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273A0B" w14:textId="77777777" w:rsidR="00DC093A" w:rsidRDefault="00000000">
      <w:pPr>
        <w:pStyle w:val="Title"/>
      </w:pPr>
      <w:r>
        <w:t>A Compilation of Baha’u’llah’s Writings</w:t>
      </w:r>
    </w:p>
    <w:p w14:paraId="72EAA7F0" w14:textId="77777777" w:rsidR="00DC093A" w:rsidRDefault="00000000">
      <w:pPr>
        <w:pStyle w:val="Subtitle"/>
      </w:pPr>
      <w:r>
        <w:t>Translated Using GPT 4</w:t>
      </w:r>
    </w:p>
    <w:p w14:paraId="2F398A44" w14:textId="77777777" w:rsidR="00DC093A" w:rsidRDefault="00000000">
      <w:pPr>
        <w:pStyle w:val="Author"/>
      </w:pPr>
      <w:r>
        <w:t>Baha’u’llah</w:t>
      </w:r>
    </w:p>
    <w:sdt>
      <w:sdtPr>
        <w:rPr>
          <w:rFonts w:asciiTheme="minorHAnsi" w:eastAsiaTheme="minorEastAsia" w:hAnsiTheme="minorHAnsi" w:cstheme="minorBidi"/>
          <w:b w:val="0"/>
          <w:bCs w:val="0"/>
          <w:color w:val="auto"/>
          <w:sz w:val="22"/>
          <w:szCs w:val="22"/>
        </w:rPr>
        <w:id w:val="1229654559"/>
        <w:docPartObj>
          <w:docPartGallery w:val="Table of Contents"/>
          <w:docPartUnique/>
        </w:docPartObj>
      </w:sdtPr>
      <w:sdtContent>
        <w:p w14:paraId="4D7A11B8" w14:textId="77777777" w:rsidR="00DC093A" w:rsidRDefault="00000000">
          <w:pPr>
            <w:pStyle w:val="TOCHeading"/>
          </w:pPr>
          <w:r>
            <w:t>Table of contents</w:t>
          </w:r>
        </w:p>
        <w:p w14:paraId="5F069077" w14:textId="7C3BE2AA" w:rsidR="00590AE6" w:rsidRDefault="00000000">
          <w:pPr>
            <w:pStyle w:val="TOC1"/>
            <w:tabs>
              <w:tab w:val="right" w:leader="dot" w:pos="9350"/>
            </w:tabs>
            <w:rPr>
              <w:noProof/>
            </w:rPr>
          </w:pPr>
          <w:r>
            <w:fldChar w:fldCharType="begin"/>
          </w:r>
          <w:r>
            <w:instrText>TOC \o "1-1" \h \z \u</w:instrText>
          </w:r>
          <w:r>
            <w:fldChar w:fldCharType="separate"/>
          </w:r>
          <w:hyperlink w:anchor="_Toc186378190" w:history="1">
            <w:r w:rsidR="00590AE6" w:rsidRPr="009A0E6E">
              <w:rPr>
                <w:rStyle w:val="Hyperlink"/>
                <w:noProof/>
              </w:rPr>
              <w:t>Welcome!</w:t>
            </w:r>
            <w:r w:rsidR="00590AE6">
              <w:rPr>
                <w:noProof/>
                <w:webHidden/>
              </w:rPr>
              <w:tab/>
            </w:r>
            <w:r w:rsidR="00590AE6">
              <w:rPr>
                <w:noProof/>
                <w:webHidden/>
              </w:rPr>
              <w:fldChar w:fldCharType="begin"/>
            </w:r>
            <w:r w:rsidR="00590AE6">
              <w:rPr>
                <w:noProof/>
                <w:webHidden/>
              </w:rPr>
              <w:instrText xml:space="preserve"> PAGEREF _Toc186378190 \h </w:instrText>
            </w:r>
            <w:r w:rsidR="00590AE6">
              <w:rPr>
                <w:noProof/>
                <w:webHidden/>
              </w:rPr>
            </w:r>
            <w:r w:rsidR="00590AE6">
              <w:rPr>
                <w:noProof/>
                <w:webHidden/>
              </w:rPr>
              <w:fldChar w:fldCharType="separate"/>
            </w:r>
            <w:r w:rsidR="00590AE6">
              <w:rPr>
                <w:noProof/>
                <w:webHidden/>
              </w:rPr>
              <w:t>3</w:t>
            </w:r>
            <w:r w:rsidR="00590AE6">
              <w:rPr>
                <w:noProof/>
                <w:webHidden/>
              </w:rPr>
              <w:fldChar w:fldCharType="end"/>
            </w:r>
          </w:hyperlink>
        </w:p>
        <w:p w14:paraId="19E11028" w14:textId="7A6604F7" w:rsidR="00590AE6" w:rsidRDefault="00590AE6">
          <w:pPr>
            <w:pStyle w:val="TOC1"/>
            <w:tabs>
              <w:tab w:val="right" w:leader="dot" w:pos="9350"/>
            </w:tabs>
            <w:rPr>
              <w:noProof/>
            </w:rPr>
          </w:pPr>
          <w:hyperlink w:anchor="_Toc186378191" w:history="1">
            <w:r w:rsidRPr="009A0E6E">
              <w:rPr>
                <w:rStyle w:val="Hyperlink"/>
                <w:noProof/>
              </w:rPr>
              <w:t>Persian Bayán</w:t>
            </w:r>
            <w:r>
              <w:rPr>
                <w:noProof/>
                <w:webHidden/>
              </w:rPr>
              <w:tab/>
            </w:r>
            <w:r>
              <w:rPr>
                <w:noProof/>
                <w:webHidden/>
              </w:rPr>
              <w:fldChar w:fldCharType="begin"/>
            </w:r>
            <w:r>
              <w:rPr>
                <w:noProof/>
                <w:webHidden/>
              </w:rPr>
              <w:instrText xml:space="preserve"> PAGEREF _Toc186378191 \h </w:instrText>
            </w:r>
            <w:r>
              <w:rPr>
                <w:noProof/>
                <w:webHidden/>
              </w:rPr>
            </w:r>
            <w:r>
              <w:rPr>
                <w:noProof/>
                <w:webHidden/>
              </w:rPr>
              <w:fldChar w:fldCharType="separate"/>
            </w:r>
            <w:r>
              <w:rPr>
                <w:noProof/>
                <w:webHidden/>
              </w:rPr>
              <w:t>5</w:t>
            </w:r>
            <w:r>
              <w:rPr>
                <w:noProof/>
                <w:webHidden/>
              </w:rPr>
              <w:fldChar w:fldCharType="end"/>
            </w:r>
          </w:hyperlink>
        </w:p>
        <w:p w14:paraId="6A3589B9" w14:textId="4E3CF032" w:rsidR="00590AE6" w:rsidRDefault="00590AE6">
          <w:pPr>
            <w:pStyle w:val="TOC1"/>
            <w:tabs>
              <w:tab w:val="right" w:leader="dot" w:pos="9350"/>
            </w:tabs>
            <w:rPr>
              <w:noProof/>
            </w:rPr>
          </w:pPr>
          <w:hyperlink w:anchor="_Toc186378192" w:history="1">
            <w:r w:rsidRPr="009A0E6E">
              <w:rPr>
                <w:rStyle w:val="Hyperlink"/>
                <w:noProof/>
              </w:rPr>
              <w:t>Lawh-i-Ayat-i-Nur (Tablet of the Light Verse)</w:t>
            </w:r>
            <w:r>
              <w:rPr>
                <w:noProof/>
                <w:webHidden/>
              </w:rPr>
              <w:tab/>
            </w:r>
            <w:r>
              <w:rPr>
                <w:noProof/>
                <w:webHidden/>
              </w:rPr>
              <w:fldChar w:fldCharType="begin"/>
            </w:r>
            <w:r>
              <w:rPr>
                <w:noProof/>
                <w:webHidden/>
              </w:rPr>
              <w:instrText xml:space="preserve"> PAGEREF _Toc186378192 \h </w:instrText>
            </w:r>
            <w:r>
              <w:rPr>
                <w:noProof/>
                <w:webHidden/>
              </w:rPr>
            </w:r>
            <w:r>
              <w:rPr>
                <w:noProof/>
                <w:webHidden/>
              </w:rPr>
              <w:fldChar w:fldCharType="separate"/>
            </w:r>
            <w:r>
              <w:rPr>
                <w:noProof/>
                <w:webHidden/>
              </w:rPr>
              <w:t>144</w:t>
            </w:r>
            <w:r>
              <w:rPr>
                <w:noProof/>
                <w:webHidden/>
              </w:rPr>
              <w:fldChar w:fldCharType="end"/>
            </w:r>
          </w:hyperlink>
        </w:p>
        <w:p w14:paraId="22F16B14" w14:textId="6F7597F5" w:rsidR="00590AE6" w:rsidRDefault="00590AE6">
          <w:pPr>
            <w:pStyle w:val="TOC1"/>
            <w:tabs>
              <w:tab w:val="right" w:leader="dot" w:pos="9350"/>
            </w:tabs>
            <w:rPr>
              <w:noProof/>
            </w:rPr>
          </w:pPr>
          <w:hyperlink w:anchor="_Toc186378193" w:history="1">
            <w:r w:rsidRPr="009A0E6E">
              <w:rPr>
                <w:rStyle w:val="Hyperlink"/>
                <w:noProof/>
              </w:rPr>
              <w:t>Kalimat-i-Maknunih (Hidden Words of Arabic)</w:t>
            </w:r>
            <w:r>
              <w:rPr>
                <w:noProof/>
                <w:webHidden/>
              </w:rPr>
              <w:tab/>
            </w:r>
            <w:r>
              <w:rPr>
                <w:noProof/>
                <w:webHidden/>
              </w:rPr>
              <w:fldChar w:fldCharType="begin"/>
            </w:r>
            <w:r>
              <w:rPr>
                <w:noProof/>
                <w:webHidden/>
              </w:rPr>
              <w:instrText xml:space="preserve"> PAGEREF _Toc186378193 \h </w:instrText>
            </w:r>
            <w:r>
              <w:rPr>
                <w:noProof/>
                <w:webHidden/>
              </w:rPr>
            </w:r>
            <w:r>
              <w:rPr>
                <w:noProof/>
                <w:webHidden/>
              </w:rPr>
              <w:fldChar w:fldCharType="separate"/>
            </w:r>
            <w:r>
              <w:rPr>
                <w:noProof/>
                <w:webHidden/>
              </w:rPr>
              <w:t>164</w:t>
            </w:r>
            <w:r>
              <w:rPr>
                <w:noProof/>
                <w:webHidden/>
              </w:rPr>
              <w:fldChar w:fldCharType="end"/>
            </w:r>
          </w:hyperlink>
        </w:p>
        <w:p w14:paraId="22A5B52F" w14:textId="5950B61B" w:rsidR="00590AE6" w:rsidRDefault="00590AE6">
          <w:pPr>
            <w:pStyle w:val="TOC1"/>
            <w:tabs>
              <w:tab w:val="right" w:leader="dot" w:pos="9350"/>
            </w:tabs>
            <w:rPr>
              <w:noProof/>
            </w:rPr>
          </w:pPr>
          <w:hyperlink w:anchor="_Toc186378194" w:history="1">
            <w:r w:rsidRPr="009A0E6E">
              <w:rPr>
                <w:rStyle w:val="Hyperlink"/>
                <w:noProof/>
              </w:rPr>
              <w:t>Kalimat-i-Maknunih (The Hidden Words of Persian)</w:t>
            </w:r>
            <w:r>
              <w:rPr>
                <w:noProof/>
                <w:webHidden/>
              </w:rPr>
              <w:tab/>
            </w:r>
            <w:r>
              <w:rPr>
                <w:noProof/>
                <w:webHidden/>
              </w:rPr>
              <w:fldChar w:fldCharType="begin"/>
            </w:r>
            <w:r>
              <w:rPr>
                <w:noProof/>
                <w:webHidden/>
              </w:rPr>
              <w:instrText xml:space="preserve"> PAGEREF _Toc186378194 \h </w:instrText>
            </w:r>
            <w:r>
              <w:rPr>
                <w:noProof/>
                <w:webHidden/>
              </w:rPr>
            </w:r>
            <w:r>
              <w:rPr>
                <w:noProof/>
                <w:webHidden/>
              </w:rPr>
              <w:fldChar w:fldCharType="separate"/>
            </w:r>
            <w:r>
              <w:rPr>
                <w:noProof/>
                <w:webHidden/>
              </w:rPr>
              <w:t>173</w:t>
            </w:r>
            <w:r>
              <w:rPr>
                <w:noProof/>
                <w:webHidden/>
              </w:rPr>
              <w:fldChar w:fldCharType="end"/>
            </w:r>
          </w:hyperlink>
        </w:p>
        <w:p w14:paraId="4A249A86" w14:textId="768D403C" w:rsidR="00590AE6" w:rsidRDefault="00590AE6">
          <w:pPr>
            <w:pStyle w:val="TOC1"/>
            <w:tabs>
              <w:tab w:val="right" w:leader="dot" w:pos="9350"/>
            </w:tabs>
            <w:rPr>
              <w:noProof/>
            </w:rPr>
          </w:pPr>
          <w:hyperlink w:anchor="_Toc186378195" w:history="1">
            <w:r w:rsidRPr="009A0E6E">
              <w:rPr>
                <w:rStyle w:val="Hyperlink"/>
                <w:noProof/>
              </w:rPr>
              <w:t>Tafsir-i-Hu (Interpretation of He)</w:t>
            </w:r>
            <w:r>
              <w:rPr>
                <w:noProof/>
                <w:webHidden/>
              </w:rPr>
              <w:tab/>
            </w:r>
            <w:r>
              <w:rPr>
                <w:noProof/>
                <w:webHidden/>
              </w:rPr>
              <w:fldChar w:fldCharType="begin"/>
            </w:r>
            <w:r>
              <w:rPr>
                <w:noProof/>
                <w:webHidden/>
              </w:rPr>
              <w:instrText xml:space="preserve"> PAGEREF _Toc186378195 \h </w:instrText>
            </w:r>
            <w:r>
              <w:rPr>
                <w:noProof/>
                <w:webHidden/>
              </w:rPr>
            </w:r>
            <w:r>
              <w:rPr>
                <w:noProof/>
                <w:webHidden/>
              </w:rPr>
              <w:fldChar w:fldCharType="separate"/>
            </w:r>
            <w:r>
              <w:rPr>
                <w:noProof/>
                <w:webHidden/>
              </w:rPr>
              <w:t>186</w:t>
            </w:r>
            <w:r>
              <w:rPr>
                <w:noProof/>
                <w:webHidden/>
              </w:rPr>
              <w:fldChar w:fldCharType="end"/>
            </w:r>
          </w:hyperlink>
        </w:p>
        <w:p w14:paraId="7948E756" w14:textId="53C2ADB6" w:rsidR="00590AE6" w:rsidRDefault="00590AE6">
          <w:pPr>
            <w:pStyle w:val="TOC1"/>
            <w:tabs>
              <w:tab w:val="right" w:leader="dot" w:pos="9350"/>
            </w:tabs>
            <w:rPr>
              <w:noProof/>
            </w:rPr>
          </w:pPr>
          <w:hyperlink w:anchor="_Toc186378196" w:history="1">
            <w:r w:rsidRPr="009A0E6E">
              <w:rPr>
                <w:rStyle w:val="Hyperlink"/>
                <w:noProof/>
              </w:rPr>
              <w:t>Haft Vadi (The Seven Valleys)</w:t>
            </w:r>
            <w:r>
              <w:rPr>
                <w:noProof/>
                <w:webHidden/>
              </w:rPr>
              <w:tab/>
            </w:r>
            <w:r>
              <w:rPr>
                <w:noProof/>
                <w:webHidden/>
              </w:rPr>
              <w:fldChar w:fldCharType="begin"/>
            </w:r>
            <w:r>
              <w:rPr>
                <w:noProof/>
                <w:webHidden/>
              </w:rPr>
              <w:instrText xml:space="preserve"> PAGEREF _Toc186378196 \h </w:instrText>
            </w:r>
            <w:r>
              <w:rPr>
                <w:noProof/>
                <w:webHidden/>
              </w:rPr>
            </w:r>
            <w:r>
              <w:rPr>
                <w:noProof/>
                <w:webHidden/>
              </w:rPr>
              <w:fldChar w:fldCharType="separate"/>
            </w:r>
            <w:r>
              <w:rPr>
                <w:noProof/>
                <w:webHidden/>
              </w:rPr>
              <w:t>198</w:t>
            </w:r>
            <w:r>
              <w:rPr>
                <w:noProof/>
                <w:webHidden/>
              </w:rPr>
              <w:fldChar w:fldCharType="end"/>
            </w:r>
          </w:hyperlink>
        </w:p>
        <w:p w14:paraId="7CDFB437" w14:textId="02109138" w:rsidR="00590AE6" w:rsidRDefault="00590AE6">
          <w:pPr>
            <w:pStyle w:val="TOC1"/>
            <w:tabs>
              <w:tab w:val="right" w:leader="dot" w:pos="9350"/>
            </w:tabs>
            <w:rPr>
              <w:noProof/>
            </w:rPr>
          </w:pPr>
          <w:hyperlink w:anchor="_Toc186378197" w:history="1">
            <w:r w:rsidRPr="009A0E6E">
              <w:rPr>
                <w:rStyle w:val="Hyperlink"/>
                <w:noProof/>
              </w:rPr>
              <w:t>Kitab-i-Iqan (The Book of Certitude)</w:t>
            </w:r>
            <w:r>
              <w:rPr>
                <w:noProof/>
                <w:webHidden/>
              </w:rPr>
              <w:tab/>
            </w:r>
            <w:r>
              <w:rPr>
                <w:noProof/>
                <w:webHidden/>
              </w:rPr>
              <w:fldChar w:fldCharType="begin"/>
            </w:r>
            <w:r>
              <w:rPr>
                <w:noProof/>
                <w:webHidden/>
              </w:rPr>
              <w:instrText xml:space="preserve"> PAGEREF _Toc186378197 \h </w:instrText>
            </w:r>
            <w:r>
              <w:rPr>
                <w:noProof/>
                <w:webHidden/>
              </w:rPr>
            </w:r>
            <w:r>
              <w:rPr>
                <w:noProof/>
                <w:webHidden/>
              </w:rPr>
              <w:fldChar w:fldCharType="separate"/>
            </w:r>
            <w:r>
              <w:rPr>
                <w:noProof/>
                <w:webHidden/>
              </w:rPr>
              <w:t>214</w:t>
            </w:r>
            <w:r>
              <w:rPr>
                <w:noProof/>
                <w:webHidden/>
              </w:rPr>
              <w:fldChar w:fldCharType="end"/>
            </w:r>
          </w:hyperlink>
        </w:p>
        <w:p w14:paraId="2D11AA6D" w14:textId="19D05AAD" w:rsidR="00590AE6" w:rsidRDefault="00590AE6">
          <w:pPr>
            <w:pStyle w:val="TOC1"/>
            <w:tabs>
              <w:tab w:val="right" w:leader="dot" w:pos="9350"/>
            </w:tabs>
            <w:rPr>
              <w:noProof/>
            </w:rPr>
          </w:pPr>
          <w:hyperlink w:anchor="_Toc186378198" w:history="1">
            <w:r w:rsidRPr="009A0E6E">
              <w:rPr>
                <w:rStyle w:val="Hyperlink"/>
                <w:noProof/>
              </w:rPr>
              <w:t>Lawh-i-Haq (Tablet of the Truth)</w:t>
            </w:r>
            <w:r>
              <w:rPr>
                <w:noProof/>
                <w:webHidden/>
              </w:rPr>
              <w:tab/>
            </w:r>
            <w:r>
              <w:rPr>
                <w:noProof/>
                <w:webHidden/>
              </w:rPr>
              <w:fldChar w:fldCharType="begin"/>
            </w:r>
            <w:r>
              <w:rPr>
                <w:noProof/>
                <w:webHidden/>
              </w:rPr>
              <w:instrText xml:space="preserve"> PAGEREF _Toc186378198 \h </w:instrText>
            </w:r>
            <w:r>
              <w:rPr>
                <w:noProof/>
                <w:webHidden/>
              </w:rPr>
            </w:r>
            <w:r>
              <w:rPr>
                <w:noProof/>
                <w:webHidden/>
              </w:rPr>
              <w:fldChar w:fldCharType="separate"/>
            </w:r>
            <w:r>
              <w:rPr>
                <w:noProof/>
                <w:webHidden/>
              </w:rPr>
              <w:t>293</w:t>
            </w:r>
            <w:r>
              <w:rPr>
                <w:noProof/>
                <w:webHidden/>
              </w:rPr>
              <w:fldChar w:fldCharType="end"/>
            </w:r>
          </w:hyperlink>
        </w:p>
        <w:p w14:paraId="19C3E899" w14:textId="736B0EFB" w:rsidR="00590AE6" w:rsidRDefault="00590AE6">
          <w:pPr>
            <w:pStyle w:val="TOC1"/>
            <w:tabs>
              <w:tab w:val="right" w:leader="dot" w:pos="9350"/>
            </w:tabs>
            <w:rPr>
              <w:noProof/>
            </w:rPr>
          </w:pPr>
          <w:hyperlink w:anchor="_Toc186378199" w:history="1">
            <w:r w:rsidRPr="009A0E6E">
              <w:rPr>
                <w:rStyle w:val="Hyperlink"/>
                <w:noProof/>
              </w:rPr>
              <w:t>Lawh-i-Madinatut-Tawhid (Tablet of the City of Unity)</w:t>
            </w:r>
            <w:r>
              <w:rPr>
                <w:noProof/>
                <w:webHidden/>
              </w:rPr>
              <w:tab/>
            </w:r>
            <w:r>
              <w:rPr>
                <w:noProof/>
                <w:webHidden/>
              </w:rPr>
              <w:fldChar w:fldCharType="begin"/>
            </w:r>
            <w:r>
              <w:rPr>
                <w:noProof/>
                <w:webHidden/>
              </w:rPr>
              <w:instrText xml:space="preserve"> PAGEREF _Toc186378199 \h </w:instrText>
            </w:r>
            <w:r>
              <w:rPr>
                <w:noProof/>
                <w:webHidden/>
              </w:rPr>
            </w:r>
            <w:r>
              <w:rPr>
                <w:noProof/>
                <w:webHidden/>
              </w:rPr>
              <w:fldChar w:fldCharType="separate"/>
            </w:r>
            <w:r>
              <w:rPr>
                <w:noProof/>
                <w:webHidden/>
              </w:rPr>
              <w:t>295</w:t>
            </w:r>
            <w:r>
              <w:rPr>
                <w:noProof/>
                <w:webHidden/>
              </w:rPr>
              <w:fldChar w:fldCharType="end"/>
            </w:r>
          </w:hyperlink>
        </w:p>
        <w:p w14:paraId="0BBEF6A0" w14:textId="1A618C71" w:rsidR="00590AE6" w:rsidRDefault="00590AE6">
          <w:pPr>
            <w:pStyle w:val="TOC1"/>
            <w:tabs>
              <w:tab w:val="right" w:leader="dot" w:pos="9350"/>
            </w:tabs>
            <w:rPr>
              <w:noProof/>
            </w:rPr>
          </w:pPr>
          <w:hyperlink w:anchor="_Toc186378200" w:history="1">
            <w:r w:rsidRPr="009A0E6E">
              <w:rPr>
                <w:rStyle w:val="Hyperlink"/>
                <w:noProof/>
              </w:rPr>
              <w:t>Lawh-i-Shakkar Shikan</w:t>
            </w:r>
            <w:r>
              <w:rPr>
                <w:noProof/>
                <w:webHidden/>
              </w:rPr>
              <w:tab/>
            </w:r>
            <w:r>
              <w:rPr>
                <w:noProof/>
                <w:webHidden/>
              </w:rPr>
              <w:fldChar w:fldCharType="begin"/>
            </w:r>
            <w:r>
              <w:rPr>
                <w:noProof/>
                <w:webHidden/>
              </w:rPr>
              <w:instrText xml:space="preserve"> PAGEREF _Toc186378200 \h </w:instrText>
            </w:r>
            <w:r>
              <w:rPr>
                <w:noProof/>
                <w:webHidden/>
              </w:rPr>
            </w:r>
            <w:r>
              <w:rPr>
                <w:noProof/>
                <w:webHidden/>
              </w:rPr>
              <w:fldChar w:fldCharType="separate"/>
            </w:r>
            <w:r>
              <w:rPr>
                <w:noProof/>
                <w:webHidden/>
              </w:rPr>
              <w:t>303</w:t>
            </w:r>
            <w:r>
              <w:rPr>
                <w:noProof/>
                <w:webHidden/>
              </w:rPr>
              <w:fldChar w:fldCharType="end"/>
            </w:r>
          </w:hyperlink>
        </w:p>
        <w:p w14:paraId="3807FEB7" w14:textId="0AD547DB" w:rsidR="00590AE6" w:rsidRDefault="00590AE6">
          <w:pPr>
            <w:pStyle w:val="TOC1"/>
            <w:tabs>
              <w:tab w:val="right" w:leader="dot" w:pos="9350"/>
            </w:tabs>
            <w:rPr>
              <w:noProof/>
            </w:rPr>
          </w:pPr>
          <w:hyperlink w:anchor="_Toc186378201" w:history="1">
            <w:r w:rsidRPr="009A0E6E">
              <w:rPr>
                <w:rStyle w:val="Hyperlink"/>
                <w:noProof/>
              </w:rPr>
              <w:t>BH00328</w:t>
            </w:r>
            <w:r>
              <w:rPr>
                <w:noProof/>
                <w:webHidden/>
              </w:rPr>
              <w:tab/>
            </w:r>
            <w:r>
              <w:rPr>
                <w:noProof/>
                <w:webHidden/>
              </w:rPr>
              <w:fldChar w:fldCharType="begin"/>
            </w:r>
            <w:r>
              <w:rPr>
                <w:noProof/>
                <w:webHidden/>
              </w:rPr>
              <w:instrText xml:space="preserve"> PAGEREF _Toc186378201 \h </w:instrText>
            </w:r>
            <w:r>
              <w:rPr>
                <w:noProof/>
                <w:webHidden/>
              </w:rPr>
            </w:r>
            <w:r>
              <w:rPr>
                <w:noProof/>
                <w:webHidden/>
              </w:rPr>
              <w:fldChar w:fldCharType="separate"/>
            </w:r>
            <w:r>
              <w:rPr>
                <w:noProof/>
                <w:webHidden/>
              </w:rPr>
              <w:t>305</w:t>
            </w:r>
            <w:r>
              <w:rPr>
                <w:noProof/>
                <w:webHidden/>
              </w:rPr>
              <w:fldChar w:fldCharType="end"/>
            </w:r>
          </w:hyperlink>
        </w:p>
        <w:p w14:paraId="25C37ADD" w14:textId="2C017D45" w:rsidR="00590AE6" w:rsidRDefault="00590AE6">
          <w:pPr>
            <w:pStyle w:val="TOC1"/>
            <w:tabs>
              <w:tab w:val="right" w:leader="dot" w:pos="9350"/>
            </w:tabs>
            <w:rPr>
              <w:noProof/>
            </w:rPr>
          </w:pPr>
          <w:hyperlink w:anchor="_Toc186378202" w:history="1">
            <w:r w:rsidRPr="009A0E6E">
              <w:rPr>
                <w:rStyle w:val="Hyperlink"/>
                <w:noProof/>
              </w:rPr>
              <w:t>Suriy-i-Damm (Chapter of Blood)</w:t>
            </w:r>
            <w:r>
              <w:rPr>
                <w:noProof/>
                <w:webHidden/>
              </w:rPr>
              <w:tab/>
            </w:r>
            <w:r>
              <w:rPr>
                <w:noProof/>
                <w:webHidden/>
              </w:rPr>
              <w:fldChar w:fldCharType="begin"/>
            </w:r>
            <w:r>
              <w:rPr>
                <w:noProof/>
                <w:webHidden/>
              </w:rPr>
              <w:instrText xml:space="preserve"> PAGEREF _Toc186378202 \h </w:instrText>
            </w:r>
            <w:r>
              <w:rPr>
                <w:noProof/>
                <w:webHidden/>
              </w:rPr>
            </w:r>
            <w:r>
              <w:rPr>
                <w:noProof/>
                <w:webHidden/>
              </w:rPr>
              <w:fldChar w:fldCharType="separate"/>
            </w:r>
            <w:r>
              <w:rPr>
                <w:noProof/>
                <w:webHidden/>
              </w:rPr>
              <w:t>312</w:t>
            </w:r>
            <w:r>
              <w:rPr>
                <w:noProof/>
                <w:webHidden/>
              </w:rPr>
              <w:fldChar w:fldCharType="end"/>
            </w:r>
          </w:hyperlink>
        </w:p>
        <w:p w14:paraId="574D3598" w14:textId="4CBD3020" w:rsidR="00590AE6" w:rsidRDefault="00590AE6">
          <w:pPr>
            <w:pStyle w:val="TOC1"/>
            <w:tabs>
              <w:tab w:val="right" w:leader="dot" w:pos="9350"/>
            </w:tabs>
            <w:rPr>
              <w:noProof/>
            </w:rPr>
          </w:pPr>
          <w:hyperlink w:anchor="_Toc186378203" w:history="1">
            <w:r w:rsidRPr="009A0E6E">
              <w:rPr>
                <w:rStyle w:val="Hyperlink"/>
                <w:noProof/>
              </w:rPr>
              <w:t>Súriy-i-Ra’ís (Surah to the Chief)</w:t>
            </w:r>
            <w:r>
              <w:rPr>
                <w:noProof/>
                <w:webHidden/>
              </w:rPr>
              <w:tab/>
            </w:r>
            <w:r>
              <w:rPr>
                <w:noProof/>
                <w:webHidden/>
              </w:rPr>
              <w:fldChar w:fldCharType="begin"/>
            </w:r>
            <w:r>
              <w:rPr>
                <w:noProof/>
                <w:webHidden/>
              </w:rPr>
              <w:instrText xml:space="preserve"> PAGEREF _Toc186378203 \h </w:instrText>
            </w:r>
            <w:r>
              <w:rPr>
                <w:noProof/>
                <w:webHidden/>
              </w:rPr>
            </w:r>
            <w:r>
              <w:rPr>
                <w:noProof/>
                <w:webHidden/>
              </w:rPr>
              <w:fldChar w:fldCharType="separate"/>
            </w:r>
            <w:r>
              <w:rPr>
                <w:noProof/>
                <w:webHidden/>
              </w:rPr>
              <w:t>316</w:t>
            </w:r>
            <w:r>
              <w:rPr>
                <w:noProof/>
                <w:webHidden/>
              </w:rPr>
              <w:fldChar w:fldCharType="end"/>
            </w:r>
          </w:hyperlink>
        </w:p>
        <w:p w14:paraId="480DE2BB" w14:textId="4DA3F505" w:rsidR="00590AE6" w:rsidRDefault="00590AE6">
          <w:pPr>
            <w:pStyle w:val="TOC1"/>
            <w:tabs>
              <w:tab w:val="right" w:leader="dot" w:pos="9350"/>
            </w:tabs>
            <w:rPr>
              <w:noProof/>
            </w:rPr>
          </w:pPr>
          <w:hyperlink w:anchor="_Toc186378204" w:history="1">
            <w:r w:rsidRPr="009A0E6E">
              <w:rPr>
                <w:rStyle w:val="Hyperlink"/>
                <w:noProof/>
              </w:rPr>
              <w:t>Súriy-i-Mulúk (Surih of the Kings)</w:t>
            </w:r>
            <w:r>
              <w:rPr>
                <w:noProof/>
                <w:webHidden/>
              </w:rPr>
              <w:tab/>
            </w:r>
            <w:r>
              <w:rPr>
                <w:noProof/>
                <w:webHidden/>
              </w:rPr>
              <w:fldChar w:fldCharType="begin"/>
            </w:r>
            <w:r>
              <w:rPr>
                <w:noProof/>
                <w:webHidden/>
              </w:rPr>
              <w:instrText xml:space="preserve"> PAGEREF _Toc186378204 \h </w:instrText>
            </w:r>
            <w:r>
              <w:rPr>
                <w:noProof/>
                <w:webHidden/>
              </w:rPr>
            </w:r>
            <w:r>
              <w:rPr>
                <w:noProof/>
                <w:webHidden/>
              </w:rPr>
              <w:fldChar w:fldCharType="separate"/>
            </w:r>
            <w:r>
              <w:rPr>
                <w:noProof/>
                <w:webHidden/>
              </w:rPr>
              <w:t>323</w:t>
            </w:r>
            <w:r>
              <w:rPr>
                <w:noProof/>
                <w:webHidden/>
              </w:rPr>
              <w:fldChar w:fldCharType="end"/>
            </w:r>
          </w:hyperlink>
        </w:p>
        <w:p w14:paraId="57C009F5" w14:textId="42295C87" w:rsidR="00590AE6" w:rsidRDefault="00590AE6">
          <w:pPr>
            <w:pStyle w:val="TOC1"/>
            <w:tabs>
              <w:tab w:val="right" w:leader="dot" w:pos="9350"/>
            </w:tabs>
            <w:rPr>
              <w:noProof/>
            </w:rPr>
          </w:pPr>
          <w:hyperlink w:anchor="_Toc186378205" w:history="1">
            <w:r w:rsidRPr="009A0E6E">
              <w:rPr>
                <w:rStyle w:val="Hyperlink"/>
                <w:noProof/>
              </w:rPr>
              <w:t>Lawh-i-Sarraj (Tablet to ’Ali Muhammad-i Sarraj)</w:t>
            </w:r>
            <w:r>
              <w:rPr>
                <w:noProof/>
                <w:webHidden/>
              </w:rPr>
              <w:tab/>
            </w:r>
            <w:r>
              <w:rPr>
                <w:noProof/>
                <w:webHidden/>
              </w:rPr>
              <w:fldChar w:fldCharType="begin"/>
            </w:r>
            <w:r>
              <w:rPr>
                <w:noProof/>
                <w:webHidden/>
              </w:rPr>
              <w:instrText xml:space="preserve"> PAGEREF _Toc186378205 \h </w:instrText>
            </w:r>
            <w:r>
              <w:rPr>
                <w:noProof/>
                <w:webHidden/>
              </w:rPr>
            </w:r>
            <w:r>
              <w:rPr>
                <w:noProof/>
                <w:webHidden/>
              </w:rPr>
              <w:fldChar w:fldCharType="separate"/>
            </w:r>
            <w:r>
              <w:rPr>
                <w:noProof/>
                <w:webHidden/>
              </w:rPr>
              <w:t>341</w:t>
            </w:r>
            <w:r>
              <w:rPr>
                <w:noProof/>
                <w:webHidden/>
              </w:rPr>
              <w:fldChar w:fldCharType="end"/>
            </w:r>
          </w:hyperlink>
        </w:p>
        <w:p w14:paraId="7D4AD6AA" w14:textId="7FE36082" w:rsidR="00590AE6" w:rsidRDefault="00590AE6">
          <w:pPr>
            <w:pStyle w:val="TOC1"/>
            <w:tabs>
              <w:tab w:val="right" w:leader="dot" w:pos="9350"/>
            </w:tabs>
            <w:rPr>
              <w:noProof/>
            </w:rPr>
          </w:pPr>
          <w:hyperlink w:anchor="_Toc186378206" w:history="1">
            <w:r w:rsidRPr="009A0E6E">
              <w:rPr>
                <w:rStyle w:val="Hyperlink"/>
                <w:noProof/>
              </w:rPr>
              <w:t>Suriy-i-Ghusn (Tablet of the Branch)</w:t>
            </w:r>
            <w:r>
              <w:rPr>
                <w:noProof/>
                <w:webHidden/>
              </w:rPr>
              <w:tab/>
            </w:r>
            <w:r>
              <w:rPr>
                <w:noProof/>
                <w:webHidden/>
              </w:rPr>
              <w:fldChar w:fldCharType="begin"/>
            </w:r>
            <w:r>
              <w:rPr>
                <w:noProof/>
                <w:webHidden/>
              </w:rPr>
              <w:instrText xml:space="preserve"> PAGEREF _Toc186378206 \h </w:instrText>
            </w:r>
            <w:r>
              <w:rPr>
                <w:noProof/>
                <w:webHidden/>
              </w:rPr>
            </w:r>
            <w:r>
              <w:rPr>
                <w:noProof/>
                <w:webHidden/>
              </w:rPr>
              <w:fldChar w:fldCharType="separate"/>
            </w:r>
            <w:r>
              <w:rPr>
                <w:noProof/>
                <w:webHidden/>
              </w:rPr>
              <w:t>395</w:t>
            </w:r>
            <w:r>
              <w:rPr>
                <w:noProof/>
                <w:webHidden/>
              </w:rPr>
              <w:fldChar w:fldCharType="end"/>
            </w:r>
          </w:hyperlink>
        </w:p>
        <w:p w14:paraId="3B1A2FB8" w14:textId="315E4804" w:rsidR="00590AE6" w:rsidRDefault="00590AE6">
          <w:pPr>
            <w:pStyle w:val="TOC1"/>
            <w:tabs>
              <w:tab w:val="right" w:leader="dot" w:pos="9350"/>
            </w:tabs>
            <w:rPr>
              <w:noProof/>
            </w:rPr>
          </w:pPr>
          <w:hyperlink w:anchor="_Toc186378207" w:history="1">
            <w:r w:rsidRPr="009A0E6E">
              <w:rPr>
                <w:rStyle w:val="Hyperlink"/>
                <w:noProof/>
              </w:rPr>
              <w:t>Kitab-i-Badi (Tablet to Badi)</w:t>
            </w:r>
            <w:r>
              <w:rPr>
                <w:noProof/>
                <w:webHidden/>
              </w:rPr>
              <w:tab/>
            </w:r>
            <w:r>
              <w:rPr>
                <w:noProof/>
                <w:webHidden/>
              </w:rPr>
              <w:fldChar w:fldCharType="begin"/>
            </w:r>
            <w:r>
              <w:rPr>
                <w:noProof/>
                <w:webHidden/>
              </w:rPr>
              <w:instrText xml:space="preserve"> PAGEREF _Toc186378207 \h </w:instrText>
            </w:r>
            <w:r>
              <w:rPr>
                <w:noProof/>
                <w:webHidden/>
              </w:rPr>
            </w:r>
            <w:r>
              <w:rPr>
                <w:noProof/>
                <w:webHidden/>
              </w:rPr>
              <w:fldChar w:fldCharType="separate"/>
            </w:r>
            <w:r>
              <w:rPr>
                <w:noProof/>
                <w:webHidden/>
              </w:rPr>
              <w:t>398</w:t>
            </w:r>
            <w:r>
              <w:rPr>
                <w:noProof/>
                <w:webHidden/>
              </w:rPr>
              <w:fldChar w:fldCharType="end"/>
            </w:r>
          </w:hyperlink>
        </w:p>
        <w:p w14:paraId="76A57856" w14:textId="04217F16" w:rsidR="00590AE6" w:rsidRDefault="00590AE6">
          <w:pPr>
            <w:pStyle w:val="TOC1"/>
            <w:tabs>
              <w:tab w:val="right" w:leader="dot" w:pos="9350"/>
            </w:tabs>
            <w:rPr>
              <w:noProof/>
            </w:rPr>
          </w:pPr>
          <w:hyperlink w:anchor="_Toc186378208" w:history="1">
            <w:r w:rsidRPr="009A0E6E">
              <w:rPr>
                <w:rStyle w:val="Hyperlink"/>
                <w:noProof/>
              </w:rPr>
              <w:t>Lawh-i-Rais (Tablet to Ra’is)</w:t>
            </w:r>
            <w:r>
              <w:rPr>
                <w:noProof/>
                <w:webHidden/>
              </w:rPr>
              <w:tab/>
            </w:r>
            <w:r>
              <w:rPr>
                <w:noProof/>
                <w:webHidden/>
              </w:rPr>
              <w:fldChar w:fldCharType="begin"/>
            </w:r>
            <w:r>
              <w:rPr>
                <w:noProof/>
                <w:webHidden/>
              </w:rPr>
              <w:instrText xml:space="preserve"> PAGEREF _Toc186378208 \h </w:instrText>
            </w:r>
            <w:r>
              <w:rPr>
                <w:noProof/>
                <w:webHidden/>
              </w:rPr>
            </w:r>
            <w:r>
              <w:rPr>
                <w:noProof/>
                <w:webHidden/>
              </w:rPr>
              <w:fldChar w:fldCharType="separate"/>
            </w:r>
            <w:r>
              <w:rPr>
                <w:noProof/>
                <w:webHidden/>
              </w:rPr>
              <w:t>552</w:t>
            </w:r>
            <w:r>
              <w:rPr>
                <w:noProof/>
                <w:webHidden/>
              </w:rPr>
              <w:fldChar w:fldCharType="end"/>
            </w:r>
          </w:hyperlink>
        </w:p>
        <w:p w14:paraId="45067AEC" w14:textId="09960A3E" w:rsidR="00590AE6" w:rsidRDefault="00590AE6">
          <w:pPr>
            <w:pStyle w:val="TOC1"/>
            <w:tabs>
              <w:tab w:val="right" w:leader="dot" w:pos="9350"/>
            </w:tabs>
            <w:rPr>
              <w:noProof/>
            </w:rPr>
          </w:pPr>
          <w:hyperlink w:anchor="_Toc186378209" w:history="1">
            <w:r w:rsidRPr="009A0E6E">
              <w:rPr>
                <w:rStyle w:val="Hyperlink"/>
                <w:noProof/>
              </w:rPr>
              <w:t>Suriy-i-Haykal (Surah of the Temple)</w:t>
            </w:r>
            <w:r>
              <w:rPr>
                <w:noProof/>
                <w:webHidden/>
              </w:rPr>
              <w:tab/>
            </w:r>
            <w:r>
              <w:rPr>
                <w:noProof/>
                <w:webHidden/>
              </w:rPr>
              <w:fldChar w:fldCharType="begin"/>
            </w:r>
            <w:r>
              <w:rPr>
                <w:noProof/>
                <w:webHidden/>
              </w:rPr>
              <w:instrText xml:space="preserve"> PAGEREF _Toc186378209 \h </w:instrText>
            </w:r>
            <w:r>
              <w:rPr>
                <w:noProof/>
                <w:webHidden/>
              </w:rPr>
            </w:r>
            <w:r>
              <w:rPr>
                <w:noProof/>
                <w:webHidden/>
              </w:rPr>
              <w:fldChar w:fldCharType="separate"/>
            </w:r>
            <w:r>
              <w:rPr>
                <w:noProof/>
                <w:webHidden/>
              </w:rPr>
              <w:t>557</w:t>
            </w:r>
            <w:r>
              <w:rPr>
                <w:noProof/>
                <w:webHidden/>
              </w:rPr>
              <w:fldChar w:fldCharType="end"/>
            </w:r>
          </w:hyperlink>
        </w:p>
        <w:p w14:paraId="24A676FE" w14:textId="7A917347" w:rsidR="00590AE6" w:rsidRDefault="00590AE6">
          <w:pPr>
            <w:pStyle w:val="TOC1"/>
            <w:tabs>
              <w:tab w:val="right" w:leader="dot" w:pos="9350"/>
            </w:tabs>
            <w:rPr>
              <w:noProof/>
            </w:rPr>
          </w:pPr>
          <w:hyperlink w:anchor="_Toc186378210" w:history="1">
            <w:r w:rsidRPr="009A0E6E">
              <w:rPr>
                <w:rStyle w:val="Hyperlink"/>
                <w:noProof/>
              </w:rPr>
              <w:t>To Pope Pius IX</w:t>
            </w:r>
            <w:r>
              <w:rPr>
                <w:noProof/>
                <w:webHidden/>
              </w:rPr>
              <w:tab/>
            </w:r>
            <w:r>
              <w:rPr>
                <w:noProof/>
                <w:webHidden/>
              </w:rPr>
              <w:fldChar w:fldCharType="begin"/>
            </w:r>
            <w:r>
              <w:rPr>
                <w:noProof/>
                <w:webHidden/>
              </w:rPr>
              <w:instrText xml:space="preserve"> PAGEREF _Toc186378210 \h </w:instrText>
            </w:r>
            <w:r>
              <w:rPr>
                <w:noProof/>
                <w:webHidden/>
              </w:rPr>
            </w:r>
            <w:r>
              <w:rPr>
                <w:noProof/>
                <w:webHidden/>
              </w:rPr>
              <w:fldChar w:fldCharType="separate"/>
            </w:r>
            <w:r>
              <w:rPr>
                <w:noProof/>
                <w:webHidden/>
              </w:rPr>
              <w:t>576</w:t>
            </w:r>
            <w:r>
              <w:rPr>
                <w:noProof/>
                <w:webHidden/>
              </w:rPr>
              <w:fldChar w:fldCharType="end"/>
            </w:r>
          </w:hyperlink>
        </w:p>
        <w:p w14:paraId="212FBE26" w14:textId="5E9CFB40" w:rsidR="00590AE6" w:rsidRDefault="00590AE6">
          <w:pPr>
            <w:pStyle w:val="TOC1"/>
            <w:tabs>
              <w:tab w:val="right" w:leader="dot" w:pos="9350"/>
            </w:tabs>
            <w:rPr>
              <w:noProof/>
            </w:rPr>
          </w:pPr>
          <w:hyperlink w:anchor="_Toc186378211" w:history="1">
            <w:r w:rsidRPr="009A0E6E">
              <w:rPr>
                <w:rStyle w:val="Hyperlink"/>
                <w:noProof/>
              </w:rPr>
              <w:t>To the King of Paris (Napoleon III)</w:t>
            </w:r>
            <w:r>
              <w:rPr>
                <w:noProof/>
                <w:webHidden/>
              </w:rPr>
              <w:tab/>
            </w:r>
            <w:r>
              <w:rPr>
                <w:noProof/>
                <w:webHidden/>
              </w:rPr>
              <w:fldChar w:fldCharType="begin"/>
            </w:r>
            <w:r>
              <w:rPr>
                <w:noProof/>
                <w:webHidden/>
              </w:rPr>
              <w:instrText xml:space="preserve"> PAGEREF _Toc186378211 \h </w:instrText>
            </w:r>
            <w:r>
              <w:rPr>
                <w:noProof/>
                <w:webHidden/>
              </w:rPr>
            </w:r>
            <w:r>
              <w:rPr>
                <w:noProof/>
                <w:webHidden/>
              </w:rPr>
              <w:fldChar w:fldCharType="separate"/>
            </w:r>
            <w:r>
              <w:rPr>
                <w:noProof/>
                <w:webHidden/>
              </w:rPr>
              <w:t>580</w:t>
            </w:r>
            <w:r>
              <w:rPr>
                <w:noProof/>
                <w:webHidden/>
              </w:rPr>
              <w:fldChar w:fldCharType="end"/>
            </w:r>
          </w:hyperlink>
        </w:p>
        <w:p w14:paraId="3F9E8368" w14:textId="3AE68005" w:rsidR="00590AE6" w:rsidRDefault="00590AE6">
          <w:pPr>
            <w:pStyle w:val="TOC1"/>
            <w:tabs>
              <w:tab w:val="right" w:leader="dot" w:pos="9350"/>
            </w:tabs>
            <w:rPr>
              <w:noProof/>
            </w:rPr>
          </w:pPr>
          <w:hyperlink w:anchor="_Toc186378212" w:history="1">
            <w:r w:rsidRPr="009A0E6E">
              <w:rPr>
                <w:rStyle w:val="Hyperlink"/>
                <w:noProof/>
              </w:rPr>
              <w:t>To the King of Russia (Czar Alexander II)</w:t>
            </w:r>
            <w:r>
              <w:rPr>
                <w:noProof/>
                <w:webHidden/>
              </w:rPr>
              <w:tab/>
            </w:r>
            <w:r>
              <w:rPr>
                <w:noProof/>
                <w:webHidden/>
              </w:rPr>
              <w:fldChar w:fldCharType="begin"/>
            </w:r>
            <w:r>
              <w:rPr>
                <w:noProof/>
                <w:webHidden/>
              </w:rPr>
              <w:instrText xml:space="preserve"> PAGEREF _Toc186378212 \h </w:instrText>
            </w:r>
            <w:r>
              <w:rPr>
                <w:noProof/>
                <w:webHidden/>
              </w:rPr>
            </w:r>
            <w:r>
              <w:rPr>
                <w:noProof/>
                <w:webHidden/>
              </w:rPr>
              <w:fldChar w:fldCharType="separate"/>
            </w:r>
            <w:r>
              <w:rPr>
                <w:noProof/>
                <w:webHidden/>
              </w:rPr>
              <w:t>586</w:t>
            </w:r>
            <w:r>
              <w:rPr>
                <w:noProof/>
                <w:webHidden/>
              </w:rPr>
              <w:fldChar w:fldCharType="end"/>
            </w:r>
          </w:hyperlink>
        </w:p>
        <w:p w14:paraId="3F24112F" w14:textId="5D500A55" w:rsidR="00590AE6" w:rsidRDefault="00590AE6">
          <w:pPr>
            <w:pStyle w:val="TOC1"/>
            <w:tabs>
              <w:tab w:val="right" w:leader="dot" w:pos="9350"/>
            </w:tabs>
            <w:rPr>
              <w:noProof/>
            </w:rPr>
          </w:pPr>
          <w:hyperlink w:anchor="_Toc186378213" w:history="1">
            <w:r w:rsidRPr="009A0E6E">
              <w:rPr>
                <w:rStyle w:val="Hyperlink"/>
                <w:noProof/>
              </w:rPr>
              <w:t>To the Queen in London (Victoria)</w:t>
            </w:r>
            <w:r>
              <w:rPr>
                <w:noProof/>
                <w:webHidden/>
              </w:rPr>
              <w:tab/>
            </w:r>
            <w:r>
              <w:rPr>
                <w:noProof/>
                <w:webHidden/>
              </w:rPr>
              <w:fldChar w:fldCharType="begin"/>
            </w:r>
            <w:r>
              <w:rPr>
                <w:noProof/>
                <w:webHidden/>
              </w:rPr>
              <w:instrText xml:space="preserve"> PAGEREF _Toc186378213 \h </w:instrText>
            </w:r>
            <w:r>
              <w:rPr>
                <w:noProof/>
                <w:webHidden/>
              </w:rPr>
            </w:r>
            <w:r>
              <w:rPr>
                <w:noProof/>
                <w:webHidden/>
              </w:rPr>
              <w:fldChar w:fldCharType="separate"/>
            </w:r>
            <w:r>
              <w:rPr>
                <w:noProof/>
                <w:webHidden/>
              </w:rPr>
              <w:t>589</w:t>
            </w:r>
            <w:r>
              <w:rPr>
                <w:noProof/>
                <w:webHidden/>
              </w:rPr>
              <w:fldChar w:fldCharType="end"/>
            </w:r>
          </w:hyperlink>
        </w:p>
        <w:p w14:paraId="65B42132" w14:textId="15782866" w:rsidR="00590AE6" w:rsidRDefault="00590AE6">
          <w:pPr>
            <w:pStyle w:val="TOC1"/>
            <w:tabs>
              <w:tab w:val="right" w:leader="dot" w:pos="9350"/>
            </w:tabs>
            <w:rPr>
              <w:noProof/>
            </w:rPr>
          </w:pPr>
          <w:hyperlink w:anchor="_Toc186378214" w:history="1">
            <w:r w:rsidRPr="009A0E6E">
              <w:rPr>
                <w:rStyle w:val="Hyperlink"/>
                <w:noProof/>
              </w:rPr>
              <w:t>King of the Earth (Násiri’d-Dín Sháh)</w:t>
            </w:r>
            <w:r>
              <w:rPr>
                <w:noProof/>
                <w:webHidden/>
              </w:rPr>
              <w:tab/>
            </w:r>
            <w:r>
              <w:rPr>
                <w:noProof/>
                <w:webHidden/>
              </w:rPr>
              <w:fldChar w:fldCharType="begin"/>
            </w:r>
            <w:r>
              <w:rPr>
                <w:noProof/>
                <w:webHidden/>
              </w:rPr>
              <w:instrText xml:space="preserve"> PAGEREF _Toc186378214 \h </w:instrText>
            </w:r>
            <w:r>
              <w:rPr>
                <w:noProof/>
                <w:webHidden/>
              </w:rPr>
            </w:r>
            <w:r>
              <w:rPr>
                <w:noProof/>
                <w:webHidden/>
              </w:rPr>
              <w:fldChar w:fldCharType="separate"/>
            </w:r>
            <w:r>
              <w:rPr>
                <w:noProof/>
                <w:webHidden/>
              </w:rPr>
              <w:t>592</w:t>
            </w:r>
            <w:r>
              <w:rPr>
                <w:noProof/>
                <w:webHidden/>
              </w:rPr>
              <w:fldChar w:fldCharType="end"/>
            </w:r>
          </w:hyperlink>
        </w:p>
        <w:p w14:paraId="4A6A754C" w14:textId="089558EA" w:rsidR="00590AE6" w:rsidRDefault="00590AE6">
          <w:pPr>
            <w:pStyle w:val="TOC1"/>
            <w:tabs>
              <w:tab w:val="right" w:leader="dot" w:pos="9350"/>
            </w:tabs>
            <w:rPr>
              <w:noProof/>
            </w:rPr>
          </w:pPr>
          <w:hyperlink w:anchor="_Toc186378215" w:history="1">
            <w:r w:rsidRPr="009A0E6E">
              <w:rPr>
                <w:rStyle w:val="Hyperlink"/>
                <w:noProof/>
              </w:rPr>
              <w:t>Lawḥ al-Aḥbāb (Tablet of the Friends)</w:t>
            </w:r>
            <w:r>
              <w:rPr>
                <w:noProof/>
                <w:webHidden/>
              </w:rPr>
              <w:tab/>
            </w:r>
            <w:r>
              <w:rPr>
                <w:noProof/>
                <w:webHidden/>
              </w:rPr>
              <w:fldChar w:fldCharType="begin"/>
            </w:r>
            <w:r>
              <w:rPr>
                <w:noProof/>
                <w:webHidden/>
              </w:rPr>
              <w:instrText xml:space="preserve"> PAGEREF _Toc186378215 \h </w:instrText>
            </w:r>
            <w:r>
              <w:rPr>
                <w:noProof/>
                <w:webHidden/>
              </w:rPr>
            </w:r>
            <w:r>
              <w:rPr>
                <w:noProof/>
                <w:webHidden/>
              </w:rPr>
              <w:fldChar w:fldCharType="separate"/>
            </w:r>
            <w:r>
              <w:rPr>
                <w:noProof/>
                <w:webHidden/>
              </w:rPr>
              <w:t>609</w:t>
            </w:r>
            <w:r>
              <w:rPr>
                <w:noProof/>
                <w:webHidden/>
              </w:rPr>
              <w:fldChar w:fldCharType="end"/>
            </w:r>
          </w:hyperlink>
        </w:p>
        <w:p w14:paraId="7122C14B" w14:textId="37B7EAA5" w:rsidR="00590AE6" w:rsidRDefault="00590AE6">
          <w:pPr>
            <w:pStyle w:val="TOC1"/>
            <w:tabs>
              <w:tab w:val="right" w:leader="dot" w:pos="9350"/>
            </w:tabs>
            <w:rPr>
              <w:noProof/>
            </w:rPr>
          </w:pPr>
          <w:hyperlink w:anchor="_Toc186378216" w:history="1">
            <w:r w:rsidRPr="009A0E6E">
              <w:rPr>
                <w:rStyle w:val="Hyperlink"/>
                <w:noProof/>
              </w:rPr>
              <w:t>Asl-i-Kullu’l-Khayr (Essence of All Good)</w:t>
            </w:r>
            <w:r>
              <w:rPr>
                <w:noProof/>
                <w:webHidden/>
              </w:rPr>
              <w:tab/>
            </w:r>
            <w:r>
              <w:rPr>
                <w:noProof/>
                <w:webHidden/>
              </w:rPr>
              <w:fldChar w:fldCharType="begin"/>
            </w:r>
            <w:r>
              <w:rPr>
                <w:noProof/>
                <w:webHidden/>
              </w:rPr>
              <w:instrText xml:space="preserve"> PAGEREF _Toc186378216 \h </w:instrText>
            </w:r>
            <w:r>
              <w:rPr>
                <w:noProof/>
                <w:webHidden/>
              </w:rPr>
            </w:r>
            <w:r>
              <w:rPr>
                <w:noProof/>
                <w:webHidden/>
              </w:rPr>
              <w:fldChar w:fldCharType="separate"/>
            </w:r>
            <w:r>
              <w:rPr>
                <w:noProof/>
                <w:webHidden/>
              </w:rPr>
              <w:t>619</w:t>
            </w:r>
            <w:r>
              <w:rPr>
                <w:noProof/>
                <w:webHidden/>
              </w:rPr>
              <w:fldChar w:fldCharType="end"/>
            </w:r>
          </w:hyperlink>
        </w:p>
        <w:p w14:paraId="5D5E4E89" w14:textId="27FFD483" w:rsidR="00590AE6" w:rsidRDefault="00590AE6">
          <w:pPr>
            <w:pStyle w:val="TOC1"/>
            <w:tabs>
              <w:tab w:val="right" w:leader="dot" w:pos="9350"/>
            </w:tabs>
            <w:rPr>
              <w:noProof/>
            </w:rPr>
          </w:pPr>
          <w:hyperlink w:anchor="_Toc186378217" w:history="1">
            <w:r w:rsidRPr="009A0E6E">
              <w:rPr>
                <w:rStyle w:val="Hyperlink"/>
                <w:noProof/>
              </w:rPr>
              <w:t>Lawh-i-Khalil I (Tablet to Khalil)</w:t>
            </w:r>
            <w:r>
              <w:rPr>
                <w:noProof/>
                <w:webHidden/>
              </w:rPr>
              <w:tab/>
            </w:r>
            <w:r>
              <w:rPr>
                <w:noProof/>
                <w:webHidden/>
              </w:rPr>
              <w:fldChar w:fldCharType="begin"/>
            </w:r>
            <w:r>
              <w:rPr>
                <w:noProof/>
                <w:webHidden/>
              </w:rPr>
              <w:instrText xml:space="preserve"> PAGEREF _Toc186378217 \h </w:instrText>
            </w:r>
            <w:r>
              <w:rPr>
                <w:noProof/>
                <w:webHidden/>
              </w:rPr>
            </w:r>
            <w:r>
              <w:rPr>
                <w:noProof/>
                <w:webHidden/>
              </w:rPr>
              <w:fldChar w:fldCharType="separate"/>
            </w:r>
            <w:r>
              <w:rPr>
                <w:noProof/>
                <w:webHidden/>
              </w:rPr>
              <w:t>621</w:t>
            </w:r>
            <w:r>
              <w:rPr>
                <w:noProof/>
                <w:webHidden/>
              </w:rPr>
              <w:fldChar w:fldCharType="end"/>
            </w:r>
          </w:hyperlink>
        </w:p>
        <w:p w14:paraId="05F7B404" w14:textId="39572A1C" w:rsidR="00590AE6" w:rsidRDefault="00590AE6">
          <w:pPr>
            <w:pStyle w:val="TOC1"/>
            <w:tabs>
              <w:tab w:val="right" w:leader="dot" w:pos="9350"/>
            </w:tabs>
            <w:rPr>
              <w:noProof/>
            </w:rPr>
          </w:pPr>
          <w:hyperlink w:anchor="_Toc186378218" w:history="1">
            <w:r w:rsidRPr="009A0E6E">
              <w:rPr>
                <w:rStyle w:val="Hyperlink"/>
                <w:noProof/>
              </w:rPr>
              <w:t>Lawh-i-Salman I (First Tablet to Salman)</w:t>
            </w:r>
            <w:r>
              <w:rPr>
                <w:noProof/>
                <w:webHidden/>
              </w:rPr>
              <w:tab/>
            </w:r>
            <w:r>
              <w:rPr>
                <w:noProof/>
                <w:webHidden/>
              </w:rPr>
              <w:fldChar w:fldCharType="begin"/>
            </w:r>
            <w:r>
              <w:rPr>
                <w:noProof/>
                <w:webHidden/>
              </w:rPr>
              <w:instrText xml:space="preserve"> PAGEREF _Toc186378218 \h </w:instrText>
            </w:r>
            <w:r>
              <w:rPr>
                <w:noProof/>
                <w:webHidden/>
              </w:rPr>
            </w:r>
            <w:r>
              <w:rPr>
                <w:noProof/>
                <w:webHidden/>
              </w:rPr>
              <w:fldChar w:fldCharType="separate"/>
            </w:r>
            <w:r>
              <w:rPr>
                <w:noProof/>
                <w:webHidden/>
              </w:rPr>
              <w:t>625</w:t>
            </w:r>
            <w:r>
              <w:rPr>
                <w:noProof/>
                <w:webHidden/>
              </w:rPr>
              <w:fldChar w:fldCharType="end"/>
            </w:r>
          </w:hyperlink>
        </w:p>
        <w:p w14:paraId="0AC1B38E" w14:textId="2E55F0CE" w:rsidR="00590AE6" w:rsidRDefault="00590AE6">
          <w:pPr>
            <w:pStyle w:val="TOC1"/>
            <w:tabs>
              <w:tab w:val="right" w:leader="dot" w:pos="9350"/>
            </w:tabs>
            <w:rPr>
              <w:noProof/>
            </w:rPr>
          </w:pPr>
          <w:hyperlink w:anchor="_Toc186378219" w:history="1">
            <w:r w:rsidRPr="009A0E6E">
              <w:rPr>
                <w:rStyle w:val="Hyperlink"/>
                <w:noProof/>
              </w:rPr>
              <w:t>Lawh-i-Tibb (Tablet of Medicine)</w:t>
            </w:r>
            <w:r>
              <w:rPr>
                <w:noProof/>
                <w:webHidden/>
              </w:rPr>
              <w:tab/>
            </w:r>
            <w:r>
              <w:rPr>
                <w:noProof/>
                <w:webHidden/>
              </w:rPr>
              <w:fldChar w:fldCharType="begin"/>
            </w:r>
            <w:r>
              <w:rPr>
                <w:noProof/>
                <w:webHidden/>
              </w:rPr>
              <w:instrText xml:space="preserve"> PAGEREF _Toc186378219 \h </w:instrText>
            </w:r>
            <w:r>
              <w:rPr>
                <w:noProof/>
                <w:webHidden/>
              </w:rPr>
            </w:r>
            <w:r>
              <w:rPr>
                <w:noProof/>
                <w:webHidden/>
              </w:rPr>
              <w:fldChar w:fldCharType="separate"/>
            </w:r>
            <w:r>
              <w:rPr>
                <w:noProof/>
                <w:webHidden/>
              </w:rPr>
              <w:t>636</w:t>
            </w:r>
            <w:r>
              <w:rPr>
                <w:noProof/>
                <w:webHidden/>
              </w:rPr>
              <w:fldChar w:fldCharType="end"/>
            </w:r>
          </w:hyperlink>
        </w:p>
        <w:p w14:paraId="4412079B" w14:textId="59613945" w:rsidR="00590AE6" w:rsidRDefault="00590AE6">
          <w:pPr>
            <w:pStyle w:val="TOC1"/>
            <w:tabs>
              <w:tab w:val="right" w:leader="dot" w:pos="9350"/>
            </w:tabs>
            <w:rPr>
              <w:noProof/>
            </w:rPr>
          </w:pPr>
          <w:hyperlink w:anchor="_Toc186378220" w:history="1">
            <w:r w:rsidRPr="009A0E6E">
              <w:rPr>
                <w:rStyle w:val="Hyperlink"/>
                <w:noProof/>
              </w:rPr>
              <w:t>Suriy-i-Bayan (The Chapter of Clarity)</w:t>
            </w:r>
            <w:r>
              <w:rPr>
                <w:noProof/>
                <w:webHidden/>
              </w:rPr>
              <w:tab/>
            </w:r>
            <w:r>
              <w:rPr>
                <w:noProof/>
                <w:webHidden/>
              </w:rPr>
              <w:fldChar w:fldCharType="begin"/>
            </w:r>
            <w:r>
              <w:rPr>
                <w:noProof/>
                <w:webHidden/>
              </w:rPr>
              <w:instrText xml:space="preserve"> PAGEREF _Toc186378220 \h </w:instrText>
            </w:r>
            <w:r>
              <w:rPr>
                <w:noProof/>
                <w:webHidden/>
              </w:rPr>
            </w:r>
            <w:r>
              <w:rPr>
                <w:noProof/>
                <w:webHidden/>
              </w:rPr>
              <w:fldChar w:fldCharType="separate"/>
            </w:r>
            <w:r>
              <w:rPr>
                <w:noProof/>
                <w:webHidden/>
              </w:rPr>
              <w:t>637</w:t>
            </w:r>
            <w:r>
              <w:rPr>
                <w:noProof/>
                <w:webHidden/>
              </w:rPr>
              <w:fldChar w:fldCharType="end"/>
            </w:r>
          </w:hyperlink>
        </w:p>
        <w:p w14:paraId="02BAA7EB" w14:textId="62658193" w:rsidR="00590AE6" w:rsidRDefault="00590AE6">
          <w:pPr>
            <w:pStyle w:val="TOC1"/>
            <w:tabs>
              <w:tab w:val="right" w:leader="dot" w:pos="9350"/>
            </w:tabs>
            <w:rPr>
              <w:noProof/>
            </w:rPr>
          </w:pPr>
          <w:hyperlink w:anchor="_Toc186378221" w:history="1">
            <w:r w:rsidRPr="009A0E6E">
              <w:rPr>
                <w:rStyle w:val="Hyperlink"/>
                <w:noProof/>
              </w:rPr>
              <w:t>Suriy-i-Qamis (Chapter of the Shirt)</w:t>
            </w:r>
            <w:r>
              <w:rPr>
                <w:noProof/>
                <w:webHidden/>
              </w:rPr>
              <w:tab/>
            </w:r>
            <w:r>
              <w:rPr>
                <w:noProof/>
                <w:webHidden/>
              </w:rPr>
              <w:fldChar w:fldCharType="begin"/>
            </w:r>
            <w:r>
              <w:rPr>
                <w:noProof/>
                <w:webHidden/>
              </w:rPr>
              <w:instrText xml:space="preserve"> PAGEREF _Toc186378221 \h </w:instrText>
            </w:r>
            <w:r>
              <w:rPr>
                <w:noProof/>
                <w:webHidden/>
              </w:rPr>
            </w:r>
            <w:r>
              <w:rPr>
                <w:noProof/>
                <w:webHidden/>
              </w:rPr>
              <w:fldChar w:fldCharType="separate"/>
            </w:r>
            <w:r>
              <w:rPr>
                <w:noProof/>
                <w:webHidden/>
              </w:rPr>
              <w:t>645</w:t>
            </w:r>
            <w:r>
              <w:rPr>
                <w:noProof/>
                <w:webHidden/>
              </w:rPr>
              <w:fldChar w:fldCharType="end"/>
            </w:r>
          </w:hyperlink>
        </w:p>
        <w:p w14:paraId="4DC89758" w14:textId="1A839ABD" w:rsidR="00590AE6" w:rsidRDefault="00590AE6">
          <w:pPr>
            <w:pStyle w:val="TOC1"/>
            <w:tabs>
              <w:tab w:val="right" w:leader="dot" w:pos="9350"/>
            </w:tabs>
            <w:rPr>
              <w:noProof/>
            </w:rPr>
          </w:pPr>
          <w:hyperlink w:anchor="_Toc186378222" w:history="1">
            <w:r w:rsidRPr="009A0E6E">
              <w:rPr>
                <w:rStyle w:val="Hyperlink"/>
                <w:noProof/>
              </w:rPr>
              <w:t>Kitab-i-Aqdas (The Holy Book)</w:t>
            </w:r>
            <w:r>
              <w:rPr>
                <w:noProof/>
                <w:webHidden/>
              </w:rPr>
              <w:tab/>
            </w:r>
            <w:r>
              <w:rPr>
                <w:noProof/>
                <w:webHidden/>
              </w:rPr>
              <w:fldChar w:fldCharType="begin"/>
            </w:r>
            <w:r>
              <w:rPr>
                <w:noProof/>
                <w:webHidden/>
              </w:rPr>
              <w:instrText xml:space="preserve"> PAGEREF _Toc186378222 \h </w:instrText>
            </w:r>
            <w:r>
              <w:rPr>
                <w:noProof/>
                <w:webHidden/>
              </w:rPr>
            </w:r>
            <w:r>
              <w:rPr>
                <w:noProof/>
                <w:webHidden/>
              </w:rPr>
              <w:fldChar w:fldCharType="separate"/>
            </w:r>
            <w:r>
              <w:rPr>
                <w:noProof/>
                <w:webHidden/>
              </w:rPr>
              <w:t>658</w:t>
            </w:r>
            <w:r>
              <w:rPr>
                <w:noProof/>
                <w:webHidden/>
              </w:rPr>
              <w:fldChar w:fldCharType="end"/>
            </w:r>
          </w:hyperlink>
        </w:p>
        <w:p w14:paraId="2362F4EC" w14:textId="6F1FB12E" w:rsidR="00590AE6" w:rsidRDefault="00590AE6">
          <w:pPr>
            <w:pStyle w:val="TOC1"/>
            <w:tabs>
              <w:tab w:val="right" w:leader="dot" w:pos="9350"/>
            </w:tabs>
            <w:rPr>
              <w:noProof/>
            </w:rPr>
          </w:pPr>
          <w:hyperlink w:anchor="_Toc186378223" w:history="1">
            <w:r w:rsidRPr="009A0E6E">
              <w:rPr>
                <w:rStyle w:val="Hyperlink"/>
                <w:noProof/>
              </w:rPr>
              <w:t>Salat-i-Kabir (The Great Prayer)</w:t>
            </w:r>
            <w:r>
              <w:rPr>
                <w:noProof/>
                <w:webHidden/>
              </w:rPr>
              <w:tab/>
            </w:r>
            <w:r>
              <w:rPr>
                <w:noProof/>
                <w:webHidden/>
              </w:rPr>
              <w:fldChar w:fldCharType="begin"/>
            </w:r>
            <w:r>
              <w:rPr>
                <w:noProof/>
                <w:webHidden/>
              </w:rPr>
              <w:instrText xml:space="preserve"> PAGEREF _Toc186378223 \h </w:instrText>
            </w:r>
            <w:r>
              <w:rPr>
                <w:noProof/>
                <w:webHidden/>
              </w:rPr>
            </w:r>
            <w:r>
              <w:rPr>
                <w:noProof/>
                <w:webHidden/>
              </w:rPr>
              <w:fldChar w:fldCharType="separate"/>
            </w:r>
            <w:r>
              <w:rPr>
                <w:noProof/>
                <w:webHidden/>
              </w:rPr>
              <w:t>686</w:t>
            </w:r>
            <w:r>
              <w:rPr>
                <w:noProof/>
                <w:webHidden/>
              </w:rPr>
              <w:fldChar w:fldCharType="end"/>
            </w:r>
          </w:hyperlink>
        </w:p>
        <w:p w14:paraId="265AC612" w14:textId="15C01E93" w:rsidR="00590AE6" w:rsidRDefault="00590AE6">
          <w:pPr>
            <w:pStyle w:val="TOC1"/>
            <w:tabs>
              <w:tab w:val="right" w:leader="dot" w:pos="9350"/>
            </w:tabs>
            <w:rPr>
              <w:noProof/>
            </w:rPr>
          </w:pPr>
          <w:hyperlink w:anchor="_Toc186378224" w:history="1">
            <w:r w:rsidRPr="009A0E6E">
              <w:rPr>
                <w:rStyle w:val="Hyperlink"/>
                <w:noProof/>
              </w:rPr>
              <w:t>Salat-i-Vusta (The Midmost Prayer)</w:t>
            </w:r>
            <w:r>
              <w:rPr>
                <w:noProof/>
                <w:webHidden/>
              </w:rPr>
              <w:tab/>
            </w:r>
            <w:r>
              <w:rPr>
                <w:noProof/>
                <w:webHidden/>
              </w:rPr>
              <w:fldChar w:fldCharType="begin"/>
            </w:r>
            <w:r>
              <w:rPr>
                <w:noProof/>
                <w:webHidden/>
              </w:rPr>
              <w:instrText xml:space="preserve"> PAGEREF _Toc186378224 \h </w:instrText>
            </w:r>
            <w:r>
              <w:rPr>
                <w:noProof/>
                <w:webHidden/>
              </w:rPr>
            </w:r>
            <w:r>
              <w:rPr>
                <w:noProof/>
                <w:webHidden/>
              </w:rPr>
              <w:fldChar w:fldCharType="separate"/>
            </w:r>
            <w:r>
              <w:rPr>
                <w:noProof/>
                <w:webHidden/>
              </w:rPr>
              <w:t>689</w:t>
            </w:r>
            <w:r>
              <w:rPr>
                <w:noProof/>
                <w:webHidden/>
              </w:rPr>
              <w:fldChar w:fldCharType="end"/>
            </w:r>
          </w:hyperlink>
        </w:p>
        <w:p w14:paraId="036D6D32" w14:textId="6AB905A8" w:rsidR="00590AE6" w:rsidRDefault="00590AE6">
          <w:pPr>
            <w:pStyle w:val="TOC1"/>
            <w:tabs>
              <w:tab w:val="right" w:leader="dot" w:pos="9350"/>
            </w:tabs>
            <w:rPr>
              <w:noProof/>
            </w:rPr>
          </w:pPr>
          <w:hyperlink w:anchor="_Toc186378225" w:history="1">
            <w:r w:rsidRPr="009A0E6E">
              <w:rPr>
                <w:rStyle w:val="Hyperlink"/>
                <w:noProof/>
              </w:rPr>
              <w:t>Salat-i-Saghir (The Small Prayer)</w:t>
            </w:r>
            <w:r>
              <w:rPr>
                <w:noProof/>
                <w:webHidden/>
              </w:rPr>
              <w:tab/>
            </w:r>
            <w:r>
              <w:rPr>
                <w:noProof/>
                <w:webHidden/>
              </w:rPr>
              <w:fldChar w:fldCharType="begin"/>
            </w:r>
            <w:r>
              <w:rPr>
                <w:noProof/>
                <w:webHidden/>
              </w:rPr>
              <w:instrText xml:space="preserve"> PAGEREF _Toc186378225 \h </w:instrText>
            </w:r>
            <w:r>
              <w:rPr>
                <w:noProof/>
                <w:webHidden/>
              </w:rPr>
            </w:r>
            <w:r>
              <w:rPr>
                <w:noProof/>
                <w:webHidden/>
              </w:rPr>
              <w:fldChar w:fldCharType="separate"/>
            </w:r>
            <w:r>
              <w:rPr>
                <w:noProof/>
                <w:webHidden/>
              </w:rPr>
              <w:t>691</w:t>
            </w:r>
            <w:r>
              <w:rPr>
                <w:noProof/>
                <w:webHidden/>
              </w:rPr>
              <w:fldChar w:fldCharType="end"/>
            </w:r>
          </w:hyperlink>
        </w:p>
        <w:p w14:paraId="1802C3AD" w14:textId="40DD3DE0" w:rsidR="00590AE6" w:rsidRDefault="00590AE6">
          <w:pPr>
            <w:pStyle w:val="TOC1"/>
            <w:tabs>
              <w:tab w:val="right" w:leader="dot" w:pos="9350"/>
            </w:tabs>
            <w:rPr>
              <w:noProof/>
            </w:rPr>
          </w:pPr>
          <w:hyperlink w:anchor="_Toc186378226" w:history="1">
            <w:r w:rsidRPr="009A0E6E">
              <w:rPr>
                <w:rStyle w:val="Hyperlink"/>
                <w:noProof/>
              </w:rPr>
              <w:t>Salat-al-Mayyit (Prayer for the Dead)</w:t>
            </w:r>
            <w:r>
              <w:rPr>
                <w:noProof/>
                <w:webHidden/>
              </w:rPr>
              <w:tab/>
            </w:r>
            <w:r>
              <w:rPr>
                <w:noProof/>
                <w:webHidden/>
              </w:rPr>
              <w:fldChar w:fldCharType="begin"/>
            </w:r>
            <w:r>
              <w:rPr>
                <w:noProof/>
                <w:webHidden/>
              </w:rPr>
              <w:instrText xml:space="preserve"> PAGEREF _Toc186378226 \h </w:instrText>
            </w:r>
            <w:r>
              <w:rPr>
                <w:noProof/>
                <w:webHidden/>
              </w:rPr>
            </w:r>
            <w:r>
              <w:rPr>
                <w:noProof/>
                <w:webHidden/>
              </w:rPr>
              <w:fldChar w:fldCharType="separate"/>
            </w:r>
            <w:r>
              <w:rPr>
                <w:noProof/>
                <w:webHidden/>
              </w:rPr>
              <w:t>692</w:t>
            </w:r>
            <w:r>
              <w:rPr>
                <w:noProof/>
                <w:webHidden/>
              </w:rPr>
              <w:fldChar w:fldCharType="end"/>
            </w:r>
          </w:hyperlink>
        </w:p>
        <w:p w14:paraId="3D197347" w14:textId="2566B598" w:rsidR="00590AE6" w:rsidRDefault="00590AE6">
          <w:pPr>
            <w:pStyle w:val="TOC1"/>
            <w:tabs>
              <w:tab w:val="right" w:leader="dot" w:pos="9350"/>
            </w:tabs>
            <w:rPr>
              <w:noProof/>
            </w:rPr>
          </w:pPr>
          <w:hyperlink w:anchor="_Toc186378227" w:history="1">
            <w:r w:rsidRPr="009A0E6E">
              <w:rPr>
                <w:rStyle w:val="Hyperlink"/>
                <w:noProof/>
              </w:rPr>
              <w:t>Lawh-i-Aqdas (Most Holy Tablet)</w:t>
            </w:r>
            <w:r>
              <w:rPr>
                <w:noProof/>
                <w:webHidden/>
              </w:rPr>
              <w:tab/>
            </w:r>
            <w:r>
              <w:rPr>
                <w:noProof/>
                <w:webHidden/>
              </w:rPr>
              <w:fldChar w:fldCharType="begin"/>
            </w:r>
            <w:r>
              <w:rPr>
                <w:noProof/>
                <w:webHidden/>
              </w:rPr>
              <w:instrText xml:space="preserve"> PAGEREF _Toc186378227 \h </w:instrText>
            </w:r>
            <w:r>
              <w:rPr>
                <w:noProof/>
                <w:webHidden/>
              </w:rPr>
            </w:r>
            <w:r>
              <w:rPr>
                <w:noProof/>
                <w:webHidden/>
              </w:rPr>
              <w:fldChar w:fldCharType="separate"/>
            </w:r>
            <w:r>
              <w:rPr>
                <w:noProof/>
                <w:webHidden/>
              </w:rPr>
              <w:t>693</w:t>
            </w:r>
            <w:r>
              <w:rPr>
                <w:noProof/>
                <w:webHidden/>
              </w:rPr>
              <w:fldChar w:fldCharType="end"/>
            </w:r>
          </w:hyperlink>
        </w:p>
        <w:p w14:paraId="146843D0" w14:textId="7ADE7CA2" w:rsidR="00590AE6" w:rsidRDefault="00590AE6">
          <w:pPr>
            <w:pStyle w:val="TOC1"/>
            <w:tabs>
              <w:tab w:val="right" w:leader="dot" w:pos="9350"/>
            </w:tabs>
            <w:rPr>
              <w:noProof/>
            </w:rPr>
          </w:pPr>
          <w:hyperlink w:anchor="_Toc186378228" w:history="1">
            <w:r w:rsidRPr="009A0E6E">
              <w:rPr>
                <w:rStyle w:val="Hyperlink"/>
                <w:noProof/>
              </w:rPr>
              <w:t>BH00721 (Letter about Purity)</w:t>
            </w:r>
            <w:r>
              <w:rPr>
                <w:noProof/>
                <w:webHidden/>
              </w:rPr>
              <w:tab/>
            </w:r>
            <w:r>
              <w:rPr>
                <w:noProof/>
                <w:webHidden/>
              </w:rPr>
              <w:fldChar w:fldCharType="begin"/>
            </w:r>
            <w:r>
              <w:rPr>
                <w:noProof/>
                <w:webHidden/>
              </w:rPr>
              <w:instrText xml:space="preserve"> PAGEREF _Toc186378228 \h </w:instrText>
            </w:r>
            <w:r>
              <w:rPr>
                <w:noProof/>
                <w:webHidden/>
              </w:rPr>
            </w:r>
            <w:r>
              <w:rPr>
                <w:noProof/>
                <w:webHidden/>
              </w:rPr>
              <w:fldChar w:fldCharType="separate"/>
            </w:r>
            <w:r>
              <w:rPr>
                <w:noProof/>
                <w:webHidden/>
              </w:rPr>
              <w:t>698</w:t>
            </w:r>
            <w:r>
              <w:rPr>
                <w:noProof/>
                <w:webHidden/>
              </w:rPr>
              <w:fldChar w:fldCharType="end"/>
            </w:r>
          </w:hyperlink>
        </w:p>
        <w:p w14:paraId="7EFE2DF1" w14:textId="3D11A0D6" w:rsidR="00590AE6" w:rsidRDefault="00590AE6">
          <w:pPr>
            <w:pStyle w:val="TOC1"/>
            <w:tabs>
              <w:tab w:val="right" w:leader="dot" w:pos="9350"/>
            </w:tabs>
            <w:rPr>
              <w:noProof/>
            </w:rPr>
          </w:pPr>
          <w:hyperlink w:anchor="_Toc186378229" w:history="1">
            <w:r w:rsidRPr="009A0E6E">
              <w:rPr>
                <w:rStyle w:val="Hyperlink"/>
                <w:noProof/>
              </w:rPr>
              <w:t>Lawh-i-Ard-i-Bá (Tablet of the Land of Bá)</w:t>
            </w:r>
            <w:r>
              <w:rPr>
                <w:noProof/>
                <w:webHidden/>
              </w:rPr>
              <w:tab/>
            </w:r>
            <w:r>
              <w:rPr>
                <w:noProof/>
                <w:webHidden/>
              </w:rPr>
              <w:fldChar w:fldCharType="begin"/>
            </w:r>
            <w:r>
              <w:rPr>
                <w:noProof/>
                <w:webHidden/>
              </w:rPr>
              <w:instrText xml:space="preserve"> PAGEREF _Toc186378229 \h </w:instrText>
            </w:r>
            <w:r>
              <w:rPr>
                <w:noProof/>
                <w:webHidden/>
              </w:rPr>
            </w:r>
            <w:r>
              <w:rPr>
                <w:noProof/>
                <w:webHidden/>
              </w:rPr>
              <w:fldChar w:fldCharType="separate"/>
            </w:r>
            <w:r>
              <w:rPr>
                <w:noProof/>
                <w:webHidden/>
              </w:rPr>
              <w:t>700</w:t>
            </w:r>
            <w:r>
              <w:rPr>
                <w:noProof/>
                <w:webHidden/>
              </w:rPr>
              <w:fldChar w:fldCharType="end"/>
            </w:r>
          </w:hyperlink>
        </w:p>
        <w:p w14:paraId="78357D45" w14:textId="792DDD3D" w:rsidR="00590AE6" w:rsidRDefault="00590AE6">
          <w:pPr>
            <w:pStyle w:val="TOC1"/>
            <w:tabs>
              <w:tab w:val="right" w:leader="dot" w:pos="9350"/>
            </w:tabs>
            <w:rPr>
              <w:noProof/>
            </w:rPr>
          </w:pPr>
          <w:hyperlink w:anchor="_Toc186378230" w:history="1">
            <w:r w:rsidRPr="009A0E6E">
              <w:rPr>
                <w:rStyle w:val="Hyperlink"/>
                <w:noProof/>
              </w:rPr>
              <w:t>Kalimát-i-Firdawsíyyih (Words of Paradise)</w:t>
            </w:r>
            <w:r>
              <w:rPr>
                <w:noProof/>
                <w:webHidden/>
              </w:rPr>
              <w:tab/>
            </w:r>
            <w:r>
              <w:rPr>
                <w:noProof/>
                <w:webHidden/>
              </w:rPr>
              <w:fldChar w:fldCharType="begin"/>
            </w:r>
            <w:r>
              <w:rPr>
                <w:noProof/>
                <w:webHidden/>
              </w:rPr>
              <w:instrText xml:space="preserve"> PAGEREF _Toc186378230 \h </w:instrText>
            </w:r>
            <w:r>
              <w:rPr>
                <w:noProof/>
                <w:webHidden/>
              </w:rPr>
            </w:r>
            <w:r>
              <w:rPr>
                <w:noProof/>
                <w:webHidden/>
              </w:rPr>
              <w:fldChar w:fldCharType="separate"/>
            </w:r>
            <w:r>
              <w:rPr>
                <w:noProof/>
                <w:webHidden/>
              </w:rPr>
              <w:t>701</w:t>
            </w:r>
            <w:r>
              <w:rPr>
                <w:noProof/>
                <w:webHidden/>
              </w:rPr>
              <w:fldChar w:fldCharType="end"/>
            </w:r>
          </w:hyperlink>
        </w:p>
        <w:p w14:paraId="3713B0AF" w14:textId="2155A731" w:rsidR="00590AE6" w:rsidRDefault="00590AE6">
          <w:pPr>
            <w:pStyle w:val="TOC1"/>
            <w:tabs>
              <w:tab w:val="right" w:leader="dot" w:pos="9350"/>
            </w:tabs>
            <w:rPr>
              <w:noProof/>
            </w:rPr>
          </w:pPr>
          <w:hyperlink w:anchor="_Toc186378231" w:history="1">
            <w:r w:rsidRPr="009A0E6E">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86378231 \h </w:instrText>
            </w:r>
            <w:r>
              <w:rPr>
                <w:noProof/>
                <w:webHidden/>
              </w:rPr>
            </w:r>
            <w:r>
              <w:rPr>
                <w:noProof/>
                <w:webHidden/>
              </w:rPr>
              <w:fldChar w:fldCharType="separate"/>
            </w:r>
            <w:r>
              <w:rPr>
                <w:noProof/>
                <w:webHidden/>
              </w:rPr>
              <w:t>711</w:t>
            </w:r>
            <w:r>
              <w:rPr>
                <w:noProof/>
                <w:webHidden/>
              </w:rPr>
              <w:fldChar w:fldCharType="end"/>
            </w:r>
          </w:hyperlink>
        </w:p>
        <w:p w14:paraId="096E03B7" w14:textId="6C75947F" w:rsidR="00590AE6" w:rsidRDefault="00590AE6">
          <w:pPr>
            <w:pStyle w:val="TOC1"/>
            <w:tabs>
              <w:tab w:val="right" w:leader="dot" w:pos="9350"/>
            </w:tabs>
            <w:rPr>
              <w:noProof/>
            </w:rPr>
          </w:pPr>
          <w:hyperlink w:anchor="_Toc186378232" w:history="1">
            <w:r w:rsidRPr="009A0E6E">
              <w:rPr>
                <w:rStyle w:val="Hyperlink"/>
                <w:noProof/>
              </w:rPr>
              <w:t>BH11176</w:t>
            </w:r>
            <w:r>
              <w:rPr>
                <w:noProof/>
                <w:webHidden/>
              </w:rPr>
              <w:tab/>
            </w:r>
            <w:r>
              <w:rPr>
                <w:noProof/>
                <w:webHidden/>
              </w:rPr>
              <w:fldChar w:fldCharType="begin"/>
            </w:r>
            <w:r>
              <w:rPr>
                <w:noProof/>
                <w:webHidden/>
              </w:rPr>
              <w:instrText xml:space="preserve"> PAGEREF _Toc186378232 \h </w:instrText>
            </w:r>
            <w:r>
              <w:rPr>
                <w:noProof/>
                <w:webHidden/>
              </w:rPr>
            </w:r>
            <w:r>
              <w:rPr>
                <w:noProof/>
                <w:webHidden/>
              </w:rPr>
              <w:fldChar w:fldCharType="separate"/>
            </w:r>
            <w:r>
              <w:rPr>
                <w:noProof/>
                <w:webHidden/>
              </w:rPr>
              <w:t>715</w:t>
            </w:r>
            <w:r>
              <w:rPr>
                <w:noProof/>
                <w:webHidden/>
              </w:rPr>
              <w:fldChar w:fldCharType="end"/>
            </w:r>
          </w:hyperlink>
        </w:p>
        <w:p w14:paraId="5C914AA9" w14:textId="18A7812F" w:rsidR="00590AE6" w:rsidRDefault="00590AE6">
          <w:pPr>
            <w:pStyle w:val="TOC1"/>
            <w:tabs>
              <w:tab w:val="right" w:leader="dot" w:pos="9350"/>
            </w:tabs>
            <w:rPr>
              <w:noProof/>
            </w:rPr>
          </w:pPr>
          <w:hyperlink w:anchor="_Toc186378233" w:history="1">
            <w:r w:rsidRPr="009A0E6E">
              <w:rPr>
                <w:rStyle w:val="Hyperlink"/>
                <w:noProof/>
              </w:rPr>
              <w:t>Tablet to Varqá (Letters to Yazd)</w:t>
            </w:r>
            <w:r>
              <w:rPr>
                <w:noProof/>
                <w:webHidden/>
              </w:rPr>
              <w:tab/>
            </w:r>
            <w:r>
              <w:rPr>
                <w:noProof/>
                <w:webHidden/>
              </w:rPr>
              <w:fldChar w:fldCharType="begin"/>
            </w:r>
            <w:r>
              <w:rPr>
                <w:noProof/>
                <w:webHidden/>
              </w:rPr>
              <w:instrText xml:space="preserve"> PAGEREF _Toc186378233 \h </w:instrText>
            </w:r>
            <w:r>
              <w:rPr>
                <w:noProof/>
                <w:webHidden/>
              </w:rPr>
            </w:r>
            <w:r>
              <w:rPr>
                <w:noProof/>
                <w:webHidden/>
              </w:rPr>
              <w:fldChar w:fldCharType="separate"/>
            </w:r>
            <w:r>
              <w:rPr>
                <w:noProof/>
                <w:webHidden/>
              </w:rPr>
              <w:t>716</w:t>
            </w:r>
            <w:r>
              <w:rPr>
                <w:noProof/>
                <w:webHidden/>
              </w:rPr>
              <w:fldChar w:fldCharType="end"/>
            </w:r>
          </w:hyperlink>
        </w:p>
        <w:p w14:paraId="4CEA24AA" w14:textId="2631ABA7" w:rsidR="00590AE6" w:rsidRDefault="00590AE6">
          <w:pPr>
            <w:pStyle w:val="TOC1"/>
            <w:tabs>
              <w:tab w:val="right" w:leader="dot" w:pos="9350"/>
            </w:tabs>
            <w:rPr>
              <w:noProof/>
            </w:rPr>
          </w:pPr>
          <w:hyperlink w:anchor="_Toc186378234" w:history="1">
            <w:r w:rsidRPr="009A0E6E">
              <w:rPr>
                <w:rStyle w:val="Hyperlink"/>
                <w:noProof/>
              </w:rPr>
              <w:t>BH00093 (Letters to the Land of Kha)</w:t>
            </w:r>
            <w:r>
              <w:rPr>
                <w:noProof/>
                <w:webHidden/>
              </w:rPr>
              <w:tab/>
            </w:r>
            <w:r>
              <w:rPr>
                <w:noProof/>
                <w:webHidden/>
              </w:rPr>
              <w:fldChar w:fldCharType="begin"/>
            </w:r>
            <w:r>
              <w:rPr>
                <w:noProof/>
                <w:webHidden/>
              </w:rPr>
              <w:instrText xml:space="preserve"> PAGEREF _Toc186378234 \h </w:instrText>
            </w:r>
            <w:r>
              <w:rPr>
                <w:noProof/>
                <w:webHidden/>
              </w:rPr>
            </w:r>
            <w:r>
              <w:rPr>
                <w:noProof/>
                <w:webHidden/>
              </w:rPr>
              <w:fldChar w:fldCharType="separate"/>
            </w:r>
            <w:r>
              <w:rPr>
                <w:noProof/>
                <w:webHidden/>
              </w:rPr>
              <w:t>730</w:t>
            </w:r>
            <w:r>
              <w:rPr>
                <w:noProof/>
                <w:webHidden/>
              </w:rPr>
              <w:fldChar w:fldCharType="end"/>
            </w:r>
          </w:hyperlink>
        </w:p>
        <w:p w14:paraId="4D8D5D7B" w14:textId="51980FF8" w:rsidR="00590AE6" w:rsidRDefault="00590AE6">
          <w:pPr>
            <w:pStyle w:val="TOC1"/>
            <w:tabs>
              <w:tab w:val="right" w:leader="dot" w:pos="9350"/>
            </w:tabs>
            <w:rPr>
              <w:noProof/>
            </w:rPr>
          </w:pPr>
          <w:hyperlink w:anchor="_Toc186378235" w:history="1">
            <w:r w:rsidRPr="009A0E6E">
              <w:rPr>
                <w:rStyle w:val="Hyperlink"/>
                <w:noProof/>
              </w:rPr>
              <w:t>BH00086 (Letters to Shiraz)</w:t>
            </w:r>
            <w:r>
              <w:rPr>
                <w:noProof/>
                <w:webHidden/>
              </w:rPr>
              <w:tab/>
            </w:r>
            <w:r>
              <w:rPr>
                <w:noProof/>
                <w:webHidden/>
              </w:rPr>
              <w:fldChar w:fldCharType="begin"/>
            </w:r>
            <w:r>
              <w:rPr>
                <w:noProof/>
                <w:webHidden/>
              </w:rPr>
              <w:instrText xml:space="preserve"> PAGEREF _Toc186378235 \h </w:instrText>
            </w:r>
            <w:r>
              <w:rPr>
                <w:noProof/>
                <w:webHidden/>
              </w:rPr>
            </w:r>
            <w:r>
              <w:rPr>
                <w:noProof/>
                <w:webHidden/>
              </w:rPr>
              <w:fldChar w:fldCharType="separate"/>
            </w:r>
            <w:r>
              <w:rPr>
                <w:noProof/>
                <w:webHidden/>
              </w:rPr>
              <w:t>741</w:t>
            </w:r>
            <w:r>
              <w:rPr>
                <w:noProof/>
                <w:webHidden/>
              </w:rPr>
              <w:fldChar w:fldCharType="end"/>
            </w:r>
          </w:hyperlink>
        </w:p>
        <w:p w14:paraId="43481BB7" w14:textId="70E216DA" w:rsidR="00590AE6" w:rsidRDefault="00590AE6">
          <w:pPr>
            <w:pStyle w:val="TOC1"/>
            <w:tabs>
              <w:tab w:val="right" w:leader="dot" w:pos="9350"/>
            </w:tabs>
            <w:rPr>
              <w:noProof/>
            </w:rPr>
          </w:pPr>
          <w:hyperlink w:anchor="_Toc186378236" w:history="1">
            <w:r w:rsidRPr="009A0E6E">
              <w:rPr>
                <w:rStyle w:val="Hyperlink"/>
                <w:noProof/>
              </w:rPr>
              <w:t>BH00010 (Letters to Tehran Thru Ali-Akbar)</w:t>
            </w:r>
            <w:r>
              <w:rPr>
                <w:noProof/>
                <w:webHidden/>
              </w:rPr>
              <w:tab/>
            </w:r>
            <w:r>
              <w:rPr>
                <w:noProof/>
                <w:webHidden/>
              </w:rPr>
              <w:fldChar w:fldCharType="begin"/>
            </w:r>
            <w:r>
              <w:rPr>
                <w:noProof/>
                <w:webHidden/>
              </w:rPr>
              <w:instrText xml:space="preserve"> PAGEREF _Toc186378236 \h </w:instrText>
            </w:r>
            <w:r>
              <w:rPr>
                <w:noProof/>
                <w:webHidden/>
              </w:rPr>
            </w:r>
            <w:r>
              <w:rPr>
                <w:noProof/>
                <w:webHidden/>
              </w:rPr>
              <w:fldChar w:fldCharType="separate"/>
            </w:r>
            <w:r>
              <w:rPr>
                <w:noProof/>
                <w:webHidden/>
              </w:rPr>
              <w:t>754</w:t>
            </w:r>
            <w:r>
              <w:rPr>
                <w:noProof/>
                <w:webHidden/>
              </w:rPr>
              <w:fldChar w:fldCharType="end"/>
            </w:r>
          </w:hyperlink>
        </w:p>
        <w:p w14:paraId="405C01C3" w14:textId="346127A3" w:rsidR="00590AE6" w:rsidRDefault="00590AE6">
          <w:pPr>
            <w:pStyle w:val="TOC1"/>
            <w:tabs>
              <w:tab w:val="right" w:leader="dot" w:pos="9350"/>
            </w:tabs>
            <w:rPr>
              <w:noProof/>
            </w:rPr>
          </w:pPr>
          <w:hyperlink w:anchor="_Toc186378237" w:history="1">
            <w:r w:rsidRPr="009A0E6E">
              <w:rPr>
                <w:rStyle w:val="Hyperlink"/>
                <w:noProof/>
              </w:rPr>
              <w:t>Lawh-i-Ishráqát (Tablet of Splendors)</w:t>
            </w:r>
            <w:r>
              <w:rPr>
                <w:noProof/>
                <w:webHidden/>
              </w:rPr>
              <w:tab/>
            </w:r>
            <w:r>
              <w:rPr>
                <w:noProof/>
                <w:webHidden/>
              </w:rPr>
              <w:fldChar w:fldCharType="begin"/>
            </w:r>
            <w:r>
              <w:rPr>
                <w:noProof/>
                <w:webHidden/>
              </w:rPr>
              <w:instrText xml:space="preserve"> PAGEREF _Toc186378237 \h </w:instrText>
            </w:r>
            <w:r>
              <w:rPr>
                <w:noProof/>
                <w:webHidden/>
              </w:rPr>
            </w:r>
            <w:r>
              <w:rPr>
                <w:noProof/>
                <w:webHidden/>
              </w:rPr>
              <w:fldChar w:fldCharType="separate"/>
            </w:r>
            <w:r>
              <w:rPr>
                <w:noProof/>
                <w:webHidden/>
              </w:rPr>
              <w:t>783</w:t>
            </w:r>
            <w:r>
              <w:rPr>
                <w:noProof/>
                <w:webHidden/>
              </w:rPr>
              <w:fldChar w:fldCharType="end"/>
            </w:r>
          </w:hyperlink>
        </w:p>
        <w:p w14:paraId="24BC7E38" w14:textId="6EEF2607" w:rsidR="00590AE6" w:rsidRDefault="00590AE6">
          <w:pPr>
            <w:pStyle w:val="TOC1"/>
            <w:tabs>
              <w:tab w:val="right" w:leader="dot" w:pos="9350"/>
            </w:tabs>
            <w:rPr>
              <w:noProof/>
            </w:rPr>
          </w:pPr>
          <w:hyperlink w:anchor="_Toc186378238" w:history="1">
            <w:r w:rsidRPr="009A0E6E">
              <w:rPr>
                <w:rStyle w:val="Hyperlink"/>
                <w:noProof/>
              </w:rPr>
              <w:t>Lawh-i-Bisarat (The Tablet of Glad-Tidings)</w:t>
            </w:r>
            <w:r>
              <w:rPr>
                <w:noProof/>
                <w:webHidden/>
              </w:rPr>
              <w:tab/>
            </w:r>
            <w:r>
              <w:rPr>
                <w:noProof/>
                <w:webHidden/>
              </w:rPr>
              <w:fldChar w:fldCharType="begin"/>
            </w:r>
            <w:r>
              <w:rPr>
                <w:noProof/>
                <w:webHidden/>
              </w:rPr>
              <w:instrText xml:space="preserve"> PAGEREF _Toc186378238 \h </w:instrText>
            </w:r>
            <w:r>
              <w:rPr>
                <w:noProof/>
                <w:webHidden/>
              </w:rPr>
            </w:r>
            <w:r>
              <w:rPr>
                <w:noProof/>
                <w:webHidden/>
              </w:rPr>
              <w:fldChar w:fldCharType="separate"/>
            </w:r>
            <w:r>
              <w:rPr>
                <w:noProof/>
                <w:webHidden/>
              </w:rPr>
              <w:t>798</w:t>
            </w:r>
            <w:r>
              <w:rPr>
                <w:noProof/>
                <w:webHidden/>
              </w:rPr>
              <w:fldChar w:fldCharType="end"/>
            </w:r>
          </w:hyperlink>
        </w:p>
        <w:p w14:paraId="6E42DECB" w14:textId="076308A0" w:rsidR="00590AE6" w:rsidRDefault="00590AE6">
          <w:pPr>
            <w:pStyle w:val="TOC1"/>
            <w:tabs>
              <w:tab w:val="right" w:leader="dot" w:pos="9350"/>
            </w:tabs>
            <w:rPr>
              <w:noProof/>
            </w:rPr>
          </w:pPr>
          <w:hyperlink w:anchor="_Toc186378239" w:history="1">
            <w:r w:rsidRPr="009A0E6E">
              <w:rPr>
                <w:rStyle w:val="Hyperlink"/>
                <w:noProof/>
              </w:rPr>
              <w:t>Lawh-i-Dunya (Tablet of the World)</w:t>
            </w:r>
            <w:r>
              <w:rPr>
                <w:noProof/>
                <w:webHidden/>
              </w:rPr>
              <w:tab/>
            </w:r>
            <w:r>
              <w:rPr>
                <w:noProof/>
                <w:webHidden/>
              </w:rPr>
              <w:fldChar w:fldCharType="begin"/>
            </w:r>
            <w:r>
              <w:rPr>
                <w:noProof/>
                <w:webHidden/>
              </w:rPr>
              <w:instrText xml:space="preserve"> PAGEREF _Toc186378239 \h </w:instrText>
            </w:r>
            <w:r>
              <w:rPr>
                <w:noProof/>
                <w:webHidden/>
              </w:rPr>
            </w:r>
            <w:r>
              <w:rPr>
                <w:noProof/>
                <w:webHidden/>
              </w:rPr>
              <w:fldChar w:fldCharType="separate"/>
            </w:r>
            <w:r>
              <w:rPr>
                <w:noProof/>
                <w:webHidden/>
              </w:rPr>
              <w:t>802</w:t>
            </w:r>
            <w:r>
              <w:rPr>
                <w:noProof/>
                <w:webHidden/>
              </w:rPr>
              <w:fldChar w:fldCharType="end"/>
            </w:r>
          </w:hyperlink>
        </w:p>
        <w:p w14:paraId="1669F148" w14:textId="488C409D" w:rsidR="00590AE6" w:rsidRDefault="00590AE6">
          <w:pPr>
            <w:pStyle w:val="TOC1"/>
            <w:tabs>
              <w:tab w:val="right" w:leader="dot" w:pos="9350"/>
            </w:tabs>
            <w:rPr>
              <w:noProof/>
            </w:rPr>
          </w:pPr>
          <w:hyperlink w:anchor="_Toc186378240" w:history="1">
            <w:r w:rsidRPr="009A0E6E">
              <w:rPr>
                <w:rStyle w:val="Hyperlink"/>
                <w:noProof/>
              </w:rPr>
              <w:t>Kitab-i-Ahdi (The Book of My Covenant)</w:t>
            </w:r>
            <w:r>
              <w:rPr>
                <w:noProof/>
                <w:webHidden/>
              </w:rPr>
              <w:tab/>
            </w:r>
            <w:r>
              <w:rPr>
                <w:noProof/>
                <w:webHidden/>
              </w:rPr>
              <w:fldChar w:fldCharType="begin"/>
            </w:r>
            <w:r>
              <w:rPr>
                <w:noProof/>
                <w:webHidden/>
              </w:rPr>
              <w:instrText xml:space="preserve"> PAGEREF _Toc186378240 \h </w:instrText>
            </w:r>
            <w:r>
              <w:rPr>
                <w:noProof/>
                <w:webHidden/>
              </w:rPr>
            </w:r>
            <w:r>
              <w:rPr>
                <w:noProof/>
                <w:webHidden/>
              </w:rPr>
              <w:fldChar w:fldCharType="separate"/>
            </w:r>
            <w:r>
              <w:rPr>
                <w:noProof/>
                <w:webHidden/>
              </w:rPr>
              <w:t>809</w:t>
            </w:r>
            <w:r>
              <w:rPr>
                <w:noProof/>
                <w:webHidden/>
              </w:rPr>
              <w:fldChar w:fldCharType="end"/>
            </w:r>
          </w:hyperlink>
        </w:p>
        <w:p w14:paraId="795A2168" w14:textId="1C9C5EBA" w:rsidR="00590AE6" w:rsidRDefault="00590AE6">
          <w:pPr>
            <w:pStyle w:val="TOC1"/>
            <w:tabs>
              <w:tab w:val="right" w:leader="dot" w:pos="9350"/>
            </w:tabs>
            <w:rPr>
              <w:noProof/>
            </w:rPr>
          </w:pPr>
          <w:hyperlink w:anchor="_Toc186378241" w:history="1">
            <w:r w:rsidRPr="009A0E6E">
              <w:rPr>
                <w:rStyle w:val="Hyperlink"/>
                <w:noProof/>
              </w:rPr>
              <w:t>Lawh-i Ibn-i-Dhi’b (Epistle to the Son of the Wolf)</w:t>
            </w:r>
            <w:r>
              <w:rPr>
                <w:noProof/>
                <w:webHidden/>
              </w:rPr>
              <w:tab/>
            </w:r>
            <w:r>
              <w:rPr>
                <w:noProof/>
                <w:webHidden/>
              </w:rPr>
              <w:fldChar w:fldCharType="begin"/>
            </w:r>
            <w:r>
              <w:rPr>
                <w:noProof/>
                <w:webHidden/>
              </w:rPr>
              <w:instrText xml:space="preserve"> PAGEREF _Toc186378241 \h </w:instrText>
            </w:r>
            <w:r>
              <w:rPr>
                <w:noProof/>
                <w:webHidden/>
              </w:rPr>
            </w:r>
            <w:r>
              <w:rPr>
                <w:noProof/>
                <w:webHidden/>
              </w:rPr>
              <w:fldChar w:fldCharType="separate"/>
            </w:r>
            <w:r>
              <w:rPr>
                <w:noProof/>
                <w:webHidden/>
              </w:rPr>
              <w:t>812</w:t>
            </w:r>
            <w:r>
              <w:rPr>
                <w:noProof/>
                <w:webHidden/>
              </w:rPr>
              <w:fldChar w:fldCharType="end"/>
            </w:r>
          </w:hyperlink>
        </w:p>
        <w:p w14:paraId="11C09336" w14:textId="08A75496" w:rsidR="00590AE6" w:rsidRDefault="00590AE6">
          <w:pPr>
            <w:pStyle w:val="TOC1"/>
            <w:tabs>
              <w:tab w:val="right" w:leader="dot" w:pos="9350"/>
            </w:tabs>
            <w:rPr>
              <w:noProof/>
            </w:rPr>
          </w:pPr>
          <w:hyperlink w:anchor="_Toc186378242" w:history="1">
            <w:r w:rsidRPr="009A0E6E">
              <w:rPr>
                <w:rStyle w:val="Hyperlink"/>
                <w:noProof/>
              </w:rPr>
              <w:t>Lawh-i-Baytu’l-’Adl (Tablet of the Houses of Justice)</w:t>
            </w:r>
            <w:r>
              <w:rPr>
                <w:noProof/>
                <w:webHidden/>
              </w:rPr>
              <w:tab/>
            </w:r>
            <w:r>
              <w:rPr>
                <w:noProof/>
                <w:webHidden/>
              </w:rPr>
              <w:fldChar w:fldCharType="begin"/>
            </w:r>
            <w:r>
              <w:rPr>
                <w:noProof/>
                <w:webHidden/>
              </w:rPr>
              <w:instrText xml:space="preserve"> PAGEREF _Toc186378242 \h </w:instrText>
            </w:r>
            <w:r>
              <w:rPr>
                <w:noProof/>
                <w:webHidden/>
              </w:rPr>
            </w:r>
            <w:r>
              <w:rPr>
                <w:noProof/>
                <w:webHidden/>
              </w:rPr>
              <w:fldChar w:fldCharType="separate"/>
            </w:r>
            <w:r>
              <w:rPr>
                <w:noProof/>
                <w:webHidden/>
              </w:rPr>
              <w:t>877</w:t>
            </w:r>
            <w:r>
              <w:rPr>
                <w:noProof/>
                <w:webHidden/>
              </w:rPr>
              <w:fldChar w:fldCharType="end"/>
            </w:r>
          </w:hyperlink>
        </w:p>
        <w:p w14:paraId="23DC3EFC" w14:textId="31A47667" w:rsidR="00590AE6" w:rsidRDefault="00590AE6">
          <w:pPr>
            <w:pStyle w:val="TOC1"/>
            <w:tabs>
              <w:tab w:val="right" w:leader="dot" w:pos="9350"/>
            </w:tabs>
            <w:rPr>
              <w:noProof/>
            </w:rPr>
          </w:pPr>
          <w:hyperlink w:anchor="_Toc186378243" w:history="1">
            <w:r w:rsidRPr="009A0E6E">
              <w:rPr>
                <w:rStyle w:val="Hyperlink"/>
                <w:noProof/>
              </w:rPr>
              <w:t>Surah Fu’ad (Surah Kaf Va)</w:t>
            </w:r>
            <w:r>
              <w:rPr>
                <w:noProof/>
                <w:webHidden/>
              </w:rPr>
              <w:tab/>
            </w:r>
            <w:r>
              <w:rPr>
                <w:noProof/>
                <w:webHidden/>
              </w:rPr>
              <w:fldChar w:fldCharType="begin"/>
            </w:r>
            <w:r>
              <w:rPr>
                <w:noProof/>
                <w:webHidden/>
              </w:rPr>
              <w:instrText xml:space="preserve"> PAGEREF _Toc186378243 \h </w:instrText>
            </w:r>
            <w:r>
              <w:rPr>
                <w:noProof/>
                <w:webHidden/>
              </w:rPr>
            </w:r>
            <w:r>
              <w:rPr>
                <w:noProof/>
                <w:webHidden/>
              </w:rPr>
              <w:fldChar w:fldCharType="separate"/>
            </w:r>
            <w:r>
              <w:rPr>
                <w:noProof/>
                <w:webHidden/>
              </w:rPr>
              <w:t>879</w:t>
            </w:r>
            <w:r>
              <w:rPr>
                <w:noProof/>
                <w:webHidden/>
              </w:rPr>
              <w:fldChar w:fldCharType="end"/>
            </w:r>
          </w:hyperlink>
        </w:p>
        <w:p w14:paraId="5368FE25" w14:textId="14EAF23D" w:rsidR="00590AE6" w:rsidRDefault="00590AE6">
          <w:pPr>
            <w:pStyle w:val="TOC1"/>
            <w:tabs>
              <w:tab w:val="right" w:leader="dot" w:pos="9350"/>
            </w:tabs>
            <w:rPr>
              <w:noProof/>
            </w:rPr>
          </w:pPr>
          <w:hyperlink w:anchor="_Toc186378244" w:history="1">
            <w:r w:rsidRPr="009A0E6E">
              <w:rPr>
                <w:rStyle w:val="Hyperlink"/>
                <w:noProof/>
              </w:rPr>
              <w:t>Suriy-i-Ismuna’l-Mursal (Surah of Our Name, the Messenger)</w:t>
            </w:r>
            <w:r>
              <w:rPr>
                <w:noProof/>
                <w:webHidden/>
              </w:rPr>
              <w:tab/>
            </w:r>
            <w:r>
              <w:rPr>
                <w:noProof/>
                <w:webHidden/>
              </w:rPr>
              <w:fldChar w:fldCharType="begin"/>
            </w:r>
            <w:r>
              <w:rPr>
                <w:noProof/>
                <w:webHidden/>
              </w:rPr>
              <w:instrText xml:space="preserve"> PAGEREF _Toc186378244 \h </w:instrText>
            </w:r>
            <w:r>
              <w:rPr>
                <w:noProof/>
                <w:webHidden/>
              </w:rPr>
            </w:r>
            <w:r>
              <w:rPr>
                <w:noProof/>
                <w:webHidden/>
              </w:rPr>
              <w:fldChar w:fldCharType="separate"/>
            </w:r>
            <w:r>
              <w:rPr>
                <w:noProof/>
                <w:webHidden/>
              </w:rPr>
              <w:t>881</w:t>
            </w:r>
            <w:r>
              <w:rPr>
                <w:noProof/>
                <w:webHidden/>
              </w:rPr>
              <w:fldChar w:fldCharType="end"/>
            </w:r>
          </w:hyperlink>
        </w:p>
        <w:p w14:paraId="7DEABEE8" w14:textId="228FF451" w:rsidR="00590AE6" w:rsidRDefault="00590AE6">
          <w:pPr>
            <w:pStyle w:val="TOC1"/>
            <w:tabs>
              <w:tab w:val="right" w:leader="dot" w:pos="9350"/>
            </w:tabs>
            <w:rPr>
              <w:noProof/>
            </w:rPr>
          </w:pPr>
          <w:hyperlink w:anchor="_Toc186378245" w:history="1">
            <w:r w:rsidRPr="009A0E6E">
              <w:rPr>
                <w:rStyle w:val="Hyperlink"/>
                <w:noProof/>
              </w:rPr>
              <w:t>Surah al-Wafa (Tablet to Vafa)</w:t>
            </w:r>
            <w:r>
              <w:rPr>
                <w:noProof/>
                <w:webHidden/>
              </w:rPr>
              <w:tab/>
            </w:r>
            <w:r>
              <w:rPr>
                <w:noProof/>
                <w:webHidden/>
              </w:rPr>
              <w:fldChar w:fldCharType="begin"/>
            </w:r>
            <w:r>
              <w:rPr>
                <w:noProof/>
                <w:webHidden/>
              </w:rPr>
              <w:instrText xml:space="preserve"> PAGEREF _Toc186378245 \h </w:instrText>
            </w:r>
            <w:r>
              <w:rPr>
                <w:noProof/>
                <w:webHidden/>
              </w:rPr>
            </w:r>
            <w:r>
              <w:rPr>
                <w:noProof/>
                <w:webHidden/>
              </w:rPr>
              <w:fldChar w:fldCharType="separate"/>
            </w:r>
            <w:r>
              <w:rPr>
                <w:noProof/>
                <w:webHidden/>
              </w:rPr>
              <w:t>884</w:t>
            </w:r>
            <w:r>
              <w:rPr>
                <w:noProof/>
                <w:webHidden/>
              </w:rPr>
              <w:fldChar w:fldCharType="end"/>
            </w:r>
          </w:hyperlink>
        </w:p>
        <w:p w14:paraId="31AAD8F2" w14:textId="19D039D5" w:rsidR="00590AE6" w:rsidRDefault="00590AE6">
          <w:pPr>
            <w:pStyle w:val="TOC1"/>
            <w:tabs>
              <w:tab w:val="right" w:leader="dot" w:pos="9350"/>
            </w:tabs>
            <w:rPr>
              <w:noProof/>
            </w:rPr>
          </w:pPr>
          <w:hyperlink w:anchor="_Toc186378246" w:history="1">
            <w:r w:rsidRPr="009A0E6E">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86378246 \h </w:instrText>
            </w:r>
            <w:r>
              <w:rPr>
                <w:noProof/>
                <w:webHidden/>
              </w:rPr>
            </w:r>
            <w:r>
              <w:rPr>
                <w:noProof/>
                <w:webHidden/>
              </w:rPr>
              <w:fldChar w:fldCharType="separate"/>
            </w:r>
            <w:r>
              <w:rPr>
                <w:noProof/>
                <w:webHidden/>
              </w:rPr>
              <w:t>890</w:t>
            </w:r>
            <w:r>
              <w:rPr>
                <w:noProof/>
                <w:webHidden/>
              </w:rPr>
              <w:fldChar w:fldCharType="end"/>
            </w:r>
          </w:hyperlink>
        </w:p>
        <w:p w14:paraId="02518FC3" w14:textId="2287E648" w:rsidR="00590AE6" w:rsidRDefault="00590AE6">
          <w:pPr>
            <w:pStyle w:val="TOC1"/>
            <w:tabs>
              <w:tab w:val="right" w:leader="dot" w:pos="9350"/>
            </w:tabs>
            <w:rPr>
              <w:noProof/>
            </w:rPr>
          </w:pPr>
          <w:hyperlink w:anchor="_Toc186378247" w:history="1">
            <w:r w:rsidRPr="009A0E6E">
              <w:rPr>
                <w:rStyle w:val="Hyperlink"/>
                <w:noProof/>
              </w:rPr>
              <w:t>Lawḥ-i-Mawlúd (Tablet of the Birth)</w:t>
            </w:r>
            <w:r>
              <w:rPr>
                <w:noProof/>
                <w:webHidden/>
              </w:rPr>
              <w:tab/>
            </w:r>
            <w:r>
              <w:rPr>
                <w:noProof/>
                <w:webHidden/>
              </w:rPr>
              <w:fldChar w:fldCharType="begin"/>
            </w:r>
            <w:r>
              <w:rPr>
                <w:noProof/>
                <w:webHidden/>
              </w:rPr>
              <w:instrText xml:space="preserve"> PAGEREF _Toc186378247 \h </w:instrText>
            </w:r>
            <w:r>
              <w:rPr>
                <w:noProof/>
                <w:webHidden/>
              </w:rPr>
            </w:r>
            <w:r>
              <w:rPr>
                <w:noProof/>
                <w:webHidden/>
              </w:rPr>
              <w:fldChar w:fldCharType="separate"/>
            </w:r>
            <w:r>
              <w:rPr>
                <w:noProof/>
                <w:webHidden/>
              </w:rPr>
              <w:t>897</w:t>
            </w:r>
            <w:r>
              <w:rPr>
                <w:noProof/>
                <w:webHidden/>
              </w:rPr>
              <w:fldChar w:fldCharType="end"/>
            </w:r>
          </w:hyperlink>
        </w:p>
        <w:p w14:paraId="0E04E922" w14:textId="7B750F3E" w:rsidR="00590AE6" w:rsidRDefault="00590AE6">
          <w:pPr>
            <w:pStyle w:val="TOC1"/>
            <w:tabs>
              <w:tab w:val="right" w:leader="dot" w:pos="9350"/>
            </w:tabs>
            <w:rPr>
              <w:noProof/>
            </w:rPr>
          </w:pPr>
          <w:hyperlink w:anchor="_Toc186378248" w:history="1">
            <w:r w:rsidRPr="009A0E6E">
              <w:rPr>
                <w:rStyle w:val="Hyperlink"/>
                <w:noProof/>
              </w:rPr>
              <w:t>BH00576</w:t>
            </w:r>
            <w:r>
              <w:rPr>
                <w:noProof/>
                <w:webHidden/>
              </w:rPr>
              <w:tab/>
            </w:r>
            <w:r>
              <w:rPr>
                <w:noProof/>
                <w:webHidden/>
              </w:rPr>
              <w:fldChar w:fldCharType="begin"/>
            </w:r>
            <w:r>
              <w:rPr>
                <w:noProof/>
                <w:webHidden/>
              </w:rPr>
              <w:instrText xml:space="preserve"> PAGEREF _Toc186378248 \h </w:instrText>
            </w:r>
            <w:r>
              <w:rPr>
                <w:noProof/>
                <w:webHidden/>
              </w:rPr>
            </w:r>
            <w:r>
              <w:rPr>
                <w:noProof/>
                <w:webHidden/>
              </w:rPr>
              <w:fldChar w:fldCharType="separate"/>
            </w:r>
            <w:r>
              <w:rPr>
                <w:noProof/>
                <w:webHidden/>
              </w:rPr>
              <w:t>900</w:t>
            </w:r>
            <w:r>
              <w:rPr>
                <w:noProof/>
                <w:webHidden/>
              </w:rPr>
              <w:fldChar w:fldCharType="end"/>
            </w:r>
          </w:hyperlink>
        </w:p>
        <w:p w14:paraId="6D708728" w14:textId="4DE012D1" w:rsidR="00590AE6" w:rsidRDefault="00590AE6">
          <w:pPr>
            <w:pStyle w:val="TOC1"/>
            <w:tabs>
              <w:tab w:val="right" w:leader="dot" w:pos="9350"/>
            </w:tabs>
            <w:rPr>
              <w:noProof/>
            </w:rPr>
          </w:pPr>
          <w:hyperlink w:anchor="_Toc186378249" w:history="1">
            <w:r w:rsidRPr="009A0E6E">
              <w:rPr>
                <w:rStyle w:val="Hyperlink"/>
                <w:noProof/>
              </w:rPr>
              <w:t>BH01969 (A Tablet of Tribulations and Triumphs)</w:t>
            </w:r>
            <w:r>
              <w:rPr>
                <w:noProof/>
                <w:webHidden/>
              </w:rPr>
              <w:tab/>
            </w:r>
            <w:r>
              <w:rPr>
                <w:noProof/>
                <w:webHidden/>
              </w:rPr>
              <w:fldChar w:fldCharType="begin"/>
            </w:r>
            <w:r>
              <w:rPr>
                <w:noProof/>
                <w:webHidden/>
              </w:rPr>
              <w:instrText xml:space="preserve"> PAGEREF _Toc186378249 \h </w:instrText>
            </w:r>
            <w:r>
              <w:rPr>
                <w:noProof/>
                <w:webHidden/>
              </w:rPr>
            </w:r>
            <w:r>
              <w:rPr>
                <w:noProof/>
                <w:webHidden/>
              </w:rPr>
              <w:fldChar w:fldCharType="separate"/>
            </w:r>
            <w:r>
              <w:rPr>
                <w:noProof/>
                <w:webHidden/>
              </w:rPr>
              <w:t>901</w:t>
            </w:r>
            <w:r>
              <w:rPr>
                <w:noProof/>
                <w:webHidden/>
              </w:rPr>
              <w:fldChar w:fldCharType="end"/>
            </w:r>
          </w:hyperlink>
        </w:p>
        <w:p w14:paraId="10FDF728" w14:textId="0876D5E3" w:rsidR="00590AE6" w:rsidRDefault="00590AE6">
          <w:pPr>
            <w:pStyle w:val="TOC1"/>
            <w:tabs>
              <w:tab w:val="right" w:leader="dot" w:pos="9350"/>
            </w:tabs>
            <w:rPr>
              <w:noProof/>
            </w:rPr>
          </w:pPr>
          <w:hyperlink w:anchor="_Toc186378250" w:history="1">
            <w:r w:rsidRPr="009A0E6E">
              <w:rPr>
                <w:rStyle w:val="Hyperlink"/>
                <w:noProof/>
              </w:rPr>
              <w:t>BH03535</w:t>
            </w:r>
            <w:r>
              <w:rPr>
                <w:noProof/>
                <w:webHidden/>
              </w:rPr>
              <w:tab/>
            </w:r>
            <w:r>
              <w:rPr>
                <w:noProof/>
                <w:webHidden/>
              </w:rPr>
              <w:fldChar w:fldCharType="begin"/>
            </w:r>
            <w:r>
              <w:rPr>
                <w:noProof/>
                <w:webHidden/>
              </w:rPr>
              <w:instrText xml:space="preserve"> PAGEREF _Toc186378250 \h </w:instrText>
            </w:r>
            <w:r>
              <w:rPr>
                <w:noProof/>
                <w:webHidden/>
              </w:rPr>
            </w:r>
            <w:r>
              <w:rPr>
                <w:noProof/>
                <w:webHidden/>
              </w:rPr>
              <w:fldChar w:fldCharType="separate"/>
            </w:r>
            <w:r>
              <w:rPr>
                <w:noProof/>
                <w:webHidden/>
              </w:rPr>
              <w:t>903</w:t>
            </w:r>
            <w:r>
              <w:rPr>
                <w:noProof/>
                <w:webHidden/>
              </w:rPr>
              <w:fldChar w:fldCharType="end"/>
            </w:r>
          </w:hyperlink>
        </w:p>
        <w:p w14:paraId="79FF631D" w14:textId="37B63225" w:rsidR="00590AE6" w:rsidRDefault="00590AE6">
          <w:pPr>
            <w:pStyle w:val="TOC1"/>
            <w:tabs>
              <w:tab w:val="right" w:leader="dot" w:pos="9350"/>
            </w:tabs>
            <w:rPr>
              <w:noProof/>
            </w:rPr>
          </w:pPr>
          <w:hyperlink w:anchor="_Toc186378251" w:history="1">
            <w:r w:rsidRPr="009A0E6E">
              <w:rPr>
                <w:rStyle w:val="Hyperlink"/>
                <w:noProof/>
              </w:rPr>
              <w:t>BH03560 (The Next Manifestation)</w:t>
            </w:r>
            <w:r>
              <w:rPr>
                <w:noProof/>
                <w:webHidden/>
              </w:rPr>
              <w:tab/>
            </w:r>
            <w:r>
              <w:rPr>
                <w:noProof/>
                <w:webHidden/>
              </w:rPr>
              <w:fldChar w:fldCharType="begin"/>
            </w:r>
            <w:r>
              <w:rPr>
                <w:noProof/>
                <w:webHidden/>
              </w:rPr>
              <w:instrText xml:space="preserve"> PAGEREF _Toc186378251 \h </w:instrText>
            </w:r>
            <w:r>
              <w:rPr>
                <w:noProof/>
                <w:webHidden/>
              </w:rPr>
            </w:r>
            <w:r>
              <w:rPr>
                <w:noProof/>
                <w:webHidden/>
              </w:rPr>
              <w:fldChar w:fldCharType="separate"/>
            </w:r>
            <w:r>
              <w:rPr>
                <w:noProof/>
                <w:webHidden/>
              </w:rPr>
              <w:t>904</w:t>
            </w:r>
            <w:r>
              <w:rPr>
                <w:noProof/>
                <w:webHidden/>
              </w:rPr>
              <w:fldChar w:fldCharType="end"/>
            </w:r>
          </w:hyperlink>
        </w:p>
        <w:p w14:paraId="558A4878" w14:textId="37BC115C" w:rsidR="00590AE6" w:rsidRDefault="00590AE6">
          <w:pPr>
            <w:pStyle w:val="TOC1"/>
            <w:tabs>
              <w:tab w:val="right" w:leader="dot" w:pos="9350"/>
            </w:tabs>
            <w:rPr>
              <w:noProof/>
            </w:rPr>
          </w:pPr>
          <w:hyperlink w:anchor="_Toc186378252" w:history="1">
            <w:r w:rsidRPr="009A0E6E">
              <w:rPr>
                <w:rStyle w:val="Hyperlink"/>
                <w:noProof/>
              </w:rPr>
              <w:t>BH03716</w:t>
            </w:r>
            <w:r>
              <w:rPr>
                <w:noProof/>
                <w:webHidden/>
              </w:rPr>
              <w:tab/>
            </w:r>
            <w:r>
              <w:rPr>
                <w:noProof/>
                <w:webHidden/>
              </w:rPr>
              <w:fldChar w:fldCharType="begin"/>
            </w:r>
            <w:r>
              <w:rPr>
                <w:noProof/>
                <w:webHidden/>
              </w:rPr>
              <w:instrText xml:space="preserve"> PAGEREF _Toc186378252 \h </w:instrText>
            </w:r>
            <w:r>
              <w:rPr>
                <w:noProof/>
                <w:webHidden/>
              </w:rPr>
            </w:r>
            <w:r>
              <w:rPr>
                <w:noProof/>
                <w:webHidden/>
              </w:rPr>
              <w:fldChar w:fldCharType="separate"/>
            </w:r>
            <w:r>
              <w:rPr>
                <w:noProof/>
                <w:webHidden/>
              </w:rPr>
              <w:t>905</w:t>
            </w:r>
            <w:r>
              <w:rPr>
                <w:noProof/>
                <w:webHidden/>
              </w:rPr>
              <w:fldChar w:fldCharType="end"/>
            </w:r>
          </w:hyperlink>
        </w:p>
        <w:p w14:paraId="350B0407" w14:textId="3046A1DE" w:rsidR="00590AE6" w:rsidRDefault="00590AE6">
          <w:pPr>
            <w:pStyle w:val="TOC1"/>
            <w:tabs>
              <w:tab w:val="right" w:leader="dot" w:pos="9350"/>
            </w:tabs>
            <w:rPr>
              <w:noProof/>
            </w:rPr>
          </w:pPr>
          <w:hyperlink w:anchor="_Toc186378253" w:history="1">
            <w:r w:rsidRPr="009A0E6E">
              <w:rPr>
                <w:rStyle w:val="Hyperlink"/>
                <w:noProof/>
              </w:rPr>
              <w:t>BH06114</w:t>
            </w:r>
            <w:r>
              <w:rPr>
                <w:noProof/>
                <w:webHidden/>
              </w:rPr>
              <w:tab/>
            </w:r>
            <w:r>
              <w:rPr>
                <w:noProof/>
                <w:webHidden/>
              </w:rPr>
              <w:fldChar w:fldCharType="begin"/>
            </w:r>
            <w:r>
              <w:rPr>
                <w:noProof/>
                <w:webHidden/>
              </w:rPr>
              <w:instrText xml:space="preserve"> PAGEREF _Toc186378253 \h </w:instrText>
            </w:r>
            <w:r>
              <w:rPr>
                <w:noProof/>
                <w:webHidden/>
              </w:rPr>
            </w:r>
            <w:r>
              <w:rPr>
                <w:noProof/>
                <w:webHidden/>
              </w:rPr>
              <w:fldChar w:fldCharType="separate"/>
            </w:r>
            <w:r>
              <w:rPr>
                <w:noProof/>
                <w:webHidden/>
              </w:rPr>
              <w:t>906</w:t>
            </w:r>
            <w:r>
              <w:rPr>
                <w:noProof/>
                <w:webHidden/>
              </w:rPr>
              <w:fldChar w:fldCharType="end"/>
            </w:r>
          </w:hyperlink>
        </w:p>
        <w:p w14:paraId="02A6519F" w14:textId="7F77B2A3" w:rsidR="00590AE6" w:rsidRDefault="00590AE6">
          <w:pPr>
            <w:pStyle w:val="TOC1"/>
            <w:tabs>
              <w:tab w:val="right" w:leader="dot" w:pos="9350"/>
            </w:tabs>
            <w:rPr>
              <w:noProof/>
            </w:rPr>
          </w:pPr>
          <w:hyperlink w:anchor="_Toc186378254" w:history="1">
            <w:r w:rsidRPr="009A0E6E">
              <w:rPr>
                <w:rStyle w:val="Hyperlink"/>
                <w:noProof/>
              </w:rPr>
              <w:t>BH07562</w:t>
            </w:r>
            <w:r>
              <w:rPr>
                <w:noProof/>
                <w:webHidden/>
              </w:rPr>
              <w:tab/>
            </w:r>
            <w:r>
              <w:rPr>
                <w:noProof/>
                <w:webHidden/>
              </w:rPr>
              <w:fldChar w:fldCharType="begin"/>
            </w:r>
            <w:r>
              <w:rPr>
                <w:noProof/>
                <w:webHidden/>
              </w:rPr>
              <w:instrText xml:space="preserve"> PAGEREF _Toc186378254 \h </w:instrText>
            </w:r>
            <w:r>
              <w:rPr>
                <w:noProof/>
                <w:webHidden/>
              </w:rPr>
            </w:r>
            <w:r>
              <w:rPr>
                <w:noProof/>
                <w:webHidden/>
              </w:rPr>
              <w:fldChar w:fldCharType="separate"/>
            </w:r>
            <w:r>
              <w:rPr>
                <w:noProof/>
                <w:webHidden/>
              </w:rPr>
              <w:t>907</w:t>
            </w:r>
            <w:r>
              <w:rPr>
                <w:noProof/>
                <w:webHidden/>
              </w:rPr>
              <w:fldChar w:fldCharType="end"/>
            </w:r>
          </w:hyperlink>
        </w:p>
        <w:p w14:paraId="4195E268" w14:textId="481FCBFE" w:rsidR="00590AE6" w:rsidRDefault="00590AE6">
          <w:pPr>
            <w:pStyle w:val="TOC1"/>
            <w:tabs>
              <w:tab w:val="right" w:leader="dot" w:pos="9350"/>
            </w:tabs>
            <w:rPr>
              <w:noProof/>
            </w:rPr>
          </w:pPr>
          <w:hyperlink w:anchor="_Toc186378255" w:history="1">
            <w:r w:rsidRPr="009A0E6E">
              <w:rPr>
                <w:rStyle w:val="Hyperlink"/>
                <w:noProof/>
              </w:rPr>
              <w:t>BH08181</w:t>
            </w:r>
            <w:r>
              <w:rPr>
                <w:noProof/>
                <w:webHidden/>
              </w:rPr>
              <w:tab/>
            </w:r>
            <w:r>
              <w:rPr>
                <w:noProof/>
                <w:webHidden/>
              </w:rPr>
              <w:fldChar w:fldCharType="begin"/>
            </w:r>
            <w:r>
              <w:rPr>
                <w:noProof/>
                <w:webHidden/>
              </w:rPr>
              <w:instrText xml:space="preserve"> PAGEREF _Toc186378255 \h </w:instrText>
            </w:r>
            <w:r>
              <w:rPr>
                <w:noProof/>
                <w:webHidden/>
              </w:rPr>
            </w:r>
            <w:r>
              <w:rPr>
                <w:noProof/>
                <w:webHidden/>
              </w:rPr>
              <w:fldChar w:fldCharType="separate"/>
            </w:r>
            <w:r>
              <w:rPr>
                <w:noProof/>
                <w:webHidden/>
              </w:rPr>
              <w:t>908</w:t>
            </w:r>
            <w:r>
              <w:rPr>
                <w:noProof/>
                <w:webHidden/>
              </w:rPr>
              <w:fldChar w:fldCharType="end"/>
            </w:r>
          </w:hyperlink>
        </w:p>
        <w:p w14:paraId="2E1B789E" w14:textId="1BD39BAE" w:rsidR="00590AE6" w:rsidRDefault="00590AE6">
          <w:pPr>
            <w:pStyle w:val="TOC1"/>
            <w:tabs>
              <w:tab w:val="right" w:leader="dot" w:pos="9350"/>
            </w:tabs>
            <w:rPr>
              <w:noProof/>
            </w:rPr>
          </w:pPr>
          <w:hyperlink w:anchor="_Toc186378256" w:history="1">
            <w:r w:rsidRPr="009A0E6E">
              <w:rPr>
                <w:rStyle w:val="Hyperlink"/>
                <w:noProof/>
              </w:rPr>
              <w:t>BH09086</w:t>
            </w:r>
            <w:r>
              <w:rPr>
                <w:noProof/>
                <w:webHidden/>
              </w:rPr>
              <w:tab/>
            </w:r>
            <w:r>
              <w:rPr>
                <w:noProof/>
                <w:webHidden/>
              </w:rPr>
              <w:fldChar w:fldCharType="begin"/>
            </w:r>
            <w:r>
              <w:rPr>
                <w:noProof/>
                <w:webHidden/>
              </w:rPr>
              <w:instrText xml:space="preserve"> PAGEREF _Toc186378256 \h </w:instrText>
            </w:r>
            <w:r>
              <w:rPr>
                <w:noProof/>
                <w:webHidden/>
              </w:rPr>
            </w:r>
            <w:r>
              <w:rPr>
                <w:noProof/>
                <w:webHidden/>
              </w:rPr>
              <w:fldChar w:fldCharType="separate"/>
            </w:r>
            <w:r>
              <w:rPr>
                <w:noProof/>
                <w:webHidden/>
              </w:rPr>
              <w:t>909</w:t>
            </w:r>
            <w:r>
              <w:rPr>
                <w:noProof/>
                <w:webHidden/>
              </w:rPr>
              <w:fldChar w:fldCharType="end"/>
            </w:r>
          </w:hyperlink>
        </w:p>
        <w:p w14:paraId="6EEEFECA" w14:textId="759E7FC8" w:rsidR="00590AE6" w:rsidRDefault="00590AE6">
          <w:pPr>
            <w:pStyle w:val="TOC1"/>
            <w:tabs>
              <w:tab w:val="right" w:leader="dot" w:pos="9350"/>
            </w:tabs>
            <w:rPr>
              <w:noProof/>
            </w:rPr>
          </w:pPr>
          <w:hyperlink w:anchor="_Toc186378257" w:history="1">
            <w:r w:rsidRPr="009A0E6E">
              <w:rPr>
                <w:rStyle w:val="Hyperlink"/>
                <w:noProof/>
              </w:rPr>
              <w:t>BH10203</w:t>
            </w:r>
            <w:r>
              <w:rPr>
                <w:noProof/>
                <w:webHidden/>
              </w:rPr>
              <w:tab/>
            </w:r>
            <w:r>
              <w:rPr>
                <w:noProof/>
                <w:webHidden/>
              </w:rPr>
              <w:fldChar w:fldCharType="begin"/>
            </w:r>
            <w:r>
              <w:rPr>
                <w:noProof/>
                <w:webHidden/>
              </w:rPr>
              <w:instrText xml:space="preserve"> PAGEREF _Toc186378257 \h </w:instrText>
            </w:r>
            <w:r>
              <w:rPr>
                <w:noProof/>
                <w:webHidden/>
              </w:rPr>
            </w:r>
            <w:r>
              <w:rPr>
                <w:noProof/>
                <w:webHidden/>
              </w:rPr>
              <w:fldChar w:fldCharType="separate"/>
            </w:r>
            <w:r>
              <w:rPr>
                <w:noProof/>
                <w:webHidden/>
              </w:rPr>
              <w:t>910</w:t>
            </w:r>
            <w:r>
              <w:rPr>
                <w:noProof/>
                <w:webHidden/>
              </w:rPr>
              <w:fldChar w:fldCharType="end"/>
            </w:r>
          </w:hyperlink>
        </w:p>
        <w:p w14:paraId="61B190D4" w14:textId="777E47DF" w:rsidR="00590AE6" w:rsidRDefault="00590AE6">
          <w:pPr>
            <w:pStyle w:val="TOC1"/>
            <w:tabs>
              <w:tab w:val="right" w:leader="dot" w:pos="9350"/>
            </w:tabs>
            <w:rPr>
              <w:noProof/>
            </w:rPr>
          </w:pPr>
          <w:hyperlink w:anchor="_Toc186378258" w:history="1">
            <w:r w:rsidRPr="009A0E6E">
              <w:rPr>
                <w:rStyle w:val="Hyperlink"/>
                <w:noProof/>
              </w:rPr>
              <w:t>Unknown Tablet 1</w:t>
            </w:r>
            <w:r>
              <w:rPr>
                <w:noProof/>
                <w:webHidden/>
              </w:rPr>
              <w:tab/>
            </w:r>
            <w:r>
              <w:rPr>
                <w:noProof/>
                <w:webHidden/>
              </w:rPr>
              <w:fldChar w:fldCharType="begin"/>
            </w:r>
            <w:r>
              <w:rPr>
                <w:noProof/>
                <w:webHidden/>
              </w:rPr>
              <w:instrText xml:space="preserve"> PAGEREF _Toc186378258 \h </w:instrText>
            </w:r>
            <w:r>
              <w:rPr>
                <w:noProof/>
                <w:webHidden/>
              </w:rPr>
            </w:r>
            <w:r>
              <w:rPr>
                <w:noProof/>
                <w:webHidden/>
              </w:rPr>
              <w:fldChar w:fldCharType="separate"/>
            </w:r>
            <w:r>
              <w:rPr>
                <w:noProof/>
                <w:webHidden/>
              </w:rPr>
              <w:t>911</w:t>
            </w:r>
            <w:r>
              <w:rPr>
                <w:noProof/>
                <w:webHidden/>
              </w:rPr>
              <w:fldChar w:fldCharType="end"/>
            </w:r>
          </w:hyperlink>
        </w:p>
        <w:p w14:paraId="740E022F" w14:textId="63EED31A" w:rsidR="00590AE6" w:rsidRDefault="00590AE6">
          <w:pPr>
            <w:pStyle w:val="TOC1"/>
            <w:tabs>
              <w:tab w:val="right" w:leader="dot" w:pos="9350"/>
            </w:tabs>
            <w:rPr>
              <w:noProof/>
            </w:rPr>
          </w:pPr>
          <w:hyperlink w:anchor="_Toc186378259" w:history="1">
            <w:r w:rsidRPr="009A0E6E">
              <w:rPr>
                <w:rStyle w:val="Hyperlink"/>
                <w:noProof/>
              </w:rPr>
              <w:t>Lawh-i-Istintaq</w:t>
            </w:r>
            <w:r>
              <w:rPr>
                <w:noProof/>
                <w:webHidden/>
              </w:rPr>
              <w:tab/>
            </w:r>
            <w:r>
              <w:rPr>
                <w:noProof/>
                <w:webHidden/>
              </w:rPr>
              <w:fldChar w:fldCharType="begin"/>
            </w:r>
            <w:r>
              <w:rPr>
                <w:noProof/>
                <w:webHidden/>
              </w:rPr>
              <w:instrText xml:space="preserve"> PAGEREF _Toc186378259 \h </w:instrText>
            </w:r>
            <w:r>
              <w:rPr>
                <w:noProof/>
                <w:webHidden/>
              </w:rPr>
            </w:r>
            <w:r>
              <w:rPr>
                <w:noProof/>
                <w:webHidden/>
              </w:rPr>
              <w:fldChar w:fldCharType="separate"/>
            </w:r>
            <w:r>
              <w:rPr>
                <w:noProof/>
                <w:webHidden/>
              </w:rPr>
              <w:t>913</w:t>
            </w:r>
            <w:r>
              <w:rPr>
                <w:noProof/>
                <w:webHidden/>
              </w:rPr>
              <w:fldChar w:fldCharType="end"/>
            </w:r>
          </w:hyperlink>
        </w:p>
        <w:p w14:paraId="5876B7DD" w14:textId="262A3E25" w:rsidR="00590AE6" w:rsidRDefault="00590AE6">
          <w:pPr>
            <w:pStyle w:val="TOC1"/>
            <w:tabs>
              <w:tab w:val="right" w:leader="dot" w:pos="9350"/>
            </w:tabs>
            <w:rPr>
              <w:noProof/>
            </w:rPr>
          </w:pPr>
          <w:hyperlink w:anchor="_Toc186378260" w:history="1">
            <w:r w:rsidRPr="009A0E6E">
              <w:rPr>
                <w:rStyle w:val="Hyperlink"/>
                <w:noProof/>
              </w:rPr>
              <w:t>Lawh-i-Malikih</w:t>
            </w:r>
            <w:r>
              <w:rPr>
                <w:noProof/>
                <w:webHidden/>
              </w:rPr>
              <w:tab/>
            </w:r>
            <w:r>
              <w:rPr>
                <w:noProof/>
                <w:webHidden/>
              </w:rPr>
              <w:fldChar w:fldCharType="begin"/>
            </w:r>
            <w:r>
              <w:rPr>
                <w:noProof/>
                <w:webHidden/>
              </w:rPr>
              <w:instrText xml:space="preserve"> PAGEREF _Toc186378260 \h </w:instrText>
            </w:r>
            <w:r>
              <w:rPr>
                <w:noProof/>
                <w:webHidden/>
              </w:rPr>
            </w:r>
            <w:r>
              <w:rPr>
                <w:noProof/>
                <w:webHidden/>
              </w:rPr>
              <w:fldChar w:fldCharType="separate"/>
            </w:r>
            <w:r>
              <w:rPr>
                <w:noProof/>
                <w:webHidden/>
              </w:rPr>
              <w:t>930</w:t>
            </w:r>
            <w:r>
              <w:rPr>
                <w:noProof/>
                <w:webHidden/>
              </w:rPr>
              <w:fldChar w:fldCharType="end"/>
            </w:r>
          </w:hyperlink>
        </w:p>
        <w:p w14:paraId="5D787D9D" w14:textId="11598180" w:rsidR="00590AE6" w:rsidRDefault="00590AE6">
          <w:pPr>
            <w:pStyle w:val="TOC1"/>
            <w:tabs>
              <w:tab w:val="right" w:leader="dot" w:pos="9350"/>
            </w:tabs>
            <w:rPr>
              <w:noProof/>
            </w:rPr>
          </w:pPr>
          <w:hyperlink w:anchor="_Toc186378261" w:history="1">
            <w:r w:rsidRPr="009A0E6E">
              <w:rPr>
                <w:rStyle w:val="Hyperlink"/>
                <w:noProof/>
              </w:rPr>
              <w:t>Kitab-i-Sultan</w:t>
            </w:r>
            <w:r>
              <w:rPr>
                <w:noProof/>
                <w:webHidden/>
              </w:rPr>
              <w:tab/>
            </w:r>
            <w:r>
              <w:rPr>
                <w:noProof/>
                <w:webHidden/>
              </w:rPr>
              <w:fldChar w:fldCharType="begin"/>
            </w:r>
            <w:r>
              <w:rPr>
                <w:noProof/>
                <w:webHidden/>
              </w:rPr>
              <w:instrText xml:space="preserve"> PAGEREF _Toc186378261 \h </w:instrText>
            </w:r>
            <w:r>
              <w:rPr>
                <w:noProof/>
                <w:webHidden/>
              </w:rPr>
            </w:r>
            <w:r>
              <w:rPr>
                <w:noProof/>
                <w:webHidden/>
              </w:rPr>
              <w:fldChar w:fldCharType="separate"/>
            </w:r>
            <w:r>
              <w:rPr>
                <w:noProof/>
                <w:webHidden/>
              </w:rPr>
              <w:t>933</w:t>
            </w:r>
            <w:r>
              <w:rPr>
                <w:noProof/>
                <w:webHidden/>
              </w:rPr>
              <w:fldChar w:fldCharType="end"/>
            </w:r>
          </w:hyperlink>
        </w:p>
        <w:p w14:paraId="7277D230" w14:textId="244E6762" w:rsidR="00590AE6" w:rsidRDefault="00590AE6">
          <w:pPr>
            <w:pStyle w:val="TOC1"/>
            <w:tabs>
              <w:tab w:val="right" w:leader="dot" w:pos="9350"/>
            </w:tabs>
            <w:rPr>
              <w:noProof/>
            </w:rPr>
          </w:pPr>
          <w:hyperlink w:anchor="_Toc186378262" w:history="1">
            <w:r w:rsidRPr="009A0E6E">
              <w:rPr>
                <w:rStyle w:val="Hyperlink"/>
                <w:noProof/>
              </w:rPr>
              <w:t>Lawh-i-Raam</w:t>
            </w:r>
            <w:r>
              <w:rPr>
                <w:noProof/>
                <w:webHidden/>
              </w:rPr>
              <w:tab/>
            </w:r>
            <w:r>
              <w:rPr>
                <w:noProof/>
                <w:webHidden/>
              </w:rPr>
              <w:fldChar w:fldCharType="begin"/>
            </w:r>
            <w:r>
              <w:rPr>
                <w:noProof/>
                <w:webHidden/>
              </w:rPr>
              <w:instrText xml:space="preserve"> PAGEREF _Toc186378262 \h </w:instrText>
            </w:r>
            <w:r>
              <w:rPr>
                <w:noProof/>
                <w:webHidden/>
              </w:rPr>
            </w:r>
            <w:r>
              <w:rPr>
                <w:noProof/>
                <w:webHidden/>
              </w:rPr>
              <w:fldChar w:fldCharType="separate"/>
            </w:r>
            <w:r>
              <w:rPr>
                <w:noProof/>
                <w:webHidden/>
              </w:rPr>
              <w:t>945</w:t>
            </w:r>
            <w:r>
              <w:rPr>
                <w:noProof/>
                <w:webHidden/>
              </w:rPr>
              <w:fldChar w:fldCharType="end"/>
            </w:r>
          </w:hyperlink>
        </w:p>
        <w:p w14:paraId="79C779B0" w14:textId="41C481A3" w:rsidR="00590AE6" w:rsidRDefault="00590AE6">
          <w:pPr>
            <w:pStyle w:val="TOC1"/>
            <w:tabs>
              <w:tab w:val="right" w:leader="dot" w:pos="9350"/>
            </w:tabs>
            <w:rPr>
              <w:noProof/>
            </w:rPr>
          </w:pPr>
          <w:hyperlink w:anchor="_Toc186378263" w:history="1">
            <w:r w:rsidRPr="009A0E6E">
              <w:rPr>
                <w:rStyle w:val="Hyperlink"/>
                <w:noProof/>
              </w:rPr>
              <w:t>INBA 07 Collection</w:t>
            </w:r>
            <w:r>
              <w:rPr>
                <w:noProof/>
                <w:webHidden/>
              </w:rPr>
              <w:tab/>
            </w:r>
            <w:r>
              <w:rPr>
                <w:noProof/>
                <w:webHidden/>
              </w:rPr>
              <w:fldChar w:fldCharType="begin"/>
            </w:r>
            <w:r>
              <w:rPr>
                <w:noProof/>
                <w:webHidden/>
              </w:rPr>
              <w:instrText xml:space="preserve"> PAGEREF _Toc186378263 \h </w:instrText>
            </w:r>
            <w:r>
              <w:rPr>
                <w:noProof/>
                <w:webHidden/>
              </w:rPr>
            </w:r>
            <w:r>
              <w:rPr>
                <w:noProof/>
                <w:webHidden/>
              </w:rPr>
              <w:fldChar w:fldCharType="separate"/>
            </w:r>
            <w:r>
              <w:rPr>
                <w:noProof/>
                <w:webHidden/>
              </w:rPr>
              <w:t>946</w:t>
            </w:r>
            <w:r>
              <w:rPr>
                <w:noProof/>
                <w:webHidden/>
              </w:rPr>
              <w:fldChar w:fldCharType="end"/>
            </w:r>
          </w:hyperlink>
        </w:p>
        <w:p w14:paraId="749457AF" w14:textId="73489A2C" w:rsidR="00590AE6" w:rsidRDefault="00590AE6">
          <w:pPr>
            <w:pStyle w:val="TOC1"/>
            <w:tabs>
              <w:tab w:val="right" w:leader="dot" w:pos="9350"/>
            </w:tabs>
            <w:rPr>
              <w:noProof/>
            </w:rPr>
          </w:pPr>
          <w:hyperlink w:anchor="_Toc186378264" w:history="1">
            <w:r w:rsidRPr="009A0E6E">
              <w:rPr>
                <w:rStyle w:val="Hyperlink"/>
                <w:noProof/>
              </w:rPr>
              <w:t>INBA 08 Collection</w:t>
            </w:r>
            <w:r>
              <w:rPr>
                <w:noProof/>
                <w:webHidden/>
              </w:rPr>
              <w:tab/>
            </w:r>
            <w:r>
              <w:rPr>
                <w:noProof/>
                <w:webHidden/>
              </w:rPr>
              <w:fldChar w:fldCharType="begin"/>
            </w:r>
            <w:r>
              <w:rPr>
                <w:noProof/>
                <w:webHidden/>
              </w:rPr>
              <w:instrText xml:space="preserve"> PAGEREF _Toc186378264 \h </w:instrText>
            </w:r>
            <w:r>
              <w:rPr>
                <w:noProof/>
                <w:webHidden/>
              </w:rPr>
            </w:r>
            <w:r>
              <w:rPr>
                <w:noProof/>
                <w:webHidden/>
              </w:rPr>
              <w:fldChar w:fldCharType="separate"/>
            </w:r>
            <w:r>
              <w:rPr>
                <w:noProof/>
                <w:webHidden/>
              </w:rPr>
              <w:t>1084</w:t>
            </w:r>
            <w:r>
              <w:rPr>
                <w:noProof/>
                <w:webHidden/>
              </w:rPr>
              <w:fldChar w:fldCharType="end"/>
            </w:r>
          </w:hyperlink>
        </w:p>
        <w:p w14:paraId="79F4D36D" w14:textId="77777777" w:rsidR="00DC093A" w:rsidRDefault="00000000">
          <w:r>
            <w:fldChar w:fldCharType="end"/>
          </w:r>
        </w:p>
      </w:sdtContent>
    </w:sdt>
    <w:p w14:paraId="405FEA5E" w14:textId="77777777" w:rsidR="00DC093A" w:rsidRDefault="00000000">
      <w:pPr>
        <w:pStyle w:val="Heading1"/>
      </w:pPr>
      <w:bookmarkStart w:id="0" w:name="sec-welcome"/>
      <w:bookmarkStart w:id="1" w:name="_Toc186378190"/>
      <w:r>
        <w:t>Welcome!</w:t>
      </w:r>
      <w:bookmarkEnd w:id="1"/>
    </w:p>
    <w:p w14:paraId="3AAEF609" w14:textId="77777777" w:rsidR="00DC093A" w:rsidRDefault="00000000">
      <w:r>
        <w:br w:type="page"/>
      </w:r>
    </w:p>
    <w:p w14:paraId="65218199" w14:textId="77777777" w:rsidR="00DC093A"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5175AB9D" w14:textId="77777777" w:rsidR="00DC093A"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2A45887E" w14:textId="77777777" w:rsidR="00DC093A"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4892172D" w14:textId="77777777" w:rsidR="00DC093A"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278FE52D" w14:textId="77777777" w:rsidR="00DC093A"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5657C24B" w14:textId="77777777" w:rsidR="00DC093A" w:rsidRDefault="00000000">
      <w:pPr>
        <w:pStyle w:val="BodyText"/>
      </w:pPr>
      <w:r>
        <w:t xml:space="preserve">Discussion can be had on Reddit at the </w:t>
      </w:r>
      <w:hyperlink r:id="rId8">
        <w:r>
          <w:rPr>
            <w:rStyle w:val="Hyperlink"/>
          </w:rPr>
          <w:t>Bab and Baha’u’llah</w:t>
        </w:r>
      </w:hyperlink>
      <w:r>
        <w:t xml:space="preserve"> community.</w:t>
      </w:r>
    </w:p>
    <w:p w14:paraId="7FC59401" w14:textId="77777777" w:rsidR="00DC093A" w:rsidRDefault="00000000">
      <w:r>
        <w:br w:type="page"/>
      </w:r>
    </w:p>
    <w:p w14:paraId="59CBE59E" w14:textId="77777777" w:rsidR="00DC093A" w:rsidRDefault="00000000">
      <w:pPr>
        <w:pStyle w:val="Heading1"/>
      </w:pPr>
      <w:bookmarkStart w:id="2" w:name="sec--persian-bayán"/>
      <w:bookmarkStart w:id="3" w:name="_Toc186378191"/>
      <w:bookmarkEnd w:id="0"/>
      <w:r>
        <w:lastRenderedPageBreak/>
        <w:t>Persian Bayán</w:t>
      </w:r>
      <w:bookmarkEnd w:id="3"/>
    </w:p>
    <w:p w14:paraId="7E34D6F4" w14:textId="77777777" w:rsidR="00DC093A" w:rsidRDefault="00000000">
      <w:pPr>
        <w:pStyle w:val="FirstParagraph"/>
      </w:pPr>
      <w:r>
        <w:t>This is what has been revealed by the Lord, the Exalted, the Most High:</w:t>
      </w:r>
    </w:p>
    <w:p w14:paraId="4C2758CF" w14:textId="77777777" w:rsidR="00DC093A" w:rsidRDefault="00000000">
      <w:pPr>
        <w:pStyle w:val="BodyText"/>
      </w:pPr>
      <w:r>
        <w:rPr>
          <w:i/>
          <w:iCs/>
        </w:rPr>
        <w:t>In the name of God, the Most Immaculate, the Most Sacred.</w:t>
      </w:r>
    </w:p>
    <w:p w14:paraId="1C86D4F1" w14:textId="77777777" w:rsidR="00DC093A" w:rsidRDefault="00000000">
      <w:pPr>
        <w:pStyle w:val="Heading2"/>
      </w:pPr>
      <w:bookmarkStart w:id="4" w:name="introduction"/>
      <w:r>
        <w:t>Introduction</w:t>
      </w:r>
    </w:p>
    <w:p w14:paraId="7BA3EFEC" w14:textId="77777777" w:rsidR="00DC093A" w:rsidRDefault="00000000">
      <w:pPr>
        <w:pStyle w:val="FirstParagraph"/>
      </w:pPr>
      <w:r>
        <w:t>1 Glorification and sanctification befit the sanctified court of the majesty of His might and the glory of His sovereignty, for He has eternally existed and shall forever exist by His own essence and being. He has eternally and shall forever remain exalted by His primordial loftiness, beyond the comprehension of all things.</w:t>
      </w:r>
    </w:p>
    <w:p w14:paraId="5B3830C9" w14:textId="77777777" w:rsidR="00DC093A" w:rsidRDefault="00000000">
      <w:pPr>
        <w:pStyle w:val="BodyText"/>
      </w:pPr>
      <w:r>
        <w:t>2 He has not manifested the sign of His recognition in anything except through the inability of all things to comprehend Him. He has not revealed Himself unto any thing except by His own essence, for He has eternally been exalted above any association with things.</w:t>
      </w:r>
    </w:p>
    <w:p w14:paraId="15B47932" w14:textId="77777777" w:rsidR="00DC093A" w:rsidRDefault="00000000">
      <w:pPr>
        <w:pStyle w:val="BodyText"/>
      </w:pPr>
      <w:r>
        <w:t>3 He has created all things in such a manner that all, through their innate reality, confess to Him on the Day of Resurrection that there is none like unto Him, nor any equal, nor any peer, nor any companion, nor any similitude. Rather, He has ever been singular in the sovereignty of His divinity and ever mighty in the majesty of His lordship.</w:t>
      </w:r>
    </w:p>
    <w:p w14:paraId="479A3567" w14:textId="77777777" w:rsidR="00DC093A" w:rsidRDefault="00000000">
      <w:pPr>
        <w:pStyle w:val="BodyText"/>
      </w:pPr>
      <w:r>
        <w:t>4 No thing has truly known Him as He deserves to be known, nor is it possible for anything to truly know Him as He deserves to be known. This is because whatever is attributed to Him with the mention of “thingness” has been created by Him through the sovereignty of His will. He has manifested Himself through Himself in the loftiness of His station.</w:t>
      </w:r>
    </w:p>
    <w:p w14:paraId="01FF79C7" w14:textId="77777777" w:rsidR="00DC093A" w:rsidRDefault="00000000">
      <w:pPr>
        <w:pStyle w:val="BodyText"/>
      </w:pPr>
      <w:r>
        <w:t>5 He has created the sign of His will in the innermost reality of all things so that they may attain certitude that He is the First and the Last, He is the Manifest and the Hidden. He is the Creator and the Provider. He is the Omnipotent and the All-Knowing. He is the All-Hearing. And He is the All-Seeing and the All-Hearing. He is the Subduer and the Self-Sustaining. He is the Giver of life and the Cause of death. He is the Omnipotent and the Inaccessible. He is the Exalted and the Most High.</w:t>
      </w:r>
    </w:p>
    <w:p w14:paraId="40EF741A" w14:textId="77777777" w:rsidR="00DC093A" w:rsidRDefault="00000000">
      <w:pPr>
        <w:pStyle w:val="BodyText"/>
      </w:pPr>
      <w:r>
        <w:t>6 He does not and will not signify anything except His own exaltation in glorification, His sublimity in sanctity, His inaccessibility in oneness, and His loftiness in greatness. He has no primacy except through His own primality, and He has no finality except through His own finality. Every thing that has been measured within Him or will be measured has become a “thing” through its “thingness” and has been realized through its “existence.” By Him, God initiated the creation of all things, and unto Him, the creation of all things returns. He is the One to whom all the Most Beautiful Names belong and have always belonged.</w:t>
      </w:r>
    </w:p>
    <w:p w14:paraId="3D45D4C0" w14:textId="77777777" w:rsidR="00DC093A" w:rsidRDefault="00000000">
      <w:pPr>
        <w:pStyle w:val="BodyText"/>
      </w:pPr>
      <w:r>
        <w:t>7 The essence of His being is sanctified beyond every name and description, and His luminous reality transcends all loftiness and sublimity. His pure essence is sanctified from every restriction and elevation. He is the First, yet cannot be known through it. He is the Last, yet cannot be described through it. He is the Manifest, yet cannot be defined by it. He is the Hidden, yet cannot be comprehended by it.</w:t>
      </w:r>
    </w:p>
    <w:p w14:paraId="3AFFA949" w14:textId="77777777" w:rsidR="00DC093A" w:rsidRDefault="00000000">
      <w:pPr>
        <w:pStyle w:val="BodyText"/>
      </w:pPr>
      <w:r>
        <w:lastRenderedPageBreak/>
        <w:t xml:space="preserve">8 He is the first to believe in </w:t>
      </w:r>
      <w:r>
        <w:rPr>
          <w:i/>
          <w:iCs/>
        </w:rPr>
        <w:t>Him Whom God shall make manifest</w:t>
      </w:r>
      <w:r>
        <w:t>, and He is the first to believe in the one who has been manifested. He is the unique reality through whom the creation of all things takes place. Through His provision, all things are sustained. Through His death, the death of all things is revealed. Through His life, the life of all things is manifested. Through His resurrection, the resurrection of all things is disclosed.</w:t>
      </w:r>
    </w:p>
    <w:p w14:paraId="7D0E1FB2" w14:textId="77777777" w:rsidR="00DC093A" w:rsidRDefault="00000000">
      <w:pPr>
        <w:pStyle w:val="BodyText"/>
      </w:pPr>
      <w:r>
        <w:t>9 A Countenance has arisen, the like of which the eyes of existence have never beheld—neither before nor after this. This is the visage of divinity and the countenance of lordship, settled under the shadow of the face of God’s divinity, and signifying the sovereignty of oneness. Had it been known that the love of this Countenance could be tasted by all things, its mention would not have ceased. When it was not bowed to the essence of its being was created as it is and upon what it stands. Otherwise, nothing would experience the taste of its love.</w:t>
      </w:r>
    </w:p>
    <w:p w14:paraId="21E2E920" w14:textId="77777777" w:rsidR="00DC093A" w:rsidRDefault="00000000">
      <w:pPr>
        <w:pStyle w:val="BodyText"/>
      </w:pPr>
      <w:r>
        <w:t>10 Light upon light within light leading to light upon light: God guides to His light whomsoever He wills, and He elevates to His light whomever He desires. He is the Originator and the Restorer. He is the One God, the Singular, whose own self-manifestation has brought forth eighteen souls. These souls were created from His essence before all things, and He has established their recognition within the innermost reality of all things. This serves the purpose of enabling all beings to testify, through their own essence, that He is the One, the First, and the Ever-Living.</w:t>
      </w:r>
    </w:p>
    <w:p w14:paraId="1916350A" w14:textId="77777777" w:rsidR="00DC093A" w:rsidRDefault="00000000">
      <w:pPr>
        <w:pStyle w:val="BodyText"/>
      </w:pPr>
      <w:r>
        <w:t>11 No decree has been issued for any contingent being except the recognition of His essence. This recognition sanctifies His being from all that is other than Him. At His command, all things are created, for to Him belong the creation and the command, from before and after. He is the Lord of all worlds.</w:t>
      </w:r>
    </w:p>
    <w:p w14:paraId="03FD6DE5" w14:textId="77777777" w:rsidR="00DC093A" w:rsidRDefault="00000000">
      <w:pPr>
        <w:pStyle w:val="BodyText"/>
      </w:pPr>
      <w:r>
        <w:t>12 It should not remain hidden from the observer of these words that God caused the Qur’án to return on the Day of Resurrection with the manifestation of His own essence within it. Thereafter, He brought all things into being anew. It was as though all things were created for the first time, for everything that has been created exists for the Day of the Manifestation of God. He is the One to whom all things turn and the One to whom all things ultimately return. When He appeared with the manifestation of His signs of power, there was no doubt that all things attained, to the utmost extent possible, the meeting with God.</w:t>
      </w:r>
    </w:p>
    <w:p w14:paraId="2C6D9294" w14:textId="77777777" w:rsidR="00DC093A" w:rsidRDefault="00000000">
      <w:pPr>
        <w:pStyle w:val="BodyText"/>
      </w:pPr>
      <w:r>
        <w:t>13 Once again, God, exalted and glorious, created the Primal Will and, through it, brought forth all things. The mention of the creation of all things as a wondrous act serves as proof that His creation has eternally existed and shall forever exist. For when no contingent being existed, God was still God, and there was no creation to restore. Verily, God has always been in the loftiness of His sanctity. Whatever is beneath Him remains confined within the limits of its own proximity.</w:t>
      </w:r>
    </w:p>
    <w:p w14:paraId="029D0DF0" w14:textId="77777777" w:rsidR="00DC093A" w:rsidRDefault="00000000">
      <w:pPr>
        <w:pStyle w:val="BodyText"/>
      </w:pPr>
      <w:r>
        <w:t xml:space="preserve">14 The first creation of all things occurred at this very moment, which is described as the Day of Friday. It has been decreed as a day of remembrance of God. The Lord of Might and Glory created this wondrous creation by His command and established it under His shadow until He returns it. There is no doubt that God originates this creation and then brings it back, and verily God is powerful over all things. The arrangement of the creation of all things has been made in accordance with the number of all things, through commandments revealed from His sanctified realm. These commandments have arisen as the </w:t>
      </w:r>
      <w:r>
        <w:lastRenderedPageBreak/>
        <w:t>dawning rays of His bountiful sun so that all things, through the remembrance of all things in all things, might attain perfection in preparation for the appearance of the final resurrection.</w:t>
      </w:r>
    </w:p>
    <w:p w14:paraId="5E2C5F51" w14:textId="77777777" w:rsidR="00DC093A" w:rsidRDefault="00000000">
      <w:pPr>
        <w:pStyle w:val="BodyText"/>
      </w:pPr>
      <w:r>
        <w:t>15 On that Day, every thing shall be recompensed with the reward of all things, whether it be through His justice for the self or through His grace for confirmations. His knowledge of all things before all things mirrors His knowledge of all things after all things, just as His power over all things before creation matches His power over all things after their creation. God has eternally been all-knowing of all things and omnipotent over all things. To Him belong the Most Beautiful Names, from before and after. All who are in the heavens, on the earth, and between them glorify Him. There is no God but He, the Mighty, the Beloved.</w:t>
      </w:r>
    </w:p>
    <w:p w14:paraId="675189EE" w14:textId="77777777" w:rsidR="00DC093A" w:rsidRDefault="00000000">
      <w:pPr>
        <w:pStyle w:val="BodyText"/>
      </w:pPr>
      <w:r>
        <w:t>16 With the eye of certainty, observe that the gates of the religion of the Bayán are arranged according to the number of all things. Beneath the shadow of each gate, the angels of the heavens, the earth, and what lies between them are prostrate by the permission of God. They magnify, sanctify, glorify, and revere Him. They perform their duties and exalt Him. On the Day of the Manifestation of God, which is the appearance of the Point of the Bayán in its final state, all will return unto Him. Whenever all things return unto Him, even the souls of those who had refused, the fruits of all things shall be made manifest before Him. Blessed is the one who is gathered on the Day of Resurrection in the presence of God and who turns toward His countenance.</w:t>
      </w:r>
    </w:p>
    <w:p w14:paraId="3E2568B2" w14:textId="77777777" w:rsidR="00DC093A" w:rsidRDefault="00000000">
      <w:pPr>
        <w:pStyle w:val="BodyText"/>
      </w:pPr>
      <w:r>
        <w:t>17 God has determined that each gate of the gates of all things serves as a reality unto itself. To it, all accounts return by virtue of the Bayán, according to what has been enacted in that gate. Hasten, then, to this, and hasten again, and yet again, and once more, and once more. This is because God is the swiftest of all reckoners. There may arise a situation where not all gates of all things present themselves before Him. In such a case, He will decree the return of the creation of the Bayán, and the heavens elevated in the Bayán will be folded in His grasp, just as the heavens of the Qur’án were encompassed before Him. Though the gates of the Qur’án were numerous and varied for the believers, when God brought forth the creation of the Qur’án to His light, they all became a single reality, a single gate from among the gates of remembrance. Thus does God do as He wills and ordains what He desires. He is not questioned about what He does, but all shall be questioned concerning all things.</w:t>
      </w:r>
    </w:p>
    <w:p w14:paraId="3C2E4A75" w14:textId="77777777" w:rsidR="00DC093A" w:rsidRDefault="00000000">
      <w:pPr>
        <w:pStyle w:val="BodyText"/>
      </w:pPr>
      <w:r>
        <w:t>18 At the moment when the entirety of the Qur’án is returned, and the beginning of the creation of all things within the Bayán takes place, the Point—manifesting lordship—shall stand upon the land named Basṭ. The heavens elevated in the Qur’án shall be folded entirely and return to the first Point. None shall bear witness to this except God and those near Him.</w:t>
      </w:r>
    </w:p>
    <w:p w14:paraId="56EB4385" w14:textId="77777777" w:rsidR="00DC093A" w:rsidRDefault="00000000">
      <w:pPr>
        <w:pStyle w:val="BodyText"/>
      </w:pPr>
      <w:r>
        <w:t>19 Although no matter was revealed in the Qur’án more momentous than the Day of Resurrection, God, the Reckoner, accounted for the total number of souls who adhered to the religion of the Qur’án. Upon their return, one soul from among all these souls stood in the presence of God. This soul became the return of all things, and the creation of all things in another dispensation was elevated by God’s command. Take heed, O people of the Bayán, to guard yourselves so that you do not veil yourselves from God, your Lord, while you claim by night and by day that you love Him or sanctify Him.</w:t>
      </w:r>
    </w:p>
    <w:p w14:paraId="1A8A1711" w14:textId="77777777" w:rsidR="00DC093A" w:rsidRDefault="00000000">
      <w:pPr>
        <w:pStyle w:val="Heading2"/>
      </w:pPr>
      <w:bookmarkStart w:id="5" w:name="vahid-1-tawhid---oneness-and-unity"/>
      <w:bookmarkEnd w:id="4"/>
      <w:r>
        <w:lastRenderedPageBreak/>
        <w:t>Vahid 1 (Tawhid - Oneness and Unity)</w:t>
      </w:r>
    </w:p>
    <w:p w14:paraId="3EA3A12C" w14:textId="77777777" w:rsidR="00DC093A" w:rsidRDefault="00000000">
      <w:pPr>
        <w:pStyle w:val="Heading3"/>
      </w:pPr>
      <w:bookmarkStart w:id="6" w:name="gate-1-there-is-no-god-but-god"/>
      <w:r>
        <w:t>Gate 1 (There is No God But God)</w:t>
      </w:r>
    </w:p>
    <w:p w14:paraId="266ADF17" w14:textId="77777777" w:rsidR="00DC093A" w:rsidRDefault="00000000">
      <w:pPr>
        <w:pStyle w:val="FirstParagraph"/>
      </w:pPr>
      <w:r>
        <w:t xml:space="preserve">In the first gate of the number of all things, God, exalted and glorified, has decreed as an obligation the word: </w:t>
      </w:r>
      <w:r>
        <w:rPr>
          <w:i/>
          <w:iCs/>
        </w:rPr>
        <w:t>“There is no God but God, truly, truly.”</w:t>
      </w:r>
    </w:p>
    <w:p w14:paraId="6CFD417B" w14:textId="77777777" w:rsidR="00DC093A" w:rsidRDefault="00000000">
      <w:pPr>
        <w:pStyle w:val="BodyText"/>
      </w:pPr>
      <w:r>
        <w:t>All of the Bayán will return to this word, and the spreading forth of the final creation will arise from it. The recognition of this word is dependent on the recognition of the Point of the Bayán, whom God has made the essence of the Seven Letters within it.</w:t>
      </w:r>
    </w:p>
    <w:p w14:paraId="4AC5FA81" w14:textId="77777777" w:rsidR="00DC093A" w:rsidRDefault="00000000">
      <w:pPr>
        <w:pStyle w:val="BodyText"/>
      </w:pPr>
      <w:r>
        <w:t>Whoever attains certainty that it is the Point of the Qur’án in its finality and the Point of the Bayán in its beginning, and that it is the Primal Will, self-sustaining, and through which all things are created by its command and sustained by it, has attained true faith.</w:t>
      </w:r>
    </w:p>
    <w:p w14:paraId="2827F338" w14:textId="77777777" w:rsidR="00DC093A" w:rsidRDefault="00000000">
      <w:pPr>
        <w:pStyle w:val="BodyText"/>
      </w:pPr>
      <w:r>
        <w:t>Its essence bears witness to the oneness of its Lord. Whoever does not believe in it shall be cast into the fire. And what fire is greater than that for one who does not believe in it? Conversely, whoever believes in it shall enter affirmation. And what paradise is loftier than that for one who believes in it?</w:t>
      </w:r>
    </w:p>
    <w:p w14:paraId="1FAA6258" w14:textId="77777777" w:rsidR="00DC093A" w:rsidRDefault="00000000">
      <w:pPr>
        <w:pStyle w:val="BodyText"/>
      </w:pPr>
      <w:r>
        <w:t>This is the word that has been exalted, magnified, glorified, sanctified, and extolled by its Lord morning and evening. Regard this word as you would regard the sun in the sky. Look upon one who believes in it as you would look upon a mirror, for every believer in the essence of the Seven Letters derives their being from one of the names of God, exalted and glorified.</w:t>
      </w:r>
    </w:p>
    <w:p w14:paraId="668B89E1" w14:textId="77777777" w:rsidR="00DC093A" w:rsidRDefault="00000000">
      <w:pPr>
        <w:pStyle w:val="BodyText"/>
      </w:pPr>
      <w:r>
        <w:t xml:space="preserve">Externally, such a one is a leaf from the Tree of Affirmation. All things return to this one reality, and all things are created through this one reality. This singular reality, on the Day of Resurrection, is none other than </w:t>
      </w:r>
      <w:r>
        <w:rPr>
          <w:i/>
          <w:iCs/>
        </w:rPr>
        <w:t>Him Whom God shall make manifest</w:t>
      </w:r>
      <w:r>
        <w:t xml:space="preserve">, who declares in every instance: </w:t>
      </w:r>
      <w:r>
        <w:rPr>
          <w:i/>
          <w:iCs/>
        </w:rPr>
        <w:t>“I am God. There is no God but Me, the Lord of all things. All besides Me are My creation. O My creation, worship Me.”</w:t>
      </w:r>
    </w:p>
    <w:p w14:paraId="12357A9F" w14:textId="77777777" w:rsidR="00DC093A" w:rsidRDefault="00000000">
      <w:pPr>
        <w:pStyle w:val="BodyText"/>
      </w:pPr>
      <w:r>
        <w:t xml:space="preserve">He is the mirror of God through whom the mirror of dominion is manifested, composed of the Living Letters. Nothing can be seen within Him but God. Whoever in the Bayán utters the word </w:t>
      </w:r>
      <w:r>
        <w:rPr>
          <w:i/>
          <w:iCs/>
        </w:rPr>
        <w:t>“There is no God but God”</w:t>
      </w:r>
      <w:r>
        <w:t xml:space="preserve"> is thereby directed toward God.</w:t>
      </w:r>
    </w:p>
    <w:p w14:paraId="28ADDF3C" w14:textId="77777777" w:rsidR="00DC093A" w:rsidRDefault="00000000">
      <w:pPr>
        <w:pStyle w:val="BodyText"/>
      </w:pPr>
      <w:r>
        <w:t xml:space="preserve">Just as creation begins with Him, so too does creation return to Him. The purpose of this world is that, at the time of the appearance of </w:t>
      </w:r>
      <w:r>
        <w:rPr>
          <w:i/>
          <w:iCs/>
        </w:rPr>
        <w:t>Him Whom God shall make manifest</w:t>
      </w:r>
      <w:r>
        <w:t>, people do not claim, “We say There is no God but God and that is the essence of religion.” This is because what they say is but a reflection of His sun, which was manifested during His first appearance. He is more deserving of this word than all the essences of creation, through His very self.</w:t>
      </w:r>
    </w:p>
    <w:p w14:paraId="3159C07D" w14:textId="77777777" w:rsidR="00DC093A" w:rsidRDefault="00000000">
      <w:pPr>
        <w:pStyle w:val="BodyText"/>
      </w:pPr>
      <w:r>
        <w:t xml:space="preserve">The mirror declares, “The sun is within me,” but before the sun, it is evident that the mirror reflects its light. He proclaims: </w:t>
      </w:r>
      <w:r>
        <w:rPr>
          <w:i/>
          <w:iCs/>
        </w:rPr>
        <w:t>“We have known you, O people of the Bayán! The loftiness of your existence lies in the word of your Lord. Do not veil yourselves from Him Whom God shall make manifest on the Day of Resurrection, in truth. For what you speak within your hearts is like His appearance in your innermost beings, and what He speaks is what God has borne witness to of Himself—that there is no God but Him, the Sovereign, the Self-Subsisting.”</w:t>
      </w:r>
    </w:p>
    <w:p w14:paraId="5B3A3E05" w14:textId="77777777" w:rsidR="00DC093A" w:rsidRDefault="00000000">
      <w:pPr>
        <w:pStyle w:val="BodyText"/>
      </w:pPr>
      <w:r>
        <w:lastRenderedPageBreak/>
        <w:t>Today, any soul that utters this word, the essence of all religion, undoubtedly speaks in the voice of Muhammad, the Messenger of God—may God’s blessings and peace be upon Him and His family—of the past. The sun of this word has been within their hearts, and what manifests from them today is but a reflection of it. Thus, in His next appearance, He will return to them, in the appearance of the Point of the Bayán, not in His first manifestation.</w:t>
      </w:r>
    </w:p>
    <w:p w14:paraId="646A3203" w14:textId="77777777" w:rsidR="00DC093A" w:rsidRDefault="00000000">
      <w:pPr>
        <w:pStyle w:val="BodyText"/>
      </w:pPr>
      <w:r>
        <w:t>During His first manifestation, the tree of oneness had not yet been elevated within the essences of creation. Now, after one thousand two hundred and seventy years, this tree has reached the stage of bearing fruit. Whoever is within it is but a reflection of the sun of the Point of the Criterion (</w:t>
      </w:r>
      <w:r>
        <w:rPr>
          <w:i/>
          <w:iCs/>
        </w:rPr>
        <w:t>furqán</w:t>
      </w:r>
      <w:r>
        <w:t>), which is identical to the Point of the Bayán. Before Him, this must necessarily become apparent.</w:t>
      </w:r>
    </w:p>
    <w:p w14:paraId="590D8204" w14:textId="77777777" w:rsidR="00DC093A" w:rsidRDefault="00000000">
      <w:pPr>
        <w:pStyle w:val="BodyText"/>
      </w:pPr>
      <w:r>
        <w:t>An example is set forth in the supreme word, upon which the entirety of religion is established. Through its utterance, the foundation of all religion is confirmed. In the hour of death, all will speak this word and return to Him.</w:t>
      </w:r>
    </w:p>
    <w:p w14:paraId="7641C6FD" w14:textId="77777777" w:rsidR="00DC093A" w:rsidRDefault="00000000">
      <w:pPr>
        <w:pStyle w:val="BodyText"/>
      </w:pPr>
      <w:r>
        <w:t xml:space="preserve">The reflections within mirrors inevitably return to their origin. When the mirrors reflect the image of the sun, they return to it, for their existence began with it. The mirrors’ purpose lies solely in their capacity as mirrors, reflecting the sun from which they originated. The exaltation of the Word of the </w:t>
      </w:r>
      <w:r>
        <w:rPr>
          <w:i/>
          <w:iCs/>
        </w:rPr>
        <w:t>Furqán</w:t>
      </w:r>
      <w:r>
        <w:t xml:space="preserve"> in the past, and the exaltation of the Word of the Bayán in the future, reflect a similar pattern relative to the Sun of Truth.</w:t>
      </w:r>
    </w:p>
    <w:p w14:paraId="547BDB8F" w14:textId="77777777" w:rsidR="00DC093A" w:rsidRDefault="00000000">
      <w:pPr>
        <w:pStyle w:val="BodyText"/>
      </w:pPr>
      <w:r>
        <w:t>Consider the various aspects arising from this Word, such as the knowledge of the names of God, the recognition of the Prophet, the recognition of the Imáms of guidance, the gates of guidance, and the innumerable branches of subsidiary matters.</w:t>
      </w:r>
    </w:p>
    <w:p w14:paraId="2EA2DC56" w14:textId="77777777" w:rsidR="00DC093A" w:rsidRDefault="00000000">
      <w:pPr>
        <w:pStyle w:val="BodyText"/>
      </w:pPr>
      <w:r>
        <w:t>Each soul that becomes veiled by one of these aspects is thereby separated from the reality of its own existence, which originated from God and will ultimately return to Him, provided it stems from the Tree of Affirmation.</w:t>
      </w:r>
    </w:p>
    <w:p w14:paraId="38EB8B7C" w14:textId="77777777" w:rsidR="00DC093A" w:rsidRDefault="00000000">
      <w:pPr>
        <w:pStyle w:val="BodyText"/>
      </w:pPr>
      <w:r>
        <w:t>The sign of its oneness should testify to the Sun. If, God forbid, it does not testify to the Sun, it is unworthy of mention. Consider the souls that associate themselves with the Qur’án. How much of their judgment contradicts what God has revealed, as evidenced by their actions. These contradictions pertain to their essence, not the branches arising from their essence.</w:t>
      </w:r>
    </w:p>
    <w:p w14:paraId="3F52EF63" w14:textId="77777777" w:rsidR="00DC093A" w:rsidRDefault="00000000">
      <w:pPr>
        <w:pStyle w:val="BodyText"/>
      </w:pPr>
      <w:r>
        <w:t>That which branches into what is less than the truth reverts to its essence. If its essence does not testify to God, it is not worthy of mention before Him. However, that which branches from true essences will ultimately return to those essences. If these essences are steadfast signs, residing firmly within the mirrors of their hearts rather than merely being transient, they will return to their proper stations both in origin and in return.</w:t>
      </w:r>
    </w:p>
    <w:p w14:paraId="6BB66C8C" w14:textId="77777777" w:rsidR="00DC093A" w:rsidRDefault="00000000">
      <w:pPr>
        <w:pStyle w:val="BodyText"/>
      </w:pPr>
      <w:r>
        <w:t xml:space="preserve">As the sun has eternally shone forth, these mirrors eternally bear witness. The bounty of God has never been withheld or exhausted in any circumstance. Blessed is the one who declares: </w:t>
      </w:r>
      <w:r>
        <w:rPr>
          <w:i/>
          <w:iCs/>
        </w:rPr>
        <w:t>“God is my Lord, and I associate no partner with Him in His Lordship.”</w:t>
      </w:r>
    </w:p>
    <w:p w14:paraId="506F30EB" w14:textId="77777777" w:rsidR="00DC093A" w:rsidRDefault="00000000">
      <w:pPr>
        <w:pStyle w:val="BodyText"/>
      </w:pPr>
      <w:r>
        <w:lastRenderedPageBreak/>
        <w:t xml:space="preserve">Verily, the essence of the Seven Letters is the gate of God. I shall not invoke any gate alongside Him, and whoever believes in </w:t>
      </w:r>
      <w:r>
        <w:rPr>
          <w:i/>
          <w:iCs/>
        </w:rPr>
        <w:t>Him Whom God shall make manifest</w:t>
      </w:r>
      <w:r>
        <w:t xml:space="preserve"> attains thereby the first gate of the One, the First. Blessed are those who succeed on this great day. This is the day when all are presented before God, their Lord,</w:t>
      </w:r>
    </w:p>
    <w:p w14:paraId="54B47D2A" w14:textId="77777777" w:rsidR="00DC093A" w:rsidRDefault="00000000">
      <w:pPr>
        <w:pStyle w:val="Heading3"/>
      </w:pPr>
      <w:bookmarkStart w:id="7" w:name="X0e5a241f172ea85ddf777229402736308b091db"/>
      <w:bookmarkEnd w:id="6"/>
      <w:r>
        <w:t>Gate 2 (Muhammad and His Manifestations Returned)</w:t>
      </w:r>
    </w:p>
    <w:p w14:paraId="2B328D46" w14:textId="77777777" w:rsidR="00DC093A" w:rsidRDefault="00000000">
      <w:pPr>
        <w:pStyle w:val="FirstParagraph"/>
      </w:pPr>
      <w:r>
        <w:t>The essence of this gate is that Muhammad—may God’s blessings and peace be upon Him—and the manifestations of His own self returned to this world.</w:t>
      </w:r>
    </w:p>
    <w:p w14:paraId="4D62882D" w14:textId="77777777" w:rsidR="00DC093A" w:rsidRDefault="00000000">
      <w:pPr>
        <w:pStyle w:val="BodyText"/>
      </w:pPr>
      <w:r>
        <w:t xml:space="preserve">They were the first of His servants to be present in the presence of God on the Day of Resurrection, acknowledging His oneness and delivering the signs of His gate to all. God fulfilled His promise, as stated in the Qur’án: </w:t>
      </w:r>
      <w:r>
        <w:rPr>
          <w:i/>
          <w:iCs/>
        </w:rPr>
        <w:t>“And We desired to show favor to those who were oppressed in the land and to make them leaders and to make them inheritors.”</w:t>
      </w:r>
    </w:p>
    <w:p w14:paraId="580F06B4" w14:textId="77777777" w:rsidR="00DC093A" w:rsidRDefault="00000000">
      <w:pPr>
        <w:pStyle w:val="BodyText"/>
      </w:pPr>
      <w:r>
        <w:t>He made them Imáms. The same reasoning that establishes the prophethood of Muhammad—may God’s blessings and peace be upon Him—is evident in their return to this world before God and the learned ones. This is proven by the signs of God, which no one on earth can imitate, for they are utterly incapable of producing anything comparable.</w:t>
      </w:r>
    </w:p>
    <w:p w14:paraId="538117DB" w14:textId="77777777" w:rsidR="00DC093A" w:rsidRDefault="00000000">
      <w:pPr>
        <w:pStyle w:val="BodyText"/>
      </w:pPr>
      <w:r>
        <w:t>There is no doubt that the nobility of a servant lies in affirming the oneness of God, recognizing Him, acknowledging His justice, obeying Him, and being content with His will. Similarly, there is no doubt that these sanctified souls attained the essence of all loftiness and glory before any other soul.</w:t>
      </w:r>
    </w:p>
    <w:p w14:paraId="1A7D1F0D" w14:textId="77777777" w:rsidR="00DC093A" w:rsidRDefault="00000000">
      <w:pPr>
        <w:pStyle w:val="BodyText"/>
      </w:pPr>
      <w:r>
        <w:t>Every living being that imagines honor finds it only through the good pleasure of God. There is no doubt that they were the first lights to bow before God, accepting the signs that He revealed through His gate and conveying them.</w:t>
      </w:r>
    </w:p>
    <w:p w14:paraId="4D1CFE2E" w14:textId="77777777" w:rsidR="00DC093A" w:rsidRDefault="00000000">
      <w:pPr>
        <w:pStyle w:val="BodyText"/>
      </w:pPr>
      <w:r>
        <w:t>There exists no loftier station in the realm of possibility than this: that the heart of a servant bears witness to God. No one should remain veiled from their Beloved to the extent of nineteen times nine. Every soul, in whatever it undertakes during its life, wills nothing but the good pleasure of God. This is the ultimate aim of all.</w:t>
      </w:r>
    </w:p>
    <w:p w14:paraId="6C4FF6FC" w14:textId="77777777" w:rsidR="00DC093A" w:rsidRDefault="00000000">
      <w:pPr>
        <w:pStyle w:val="BodyText"/>
      </w:pPr>
      <w:r>
        <w:t>There is no doubt that the good pleasure of God is only made manifest through the pleasure of one upon whom God has conferred His proof. It is certain that these sanctified lights attained the good pleasure of God before all things. This is the loftiest elevation above every loftiness and the most sublime distinction above all other distinctions.</w:t>
      </w:r>
    </w:p>
    <w:p w14:paraId="52C31E4D" w14:textId="77777777" w:rsidR="00DC093A" w:rsidRDefault="00000000">
      <w:pPr>
        <w:pStyle w:val="BodyText"/>
      </w:pPr>
      <w:r>
        <w:t>It is beyond doubt that their return in the final manifestation is greater in the sight of God than their initial appearance. Just as prophethood was established in the past, today guardianship (</w:t>
      </w:r>
      <w:r>
        <w:rPr>
          <w:i/>
          <w:iCs/>
        </w:rPr>
        <w:t>wiláyah</w:t>
      </w:r>
      <w:r>
        <w:t>) is established.</w:t>
      </w:r>
    </w:p>
    <w:p w14:paraId="226E5A73" w14:textId="77777777" w:rsidR="00DC093A" w:rsidRDefault="00000000">
      <w:pPr>
        <w:pStyle w:val="BodyText"/>
      </w:pPr>
      <w:r>
        <w:t>Even though the appearance of the Point of the Bayán is identical to the appearance of Muhammad, their return is also the same. However, through the manifestation of God, all names exist under His shadow and testify to Him. He is the First and the Last, the Manifest and the Hidden. To Him belong the Most Beautiful Names. God has set apart their names during this cycle as the Living Letters (</w:t>
      </w:r>
      <w:r>
        <w:rPr>
          <w:i/>
          <w:iCs/>
        </w:rPr>
        <w:t>ḥurúf-i-ḥayy</w:t>
      </w:r>
      <w:r>
        <w:t>).</w:t>
      </w:r>
    </w:p>
    <w:p w14:paraId="7E90A585" w14:textId="77777777" w:rsidR="00DC093A" w:rsidRDefault="00000000">
      <w:pPr>
        <w:pStyle w:val="BodyText"/>
      </w:pPr>
      <w:r>
        <w:lastRenderedPageBreak/>
        <w:t xml:space="preserve">This refers to the fourteen sanctified souls and the hidden and preserved name, which is associated with the Four Gates, the Lights of the Throne, or the Bearers of Creation, Sustenance, Death, and Life. These collectively amount to the number of </w:t>
      </w:r>
      <w:r>
        <w:rPr>
          <w:i/>
          <w:iCs/>
        </w:rPr>
        <w:t>ḥayy</w:t>
      </w:r>
      <w:r>
        <w:t xml:space="preserve"> (18), representing the closest names to God. Everything besides them is guided through their guidance. God began the creation of the Bayán with them, and He will cause the return of the creation of the Bayán through them. They are lights that have eternally existed. They have eternally been and will continue to be prostrate before the Throne of Truth.</w:t>
      </w:r>
    </w:p>
    <w:p w14:paraId="0E2AE4EB" w14:textId="77777777" w:rsidR="00DC093A" w:rsidRDefault="00000000">
      <w:pPr>
        <w:pStyle w:val="BodyText"/>
      </w:pPr>
      <w:r>
        <w:t>In every manifestation, they have been mentioned by a particular name among the people. With each appearance, their physical names may have changed, yet their essential names, which signify God and manifest within their hearts, remain constant. Without the nearness of their essence, they could not have stood in the presence of God, who has eternally existed and will forever exist.</w:t>
      </w:r>
    </w:p>
    <w:p w14:paraId="1E9CB9C1" w14:textId="77777777" w:rsidR="00DC093A" w:rsidRDefault="00000000">
      <w:pPr>
        <w:pStyle w:val="BodyText"/>
      </w:pPr>
      <w:r>
        <w:t xml:space="preserve">God has names beyond limit, yet all are revealed through these names. Just as the guidance of all depends on their guidance, in the hearts of these names nothing is seen but God. Indeed, within the heart of any believing soul, whether male or female, there is no vision but that of the name upon which their heart depends, granted by God. Within them, nothing is perceived except: </w:t>
      </w:r>
      <w:r>
        <w:rPr>
          <w:i/>
          <w:iCs/>
        </w:rPr>
        <w:t>“He is God, the One. To Him belong creation and command, from before and after. There is no God but Him, the Living, the Self-Subsisting.”</w:t>
      </w:r>
    </w:p>
    <w:p w14:paraId="7D8EE54B" w14:textId="77777777" w:rsidR="00DC093A" w:rsidRDefault="00000000">
      <w:pPr>
        <w:pStyle w:val="BodyText"/>
      </w:pPr>
      <w:r>
        <w:t xml:space="preserve">Every soul that believed in Muhammad, peace be upon Him, or in anyone before Him, has returned under His shadow. </w:t>
      </w:r>
      <w:r>
        <w:rPr>
          <w:i/>
          <w:iCs/>
        </w:rPr>
        <w:t>“And each shall be recompensed for what they have earned, and God is witness over all things.”</w:t>
      </w:r>
    </w:p>
    <w:p w14:paraId="6DFF79AF" w14:textId="77777777" w:rsidR="00DC093A" w:rsidRDefault="00000000">
      <w:pPr>
        <w:pStyle w:val="Heading3"/>
      </w:pPr>
      <w:bookmarkStart w:id="8" w:name="gate-3-ali-returned"/>
      <w:bookmarkEnd w:id="7"/>
      <w:r>
        <w:t>Gate 3 (Ali Returned)</w:t>
      </w:r>
    </w:p>
    <w:p w14:paraId="7CEC301F" w14:textId="77777777" w:rsidR="00DC093A" w:rsidRDefault="00000000">
      <w:pPr>
        <w:pStyle w:val="FirstParagraph"/>
      </w:pPr>
      <w:r>
        <w:t>This pertains to ’Alí, upon Him be peace, who returned to this world with those who believed in Him and those beneath them. He is the second to believe in the Point after Sín (*the letter “S”).</w:t>
      </w:r>
    </w:p>
    <w:p w14:paraId="0BFF17B7" w14:textId="77777777" w:rsidR="00DC093A" w:rsidRDefault="00000000">
      <w:pPr>
        <w:pStyle w:val="Heading3"/>
      </w:pPr>
      <w:bookmarkStart w:id="9" w:name="gate-4-fatimah-returned"/>
      <w:bookmarkEnd w:id="8"/>
      <w:r>
        <w:t>Gate 4 (Fatimah Returned)</w:t>
      </w:r>
    </w:p>
    <w:p w14:paraId="543D8419" w14:textId="77777777" w:rsidR="00DC093A" w:rsidRDefault="00000000">
      <w:pPr>
        <w:pStyle w:val="FirstParagraph"/>
      </w:pPr>
      <w:r>
        <w:t>This pertains to Fáṭimah, peace be upon her, who returned to the life of this world with all who believed in her and those beneath her.</w:t>
      </w:r>
    </w:p>
    <w:p w14:paraId="57018AE6" w14:textId="77777777" w:rsidR="00DC093A" w:rsidRDefault="00000000">
      <w:pPr>
        <w:pStyle w:val="Heading3"/>
      </w:pPr>
      <w:bookmarkStart w:id="10" w:name="gate-5-hasan-returned"/>
      <w:bookmarkEnd w:id="9"/>
      <w:r>
        <w:t>Gate 5 (Hasan Returned)</w:t>
      </w:r>
    </w:p>
    <w:p w14:paraId="713A6EE5" w14:textId="77777777" w:rsidR="00DC093A" w:rsidRDefault="00000000">
      <w:pPr>
        <w:pStyle w:val="FirstParagraph"/>
      </w:pPr>
      <w:r>
        <w:t>This pertains to Ḥasan, upon Him be peace, who returned to the life of this world with all who believed in Him and those beneath them.</w:t>
      </w:r>
    </w:p>
    <w:p w14:paraId="69BD431F" w14:textId="77777777" w:rsidR="00DC093A" w:rsidRDefault="00000000">
      <w:pPr>
        <w:pStyle w:val="Heading3"/>
      </w:pPr>
      <w:bookmarkStart w:id="11" w:name="gate-6-husayn-returned"/>
      <w:bookmarkEnd w:id="10"/>
      <w:r>
        <w:t>Gate 6 (Husayn Returned)</w:t>
      </w:r>
    </w:p>
    <w:p w14:paraId="1CC4E6E3" w14:textId="77777777" w:rsidR="00DC093A" w:rsidRDefault="00000000">
      <w:pPr>
        <w:pStyle w:val="FirstParagraph"/>
      </w:pPr>
      <w:r>
        <w:t>This pertains to Ḥusayn, upon Him be peace, who returned to the life of this world with all who believed in Him and those beneath them.</w:t>
      </w:r>
    </w:p>
    <w:p w14:paraId="48DA5826" w14:textId="77777777" w:rsidR="00DC093A" w:rsidRDefault="00000000">
      <w:pPr>
        <w:pStyle w:val="Heading3"/>
      </w:pPr>
      <w:bookmarkStart w:id="12" w:name="gate-7-ali-ibn-al-husayn-returned"/>
      <w:bookmarkEnd w:id="11"/>
      <w:r>
        <w:t>Gate 7 (Ali ibn al-Husayn Returned)</w:t>
      </w:r>
    </w:p>
    <w:p w14:paraId="7B7480CB" w14:textId="77777777" w:rsidR="00DC093A" w:rsidRDefault="00000000">
      <w:pPr>
        <w:pStyle w:val="FirstParagraph"/>
      </w:pPr>
      <w:r>
        <w:t>This pertains to ʿAlí ibn al-Ḥusayn, peace be upon Him, who returned to the life of this world with all who believed in Him and those beneath them.</w:t>
      </w:r>
    </w:p>
    <w:p w14:paraId="3F7DE787" w14:textId="77777777" w:rsidR="00DC093A" w:rsidRDefault="00000000">
      <w:pPr>
        <w:pStyle w:val="Heading3"/>
      </w:pPr>
      <w:bookmarkStart w:id="13" w:name="gate-8-muhammad-ibn-ali-returned"/>
      <w:bookmarkEnd w:id="12"/>
      <w:r>
        <w:lastRenderedPageBreak/>
        <w:t>Gate 8 (Muhammad ibn Ali Returned)</w:t>
      </w:r>
    </w:p>
    <w:p w14:paraId="5C280294" w14:textId="77777777" w:rsidR="00DC093A" w:rsidRDefault="00000000">
      <w:pPr>
        <w:pStyle w:val="FirstParagraph"/>
      </w:pPr>
      <w:r>
        <w:t>This pertains to Muḥammad ibn ʿAlí, peace be upon Them, who returned to the life of this world with all who believed in Him and those beneath them.</w:t>
      </w:r>
    </w:p>
    <w:p w14:paraId="05F7CE1F" w14:textId="77777777" w:rsidR="00DC093A" w:rsidRDefault="00000000">
      <w:pPr>
        <w:pStyle w:val="Heading3"/>
      </w:pPr>
      <w:bookmarkStart w:id="14" w:name="gate-9-jafar-ibn-muhammad-returned"/>
      <w:bookmarkEnd w:id="13"/>
      <w:r>
        <w:t>Gate 9 (Ja’far ibn Muhammad Returned)</w:t>
      </w:r>
    </w:p>
    <w:p w14:paraId="0EAB3363" w14:textId="77777777" w:rsidR="00DC093A" w:rsidRDefault="00000000">
      <w:pPr>
        <w:pStyle w:val="FirstParagraph"/>
      </w:pPr>
      <w:r>
        <w:t>This pertains to Jaʿfar ibn Muḥammad, peace be upon Them, who returned to the life of this world with all who believed in Him and those beneath them.</w:t>
      </w:r>
    </w:p>
    <w:p w14:paraId="58DF1250" w14:textId="77777777" w:rsidR="00DC093A" w:rsidRDefault="00000000">
      <w:pPr>
        <w:pStyle w:val="Heading3"/>
      </w:pPr>
      <w:bookmarkStart w:id="15" w:name="gate-10-musa-ibn-jafar-returned"/>
      <w:bookmarkEnd w:id="14"/>
      <w:r>
        <w:t>Gate 10 (Musa ibn Ja’far Returned)</w:t>
      </w:r>
    </w:p>
    <w:p w14:paraId="00CE6D7E" w14:textId="77777777" w:rsidR="00DC093A" w:rsidRDefault="00000000">
      <w:pPr>
        <w:pStyle w:val="FirstParagraph"/>
      </w:pPr>
      <w:r>
        <w:t>This pertains to Músá ibn Jaʿfar, peace be upon Them, who returned to this world with all who believed in Him and those beneath them.</w:t>
      </w:r>
    </w:p>
    <w:p w14:paraId="0A4B39DE" w14:textId="77777777" w:rsidR="00DC093A" w:rsidRDefault="00000000">
      <w:pPr>
        <w:pStyle w:val="Heading3"/>
      </w:pPr>
      <w:bookmarkStart w:id="16" w:name="gate-11-ali-ibn-musa-returned"/>
      <w:bookmarkEnd w:id="15"/>
      <w:r>
        <w:t>Gate 11 (Ali ibn Musa Returned)</w:t>
      </w:r>
    </w:p>
    <w:p w14:paraId="02F7AAE2" w14:textId="77777777" w:rsidR="00DC093A" w:rsidRDefault="00000000">
      <w:pPr>
        <w:pStyle w:val="FirstParagraph"/>
      </w:pPr>
      <w:r>
        <w:t>This pertains to ʿAlí ibn Músá, peace be upon Them, who returned to this world with all who believed in Him and those beneath them.</w:t>
      </w:r>
    </w:p>
    <w:p w14:paraId="726345AD" w14:textId="77777777" w:rsidR="00DC093A" w:rsidRDefault="00000000">
      <w:pPr>
        <w:pStyle w:val="Heading3"/>
      </w:pPr>
      <w:bookmarkStart w:id="17" w:name="gate-12-muhammad-ibn-ali-returned"/>
      <w:bookmarkEnd w:id="16"/>
      <w:r>
        <w:t>Gate 12 (Muhammad ibn ’Ali Returned)</w:t>
      </w:r>
    </w:p>
    <w:p w14:paraId="6574EE6E" w14:textId="77777777" w:rsidR="00DC093A" w:rsidRDefault="00000000">
      <w:pPr>
        <w:pStyle w:val="FirstParagraph"/>
      </w:pPr>
      <w:r>
        <w:t>This pertains to Muḥammad ibn ʿAlí, peace be upon Them, who returned to this world with all who believed in Him and those beneath them.</w:t>
      </w:r>
    </w:p>
    <w:p w14:paraId="51EBCC66" w14:textId="77777777" w:rsidR="00DC093A" w:rsidRDefault="00000000">
      <w:pPr>
        <w:pStyle w:val="Heading3"/>
      </w:pPr>
      <w:bookmarkStart w:id="18" w:name="gate-13-ali-ibn-muhammad-returned"/>
      <w:bookmarkEnd w:id="17"/>
      <w:r>
        <w:t>Gate 13 (Ali ibn Muhammad Returned)</w:t>
      </w:r>
    </w:p>
    <w:p w14:paraId="5E0D481C" w14:textId="77777777" w:rsidR="00DC093A" w:rsidRDefault="00000000">
      <w:pPr>
        <w:pStyle w:val="FirstParagraph"/>
      </w:pPr>
      <w:r>
        <w:t>This pertains to ʿAlí ibn Muḥammad, peace be upon Them, who returned to this world with all who believed in Him and those beneath them.</w:t>
      </w:r>
    </w:p>
    <w:p w14:paraId="3E9438F5" w14:textId="77777777" w:rsidR="00DC093A" w:rsidRDefault="00000000">
      <w:pPr>
        <w:pStyle w:val="Heading3"/>
      </w:pPr>
      <w:bookmarkStart w:id="19" w:name="gate-14-hasan-ibn-ali-returned"/>
      <w:bookmarkEnd w:id="18"/>
      <w:r>
        <w:t>Gate 14 (Hasan ibn Ali Returned)</w:t>
      </w:r>
    </w:p>
    <w:p w14:paraId="5759E03A" w14:textId="77777777" w:rsidR="00DC093A" w:rsidRDefault="00000000">
      <w:pPr>
        <w:pStyle w:val="FirstParagraph"/>
      </w:pPr>
      <w:r>
        <w:t>This pertains to Ḥasan ibn ʿAlí, peace be upon Them, who returned to this world with all who believed in Him and those beneath them.</w:t>
      </w:r>
    </w:p>
    <w:p w14:paraId="2DFBE704" w14:textId="77777777" w:rsidR="00DC093A" w:rsidRDefault="00000000">
      <w:pPr>
        <w:pStyle w:val="Heading3"/>
      </w:pPr>
      <w:bookmarkStart w:id="20" w:name="gate-15-appearance-of-the-proof"/>
      <w:bookmarkEnd w:id="19"/>
      <w:r>
        <w:t>Gate 15 (Appearance of the Proof)</w:t>
      </w:r>
    </w:p>
    <w:p w14:paraId="33DA450B" w14:textId="77777777" w:rsidR="00DC093A" w:rsidRDefault="00000000">
      <w:pPr>
        <w:pStyle w:val="FirstParagraph"/>
      </w:pPr>
      <w:r>
        <w:t>This pertains to the appearance of the Ḥujjat, peace be upon Him, through the signs and clear evidences in the manifestation of the Point of the Bayán, which is identical to the manifestation of the Furqán. Although the Point of the Bayán appeared first and the Point of the Furqán appeared second, the manifestation of the Hujjat occurred in the Fifteenth Gate.</w:t>
      </w:r>
    </w:p>
    <w:p w14:paraId="57978080" w14:textId="77777777" w:rsidR="00DC093A" w:rsidRDefault="00000000">
      <w:pPr>
        <w:pStyle w:val="BodyText"/>
      </w:pPr>
      <w:r>
        <w:t>The wisdom behind this lies in the fact that the Point, in its state of abstraction, represents the pure manifestation of God. In the station of divinity (</w:t>
      </w:r>
      <w:r>
        <w:rPr>
          <w:i/>
          <w:iCs/>
        </w:rPr>
        <w:t>ulūhiyyat</w:t>
      </w:r>
      <w:r>
        <w:t>), it is manifest in the first position mentioned. In the station of determination, which is the primal will (</w:t>
      </w:r>
      <w:r>
        <w:rPr>
          <w:i/>
          <w:iCs/>
        </w:rPr>
        <w:t>mashiyyat awliyyah</w:t>
      </w:r>
      <w:r>
        <w:t>), it is mentioned in the second position. In the station of upholding all souls, which is specific to the Fourteenth Manifestation, it is mentioned in the Fifteenth Gate.</w:t>
      </w:r>
    </w:p>
    <w:p w14:paraId="6A298F9B" w14:textId="77777777" w:rsidR="00DC093A" w:rsidRDefault="00000000">
      <w:pPr>
        <w:pStyle w:val="BodyText"/>
      </w:pPr>
      <w:r>
        <w:lastRenderedPageBreak/>
        <w:t>The Point, in its station of primality, has eternally existed and will forever remain. It is most deserving of embodying all names from the essence of the names themselves. For example, when the name of divinity is mentioned, the name of lordship is also present, along with all other names. Despite this, it is always manifest under the name of divinity in the station of the Point.</w:t>
      </w:r>
    </w:p>
    <w:p w14:paraId="577716BB" w14:textId="77777777" w:rsidR="00DC093A" w:rsidRDefault="00000000">
      <w:pPr>
        <w:pStyle w:val="BodyText"/>
      </w:pPr>
      <w:r>
        <w:t xml:space="preserve">The examples of all names, in their exalted realities, appear from Him: </w:t>
      </w:r>
      <w:r>
        <w:rPr>
          <w:i/>
          <w:iCs/>
        </w:rPr>
        <w:t>“He is the First when He is the Last, and He is the Hidden when He is the Manifest. He is the One who is mentioned by every name at the time when He is not mentioned by any but the name: There is no God but Him, the Self-Subsisting Sustainer.”</w:t>
      </w:r>
    </w:p>
    <w:p w14:paraId="0EAFF395" w14:textId="77777777" w:rsidR="00DC093A" w:rsidRDefault="00000000">
      <w:pPr>
        <w:pStyle w:val="Heading3"/>
      </w:pPr>
      <w:bookmarkStart w:id="21" w:name="gate-16-the-first-gate-returns"/>
      <w:bookmarkEnd w:id="20"/>
      <w:r>
        <w:t>Gate 16 (The First Gate Returns)</w:t>
      </w:r>
    </w:p>
    <w:p w14:paraId="0F2040F9" w14:textId="77777777" w:rsidR="00DC093A" w:rsidRDefault="00000000">
      <w:pPr>
        <w:pStyle w:val="FirstParagraph"/>
      </w:pPr>
      <w:r>
        <w:t>This pertains to the return of the First Gate to this world with all who believed in Him in truth, and those beneath them.</w:t>
      </w:r>
    </w:p>
    <w:p w14:paraId="63693984" w14:textId="77777777" w:rsidR="00DC093A" w:rsidRDefault="00000000">
      <w:pPr>
        <w:pStyle w:val="Heading3"/>
      </w:pPr>
      <w:bookmarkStart w:id="22" w:name="gate-17-the-second-gate-returns"/>
      <w:bookmarkEnd w:id="21"/>
      <w:r>
        <w:t>Gate 17 (The Second Gate Returns)</w:t>
      </w:r>
    </w:p>
    <w:p w14:paraId="56D06B79" w14:textId="77777777" w:rsidR="00DC093A" w:rsidRDefault="00000000">
      <w:pPr>
        <w:pStyle w:val="FirstParagraph"/>
      </w:pPr>
      <w:r>
        <w:t>This pertains to the return of the Second Gate to this world with all who believed in Him in truth, and those beneath them.</w:t>
      </w:r>
    </w:p>
    <w:p w14:paraId="14B7D7BA" w14:textId="77777777" w:rsidR="00DC093A" w:rsidRDefault="00000000">
      <w:pPr>
        <w:pStyle w:val="Heading3"/>
      </w:pPr>
      <w:bookmarkStart w:id="23" w:name="gate-18-the-third-gate-returns"/>
      <w:bookmarkEnd w:id="22"/>
      <w:r>
        <w:t>Gate 18 (The Third Gate Returns)</w:t>
      </w:r>
    </w:p>
    <w:p w14:paraId="6BDBBB15" w14:textId="77777777" w:rsidR="00DC093A" w:rsidRDefault="00000000">
      <w:pPr>
        <w:pStyle w:val="FirstParagraph"/>
      </w:pPr>
      <w:r>
        <w:t>This pertains to the return of the Third Gate to this world with all who believed in Him in truth, and those beneath them.</w:t>
      </w:r>
    </w:p>
    <w:p w14:paraId="67A4FD87" w14:textId="77777777" w:rsidR="00DC093A" w:rsidRDefault="00000000">
      <w:pPr>
        <w:pStyle w:val="Heading3"/>
      </w:pPr>
      <w:bookmarkStart w:id="24" w:name="gate-19-the-fourth-gate-returns"/>
      <w:bookmarkEnd w:id="23"/>
      <w:r>
        <w:t>Gate 19 (The Fourth Gate Returns)</w:t>
      </w:r>
    </w:p>
    <w:p w14:paraId="3F9F0945" w14:textId="77777777" w:rsidR="00DC093A" w:rsidRDefault="00000000">
      <w:pPr>
        <w:pStyle w:val="FirstParagraph"/>
      </w:pPr>
      <w:r>
        <w:t>This pertains to the return of the Fourth Gate to this world with all who believed in Him in truth, and those beneath them.</w:t>
      </w:r>
    </w:p>
    <w:p w14:paraId="5333851D" w14:textId="77777777" w:rsidR="00DC093A" w:rsidRDefault="00000000">
      <w:pPr>
        <w:pStyle w:val="Heading2"/>
      </w:pPr>
      <w:bookmarkStart w:id="25" w:name="vahid-2-the-day-of-resurrection"/>
      <w:bookmarkEnd w:id="5"/>
      <w:bookmarkEnd w:id="24"/>
      <w:r>
        <w:t>Vahid 2 (The Day of Resurrection)</w:t>
      </w:r>
    </w:p>
    <w:p w14:paraId="7A869CB2" w14:textId="77777777" w:rsidR="00DC093A" w:rsidRDefault="00000000">
      <w:pPr>
        <w:pStyle w:val="Heading3"/>
      </w:pPr>
      <w:bookmarkStart w:id="26" w:name="Xf55dbd51c479d8fde48abd956c35e4e410314d1"/>
      <w:r>
        <w:t>Gate 1 (Recognition of the Proof and the Evidence)</w:t>
      </w:r>
    </w:p>
    <w:p w14:paraId="19365FD6" w14:textId="77777777" w:rsidR="00DC093A" w:rsidRDefault="00000000">
      <w:pPr>
        <w:pStyle w:val="FirstParagraph"/>
      </w:pPr>
      <w:r>
        <w:t>This explains the recognition of the Proof (</w:t>
      </w:r>
      <w:r>
        <w:rPr>
          <w:i/>
          <w:iCs/>
        </w:rPr>
        <w:t>ḥujjat</w:t>
      </w:r>
      <w:r>
        <w:t>) and the Evidence (</w:t>
      </w:r>
      <w:r>
        <w:rPr>
          <w:i/>
          <w:iCs/>
        </w:rPr>
        <w:t>dalīl</w:t>
      </w:r>
      <w:r>
        <w:t>).</w:t>
      </w:r>
    </w:p>
    <w:p w14:paraId="5607624B" w14:textId="77777777" w:rsidR="00DC093A" w:rsidRDefault="00000000">
      <w:pPr>
        <w:pStyle w:val="BodyText"/>
      </w:pPr>
      <w:r>
        <w:t>The summary of this gate is as follows: God, exalted be His glory, in every cycle sends forth a proof corresponding to the highest station of loftiness by which the people of that cycle take pride. For instance, during the time of the Qur’án’s revelation, the pride of all people lay in the eloquence of speech. Therefore, God revealed the Qur’án with the utmost loftiness of eloquence and established it as the miracle of the Messenger of God, peace be upon Him. In the Qur’án, God affirmed the truth of the Messenger of God and the religion of Islam through its verses, which are the greatest of evidences.</w:t>
      </w:r>
    </w:p>
    <w:p w14:paraId="7452B102" w14:textId="77777777" w:rsidR="00DC093A" w:rsidRDefault="00000000">
      <w:pPr>
        <w:pStyle w:val="BodyText"/>
      </w:pPr>
      <w:r>
        <w:t>The greatness of this proof lies in the fact that all speak through alphabetical letters, yet God revealed the words of the Qur’án in such a manner that if all who are upon the earth were to gather and attempt to produce a single verse comparable to those of the Qur’án, they would be unable. All would be rendered powerless.</w:t>
      </w:r>
    </w:p>
    <w:p w14:paraId="235D8ACC" w14:textId="77777777" w:rsidR="00DC093A" w:rsidRDefault="00000000">
      <w:pPr>
        <w:pStyle w:val="BodyText"/>
      </w:pPr>
      <w:r>
        <w:lastRenderedPageBreak/>
        <w:t>The secret of this lies in the fact that God revealed the Qur’án from the Tree of Will (</w:t>
      </w:r>
      <w:r>
        <w:rPr>
          <w:i/>
          <w:iCs/>
        </w:rPr>
        <w:t>mashiyyat</w:t>
      </w:r>
      <w:r>
        <w:t>), which is the Muhammadan reality, in the language of the Prophet Himself. That Tree, being inaccessible, reveals no letter except that it draws forth the spirit of the thing upon its descent.</w:t>
      </w:r>
    </w:p>
    <w:p w14:paraId="56A26B55" w14:textId="77777777" w:rsidR="00DC093A" w:rsidRDefault="00000000">
      <w:pPr>
        <w:pStyle w:val="BodyText"/>
      </w:pPr>
      <w:r>
        <w:t xml:space="preserve">For example, if it is revealed: </w:t>
      </w:r>
      <w:r>
        <w:rPr>
          <w:i/>
          <w:iCs/>
        </w:rPr>
        <w:t>“We have initiated this creation as a command from Us, established over all things.”</w:t>
      </w:r>
      <w:r>
        <w:t xml:space="preserve"> When the term “initiation” is mentioned, it encompasses everything that is associated with the name of all things. This is because none but God encompasses all things, and only His word can transcend and dominate over all things. Through His utterance, all creation begins.</w:t>
      </w:r>
    </w:p>
    <w:p w14:paraId="2FFC70B3" w14:textId="77777777" w:rsidR="00DC093A" w:rsidRDefault="00000000">
      <w:pPr>
        <w:pStyle w:val="BodyText"/>
      </w:pPr>
      <w:r>
        <w:t xml:space="preserve">Similarly, if God reveals: </w:t>
      </w:r>
      <w:r>
        <w:rPr>
          <w:i/>
          <w:iCs/>
        </w:rPr>
        <w:t>“And indeed, We worship this creation as a promise from Us; verily, We have power over all things.”</w:t>
      </w:r>
    </w:p>
    <w:p w14:paraId="027C4E2F" w14:textId="77777777" w:rsidR="00DC093A" w:rsidRDefault="00000000">
      <w:pPr>
        <w:pStyle w:val="BodyText"/>
      </w:pPr>
      <w:r>
        <w:t>At the moment of the descent of this word, it takes hold of the spirits of all things and causes their return within the manifestation of this verse. This ensures that, on the Day of Resurrection, all things shall be present before God, confirming the truth of their return.</w:t>
      </w:r>
    </w:p>
    <w:p w14:paraId="75D01BAA" w14:textId="77777777" w:rsidR="00DC093A" w:rsidRDefault="00000000">
      <w:pPr>
        <w:pStyle w:val="BodyText"/>
      </w:pPr>
      <w:r>
        <w:t>None but God is capable of this, for whatever God speaks emanates from the Tree of Reality itself. Through it, the essence of a thing is created.</w:t>
      </w:r>
    </w:p>
    <w:p w14:paraId="4BC24A9C" w14:textId="77777777" w:rsidR="00DC093A" w:rsidRDefault="00000000">
      <w:pPr>
        <w:pStyle w:val="BodyText"/>
      </w:pPr>
      <w:r>
        <w:t xml:space="preserve">If something lies below the station of </w:t>
      </w:r>
      <w:r>
        <w:rPr>
          <w:i/>
          <w:iCs/>
        </w:rPr>
        <w:t>ʿIlliyyīn</w:t>
      </w:r>
      <w:r>
        <w:t xml:space="preserve"> (the exalted ones), it is negated from the Letters of Affirmation. Conversely, if it is from the Letters of </w:t>
      </w:r>
      <w:r>
        <w:rPr>
          <w:i/>
          <w:iCs/>
        </w:rPr>
        <w:t>ʿIlliyyīn</w:t>
      </w:r>
      <w:r>
        <w:t>, it is affirmed as part of them. This is because the word of God is truth, and in everything where it is revealed, the essence of that thing becomes attached to it so that it may testify to its truth.</w:t>
      </w:r>
    </w:p>
    <w:p w14:paraId="77B52B32" w14:textId="77777777" w:rsidR="00DC093A" w:rsidRDefault="00000000">
      <w:pPr>
        <w:pStyle w:val="BodyText"/>
      </w:pPr>
      <w:r>
        <w:t xml:space="preserve">Thus, it has already been revealed: </w:t>
      </w:r>
      <w:r>
        <w:rPr>
          <w:i/>
          <w:iCs/>
        </w:rPr>
        <w:t>“The fire is true, and paradise is true.”</w:t>
      </w:r>
      <w:r>
        <w:t xml:space="preserve"> The act of creation and the spirit of the Word are established as truth in their respective stations. Any soul that contemplates this will certainly observe that the spirits of truth are embodied through the manifestation of the primal Point in the signs of God within the realities of souls and the horizons.</w:t>
      </w:r>
    </w:p>
    <w:p w14:paraId="7C4705E9" w14:textId="77777777" w:rsidR="00DC093A" w:rsidRDefault="00000000">
      <w:pPr>
        <w:pStyle w:val="BodyText"/>
      </w:pPr>
      <w:r>
        <w:t xml:space="preserve">As God previously mentioned in the Qur’án: </w:t>
      </w:r>
      <w:r>
        <w:rPr>
          <w:i/>
          <w:iCs/>
        </w:rPr>
        <w:t>“We shall show them Our signs in the horizons and within themselves until it becomes clear to them that it is the truth.”</w:t>
      </w:r>
    </w:p>
    <w:p w14:paraId="4BBAB973" w14:textId="77777777" w:rsidR="00DC093A" w:rsidRDefault="00000000">
      <w:pPr>
        <w:pStyle w:val="BodyText"/>
      </w:pPr>
      <w:r>
        <w:t xml:space="preserve">Until one perceives the essence of all things, which is the spirit of their heart, they cannot comprehend the realization that </w:t>
      </w:r>
      <w:r>
        <w:rPr>
          <w:i/>
          <w:iCs/>
        </w:rPr>
        <w:t>“The word of God is truth.”</w:t>
      </w:r>
      <w:r>
        <w:t xml:space="preserve"> It is not merely through verbal mention that the realization of truth occurs within the essence of a thing. This reality is unique to God, exalted and glorified. None but Him is the creator of things, the provider of things, the one who causes their death, and the one who brings them to life.</w:t>
      </w:r>
    </w:p>
    <w:p w14:paraId="556949B7" w14:textId="77777777" w:rsidR="00DC093A" w:rsidRDefault="00000000">
      <w:pPr>
        <w:pStyle w:val="BodyText"/>
      </w:pPr>
      <w:r>
        <w:t>Every word that is affirmed or negated in His dominion occurs within the shadow of that which He has revealed through His signs. In reality, these words themselves are nothing other than what manifests through the appearances of the signs of God and His words.</w:t>
      </w:r>
    </w:p>
    <w:p w14:paraId="433DE29F" w14:textId="77777777" w:rsidR="00DC093A" w:rsidRDefault="00000000">
      <w:pPr>
        <w:pStyle w:val="BodyText"/>
      </w:pPr>
      <w:r>
        <w:t xml:space="preserve">For when God mentions a believer, the creation of that believer is brought into being. Similarly, when He reveals something as being below the Letters of </w:t>
      </w:r>
      <w:r>
        <w:rPr>
          <w:i/>
          <w:iCs/>
        </w:rPr>
        <w:t>ʿIlliyyīn</w:t>
      </w:r>
      <w:r>
        <w:t>, the spirits of that entity are created in accordance with it. This is the secret of why the signs of God are a proof over all creation and the greatest of evidences.</w:t>
      </w:r>
    </w:p>
    <w:p w14:paraId="382BD23E" w14:textId="77777777" w:rsidR="00DC093A" w:rsidRDefault="00000000">
      <w:pPr>
        <w:pStyle w:val="BodyText"/>
      </w:pPr>
      <w:r>
        <w:lastRenderedPageBreak/>
        <w:t>The clear evidences (</w:t>
      </w:r>
      <w:r>
        <w:rPr>
          <w:i/>
          <w:iCs/>
        </w:rPr>
        <w:t>bayyinát</w:t>
      </w:r>
      <w:r>
        <w:t>) and the most magnificent manifestations are proofs of His power and knowledge. There is no doubt that during the cycle of the Point of the Bayán, the pride of the people of understanding (</w:t>
      </w:r>
      <w:r>
        <w:rPr>
          <w:i/>
          <w:iCs/>
        </w:rPr>
        <w:t>ulú’l-albáb</w:t>
      </w:r>
      <w:r>
        <w:t>) was in the knowledge of oneness, the subtleties of understanding, and the inaccessible realities recognized by those with true insight.</w:t>
      </w:r>
    </w:p>
    <w:p w14:paraId="042D5E42" w14:textId="77777777" w:rsidR="00DC093A" w:rsidRDefault="00000000">
      <w:pPr>
        <w:pStyle w:val="BodyText"/>
      </w:pPr>
      <w:r>
        <w:t>For this reason, God placed the knowledge of His proof, like the proof of the Messenger of God, within the very essence of His verses. He caused words to flow from His tongue at the height of oneness and the loftiness of abstraction, such that every soul possessing the spirit of oneness humbly submitted to Him, except for those who failed to comprehend what He spoke to His Beloved.</w:t>
      </w:r>
    </w:p>
    <w:p w14:paraId="5B85B343" w14:textId="77777777" w:rsidR="00DC093A" w:rsidRDefault="00000000">
      <w:pPr>
        <w:pStyle w:val="BodyText"/>
      </w:pPr>
      <w:r>
        <w:t xml:space="preserve">From Him emanated countless expressions of wisdom and knowledge, which none but God has understood or recognized. Even though the manifestation of the Sun of Truth itself inspires all contingent beings to comprehend His loftiness, it is through the verses and words bestowed upon Him by God that He has drawn all existences to the radiance of His signs. </w:t>
      </w:r>
      <w:r>
        <w:rPr>
          <w:i/>
          <w:iCs/>
        </w:rPr>
        <w:t>“He has no equal by which He may be known, no peer by which He may be described, no likeness by which He may be compared, no partner with whom He may be associated, nor any similitude by which He may be likened. Exalted is God far above all such comparisons, supremely glorified!”</w:t>
      </w:r>
    </w:p>
    <w:p w14:paraId="333AEE67" w14:textId="77777777" w:rsidR="00DC093A" w:rsidRDefault="00000000">
      <w:pPr>
        <w:pStyle w:val="BodyText"/>
      </w:pPr>
      <w:r>
        <w:t>In Him, nothing is seen but God, and indeed, all are devoted worshippers before Him. During this cycle, God has bestowed upon the Point of the Bayán His verses and clear evidences, making Him an impenetrable proof against all things. Even if all who dwell upon the earth were to gather, they could not produce a single verse comparable to those which God caused to flow from His tongue.</w:t>
      </w:r>
    </w:p>
    <w:p w14:paraId="76D8AFD2" w14:textId="77777777" w:rsidR="00DC093A" w:rsidRDefault="00000000">
      <w:pPr>
        <w:pStyle w:val="BodyText"/>
      </w:pPr>
      <w:r>
        <w:t>Any soul that contemplates these verses with certainty observes that they are beyond human capacity. These verses are exclusively from God, the One, the Absolute. God has caused His words to flow from the tongue of whomever He wills and will not cause them to flow except from the Point of Will (</w:t>
      </w:r>
      <w:r>
        <w:rPr>
          <w:i/>
          <w:iCs/>
        </w:rPr>
        <w:t>mashiyyat</w:t>
      </w:r>
      <w:r>
        <w:t>). He is the sender of all messengers and the revealer of all scriptures.</w:t>
      </w:r>
    </w:p>
    <w:p w14:paraId="71DDF349" w14:textId="77777777" w:rsidR="00DC093A" w:rsidRDefault="00000000">
      <w:pPr>
        <w:pStyle w:val="BodyText"/>
      </w:pPr>
      <w:r>
        <w:t>If this matter had been within human capacity, someone should have been able to produce verses comparable to the Qur’án during the 1,270 years from its revelation to the revelation of the Bayán. However, despite the loftiness of their power, all who attempted to extinguish the Word of God failed utterly.</w:t>
      </w:r>
    </w:p>
    <w:p w14:paraId="6ACB3C37" w14:textId="77777777" w:rsidR="00DC093A" w:rsidRDefault="00000000">
      <w:pPr>
        <w:pStyle w:val="BodyText"/>
      </w:pPr>
      <w:r>
        <w:t>Even today, if anyone examines the time from the initial revelation of the Bayán until now, they will surely observe that those who acknowledged the proof of its verses and proclaimed them to all were indeed the proofs (</w:t>
      </w:r>
      <w:r>
        <w:rPr>
          <w:i/>
          <w:iCs/>
        </w:rPr>
        <w:t>ḥujjaj</w:t>
      </w:r>
      <w:r>
        <w:t>) of God. Even if their proof had not been outwardly evident, their spiritual exaltation and insight were undeniable.</w:t>
      </w:r>
    </w:p>
    <w:p w14:paraId="11D1FE33" w14:textId="77777777" w:rsidR="00DC093A" w:rsidRDefault="00000000">
      <w:pPr>
        <w:pStyle w:val="BodyText"/>
      </w:pPr>
      <w:r>
        <w:t>The lowest of the disciples of the late, exalted Sayyid—the Exalted One (</w:t>
      </w:r>
      <w:r>
        <w:rPr>
          <w:i/>
          <w:iCs/>
        </w:rPr>
        <w:t>Siyyid-i-A‘lá</w:t>
      </w:r>
      <w:r>
        <w:t>)—surpassed in wisdom and understanding the scholars and sages of the earth. Among those who have affirmed the proof of the verses, whether from this community or others, there has never been any doubt concerning their elevated piety.</w:t>
      </w:r>
    </w:p>
    <w:p w14:paraId="40119383" w14:textId="77777777" w:rsidR="00DC093A" w:rsidRDefault="00000000">
      <w:pPr>
        <w:pStyle w:val="BodyText"/>
      </w:pPr>
      <w:r>
        <w:t xml:space="preserve">Though this statement is made in recognition of the weakness of people’s comprehension, it remains true that the testimony of God outweighs that of all who are upon the earth. There is no doubt that the </w:t>
      </w:r>
      <w:r>
        <w:lastRenderedPageBreak/>
        <w:t>testimony of God is only made manifest through the testimony of one whom He has appointed as His proof.</w:t>
      </w:r>
    </w:p>
    <w:p w14:paraId="7D54F023" w14:textId="77777777" w:rsidR="00DC093A" w:rsidRDefault="00000000">
      <w:pPr>
        <w:pStyle w:val="BodyText"/>
      </w:pPr>
      <w:r>
        <w:t>The self-evident nature of the verses is sufficient as testimony, rendering all who dwell upon the earth powerless before them. These verses are a lasting proof from God until the Day of Resurrection. If anyone reflects on the manifestation of this Tree of Will, they will undoubtedly affirm the loftiness of the Cause of God. Consider that this revelation emanates from a soul only 24 years of age, who was devoid of any formal training in the sciences learned by others. Despite this, the verses are recited with such fluency and clarity, without contemplation or hesitation.</w:t>
      </w:r>
    </w:p>
    <w:p w14:paraId="3E8D6FF7" w14:textId="77777777" w:rsidR="00DC093A" w:rsidRDefault="00000000">
      <w:pPr>
        <w:pStyle w:val="BodyText"/>
      </w:pPr>
      <w:r>
        <w:t>In just five hours, he composes a thousand verses in supplication, without the pen ceasing. Interpretations and profound scientific insights emerge from him, demonstrating exalted stations of understanding and oneness that surpass the grasp of all scholars and sages. All who encounter such works admit their inability to comprehend them fully.</w:t>
      </w:r>
    </w:p>
    <w:p w14:paraId="530D3D4E" w14:textId="77777777" w:rsidR="00DC093A" w:rsidRDefault="00000000">
      <w:pPr>
        <w:pStyle w:val="BodyText"/>
      </w:pPr>
      <w:r>
        <w:t>There is no doubt that all of this originates from God. Scholars who have labored their entire lives in study and effort struggle to compose even a single line of eloquent Arabic, often concluding with words unworthy of mention. All of this is a proof intended for creation, for the Cause of God is too exalted and majestic to be known except through Him.</w:t>
      </w:r>
    </w:p>
    <w:p w14:paraId="3DF5CCBA" w14:textId="77777777" w:rsidR="00DC093A" w:rsidRDefault="00000000">
      <w:pPr>
        <w:pStyle w:val="BodyText"/>
      </w:pPr>
      <w:r>
        <w:t>Indeed, it is through Him that others are known, not the reverse. By the essence of the one true God, whose existence is singular and eternal, the signs of this revelation are brighter than the light of the sun at midday. The effects of those who have been guided by Him, even if they ascend to the highest levels of knowledge and understanding, resemble the light of stars in the night compared to the brightness of His guidance.</w:t>
      </w:r>
    </w:p>
    <w:p w14:paraId="19BBCAEC" w14:textId="77777777" w:rsidR="00DC093A" w:rsidRDefault="00000000">
      <w:pPr>
        <w:pStyle w:val="BodyText"/>
      </w:pPr>
      <w:r>
        <w:t>May God forgive such comparisons. How can the ocean of eternity be grasped by the sea of contingency? How can the remembrance of the primordial be likened to the remembrance of limitations?</w:t>
      </w:r>
    </w:p>
    <w:p w14:paraId="546480EC" w14:textId="77777777" w:rsidR="00DC093A" w:rsidRDefault="00000000">
      <w:pPr>
        <w:pStyle w:val="BodyText"/>
      </w:pPr>
      <w:r>
        <w:rPr>
          <w:i/>
          <w:iCs/>
        </w:rPr>
        <w:t>Glorified and exalted is God above all that is mentioned by earthly and heavenly allusions.</w:t>
      </w:r>
    </w:p>
    <w:p w14:paraId="2EB2B8A0" w14:textId="77777777" w:rsidR="00DC093A" w:rsidRDefault="00000000">
      <w:pPr>
        <w:pStyle w:val="BodyText"/>
      </w:pPr>
      <w:r>
        <w:t xml:space="preserve">All that has been described pertains to the limited realms of creation. However, this is exactly how the argument unfolds in this Resurrection, just as God previously questioned through His own tongue: </w:t>
      </w:r>
      <w:r>
        <w:rPr>
          <w:i/>
          <w:iCs/>
        </w:rPr>
        <w:t>“Whose book is the Qur’án?”</w:t>
      </w:r>
      <w:r>
        <w:t xml:space="preserve"> All the believers responded: </w:t>
      </w:r>
      <w:r>
        <w:rPr>
          <w:i/>
          <w:iCs/>
        </w:rPr>
        <w:t>“It is the Book of God.”</w:t>
      </w:r>
    </w:p>
    <w:p w14:paraId="19619244" w14:textId="77777777" w:rsidR="00DC093A" w:rsidRDefault="00000000">
      <w:pPr>
        <w:pStyle w:val="BodyText"/>
      </w:pPr>
      <w:r>
        <w:t xml:space="preserve">God then asked: </w:t>
      </w:r>
      <w:r>
        <w:rPr>
          <w:i/>
          <w:iCs/>
        </w:rPr>
        <w:t>“Is there any difference between the Furqán and the Bayán?”</w:t>
      </w:r>
      <w:r>
        <w:t xml:space="preserve"> The hearts replied: </w:t>
      </w:r>
      <w:r>
        <w:rPr>
          <w:i/>
          <w:iCs/>
        </w:rPr>
        <w:t>“No, by God! All is from our Lord, and none will take heed except those endowed with insight.”</w:t>
      </w:r>
    </w:p>
    <w:p w14:paraId="4F3500C3" w14:textId="77777777" w:rsidR="00DC093A" w:rsidRDefault="00000000">
      <w:pPr>
        <w:pStyle w:val="BodyText"/>
      </w:pPr>
      <w:r>
        <w:t xml:space="preserve">God then revealed: </w:t>
      </w:r>
      <w:r>
        <w:rPr>
          <w:i/>
          <w:iCs/>
        </w:rPr>
        <w:t>“That was My word through the tongue of Muhammad, the Messenger of God, peace be upon Him. This is My word through the tongue of the Essence of the Seven Letters, the Gate of God, peace be upon Him.”</w:t>
      </w:r>
    </w:p>
    <w:p w14:paraId="3F6B0C4F" w14:textId="77777777" w:rsidR="00DC093A" w:rsidRDefault="00000000">
      <w:pPr>
        <w:pStyle w:val="BodyText"/>
      </w:pPr>
      <w:r>
        <w:t>Whoever believes in it has no refuge if they wish to remain steadfast in their faith except to believe in these verses. Otherwise, their essence will be rendered void, and their deeds will become as though they were nothing, unmentioned and forgotten.</w:t>
      </w:r>
    </w:p>
    <w:p w14:paraId="08C419E1" w14:textId="77777777" w:rsidR="00DC093A" w:rsidRDefault="00000000">
      <w:pPr>
        <w:pStyle w:val="BodyText"/>
      </w:pPr>
      <w:r>
        <w:lastRenderedPageBreak/>
        <w:t>God then revealed: *“O My creation! All of you, from the beginning of your lives to their end, strive with utmost effort to earn My good pleasure. If you act upon any secondary matter, it is because I have revealed it in My Book. If you believe in the Imáms of guidance or seek nearness to Me through visiting their graves, it is because their celestial status has been alluded to in the Qur’án. If you acknowledge the prophethood of Muhammad, the Messenger of God, it is because He is My Messenger. If you circumambulate around the Kaʿbah, it is because I have called it My house. If you revere the Qur’án, it is because it is My word.”*</w:t>
      </w:r>
    </w:p>
    <w:p w14:paraId="662184C8" w14:textId="77777777" w:rsidR="00DC093A" w:rsidRDefault="00000000">
      <w:pPr>
        <w:pStyle w:val="BodyText"/>
      </w:pPr>
      <w:r>
        <w:t>Indeed, upon every soul—even if it belongs to the nation of Adam—whatever one does is based on their relationship to Me, as they perceive it within themselves. However, they remain veiled, holding false assumptions and failing to recognize the realities of subsequent manifestations of My Cause. There is nothing whose judgment does not return to this human form, which has been created by My command.</w:t>
      </w:r>
    </w:p>
    <w:p w14:paraId="2EEFE7C4" w14:textId="77777777" w:rsidR="00DC093A" w:rsidRDefault="00000000">
      <w:pPr>
        <w:pStyle w:val="BodyText"/>
      </w:pPr>
      <w:r>
        <w:t>This form returns degree by degree until it reaches My Prophet. The prophethood of My Prophet is not established except through the Book revealed to Him and the proof granted to Him. Today, which is the Day of My Manifestation, I have appeared in My very self. This utterance is like the mention of the Kaʿbah, which I have called My House.</w:t>
      </w:r>
    </w:p>
    <w:p w14:paraId="449B0E63" w14:textId="77777777" w:rsidR="00DC093A" w:rsidRDefault="00000000">
      <w:pPr>
        <w:pStyle w:val="BodyText"/>
      </w:pPr>
      <w:r>
        <w:t>In reality, for My essence, there is neither a beginning nor an end, neither manifestation nor concealment. Today, whatever returns to this self, which recites My verses, returns to Me. Whatever does not return to Him does not return to Me. This is My manifestation in My very self and My concealment in My very essence, for this possible reality cannot exist in possibility itself. No station higher than this can be conceived in the Bayán.</w:t>
      </w:r>
    </w:p>
    <w:p w14:paraId="0B83D10C" w14:textId="77777777" w:rsidR="00DC093A" w:rsidRDefault="00000000">
      <w:pPr>
        <w:pStyle w:val="BodyText"/>
      </w:pPr>
      <w:r>
        <w:t>How greatly veiled you are, O people, imagining that all your actions in your respective positions are for My good pleasure. Yet the verse that signifies Me and the signs of My power, whose treasures reside in His innate being, are recited by My permission. Despite this, you have confined Him unjustly to a mountain that none of its inhabitants is worthy of mention. Before Him, who is with Me, there exists none but a single soul, one of the Living Letters of My Book. Before Him, who stands in My presence, My hand bears witness, and no single lamp of light suffices as proof. However, in the positions reached through the progression of degrees, numerous lamps shine brightly. All upon the earth, created for Him, are sustained by His radiance, yet remain veiled from Him to the extent of a single lamp.</w:t>
      </w:r>
    </w:p>
    <w:p w14:paraId="5AF76E1C" w14:textId="77777777" w:rsidR="00DC093A" w:rsidRDefault="00000000">
      <w:pPr>
        <w:pStyle w:val="BodyText"/>
      </w:pPr>
      <w:r>
        <w:t>On this day, I bear witness to My creation, and apart from My testimony, nothing holds any value before Me. No paradise is greater for My creation than being in the presence of My very self and believing in My verses. Similarly, no fire is more severe than the veiling of these souls from the Manifestation of My self and their rejection of My verses.</w:t>
      </w:r>
    </w:p>
    <w:p w14:paraId="6147FD37" w14:textId="77777777" w:rsidR="00DC093A" w:rsidRDefault="00000000">
      <w:pPr>
        <w:pStyle w:val="BodyText"/>
      </w:pPr>
      <w:r>
        <w:t>You claim to act on My behalf, yet how does this benefit you? Do you not see My verses confirming what you previously claimed in My Book? Even now, you feel no shame, despite witnessing that My Book is firmly established and all who believe in it believe in Me. Soon, you will see that your pride will be in your faith in these verses. Yet today, what benefits your souls is proclaiming belief in what does not benefit you and veils you from My cause, bringing harm to yourselves.</w:t>
      </w:r>
    </w:p>
    <w:p w14:paraId="21CA070A" w14:textId="77777777" w:rsidR="00DC093A" w:rsidRDefault="00000000">
      <w:pPr>
        <w:pStyle w:val="BodyText"/>
      </w:pPr>
      <w:r>
        <w:lastRenderedPageBreak/>
        <w:t>No harm has reached or will reach the Manifestation of My self. Whatever harm has occurred or will occur returns to your own souls. Show compassion for yourselves, and do not ascend in the air of imagined satisfaction of My will while veiling yourselves from the truth of My good pleasure.</w:t>
      </w:r>
    </w:p>
    <w:p w14:paraId="5E7CDF3A" w14:textId="77777777" w:rsidR="00DC093A" w:rsidRDefault="00000000">
      <w:pPr>
        <w:pStyle w:val="BodyText"/>
      </w:pPr>
      <w:r>
        <w:t>My good pleasure is manifest through the proof by which the religion of all is established. Yet, you remain veiled from it, even as you associate yourselves with the Qur’án. By My sanctified essence, no paradise for this creation is loftier than the manifestation.</w:t>
      </w:r>
    </w:p>
    <w:p w14:paraId="778C90AE" w14:textId="77777777" w:rsidR="00DC093A" w:rsidRDefault="00000000">
      <w:pPr>
        <w:pStyle w:val="BodyText"/>
      </w:pPr>
      <w:r>
        <w:t>There is no paradise greater than union with Me and My verses, and no fire more severe than being veiled from Me and My verses. If you claim that your inability is not evident to you, then journey throughout the east and west of the earth. Yet, this statement is meaningless, for today the truth of all upon the earth is connected to the Dispensation of Islam.</w:t>
      </w:r>
    </w:p>
    <w:p w14:paraId="66975087" w14:textId="77777777" w:rsidR="00DC093A" w:rsidRDefault="00000000">
      <w:pPr>
        <w:pStyle w:val="BodyText"/>
      </w:pPr>
      <w:r>
        <w:t>If the eloquent ones of this Dispensation are unable to produce the like of these verses, it is evidence that all are powerless. If they claim they are not powerless, why do they not produce a verse similar to My verses, born of innate reality rather than acquired knowledge or theft?</w:t>
      </w:r>
    </w:p>
    <w:p w14:paraId="55F94BD8" w14:textId="77777777" w:rsidR="00DC093A" w:rsidRDefault="00000000">
      <w:pPr>
        <w:pStyle w:val="BodyText"/>
      </w:pPr>
      <w:r>
        <w:t>In every age, before the truth, even those like the sorcerers of Moses’ time demonstrated what was within their capacity. Praise be to God that, from the time of My manifestation to today, even such demonstrations have not appeared from the scholars of this Dispensation. They falsely claim to ascend toward the loftiness of God’s satisfaction while remaining veiled from the true Manifestation of His power.</w:t>
      </w:r>
    </w:p>
    <w:p w14:paraId="57DF8086" w14:textId="77777777" w:rsidR="00DC093A" w:rsidRDefault="00000000">
      <w:pPr>
        <w:pStyle w:val="BodyText"/>
      </w:pPr>
      <w:r>
        <w:t>This alone suffices as the abasement of the scholars of Islam. They claim knowledge of Islam and promote its teachings while veiling themselves from Him whose word establishes Islam. If they were merely content with their own veiling and refrained from wronging others or judging contrary to what was revealed in the Qur’án, their fate would still be the fire of their own deeds.</w:t>
      </w:r>
    </w:p>
    <w:p w14:paraId="34527377" w14:textId="77777777" w:rsidR="00DC093A" w:rsidRDefault="00000000">
      <w:pPr>
        <w:pStyle w:val="BodyText"/>
      </w:pPr>
      <w:r>
        <w:t>However, they have worsened their condition and that of those who regard them as scholars of Islam. Indeed, whoever is veiled from the manifestation of God faces their own punishment. If they were to reflect upon the verses of God, they would observe their own incapacity. In that moment, neither rulership nor Islam and those under its shadow would not have been content with veiling themselves from the truth. The pride of all lies in following the truth. If their actions had not been ambiguous to themselves, matters would not have reached this point. There is no doubt that God will manifest His truth to all through His proof, as He does even today.</w:t>
      </w:r>
    </w:p>
    <w:p w14:paraId="5A246D74" w14:textId="77777777" w:rsidR="00DC093A" w:rsidRDefault="00000000">
      <w:pPr>
        <w:pStyle w:val="BodyText"/>
      </w:pPr>
      <w:r>
        <w:t>If anyone who associates themselves with Islam—whether from among those in positions of authority or those considered scholars—wishes to affirm the proof of these verses, it would be achieved in less than the blink of an eye. If they possess power, they could summon all the scholars and say to them, “Through your judgments, you have caused veiling from the one who possesses the verses.”</w:t>
      </w:r>
    </w:p>
    <w:p w14:paraId="4287D115" w14:textId="77777777" w:rsidR="00DC093A" w:rsidRDefault="00000000">
      <w:pPr>
        <w:pStyle w:val="BodyText"/>
      </w:pPr>
      <w:r>
        <w:t>The matter can only take one of two forms: either they themselves have brought forth a book and its verses are present, or they have not. If they have not, this verse, written here, is sufficient:</w:t>
      </w:r>
    </w:p>
    <w:p w14:paraId="6F6CF994" w14:textId="77777777" w:rsidR="00DC093A" w:rsidRDefault="00000000">
      <w:pPr>
        <w:pStyle w:val="BodyText"/>
      </w:pPr>
      <w:r>
        <w:rPr>
          <w:i/>
          <w:iCs/>
        </w:rPr>
        <w:lastRenderedPageBreak/>
        <w:t>“Glorified are You, O God! You are the Sovereign of sovereigns. You bestow sovereignty upon whomever You will and remove it from whomever You will. You exalt whomever You will and abase whomever You will. You grant victory to whomever You will and forsake whomever You will. You enrich whomever You will and impoverish whomever You will. You manifest whomever You will over whomever You will. In Your grasp is the dominion of all things. You create what You will by Your command. Verily, You are all-knowing, omnipotent, and powerful.”</w:t>
      </w:r>
    </w:p>
    <w:p w14:paraId="42AF92A2" w14:textId="77777777" w:rsidR="00DC093A" w:rsidRDefault="00000000">
      <w:pPr>
        <w:pStyle w:val="BodyText"/>
      </w:pPr>
      <w:r>
        <w:t>Speak in the manner He has spoken, naturally and innately. Write in the manner He has written, without pause or hesitation. If you cannot, it is proof that your deeds have been carried out without truth, and the bearer of these verses is the Truth, sent from God, and there is no doubt that God has revealed these verses upon him just as He revealed upon the Messenger of God. Today, the amount of verses resembling these totals over a hundred thousand verses, in addition to his scrolls of supplications and his scientific and wisdom-filled compositions.</w:t>
      </w:r>
    </w:p>
    <w:p w14:paraId="64993208" w14:textId="77777777" w:rsidR="00DC093A" w:rsidRDefault="00000000">
      <w:pPr>
        <w:pStyle w:val="BodyText"/>
      </w:pPr>
      <w:r>
        <w:t>In just five hours, a thousand verses emanate from him, or as quickly as a scribe is able to transcribe them. He recites the verses of God. This makes it possible to estimate that, had his works been freely disseminated from the beginning of the manifestation until today, an unimaginable quantity of works would have been spread among the people.</w:t>
      </w:r>
    </w:p>
    <w:p w14:paraId="64214D4C" w14:textId="77777777" w:rsidR="00DC093A" w:rsidRDefault="00000000">
      <w:pPr>
        <w:pStyle w:val="BodyText"/>
      </w:pPr>
      <w:r>
        <w:t>If you claim that these verses are not sufficient proofs in themselves, consider the Qur’án. Did God, in proving the prophethood of the Messenger of God—may God’s blessings and peace be upon Him and His family—use anything other than His verses as proof? Reflect upon this.</w:t>
      </w:r>
    </w:p>
    <w:p w14:paraId="6C9F4821" w14:textId="77777777" w:rsidR="00DC093A" w:rsidRDefault="00000000">
      <w:pPr>
        <w:pStyle w:val="BodyText"/>
      </w:pPr>
      <w:r>
        <w:t>God has revealed:</w:t>
      </w:r>
    </w:p>
    <w:p w14:paraId="359F0CEE" w14:textId="77777777" w:rsidR="00DC093A" w:rsidRDefault="00000000">
      <w:pPr>
        <w:pStyle w:val="BodyText"/>
      </w:pPr>
      <w:r>
        <w:rPr>
          <w:i/>
          <w:iCs/>
        </w:rPr>
        <w:t>“None disputes concerning the signs of God except those who disbelieve, so do not let their movement through the land deceive you. Those before them, like the people of Noah, rejected the truth, and every nation sought to seize their messenger. They disputed with falsehood to invalidate the truth, but I seized them, and how severe was My punishment! Thus, the decree of your Lord is fulfilled upon those who disbelieve, that they are the companions of the Fire.”</w:t>
      </w:r>
    </w:p>
    <w:p w14:paraId="31BFD284" w14:textId="77777777" w:rsidR="00DC093A" w:rsidRDefault="00000000">
      <w:pPr>
        <w:pStyle w:val="BodyText"/>
      </w:pPr>
      <w:r>
        <w:t>In affirming the sufficiency of the Book, God has revealed:</w:t>
      </w:r>
    </w:p>
    <w:p w14:paraId="26FBD371" w14:textId="77777777" w:rsidR="00DC093A" w:rsidRDefault="00000000">
      <w:pPr>
        <w:pStyle w:val="BodyText"/>
      </w:pPr>
      <w:r>
        <w:rPr>
          <w:i/>
          <w:iCs/>
        </w:rPr>
        <w:t>“Is it not enough for them that We have sent down to you the Book, recited to them? Indeed, in that is a mercy and a reminder for a people who believe.”</w:t>
      </w:r>
    </w:p>
    <w:p w14:paraId="25EB6673" w14:textId="77777777" w:rsidR="00DC093A" w:rsidRDefault="00000000">
      <w:pPr>
        <w:pStyle w:val="BodyText"/>
      </w:pPr>
      <w:r>
        <w:t>When God Himself testifies to the sufficiency of the Book through its own verses, how can anyone claim otherwise? One cannot deny the sufficiency of the Book as proof. If someone repeats what the first objectors said, their stance falls into one of two categories: either their intent is to reject the truth outright—which brings them no benefit, as God has revealed:</w:t>
      </w:r>
    </w:p>
    <w:p w14:paraId="52C61FCB" w14:textId="77777777" w:rsidR="00DC093A" w:rsidRDefault="00000000">
      <w:pPr>
        <w:pStyle w:val="BodyText"/>
      </w:pPr>
      <w:r>
        <w:rPr>
          <w:i/>
          <w:iCs/>
        </w:rPr>
        <w:t>“Even if they see every sign, they will not believe in it.”</w:t>
      </w:r>
    </w:p>
    <w:p w14:paraId="15BE9CAB" w14:textId="77777777" w:rsidR="00DC093A" w:rsidRDefault="00000000">
      <w:pPr>
        <w:pStyle w:val="BodyText"/>
      </w:pPr>
      <w:r>
        <w:t>And elsewhere:</w:t>
      </w:r>
    </w:p>
    <w:p w14:paraId="4C8D1181" w14:textId="77777777" w:rsidR="00DC093A" w:rsidRDefault="00000000">
      <w:pPr>
        <w:pStyle w:val="BodyText"/>
      </w:pPr>
      <w:r>
        <w:rPr>
          <w:i/>
          <w:iCs/>
        </w:rPr>
        <w:lastRenderedPageBreak/>
        <w:t>“Indeed, those upon whom the decree of your Lord has been fulfilled will not believe, even if every sign comes to them, until they see the painful punishment.”</w:t>
      </w:r>
    </w:p>
    <w:p w14:paraId="5AE56358" w14:textId="77777777" w:rsidR="00DC093A" w:rsidRDefault="00000000">
      <w:pPr>
        <w:pStyle w:val="BodyText"/>
      </w:pPr>
      <w:r>
        <w:t>Alternatively, their intent may be to act cautiously in matters of religion. If this is the case, the understanding is straightforward:</w:t>
      </w:r>
    </w:p>
    <w:p w14:paraId="2D210CDF" w14:textId="77777777" w:rsidR="00DC093A" w:rsidRDefault="00000000">
      <w:pPr>
        <w:pStyle w:val="BodyText"/>
      </w:pPr>
      <w:r>
        <w:rPr>
          <w:i/>
          <w:iCs/>
        </w:rPr>
        <w:t>“In what discourse, after God and His signs, will they believe?”</w:t>
      </w:r>
    </w:p>
    <w:p w14:paraId="67F7A20C" w14:textId="77777777" w:rsidR="00DC093A" w:rsidRDefault="00000000">
      <w:pPr>
        <w:pStyle w:val="BodyText"/>
      </w:pPr>
      <w:r>
        <w:t>They can either present themselves and inquire about their concerns in the manner of the verses, listening directly to what is recited—verses free from contemplation, formulation, or synthesis—or they can send someone to sit briefly in His presence, record what is recited from the verses of God, and reflect on them. They would then realize that these words are not the product of thought, combination, or contrivance.</w:t>
      </w:r>
    </w:p>
    <w:p w14:paraId="22109ACD" w14:textId="77777777" w:rsidR="00DC093A" w:rsidRDefault="00000000">
      <w:pPr>
        <w:pStyle w:val="BodyText"/>
      </w:pPr>
      <w:r>
        <w:t>If such a process were possible, it would have occurred with the Qur’án from the beginning of Islam until today. Similarly, since the onset of this Cause until now, no one has been able to produce anything comparable through such means. If objections are raised about the Arabic grammar or pronunciation within the recitation, such criticisms are invalid. This is because grammatical rules are derived from the verses themselves, not the other way around. There is no doubt that the bearer of the verses disclaims these rules and the associated knowledge for himself.</w:t>
      </w:r>
    </w:p>
    <w:p w14:paraId="720F6849" w14:textId="77777777" w:rsidR="00DC093A" w:rsidRDefault="00000000">
      <w:pPr>
        <w:pStyle w:val="BodyText"/>
      </w:pPr>
      <w:r>
        <w:t>In truth, the lack of adherence to these rules, while presenting verses of this nature and such words, holds no bearing for those of understanding (</w:t>
      </w:r>
      <w:r>
        <w:rPr>
          <w:i/>
          <w:iCs/>
        </w:rPr>
        <w:t>ulú’l-albáb</w:t>
      </w:r>
      <w:r>
        <w:t>). There is no greater accomplishment than understanding the Book of God, for the purpose of knowledge is to comprehend His Book. The Tree upon which the Book of God is revealed does not require knowledge of these sciences. Rather, all grammatical rules and expressions are derived from what God has revealed and are established upon it.</w:t>
      </w:r>
    </w:p>
    <w:p w14:paraId="5420B31A" w14:textId="77777777" w:rsidR="00DC093A" w:rsidRDefault="00000000">
      <w:pPr>
        <w:pStyle w:val="BodyText"/>
      </w:pPr>
      <w:r>
        <w:t>Many individuals possess extensive knowledge of these sciences, yet their faith in the verses of God is firmly established. This is because the purpose of knowledge is to understand the commands of God and follow His good pleasure, not to remain distant from them. If these sciences themselves bore fruit, the learned ones of Arabia would have surpassed the non-Arabs in their spiritual station. However, true honor lies not in these sciences but in the good pleasure of God, knowledge of His oneness, and abiding in the shadow of obedience to Him and satisfaction with Him.</w:t>
      </w:r>
    </w:p>
    <w:p w14:paraId="0583CC95" w14:textId="77777777" w:rsidR="00DC093A" w:rsidRDefault="00000000">
      <w:pPr>
        <w:pStyle w:val="BodyText"/>
      </w:pPr>
      <w:r>
        <w:t>There is no doubt that most actions performed between individuals and God are intended to seek His good pleasure. Yet, few truly comprehend His good pleasure unless they discern the pleasure of His proof. Today, the good pleasure of God is inseparable from the good pleasure of His proof and those who dwell under His shadow. Even though others may consider themselves rightly guided, only what God testifies to remains enduring. The deeds of those who do not follow the command of God will perish.</w:t>
      </w:r>
    </w:p>
    <w:p w14:paraId="2C4C2554" w14:textId="77777777" w:rsidR="00DC093A" w:rsidRDefault="00000000">
      <w:pPr>
        <w:pStyle w:val="BodyText"/>
      </w:pPr>
      <w:r>
        <w:t xml:space="preserve">Just as the rejection of the Qur’án by certain figures—such as Christian monks and the eloquent of the Arabs—was remembered in the early days of Islam, so too will the veiling of people today be remembered. Today, there is no action more beneficial for a servant than to examine the verses of the Bayán with fairness, observing the truth of the truth with absolute certainty. Through this, they may recognize the manifestation of meeting with Him is the meeting with God, and His good pleasure is the </w:t>
      </w:r>
      <w:r>
        <w:lastRenderedPageBreak/>
        <w:t>good pleasure of God. None should remain veiled, for all were created for this purpose, as God has revealed:</w:t>
      </w:r>
    </w:p>
    <w:p w14:paraId="0040E003" w14:textId="77777777" w:rsidR="00DC093A" w:rsidRDefault="00000000">
      <w:pPr>
        <w:pStyle w:val="BodyText"/>
      </w:pPr>
      <w:r>
        <w:rPr>
          <w:i/>
          <w:iCs/>
        </w:rPr>
        <w:t>“It is God who raised the heavens without pillars you see, then established Himself upon the Throne. He subjected the sun and the moon, each running for a specified term. He manages the affair, explains the signs, so that you may attain certainty in the meeting with your Lord.”</w:t>
      </w:r>
    </w:p>
    <w:p w14:paraId="53DE740F" w14:textId="77777777" w:rsidR="00DC093A" w:rsidRDefault="00000000">
      <w:pPr>
        <w:pStyle w:val="BodyText"/>
      </w:pPr>
      <w:r>
        <w:t>There is no doubt that any mirror turning toward the sun becomes illuminated by it. Without this, the sun itself rises and sets without affecting the mirror. The honor of all creation lies in attaining the fruit of their existence: the meeting with God and belief in His verses. Without this, the very existence of a thing becomes void. This is the same tree that planted the Qur’án within the hearts of the people for the sake of today. Today, all take pride and exalt themselves in relation to it and act accordingly.</w:t>
      </w:r>
    </w:p>
    <w:p w14:paraId="18173A4C" w14:textId="77777777" w:rsidR="00DC093A" w:rsidRDefault="00000000">
      <w:pPr>
        <w:pStyle w:val="BodyText"/>
      </w:pPr>
      <w:r>
        <w:t xml:space="preserve">This is the meaning of </w:t>
      </w:r>
      <w:r>
        <w:rPr>
          <w:i/>
          <w:iCs/>
        </w:rPr>
        <w:t>“There is no power and no strength except in God”</w:t>
      </w:r>
      <w:r>
        <w:t xml:space="preserve"> in the realm of divine legislation. If they were to remove the unfounded claims of association with Him, they would not possess even the strength of a fly. This abasement alone is sufficient for those who are veiled, as they claim association with Him yet act as they do. Instead of supporting Him as the fruit of their existence and His victory today, they neither support Him nor even accept being neutral. Were they content with neutrality, this Tree would not have been confined to this mountain.</w:t>
      </w:r>
    </w:p>
    <w:p w14:paraId="4E24251D" w14:textId="77777777" w:rsidR="00DC093A" w:rsidRDefault="00000000">
      <w:pPr>
        <w:pStyle w:val="BodyText"/>
      </w:pPr>
      <w:r>
        <w:t>God suffices as the ultimate judge over all His servants. He will judge with justice, and His judgment is manifest in these very words. This judgment will distinguish, until the Day of Resurrection, between those who turn toward Him and those who do not. All matters of divine decree He is the best of helpers, the best of protectors, the best of reckoners, and the best of judges.</w:t>
      </w:r>
    </w:p>
    <w:p w14:paraId="5BB0A984" w14:textId="77777777" w:rsidR="00DC093A" w:rsidRDefault="00000000">
      <w:pPr>
        <w:pStyle w:val="Heading3"/>
      </w:pPr>
      <w:bookmarkStart w:id="27" w:name="Xfadc31696f5ffcfc3693ed6a35cffe5a613b2c6"/>
      <w:bookmarkEnd w:id="26"/>
      <w:r>
        <w:t>Gate 2 (Understanding and Interpreting the Bayan)</w:t>
      </w:r>
    </w:p>
    <w:p w14:paraId="236420F2" w14:textId="77777777" w:rsidR="00DC093A" w:rsidRDefault="00000000">
      <w:pPr>
        <w:pStyle w:val="FirstParagraph"/>
      </w:pPr>
      <w:r>
        <w:t>1 None can encompass the knowledge of what God has revealed in the Bayán except those whom God wills.</w:t>
      </w:r>
    </w:p>
    <w:p w14:paraId="53509E48" w14:textId="77777777" w:rsidR="00DC093A" w:rsidRDefault="00000000">
      <w:pPr>
        <w:pStyle w:val="BodyText"/>
      </w:pPr>
      <w:r>
        <w:t xml:space="preserve">2 The essence of this gate is that no one can fully comprehend what God has revealed in the Bayán except </w:t>
      </w:r>
      <w:r>
        <w:rPr>
          <w:i/>
          <w:iCs/>
        </w:rPr>
        <w:t>Him Whom God shall make manifest</w:t>
      </w:r>
      <w:r>
        <w:t xml:space="preserve"> or those to whom He grants knowledge.</w:t>
      </w:r>
    </w:p>
    <w:p w14:paraId="56D51D1A" w14:textId="77777777" w:rsidR="00DC093A" w:rsidRDefault="00000000">
      <w:pPr>
        <w:pStyle w:val="BodyText"/>
      </w:pPr>
      <w:r>
        <w:t>3 This resembles the tree from which the Bayán has sprung. Even if all the oceans of the heavens and the earth were turned into ink, all things became pens, and all souls were made to record, they could not interpret a single letter of the Bayán as it truly is.</w:t>
      </w:r>
    </w:p>
    <w:p w14:paraId="48CA4C55" w14:textId="77777777" w:rsidR="00DC093A" w:rsidRDefault="00000000">
      <w:pPr>
        <w:pStyle w:val="BodyText"/>
      </w:pPr>
      <w:r>
        <w:t>4 God has not given any letter of the Bayán a beginning or an end.</w:t>
      </w:r>
    </w:p>
    <w:p w14:paraId="13DF2336" w14:textId="77777777" w:rsidR="00DC093A" w:rsidRDefault="00000000">
      <w:pPr>
        <w:pStyle w:val="BodyText"/>
      </w:pPr>
      <w:r>
        <w:t xml:space="preserve">5 None is permitted to interpret what God has revealed in the Bayán except the Letters of </w:t>
      </w:r>
      <w:r>
        <w:rPr>
          <w:i/>
          <w:iCs/>
        </w:rPr>
        <w:t>ʿIlliyyīn</w:t>
      </w:r>
      <w:r>
        <w:t xml:space="preserve"> under the shadow of </w:t>
      </w:r>
      <w:r>
        <w:rPr>
          <w:i/>
          <w:iCs/>
        </w:rPr>
        <w:t>Him Whom God shall make manifest</w:t>
      </w:r>
      <w:r>
        <w:t xml:space="preserve"> and the Letters of the Living. All other letters beneath </w:t>
      </w:r>
      <w:r>
        <w:rPr>
          <w:i/>
          <w:iCs/>
        </w:rPr>
        <w:t>ʿIlliyyīn</w:t>
      </w:r>
      <w:r>
        <w:t xml:space="preserve"> belong to the gates of the fire.</w:t>
      </w:r>
    </w:p>
    <w:p w14:paraId="72568949" w14:textId="77777777" w:rsidR="00DC093A" w:rsidRDefault="00000000">
      <w:pPr>
        <w:pStyle w:val="BodyText"/>
      </w:pPr>
      <w:r>
        <w:t xml:space="preserve">6 The Letters of </w:t>
      </w:r>
      <w:r>
        <w:rPr>
          <w:i/>
          <w:iCs/>
        </w:rPr>
        <w:t>ʿIlliyyīn</w:t>
      </w:r>
      <w:r>
        <w:t xml:space="preserve"> will be gathered under His shadow, while all other letters will be gathered under the shadow of negation. The past is as the future, and there is no change in the decree of God, just as the “before” of the past is as the “after” of the future.</w:t>
      </w:r>
    </w:p>
    <w:p w14:paraId="7CDD97F9" w14:textId="77777777" w:rsidR="00DC093A" w:rsidRDefault="00000000">
      <w:pPr>
        <w:pStyle w:val="BodyText"/>
      </w:pPr>
      <w:r>
        <w:lastRenderedPageBreak/>
        <w:t xml:space="preserve">7 The Qur’án comprises 114 surahs, with every six surahs corresponding to the exalted station of each letter of </w:t>
      </w:r>
      <w:r>
        <w:rPr>
          <w:i/>
          <w:iCs/>
        </w:rPr>
        <w:t>Bismilláh al-Raḥmán al-Raḥím</w:t>
      </w:r>
      <w:r>
        <w:t xml:space="preserve"> (“In the name of God, the Most Merciful, the Most Compassionate”). The first six surahs are associated with the </w:t>
      </w:r>
      <w:r>
        <w:rPr>
          <w:i/>
          <w:iCs/>
        </w:rPr>
        <w:t>Bá’</w:t>
      </w:r>
      <w:r>
        <w:t xml:space="preserve">, and the last six surahs are associated with the </w:t>
      </w:r>
      <w:r>
        <w:rPr>
          <w:i/>
          <w:iCs/>
        </w:rPr>
        <w:t>Mím</w:t>
      </w:r>
      <w:r>
        <w:t>.</w:t>
      </w:r>
    </w:p>
    <w:p w14:paraId="5C1C1F5F" w14:textId="77777777" w:rsidR="00DC093A" w:rsidRDefault="00000000">
      <w:pPr>
        <w:pStyle w:val="BodyText"/>
      </w:pPr>
      <w:r>
        <w:t xml:space="preserve">8 All the Letters of </w:t>
      </w:r>
      <w:r>
        <w:rPr>
          <w:i/>
          <w:iCs/>
        </w:rPr>
        <w:t>ʿIlliyyīn</w:t>
      </w:r>
      <w:r>
        <w:t xml:space="preserve"> are connected to the manifestations of the 19, while the gates of the fire are connected to the First Gate. Similarly, all the gates of paradise return to the First Gate. Ultimately, everything is encompassed in the phrase:</w:t>
      </w:r>
    </w:p>
    <w:p w14:paraId="3DEC595A" w14:textId="77777777" w:rsidR="00DC093A" w:rsidRDefault="00000000">
      <w:pPr>
        <w:pStyle w:val="BodyText"/>
      </w:pPr>
      <w:r>
        <w:rPr>
          <w:i/>
          <w:iCs/>
        </w:rPr>
        <w:t>“There is no God but God.”</w:t>
      </w:r>
    </w:p>
    <w:p w14:paraId="2F2CA35E" w14:textId="77777777" w:rsidR="00DC093A" w:rsidRDefault="00000000">
      <w:pPr>
        <w:pStyle w:val="BodyText"/>
      </w:pPr>
      <w:r>
        <w:t xml:space="preserve">9 All that lies beneath the Letters of </w:t>
      </w:r>
      <w:r>
        <w:rPr>
          <w:i/>
          <w:iCs/>
        </w:rPr>
        <w:t>ʿIlliyyīn</w:t>
      </w:r>
      <w:r>
        <w:t xml:space="preserve"> is gathered under negation, while all that pertains to the Letters of </w:t>
      </w:r>
      <w:r>
        <w:rPr>
          <w:i/>
          <w:iCs/>
        </w:rPr>
        <w:t>ʿIlliyyīn</w:t>
      </w:r>
      <w:r>
        <w:t xml:space="preserve"> is gathered under affirmation. All the Letters beneath </w:t>
      </w:r>
      <w:r>
        <w:rPr>
          <w:i/>
          <w:iCs/>
        </w:rPr>
        <w:t>ʿIlliyyīn</w:t>
      </w:r>
      <w:r>
        <w:t xml:space="preserve"> in the Qur’án are subsumed under the shadow of the First Gate of the fire and pass away.</w:t>
      </w:r>
    </w:p>
    <w:p w14:paraId="5E842689" w14:textId="77777777" w:rsidR="00DC093A" w:rsidRDefault="00000000">
      <w:pPr>
        <w:pStyle w:val="BodyText"/>
      </w:pPr>
      <w:r>
        <w:t xml:space="preserve">10 In contrast, all the Letters of </w:t>
      </w:r>
      <w:r>
        <w:rPr>
          <w:i/>
          <w:iCs/>
        </w:rPr>
        <w:t>ʿIlliyyīn</w:t>
      </w:r>
      <w:r>
        <w:t xml:space="preserve"> in the Qur’án remain under the shadow of the Word of Affirmation. </w:t>
      </w:r>
      <w:r>
        <w:rPr>
          <w:i/>
          <w:iCs/>
        </w:rPr>
        <w:t>“Thus does God enrich whomsoever He wills and preserve whomsoever He desires. Verily, He is powerful, mighty, and capable.”</w:t>
      </w:r>
    </w:p>
    <w:p w14:paraId="0EC74A5C" w14:textId="77777777" w:rsidR="00DC093A" w:rsidRDefault="00000000">
      <w:pPr>
        <w:pStyle w:val="BodyText"/>
      </w:pPr>
      <w:r>
        <w:t xml:space="preserve">11 It is impermissible to interpret the Bayán except through what has been interpreted by its Tree. All the names of His goodness are manifest in the radiance of the hearts of His believers. Likewise, all the letters beneath His </w:t>
      </w:r>
      <w:r>
        <w:rPr>
          <w:i/>
          <w:iCs/>
        </w:rPr>
        <w:t>ʿIlliyyīn</w:t>
      </w:r>
      <w:r>
        <w:t xml:space="preserve"> are reflected in the realities of those who are not believers in Him.</w:t>
      </w:r>
    </w:p>
    <w:p w14:paraId="0E7C772D" w14:textId="77777777" w:rsidR="00DC093A" w:rsidRDefault="00000000">
      <w:pPr>
        <w:pStyle w:val="BodyText"/>
      </w:pPr>
      <w:r>
        <w:t>Eternally, the Bayán is like the human soul, alive, with all its Letters of Light and Fire apparent in the horizons and within the souls. Today, anyone wishing to discern can do so, as this is the Day of the Manifestation of God, the Mighty. However, after the Tree is lifted, no one will have the capacity to discern the true reality except according to the apparent judgments of those who remain within the bounds of God.</w:t>
      </w:r>
    </w:p>
    <w:p w14:paraId="57F4C553" w14:textId="77777777" w:rsidR="00DC093A" w:rsidRDefault="00000000">
      <w:pPr>
        <w:pStyle w:val="BodyText"/>
      </w:pPr>
      <w:r>
        <w:t xml:space="preserve">Whoever adheres to these bounds belongs to the Letters of </w:t>
      </w:r>
      <w:r>
        <w:rPr>
          <w:i/>
          <w:iCs/>
        </w:rPr>
        <w:t>ʿIlliyyīn</w:t>
      </w:r>
      <w:r>
        <w:t>, while whoever transgresses them is beneath them—unless God, through His manifestation on the Day of Resurrection, resolves this creation.</w:t>
      </w:r>
    </w:p>
    <w:p w14:paraId="6442E208" w14:textId="77777777" w:rsidR="00DC093A" w:rsidRDefault="00000000">
      <w:pPr>
        <w:pStyle w:val="BodyText"/>
      </w:pPr>
      <w:r>
        <w:t xml:space="preserve">At that time, the judgments of the Point of the Bayán at its final stage will reflect the judgments of its initial reality. Whoever believes in it belongs to the Letters of </w:t>
      </w:r>
      <w:r>
        <w:rPr>
          <w:i/>
          <w:iCs/>
        </w:rPr>
        <w:t>ʿIlliyyīn</w:t>
      </w:r>
      <w:r>
        <w:t>, while whoever does not believe in it is beneath them. God will distinguish between them with justice, for He is the best of judges.</w:t>
      </w:r>
    </w:p>
    <w:p w14:paraId="74E647C9" w14:textId="77777777" w:rsidR="00DC093A" w:rsidRDefault="00000000">
      <w:pPr>
        <w:pStyle w:val="BodyText"/>
      </w:pPr>
      <w:r>
        <w:t xml:space="preserve">The matter will reach the point where no mention of the Letters beneath </w:t>
      </w:r>
      <w:r>
        <w:rPr>
          <w:i/>
          <w:iCs/>
        </w:rPr>
        <w:t>ʿIlliyyīn</w:t>
      </w:r>
      <w:r>
        <w:t xml:space="preserve"> remains except in the Book. That same Tree of Negation will recognize its own negation in comparison to the Letters of </w:t>
      </w:r>
      <w:r>
        <w:rPr>
          <w:i/>
          <w:iCs/>
        </w:rPr>
        <w:t>ʿIlliyyīn</w:t>
      </w:r>
      <w:r>
        <w:t xml:space="preserve"> and, unknowingly, curse itself until the sun of truth rises again.</w:t>
      </w:r>
    </w:p>
    <w:p w14:paraId="415CE607" w14:textId="77777777" w:rsidR="00DC093A" w:rsidRDefault="00000000">
      <w:pPr>
        <w:pStyle w:val="BodyText"/>
      </w:pPr>
      <w:r>
        <w:t>At that time, their lack of faith will become evident, just as all who have witnessed this Resurrection have observed this matter with certainty. Although they claim today to believe in God and the verses of the Qur’án, the Tree of Reality, upon which the Qur’án descended, resides in this mountain with a single soul.</w:t>
      </w:r>
    </w:p>
    <w:p w14:paraId="23F165B3" w14:textId="77777777" w:rsidR="00DC093A" w:rsidRDefault="00000000">
      <w:pPr>
        <w:pStyle w:val="BodyText"/>
      </w:pPr>
      <w:r>
        <w:t xml:space="preserve">In the appearance of the Sun of Truth, realities are unveiled, and veils are removed. Those souls who never conceived anything less than the good pleasure of God have given judgments contrary to divine </w:t>
      </w:r>
      <w:r>
        <w:lastRenderedPageBreak/>
        <w:t>satisfaction—judgments that the pen hesitates to record—while the true pleasure of God is only revealed through the good pleasure of His Manifestation.</w:t>
      </w:r>
    </w:p>
    <w:p w14:paraId="7ED73E9E" w14:textId="77777777" w:rsidR="00DC093A" w:rsidRDefault="00000000">
      <w:pPr>
        <w:pStyle w:val="BodyText"/>
      </w:pPr>
      <w:r>
        <w:rPr>
          <w:i/>
          <w:iCs/>
        </w:rPr>
        <w:t>“Take heed, O people of insight, and guard yourselves against disobeying the command of God.”</w:t>
      </w:r>
    </w:p>
    <w:p w14:paraId="228A3540" w14:textId="77777777" w:rsidR="00DC093A" w:rsidRDefault="00000000">
      <w:pPr>
        <w:pStyle w:val="Heading3"/>
      </w:pPr>
      <w:bookmarkStart w:id="28" w:name="X1ed762075cb820be2fe6e04557db7c2b3505d02"/>
      <w:bookmarkEnd w:id="27"/>
      <w:r>
        <w:t>Gate 3 (Two Proofs: The Verses and the Manifestation)</w:t>
      </w:r>
    </w:p>
    <w:p w14:paraId="2B29A9D9" w14:textId="77777777" w:rsidR="00DC093A" w:rsidRDefault="00000000">
      <w:pPr>
        <w:pStyle w:val="FirstParagraph"/>
      </w:pPr>
      <w:r>
        <w:rPr>
          <w:b/>
          <w:bCs/>
        </w:rPr>
        <w:t>The Third Gate of the One, the Second</w:t>
      </w:r>
      <w:r>
        <w:t>: This pertains to the truth that within the Bayán lies the decree for all things.</w:t>
      </w:r>
    </w:p>
    <w:p w14:paraId="7865BC40" w14:textId="77777777" w:rsidR="00DC093A" w:rsidRDefault="00000000">
      <w:pPr>
        <w:pStyle w:val="BodyText"/>
      </w:pPr>
      <w:r>
        <w:t>The essence of this gate is that God has established two proofs upon all people: the verses of God and the soul upon whom these verses are revealed. The first proof is an enduring and apparent one, lasting until the Day of Resurrection. The second proof is manifest until the time of His concealment, at which point it becomes a hidden proof over all things, unknown to anyone.</w:t>
      </w:r>
    </w:p>
    <w:p w14:paraId="71F3DBF5" w14:textId="77777777" w:rsidR="00DC093A" w:rsidRDefault="00000000">
      <w:pPr>
        <w:pStyle w:val="BodyText"/>
      </w:pPr>
      <w:r>
        <w:t>For Him, there are witnesses who bear testimony from the moment of His concealment. These witnesses are superior to the enduring proof, which is the Bayán. They act as proof through His word, which He reveals until the Day of His Manifestation.</w:t>
      </w:r>
    </w:p>
    <w:p w14:paraId="334A37D2" w14:textId="77777777" w:rsidR="00DC093A" w:rsidRDefault="00000000">
      <w:pPr>
        <w:pStyle w:val="BodyText"/>
      </w:pPr>
      <w:r>
        <w:t>If, at the time of His manifestation, they become veiled from the one who has made them proofs, their condition will resemble the current scholars who, despite the words of one of the Imáms, peace be upon them—</w:t>
      </w:r>
      <w:r>
        <w:rPr>
          <w:i/>
          <w:iCs/>
        </w:rPr>
        <w:t>“Look to those who transmit our traditions.”</w:t>
      </w:r>
      <w:r>
        <w:t xml:space="preserve"> They are regarded as leaders before the ruler and associate themselves with names unworthy of their station. If they were truthful in their words, they would not have veiled themselves from the one whose word establishes divine authority and prophethood. Rather, when they observed that the manifestation of truth conflicted with their position—based on the claims they had made and the judgments they had rendered—they issued decrees against God. Yet, in the Qur’an, God has not revealed anything more grievous than the one who turns away from the signs of God after hearing them.</w:t>
      </w:r>
    </w:p>
    <w:p w14:paraId="414C49D5" w14:textId="77777777" w:rsidR="00DC093A" w:rsidRDefault="00000000">
      <w:pPr>
        <w:pStyle w:val="BodyText"/>
      </w:pPr>
      <w:r>
        <w:t>There is no doubt that the signs of God are the radiant verses emanating from this tree. This is because the Essence of the Everlasting, from eternity to eternity, remains constant and unchanging. His signs manifest through His primal will, in which nothing is seen except God alone. Though today they do not pay attention to the signs of God, soon they will extol these signs with the utmost reverence, offering interpretations as though they were pure gold of a thousand measures, and they will boast of them, claiming a connection to God.</w:t>
      </w:r>
    </w:p>
    <w:p w14:paraId="26B9425A" w14:textId="77777777" w:rsidR="00DC093A" w:rsidRDefault="00000000">
      <w:pPr>
        <w:pStyle w:val="BodyText"/>
      </w:pPr>
      <w:r>
        <w:t xml:space="preserve">For instance, the Qur’an, revealed over twenty-three years, found no one during that time to record its original form. It was only the Commander of the Faithful, upon him be peace, who inscribed it upon the shoulder blade of a sheep and other available materials, as mentioned in the narration of the Cloak. Today, we observe innumerable copies of the Qur’an being written, ranging in value from one thousand to a hundred thousand gold coins. Printed editions are now sold at such high prices, accessible to most people. This illustrates the extent of human limits before God, leaving no doubt that God has revealed the details of all things with the utmost clarity through the enduring proof. Whoever claims that there is anything whose ruling, as it is and as it stands, is not mentioned in the Bayán has certainly not believed with unwavering certainty. Everything falls into one of two categories: it is either mentioned in the </w:t>
      </w:r>
      <w:r>
        <w:lastRenderedPageBreak/>
        <w:t>category of negation or in the category of affirmation. That which is detested pertains to the former, and that which is beloved by God pertains to the latter. Every name lower than the truth is mentioned in the first category, and every name of the truth is mentioned in the second.</w:t>
      </w:r>
    </w:p>
    <w:p w14:paraId="2C334599" w14:textId="77777777" w:rsidR="00DC093A" w:rsidRDefault="00000000">
      <w:pPr>
        <w:pStyle w:val="BodyText"/>
      </w:pPr>
      <w:r>
        <w:t>This is the ink of the understanding of all things in the Bayán. Whoever bears witness to this will testify that nothing has been neglected, and God encompasses all things. There is no matter but that for the silent Book, God has ordained a speaking Book. Neither exists without the other, and whoever does not stray beyond the bounds of the silent Book, it is as though they adhere to the speaking Book. The speaking Book is He whom God will make manifest, and all things return to Him. If no one transgresses the bounds of the Bayán, such a person is a servant who has obeyed, and whoever is with Him is a witness over it before His appearance. However, when He appears, faith in all who claim faith will be severed, except for those who believe in Him. When faith is severed, how can testimony remain for those who were witnesses? Testimony is a branch of faith.</w:t>
      </w:r>
    </w:p>
    <w:p w14:paraId="4601BC53" w14:textId="77777777" w:rsidR="00DC093A" w:rsidRDefault="00000000">
      <w:pPr>
        <w:pStyle w:val="BodyText"/>
      </w:pPr>
      <w:r>
        <w:t>Therefore, fear God, O witnesses, and do not judge God, your Lord, with the same judgment passed by those who were witnesses in relation to the Qur’an concerning Me. Indeed, whoever judges Me has judged God, their Lord. These have not even a mustard seed of goodness in the sight of God, and such are the transgressors.</w:t>
      </w:r>
    </w:p>
    <w:p w14:paraId="4BA28967" w14:textId="77777777" w:rsidR="00DC093A" w:rsidRDefault="00000000">
      <w:pPr>
        <w:pStyle w:val="Heading3"/>
      </w:pPr>
      <w:bookmarkStart w:id="29" w:name="X21d7adaf2f58ace915fcfc77ac16a0b00bbf801"/>
      <w:bookmarkEnd w:id="28"/>
      <w:r>
        <w:t>Gate 4 (Letters of the Most High and Those Below Them)</w:t>
      </w:r>
    </w:p>
    <w:p w14:paraId="357E18AC" w14:textId="77777777" w:rsidR="00DC093A" w:rsidRDefault="00000000">
      <w:pPr>
        <w:pStyle w:val="FirstParagraph"/>
      </w:pPr>
      <w:r>
        <w:t>From the second unity in the Bayán, concerning the mention of the letters of the Most High and those below them, the summary of this chapter is as follows: No letter has God revealed without assigning to it a spirit connected to it. This is why the believer is gladdened by the mention of paradise and the pleasure of God, and saddened by the mention of fire and that which is beneath God’s satisfaction, such that it is as though the former brings delight and the latter causes torment.</w:t>
      </w:r>
    </w:p>
    <w:p w14:paraId="418559AC" w14:textId="77777777" w:rsidR="00DC093A" w:rsidRDefault="00000000">
      <w:pPr>
        <w:pStyle w:val="BodyText"/>
      </w:pPr>
      <w:r>
        <w:t>All words revealed by God in the Bayán fall into one of two categories: either they are the words of the Most High or those below them. The spirits of the words of the Most High reside in paradise, while the spirits of those below them dwell in the fire. All letters below the Most High refer to “no god,” and all the letters of the Most High refer to “but God.” Just as the origin of all letters below the Most High begins with this phrase, the origin of all the letters of the Most High begins with that phrase which has eternally been in the exalted paradise. The former fades into insignificance in the lowest depths, while the latter rises in the highest paradise.</w:t>
      </w:r>
    </w:p>
    <w:p w14:paraId="33CDF77F" w14:textId="77777777" w:rsidR="00DC093A" w:rsidRDefault="00000000">
      <w:pPr>
        <w:pStyle w:val="BodyText"/>
      </w:pPr>
      <w:r>
        <w:t xml:space="preserve">For example, if one observes the beginning of the tree of the Qur’an today, they will surely witness how the five letters of negation—first, second, third, fourth, and fifth—have faded into insignificance in the lowest depths, while the five letters denoting affirmation—Muhammad, `Ali, Fatimah, Hasan, and Husayn—have risen in the highest paradise. The five letters of fire, when their letters are multiplied, become nineteen, as God has revealed: “Over it are nineteen.” Thus, these five letters are names, when multiplied, result in the number one, just as all letters below the Most High pertain to this word, while all the letters of the Most High pertain to the word of affirmation. God created the realm of negation and decreed for it the fire, and He created the realm of affirmation and decreed for it paradise. This is </w:t>
      </w:r>
      <w:r>
        <w:lastRenderedPageBreak/>
        <w:t>because negation does not signify Him, while affirmation signifies Him. This pertains to the creation of negation and affirmation; their recording corresponds to their creation.</w:t>
      </w:r>
    </w:p>
    <w:p w14:paraId="7F9C9F12" w14:textId="77777777" w:rsidR="00DC093A" w:rsidRDefault="00000000">
      <w:pPr>
        <w:pStyle w:val="BodyText"/>
      </w:pPr>
      <w:r>
        <w:t>On the Day of Resurrection, all that branched out from the word of negation returns to the word of negation, and all the letters below the Most High, along with their associated spirits, are gathered under this word. Similarly, all that branched out from the word of affirmation on the Day of Resurrection returns to the word of affirmation, and all the letters of the Most High, along with their associated spirits, are gathered under it. Whoever dwells in negation resides in God’s fire until the Day of Him Whom God will make manifest, and whoever resides under the shadow of affirmation abides in God’s paradise until the Day of Him Whom God will make manifest.</w:t>
      </w:r>
    </w:p>
    <w:p w14:paraId="368F70DF" w14:textId="77777777" w:rsidR="00DC093A" w:rsidRDefault="00000000">
      <w:pPr>
        <w:pStyle w:val="BodyText"/>
      </w:pPr>
      <w:r>
        <w:t>The exaltation of the servant lies in reflecting upon the branching of these two words, observing how one diminishes endlessly while the other ascends endlessly. God’s proof applies equally to both, for the signs of God are presented to both. The manifestations of negation, having rejected them, were negated, while the manifestations of affirmation accepted.</w:t>
      </w:r>
    </w:p>
    <w:p w14:paraId="37E9F441" w14:textId="77777777" w:rsidR="00DC093A" w:rsidRDefault="00000000">
      <w:pPr>
        <w:pStyle w:val="BodyText"/>
      </w:pPr>
      <w:r>
        <w:t>No fire is more intense than the manifestation of the word of negation, and no paradise is greater than the manifestation of affirmation. In the first case, the letters below the Most High revolve around it, and in the latter, the letters of the Most High revolve around it, until all return on the Day of Him Whom God will make manifest. If they turn towards Him, they belong to the Most High, and if not, they belong to that which is beneath it. Blessed is the one who clings to the cord of God and places their trust in their Lord, for they shall not enter the fire but shall surely enter paradise by the permission of their Lord. Truly, this is the supreme bounty.</w:t>
      </w:r>
    </w:p>
    <w:p w14:paraId="254C21E7" w14:textId="77777777" w:rsidR="00DC093A" w:rsidRDefault="00000000">
      <w:pPr>
        <w:pStyle w:val="BodyText"/>
      </w:pPr>
      <w:r>
        <w:t>For this reason, when the servant recites the letters of the Most High, they find tranquility, as the spirits of those letters connect with them. This is the highest paradise of those who seek refuge, the sanctified, those who glorify, magnify, and exalt. Whenever the servant mentions the letters beneath the Most High, they desire that God’s justice descend upon them, for their spirits connect with those letters. In such moments, one must seek refuge in God, exalted be His mention, to be safeguarded from their spirits.</w:t>
      </w:r>
    </w:p>
    <w:p w14:paraId="74BD6EE9" w14:textId="77777777" w:rsidR="00DC093A" w:rsidRDefault="00000000">
      <w:pPr>
        <w:pStyle w:val="BodyText"/>
      </w:pPr>
      <w:r>
        <w:t>On the Day of Resurrection, all whom God promised paradise in the Qur’an return to the tree of His love. This is the loftiest station of the paradise of those who attain God’s pleasure and are delighted by their acknowledgment of His oneness. Conversely, those whom God promised the fire are returned to the word of negation, where they are tormented within that negation. No torment is greater than being veiled from God and believing in anything but Him, and no paradise is greater than belief in God and His signs.</w:t>
      </w:r>
    </w:p>
    <w:p w14:paraId="2254D23D" w14:textId="77777777" w:rsidR="00DC093A" w:rsidRDefault="00000000">
      <w:pPr>
        <w:pStyle w:val="BodyText"/>
      </w:pPr>
      <w:r>
        <w:t>Whenever a discerning observer reflects, they will see how the people of paradise hasten to enter it, even though their sustenance was but the leaves of trees. Meanwhile, the people of the fire enter the fire willingly, deriving benefits from the word of negation, which they boast about and through which they are tormented, though they are unaware. As God has revealed: “They consume fire in their bellies.” In this way, the letters below the Most High return to their own spirits, while the letters of the Most High return to their own spirits.</w:t>
      </w:r>
    </w:p>
    <w:p w14:paraId="2B122FB9" w14:textId="77777777" w:rsidR="00DC093A" w:rsidRDefault="00000000">
      <w:pPr>
        <w:pStyle w:val="BodyText"/>
      </w:pPr>
      <w:r>
        <w:lastRenderedPageBreak/>
        <w:t>No soul exists but that when they mention the letters of the Most High, the spirits of the angels associated with those letters observe them and send blessings upon them from God. Conversely, when mentioning the letters below the Most High, if done out of love for them, the spirits of the demons of fire observe them. If they do not seek refuge in God, those influences will affect them, even if only as passing thoughts. However, if they seek God’s refuge and request His wrath upon those influences, no harm can reach them, not even equivalent to a mustard seed in religious detriment.</w:t>
      </w:r>
    </w:p>
    <w:p w14:paraId="73BDA392" w14:textId="77777777" w:rsidR="00DC093A" w:rsidRDefault="00000000">
      <w:pPr>
        <w:pStyle w:val="BodyText"/>
      </w:pPr>
      <w:r>
        <w:t>It is as though I see the letters of negation seeking refuge from negation at the appearance of Him Whom God will make manifest, though they themselves are the essence of that negation. At that time, they will find no refuge from their own fire except in Him Whom God will make manifest. When a servant says, “I seek refuge in God,” if they are not within the religion of the Bayán, they will not be shielded from the fire. Indeed, they do not utter this phrase except by entering the religion, just as those who have entered the faith.</w:t>
      </w:r>
    </w:p>
    <w:p w14:paraId="4D39104C" w14:textId="77777777" w:rsidR="00DC093A" w:rsidRDefault="00000000">
      <w:pPr>
        <w:pStyle w:val="BodyText"/>
      </w:pPr>
      <w:r>
        <w:t>Seeking refuge in God is, in essence, seeking refuge in His proof. Whoever believed in Muhammad was safeguarded from God’s fire because they sought refuge in Him. Even the letters of fire utter the phrase “I seek refuge in God,” but it does not benefit them, for they do not seek refuge in His proof. This is because God revealed in the Qur’an: “And whoever believes in God,” pairing it with the phrase that follows. Yet, they recite the phrase itself without understanding its implication.</w:t>
      </w:r>
    </w:p>
    <w:p w14:paraId="213321FB" w14:textId="77777777" w:rsidR="00DC093A" w:rsidRDefault="00000000">
      <w:pPr>
        <w:pStyle w:val="BodyText"/>
      </w:pPr>
      <w:r>
        <w:t>In the early days of Islam, the interpretation of this phrase referred to the second figure, even though the entirety of the Qur’an was recited. At the time of the manifestation of the sign of divinity, it was the Commander of the Faithful, upon him be peace. Had they sought refuge in Him, they would have been saved from the succeeding word. Thus, all, until the Day of Him Whom God will make manifest, seek refuge in God and the Point of the Bayán. However, this brings no benefit to them today, for seeking refuge in God on that day means seeking refuge in Him. Seeking refuge in the Point of the Bayán is seeking refuge in Him.</w:t>
      </w:r>
    </w:p>
    <w:p w14:paraId="41AB6304" w14:textId="77777777" w:rsidR="00DC093A" w:rsidRDefault="00000000">
      <w:pPr>
        <w:pStyle w:val="BodyText"/>
      </w:pPr>
      <w:r>
        <w:t>From the beginning of the manifestation of this tree, all have been saying “I seek refuge in God,” yet they reside in the fire, except those whom God has willed, who have recognized the manifestation of this Name. Those who sought refuge in Him were safeguarded from the pure fire. Otherwise, countless souls utter this phrase daily, yet it offers no salvation for them. This is because God has paired seeking refuge in Him with seeking refuge in His Messenger, and seeking refuge in His Messenger with seeking refuge in His successors, and seeking refuge in His successors with seeking refuge in the gates of His successors. The first benefits none except through the last, nor does the outward avail except through the inward, for seeking refuge in the Messenger is identical to seeking refuge in God, and seeking refuge in the Imams is identical to seeking refuge in the Messenger.</w:t>
      </w:r>
    </w:p>
    <w:p w14:paraId="67025935" w14:textId="77777777" w:rsidR="00DC093A" w:rsidRDefault="00000000">
      <w:pPr>
        <w:pStyle w:val="BodyText"/>
      </w:pPr>
      <w:r>
        <w:t xml:space="preserve">And seeking refuge in the gates is identical to seeking refuge in the guardians. Whoever enters the Bayán today is safeguarded from the fire, just as the letters of the Alif were not safeguarded from the fire until they entered the letters of the Qur’an. The letters of the Bayán, until the Day of Him Whom God will make manifest, reside in the Most High in paradise, while those below the Most High remain in their respective stations. On that day, whoever enters His Book will be saved from the fire; otherwise, </w:t>
      </w:r>
      <w:r>
        <w:lastRenderedPageBreak/>
        <w:t>remaining in the Bayán will yield no benefit, just as remaining in the Alif after the revelation of the Qur’an brought no benefit, nor did remaining in the Qur’an after the revelation of the Bayán.</w:t>
      </w:r>
    </w:p>
    <w:p w14:paraId="60252E67" w14:textId="77777777" w:rsidR="00DC093A" w:rsidRDefault="00000000">
      <w:pPr>
        <w:pStyle w:val="BodyText"/>
      </w:pPr>
      <w:r>
        <w:t>Until God wills otherwise, the Most High ascends endlessly in its loftiest heights, while those below are cast into the utmost depths of nonexistence. Blessed is the one who nourishes their heart with the letters of the Most High and, when mentioning what is below them, seeks refuge in God, their Lord, for surely He will protect them. It is inevitable that these will be mentioned, yet their mention will not harm those who recite them, just as the believers in the Qur’an mentioned those who had received the Book before them. Thus, God distinguishes the signs so that you may attain certainty in His signs.</w:t>
      </w:r>
    </w:p>
    <w:p w14:paraId="0D7211B1" w14:textId="77777777" w:rsidR="00DC093A" w:rsidRDefault="00000000">
      <w:pPr>
        <w:pStyle w:val="Heading3"/>
      </w:pPr>
      <w:bookmarkStart w:id="30" w:name="Xa66d5b475b4b586f429fceebf9598e16f30cf5b"/>
      <w:bookmarkEnd w:id="29"/>
      <w:r>
        <w:t>Gate 5 (Every Name Pertains to Him Whom God Will Make Manifest)</w:t>
      </w:r>
    </w:p>
    <w:p w14:paraId="6C1D78D5" w14:textId="77777777" w:rsidR="00DC093A" w:rsidRDefault="00000000">
      <w:pPr>
        <w:pStyle w:val="FirstParagraph"/>
      </w:pPr>
      <w:r>
        <w:t>The fifth chapter of the second unity states that every good name revealed by God in the Bayán primarily refers to Him Whom God will make manifest in its truest essence. Similarly, every evil name revealed by God in the Bayán refers, in its truest essence, to those who represent the word of negation in that day.</w:t>
      </w:r>
    </w:p>
    <w:p w14:paraId="41B172CC" w14:textId="77777777" w:rsidR="00DC093A" w:rsidRDefault="00000000">
      <w:pPr>
        <w:pStyle w:val="BodyText"/>
      </w:pPr>
      <w:r>
        <w:t>The summary of this chapter is that every name of any matter revealed in the Bayán pertains to Him Whom God will make manifest in its primary truth and, secondarily, to the first who believes in Him, extending to the final limit of existence. This is similar to the mention of the earth. When the term “earth” is mentioned, it primarily refers to His own essence, gradually descending until it reaches the physical earth associated with Him, which is His dwelling place, regarded as the loftiest chamber of paradise in the Book of God. Similarly, every lesser name of goodness revealed pertains, in its primary essence, to the tree that stands in opposition to negation. If the term “earth” is mentioned in relation to those below the Most High, it refers first to His own essence, gradually descending until it reaches the physical earth that is His dwelling place, which constitutes the ultimate end of the fire in the realm of fire—even if He is above the throne of majesty.</w:t>
      </w:r>
    </w:p>
    <w:p w14:paraId="4F8DD9D8" w14:textId="77777777" w:rsidR="00DC093A" w:rsidRDefault="00000000">
      <w:pPr>
        <w:pStyle w:val="BodyText"/>
      </w:pPr>
      <w:r>
        <w:t>Likewise, every mention of goodness in the Qur’an primarily refers to the Messenger of God in its truest essence. Every mention of lesser goodness pertains to the first one who stood in opposition to the initial affirmation. If the term “earth of the Most High” is mentioned, it refers to His own essence, descending until it reaches the physical earth, which is the resting place of His body. All matters return to the Qa’im of the Family of Muhammad, upon Him be peace. All mentions of goodness in the Qur’an primarily pertain to Him, just as in the Bayán, they have been explained as referring to Him Whom God will make manifest.</w:t>
      </w:r>
    </w:p>
    <w:p w14:paraId="0FEB163A" w14:textId="77777777" w:rsidR="00DC093A" w:rsidRDefault="00000000">
      <w:pPr>
        <w:pStyle w:val="BodyText"/>
      </w:pPr>
      <w:r>
        <w:t>Every mention of lesser goodness in the Qur’an, even if it involves the mention of “earth,” refers to the earth of the essence of the first who did not turn towards Him. What is true in the Qur’an is likewise firmly established in the Bayán before God. Every name of goodness in God’s knowledge pertains, in its primary essence, to the Point of Will, while those below it refer to the one who did not accept it. Just as every mention of “earth” in existence today refers to the Point of the Bayán.</w:t>
      </w:r>
    </w:p>
    <w:p w14:paraId="48C071FB" w14:textId="77777777" w:rsidR="00DC093A" w:rsidRDefault="00000000">
      <w:pPr>
        <w:pStyle w:val="BodyText"/>
      </w:pPr>
      <w:r>
        <w:t xml:space="preserve">The spirit descends from the earth of the spirit to the earth of the self, from the earth of the self to the earth of the body, and from the earth of the body to all things, approaching closer and closer until it reaches that earth above the mountain, a third of which is marked with “Sh” in four parts. This is the </w:t>
      </w:r>
      <w:r>
        <w:lastRenderedPageBreak/>
        <w:t>essence of all earthly terrains at that time, and the position changes according to the change in the matter until it stabilizes in that which does not change.</w:t>
      </w:r>
    </w:p>
    <w:p w14:paraId="19E18BE5" w14:textId="77777777" w:rsidR="00DC093A" w:rsidRDefault="00000000">
      <w:pPr>
        <w:pStyle w:val="BodyText"/>
      </w:pPr>
      <w:r>
        <w:t>Thus, under the shadow of the Most High, letter corresponds to letter, and point corresponds to point. This is the highest earth of Ridván, and that is the lowest earth of the fire. I seek refuge in God from that which He does not love, and I ask God concerning all that He encompasses, for He is bountiful and generous.</w:t>
      </w:r>
    </w:p>
    <w:p w14:paraId="7CC07E45" w14:textId="77777777" w:rsidR="00DC093A" w:rsidRDefault="00000000">
      <w:pPr>
        <w:pStyle w:val="BodyText"/>
      </w:pPr>
      <w:r>
        <w:t>How often have the names of goodness in the Qur’an been manifest, rank by rank, from the Messenger of God to each of His successors! Similarly, this pattern applies to those below the Most High, until it reaches the loftiest heights of the earth of paradise at the dwelling of the martyrdom of the Master of Martyrs, and the lowest depths of fire at the dwelling of the sovereignty of the self that opposes Him. This is the decree with God, and it applies similarly in the appearance of every one of the proofs of God.</w:t>
      </w:r>
    </w:p>
    <w:p w14:paraId="7FB9121A" w14:textId="77777777" w:rsidR="00DC093A" w:rsidRDefault="00000000">
      <w:pPr>
        <w:pStyle w:val="BodyText"/>
      </w:pPr>
      <w:r>
        <w:t>Today, all names of goodness in their primary reality are encompassed in the essence of the Point, even the mention of the earth as exemplified. In their secondary reality, they are manifest in the letter “S,” continuing until the ultimate limit of existence. So fear God, O people, all of you.</w:t>
      </w:r>
    </w:p>
    <w:p w14:paraId="79F86528" w14:textId="77777777" w:rsidR="00DC093A" w:rsidRDefault="00000000">
      <w:pPr>
        <w:pStyle w:val="Heading3"/>
      </w:pPr>
      <w:bookmarkStart w:id="31" w:name="X64a215879f283d1f85a9a6c2ab627cceb524d16"/>
      <w:bookmarkEnd w:id="30"/>
      <w:r>
        <w:t>Gate 6 (The Bayan Is the Balance Until the Day of Resurrection)</w:t>
      </w:r>
    </w:p>
    <w:p w14:paraId="494D9728" w14:textId="77777777" w:rsidR="00DC093A" w:rsidRDefault="00000000">
      <w:pPr>
        <w:pStyle w:val="FirstParagraph"/>
      </w:pPr>
      <w:r>
        <w:t>The sixth chapter of the second unity discusses how the Bayán is the balance of truth from God until the Day of Him Whom God will make manifest. Whoever adheres to it is in light, and whoever turns away from it is in fire.</w:t>
      </w:r>
    </w:p>
    <w:p w14:paraId="40ACBB76" w14:textId="77777777" w:rsidR="00DC093A" w:rsidRDefault="00000000">
      <w:pPr>
        <w:pStyle w:val="BodyText"/>
      </w:pPr>
      <w:r>
        <w:t>The summary of this chapter is that the Bayán is the balance of truth until the Day of Resurrection, which is the Day of Him Whom God will make manifest. Whoever acts in accordance with what is revealed with what is revealed in the Bayán is in paradise and under the shadow of steadfastness, and the letters of the Most High will be gathered before God. Whoever deviates, even by the measure of a mustard seed, will be in the fire and gathered under the shadow of negation. This truth is also evident in the Qur’an, where God has revealed on multiple occasions that whoever judges by other than what God has revealed is a disbeliever.</w:t>
      </w:r>
    </w:p>
    <w:p w14:paraId="3DA08738" w14:textId="77777777" w:rsidR="00DC093A" w:rsidRDefault="00000000">
      <w:pPr>
        <w:pStyle w:val="BodyText"/>
      </w:pPr>
      <w:r>
        <w:t>The implications of this word and its consequences are clear: whoever transgresses the decree of God is subject to His judgment. How much greater is the transgression when directed at the very Manifestation of God after He has revealed, “I have not created jinn and humankind except that they may worship Me.” There is no doubt that obedience is not accepted unless it is obedience to the proof of God. Indeed, actions performed in opposition to the People of the House are mentioned before God, yet today, many claim that they had no worship and that their deeds bear no fruit. Similarly, those outside the Shi’a sect, though they act according to the Qur’an, their deeds are nullified before God due to their deviation from divine authority.</w:t>
      </w:r>
    </w:p>
    <w:p w14:paraId="527031A8" w14:textId="77777777" w:rsidR="00DC093A" w:rsidRDefault="00000000">
      <w:pPr>
        <w:pStyle w:val="BodyText"/>
      </w:pPr>
      <w:r>
        <w:t xml:space="preserve">Today, few act in accordance with the balance of the Qur’an; in fact, such individuals are rarely seen, except by the will of God. Even if someone does adhere to it but does not enter the balance of the Bayán, their piety will bear no fruit, just as the piety of the monks of the Alif bore no fruit, despite their adherence to the balance during the time of the Manifestation of the Messenger of God. Had they acted </w:t>
      </w:r>
      <w:r>
        <w:lastRenderedPageBreak/>
        <w:t>according to the balance of the Qur’an, such judgments regarding the tree of truth would not have been made.</w:t>
      </w:r>
    </w:p>
    <w:p w14:paraId="352DCA5B" w14:textId="77777777" w:rsidR="00DC093A" w:rsidRDefault="00000000">
      <w:pPr>
        <w:pStyle w:val="BodyText"/>
      </w:pPr>
      <w:r>
        <w:t>The heavens nearly split apart, the earth almost tears asunder, and the mountains nearly crumble from this. The hearts of these individuals are harder than these mountains and remain unaffected. There is no paradise greater or higher in the sight of God than being in His good pleasure. Praise be to Him, for today this bounty is exclusive to the people of the Bayán. Hereafter, whoever does not transgress its bounds will remain in this bounty until the Day of Him Whom God will make manifest. But should someone, God forbid, deviate, they have wronged none but themselves, for God is self-sufficient above all the worlds.</w:t>
      </w:r>
    </w:p>
    <w:p w14:paraId="38B8D41C" w14:textId="77777777" w:rsidR="00DC093A" w:rsidRDefault="00000000">
      <w:pPr>
        <w:pStyle w:val="BodyText"/>
      </w:pPr>
      <w:r>
        <w:t>At the beginning of His manifestation, all of the Bayán is obedience to Him, and nothing else. Similarly, all religion during the Day of Alif, at the appearance of the Messenger of God, consisted of following Him, not merely adhering to the balance of their own understanding. For at that time, judgment against those who clung only to the balance of their past was issued. “Whoever is guided, it is for their own soul, and whoever veils themselves, it is against it. God is self-sufficient above all the worlds.”</w:t>
      </w:r>
    </w:p>
    <w:p w14:paraId="25AE01DA" w14:textId="77777777" w:rsidR="00DC093A" w:rsidRDefault="00000000">
      <w:pPr>
        <w:pStyle w:val="Heading3"/>
      </w:pPr>
      <w:bookmarkStart w:id="32" w:name="Xb67e3e30cc143e2e82c96d86c3b4407427083df"/>
      <w:bookmarkEnd w:id="31"/>
      <w:r>
        <w:t>Gate 7 (The Appearance of the Tree of Truth)</w:t>
      </w:r>
    </w:p>
    <w:p w14:paraId="1F89CD35" w14:textId="77777777" w:rsidR="00DC093A" w:rsidRDefault="00000000">
      <w:pPr>
        <w:pStyle w:val="FirstParagraph"/>
      </w:pPr>
      <w:r>
        <w:t>The seventh chapter of the second unity discusses the meaning of the Day of Resurrection. The summary of this chapter is that the Day of Resurrection refers to the Day of the appearance of the Tree of Truth. It is evident that none among the Shi’a has understood the Day of Resurrection; rather, all have imagined a concept that has no reality before God.</w:t>
      </w:r>
    </w:p>
    <w:p w14:paraId="049228E6" w14:textId="77777777" w:rsidR="00DC093A" w:rsidRDefault="00000000">
      <w:pPr>
        <w:pStyle w:val="BodyText"/>
      </w:pPr>
      <w:r>
        <w:t>According to God and the understanding of the people of truth, the meaning of the Day of Resurrection is the period from the appearance of the Tree of Truth in any era until its setting. For example, the time from the Day of the mission of Jesus until His ascension was the Resurrection of Moses, during which the manifestation of God appeared in that era in the form of that Truth. During that time, everyone who believed in Moses was judged according to their own word, and whoever disbelieved was recompensed according to their own word, for what God testified in that era was what God testified in the Gospel.</w:t>
      </w:r>
    </w:p>
    <w:p w14:paraId="7637AD55" w14:textId="77777777" w:rsidR="00DC093A" w:rsidRDefault="00000000">
      <w:pPr>
        <w:pStyle w:val="BodyText"/>
      </w:pPr>
      <w:r>
        <w:t>From the time of the mission of the Messenger of God, may blessings and peace be upon Him and His family, until His ascension, it was the Resurrection of Jesus. The Tree of Truth appeared in the form of Muhammad, and He rewarded those who believed in Jesus and punished, according to His word, those who did not believe in Him. From the appearance of the Tree of the Bayán until its setting, it is the Resurrection of the Messenger of God, as God promised in the Qur’an.</w:t>
      </w:r>
    </w:p>
    <w:p w14:paraId="51019568" w14:textId="77777777" w:rsidR="00DC093A" w:rsidRDefault="00000000">
      <w:pPr>
        <w:pStyle w:val="BodyText"/>
      </w:pPr>
      <w:r>
        <w:t>The beginning of that day is calculated to be two hours and eleven minutes after the night of the fifth of Jumada al-Awwal in the year 1260, (May 23, 1844) which corresponds to the year 1270 of the mission. This marks the beginning of the Day of Resurrection for the Qur’an, which continues until the setting of the Tree of Truth. For anything to reach its Resurrection, it must first attain its station of perfection. The perfection of the religion of Islam concluded at the beginning of this appearance, and from that moment until its setting, the fruits of the Tree of Islam will be revealed.</w:t>
      </w:r>
    </w:p>
    <w:p w14:paraId="44CD969D" w14:textId="77777777" w:rsidR="00DC093A" w:rsidRDefault="00000000">
      <w:pPr>
        <w:pStyle w:val="BodyText"/>
      </w:pPr>
      <w:r>
        <w:t xml:space="preserve">The Resurrection of the Bayán will occur with the appearance of Him Whom God will make manifest, for today the Bayán is in its embryonic stage. At the beginning of His appearance, the ultimate perfection of </w:t>
      </w:r>
      <w:r>
        <w:lastRenderedPageBreak/>
        <w:t>the Bayán will be revealed, manifesting the fruits of the trees planted in it. Just as the appearance of the Qa’im of the Family of Muhammad mirrors the appearance of the Messenger of God, it does not occur except to gather the fruits of Islam from the Qur’anic verses planted in the hearts of the people.</w:t>
      </w:r>
    </w:p>
    <w:p w14:paraId="1E17EB17" w14:textId="77777777" w:rsidR="00DC093A" w:rsidRDefault="00000000">
      <w:pPr>
        <w:pStyle w:val="BodyText"/>
      </w:pPr>
      <w:r>
        <w:t>The gathering of the fruits of Islam is nothing other than belief in Him and acknowledgment of Him. Yet today, the opposite has occurred, for during the zenith of Islam, He has appeared, and all proclaim Islam relative to Him. However, they exile Him unjustly to the mountain of Maku, even though in the Qur’an, God has promised all of creation the Day of Resurrection, for it is the day when all will be presented before God, which is to be presented before the Tree of Truth. All will attain the meeting with God, which is the meeting with Him, for presentation to the Most Sacred Essence is impossible, and direct encounter with Him is unimaginable. Whatever pertains to the presentation or meeting is related to the Primary Tree.</w:t>
      </w:r>
    </w:p>
    <w:p w14:paraId="16A293F8" w14:textId="77777777" w:rsidR="00DC093A" w:rsidRDefault="00000000">
      <w:pPr>
        <w:pStyle w:val="BodyText"/>
      </w:pPr>
      <w:r>
        <w:t>God has made clay His dwelling place, such that whoever on the Day of Resurrection is presented before the Tree of Truth and affirms this presentation will not be distant from encountering Him. Even a moment from the Day of Resurrection surpasses in value all the years that precede it, for the fruits of those years are manifested on the Day of Resurrection. Just as the fruits of 1,270 years of Islam became evident from the beginning of this manifestation until the end of this manifestation—which is the initial setting of the Sun of Truth—they will be fully revealed.</w:t>
      </w:r>
    </w:p>
    <w:p w14:paraId="761356ED" w14:textId="77777777" w:rsidR="00DC093A" w:rsidRDefault="00000000">
      <w:pPr>
        <w:pStyle w:val="BodyText"/>
      </w:pPr>
      <w:r>
        <w:t>From the beginning of this manifestation to the appearance of Him Whom God will make manifest, the fruits of this cycle will pertain to another Resurrection, which will occur with His appearance. O people of the Bayán, have mercy on yourselves and do not nullify the length of your nights on the Day of Resurrection, as those veiled by the Qur’an have done. They prided themselves on Islam for 1,270 years, yet on the day when the fruits are gathered, which is the Day of Resurrection, judgment was rendered against them as being outside Islam, and they were invalidated by this very judgment until the next Resurrection.</w:t>
      </w:r>
    </w:p>
    <w:p w14:paraId="5EFAA706" w14:textId="77777777" w:rsidR="00DC093A" w:rsidRDefault="00000000">
      <w:pPr>
        <w:pStyle w:val="BodyText"/>
      </w:pPr>
      <w:r>
        <w:t>How many souls from the beginning of their lives endured hardships and struggled for the pleasure of God, only to be dreaming while asleep and took pride in their dreams. Now, the Manifestation of God has appeared, clearer than any previous manifestation, with evident signs by which the religion of Islam is established. Presentation before God cannot occur unless the fruits of one’s faith are manifested in their rightful place, nor can creation fulfill its purpose if it does not rise to its intended station. Yet, they issue judgments against those who turn to God night and day, declaring, “You alone do we worship.” Even if such individuals are content with this, it does not satisfy them, as they seek to bring sorrow to the friends of the Truth.</w:t>
      </w:r>
    </w:p>
    <w:p w14:paraId="50E684CB" w14:textId="77777777" w:rsidR="00DC093A" w:rsidRDefault="00000000">
      <w:pPr>
        <w:pStyle w:val="BodyText"/>
      </w:pPr>
      <w:r>
        <w:t>O people of the Bayán, do not act as the people of the Qur’an did, invalidating the fruits of your nights. If you, who believe in the Bayán, declare at the appearance of His signs, “God is our Lord, and we associate nothing with Him. This is what God has promised us of the Manifestation of His Self, and we call upon nothing besides Him,” and if you obey Him in what He commands, you will have manifested the fruit of the Bayán. Otherwise, you are unworthy of mention before God.</w:t>
      </w:r>
    </w:p>
    <w:p w14:paraId="36814400" w14:textId="77777777" w:rsidR="00DC093A" w:rsidRDefault="00000000">
      <w:pPr>
        <w:pStyle w:val="BodyText"/>
      </w:pPr>
      <w:r>
        <w:lastRenderedPageBreak/>
        <w:t>Have mercy on yourselves; if you do not assist the Manifestation of Lordship, do not grieve Him. When He appears, creation will revert to a state like the one in which I now appear. Yet, it has not even crossed your hearts, apart from your faith, to hasten in responding to God and affirming His signs. For it is He Whom God will make manifest, whose words you must affirm. Do not veil yourselves from your Beloved in any matter, for if a decree is issued from His word, it will remain until the Day of Resurrection. In that Day, the people of paradise will enjoy their bliss in paradise, and the people of the fire will be tormented in the fire. Now that it is the Day of Resurrection, the place of judgment is this mountain. All act as they think pleases Him, yet they accept upon Him what they would not accept upon themselves.</w:t>
      </w:r>
    </w:p>
    <w:p w14:paraId="181A8F31" w14:textId="77777777" w:rsidR="00DC093A" w:rsidRDefault="00000000">
      <w:pPr>
        <w:pStyle w:val="BodyText"/>
      </w:pPr>
      <w:r>
        <w:t>If you were to make a covenant with your Lord to not accept for anyone what you do not accept for yourselves, perhaps in the next Resurrection, even if you do not attain the meeting with God, you would not have caused sorrow to His signs. The benefit of all those who follow the Bayán depends on your refraining from harming Him, though I know you will not abstain. Just as I, in this Resurrection, refrained from benefiting the followers of the Qur’an, you did not refrain from bringing harm.</w:t>
      </w:r>
    </w:p>
    <w:p w14:paraId="4DF40073" w14:textId="77777777" w:rsidR="00DC093A" w:rsidRDefault="00000000">
      <w:pPr>
        <w:pStyle w:val="BodyText"/>
      </w:pPr>
      <w:r>
        <w:t>No fire is more intense for you in the sight of God than to turn to me day and night in worship of God and then judge me in ways you would not accept for yourselves. But God will judge between me and you with justice, for He is the best of judges.</w:t>
      </w:r>
    </w:p>
    <w:p w14:paraId="24C217B7" w14:textId="77777777" w:rsidR="00DC093A" w:rsidRDefault="00000000">
      <w:pPr>
        <w:pStyle w:val="Heading3"/>
      </w:pPr>
      <w:bookmarkStart w:id="33" w:name="gate-8-death-has-infinite-meanings"/>
      <w:bookmarkEnd w:id="32"/>
      <w:r>
        <w:t>Gate 8 (Death Has Infinite Meanings)</w:t>
      </w:r>
    </w:p>
    <w:p w14:paraId="45149C73" w14:textId="77777777" w:rsidR="00DC093A" w:rsidRDefault="00000000">
      <w:pPr>
        <w:pStyle w:val="FirstParagraph"/>
      </w:pPr>
      <w:r>
        <w:t>The eighth chapter of the second unity explains the reality of death and affirms its truth. The summary of this chapter is that death has infinite meanings in the sight of God, meanings that only He can encompass. One of these meanings in common understanding is the physical death perceived by all, which occurs at the moment the human soul is taken. Whatever is considered “death” in the sight of God is truth, and all who are accountable are obligated to acknowledge this.</w:t>
      </w:r>
    </w:p>
    <w:p w14:paraId="42C2C0DE" w14:textId="77777777" w:rsidR="00DC093A" w:rsidRDefault="00000000">
      <w:pPr>
        <w:pStyle w:val="BodyText"/>
      </w:pPr>
      <w:r>
        <w:t xml:space="preserve">It is true, not merely in the sense of the physical death understood by the people, but rather as death before the manifestation of the Tree of Truth, which pertains to what is beyond. This death is only realized in five stages: through the words </w:t>
      </w:r>
      <w:r>
        <w:rPr>
          <w:b/>
          <w:bCs/>
        </w:rPr>
        <w:t>“There is no God but He,”</w:t>
      </w:r>
      <w:r>
        <w:t xml:space="preserve"> </w:t>
      </w:r>
      <w:r>
        <w:rPr>
          <w:b/>
          <w:bCs/>
        </w:rPr>
        <w:t>“There is no God but I,”</w:t>
      </w:r>
      <w:r>
        <w:t xml:space="preserve"> </w:t>
      </w:r>
      <w:r>
        <w:rPr>
          <w:b/>
          <w:bCs/>
        </w:rPr>
        <w:t>“There is no God but God,”</w:t>
      </w:r>
      <w:r>
        <w:t xml:space="preserve"> </w:t>
      </w:r>
      <w:r>
        <w:rPr>
          <w:b/>
          <w:bCs/>
        </w:rPr>
        <w:t>“There is no God but You,”</w:t>
      </w:r>
      <w:r>
        <w:t xml:space="preserve"> or </w:t>
      </w:r>
      <w:r>
        <w:rPr>
          <w:b/>
          <w:bCs/>
        </w:rPr>
        <w:t>“There is no God but the One in whom all are assured.”</w:t>
      </w:r>
    </w:p>
    <w:p w14:paraId="446DDD5D" w14:textId="77777777" w:rsidR="00DC093A" w:rsidRDefault="00000000">
      <w:pPr>
        <w:pStyle w:val="BodyText"/>
      </w:pPr>
      <w:r>
        <w:t>The essence of death is that, at the moment of the manifestation of the Tree of Unity, represented by these five stages, all become “dead” by negating negation and affirming affirmation. To fully expound on this subtle mystery, which encompasses the seas of the heavens, the earth, and all that lies between them, would exceed the capacity of any ink or enumeration.</w:t>
      </w:r>
    </w:p>
    <w:p w14:paraId="45D21506" w14:textId="77777777" w:rsidR="00DC093A" w:rsidRDefault="00000000">
      <w:pPr>
        <w:pStyle w:val="BodyText"/>
      </w:pPr>
      <w:r>
        <w:t>The core of the matter is this: whoever’s will aligns entirely with the will of Him Whom God will make manifest, whose intent is none other than His intent, whose measure is His measure, whose decree is His decree, whose permission is His permission, whose term is His term, and whose Book is His Book—such a person truly comprehends death. For His will is the essence of God’s will, His intent the essence of God’s intent, His measure the essence of God’s measure, His decree the essence of God’s decree, His permission the essence of God’s permission, His term the essence of God’s term, and His Book the essence of God’s Book.</w:t>
      </w:r>
    </w:p>
    <w:p w14:paraId="277D51A9" w14:textId="77777777" w:rsidR="00DC093A" w:rsidRDefault="00000000">
      <w:pPr>
        <w:pStyle w:val="BodyText"/>
      </w:pPr>
      <w:r>
        <w:lastRenderedPageBreak/>
        <w:t>Thus, in the Point of the Bayán, whoever “died” testified to the truth of death. Otherwise, no benefit accrued to them from what they recited in the Qur’an or supplications. How many have declared, “Death is true,” yet their will deviated from His will, rendering them invalidated and exposing their false claims before God! This continues until the stage of the Book is reached, so that His Book, which was the very essence of the Book of God, was revealed to those who considered themselves the most learned of their time. Yet the pen is ashamed to record what they did, even though they would proclaim day and night that “death is true” and would act according to the Book prior to His, outwardly manifesting Islam and expending their knowledge. They claimed for themselves the rights God had ordained in the Qur’an for Him, though their own souls were not lawful for them, for they did not act out of faith in God. This is the fruit of knowledge without action in the Book of God.</w:t>
      </w:r>
    </w:p>
    <w:p w14:paraId="0DB28901" w14:textId="77777777" w:rsidR="00DC093A" w:rsidRDefault="00000000">
      <w:pPr>
        <w:pStyle w:val="BodyText"/>
      </w:pPr>
      <w:r>
        <w:t>Had they understood death, they would not have deviated from their own acknowledgment, testifying that it is true, while veiling themselves from the realities affirmed by that truth. This is the death that benefits all on the Day of Resurrection, and beyond that, in the intermediate world (barzakh), until God causes the Sun of Truth to rise.</w:t>
      </w:r>
    </w:p>
    <w:p w14:paraId="153E9F37" w14:textId="77777777" w:rsidR="00DC093A" w:rsidRDefault="00000000">
      <w:pPr>
        <w:pStyle w:val="BodyText"/>
      </w:pPr>
      <w:r>
        <w:t>What is meant by barzakh is the interval between two manifestations, not the common understanding of the state after the physical death of bodies. For this latter notion is below the responsibilities given to humanity, as what is decreed upon them after death is known only to God. What they are commanded in their lifetime, however, must be understood and acknowledged.</w:t>
      </w:r>
    </w:p>
    <w:p w14:paraId="1E6ECF22" w14:textId="77777777" w:rsidR="00DC093A" w:rsidRDefault="00000000">
      <w:pPr>
        <w:pStyle w:val="BodyText"/>
      </w:pPr>
      <w:r>
        <w:t>Whoever journeys in the ocean of death beholds endless wonders. For example, if someone had truly died during the time of the Messenger of God, they would have perceived that all realities pertaining to those who did not believe in Muhammad, from the realm of abstraction to the realm of limitation, were pure negation and absolute fire. Conversely, all realities pertaining to those who believed in Muhammad, from the realm of abstraction to the furthest limits of limitation, belonged to the Tree of Affirmation.</w:t>
      </w:r>
    </w:p>
    <w:p w14:paraId="1C0D1023" w14:textId="77777777" w:rsidR="00DC093A" w:rsidRDefault="00000000">
      <w:pPr>
        <w:pStyle w:val="BodyText"/>
      </w:pPr>
      <w:r>
        <w:t>And the paradise of prophethood is established. The first was not “dead,” as he was annihilated in negation, while the second was “dead,” remaining steadfast in affirmation. Today, the fruits of the “death” of the believers are evident in how their mention is beloved before God and creation, and the abundance of believers arises from them. Conversely, the fruits of not “dying” among those beneath the believers are that no mention of them remains. Even if their numbers increased, they themselves would reject being associated with one another and would disavow such connections.</w:t>
      </w:r>
    </w:p>
    <w:p w14:paraId="3C30DED0" w14:textId="77777777" w:rsidR="00DC093A" w:rsidRDefault="00000000">
      <w:pPr>
        <w:pStyle w:val="BodyText"/>
      </w:pPr>
      <w:r>
        <w:t>For today, if someone refrains from speaking of the first tree in opposition to the Truth, what was said of it would itself disavow them and seek God’s wrath on their behalf. In the year 1270, as the Tree of Truth ascended, those opposing it descended further, becoming even more hardened. Yet, as the manifestations have varied, they cannot be discerned except by the proof that appears from God, for He alone knows all things in their proper places. If He wills, He can distinguish a particle of fire from a particle of paradise.</w:t>
      </w:r>
    </w:p>
    <w:p w14:paraId="39E0B212" w14:textId="77777777" w:rsidR="00DC093A" w:rsidRDefault="00000000">
      <w:pPr>
        <w:pStyle w:val="BodyText"/>
      </w:pPr>
      <w:r>
        <w:t>If a thought arises within a soul contrary to what is fitting for the Point of the Bayán, the judgment of “death” is not rendered upon it at the moment of its emergence. This matter is exceedingly subtle—</w:t>
      </w:r>
      <w:r>
        <w:lastRenderedPageBreak/>
        <w:t>indeed, even more subtle than this—and only those with insight can comprehend it. From the essence of the knowledge of divine unity, the attribution of “death” is valid to the ultimate station of limitation.</w:t>
      </w:r>
    </w:p>
    <w:p w14:paraId="7C1C3494" w14:textId="77777777" w:rsidR="00DC093A" w:rsidRDefault="00000000">
      <w:pPr>
        <w:pStyle w:val="BodyText"/>
      </w:pPr>
      <w:r>
        <w:t>For example, if someone in the station of “Alif” finds the “Ba” where it does not belong, they correct and elevate it. This pertains to the functions of the Angel of Death, as such distinctions manifest from Him. And if the “Ba” is raised to its proper station, it continually calls upon its Lord, saying, “Take me and revive me.” When God wills to answer its prayer, He inspires one of His chosen ones to remove from it the spirit of “Ba”-ness and bestow upon it the spirit of “Alif”-ness. Then, it becomes capable of true comprehension. Prior to this, the meaning of the word transforms, for “after God” is greater, as it pertains to “Alif.” If the “Ba” is inscribed without its essence appearing, what is intended by it will remain hidden. It is like a vessel in both its macrocosmic and microcosmic dimensions, unperceived by those who observe, even if it rests upon parchment.</w:t>
      </w:r>
    </w:p>
    <w:p w14:paraId="6119FC03" w14:textId="77777777" w:rsidR="00DC093A" w:rsidRDefault="00000000">
      <w:pPr>
        <w:pStyle w:val="BodyText"/>
      </w:pPr>
      <w:r>
        <w:t>Should one inscribe upon it something inferior, it must be erased, for such a “death” grants life to that tablet. This is analogous to removing from the human self anything that harms its faith. If someone who does not believe in God possesses a tablet, one must declare, “I am dead,” severing any connection to it and disregarding it entirely, for it belongs to the realm of fire and remains within it. Conversely, if a tablet is with one who believes in God, it must be preserved as one safeguards their own being, for it belongs to the realm of light.</w:t>
      </w:r>
    </w:p>
    <w:p w14:paraId="3CE5EECF" w14:textId="77777777" w:rsidR="00DC093A" w:rsidRDefault="00000000">
      <w:pPr>
        <w:pStyle w:val="BodyText"/>
      </w:pPr>
      <w:r>
        <w:t>The matter, when it is most apparent, is also the most concealed. One who understands death remains perpetually “dead” before God, willing nothing but what God wills. This is death before the Point of the Bayán, for nothing that God wills is revealed except through His decree. This is the true essence of death for those who desire to die in God.</w:t>
      </w:r>
    </w:p>
    <w:p w14:paraId="5C074E5E" w14:textId="77777777" w:rsidR="00DC093A" w:rsidRDefault="00000000">
      <w:pPr>
        <w:pStyle w:val="BodyText"/>
      </w:pPr>
      <w:r>
        <w:t>In the realm of creation, God has created nothing more honored than death before Him. All aspire to align their will with the will of Him Whom God will make manifest. Yet when He appears, they fail to fulfill their love and claims, just as many who believed in the Qur’an elevated themselves to a station where, if Muhammad were to return to life, they would doubt His word. Indeed, He has returned in a form even more manifest than before.</w:t>
      </w:r>
    </w:p>
    <w:p w14:paraId="1F565DD1" w14:textId="77777777" w:rsidR="00DC093A" w:rsidRDefault="00000000">
      <w:pPr>
        <w:pStyle w:val="BodyText"/>
      </w:pPr>
      <w:r>
        <w:t>At the beginning of His appearance, it is evident that this is the latter creation after the former. Those who declare that Muhammad is the Messenger of God all gathered yet did not affirm Him. They were unwilling to grant Him even what they desired for themselves in terms of being associated with Islam, nor did they attribute to Him the rights they claimed for themselves. This is something no Muslim would accept from another Muslim. Such is the condition of creation before God.</w:t>
      </w:r>
    </w:p>
    <w:p w14:paraId="4F59E375" w14:textId="77777777" w:rsidR="00DC093A" w:rsidRDefault="00000000">
      <w:pPr>
        <w:pStyle w:val="BodyText"/>
      </w:pPr>
      <w:r>
        <w:t>If His prophethood had been established beforehand, they would affirm it. Yet all remain veiled, countless in number, claiming adherence to His religion but not believing in Him upon His return, except those whom God wills. This persisted until what was to appear became manifest. For those who do not recognize Him, no fire is more intense than the veils they place between themselves and Him, the One who made Islam their religion and the Qur’an their Book. Yet He has no greater honor than that He attained the meeting with His Lord, conveyed His messages, and turned entirely to Him with all that was within His power. This is the true honor in which all should take pride.</w:t>
      </w:r>
    </w:p>
    <w:p w14:paraId="4677D2C0" w14:textId="77777777" w:rsidR="00DC093A" w:rsidRDefault="00000000">
      <w:pPr>
        <w:pStyle w:val="BodyText"/>
      </w:pPr>
      <w:r>
        <w:lastRenderedPageBreak/>
        <w:t>If someone were to say, “We did not recognize Him at the beginning of His appearance,” the response would be: It is universally known among all who perceive reality that He was the first to respond in the preexistent world when God asked, “Am I not your Lord?” He said, “Yes, glorified are You! There is no God but You; You are the Lord of all worlds.”</w:t>
      </w:r>
    </w:p>
    <w:p w14:paraId="7DDCE205" w14:textId="77777777" w:rsidR="00DC093A" w:rsidRDefault="00000000">
      <w:pPr>
        <w:pStyle w:val="BodyText"/>
      </w:pPr>
      <w:r>
        <w:t>If they claim that they did not recognize the Manifestation of God, the Qur’an, being the Book of God, was present among all and acknowledged as such. When they heard or saw that the signs of God were manifest from a soul, no doubt could remain in the hearts of those with perception that this soul was the Manifestation of God. The signs before Him were His, just as the signs after Him belong to Him.</w:t>
      </w:r>
    </w:p>
    <w:p w14:paraId="1DD7C497" w14:textId="77777777" w:rsidR="00DC093A" w:rsidRDefault="00000000">
      <w:pPr>
        <w:pStyle w:val="BodyText"/>
      </w:pPr>
      <w:r>
        <w:t>And whoever responds first is the first creation, just as it was previously said that the first to respond was Muhammad, and he was the first creation. This remains acknowledged today. If they assert that the first response occurred through him, then he is the primordial essence, for above the throne of the heavens is indeed the place of the Manifestation of God. God has eternally and will eternally remain equidistant to all things; neither proximity nor distance applies to Him uniquely among all creation. No thing is nearer to Him nor farther than any other, whether the throne is above the heavens, as imagined by those who speculate, or it is the station of the Tree that speaks by the command of God.</w:t>
      </w:r>
    </w:p>
    <w:p w14:paraId="799DA88C" w14:textId="77777777" w:rsidR="00DC093A" w:rsidRDefault="00000000">
      <w:pPr>
        <w:pStyle w:val="BodyText"/>
      </w:pPr>
      <w:r>
        <w:t>Such beliefs are mere delusion and imagination. In the understanding of the inhabitants of the realm of truth, “place” refers to the site of manifestation. For example, all who visit the shrine of the Master of Martyrs affirm what is recorded in tradition: “Whoever visits Husayn, upon him be peace, recognizing his station, it is as though they have visited God above His throne.” Among those with insight, it is evident that this is the station of the Throne of God and the Throne of Muhammad, the Messenger of God, may peace and blessings be upon Him and His family.</w:t>
      </w:r>
    </w:p>
    <w:p w14:paraId="3057FEF1" w14:textId="77777777" w:rsidR="00DC093A" w:rsidRDefault="00000000">
      <w:pPr>
        <w:pStyle w:val="BodyText"/>
      </w:pPr>
      <w:r>
        <w:t>It seems as though no one has ascended from the realm of limitation, for all realities heard across the realms become embodied in this world. Just as in this world the Commander of the Faithful, upon him be peace, was the first to believe in Muhammad, this proves that he was a believer across all realms. All realms are actualized under the shadow of this world and manifest here before those with insight. Blessed is the one who perceives all things as they truly are and does not imagine delusory matters that have no reality before God or the people of insight.</w:t>
      </w:r>
    </w:p>
    <w:p w14:paraId="3ADC3599" w14:textId="77777777" w:rsidR="00DC093A" w:rsidRDefault="00000000">
      <w:pPr>
        <w:pStyle w:val="BodyText"/>
      </w:pPr>
      <w:r>
        <w:t>The divine essence has eternally existed and will eternally remain, whether manifest as the inner or the outer, or as the outer or the inner. Whatever is mentioned regarding the manifestation of God refers to the Tree of Truth, which signifies nothing but Him. This Tree is the one that has sent forth all the messengers and revealed all the scriptures, eternally existing as the throne of His manifestation and concealment. It has always been among the people, manifesting in each age according to His will.</w:t>
      </w:r>
    </w:p>
    <w:p w14:paraId="2D010474" w14:textId="77777777" w:rsidR="00DC093A" w:rsidRDefault="00000000">
      <w:pPr>
        <w:pStyle w:val="BodyText"/>
      </w:pPr>
      <w:r>
        <w:t>For instance, during the revelation of the Qur’an, He manifested His power through Muhammad, and during the revelation of the Bayán, He manifested His power through the Point of the Bayán. At the appearance of Him Whom God will make manifest, He will affirm His religion in whatever manner He wills, by whatever means He wills, for whatever purpose He wills. He is the one who has always been with all things, yet nothing has been with Him. He is not within things, not above things, and not alongside things.</w:t>
      </w:r>
    </w:p>
    <w:p w14:paraId="1B148FC3" w14:textId="77777777" w:rsidR="00DC093A" w:rsidRDefault="00000000">
      <w:pPr>
        <w:pStyle w:val="BodyText"/>
      </w:pPr>
      <w:r>
        <w:lastRenderedPageBreak/>
        <w:t>When His “sitting” upon the throne is mentioned, it signifies the manifestation of His power, not a physical throne or chair above the earth, nor the celestial or terrestrial spheres that have existed eternally. None has known Him, nor will anyone know Him, for everything below Him is created by His command, and they continue to be created by His command. He is exalted beyond any description or praise, sanctified from any attribute or example. Nothing perceives Him, yet He perceives all things.</w:t>
      </w:r>
    </w:p>
    <w:p w14:paraId="7EDBF976" w14:textId="77777777" w:rsidR="00DC093A" w:rsidRDefault="00000000">
      <w:pPr>
        <w:pStyle w:val="BodyText"/>
      </w:pPr>
      <w:r>
        <w:t>Even the statement that “nothing perceives Him” ultimately relates to the manifestation of His appearance, which is Him Whom God will make manifest. He is the most exalted and the most supreme.</w:t>
      </w:r>
    </w:p>
    <w:p w14:paraId="57FE2AF6" w14:textId="77777777" w:rsidR="00DC093A" w:rsidRDefault="00000000">
      <w:pPr>
        <w:pStyle w:val="BodyText"/>
      </w:pPr>
      <w:r>
        <w:t>No one capable of pointing can gesture toward Him. Him Whom God will make manifest is the first of His creation, and the mention of the pronoun referring to Him returns to His heart, for both He and His heart are His creation. God has eternally been Lord without being lorded over, eternally been God without being worshiped, eternally been powerful without any power exercised over Him, eternally been knowledgeable without anything known to Him, and eternally been one without being numerable.</w:t>
      </w:r>
    </w:p>
    <w:p w14:paraId="4CC30C63" w14:textId="77777777" w:rsidR="00DC093A" w:rsidRDefault="00000000">
      <w:pPr>
        <w:pStyle w:val="BodyText"/>
      </w:pPr>
      <w:r>
        <w:t xml:space="preserve">The statement </w:t>
      </w:r>
      <w:r>
        <w:rPr>
          <w:b/>
          <w:bCs/>
        </w:rPr>
        <w:t>“God has eternally been one without being numerable”</w:t>
      </w:r>
      <w:r>
        <w:t xml:space="preserve"> pertains to the time when, at the manifestation of Him Whom God will make manifest, one individual believes in Him. The hearts of these believers testify to His oneness, and there are no others counted among them. Similarly, all names and attributes are understood in this way, without being confined by limits.</w:t>
      </w:r>
    </w:p>
    <w:p w14:paraId="71BF16D1" w14:textId="77777777" w:rsidR="00DC093A" w:rsidRDefault="00000000">
      <w:pPr>
        <w:pStyle w:val="BodyText"/>
      </w:pPr>
      <w:r>
        <w:t xml:space="preserve">Do not focus on boundaries, for </w:t>
      </w:r>
      <w:r>
        <w:rPr>
          <w:b/>
          <w:bCs/>
        </w:rPr>
        <w:t>“God has eternally been one”</w:t>
      </w:r>
      <w:r>
        <w:t xml:space="preserve"> holds true whether or not you are a believer in this manifestation. If you are not a believer now, consider the first manifestation: look to the Messenger of God, where you can observe all names and attributes. If you wish to say, </w:t>
      </w:r>
      <w:r>
        <w:rPr>
          <w:b/>
          <w:bCs/>
        </w:rPr>
        <w:t>“He is a sovereign,”</w:t>
      </w:r>
      <w:r>
        <w:t xml:space="preserve"> you will see among His community those who consider themselves mere servants of His. Yet the sovereignty of His essence transcends association with this earthly sovereignty.</w:t>
      </w:r>
    </w:p>
    <w:p w14:paraId="4ADB3C7F" w14:textId="77777777" w:rsidR="00DC093A" w:rsidRDefault="00000000">
      <w:pPr>
        <w:pStyle w:val="BodyText"/>
      </w:pPr>
      <w:r>
        <w:t xml:space="preserve">If you wish to say, </w:t>
      </w:r>
      <w:r>
        <w:rPr>
          <w:b/>
          <w:bCs/>
        </w:rPr>
        <w:t>“He is mighty,”</w:t>
      </w:r>
      <w:r>
        <w:t xml:space="preserve"> you will observe those with insight honoring Him by expressing their pride in belonging to His community. Yet the might of His essence is far above association with this might. If you wish to say, </w:t>
      </w:r>
      <w:r>
        <w:rPr>
          <w:b/>
          <w:bCs/>
        </w:rPr>
        <w:t>“He is knowledgeable,”</w:t>
      </w:r>
      <w:r>
        <w:t xml:space="preserve"> you will find those endowed with knowledge taking pride in their connection to Him. Yet the knowledge of His essence transcends any connection to this knowledge of these learned ones. If you wish to say, </w:t>
      </w:r>
      <w:r>
        <w:rPr>
          <w:b/>
          <w:bCs/>
        </w:rPr>
        <w:t>“He is a ruler,”</w:t>
      </w:r>
      <w:r>
        <w:t xml:space="preserve"> you will observe many possessors of authority who take pride in their rulership under His command. Yet the rulership of His essence transcends any association with these manifestations of rulership from Him.</w:t>
      </w:r>
    </w:p>
    <w:p w14:paraId="57ACB59E" w14:textId="77777777" w:rsidR="00DC093A" w:rsidRDefault="00000000">
      <w:pPr>
        <w:pStyle w:val="BodyText"/>
      </w:pPr>
      <w:r>
        <w:t>Similarly, observe all names and attributes in their reality. When a servant is knowledgeable, there is no knowledge except His. When a servant is capable of an action, there is no power except His. In every manifestation, all who are guided by that appearance are but aspects of Him. For instance, if you consider the first manifestation, Adam the first, to the infinite, nothing exists except through God. One cannot truly recognize the manifestation of divinity except through the Tree of His appearance, which is His primal will. Beyond this, recognition is impossible, for such is the nature of possibility.</w:t>
      </w:r>
    </w:p>
    <w:p w14:paraId="17C0544E" w14:textId="77777777" w:rsidR="00DC093A" w:rsidRDefault="00000000">
      <w:pPr>
        <w:pStyle w:val="BodyText"/>
      </w:pPr>
      <w:r>
        <w:t xml:space="preserve">This is the meaning of the statement of the Master of Martyrs, upon Him be peace: </w:t>
      </w:r>
      <w:r>
        <w:rPr>
          <w:b/>
          <w:bCs/>
        </w:rPr>
        <w:t>“O my God, through the variation of traces and the transformations of states, I have come to know that Your purpose for me is that I recognize You in all things, so that I may not be ignorant of You in anything.”</w:t>
      </w:r>
      <w:r>
        <w:t xml:space="preserve"> For this is the fruit of the existence of all things: that all things recognize their being as established through the primal will and </w:t>
      </w:r>
      <w:r>
        <w:lastRenderedPageBreak/>
        <w:t>see nothing in anything except the manifestation of God, to the extent that the essence of each thing bears His appearance. Beyond this, the association of His manifestation is equal in relation to all things.</w:t>
      </w:r>
    </w:p>
    <w:p w14:paraId="486EE903" w14:textId="77777777" w:rsidR="00DC093A" w:rsidRDefault="00000000">
      <w:pPr>
        <w:pStyle w:val="BodyText"/>
      </w:pPr>
      <w:r>
        <w:t>The signs of God manifest in one type of appearance, and from the same source from which the signs of God originate, they descend into the prophethood of a prophet and, below that, to whatever is fitting. The relationship of His manifestation to these two aspects is equal, except that one arises from the highest heights of affirmation, while the other descends from the lowest depths of negation.</w:t>
      </w:r>
    </w:p>
    <w:p w14:paraId="61EDE62A" w14:textId="77777777" w:rsidR="00DC093A" w:rsidRDefault="00000000">
      <w:pPr>
        <w:pStyle w:val="BodyText"/>
      </w:pPr>
      <w:r>
        <w:t>If you consider this meaning in a word during one manifestation, you will perceive it in the essence of another. However, the intent is not to observe the essence of God in all things, for this is impossible. He, exalted is His mention, is beyond being within anything, with anything, before anything, after anything, above anything, or below anything. What gives reality to the existence of all things is His will, which is itself self-sustaining. He has eternally been, and will eternally remain, as all names exist under His shadow, while He is established in the shadow of God.</w:t>
      </w:r>
    </w:p>
    <w:p w14:paraId="7EA3BD6F" w14:textId="77777777" w:rsidR="00DC093A" w:rsidRDefault="00000000">
      <w:pPr>
        <w:pStyle w:val="BodyText"/>
      </w:pPr>
      <w:r>
        <w:t>The station of will is the station of the Point of the Bayán, which does not manifest in anything except as an aspect of the appearances of His command. The meaning is not that the essence of the will, which is the essence of the Messenger of God, is seen in all things. Rather, it is observed in all things that their reality is established through Him.</w:t>
      </w:r>
    </w:p>
    <w:p w14:paraId="6AA745E8" w14:textId="77777777" w:rsidR="00DC093A" w:rsidRDefault="00000000">
      <w:pPr>
        <w:pStyle w:val="BodyText"/>
      </w:pPr>
      <w:r>
        <w:t>For example, if a person were to spend a thousand measures of gold for the sake of the House of God, what would be seen in this act is nothing but the command that the Messenger of God had given on behalf of God. Similarly, if you ask how the essence of gold comes into existence, it must necessarily relate to an aspect that ultimately returns to the Tree of Truth, even if it manifests in one of His manifestations.</w:t>
      </w:r>
    </w:p>
    <w:p w14:paraId="2E31B56A" w14:textId="77777777" w:rsidR="00DC093A" w:rsidRDefault="00000000">
      <w:pPr>
        <w:pStyle w:val="BodyText"/>
      </w:pPr>
      <w:r>
        <w:t>No thing can be described as having “existence” unless its reality is established through His will. He is self-sustaining through God, the Mighty and Glorious. He is the encompassing circle, eternally revolving around Himself. He signifies and will always signify nothing but God, exalted and glorified, to whom belong the most excellent names in the kingdom of the heavens, the earth and all that lies between them. There is no God but He, the Mighty, the Beloved. For every name, there is a reality it refers to. For example, if it is said that God, exalted and glorified, is the All-Mighty, then there must necessarily be two manifestations that, in the presence of His primal will, are mentioned and eternally established, signifying none but Him.</w:t>
      </w:r>
    </w:p>
    <w:p w14:paraId="44097F12" w14:textId="77777777" w:rsidR="00DC093A" w:rsidRDefault="00000000">
      <w:pPr>
        <w:pStyle w:val="BodyText"/>
      </w:pPr>
      <w:r>
        <w:t>Blessed is the one who sees in every thing only the manifestation of their Lord, who rests in nothing except in God, who perceives nothing but Him, and who does not attribute to God what is attributed to His creation. For God, glorified is He, is not within anything, nor of anything, nor upon anything, nor toward anything, nor mentioned by anything. All things beneath Him are created for Him. None but He can comprehend His essence, and none but He can recognize His oneness in His essence.</w:t>
      </w:r>
    </w:p>
    <w:p w14:paraId="3B5CAE08" w14:textId="77777777" w:rsidR="00DC093A" w:rsidRDefault="00000000">
      <w:pPr>
        <w:pStyle w:val="BodyText"/>
      </w:pPr>
      <w:r>
        <w:t>The will only knows itself, and all that creation perceives is what the will manifests within them. God, exalted and glorified, in His essence, cannot be known, perceived, celebrated, or sanctified. None can approach Him except by recognizing their inability to comprehend Him and by abiding in the shadow of His oneness and independence.</w:t>
      </w:r>
    </w:p>
    <w:p w14:paraId="6D8D303C" w14:textId="77777777" w:rsidR="00DC093A" w:rsidRDefault="00000000">
      <w:pPr>
        <w:pStyle w:val="BodyText"/>
      </w:pPr>
      <w:r>
        <w:lastRenderedPageBreak/>
        <w:t>Everything exists through Him in its reality, essence, substance, abstraction, beginning, end, outwardness, inwardness, purity, and harmony. He is at the highest heights of His sovereign power and the most exalted summit of His sacred kingship. He is beyond all description and praise, sanctified above every attribute and eminence.</w:t>
      </w:r>
    </w:p>
    <w:p w14:paraId="5C806B00" w14:textId="77777777" w:rsidR="00DC093A" w:rsidRDefault="00000000">
      <w:pPr>
        <w:pStyle w:val="BodyText"/>
      </w:pPr>
      <w:r>
        <w:t>Eternally, God has been God—one, unique, self-sufficient, eternal, everlasting, alive, sustaining, and independent. He has neither taken a consort nor begotten a child. All beneath Him is His creation, brought into being by His command. He has eternally been and will eternally remain self-sufficient through Himself. How, then, could He not be independent of all else and self-reliant in His essence? How, then, could He not be independent of all others? Glorified and exalted is He as befitting the loftiness of His sanctity and the exaltation of His mention. Verily, He has always been the Most High, the Most Exalted.</w:t>
      </w:r>
    </w:p>
    <w:p w14:paraId="4595CCEB" w14:textId="77777777" w:rsidR="00DC093A" w:rsidRDefault="00000000">
      <w:pPr>
        <w:pStyle w:val="Heading3"/>
      </w:pPr>
      <w:bookmarkStart w:id="34" w:name="gate-9-the-resurrection-of-every-soul"/>
      <w:bookmarkEnd w:id="33"/>
      <w:r>
        <w:t>Gate 9 (The Resurrection of Every Soul)</w:t>
      </w:r>
    </w:p>
    <w:p w14:paraId="1EE33F1F" w14:textId="77777777" w:rsidR="00DC093A" w:rsidRDefault="00000000">
      <w:pPr>
        <w:pStyle w:val="FirstParagraph"/>
      </w:pPr>
      <w:r>
        <w:t>The ninth chapter of the second unity discusses the reality of the grave. The summary of this chapter is that for every soul, a grave is appointed within the bounds of its station, and all are brought to their ultimate end at the appearance of Him Whom God will make manifest. His resurrection is the resurrection of all; His gathering is the gathering of all; His creation is the creation of all; and His emergence from His grave is the emergence of all from their own graves.</w:t>
      </w:r>
    </w:p>
    <w:p w14:paraId="0EF94362" w14:textId="77777777" w:rsidR="00DC093A" w:rsidRDefault="00000000">
      <w:pPr>
        <w:pStyle w:val="BodyText"/>
      </w:pPr>
      <w:r>
        <w:t>For example, in the Point of the Bayán, when the Manifestation of Divinity raised up the Messenger of God from His own essence, He raised all those who were to be gathered under His shadow. Likewise, upon the earth today, whatever judgment is issued in relation to the religion of Islam will, by extension, apply to His religion.</w:t>
      </w:r>
    </w:p>
    <w:p w14:paraId="0B9AC625" w14:textId="77777777" w:rsidR="00DC093A" w:rsidRDefault="00000000">
      <w:pPr>
        <w:pStyle w:val="BodyText"/>
      </w:pPr>
      <w:r>
        <w:t>All true souls guided by the Bayán are referred back to the primal essence, which, on the Day of Resurrection, was the first to respond to God’s command and to acknowledge His oneness. Conversely, all souls lacking truth are referred back to the Tree of Negation at the time of His manifestation. Similarly, when the Messenger of God was raised, all souls beneath the shadow of the Qur’an were resurrected under His shadow. As the Tree of Affirmation was elevated, all true souls were elevated under it.</w:t>
      </w:r>
    </w:p>
    <w:p w14:paraId="4BB02E1E" w14:textId="77777777" w:rsidR="00DC093A" w:rsidRDefault="00000000">
      <w:pPr>
        <w:pStyle w:val="BodyText"/>
      </w:pPr>
      <w:r>
        <w:t>This does not mean that one soul becomes connected to another, but rather that all remain within the stations of their respective realms. For instance, the letters of “Hay” remain within the stations of their hearts, and at the first resurrection, they are resurrected according to their designated positions. It is not that their souls surpass the bounds of their stations. Likewise, the believers who exist under the shadow of these letters remain within their respective realms. The grave in which all are questioned pertains to their essential capacities. They are questioned in the first mention until the limitless realities are fully elucidated.</w:t>
      </w:r>
    </w:p>
    <w:p w14:paraId="40E602F9" w14:textId="77777777" w:rsidR="00DC093A" w:rsidRDefault="00000000">
      <w:pPr>
        <w:pStyle w:val="BodyText"/>
      </w:pPr>
      <w:r>
        <w:t xml:space="preserve">Similarly, those under the shadow of the Tree of Negation are questioned regarding what is beneath the goodness encompassed by God’s knowledge. This is the meaning of the apparent tradition that, on the Day of Resurrection, the Commander of the Faithful, upon him be peace, will stand on the path before </w:t>
      </w:r>
      <w:r>
        <w:lastRenderedPageBreak/>
        <w:t xml:space="preserve">God and proclaim: </w:t>
      </w:r>
      <w:r>
        <w:rPr>
          <w:b/>
          <w:bCs/>
        </w:rPr>
        <w:t>“Whatever goodness exists is from me,”</w:t>
      </w:r>
      <w:r>
        <w:t xml:space="preserve"> while the second of the letters of negation will confess: </w:t>
      </w:r>
      <w:r>
        <w:rPr>
          <w:b/>
          <w:bCs/>
        </w:rPr>
        <w:t>“Whatever evil exists is from me.”</w:t>
      </w:r>
    </w:p>
    <w:p w14:paraId="530CEEA3" w14:textId="77777777" w:rsidR="00DC093A" w:rsidRDefault="00000000">
      <w:pPr>
        <w:pStyle w:val="BodyText"/>
      </w:pPr>
      <w:r>
        <w:t>The realms of goodness are infinitely abundant in the divine dominion, as are the realms of the oppositional realms. For example, if for a thousand years one soul causes sorrow to another, it is due to the sorrow inflicted by the second letter of negation during the first manifestation. All multiplied aspects of negation refer back to it, while all affirmed aspects of goodness refer back to the first who believed, who in turn refers to God.</w:t>
      </w:r>
    </w:p>
    <w:p w14:paraId="322BB76F" w14:textId="77777777" w:rsidR="00DC093A" w:rsidRDefault="00000000">
      <w:pPr>
        <w:pStyle w:val="BodyText"/>
      </w:pPr>
      <w:r>
        <w:t>If God does not raise Him up, He will not rise of His own essence. The Tree of Negation, too, in its own bounds, ultimately refers back to God. For if God does not raise it up, it remains in its initial state, knowing nothing of itself or others.</w:t>
      </w:r>
    </w:p>
    <w:p w14:paraId="5228FD75" w14:textId="77777777" w:rsidR="00DC093A" w:rsidRDefault="00000000">
      <w:pPr>
        <w:pStyle w:val="BodyText"/>
      </w:pPr>
      <w:r>
        <w:t>This is the comprehensive grave encompassing the diverse aspects of all souls. Each day, every soul is questioned about its faith in God and His signs in the Bayán. If the soul responds, its grave is filled withvlight, and the angels of mercy descend upon it. However, if the soul does not respond, its grave becomes filled with fire, and the manifestations of wrath descend upon it. This occurs within the particular soul because it is an aspect of the comprehensive fiery essence. Likewise, the one who responds to truth is an aspect of the comprehensive luminous essence. For such a soul, a herald and bringer of glad tidings are mentioned, while for others, the opposite applies.</w:t>
      </w:r>
    </w:p>
    <w:p w14:paraId="09904D12" w14:textId="77777777" w:rsidR="00DC093A" w:rsidRDefault="00000000">
      <w:pPr>
        <w:pStyle w:val="BodyText"/>
      </w:pPr>
      <w:r>
        <w:t>This is the reason every soul benefits from acknowledging that the grave is true. For if a soul belongs to the higher realms of the Most High, it returns to Him and is then separated from Him in another sign—not because its essence becomes His essence, but as a progression. Just as those who believed in the Book of Alif returned to their faith in the Book of Qaf, their creation spread, and they were nurtured within the religion of Islam. Gradually, this continued until their time culminated with the Day of the revelation of the Bayán. They returned to it, and from it, their creation spread among another people until God willed otherwise.</w:t>
      </w:r>
    </w:p>
    <w:p w14:paraId="7FE95DAA" w14:textId="77777777" w:rsidR="00DC093A" w:rsidRDefault="00000000">
      <w:pPr>
        <w:pStyle w:val="BodyText"/>
      </w:pPr>
      <w:r>
        <w:t>In this paradise, they grow and flourish until the Day of Him Whom God will make manifest. Then, they will return to His Book, and from it, they will spread among another creation until God wills otherwise, for there is no limit to God’s bounty. Similarly, if a soul under the shadow of the letters of Alif does not believe, it returns to the first of those who did not believe in the Messenger of God. From there, it becomes separated and descends to the lower realms beneath the Most High of the Bayán.</w:t>
      </w:r>
    </w:p>
    <w:p w14:paraId="36BB3074" w14:textId="77777777" w:rsidR="00DC093A" w:rsidRDefault="00000000">
      <w:pPr>
        <w:pStyle w:val="BodyText"/>
      </w:pPr>
      <w:r>
        <w:t>It remains in a station of ultimate negation until it returns to the first letter of negation in the Bayán. Afterward, it becomes separated again and proceeds toward its own annihilation until it ultimately returns to the first who disbelieved in Him Whom God will make manifest. Then it separates further, and in all these realms, its garment becomes fire. Even if it be adorned with silk, its station becomes fire, even if it is in the loftiest places above the earth. Its sustenance will be of the same nature. Conversely, the garment of those beneath that station, who are created for paradise, transforms their abode into the highest chambers of Ridván. Their food becomes the choicest fruits of paradise, even if their clothing is made only of cotton, their seat is but the dust of the earth, and they consume nothing more than lettuce leaves.</w:t>
      </w:r>
    </w:p>
    <w:p w14:paraId="463EA8FC" w14:textId="77777777" w:rsidR="00DC093A" w:rsidRDefault="00000000">
      <w:pPr>
        <w:pStyle w:val="BodyText"/>
      </w:pPr>
      <w:r>
        <w:lastRenderedPageBreak/>
        <w:t>There is no soul of a believer whose spirit is taken except that their grave becomes a meadow from the gardens of the eternal paradise. Whatever they desire, God creates for them there, and it is pure before them. Similarly, there is no soul that does not believe in the Bayán except that the pen is incapable of describing the divine wrath that befalls them.</w:t>
      </w:r>
    </w:p>
    <w:p w14:paraId="6CE59307" w14:textId="77777777" w:rsidR="00DC093A" w:rsidRDefault="00000000">
      <w:pPr>
        <w:pStyle w:val="BodyText"/>
      </w:pPr>
      <w:r>
        <w:t>If one wishes to observe in this world the bounty bestowed upon the Tree of Affirmation, they may perceive the countless realities emanating from it, with every soul receiving from it according to what God has granted. Conversely, if they wish to witness the wrath of God, they may consider what has been revealed concerning the Tree of Negation, whose countless realities are tormented in proportion to its essence, just as the countless realities of the Most High are blessed in proportion to theirs.</w:t>
      </w:r>
    </w:p>
    <w:p w14:paraId="3E465852" w14:textId="77777777" w:rsidR="00DC093A" w:rsidRDefault="00000000">
      <w:pPr>
        <w:pStyle w:val="BodyText"/>
      </w:pPr>
      <w:r>
        <w:t xml:space="preserve">This is the explanation of the reality of the grave. Few are found who truly understand the truth of it and recognize the grave as a reality. Whoever has comprehended the Bayán of God regarding the truth has also affirmed that </w:t>
      </w:r>
      <w:r>
        <w:rPr>
          <w:b/>
          <w:bCs/>
        </w:rPr>
        <w:t>“the grave is true.”</w:t>
      </w:r>
    </w:p>
    <w:p w14:paraId="2BB72778" w14:textId="77777777" w:rsidR="00DC093A" w:rsidRDefault="00000000">
      <w:pPr>
        <w:pStyle w:val="BodyText"/>
      </w:pPr>
      <w:r>
        <w:t>No spirit transcends the bounds of its station. For instance, a spirit that pertains to creation has eternally been of creation, while a spirit connected to truth has eternally been of truth. A spirit that serves as a sign of God has eternally been a sign, without bounds or limitations. No soul passes at the moment of death without God, the All-Knowing, exalted in His sovereignty, commanding the angels who are purified, sanctified, and glorifiers of His oneness and majesty to elevate that soul to the highest station of paradise and the loftiest horizon of Ridván. Such a soul will experience no sorrow after death if they were a believer in what God revealed in the Bayán until the appearance of Him Whom God will make manifest.</w:t>
      </w:r>
    </w:p>
    <w:p w14:paraId="2C71ECBA" w14:textId="77777777" w:rsidR="00DC093A" w:rsidRDefault="00000000">
      <w:pPr>
        <w:pStyle w:val="BodyText"/>
      </w:pPr>
      <w:r>
        <w:t>The first appearance will not be acceptable to those who pass without faith in the Bayán, for the breezes of paradise will not reach them. Similarly, if a soul, after the appearance of Him Whom God will make manifest, hesitates even as much as to say “yes” or to gesture in acknowledgment of His truth, the Bayán will yield no fruit for them. No soul that departs without belief in the Bayán will taste even the smallest degree of goodness or beauty after death. The pen trembles to describe what has been prepared for such a soul.</w:t>
      </w:r>
    </w:p>
    <w:p w14:paraId="29937603" w14:textId="77777777" w:rsidR="00DC093A" w:rsidRDefault="00000000">
      <w:pPr>
        <w:pStyle w:val="BodyText"/>
      </w:pPr>
      <w:r>
        <w:t>Blessed is the one whose spirit is taken while believing in Him Whom God will make manifest and His words, for such a person is a believer in the Bayán and all that it contains. The grace of God toward the believers has no bounds or limits. Eternally, the people of paradise belong to paradise, except for those whom God wills, just as the people of the Qur’an belonged to the Qur’an, except for those whom God willed at the appearance of the Bayán by the will of the Point of the Bayán, which is the will of God. The people of the fire remain in the fire eternally, except for those whom God wills. This will becomes evident at the appearance of Him Whom God will make manifest, as understood by those endowed with knowledge.</w:t>
      </w:r>
    </w:p>
    <w:p w14:paraId="19230DC9" w14:textId="77777777" w:rsidR="00DC093A" w:rsidRDefault="00000000">
      <w:pPr>
        <w:pStyle w:val="BodyText"/>
      </w:pPr>
      <w:r>
        <w:t xml:space="preserve">For example, the people of the Gospel, prior to the mission of the Messenger of God, were in paradise if they acted according to what God had revealed. However, at the time of His mission, they were judged to be in the fire unless they were guided during that time by God’s will. For such souls, it is said that they were saved from the fire and entered paradise. Similarly, the believers in the Qur’an and what was </w:t>
      </w:r>
      <w:r>
        <w:lastRenderedPageBreak/>
        <w:t>revealed within it are in paradise, except for those whom God wills otherwise. This occurs if any of those believers fail to recognize the Bayán, for they then enter the fire and leave paradise.</w:t>
      </w:r>
    </w:p>
    <w:p w14:paraId="70D49070" w14:textId="77777777" w:rsidR="00DC093A" w:rsidRDefault="00000000">
      <w:pPr>
        <w:pStyle w:val="BodyText"/>
      </w:pPr>
      <w:r>
        <w:t>Eternally, the universal manifestation of the divine will appears in every Resurrection and ascends. During the rising of the night, which refers to the period of intermission (barzakh), the divine will becomes concealed. God admits whom He wills into His paradise and prevents whom He wills from entering it. None knows this except for those who transgress the bounds of the Bayán, at which point their will aligns with a will from the previous manifestation. Otherwise, God is always in a state of action in every moment.</w:t>
      </w:r>
    </w:p>
    <w:p w14:paraId="25B61046" w14:textId="77777777" w:rsidR="00DC093A" w:rsidRDefault="00000000">
      <w:pPr>
        <w:pStyle w:val="BodyText"/>
      </w:pPr>
      <w:r>
        <w:t>The universal manifestation of the divine will in the intermission may open for the witnesses of the previous cycle a door of knowledge that they are unable to bear. This has been the case from the beginning of the appearance of the Messenger of God until His mission. Similarly, prior to this appearance, from the ascension of Jesus, this matter remained veiled. From the passing of the Messenger of God, peace and blessings be upon Him and His family, until the initial revelation of the Bayán, the divine will was concealed among the people and none could recognize Him, for He has eternally remained in the station of the primal Point and continues to do so. The Letters of Life dwell within their stations, as do the other letters of the Most High and those beneath them, each in their respective places. All draw sustenance from Him, yet while He knows all, none can know Him. However, whoever turns wholly toward Him is inevitably granted assistance in ways they do not perceive, for He is the All-Powerful, the Most Glorious, the All-Knowing.</w:t>
      </w:r>
    </w:p>
    <w:p w14:paraId="549B235F" w14:textId="77777777" w:rsidR="00DC093A" w:rsidRDefault="00000000">
      <w:pPr>
        <w:pStyle w:val="Heading3"/>
      </w:pPr>
      <w:bookmarkStart w:id="35" w:name="gate-10-the-questioning-of-angels"/>
      <w:bookmarkEnd w:id="34"/>
      <w:r>
        <w:t>Gate 10 (The Questioning of Angels)</w:t>
      </w:r>
    </w:p>
    <w:p w14:paraId="5EA8DA76" w14:textId="77777777" w:rsidR="00DC093A" w:rsidRDefault="00000000">
      <w:pPr>
        <w:pStyle w:val="FirstParagraph"/>
      </w:pPr>
      <w:r>
        <w:t>The tenth chapter of the second unity explains the questioning of the angels in the grave. The summary of this chapter is that on the Day of Resurrection, the believers in Him Whom God will make manifest will ask people, “Upon what is your religion established?” They will respond, “Upon the authority of the Bayán.” If on that day they are believers in the signs of God, they will answer the angels based on the authority God revealed before and taught them. Otherwise, God’s proof will be completed against them.</w:t>
      </w:r>
    </w:p>
    <w:p w14:paraId="0ED1D0BD" w14:textId="77777777" w:rsidR="00DC093A" w:rsidRDefault="00000000">
      <w:pPr>
        <w:pStyle w:val="BodyText"/>
      </w:pPr>
      <w:r>
        <w:t>If they do not believe, the word of wrath is decreed against them. Afterward, the angels return to the presence of God, reporting the state of these individuals. If they respond with faith, then the verses of mercy are revealed upon them. If not, the words of wrath are established, and whatever God decrees for them on that day will be carried out.</w:t>
      </w:r>
    </w:p>
    <w:p w14:paraId="22419D68" w14:textId="77777777" w:rsidR="00DC093A" w:rsidRDefault="00000000">
      <w:pPr>
        <w:pStyle w:val="BodyText"/>
      </w:pPr>
      <w:r>
        <w:t>For instance, whatever the Point of the Bayán decreed concerning anyone will remain established until the Day of Resurrection. The manifestations of negation will abide in the fire, while the manifestations of light will remain in affirmation. The former will suffer in the depths beneath the Letters of the Most High, while the latter will eternally abide in God’s mercy, granted within the Letters of the Most High. This is a favor unmatched, extending until the Day of Resurrection. Whatever is decreed for a soul in this grave applies also to the physical grave. If the individual is a believer, their grave becomes a garden from the gardens of paradise. If they are not a believer, it becomes a pit from the pits of the fire.</w:t>
      </w:r>
    </w:p>
    <w:p w14:paraId="4A4061D7" w14:textId="77777777" w:rsidR="00DC093A" w:rsidRDefault="00000000">
      <w:pPr>
        <w:pStyle w:val="BodyText"/>
      </w:pPr>
      <w:r>
        <w:lastRenderedPageBreak/>
        <w:t>Even during life, before those endowed with knowledge, the ruling of death is established. If a believer sits upon a piece of earth, that portion becomes a segment of Ridván on the Day of Resurrection by the permission of God, the Exalted. Conversely, if they are not a believer, that land becomes a portion of fire by the command of God, the Mighty.</w:t>
      </w:r>
    </w:p>
    <w:p w14:paraId="22F664C0" w14:textId="77777777" w:rsidR="00DC093A" w:rsidRDefault="00000000">
      <w:pPr>
        <w:pStyle w:val="BodyText"/>
      </w:pPr>
      <w:r>
        <w:t>The meaning of the angels’ return to God and their presentation to Him refers to the return of guides to Him Whom God will make manifest. No path leads to the essence of the Eternal God—neither in the present, nor in the return. Glorified is God above all that is mentioned in the name of anything, past or future. To Him belong creation and command in the dominion of the earth and heavens and all that lies between them. There is no God but Him, the Most Great, the Most Exalted.</w:t>
      </w:r>
    </w:p>
    <w:p w14:paraId="6183E5F3" w14:textId="77777777" w:rsidR="00DC093A" w:rsidRDefault="00000000">
      <w:pPr>
        <w:pStyle w:val="Heading3"/>
      </w:pPr>
      <w:bookmarkStart w:id="36" w:name="gate-11-the-resurrection-of-every-entity"/>
      <w:bookmarkEnd w:id="35"/>
      <w:r>
        <w:t>Gate 11 (The Resurrection of Every Entity)</w:t>
      </w:r>
    </w:p>
    <w:p w14:paraId="1C199111" w14:textId="77777777" w:rsidR="00DC093A" w:rsidRDefault="00000000">
      <w:pPr>
        <w:pStyle w:val="FirstParagraph"/>
      </w:pPr>
      <w:r>
        <w:t>The eleventh chapter of the second unity discusses the truth of resurrection. The summary of this chapter is that God has created all things in accordance with what He revealed in His Book. This includes the souls of the Most High connected to their respective letters, and those below them likewise connected to their letters. Every entity to which the concept of existence applies will be resurrected on the Day of Resurrection. The resurrection of every entity is through the mention of Him Whom God will make manifest on that day, as the creation of that entity also occurred through His mention at the beginning, even if it belonged to a prior manifestation.</w:t>
      </w:r>
    </w:p>
    <w:p w14:paraId="1BDF0156" w14:textId="77777777" w:rsidR="00DC093A" w:rsidRDefault="00000000">
      <w:pPr>
        <w:pStyle w:val="BodyText"/>
      </w:pPr>
      <w:r>
        <w:t xml:space="preserve">For example, this glass cup and saucer, now placed before God, will be resurrected on the Day of Resurrection with their essential reality, essence, and individual nature. This occurs when the Tree of Reality speaks, proclaiming, </w:t>
      </w:r>
      <w:r>
        <w:rPr>
          <w:b/>
          <w:bCs/>
        </w:rPr>
        <w:t>“This cup and saucer are, in essence, manifestations of Him.”</w:t>
      </w:r>
      <w:r>
        <w:t xml:space="preserve"> Whatever is decreed for any cup or saucer applies accordingly, just as before their existence, they were affirmed by the word of the Point of the Bayán. This serves as an example, illustrated at the level of the inanimate, to ensure understanding across all realms.</w:t>
      </w:r>
    </w:p>
    <w:p w14:paraId="5542F0A5" w14:textId="77777777" w:rsidR="00DC093A" w:rsidRDefault="00000000">
      <w:pPr>
        <w:pStyle w:val="BodyText"/>
      </w:pPr>
      <w:r>
        <w:t>For instance, the Letters of Life were placed into this cycle by His command. In that Resurrection, He will resurrect these Letters in any soul He wills, through His word. For nothing is created with essential reality except through His word, as His word is the word of God. At the moment of His utterance, the essential reality of a thing is formed. If it belongs to the Most High, it is through the mention of truth; if it is beneath the Most High, it is without such a mention.</w:t>
      </w:r>
    </w:p>
    <w:p w14:paraId="0416D0D2" w14:textId="77777777" w:rsidR="00DC093A" w:rsidRDefault="00000000">
      <w:pPr>
        <w:pStyle w:val="BodyText"/>
      </w:pPr>
      <w:r>
        <w:t>Everything placed in the Qur’an by the Messenger of God stands by the signs of God. Likewise, in this day, which is the day of the resurrection of the Qur’an, everything is raised and established by the command of God. All things upon the earth are in the presence of God, and the resurrection of all depends upon the essence of all. Just as the creation of all was established upon a single soul, so too is the resurrection of all established upon a single soul. When that single soul is raised, every entity is individually raised in its own station.</w:t>
      </w:r>
    </w:p>
    <w:p w14:paraId="7A55CAD2" w14:textId="77777777" w:rsidR="00DC093A" w:rsidRDefault="00000000">
      <w:pPr>
        <w:pStyle w:val="BodyText"/>
      </w:pPr>
      <w:r>
        <w:t xml:space="preserve">Even if the resurrection of a thing is through the mention of God—such that none other than Him is aware of it—it eventually becomes evident through the testimony of God, and all bear witness. It is as though this foundation upon which the primal will rests is the very essence, even though it has no </w:t>
      </w:r>
      <w:r>
        <w:lastRenderedPageBreak/>
        <w:t>beginning. The reality of each manifestation is established through itself until it reaches its ultimate culmination.</w:t>
      </w:r>
    </w:p>
    <w:p w14:paraId="4852E5E1" w14:textId="77777777" w:rsidR="00DC093A" w:rsidRDefault="00000000">
      <w:pPr>
        <w:pStyle w:val="BodyText"/>
      </w:pPr>
      <w:r>
        <w:t>For example, this foundation upon which the Messenger of God sat during His time is the same principle described in the traditions that whatever was with the Prophets is also with the Qa’im of the Family of Muhammad in the stations He decrees. For everything they possess comes from Him, and whatever He decrees regarding any thing is that very thing itself. Even if during the early days of Islam Muhammad, the son of Abdullah, manifested in a particular form and manner, today He appears in this form and manner. Until someone becomes an observer of the Point of Reality, they cannot comprehend the resurrection of all things in a single soul.</w:t>
      </w:r>
    </w:p>
    <w:p w14:paraId="2F49D1DD" w14:textId="77777777" w:rsidR="00DC093A" w:rsidRDefault="00000000">
      <w:pPr>
        <w:pStyle w:val="BodyText"/>
      </w:pPr>
      <w:r>
        <w:t>Even so, any soul with understanding, through reflection, can grasp the responsibility of belief in resurrection to the extent of their duty, until the Day of the appearance of Him Whom God will make manifest. At that time, whoever turns to Him will have their resurrection in the Most High under the shadow of the Tree of Affirmation. Otherwise, their resurrection will be in the lower realms under the shadow of the Tree of Negation.</w:t>
      </w:r>
    </w:p>
    <w:p w14:paraId="3E04DF0E" w14:textId="77777777" w:rsidR="00DC093A" w:rsidRDefault="00000000">
      <w:pPr>
        <w:pStyle w:val="BodyText"/>
      </w:pPr>
      <w:r>
        <w:t xml:space="preserve">If something is not named explicitly in relation to resurrection, it suffices that He proclaims, </w:t>
      </w:r>
      <w:r>
        <w:rPr>
          <w:b/>
          <w:bCs/>
        </w:rPr>
        <w:t>“We have resurrected all things,”</w:t>
      </w:r>
      <w:r>
        <w:t xml:space="preserve"> and all are raised in their respective stations under the shadow of the single Point. If they belong to the Most High, they are under the Tree of Affirmation; if they belong to the lower realms, they are under the Tree of Negation. Nothing escapes the knowledge of God—neither in the heavens, nor on the earth, nor between them. He resurrects all things by His command, for He is all-powerful.</w:t>
      </w:r>
    </w:p>
    <w:p w14:paraId="5BEDF8C5" w14:textId="77777777" w:rsidR="00DC093A" w:rsidRDefault="00000000">
      <w:pPr>
        <w:pStyle w:val="BodyText"/>
      </w:pPr>
      <w:r>
        <w:t>No soul is raised from the grave of clay as a dead body but instead through the living souls of that time. If they are of the Most High, they are among the believers; if they are of the lower realms, they are from beneath that station. There is no escape from the resurrection of all things on the Day of Resurrection before God, the Exalted. For God initiates creation, then brings it forth again, and He measures the creation of all things then resurrects it, for God is all-powerful over all things.</w:t>
      </w:r>
    </w:p>
    <w:p w14:paraId="536D91DB" w14:textId="77777777" w:rsidR="00DC093A" w:rsidRDefault="00000000">
      <w:pPr>
        <w:pStyle w:val="Heading3"/>
      </w:pPr>
      <w:bookmarkStart w:id="37" w:name="gate-12-the-reality-of-the-path"/>
      <w:bookmarkEnd w:id="36"/>
      <w:r>
        <w:t>Gate 12 (The Reality of the Path)</w:t>
      </w:r>
    </w:p>
    <w:p w14:paraId="2D8154CD" w14:textId="77777777" w:rsidR="00DC093A" w:rsidRDefault="00000000">
      <w:pPr>
        <w:pStyle w:val="FirstParagraph"/>
      </w:pPr>
      <w:r>
        <w:t>The twelfth chapter of the second unity explains the reality of the path (</w:t>
      </w:r>
      <w:r>
        <w:rPr>
          <w:b/>
          <w:bCs/>
        </w:rPr>
        <w:t>ṣirāṭ</w:t>
      </w:r>
      <w:r>
        <w:t>) and affirms its truth. The summary of this chapter is that the path refers to the manifestation of God and His command in every age. Whoever is established on the true path is on the path of truth, while others are on paths beneath it.</w:t>
      </w:r>
    </w:p>
    <w:p w14:paraId="559F18EF" w14:textId="77777777" w:rsidR="00DC093A" w:rsidRDefault="00000000">
      <w:pPr>
        <w:pStyle w:val="BodyText"/>
      </w:pPr>
      <w:r>
        <w:t xml:space="preserve">The example of the path is like the manifestation of the Point of the Bayán. For those who believed in Him, the heavens and the earth became more expansive than the heavens of acceptance and the earth of receptivity, higher and broader. Those who traverse this path—the verses of the Bayán—do so in varying degrees. Some, upon hearing the message, immediately said, </w:t>
      </w:r>
      <w:r>
        <w:rPr>
          <w:b/>
          <w:bCs/>
        </w:rPr>
        <w:t>“Yes, by our Lord, this is the truth from God, without doubt, a revelation from the Lord of all worlds.”</w:t>
      </w:r>
      <w:r>
        <w:t xml:space="preserve"> These passed the path closest to union with the essence itself.</w:t>
      </w:r>
    </w:p>
    <w:p w14:paraId="538C6835" w14:textId="77777777" w:rsidR="00DC093A" w:rsidRDefault="00000000">
      <w:pPr>
        <w:pStyle w:val="BodyText"/>
      </w:pPr>
      <w:r>
        <w:t xml:space="preserve">Others believed by merely looking upon Him without needing to hear His words, passing the path closer than the distance between the letter </w:t>
      </w:r>
      <w:r>
        <w:rPr>
          <w:b/>
          <w:bCs/>
        </w:rPr>
        <w:t>Kāf</w:t>
      </w:r>
      <w:r>
        <w:t xml:space="preserve"> and the </w:t>
      </w:r>
      <w:r>
        <w:rPr>
          <w:b/>
          <w:bCs/>
        </w:rPr>
        <w:t>Nūn</w:t>
      </w:r>
      <w:r>
        <w:t xml:space="preserve"> in “Kun” (Be). Still others, having heard the verses </w:t>
      </w:r>
      <w:r>
        <w:lastRenderedPageBreak/>
        <w:t>of God, paused and reflected to the extent of what is deemed a “thing.” These lingered on the path, perplexed, for two hundred and two thousand years—or rather, this duration is only a figurative boundary for those who hesitated at the rising of the Sun of Lordship. Otherwise, days, years, and months are irrelevant to those who stop, for there is no “beginning” to the manifestation of God that can be confined by limits.</w:t>
      </w:r>
    </w:p>
    <w:p w14:paraId="4C869BDC" w14:textId="77777777" w:rsidR="00DC093A" w:rsidRDefault="00000000">
      <w:pPr>
        <w:pStyle w:val="BodyText"/>
      </w:pPr>
      <w:r>
        <w:t>All manifestations of the Divine return today to the Point of the Bayán. This is why those who ponder deeply in the realm of the infinite undertake their reflection, traversing the realms of the infinite faster than the blink of an eye. Even if they proceed degree by degree, those who reflect more deeply remain longer on the path, progressing further.</w:t>
      </w:r>
    </w:p>
    <w:p w14:paraId="63162242" w14:textId="77777777" w:rsidR="00DC093A" w:rsidRDefault="00000000">
      <w:pPr>
        <w:pStyle w:val="BodyText"/>
      </w:pPr>
      <w:r>
        <w:t>How many individuals remain on the path until the next Resurrection, like the Letters of the Book of Alif who have remained on the path of the Book of Qaf until now, even though its Resurrection has passed. If someone were to consider the traditions regarding the path with a pure heart, they would perceive everything clearly.</w:t>
      </w:r>
    </w:p>
    <w:p w14:paraId="632D27EC" w14:textId="77777777" w:rsidR="00DC093A" w:rsidRDefault="00000000">
      <w:pPr>
        <w:pStyle w:val="BodyText"/>
      </w:pPr>
      <w:r>
        <w:t xml:space="preserve">For those beneath the believers, the path is sharper than a single strand of hair and keener than a sword, as they cannot escape the authority of the verses that came before. They are unable to produce anything like them or to acknowledge the truth beyond the confines of their own selves. Thus, for them, the path becomes sharper than a sword and finer than a strand of hair. Conversely, for the believers, it is broader than paradise, as they declare, </w:t>
      </w:r>
      <w:r>
        <w:rPr>
          <w:b/>
          <w:bCs/>
        </w:rPr>
        <w:t>“Our religion was established by the Qur’an, which was the Book of God. All were incapable of producing even a single verse like it.”</w:t>
      </w:r>
    </w:p>
    <w:p w14:paraId="566182CB" w14:textId="77777777" w:rsidR="00DC093A" w:rsidRDefault="00000000">
      <w:pPr>
        <w:pStyle w:val="BodyText"/>
      </w:pPr>
      <w:r>
        <w:t xml:space="preserve">Today, the same Tree that spoke the Qur’an now speaks the Bayán, proclaiming, </w:t>
      </w:r>
      <w:r>
        <w:rPr>
          <w:b/>
          <w:bCs/>
        </w:rPr>
        <w:t>“All is from God, without doubt, a revelation from the Lord of all worlds.”</w:t>
      </w:r>
      <w:r>
        <w:t xml:space="preserve"> The incapacity of all to replicate the Qur’an is equally apparent in the Bayán. For us, there is no hesitation in traversing the distance between </w:t>
      </w:r>
      <w:r>
        <w:rPr>
          <w:b/>
          <w:bCs/>
        </w:rPr>
        <w:t>Kāf</w:t>
      </w:r>
      <w:r>
        <w:t xml:space="preserve"> and </w:t>
      </w:r>
      <w:r>
        <w:rPr>
          <w:b/>
          <w:bCs/>
        </w:rPr>
        <w:t>Nūn</w:t>
      </w:r>
      <w:r>
        <w:t xml:space="preserve"> in affirming faith in God, His signs, and the reality of His Gate and His words.</w:t>
      </w:r>
    </w:p>
    <w:p w14:paraId="75E37B76" w14:textId="77777777" w:rsidR="00DC093A" w:rsidRDefault="00000000">
      <w:pPr>
        <w:pStyle w:val="BodyText"/>
      </w:pPr>
      <w:r>
        <w:t>How many souls have passed the path and entered paradise? How many have fallen into the fire while crossing? And how many remain halted, unable to proceed? Those who traverse are saved, while those who deviate or remain stagnant are described as under the shadow of the fire, alongside the Tree of Negation.</w:t>
      </w:r>
    </w:p>
    <w:p w14:paraId="33045647" w14:textId="77777777" w:rsidR="00DC093A" w:rsidRDefault="00000000">
      <w:pPr>
        <w:pStyle w:val="BodyText"/>
      </w:pPr>
      <w:r>
        <w:t>How many souls worship God from the beginning to the end of their lives, yet when the signs of God hear them, they do not acknowledge them. If they reflect, they remain halted on the path, and they are gathered under the shadow of the fire. If they deny the truth outright, they enter the fire. Today, a reckoner is needed to count how many have failed to cross the pure path, except those whom God wills. All others, either halted or devoid of faith, are gathered under the shadows of the fire, though they remain unaware of it.</w:t>
      </w:r>
    </w:p>
    <w:p w14:paraId="486EB7BC" w14:textId="77777777" w:rsidR="00DC093A" w:rsidRDefault="00000000">
      <w:pPr>
        <w:pStyle w:val="BodyText"/>
      </w:pPr>
      <w:r>
        <w:t>God has decreed their judgment, which remains in effect until the Day of Resurrection. Those still consider themselves in the heights of piety, oblivious to the fact that God’s judgment of fire has already been pronounced against them. They will remain tormented by that judgment in their stations until the Day of Resurrection. When God establishes the path, all will comprehend it, yet each is veiled by something that holds no value in the sight of God.</w:t>
      </w:r>
    </w:p>
    <w:p w14:paraId="5A8B8E3F" w14:textId="77777777" w:rsidR="00DC093A" w:rsidRDefault="00000000">
      <w:pPr>
        <w:pStyle w:val="BodyText"/>
      </w:pPr>
      <w:r>
        <w:lastRenderedPageBreak/>
        <w:t xml:space="preserve">Today, the path of God is His signs, and all are capable of recognizing their authority. Yet they veil themselves with things that bring them no benefit. </w:t>
      </w:r>
      <w:r>
        <w:rPr>
          <w:b/>
          <w:bCs/>
        </w:rPr>
        <w:t>Glorified are You, O God! Grasp the hands of those who have believed in the Bayán on the Day of Resurrection by Your grace, that they may cross the path more swiftly than anything else. Truly, You are the one who watches over all things.</w:t>
      </w:r>
    </w:p>
    <w:p w14:paraId="36DCF6C1" w14:textId="77777777" w:rsidR="00DC093A" w:rsidRDefault="00000000">
      <w:pPr>
        <w:pStyle w:val="Heading3"/>
      </w:pPr>
      <w:bookmarkStart w:id="38" w:name="gate-13-the-reality-of-the-balance"/>
      <w:bookmarkEnd w:id="37"/>
      <w:r>
        <w:t>Gate 13 (The Reality of the Balance)</w:t>
      </w:r>
    </w:p>
    <w:p w14:paraId="55F32B38" w14:textId="77777777" w:rsidR="00DC093A" w:rsidRDefault="00000000">
      <w:pPr>
        <w:pStyle w:val="FirstParagraph"/>
      </w:pPr>
      <w:r>
        <w:t>The thirteenth chapter of the second unity discusses the reality of the balance (</w:t>
      </w:r>
      <w:r>
        <w:rPr>
          <w:b/>
          <w:bCs/>
        </w:rPr>
        <w:t>mīzān</w:t>
      </w:r>
      <w:r>
        <w:t xml:space="preserve">) and affirms its truth. The summary of this chapter is that from the Point of the primal will to infinity, in every manifestation, the balance is the Point of Reality itself. Its commands emanate from itself. The highest station of the balance in the unity of God lies in the statement </w:t>
      </w:r>
      <w:r>
        <w:rPr>
          <w:b/>
          <w:bCs/>
        </w:rPr>
        <w:t>“There is no God but He.”</w:t>
      </w:r>
      <w:r>
        <w:t xml:space="preserve"> Whoever enters the balance of negation enters the balance of the fire, and whoever enters the balance of affirmation enters the balance of paradise. Entry into negation is only realized through allegiance to the gates of the fire, while entry into paradise is only realized through allegiance to the gates of paradise. Though all negation ultimately leads to one tree, and all affirmation leads to another tree.</w:t>
      </w:r>
    </w:p>
    <w:p w14:paraId="6CCDECC4" w14:textId="77777777" w:rsidR="00DC093A" w:rsidRDefault="00000000">
      <w:pPr>
        <w:pStyle w:val="BodyText"/>
      </w:pPr>
      <w:r>
        <w:t>To observe the balance of a previous manifestation, one can look to the balance of the appearance of the Messenger of God. From the time of His mission until today, and to infinity, those in the scale of His justice have gone to the fire, while those in the scale of His grace have gone to paradise. Today, the balance is the Bayán. Whoever is not deviated from it is in paradise and within the scale of grace. Otherwise, they are in the scale of justice and the fire.</w:t>
      </w:r>
    </w:p>
    <w:p w14:paraId="33010AD9" w14:textId="77777777" w:rsidR="00DC093A" w:rsidRDefault="00000000">
      <w:pPr>
        <w:pStyle w:val="BodyText"/>
      </w:pPr>
      <w:r>
        <w:t>The origin of the creation of both fire and paradise stems from the Point of Reality. God’s judgment upon the one who turns toward Him creates light, while His judgment upon the one who turns away creates fire. God is the creator of both fire and light by His will, which is the Point. He is the master of justice and grace, through the justice and grace that manifest from this Tree.</w:t>
      </w:r>
    </w:p>
    <w:p w14:paraId="4A09F32F" w14:textId="77777777" w:rsidR="00DC093A" w:rsidRDefault="00000000">
      <w:pPr>
        <w:pStyle w:val="BodyText"/>
      </w:pPr>
      <w:r>
        <w:t>For example, if the Point of the Qur’an had not decreed the authority of the Commander of the Faithful, upon him be peace, the creation of paradise would not have been realized. Similarly, if it had not been revealed that whoever does not follow Him is not upon the truth, the creation of fire would not have been realized.</w:t>
      </w:r>
    </w:p>
    <w:p w14:paraId="7AC32F6E" w14:textId="77777777" w:rsidR="00DC093A" w:rsidRDefault="00000000">
      <w:pPr>
        <w:pStyle w:val="BodyText"/>
      </w:pPr>
      <w:r>
        <w:t>Thus, all realities of goodness return through His word to the Tree of Affirmation, while all realities beneath goodness return to the Tree of Negation. The reality of the balance lies within the reality of the primal Tree, extending infinitely through its expressions under its shadow in the knowledge of God. For example, if someone today acts according to the decree of the Messenger of God from the past, they are enacting one of the realities of that balance. Conversely, anyone who denies that is placed within the scale of justice.</w:t>
      </w:r>
    </w:p>
    <w:p w14:paraId="2CFF9B9A" w14:textId="77777777" w:rsidR="00DC093A" w:rsidRDefault="00000000">
      <w:pPr>
        <w:pStyle w:val="BodyText"/>
      </w:pPr>
      <w:r>
        <w:t xml:space="preserve">Since the manifestation of the Bayán, all things have been resurrected under the shadow of the primal Point. Whoever turns toward it remains established in the scale of grace and affirmation. Conversely, anyone who deviates even slightly is annihilated in the scale of justice, until the Day of Him Whom God will make manifest. He is the Balance; His command is the Balance; His conditions are the Balance; His </w:t>
      </w:r>
      <w:r>
        <w:lastRenderedPageBreak/>
        <w:t>character is the Balance; His attributes are the Balance; His realities are the Balance; His manifestation is the Balance; His words are the Balance; and His indications are the Balance.</w:t>
      </w:r>
    </w:p>
    <w:p w14:paraId="65013A89" w14:textId="77777777" w:rsidR="00DC093A" w:rsidRDefault="00000000">
      <w:pPr>
        <w:pStyle w:val="BodyText"/>
      </w:pPr>
      <w:r>
        <w:t>Whatever is attributed to the Balance is indeed the Balance if that attribution is realized within the Book. Otherwise, to the extent the attribution is severed, the judgment is also severed, until all attribution is removed and negation remains in the fire. Truly, we seek refuge in God, the One, the Radiant, from every mention of fire. There is no command except from God, the One, the Creator.</w:t>
      </w:r>
    </w:p>
    <w:p w14:paraId="7B2F8091" w14:textId="77777777" w:rsidR="00DC093A" w:rsidRDefault="00000000">
      <w:pPr>
        <w:pStyle w:val="Heading3"/>
      </w:pPr>
      <w:bookmarkStart w:id="39" w:name="gate-14-the-reality-of-reckoning"/>
      <w:bookmarkEnd w:id="38"/>
      <w:r>
        <w:t>Gate 14 (The Reality of Reckoning)</w:t>
      </w:r>
    </w:p>
    <w:p w14:paraId="686442F8" w14:textId="77777777" w:rsidR="00DC093A" w:rsidRDefault="00000000">
      <w:pPr>
        <w:pStyle w:val="FirstParagraph"/>
      </w:pPr>
      <w:r>
        <w:t>The fourteenth chapter of the second unity discusses the reality of the reckoning (</w:t>
      </w:r>
      <w:r>
        <w:rPr>
          <w:b/>
          <w:bCs/>
        </w:rPr>
        <w:t>ḥisāb</w:t>
      </w:r>
      <w:r>
        <w:t xml:space="preserve">). The summary of this chapter is that the reckoning of all things lies in the hands of God, and none but God possesses the power to reckon all. God, the All-Knowing, reckons all things through the manifestation of the Tree of Reality in every age—whether in its appearance or concealment. He reckons all things, yet His judgment is not outwardly revealed except at the time of His manifestation. He reckons on the Day of Resurrection with a single word. Just as in this Resurrection, He has accounted for all creation with a single word: </w:t>
      </w:r>
      <w:r>
        <w:rPr>
          <w:b/>
          <w:bCs/>
        </w:rPr>
        <w:t>“Verily, I am God; there is no God but Me, the Lord of all things.”</w:t>
      </w:r>
      <w:r>
        <w:t xml:space="preserve"> Whoever reflects upon the fire of negation is reckoned with justice, while whoever affirms the light of affirmation is reckoned with grace.</w:t>
      </w:r>
    </w:p>
    <w:p w14:paraId="696A0D84" w14:textId="77777777" w:rsidR="00DC093A" w:rsidRDefault="00000000">
      <w:pPr>
        <w:pStyle w:val="BodyText"/>
      </w:pPr>
      <w:r>
        <w:t>All beings upon the earth are accounted among them. The souls who are subject to reckoning are referred to as the faithful souls of the Qur’an, for others were already reckoned in the Resurrection of the Messenger of God and were annihilated—not in their physical bodies, but in their faith. The earth remains filled with their physical forms, yet their spirits were extinguished.</w:t>
      </w:r>
    </w:p>
    <w:p w14:paraId="24957099" w14:textId="77777777" w:rsidR="00DC093A" w:rsidRDefault="00000000">
      <w:pPr>
        <w:pStyle w:val="BodyText"/>
      </w:pPr>
      <w:r>
        <w:t>For the faithful souls of the Qur’an, no proof was stronger than the Book of God itself for the truth of their religion. For this reason, God revealed the Tree of Reality with that same proof by which the religion of these faithful souls had been affirmed. This word, which is the reckoning of all, is to remain until the Day of Resurrection. It was revealed in the language of Qur’anic verses, which is Arabic—the clearest of all tongues.</w:t>
      </w:r>
    </w:p>
    <w:p w14:paraId="140D69CA" w14:textId="77777777" w:rsidR="00DC093A" w:rsidRDefault="00000000">
      <w:pPr>
        <w:pStyle w:val="BodyText"/>
      </w:pPr>
      <w:r>
        <w:t>The majority were reckoned with justice and consigned to the fire of negation, becoming as nothing. Yet those souls who affirmed the oneness of God through this word were reckoned with grace and rewarded with the best reward: verses that will endure until the Day of Resurrection. All goodness is contained within these verses, which will continue to reach them until that day.</w:t>
      </w:r>
    </w:p>
    <w:p w14:paraId="61A01371" w14:textId="77777777" w:rsidR="00DC093A" w:rsidRDefault="00000000">
      <w:pPr>
        <w:pStyle w:val="BodyText"/>
      </w:pPr>
      <w:r>
        <w:t xml:space="preserve">No verse has God revealed except that its related spirits dwell under its shadow and are ultimately referred back to the soul for whom God revealed these verses as a reward. This occurs during the long night between two manifestations. If a soul were to say, </w:t>
      </w:r>
      <w:r>
        <w:rPr>
          <w:b/>
          <w:bCs/>
        </w:rPr>
        <w:t>“We did not attain certainty that this word is the word of God,”</w:t>
      </w:r>
      <w:r>
        <w:t xml:space="preserve"> it would be answered, </w:t>
      </w:r>
      <w:r>
        <w:rPr>
          <w:b/>
          <w:bCs/>
        </w:rPr>
        <w:t>“This very word was revealed in the Qur’an before, and even prior to the Tree of Sinai.”</w:t>
      </w:r>
    </w:p>
    <w:p w14:paraId="5516C492" w14:textId="77777777" w:rsidR="00DC093A" w:rsidRDefault="00000000">
      <w:pPr>
        <w:pStyle w:val="BodyText"/>
      </w:pPr>
      <w:r>
        <w:t xml:space="preserve">For example, God revealed in the Qur’an a similar declaration, and from the utterance of the Messenger of God, who recited this word, you attained certainty that it was from God. By the same proof, certainty is established here. For in that instance, it was said, </w:t>
      </w:r>
      <w:r>
        <w:rPr>
          <w:b/>
          <w:bCs/>
        </w:rPr>
        <w:t>“Those upon the earth are incapable of producing its like,”</w:t>
      </w:r>
      <w:r>
        <w:t xml:space="preserve"> and here, those endowed with knowledge have observed the same matter.</w:t>
      </w:r>
    </w:p>
    <w:p w14:paraId="657FEBCE" w14:textId="77777777" w:rsidR="00DC093A" w:rsidRDefault="00000000">
      <w:pPr>
        <w:pStyle w:val="BodyText"/>
      </w:pPr>
      <w:r>
        <w:lastRenderedPageBreak/>
        <w:t>What proof remains for denying that this word is the word of God? If any soul claims they can produce its like, where is their evidence? From the Tree of Reality, if a scribe can write, they may compose two thousand verses in a single day—or at least as many as they are capable of writing. Yet verses of this kind leave no doubt for those of insight that they are from God.</w:t>
      </w:r>
    </w:p>
    <w:p w14:paraId="778624B6" w14:textId="77777777" w:rsidR="00DC093A" w:rsidRDefault="00000000">
      <w:pPr>
        <w:pStyle w:val="BodyText"/>
      </w:pPr>
      <w:r>
        <w:t>These verses bear witness to themselves that they are the word of God. No one can speak in the manner of these verses, for they are the words of the will, which is the word of God. The eternal essence, which has neither beginning nor end, remains as it has always been. Speech pertains to the realm of creation and invention, for within the will, nothing is seen except God. Thus, these words are attributed to God, as none besides Him has the power to produce their like.</w:t>
      </w:r>
    </w:p>
    <w:p w14:paraId="703B4304" w14:textId="77777777" w:rsidR="00DC093A" w:rsidRDefault="00000000">
      <w:pPr>
        <w:pStyle w:val="BodyText"/>
      </w:pPr>
      <w:r>
        <w:t>Whoever is connected to this Tree or will be, discerns that this word aligns perfectly with their innate nature. To them, it is simpler and closer than expressions of supplication, sermons, knowledge, or Persian language compositions. This is because it is the word of their essential reality, which points solely to God alone. For this reason, these are called the verses of God and referred to as the word of God.</w:t>
      </w:r>
    </w:p>
    <w:p w14:paraId="2C86D5AF" w14:textId="77777777" w:rsidR="00DC093A" w:rsidRDefault="00000000">
      <w:pPr>
        <w:pStyle w:val="BodyText"/>
      </w:pPr>
      <w:r>
        <w:t>The eternal essence, which has always existed and will always remain, is in a constant state. The act of speech, and what precedes or follows it, are among the three conditions of the attribute of the primal will. Yet God is far above being attributed such qualities or described in such terms.</w:t>
      </w:r>
    </w:p>
    <w:p w14:paraId="4BC05D56" w14:textId="77777777" w:rsidR="00DC093A" w:rsidRDefault="00000000">
      <w:pPr>
        <w:pStyle w:val="BodyText"/>
      </w:pPr>
      <w:r>
        <w:t>Every proof used to affirm the truth of the Qur’an is likewise applicable to the Bayán. Thus, people should not disregard the reckoning of God, whereby the pen records them as nothing from the beginning to the end of their lives. How fearful a soul is regarding worldly accounts, which are temporal and insignificant compared to those of religion! Yet, where the measure pertains to faith and the unity of God, and their deeds are rejected, leading to eternal annihilation, they fail to reflect.</w:t>
      </w:r>
    </w:p>
    <w:p w14:paraId="2DC98003" w14:textId="77777777" w:rsidR="00DC093A" w:rsidRDefault="00000000">
      <w:pPr>
        <w:pStyle w:val="BodyText"/>
      </w:pPr>
      <w:r>
        <w:t>The people of insight would give up all that is upon the earth to hear the Tree of Reality declare “Yes” concerning them on the Day of Resurrection, rather than “No.” For the reckoning is made through this word. All praise is due to God, for today every discerning soul recognizes the majesty of the Day of Reckoning, even as veiled souls remain unaware of these realities. This stems from their fear of worldly obligations, reflecting the divine dislike for anyone carrying a debt owed to another. People take great care to avoid becoming indebted in worldly terms, yet they remain heedless of their souls and the purpose for which they were created. For one thousand two hundred and seventy years, they acted according to the Qur’an, only to have the pen inscribe “nothingness” over them on the Day of Reckoning and Judgment.</w:t>
      </w:r>
    </w:p>
    <w:p w14:paraId="2640CFC7" w14:textId="77777777" w:rsidR="00DC093A" w:rsidRDefault="00000000">
      <w:pPr>
        <w:pStyle w:val="BodyText"/>
      </w:pPr>
      <w:r>
        <w:t>This demonstrates that people lack true spiritual awareness. If they possessed faith’s insight, they would give up all that is upon the earth to have their reckoning conducted with grace rather than justice. For justice places them in the fire until the Day of Resurrection, while grace places them in paradise until the Day of Resurrection.</w:t>
      </w:r>
    </w:p>
    <w:p w14:paraId="1F6FD339" w14:textId="77777777" w:rsidR="00DC093A" w:rsidRDefault="00000000">
      <w:pPr>
        <w:pStyle w:val="BodyText"/>
      </w:pPr>
      <w:r>
        <w:t xml:space="preserve">The seventh year of the appearance of Him Whom God will make manifest is the year of reckoning, though it may also be determined as the seventh month, the seventh week, or the seventh day. </w:t>
      </w:r>
      <w:r>
        <w:rPr>
          <w:b/>
          <w:bCs/>
        </w:rPr>
        <w:t>He does as He wills and decrees what He desires. None can question Him about what He does, while all are questioned for what they do.</w:t>
      </w:r>
    </w:p>
    <w:p w14:paraId="2006E197" w14:textId="77777777" w:rsidR="00DC093A" w:rsidRDefault="00000000">
      <w:pPr>
        <w:pStyle w:val="Heading3"/>
      </w:pPr>
      <w:bookmarkStart w:id="40" w:name="gate-15-the-truth-of-the-book"/>
      <w:bookmarkEnd w:id="39"/>
      <w:r>
        <w:lastRenderedPageBreak/>
        <w:t>Gate 15 (The Truth of the Book)</w:t>
      </w:r>
    </w:p>
    <w:p w14:paraId="430913F4" w14:textId="77777777" w:rsidR="00DC093A" w:rsidRDefault="00000000">
      <w:pPr>
        <w:pStyle w:val="FirstParagraph"/>
      </w:pPr>
      <w:r>
        <w:t>The fifteenth chapter of the second unity discusses the Book and affirms its truth. The summary of this chapter is that the Book refers to whatever is revealed from the Point of Reality. For the eternal essence, which has always existed and will forever remain, undergoes no alteration or change. Rather, the Book of the Point of the Bayán is a book that points to God, for none but God is capable of producing such a Book. It spans from a single letter to limitless expressions, for whatever emanates from the Point of Reality becomes part of the Book. Whatever is written by the hand of Him Whom God will make manifest is a Book inscribed by the hand of God, for it is attributed to God and remains so, as His Book is truth.</w:t>
      </w:r>
    </w:p>
    <w:p w14:paraId="4E4F5706" w14:textId="77777777" w:rsidR="00DC093A" w:rsidRDefault="00000000">
      <w:pPr>
        <w:pStyle w:val="BodyText"/>
      </w:pPr>
      <w:r>
        <w:t>O spirits attached to the word of truth, in the words He reveals—whatever their form—whether verses, which are the water of the divine spring and the essence of Ridván; supplications, which are unchanging milk; interpretations of verses, which are red wine; or explanations of supplications, which are purified honey—all are part of the Book of God. Even writings in Persian are akin to the verses, for all flow from the ocean of reality. If someone contemplates Persian writings with the eye of insight, they will perceive the eloquence of the verses and attain certainty that none but God could produce such words.</w:t>
      </w:r>
    </w:p>
    <w:p w14:paraId="54CA63C9" w14:textId="77777777" w:rsidR="00DC093A" w:rsidRDefault="00000000">
      <w:pPr>
        <w:pStyle w:val="BodyText"/>
      </w:pPr>
      <w:r>
        <w:t>Yet how many acknowledge the Book as truth but remain veiled from the Revealer of that truth? How many fail to recognize that the Point of Reality, whose Book is the Book of God and even more exalted, is the source of all these words? Indeed, one letter from His Book is more exalted than all else.</w:t>
      </w:r>
    </w:p>
    <w:p w14:paraId="7362F15B" w14:textId="77777777" w:rsidR="00DC093A" w:rsidRDefault="00000000">
      <w:pPr>
        <w:pStyle w:val="BodyText"/>
      </w:pPr>
      <w:r>
        <w:t xml:space="preserve">The pride of the people causes the Revealer to hesitate in bestowing His Book upon them, even though it could save them from the fire and admit them to paradise. In some cases, out of His loftiness and mercy, He grants it, yet those upon whom it is bestowed fail to recognize it. The pen hesitates even to recount this, as they continually pray, </w:t>
      </w:r>
      <w:r>
        <w:rPr>
          <w:b/>
          <w:bCs/>
        </w:rPr>
        <w:t>“O God, grant me my book in my right hand.”</w:t>
      </w:r>
      <w:r>
        <w:t xml:space="preserve"> Yet when God grants it, they refuse to accept it, rejecting the One who is a Messenger among His Messengers. Yet they act contrary to what the Pen hesitates to recount concerning them. The Book, however, is the Book of their God, the Messenger is His Messenger, and it has been revealed out of the exalted grace and generosity of God in a manner that allows them to attain certainty that it is the Book of God, incomparable and unmatched.</w:t>
      </w:r>
    </w:p>
    <w:p w14:paraId="35D21A02" w14:textId="77777777" w:rsidR="00DC093A" w:rsidRDefault="00000000">
      <w:pPr>
        <w:pStyle w:val="BodyText"/>
      </w:pPr>
      <w:r>
        <w:t>Just as today, the religion of all is established through the verses of the Qur’an, the Tree of Reality has revealed its words upon all in the same manner. Yet no one took notice, even though all acknowledged and continue to acknowledge that the Book is true. With every appearance of the Tree of Reality, believers in it and its Book are tested—whether they affirm the truth of its preceding manifestation and Book or its subsequent one. Through such tests, only the purest believers remain, who are as rare as the red sulphur.</w:t>
      </w:r>
    </w:p>
    <w:p w14:paraId="583C9292" w14:textId="77777777" w:rsidR="00DC093A" w:rsidRDefault="00000000">
      <w:pPr>
        <w:pStyle w:val="BodyText"/>
      </w:pPr>
      <w:r>
        <w:t>For instance, had the souls who believed in Jesus, the son of Mary, and His Book recognized that the appearance of Muhammad was the same appearance but in a loftier form, and that His Book was the Gospel in a more exalted manifestation, none of the Christians would have deviated from their religion. All would have believed in the Messenger of God and confirmed the truth of His Book.</w:t>
      </w:r>
    </w:p>
    <w:p w14:paraId="26CFCEB2" w14:textId="77777777" w:rsidR="00DC093A" w:rsidRDefault="00000000">
      <w:pPr>
        <w:pStyle w:val="BodyText"/>
      </w:pPr>
      <w:r>
        <w:t xml:space="preserve">Similarly, if the believers in the Messenger of God and His Book had certainty that the appearance of the Qa’im, upon Him be peace, and the Bayán was the same as the appearance of the Messenger of God, and that this Book is the Qur’an in a loftier form, no believer in the Qur’an would have turned away from their </w:t>
      </w:r>
      <w:r>
        <w:lastRenderedPageBreak/>
        <w:t>religion. Instead, they would have believed and confirmed the Bayán in a time quicker than the blink of an eye.</w:t>
      </w:r>
    </w:p>
    <w:p w14:paraId="0D394C79" w14:textId="77777777" w:rsidR="00DC093A" w:rsidRDefault="00000000">
      <w:pPr>
        <w:pStyle w:val="BodyText"/>
      </w:pPr>
      <w:r>
        <w:t>However, their lack of certainty is unacceptable before God. Indeed, what establishes certainty for them is evident. If they reflect upon the proof by which Islam was established, they will observe that the same proof is manifest here in an even loftier form. Their failure to affirm and attain certainty signifies that their essential realities belong to the Tree of Negation and return to it. Their faith and deeds performed in Islam are provisional, not firmly rooted, and offer them no benefit—not even the weight of a mustard seed.</w:t>
      </w:r>
    </w:p>
    <w:p w14:paraId="6A376E35" w14:textId="77777777" w:rsidR="00DC093A" w:rsidRDefault="00000000">
      <w:pPr>
        <w:pStyle w:val="BodyText"/>
      </w:pPr>
      <w:r>
        <w:t>If the deeds of the followers of the Book of Alif bring them no benefit today, the deeds of these individuals will likewise yield no benefit. Even if they act in full accordance with what God has revealed, without altering a single letter, it will avail them nothing. This truth has been realized by most jurists and religious authorities, who have deferred to their own interpretations and deemed adherence to the command of the will after its passing impermissible. Yet the truth of the matter is evident before God and returns to the Tree of the Bayán.</w:t>
      </w:r>
    </w:p>
    <w:p w14:paraId="6B8BE68E" w14:textId="77777777" w:rsidR="00DC093A" w:rsidRDefault="00000000">
      <w:pPr>
        <w:pStyle w:val="BodyText"/>
      </w:pPr>
      <w:r>
        <w:t>The same source of judgment that revealed the law continues to operate in all the interpretations of jurists and authorities. Whoever sees nothing but the decree of God in any judgment is correct, even when interpretations differ. Because all matters ultimately return to God, they are acceptable—even though there is no fundamental disagreement in what has been revealed in the Bayán from God. Each ruling is truthful in its own context.</w:t>
      </w:r>
    </w:p>
    <w:p w14:paraId="7118C6BA" w14:textId="77777777" w:rsidR="00DC093A" w:rsidRDefault="00000000">
      <w:pPr>
        <w:pStyle w:val="BodyText"/>
      </w:pPr>
      <w:r>
        <w:t>Discrepancies arise only when applied to specific cases, yet even in such instances, they stem from variations in circumstances, times, associations, and tools. These factors influence outcomes. However, God remains ever engaged in wondrous activity, bringing forth new creations and issuing fresh commands. Though everything emanates from the Point of Reality until today has been and continues to be from God. Despite the apparent infinite differences cited among the adherents of each dispensation, it is evident that what originates from God contains no discrepancies. With the insight of an expanded vision, the secret of this truth becomes clear.</w:t>
      </w:r>
    </w:p>
    <w:p w14:paraId="5E8CB233" w14:textId="77777777" w:rsidR="00DC093A" w:rsidRDefault="00000000">
      <w:pPr>
        <w:pStyle w:val="BodyText"/>
      </w:pPr>
      <w:r>
        <w:t>The laws are akin to the creation of beings; they are in perpetual renewal and occurrence. In less than the blink of an eye, new creations and commands are revealed. Yet the perspective of humanity is limited, focusing only on the transitions from one manifestation to another. In the realm of concealment, everything reverts to what was made manifest in the previous appearance, though the inner reality supports all things during its hidden phase. However, it extends aid specifically through what has been revealed during its appearance, as certainty cannot be attained by any soul except by the will of God, the All-Knowing and All-Powerful.</w:t>
      </w:r>
    </w:p>
    <w:p w14:paraId="569D2644" w14:textId="77777777" w:rsidR="00DC093A" w:rsidRDefault="00000000">
      <w:pPr>
        <w:pStyle w:val="Heading3"/>
      </w:pPr>
      <w:bookmarkStart w:id="41" w:name="gate-16-the-reality-of-paradise"/>
      <w:bookmarkEnd w:id="40"/>
      <w:r>
        <w:t>Gate 16 (The Reality of Paradise)</w:t>
      </w:r>
    </w:p>
    <w:p w14:paraId="65D1F370" w14:textId="77777777" w:rsidR="00DC093A" w:rsidRDefault="00000000">
      <w:pPr>
        <w:pStyle w:val="FirstParagraph"/>
      </w:pPr>
      <w:r>
        <w:t xml:space="preserve">The sixteenth chapter of the second unity discusses the reality of paradise and affirms its truth. The summary of this chapter is that until now, no one except the manifestations whom God has chosen has truly understood paradise or hell. All references to paradise in this world pertain to this realm, which is </w:t>
      </w:r>
      <w:r>
        <w:lastRenderedPageBreak/>
        <w:t>the origin and culmination of all worlds, where all are positioned in the station of the Throne of Reality. This Throne is the first to be revealed through His revelation.</w:t>
      </w:r>
    </w:p>
    <w:p w14:paraId="42750FBD" w14:textId="77777777" w:rsidR="00DC093A" w:rsidRDefault="00000000">
      <w:pPr>
        <w:pStyle w:val="BodyText"/>
      </w:pPr>
      <w:r>
        <w:t xml:space="preserve">As mentioned in the supplication of ʿArafah: </w:t>
      </w:r>
      <w:r>
        <w:rPr>
          <w:b/>
          <w:bCs/>
        </w:rPr>
        <w:t>“O You who has established Your mercy over the Throne, such that the Throne becomes hidden in Your essence, as all realms are hidden within Your Throne.”</w:t>
      </w:r>
      <w:r>
        <w:t xml:space="preserve"> In the Qur’an, according to the people of the Bayán, the manifestation of mercy in its primal reality is attributed to the Commander of the Faithful, upon him be peace. This is because all that exists in the worlds originates from Him and returns to Him.</w:t>
      </w:r>
    </w:p>
    <w:p w14:paraId="1FE9AFC3" w14:textId="77777777" w:rsidR="00DC093A" w:rsidRDefault="00000000">
      <w:pPr>
        <w:pStyle w:val="BodyText"/>
      </w:pPr>
      <w:r>
        <w:t>For instance, from the time of Adam until today, with every manifestation of truth, the first to believe in it opens the doors to truth, while those beneath it remain subordinate. Ultimately, the essence of all truth culminates in this manifestation, and everything below it is realized in this appearance.</w:t>
      </w:r>
    </w:p>
    <w:p w14:paraId="6308871B" w14:textId="77777777" w:rsidR="00DC093A" w:rsidRDefault="00000000">
      <w:pPr>
        <w:pStyle w:val="BodyText"/>
      </w:pPr>
      <w:r>
        <w:t>If one contemplates the essence, it becomes evident that the origin of all worlds lies within the station of will, which brings existence into being. This will, by its very nature, encompasses all worlds with a comprehensive essence, for every rank-holder in this dispensation acknowledges within themselves the exaltation of that rank in relation to the will. The world of souls reflects the world of creation, as evidenced by the manifestation of Muhammad, where He was revealed as the first of creation. All believers in Him are convinced that He is, indeed, the first of creation.</w:t>
      </w:r>
    </w:p>
    <w:p w14:paraId="59340AA6" w14:textId="77777777" w:rsidR="00DC093A" w:rsidRDefault="00000000">
      <w:pPr>
        <w:pStyle w:val="BodyText"/>
      </w:pPr>
      <w:r>
        <w:t>Once this reality is established, no soul can doubt that in the knowledge of God, no paradise is greater than the manifestation of God in the Point of Affirmation. With each appearance, the paradise of that manifestation is tied to its era until all manifestations culminated in the Point of the Qur’an. From the time of its revelation, no paradise in the knowledge of God was greater than that of the resplendent soul of its Manifestation. For within souls, no one greater than the Messenger of God is recognized as an intermediary between themselves and God. This truth of paradise is revealed in souls only through the appearance of that primal soul. Afterward, in the knowledge of God, no paradise was greater than the Commander of the Faithful, upon him be peace. Similarly, within souls, no one was deemed greater than the Commander of the Faithful after the Messenger of God. They focus solely on Him. Similarly, degree by degree, the ranks of the gates of paradise multiply until they culminate in the letters of unity. For instance, in the fifth manifestation of paradise, no paradise, after those preceding it, was greater than the one revealed at the end of His life, when He stood alone on the plain of Ṭaff. The dwellers of that paradise were present from the time of ’Alí ibn al-Ḥusayn, upon them both be peace.</w:t>
      </w:r>
    </w:p>
    <w:p w14:paraId="3C89551A" w14:textId="77777777" w:rsidR="00DC093A" w:rsidRDefault="00000000">
      <w:pPr>
        <w:pStyle w:val="BodyText"/>
      </w:pPr>
      <w:r>
        <w:t>In this way, observe all the paradises until they culminate in the letter “M,” which then returns to the Point. From the moment this Cause emerged, marked by the ninth hour and its most precise moment, everything that could be enumerated began. The paradise of the Point of the Qur’an in its latter stage became the paradise of the Bayán in its initial phase.</w:t>
      </w:r>
    </w:p>
    <w:p w14:paraId="7B929544" w14:textId="77777777" w:rsidR="00DC093A" w:rsidRDefault="00000000">
      <w:pPr>
        <w:pStyle w:val="BodyText"/>
      </w:pPr>
      <w:r>
        <w:t>In the knowledge of God, no paradise was greater than this until the Day of Him Whom God will make manifest, and none will surpass it until then. At His appearance, the initial paradise of the Point of the Bayán will transform into its final paradise. After this, the paradise of the letters of “Ḥayy” (the Living), representing the souls of the foremost believers, will be the greatest of all paradises. This process culminates in the paradise of “S,” the final letter of manifestation.</w:t>
      </w:r>
    </w:p>
    <w:p w14:paraId="41755534" w14:textId="77777777" w:rsidR="00DC093A" w:rsidRDefault="00000000">
      <w:pPr>
        <w:pStyle w:val="BodyText"/>
      </w:pPr>
      <w:r>
        <w:lastRenderedPageBreak/>
        <w:t>This does not mean that, during the appearance of each new paradise, the prior paradise is no longer in its proper station. For example, at the appearance of the paradise of “S,” the preceding paradise remains enthroned in its position. The same applies to all the letters. For every paradise that is the manifestation of His will, God has ordained nineteen gates.</w:t>
      </w:r>
    </w:p>
    <w:p w14:paraId="4D527D56" w14:textId="77777777" w:rsidR="00DC093A" w:rsidRDefault="00000000">
      <w:pPr>
        <w:pStyle w:val="BodyText"/>
      </w:pPr>
      <w:r>
        <w:t>In this current manifestation, where this arrangement has been elevated, it demonstrates that in each appearance this has always been the nature of His will. As seen in the Qur’an, everything returns to the gates, the gates lead to the People of the House, the People of the House to the Messenger of God, and the Messenger of God to God. Thus, the fourth name is sustained by the third from God, the third by the second, and the second by the first, which is the essence of the name itself.</w:t>
      </w:r>
    </w:p>
    <w:p w14:paraId="709F3716" w14:textId="77777777" w:rsidR="00DC093A" w:rsidRDefault="00000000">
      <w:pPr>
        <w:pStyle w:val="BodyText"/>
      </w:pPr>
      <w:r>
        <w:t>The first to enter this paradise was the Holy Spirit, who attained the presence of God before all other souls and acknowledged His oneness. No essence within the realm of possibility can be conceived as more exalted or radiant in glorifying and sanctifying God than this spirit. Similarly, for any soul in this world that reaches its ultimate aspiration in the path of truth, the pinnacle of its joy lies in offering gratitude to God for the blessings He has bestowed.</w:t>
      </w:r>
    </w:p>
    <w:p w14:paraId="271147F2" w14:textId="77777777" w:rsidR="00DC093A" w:rsidRDefault="00000000">
      <w:pPr>
        <w:pStyle w:val="BodyText"/>
      </w:pPr>
      <w:r>
        <w:t xml:space="preserve">For instance, if a servant is elevated by God to the station of gatehood, leadership, or prophethood, the ultimate fruit of their joy is the act of thanking God, expressed in their words: </w:t>
      </w:r>
      <w:r>
        <w:rPr>
          <w:b/>
          <w:bCs/>
        </w:rPr>
        <w:t>“Praise be to God who has granted me this bounty.”</w:t>
      </w:r>
      <w:r>
        <w:t xml:space="preserve"> Likewise, in outward matters, if a servant is seated by God upon the throne of sovereignty, their ultimate delight is found when they turn to God and proclaim: </w:t>
      </w:r>
      <w:r>
        <w:rPr>
          <w:b/>
          <w:bCs/>
        </w:rPr>
        <w:t>“Praise be to Him who has honored me with this gift.”</w:t>
      </w:r>
    </w:p>
    <w:p w14:paraId="5D01D99E" w14:textId="77777777" w:rsidR="00DC093A" w:rsidRDefault="00000000">
      <w:pPr>
        <w:pStyle w:val="BodyText"/>
      </w:pPr>
      <w:r>
        <w:t>Thus, all joys ultimately return to the second station, the place of praise. In the same way that essences return to that sanctified station, so too do expressions return to their essence. This is why, for the people of insight, the final fruit is revealed in the beginning. From the praise that emerges following the manifestation of divine favors, permission for such forms of gratitude is granted from the Source of Glory and praise. This is why the first soul, upon entering the initial paradise, attains every possible bounty within the realm of existence. The ultimate fruit of all these bounties is expressed through the word “praise,” as that soul becomes the bearer of this spirit. Whatever emanates from this soul emerges from the manifestations of its paradisiacal reality, extending from the essence of understanding to the outward form of the body. Even garments of silk are bestowed upon it, and all pleasures in paradise become its enjoyment.</w:t>
      </w:r>
    </w:p>
    <w:p w14:paraId="2B065FE9" w14:textId="77777777" w:rsidR="00DC093A" w:rsidRDefault="00000000">
      <w:pPr>
        <w:pStyle w:val="BodyText"/>
      </w:pPr>
      <w:r>
        <w:t>However, it delights only in its reflection, which is the station of the Point. It is the revolving “Káf,” eternally turning around itself, with no beginning or end, no limit, and no destination. Similarly, anyone who enters the paradise of the Qur’an realizes that all blessings they witness originate from the bounty of the Messenger of God. Even if someone inherits a single ruby, it is only through the gift of that primal reality, which has decreed it so. If it had decreed otherwise, that specific soul would not have inherited it. Who could dare to question this or challenge it?</w:t>
      </w:r>
    </w:p>
    <w:p w14:paraId="2E9A3B7F" w14:textId="77777777" w:rsidR="00DC093A" w:rsidRDefault="00000000">
      <w:pPr>
        <w:pStyle w:val="BodyText"/>
      </w:pPr>
      <w:r>
        <w:t xml:space="preserve">Thus, all that exists in the presence of that Point, from the extent of its being to its utmost ascension, derives from its generosity, which is the generosity of God. Nothing possesses true existence except </w:t>
      </w:r>
      <w:r>
        <w:lastRenderedPageBreak/>
        <w:t>through the grace of its essence. For example, if someone in this paradise wears a garment of silk, it is solely through its generosity, even though they may have been previously unable to do so.</w:t>
      </w:r>
    </w:p>
    <w:p w14:paraId="6DE94669" w14:textId="77777777" w:rsidR="00DC093A" w:rsidRDefault="00000000">
      <w:pPr>
        <w:pStyle w:val="BodyText"/>
      </w:pPr>
      <w:r>
        <w:t xml:space="preserve">This is why, if the eye of insight were opened, one would see that all existence is but a handful from its boundless bounty. Everything who entered the paradise of the Qur’an found themselves under the shade of the first Gate, which is the Messenger of God. All other gates of paradise are within the grasp of this primary Gate; indeed, it is through His generosity that these gates have been opened. For instance, anyone who ascends to the highest station in relation to the final letter, achieving the utmost elevation and manifesting in their body what is beyond conceivable in this world, does so only by the permission of that one who has decreed: </w:t>
      </w:r>
      <w:r>
        <w:rPr>
          <w:b/>
          <w:bCs/>
        </w:rPr>
        <w:t>“This is one of the gates of paradise and My guidance.”</w:t>
      </w:r>
    </w:p>
    <w:p w14:paraId="293F0ABB" w14:textId="77777777" w:rsidR="00DC093A" w:rsidRDefault="00000000">
      <w:pPr>
        <w:pStyle w:val="BodyText"/>
      </w:pPr>
      <w:r>
        <w:t>Likewise, whatever is visibly manifested in the paradise of the tomb of the Eighth Imam exists only by the decree of the Messenger of God, who proclaimed him the tenth of His successors. Although such manifestations may not be apparent at His tomb at present, all such revelations have always been and remain within the grasp of His generosity and the power of His authority. Under every gate of paradise, there exist countless other gates. Every soul that has entered the guardianship of one of these gates becomes, in itself, a paradise for that soul, within its own rank. This truth, infinite in scope, has been evident and continues to flow eternally.</w:t>
      </w:r>
    </w:p>
    <w:p w14:paraId="728B60A7" w14:textId="77777777" w:rsidR="00DC093A" w:rsidRDefault="00000000">
      <w:pPr>
        <w:pStyle w:val="BodyText"/>
      </w:pPr>
      <w:r>
        <w:t>Today, all conceivable pleasures lie within this paradise, and the pleasures of previous paradises have been severed. For example, at the appearance of the Messenger of God, all pleasures associated with the paradise of the Gospel ceased. This is because true joy lies in the recognition of God, in the knowledge of His pleasure, and in obedience to the manifestations of His Cause.</w:t>
      </w:r>
    </w:p>
    <w:p w14:paraId="6807D3C3" w14:textId="77777777" w:rsidR="00DC093A" w:rsidRDefault="00000000">
      <w:pPr>
        <w:pStyle w:val="BodyText"/>
      </w:pPr>
      <w:r>
        <w:t>Should a soul become detached from this, whatever paradise they once enjoyed—no matter how exquisite their earthly pleasures—ultimately returns to the fire of annihilation. Even if within the essence of the Gospel letters there remains a sign of truth that once offered ultimate delight, its relevance is confined to the manifestation of Jesus.</w:t>
      </w:r>
    </w:p>
    <w:p w14:paraId="0F53CBAA" w14:textId="77777777" w:rsidR="00DC093A" w:rsidRDefault="00000000">
      <w:pPr>
        <w:pStyle w:val="BodyText"/>
      </w:pPr>
      <w:r>
        <w:t>Today, that sign has been elevated, and those who hold on to the illusion of its permanence persist in vain, thinking their patience has sufficed. If all the adherents of the Gospel were certain that the appearance of the Messenger of God was the very appearance of Jesus in a more exalted form, not one soul among them would remain bound to the Gospel or find delight in its paradise.</w:t>
      </w:r>
    </w:p>
    <w:p w14:paraId="1CB8FAD9" w14:textId="77777777" w:rsidR="00DC093A" w:rsidRDefault="00000000">
      <w:pPr>
        <w:pStyle w:val="BodyText"/>
      </w:pPr>
      <w:r>
        <w:t>Similarly, after the Qur’an, any imagined delight today holds no truth. If one acts between themselves and God for God’s sake, imagining a spiritual pleasure, it is misplaced because they are unaware that the mirror of God has risen in another paradise. This is why all previous delights have been severed, save for those who recognize God alone, believe in Him, know His proof, and believe in it; who recognize His book, believe in it, and embrace all that is revealed in His book.</w:t>
      </w:r>
    </w:p>
    <w:p w14:paraId="7F7C123F" w14:textId="77777777" w:rsidR="00DC093A" w:rsidRDefault="00000000">
      <w:pPr>
        <w:pStyle w:val="BodyText"/>
      </w:pPr>
      <w:r>
        <w:t xml:space="preserve">Thus, the inhabitants of this paradise find their joy in it until the first appearance of Him Whom God will make manifest. By the essence of God, there is no greater paradise for them, at His appearance, than faith in Him and obedience to Him. All other delights of the people of the Bayán are thereby severed. Blessed is the one who enters His shadow and takes delight in His remembrance, for they will endure with </w:t>
      </w:r>
      <w:r>
        <w:lastRenderedPageBreak/>
        <w:t>His endurance into another cycle and beyond, with no end or limit. Even as they remain in a manifestation, their faith and delight are severed at the time of the next appearance.</w:t>
      </w:r>
    </w:p>
    <w:p w14:paraId="55D4FCA9" w14:textId="77777777" w:rsidR="00DC093A" w:rsidRDefault="00000000">
      <w:pPr>
        <w:pStyle w:val="BodyText"/>
      </w:pPr>
      <w:r>
        <w:t xml:space="preserve">I counsel all followers of the Bayán: If, at the appearance of Him Whom God will make manifest, you are all granted success to attain the greatest paradise and the supreme encounter, then blessed are you, thrice blessed! If not, if you hear that a manifestation has appeared with verses preceding the numerical value of the name of God, </w:t>
      </w:r>
      <w:r>
        <w:rPr>
          <w:i/>
          <w:iCs/>
        </w:rPr>
        <w:t>al-Aghíth</w:t>
      </w:r>
      <w:r>
        <w:t xml:space="preserve"> (the Helper), then all of you must enter under His shadow. But if it has not yet occurred and the cycle of </w:t>
      </w:r>
      <w:r>
        <w:rPr>
          <w:i/>
          <w:iCs/>
        </w:rPr>
        <w:t>al-Mustagháth</w:t>
      </w:r>
      <w:r>
        <w:t xml:space="preserve"> (the One to be Invoked) has concluded, and you hear that the Point has appeared yet remain uncertain, show mercy to your own souls. Gather entirely under the shadow of that manifest Point, even if you have not yet all entered its shade.</w:t>
      </w:r>
    </w:p>
    <w:p w14:paraId="66EDD04F" w14:textId="77777777" w:rsidR="00DC093A" w:rsidRDefault="00000000">
      <w:pPr>
        <w:pStyle w:val="BodyText"/>
      </w:pPr>
      <w:r>
        <w:t>If you hear of a soul manifesting with signs, and the people of knowledge in that era affirm Him—not the well-known scholars, but the devout and discerning who see clearly, even though they may appear clothed in poverty and humility—hasten to enter paradise, don robes of silk, while those who cling to prior beliefs remain stagnant in earlier judgments, failing to reflect. Enter completely under His shadow, for He is the First and the Last, the Manifest and the Hidden.</w:t>
      </w:r>
    </w:p>
    <w:p w14:paraId="4C5D5CA3" w14:textId="77777777" w:rsidR="00DC093A" w:rsidRDefault="00000000">
      <w:pPr>
        <w:pStyle w:val="BodyText"/>
      </w:pPr>
      <w:r>
        <w:t xml:space="preserve">If you have not heard of His appearance, then arise in supplication and humility, so that God’s grace to the </w:t>
      </w:r>
      <w:r>
        <w:rPr>
          <w:i/>
          <w:iCs/>
        </w:rPr>
        <w:t>Mustagháth</w:t>
      </w:r>
      <w:r>
        <w:t xml:space="preserve"> is not cut off from you. However, if you hear that the </w:t>
      </w:r>
      <w:r>
        <w:rPr>
          <w:i/>
          <w:iCs/>
        </w:rPr>
        <w:t>Mustagháth</w:t>
      </w:r>
      <w:r>
        <w:t xml:space="preserve"> has indeed appeared—He who is your Beloved and Mine, your Sovereign and Mine—then let not even a breath’s hesitation hold you back. Enter, all of you, into God’s shadow without questioning “why” or “how.” This is the greatest of My commands to you, for it is through this that I have created you.</w:t>
      </w:r>
    </w:p>
    <w:p w14:paraId="34B7AF4F" w14:textId="77777777" w:rsidR="00DC093A" w:rsidRDefault="00000000">
      <w:pPr>
        <w:pStyle w:val="BodyText"/>
      </w:pPr>
      <w:r>
        <w:t>O people of the Bayán, be ever thankful, for if a soul hesitates even for the briefest breath after two thousand and one years, without doubt, they are no longer of the Bayán and have entered the fire. Unless the Manifestation of God has not yet appeared, all are then required to supplicate and plead. It is not the case that you linger like the Jews who awaited the return of Jesus, nor like the Christians who awaited Muhammad, nor like the community of Muhammad awaiting the appearance of the Qá’im of the lineage of Muhammad. Let not my heart be content if anyone remains in the Bayán while the Point of the Bayán has come in its finality, and you persist in what you are upon. By Him Whom God will make manifest, there is no oath in the knowledge of God greater than this: if He should appear and anyone remains in the Bayán, all the wrath of the Bayán shall be upon them, doubled in intensity.</w:t>
      </w:r>
    </w:p>
    <w:p w14:paraId="05CD383A" w14:textId="77777777" w:rsidR="00DC093A" w:rsidRDefault="00000000">
      <w:pPr>
        <w:pStyle w:val="BodyText"/>
      </w:pPr>
      <w:r>
        <w:t>For today, the wrath of the Qur’án is multiplied against those who have not entered the Bayán, just as the wrath of the Gospel afflicted those who did not enter the Qur’án. Likewise, the Qur’ánic wrath doubled against them. If such a soul exists, they have never truly entered the Bayán, nor sought the shelter of the Tree of the Seven Letters. Similarly, one who remains in the letters of the Qur’án without entering the Bayán has not truly entered the Qur’án nor found refuge under the shadow of the Muhammadan Tree. Otherwise, they would not have failed to follow the more exalted appearance of Muhammad in the Hereafter.</w:t>
      </w:r>
    </w:p>
    <w:p w14:paraId="2CF2CA56" w14:textId="77777777" w:rsidR="00DC093A" w:rsidRDefault="00000000">
      <w:pPr>
        <w:pStyle w:val="BodyText"/>
      </w:pPr>
      <w:r>
        <w:t xml:space="preserve">The same applies to the Gospel. If a soul truly believed in Jesus, they would have inevitably believed in Muhammad. Their failure to do so is proof that they had no true faith in the Gospel or Jesus. Today, if </w:t>
      </w:r>
      <w:r>
        <w:lastRenderedPageBreak/>
        <w:t>anyone reflects on the traditions regarding trials and tests, they will see how much effort the true friends of God made to save people on the Day of Manifestation.</w:t>
      </w:r>
    </w:p>
    <w:p w14:paraId="794900BB" w14:textId="77777777" w:rsidR="00DC093A" w:rsidRDefault="00000000">
      <w:pPr>
        <w:pStyle w:val="BodyText"/>
      </w:pPr>
      <w:r>
        <w:t>Indeed, those with discerning insight have mentioned in their books that the appearance of His Holiness, peace be upon Him, is the very manifestation of the truth about which people have inquired, as referenced in the tradition of Kumayl. Yet, God guides whom He wills and admits them into paradise. This is the reality of paradise in the realm of life and after death, known only to God. There, “</w:t>
      </w:r>
      <w:r>
        <w:rPr>
          <w:b/>
          <w:bCs/>
        </w:rPr>
        <w:t>no eye has seen, no ear has heard, nor has it entered the heart of any human being.</w:t>
      </w:r>
      <w:r>
        <w:t>” God has created therein everything that one may desire or ask for. Even if the heavens were oceans of ink, all things pens, and every soul a scribe, they could never comprehend even a single aspect of paradise after death. The orbit of that paradise is tied to this very paradise mentioned during the servant’s life. If one enters the paradise of God’s Manifestation in this life, they will enter the paradise of the hereafter after death. Otherwise, they will enter the fire upon their passing. I seek refuge in God from such a fate.</w:t>
      </w:r>
    </w:p>
    <w:p w14:paraId="00AE0EAF" w14:textId="77777777" w:rsidR="00DC093A" w:rsidRDefault="00000000">
      <w:pPr>
        <w:pStyle w:val="BodyText"/>
      </w:pPr>
      <w:r>
        <w:t>In that paradise, I saw nothing but God; within it, only Him; before it, only Him; after it, only Him; above it, only Him; beneath it, only Him. To Him belong creation and command, before and after. There is no God but Him, the Living, the Sustainer, the Self-Subsisting.</w:t>
      </w:r>
    </w:p>
    <w:p w14:paraId="3075EFB8" w14:textId="77777777" w:rsidR="00DC093A" w:rsidRDefault="00000000">
      <w:pPr>
        <w:pStyle w:val="BodyText"/>
      </w:pPr>
      <w:r>
        <w:t>A soul may dwell in the highest heights of paradise in one Manifestation and, after the next appearance, descend to the lowest depths of the fire. I seek refuge in God and cling to the cord of the Point of the Bayán, in its beginning and end. He is independent of anyone’s faith in Him or their entrance into His paradise. Indeed, if all refuse, they enter the fire, while He Himself attains His paradise. Therefore, if one soul guides another, it is better for them than owning all that exists on earth. If they guide a soul to find refuge beneath the Tree of Unity, God’s mercy reaches both; otherwise, owning all the earth profits them nothing. The earth is severed from one’s possession at the moment of death, yet the path of guidance remains founded on love and compassion, not severity or dominance. This is God’s eternal way, “entering whom He wills into His mercy,” for He is the Most Gracious, the Most Generous.</w:t>
      </w:r>
    </w:p>
    <w:p w14:paraId="377A3CC3" w14:textId="77777777" w:rsidR="00DC093A" w:rsidRDefault="00000000">
      <w:pPr>
        <w:pStyle w:val="BodyText"/>
      </w:pPr>
      <w:r>
        <w:t>There is no paradise greater for any soul than to recognize God’s Manifestation during His appearance, to hear His verses, and to believe in the meeting with God, attaining the honor of union with Him. To traverse the ocean of His good pleasure, which encompasses the realm of divine delight, and to rejoice in the pinnacle of paradise—the station of singleness—is the ultimate bliss. Praise be to God that today, many remain veiled from this paradise, becoming captivated instead by that which is severed from them at the time of their passing and casts them into the fire.</w:t>
      </w:r>
    </w:p>
    <w:p w14:paraId="6779DECA" w14:textId="77777777" w:rsidR="00DC093A" w:rsidRDefault="00000000">
      <w:pPr>
        <w:pStyle w:val="BodyText"/>
      </w:pPr>
      <w:r>
        <w:t>Veiled from that for which they were created, they not only fail to recognize their purpose but also oppose it. It would have been better if they had simply remained indifferent, rather than hostile. And better still if their opposition had not led them to manifest what is unbefitting regarding the Tree of Truth. They profess belief, yet abandon it on the mountain of seclusion. They claim reverence while leaving it in solitude.</w:t>
      </w:r>
    </w:p>
    <w:p w14:paraId="4964DABA" w14:textId="77777777" w:rsidR="00DC093A" w:rsidRDefault="00000000">
      <w:pPr>
        <w:pStyle w:val="BodyText"/>
      </w:pPr>
      <w:r>
        <w:t xml:space="preserve">For the doers of deeds, there is no fire greater than that of their own actions. Similarly, for the faithful, there is no paradise more exalted than their own faith. “There is no God but God,” the God of paradise, </w:t>
      </w:r>
      <w:r>
        <w:lastRenderedPageBreak/>
        <w:t>its Lord, Possessor, Sovereign, and Ruler of all that is within it. Paradise subsists by His command, yet He is independent of it and all it contains.</w:t>
      </w:r>
    </w:p>
    <w:p w14:paraId="3D27E843" w14:textId="77777777" w:rsidR="00DC093A" w:rsidRDefault="00000000">
      <w:pPr>
        <w:pStyle w:val="BodyText"/>
      </w:pPr>
      <w:r>
        <w:t>However, those within it rejoice in His presence during His manifestation and later in His hidden state, even if they are unaware of it. All within it ceaselessly glorify Him with praise at every moment and beyond time itself and after time itself. They will proclaim the oneness of God, their Lord, in every state, before every state, and after every state. No soul will enter therein without declaring from the depths of its being, “Verily, I am God; there is no God but Me, the Almighty, the Beloved. Verily, I am God; there is no God but Me, the Watchful, the Sustainer. Verily, I am God; there is no God but Me, the Lord, the Sovereign. Verily, I am God; there is no God but Me, the True, the Inaccessible. Verily, I am God; there is no God but Me, the Lord of all things, the Lord of the mighty throne.”</w:t>
      </w:r>
    </w:p>
    <w:p w14:paraId="3F063240" w14:textId="77777777" w:rsidR="00DC093A" w:rsidRDefault="00000000">
      <w:pPr>
        <w:pStyle w:val="BodyText"/>
      </w:pPr>
      <w:r>
        <w:t>All things are ultimately drawn back to the form of the human temple, whether masculine or feminine. If such a soul resides in paradise, then everything under its dominion is also in paradise, even if it be a thing unparalleled in its essence within its realm. For whatever emanates from the divine will is reflected in the image of the soul, in its own station. If stripped of all forms, nothing remains in its essence except the human form in its true nature.</w:t>
      </w:r>
    </w:p>
    <w:p w14:paraId="6BC287E8" w14:textId="77777777" w:rsidR="00DC093A" w:rsidRDefault="00000000">
      <w:pPr>
        <w:pStyle w:val="BodyText"/>
      </w:pPr>
      <w:r>
        <w:t>This is why all things seek from God to exist under the shadow of that which is ascribed to the believer, not beneath something lesser. Paradise is that which is associated with God, and what is ascribed to the believer is ultimately linked to God. If a thing is associated with a soul devoid of faith, everything related to it dwells in the fire, regardless of how incomparable it may be in its realm.</w:t>
      </w:r>
    </w:p>
    <w:p w14:paraId="20E4B423" w14:textId="77777777" w:rsidR="00DC093A" w:rsidRDefault="00000000">
      <w:pPr>
        <w:pStyle w:val="BodyText"/>
      </w:pPr>
      <w:r>
        <w:t>For example, this chamber without known doors or limits, today the highest pavilion of divine favor where the Tree of Truth is settled, seems to resonate in its very atoms the refrain: “Verily, I am God; there is no God but Me, the Lord of all things.” Even if other chambers are adorned with gilded furnishings, should the Tree of Truth dwell in one such chamber, at that time, the particles of mirrors would resonate, just as the particles of the exalted mirrors of the supreme station of leadership did, which in the days of the land of Ṣād reverberated and continue to do so. The decree for anything is tied back to that soul, and thus, any place where the people of paradise reside reflects the utmost potential of their station. Those who gaze toward the truth will witness it.</w:t>
      </w:r>
    </w:p>
    <w:p w14:paraId="00DF6914" w14:textId="77777777" w:rsidR="00DC093A" w:rsidRDefault="00000000">
      <w:pPr>
        <w:pStyle w:val="BodyText"/>
      </w:pPr>
      <w:r>
        <w:t>For instance, no resting place was lower than the site of the martyrdom of the fifth word on that day. Yet, as it belonged to paradise, it manifested at the highest conceivable level within its shadow. If an observer had gazed upon it that day, they would have perceived its walls worthy of being raised from rubies, not gold. The absence of such manifestations was due to the frailty of the souls, not the incapacity of the land, for it was receptive.</w:t>
      </w:r>
    </w:p>
    <w:p w14:paraId="15CEC6E3" w14:textId="77777777" w:rsidR="00DC093A" w:rsidRDefault="00000000">
      <w:pPr>
        <w:pStyle w:val="BodyText"/>
      </w:pPr>
      <w:r>
        <w:t>Similarly, the land upon which the opposing tree was established on that day was the loftiest of its time. Yet, the discerning could see its annihilation on that same day, as though it had already vanished. Today, there is no trace of either the dwellers of that land or their abode. Thus, God extinguishes negation and elevates affirmation by His command, for He has power over all things.</w:t>
      </w:r>
    </w:p>
    <w:p w14:paraId="38B0A2CC" w14:textId="77777777" w:rsidR="00DC093A" w:rsidRDefault="00000000">
      <w:pPr>
        <w:pStyle w:val="BodyText"/>
      </w:pPr>
      <w:r>
        <w:t xml:space="preserve">Conversely, should the resting place of the Tree of Truth be exalted to the highest heights of any land, it inevitably rises in loftiness, eternally and continually ascending. Even in the shadow, if it be the lowliest of </w:t>
      </w:r>
      <w:r>
        <w:lastRenderedPageBreak/>
        <w:t>lands, it descends to the utmost depths. Ultimately, all things return to the human soul, which, in turn, returns to God in paradise if it is faithful to Him Who will appear. Otherwise, it reverts to falsehood in the fire if unfaithful.</w:t>
      </w:r>
    </w:p>
    <w:p w14:paraId="6B623127" w14:textId="77777777" w:rsidR="00DC093A" w:rsidRDefault="00000000">
      <w:pPr>
        <w:pStyle w:val="Heading3"/>
      </w:pPr>
      <w:bookmarkStart w:id="42" w:name="gate-17-the-reality-of-the-fire"/>
      <w:bookmarkEnd w:id="41"/>
      <w:r>
        <w:t>Gate 17 (The Reality of the Fire)</w:t>
      </w:r>
    </w:p>
    <w:p w14:paraId="3104A0CD" w14:textId="77777777" w:rsidR="00DC093A" w:rsidRDefault="00000000">
      <w:pPr>
        <w:pStyle w:val="FirstParagraph"/>
      </w:pPr>
      <w:r>
        <w:t>This chapter highlights that the reality of the fire is undeniable, with countless manifestations and levels. Its essence lies in the absence of recognition of God, which becomes evident in each manifestation through ignorance of the divine presence revealed in the truth of the manifestation.</w:t>
      </w:r>
    </w:p>
    <w:p w14:paraId="1999A73A" w14:textId="77777777" w:rsidR="00DC093A" w:rsidRDefault="00000000">
      <w:pPr>
        <w:pStyle w:val="BodyText"/>
      </w:pPr>
      <w:r>
        <w:t>When the Tree of Reality is made manifest, those who fail to recognize it are engulfed by the fire of doubt, denial, or neglect. Even if they had previously proclaimed the oneness of God, recognized Muhammad as His messenger, and acknowledged `Ali and the Imams as His proofs and the doors to guidance, their lack of understanding and hesitation renders all prior affirmations void.</w:t>
      </w:r>
    </w:p>
    <w:p w14:paraId="36B10BE0" w14:textId="77777777" w:rsidR="00DC093A" w:rsidRDefault="00000000">
      <w:pPr>
        <w:pStyle w:val="BodyText"/>
      </w:pPr>
      <w:r>
        <w:t>For instance, the heart (fūʾād) that once affirmed “There is no god but God,” recognized Muhammad, and upheld the truths of the Qur’an, the Prophets, and the Imams, falls into the fire upon encountering the Manifestation and failing to respond with belief and acceptance. Whether due to heedlessness, denial, or hesitation, this failure results in a negation of all truths once professed, as these truths were initially derived from the Tree of Reality. Upon the new appearance of this Tree, all spiritual recognition and affirmation must likewise be renewed, or they are rendered null.</w:t>
      </w:r>
    </w:p>
    <w:p w14:paraId="412165DE" w14:textId="77777777" w:rsidR="00DC093A" w:rsidRDefault="00000000">
      <w:pPr>
        <w:pStyle w:val="BodyText"/>
      </w:pPr>
      <w:r>
        <w:t>This passage elaborates on the spiritual dynamics of recognition and rejection in the face of divine manifestations. It underscores that the fruits of the previous faith were inherently derived from the Tree of Reality. When this Tree reappears in a new and more exalted manifestation, failure to recognize and embrace it nullifies all prior affirmations and renders the individual as if they had never believed.</w:t>
      </w:r>
    </w:p>
    <w:p w14:paraId="394DD927" w14:textId="77777777" w:rsidR="00DC093A" w:rsidRDefault="00000000">
      <w:pPr>
        <w:pStyle w:val="BodyText"/>
      </w:pPr>
      <w:r>
        <w:t>The essence of paradise for those who had recognized the earlier manifestation transforms into fire when they fail to acknowledge the latter, more sublime revelation. Even the foremost inhabitants of the prior paradise may find themselves in the lowest depths of fire if they resist the new manifestation. This is because the first act of disconnection—turning away from God—places them in a state of spiritual deprivation.</w:t>
      </w:r>
    </w:p>
    <w:p w14:paraId="7A908F65" w14:textId="77777777" w:rsidR="00DC093A" w:rsidRDefault="00000000">
      <w:pPr>
        <w:pStyle w:val="BodyText"/>
      </w:pPr>
      <w:r>
        <w:t>The first among the heedless, although given abundant grace and opportunities to recognize the truth, including the sending of numerous signs and envoys, chose rejection and became enshrouded in the “garment of the fire of denial.” Conversely, the essence of paradise is embodied by those who turn toward the manifestation and embrace its truth with absolute sincerity.</w:t>
      </w:r>
    </w:p>
    <w:p w14:paraId="16DA1AEB" w14:textId="77777777" w:rsidR="00DC093A" w:rsidRDefault="00000000">
      <w:pPr>
        <w:pStyle w:val="BodyText"/>
      </w:pPr>
      <w:r>
        <w:t>Thus, the true paradise or fire of any age is not a fixed state but is directly tied to the soul’s response to the divine manifestation. Those aligned with the manifestation enter paradise, while those who turn away become engulfed in the fire of their own rejection, manifesting in their detachment from the source of divine grace.</w:t>
      </w:r>
    </w:p>
    <w:p w14:paraId="48475B59" w14:textId="77777777" w:rsidR="00DC093A" w:rsidRDefault="00000000">
      <w:pPr>
        <w:pStyle w:val="BodyText"/>
      </w:pPr>
      <w:r>
        <w:t xml:space="preserve">And what enters Paradise is that which relates to the first who believed, while what pertains to the first who disbelieved returns to the Fire. The aspects of this Fire are innumerable, though its principal gates </w:t>
      </w:r>
      <w:r>
        <w:lastRenderedPageBreak/>
        <w:t>are mentioned as nineteen. Otherwise, no one but God knows their full count. For every soul that enters through a gate of Fire becomes itself a gate of Fire within its own station, and every soul that enters through a gate of Paradise becomes itself a gate of Paradise within its own station.</w:t>
      </w:r>
    </w:p>
    <w:p w14:paraId="74884516" w14:textId="77777777" w:rsidR="00DC093A" w:rsidRDefault="00000000">
      <w:pPr>
        <w:pStyle w:val="BodyText"/>
      </w:pPr>
      <w:r>
        <w:t>Even though all who are in the Fire trace their state back to its first one, and all who are in the Light trace their state back to its first one, both groups worship God, prostrate before Him, revere Him, glorify Him, and affirm His oneness. However, the former group affirms His oneness in the context of this world’s appearance, while the latter affirms it in the context of the Hereafter’s appearance, which is also the first appearance of this Dispensation and the final appearance of the previous one.</w:t>
      </w:r>
    </w:p>
    <w:p w14:paraId="2ACF6271" w14:textId="77777777" w:rsidR="00DC093A" w:rsidRDefault="00000000">
      <w:pPr>
        <w:pStyle w:val="BodyText"/>
      </w:pPr>
      <w:r>
        <w:t>Thus, the former becomes void, while the latter remains established. That former group becomes the Fire, while this latter group becomes the Light. That one becomes obliterated, while this one remains eternal. That one is debased, while this one becomes exalted. That one is impoverished, while this one becomes enriched, until nothing remains of the former—neither name nor mention, even in itself.</w:t>
      </w:r>
    </w:p>
    <w:p w14:paraId="71004FDB" w14:textId="77777777" w:rsidR="00DC093A" w:rsidRDefault="00000000">
      <w:pPr>
        <w:pStyle w:val="BodyText"/>
      </w:pPr>
      <w:r>
        <w:t>Yet today, both proclaim, “There is no God but God.” However, what is declared in the Bayán corresponds to what God loves, while what is declared in the Qur’án corresponds to what God does not love. Similarly, in previous times, whoever adhered to the Book of Alif (the Gospel) would have declared the oneness of God. Yet, at the time of the appearance of Qáf (the Qur’án), God, exalted and glorified, desired the unity of His oneness to be declared through the oneness of Muhammad, the Messenger of God, rather than through the oneness of Jesus.</w:t>
      </w:r>
    </w:p>
    <w:p w14:paraId="3404775A" w14:textId="77777777" w:rsidR="00DC093A" w:rsidRDefault="00000000">
      <w:pPr>
        <w:pStyle w:val="BodyText"/>
      </w:pPr>
      <w:r>
        <w:t>Whoever followed the will of God had a spiritual essence established within them by Him, except for those in whom God entrusted that spirit temporarily; it would eventually depart. But whoever did not follow, the spirit of separation (referred to as “Shín”) would take hold within them. The Spirit settled within them unless it was temporarily entrusted, in which case it must inevitably depart. Yet both groups worship God. This is why, following the refusal of the first “Shín” (denial) to prostrate, its essence and characteristics became manifest, as expressed in the traditions. For instance, in the time of Muhammad, this became the plea: “Pardon me, O Messenger of God, from acknowledging the authority of ʿAlī, the Commander of the Faithful, peace be upon him.” The divine response in that day, as conveyed through Muhammad, aligned with God’s decree: “From where I will, not from where you will. I desire to reveal My purpose as I will, not as you will.”</w:t>
      </w:r>
    </w:p>
    <w:p w14:paraId="2A6375AA" w14:textId="77777777" w:rsidR="00DC093A" w:rsidRDefault="00000000">
      <w:pPr>
        <w:pStyle w:val="BodyText"/>
      </w:pPr>
      <w:r>
        <w:t xml:space="preserve">Thus, this same utterance is now manifest in the Bayán. The first to accept is the essence of Paradise, and the first to reject is the essence of Hellfire. All attributes of good culminate in the first who said “Yes,” while all attributes contrary to good culminate in the first who said “No.” As stated in the Qur’án: </w:t>
      </w:r>
      <w:r>
        <w:rPr>
          <w:i/>
          <w:iCs/>
        </w:rPr>
        <w:t>“Do not be the first to disbelieve in Him.”</w:t>
      </w:r>
      <w:r>
        <w:t xml:space="preserve"> Similarly, I exhort you all: </w:t>
      </w:r>
      <w:r>
        <w:rPr>
          <w:i/>
          <w:iCs/>
        </w:rPr>
        <w:t>“Be the first to believe in Him Whom God shall make manifest on the Day of Resurrection, that you may become the source of all goodness in the Book of God, for this is the supreme bounty.”</w:t>
      </w:r>
      <w:r>
        <w:t xml:space="preserve"> And I warn you not to veil yourselves from Him, lest you become the source of all that is contrary to goodness, for this is the supreme chastisement.</w:t>
      </w:r>
    </w:p>
    <w:p w14:paraId="44A5B68D" w14:textId="77777777" w:rsidR="00DC093A" w:rsidRDefault="00000000">
      <w:pPr>
        <w:pStyle w:val="BodyText"/>
      </w:pPr>
      <w:r>
        <w:t xml:space="preserve">If a discerning soul reflects, they will perceive that all goodness manifest in the Bayán traces back to the first who said “Yes,” affirming the truth of the Primal Point and occupying the highest station in the celestial realms. Conversely, all that opposes goodness traces back to the first who said “No,” who is the </w:t>
      </w:r>
      <w:r>
        <w:lastRenderedPageBreak/>
        <w:t>essence of the Fire and occupies the lowest depths of denial in the Bayán. This pattern will remain until the advent of Him Whom God shall make manifest, whereupon similar reasoning and outcomes will prevail: Paradise to the one who accepts and Fire to the one who rejects.</w:t>
      </w:r>
    </w:p>
    <w:p w14:paraId="2459171E" w14:textId="77777777" w:rsidR="00DC093A" w:rsidRDefault="00000000">
      <w:pPr>
        <w:pStyle w:val="BodyText"/>
      </w:pPr>
      <w:r>
        <w:t>The essence of Hellfire comes into existence only through the refusal to prostrate before God, the Worshiped One, which, in turn, is established by the lack of faith in the Point of the Bayán. This failure affirms its fiery nature in opposition to divine truth. The manifestation of this “Hellishness” is not for others or itself but is ultimately directed toward God.</w:t>
      </w:r>
    </w:p>
    <w:p w14:paraId="08D88FDA" w14:textId="77777777" w:rsidR="00DC093A" w:rsidRDefault="00000000">
      <w:pPr>
        <w:pStyle w:val="BodyText"/>
      </w:pPr>
      <w:r>
        <w:t>For example, in their extreme caution within their own homes, such individuals might, due to doubts, refrain from performing ablution, abstain from fasting, or fail to offer prayers, even in their local mosques. Yet, all these acts are invalid before God, being rooted in the essence of denial and rejection. Such actions, perceived by them as for God, are, in reality, the very signs and proofs of their veiling from the Point of the Bayán.</w:t>
      </w:r>
    </w:p>
    <w:p w14:paraId="77134947" w14:textId="77777777" w:rsidR="00DC093A" w:rsidRDefault="00000000">
      <w:pPr>
        <w:pStyle w:val="BodyText"/>
      </w:pPr>
      <w:r>
        <w:t>Had they recognized Him, they would not have entertained even a fleeting hesitation regarding Him. Yet they knew Him—for the signs revealed by the First Point of the Qur’án, the verses of God, are manifest today in the Bayán. Having seen and heard these verses, their refusal to bow and acknowledge the Lord of Lords established within them the potentiality of denial. They then donned the cloak of the first gate of Hellfire.</w:t>
      </w:r>
    </w:p>
    <w:p w14:paraId="39EF13A4" w14:textId="77777777" w:rsidR="00DC093A" w:rsidRDefault="00000000">
      <w:pPr>
        <w:pStyle w:val="BodyText"/>
      </w:pPr>
      <w:r>
        <w:t>God forbid that one should meet such an end! For one who believes in God, no harm can come upon them, and God protects His believing servants. Every soul that stands in opposition to one of the gates of the Paradise of the Qur’án becomes a universal gate of Hellfire. Other fiery attributes gather under their shadow, all ultimately tracing back to the primal heart of denial, which is the essence of pure rejection. Conversely, all goodness and its attributes flow from the Primal Point of the Qur’án, whose essence is the ultimate confirmation and source of all affirmation. The most beloved thing in Hell is the veiling from the truth, while the most detested thing in Paradise is veiling from recognition of God.</w:t>
      </w:r>
    </w:p>
    <w:p w14:paraId="23D15551" w14:textId="77777777" w:rsidR="00DC093A" w:rsidRDefault="00000000">
      <w:pPr>
        <w:pStyle w:val="BodyText"/>
      </w:pPr>
      <w:r>
        <w:t>Everything near such a soul becomes their own self, from which they remain veiled. For instance, in the Qur’án, the love of everything was manifest in the slayer of the Fifth Letter, who proclaimed “God is the Greatest” while enduring all that he did. If he had known that this one was the Manifestation of that very Greatness, he would have prostrated before Him, and no other love would have entered his heart.</w:t>
      </w:r>
    </w:p>
    <w:p w14:paraId="30C2DCFE" w14:textId="77777777" w:rsidR="00DC093A" w:rsidRDefault="00000000">
      <w:pPr>
        <w:pStyle w:val="BodyText"/>
      </w:pPr>
      <w:r>
        <w:t>The most hateful thing to such a person is their very self, which is veiled from recognizing its own reality. This aligns with what God has revealed in all scriptures: that He does not wish for the command of “Zayd” (a generic name for a detached figure) to prevail. For example, the first letter of fire in the Bayán—had they comprehended the words of one who attributes themselves to the People of the House, the Imáms, the successors of the Prophet, and the Prophet Himself as a Manifestation sent from God—they would have been honored before their own selves and revered before all.</w:t>
      </w:r>
    </w:p>
    <w:p w14:paraId="3EA4CA93" w14:textId="77777777" w:rsidR="00DC093A" w:rsidRDefault="00000000">
      <w:pPr>
        <w:pStyle w:val="BodyText"/>
      </w:pPr>
      <w:r>
        <w:t xml:space="preserve">How could one whose claim is rooted in affirming prophethood, which is the Manifestation of pure Lordship and Divinity, entertain anything but love and humility toward such a Being? Day and night, they would bow before Him. Yet, they remain veiled and unaware of their Beloved, having clad themselves in the garment of the most despised thing—the denial of the first who turned away from Muhammad. </w:t>
      </w:r>
      <w:r>
        <w:lastRenderedPageBreak/>
        <w:t>Indeed, this is worse than that, for each subsequent Manifestation becomes the cause for the denial of the former, as the succeeding Revelation is exalted in its station.</w:t>
      </w:r>
    </w:p>
    <w:p w14:paraId="52FC3C1F" w14:textId="77777777" w:rsidR="00DC093A" w:rsidRDefault="00000000">
      <w:pPr>
        <w:pStyle w:val="BodyText"/>
      </w:pPr>
      <w:r>
        <w:t>For example, the creation of Christ was for the sake of the appearance of Muhammad, just as the creation of the Qur’án was for the revelation of the Bayán, and the creation of the Bayán is for the advent of “He Whom God shall make manifest.” Even though the Pen hesitates to inscribe the name of one who would conceive of anything less than obedience to Him on the Day of His Manifestation with clear and mighty signs from God, should it do so, it would be due to their rejection. Such veiling arises from denial, and such denial arises from the failure to accept.</w:t>
      </w:r>
    </w:p>
    <w:p w14:paraId="319B5F7C" w14:textId="77777777" w:rsidR="00DC093A" w:rsidRDefault="00000000">
      <w:pPr>
        <w:pStyle w:val="BodyText"/>
      </w:pPr>
      <w:r>
        <w:t>Negation arises when one turns away, distance results from such estrangement, and fire manifests when that distance becomes fire itself. On the Day of His Manifestation, if anyone seeks refuge in “He Whom God shall make manifest,” none of these outcomes will befall them. The essence of seeking refuge in God on that Day is faith in Him, not anything beyond this affirmation.</w:t>
      </w:r>
    </w:p>
    <w:p w14:paraId="30AAD2F1" w14:textId="77777777" w:rsidR="00DC093A" w:rsidRDefault="00000000">
      <w:pPr>
        <w:pStyle w:val="BodyText"/>
      </w:pPr>
      <w:r>
        <w:t>For even the first gate of fire would repeatedly utter words like “There is none but God,” countless and unquantifiable times, seeking refuge from its own self, which was characterized by negation. Yet, this availed it nothing. Had it been truthful, it would have sought refuge in the Point of the Bayán through faith in Him, distancing itself from its own essence, which had no belief in Him. Otherwise, what benefit could accrue from prostrating night and day while adhering to the Qur’án but rejecting His ordinances? Could thirty-four daily prostrations to God compensate for rejecting the One who is the Manifestation of His Command?</w:t>
      </w:r>
    </w:p>
    <w:p w14:paraId="246B388D" w14:textId="77777777" w:rsidR="00DC093A" w:rsidRDefault="00000000">
      <w:pPr>
        <w:pStyle w:val="BodyText"/>
      </w:pPr>
      <w:r>
        <w:t>In such a state, one merely perpetuates what their nature requires—a condition so shameful that the Pen hesitates to inscribe it. Though they prostrate and seek closeness to God, they are, in truth, the farthest from Him, the first among the denizens of fire. Similarly, in the Bayán’s Dispensation, just as the believers circle around the singular divine Word in paradise, so too, in the realms of fire, it is the same. Every multiplicity springs from the first gate, whether in light or fire.</w:t>
      </w:r>
    </w:p>
    <w:p w14:paraId="40653A43" w14:textId="77777777" w:rsidR="00DC093A" w:rsidRDefault="00000000">
      <w:pPr>
        <w:pStyle w:val="BodyText"/>
      </w:pPr>
      <w:r>
        <w:t>Whoever believes in the Bayán and what God has revealed therein remains under the shade of paradise. Conversely, those who turn away dwell under the shadow of fire. The term “gate” here does not signify something like the gates of a city but rather serves as a representation. For example, the gate of paradise in the realm of “T” refers to the radiance within that world, all existing under the shadow of the primary gate. In every instance, I seek refuge in God from all deniers of affirmation—before, during, and after every moment. Place your trust wholly in God.</w:t>
      </w:r>
    </w:p>
    <w:p w14:paraId="0678E94C" w14:textId="77777777" w:rsidR="00DC093A" w:rsidRDefault="00000000">
      <w:pPr>
        <w:pStyle w:val="BodyText"/>
      </w:pPr>
      <w:r>
        <w:t>The first gate of paradise is symbolically the Point, while the first gate of fire represents its counterpart, extending until the manifestation of “He Whom God shall make manifest.” Visualize the waters of negation flowing through the veins of negative trees, causing them to perish, while the waters of affirmation course through the veins of steadfast trees, sustaining them until negation is completely extinguished. When negation is annihilated, nothing will remain of it in the Bayán except its mention in the sacred text. Affirmation, however, will be established, its reality enduring as those who are connected to it take pride in their association.</w:t>
      </w:r>
    </w:p>
    <w:p w14:paraId="679AAAA0" w14:textId="77777777" w:rsidR="00DC093A" w:rsidRDefault="00000000">
      <w:pPr>
        <w:pStyle w:val="BodyText"/>
      </w:pPr>
      <w:r>
        <w:lastRenderedPageBreak/>
        <w:t>How many a fire does God transform into light through “He Whom God shall make manifest,” and how many a light does He turn into fire? If the Manifestation appears within the span of “Ghiyath,” and all enter under His shadow, none will remain in fire. If He manifests during “Mustaghath” and all accept Him, no one will remain in fire either, for all will be enveloped in light.</w:t>
      </w:r>
    </w:p>
    <w:p w14:paraId="3390A7CC" w14:textId="77777777" w:rsidR="00DC093A" w:rsidRDefault="00000000">
      <w:pPr>
        <w:pStyle w:val="BodyText"/>
      </w:pPr>
      <w:r>
        <w:t>This sublime favor and supreme illumination have been sought from “He Whom God shall make manifest,” a favor unparalleled and a light unequaled. It ensures that the community does not remain in a state like that of the followers of the Gospel, who waited for two succeeding revelations from God but lingered in anticipation, still awaiting the one promised, “Whose name is Ahmad.” Even if the Manifestation does not appear within these two designations, He will inevitably manifest, for His appearance is inescapable.</w:t>
      </w:r>
    </w:p>
    <w:p w14:paraId="4F82179F" w14:textId="77777777" w:rsidR="00DC093A" w:rsidRDefault="00000000">
      <w:pPr>
        <w:pStyle w:val="BodyText"/>
      </w:pPr>
      <w:r>
        <w:t>Although the reality of His manifestation might shine as clearly as the sun at its zenith, some might view the decline of all others as akin to stars fading into the brightness of day—not in the physical sense of bodily forms or outward appearances, but in the station of faith and truth. They might imagine circumstances akin to today and declare, “That is God, your Lord. To Him belong creation and command. There is none other but He, the Exalted, the Supreme.”</w:t>
      </w:r>
    </w:p>
    <w:p w14:paraId="4CD118C9" w14:textId="77777777" w:rsidR="00DC093A" w:rsidRDefault="00000000">
      <w:pPr>
        <w:pStyle w:val="BodyText"/>
      </w:pPr>
      <w:r>
        <w:t>While the divine measures vary in every instance, no mention exists in the Bayán except that of Him. Perhaps this ensures that, upon His appearance, one will not witness sorrow among the faithful in their hidden states.</w:t>
      </w:r>
    </w:p>
    <w:p w14:paraId="0CB0B1B0" w14:textId="77777777" w:rsidR="00DC093A" w:rsidRDefault="00000000">
      <w:pPr>
        <w:pStyle w:val="BodyText"/>
      </w:pPr>
      <w:r>
        <w:t>In the verse mentioned, the believer is reminded of the absolute reliance on God and His sufficiency as the ultimate sustainer and protector. It is stated that all things depend on Him, and without faith in Him, nothing bears fruit. Similarly, with faith in Him, no harm or lack can truly affect one. The text emphasizes the singular importance of God, declaring that nothing in the heavens, the earth, or between them can suffice apart from Him, for He is the all-knowing, all-powerful, and all-sufficient.</w:t>
      </w:r>
    </w:p>
    <w:p w14:paraId="719D582B" w14:textId="77777777" w:rsidR="00DC093A" w:rsidRDefault="00000000">
      <w:pPr>
        <w:pStyle w:val="BodyText"/>
      </w:pPr>
      <w:r>
        <w:t>The mention transitions to life after death, stating that the human heart cannot grasp its realities. The prayerful phrase, “I seek refuge in God,” rejects any association with the torment of fire. The narrative then turns to the symbolism of fire and light, asserting that in the current manifestation of the Bayán, the distinction between these elements becomes evident. When a servant enters a land belonging to light, they enter paradise; if they enter a land associated with fire, guided by love for the divine, they enter fire immediately unless their intention is purely for God’s sake.</w:t>
      </w:r>
    </w:p>
    <w:p w14:paraId="3C4C6268" w14:textId="77777777" w:rsidR="00DC093A" w:rsidRDefault="00000000">
      <w:pPr>
        <w:pStyle w:val="BodyText"/>
      </w:pPr>
      <w:r>
        <w:t>It is described that believers in God refrain from entering locations considered as domains of fire unless sanctioned by the Point of the Bayán or “He Whom God shall make manifest.” If these figures see a benefit for a believer’s soul or if divine testimony necessitates it, then entry may occur.</w:t>
      </w:r>
    </w:p>
    <w:p w14:paraId="59680220" w14:textId="77777777" w:rsidR="00DC093A" w:rsidRDefault="00000000">
      <w:pPr>
        <w:pStyle w:val="BodyText"/>
      </w:pPr>
      <w:r>
        <w:t>The passage concludes with a reference to historical and symbolic lands, such as Kufa, where fiery opposition once resided. It invokes acknowledgment of God’s truthfulness in fulfilling His promise, urging the faithful to observe and reflect on these manifestations of divine will.</w:t>
      </w:r>
    </w:p>
    <w:p w14:paraId="0626775F" w14:textId="77777777" w:rsidR="00DC093A" w:rsidRDefault="00000000">
      <w:pPr>
        <w:pStyle w:val="BodyText"/>
      </w:pPr>
      <w:r>
        <w:lastRenderedPageBreak/>
        <w:t>Thus does God obliterate denial until no trace of it remains, even in the land itself. Then observe the station of light and proclaim, “God has fulfilled His promise.” Likewise, God establishes affirmation by His command, for He is all-knowing and all-powerful.</w:t>
      </w:r>
    </w:p>
    <w:p w14:paraId="0CBE20A7" w14:textId="77777777" w:rsidR="00DC093A" w:rsidRDefault="00000000">
      <w:pPr>
        <w:pStyle w:val="Heading3"/>
      </w:pPr>
      <w:bookmarkStart w:id="43" w:name="gate-18-the-hour"/>
      <w:bookmarkEnd w:id="42"/>
      <w:r>
        <w:t>Gate 18 (The Hour)</w:t>
      </w:r>
    </w:p>
    <w:p w14:paraId="74F74F6D" w14:textId="77777777" w:rsidR="00DC093A" w:rsidRDefault="00000000">
      <w:pPr>
        <w:pStyle w:val="FirstParagraph"/>
      </w:pPr>
      <w:r>
        <w:rPr>
          <w:b/>
          <w:bCs/>
        </w:rPr>
        <w:t>Chapter Eighteen:</w:t>
      </w:r>
      <w:r>
        <w:t xml:space="preserve"> On the Explanation that “The Hour is Coming, Beyond Any Doubt”</w:t>
      </w:r>
    </w:p>
    <w:p w14:paraId="4EAF019B" w14:textId="77777777" w:rsidR="00DC093A" w:rsidRDefault="00000000">
      <w:pPr>
        <w:pStyle w:val="BodyText"/>
      </w:pPr>
      <w:r>
        <w:t>The essence of this chapter is that in every manifestation of the divine Will, the “Hour” is, in its primal reality, the Manifestation itself. This “Hour” descends until it encompasses all rightful utterances attributed to it in previous dispensations. If it is declared in a prior manifestation that “the Hour will come,” this statement is true, for it signifies the exaltation of the succeeding Manifestation. In the current dispensation, the “Hour” refers to the Bayán itself, which has come to humanity to judge them until the Day of Resurrection, leaving no escape from its decree.</w:t>
      </w:r>
    </w:p>
    <w:p w14:paraId="2ADD7EA3" w14:textId="77777777" w:rsidR="00DC093A" w:rsidRDefault="00000000">
      <w:pPr>
        <w:pStyle w:val="BodyText"/>
      </w:pPr>
      <w:r>
        <w:t>If the vast seas of the heavens were ink used to describe the “Hour,” even a drop of its reality could not be fully conveyed. In every true manifestation, the “Hour” is established when the Divine Decree confirms it as such. Contemplate the advent of God, for the “Hour” will come upon you suddenly, and before God, your Lord, you shall all be presented.</w:t>
      </w:r>
    </w:p>
    <w:p w14:paraId="0E4FF934" w14:textId="77777777" w:rsidR="00DC093A" w:rsidRDefault="00000000">
      <w:pPr>
        <w:pStyle w:val="Heading3"/>
      </w:pPr>
      <w:bookmarkStart w:id="44" w:name="X2c85540f3249401943903b47180cd40a46cef27"/>
      <w:bookmarkEnd w:id="43"/>
      <w:r>
        <w:t>Gate 19 (The Bayan is a Gift for Him Whome God Shall Make Manifest)</w:t>
      </w:r>
    </w:p>
    <w:p w14:paraId="2D17E608" w14:textId="77777777" w:rsidR="00DC093A" w:rsidRDefault="00000000">
      <w:pPr>
        <w:pStyle w:val="FirstParagraph"/>
      </w:pPr>
      <w:r>
        <w:rPr>
          <w:b/>
          <w:bCs/>
        </w:rPr>
        <w:t>Chapter Nineteen:</w:t>
      </w:r>
      <w:r>
        <w:t xml:space="preserve"> That Whatever is in the Bayán is a Gift from God for Him Whom God Shall Make Manifest</w:t>
      </w:r>
    </w:p>
    <w:p w14:paraId="08E085D8" w14:textId="77777777" w:rsidR="00DC093A" w:rsidRDefault="00000000">
      <w:pPr>
        <w:pStyle w:val="BodyText"/>
      </w:pPr>
      <w:r>
        <w:t>Glory be to You, O my God! How insignificant is my mention, and whatever is attributed to me, when compared to Your boundless reality. Should I seek to relate it to You, then accept it from me and all that is ascribed to me, through Your grace, for You are the best of the generous.</w:t>
      </w:r>
    </w:p>
    <w:p w14:paraId="287B6724" w14:textId="77777777" w:rsidR="00DC093A" w:rsidRDefault="00000000">
      <w:pPr>
        <w:pStyle w:val="BodyText"/>
      </w:pPr>
      <w:r>
        <w:t>The essence of this chapter is that the traces and fruits of the Manifestation of Truth, in every dispensation, are gifts from God bestowed upon Him Who will appear in the subsequent Manifestation.</w:t>
      </w:r>
    </w:p>
    <w:p w14:paraId="2130A859" w14:textId="77777777" w:rsidR="00DC093A" w:rsidRDefault="00000000">
      <w:pPr>
        <w:pStyle w:val="BodyText"/>
      </w:pPr>
      <w:r>
        <w:t>Whatever God revealed to Jesus was a gift from God for Muhammad, the Messenger of God. Today, the meaning of Jesus’ book lies within the souls of those who believe in him, and even the smallest portion, like a particle of clay, is counted as returning to its origin. Similarly, whatever God revealed to Muhammad, now visible in those who believe in the Qur’an, reflects the hearts of his believers as mirrors. This was a gift from God to the Qá’im of the family of Muhammad.</w:t>
      </w:r>
    </w:p>
    <w:p w14:paraId="62B710C2" w14:textId="77777777" w:rsidR="00DC093A" w:rsidRDefault="00000000">
      <w:pPr>
        <w:pStyle w:val="BodyText"/>
      </w:pPr>
      <w:r>
        <w:t>Likewise, whatever is formed in the Bayán from its cherished dimensions is a gift from the Point of the Bayán to Him Whom God shall make manifest, who represents the final appearance of the Point of the Bayán. It is an honor and pride for all to be accepted by Him, whether as a soul or as an entity associated with His mention.</w:t>
      </w:r>
    </w:p>
    <w:p w14:paraId="240AC5AF" w14:textId="77777777" w:rsidR="00DC093A" w:rsidRDefault="00000000">
      <w:pPr>
        <w:pStyle w:val="BodyText"/>
      </w:pPr>
      <w:r>
        <w:t xml:space="preserve">For example, today the least of the Qur’anic manifestations would not accept the gift of the Gospel without aligning it under the shadow of love for Muhammad. Similarly, the Bayán would not elevate even the humblest aspect of a prior revelation unless it entered the love and acceptance of its own shadow. In </w:t>
      </w:r>
      <w:r>
        <w:lastRenderedPageBreak/>
        <w:t>the same way, Him Whom God shall make manifest will not accept anything attributed to the Bayán unless it is also attributed to His own book.</w:t>
      </w:r>
    </w:p>
    <w:p w14:paraId="4C4E90EE" w14:textId="77777777" w:rsidR="00DC093A" w:rsidRDefault="00000000">
      <w:pPr>
        <w:pStyle w:val="BodyText"/>
      </w:pPr>
      <w:r>
        <w:t>This cycle continues indefinitely, as the first manifestation of God serves as a gift in every subsequent appearance, drawing back to the initial manifestation as a divine offering for the day of its reappearance in the next world.</w:t>
      </w:r>
    </w:p>
    <w:p w14:paraId="7D1AE9CD" w14:textId="77777777" w:rsidR="00DC093A" w:rsidRDefault="00000000">
      <w:pPr>
        <w:pStyle w:val="BodyText"/>
      </w:pPr>
      <w:r>
        <w:t>How distant is the soul that severs itself from its connection to Him and removes this gift from itself! For instance, if believers in the Qur’an today wish to deliver a gift to the Messenger of God, they must all believe in the Bayán; otherwise, they sever this connection and the divine grace is withheld from them.</w:t>
      </w:r>
    </w:p>
    <w:p w14:paraId="0C885A88" w14:textId="77777777" w:rsidR="00DC093A" w:rsidRDefault="00000000">
      <w:pPr>
        <w:pStyle w:val="BodyText"/>
      </w:pPr>
      <w:r>
        <w:t>The essence of exaltation lies in this: the Tree asks, “Why have you veiled yourselves from meeting your Beloved, who has always been and remains the object of your hearts’ desires?” This is because, in your pursuit of the world, you do not act unless you perceive in it the pleasure of God. Yet today, when the Tree of Truth, the source of all divine pleasure, has manifested itself through the fruit of its existence—which is and has always been the culmination of your souls—you have veiled yourselves. Whatever affects you arises from your own selves, for God is indeed independent of you and of all that you ascribe to yourselves. If you attribute yourselves to God, then it is through this that you achieve piety and find cause for glory. Otherwise, you will annihilate only your own selves, and you shall bear witness to this and come to certainty.</w:t>
      </w:r>
    </w:p>
    <w:p w14:paraId="6605CD06" w14:textId="77777777" w:rsidR="00DC093A" w:rsidRDefault="00000000">
      <w:pPr>
        <w:pStyle w:val="Heading2"/>
      </w:pPr>
      <w:bookmarkStart w:id="45" w:name="vahid-3-the-manifestation-of-god"/>
      <w:bookmarkEnd w:id="25"/>
      <w:bookmarkEnd w:id="44"/>
      <w:r>
        <w:t>Vahid 3 (The Manifestation of God)</w:t>
      </w:r>
    </w:p>
    <w:p w14:paraId="0797532C" w14:textId="77777777" w:rsidR="00DC093A" w:rsidRDefault="00000000">
      <w:pPr>
        <w:pStyle w:val="Heading3"/>
      </w:pPr>
      <w:bookmarkStart w:id="46" w:name="gate-1-creation-is-for-who-points-to-him"/>
      <w:r>
        <w:t>Gate 1 (Creation is For Who Points to Him)</w:t>
      </w:r>
    </w:p>
    <w:p w14:paraId="535E795A" w14:textId="77777777" w:rsidR="00DC093A" w:rsidRDefault="00000000">
      <w:pPr>
        <w:pStyle w:val="FirstParagraph"/>
      </w:pPr>
      <w:r>
        <w:t>The Gate and the first tenth of the third Unity state that whatever is mentioned as belonging to a thing is its dominion, and it is more rightful for it than for any other. The summary of this principle is that God, the Lord of all worlds, has created all things for the one who points to Him. That one is the mirror of truth, who has eternally and will forever manifest God. All things have been and are created through him. He exists by his own essence, through God, while all things exist through him. Nothing comes into being except by his will. Thus, he is more worthy of all things than anything else, for all else belongs to him by the granting of the sacred Essence, who has given ownership of all things to him. He is, therefore, more rightful of all things than all things themselves.</w:t>
      </w:r>
    </w:p>
    <w:p w14:paraId="6A625EA4" w14:textId="77777777" w:rsidR="00DC093A" w:rsidRDefault="00000000">
      <w:pPr>
        <w:pStyle w:val="BodyText"/>
      </w:pPr>
      <w:r>
        <w:t>The fruit of this knowledge is that if the Point of Truth bestows all things upon a single entity, it is and has always been more rightful than any other, whether in practice or by decree alone. For example, if the Messenger of God in the past had taken possession of all that is upon the earth, he would have been more entitled to it than its owners, for it is through God’s granting that all things belong to Him. Similarly, if Him Whom God Shall Make Manifest takes possession of the realities of all things, He is more rightful.</w:t>
      </w:r>
    </w:p>
    <w:p w14:paraId="5AD59776" w14:textId="77777777" w:rsidR="00DC093A" w:rsidRDefault="00000000">
      <w:pPr>
        <w:pStyle w:val="BodyText"/>
      </w:pPr>
      <w:r>
        <w:t>From their realities to their own selves—yet He is far beyond and greater than turning His gaze toward all things, for all things gaze upon His generosity and grace. He is self-sufficient in His essence, independent of all things, and dependent on God by His very being.</w:t>
      </w:r>
    </w:p>
    <w:p w14:paraId="4F207A8F" w14:textId="77777777" w:rsidR="00DC093A" w:rsidRDefault="00000000">
      <w:pPr>
        <w:pStyle w:val="BodyText"/>
      </w:pPr>
      <w:r>
        <w:lastRenderedPageBreak/>
        <w:t>The fruit of this principle is that, at the time of manifestation, if He issues a decree, all who recognize His truth must not question Him with “why” or “how” regarding His command. No one has the right to assert ownership of any matter before Him if He commands regarding it, for He is more entitled to it by His own essence. Although He does not command except in accordance with the decree of the Bayán until such time as He wills to renew His covenant with all things, if He commands one of those who inherit according to the Bayán that one carat is the divine decree regarding them in the Bayán, and if they act contrary to it, they have disobeyed the command of their Lord.</w:t>
      </w:r>
    </w:p>
    <w:p w14:paraId="2C0AA0FC" w14:textId="77777777" w:rsidR="00DC093A" w:rsidRDefault="00000000">
      <w:pPr>
        <w:pStyle w:val="BodyText"/>
      </w:pPr>
      <w:r>
        <w:t>For instance, if today the Messenger of God were to say that a command revealed in the Qur’an should now be performed in a particular way, there is no doubt that this command would still be the decree of the Qur’an, even though it is now expressed differently, for all that was revealed previously was from Him. The decree of the past and the present is the same for those who know His truth. This is His entitlement. However, the entitlement of the people is such that the pen of modesty refrains from mentioning it.</w:t>
      </w:r>
    </w:p>
    <w:p w14:paraId="2ECE9FA4" w14:textId="77777777" w:rsidR="00DC093A" w:rsidRDefault="00000000">
      <w:pPr>
        <w:pStyle w:val="BodyText"/>
      </w:pPr>
      <w:r>
        <w:t>All follow His command to perform the Friday prayer, yet if He directs one of them not to pray at their designated place or declares another soul more worthy of their position, they would not accept it. They would have expressed faith in His first command but would not submit to the second. For example, if one like the Muslims was not satisfied with Him being, this situation would not have occurred. This is the entitlement of the people, and that is His entitlement, which resides in hearts.</w:t>
      </w:r>
    </w:p>
    <w:p w14:paraId="47CF23FB" w14:textId="77777777" w:rsidR="00DC093A" w:rsidRDefault="00000000">
      <w:pPr>
        <w:pStyle w:val="BodyText"/>
      </w:pPr>
      <w:r>
        <w:t>The verse of God’s oneness, if replaced by another verse through His command, becomes more rightful to Him than the former, as it originates from His own essence. For instance, during the manifestation of the Messenger of God, the verse of oneness that previously resided in the hearts was elevated, and a new, radiant verse in the Qur’an was revealed, illuminating all hearts. If it were not more rightful, how could He have abrogated the prior verses? In the supreme exaltation of servitude, when the servant declares His ownership in this manner, how could the derivatives of such declarations even deserve mention? It suffices that those who gaze upon the Sun of Truth know their place and take pride in their association with Him, even if it is through the attribution of ownership, just as all things derive their honor from the fact that He is the sovereign of all things, and none other than Him.</w:t>
      </w:r>
    </w:p>
    <w:p w14:paraId="70A42002" w14:textId="77777777" w:rsidR="00DC093A" w:rsidRDefault="00000000">
      <w:pPr>
        <w:pStyle w:val="BodyText"/>
      </w:pPr>
      <w:r>
        <w:t>If, in a later manifestation, others fail to take pride in Him, the truth of their prior acknowledgment and pride in Him remains affirmed. This reality is evident and manifest. If the letters of the alphabet take no pride in the letters of rhyme and do not seek shelter under their shadow, they are nonetheless honored through their association with the tablets of the alphabet. Similarly, this has been true from the earliest times until it reaches the first Adam, who has no beginning, and beyond Him to what has no end.</w:t>
      </w:r>
    </w:p>
    <w:p w14:paraId="636CE609" w14:textId="77777777" w:rsidR="00DC093A" w:rsidRDefault="00000000">
      <w:pPr>
        <w:pStyle w:val="BodyText"/>
      </w:pPr>
      <w:r>
        <w:t>Say: God begins all things and then restores them, and there is no mention after God. Will you not then believe?</w:t>
      </w:r>
    </w:p>
    <w:p w14:paraId="63C1C41B" w14:textId="77777777" w:rsidR="00DC093A" w:rsidRDefault="00000000">
      <w:pPr>
        <w:pStyle w:val="Heading3"/>
      </w:pPr>
      <w:bookmarkStart w:id="47" w:name="gate-2-the-word-is-truth"/>
      <w:bookmarkEnd w:id="46"/>
      <w:r>
        <w:t>Gate 2 (The Word is Truth)</w:t>
      </w:r>
    </w:p>
    <w:p w14:paraId="1B8D1BAC" w14:textId="77777777" w:rsidR="00DC093A" w:rsidRDefault="00000000">
      <w:pPr>
        <w:pStyle w:val="FirstParagraph"/>
      </w:pPr>
      <w:r>
        <w:rPr>
          <w:b/>
          <w:bCs/>
        </w:rPr>
        <w:t>The second gate of the third Unity</w:t>
      </w:r>
      <w:r>
        <w:t xml:space="preserve">: By His word, a thing is created, for His word is truth. The essence of this gate is that the word of the Tree of Truth cannot be compared to the words of others among created </w:t>
      </w:r>
      <w:r>
        <w:lastRenderedPageBreak/>
        <w:t>beings, for by His word the reality of a thing comes into existence. For example, had the Tree not spoken in the Qur’anic dispensation about the guardianship of the Commander of the Faithful (peace be upon him), the creation of that guardianship would not have come into being.</w:t>
      </w:r>
    </w:p>
    <w:p w14:paraId="0F6B637D" w14:textId="77777777" w:rsidR="00DC093A" w:rsidRDefault="00000000">
      <w:pPr>
        <w:pStyle w:val="BodyText"/>
      </w:pPr>
      <w:r>
        <w:t>It would not have come into being, even though he has eternally been the Guardian of God. However, the inception of manifestation depends upon His word in that particular dispensation, not before it. In this manner, all that is beneath the Truth, from the first spark of fire to its last, is created by His word. If He had not declared, “This is beneath the Truth,” it would neither have been realized in the horizons nor manifested in the souls. This is why both light and fire circle around His word.</w:t>
      </w:r>
    </w:p>
    <w:p w14:paraId="25D46942" w14:textId="77777777" w:rsidR="00DC093A" w:rsidRDefault="00000000">
      <w:pPr>
        <w:pStyle w:val="BodyText"/>
      </w:pPr>
      <w:r>
        <w:t>Similarly, in the Dispensation of the Bayán, if the mention of the first fire had not been made, how could its creation have been realized? Likewise, in the case of light, if He had not mentioned it, how could its guardianship have been established? Reflect on what befell the gates of fire after the veiling of the Tree of Love in the Qur’anic dispensation—why is there no mention of them? How is their reality affirmed from before them? The repudiation of them has been apparent to all, and there has never been any doubt for those endowed with hearts.</w:t>
      </w:r>
    </w:p>
    <w:p w14:paraId="60D6E151" w14:textId="77777777" w:rsidR="00DC093A" w:rsidRDefault="00000000">
      <w:pPr>
        <w:pStyle w:val="BodyText"/>
      </w:pPr>
      <w:r>
        <w:t>If He speaks with the letter of the Illiyyín, the Universal Soul is created within its realm to proclaim the oneness of God with sincerity and purity. If He speaks with the letter beneath the Illiyyín, the Universal Soul is created within its realm in fire according to His justice, such that the pen of modesty refrains from mentioning its true worth.</w:t>
      </w:r>
    </w:p>
    <w:p w14:paraId="2E8EC02F" w14:textId="77777777" w:rsidR="00DC093A" w:rsidRDefault="00000000">
      <w:pPr>
        <w:pStyle w:val="BodyText"/>
      </w:pPr>
      <w:r>
        <w:t>In every manifestation of the Truth, no honor is greater for the people of that manifestation than that the gaze of the Manifestation does not regard what is beneath their worth. If it does, then by necessity He will mention His decree, and through His decree, their creation is realized, becoming a fire for the people of that manifestation. If people understood how beneficial it is that the gaze of the Manifestation does not regard anything beneath the Truth, then all would strive with the utmost strength to ensure this.</w:t>
      </w:r>
    </w:p>
    <w:p w14:paraId="356FAA29" w14:textId="77777777" w:rsidR="00DC093A" w:rsidRDefault="00000000">
      <w:pPr>
        <w:pStyle w:val="BodyText"/>
      </w:pPr>
      <w:r>
        <w:t>That which is beneath the Truth should not be mentioned in His presence, for if a judgment is made concerning it, it becomes a fire in that manifestation—a fire in which people perish. For instance, at the beginning of this manifestation, had all strived to ensure that nothing unworthy of the Tree would be mentioned, it would not have become a fire in which the veiled ones are condemned to dwell eternally. Creation comes into being through His mention. Otherwise, why does no one mention the prior letter in comparison to this second one, even though the injustice of both, in relation to creation, is equal? Rather, because this one, in opposition to the Truth, performed an unworthy act, its existence is realized in this way until the Day of Resurrection, when all will renounce it and it will be consumed in the fire of its own annihilation.</w:t>
      </w:r>
    </w:p>
    <w:p w14:paraId="17DFADA1" w14:textId="77777777" w:rsidR="00DC093A" w:rsidRDefault="00000000">
      <w:pPr>
        <w:pStyle w:val="BodyText"/>
      </w:pPr>
      <w:r>
        <w:t xml:space="preserve">No honor is greater than this: in the manifestation of every Truth, the people of that manifestation take hold of the Words of God, for the creation of their realities depends upon Him. For example, if a verse is revealed without specifying a particular subject or command—such as the verse: </w:t>
      </w:r>
      <w:r>
        <w:rPr>
          <w:i/>
          <w:iCs/>
        </w:rPr>
        <w:t>“To God belongs the kingdom of the heavens and the earth and all that is between them, and God is powerful over all things”</w:t>
      </w:r>
      <w:r>
        <w:t xml:space="preserve">—a manifestation in the Bayán arises that points to this verse, and even to an infinite extent, manifestations under the shadow of that manifestation continue to emerge, all pointing to this verse. Similarly, verses of </w:t>
      </w:r>
      <w:r>
        <w:lastRenderedPageBreak/>
        <w:t>this nature are few in the Qur’an, yet the manifestations of divine authority from the time of the appearance until today are beyond count.</w:t>
      </w:r>
    </w:p>
    <w:p w14:paraId="7B14BEF2" w14:textId="77777777" w:rsidR="00DC093A" w:rsidRDefault="00000000">
      <w:pPr>
        <w:pStyle w:val="BodyText"/>
      </w:pPr>
      <w:r>
        <w:t>Thus, under the shadow of each verse, infinite forms are realized. Even if the matter pertains to a specific command, all adhere to it until the Day of Resurrection, such as the obligation of the Khums or other prescribed ordinances. This is why His word creates things, and it is unlike the word of anyone else, for in it nothing is seen but God, and there is no reality other than God.</w:t>
      </w:r>
    </w:p>
    <w:p w14:paraId="65EE325D" w14:textId="77777777" w:rsidR="00DC093A" w:rsidRDefault="00000000">
      <w:pPr>
        <w:pStyle w:val="BodyText"/>
      </w:pPr>
      <w:r>
        <w:t>The Creator of all things, yet not the sustainer of all things, not the protector of all things, not the giver of life to all things, nor the originator of all things, nor the initiator of all things—except that to Him belongs creation and command, from before and after. Such is the Lord of all worlds.</w:t>
      </w:r>
    </w:p>
    <w:p w14:paraId="7E0EFBB7" w14:textId="77777777" w:rsidR="00DC093A" w:rsidRDefault="00000000">
      <w:pPr>
        <w:pStyle w:val="BodyText"/>
      </w:pPr>
      <w:r>
        <w:t xml:space="preserve">If a soul recognizes the manifestation of </w:t>
      </w:r>
      <w:r>
        <w:rPr>
          <w:i/>
          <w:iCs/>
        </w:rPr>
        <w:t>Him Whom God Shall Make Manifest</w:t>
      </w:r>
      <w:r>
        <w:t>, there is no greater honor for it and all others than ensuring that no mention of fiery attributes is made in His presence, implying that anything other than God has created the fire. Each soul, to the extent of its own reality, receives from that source of grace until the next manifestation, so that between the two manifestations, it may take pride in His bounties, even if it is through a single verse. Indeed, the spirits attached to it will inevitably become manifest concerning it. And who is more truthful in speech than God, if only you would believe?</w:t>
      </w:r>
    </w:p>
    <w:p w14:paraId="1FDB84D5" w14:textId="77777777" w:rsidR="00DC093A" w:rsidRDefault="00000000">
      <w:pPr>
        <w:pStyle w:val="Heading3"/>
      </w:pPr>
      <w:bookmarkStart w:id="48" w:name="Xc69ab94829f8f11e7b665d1ab2b675e7227dd0a"/>
      <w:bookmarkEnd w:id="47"/>
      <w:r>
        <w:t>Gate 3 (The Bayan Revolves Around He Whom God Shall Make Manifest)</w:t>
      </w:r>
    </w:p>
    <w:p w14:paraId="4383A1D7" w14:textId="77777777" w:rsidR="00DC093A" w:rsidRDefault="00000000">
      <w:pPr>
        <w:pStyle w:val="FirstParagraph"/>
      </w:pPr>
      <w:r>
        <w:rPr>
          <w:b/>
          <w:bCs/>
        </w:rPr>
        <w:t>The third gate of the third Unity</w:t>
      </w:r>
      <w:r>
        <w:t xml:space="preserve">: The Bayán and all within it revolve around the utterance of </w:t>
      </w:r>
      <w:r>
        <w:rPr>
          <w:i/>
          <w:iCs/>
        </w:rPr>
        <w:t>Him Whom God Shall Make Manifest,</w:t>
      </w:r>
      <w:r>
        <w:t xml:space="preserve"> just as the letter “A” and all within it revolved around the utterance of Muhammad, the Messenger of God, and that which God revealed to Him in His first manifestation. Likewise, all within it revolved around His word during His latter manifestation.</w:t>
      </w:r>
    </w:p>
    <w:p w14:paraId="2BE4935E" w14:textId="77777777" w:rsidR="00DC093A" w:rsidRDefault="00000000">
      <w:pPr>
        <w:pStyle w:val="BodyText"/>
      </w:pPr>
      <w:r>
        <w:t xml:space="preserve">The essence of this principle is that the focus of the Bayán is none other than </w:t>
      </w:r>
      <w:r>
        <w:rPr>
          <w:i/>
          <w:iCs/>
        </w:rPr>
        <w:t>Him Whom God Shall Make Manifest,</w:t>
      </w:r>
      <w:r>
        <w:t xml:space="preserve"> for none other than Him has ever, or will ever, fulfill its purpose. Indeed, His revealer is none other than Himself. The Bayán and its believers yearn for Him more than any lover longs for their beloved. Similarly, the Qur’an and the spirits attached to it longed for the manifestation of its Revealer, and they looked, and continue to look, toward none other than Him.</w:t>
      </w:r>
    </w:p>
    <w:p w14:paraId="7AF643F4" w14:textId="77777777" w:rsidR="00DC093A" w:rsidRDefault="00000000">
      <w:pPr>
        <w:pStyle w:val="BodyText"/>
      </w:pPr>
      <w:r>
        <w:t>Today, the Qur’an sends blessings upon those letters that have ascended to and been incorporated into the Bayán. At the same time, it calls for vengeance upon those spirits that have not entered into the Bayán nor recognized its Revealer. And He did not grant His word to it. Likewise, the Bayán sends blessings upon the believing souls among itself, who are the letters of Illiyyín, for they believe in *Him Whom God Shall Make Manifest* and elevate Him toward His Book. It seeks vengeance from the Almighty God upon the letters beneath the Illiyyín, who, at the time of His manifestation, do not prostrate to God in acknowledgment of Him and remain veiled from the presence of God.</w:t>
      </w:r>
    </w:p>
    <w:p w14:paraId="5499DA6E" w14:textId="77777777" w:rsidR="00DC093A" w:rsidRDefault="00000000">
      <w:pPr>
        <w:pStyle w:val="BodyText"/>
      </w:pPr>
      <w:r>
        <w:t xml:space="preserve">If someone observes with the eye of the heart, they would hear today from the letters of the Qur’an: </w:t>
      </w:r>
      <w:r>
        <w:rPr>
          <w:i/>
          <w:iCs/>
        </w:rPr>
        <w:t xml:space="preserve">“Help, help, O our God and the God of all things! Rescue us and deliver us from the fire of our association with that to which we were once ascribed. Attribute us instead to You, admit us into the Bayán, for indeed, </w:t>
      </w:r>
      <w:r>
        <w:rPr>
          <w:i/>
          <w:iCs/>
        </w:rPr>
        <w:lastRenderedPageBreak/>
        <w:t>we have been among those who supplicate for Your grace.”</w:t>
      </w:r>
      <w:r>
        <w:t xml:space="preserve"> This is the very cry of the letters of the “A” from before and will be spoken word for word by the Bayán in the future.</w:t>
      </w:r>
    </w:p>
    <w:p w14:paraId="2D5D924B" w14:textId="77777777" w:rsidR="00DC093A" w:rsidRDefault="00000000">
      <w:pPr>
        <w:pStyle w:val="BodyText"/>
      </w:pPr>
      <w:r>
        <w:t xml:space="preserve">The Bayán bestows mercy upon those souls who have not squandered their due rights, nor purchased for themselves wrath, and who have prostrated themselves before its Revealer. At the time of the manifestation of </w:t>
      </w:r>
      <w:r>
        <w:rPr>
          <w:i/>
          <w:iCs/>
        </w:rPr>
        <w:t>Him Whom God Shall Make Manifest,</w:t>
      </w:r>
      <w:r>
        <w:t xml:space="preserve"> the Bayán looks toward its believers and asks, </w:t>
      </w:r>
      <w:r>
        <w:rPr>
          <w:i/>
          <w:iCs/>
        </w:rPr>
        <w:t>“Is there any spirit among you who will come today to acknowledge Him Whom God Shall Make Manifest, or remain faithful to the covenant of their Lord within Me?”</w:t>
      </w:r>
      <w:r>
        <w:t xml:space="preserve"> The Bayán rejoices in the acceptance of its believers, as they turn to its Revealer, and grieves if any sorrow from the believers reaches it concerning its Revealer.</w:t>
      </w:r>
    </w:p>
    <w:p w14:paraId="79C20309" w14:textId="77777777" w:rsidR="00DC093A" w:rsidRDefault="00000000">
      <w:pPr>
        <w:pStyle w:val="BodyText"/>
      </w:pPr>
      <w:r>
        <w:t xml:space="preserve">Today, there is nothing more sorrowful than the Qur’an, for all recite it, yet they possess none of its mercy—only its vengeance. This mirrors those who, at the time of the revelation of the Qur’an, recited the Book of the “A,” yet held nothing of its blessings. The people of the Bayán have not acted like the people of the Qur’an, who became veiled from their Beloved by various things. Instead, the elevation of the Bayán is its ascent, and its delight is its afterlife. Its souls cry out, </w:t>
      </w:r>
      <w:r>
        <w:rPr>
          <w:i/>
          <w:iCs/>
        </w:rPr>
        <w:t>“O Bayán!”</w:t>
      </w:r>
      <w:r>
        <w:t xml:space="preserve"> They contemplate the command of God and prostrate before Him to whom they were commanded to prostrate, for the Bayán is not enriched by them unless they believe in </w:t>
      </w:r>
      <w:r>
        <w:rPr>
          <w:i/>
          <w:iCs/>
        </w:rPr>
        <w:t>Him Whom God Shall Make Manifest,</w:t>
      </w:r>
      <w:r>
        <w:t xml:space="preserve"> who is its Revealer and the Revealer of all Books. It intercedes for its believers before Him, and its intercession is accepted in His presence. There is no servant who calls upon God through the Bayán whose prayer is not answered—until the appearance of </w:t>
      </w:r>
      <w:r>
        <w:rPr>
          <w:i/>
          <w:iCs/>
        </w:rPr>
        <w:t>Him Whom God Shall Make Manifest.</w:t>
      </w:r>
      <w:r>
        <w:t xml:space="preserve"> At that time, if someone calls upon God for something incompatible with the Bayán, their prayer will not be accepted.</w:t>
      </w:r>
    </w:p>
    <w:p w14:paraId="22FB6E87" w14:textId="77777777" w:rsidR="00DC093A" w:rsidRDefault="00000000">
      <w:pPr>
        <w:pStyle w:val="BodyText"/>
      </w:pPr>
      <w:r>
        <w:t>O Lord, from Your grace and bounty, we beseech You concerning the Bayán and all within it, for what You love and not for what You do not love: that You may have mercy upon it and upon those who believe in it at the time of Your manifestation, and that You may elevate it and those who believe in it on that Day with what You reveal from Yourself, for You are the most merciful of the merciful.</w:t>
      </w:r>
    </w:p>
    <w:p w14:paraId="22CBE712" w14:textId="77777777" w:rsidR="00DC093A" w:rsidRDefault="00000000">
      <w:pPr>
        <w:pStyle w:val="Heading3"/>
      </w:pPr>
      <w:bookmarkStart w:id="49" w:name="Xcb606b09c92667e3015f63d8728ec784f94762e"/>
      <w:bookmarkEnd w:id="48"/>
      <w:r>
        <w:t>Gate 4 (The Next Manifestation is Greater Than the Prior)</w:t>
      </w:r>
    </w:p>
    <w:p w14:paraId="036C4F98" w14:textId="77777777" w:rsidR="00DC093A" w:rsidRDefault="00000000">
      <w:pPr>
        <w:pStyle w:val="FirstParagraph"/>
      </w:pPr>
      <w:r>
        <w:rPr>
          <w:b/>
          <w:bCs/>
        </w:rPr>
        <w:t>The fourth gate of the third Unity</w:t>
      </w:r>
      <w:r>
        <w:t>: That which God has revealed to Him in terms of verses and words is greater and loftier than what was revealed before.</w:t>
      </w:r>
    </w:p>
    <w:p w14:paraId="6D363A94" w14:textId="77777777" w:rsidR="00DC093A" w:rsidRDefault="00000000">
      <w:pPr>
        <w:pStyle w:val="BodyText"/>
      </w:pPr>
      <w:r>
        <w:t>The essence of this principle is that in every manifestation, the divine will elevates the manifestation itself, and its words are loftier than those of the previous manifestation. Indeed, the first is a sign of the second, and the second is a sign of the third, as is evident in the sight of God and those endowed with hearts. In reality, the first exists only for the sake of the second, the second only for the sake of the third, and the third only for the sake of the fourth, extending infinitely toward what has no end. This is the measure of its progression.</w:t>
      </w:r>
    </w:p>
    <w:p w14:paraId="54724117" w14:textId="77777777" w:rsidR="00DC093A" w:rsidRDefault="00000000">
      <w:pPr>
        <w:pStyle w:val="BodyText"/>
      </w:pPr>
      <w:r>
        <w:t xml:space="preserve">The favor of the Messenger of God, may peace be upon Him, over Jesus is akin to the favor of the Qur’an over the previous Book. Similarly, this holds true for the next manifestation and the one after that. For the command of God has no limit, nor is there any cessation in what God manifests. Blessed is the soul </w:t>
      </w:r>
      <w:r>
        <w:lastRenderedPageBreak/>
        <w:t>that, at the time of every manifestation, dons the garment of the tradition of `Askarī, peace be upon Him. The Holy Spirit, in the gardens of Sagur, tastes from our pristine orchards.</w:t>
      </w:r>
    </w:p>
    <w:p w14:paraId="3E37FCFA" w14:textId="77777777" w:rsidR="00DC093A" w:rsidRDefault="00000000">
      <w:pPr>
        <w:pStyle w:val="BodyText"/>
      </w:pPr>
      <w:r>
        <w:t>The meaning of wondrous words is the Tree of Truth in every manifestation. If there is doubt among those endowed with hearts about the greatness of the Qur’an compared to the Book of the “A” in their manifestations, that doubt will persist in subsequent manifestations. There is no later manifestation except that it is the very manifestation of the first in a more exalted form. Likewise, His Book is none other than the first Book, in a more elevated manner. This is why all are veiled—they cannot comprehend. Otherwise, the command of God is more manifest than anything, for to God is the ultimate return and end, both in the beginning and in the end.</w:t>
      </w:r>
    </w:p>
    <w:p w14:paraId="04F0D2B3" w14:textId="77777777" w:rsidR="00DC093A" w:rsidRDefault="00000000">
      <w:pPr>
        <w:pStyle w:val="BodyText"/>
      </w:pPr>
      <w:r>
        <w:t>The manifestation of God’s will in each manifestation is a sovereign manifestation over all things. Lesser manifestations are mentioned under its shadow. For instance, whatever is exalted from the Imams or the Shi’a in the manifestation of God is sheltered under the shadow of the manifestation of the Messenger of God. This holds true for what came before and for what follows thereafter. No manifestation of His exists except that it prevails over all and dominates all particles of what is mentioned in its name. In its manifestation, it is a shadow over all, and all must follow it. This is the command of God, from before and after, and we are all devoted to Him.</w:t>
      </w:r>
    </w:p>
    <w:p w14:paraId="25CFC245" w14:textId="77777777" w:rsidR="00DC093A" w:rsidRDefault="00000000">
      <w:pPr>
        <w:pStyle w:val="Heading3"/>
      </w:pPr>
      <w:bookmarkStart w:id="50" w:name="Xcd41ef7dbac10a9688d0f54f985e8494ddc79a4"/>
      <w:bookmarkEnd w:id="49"/>
      <w:r>
        <w:t>Gate 5 (The Command Is Entirely the Manifestation’s)</w:t>
      </w:r>
    </w:p>
    <w:p w14:paraId="2E5C8F1C" w14:textId="77777777" w:rsidR="00DC093A" w:rsidRDefault="00000000">
      <w:pPr>
        <w:pStyle w:val="FirstParagraph"/>
      </w:pPr>
      <w:r>
        <w:rPr>
          <w:b/>
          <w:bCs/>
        </w:rPr>
        <w:t>The fifth gate of the third Unity</w:t>
      </w:r>
      <w:r>
        <w:t>: Elevated stations above the earth are raised if He permits, and if He does not permit, they remain fixed—for the matter is in His hands. The essence of this principle is that once the manifestation of the Tree of Truth has been realized, the command is entirely His.</w:t>
      </w:r>
    </w:p>
    <w:p w14:paraId="2FEAE7EF" w14:textId="77777777" w:rsidR="00DC093A" w:rsidRDefault="00000000">
      <w:pPr>
        <w:pStyle w:val="BodyText"/>
      </w:pPr>
      <w:r>
        <w:t>In all that He commands and forbids, His prohibition is decisive in what He forbids. There is no escape: souls in the exalted stations beloved of God must be raised from their graves, and at the time of their resurrection, the stations return to His command. If He permits their elevation, they are elevated; otherwise, they remain fixed. To Him belongs creation and command. He does as He wills and decrees as He desires. He is not questioned about what He does, but all are questioned concerning everything He does. What He does is what God does, and what He decrees is what God decrees. He is not questioned about His actions, but everything else is questioned, for He is the mirror that reflects none but God, the One Lord of all things—the Lord of all that is seen and unseen, the Lord of the worlds.</w:t>
      </w:r>
    </w:p>
    <w:p w14:paraId="61D08F98" w14:textId="77777777" w:rsidR="00DC093A" w:rsidRDefault="00000000">
      <w:pPr>
        <w:pStyle w:val="Heading3"/>
      </w:pPr>
      <w:bookmarkStart w:id="51" w:name="X269c80214e36061e54ecd2e091e422a8a94d3de"/>
      <w:bookmarkEnd w:id="50"/>
      <w:r>
        <w:t>Gate 6 (God Has Created Everything and Everything is Below Him)</w:t>
      </w:r>
    </w:p>
    <w:p w14:paraId="192196E8" w14:textId="77777777" w:rsidR="00DC093A" w:rsidRDefault="00000000">
      <w:pPr>
        <w:pStyle w:val="FirstParagraph"/>
      </w:pPr>
      <w:r>
        <w:rPr>
          <w:b/>
          <w:bCs/>
        </w:rPr>
        <w:t>The sixth gate of the third Unity</w:t>
      </w:r>
      <w:r>
        <w:t>: Whatever is mentioned as bearing the name of a thing, God has created it in the realm of origination.</w:t>
      </w:r>
    </w:p>
    <w:p w14:paraId="38A71035" w14:textId="77777777" w:rsidR="00DC093A" w:rsidRDefault="00000000">
      <w:pPr>
        <w:pStyle w:val="BodyText"/>
      </w:pPr>
      <w:r>
        <w:t xml:space="preserve">The essence of this principle is that God has revealed in the Bayán a word that encompasses all knowledge, which is this: </w:t>
      </w:r>
      <w:r>
        <w:rPr>
          <w:i/>
          <w:iCs/>
        </w:rPr>
        <w:t>“Verily, I am God; there is no God but Me. All that is below Me is My creation. O My creation, fear Me!”</w:t>
      </w:r>
      <w:r>
        <w:t xml:space="preserve"> Every thing to which the concept of “thingness” applies is, beneath God, His creation in the realms of origination, invention, bringing forth, and manifestation. However, within these levels, the manifestations of truth exist, who are all signs leading to God. They are the ocean of eternal </w:t>
      </w:r>
      <w:r>
        <w:lastRenderedPageBreak/>
        <w:t>names and attributes, always pointing to God. Yet, they are mentioned only in terms of names and attributes, not in terms of the essence of divinity or His essential being.</w:t>
      </w:r>
    </w:p>
    <w:p w14:paraId="7C25977E" w14:textId="77777777" w:rsidR="00DC093A" w:rsidRDefault="00000000">
      <w:pPr>
        <w:pStyle w:val="BodyText"/>
      </w:pPr>
      <w:r>
        <w:t>The reality of their existence is that they are, beneath God, His creation, and all are His worshipers. Every thing to which the concept of “thingness” applies is brought into being by God through His will, and His will itself is brought into being by His own self. Thus, today all things are ascribed to the Bayán, for the spirit of their “thingness” is derived from it.</w:t>
      </w:r>
    </w:p>
    <w:p w14:paraId="4931BF99" w14:textId="77777777" w:rsidR="00DC093A" w:rsidRDefault="00000000">
      <w:pPr>
        <w:pStyle w:val="BodyText"/>
      </w:pPr>
      <w:r>
        <w:t xml:space="preserve">Within these truths and realities, all have been created by the very essence of the Seven Letters, which is the manifestation of the primal will. It becomes evident in the manifestation of the mystery of God and remains hidden in every inner reality of God’s command. Indeed, all belong to God, and all return to Him. </w:t>
      </w:r>
      <w:r>
        <w:rPr>
          <w:i/>
          <w:iCs/>
        </w:rPr>
        <w:t>God originates all things, then brings them back, and we are all devoted to Him.</w:t>
      </w:r>
    </w:p>
    <w:p w14:paraId="1490301E" w14:textId="77777777" w:rsidR="00DC093A" w:rsidRDefault="00000000">
      <w:pPr>
        <w:pStyle w:val="Heading3"/>
      </w:pPr>
      <w:bookmarkStart w:id="52" w:name="Xb8d688f7744597bbdd5ed36f1c1b62f462a2a00"/>
      <w:bookmarkEnd w:id="51"/>
      <w:r>
        <w:t>Gate 7 (Meeting God is Meeting the Manifestation)</w:t>
      </w:r>
    </w:p>
    <w:p w14:paraId="7A92B913" w14:textId="77777777" w:rsidR="00DC093A" w:rsidRDefault="00000000">
      <w:pPr>
        <w:pStyle w:val="FirstParagraph"/>
      </w:pPr>
      <w:r>
        <w:rPr>
          <w:b/>
          <w:bCs/>
        </w:rPr>
        <w:t>The seventh gate of the third Unity</w:t>
      </w:r>
      <w:r>
        <w:t xml:space="preserve">: That which God has revealed about the mention of meeting Him or encountering the Lord refers to </w:t>
      </w:r>
      <w:r>
        <w:rPr>
          <w:i/>
          <w:iCs/>
        </w:rPr>
        <w:t>Him Whom God Shall Make Manifest,</w:t>
      </w:r>
      <w:r>
        <w:t xml:space="preserve"> for God cannot be seen in His essence.</w:t>
      </w:r>
    </w:p>
    <w:p w14:paraId="69D3075C" w14:textId="77777777" w:rsidR="00DC093A" w:rsidRDefault="00000000">
      <w:pPr>
        <w:pStyle w:val="BodyText"/>
      </w:pPr>
      <w:r>
        <w:t>The essence of this principle is that the eternal essence, in itself, cannot be comprehended, described, characterized, unified, or seen. Although all perceive, describe, praise, and glorify Him, and He is seen, what is mentioned in the heavenly scriptures as the encounter with Him refers to meeting His manifestation. The intended meaning is the Point of Truth, who is the primal will.</w:t>
      </w:r>
    </w:p>
    <w:p w14:paraId="5FCE3F31" w14:textId="77777777" w:rsidR="00DC093A" w:rsidRDefault="00000000">
      <w:pPr>
        <w:pStyle w:val="BodyText"/>
      </w:pPr>
      <w:r>
        <w:t xml:space="preserve">What is mentioned in the Qur’an about meeting God or encountering the Lord refers, in its essence, to meeting the Messenger of God. It gradually descends from the primal reality until it appears in the form of a thing that points solely to God under the shadow of that primal reality. For instance, what is revealed concerning the Imams of Guidance, such as </w:t>
      </w:r>
      <w:r>
        <w:rPr>
          <w:i/>
          <w:iCs/>
        </w:rPr>
        <w:t>“Whoso recognizes you has recognized God”</w:t>
      </w:r>
      <w:r>
        <w:t xml:space="preserve"> and similar expressions, stems from this knowledge. Through understanding this principle, the meaning is unlocked.</w:t>
      </w:r>
    </w:p>
    <w:p w14:paraId="065B34CA" w14:textId="77777777" w:rsidR="00DC093A" w:rsidRDefault="00000000">
      <w:pPr>
        <w:pStyle w:val="BodyText"/>
      </w:pPr>
      <w:r>
        <w:t>Similarly, regarding the believer, it is said that their joy is the joy of the Messenger of God, and the joy of the Messenger is the joy of God. Likewise, their sorrow is the sorrow of the Messenger, and their sorrow is the sorrow of God. By this, the believer intended is the primal reality—the gates of guidance—and from there it descends until it applies to every believing soul. Even if a believer commits a sin, the connection to this reality remains intact.</w:t>
      </w:r>
    </w:p>
    <w:p w14:paraId="7404D1C4" w14:textId="77777777" w:rsidR="00DC093A" w:rsidRDefault="00000000">
      <w:pPr>
        <w:pStyle w:val="BodyText"/>
      </w:pPr>
      <w:r>
        <w:t>In him, nothing is seen except God, for he is attributed to Him. However, if it resides in the possession of one beneath the believer, nothing is seen in it except fire, for it is attributed to them. The same applies to the dust upon which they are settled and to everything attributed to them. All things have been created solely for the meeting with God, which is the meeting with the primal will in its true essence.</w:t>
      </w:r>
    </w:p>
    <w:p w14:paraId="77F048BB" w14:textId="77777777" w:rsidR="00DC093A" w:rsidRDefault="00000000">
      <w:pPr>
        <w:pStyle w:val="BodyText"/>
      </w:pPr>
      <w:r>
        <w:t xml:space="preserve">Mentions of what lies beneath Him are by nature indirect and do not possess independent existence. His likeness in all conditions is like the sun, while those beneath Him are like mirrors, reflecting the sun’s radiance. If the mention of meeting is applied to Him, it is through the reflection of the divine unity that originates from Him and appears within Him. Otherwise, the application of this term is only rightful for </w:t>
      </w:r>
      <w:r>
        <w:lastRenderedPageBreak/>
        <w:t xml:space="preserve">Him. Whoever attains the presence of </w:t>
      </w:r>
      <w:r>
        <w:rPr>
          <w:i/>
          <w:iCs/>
        </w:rPr>
        <w:t>Him Whom God Shall Make Manifest</w:t>
      </w:r>
      <w:r>
        <w:t xml:space="preserve"> has attained the presence of God and has succeeded in the presence of the Lord, provided they are believers in Him. Otherwise, even if they witness Him in a particular manner during His ascent, they will not have truly attained the meeting with God.</w:t>
      </w:r>
    </w:p>
    <w:p w14:paraId="582329F0" w14:textId="77777777" w:rsidR="00DC093A" w:rsidRDefault="00000000">
      <w:pPr>
        <w:pStyle w:val="BodyText"/>
      </w:pPr>
      <w:r>
        <w:t>For such individuals, what benefit is derived for them? Indeed, it would have been better for them to have remained in eternal nothingness than to exist without faith and without the meeting of the primal will. The meeting of the divine will with the primal will is akin to the reflection of the sun in mirrors, continuing thus to the end of existence. How, then, could one compare the direct meeting with the sun itself to the reflection in mirrors? Although the reflection is nothing but the sun and speaks of nothing but the sun, such is the condition of contingent existence when faced with the eternal essence, and the state of createdness when encountering the preexistent truth.</w:t>
      </w:r>
    </w:p>
    <w:p w14:paraId="580CCDB4" w14:textId="77777777" w:rsidR="00DC093A" w:rsidRDefault="00000000">
      <w:pPr>
        <w:pStyle w:val="BodyText"/>
      </w:pPr>
      <w:r>
        <w:t xml:space="preserve">Whoever associates the meeting with </w:t>
      </w:r>
      <w:r>
        <w:rPr>
          <w:i/>
          <w:iCs/>
        </w:rPr>
        <w:t>Him Whom God Shall Make Manifest</w:t>
      </w:r>
      <w:r>
        <w:t xml:space="preserve"> with another meeting, or attributes to Him an equal, a counterpart, a semblance, a peer, or any likeness in this meeting, or describes Him with what applies to others, has failed to recognize Him and is unworthy of mention.</w:t>
      </w:r>
    </w:p>
    <w:p w14:paraId="7E3C5358" w14:textId="77777777" w:rsidR="00DC093A" w:rsidRDefault="00000000">
      <w:pPr>
        <w:pStyle w:val="BodyText"/>
      </w:pPr>
      <w:r>
        <w:t xml:space="preserve">Whoever ascends in their existence does not surpass their own capacity to recognize Him. If knowledge of Him is impossible, how could knowledge of the Eternal Essence be conceivable? </w:t>
      </w:r>
      <w:r>
        <w:rPr>
          <w:i/>
          <w:iCs/>
        </w:rPr>
        <w:t>Glorified is God above what the speakers say, with great glorification, and exalted is God above what those who remember mention, with great exaltation.</w:t>
      </w:r>
    </w:p>
    <w:p w14:paraId="6B5658D1" w14:textId="77777777" w:rsidR="00DC093A" w:rsidRDefault="00000000">
      <w:pPr>
        <w:pStyle w:val="Heading3"/>
      </w:pPr>
      <w:bookmarkStart w:id="53" w:name="X8040652a69a3e50ebd0c2bb366527127e16465b"/>
      <w:bookmarkEnd w:id="52"/>
      <w:r>
        <w:t>Gate 8 (Everything Is Contained Within the Bayan)</w:t>
      </w:r>
    </w:p>
    <w:p w14:paraId="6A9A41E2" w14:textId="77777777" w:rsidR="00DC093A" w:rsidRDefault="00000000">
      <w:pPr>
        <w:pStyle w:val="FirstParagraph"/>
      </w:pPr>
      <w:r>
        <w:rPr>
          <w:b/>
          <w:bCs/>
        </w:rPr>
        <w:t>The eighth gate of the third Unity</w:t>
      </w:r>
      <w:r>
        <w:t>: That everything in the greater world is contained within the Bayán.</w:t>
      </w:r>
    </w:p>
    <w:p w14:paraId="3ADE73F6" w14:textId="77777777" w:rsidR="00DC093A" w:rsidRDefault="00000000">
      <w:pPr>
        <w:pStyle w:val="BodyText"/>
      </w:pPr>
      <w:r>
        <w:t xml:space="preserve">The essence of this principle is that whatever is named as a “thing” belongs to the Bayán. Its name and the spirit attached to it relate to the name, not to the thing itself, which pertains to its essence. All that exists in the Bayán is encompassed by this verse: </w:t>
      </w:r>
      <w:r>
        <w:rPr>
          <w:i/>
          <w:iCs/>
        </w:rPr>
        <w:t>“If We were to reveal this Bayán to those in the dominion of the heavens and the earth and all that is between them, then all, by their Lord, the Merciful, would believe. God, there is no God but Him—the Living, the Watchful, the Self-Subsisting. God, there is no God but Him—the Overpowering, the Manifest, the Unique, the Inaccessible, the Exalted, the Holy. His are the most excellent names. All in the heavens and the earth and all that is between them glorify Him. Glorified and exalted is He above what they describe. Say: Verily, God, He is the Sovereign, the Supreme Ruler, the All-Powerful, the All-Knowing. His are the highest attributes, and all in the heavens and the earth and all that is between them prostrate to Him, for He is the Mighty, the Beloved.”</w:t>
      </w:r>
    </w:p>
    <w:p w14:paraId="03137DB0" w14:textId="77777777" w:rsidR="00DC093A" w:rsidRDefault="00000000">
      <w:pPr>
        <w:pStyle w:val="BodyText"/>
      </w:pPr>
      <w:r>
        <w:t>These are nineteen names that point to God, under which all names and likenesses are mentioned. Opposite them are the nineteen letters of negation, which correspond to the nineteen gates of fire, as opposed to the nineteen gates of paradise.</w:t>
      </w:r>
    </w:p>
    <w:p w14:paraId="1DC969D5" w14:textId="77777777" w:rsidR="00DC093A" w:rsidRDefault="00000000">
      <w:pPr>
        <w:pStyle w:val="BodyText"/>
      </w:pPr>
      <w:r>
        <w:t>Whoever does not believe in the Bayán but recites these four verses, which pertain to creation, sustenance, death, and life, with hearts reliant upon these names, will not be considered a believer. Such a person belongs to the gates of fire, and one must seek refuge in God from them.</w:t>
      </w:r>
    </w:p>
    <w:p w14:paraId="52EDE041" w14:textId="77777777" w:rsidR="00DC093A" w:rsidRDefault="00000000">
      <w:pPr>
        <w:pStyle w:val="BodyText"/>
      </w:pPr>
      <w:r>
        <w:lastRenderedPageBreak/>
        <w:t xml:space="preserve">And anyone who is purified and dissociated from falsehood, attributing all mentions of good things in the Bayán to its names and likenesses, while considering all mentions of that which is below as falling within the silence of the letters of negation, effectively recites the entire Bayán and confirms all that God has revealed previously. These four verses return to this verse: </w:t>
      </w:r>
      <w:r>
        <w:rPr>
          <w:i/>
          <w:iCs/>
        </w:rPr>
        <w:t>“God bears witness that there is no God but Him. To Him belongs the kingdom and the dominion, then might and power, then authority and divinity, then strength and the jewel, then sovereignty and humanity. He gives life and causes death, then causes death and gives life. Verily, He is the Living who does not die, the Sovereign who does not fade, the Just who does not wrong, the Ruler who does not shift, and the Unique who cannot escape anything from His grasp, whether in the heavens, the earth, or what is between them. Verily, He has power over all things.”</w:t>
      </w:r>
    </w:p>
    <w:p w14:paraId="0AC10039" w14:textId="77777777" w:rsidR="00DC093A" w:rsidRDefault="00000000">
      <w:pPr>
        <w:pStyle w:val="BodyText"/>
      </w:pPr>
      <w:r>
        <w:t xml:space="preserve">This verse, in turn, relates to another verse: </w:t>
      </w:r>
      <w:r>
        <w:rPr>
          <w:i/>
          <w:iCs/>
        </w:rPr>
        <w:t>“God bears witness that there is no God but Him. To Him belongs creation and command. He gives life and causes death, then causes death and gives life. Verily, He is the Living who does not die. In His grasp is the dominion of all things. He creates whatever He wills by His command. Verily, He has power over all things.”</w:t>
      </w:r>
    </w:p>
    <w:p w14:paraId="29323FAF" w14:textId="77777777" w:rsidR="00DC093A" w:rsidRDefault="00000000">
      <w:pPr>
        <w:pStyle w:val="BodyText"/>
      </w:pPr>
      <w:r>
        <w:t xml:space="preserve">This verse connects to the phrase </w:t>
      </w:r>
      <w:r>
        <w:rPr>
          <w:i/>
          <w:iCs/>
        </w:rPr>
        <w:t>“In the Name of God, the Most Mighty, the Most Holy.”</w:t>
      </w:r>
      <w:r>
        <w:t xml:space="preserve"> All the letters of the Basmala return to the point of the letter </w:t>
      </w:r>
      <w:r>
        <w:rPr>
          <w:i/>
          <w:iCs/>
        </w:rPr>
        <w:t>B,</w:t>
      </w:r>
      <w:r>
        <w:t xml:space="preserve"> for all began with the point, and the entirety of the Bayán is an elaboration of the point. Its appearance is reflected in the mirrors, and its likeness is that of the sun, while all the letters are like mirrors reflecting its radiance. Within no letter is there a first except Him, no last except Him, no manifest except Him, and no hidden except Him.</w:t>
      </w:r>
    </w:p>
    <w:p w14:paraId="07C1E02A" w14:textId="77777777" w:rsidR="00DC093A" w:rsidRDefault="00000000">
      <w:pPr>
        <w:pStyle w:val="BodyText"/>
      </w:pPr>
      <w:r>
        <w:t>Likewise, whoever enters under the shadow of belief in the Qur’an, in their reality, nothing is seen except the reflection of the Cause of the Messenger of God, for by His grace, they are sheltered under His shadow. The entirety of the Bayán is the manifestation of the point, and the point holds the station.</w:t>
      </w:r>
    </w:p>
    <w:p w14:paraId="33C15897" w14:textId="77777777" w:rsidR="00DC093A" w:rsidRDefault="00000000">
      <w:pPr>
        <w:pStyle w:val="BodyText"/>
      </w:pPr>
      <w:r>
        <w:t xml:space="preserve">The Will of God’s manifestation is the essence of the appearance of God, and all things return to </w:t>
      </w:r>
      <w:r>
        <w:rPr>
          <w:i/>
          <w:iCs/>
        </w:rPr>
        <w:t>Him Whom God Shall Make Manifest,</w:t>
      </w:r>
      <w:r>
        <w:t xml:space="preserve"> for He is the one to whom all the Bayán and all within it return with utmost humility and profound reverence. He is the one seen in the mirrors of the Bayán. For example, if the Bayán manifests justice, He is the Just; if it manifests grace, He is the Gracious; if it manifests sovereignty, He is the Sovereign; if it manifests knowledge, He is the All-Knowing; and if it manifests power, He is the All-Powerful. For in the mirrors, nothing is seen except the sun, even if they exist in their reflective capacity.</w:t>
      </w:r>
    </w:p>
    <w:p w14:paraId="1B706E93" w14:textId="77777777" w:rsidR="00DC093A" w:rsidRDefault="00000000">
      <w:pPr>
        <w:pStyle w:val="BodyText"/>
      </w:pPr>
      <w:r>
        <w:t xml:space="preserve">All the letters of the Illiyyín of the Bayán return to *Him Whom God Shall Make Manifest,* who is the first gate of paradise and the Most Great Name revealed in divinity. All beneath the letters of the Illiyyín return to the first gate of fire, which exists under the shadow of this Name and draws its sustenance from annihilation. If one looks with a discerning eye, all goodness is observed in the grasp of </w:t>
      </w:r>
      <w:r>
        <w:rPr>
          <w:i/>
          <w:iCs/>
        </w:rPr>
        <w:t>Him Whom God Shall Make Manifest,</w:t>
      </w:r>
      <w:r>
        <w:t xml:space="preserve"> and all shadows opposing Him are seen before Him.</w:t>
      </w:r>
    </w:p>
    <w:p w14:paraId="434ECF73" w14:textId="77777777" w:rsidR="00DC093A" w:rsidRDefault="00000000">
      <w:pPr>
        <w:pStyle w:val="BodyText"/>
      </w:pPr>
      <w:r>
        <w:t xml:space="preserve">For example, today He is manifest in the Point of the Bayán, just as previously He was manifest in the Point of the Furqán. No greater honor exists for the Bayán and its believing souls than that nothing is seen in them during the appearance of </w:t>
      </w:r>
      <w:r>
        <w:rPr>
          <w:i/>
          <w:iCs/>
        </w:rPr>
        <w:t>Him Whom God Shall Make Manifest</w:t>
      </w:r>
      <w:r>
        <w:t xml:space="preserve"> except Him. In the prior manifestation, there was no doubt that He was manifest in them, and nothing was seen in them except </w:t>
      </w:r>
      <w:r>
        <w:lastRenderedPageBreak/>
        <w:t>Him. Similarly, today no one doubts the Point of the Furqán, and yet the Point of the Bayán is the very manifestation of the Point of the Furqán, but in a more exalted form.</w:t>
      </w:r>
    </w:p>
    <w:p w14:paraId="417944A5" w14:textId="77777777" w:rsidR="00DC093A" w:rsidRDefault="00000000">
      <w:pPr>
        <w:pStyle w:val="BodyText"/>
      </w:pPr>
      <w:r>
        <w:t xml:space="preserve">Indeed, in all the mirrors of the Qur’anic revelation, it is He who is manifest. However, His concealment is due to the loftiness of the manifestations and the intensity of the light, which veils Him from view. This is why today the manifestations of the Qur’anic revelation draw near to God through Him and seek nothing other than His pleasure. How, then, could they issue decrees of their own? Thus, those within the Bayán cannot be saved except through the recognition of </w:t>
      </w:r>
      <w:r>
        <w:rPr>
          <w:i/>
          <w:iCs/>
        </w:rPr>
        <w:t>Him Whom God Shall Make Manifest</w:t>
      </w:r>
      <w:r>
        <w:t xml:space="preserve"> in their own realities, not through the recognition of one who has already been manifest. For He is ever manifest, dwelling in the cradle of honor, independence, exaltation, power, and sovereignty. All the attributes of His actions are reflected in the Bayán. His most excellent names are the signs of His paradise, while the names beneath them, veiled in fire, are the apparent manifestations of His justice.</w:t>
      </w:r>
    </w:p>
    <w:p w14:paraId="644B4DEC" w14:textId="77777777" w:rsidR="00DC093A" w:rsidRDefault="00000000">
      <w:pPr>
        <w:pStyle w:val="BodyText"/>
      </w:pPr>
      <w:r>
        <w:t>At such a time, it becomes evident that the Sovereign of the Bayán is the manifestation of His name, and through mention of Him, all deeds are carried out. Likewise, He is the manifestation of His majesty, wealth, power, and invincibility, and of all praiseworthy attributes. This is evident in the Point of the Bayán as well, now manifest on the mountain. He observes that nothing exists but His own manifestation, and all perform their actions through Him, whether they are Qur’anic manifestations or those beneath them. However, since they have veiled themselves from their Beloved, they are eternally consumed in the fire of veiling and derive no joy from knowing their Beloved.</w:t>
      </w:r>
    </w:p>
    <w:p w14:paraId="37F94AB9" w14:textId="77777777" w:rsidR="00DC093A" w:rsidRDefault="00000000">
      <w:pPr>
        <w:pStyle w:val="BodyText"/>
      </w:pPr>
      <w:r>
        <w:t xml:space="preserve">If a thing becomes pleasing within the realm of existence, it is He who has been pleased. If a thing becomes despised, it is He who has been despised, for nothing is seen within that thing but the sun of His will, which grants it its existence. Without this, it would be pure nonexistence. Indeed, even the reality of the word “nonexistence” does not come into being except through His mention. Otherwise, it would not even be recognized or mentioned. This is the meaning of the saying of the Messenger of God: </w:t>
      </w:r>
      <w:r>
        <w:rPr>
          <w:i/>
          <w:iCs/>
        </w:rPr>
        <w:t>“O God, Show me the realities of things as they truly are.”</w:t>
      </w:r>
      <w:r>
        <w:t xml:space="preserve"> This means not that in the essence of every thing you observe the Point of the Bayán, but that its manifestation appears at various levels: in the rank of earth as earth, in the rank of water as water, in the rank of air as air, and in the rank of fire as fire. This does not diminish anything from Him or cause any increase to Him. For if infinite mirrors are placed before the sun—whether they be of ruby, diamond, crystal, or glass, or of any material conceivable—their reflective nature reflects the sun without anything being added to or subtracted from the sun itself.</w:t>
      </w:r>
    </w:p>
    <w:p w14:paraId="71B47BF0" w14:textId="77777777" w:rsidR="00DC093A" w:rsidRDefault="00000000">
      <w:pPr>
        <w:pStyle w:val="BodyText"/>
      </w:pPr>
      <w:r>
        <w:t>For example, consider the manifestation of the Messenger of God after His declaration. His prophetic mission lasted twenty-three years. If He had not declared His prophethood by God’s permission, no soul would have been guided. Yet nothing would have been diminished from Him, nor would anything have been added to His reality. Even without the declaration of His mission, after the appointed time of His earthly existence, He would have ascended to His sanctified horizon, eternally radiant as He always has been and always will be.</w:t>
      </w:r>
    </w:p>
    <w:p w14:paraId="34039322" w14:textId="77777777" w:rsidR="00DC093A" w:rsidRDefault="00000000">
      <w:pPr>
        <w:pStyle w:val="BodyText"/>
      </w:pPr>
      <w:r>
        <w:t xml:space="preserve">Thus, all are sustained by the bounty of the Point of Truth without even a drop being diminished from the ocean of His grace or any increase being added to it. Likewise, if the radiant traces of Him were to be written infinitely in the most exalted forms beyond all conceivable imagination, and if infinite souls were guided by Him, nothing would diminish from Him or add to Him. He remains as He always has been. In </w:t>
      </w:r>
      <w:r>
        <w:lastRenderedPageBreak/>
        <w:t>this way, God creates the radiance of the sun as itself in its station of mention. Verily, He has power over all things.</w:t>
      </w:r>
    </w:p>
    <w:p w14:paraId="08305D64" w14:textId="77777777" w:rsidR="00DC093A" w:rsidRDefault="00000000">
      <w:pPr>
        <w:pStyle w:val="Heading3"/>
      </w:pPr>
      <w:bookmarkStart w:id="54" w:name="X7ef69f47bb5cf52d703edaca8ff9a5eaa8301a7"/>
      <w:bookmarkEnd w:id="53"/>
      <w:r>
        <w:t>Gate 9 (The Bayan Exists Within a Verse of 19 Names - For Any Soul)</w:t>
      </w:r>
    </w:p>
    <w:p w14:paraId="427B773B" w14:textId="77777777" w:rsidR="00DC093A" w:rsidRDefault="00000000">
      <w:pPr>
        <w:pStyle w:val="FirstParagraph"/>
      </w:pPr>
      <w:r>
        <w:rPr>
          <w:b/>
          <w:bCs/>
        </w:rPr>
        <w:t>The ninth gate of the third Unity</w:t>
      </w:r>
      <w:r>
        <w:t>: That all things in the Bayán exist within the verse of the Bayán.</w:t>
      </w:r>
    </w:p>
    <w:p w14:paraId="1599EB3A" w14:textId="77777777" w:rsidR="00DC093A" w:rsidRDefault="00000000">
      <w:pPr>
        <w:pStyle w:val="BodyText"/>
      </w:pPr>
      <w:r>
        <w:t xml:space="preserve">The essence of this principle is the Bayán exists within a verse in which nineteen names are mentioned, and under their shadow, nineteen letters of negation are also mentioned. All things that pertain to the human reality, if they signify affirmation, are included among His names and most excellent attributes, even if they consist of a single particle of dust. However, if they signify negation, they are mentioned among those described in </w:t>
      </w:r>
      <w:r>
        <w:rPr>
          <w:i/>
          <w:iCs/>
        </w:rPr>
        <w:t>“that which they remain silent about.”</w:t>
      </w:r>
    </w:p>
    <w:p w14:paraId="4CE1CCE9" w14:textId="77777777" w:rsidR="00DC093A" w:rsidRDefault="00000000">
      <w:pPr>
        <w:pStyle w:val="BodyText"/>
      </w:pPr>
      <w:r>
        <w:t xml:space="preserve">Blessed is the one who believes in Him who pours forth these verses from the ocean of His power, brings into being these likenesses through the manifestation of the sun of His grandeur, and fulfills all that is described with the name of negation, unyielding to the majesty of His holy exaltation. This is the Point of the Bayán in that manifestation, the primal will in every manifestation, and the very essence of </w:t>
      </w:r>
      <w:r>
        <w:rPr>
          <w:i/>
          <w:iCs/>
        </w:rPr>
        <w:t>Him Whom God Shall Make Manifest</w:t>
      </w:r>
      <w:r>
        <w:t xml:space="preserve"> at the time of His appearance by the permission of His Lord.</w:t>
      </w:r>
    </w:p>
    <w:p w14:paraId="0D7EF35E" w14:textId="77777777" w:rsidR="00DC093A" w:rsidRDefault="00000000">
      <w:pPr>
        <w:pStyle w:val="BodyText"/>
      </w:pPr>
      <w:r>
        <w:t>Watch for this, O people of insight, for we too have been watching. He rises only for Himself and sets only for Himself, like the sun that rises in the heavens of hearts. Those who face it with the nature of mirrors reflect it without altering the essence of that radiance in its exalted mention and its sanctified glory. To God belongs the command, from before and after, and on that day, the believers shall be pleased.</w:t>
      </w:r>
    </w:p>
    <w:p w14:paraId="5A4B2621" w14:textId="77777777" w:rsidR="00DC093A" w:rsidRDefault="00000000">
      <w:pPr>
        <w:pStyle w:val="Heading3"/>
      </w:pPr>
      <w:bookmarkStart w:id="55" w:name="X0c864acc82e859db9d21c75f22ab6c3de8883f4"/>
      <w:bookmarkEnd w:id="54"/>
      <w:r>
        <w:t>Gate 10 (The Bayan Exists Within a Verse of 19 Names - For Prophets)</w:t>
      </w:r>
    </w:p>
    <w:p w14:paraId="100296AF" w14:textId="77777777" w:rsidR="00DC093A" w:rsidRDefault="00000000">
      <w:pPr>
        <w:pStyle w:val="FirstParagraph"/>
      </w:pPr>
      <w:r>
        <w:rPr>
          <w:b/>
          <w:bCs/>
        </w:rPr>
        <w:t>The tenth gate of the third Unity</w:t>
      </w:r>
      <w:r>
        <w:t xml:space="preserve">: That what is in this verse is contained within the first verse, from </w:t>
      </w:r>
      <w:r>
        <w:rPr>
          <w:i/>
          <w:iCs/>
        </w:rPr>
        <w:t>“God bears witness”</w:t>
      </w:r>
      <w:r>
        <w:t xml:space="preserve"> to </w:t>
      </w:r>
      <w:r>
        <w:rPr>
          <w:i/>
          <w:iCs/>
        </w:rPr>
        <w:t>“God, Almighty and Powerful.”</w:t>
      </w:r>
    </w:p>
    <w:p w14:paraId="4E5B711E" w14:textId="77777777" w:rsidR="00DC093A" w:rsidRDefault="00000000">
      <w:pPr>
        <w:pStyle w:val="BodyText"/>
      </w:pPr>
      <w:r>
        <w:t xml:space="preserve">The essence of this principle is that its details have been mentioned in the gate preceding this one, but in a manner that any soul might comprehend. This pertains to the mention of souls who, in the station of prophethood, grasp these truths—not in the station of hearts, which is the station of the manifestation of the names of God. For these manifestations have no limit, boundaries, manifestations, hidden aspects, elevations, nearness, risings, or settings. Everything bound in its station, the soul, when clothed in the garment of limitation, assumes boundaries; otherwise, in the station of hearts, nothing is seen but God and His names. </w:t>
      </w:r>
      <w:r>
        <w:rPr>
          <w:i/>
          <w:iCs/>
        </w:rPr>
        <w:t>To Him belong creation and command, from before and after; indeed, we are all His worshippers.</w:t>
      </w:r>
    </w:p>
    <w:p w14:paraId="250F78EC" w14:textId="77777777" w:rsidR="00DC093A" w:rsidRDefault="00000000">
      <w:pPr>
        <w:pStyle w:val="BodyText"/>
      </w:pPr>
      <w:r>
        <w:t xml:space="preserve">If a soul today reflects upon the first manifestation of the Messenger of God, which represented the determined station of the will in that dispensation, they will realize that whatever ascribed existence to itself—whether of truth or falsehood—drew its reality from the ocean of His manifestation. Thus, all exist through Him. The intended meaning of the first verse is His very essence in the Furqán, and the intended meaning of the phrase </w:t>
      </w:r>
      <w:r>
        <w:rPr>
          <w:i/>
          <w:iCs/>
        </w:rPr>
        <w:t>“all things emanate from the B of Bismillah”</w:t>
      </w:r>
      <w:r>
        <w:t xml:space="preserve"> is also Him.</w:t>
      </w:r>
    </w:p>
    <w:p w14:paraId="5D9EB439" w14:textId="77777777" w:rsidR="00DC093A" w:rsidRDefault="00000000">
      <w:pPr>
        <w:pStyle w:val="BodyText"/>
      </w:pPr>
      <w:r>
        <w:t xml:space="preserve">Similarly, consider the Bayán: all that the believer in God or anything beneath Him attains is realized through the manifestation of the Point of the Bayán. The meaning of the verse </w:t>
      </w:r>
      <w:r>
        <w:rPr>
          <w:i/>
          <w:iCs/>
        </w:rPr>
        <w:t>“all is within Him”</w:t>
      </w:r>
      <w:r>
        <w:t xml:space="preserve"> refers to </w:t>
      </w:r>
      <w:r>
        <w:lastRenderedPageBreak/>
        <w:t>Him, for He is the sign of the creation of this verse, and He is the B of Bismillah in the realm of creation. This B signifies Him, just as words and letters are realized through the point and multiplied infinitely. Similarly, the spirits of all realities are created and multiplied through Him.</w:t>
      </w:r>
    </w:p>
    <w:p w14:paraId="2C74DB48" w14:textId="77777777" w:rsidR="00DC093A" w:rsidRDefault="00000000">
      <w:pPr>
        <w:pStyle w:val="BodyText"/>
      </w:pPr>
      <w:r>
        <w:t xml:space="preserve">When the mention of </w:t>
      </w:r>
      <w:r>
        <w:rPr>
          <w:i/>
          <w:iCs/>
        </w:rPr>
        <w:t>those endowed with hearts</w:t>
      </w:r>
      <w:r>
        <w:t xml:space="preserve"> arises, it refers to those who are signs pointing to the phrase </w:t>
      </w:r>
      <w:r>
        <w:rPr>
          <w:i/>
          <w:iCs/>
        </w:rPr>
        <w:t>“There is no God but God.”</w:t>
      </w:r>
      <w:r>
        <w:t xml:space="preserve"> When the mention of </w:t>
      </w:r>
      <w:r>
        <w:rPr>
          <w:i/>
          <w:iCs/>
        </w:rPr>
        <w:t>those endowed with souls</w:t>
      </w:r>
      <w:r>
        <w:t xml:space="preserve"> arises, it refers to those who are signs pointing to the Messenger of God, peace be upon Him. When the mention of </w:t>
      </w:r>
      <w:r>
        <w:rPr>
          <w:i/>
          <w:iCs/>
        </w:rPr>
        <w:t>those endowed with spirits</w:t>
      </w:r>
      <w:r>
        <w:t xml:space="preserve"> arises, it refers to those who are signs pointing to the Imams of Guidance, peace be upon them. When the mention of </w:t>
      </w:r>
      <w:r>
        <w:rPr>
          <w:i/>
          <w:iCs/>
        </w:rPr>
        <w:t>those endowed with bodies</w:t>
      </w:r>
      <w:r>
        <w:t xml:space="preserve"> arises, it refers to those who are signs pointing to the gates, peace be upon them.</w:t>
      </w:r>
    </w:p>
    <w:p w14:paraId="1A0D1434" w14:textId="77777777" w:rsidR="00DC093A" w:rsidRDefault="00000000">
      <w:pPr>
        <w:pStyle w:val="BodyText"/>
      </w:pPr>
      <w:r>
        <w:t>The names and attributes are manifestations of the multiplicity of that primal unity. Reflect upon the verbal letters of the Bayán: all multiplicity originates from the first unity, even if it extends infinitely. And in the multiplicity of the universal manifestations, there arises a strength in the manifestation surpassing that of the primal unity.</w:t>
      </w:r>
    </w:p>
    <w:p w14:paraId="02CCC777" w14:textId="77777777" w:rsidR="00DC093A" w:rsidRDefault="00000000">
      <w:pPr>
        <w:pStyle w:val="BodyText"/>
      </w:pPr>
      <w:r>
        <w:t xml:space="preserve">Yet, all things are realized through Him, and all return to Him, just as they originate from Him. It is not that all the letters of the Bayán become that single letter, but rather that each letter, within its own limit, represents a will derived from Him. Similarly, each soul, within its own station, points to Him. Reflect upon the return in the same way you reflect upon the origin: if today a soul arises in the east of origin, its origin is nothing but what it assumes of the garment of the Bayán upon its heart, spirit, soul, and body. Similarly, if a soul returns in the west of return and witnesses the appearance of </w:t>
      </w:r>
      <w:r>
        <w:rPr>
          <w:i/>
          <w:iCs/>
        </w:rPr>
        <w:t>Him Whom God Shall Make Manifest,</w:t>
      </w:r>
      <w:r>
        <w:t xml:space="preserve"> it returns to Him in the garment of recognition that it assumes, for the mirrors of origin are from Him and return to Him.</w:t>
      </w:r>
    </w:p>
    <w:p w14:paraId="050CD908" w14:textId="77777777" w:rsidR="00DC093A" w:rsidRDefault="00000000">
      <w:pPr>
        <w:pStyle w:val="BodyText"/>
      </w:pPr>
      <w:r>
        <w:t>Thus, all things exist within their own limits, originating from the point, without returning to the essence of the point, even though they arise from it. Indeed, consider all things as mirrors and the point as the sun in the sky. If a white mirror faces it, it manifests the verse of hearts. If yellow, the verse of spirits; if green, the verse of souls; if red, the verse of bodies. If it is of colors beyond these, it reflects according to what is inherent within it. Even if, God forbid, a soul devoid of faith stands before the mirror, it reflects its own lower colors and desires.</w:t>
      </w:r>
    </w:p>
    <w:p w14:paraId="58EEAF3F" w14:textId="77777777" w:rsidR="00DC093A" w:rsidRDefault="00000000">
      <w:pPr>
        <w:pStyle w:val="BodyText"/>
      </w:pPr>
      <w:r>
        <w:t xml:space="preserve">This is why the statement </w:t>
      </w:r>
      <w:r>
        <w:rPr>
          <w:i/>
          <w:iCs/>
        </w:rPr>
        <w:t>“I am your Lord, the Most High”</w:t>
      </w:r>
      <w:r>
        <w:t xml:space="preserve"> arises in opposition to the statement </w:t>
      </w:r>
      <w:r>
        <w:rPr>
          <w:i/>
          <w:iCs/>
        </w:rPr>
        <w:t>“From God, the Almighty, the Glorious.”</w:t>
      </w:r>
      <w:r>
        <w:t xml:space="preserve"> Thus, in every manifestation, pure truth becomes indistinguishable from falsehood for those without insight, except for those endowed with vision, who perceive the realities of things as they truly are. These individuals are always observing the sun of truth, and the manifestations and boundaries of the mirrors do not veil them from the Manifest One.</w:t>
      </w:r>
    </w:p>
    <w:p w14:paraId="57C5DC37" w14:textId="77777777" w:rsidR="00DC093A" w:rsidRDefault="00000000">
      <w:pPr>
        <w:pStyle w:val="BodyText"/>
      </w:pPr>
      <w:r>
        <w:t>They are the truly righteous in the Book of God, from before and after, and they are the rightly guided. For instance, if someone observed during this manifestation, they would have witnessed this type of reflection in the second letter of negation. That letter, while remembering the sun of the unseen, appeared in the station of God’s testimony, and that unseen sun acted upon it as it did. The pen is too modest to describe it.</w:t>
      </w:r>
    </w:p>
    <w:p w14:paraId="5C9E20D1" w14:textId="77777777" w:rsidR="00DC093A" w:rsidRDefault="00000000">
      <w:pPr>
        <w:pStyle w:val="BodyText"/>
      </w:pPr>
      <w:r>
        <w:rPr>
          <w:i/>
          <w:iCs/>
        </w:rPr>
        <w:lastRenderedPageBreak/>
        <w:t>Reflect upon this, O possessors of understanding, all of you together. And be certain, O you mirrored suns, all of you together.</w:t>
      </w:r>
    </w:p>
    <w:p w14:paraId="395DCEEA" w14:textId="77777777" w:rsidR="00DC093A" w:rsidRDefault="00000000">
      <w:pPr>
        <w:pStyle w:val="Heading3"/>
      </w:pPr>
      <w:bookmarkStart w:id="56" w:name="X073864bf629f7e56ba663aab59334ddab56b987"/>
      <w:bookmarkEnd w:id="55"/>
      <w:r>
        <w:t>Gate 11 (Verbal Letters and Their Spirits Are Created Through the Point)</w:t>
      </w:r>
    </w:p>
    <w:p w14:paraId="5ED7AA71" w14:textId="77777777" w:rsidR="00DC093A" w:rsidRDefault="00000000">
      <w:pPr>
        <w:pStyle w:val="FirstParagraph"/>
      </w:pPr>
      <w:r>
        <w:rPr>
          <w:b/>
          <w:bCs/>
        </w:rPr>
        <w:t>The eleventh gate of the second Unity</w:t>
      </w:r>
      <w:r>
        <w:t xml:space="preserve">: That which is in the verse is contained within the phrase </w:t>
      </w:r>
      <w:r>
        <w:rPr>
          <w:i/>
          <w:iCs/>
        </w:rPr>
        <w:t>“In the Name of God, the Most Mighty, the Most Holy.”</w:t>
      </w:r>
    </w:p>
    <w:p w14:paraId="12B29D2D" w14:textId="77777777" w:rsidR="00DC093A" w:rsidRDefault="00000000">
      <w:pPr>
        <w:pStyle w:val="BodyText"/>
      </w:pPr>
      <w:r>
        <w:t xml:space="preserve">The essence of this principle is that all verbal letters are created through the point, and their spirits are realized through the point of truth. In the Furqán, that point is Muhammad, the Messenger of God, may peace and blessings be upon Him and His family. In the Bayán, it is the essence of the Seven Letters. In the manifestation of </w:t>
      </w:r>
      <w:r>
        <w:rPr>
          <w:i/>
          <w:iCs/>
        </w:rPr>
        <w:t>Him Whom God Shall Make Manifest,</w:t>
      </w:r>
      <w:r>
        <w:t xml:space="preserve"> it is the divine reality, the heavenly essence, the essential light of the divine, and the absolute purity of essence, which is the sun of truth. Its radiance constitutes its signs, and everything beneath it is merely shadows in mirrors.</w:t>
      </w:r>
    </w:p>
    <w:p w14:paraId="69447EF1" w14:textId="77777777" w:rsidR="00DC093A" w:rsidRDefault="00000000">
      <w:pPr>
        <w:pStyle w:val="BodyText"/>
      </w:pPr>
      <w:r>
        <w:t>This has been explained in prior gates and will appear in its appropriate places. God is the protector of the righteous.</w:t>
      </w:r>
    </w:p>
    <w:p w14:paraId="03C6DB37" w14:textId="77777777" w:rsidR="00DC093A" w:rsidRDefault="00000000">
      <w:pPr>
        <w:pStyle w:val="Heading3"/>
      </w:pPr>
      <w:bookmarkStart w:id="57" w:name="gate-12-the-sun-and-the-mirrors"/>
      <w:bookmarkEnd w:id="56"/>
      <w:r>
        <w:t>Gate 12 (The Sun and the Mirrors)</w:t>
      </w:r>
    </w:p>
    <w:p w14:paraId="7ED48386" w14:textId="77777777" w:rsidR="00DC093A" w:rsidRDefault="00000000">
      <w:pPr>
        <w:pStyle w:val="FirstParagraph"/>
      </w:pPr>
      <w:r>
        <w:rPr>
          <w:b/>
          <w:bCs/>
        </w:rPr>
        <w:t>The twelfth gate of the third Unity</w:t>
      </w:r>
      <w:r>
        <w:t>: The likeness of the point is like that of the sun, while the likeness of the other letters is like that of mirrors facing it. Everything in the Basmala is contained within the point.</w:t>
      </w:r>
    </w:p>
    <w:p w14:paraId="39C6B4E0" w14:textId="77777777" w:rsidR="00DC093A" w:rsidRDefault="00000000">
      <w:pPr>
        <w:pStyle w:val="BodyText"/>
      </w:pPr>
      <w:r>
        <w:t xml:space="preserve">Whoever says, </w:t>
      </w:r>
      <w:r>
        <w:rPr>
          <w:i/>
          <w:iCs/>
        </w:rPr>
        <w:t>“God, God is my Lord, and I ascribe no partner to my Lord,”</w:t>
      </w:r>
      <w:r>
        <w:t xml:space="preserve"> has remembered God in accordance with what is decreed in the point.</w:t>
      </w:r>
    </w:p>
    <w:p w14:paraId="1715BF55" w14:textId="77777777" w:rsidR="00DC093A" w:rsidRDefault="00000000">
      <w:pPr>
        <w:pStyle w:val="BodyText"/>
      </w:pPr>
      <w:r>
        <w:t xml:space="preserve">The essence of this principle is that the mention of the point signifies the reality of the primal will. If it is mentioned in the station of </w:t>
      </w:r>
      <w:r>
        <w:rPr>
          <w:i/>
          <w:iCs/>
        </w:rPr>
        <w:t>“In the Name of God, the Most Mighty, the Most Holy, from God, the Most Mighty, the Most Holy,”</w:t>
      </w:r>
      <w:r>
        <w:t xml:space="preserve"> it is then the mention of the essence of that reality.</w:t>
      </w:r>
    </w:p>
    <w:p w14:paraId="3859DE12" w14:textId="77777777" w:rsidR="00DC093A" w:rsidRDefault="00000000">
      <w:pPr>
        <w:pStyle w:val="BodyText"/>
      </w:pPr>
      <w:r>
        <w:t xml:space="preserve">The will becomes evident through the eye of perception, for if the letter </w:t>
      </w:r>
      <w:r>
        <w:rPr>
          <w:i/>
          <w:iCs/>
        </w:rPr>
        <w:t>B</w:t>
      </w:r>
      <w:r>
        <w:t xml:space="preserve"> is separated, the first manifestation of it becomes the letter </w:t>
      </w:r>
      <w:r>
        <w:rPr>
          <w:i/>
          <w:iCs/>
        </w:rPr>
        <w:t>’Ayn.</w:t>
      </w:r>
      <w:r>
        <w:t xml:space="preserve"> Thus, in every aspect, He is manifest upon and within all things. This is the mystery behind the statement of Amīr al-Mu’minīn, peace be upon Him: </w:t>
      </w:r>
      <w:r>
        <w:rPr>
          <w:i/>
          <w:iCs/>
        </w:rPr>
        <w:t>“The point is beneath the letter B,”</w:t>
      </w:r>
      <w:r>
        <w:t xml:space="preserve"> referring to a correspondence that speaks of letters and numbers, not of essence or intrinsic reality.</w:t>
      </w:r>
    </w:p>
    <w:p w14:paraId="6AA9293C" w14:textId="77777777" w:rsidR="00DC093A" w:rsidRDefault="00000000">
      <w:pPr>
        <w:pStyle w:val="BodyText"/>
      </w:pPr>
      <w:r>
        <w:t>In the manifestation of the Point of Truth, which in the Qur’an appeared as the name of the Messenger of God, its likeness is taken as the sun, and those guided by it are outward suns reflected in mirrors. The fruit of this principle is that knowledge is taken rather than action. The station of action is this: today, as the same Point is manifested in the Bayán, every soul that believes in Him must recognize nothing within themselves as their honor except as a shadow seen in a mirror before the sun in the sky.</w:t>
      </w:r>
    </w:p>
    <w:p w14:paraId="769FD4AF" w14:textId="77777777" w:rsidR="00DC093A" w:rsidRDefault="00000000">
      <w:pPr>
        <w:pStyle w:val="BodyText"/>
      </w:pPr>
      <w:r>
        <w:t xml:space="preserve">For example, if one says </w:t>
      </w:r>
      <w:r>
        <w:rPr>
          <w:i/>
          <w:iCs/>
        </w:rPr>
        <w:t>“God is greater than my soul,”</w:t>
      </w:r>
      <w:r>
        <w:t xml:space="preserve"> or if a believer in the Qur’an utters this phrase, before the true </w:t>
      </w:r>
      <w:r>
        <w:rPr>
          <w:i/>
          <w:iCs/>
        </w:rPr>
        <w:t>Allahu Akbar</w:t>
      </w:r>
      <w:r>
        <w:t xml:space="preserve"> spoken by the Point of the Furqán in its conclusion, it resembles the sun in the sky relative to its shadow in the mirrors. This truth, however, was not fully apparent in this cycle, </w:t>
      </w:r>
      <w:r>
        <w:lastRenderedPageBreak/>
        <w:t>except as knowledge for some souls, not as action. It is like the supreme elevation of what ennobles a servant, a branch extending from its root, but not fully realized.</w:t>
      </w:r>
    </w:p>
    <w:p w14:paraId="6CAF415F" w14:textId="77777777" w:rsidR="00DC093A" w:rsidRDefault="00000000">
      <w:pPr>
        <w:pStyle w:val="BodyText"/>
      </w:pPr>
      <w:r>
        <w:t xml:space="preserve">In the manifestation of </w:t>
      </w:r>
      <w:r>
        <w:rPr>
          <w:i/>
          <w:iCs/>
        </w:rPr>
        <w:t>Him Whom God Shall Make Manifest,</w:t>
      </w:r>
      <w:r>
        <w:t xml:space="preserve"> the believers in the Bayán must act upon this principle, which is the essence of both knowledge and action. They must perceive no existence for themselves except through Him. Just as the reality of their hearts, spirits, souls, and intrinsic bodies has been realized through the manifestation of the Point of the Bayán, He has placed these verses within the selves of creation so that they may turn toward Him. Thus, all knowledge and faith lies in this: if a person observes and draws conclusions from the fruits of their own existence and, at the appearance of every divine will, regards themselves as utterly dead—as all souls were in the previous manifestation—then they achieve true recognition. For instance, those who today believe in the Messenger of God do not consider themselves significant in His presence. Instead, they find honor and pride in their faith in Him, firmly established in the pleasure of God. However, they remain veiled from realizing that the manifestation of the Point of the Bayán is the very manifestation of the ultimate appearance of the Messenger, but in a more exalted form.</w:t>
      </w:r>
    </w:p>
    <w:p w14:paraId="1A6BC6D6" w14:textId="77777777" w:rsidR="00DC093A" w:rsidRDefault="00000000">
      <w:pPr>
        <w:pStyle w:val="BodyText"/>
      </w:pPr>
      <w:r>
        <w:t xml:space="preserve">If someone possesses both this knowledge and the actions aligned with it, they will never remain veiled in any manifestation. In every manifestation, they will attain the presence of their Beloved and partake of the fruits of that manifestation. </w:t>
      </w:r>
      <w:r>
        <w:rPr>
          <w:i/>
          <w:iCs/>
        </w:rPr>
        <w:t>Blessed is the one whom God has taught this knowledge and enabled to act upon it.</w:t>
      </w:r>
    </w:p>
    <w:p w14:paraId="33B7B3D2" w14:textId="77777777" w:rsidR="00DC093A" w:rsidRDefault="00000000">
      <w:pPr>
        <w:pStyle w:val="BodyText"/>
      </w:pPr>
      <w:r>
        <w:t xml:space="preserve">Had this knowledge been widespread among people, the station of Amīr al-Mu’minīn, peace be upon Him, would have been seen as equal in favor to that of the Messenger of God, even though the sun of his virtue reveals nothing except that he is the sun of truth. As someone might say, this statement points not to the ocean of the essence of eternity but rather to the ocean of the divine will. It signifies the idea: </w:t>
      </w:r>
      <w:r>
        <w:rPr>
          <w:i/>
          <w:iCs/>
        </w:rPr>
        <w:t>“The ocean is as it was in pre-eternity; the events are its waves and forms.”</w:t>
      </w:r>
      <w:r>
        <w:t xml:space="preserve"> These are exactly like the reflections in mirrors that point to the sun, for in the realm of existence, which is the station of mirrors, nothing else is possible.</w:t>
      </w:r>
    </w:p>
    <w:p w14:paraId="297A3BFC" w14:textId="77777777" w:rsidR="00DC093A" w:rsidRDefault="00000000">
      <w:pPr>
        <w:pStyle w:val="BodyText"/>
      </w:pPr>
      <w:r>
        <w:t xml:space="preserve">The first mirror to reflect the sun of truth throughout all worlds has been Amīr al-Mu’minīn, peace be upon Him. In every manifestation, He has appeared under a different name until it reaches this manifestation. Indeed, He is the mirror of all manifestations. </w:t>
      </w:r>
      <w:r>
        <w:rPr>
          <w:i/>
          <w:iCs/>
        </w:rPr>
        <w:t>Blessed is the one who has sought shelter under His shade,</w:t>
      </w:r>
      <w:r>
        <w:t xml:space="preserve"> for such individuals are the companions of destiny, the signs of the All-Powerful, the companions of the Day of Origin. They ascend to a horizon that none among the worlds can surpass, save for the one God, when He decrees a thing, creates whatever He wills and even higher than what He wills. Verily, He has power over all things.</w:t>
      </w:r>
    </w:p>
    <w:p w14:paraId="515BEAF8" w14:textId="77777777" w:rsidR="00DC093A" w:rsidRDefault="00000000">
      <w:pPr>
        <w:pStyle w:val="BodyText"/>
      </w:pPr>
      <w:r>
        <w:t xml:space="preserve">The fruit of this knowledge is that in the manifestation of </w:t>
      </w:r>
      <w:r>
        <w:rPr>
          <w:i/>
          <w:iCs/>
        </w:rPr>
        <w:t>Him Whom God Shall Make Manifest</w:t>
      </w:r>
      <w:r>
        <w:t>, if all on earth bear witness to Him and He bears witness without their bearing witness, His testimony is like the sun, while their testimony is like the shadow of the sun, which does not align unless placed in direct correspondence. By the sacred essence of God, one line of His words is better than the words of all on earth. Indeed, I seek forgiveness for even mentioning this preference, for how could the reflections of suns in mirrors compare to the effects of the sun in the sky? The former lies in the realm of non-</w:t>
      </w:r>
      <w:r>
        <w:lastRenderedPageBreak/>
        <w:t>existence, while the latter is in the station of the reality of existence through God, the Almighty and Glorious.</w:t>
      </w:r>
    </w:p>
    <w:p w14:paraId="4E51FD51" w14:textId="77777777" w:rsidR="00DC093A" w:rsidRDefault="00000000">
      <w:pPr>
        <w:pStyle w:val="BodyText"/>
      </w:pPr>
      <w:r>
        <w:t xml:space="preserve">If someone receives the reward of a single </w:t>
      </w:r>
      <w:r>
        <w:rPr>
          <w:i/>
          <w:iCs/>
        </w:rPr>
        <w:t>Lá iláha illa’lláh</w:t>
      </w:r>
      <w:r>
        <w:t xml:space="preserve"> from Him, it is better than the reward of all things having acknowledged God’s oneness. Yet, I repent for mentioning this comparison, for it is beyond preference—it is as I have stated before. Whatever He testifies to is the testimony of God regarding that thing, and whatever He speaks concerning it is the speech of God about it.</w:t>
      </w:r>
    </w:p>
    <w:p w14:paraId="3A6FE25F" w14:textId="77777777" w:rsidR="00DC093A" w:rsidRDefault="00000000">
      <w:pPr>
        <w:pStyle w:val="BodyText"/>
      </w:pPr>
      <w:r>
        <w:t>If, during His manifestation, a king exists and declares his sovereignty, he is like a mirror claiming in the presence of the sun that light resides within him. Similarly, if a scholar boasts of his knowledge before Him, it is the same. If a wealthy person proclaims his wealth, it is likewise. If a powerful one displays his power, it is the same. If someone claims honor, it is the same. Even those of the same kind as him would laugh at such claims, knowing that the sun of truth.</w:t>
      </w:r>
    </w:p>
    <w:p w14:paraId="714C1719" w14:textId="77777777" w:rsidR="00DC093A" w:rsidRDefault="00000000">
      <w:pPr>
        <w:pStyle w:val="BodyText"/>
      </w:pPr>
      <w:r>
        <w:t>For example, countless kings have existed on the earth, both during the manifestation of the Bayán and in manifestations preceding the Bayán. Yet all kings, along with their manifestations, ultimately terminate in the point of the divine will, regardless of which manifestation it may occur in. The same is true for those of knowledge, wealth, power, and honor. Reflect upon this, gain certainty, and act accordingly concerning all names and attributes—and indeed regarding every thing to which the concept of “thingness” is applied.</w:t>
      </w:r>
    </w:p>
    <w:p w14:paraId="0F1F09F4" w14:textId="77777777" w:rsidR="00DC093A" w:rsidRDefault="00000000">
      <w:pPr>
        <w:pStyle w:val="BodyText"/>
      </w:pPr>
      <w:r>
        <w:t>Do not display any claim of existence before Him, for such claims arise from nonexistence. Observe the condition of those who sought to affirm the Messenger of God by affirming the monks of the Book of the “A.” Similarly, consider the Bayán: there were those who sought to affirm the Point of the Bayán through the affirmation of individuals who, for 1,270 years, had been veiled in various degrees by the first manifestation of His in the Qur’an.</w:t>
      </w:r>
    </w:p>
    <w:p w14:paraId="34CD9076" w14:textId="77777777" w:rsidR="00DC093A" w:rsidRDefault="00000000">
      <w:pPr>
        <w:pStyle w:val="BodyText"/>
      </w:pPr>
      <w:r>
        <w:t>This happens even in the time of acceptance—so how could the pen turn to mention the condition of those in a state of rejection? These individuals attempt to bring faith in the one who resides in the fire by affirming the reality of paradise and hell. Through their affirmations, they seek to validate the Word of God, and through their testimony, they try to confirm the truth of the Realized Truth, whose testimony is the very testimony of God regarding all things.</w:t>
      </w:r>
    </w:p>
    <w:p w14:paraId="4D2BC8E5" w14:textId="77777777" w:rsidR="00DC093A" w:rsidRDefault="00000000">
      <w:pPr>
        <w:pStyle w:val="BodyText"/>
      </w:pPr>
      <w:r>
        <w:t xml:space="preserve">The one to whom all believe through faith in Him is the true believer, while disbelief in Him leads to judgment beneath the station of faith. If someone acts on a ruling other than that which pertains to the name “Believer,” which is one of His names, what limit can be placed upon them? It is a waste to even mention the letter </w:t>
      </w:r>
      <w:r>
        <w:rPr>
          <w:i/>
          <w:iCs/>
        </w:rPr>
        <w:t>“H”</w:t>
      </w:r>
      <w:r>
        <w:t xml:space="preserve"> in describing them, for purity can be decreed in their case, but by their own ruling, it cannot be applied to Him.</w:t>
      </w:r>
    </w:p>
    <w:p w14:paraId="23C6E4B7" w14:textId="77777777" w:rsidR="00DC093A" w:rsidRDefault="00000000">
      <w:pPr>
        <w:pStyle w:val="BodyText"/>
      </w:pPr>
      <w:r>
        <w:rPr>
          <w:i/>
          <w:iCs/>
        </w:rPr>
        <w:t>“By the One who split the seed and created the soul, who stands alone in might, sanctified in greatness, and unique in oneness”</w:t>
      </w:r>
    </w:p>
    <w:p w14:paraId="20410D0F" w14:textId="77777777" w:rsidR="00DC093A" w:rsidRDefault="00000000">
      <w:pPr>
        <w:pStyle w:val="BodyText"/>
      </w:pPr>
      <w:r>
        <w:t xml:space="preserve">By His majesty and might, no fire is greater than the veiling of people from their Beloved, to whom they turn night and day. And no paradise is greater than beholding the sun of truth and seeing everything else as mere shadows in mirrors, acting only in accordance with His will. If a soul that has issued judgments in </w:t>
      </w:r>
      <w:r>
        <w:lastRenderedPageBreak/>
        <w:t>the name of God were to uncover the reality of its actions, it would fully grasp the torment of being veiled within itself. Such torment would be inevitable for it, even in the darkest of nights. And God guides whomever He wills to the path of true certainty.</w:t>
      </w:r>
    </w:p>
    <w:p w14:paraId="7A9EC459" w14:textId="77777777" w:rsidR="00DC093A" w:rsidRDefault="00000000">
      <w:pPr>
        <w:pStyle w:val="BodyText"/>
      </w:pPr>
      <w:r>
        <w:t>God does not love to mention those who do not believe in Him and His signs, but God loves the righteous.</w:t>
      </w:r>
    </w:p>
    <w:p w14:paraId="37DF8A9C" w14:textId="77777777" w:rsidR="00DC093A" w:rsidRDefault="00000000">
      <w:pPr>
        <w:pStyle w:val="Heading3"/>
      </w:pPr>
      <w:bookmarkStart w:id="58" w:name="X6ee6834f0993f4fa33de7cf7911c3f69d619f31"/>
      <w:bookmarkEnd w:id="57"/>
      <w:r>
        <w:t>Gate 13 (Impermissible to Ask About Him Whom God Shall Make Manifest)</w:t>
      </w:r>
    </w:p>
    <w:p w14:paraId="15D55B51" w14:textId="77777777" w:rsidR="00DC093A" w:rsidRDefault="00000000">
      <w:pPr>
        <w:pStyle w:val="FirstParagraph"/>
      </w:pPr>
      <w:r>
        <w:rPr>
          <w:b/>
          <w:bCs/>
        </w:rPr>
        <w:t>The thirteenth gate of the third Unity</w:t>
      </w:r>
      <w:r>
        <w:t xml:space="preserve">: It is impermissible to ask about </w:t>
      </w:r>
      <w:r>
        <w:rPr>
          <w:i/>
          <w:iCs/>
        </w:rPr>
        <w:t>Him Whom God Shall Make Manifest</w:t>
      </w:r>
      <w:r>
        <w:t xml:space="preserve"> except in accordance with the Book, and to act in accordance with it is better for those who have spoken of faith with their tongues. This may apply to some in relation to others. God is a witness over all things.</w:t>
      </w:r>
    </w:p>
    <w:p w14:paraId="351CE155" w14:textId="77777777" w:rsidR="00DC093A" w:rsidRDefault="00000000">
      <w:pPr>
        <w:pStyle w:val="BodyText"/>
      </w:pPr>
      <w:r>
        <w:t xml:space="preserve">The essence of this principle is that questioning about </w:t>
      </w:r>
      <w:r>
        <w:rPr>
          <w:i/>
          <w:iCs/>
        </w:rPr>
        <w:t>Him Whom God Shall Make Manifest</w:t>
      </w:r>
      <w:r>
        <w:t xml:space="preserve"> is not permissible except concerning matters befitting His station. His station is the pure manifestation of divine appearance, even the very essence of appearance itself. The essences of all manifestations are revealed under His shadow. If there is any virtue in existence, it is a reflection of His grace. If there is any thing, it is by His reality.</w:t>
      </w:r>
    </w:p>
    <w:p w14:paraId="2FFD487B" w14:textId="77777777" w:rsidR="00DC093A" w:rsidRDefault="00000000">
      <w:pPr>
        <w:pStyle w:val="BodyText"/>
      </w:pPr>
      <w:r>
        <w:t>Whoever seeks to observe His knowledge should look to the scholars of the Bayán, who have knowledge of His Book from the prior manifestation. Whoever desires to witness His power should look to the possessors of power in the Bayán, who have been empowered by the manifestation of His prior might. Similarly, the possessors of honor reflect His prior glory, the possessors of greatness reflect His prior grandeur, and the possessors of strength reflect His prior strength.</w:t>
      </w:r>
    </w:p>
    <w:p w14:paraId="22D25EEB" w14:textId="77777777" w:rsidR="00DC093A" w:rsidRDefault="00000000">
      <w:pPr>
        <w:pStyle w:val="BodyText"/>
      </w:pPr>
      <w:r>
        <w:t xml:space="preserve">From beginning to end, the Bayán is the repository of all His attributes and the treasury of fire. The light of His essence and the spirits associated with it on the earth are signs pointing to His words from His prior manifestation. All were created for the manifestation that follows. For example, His name </w:t>
      </w:r>
      <w:r>
        <w:rPr>
          <w:i/>
          <w:iCs/>
        </w:rPr>
        <w:t>“the Generous”</w:t>
      </w:r>
      <w:r>
        <w:t xml:space="preserve"> in the Bayán was created for His name </w:t>
      </w:r>
      <w:r>
        <w:rPr>
          <w:i/>
          <w:iCs/>
        </w:rPr>
        <w:t>“the Generous”</w:t>
      </w:r>
      <w:r>
        <w:t xml:space="preserve"> in His current manifestation, just as the name </w:t>
      </w:r>
      <w:r>
        <w:rPr>
          <w:i/>
          <w:iCs/>
        </w:rPr>
        <w:t>“the Bestower”</w:t>
      </w:r>
      <w:r>
        <w:t xml:space="preserve"> in the Qur’an was created for the name </w:t>
      </w:r>
      <w:r>
        <w:rPr>
          <w:i/>
          <w:iCs/>
        </w:rPr>
        <w:t>“the Bestower”</w:t>
      </w:r>
      <w:r>
        <w:t xml:space="preserve"> in the Bayán. This pattern applies to all names and attributes of the Truth, both in the realm of Truth and beneath it.</w:t>
      </w:r>
    </w:p>
    <w:p w14:paraId="7B9014BD" w14:textId="77777777" w:rsidR="00DC093A" w:rsidRDefault="00000000">
      <w:pPr>
        <w:pStyle w:val="BodyText"/>
      </w:pPr>
      <w:r>
        <w:t>Whoever comes to know Him becomes as if lifeless before His will, and no proof is greater for them or for their own soul than His very presence. This is true for all, as all verses and words arise from the ocean of His grace, are illuminated by the vastness of His generosity, and are enlightened by the majesty of His glory.</w:t>
      </w:r>
    </w:p>
    <w:p w14:paraId="61789FC7" w14:textId="77777777" w:rsidR="00DC093A" w:rsidRDefault="00000000">
      <w:pPr>
        <w:pStyle w:val="BodyText"/>
      </w:pPr>
      <w:r>
        <w:t>If one seeks to question Him, it is impermissible except within the context of the Book, so that the line of His response may be understood as it is—becoming a verse from the Beloved to the questioner. For instance, in the Bayán, whoever embodies this praiseworthy attribute of refraining from inappropriate questioning is beloved in both His hidden and manifest stations. However, one must not inquire about matters unbefitting His station. For example, if someone asks a jeweler about the value of straw, such a person is deeply veiled and rejected.</w:t>
      </w:r>
    </w:p>
    <w:p w14:paraId="6B967EB7" w14:textId="77777777" w:rsidR="00DC093A" w:rsidRDefault="00000000">
      <w:pPr>
        <w:pStyle w:val="BodyText"/>
      </w:pPr>
      <w:r>
        <w:lastRenderedPageBreak/>
        <w:t>The same applies to the highest heights of creation in relation to Him, except for what He describes of Himself on the Day of His Manifestation. Imagine a scenario: someone questions Him in His Book about matters revealed in the Bayán concerning certain boundaries that they have established for themselves. In response, He reveals not from His own self but from God:</w:t>
      </w:r>
    </w:p>
    <w:p w14:paraId="07882221" w14:textId="77777777" w:rsidR="00DC093A" w:rsidRDefault="00000000">
      <w:pPr>
        <w:pStyle w:val="BodyText"/>
      </w:pPr>
      <w:r>
        <w:rPr>
          <w:i/>
          <w:iCs/>
        </w:rPr>
        <w:t>“Indeed, I am God, there is no God but Me. I have created all things, sent the messengers before, and revealed the scriptures upon them so that you may worship none but God, your Lord and the Lord of all things. Indeed, that is the true certainty. It is the same to Me whether you believe in Me, for you only prepare the way for your own selves. If you do not believe in Me or in what God has revealed to Me, you only veil yourselves. I have been independent of you from before, and I will remain independent of you hereafter. So, help your own souls, O creation of God, and believe in My verses. For whoever does not believe in Me or in what God has revealed to Me is, in the sight of God, like one who did not believe in the essence of the Seven Letters and the Bayán, though they believed before in Muhammad, the Messenger of God, and the Furqán.</w:t>
      </w:r>
    </w:p>
    <w:p w14:paraId="0C91F1FB" w14:textId="77777777" w:rsidR="00DC093A" w:rsidRDefault="00000000">
      <w:pPr>
        <w:pStyle w:val="BodyText"/>
      </w:pPr>
      <w:r>
        <w:t>How will you act on that day when you would refuse to associate yourselves with those souls? Likewise, if you truly understand, you will enter into the religion of God and refuse to remain in the Bayán after what God has revealed to Me of His verses. Verily, He has power over all things. I am the Point of the Bayán, and before this, God manifested Me as He had manifested Me previously. Blessed are those who have recognized Me and believed in the Bayán before. Then hasten in the Cause of God and fear Him alone. See nothing in Me but God, your Lord and the Lord of all things—the Lord of the heavens and the earth, the Lord of all that is seen and unseen, the Lord of the worlds.</w:t>
      </w:r>
    </w:p>
    <w:p w14:paraId="55FCE12E" w14:textId="77777777" w:rsidR="00DC093A" w:rsidRDefault="00000000">
      <w:pPr>
        <w:pStyle w:val="BodyText"/>
      </w:pPr>
      <w:r>
        <w:t>What you possess is like the reflection of the sun in a mirror, and thus is your understanding from your books compared to what We have revealed to you previously in the Bayán. So, O servants of God, be mindful of Him. Let your inquiries to your Beloved be brief, concerning only the loftiness of His oneness, the exaltation of His sanctity, the elevation of His glorification, and the transcendence of His greatness—in knowledge, in word, in deed, both outwardly and inwardly. For He loves hearts that point solely to God and are centered on His love, and spirits, souls, and bodies that direct solely toward Him.</w:t>
      </w:r>
    </w:p>
    <w:p w14:paraId="615787FD" w14:textId="77777777" w:rsidR="00DC093A" w:rsidRDefault="00000000">
      <w:pPr>
        <w:pStyle w:val="BodyText"/>
      </w:pPr>
      <w:r>
        <w:t>The letters of His “Living” essence are the same as the Living Letters of the Bayán, which are identical to the Living Letters of the Furqán, and likewise to those of the Book of A to Z, continuing until the Book of Adam. From the appearance of Adam to the first manifestation and the Point of the Bayán, only 12,210 years of this world’s time have passed. Beyond this, there is no doubt that God has created countless Adams, whose number is known to none but Him. In every world, the manifestation of the divine will has been none other than the Point of the Bayán, the essence of the Seven Letters. The Living Letters are exclusively the Living Letters of the Bayán, His names are only the names of the Bayán, and His likenesses are only the likenesses of the Bayán.</w:t>
      </w:r>
    </w:p>
    <w:p w14:paraId="7608CC6C" w14:textId="77777777" w:rsidR="00DC093A" w:rsidRDefault="00000000">
      <w:pPr>
        <w:pStyle w:val="BodyText"/>
      </w:pPr>
      <w:r>
        <w:t xml:space="preserve">He is universally recognized as a prophet with a book attributed to God, yet all remain veiled from His true knowledge and unaware of His book, except for the believers in the Bayán. In the same way, observe the manifestation of </w:t>
      </w:r>
      <w:r>
        <w:rPr>
          <w:i/>
          <w:iCs/>
        </w:rPr>
        <w:t>Him Whom God Shall Make Manifest,</w:t>
      </w:r>
      <w:r>
        <w:t xml:space="preserve"> for He is none other than the primal will in all worlds. His book is the book of that primal will in all worlds. He has been and will always be a sign pointing to God. His book has been and will always be the voice of God. His names have been and will </w:t>
      </w:r>
      <w:r>
        <w:lastRenderedPageBreak/>
        <w:t>always be manifestations of the name of God, exalted and glorified. His likenesses have been and will always dwell under the shadow of God, exalted and glorified.</w:t>
      </w:r>
    </w:p>
    <w:p w14:paraId="4A97516E" w14:textId="77777777" w:rsidR="00DC093A" w:rsidRDefault="00000000">
      <w:pPr>
        <w:pStyle w:val="BodyText"/>
      </w:pPr>
      <w:r>
        <w:rPr>
          <w:i/>
          <w:iCs/>
        </w:rPr>
        <w:t>To Him belong creation and command, from before and after. There is no God but Him. Indeed, we are all devoted to Him.</w:t>
      </w:r>
    </w:p>
    <w:p w14:paraId="2A1BCF17" w14:textId="77777777" w:rsidR="00DC093A" w:rsidRDefault="00000000">
      <w:pPr>
        <w:pStyle w:val="BodyText"/>
      </w:pPr>
      <w:r>
        <w:t>The very Point of the Bayán is the same as the Adam of the primal creation, the first of its kind, and the same as the seal that is in His hand, which has been preserved by God from that time until now. The sign engraved upon it is the very same sign that was engraved upon it before. This explanation is offered due to the weakness of human understanding; otherwise, Adam in the station of the Point is the same as this Adam.</w:t>
      </w:r>
    </w:p>
    <w:p w14:paraId="07E46EF0" w14:textId="77777777" w:rsidR="00DC093A" w:rsidRDefault="00000000">
      <w:pPr>
        <w:pStyle w:val="BodyText"/>
      </w:pPr>
      <w:r>
        <w:t xml:space="preserve">Consider a youth who has reached the age of twelve. He would not say, </w:t>
      </w:r>
      <w:r>
        <w:rPr>
          <w:i/>
          <w:iCs/>
        </w:rPr>
        <w:t>“I am from the drop that descended from a certain heaven and was established in a certain earth.”</w:t>
      </w:r>
      <w:r>
        <w:t xml:space="preserve"> If he did, it would show a regression, and those endowed with knowledge would not deem him fully mature in intellect. Similarly, the Point of the Bayán does not say today, </w:t>
      </w:r>
      <w:r>
        <w:rPr>
          <w:i/>
          <w:iCs/>
        </w:rPr>
        <w:t>“I am the manifestation of the will from Adam until today,”</w:t>
      </w:r>
      <w:r>
        <w:t xml:space="preserve"> for such a statement would reflect the same kind of regression. This is why the Messenger of God did not say, </w:t>
      </w:r>
      <w:r>
        <w:rPr>
          <w:i/>
          <w:iCs/>
        </w:rPr>
        <w:t>“I am Jesus,”</w:t>
      </w:r>
      <w:r>
        <w:t xml:space="preserve"> for that would imply that Jesus had ascended from his own station to reach that level.</w:t>
      </w:r>
    </w:p>
    <w:p w14:paraId="6180AEE6" w14:textId="77777777" w:rsidR="00DC093A" w:rsidRDefault="00000000">
      <w:pPr>
        <w:pStyle w:val="BodyText"/>
      </w:pPr>
      <w:r>
        <w:t xml:space="preserve">In the same way, </w:t>
      </w:r>
      <w:r>
        <w:rPr>
          <w:i/>
          <w:iCs/>
        </w:rPr>
        <w:t>Him Whom God Shall Make Manifest</w:t>
      </w:r>
      <w:r>
        <w:t xml:space="preserve">—when He is mentioned in the station of being beloved at fourteen years—would not say, </w:t>
      </w:r>
      <w:r>
        <w:rPr>
          <w:i/>
          <w:iCs/>
        </w:rPr>
        <w:t>“I was that twelve-year-old,”</w:t>
      </w:r>
      <w:r>
        <w:t xml:space="preserve"> for such a statement would account for the weakness of human understanding. All things progress toward loftiness, not regression, even though the fourteen-year-old at one time was the twelve-year-old, just as he had previously been in the form of Adam’s seed, gradually advancing until he became twelve. From that age, he progresses further until he reaches fourteen.</w:t>
      </w:r>
    </w:p>
    <w:p w14:paraId="20C292DC" w14:textId="77777777" w:rsidR="00DC093A" w:rsidRDefault="00000000">
      <w:pPr>
        <w:pStyle w:val="BodyText"/>
      </w:pPr>
      <w:r>
        <w:t xml:space="preserve">If today one of the believers in the Qur’an considers it acceptable to say, </w:t>
      </w:r>
      <w:r>
        <w:rPr>
          <w:i/>
          <w:iCs/>
        </w:rPr>
        <w:t>“I am among the believers in the Gospel,”</w:t>
      </w:r>
      <w:r>
        <w:t xml:space="preserve"> then the Point of Truth also considers it acceptable to speak in this way. Similarly, this principle applies in the Bayán, and the Bayán, in relation to </w:t>
      </w:r>
      <w:r>
        <w:rPr>
          <w:i/>
          <w:iCs/>
        </w:rPr>
        <w:t>Him Whom God Shall Make Manifest,</w:t>
      </w:r>
      <w:r>
        <w:t xml:space="preserve"> follows the same progression infinitely. The manifestation of God appears in each dispensation as He wills, but each subsequent manifestation is the maturity of the preceding one. Therefore, at the point of maturity, it would not befit Him to refer to His prior station as His own, for the station of maturity encompasses all that belongs to its previous station, while also surpassing it.</w:t>
      </w:r>
    </w:p>
    <w:p w14:paraId="6388CB93" w14:textId="77777777" w:rsidR="00DC093A" w:rsidRDefault="00000000">
      <w:pPr>
        <w:pStyle w:val="BodyText"/>
      </w:pPr>
      <w:r>
        <w:t xml:space="preserve">For example, the letter </w:t>
      </w:r>
      <w:r>
        <w:rPr>
          <w:i/>
          <w:iCs/>
        </w:rPr>
        <w:t>Ghayn</w:t>
      </w:r>
      <w:r>
        <w:t xml:space="preserve"> exists, but not as </w:t>
      </w:r>
      <w:r>
        <w:rPr>
          <w:i/>
          <w:iCs/>
        </w:rPr>
        <w:t>Ṣad,</w:t>
      </w:r>
      <w:r>
        <w:t xml:space="preserve"> even though </w:t>
      </w:r>
      <w:r>
        <w:rPr>
          <w:i/>
          <w:iCs/>
        </w:rPr>
        <w:t>Ṣad</w:t>
      </w:r>
      <w:r>
        <w:t xml:space="preserve"> contains what </w:t>
      </w:r>
      <w:r>
        <w:rPr>
          <w:i/>
          <w:iCs/>
        </w:rPr>
        <w:t>Ghayn</w:t>
      </w:r>
      <w:r>
        <w:t xml:space="preserve"> possesses and more. However, </w:t>
      </w:r>
      <w:r>
        <w:rPr>
          <w:i/>
          <w:iCs/>
        </w:rPr>
        <w:t>Ṣad</w:t>
      </w:r>
      <w:r>
        <w:t xml:space="preserve"> does not encompass the thousand </w:t>
      </w:r>
      <w:r>
        <w:rPr>
          <w:i/>
          <w:iCs/>
        </w:rPr>
        <w:t>Ghayns</w:t>
      </w:r>
      <w:r>
        <w:t xml:space="preserve"> contained in </w:t>
      </w:r>
      <w:r>
        <w:rPr>
          <w:i/>
          <w:iCs/>
        </w:rPr>
        <w:t>Ẓā.</w:t>
      </w:r>
      <w:r>
        <w:t xml:space="preserve"> This pattern applies in the numerical and creative orders as well.</w:t>
      </w:r>
    </w:p>
    <w:p w14:paraId="11F6B573" w14:textId="77777777" w:rsidR="00DC093A" w:rsidRDefault="00000000">
      <w:pPr>
        <w:pStyle w:val="BodyText"/>
      </w:pPr>
      <w:r>
        <w:t>At the beginning of each manifestation, those who enter that manifestation through God, the Mighty and Glorious, and recognize the previous manifestation alongside what it bestowed, are those who progress. Otherwise, they remain veiled from the new bounties of God and are consumed within what was. For instance, the will that manifested from Adam to the Point of the Bayán retains the thrones and the followers associated with its prior manifestations, but the former do not possess what this new manifestation holds. Even though the throne is of His essence and the thrones signify the signs pointing to Him, they do not encompass what belongs to this appearance.</w:t>
      </w:r>
    </w:p>
    <w:p w14:paraId="409BB799" w14:textId="77777777" w:rsidR="00DC093A" w:rsidRDefault="00000000">
      <w:pPr>
        <w:pStyle w:val="BodyText"/>
      </w:pPr>
      <w:r>
        <w:lastRenderedPageBreak/>
        <w:t xml:space="preserve">Every soul who was sincere in faith—or indeed every thing that existed in the </w:t>
      </w:r>
      <w:r>
        <w:rPr>
          <w:i/>
          <w:iCs/>
        </w:rPr>
        <w:t>’Illiyyīn</w:t>
      </w:r>
      <w:r>
        <w:t xml:space="preserve"> of the previous cycle—has inevitably entered the paradise of the new manifestation. Today, all have entered the Bayán and continue to do so. However, those who remain veiled are not judged to be within paradise; instead, the decree of fire applies to them. This is because paradise in every age is the perfection of that age. Today, perfection lies in the Bayán, not beneath it. In the manifestation of </w:t>
      </w:r>
      <w:r>
        <w:rPr>
          <w:i/>
          <w:iCs/>
        </w:rPr>
        <w:t>Him Whom God Shall Make Manifest,</w:t>
      </w:r>
      <w:r>
        <w:t xml:space="preserve"> perfection will be found in His Book, and so it will ascend infinitely.</w:t>
      </w:r>
    </w:p>
    <w:p w14:paraId="30DF329D" w14:textId="77777777" w:rsidR="00DC093A" w:rsidRDefault="00000000">
      <w:pPr>
        <w:pStyle w:val="BodyText"/>
      </w:pPr>
      <w:r>
        <w:t>Each subsequent manifestation incorporates the previous one along with its own perfections. In no manifestation is there a will other than that which strives to bring all into that manifestation, saving them from the fire and admitting them into paradise. The degree of this depends on the extent to which the means for it have been provided and carried out. Otherwise, matters remain until it becomes clear how the brave ones of the Bayán and its forerunners act—whether they bring everyone into paradise with their effort or, according to what resources are available, advance the Cause of God as much as possible.</w:t>
      </w:r>
    </w:p>
    <w:p w14:paraId="7DA57631" w14:textId="77777777" w:rsidR="00DC093A" w:rsidRDefault="00000000">
      <w:pPr>
        <w:pStyle w:val="BodyText"/>
      </w:pPr>
      <w:r>
        <w:rPr>
          <w:i/>
          <w:iCs/>
        </w:rPr>
        <w:t>By the sacred essence of God, the Mighty and Glorious,</w:t>
      </w:r>
      <w:r>
        <w:t xml:space="preserve"> if the possessors of authority and knowledge in the time of </w:t>
      </w:r>
      <w:r>
        <w:rPr>
          <w:i/>
          <w:iCs/>
        </w:rPr>
        <w:t>Him Whom God Shall Make Manifest</w:t>
      </w:r>
      <w:r>
        <w:t xml:space="preserve"> were united in faith in Him, He would not be content to leave even one soul of the Bayán upon the earth. How, then, could one who is not of the Bayán presume to exert effort or claim to assist the Absolute Truth until no thing remains except that it has entered paradise? This is the greatest bounty and supreme success in every manifestation. When all on earth come under the shadow of that manifestation and owe their allegiance to its Cause, only then is the essence of the divine will satisfied. Otherwise, it remains eternally supplicating for the grace of God until that state is realized. And it is inevitable that it will be realized, for God is and always has been powerful over all things. In every cycle, according to what benefits the entirety of creation, God will bring about the necessary means. Ultimately, all who dwell upon the earth will be granted a portion of the supreme paradise. </w:t>
      </w:r>
      <w:r>
        <w:rPr>
          <w:i/>
          <w:iCs/>
        </w:rPr>
        <w:t>Indeed, He is the All-Knowing, the All-Powerful.</w:t>
      </w:r>
    </w:p>
    <w:p w14:paraId="4FB428BD" w14:textId="77777777" w:rsidR="00DC093A" w:rsidRDefault="00000000">
      <w:pPr>
        <w:pStyle w:val="Heading3"/>
      </w:pPr>
      <w:bookmarkStart w:id="59" w:name="Xa24782b165603d73be2e8603e99d1d707ce1e13"/>
      <w:bookmarkEnd w:id="58"/>
      <w:r>
        <w:t>Gate 14 (Preserve the Bayan With Utmost Care)</w:t>
      </w:r>
    </w:p>
    <w:p w14:paraId="4D8BCD13" w14:textId="77777777" w:rsidR="00DC093A" w:rsidRDefault="00000000">
      <w:pPr>
        <w:pStyle w:val="FirstParagraph"/>
      </w:pPr>
      <w:r>
        <w:rPr>
          <w:b/>
          <w:bCs/>
        </w:rPr>
        <w:t>The fourteenth gate of the third Unity</w:t>
      </w:r>
      <w:r>
        <w:t>: On preserving the Bayán with the utmost care by every soul.</w:t>
      </w:r>
    </w:p>
    <w:p w14:paraId="074739C2" w14:textId="77777777" w:rsidR="00DC093A" w:rsidRDefault="00000000">
      <w:pPr>
        <w:pStyle w:val="BodyText"/>
      </w:pPr>
      <w:r>
        <w:t>The essence of this principle is that what remains among the people from the Tree of Truth are His words and the spirits associated with them. The extent to which people preserve these words, honor them, elevate them, and safeguard them reflects in their own spirits. It is not permissible for the tablets to remain hidden; they must be collected, bound, and preserved in the most honorable manner possible by every soul, ensuring they do not become like the Qur’an, with scattered fragments found in corners of mosques and inappropriately treated.</w:t>
      </w:r>
    </w:p>
    <w:p w14:paraId="527F7183" w14:textId="77777777" w:rsidR="00DC093A" w:rsidRDefault="00000000">
      <w:pPr>
        <w:pStyle w:val="BodyText"/>
      </w:pPr>
      <w:r>
        <w:t xml:space="preserve">No soul invests even a mustard seed’s worth of effort in the Bayán without God guaranteeing to grant them two thousand times its reward. If such recompense does not reach them in this world, they will certainly attain it in the next, and no hand will sever the connection between them and God. </w:t>
      </w:r>
      <w:r>
        <w:rPr>
          <w:i/>
          <w:iCs/>
        </w:rPr>
        <w:t>Blessed is the one who preserves the words of God with the utmost care and embellishes them as best as they can,</w:t>
      </w:r>
      <w:r>
        <w:t xml:space="preserve"> for the honor and adornment of their spirits lie in this.</w:t>
      </w:r>
    </w:p>
    <w:p w14:paraId="7E32849B" w14:textId="77777777" w:rsidR="00DC093A" w:rsidRDefault="00000000">
      <w:pPr>
        <w:pStyle w:val="BodyText"/>
      </w:pPr>
      <w:r>
        <w:lastRenderedPageBreak/>
        <w:t>It is not that preserving the Bayán requires gold worth a thousand measures, but that a soul in whom the spirit of the Bayán resides, through their faith. Even a single measure of the Bayán becomes a necessity for one who seeks its worth. All exist in their respective stations, apparent to those who are perceptive. No servant who possesses the entirety of the Bayán will remain unblessed; instead, their good deeds will be multiplied, and they will be nourished with uncountable provisions. The angels, who are the stewards of all things, will shower blessings upon them, seeking mercy and forgiveness for them.</w:t>
      </w:r>
    </w:p>
    <w:p w14:paraId="73161C3A" w14:textId="77777777" w:rsidR="00DC093A" w:rsidRDefault="00000000">
      <w:pPr>
        <w:pStyle w:val="BodyText"/>
      </w:pPr>
      <w:r>
        <w:t>The more effort expended in elevating its craftsmanship, lightening its weight, magnifying its calligraphy, and embellishing its tablets, the more beloved it becomes to God compared to lesser acts. It is unworthy to inscribe in its margins the trivial notes of students that diminish its majesty. The essence of this principle is that each person, in their station, should preserve the Bayán in a manner reflecting its unparalleled nature, even though there exist infinite levels above and below them.</w:t>
      </w:r>
    </w:p>
    <w:p w14:paraId="3245C8E5" w14:textId="77777777" w:rsidR="00DC093A" w:rsidRDefault="00000000">
      <w:pPr>
        <w:pStyle w:val="BodyText"/>
      </w:pPr>
      <w:r>
        <w:t>Permission has not been granted to write it with anything other than excellent script, for its recitation, observation, and contemplation bring divine pleasure. These actions must ultimately lead to the application of what God has revealed within it. For there is no word that does not draw its spirit from its recitation. Whoever gazes upon the Bayán with reverence and sends blessings upon it with the prayer,</w:t>
      </w:r>
      <w:r>
        <w:br/>
      </w:r>
      <w:r>
        <w:rPr>
          <w:i/>
          <w:iCs/>
        </w:rPr>
        <w:t>“O God, bless the Bayán and those who have believed in it in every condition, with might and majesty. O God, chastise those who have not believed in it with Your power and justice,”</w:t>
      </w:r>
      <w:r>
        <w:t xml:space="preserve"> fulfills the rights of its words.</w:t>
      </w:r>
    </w:p>
    <w:p w14:paraId="3A38BB5B" w14:textId="77777777" w:rsidR="00DC093A" w:rsidRDefault="00000000">
      <w:pPr>
        <w:pStyle w:val="BodyText"/>
      </w:pPr>
      <w:r>
        <w:rPr>
          <w:i/>
          <w:iCs/>
        </w:rPr>
        <w:t>This is the grace of God upon His servants, for He is bountiful and self-sufficient.</w:t>
      </w:r>
      <w:r>
        <w:t xml:space="preserve"> All the majesty of the Bayán reflects </w:t>
      </w:r>
      <w:r>
        <w:rPr>
          <w:i/>
          <w:iCs/>
        </w:rPr>
        <w:t>Him Whom God Shall Make Manifest.</w:t>
      </w:r>
      <w:r>
        <w:t xml:space="preserve"> Mercy is for those who believe in Him, and punishment is for those who do not believe in Him.</w:t>
      </w:r>
    </w:p>
    <w:p w14:paraId="2D785472" w14:textId="77777777" w:rsidR="00DC093A" w:rsidRDefault="00000000">
      <w:pPr>
        <w:pStyle w:val="Heading3"/>
      </w:pPr>
      <w:bookmarkStart w:id="60" w:name="Xe61396e23068b6f0dfc35d32365f8c45f7fd868"/>
      <w:bookmarkEnd w:id="59"/>
      <w:r>
        <w:t>Gate 15 (Belief in Him Whom God Shall Make Manifest is Belief in God)</w:t>
      </w:r>
    </w:p>
    <w:p w14:paraId="7C4C70B4" w14:textId="77777777" w:rsidR="00DC093A" w:rsidRDefault="00000000">
      <w:pPr>
        <w:pStyle w:val="FirstParagraph"/>
      </w:pPr>
      <w:r>
        <w:rPr>
          <w:b/>
          <w:bCs/>
        </w:rPr>
        <w:t>The fifteenth gate of the third Unity</w:t>
      </w:r>
      <w:r>
        <w:t xml:space="preserve">: Whoever believes in </w:t>
      </w:r>
      <w:r>
        <w:rPr>
          <w:i/>
          <w:iCs/>
        </w:rPr>
        <w:t>Him Whom God Shall Make Manifest</w:t>
      </w:r>
      <w:r>
        <w:t xml:space="preserve"> is as though they have believed in God. Whoever does not believe in </w:t>
      </w:r>
      <w:r>
        <w:rPr>
          <w:i/>
          <w:iCs/>
        </w:rPr>
        <w:t>Him Whom God Shall Make Manifest</w:t>
      </w:r>
      <w:r>
        <w:t>, even if they profess belief in God and in what they believed before, it is as if they have never believed. They will be cast into the fire.</w:t>
      </w:r>
    </w:p>
    <w:p w14:paraId="1B8C9AAF" w14:textId="77777777" w:rsidR="00DC093A" w:rsidRDefault="00000000">
      <w:pPr>
        <w:pStyle w:val="BodyText"/>
      </w:pPr>
      <w:r>
        <w:t>The essence of this principle is that the manifestation of God in every cycle—embodying the primal will—is and has always been the radiance of God (</w:t>
      </w:r>
      <w:r>
        <w:rPr>
          <w:i/>
          <w:iCs/>
        </w:rPr>
        <w:t>Bahá’u’lláh</w:t>
      </w:r>
      <w:r>
        <w:t>). All things, in relation to His radiance, are nothing. Every soul that believes in His subsequent manifestation has, in effect, believed in all His manifestations, both past and future, within that cycle. The future manifestation is encompassed within the current one, as the current is a reflection of the former.</w:t>
      </w:r>
    </w:p>
    <w:p w14:paraId="7C16F7A0" w14:textId="77777777" w:rsidR="00DC093A" w:rsidRDefault="00000000">
      <w:pPr>
        <w:pStyle w:val="BodyText"/>
      </w:pPr>
      <w:r>
        <w:t xml:space="preserve">For instance, the reality of the soul at fourteen years, before it reaches nineteen, contains its nineteen-year maturity within the fourteen-year self. Thus, whoever believes in </w:t>
      </w:r>
      <w:r>
        <w:rPr>
          <w:i/>
          <w:iCs/>
        </w:rPr>
        <w:t>Him Whom God Shall Make Manifest</w:t>
      </w:r>
      <w:r>
        <w:t xml:space="preserve"> and in what He commands, believes in God from the eternal beginning—without beginning—and attains the pleasure of God in every manifestation. But whoever does not believe in Him, even if they claim faith in all worlds and enjoy God’s favor, their deeds become as scattered dust, as if they never believed in God even for a moment.</w:t>
      </w:r>
    </w:p>
    <w:p w14:paraId="18269CFA" w14:textId="77777777" w:rsidR="00DC093A" w:rsidRDefault="00000000">
      <w:pPr>
        <w:pStyle w:val="BodyText"/>
      </w:pPr>
      <w:r>
        <w:lastRenderedPageBreak/>
        <w:t>This truth is evident in the Point of the Bayán to those endowed with insight, and in the Furqán, it is even clearer to all. Whoever believes in Muhammad, peace be upon Him and His family, has certainly believed in God and His commands in all worlds. Whoever does not believe in Him has not believed in God or His commands in any world.</w:t>
      </w:r>
    </w:p>
    <w:p w14:paraId="1C60F35F" w14:textId="77777777" w:rsidR="00DC093A" w:rsidRDefault="00000000">
      <w:pPr>
        <w:pStyle w:val="BodyText"/>
      </w:pPr>
      <w:r>
        <w:t xml:space="preserve">Thus, those without faith are judged beneath the station of the believers in the Qur’an of their time. </w:t>
      </w:r>
      <w:r>
        <w:rPr>
          <w:i/>
          <w:iCs/>
        </w:rPr>
        <w:t>Be certain of this, O people of knowledge, all of you together.</w:t>
      </w:r>
      <w:r>
        <w:t xml:space="preserve"> It is possible for a soul to be a believer in one manifestation but cast into the fire in the next. Conversely, a soul in the fire in a previous manifestation may become a believer in the subsequent one.</w:t>
      </w:r>
    </w:p>
    <w:p w14:paraId="4E65411A" w14:textId="77777777" w:rsidR="00DC093A" w:rsidRDefault="00000000">
      <w:pPr>
        <w:pStyle w:val="BodyText"/>
      </w:pPr>
      <w:r>
        <w:t>In the subsequent manifestation, one may find themselves in paradise, for the manifestation of God has neither a beginning nor an end that can be defined. If someone is not a believer across a thousand thousand manifestations but becomes a believer in the one following, all their previous worlds are transformed into faith. Conversely, if, God forbid, the reverse occurs, all their faith is reduced to nothing. This is because, in each manifestation, whatever constitutes God’s pleasure resides solely with that manifestation—whether it is before or after.</w:t>
      </w:r>
    </w:p>
    <w:p w14:paraId="1D7F6820" w14:textId="77777777" w:rsidR="00DC093A" w:rsidRDefault="00000000">
      <w:pPr>
        <w:pStyle w:val="BodyText"/>
      </w:pPr>
      <w:r>
        <w:t xml:space="preserve">For example, during the appearance of the Messenger of God, whatever was the pleasure of God, from the beginning of creation up to the advent of the Qa’im, peace be upon Him, was contained within the pleasure of that day’s manifestation. Similarly, the pleasure of </w:t>
      </w:r>
      <w:r>
        <w:rPr>
          <w:i/>
          <w:iCs/>
        </w:rPr>
        <w:t>Him Whom God Shall Make Manifest</w:t>
      </w:r>
      <w:r>
        <w:t xml:space="preserve"> today is the Bayán, up until His own manifestation. At that point, His pleasure is renewed in His appearance, eternally as it has been and will be. This is the station of divine will before God and will remain so.</w:t>
      </w:r>
    </w:p>
    <w:p w14:paraId="3BCA59C2" w14:textId="77777777" w:rsidR="00DC093A" w:rsidRDefault="00000000">
      <w:pPr>
        <w:pStyle w:val="BodyText"/>
      </w:pPr>
      <w:r>
        <w:t>No manifestation occurs without a covenant being taken from the believers in that appearance to affirm faith in the next manifestation. If they fulfill this covenant, no one remains in the fire. For instance, had the adherents of the Book of the “A” fulfilled their covenant with Jesus, no one would have remained in the fire during the manifestation of the Messenger of God. Likewise, in the Furqán, had all accepted the divine radiance of that manifestation, no one would have been judged beneath the station of faith or left in the fire.</w:t>
      </w:r>
    </w:p>
    <w:p w14:paraId="5CE241EA" w14:textId="77777777" w:rsidR="00DC093A" w:rsidRDefault="00000000">
      <w:pPr>
        <w:pStyle w:val="BodyText"/>
      </w:pPr>
      <w:r>
        <w:t xml:space="preserve">Similarly, if all the believers in the Bayán were to believe in </w:t>
      </w:r>
      <w:r>
        <w:rPr>
          <w:i/>
          <w:iCs/>
        </w:rPr>
        <w:t>Him Whom God Shall Make Manifest,</w:t>
      </w:r>
      <w:r>
        <w:t xml:space="preserve"> no one would remain in the fire, and no one would be judged below the station of faith. However, vigilance toward the next manifestation is necessary, ensuring that no delay occurs between its appearance and universal belief among the faithful of the Bayán. The interval of time—even if only to the station of the Mustagháth—is unworthy if precaution does not protect them from delay.</w:t>
      </w:r>
    </w:p>
    <w:p w14:paraId="6F07910F" w14:textId="77777777" w:rsidR="00DC093A" w:rsidRDefault="00000000">
      <w:pPr>
        <w:pStyle w:val="BodyText"/>
      </w:pPr>
      <w:r>
        <w:t xml:space="preserve">This caution lies within the fire, for it always has and always will. Yet, there is hope in the grace of God, who is compassionate and merciful, that at the time of the manifestation, through His exalted commands and sacred tablets, He will awaken all His servants from their slumber and not allow them to remain in the fire under the decree of the Bayán until the station of </w:t>
      </w:r>
      <w:r>
        <w:rPr>
          <w:i/>
          <w:iCs/>
        </w:rPr>
        <w:t>Mustagháth</w:t>
      </w:r>
      <w:r>
        <w:t xml:space="preserve"> is reached. Who but God knows the timing of the manifestation? Whenever it occurs, all must affirm the Point of Truth and give thanks to God, even though there is hope in His grace that before </w:t>
      </w:r>
      <w:r>
        <w:rPr>
          <w:i/>
          <w:iCs/>
        </w:rPr>
        <w:t>Mustagháth</w:t>
      </w:r>
      <w:r>
        <w:t>, the Word of God will be exalted and the divine proof will manifest.</w:t>
      </w:r>
    </w:p>
    <w:p w14:paraId="1054F19A" w14:textId="77777777" w:rsidR="00DC093A" w:rsidRDefault="00000000">
      <w:pPr>
        <w:pStyle w:val="BodyText"/>
      </w:pPr>
      <w:r>
        <w:rPr>
          <w:i/>
          <w:iCs/>
        </w:rPr>
        <w:lastRenderedPageBreak/>
        <w:t>The proof lies in His verses, and the evidence of His being is Himself. He is recognized through Himself and not through anything other than Him. Exalted is God above what they describe.</w:t>
      </w:r>
    </w:p>
    <w:p w14:paraId="25C54BE2" w14:textId="77777777" w:rsidR="00DC093A" w:rsidRDefault="00000000">
      <w:pPr>
        <w:pStyle w:val="Heading3"/>
      </w:pPr>
      <w:bookmarkStart w:id="61" w:name="X46057c43360c834b0f9a2ee203f08e55037aea1"/>
      <w:bookmarkEnd w:id="60"/>
      <w:r>
        <w:t>Gate 16 (Impermissible to Act Except Through the Traces of the Point)</w:t>
      </w:r>
    </w:p>
    <w:p w14:paraId="1CFCD3A7" w14:textId="77777777" w:rsidR="00DC093A" w:rsidRDefault="00000000">
      <w:pPr>
        <w:pStyle w:val="FirstParagraph"/>
      </w:pPr>
      <w:r>
        <w:rPr>
          <w:b/>
          <w:bCs/>
        </w:rPr>
        <w:t>The sixteenth gate of the third Unity</w:t>
      </w:r>
      <w:r>
        <w:t>: It is impermissible to act except through the traces of the Point.</w:t>
      </w:r>
    </w:p>
    <w:p w14:paraId="2A506A23" w14:textId="77777777" w:rsidR="00DC093A" w:rsidRDefault="00000000">
      <w:pPr>
        <w:pStyle w:val="BodyText"/>
      </w:pPr>
      <w:r>
        <w:t>The essence of this principle is that no action is permissible except through the traces of the Point of the Bayán. In this manifestation, for the Living Letters, their traces appear through the sun of truth, for the verses are specific to the Point, the supplications are specific to the Messenger of God, the commentaries are specific to the Imams of Guidance, and the scholarly forms are specific to the Gates. Yet, all these arise from the same ocean to ensure that all these traces are observed in their primal reality in the most exalted form.</w:t>
      </w:r>
    </w:p>
    <w:p w14:paraId="6A048A98" w14:textId="77777777" w:rsidR="00DC093A" w:rsidRDefault="00000000">
      <w:pPr>
        <w:pStyle w:val="BodyText"/>
      </w:pPr>
      <w:r>
        <w:t xml:space="preserve">There is no honor greater for them than the precedence of faith, which is the most glorious of all things before God and the people of knowledge. All grace dwells under its shadow. From the time of sunset until the rising of </w:t>
      </w:r>
      <w:r>
        <w:rPr>
          <w:i/>
          <w:iCs/>
        </w:rPr>
        <w:t>Him Whom God Shall Make Manifest</w:t>
      </w:r>
      <w:r>
        <w:t xml:space="preserve">, the obligatory traces are elevated, and the Living Letters and all who believe in God and the Bayán remain under their shadow. Except for one who soars in the knowledge of a decree of God, whether concerning principles or branches, if one manifests any effect through their actions without exceeding the bounds of the Bayán, they will remain under its shadow. Otherwise, they are unworthy of mention before God and the people of knowledge. During this cycle, if one reflects, they will perceive the clarity and ease in the statements, arguments, and delights of what has been revealed from the Point of the Sun of Truth. For His traces are akin to the radiance of the sun compared to the light of stars. Is it possible for anyone to equate the two? </w:t>
      </w:r>
      <w:r>
        <w:rPr>
          <w:i/>
          <w:iCs/>
        </w:rPr>
        <w:t>Exalted is God above such a comparison, infinitely glorified and greatly exalted.</w:t>
      </w:r>
    </w:p>
    <w:p w14:paraId="4B45C6CE" w14:textId="77777777" w:rsidR="00DC093A" w:rsidRDefault="00000000">
      <w:pPr>
        <w:pStyle w:val="BodyText"/>
      </w:pPr>
      <w:r>
        <w:t>However, one should strive to understand the knowledge of letters, the correspondences of numbers, the names of God, and the connections between similar words and effects. In their rightful place, where permission has been granted, the order of the Bayán should be presented in whatever form makes it most pleasing. Even if it manifests in a thousand variations, all ultimately return to the essence of the Bayán. For no letter is added to it, nor is any letter removed from it, except that the arrangement, preservation, and correspondence between parts may differ slightly in one version compared to another.</w:t>
      </w:r>
    </w:p>
    <w:p w14:paraId="4EE8A1A7" w14:textId="77777777" w:rsidR="00DC093A" w:rsidRDefault="00000000">
      <w:pPr>
        <w:pStyle w:val="BodyText"/>
      </w:pPr>
      <w:r>
        <w:t xml:space="preserve">It appears evident that no new arrangement is given except that it becomes sweeter and more harmonious than the previous one. </w:t>
      </w:r>
      <w:r>
        <w:rPr>
          <w:i/>
          <w:iCs/>
        </w:rPr>
        <w:t>Blessed is the one who reflects upon the arrangement of the Bayán and gives thanks to their Lord,</w:t>
      </w:r>
      <w:r>
        <w:t xml:space="preserve"> for He reveals signs and purposes from God within the Bayán, until God raises what He wills and brings forth what He desires. Verily, He is mighty and powerful.</w:t>
      </w:r>
    </w:p>
    <w:p w14:paraId="4D8E752F" w14:textId="77777777" w:rsidR="00DC093A" w:rsidRDefault="00000000">
      <w:pPr>
        <w:pStyle w:val="BodyText"/>
      </w:pPr>
      <w:r>
        <w:t>The best arrangements are those that adhere to outward boundaries. For example, if ten prayers, each a hundred verses, are listed together, they should not intermix or confuse the arrangement. The five streams should not be blended. Verses should remain in their loftiness, supplications in their elevation, commentaries in their seat of majesty, and the sublime words in their celestial heights.</w:t>
      </w:r>
    </w:p>
    <w:p w14:paraId="6D326D07" w14:textId="77777777" w:rsidR="00DC093A" w:rsidRDefault="00000000">
      <w:pPr>
        <w:pStyle w:val="BodyText"/>
      </w:pPr>
      <w:r>
        <w:t xml:space="preserve">The loftiness of its sanctity and the elevation of its Persian words reflect an unparalleled majesty, as no subtle observer could overlook the essential connections therein. </w:t>
      </w:r>
      <w:r>
        <w:rPr>
          <w:i/>
          <w:iCs/>
        </w:rPr>
        <w:t xml:space="preserve">This is a grace of God upon the scholars </w:t>
      </w:r>
      <w:r>
        <w:rPr>
          <w:i/>
          <w:iCs/>
        </w:rPr>
        <w:lastRenderedPageBreak/>
        <w:t>of the Bayán,</w:t>
      </w:r>
      <w:r>
        <w:t xml:space="preserve"> who rise to what they are commanded until God relieves them through the manifestation of that which they turn to day and night, seeking their Lord.</w:t>
      </w:r>
    </w:p>
    <w:p w14:paraId="428DA765" w14:textId="77777777" w:rsidR="00DC093A" w:rsidRDefault="00000000">
      <w:pPr>
        <w:pStyle w:val="BodyText"/>
      </w:pPr>
      <w:r>
        <w:t>If none appears to clarify or organize the Bayán with its structure, it remains like the sun among the stars, as its clarity outshines all else. This occurs when all are veiled, much like the Point of the Bayán writing three commentaries on the Qur’an: two following the structure of its verses to completion and one on the Surah of the Cow, structured in scientific discourse. Even a single letter of His commentaries outweighs the collective works of all commentators from the Qur’an’s revelation to its ascension.</w:t>
      </w:r>
    </w:p>
    <w:p w14:paraId="4F5B9F4A" w14:textId="77777777" w:rsidR="00DC093A" w:rsidRDefault="00000000">
      <w:pPr>
        <w:pStyle w:val="BodyText"/>
      </w:pPr>
      <w:r>
        <w:rPr>
          <w:i/>
          <w:iCs/>
        </w:rPr>
        <w:t>Who compares the radiance of the sun to the light of the stars? Such a comparison holds no validity before God. Will you not reflect?</w:t>
      </w:r>
    </w:p>
    <w:p w14:paraId="08FAAC4F" w14:textId="77777777" w:rsidR="00DC093A" w:rsidRDefault="00000000">
      <w:pPr>
        <w:pStyle w:val="Heading3"/>
      </w:pPr>
      <w:bookmarkStart w:id="62" w:name="X16ca736fed05bb6a0d061db58c7b7f60d792a02"/>
      <w:bookmarkEnd w:id="61"/>
      <w:r>
        <w:t>Gate 17 (Impermissible To Transcribe the Bayan Except With Calligraphy)</w:t>
      </w:r>
    </w:p>
    <w:p w14:paraId="13B0FEAF" w14:textId="77777777" w:rsidR="00DC093A" w:rsidRDefault="00000000">
      <w:pPr>
        <w:pStyle w:val="FirstParagraph"/>
      </w:pPr>
      <w:r>
        <w:rPr>
          <w:b/>
          <w:bCs/>
        </w:rPr>
        <w:t>The seventeenth gate of the third Unity</w:t>
      </w:r>
      <w:r>
        <w:t>: It is impermissible to transcribe the traces of the Point except in the finest calligraphy. If anyone possesses even one letter written without excellence, their work is rendered void, and they are not among the believers.</w:t>
      </w:r>
    </w:p>
    <w:p w14:paraId="08274AF5" w14:textId="77777777" w:rsidR="00DC093A" w:rsidRDefault="00000000">
      <w:pPr>
        <w:pStyle w:val="BodyText"/>
      </w:pPr>
      <w:r>
        <w:t xml:space="preserve">The essence of this principle is that all traces of the Point are referred to as the Bayán. However, this name, in its primal truth, applies exclusively to the verses. It then applies in a secondary sense to supplications, in a tertiary sense to commentaries, in a fourth sense to scientific forms, and in a fifth sense to Persian words. However, the true designation of this name belongs solely to the verses and none other, as befitting their rank. Permission has been given that the designation of “Servant of the Bayán” may be passed among souls, for the name </w:t>
      </w:r>
      <w:r>
        <w:rPr>
          <w:i/>
          <w:iCs/>
        </w:rPr>
        <w:t>Bayán</w:t>
      </w:r>
      <w:r>
        <w:t xml:space="preserve"> is derived from the essence of God’s name. The first to name Himself with it was God, exalted and glorified, as He revealed: </w:t>
      </w:r>
      <w:r>
        <w:rPr>
          <w:i/>
          <w:iCs/>
        </w:rPr>
        <w:t>“Indeed, I am God, there is no God but Me, the One, the Bayán.”</w:t>
      </w:r>
      <w:r>
        <w:t xml:space="preserve"> All the mysteries of the Bayán are manifest in this name, for the numerical value of </w:t>
      </w:r>
      <w:r>
        <w:rPr>
          <w:i/>
          <w:iCs/>
        </w:rPr>
        <w:t>Bayán</w:t>
      </w:r>
      <w:r>
        <w:t xml:space="preserve"> aligns with </w:t>
      </w:r>
      <w:r>
        <w:rPr>
          <w:i/>
          <w:iCs/>
        </w:rPr>
        <w:t>One</w:t>
      </w:r>
      <w:r>
        <w:t>, forming the comprehensive number of God’s name.</w:t>
      </w:r>
    </w:p>
    <w:p w14:paraId="66734223" w14:textId="77777777" w:rsidR="00DC093A" w:rsidRDefault="00000000">
      <w:pPr>
        <w:pStyle w:val="BodyText"/>
      </w:pPr>
      <w:r>
        <w:t xml:space="preserve">Thus, it becomes a mirror reflecting the Point of the Bayán, which is itself a mirror for God, and for </w:t>
      </w:r>
      <w:r>
        <w:rPr>
          <w:i/>
          <w:iCs/>
        </w:rPr>
        <w:t>Him Whom God Shall Make Manifest</w:t>
      </w:r>
      <w:r>
        <w:t>, who is the mirror of God. Whatever in the Bayán belongs to God has been and will remain for God. In its comprehensive expression, it reflects Him; in the mention of each letter of the One, it reaches the numerical completeness of that exalted word. For they are, and always will be, for God. However, all ultimately return to the First Gate.</w:t>
      </w:r>
    </w:p>
    <w:p w14:paraId="6EBD2E33" w14:textId="77777777" w:rsidR="00DC093A" w:rsidRDefault="00000000">
      <w:pPr>
        <w:pStyle w:val="BodyText"/>
      </w:pPr>
      <w:r>
        <w:t xml:space="preserve">As is evident in the Point of the Bayán, what lies within the mirrors cannot equate to the sun in the sky. </w:t>
      </w:r>
      <w:r>
        <w:rPr>
          <w:i/>
          <w:iCs/>
        </w:rPr>
        <w:t>“There is no God but God, the Lord of the heavens, the Lord of the earth, the Lord of all things, the Lord of what is seen and unseen, the Lord of the worlds. Truly, your God is one God; there is no God but He, the Most Merciful, the Exalted, the Inaccessible.”</w:t>
      </w:r>
    </w:p>
    <w:p w14:paraId="6AA25389" w14:textId="77777777" w:rsidR="00DC093A" w:rsidRDefault="00000000">
      <w:pPr>
        <w:pStyle w:val="BodyText"/>
      </w:pPr>
      <w:r>
        <w:t>It is not permissible for anyone to write a single letter of the Bayán except in the finest script. Excellence is defined by what is most suitable for each individual in their capacity—not beyond it, nor below it. This ensures that the spirit associated with that letter in the Bayán is elevated to the utmost potential within its realm. Among the believers in the Bayán, nothing is seen unless it has reached perfection within its station.</w:t>
      </w:r>
    </w:p>
    <w:p w14:paraId="706B9618" w14:textId="77777777" w:rsidR="00DC093A" w:rsidRDefault="00000000">
      <w:pPr>
        <w:pStyle w:val="BodyText"/>
      </w:pPr>
      <w:r>
        <w:lastRenderedPageBreak/>
        <w:t xml:space="preserve">Consider how today the </w:t>
      </w:r>
      <w:r>
        <w:rPr>
          <w:i/>
          <w:iCs/>
        </w:rPr>
        <w:t>Letters of Alif</w:t>
      </w:r>
      <w:r>
        <w:t xml:space="preserve"> are distinct in their excellence among nations. In the same way, those in the Bayán must excel such that if one from the Bayán were in the East on the earth, by virtue of their refinement and the excellence of what they possess in their station, they would become beloved. This is the greatest path for attracting all religions to the true faith of God, the Merciful. Yet, this depends on one’s capability; it should not bring hardship upon oneself in any matter. God does not desire to see a believer in sorrow; rather, all duties are prescribed according to one’s ability.</w:t>
      </w:r>
    </w:p>
    <w:p w14:paraId="6A6A0310" w14:textId="77777777" w:rsidR="00DC093A" w:rsidRDefault="00000000">
      <w:pPr>
        <w:pStyle w:val="BodyText"/>
      </w:pPr>
      <w:r>
        <w:t xml:space="preserve">It seems as though, even now in this mountain, the adorned Bayán is cherished by the people of the Bayán, who find joy in its recitation. Through this, they prepare themselves to present their copies of the Bayán before </w:t>
      </w:r>
      <w:r>
        <w:rPr>
          <w:i/>
          <w:iCs/>
        </w:rPr>
        <w:t>Him Whom God Shall Make Manifest</w:t>
      </w:r>
      <w:r>
        <w:t xml:space="preserve">, which is the ultimate act of presenting oneself to God. Such presentation has always been and will always be a sign of devotion. They conceal any display of their own existence before Him, for anything less would be contrary to humility and grace. </w:t>
      </w:r>
      <w:r>
        <w:rPr>
          <w:i/>
          <w:iCs/>
        </w:rPr>
        <w:t>Fear God, O people of the Bayán, all of you together.</w:t>
      </w:r>
    </w:p>
    <w:p w14:paraId="00046FD5" w14:textId="77777777" w:rsidR="00DC093A" w:rsidRDefault="00000000">
      <w:pPr>
        <w:pStyle w:val="Heading3"/>
      </w:pPr>
      <w:bookmarkStart w:id="63" w:name="X200e4dc967cbc6ea31f7f274d2633be47f9f108"/>
      <w:bookmarkEnd w:id="62"/>
      <w:r>
        <w:t>Gate 18 (Interpretations Must Be in The Finest Script)</w:t>
      </w:r>
    </w:p>
    <w:p w14:paraId="4542EAE3" w14:textId="77777777" w:rsidR="00DC093A" w:rsidRDefault="00000000">
      <w:pPr>
        <w:pStyle w:val="FirstParagraph"/>
      </w:pPr>
      <w:r>
        <w:rPr>
          <w:b/>
          <w:bCs/>
        </w:rPr>
        <w:t>The eighteenth gate of the third Unity</w:t>
      </w:r>
      <w:r>
        <w:t>: Whoever desires to interpret anything from the traces of the Point or to compose a work for the pleasure of God must not allow their copy to be presented to anyone unless they have transcribed it themselves in the finest script, or at least in a script beneath their capacity. Only then is it permissible; otherwise, it is not.</w:t>
      </w:r>
    </w:p>
    <w:p w14:paraId="3339DC43" w14:textId="77777777" w:rsidR="00DC093A" w:rsidRDefault="00000000">
      <w:pPr>
        <w:pStyle w:val="BodyText"/>
      </w:pPr>
      <w:r>
        <w:t>The essence of this principle is that God loves in the Bayán that whatever arises from any matter—be it derived from the station of the Point or reaching the utmost of its perfection—attains the highest refinement in both form and essence. Thus, no soul experiences even a mustard seed’s worth of aversion or bears what God does not love. Among these decrees is the ruling that anyone who writes a commentary on the words of the Bayán or composes a book in any science must transcribe the original version themselves with the finest script they can muster. If they cannot, they must give it to someone else capable of doing so, then preserve it with themselves before offering a copy to another. The traces of each soul should remain in the possession of that soul before being shared. If this standard is not met, their actions may be rendered void, except in cases where it is not feasible, or where a better copy is produced for the individual. In such cases, permission is granted to provide the work to another before transcribing it oneself, so that the improved version may be completed and returned. This is permissible in situations where capability is lacking; otherwise, completing it oneself remains the preferred course in the sight of God.</w:t>
      </w:r>
    </w:p>
    <w:p w14:paraId="4DC3B6DA" w14:textId="77777777" w:rsidR="00DC093A" w:rsidRDefault="00000000">
      <w:pPr>
        <w:pStyle w:val="BodyText"/>
      </w:pPr>
      <w:r>
        <w:t>This stands in contrast to the practice of the scholars of this age, who preserve incomplete manuscripts with numerous contradictions on each page, merely because they are considered original versions. Such carelessness resembles the “Book of Sorrows” now found in this mountain, attributed to its compiler. If a book contains even a single misplaced mark in an unsecure place, it is unworthy of preservation and unsuitable for the boundless ocean of God’s grace. Let your works, O people of the Bayán, reflect the utmost refinement according to what is within your capacity.</w:t>
      </w:r>
    </w:p>
    <w:p w14:paraId="684AB218" w14:textId="77777777" w:rsidR="00DC093A" w:rsidRDefault="00000000">
      <w:pPr>
        <w:pStyle w:val="BodyText"/>
      </w:pPr>
      <w:r>
        <w:lastRenderedPageBreak/>
        <w:t xml:space="preserve">Say: </w:t>
      </w:r>
      <w:r>
        <w:rPr>
          <w:i/>
          <w:iCs/>
        </w:rPr>
        <w:t>“God is more gracious than all that is gracious. None can escape the sovereignty of His gracious dominion—not in the heavens, nor on the earth, nor in what lies between them. Verily, He is supremely gracious and infinitely merciful.”</w:t>
      </w:r>
    </w:p>
    <w:p w14:paraId="149F27F3" w14:textId="77777777" w:rsidR="00DC093A" w:rsidRDefault="00000000">
      <w:pPr>
        <w:pStyle w:val="Heading3"/>
      </w:pPr>
      <w:bookmarkStart w:id="64" w:name="X387a1fc4f7080eec14e6ec450e5ee90e9744908"/>
      <w:bookmarkEnd w:id="63"/>
      <w:r>
        <w:t>Gate 19 (Give for the Glorification of the Bayan)</w:t>
      </w:r>
    </w:p>
    <w:p w14:paraId="38CC57F7" w14:textId="77777777" w:rsidR="00DC093A" w:rsidRDefault="00000000">
      <w:pPr>
        <w:pStyle w:val="FirstParagraph"/>
      </w:pPr>
      <w:r>
        <w:rPr>
          <w:b/>
          <w:bCs/>
        </w:rPr>
        <w:t>The nineteenth gate of the third Unity</w:t>
      </w:r>
      <w:r>
        <w:t>: Permission is granted for those who wish to spend their possessions on the traces of the Point, in any manner they desire, as long as it elevates them through the love of God.</w:t>
      </w:r>
    </w:p>
    <w:p w14:paraId="12576B89" w14:textId="77777777" w:rsidR="00DC093A" w:rsidRDefault="00000000">
      <w:pPr>
        <w:pStyle w:val="BodyText"/>
      </w:pPr>
      <w:r>
        <w:t xml:space="preserve">The essence of this principle is that God, out of His boundless grace, has permitted each person to spend as much as they are able for the glorification of the Bayán. If it were possible to dedicate all that is on earth to the exaltation of the Bayán, such permission would have been granted to Him, such permission would have been granted. The fruit of this principle is that, in the time of </w:t>
      </w:r>
      <w:r>
        <w:rPr>
          <w:i/>
          <w:iCs/>
        </w:rPr>
        <w:t>Him Whom God Shall Make Manifest</w:t>
      </w:r>
      <w:r>
        <w:t>, one should reflect: if His traces are given such rulings, how might His very self be treated? Let not what occurs today repeat itself, where countless copies of the Qur’an from the era of the “A” remain widely disseminated within Islam, yet His abode lies in a mountain, where the chamber of His rest consists of mere clay bricks.</w:t>
      </w:r>
    </w:p>
    <w:p w14:paraId="3EC52137" w14:textId="77777777" w:rsidR="00DC093A" w:rsidRDefault="00000000">
      <w:pPr>
        <w:pStyle w:val="BodyText"/>
      </w:pPr>
      <w:r>
        <w:t xml:space="preserve">However, wherever His dwelling is, it is upon the Throne of God, whether it is upon the seat of majesty or over the soil of the earth. This statement serves as a reminder for the believers in the Bayán, that they should not act toward Him as those veiled from the Qur’an acted. Nonetheless, before Him, </w:t>
      </w:r>
      <w:r>
        <w:rPr>
          <w:i/>
          <w:iCs/>
        </w:rPr>
        <w:t>light and darkness are equal; both glorify His praise in the evening and the morning.</w:t>
      </w:r>
    </w:p>
    <w:p w14:paraId="2B980888" w14:textId="77777777" w:rsidR="00DC093A" w:rsidRDefault="00000000">
      <w:pPr>
        <w:pStyle w:val="Heading2"/>
      </w:pPr>
      <w:bookmarkStart w:id="65" w:name="vahid-4"/>
      <w:bookmarkEnd w:id="45"/>
      <w:bookmarkEnd w:id="64"/>
      <w:r>
        <w:t>Vahid 4</w:t>
      </w:r>
    </w:p>
    <w:p w14:paraId="028C232D" w14:textId="77777777" w:rsidR="00DC093A" w:rsidRDefault="00000000">
      <w:pPr>
        <w:pStyle w:val="Heading3"/>
      </w:pPr>
      <w:bookmarkStart w:id="66" w:name="gate-1-the-point-has-two-stations"/>
      <w:r>
        <w:t>Gate 1 (The Point Has Two Stations)</w:t>
      </w:r>
    </w:p>
    <w:p w14:paraId="552E19B0" w14:textId="77777777" w:rsidR="00DC093A" w:rsidRDefault="00000000">
      <w:pPr>
        <w:pStyle w:val="FirstParagraph"/>
      </w:pPr>
      <w:r>
        <w:rPr>
          <w:b/>
          <w:bCs/>
        </w:rPr>
        <w:t>The first gate of the fourth Unity</w:t>
      </w:r>
      <w:r>
        <w:t>: The Point has two stations: one in which it speaks on behalf of God and one in which it speaks on behalf of what is below God. The latter is the station of servitude through which God is worshipped day and night, and His praise is sung morning and evening.</w:t>
      </w:r>
    </w:p>
    <w:p w14:paraId="649C5273" w14:textId="77777777" w:rsidR="00DC093A" w:rsidRDefault="00000000">
      <w:pPr>
        <w:pStyle w:val="BodyText"/>
      </w:pPr>
      <w:r>
        <w:t xml:space="preserve">The essence of this principle is that God has created two stations for the Sun of Truth. One is the hidden station of His essence, which manifests divinity. Whatever verses are revealed, they are from Him. He cannot be described by any description or defined by any attribute, for He is exalted above all mention and praise and sanctified beyond any essence or substance. None but Him can know Him, and He is not found except by Himself. </w:t>
      </w:r>
      <w:r>
        <w:rPr>
          <w:i/>
          <w:iCs/>
        </w:rPr>
        <w:t>To Him belong creation and command. There is no God but Him, the One, the Majestic, the Most Exalted.</w:t>
      </w:r>
    </w:p>
    <w:p w14:paraId="5C13EAA1" w14:textId="77777777" w:rsidR="00DC093A" w:rsidRDefault="00000000">
      <w:pPr>
        <w:pStyle w:val="BodyText"/>
      </w:pPr>
      <w:r>
        <w:t xml:space="preserve">This is the station of the mighty verse: </w:t>
      </w:r>
      <w:r>
        <w:rPr>
          <w:i/>
          <w:iCs/>
        </w:rPr>
        <w:t>“Say, God is Truth. Whatever is other than God is creation, and all worship Him.”</w:t>
      </w:r>
      <w:r>
        <w:t xml:space="preserve"> Beneath this verse lies His creation, and within it, nothing is seen except God. Whatever is below, He is the Creator, and this is a verse in which no sign of being a sign can be discerned; rather, it is the very Manifestation of God, the Essence of the Mystery of God, the Loftiness of the Loftiness of God, the Sublimity of the Sublimity of God, the Eternity of the Eternal, the Essence of the Everlasting, and the Pure, Absolute, Eternal Countenance.</w:t>
      </w:r>
    </w:p>
    <w:p w14:paraId="031D0F10" w14:textId="77777777" w:rsidR="00DC093A" w:rsidRDefault="00000000">
      <w:pPr>
        <w:pStyle w:val="BodyText"/>
      </w:pPr>
      <w:r>
        <w:lastRenderedPageBreak/>
        <w:t>A sign exists for the sake of recognition; otherwise, the sign itself is not perceived. For if the sign is regarded, it becomes creation, and He is not mentioned in Himself except by that through which the Essence of the Eternal is made manifest. For Him, there are neither places nor boundaries. His nearness is identical to His distance, and His distance is identical to His nearness. His Firstness is identical to His Lastness, and His Lastness is identical to His Firstness. His Manifestness is identical to His Hiddenness, and His Hiddenness is identical to His Manifestness. His Loftiness is identical to His Proximity, and His Proximity is identical to His Loftiness. His coolness is identical to His warmth, and His warmth is identical to His coolness. His Essence is identical to His Being, and His Being is identical to His Essence.</w:t>
      </w:r>
    </w:p>
    <w:p w14:paraId="0CD793DC" w14:textId="77777777" w:rsidR="00DC093A" w:rsidRDefault="00000000">
      <w:pPr>
        <w:pStyle w:val="BodyText"/>
      </w:pPr>
      <w:r>
        <w:t>God has ever been a God, and there was none worshiped there; He has ever been a Lord, and there was none to be lorded over there; He has ever been Beloved, and there was none to love Him there; He has ever been Worshipped, and there was none to worship Him there; He has ever been Sought, and there was none to seek Him there. Glorified and Exalted is He above all that is mentioned of Him in terms of name, attribute, or quality. God has ever been a God, and there is no god besides Him. God has ever been a Lord, and there is no lord besides Him. God has ever been a Sovereign, and there is no sovereign beneath Him. God has ever been a King, and there is no king besides Him. God has ever been a Ruler, and there is no ruler besides Him. God has ever been All-Knowing, and there is none knowing besides Him. God has ever been All-Powerful, and there is none powerful besides Him. God has ever been Being, and there is no being beneath Him. God has ever been Creator, and there is no creator besides Him. All names are in His grasp, and all attributes are within His hold. Whatever is in the heavens, on the earth, and between them glorifies Him. There is no god but He, the Mighty, the Beloved.</w:t>
      </w:r>
    </w:p>
    <w:p w14:paraId="4550177F" w14:textId="77777777" w:rsidR="00DC093A" w:rsidRDefault="00000000">
      <w:pPr>
        <w:pStyle w:val="BodyText"/>
      </w:pPr>
      <w:r>
        <w:t xml:space="preserve">What sign is this, beyond which all else is mentioned as creation? Whoever has recited or recites the prayer </w:t>
      </w:r>
      <w:r>
        <w:rPr>
          <w:i/>
          <w:iCs/>
        </w:rPr>
        <w:t>“Glory be to Him who is Ever-Living and will never die”</w:t>
      </w:r>
      <w:r>
        <w:t xml:space="preserve"> until its end will find the ocean of this verse manifest within their heart. This is because such prayers appear at the beginning of every Dispensation as unique and singular, and its Manifestations are rarer than red sulfur. At the end of each Dispensation, they become more unattainable than the unattainable and loftier than the loftiest, like the phrase, </w:t>
      </w:r>
      <w:r>
        <w:rPr>
          <w:i/>
          <w:iCs/>
        </w:rPr>
        <w:t>“Glory be to Him who is an everlasting Judge.”</w:t>
      </w:r>
      <w:r>
        <w:t xml:space="preserve"> At the culmination of each Dispensation, it attains an elevation among the hearts of those who glorify, rendering judgment for all, such that none even conceive of issuing judgment upon them. Yet, at the beginning of every Dispensation, none contemplate their judgment.</w:t>
      </w:r>
    </w:p>
    <w:p w14:paraId="2CA232ED" w14:textId="77777777" w:rsidR="00DC093A" w:rsidRDefault="00000000">
      <w:pPr>
        <w:pStyle w:val="BodyText"/>
      </w:pPr>
      <w:r>
        <w:t xml:space="preserve">Similarly, the phrase </w:t>
      </w:r>
      <w:r>
        <w:rPr>
          <w:i/>
          <w:iCs/>
        </w:rPr>
        <w:t>“Glory be to Him who is the Truthful One”</w:t>
      </w:r>
      <w:r>
        <w:t xml:space="preserve"> at the end of a Dispensation reaches such loftiness that, from the height of dignity and the majesty of grandeur, no one considers themselves worthy of affirming His truth. Rather, He affirms whomever He wills, and many take pride in having been affirmed by Him. Yet, at the start of a Dispensation, He is so rare and exalted that no one affirms Him, even though all truth finds its validation in His affirmation.</w:t>
      </w:r>
    </w:p>
    <w:p w14:paraId="658889CF" w14:textId="77777777" w:rsidR="00DC093A" w:rsidRDefault="00000000">
      <w:pPr>
        <w:pStyle w:val="BodyText"/>
      </w:pPr>
      <w:r>
        <w:t>This is the case with all names and attributes, for in them nothing is seen but Him. He manifests through those names and attributes, while in His presence, everything else sees itself as utterly nonexistent. Consider today the Dispensation of the Qur’an: Who among men is worthy of assuming the name of the Knower, while the heart knows nothing? How much does one regard themselves as effaced before the Messenger of God? Reflect similarly on the Manifestations of the Names.</w:t>
      </w:r>
    </w:p>
    <w:p w14:paraId="421BB0A0" w14:textId="77777777" w:rsidR="00DC093A" w:rsidRDefault="00000000">
      <w:pPr>
        <w:pStyle w:val="BodyText"/>
      </w:pPr>
      <w:r>
        <w:lastRenderedPageBreak/>
        <w:t>The attributes and names are but an immense ocean; when the servant contemplates the essence of the verse, they are drowned within it. Many seekers of this ocean have perished by turning their gaze to anything other than the apparent within it. Were it otherwise, the manifestations of the Ever-Living would perceive their own mortality. Similarly, this holds true for all examples and attributes, for within these mirrors nothing is seen but the One who is Ever-Living, everlasting and unceasing. It is by His life that these are alive.</w:t>
      </w:r>
    </w:p>
    <w:p w14:paraId="3B53CF94" w14:textId="77777777" w:rsidR="00DC093A" w:rsidRDefault="00000000">
      <w:pPr>
        <w:pStyle w:val="BodyText"/>
      </w:pPr>
      <w:r>
        <w:t>Likewise, He is the Sovereign, as there is no sovereignty beside Him; the All-Knowing, as there is no knower apart from Him; the All-Powerful, as there is no power save His; and the Truthful One, as no one is truthful besides Him. Indeed, the divine names have neither beginning nor end, neither enumeration nor limit. In the essence of all things, there have been and will be signs from God that bear witness to His unity. Such a sign proceeds from His will and reveals only Him. The will itself, being His very essence, acts as a mirror of God, reflecting nothing but God, Exalted and Glorious.</w:t>
      </w:r>
    </w:p>
    <w:p w14:paraId="194F385C" w14:textId="77777777" w:rsidR="00DC093A" w:rsidRDefault="00000000">
      <w:pPr>
        <w:pStyle w:val="BodyText"/>
      </w:pPr>
      <w:r>
        <w:t>This is the verse in which nothing is perceived but God in every entity. When one turns their focus to God, creation is unseen; and when one mentions creation, they see creation as originating from God, for they recognize that this creation is the Creator’s creation. All else is creation in every condition.</w:t>
      </w:r>
    </w:p>
    <w:p w14:paraId="0F31E1DD" w14:textId="77777777" w:rsidR="00DC093A" w:rsidRDefault="00000000">
      <w:pPr>
        <w:pStyle w:val="BodyText"/>
      </w:pPr>
      <w:r>
        <w:t>Consider today the Dispensation of the Bayán: whoever affirms God’s unity does so through the teachings of the Point of the Bayán, from whom the word of unity has risen, shining forth from that exalted Source. Yet, at the moment of its radiance, it indicates nothing but God. In the station where His manifestation occurs, it points only to Him.</w:t>
      </w:r>
    </w:p>
    <w:p w14:paraId="07B296DB" w14:textId="77777777" w:rsidR="00DC093A" w:rsidRDefault="00000000">
      <w:pPr>
        <w:pStyle w:val="BodyText"/>
      </w:pPr>
      <w:r>
        <w:t>Indeed, the aspect of creation is a testimony to servitude before God, just as the aspect of the essence of every thing testifies to its own servitude for God. Everything is created from the shadow of His example. Thus, it has been narrated that there exists a “verse of truth” and a “verse of creation,” by which creation worships its Lord. It is through this verse of creation that prostration before Him occurs.</w:t>
      </w:r>
    </w:p>
    <w:p w14:paraId="6952128B" w14:textId="77777777" w:rsidR="00DC093A" w:rsidRDefault="00000000">
      <w:pPr>
        <w:pStyle w:val="BodyText"/>
      </w:pPr>
      <w:r>
        <w:t xml:space="preserve">In this manner, all things worship their Beloved through the verse of creation, yet none reach or can reach Him except through the verse that, in the sight of God, belongs to Him and points to Him—not to itself. If a verse points to itself, it belongs to creation. Yet none among the possessors of hearts has looked or will look at anything except unto God alone, for within all names, the hearts see nothing but Him. Were it otherwise, the worship of the servants would be severed, while every thing has been created solely for the purpose of worshipping Him, as revealed in the Qur’an: </w:t>
      </w:r>
      <w:r>
        <w:rPr>
          <w:i/>
          <w:iCs/>
        </w:rPr>
        <w:t>“I have not created the jinn and humankind except that they should worship Me.”</w:t>
      </w:r>
    </w:p>
    <w:p w14:paraId="0C9E472D" w14:textId="77777777" w:rsidR="00DC093A" w:rsidRDefault="00000000">
      <w:pPr>
        <w:pStyle w:val="BodyText"/>
      </w:pPr>
      <w:r>
        <w:t>Similarly, just as nothing but God is seen within the names, nothing but God is seen within the mirrors of these names, which are the hearts of the monotheists. If a soul, while considering a name, turns to something other than God, in that moment they are veiled and drowned in the ocean of veiling.</w:t>
      </w:r>
    </w:p>
    <w:p w14:paraId="2F1D334F" w14:textId="77777777" w:rsidR="00DC093A" w:rsidRDefault="00000000">
      <w:pPr>
        <w:pStyle w:val="BodyText"/>
      </w:pPr>
      <w:r>
        <w:t xml:space="preserve">For example, when one gazes upon a mirror, they perceive only their reflection within it and do not intend the mirror itself. In the mirror, the mirror is seen only as it reflects, not as itself. The reflection within the mirror is established by the one who manifests, not by the mirror itself. If the mirror were the essence, it would need to be visible even before the manifestation. Similarly, reflect upon the mirrors of </w:t>
      </w:r>
      <w:r>
        <w:lastRenderedPageBreak/>
        <w:t>the living letters: if the mirror itself were the focus, then it would necessarily precede the act of reflection.</w:t>
      </w:r>
    </w:p>
    <w:p w14:paraId="0E462CC0" w14:textId="77777777" w:rsidR="00DC093A" w:rsidRDefault="00000000">
      <w:pPr>
        <w:pStyle w:val="BodyText"/>
      </w:pPr>
      <w:r>
        <w:t>If the name “Ever-Living” (</w:t>
      </w:r>
      <w:r>
        <w:rPr>
          <w:i/>
          <w:iCs/>
        </w:rPr>
        <w:t>Ḥayy</w:t>
      </w:r>
      <w:r>
        <w:t>) were to be perceived in the mirrors before the manifestation, it would have to be seen prior to the act of manifestation itself. However, from the moment of manifestation, it is the Manifested One that is seen, as though nothing exists within this Ever-Living save Him—just as within a mirror, there is nothing but your reflection, not your essence. This reflection exists within the reality of the reflection itself, not within the essence of the mirror. If it were within the mirror itself, the living letters (</w:t>
      </w:r>
      <w:r>
        <w:rPr>
          <w:i/>
          <w:iCs/>
        </w:rPr>
        <w:t>ḥurūf ḥayy</w:t>
      </w:r>
      <w:r>
        <w:t>) would have to be visible before the reflection of the Manifested One appeared in them. And if they are mentioned as living, their life is attributed to the manifestation and not inherent to the mirror itself.</w:t>
      </w:r>
    </w:p>
    <w:p w14:paraId="352F8D6E" w14:textId="77777777" w:rsidR="00DC093A" w:rsidRDefault="00000000">
      <w:pPr>
        <w:pStyle w:val="BodyText"/>
      </w:pPr>
      <w:r>
        <w:t>This is a matter hidden and contained within the ocean, where all meticulous observers have drowned, mistaking the reflection in the mirror for the essence. However, the reality of the throne’s reflection is that the reflection itself is the essence of the example, and its manifestation comes through the one who manifests and the mirror itself.</w:t>
      </w:r>
    </w:p>
    <w:p w14:paraId="7C5179F7" w14:textId="77777777" w:rsidR="00DC093A" w:rsidRDefault="00000000">
      <w:pPr>
        <w:pStyle w:val="BodyText"/>
      </w:pPr>
      <w:r>
        <w:t>Reflect upon all names and attributes; within them, nothing is apparent but God alone. Do not fix your gaze upon their essence, form, or attribution, lest you become veiled from the intended purpose. This path is so subtle that in the Qur’an, the doors of the names have not been opened, and the Manifestations of Oneness have not disclosed their mysteries before their explicit expression. If mention has been made, it is akin to the words of the Master of Martyrs (</w:t>
      </w:r>
      <w:r>
        <w:rPr>
          <w:i/>
          <w:iCs/>
        </w:rPr>
        <w:t>Sayyid al-Shuhadā</w:t>
      </w:r>
      <w:r>
        <w:t>, peace be upon him), who said:</w:t>
      </w:r>
    </w:p>
    <w:p w14:paraId="5CC10418" w14:textId="77777777" w:rsidR="00DC093A" w:rsidRDefault="00000000">
      <w:pPr>
        <w:pStyle w:val="BodyText"/>
      </w:pPr>
      <w:r>
        <w:rPr>
          <w:i/>
          <w:iCs/>
        </w:rPr>
        <w:t>“O my God! You have commanded me to return to the traces, so return me to them cloaked in the garments of light and guided by the insights of discernment, so that I may return to You from them just as I entered into You through them, safeguarded from gazing upon them and elevated in aspiration beyond reliance upon them. Verily, You have power over all things.”</w:t>
      </w:r>
    </w:p>
    <w:p w14:paraId="73C70739" w14:textId="77777777" w:rsidR="00DC093A" w:rsidRDefault="00000000">
      <w:pPr>
        <w:pStyle w:val="BodyText"/>
      </w:pPr>
      <w:r>
        <w:t>Even today, traversing this ocean remains exalted above all, for one cannot, while knowing the reality of the mirror, look away from the mirror. Thus, this decree remains elevated above all except for those who see nothing in the names but God, who do not mix the ocean of creation with the ocean of truth, nor the ocean of truth with the ocean of creation. They see nothing in the ocean of truth but God, and if they perceive the aspect of truth that is the essence of the verse, they enter the ocean.</w:t>
      </w:r>
    </w:p>
    <w:p w14:paraId="356D153C" w14:textId="77777777" w:rsidR="00DC093A" w:rsidRDefault="00000000">
      <w:pPr>
        <w:pStyle w:val="BodyText"/>
      </w:pPr>
      <w:r>
        <w:t>Creation does not remain at the pinnacle of truth; rather, it calls upon the name of Truth, as nothing is seen therein except God. In the human form and, indeed, in all things, God has placed this reality: that through the first sign, they may recognize Him, affirm His unity, and see no independence except Him, perceiving all else as His creation. Through the sign of their own selves, they worship God, prostrating before Him, and severing themselves toward Him from any love for what is other than Him.</w:t>
      </w:r>
    </w:p>
    <w:p w14:paraId="34D47EA2" w14:textId="77777777" w:rsidR="00DC093A" w:rsidRDefault="00000000">
      <w:pPr>
        <w:pStyle w:val="BodyText"/>
      </w:pPr>
      <w:r>
        <w:t xml:space="preserve">If someone thus turns to God with such focus, they are perpetually connected to that which is the grace of possibility within the realm of existence. Indeed, the servant perceives in themselves nothing but their servitude. These two stations are mentioned only in the Point of Truth, for none other possesses the power to speak on behalf of God. Rather, all things that bear the name “thing” must journey in the ocean </w:t>
      </w:r>
      <w:r>
        <w:lastRenderedPageBreak/>
        <w:t>of servitude, for none are capable otherwise. Only through the will of God has permission been granted, and no servant can attain the ultimate beyond.</w:t>
      </w:r>
    </w:p>
    <w:p w14:paraId="570ACC8A" w14:textId="77777777" w:rsidR="00DC093A" w:rsidRDefault="00000000">
      <w:pPr>
        <w:pStyle w:val="BodyText"/>
      </w:pPr>
      <w:r>
        <w:t xml:space="preserve">After the setting of this Sun, no one but </w:t>
      </w:r>
      <w:r>
        <w:rPr>
          <w:i/>
          <w:iCs/>
        </w:rPr>
        <w:t>Him whom God will make manifest</w:t>
      </w:r>
      <w:r>
        <w:t xml:space="preserve"> will possess the power for such a manifestation of divine appearance. He alone is the pure manifestation through whom all signs that indicate God appear in the hearts of all. If a soul ascends and enters the ocean of their own heart, they will then witness the majesty of God, perceiving that all else is and has ever been His creation. Yet that same soul remains forever a worshipper of God and severed toward Him.</w:t>
      </w:r>
    </w:p>
    <w:p w14:paraId="5455B31B" w14:textId="77777777" w:rsidR="00DC093A" w:rsidRDefault="00000000">
      <w:pPr>
        <w:pStyle w:val="BodyText"/>
      </w:pPr>
      <w:r>
        <w:t xml:space="preserve">Just as the ocean of the Divine Will is the pure realm of manifestation, all hearts are created from the shadow of its signs. Each journeys to the extent possible in the station of servitude. Even the most infinitesimal particle proclaims its servitude, declaring in its station of servitude the words: </w:t>
      </w:r>
      <w:r>
        <w:rPr>
          <w:i/>
          <w:iCs/>
        </w:rPr>
        <w:t>“Indeed, I am God; there is no god but I. I have ever been and shall forever be.”</w:t>
      </w:r>
      <w:r>
        <w:t xml:space="preserve"> From the ocean of the manifestation of His essence, which is the mirror of God, all existence has risen and continues to rise. Within this, His essence is not mentioned but rather the essence of God. His essence has always been and continues to be the creation of God.</w:t>
      </w:r>
    </w:p>
    <w:p w14:paraId="76C4FF01" w14:textId="77777777" w:rsidR="00DC093A" w:rsidRDefault="00000000">
      <w:pPr>
        <w:pStyle w:val="BodyText"/>
      </w:pPr>
      <w:r>
        <w:t>This is the path (</w:t>
      </w:r>
      <w:r>
        <w:rPr>
          <w:i/>
          <w:iCs/>
        </w:rPr>
        <w:t>ṣirāṭ</w:t>
      </w:r>
      <w:r>
        <w:t>) than which nothing finer has existed or can exist in the knowledge of God. When one gazes upon God through this sign, all that God has described for Himself is ascribed to Him. But when one gazes upon this sign, all that is described of creation is ascribed to it. God has ever been a God, and all else has been and continues to be His creation. There has never been a third between God and His creation; rather, any third is His creation. There is no god but He, and all are His worshippers.</w:t>
      </w:r>
    </w:p>
    <w:p w14:paraId="7E77AE4A" w14:textId="77777777" w:rsidR="00DC093A" w:rsidRDefault="00000000">
      <w:pPr>
        <w:pStyle w:val="Heading3"/>
      </w:pPr>
      <w:bookmarkStart w:id="67" w:name="Xf3e9291adba950f1f3c97275d59a124037f3e0c"/>
      <w:bookmarkEnd w:id="66"/>
      <w:r>
        <w:t>Gate 2 (All That Returns to the Point Returns to God)</w:t>
      </w:r>
    </w:p>
    <w:p w14:paraId="5066407F" w14:textId="77777777" w:rsidR="00DC093A" w:rsidRDefault="00000000">
      <w:pPr>
        <w:pStyle w:val="FirstParagraph"/>
      </w:pPr>
      <w:r>
        <w:rPr>
          <w:b/>
          <w:bCs/>
        </w:rPr>
        <w:t>The Second Gate of the Fourth Unity</w:t>
      </w:r>
      <w:r>
        <w:t xml:space="preserve"> concerns the principle that all that returns to the Point returns to God, and what does not return to the Point does not return to God. Likewise, all that returns to God returns to the Point, and what does not return to God does not return to the Point.</w:t>
      </w:r>
    </w:p>
    <w:p w14:paraId="7DC52C76" w14:textId="77777777" w:rsidR="00DC093A" w:rsidRDefault="00000000">
      <w:pPr>
        <w:pStyle w:val="BodyText"/>
      </w:pPr>
      <w:r>
        <w:t>The essence of this gate is that the Eternal Essence has ever been and will ever be beyond comprehension, description, attribution, or vision. What descends from Him does so through the word of His will, and what returns to Him returns likewise. In every dispensation, the sign of His will has particular stations and manifestations that the possessors of knowledge perceive and recognize.</w:t>
      </w:r>
    </w:p>
    <w:p w14:paraId="1047B364" w14:textId="77777777" w:rsidR="00DC093A" w:rsidRDefault="00000000">
      <w:pPr>
        <w:pStyle w:val="BodyText"/>
      </w:pPr>
      <w:r>
        <w:t xml:space="preserve">For instance, in the present Dispensation, all that is exalted within the Bayán pertains to God and belongs to Him until the appearance of </w:t>
      </w:r>
      <w:r>
        <w:rPr>
          <w:i/>
          <w:iCs/>
        </w:rPr>
        <w:t>Him whom God will make manifest.</w:t>
      </w:r>
      <w:r>
        <w:t xml:space="preserve"> At that time, if anyone acts for the sake of another, such actions will not return to God, even if performed with the utmost sincerity in unity. For example, the monotheists of the </w:t>
      </w:r>
      <w:r>
        <w:rPr>
          <w:i/>
          <w:iCs/>
        </w:rPr>
        <w:t>Kitáb al-Alif</w:t>
      </w:r>
      <w:r>
        <w:t xml:space="preserve"> [Book of the Alif] bore no fruit after the appearance of the Messenger of God (</w:t>
      </w:r>
      <w:r>
        <w:rPr>
          <w:i/>
          <w:iCs/>
        </w:rPr>
        <w:t>Muḥammad</w:t>
      </w:r>
      <w:r>
        <w:t>), except for those who entered the Furqán [Qur’án].</w:t>
      </w:r>
    </w:p>
    <w:p w14:paraId="29B9B502" w14:textId="77777777" w:rsidR="00DC093A" w:rsidRDefault="00000000">
      <w:pPr>
        <w:pStyle w:val="BodyText"/>
      </w:pPr>
      <w:r>
        <w:t xml:space="preserve">Similarly, whatever is exalted in the Qur’an through praiseworthy attributes, the essence of concealed knowledge, and the sovereignty of divine praise becomes void if it does not enter the Bayán and brings no fruit. Likewise, for the people of the Bayán, at the appearance of </w:t>
      </w:r>
      <w:r>
        <w:rPr>
          <w:i/>
          <w:iCs/>
        </w:rPr>
        <w:t>Him whom God will make manifest</w:t>
      </w:r>
      <w:r>
        <w:t xml:space="preserve">, none of their deeds will return to God unless they believe in Him—even if they utter the phrase </w:t>
      </w:r>
      <w:r>
        <w:rPr>
          <w:i/>
          <w:iCs/>
        </w:rPr>
        <w:t xml:space="preserve">“There is </w:t>
      </w:r>
      <w:r>
        <w:rPr>
          <w:i/>
          <w:iCs/>
        </w:rPr>
        <w:lastRenderedPageBreak/>
        <w:t>no god but God.”</w:t>
      </w:r>
      <w:r>
        <w:t xml:space="preserve"> Before that appearance, however, whatever exists in the Bayán pertains to God and returns to Him—not to the Eternal Essence directly, but through </w:t>
      </w:r>
      <w:r>
        <w:rPr>
          <w:i/>
          <w:iCs/>
        </w:rPr>
        <w:t>Him whom God will make manifest</w:t>
      </w:r>
      <w:r>
        <w:t>.</w:t>
      </w:r>
    </w:p>
    <w:p w14:paraId="5461D19C" w14:textId="77777777" w:rsidR="00DC093A" w:rsidRDefault="00000000">
      <w:pPr>
        <w:pStyle w:val="BodyText"/>
      </w:pPr>
      <w:r>
        <w:t>This concept of returning to Him is akin to the relation of the Ka‘bah, which is referred to as “His House” (</w:t>
      </w:r>
      <w:r>
        <w:rPr>
          <w:i/>
          <w:iCs/>
        </w:rPr>
        <w:t>Bayt Allāh</w:t>
      </w:r>
      <w:r>
        <w:t>). This attribution is due to its exalted and lofty station, but beyond this symbolic relationship, no other connection is possible in the realm of existence, as the Eternal Essence cannot be coupled with anything.</w:t>
      </w:r>
    </w:p>
    <w:p w14:paraId="47B33D3D" w14:textId="77777777" w:rsidR="00DC093A" w:rsidRDefault="00000000">
      <w:pPr>
        <w:pStyle w:val="BodyText"/>
      </w:pPr>
      <w:r>
        <w:t xml:space="preserve">At the beginning of creation, the Will attaches itself to a thing, and in its ultimate return, the thing returns to Him. If, even nine-tenths of a tenth of a moment before the command of </w:t>
      </w:r>
      <w:r>
        <w:rPr>
          <w:i/>
          <w:iCs/>
        </w:rPr>
        <w:t>Him whom God will make manifest</w:t>
      </w:r>
      <w:r>
        <w:t xml:space="preserve"> to exalt the Bayán, someone were to pick up even a grain from the ground with the intention of dedicating it to God, it would be accepted and their existence would bear fruit for the divine cause of the Seven Letters (</w:t>
      </w:r>
      <w:r>
        <w:rPr>
          <w:i/>
          <w:iCs/>
        </w:rPr>
        <w:t>Ḥurūf-i-Sab‘</w:t>
      </w:r>
      <w:r>
        <w:t>). Such an act would receive the reward of all things from Him.</w:t>
      </w:r>
    </w:p>
    <w:p w14:paraId="424138C2" w14:textId="77777777" w:rsidR="00DC093A" w:rsidRDefault="00000000">
      <w:pPr>
        <w:pStyle w:val="BodyText"/>
      </w:pPr>
      <w:r>
        <w:t>However, if this action coincides with the appearance of His command, it must then be performed with His permission. If it is in accordance with His pleasure, it becomes the paradise of that act, in what He commands and enjoins through what is done or will be done. This is the mystery of all existence, the unseen essence of every fire and light. Whoever clings to this bond of truth will never dwell under the shadow of fire in any matter. They will not dwell in the shadows of fire but will instead be sheltered in the shade of paradise. Otherwise, in every religion, when you observe its adherents, you find them claiming, “We act for God.” For instance, the sorrow that occurred in the Qur’an for the mirrors of God—those who said, “We act for God,” while in truth, they acted against God. Similarly, in the Bayán, whatever befell its believers at the hands of the followers of the Furqán (</w:t>
      </w:r>
      <w:r>
        <w:rPr>
          <w:i/>
          <w:iCs/>
        </w:rPr>
        <w:t>the Qur’an</w:t>
      </w:r>
      <w:r>
        <w:t>) was committed while they claimed to act for God, though in reality, they acted against God.</w:t>
      </w:r>
    </w:p>
    <w:p w14:paraId="5B2B3E05" w14:textId="77777777" w:rsidR="00DC093A" w:rsidRDefault="00000000">
      <w:pPr>
        <w:pStyle w:val="BodyText"/>
      </w:pPr>
      <w:r>
        <w:t xml:space="preserve">By the truth of </w:t>
      </w:r>
      <w:r>
        <w:rPr>
          <w:i/>
          <w:iCs/>
        </w:rPr>
        <w:t>Him whom God will make manifest</w:t>
      </w:r>
      <w:r>
        <w:t>, nothing in the knowledge of God is greater than this: no soul directs anything against Him or His believers without claiming they act for God. They say, “We do this for God,” but they lie and falsely claim their actions are for God, while in reality, they act against Him.</w:t>
      </w:r>
    </w:p>
    <w:p w14:paraId="24F733F7" w14:textId="77777777" w:rsidR="00DC093A" w:rsidRDefault="00000000">
      <w:pPr>
        <w:pStyle w:val="BodyText"/>
      </w:pPr>
      <w:r>
        <w:t>O people of the Bayán, have mercy on yourselves! Judge with your reason, accept the truth, and do not remain veiled by concealed matters, for the proof of God at the time of His appearance is manifest over all things. Consider what you now see: those who believe in the Qur’an. At the time of its revelation, there was not a single believer in it other than one person for seven years, though the proof was as it has always been. This was due to the lack of understanding among the people of that time. Likewise, in the Bayán, until the Day of Resurrection, whoever enters will encounter the same proof as at the beginning. The servants who remained veiled at the outset did so due to a lack of understanding. Otherwise, the proof of God at the time of His appearance is complete and manifest over every particle.</w:t>
      </w:r>
    </w:p>
    <w:p w14:paraId="3A913EA8" w14:textId="77777777" w:rsidR="00DC093A" w:rsidRDefault="00000000">
      <w:pPr>
        <w:pStyle w:val="BodyText"/>
      </w:pPr>
      <w:r>
        <w:t>When the Bayán was revealed, if all the believers in the Qur’an had wished to believe in it—indeed, if every soul had sought to believe—then the proof of God would have been complete and perfect against them. God testifies against all, just as He did to the first believer, saying through the same proof that the first believer accepted, the same proof applies universally. Why, then, have they remained veiled? It is with this very proof that God chastises them until they enter His religion. Let this serve as a warning to all who possess insight, for you are all held accountable.</w:t>
      </w:r>
    </w:p>
    <w:p w14:paraId="711D8826" w14:textId="77777777" w:rsidR="00DC093A" w:rsidRDefault="00000000">
      <w:pPr>
        <w:pStyle w:val="Heading3"/>
      </w:pPr>
      <w:bookmarkStart w:id="68" w:name="gate-3-gods-manifestation-of-his-will"/>
      <w:bookmarkEnd w:id="67"/>
      <w:r>
        <w:lastRenderedPageBreak/>
        <w:t>Gate 3 (God’s Manifestation of His Will)</w:t>
      </w:r>
    </w:p>
    <w:p w14:paraId="14FD00D6" w14:textId="77777777" w:rsidR="00DC093A" w:rsidRDefault="00000000">
      <w:pPr>
        <w:pStyle w:val="FirstParagraph"/>
      </w:pPr>
      <w:r>
        <w:rPr>
          <w:b/>
          <w:bCs/>
        </w:rPr>
        <w:t>The Third Gate of the Fourth Unity:</w:t>
      </w:r>
      <w:r>
        <w:t xml:space="preserve"> On the truth of </w:t>
      </w:r>
      <w:r>
        <w:rPr>
          <w:i/>
          <w:iCs/>
        </w:rPr>
        <w:t>badá</w:t>
      </w:r>
      <w:r>
        <w:t xml:space="preserve"> (God’s manifestation of His will).</w:t>
      </w:r>
    </w:p>
    <w:p w14:paraId="4915BBED" w14:textId="77777777" w:rsidR="00DC093A" w:rsidRDefault="00000000">
      <w:pPr>
        <w:pStyle w:val="BodyText"/>
      </w:pPr>
      <w:r>
        <w:t xml:space="preserve">The essence of this gate is that no act of worship surpasses the acknowledgment of </w:t>
      </w:r>
      <w:r>
        <w:rPr>
          <w:i/>
          <w:iCs/>
        </w:rPr>
        <w:t>badá</w:t>
      </w:r>
      <w:r>
        <w:t xml:space="preserve">, for </w:t>
      </w:r>
      <w:r>
        <w:rPr>
          <w:i/>
          <w:iCs/>
        </w:rPr>
        <w:t>badá</w:t>
      </w:r>
      <w:r>
        <w:t xml:space="preserve"> is an affirmation of God’s absolute power to do as He wills. If a soul worships Him with a devotion surpassing anything conceivable within creation, yet acknowledges </w:t>
      </w:r>
      <w:r>
        <w:rPr>
          <w:i/>
          <w:iCs/>
        </w:rPr>
        <w:t>badá</w:t>
      </w:r>
      <w:r>
        <w:t>, this act of worship becomes greater than all other devotions. This is because it acknowledges His ability, if He so wills, to cast them into the fire, while remaining just and beyond question in His actions. None can say “why” or “how” concerning His decrees, for He is just in His judgment.</w:t>
      </w:r>
    </w:p>
    <w:p w14:paraId="61D7570D" w14:textId="77777777" w:rsidR="00DC093A" w:rsidRDefault="00000000">
      <w:pPr>
        <w:pStyle w:val="BodyText"/>
      </w:pPr>
      <w:r>
        <w:t xml:space="preserve">Conversely, if someone disobeys Him in every conceivable way yet fails to perceive </w:t>
      </w:r>
      <w:r>
        <w:rPr>
          <w:i/>
          <w:iCs/>
        </w:rPr>
        <w:t>badá</w:t>
      </w:r>
      <w:r>
        <w:t>, this disobedience is considered greater in His sight than all their transgressions. If He wills to admit them into paradise, who has the right to question His judgment, saying “why” or “how”? For He remains praiseworthy in His divine justice and exalted in His decree.</w:t>
      </w:r>
    </w:p>
    <w:p w14:paraId="1D337367" w14:textId="77777777" w:rsidR="00DC093A" w:rsidRDefault="00000000">
      <w:pPr>
        <w:pStyle w:val="BodyText"/>
      </w:pPr>
      <w:r>
        <w:t xml:space="preserve">The </w:t>
      </w:r>
      <w:r>
        <w:rPr>
          <w:i/>
          <w:iCs/>
        </w:rPr>
        <w:t>badá</w:t>
      </w:r>
      <w:r>
        <w:t xml:space="preserve"> of God is distinct from the </w:t>
      </w:r>
      <w:r>
        <w:rPr>
          <w:i/>
          <w:iCs/>
        </w:rPr>
        <w:t>badá</w:t>
      </w:r>
      <w:r>
        <w:t xml:space="preserve"> of His creation. The </w:t>
      </w:r>
      <w:r>
        <w:rPr>
          <w:i/>
          <w:iCs/>
        </w:rPr>
        <w:t>badá</w:t>
      </w:r>
      <w:r>
        <w:t xml:space="preserve"> of creation arises from weakness and incapacity, while the </w:t>
      </w:r>
      <w:r>
        <w:rPr>
          <w:i/>
          <w:iCs/>
        </w:rPr>
        <w:t>badá</w:t>
      </w:r>
      <w:r>
        <w:t xml:space="preserve"> of God arises from His power. In every Dispensation, His </w:t>
      </w:r>
      <w:r>
        <w:rPr>
          <w:i/>
          <w:iCs/>
        </w:rPr>
        <w:t>badá</w:t>
      </w:r>
      <w:r>
        <w:t xml:space="preserve"> manifests through His will, demonstrating His absolute authority. Even before </w:t>
      </w:r>
      <w:r>
        <w:rPr>
          <w:i/>
          <w:iCs/>
        </w:rPr>
        <w:t>badá</w:t>
      </w:r>
      <w:r>
        <w:t xml:space="preserve"> is revealed, He has decreed faith and paradise for the believers, and He upholds His authority over all. Through </w:t>
      </w:r>
      <w:r>
        <w:rPr>
          <w:i/>
          <w:iCs/>
        </w:rPr>
        <w:t>badá</w:t>
      </w:r>
      <w:r>
        <w:t>, He reveals His power, and His sovereignty remains unchallenged.</w:t>
      </w:r>
    </w:p>
    <w:p w14:paraId="59DEFC8D" w14:textId="77777777" w:rsidR="00DC093A" w:rsidRDefault="00000000">
      <w:pPr>
        <w:pStyle w:val="BodyText"/>
      </w:pPr>
      <w:r>
        <w:t xml:space="preserve">For Him, whether it is the Qur’an, the Bayán, or the judgments of the Furqán or the Bayán, they are all but expressions of His supreme power and unmatched sovereignty. This serves to remind all that everything is in the grasp of His power and under His control, now and forever. For them, there is nothing except by His permission. This is but the </w:t>
      </w:r>
      <w:r>
        <w:rPr>
          <w:i/>
          <w:iCs/>
        </w:rPr>
        <w:t>badá</w:t>
      </w:r>
      <w:r>
        <w:t xml:space="preserve"> (manifestation) of His will, for the Eternal Essence has ever been and shall forever remain in one constant state. The manifestation and concealment are attributes of His will, and the beginning and the end are the structure of His intention.</w:t>
      </w:r>
    </w:p>
    <w:p w14:paraId="5A8B87A9" w14:textId="77777777" w:rsidR="00DC093A" w:rsidRDefault="00000000">
      <w:pPr>
        <w:pStyle w:val="BodyText"/>
      </w:pPr>
      <w:r>
        <w:t>If one considers Him, His beginning is identical to His end, and His manifestation is identical to His concealment. O observer of the Bayán, do not become veiled by the use of these terms. The name “beginning” (</w:t>
      </w:r>
      <w:r>
        <w:rPr>
          <w:i/>
          <w:iCs/>
        </w:rPr>
        <w:t>awwal</w:t>
      </w:r>
      <w:r>
        <w:t>) may refer at times to the hidden essence, at other times to the first mention, at times to the first creation, and at times to the first fire.</w:t>
      </w:r>
    </w:p>
    <w:p w14:paraId="35E04173" w14:textId="77777777" w:rsidR="00DC093A" w:rsidRDefault="00000000">
      <w:pPr>
        <w:pStyle w:val="BodyText"/>
      </w:pPr>
      <w:r>
        <w:t>The “first” mentioned in the realm of His will refers to the primary creation within the realm of the Eternal Essence. Similarly, the “first” mentioned in creation is akin to the shadow of the sun as reflected in a mirror, in relation to the primal will. Likewise, the mention of “first” in the context of fire pertains to the eternity of its nature, which in creation is perishable, not everlasting. Do not become veiled by the manifestations of His names, for each thing abides in its own station and does not exceed its ordained limit.</w:t>
      </w:r>
    </w:p>
    <w:p w14:paraId="773BB78F" w14:textId="77777777" w:rsidR="00DC093A" w:rsidRDefault="00000000">
      <w:pPr>
        <w:pStyle w:val="BodyText"/>
      </w:pPr>
      <w:r>
        <w:t xml:space="preserve">After understanding that the </w:t>
      </w:r>
      <w:r>
        <w:rPr>
          <w:i/>
          <w:iCs/>
        </w:rPr>
        <w:t>badá</w:t>
      </w:r>
      <w:r>
        <w:t xml:space="preserve"> of the Eternal Essence is the </w:t>
      </w:r>
      <w:r>
        <w:rPr>
          <w:i/>
          <w:iCs/>
        </w:rPr>
        <w:t>badá</w:t>
      </w:r>
      <w:r>
        <w:t xml:space="preserve"> of His will, and that His decree is His decree, look upon each manifestation and its primal </w:t>
      </w:r>
      <w:r>
        <w:rPr>
          <w:i/>
          <w:iCs/>
        </w:rPr>
        <w:t>badá</w:t>
      </w:r>
      <w:r>
        <w:t xml:space="preserve">. This </w:t>
      </w:r>
      <w:r>
        <w:rPr>
          <w:i/>
          <w:iCs/>
        </w:rPr>
        <w:t>badá</w:t>
      </w:r>
      <w:r>
        <w:t xml:space="preserve"> is like an infinite ocean, ever surging. As all who have existed within this manifestation have observed, the nature of this appearance in the ocean of will is apparent. Similarly, in the previous Dispensation of the Furqán (</w:t>
      </w:r>
      <w:r>
        <w:rPr>
          <w:i/>
          <w:iCs/>
        </w:rPr>
        <w:t>the Qur’an</w:t>
      </w:r>
      <w:r>
        <w:t xml:space="preserve">), it was known </w:t>
      </w:r>
      <w:r>
        <w:lastRenderedPageBreak/>
        <w:t>by the name of glorification (</w:t>
      </w:r>
      <w:r>
        <w:rPr>
          <w:i/>
          <w:iCs/>
        </w:rPr>
        <w:t>tasbīḥ</w:t>
      </w:r>
      <w:r>
        <w:t>). In the traditions, it is stated that once the station of decree (</w:t>
      </w:r>
      <w:r>
        <w:rPr>
          <w:i/>
          <w:iCs/>
        </w:rPr>
        <w:t>qaḍā</w:t>
      </w:r>
      <w:r>
        <w:t xml:space="preserve">) is reached, there is no </w:t>
      </w:r>
      <w:r>
        <w:rPr>
          <w:i/>
          <w:iCs/>
        </w:rPr>
        <w:t>badá</w:t>
      </w:r>
      <w:r>
        <w:t xml:space="preserve"> for it.</w:t>
      </w:r>
    </w:p>
    <w:p w14:paraId="48FDE089" w14:textId="77777777" w:rsidR="00DC093A" w:rsidRDefault="00000000">
      <w:pPr>
        <w:pStyle w:val="BodyText"/>
      </w:pPr>
      <w:r>
        <w:t>This means that if faith reaches the fourth station, which is the pillar of magnification (</w:t>
      </w:r>
      <w:r>
        <w:rPr>
          <w:i/>
          <w:iCs/>
        </w:rPr>
        <w:t>takbīr</w:t>
      </w:r>
      <w:r>
        <w:t xml:space="preserve">), there is no </w:t>
      </w:r>
      <w:r>
        <w:rPr>
          <w:i/>
          <w:iCs/>
        </w:rPr>
        <w:t>badá</w:t>
      </w:r>
      <w:r>
        <w:t xml:space="preserve"> in what has been decreed, as a bounty from God. However, if it pertains to justice (</w:t>
      </w:r>
      <w:r>
        <w:rPr>
          <w:i/>
          <w:iCs/>
        </w:rPr>
        <w:t>’adl</w:t>
      </w:r>
      <w:r>
        <w:t xml:space="preserve">), </w:t>
      </w:r>
      <w:r>
        <w:rPr>
          <w:i/>
          <w:iCs/>
        </w:rPr>
        <w:t>badá</w:t>
      </w:r>
      <w:r>
        <w:t xml:space="preserve"> remains forever applicable. It has ever been and will forever be true for all things, never separating from any matter in any station unless God so wills. Indeed, He has power over all things. The meaning of the station of decree (</w:t>
      </w:r>
      <w:r>
        <w:rPr>
          <w:i/>
          <w:iCs/>
        </w:rPr>
        <w:t>qaḍā</w:t>
      </w:r>
      <w:r>
        <w:t>) in the pillar of magnification (</w:t>
      </w:r>
      <w:r>
        <w:rPr>
          <w:i/>
          <w:iCs/>
        </w:rPr>
        <w:t>takbīr</w:t>
      </w:r>
      <w:r>
        <w:t>) is the ascent of the will, which rises from the pillar of glorification (</w:t>
      </w:r>
      <w:r>
        <w:rPr>
          <w:i/>
          <w:iCs/>
        </w:rPr>
        <w:t>tasbīḥ</w:t>
      </w:r>
      <w:r>
        <w:t>) and culminates at its descent in the pillar of dust (</w:t>
      </w:r>
      <w:r>
        <w:rPr>
          <w:i/>
          <w:iCs/>
        </w:rPr>
        <w:t>turāb</w:t>
      </w:r>
      <w:r>
        <w:t>), reaching its ultimate end in itself.</w:t>
      </w:r>
    </w:p>
    <w:p w14:paraId="4E9BBDB6" w14:textId="77777777" w:rsidR="00DC093A" w:rsidRDefault="00000000">
      <w:pPr>
        <w:pStyle w:val="BodyText"/>
      </w:pPr>
      <w:r>
        <w:t xml:space="preserve">For example, what was decreed during the life of the Messenger of God and the </w:t>
      </w:r>
      <w:r>
        <w:rPr>
          <w:i/>
          <w:iCs/>
        </w:rPr>
        <w:t>badá</w:t>
      </w:r>
      <w:r>
        <w:t xml:space="preserve"> manifested therein remains firm until His ascent. After that, what He made lawful remains lawful until the Day of Resurrection when another manifestation appears at its conclusion, and what He forbade remains forbidden until the appearance of the next manifestation at its conclusion. His martyrs reside in the </w:t>
      </w:r>
      <w:r>
        <w:rPr>
          <w:i/>
          <w:iCs/>
        </w:rPr>
        <w:t>badá</w:t>
      </w:r>
      <w:r>
        <w:t xml:space="preserve"> of His ocean of decrees, except in cases where certainty of His pleasure has been established. If something has been mentioned explicitly for the Messenger of God, it has not been established by mere analogy. Rather, it never exceeded even a mustard seed beyond the bounds of the Book of God.</w:t>
      </w:r>
    </w:p>
    <w:p w14:paraId="47C9D612" w14:textId="77777777" w:rsidR="00DC093A" w:rsidRDefault="00000000">
      <w:pPr>
        <w:pStyle w:val="BodyText"/>
      </w:pPr>
      <w:r>
        <w:t xml:space="preserve">However, after the setting of the Sun of Truth, the </w:t>
      </w:r>
      <w:r>
        <w:rPr>
          <w:i/>
          <w:iCs/>
        </w:rPr>
        <w:t>badá</w:t>
      </w:r>
      <w:r>
        <w:t xml:space="preserve"> of His hidden reality has been and continues to be with those who believe in Him. Yet, since no one recognizes Him, they do not become illumined by it. Even in the days of concealment, He does not command anything other than what He decreed in the days of manifestation. This is the meaning of the divine </w:t>
      </w:r>
      <w:r>
        <w:rPr>
          <w:i/>
          <w:iCs/>
        </w:rPr>
        <w:t>badá</w:t>
      </w:r>
      <w:r>
        <w:t xml:space="preserve">, Exalted and Glorious is He: that the servant can never find rest on the throne of hope, even if they ascend to the highest conceivable station within the realm of possibility, for the consideration of </w:t>
      </w:r>
      <w:r>
        <w:rPr>
          <w:i/>
          <w:iCs/>
        </w:rPr>
        <w:t>badá</w:t>
      </w:r>
      <w:r>
        <w:t xml:space="preserve"> surpasses that station.</w:t>
      </w:r>
    </w:p>
    <w:p w14:paraId="25263A0C" w14:textId="77777777" w:rsidR="00DC093A" w:rsidRDefault="00000000">
      <w:pPr>
        <w:pStyle w:val="BodyText"/>
      </w:pPr>
      <w:r>
        <w:t xml:space="preserve">Similarly, if one descends to the lowest conceivable station, they cannot find solace on the throne of fear. The contemplation of the </w:t>
      </w:r>
      <w:r>
        <w:rPr>
          <w:i/>
          <w:iCs/>
        </w:rPr>
        <w:t>badá</w:t>
      </w:r>
      <w:r>
        <w:t xml:space="preserve"> of God is greater than remaining in that state. Yet the manifestation of this </w:t>
      </w:r>
      <w:r>
        <w:rPr>
          <w:i/>
          <w:iCs/>
        </w:rPr>
        <w:t>badá</w:t>
      </w:r>
      <w:r>
        <w:t xml:space="preserve"> proceeds from the source of His will, not from anything else, and it becomes apparent in the Bayán. If paradise is decreed for something, it remains so until the Day of Resurrection, firmly established for it. If in regard to something, paradise is not decreed, then until the Day of Resurrection, it remains in fire, subject to divine justice, and perishes. However, at the appearance of the Resurrection, if the very tree of fire accepts the manifestation, it becomes a tree of paradise. Conversely, if the tree of paradise becomes veiled, it turns into a tree of fire.</w:t>
      </w:r>
    </w:p>
    <w:p w14:paraId="468D991A" w14:textId="77777777" w:rsidR="00DC093A" w:rsidRDefault="00000000">
      <w:pPr>
        <w:pStyle w:val="BodyText"/>
      </w:pPr>
      <w:r>
        <w:t>This reality has been witnessed in every Dispensation. Those present in this Dispensation observed it: in every manifestation, individuals exerted their utmost effort to leave a mention of good for themselves in the Book of God until the next manifestation. This effort is greater than expending countless wealth in exalted places to establish one’s mention among others. However, those very exalted places might turn into places of humiliation, leaving no trace of their mention, if they deviate from the truth. Otherwise, their reward is with God, for God rewards the righteous.</w:t>
      </w:r>
    </w:p>
    <w:p w14:paraId="413763DF" w14:textId="77777777" w:rsidR="00DC093A" w:rsidRDefault="00000000">
      <w:pPr>
        <w:pStyle w:val="Heading3"/>
      </w:pPr>
      <w:bookmarkStart w:id="69" w:name="X3a8e5b180b583e211051c71fd9ab43d8f8adfd4"/>
      <w:bookmarkEnd w:id="68"/>
      <w:r>
        <w:lastRenderedPageBreak/>
        <w:t>Gate 4 (All Mentions of the Servant are Bonds of Servitude to Me)</w:t>
      </w:r>
    </w:p>
    <w:p w14:paraId="04FF2B4C" w14:textId="77777777" w:rsidR="00DC093A" w:rsidRDefault="00000000">
      <w:pPr>
        <w:pStyle w:val="FirstParagraph"/>
      </w:pPr>
      <w:r>
        <w:rPr>
          <w:b/>
          <w:bCs/>
        </w:rPr>
        <w:t>The Fourth Gate of the Fourth Unity:</w:t>
      </w:r>
      <w:r>
        <w:t xml:space="preserve"> On the principle that all mentions of the servant are bonds of servitude to Me.</w:t>
      </w:r>
    </w:p>
    <w:p w14:paraId="4C2CA873" w14:textId="77777777" w:rsidR="00DC093A" w:rsidRDefault="00000000">
      <w:pPr>
        <w:pStyle w:val="BodyText"/>
      </w:pPr>
      <w:r>
        <w:t>The essence of this gate is that the spirits of all things return to the human form, and the paradise of all things is within the paradise of humanity. An example of this is if an unmatched diamond is in the possession of a believer, its value is magnified through its association with the believer. Similarly, all things derive their worth and essence in relation to this form. This human form, in turn, is associated with the divine names and attributes.</w:t>
      </w:r>
    </w:p>
    <w:p w14:paraId="68471333" w14:textId="77777777" w:rsidR="00DC093A" w:rsidRDefault="00000000">
      <w:pPr>
        <w:pStyle w:val="BodyText"/>
      </w:pPr>
      <w:r>
        <w:t xml:space="preserve">If the heart points to God, it is mentioned under the shadow of </w:t>
      </w:r>
      <w:r>
        <w:rPr>
          <w:i/>
          <w:iCs/>
        </w:rPr>
        <w:t>His Most Beautiful Names</w:t>
      </w:r>
      <w:r>
        <w:t xml:space="preserve"> (</w:t>
      </w:r>
      <w:r>
        <w:rPr>
          <w:i/>
          <w:iCs/>
        </w:rPr>
        <w:t>asmā’ al-ḥusnā</w:t>
      </w:r>
      <w:r>
        <w:t xml:space="preserve">) before God. If it is associated with an attribute, it is mentioned among His attributes. This corresponds to the saying, </w:t>
      </w:r>
      <w:r>
        <w:rPr>
          <w:i/>
          <w:iCs/>
        </w:rPr>
        <w:t>“There is nothing but God, His names, and His attributes.”</w:t>
      </w:r>
      <w:r>
        <w:t xml:space="preserve"> This form does not bear the judgment of name and attribute except insofar as it enters under the shadow of each manifestation at the time of that manifestation. Otherwise, the station of faith is lifted from it.</w:t>
      </w:r>
    </w:p>
    <w:p w14:paraId="09B87A0D" w14:textId="77777777" w:rsidR="00DC093A" w:rsidRDefault="00000000">
      <w:pPr>
        <w:pStyle w:val="BodyText"/>
      </w:pPr>
      <w:r>
        <w:t>How, then, can it bear the judgment of name or attribute, for God’s gaze is upon the reality of things, not upon outward appearances. Consider today: though every praiseworthy attribute resides within the Letters of the Alif, they are instead mentioned by attributes of fire. If today in the Bayán, a soul is a believer in God and His signs, even if seated on the dust, such a person is seated upon the throne of honor. Conversely, anyone else, even if sitting in the highest seat of prestige, is in the utmost abasement before God and the possessors of knowledge.</w:t>
      </w:r>
    </w:p>
    <w:p w14:paraId="052EF521" w14:textId="77777777" w:rsidR="00DC093A" w:rsidRDefault="00000000">
      <w:pPr>
        <w:pStyle w:val="BodyText"/>
      </w:pPr>
      <w:r>
        <w:t xml:space="preserve">At the time of the appearance of </w:t>
      </w:r>
      <w:r>
        <w:rPr>
          <w:i/>
          <w:iCs/>
        </w:rPr>
        <w:t>Him whom God will make manifest</w:t>
      </w:r>
      <w:r>
        <w:t xml:space="preserve">, every believing man who becomes a believer in Him is worthy for the sun of His name to rise in their heart and for that name to be enshrined in their essence. Every soul that is a believer in the Bayán is and has always been a servant bound to His servitude, just as the </w:t>
      </w:r>
      <w:r>
        <w:rPr>
          <w:i/>
          <w:iCs/>
        </w:rPr>
        <w:t>possessors of forms</w:t>
      </w:r>
      <w:r>
        <w:t xml:space="preserve"> in the Qur’an were and remain bound servants to the Messenger of God.</w:t>
      </w:r>
    </w:p>
    <w:p w14:paraId="757EB380" w14:textId="77777777" w:rsidR="00DC093A" w:rsidRDefault="00000000">
      <w:pPr>
        <w:pStyle w:val="BodyText"/>
      </w:pPr>
      <w:r>
        <w:t>But woe to the servant bound in servitude who, before their Master, commits acts contrary to the requirements of servitude! Reflect upon this and be saddened. See how many have placed the yoke of servitude around their necks and taken pride in it, only to act unjustly towards the noblest manifestation of their Master in the end. How could such a matter be permitted, that they reside in the mountain while all believe in Him? Yet they were not content with the very essence of faith in Him under the name of Believer. If they had been, such events would not have occurred.</w:t>
      </w:r>
    </w:p>
    <w:p w14:paraId="18B91E67" w14:textId="77777777" w:rsidR="00DC093A" w:rsidRDefault="00000000">
      <w:pPr>
        <w:pStyle w:val="BodyText"/>
      </w:pPr>
      <w:r>
        <w:t>Thus, all are drowned in the ocean of veils. The suns shine in mirrors through His radiance but remain veiled from Him. The fish of the sea are alive through Him, yet they question Him today. All believers in the Qur’an await the appearance of the Qá’im of the family of Muhammad—peace and blessings be upon Him and His family. They supplicate and plead for His appearance, take pride in seeing Him in their dreams, and then send Him with their own hands to prison, confining Him to the mountain.</w:t>
      </w:r>
    </w:p>
    <w:p w14:paraId="10D01449" w14:textId="77777777" w:rsidR="00DC093A" w:rsidRDefault="00000000">
      <w:pPr>
        <w:pStyle w:val="BodyText"/>
      </w:pPr>
      <w:r>
        <w:t xml:space="preserve">This is the meaning of the tradition: </w:t>
      </w:r>
      <w:r>
        <w:rPr>
          <w:i/>
          <w:iCs/>
        </w:rPr>
        <w:t>“In Him is a likeness to the one who is described, sold, and bought.”</w:t>
      </w:r>
      <w:r>
        <w:t xml:space="preserve"> O people of the Bayán, take refuge in your Beloved and place the yoke of His servitude around your necks. </w:t>
      </w:r>
      <w:r>
        <w:lastRenderedPageBreak/>
        <w:t>Do not permit for Him what you would not permit for yourselves as His bound servants. Surely, you have heard of the appearance of the Messenger of God before, and of His companions and those who awaited Him. After His appearance, what befell Him over seven years—and in another narration, nine years—is well known. Yet the lessons of those events have brought no benefit to you, for if they had, such actions would not have occurred in this manifestation.</w:t>
      </w:r>
    </w:p>
    <w:p w14:paraId="19A6F735" w14:textId="77777777" w:rsidR="00DC093A" w:rsidRDefault="00000000">
      <w:pPr>
        <w:pStyle w:val="BodyText"/>
      </w:pPr>
      <w:r>
        <w:t xml:space="preserve">Have shame before your Beloved and refrain from treating </w:t>
      </w:r>
      <w:r>
        <w:rPr>
          <w:i/>
          <w:iCs/>
        </w:rPr>
        <w:t>Him whom God will make manifest</w:t>
      </w:r>
      <w:r>
        <w:t xml:space="preserve"> in this way. Resolve within yourselves to refrain from doing to any soul what you would not want done to yourselves, whether among those of power or those of humility. If you act thus, by God’s will, you will not cause Him sorrow. For the suns in the mirrors do not recognize the Sun except through its reflection within themselves. Thus, they see Him as one like themselves, while in reality, all are upheld by Him. It is from His bounty that the heavens and all between them were created.</w:t>
      </w:r>
    </w:p>
    <w:p w14:paraId="3566790E" w14:textId="77777777" w:rsidR="00DC093A" w:rsidRDefault="00000000">
      <w:pPr>
        <w:pStyle w:val="BodyText"/>
      </w:pPr>
      <w:r>
        <w:t xml:space="preserve">Consider the statement of one among the Letters of the Bayán, who said: </w:t>
      </w:r>
      <w:r>
        <w:rPr>
          <w:i/>
          <w:iCs/>
        </w:rPr>
        <w:t>“From His bounty is the world and all it contains; from His knowledge is the knowledge of the Tablet and the Pen.”</w:t>
      </w:r>
      <w:r>
        <w:t xml:space="preserve"> Yet even the phrase “from” (</w:t>
      </w:r>
      <w:r>
        <w:rPr>
          <w:i/>
          <w:iCs/>
        </w:rPr>
        <w:t>min</w:t>
      </w:r>
      <w:r>
        <w:t>) is insufficient, for everything to which the concept of “thing” applies is but a single drop from the vast ocean of His bounty and a mere particle from the immense sea of His favor.</w:t>
      </w:r>
    </w:p>
    <w:p w14:paraId="373EEEE5" w14:textId="77777777" w:rsidR="00DC093A" w:rsidRDefault="00000000">
      <w:pPr>
        <w:pStyle w:val="BodyText"/>
      </w:pPr>
      <w:r>
        <w:t>In His time of manifestation, you should understand His worth. Do not, during His days of appearance, weep for Him in places of honor while He resides in a mountain, enduring sorrows. By His grace and bounty, you are free from all sorrow, yet He bears the burden of grief. Reflect on this O possessors of insight, reflect, and then consider further.</w:t>
      </w:r>
    </w:p>
    <w:p w14:paraId="045F94BF" w14:textId="77777777" w:rsidR="00DC093A" w:rsidRDefault="00000000">
      <w:pPr>
        <w:pStyle w:val="Heading3"/>
      </w:pPr>
      <w:bookmarkStart w:id="70" w:name="gate-5-all-primal-points-are-his-signs"/>
      <w:bookmarkEnd w:id="69"/>
      <w:r>
        <w:t>Gate 5 (All Primal Points are His Signs)</w:t>
      </w:r>
    </w:p>
    <w:p w14:paraId="61DA16C9" w14:textId="77777777" w:rsidR="00DC093A" w:rsidRDefault="00000000">
      <w:pPr>
        <w:pStyle w:val="FirstParagraph"/>
      </w:pPr>
      <w:r>
        <w:rPr>
          <w:b/>
          <w:bCs/>
        </w:rPr>
        <w:t>The Fifth Gate of the Fourth Unity:</w:t>
      </w:r>
      <w:r>
        <w:t xml:space="preserve"> On the fact that all primal points are His signs.</w:t>
      </w:r>
    </w:p>
    <w:p w14:paraId="06A90E17" w14:textId="77777777" w:rsidR="00DC093A" w:rsidRDefault="00000000">
      <w:pPr>
        <w:pStyle w:val="BodyText"/>
      </w:pPr>
      <w:r>
        <w:t>The essence of this gate is similar to that of the previous one, elaborating on the exaltation of all that is attributed to Him. Yet, it does not explicitly mention the handmaidens, for He is more deserving of dominion over His creation than any other. When He wills a matter, none can question Him with “why” or “how,” whether it pertains to the highest or the lowest of creation or any station. He decrees as He wills, is not questioned about what He decrees, while all are questioned about what they do.</w:t>
      </w:r>
    </w:p>
    <w:p w14:paraId="1E8E3F81" w14:textId="77777777" w:rsidR="00DC093A" w:rsidRDefault="00000000">
      <w:pPr>
        <w:pStyle w:val="BodyText"/>
      </w:pPr>
      <w:r>
        <w:t>The fruit of this gate is that if the Master does not grant permission to His servants, they cannot rightfully establish connections. Similarly, in the time of His manifestation, if He forbids anyone from partaking in one of the signs of His dominion, it becomes forbidden for them. For example, He has forbidden it to all who do not believe in Him, and such disbelief is graver than any other transgression. Thus, no one should hasten to deny Him on the Day of His appearance. If someone does not believe, let them remain silent, for many have heard mention of Him yet refrained from affirming Him. They approach one of His signs while it is forbidden for them due to their lack of faith, and it will not become permissible for them except through belief.</w:t>
      </w:r>
    </w:p>
    <w:p w14:paraId="522705B7" w14:textId="77777777" w:rsidR="00DC093A" w:rsidRDefault="00000000">
      <w:pPr>
        <w:pStyle w:val="BodyText"/>
      </w:pPr>
      <w:r>
        <w:t xml:space="preserve">Take heed, O people of the Bayán, for the manifestation of God will appear as God wills. Do not let that which is beneath the truth come to represent the truth, for His signs are proofs over all. If you reflect deeply, you will immediately affirm this. Consider: what difference exists between the miraculous nature </w:t>
      </w:r>
      <w:r>
        <w:lastRenderedPageBreak/>
        <w:t>of the entirety of the Qur’an and the single chapter of Surah al-Tawhid (</w:t>
      </w:r>
      <w:r>
        <w:rPr>
          <w:i/>
          <w:iCs/>
        </w:rPr>
        <w:t>The Unity</w:t>
      </w:r>
      <w:r>
        <w:t>)? Similarly, there is no difference between faith in the last manifestation, whose heart pointed to God, and faith in the first. Always look to the appearance of the Point of the Bayán, so that perhaps on that Day, you will not veil yourselves from your Beloved. If you had reflected on the appearance of the Point of the Qur’an, you would today comprehend the Cause of God. This has only been decreed so that you may exert your utmost effort—not that you strive in all aspects of religion while veiling yourselves from the one who is the essence of that religion. Consider the Qur’anic dispensation: you observe all striving with utmost precision and effort, yet they issued decrees against the very one who is the Manifestation of the Faith, imagining that their decrees and precautions established the religion through their interpretations.</w:t>
      </w:r>
    </w:p>
    <w:p w14:paraId="3E130CC1" w14:textId="77777777" w:rsidR="00DC093A" w:rsidRDefault="00000000">
      <w:pPr>
        <w:pStyle w:val="BodyText"/>
      </w:pPr>
      <w:r>
        <w:t>When the jurists of the Qur’an elevated their caution to this extent, how will it be in the Bayán? Yet in the Bayán, the decree of taking life has been prohibited more strictly than anything else. No act has been as forbidden as this: if anyone even contemplates taking the life of another, they exit the religion of God and are subject to chastisement as long as God wills. That which was lawful for them in the Bayán becomes forbidden, even the very breath they take. God has not permitted anyone in the Bayán to issue a decree of death against another under any circumstance, in any station, or in any matter—even if the person appears in opposition to their faith in matters of knowledge or belief.</w:t>
      </w:r>
    </w:p>
    <w:p w14:paraId="7BDD28B1" w14:textId="77777777" w:rsidR="00DC093A" w:rsidRDefault="00000000">
      <w:pPr>
        <w:pStyle w:val="BodyText"/>
      </w:pPr>
      <w:r>
        <w:t>Such judgment belongs to no one but God. O perverted people, what right do you have to issue a decree for taking life? Do you not realize that it is through the blessing of that soul that you bear the name of Islam? Reflect on what befell the People of the House in the past under the name of Islam. Those deeds were committed in the name of Islam, yet in reality, they acted against the essence of Islam, for there is no Islam without faith in Him.</w:t>
      </w:r>
    </w:p>
    <w:p w14:paraId="6E6F13AC" w14:textId="77777777" w:rsidR="00DC093A" w:rsidRDefault="00000000">
      <w:pPr>
        <w:pStyle w:val="BodyText"/>
      </w:pPr>
      <w:r>
        <w:t xml:space="preserve">From the time of the setting of the Sun of Truth, it has not been and will not be permissible for anyone in the religion of the Bayán to decree death. If anyone does so, they act outside the Bayán. Such an act does not belong to the teachings of the Bayán. There is no sin greater than this for such a person, for God has revealed in the Qur’an: </w:t>
      </w:r>
      <w:r>
        <w:rPr>
          <w:i/>
          <w:iCs/>
        </w:rPr>
        <w:t>“Whoever kills a soul, it is as if they have killed all of humanity.”</w:t>
      </w:r>
      <w:r>
        <w:t xml:space="preserve"> This decree applies to the souls of the believers. How much greater is the sin if that soul has been likened to the Ka’bah, attributed to God, and called the “Self of God”? Despite such emphasis in the Book of God, the fire prepared for those who ascribe themselves to the Qur’an has yielded no effect from the beginning of Islam until today. For them, no chastisement is greater than disobeying their Beloved while professing worship and prostration to Him.</w:t>
      </w:r>
    </w:p>
    <w:p w14:paraId="3652939D" w14:textId="77777777" w:rsidR="00DC093A" w:rsidRDefault="00000000">
      <w:pPr>
        <w:pStyle w:val="BodyText"/>
      </w:pPr>
      <w:r>
        <w:t xml:space="preserve">God has decreed upon His sacred essence that He will not forgive anyone who even contemplates the killing of one of the believers in the Bayán. How much more severe will it be if someone issues such a judgment or, God forbid, commits such an act? Every ruler who recalls the sufferings of the first and last Manifestations and refrains from harming any soul, acknowledging the trials that befell the </w:t>
      </w:r>
      <w:r>
        <w:rPr>
          <w:i/>
          <w:iCs/>
        </w:rPr>
        <w:t>Letters of the First</w:t>
      </w:r>
      <w:r>
        <w:t xml:space="preserve"> [followers of the first Manifestation], fulfills a right upon God. God will bless whatever has been bestowed upon such a ruler and multiply what has been decreed for them.</w:t>
      </w:r>
    </w:p>
    <w:p w14:paraId="18F5B7B1" w14:textId="77777777" w:rsidR="00DC093A" w:rsidRDefault="00000000">
      <w:pPr>
        <w:pStyle w:val="BodyText"/>
      </w:pPr>
      <w:r>
        <w:t xml:space="preserve">If the days of such a ruler coincide with the appearance of </w:t>
      </w:r>
      <w:r>
        <w:rPr>
          <w:i/>
          <w:iCs/>
        </w:rPr>
        <w:t>Him whom God will make manifest</w:t>
      </w:r>
      <w:r>
        <w:t xml:space="preserve">, it will be their duty to assist the Manifestation of the Faith and seek His guidance in alleviating burdensome acts of worship. They should request sovereignty from Him until the Day of Resurrection, for He is the Giver of all </w:t>
      </w:r>
      <w:r>
        <w:lastRenderedPageBreak/>
        <w:t>things and the rightful authority over all matters. If He bestows sovereignty upon them, no one has the right to take it away by divine decree, for He is more worthy of all things than anyone else. This is evident in all decrees that proceed from God’s command. No one can breach what is established by Him, nor should anyone become veiled from the Beloved of all by anything, for all that one possesses has come from Him, even before His appearance. Support Him, and if He commands striving in His path, then be exalted in the honor of being martyred for His cause, that your name may be inscribed in the register of the near ones. Otherwise, you will depart from this world without leaving any mention behind.</w:t>
      </w:r>
    </w:p>
    <w:p w14:paraId="2594C9FC" w14:textId="77777777" w:rsidR="00DC093A" w:rsidRDefault="00000000">
      <w:pPr>
        <w:pStyle w:val="BodyText"/>
      </w:pPr>
      <w:r>
        <w:t>It is not enough to engage in acts of mourning for the Truth during blessed days, as was the custom among all believers in the Qur’an, from the highest to the lowest, who commemorated the sorrows of the Messenger (</w:t>
      </w:r>
      <w:r>
        <w:rPr>
          <w:i/>
          <w:iCs/>
        </w:rPr>
        <w:t>peace be upon Him</w:t>
      </w:r>
      <w:r>
        <w:t>) and His successors, and recounted the sufferings inflicted upon His followers. Yet, despite their mourning and weeping for the successors of His religion, many of these same individuals became oppressors and tyrants toward the very ones they grieved for. The learned among them issued verdicts against those successors, while others remained veiled by their own ignorance.</w:t>
      </w:r>
    </w:p>
    <w:p w14:paraId="5815835D" w14:textId="77777777" w:rsidR="00DC093A" w:rsidRDefault="00000000">
      <w:pPr>
        <w:pStyle w:val="BodyText"/>
      </w:pPr>
      <w:r>
        <w:t>Reflect on the events of the past so that you may not commit acts that would lead to your eternal abode in the fire. In the Bayán, much emphasis has been placed on ensuring that no one causes grief to another, so that the Sovereign of creation may not be grieved by the shadows in the mirrors. If they turn toward Him, they have significance; otherwise, they are absolute nothingness. From the beginning of their lives to the end, even with utmost caution and effort in worship and action for God’s sake, they remain lifeless in the presence of the Manifestation of God.</w:t>
      </w:r>
    </w:p>
    <w:p w14:paraId="4C5D772D" w14:textId="77777777" w:rsidR="00DC093A" w:rsidRDefault="00000000">
      <w:pPr>
        <w:pStyle w:val="BodyText"/>
      </w:pPr>
      <w:r>
        <w:t xml:space="preserve">What value do their deeds hold? Rather, their worth is no greater than the mention of </w:t>
      </w:r>
      <w:r>
        <w:rPr>
          <w:i/>
          <w:iCs/>
        </w:rPr>
        <w:t>nothingness</w:t>
      </w:r>
      <w:r>
        <w:t xml:space="preserve"> itself, which is naught before God. No one has the authority to decree except </w:t>
      </w:r>
      <w:r>
        <w:rPr>
          <w:i/>
          <w:iCs/>
        </w:rPr>
        <w:t>Him whom God will make manifest</w:t>
      </w:r>
      <w:r>
        <w:t xml:space="preserve">. He is the Blessed Tree that appears with clear signs for the pleasure of God, to renew His religion, and to judge justly among the people of the Bayán. He will also render fair judgment upon those who have not entered the Faith, should that Day arrive. Otherwise, how could the sovereigns of the Bayán enjoy comfort for themselves while a soul on the earth remains that does not believe in God and His religion. For those not among the sovereigns of the Faith, it is not permissible in the religion of the Bayán to tolerate such a condition. However, even for them, it is not permissible to harm those associated with the Bayán under any circumstance or in any station—except at the appearance of </w:t>
      </w:r>
      <w:r>
        <w:rPr>
          <w:i/>
          <w:iCs/>
        </w:rPr>
        <w:t>Him whom God will make manifest</w:t>
      </w:r>
      <w:r>
        <w:t>. Even then, the treatment of non-believers is subject to His command and the guidance He provides.</w:t>
      </w:r>
    </w:p>
    <w:p w14:paraId="38B1E4DF" w14:textId="77777777" w:rsidR="00DC093A" w:rsidRDefault="00000000">
      <w:pPr>
        <w:pStyle w:val="BodyText"/>
      </w:pPr>
      <w:r>
        <w:t>The believers in Him and the Bayán have been granted permission to open lands, bringing all under the shadow of faith in God and His religion without causing even the slightest sorrow to those associated with the Bayán. Even in the conquest of territories, this principle has been upheld: the people of those lands were not subjected to harm but, wherever possible, were invited to the religion of God through other means. For those unperceiving of divine insight, the goods of this world often hold value; by acquiring them, there is hope that they might enter the religion of God.</w:t>
      </w:r>
    </w:p>
    <w:p w14:paraId="1BA60B97" w14:textId="77777777" w:rsidR="00DC093A" w:rsidRDefault="00000000">
      <w:pPr>
        <w:pStyle w:val="BodyText"/>
      </w:pPr>
      <w:r>
        <w:t xml:space="preserve">This ruling applies to those outside the Bayán, not to its followers—except at the appearance of </w:t>
      </w:r>
      <w:r>
        <w:rPr>
          <w:i/>
          <w:iCs/>
        </w:rPr>
        <w:t>Him whom God will make manifest</w:t>
      </w:r>
      <w:r>
        <w:t xml:space="preserve">. His command is the divine command, arising from the sacred realm of His holiness. Through His command, all are elevated, manifesting their potential in existence according to </w:t>
      </w:r>
      <w:r>
        <w:lastRenderedPageBreak/>
        <w:t>what He ordains and determines. For the servant possesses no power to ordain or manage, except by God’s permission. Indeed, He is the best of planners and decreers.</w:t>
      </w:r>
    </w:p>
    <w:p w14:paraId="4C176BC2" w14:textId="77777777" w:rsidR="00DC093A" w:rsidRDefault="00000000">
      <w:pPr>
        <w:pStyle w:val="BodyText"/>
      </w:pPr>
      <w:r>
        <w:t>At the time of elevation and divine decree, nothing escapes His knowledge—neither in the heavens, nor on the earth, nor between them. Nothing is beyond His power, whether in the dominion of command, creation, or anything beneath them. He creates as He wills by His command, for He has power over all things.</w:t>
      </w:r>
    </w:p>
    <w:p w14:paraId="398DCB64" w14:textId="77777777" w:rsidR="00DC093A" w:rsidRDefault="00000000">
      <w:pPr>
        <w:pStyle w:val="Heading3"/>
      </w:pPr>
      <w:bookmarkStart w:id="71" w:name="X4b24dd19329902e8b51df656045600e7f5f7f66"/>
      <w:bookmarkEnd w:id="70"/>
      <w:r>
        <w:t>Gate 6 (He is Not Questioned About What He Does)</w:t>
      </w:r>
    </w:p>
    <w:p w14:paraId="0FC093F9" w14:textId="77777777" w:rsidR="00DC093A" w:rsidRDefault="00000000">
      <w:pPr>
        <w:pStyle w:val="FirstParagraph"/>
      </w:pPr>
      <w:r>
        <w:rPr>
          <w:b/>
          <w:bCs/>
        </w:rPr>
        <w:t>The Sixth Gate of the Fourth Unity:</w:t>
      </w:r>
      <w:r>
        <w:t xml:space="preserve"> On the principle that He is not questioned about what He does, while all else is questioned about everything.</w:t>
      </w:r>
    </w:p>
    <w:p w14:paraId="69F9665C" w14:textId="77777777" w:rsidR="00DC093A" w:rsidRDefault="00000000">
      <w:pPr>
        <w:pStyle w:val="BodyText"/>
      </w:pPr>
      <w:r>
        <w:t xml:space="preserve">The essence of this gate is that the Eternal Essence neither has nor has ever had, by Its very nature, a manifestation or a concealment. Beyond that, there has been and will be no manifestation or concealment. No one has access to His realm, which is characterized by the statement </w:t>
      </w:r>
      <w:r>
        <w:rPr>
          <w:i/>
          <w:iCs/>
        </w:rPr>
        <w:t>“He is not questioned”</w:t>
      </w:r>
      <w:r>
        <w:t xml:space="preserve"> (</w:t>
      </w:r>
      <w:r>
        <w:rPr>
          <w:i/>
          <w:iCs/>
        </w:rPr>
        <w:t>lā yus’al</w:t>
      </w:r>
      <w:r>
        <w:t xml:space="preserve">). He has no action inherently tied to His essence that could be described as </w:t>
      </w:r>
      <w:r>
        <w:rPr>
          <w:i/>
          <w:iCs/>
        </w:rPr>
        <w:t>“He acts”</w:t>
      </w:r>
      <w:r>
        <w:t xml:space="preserve"> (</w:t>
      </w:r>
      <w:r>
        <w:rPr>
          <w:i/>
          <w:iCs/>
        </w:rPr>
        <w:t>yaf‘al</w:t>
      </w:r>
      <w:r>
        <w:t>), nor is there any judgment established for Him. Rather, He created the primal will (</w:t>
      </w:r>
      <w:r>
        <w:rPr>
          <w:i/>
          <w:iCs/>
        </w:rPr>
        <w:t>mashiyyat</w:t>
      </w:r>
      <w:r>
        <w:t>) in the same manner that He created all things—through itself. He created it by itself and attributed all to it, and it to Himself, because of its loftiness and sublimity.</w:t>
      </w:r>
    </w:p>
    <w:p w14:paraId="1FD8CC63" w14:textId="77777777" w:rsidR="00DC093A" w:rsidRDefault="00000000">
      <w:pPr>
        <w:pStyle w:val="BodyText"/>
      </w:pPr>
      <w:r>
        <w:t xml:space="preserve">Just as He called the Ka’bah His house, while in truth all places are equal before Him, He assigned the Ka’bah a special status due to its exalted and sublime association with Him. Similarly, He made the primal will the manifestation of </w:t>
      </w:r>
      <w:r>
        <w:rPr>
          <w:i/>
          <w:iCs/>
        </w:rPr>
        <w:t>“He is not questioned”</w:t>
      </w:r>
      <w:r>
        <w:t xml:space="preserve"> because nothing greater or loftier in His knowledge could exist that would merit such a bestowal. It is akin to the celestial sphere that neither oppresses nor points (</w:t>
      </w:r>
      <w:r>
        <w:rPr>
          <w:i/>
          <w:iCs/>
        </w:rPr>
        <w:t>lā yajīr wa lā yashīr</w:t>
      </w:r>
      <w:r>
        <w:t>) and similar examples.</w:t>
      </w:r>
    </w:p>
    <w:p w14:paraId="5B25BA32" w14:textId="77777777" w:rsidR="00DC093A" w:rsidRDefault="00000000">
      <w:pPr>
        <w:pStyle w:val="BodyText"/>
      </w:pPr>
      <w:r>
        <w:t xml:space="preserve">He made the will the manifestation of </w:t>
      </w:r>
      <w:r>
        <w:rPr>
          <w:i/>
          <w:iCs/>
        </w:rPr>
        <w:t>“He does what He wills and ordains what He desires”</w:t>
      </w:r>
      <w:r>
        <w:t xml:space="preserve"> because His essence is the very will itself. He has desired and will desire only what God wills, and nothing of God’s will manifests except through the will. Likewise, nothing that God ordains becomes apparent except through what the will ordains. None other is worthy of such a bestowal, for through this will, all creation arises.</w:t>
      </w:r>
    </w:p>
    <w:p w14:paraId="5164EDE6" w14:textId="77777777" w:rsidR="00DC093A" w:rsidRDefault="00000000">
      <w:pPr>
        <w:pStyle w:val="BodyText"/>
      </w:pPr>
      <w:r>
        <w:t xml:space="preserve">If God were to establish two separate wills, no single manifestation could appear in creation, and between the two, confusion would arise. The order of the dominion of the heavens, the earth, and all that lies between them would collapse. From the One who has neither beginning nor end, there has ever been and will ever be one will that manifests anew in each Dispensation. This will becomes the manifestation of </w:t>
      </w:r>
      <w:r>
        <w:rPr>
          <w:i/>
          <w:iCs/>
        </w:rPr>
        <w:t>“He is not questioned about what He does”</w:t>
      </w:r>
      <w:r>
        <w:t xml:space="preserve"> and </w:t>
      </w:r>
      <w:r>
        <w:rPr>
          <w:i/>
          <w:iCs/>
        </w:rPr>
        <w:t>“He does what He wills.”</w:t>
      </w:r>
    </w:p>
    <w:p w14:paraId="28077350" w14:textId="77777777" w:rsidR="00DC093A" w:rsidRDefault="00000000">
      <w:pPr>
        <w:pStyle w:val="BodyText"/>
      </w:pPr>
      <w:r>
        <w:t>In the realm of the letters of the living (</w:t>
      </w:r>
      <w:r>
        <w:rPr>
          <w:i/>
          <w:iCs/>
        </w:rPr>
        <w:t>ḥurūf ḥayy</w:t>
      </w:r>
      <w:r>
        <w:t>), nothing is seen but His will, just as in the realm of the multiple letters, nothing is observed but His will. If anything enters a heart other than what His will has determined, in that moment they are not within the paradise of that manifestation, and they are deemed disobedient. The exaltation of the mirrors lies in the fact that nothing is seen within them except the sun. If the essence of the mirror itself is observed, how could it be worthy of mention before the Sun of Truth? Conversely, if the sun is observed, its movements are the movements of the sun, for there exists nothing for it other than the essence, attributes, actions, and orientation of the sun itself.</w:t>
      </w:r>
    </w:p>
    <w:p w14:paraId="40DF86F9" w14:textId="77777777" w:rsidR="00DC093A" w:rsidRDefault="00000000">
      <w:pPr>
        <w:pStyle w:val="BodyText"/>
      </w:pPr>
      <w:r>
        <w:lastRenderedPageBreak/>
        <w:t>In the Dispensation of the Furqán (</w:t>
      </w:r>
      <w:r>
        <w:rPr>
          <w:i/>
          <w:iCs/>
        </w:rPr>
        <w:t>the Qur’an</w:t>
      </w:r>
      <w:r>
        <w:t>), Muḥammad, the Messenger of God (</w:t>
      </w:r>
      <w:r>
        <w:rPr>
          <w:i/>
          <w:iCs/>
        </w:rPr>
        <w:t>peace be upon Him</w:t>
      </w:r>
      <w:r>
        <w:t>), was the primal will (</w:t>
      </w:r>
      <w:r>
        <w:rPr>
          <w:i/>
          <w:iCs/>
        </w:rPr>
        <w:t>mashiyyat</w:t>
      </w:r>
      <w:r>
        <w:t>), and the Letters of the Living (</w:t>
      </w:r>
      <w:r>
        <w:rPr>
          <w:i/>
          <w:iCs/>
        </w:rPr>
        <w:t>Ḥurūf Ḥayy</w:t>
      </w:r>
      <w:r>
        <w:t>) were the essence of His will, revolving around His command. They desired only what He desired, for they were perpetually oriented around His decree. Similarly, the multiplied letters of this unity, from the first to this day, have sought nearness through aligning their will with that of Muḥammad. Without this alignment, they would not be worthy of mention.</w:t>
      </w:r>
    </w:p>
    <w:p w14:paraId="5A49E02A" w14:textId="77777777" w:rsidR="00DC093A" w:rsidRDefault="00000000">
      <w:pPr>
        <w:pStyle w:val="BodyText"/>
      </w:pPr>
      <w:r>
        <w:t>Consider everything that occurred in Islam: actions done without love for Him were carried out under the pretense of His will. Were it not for this pretense, they would not have possessed the strength of even a gnat. This was also true in the dispensation preceding Muḥammad, and it remains so in the Dispensation of the Bayán. Here, the Sun of Truth has risen in this cycle under the name of the Gate (</w:t>
      </w:r>
      <w:r>
        <w:rPr>
          <w:i/>
          <w:iCs/>
        </w:rPr>
        <w:t>Báb</w:t>
      </w:r>
      <w:r>
        <w:t xml:space="preserve">), and all matters occur according to His will until the appearance of </w:t>
      </w:r>
      <w:r>
        <w:rPr>
          <w:i/>
          <w:iCs/>
        </w:rPr>
        <w:t>Him whom God will make manifest</w:t>
      </w:r>
      <w:r>
        <w:t>.</w:t>
      </w:r>
    </w:p>
    <w:p w14:paraId="5F297FB3" w14:textId="77777777" w:rsidR="00DC093A" w:rsidRDefault="00000000">
      <w:pPr>
        <w:pStyle w:val="BodyText"/>
      </w:pPr>
      <w:r>
        <w:t xml:space="preserve">Whatever transpires in this Dispensation aligns with His will, and if it goes against His pleasure, it is still falsely attributed to His will. Were it not for this pretense, no thing would possess even the slightest power. This is the meaning of </w:t>
      </w:r>
      <w:r>
        <w:rPr>
          <w:i/>
          <w:iCs/>
        </w:rPr>
        <w:t>“There is no power or strength except through God, the Most High, the Most Great.”</w:t>
      </w:r>
      <w:r>
        <w:t xml:space="preserve"> Without this reality, no manifestation of truth would find comfort in any dispensation, for it is through this connection that all things find their strength.</w:t>
      </w:r>
    </w:p>
    <w:p w14:paraId="5614EB10" w14:textId="77777777" w:rsidR="00DC093A" w:rsidRDefault="00000000">
      <w:pPr>
        <w:pStyle w:val="BodyText"/>
      </w:pPr>
      <w:r>
        <w:t>At the end of each manifestation, creation becomes so fully aligned with His will that they desire nothing but what He desires. How, then, can they recognize their Beloved or seek anything other than love for Him and that which He loves? If you wish to observe this truth clearly, consider the moment of severance: the one who severs themselves is, by their very act, cut off from their own essence. How, then, can they pass judgment upon another?</w:t>
      </w:r>
    </w:p>
    <w:p w14:paraId="7B8ABA5F" w14:textId="77777777" w:rsidR="00DC093A" w:rsidRDefault="00000000">
      <w:pPr>
        <w:pStyle w:val="BodyText"/>
      </w:pPr>
      <w:r>
        <w:t>Whether in legislative matters or in the order of creation, the same principle applies. For example, if a Muslim severs themselves from Islam, they can no longer judge themselves as being Muslim—how, then, can they judge another? At that moment, they must inevitably find themselves in some other position within religion, even if it means joining the community of Adam. In such a case, any judgment they issue reverts to the judgment of Adam, as that was the manifestation of the will of God at that time.</w:t>
      </w:r>
    </w:p>
    <w:p w14:paraId="141CCE7E" w14:textId="77777777" w:rsidR="00DC093A" w:rsidRDefault="00000000">
      <w:pPr>
        <w:pStyle w:val="BodyText"/>
      </w:pPr>
      <w:r>
        <w:t>All actions return to God, for He has denied the existence of any power or strength except through Himself. This remains true whether one considers the legislative realm or the order of creation. Should one seek to understand this while not being within the Bayán, they will find no power or strength remaining, for the essence of all has been gathered into the Bayán. Beyond it, there is no power or strength left to be claimed.</w:t>
      </w:r>
    </w:p>
    <w:p w14:paraId="302A748B" w14:textId="77777777" w:rsidR="00DC093A" w:rsidRDefault="00000000">
      <w:pPr>
        <w:pStyle w:val="BodyText"/>
      </w:pPr>
      <w:r>
        <w:t xml:space="preserve">In the community of Jesus, no power or strength remained except through God. Were it otherwise, they would have been judged by the truth, yet such judgments were not forthcoming. The same holds for Islam after the appearance of the Bayán and for the Bayán after the appearance of </w:t>
      </w:r>
      <w:r>
        <w:rPr>
          <w:i/>
          <w:iCs/>
        </w:rPr>
        <w:t>Him whom God will make manifest</w:t>
      </w:r>
      <w:r>
        <w:t xml:space="preserve">. From the day of His appearance, all power and strength belong to God alone, manifesting through that reality which is the embodiment of His will. For the people of the Bayán, no power or strength remains in truth unless they dwell under His shadow and so it continues unto infinity. Consider this: if power and strength remained in falsehood, it would hold the same relation to truth as it did </w:t>
      </w:r>
      <w:r>
        <w:lastRenderedPageBreak/>
        <w:t xml:space="preserve">before. Today, those in error act based on the illusion of such a relationship, yet in reality, there is no power or strength except through God, manifesting in every appearance through that which proceeds from God. If you look with the eye of the heart, you will see that all power and strength reside with </w:t>
      </w:r>
      <w:r>
        <w:rPr>
          <w:i/>
          <w:iCs/>
        </w:rPr>
        <w:t>Him whom God will make manifest,</w:t>
      </w:r>
      <w:r>
        <w:t xml:space="preserve"> through God, the Exalted and Glorious, and within His bounds.</w:t>
      </w:r>
    </w:p>
    <w:p w14:paraId="67C5B7E2" w14:textId="77777777" w:rsidR="00DC093A" w:rsidRDefault="00000000">
      <w:pPr>
        <w:pStyle w:val="BodyText"/>
      </w:pPr>
      <w:r>
        <w:t xml:space="preserve">This manifestation, from Adam to today, has always been supported by the aid of this appearance. Do not focus on places or boundaries, for the will is the sign of God and has always pointed to God. If the first Adam had not been supported by this aid, no believer would have found shelter under the shadow of faith today. Similarly, every prophet in every manifestation has been a believer in that manifestation. Without the aid of this appearance from </w:t>
      </w:r>
      <w:r>
        <w:rPr>
          <w:i/>
          <w:iCs/>
        </w:rPr>
        <w:t>Him whom God will make manifest,</w:t>
      </w:r>
      <w:r>
        <w:t xml:space="preserve"> how could they return to Him and turn completely toward Him at the time of each appearance?</w:t>
      </w:r>
    </w:p>
    <w:p w14:paraId="272C4C91" w14:textId="77777777" w:rsidR="00DC093A" w:rsidRDefault="00000000">
      <w:pPr>
        <w:pStyle w:val="BodyText"/>
      </w:pPr>
      <w:r>
        <w:t xml:space="preserve">Even if a thousand thousand manifestations were to occur after this one—indeed, extending infinitely—the aid for all these manifestations would still originate from the Manifestation of His will. This is the very same primal Adam, without beginning, as seen within the realm of existence. This is the secret of truth: whoever journeys within this ocean perceives the meaning of </w:t>
      </w:r>
      <w:r>
        <w:rPr>
          <w:i/>
          <w:iCs/>
        </w:rPr>
        <w:t>“There is no power and no strength except through God.”</w:t>
      </w:r>
      <w:r>
        <w:t xml:space="preserve"> They see both compulsion (</w:t>
      </w:r>
      <w:r>
        <w:rPr>
          <w:i/>
          <w:iCs/>
        </w:rPr>
        <w:t>jabr</w:t>
      </w:r>
      <w:r>
        <w:t>) and absolute freedom (</w:t>
      </w:r>
      <w:r>
        <w:rPr>
          <w:i/>
          <w:iCs/>
        </w:rPr>
        <w:t>tafwīḍ</w:t>
      </w:r>
      <w:r>
        <w:t>) as nullified and walk upon a path wider than the expanse between the heavens and the earth.</w:t>
      </w:r>
    </w:p>
    <w:p w14:paraId="69822CFE" w14:textId="77777777" w:rsidR="00DC093A" w:rsidRDefault="00000000">
      <w:pPr>
        <w:pStyle w:val="BodyText"/>
      </w:pPr>
      <w:r>
        <w:t xml:space="preserve">In every age, they recognize the Manifestation of </w:t>
      </w:r>
      <w:r>
        <w:rPr>
          <w:i/>
          <w:iCs/>
        </w:rPr>
        <w:t>“He does what He wills and decrees what He desires”</w:t>
      </w:r>
      <w:r>
        <w:t xml:space="preserve"> at the time of His appearance, and they weep during His concealment until the day of His next appearance. For at that time, all understanding is severed from everything else, and the Manifestation of </w:t>
      </w:r>
      <w:r>
        <w:rPr>
          <w:i/>
          <w:iCs/>
        </w:rPr>
        <w:t>“He is not questioned about what He does, while all are questioned by His command”</w:t>
      </w:r>
      <w:r>
        <w:t xml:space="preserve"> is recognized. They bow in submission at the moment of His appearance and do not veil themselves from Him. The separation between the “Kaf” and the “Nun” (</w:t>
      </w:r>
      <w:r>
        <w:rPr>
          <w:i/>
          <w:iCs/>
        </w:rPr>
        <w:t>Be, and it is</w:t>
      </w:r>
      <w:r>
        <w:t>) is never apart from Him, for they see that whatever is manifested in every appearance arises by His word. They focus on the essence of the matter, not on the various outward aspects of each manifestation. In every appearance, such a path leads to the paradise of union, which surpasses anything conceivable in existence.</w:t>
      </w:r>
    </w:p>
    <w:p w14:paraId="4204EFB4" w14:textId="77777777" w:rsidR="00DC093A" w:rsidRDefault="00000000">
      <w:pPr>
        <w:pStyle w:val="BodyText"/>
      </w:pPr>
      <w:r>
        <w:t>All previous manifestations are witnessed in their entirety in the current manifestation. For instance, if someone looked upon the Messenger of God (</w:t>
      </w:r>
      <w:r>
        <w:rPr>
          <w:i/>
          <w:iCs/>
        </w:rPr>
        <w:t>Muḥammad</w:t>
      </w:r>
      <w:r>
        <w:t xml:space="preserve">), they would, in doing so, have observed all the prophets in His appearance. Similarly, all future manifestations are contained within what is possible in the current manifestation. Such a soul is worthy of recognizing </w:t>
      </w:r>
      <w:r>
        <w:rPr>
          <w:i/>
          <w:iCs/>
        </w:rPr>
        <w:t>Him whom God will make manifest</w:t>
      </w:r>
      <w:r>
        <w:t xml:space="preserve"> and addressing Him while turning toward God, saying:</w:t>
      </w:r>
    </w:p>
    <w:p w14:paraId="526CA7A7" w14:textId="77777777" w:rsidR="00DC093A" w:rsidRDefault="00000000">
      <w:pPr>
        <w:pStyle w:val="BodyText"/>
      </w:pPr>
      <w:r>
        <w:rPr>
          <w:i/>
          <w:iCs/>
        </w:rPr>
        <w:t>“O my God, You are the First, and there was nothing before You.”</w:t>
      </w:r>
    </w:p>
    <w:p w14:paraId="2D6894A6" w14:textId="77777777" w:rsidR="00DC093A" w:rsidRDefault="00000000">
      <w:pPr>
        <w:pStyle w:val="BodyText"/>
      </w:pPr>
      <w:r>
        <w:t xml:space="preserve">For all previous manifestations culminated in the Bayán, and all within the Bayán culminates in </w:t>
      </w:r>
      <w:r>
        <w:rPr>
          <w:i/>
          <w:iCs/>
        </w:rPr>
        <w:t>Him whom God will make manifest.</w:t>
      </w:r>
      <w:r>
        <w:t xml:space="preserve"> Before Him, nothing remains hidden, for were it so, judgment concerning faith and belief would not rest solely on Him.</w:t>
      </w:r>
    </w:p>
    <w:p w14:paraId="201B7C1F" w14:textId="77777777" w:rsidR="00DC093A" w:rsidRDefault="00000000">
      <w:pPr>
        <w:pStyle w:val="BodyText"/>
      </w:pPr>
      <w:r>
        <w:rPr>
          <w:i/>
          <w:iCs/>
        </w:rPr>
        <w:t>“You are the Last, and nothing is beyond You.”</w:t>
      </w:r>
    </w:p>
    <w:p w14:paraId="5975869B" w14:textId="77777777" w:rsidR="00DC093A" w:rsidRDefault="00000000">
      <w:pPr>
        <w:pStyle w:val="BodyText"/>
      </w:pPr>
      <w:r>
        <w:t>This is because all future manifestations emerge through His appearance, not apart from Him.</w:t>
      </w:r>
    </w:p>
    <w:p w14:paraId="0CB9BDE1" w14:textId="77777777" w:rsidR="00DC093A" w:rsidRDefault="00000000">
      <w:pPr>
        <w:pStyle w:val="BodyText"/>
      </w:pPr>
      <w:r>
        <w:rPr>
          <w:i/>
          <w:iCs/>
        </w:rPr>
        <w:lastRenderedPageBreak/>
        <w:t>“You are the Manifest, and nothing is above You.”</w:t>
      </w:r>
    </w:p>
    <w:p w14:paraId="4CB624D9" w14:textId="77777777" w:rsidR="00DC093A" w:rsidRDefault="00000000">
      <w:pPr>
        <w:pStyle w:val="BodyText"/>
      </w:pPr>
      <w:r>
        <w:t>For everything that appears in His time is revealed through Him, not independently or through those who do not believe in Him. Were there another manifestation independent of Him, it would necessitate assigning superiority to it. However, judgment remains upon the absence of belief in Him, not upon anything superior to Him.</w:t>
      </w:r>
    </w:p>
    <w:p w14:paraId="02B076F2" w14:textId="77777777" w:rsidR="00DC093A" w:rsidRDefault="00000000">
      <w:pPr>
        <w:pStyle w:val="BodyText"/>
      </w:pPr>
      <w:r>
        <w:rPr>
          <w:i/>
          <w:iCs/>
        </w:rPr>
        <w:t>“You are the Hidden, and nothing is beneath You.”</w:t>
      </w:r>
    </w:p>
    <w:p w14:paraId="46CFDAC9" w14:textId="77777777" w:rsidR="00DC093A" w:rsidRDefault="00000000">
      <w:pPr>
        <w:pStyle w:val="BodyText"/>
      </w:pPr>
      <w:r>
        <w:t>If there were another reality hidden apart from Him, it would have to be the essence of existence itself. Yet, every essence is annulled before each manifestation unless it enters that manifestation, which is the Manifestation of God.</w:t>
      </w:r>
    </w:p>
    <w:p w14:paraId="2F0925B1" w14:textId="77777777" w:rsidR="00DC093A" w:rsidRDefault="00000000">
      <w:pPr>
        <w:pStyle w:val="BodyText"/>
      </w:pPr>
      <w:r>
        <w:rPr>
          <w:i/>
          <w:iCs/>
        </w:rPr>
        <w:t>“Indeed, You have power over all things.”</w:t>
      </w:r>
    </w:p>
    <w:p w14:paraId="0CF7CB86" w14:textId="77777777" w:rsidR="00DC093A" w:rsidRDefault="00000000">
      <w:pPr>
        <w:pStyle w:val="BodyText"/>
      </w:pPr>
      <w:r>
        <w:t>For no one else is the manifestation of the essence itself, and nothing can arise outside the bounds of His will and decree. For if it were otherwise, a decree from the Possessor of the Command would remain, and yet, before every manifestation, what existed in the previous appearances becomes as nothing unless it enters into the new manifestation. This is why the one who knows God, at the time of the rising Sun of Truth, reaches the ultimate limit of their existence. At the time of its setting until the next rising, they remain in tears, pained by the concealment of the Sun, experiencing a sorrow beyond all other sorrows. For all sorrows exist within the shadow of this sorrow.</w:t>
      </w:r>
    </w:p>
    <w:p w14:paraId="19478D74" w14:textId="77777777" w:rsidR="00DC093A" w:rsidRDefault="00000000">
      <w:pPr>
        <w:pStyle w:val="BodyText"/>
      </w:pPr>
      <w:r>
        <w:t>Consider the weaning of a child from milk: since milk sustains the physical nature of the child, its absence causes great pain. Now reflect on what sustains the essence of the heart—if it becomes veiled, how much greater is the anguish! These worldly loves, which sometimes arise between people, are mere reflections of the love that manifests within the essence. How much greater is the effect of separation in the manifestations of the King of existence, while these lesser loves pale in comparison to the love of the soul. Likewise, the love of the soul is insignificant compared to the love of the heart.</w:t>
      </w:r>
    </w:p>
    <w:p w14:paraId="690A5056" w14:textId="77777777" w:rsidR="00DC093A" w:rsidRDefault="00000000">
      <w:pPr>
        <w:pStyle w:val="BodyText"/>
      </w:pPr>
      <w:r>
        <w:t>By the sanctified essence of God, all in the world of nature are in motion. Should they ascend and enter the realm of essential existence, they cannot distance themselves even for a fraction of a moment from the manifestations of glorification (</w:t>
      </w:r>
      <w:r>
        <w:rPr>
          <w:i/>
          <w:iCs/>
        </w:rPr>
        <w:t>takbīr</w:t>
      </w:r>
      <w:r>
        <w:t>). Rather, they will always remain settled near the grave of their final abode of annihilation. Similarly, if they enter the realm of love for the self, they become cloistered in the manifestations of divine separation (</w:t>
      </w:r>
      <w:r>
        <w:rPr>
          <w:i/>
          <w:iCs/>
        </w:rPr>
        <w:t>taḥlīl</w:t>
      </w:r>
      <w:r>
        <w:t>). Should they ascend from there, they become cloistered in the love of the manifestations of glorification (</w:t>
      </w:r>
      <w:r>
        <w:rPr>
          <w:i/>
          <w:iCs/>
        </w:rPr>
        <w:t>tasbīḥ</w:t>
      </w:r>
      <w:r>
        <w:t>).</w:t>
      </w:r>
    </w:p>
    <w:p w14:paraId="4BB8F218" w14:textId="77777777" w:rsidR="00DC093A" w:rsidRDefault="00000000">
      <w:pPr>
        <w:pStyle w:val="BodyText"/>
      </w:pPr>
      <w:r>
        <w:t>If they ascend further and contemplate these manifestations outwardly, they will prostrate themselves before God. For all love, if it exists after faith in Him, becomes a divine love; otherwise, it remains a worldly attachment. In the fire, consider the essence of this essence, the purity of this purity, the mixture of this mixture, and the coolness of this coolness. All delights are created under the shadow of His dominion and directed toward Him in relation. For all pleasure resides in His good pleasure, as the servant drinks the cup of tribulation knowing it is His satisfaction, just as one drinks the cup of pure wine in paradise.</w:t>
      </w:r>
    </w:p>
    <w:p w14:paraId="112C706B" w14:textId="77777777" w:rsidR="00DC093A" w:rsidRDefault="00000000">
      <w:pPr>
        <w:pStyle w:val="BodyText"/>
      </w:pPr>
      <w:r>
        <w:lastRenderedPageBreak/>
        <w:t>What, then, of one who delights in His love? All other loves become as nothing before Him. This is why the traveler in this paradise, at the time of any manifestation, is absorbed in the radiance of that Countenance. At the time of its setting, they burn with separation until its rising. Their sorrow in separation from Him becomes the most exquisite delight, surpassing all other pleasures, both for themselves and for those endowed with knowledge.</w:t>
      </w:r>
    </w:p>
    <w:p w14:paraId="70E16959" w14:textId="77777777" w:rsidR="00DC093A" w:rsidRDefault="00000000">
      <w:pPr>
        <w:pStyle w:val="BodyText"/>
      </w:pPr>
      <w:r>
        <w:t>How can the pen describe the removal of veils while all dwell within the ocean of veils? None have yet ascended from the transient corporeal world, which turns to dust after death, to the realm of essential existence. How, then, can they reach the vanishing body or the stations beyond, as God has ordained?</w:t>
      </w:r>
    </w:p>
    <w:p w14:paraId="1293692E" w14:textId="77777777" w:rsidR="00DC093A" w:rsidRDefault="00000000">
      <w:pPr>
        <w:pStyle w:val="BodyText"/>
      </w:pPr>
      <w:r>
        <w:t>Thus, those who find delight in the essential pleasure are fewer than the rarest red sulfur. Indeed, such souls are almost nonexistent, for most are absorbed in things whose pleasures are confined to the span of their lives, if even that. For many, such pleasures are not even decreed. No soul is always in the state of experiencing what it finds pleasurable.</w:t>
      </w:r>
    </w:p>
    <w:p w14:paraId="3C36C847" w14:textId="77777777" w:rsidR="00DC093A" w:rsidRDefault="00000000">
      <w:pPr>
        <w:pStyle w:val="BodyText"/>
      </w:pPr>
      <w:r>
        <w:t>The fruit of all these explanations is this: recognize the Point of Truth at the time of its manifestation. Under the shadow of this recognition, you will witness all good. Do not become veiled, for you will then be deprived of all good. At the very least, traverse the realm of essential existence so that you may, even for a brief morning, be with Him in a manner befitting, for otherwise, in the transient corporeal world, all have been and are with Him night and day. This is because His concealment resides in His own throne within creation, and that same place is the highest paradise (</w:t>
      </w:r>
      <w:r>
        <w:rPr>
          <w:i/>
          <w:iCs/>
        </w:rPr>
        <w:t>Firdaws al-A‘lá</w:t>
      </w:r>
      <w:r>
        <w:t>) and the Garden of Contentment (</w:t>
      </w:r>
      <w:r>
        <w:rPr>
          <w:i/>
          <w:iCs/>
        </w:rPr>
        <w:t>Jannat al-Ridwán</w:t>
      </w:r>
      <w:r>
        <w:t>), just as it was before His manifestation, during it, and will remain after His setting. In every exalted throne that God has decreed for Him, it remains so.</w:t>
      </w:r>
    </w:p>
    <w:p w14:paraId="1CAE18F9" w14:textId="77777777" w:rsidR="00DC093A" w:rsidRDefault="00000000">
      <w:pPr>
        <w:pStyle w:val="BodyText"/>
      </w:pPr>
      <w:r>
        <w:t>All the people of the Bayán are like fish in the waters of His command, living by His decree and seeing nothing but Him, perceiving their very existence as dependent on Him. Yet they remain veiled from Him when each decree is issued. They focus instead on its fruit, striving not to remain veiled from Him in any manifestation, for this is the essence of knowledge and action.</w:t>
      </w:r>
    </w:p>
    <w:p w14:paraId="5E00BF61" w14:textId="77777777" w:rsidR="00DC093A" w:rsidRDefault="00000000">
      <w:pPr>
        <w:pStyle w:val="BodyText"/>
      </w:pPr>
      <w:r>
        <w:t xml:space="preserve">If a servant becomes aware, blessed is the one whom God remembers, for when He remembers, all things remember Him, and God is the best of those who remember. He is the manifestation of the divine will in this Dispensation, the Point of the Bayán. At the time of </w:t>
      </w:r>
      <w:r>
        <w:rPr>
          <w:i/>
          <w:iCs/>
        </w:rPr>
        <w:t>Him whom God will make manifest</w:t>
      </w:r>
      <w:r>
        <w:t>, His essence, which is exactly the same essence, appears in its most exalted form. If anyone remembers Him, they remember God. Without this, nothing else is worthy of remembrance.</w:t>
      </w:r>
    </w:p>
    <w:p w14:paraId="5DBACB8C" w14:textId="77777777" w:rsidR="00DC093A" w:rsidRDefault="00000000">
      <w:pPr>
        <w:pStyle w:val="BodyText"/>
      </w:pPr>
      <w:r>
        <w:t>Do not stray into your own desires, for you will find nothing there. The command of God emerges from His treasures, and He is the essence of the treasures of God’s command, from before and after. Will you not then be grateful?</w:t>
      </w:r>
    </w:p>
    <w:p w14:paraId="621F957F" w14:textId="77777777" w:rsidR="00DC093A" w:rsidRDefault="00000000">
      <w:pPr>
        <w:pStyle w:val="Heading3"/>
      </w:pPr>
      <w:bookmarkStart w:id="72" w:name="gate-7-all-below-god-is-his-creation"/>
      <w:bookmarkEnd w:id="71"/>
      <w:r>
        <w:t>Gate 7 (All Below God is His Creation)</w:t>
      </w:r>
    </w:p>
    <w:p w14:paraId="70B70898" w14:textId="77777777" w:rsidR="00DC093A" w:rsidRDefault="00000000">
      <w:pPr>
        <w:pStyle w:val="FirstParagraph"/>
      </w:pPr>
      <w:r>
        <w:rPr>
          <w:b/>
          <w:bCs/>
        </w:rPr>
        <w:t>The Seventh Gate of the Fourth Unity:</w:t>
      </w:r>
      <w:r>
        <w:t xml:space="preserve"> On the principle that the beginning is from God, and the return is to Him.</w:t>
      </w:r>
    </w:p>
    <w:p w14:paraId="38D198CB" w14:textId="77777777" w:rsidR="00DC093A" w:rsidRDefault="00000000">
      <w:pPr>
        <w:pStyle w:val="BodyText"/>
      </w:pPr>
      <w:r>
        <w:lastRenderedPageBreak/>
        <w:t xml:space="preserve">The essence of this gate is that all below God is His creation. The beginning of all things is from God by His command, and the return of all things is to God by His command. Consider the prayer: its beginning was through the command of God given to the Messenger of God, and its return is to God through the command of the Point of the Bayán. Similarly, in </w:t>
      </w:r>
      <w:r>
        <w:rPr>
          <w:i/>
          <w:iCs/>
        </w:rPr>
        <w:t>Him whom God will make manifest</w:t>
      </w:r>
      <w:r>
        <w:t xml:space="preserve">, all the ordinances of the Bayán are fulfilled. He is none other than the Point of the Bayán, for the return cannot be attributed to other than God, nor can the beginning arise from other than Him. In every instance where a beginning is conceivable, it pertains to God; and where a return is conceivable, it pertains to God. However, the manifestation of this beginning and return is through the manifestation of that time. For instance, all prayers in Islam revolved around the command </w:t>
      </w:r>
      <w:r>
        <w:rPr>
          <w:i/>
          <w:iCs/>
        </w:rPr>
        <w:t>“Establish the prayer”</w:t>
      </w:r>
      <w:r>
        <w:t xml:space="preserve"> (</w:t>
      </w:r>
      <w:r>
        <w:rPr>
          <w:i/>
          <w:iCs/>
        </w:rPr>
        <w:t>aqim al-salāt</w:t>
      </w:r>
      <w:r>
        <w:t>), which issued from the tongue of the divine will. Similarly, the return of all these believers, if they alter the command, is only by the decree of God.</w:t>
      </w:r>
    </w:p>
    <w:p w14:paraId="5BDF7B09" w14:textId="77777777" w:rsidR="00DC093A" w:rsidRDefault="00000000">
      <w:pPr>
        <w:pStyle w:val="BodyText"/>
      </w:pPr>
      <w:r>
        <w:t>For the people of understanding, the beginning itself is the return, and the return itself is the beginning. Yet this truth must not lead one to neglect deriving its fruits. Though this phrase—</w:t>
      </w:r>
      <w:r>
        <w:rPr>
          <w:i/>
          <w:iCs/>
        </w:rPr>
        <w:t>the beginning is the return, and the return is the beginning</w:t>
      </w:r>
      <w:r>
        <w:t xml:space="preserve">—is found innumerable times in the scriptures of the past, few have derived its fruit. The fruit lies in this: if one looks at the Point of the Bayán today, they see nothing but the essence of the beginning, which is the Point of the Furqán and its ordinances. Similarly, in </w:t>
      </w:r>
      <w:r>
        <w:rPr>
          <w:i/>
          <w:iCs/>
        </w:rPr>
        <w:t>Him whom God will make manifest,</w:t>
      </w:r>
      <w:r>
        <w:t xml:space="preserve"> one sees nothing but the Point of the Bayán.</w:t>
      </w:r>
    </w:p>
    <w:p w14:paraId="277FF990" w14:textId="77777777" w:rsidR="00DC093A" w:rsidRDefault="00000000">
      <w:pPr>
        <w:pStyle w:val="BodyText"/>
      </w:pPr>
      <w:r>
        <w:t xml:space="preserve">This understanding must manifest in action; otherwise, what benefit is there in merely uttering phrases while remaining veiled from their fruit? For those endowed with insight, this explanation and reminder suffice if they reflect. God begins all things and then returns them, and to God do all things return—specifically to the command of </w:t>
      </w:r>
      <w:r>
        <w:rPr>
          <w:i/>
          <w:iCs/>
        </w:rPr>
        <w:t>Him whom God will make manifest.</w:t>
      </w:r>
      <w:r>
        <w:t xml:space="preserve"> Blessed is the one who attains His presence, for He is the Mighty, the Beloved.</w:t>
      </w:r>
    </w:p>
    <w:p w14:paraId="7395D55D" w14:textId="77777777" w:rsidR="00DC093A" w:rsidRDefault="00000000">
      <w:pPr>
        <w:pStyle w:val="Heading3"/>
      </w:pPr>
      <w:bookmarkStart w:id="73" w:name="X8aa0843911eb9f68979d3ea5e12a5244e7b49f2"/>
      <w:bookmarkEnd w:id="72"/>
      <w:r>
        <w:t>Gate 8 (By His Signs, He Creates the Essence of All Things)</w:t>
      </w:r>
    </w:p>
    <w:p w14:paraId="562738A2" w14:textId="77777777" w:rsidR="00DC093A" w:rsidRDefault="00000000">
      <w:pPr>
        <w:pStyle w:val="FirstParagraph"/>
      </w:pPr>
      <w:r>
        <w:rPr>
          <w:b/>
          <w:bCs/>
        </w:rPr>
        <w:t>The eighth Gate of the Fourth Unity:</w:t>
      </w:r>
      <w:r>
        <w:t xml:space="preserve"> On the principle that by His signs, He creates the essence of all things, provides sustenance, causes death, and grants life.</w:t>
      </w:r>
    </w:p>
    <w:p w14:paraId="39B495C3" w14:textId="77777777" w:rsidR="00DC093A" w:rsidRDefault="00000000">
      <w:pPr>
        <w:pStyle w:val="BodyText"/>
      </w:pPr>
      <w:r>
        <w:t>The essence of this gate is that all things return to the decree of the human self, which is created from four signs:</w:t>
      </w:r>
    </w:p>
    <w:p w14:paraId="5FE23DCB" w14:textId="77777777" w:rsidR="00DC093A" w:rsidRDefault="00000000">
      <w:pPr>
        <w:numPr>
          <w:ilvl w:val="0"/>
          <w:numId w:val="13"/>
        </w:numPr>
      </w:pPr>
      <w:r>
        <w:rPr>
          <w:b/>
          <w:bCs/>
        </w:rPr>
        <w:t>The sign of creation</w:t>
      </w:r>
      <w:r>
        <w:t>: the heart (</w:t>
      </w:r>
      <w:r>
        <w:rPr>
          <w:i/>
          <w:iCs/>
        </w:rPr>
        <w:t>fu’ād</w:t>
      </w:r>
      <w:r>
        <w:t>).</w:t>
      </w:r>
    </w:p>
    <w:p w14:paraId="05697A6D" w14:textId="77777777" w:rsidR="00DC093A" w:rsidRDefault="00000000">
      <w:pPr>
        <w:numPr>
          <w:ilvl w:val="0"/>
          <w:numId w:val="13"/>
        </w:numPr>
      </w:pPr>
      <w:r>
        <w:rPr>
          <w:b/>
          <w:bCs/>
        </w:rPr>
        <w:t>The sign of sustenance</w:t>
      </w:r>
      <w:r>
        <w:t>: the spirit (</w:t>
      </w:r>
      <w:r>
        <w:rPr>
          <w:i/>
          <w:iCs/>
        </w:rPr>
        <w:t>rūḥ</w:t>
      </w:r>
      <w:r>
        <w:t>).</w:t>
      </w:r>
    </w:p>
    <w:p w14:paraId="3A8A6DBB" w14:textId="77777777" w:rsidR="00DC093A" w:rsidRDefault="00000000">
      <w:pPr>
        <w:numPr>
          <w:ilvl w:val="0"/>
          <w:numId w:val="13"/>
        </w:numPr>
      </w:pPr>
      <w:r>
        <w:rPr>
          <w:b/>
          <w:bCs/>
        </w:rPr>
        <w:t>The sign of death</w:t>
      </w:r>
      <w:r>
        <w:t>: the soul (</w:t>
      </w:r>
      <w:r>
        <w:rPr>
          <w:i/>
          <w:iCs/>
        </w:rPr>
        <w:t>nafs</w:t>
      </w:r>
      <w:r>
        <w:t>).</w:t>
      </w:r>
    </w:p>
    <w:p w14:paraId="6BA0795F" w14:textId="77777777" w:rsidR="00DC093A" w:rsidRDefault="00000000">
      <w:pPr>
        <w:numPr>
          <w:ilvl w:val="0"/>
          <w:numId w:val="13"/>
        </w:numPr>
      </w:pPr>
      <w:r>
        <w:rPr>
          <w:b/>
          <w:bCs/>
        </w:rPr>
        <w:t>The sign of life</w:t>
      </w:r>
      <w:r>
        <w:t>: the body (</w:t>
      </w:r>
      <w:r>
        <w:rPr>
          <w:i/>
          <w:iCs/>
        </w:rPr>
        <w:t>jism</w:t>
      </w:r>
      <w:r>
        <w:t>).</w:t>
      </w:r>
    </w:p>
    <w:p w14:paraId="065D1492" w14:textId="77777777" w:rsidR="00DC093A" w:rsidRDefault="00000000">
      <w:pPr>
        <w:pStyle w:val="FirstParagraph"/>
      </w:pPr>
      <w:r>
        <w:t xml:space="preserve">All these elements are mentioned within the nineteen souls who are the gates of paradise. For every creation and the sustenance, death, and life that occur through the appearance of these manifestations are established by them. Similarly, in opposition, in the nineteen gates of fire, whatever pertains to these </w:t>
      </w:r>
      <w:r>
        <w:lastRenderedPageBreak/>
        <w:t>aspects—creation, sustenance, death, or life—also occurs through God’s decree, for those entities existed through God before, even though they later emerged outside the fold of divine will.</w:t>
      </w:r>
    </w:p>
    <w:p w14:paraId="3BEADD9C" w14:textId="77777777" w:rsidR="00DC093A" w:rsidRDefault="00000000">
      <w:pPr>
        <w:pStyle w:val="BodyText"/>
      </w:pPr>
      <w:r>
        <w:t>Thus, judgment is passed on those attributes that are not associated with the essence of the Seven Letters (</w:t>
      </w:r>
      <w:r>
        <w:rPr>
          <w:i/>
          <w:iCs/>
        </w:rPr>
        <w:t>Ḥurūf-i-Sab‘</w:t>
      </w:r>
      <w:r>
        <w:t>). However, those that are tied to the remembrance of the Messenger of God remain connected. For example, if one of the people of the Bayán gives a leaf of paper to a believer, this act is not separate from the deeds of the Letters of Unity (</w:t>
      </w:r>
      <w:r>
        <w:rPr>
          <w:i/>
          <w:iCs/>
        </w:rPr>
        <w:t>Ḥurūf-i-Wāḥid</w:t>
      </w:r>
      <w:r>
        <w:t>), as this is merely the multiplied form of their collective will. Such an act is only performed in obedience to them, and in this act, nothing is seen except the act of God.</w:t>
      </w:r>
    </w:p>
    <w:p w14:paraId="3C4488D5" w14:textId="77777777" w:rsidR="00DC093A" w:rsidRDefault="00000000">
      <w:pPr>
        <w:pStyle w:val="BodyText"/>
      </w:pPr>
      <w:r>
        <w:t>Thus, if in the East or the West, one of the people of the Bayán manifests an aspect of creation, sustenance, death, or life to another, it is God who manifests it, and at that moment, the individual becomes the manifestation of that act. In such a manifestation, nothing is perceived but the Primal Unity (</w:t>
      </w:r>
      <w:r>
        <w:rPr>
          <w:i/>
          <w:iCs/>
        </w:rPr>
        <w:t>al-Wāḥid al-Awwal</w:t>
      </w:r>
      <w:r>
        <w:t>), and in that unity, nothing is seen except God. This is why none but God is the creator of any thing, none but God is the sustainer of any thing, none but God is the cause of death for any thing, and none but God is the giver of life to any thing.</w:t>
      </w:r>
    </w:p>
    <w:p w14:paraId="2C422115" w14:textId="77777777" w:rsidR="00DC093A" w:rsidRDefault="00000000">
      <w:pPr>
        <w:pStyle w:val="BodyText"/>
      </w:pPr>
      <w:r>
        <w:t>On the other hand, if one of the letters of fire manifests these aspects—creation, sustenance, death, or life—to another, it is only through God that it occurs, but it does not pertain to God, nor does it return to Him, nor can it be attributed as coming from Him. This is because, in that moment, something other than God is seen, and such perception does not arise except from viewing something apart from the Point of the Bayán. Just as the meeting with God (</w:t>
      </w:r>
      <w:r>
        <w:rPr>
          <w:i/>
          <w:iCs/>
        </w:rPr>
        <w:t>liqā’-ullāh</w:t>
      </w:r>
      <w:r>
        <w:t>) cannot be realized except through the vision of that Point.</w:t>
      </w:r>
    </w:p>
    <w:p w14:paraId="7FFBE3F6" w14:textId="77777777" w:rsidR="00DC093A" w:rsidRDefault="00000000">
      <w:pPr>
        <w:pStyle w:val="BodyText"/>
      </w:pPr>
      <w:r>
        <w:t>Everything that is established within the Bayán concerning these four aspects—creation, sustenance, death, and life—is mediated through the verses and words revealed in the Bayán. Reflect on the past: before the verse of pilgrimage (</w:t>
      </w:r>
      <w:r>
        <w:rPr>
          <w:i/>
          <w:iCs/>
        </w:rPr>
        <w:t>ḥajj</w:t>
      </w:r>
      <w:r>
        <w:t>) was revealed, there were no specific ordinances tied to it. Only after its revelation did these matters come into existence that revolve around creation, sustenance, death, and life in the context of pilgrimage (</w:t>
      </w:r>
      <w:r>
        <w:rPr>
          <w:i/>
          <w:iCs/>
        </w:rPr>
        <w:t>ḥajj</w:t>
      </w:r>
      <w:r>
        <w:t>), how could they have been realized otherwise? Similarly, consider all ordinances and observe that none are manifest except through God. None other than Him has been or will be the Creator, Sustainer, Cause of Death, or Giver of Life.</w:t>
      </w:r>
    </w:p>
    <w:p w14:paraId="7D65638D" w14:textId="77777777" w:rsidR="00DC093A" w:rsidRDefault="00000000">
      <w:pPr>
        <w:pStyle w:val="BodyText"/>
      </w:pPr>
      <w:r>
        <w:t>At the time of each manifestation, do not veil yourself from the Point, for if you remain veiled even for a moment, you will not be mentioned within the sphere of God’s acts. For instance, if someone within the Qur’anic Dispensation manifests sustenance, even though it is through God that sustenance is given, their act does not return to God if they fail to recognize Him and remain veiled from His manifestation. Such an individual cannot attain the worth of being mentioned under the shadow of the acts of His manifestations.</w:t>
      </w:r>
    </w:p>
    <w:p w14:paraId="35A91CEC" w14:textId="77777777" w:rsidR="00DC093A" w:rsidRDefault="00000000">
      <w:pPr>
        <w:pStyle w:val="BodyText"/>
      </w:pPr>
      <w:r>
        <w:t xml:space="preserve">Consider this: if today a believer in the Bayán gives a single cup of water to another, it is sweeter in the sight of the one who knows God than if someone who does not believe in the Bayán were to present the entire earth at the highest level of love. This is because the cup of water is given under the shadow of the acts of His manifestations, while the other act, though through God, is not judged as worthy today. God </w:t>
      </w:r>
      <w:r>
        <w:lastRenderedPageBreak/>
        <w:t>does not attribute such an act to His manifestations because the manifestations the individual believes in have been fulfilled and have reached their stations, yet they fail to recognize this.</w:t>
      </w:r>
    </w:p>
    <w:p w14:paraId="33C75796" w14:textId="77777777" w:rsidR="00DC093A" w:rsidRDefault="00000000">
      <w:pPr>
        <w:pStyle w:val="BodyText"/>
      </w:pPr>
      <w:r>
        <w:t xml:space="preserve">How, then, can such an act be judged under the shadow of the acts of the manifestations of Truth? </w:t>
      </w:r>
      <w:r>
        <w:rPr>
          <w:i/>
          <w:iCs/>
        </w:rPr>
        <w:t>Exalted is God beyond that, in utmost glorification!</w:t>
      </w:r>
    </w:p>
    <w:p w14:paraId="0177E4C5" w14:textId="77777777" w:rsidR="00DC093A" w:rsidRDefault="00000000">
      <w:pPr>
        <w:pStyle w:val="BodyText"/>
      </w:pPr>
      <w:r>
        <w:t xml:space="preserve">If someone comprehends even one aspect of the attributes of </w:t>
      </w:r>
      <w:r>
        <w:rPr>
          <w:i/>
          <w:iCs/>
        </w:rPr>
        <w:t>Him whom God will make manifest,</w:t>
      </w:r>
      <w:r>
        <w:t xml:space="preserve"> it is better than comprehending all the attributes of the Bayán after His appearance, though not before. This is because, in such an act, the act of God is manifest, while previously, though it existed, it was not worthy of being attributed to God unless the very essence of that act became aligned with the attributes of the Bayán. At that point, it is worthy of being realized within the manifestation of His act. For the Letters of the Living might appear and yet people continue to cling to the Letters of the Living, prostrate before their stations as if nothing has changed. This is evident even today. Though the Letters remain the same, their decree is lifted after the manifestation, and the acts of God become manifest through the new outward manifestations. Therefore, judgment is rendered through them. </w:t>
      </w:r>
      <w:r>
        <w:rPr>
          <w:i/>
          <w:iCs/>
        </w:rPr>
        <w:t>O possessors of insight, wait expectantly, for we too have been waiting.</w:t>
      </w:r>
    </w:p>
    <w:p w14:paraId="6F9013C8" w14:textId="77777777" w:rsidR="00DC093A" w:rsidRDefault="00000000">
      <w:pPr>
        <w:pStyle w:val="Heading3"/>
      </w:pPr>
      <w:bookmarkStart w:id="74" w:name="Xd5ab8bdc7bd08d7210dee2c8d0f3ab4a0d91ae3"/>
      <w:bookmarkEnd w:id="73"/>
      <w:r>
        <w:t>Gate 9 (A Believer of the Bayan Deserves Their Name to Be Recorded)</w:t>
      </w:r>
    </w:p>
    <w:p w14:paraId="0553E509" w14:textId="77777777" w:rsidR="00DC093A" w:rsidRDefault="00000000">
      <w:pPr>
        <w:pStyle w:val="FirstParagraph"/>
      </w:pPr>
      <w:r>
        <w:rPr>
          <w:b/>
          <w:bCs/>
        </w:rPr>
        <w:t>The Ninth Gate of the Fourth Unity:</w:t>
      </w:r>
      <w:r>
        <w:t xml:space="preserve"> On the record of those who rise with the Bayán and its decrees.</w:t>
      </w:r>
    </w:p>
    <w:p w14:paraId="7E862F35" w14:textId="77777777" w:rsidR="00DC093A" w:rsidRDefault="00000000">
      <w:pPr>
        <w:pStyle w:val="BodyText"/>
      </w:pPr>
      <w:r>
        <w:t>All those who rise with the Bayán, by virtue of their dominion, should have their names recorded along with what God has decreed for them. This record will last until the Day when the Point of the Bayán is made manifest again, to recompense every soul for what they have earned. Truly, God is swift in reckoning and is indeed self-sufficient and exalted.</w:t>
      </w:r>
    </w:p>
    <w:p w14:paraId="7CCDF325" w14:textId="77777777" w:rsidR="00DC093A" w:rsidRDefault="00000000">
      <w:pPr>
        <w:pStyle w:val="BodyText"/>
      </w:pPr>
      <w:r>
        <w:t xml:space="preserve">The summary of this gate is from the time of the revelation of the Point of the Bayán to the appearance of </w:t>
      </w:r>
      <w:r>
        <w:rPr>
          <w:i/>
          <w:iCs/>
        </w:rPr>
        <w:t>Him whom God will make manifest,</w:t>
      </w:r>
      <w:r>
        <w:t xml:space="preserve"> any person of dominion who is exalted by the Bayán and manifests what they are capable of in the path of love for the Point of Truth, elevating His word, deserves to have their name recorded in a book, inscribed upon the essence and purity of the Bayán, until the return of the Point. At that time, they will receive the finest reward.</w:t>
      </w:r>
    </w:p>
    <w:p w14:paraId="03F5CC0E" w14:textId="77777777" w:rsidR="00DC093A" w:rsidRDefault="00000000">
      <w:pPr>
        <w:pStyle w:val="BodyText"/>
      </w:pPr>
      <w:r>
        <w:t>What reward could be greater than this: that one whose mention is the mention of God should mention every soul and express satisfaction with them? This alone is an honor sufficient for anyone, as it pertains to the primal oneness of multiplicity, the first manifestation of divine power.</w:t>
      </w:r>
    </w:p>
    <w:p w14:paraId="07A1E113" w14:textId="77777777" w:rsidR="00DC093A" w:rsidRDefault="00000000">
      <w:pPr>
        <w:pStyle w:val="BodyText"/>
      </w:pPr>
      <w:r>
        <w:t>From the time of the Messenger of God (</w:t>
      </w:r>
      <w:r>
        <w:rPr>
          <w:i/>
          <w:iCs/>
        </w:rPr>
        <w:t>Muḥammad</w:t>
      </w:r>
      <w:r>
        <w:t>) until today, if anyone’s deeds were recorded precisely, it would be evident that no one has acted in exact accordance with the religion, word by word. This has never been heard. However, in the Bayán, whoever arises will do so with the manifestation of divine power and eternal sovereignty, rendering unnecessary the conquest of all lands, to take even a mustard seed’s worth from the soul of a believer. Truly, God enriches whomever He wills by His grace. Indeed, He is bountiful and generous.</w:t>
      </w:r>
    </w:p>
    <w:p w14:paraId="68443AEA" w14:textId="77777777" w:rsidR="00DC093A" w:rsidRDefault="00000000">
      <w:pPr>
        <w:pStyle w:val="Heading3"/>
      </w:pPr>
      <w:bookmarkStart w:id="75" w:name="Xba4cbec3e092377f79358d7aaaf464e43b6c225"/>
      <w:bookmarkEnd w:id="74"/>
      <w:r>
        <w:lastRenderedPageBreak/>
        <w:t>Gate 10 (Prohibition of Studying Texts Outside the Bayan)</w:t>
      </w:r>
    </w:p>
    <w:p w14:paraId="1C9518DF" w14:textId="77777777" w:rsidR="00DC093A" w:rsidRDefault="00000000">
      <w:pPr>
        <w:pStyle w:val="FirstParagraph"/>
      </w:pPr>
      <w:r>
        <w:rPr>
          <w:b/>
          <w:bCs/>
        </w:rPr>
        <w:t>The Tenth Gate of the Fourth Unity:</w:t>
      </w:r>
      <w:r>
        <w:t xml:space="preserve"> On the prohibition of studying texts outside the Bayán, except as permitted by God in matters related to theology.</w:t>
      </w:r>
    </w:p>
    <w:p w14:paraId="1EE7F223" w14:textId="77777777" w:rsidR="00DC093A" w:rsidRDefault="00000000">
      <w:pPr>
        <w:pStyle w:val="BodyText"/>
      </w:pPr>
      <w:r>
        <w:t xml:space="preserve">The summary of this gate is the Point of the Bayán has been manifested by God as the embodiment of infinite appearances in this Dispensation. From the highest heights, it calls people to God with the proclamation, </w:t>
      </w:r>
      <w:r>
        <w:rPr>
          <w:i/>
          <w:iCs/>
        </w:rPr>
        <w:t>“Indeed, I am God; there is no God but Me.”</w:t>
      </w:r>
      <w:r>
        <w:t xml:space="preserve"> Likewise, it proclaims, </w:t>
      </w:r>
      <w:r>
        <w:rPr>
          <w:i/>
          <w:iCs/>
        </w:rPr>
        <w:t>“I am more insignificant than every particle,”</w:t>
      </w:r>
      <w:r>
        <w:t xml:space="preserve"> issuing from His tongue. In every matter and by infinite means, expressions from Him have been revealed—whether in the form of verses, supplications, interpretations, philosophical sciences, or Persian responses—such that no one remains in need of anything else.</w:t>
      </w:r>
    </w:p>
    <w:p w14:paraId="4340FB5C" w14:textId="77777777" w:rsidR="00DC093A" w:rsidRDefault="00000000">
      <w:pPr>
        <w:pStyle w:val="BodyText"/>
      </w:pPr>
      <w:r>
        <w:t>Permission has not been granted to learn from sources other than the Bayán’s revealed works. However, if someone creates knowledge in a field and it bears the name of God—indicating their faith—it is permissible to learn from them, provided their words are connected to the utterances of the Point. Otherwise, how can it point to the Tree of Truth if its words lack the remembrance of the Reminder? In such cases, there is no mention of God within their remembrance.</w:t>
      </w:r>
    </w:p>
    <w:p w14:paraId="2EF7DFAD" w14:textId="77777777" w:rsidR="00DC093A" w:rsidRDefault="00000000">
      <w:pPr>
        <w:pStyle w:val="BodyText"/>
      </w:pPr>
      <w:r>
        <w:t xml:space="preserve">It is forbidden to engage in the composition of matters that </w:t>
      </w:r>
      <w:r>
        <w:rPr>
          <w:i/>
          <w:iCs/>
        </w:rPr>
        <w:t>“neither nourish nor satisfy,”</w:t>
      </w:r>
      <w:r>
        <w:t xml:space="preserve"> such as principles of logic, jurisprudential rules, legalistic reasoning, metaphysical philosophy, non-practical linguistic studies, and similar subjects. Likewise, detailed studies in grammar and morphology are discouraged unless they serve a practical purpose. For instance, understanding only what is necessary to distinguish the subject from the object and their related elements is sufficient for learners. Beyond that, God does not forgive those who occupy themselves unnecessarily with such pursuits, even if most people in this Dispensation are content with Persian expressions.</w:t>
      </w:r>
    </w:p>
    <w:p w14:paraId="764CAEDC" w14:textId="77777777" w:rsidR="00DC093A" w:rsidRDefault="00000000">
      <w:pPr>
        <w:pStyle w:val="BodyText"/>
      </w:pPr>
      <w:r>
        <w:t>If someone wishes to understand the Bayán, they should only acquire the amount of knowledge they need, no more beyond the essence of the Bayán, and not apart from it. This is the straight path for learners and educators until the day when the Tree of Truth is made manifest. On that day, the Book of Truth will speak, and to return to the silent Book is to veil oneself from the speaking Book. This silent Book is sanctified and exalted beyond the scientific and practical pursuits of humanity.</w:t>
      </w:r>
    </w:p>
    <w:p w14:paraId="76DD24E8" w14:textId="77777777" w:rsidR="00DC093A" w:rsidRDefault="00000000">
      <w:pPr>
        <w:pStyle w:val="BodyText"/>
      </w:pPr>
      <w:r>
        <w:t>In this Dispensation of the Point, all who have observed His reality have seen that He is free from the knowledge of grammar, morphology, logic, jurisprudence, principles, and anything derived from these. For all such sciences exist to comprehend the command of God in His word. Yet, for one whose purpose aligns with God’s purpose and whose word is God’s word, what need has He for such pursuits? God has endowed Him with a power and eloquence such that, if a swift scribe were to write continuously for two days and nights without pause, the amount revealed from that source of utterance would equal an entire Qur’an. If all the thinkers on earth gathered, they would not comprehend even a single verse from it, let alone produce its equal or speak with its knowledge.</w:t>
      </w:r>
    </w:p>
    <w:p w14:paraId="1CDDC335" w14:textId="77777777" w:rsidR="00DC093A" w:rsidRDefault="00000000">
      <w:pPr>
        <w:pStyle w:val="BodyText"/>
      </w:pPr>
      <w:r>
        <w:t>This is a divine gift bestowed upon whomever God wills, as He wills, through what He wills, for whatever purpose He wills. Indeed, He is the All-Powerful, the All-Knowing. Let none become veiled from their Beloved during His manifestation by such pursuits. God revealed in the Qur’an:</w:t>
      </w:r>
    </w:p>
    <w:p w14:paraId="02968387" w14:textId="77777777" w:rsidR="00DC093A" w:rsidRDefault="00000000">
      <w:pPr>
        <w:pStyle w:val="BodyText"/>
      </w:pPr>
      <w:r>
        <w:rPr>
          <w:i/>
          <w:iCs/>
        </w:rPr>
        <w:lastRenderedPageBreak/>
        <w:t>“It is God who created seven heavens and of the earth their like. The command descends among them so that you may know that God has power over all things and that God encompasses all things in knowledge.”</w:t>
      </w:r>
    </w:p>
    <w:p w14:paraId="63407927" w14:textId="77777777" w:rsidR="00DC093A" w:rsidRDefault="00000000">
      <w:pPr>
        <w:pStyle w:val="BodyText"/>
      </w:pPr>
      <w:r>
        <w:t>Yet at the time of fruition, people sought only to express their incapacity before the manifestation of power and to display their lack of knowledge before the manifestation of knowledge. All the while, they were created for this very acknowledgment.</w:t>
      </w:r>
    </w:p>
    <w:p w14:paraId="3B74C654" w14:textId="77777777" w:rsidR="00DC093A" w:rsidRDefault="00000000">
      <w:pPr>
        <w:pStyle w:val="BodyText"/>
      </w:pPr>
      <w:r>
        <w:t xml:space="preserve">If someone attains certainty in the verses revealed by </w:t>
      </w:r>
      <w:r>
        <w:rPr>
          <w:i/>
          <w:iCs/>
        </w:rPr>
        <w:t>Him whom God will make manifest</w:t>
      </w:r>
      <w:r>
        <w:t xml:space="preserve">, who is the manifestation of God’s power and knowledge, they will have achieved the fruit of the Bayán. Otherwise, there are countless individuals who recite the Qur’an yet remain veiled from its fruit—acknowledging the power and knowledge of God as manifested in the one who is the </w:t>
      </w:r>
      <w:r>
        <w:rPr>
          <w:i/>
          <w:iCs/>
        </w:rPr>
        <w:t>Qá’im of the Family of Muhammad</w:t>
      </w:r>
      <w:r>
        <w:t>.</w:t>
      </w:r>
    </w:p>
    <w:p w14:paraId="09E96A59" w14:textId="77777777" w:rsidR="00DC093A" w:rsidRDefault="00000000">
      <w:pPr>
        <w:pStyle w:val="BodyText"/>
      </w:pPr>
      <w:r>
        <w:t xml:space="preserve">Consider how, in this verse, nothing is seen but the power and knowledge of God. Similarly, in the manifestation of </w:t>
      </w:r>
      <w:r>
        <w:rPr>
          <w:i/>
          <w:iCs/>
        </w:rPr>
        <w:t>Him whom God will make manifest</w:t>
      </w:r>
      <w:r>
        <w:t>, nothing is seen but the power and knowledge of God. Everything has been created for this purpose, yet today, people remain veiled from Him, failing to recognize the manifestation of His power and knowledge. His knowledge exists within Himself by Himself, and in His creation through His creation. His power is over all things, but only within Himself through His divinity, and within His creation through His lordship.</w:t>
      </w:r>
    </w:p>
    <w:p w14:paraId="5AA18609" w14:textId="77777777" w:rsidR="00DC093A" w:rsidRDefault="00000000">
      <w:pPr>
        <w:pStyle w:val="BodyText"/>
      </w:pPr>
      <w:r>
        <w:t>This is the essence of all essences, yet people remain veiled from it due to their reliance on speculative sciences. If such sciences are not coupled with faith in Him, they become as nothing. The believer’s faith grants them true dignity, even if they lack such knowledge. The essence of all knowledge is established for the believer, as they affirm it by their faith.</w:t>
      </w:r>
    </w:p>
    <w:p w14:paraId="019FFFD5" w14:textId="77777777" w:rsidR="00DC093A" w:rsidRDefault="00000000">
      <w:pPr>
        <w:pStyle w:val="BodyText"/>
      </w:pPr>
      <w:r>
        <w:t xml:space="preserve">Thus, it is as if all others are as lifeless beings, failing to perceive the fruit of knowledge and wisdom. The gravest of people at the time of </w:t>
      </w:r>
      <w:r>
        <w:rPr>
          <w:i/>
          <w:iCs/>
        </w:rPr>
        <w:t>Him whom God will make manifest</w:t>
      </w:r>
      <w:r>
        <w:t xml:space="preserve"> are those who take pride in their learning, yet fail to comprehend that all their knowledge was meant to understand His words prior to His appearance. At the time of His manifestation, what need remains for these sciences, when His words are evident, and His purpose is dominant?</w:t>
      </w:r>
    </w:p>
    <w:p w14:paraId="72264BD1" w14:textId="77777777" w:rsidR="00DC093A" w:rsidRDefault="00000000">
      <w:pPr>
        <w:pStyle w:val="BodyText"/>
      </w:pPr>
      <w:r>
        <w:t>This has been observed in every manifestation, as evidenced in this one, where all have witnessed this truth. Indeed, God establishes truth, and He is the best of judges.</w:t>
      </w:r>
    </w:p>
    <w:p w14:paraId="42378F08" w14:textId="77777777" w:rsidR="00DC093A" w:rsidRDefault="00000000">
      <w:pPr>
        <w:pStyle w:val="Heading3"/>
      </w:pPr>
      <w:bookmarkStart w:id="76" w:name="X2b1b0743de5492c01382f4ec948c3a5ecf57b9b"/>
      <w:bookmarkEnd w:id="75"/>
      <w:r>
        <w:t>Gate 11 (Those Who Exceed the Limits of the Bayan</w:t>
      </w:r>
    </w:p>
    <w:p w14:paraId="6876FFE5" w14:textId="77777777" w:rsidR="00DC093A" w:rsidRDefault="00000000">
      <w:pPr>
        <w:pStyle w:val="FirstParagraph"/>
      </w:pPr>
      <w:r>
        <w:rPr>
          <w:b/>
          <w:bCs/>
        </w:rPr>
        <w:t>The Eleventh Gate of the Fourth Unity</w:t>
      </w:r>
    </w:p>
    <w:p w14:paraId="3843D3CD" w14:textId="77777777" w:rsidR="00DC093A" w:rsidRDefault="00000000">
      <w:pPr>
        <w:pStyle w:val="BodyText"/>
      </w:pPr>
      <w:r>
        <w:t>On those who exceed the limits of the Bayán and cannot be judged as believers, regardless of their knowledge or ignorance, whether a king, a servant, or a slave.</w:t>
      </w:r>
    </w:p>
    <w:p w14:paraId="1D21309F" w14:textId="77777777" w:rsidR="00DC093A" w:rsidRDefault="00000000">
      <w:pPr>
        <w:pStyle w:val="BodyText"/>
      </w:pPr>
      <w:r>
        <w:t>The summary of the gate is at the time of the revelation of the Bayán, God gazed upon all His creation and ordained boundaries for every soul, regardless of their station. These boundaries ensure that no soul in the paradise of the Bayán suffers distress or deprivation. Instead, God decreed for everything to be elevated to the pinnacle of its potential through the actions of those with the power to do so, ensuring no one is excluded from their rightful paradise.</w:t>
      </w:r>
    </w:p>
    <w:p w14:paraId="1D5312BD" w14:textId="77777777" w:rsidR="00DC093A" w:rsidRDefault="00000000">
      <w:pPr>
        <w:pStyle w:val="BodyText"/>
      </w:pPr>
      <w:r>
        <w:lastRenderedPageBreak/>
        <w:t>For instance, consider a tablet upon which beautiful verses have been written. Its paradise lies in being adorned with gold, skillfully crafted designs, and embellishments of the highest attainable standards. When its owner brings it to the highest degree of excellence within their capacity, they fulfill their obligation. However, if a higher degree of beauty is possible in their knowledge but they fail to provide it, they deprive it of its paradise. God will hold them accountable for withholding grace despite their ability.</w:t>
      </w:r>
    </w:p>
    <w:p w14:paraId="1702A15F" w14:textId="77777777" w:rsidR="00DC093A" w:rsidRDefault="00000000">
      <w:pPr>
        <w:pStyle w:val="BodyText"/>
      </w:pPr>
      <w:r>
        <w:t xml:space="preserve">Any soul that transgresses the boundaries of the Bayán, whether the highest or lowest of creation, is not judged as a believer. Nevertheless, every soul must be mindful not to pass judgment on </w:t>
      </w:r>
      <w:r>
        <w:rPr>
          <w:i/>
          <w:iCs/>
        </w:rPr>
        <w:t>Him whom God will make manifest</w:t>
      </w:r>
      <w:r>
        <w:t>. Before His appearance, none can fully know the essence of their own soul, which is their highest paradise. At the time of His manifestation, He alone will decree upon every soul.</w:t>
      </w:r>
    </w:p>
    <w:p w14:paraId="5AF582A4" w14:textId="77777777" w:rsidR="00DC093A" w:rsidRDefault="00000000">
      <w:pPr>
        <w:pStyle w:val="BodyText"/>
      </w:pPr>
      <w:r>
        <w:t>At the moment of His appearance, no one has the right to question His decrees with “why” or “how,” for all the boundaries of the Bayán originate from Him. The stages of His manifestation will unfold in the same way as the revelation of the Bayán, letter by letter, and verse by verse. He will manifest to the dwellers of His sovereignty just as the Point of the Bayán manifested, beginning with His illumination upon two souls gradually and continually, be vigilant at the time of His appearance, for when it occurs to a soul, it should not be overwhelmed by the magnitude of what it witnesses. They will see that all the people of the Bayán rise by His name, and in an instant, they may hear that He is the one who has always been with them, night and day.</w:t>
      </w:r>
    </w:p>
    <w:p w14:paraId="17A1B236" w14:textId="77777777" w:rsidR="00DC093A" w:rsidRDefault="00000000">
      <w:pPr>
        <w:pStyle w:val="BodyText"/>
      </w:pPr>
      <w:r>
        <w:t>Reflect on the same scenario with the Point of the Qur’an, and before Him, with Adam, and afterward, continuing to infinity. Seek refuge in God so that the first stirrings within their soul do not occur without proper recognition of the Truth. Strive to attain the honor of being the first to believe, even if the unity of His cause appears overwhelming. God’s proof remains conclusive, even at that moment of unity.</w:t>
      </w:r>
    </w:p>
    <w:p w14:paraId="313E72EC" w14:textId="77777777" w:rsidR="00DC093A" w:rsidRDefault="00000000">
      <w:pPr>
        <w:pStyle w:val="BodyText"/>
      </w:pPr>
      <w:r>
        <w:t>Consider this: today, the greatest proof of the Messenger of God is the Qur’an. Countless people believe in it now, yet this very proof existed in its entirety in the early days of Islam, during which, for seven years, not a single soul acknowledged that supreme Light. Regardless, each person must remain vigilant not to transgress the bounds of the Bayán.</w:t>
      </w:r>
    </w:p>
    <w:p w14:paraId="43CB8F24" w14:textId="77777777" w:rsidR="00DC093A" w:rsidRDefault="00000000">
      <w:pPr>
        <w:pStyle w:val="BodyText"/>
      </w:pPr>
      <w:r>
        <w:t>This principle also applies to the Qur’an. Consider the verse:</w:t>
      </w:r>
    </w:p>
    <w:p w14:paraId="733F35E3" w14:textId="77777777" w:rsidR="00DC093A" w:rsidRDefault="00000000">
      <w:pPr>
        <w:pStyle w:val="BodyText"/>
      </w:pPr>
      <w:r>
        <w:rPr>
          <w:i/>
          <w:iCs/>
        </w:rPr>
        <w:t>“And whoever does not judge by what God has revealed, it is they who are disbelievers.”</w:t>
      </w:r>
    </w:p>
    <w:p w14:paraId="5B032F30" w14:textId="77777777" w:rsidR="00DC093A" w:rsidRDefault="00000000">
      <w:pPr>
        <w:pStyle w:val="BodyText"/>
      </w:pPr>
      <w:r>
        <w:t xml:space="preserve">This verse, along with others found in the Qur’an, was revealed as a warning, yet observe how many have transgressed the bounds of God’s decrees. Be careful not to misapply this verse to the decree of </w:t>
      </w:r>
      <w:r>
        <w:rPr>
          <w:i/>
          <w:iCs/>
        </w:rPr>
        <w:t>Him whom God will make manifest,</w:t>
      </w:r>
      <w:r>
        <w:t xml:space="preserve"> for what God reveals in His time is the criterion. Just as the revelation of the Qur’an was the Word of God in the time of the Messenger of God, not the Gospel, so too is the Bayán the Word of God today, not the Qur’an.</w:t>
      </w:r>
    </w:p>
    <w:p w14:paraId="243629AB" w14:textId="77777777" w:rsidR="00DC093A" w:rsidRDefault="00000000">
      <w:pPr>
        <w:pStyle w:val="BodyText"/>
      </w:pPr>
      <w:r>
        <w:t>Thus, people may act with the intention of serving God, yet they act against Him doing what they do because the Eternal Essence is sanctified above being subject to any command or judgment. Instead, these matters pertain to the manifestation of His primal will in the reality of the First Truth. As stated explicitly in the Qur’an:</w:t>
      </w:r>
    </w:p>
    <w:p w14:paraId="4CE947CF" w14:textId="77777777" w:rsidR="00DC093A" w:rsidRDefault="00000000">
      <w:pPr>
        <w:pStyle w:val="BodyText"/>
      </w:pPr>
      <w:r>
        <w:rPr>
          <w:i/>
          <w:iCs/>
        </w:rPr>
        <w:lastRenderedPageBreak/>
        <w:t>“Indeed, those who pledge allegiance to you are actually pledging allegiance to God.”</w:t>
      </w:r>
    </w:p>
    <w:p w14:paraId="2C749D01" w14:textId="77777777" w:rsidR="00DC093A" w:rsidRDefault="00000000">
      <w:pPr>
        <w:pStyle w:val="BodyText"/>
      </w:pPr>
      <w:r>
        <w:t>This principle applies to all matters: judgment upon Him is judgment upon God. Furthermore, this understanding has been expounded by the people of the House (</w:t>
      </w:r>
      <w:r>
        <w:rPr>
          <w:i/>
          <w:iCs/>
        </w:rPr>
        <w:t>Ahl al-Bayt</w:t>
      </w:r>
      <w:r>
        <w:t xml:space="preserve">) and applied to themselves as a secondary reality. For example, the </w:t>
      </w:r>
      <w:r>
        <w:rPr>
          <w:i/>
          <w:iCs/>
        </w:rPr>
        <w:t>Ziyárat Jámia Kabíra</w:t>
      </w:r>
      <w:r>
        <w:t xml:space="preserve"> is filled with such expressions:</w:t>
      </w:r>
    </w:p>
    <w:p w14:paraId="10B7E9D0" w14:textId="77777777" w:rsidR="00DC093A" w:rsidRDefault="00000000">
      <w:pPr>
        <w:pStyle w:val="BodyText"/>
      </w:pPr>
      <w:r>
        <w:rPr>
          <w:i/>
          <w:iCs/>
        </w:rPr>
        <w:t>“Whoever knows you has known God, and whoever is ignorant of you is ignorant of God. Whoever loves you has loved God, and whoever hates you has hated God.”</w:t>
      </w:r>
    </w:p>
    <w:p w14:paraId="7A9177BF" w14:textId="77777777" w:rsidR="00DC093A" w:rsidRDefault="00000000">
      <w:pPr>
        <w:pStyle w:val="BodyText"/>
      </w:pPr>
      <w:r>
        <w:t>God knows how extensively this supplication is recited by the Shí‘a sect. Yet, despite their devotion, the Imams returned to the transient world, and no one recognized them. Day and night, people recite this supplication, unaware of its true meaning. This does not mean that the proof of God has not been made clear.</w:t>
      </w:r>
    </w:p>
    <w:p w14:paraId="39ABDA84" w14:textId="77777777" w:rsidR="00DC093A" w:rsidRDefault="00000000">
      <w:pPr>
        <w:pStyle w:val="BodyText"/>
      </w:pPr>
      <w:r>
        <w:t xml:space="preserve">Consider the time of the Messenger of God: Jesus foretold His coming, saying, </w:t>
      </w:r>
      <w:r>
        <w:rPr>
          <w:i/>
          <w:iCs/>
        </w:rPr>
        <w:t>“One will come after me, whose name will be Ahmad.”</w:t>
      </w:r>
      <w:r>
        <w:t xml:space="preserve"> Despite this, many Christians failed to recognize Him, and to this day, they remain awaiting the fulfillment of that promise. Vast numbers across Europe cling to this belief, awaiting its realization. This failure stems from their lack of reflection on the proof of the Messenger of God, which is the Qur’an. Had they reflected, they would have observed the fulfillment of Jesus’s promise at the time of His appearance.</w:t>
      </w:r>
    </w:p>
    <w:p w14:paraId="10EAC4CF" w14:textId="77777777" w:rsidR="00DC093A" w:rsidRDefault="00000000">
      <w:pPr>
        <w:pStyle w:val="BodyText"/>
      </w:pPr>
      <w:r>
        <w:t>Their continued veiling has rendered them eternal inhabitants of the fire, while in their minds, they remain followers of the true faith, still waiting.</w:t>
      </w:r>
    </w:p>
    <w:p w14:paraId="198CFE49" w14:textId="77777777" w:rsidR="00DC093A" w:rsidRDefault="00000000">
      <w:pPr>
        <w:pStyle w:val="BodyText"/>
      </w:pPr>
      <w:r>
        <w:t xml:space="preserve">O people of the Bayán, have mercy on yourselves! Do not fall into this state at the time of the appearance of </w:t>
      </w:r>
      <w:r>
        <w:rPr>
          <w:i/>
          <w:iCs/>
        </w:rPr>
        <w:t>Him whom God will make manifest</w:t>
      </w:r>
      <w:r>
        <w:t xml:space="preserve"> and the position of the Manifestation, as the arbiter of the Ahl al-Bayt’s decree, has been applied to a third reality regarding their Shia followers. This is evident in the veneration of Islamic jurists (</w:t>
      </w:r>
      <w:r>
        <w:rPr>
          <w:i/>
          <w:iCs/>
        </w:rPr>
        <w:t>mujtahideen</w:t>
      </w:r>
      <w:r>
        <w:t>), whose authority derives from the sayings of the Imams (</w:t>
      </w:r>
      <w:r>
        <w:rPr>
          <w:i/>
          <w:iCs/>
        </w:rPr>
        <w:t>peace be upon them</w:t>
      </w:r>
      <w:r>
        <w:t>). One such saying, in an extended tradition, underscores the principle that:</w:t>
      </w:r>
    </w:p>
    <w:p w14:paraId="5103FC21" w14:textId="77777777" w:rsidR="00DC093A" w:rsidRDefault="00000000">
      <w:pPr>
        <w:pStyle w:val="BodyText"/>
      </w:pPr>
      <w:r>
        <w:rPr>
          <w:i/>
          <w:iCs/>
        </w:rPr>
        <w:t>“He who rejects them rejects us, and he who rejects us rejects the Messenger of God, and he who rejects the Messenger of God rejects God.”</w:t>
      </w:r>
    </w:p>
    <w:p w14:paraId="20EC4E04" w14:textId="77777777" w:rsidR="00DC093A" w:rsidRDefault="00000000">
      <w:pPr>
        <w:pStyle w:val="BodyText"/>
      </w:pPr>
      <w:r>
        <w:t xml:space="preserve">The principle has even been extended further, applying to believers. For example, in the </w:t>
      </w:r>
      <w:r>
        <w:rPr>
          <w:i/>
          <w:iCs/>
        </w:rPr>
        <w:t>Tafsir of Surah al-Baqara,</w:t>
      </w:r>
      <w:r>
        <w:t xml:space="preserve"> a tradition states:</w:t>
      </w:r>
    </w:p>
    <w:p w14:paraId="2479A2A2" w14:textId="77777777" w:rsidR="00DC093A" w:rsidRDefault="00000000">
      <w:pPr>
        <w:pStyle w:val="BodyText"/>
      </w:pPr>
      <w:r>
        <w:rPr>
          <w:i/>
          <w:iCs/>
        </w:rPr>
        <w:t>“Whoever gladdens a believer has gladdened me, and whoever gladdens me has gladdened God.”</w:t>
      </w:r>
    </w:p>
    <w:p w14:paraId="6960D6A6" w14:textId="77777777" w:rsidR="00DC093A" w:rsidRDefault="00000000">
      <w:pPr>
        <w:pStyle w:val="BodyText"/>
      </w:pPr>
      <w:r>
        <w:t xml:space="preserve">Reflect, then, on how far humanity has descended through these four degrees. Yet, in the realm of reality where none is seen but God, the verse </w:t>
      </w:r>
      <w:r>
        <w:rPr>
          <w:i/>
          <w:iCs/>
        </w:rPr>
        <w:t>“Do not place yourselves before God”</w:t>
      </w:r>
      <w:r>
        <w:t xml:space="preserve"> applies directly to Him. How can people bear to transgress this principle?</w:t>
      </w:r>
    </w:p>
    <w:p w14:paraId="4317882E" w14:textId="77777777" w:rsidR="00DC093A" w:rsidRDefault="00000000">
      <w:pPr>
        <w:pStyle w:val="BodyText"/>
      </w:pPr>
      <w:r>
        <w:t>While some have interpreted this verse as referring to refraining from placing oneself before the Messenger, this is contrary to its intent. The verse explicitly mentions the Messenger, but its ultimate purpose is the Sun of Truth, which is the highest aspect of the Messenger. In Him, nothing is seen but God.</w:t>
      </w:r>
    </w:p>
    <w:p w14:paraId="78D0196F" w14:textId="77777777" w:rsidR="00DC093A" w:rsidRDefault="00000000">
      <w:pPr>
        <w:pStyle w:val="BodyText"/>
      </w:pPr>
      <w:r>
        <w:lastRenderedPageBreak/>
        <w:t>The multiplicity of these matters in this gate is intended to ensure that none become veiled from the purpose. Indeed, God is the best of judges.</w:t>
      </w:r>
    </w:p>
    <w:p w14:paraId="626CB786" w14:textId="77777777" w:rsidR="00DC093A" w:rsidRDefault="00000000">
      <w:pPr>
        <w:pStyle w:val="Heading3"/>
      </w:pPr>
      <w:bookmarkStart w:id="77" w:name="Xb0e16ad3458971fed090461ea49105331261230"/>
      <w:bookmarkEnd w:id="76"/>
      <w:r>
        <w:t>Gate 12 (All Prior Holy Sites are Abrogated)</w:t>
      </w:r>
    </w:p>
    <w:p w14:paraId="7FC987C9" w14:textId="77777777" w:rsidR="00DC093A" w:rsidRDefault="00000000">
      <w:pPr>
        <w:pStyle w:val="FirstParagraph"/>
      </w:pPr>
      <w:r>
        <w:rPr>
          <w:b/>
          <w:bCs/>
        </w:rPr>
        <w:t>The Twelfth Gate of the Fourth Unity:</w:t>
      </w:r>
      <w:r>
        <w:t xml:space="preserve"> On the cessation of all holy sites that existed before the new Dispensation.</w:t>
      </w:r>
    </w:p>
    <w:p w14:paraId="716B30BD" w14:textId="77777777" w:rsidR="00DC093A" w:rsidRDefault="00000000">
      <w:pPr>
        <w:pStyle w:val="BodyText"/>
      </w:pPr>
      <w:r>
        <w:t>The summary of this gate is this: In every manifestation that appears from God, the holy sites associated with the previous Dispensation are abrogated. For example, today, no one in the religion of the Messenger of God knows the locations or even the names of the successors of Jesus, let alone the sites of their graves.</w:t>
      </w:r>
    </w:p>
    <w:p w14:paraId="3839B347" w14:textId="77777777" w:rsidR="00DC093A" w:rsidRDefault="00000000">
      <w:pPr>
        <w:pStyle w:val="BodyText"/>
      </w:pPr>
      <w:r>
        <w:t>Similarly, after each manifestation, the sanctity of burial sites that were revered above the earth is lifted. This applies to all past sacred places after the appearance of the new Dispensation, from the Manifestation of Prophethood to the Manifestation recognized by the Shia, even to the graves attributed to previous prophets in places like Kufa or other locations—these must also be abrogated. Similarly, sites like the Holy House (</w:t>
      </w:r>
      <w:r>
        <w:rPr>
          <w:i/>
          <w:iCs/>
        </w:rPr>
        <w:t>Bayt al-Maqdis</w:t>
      </w:r>
      <w:r>
        <w:t>) have their significance superseded with each new manifestation. Consider how the followers of Moses revere Jerusalem, the followers of Jesus honor sites associated with him, and the followers of the Messenger of God (</w:t>
      </w:r>
      <w:r>
        <w:rPr>
          <w:i/>
          <w:iCs/>
        </w:rPr>
        <w:t>Muḥammad</w:t>
      </w:r>
      <w:r>
        <w:t>) journey to the Kaaba.</w:t>
      </w:r>
    </w:p>
    <w:p w14:paraId="189F84EF" w14:textId="77777777" w:rsidR="00DC093A" w:rsidRDefault="00000000">
      <w:pPr>
        <w:pStyle w:val="BodyText"/>
      </w:pPr>
      <w:r>
        <w:t>The sanctity of physical locations lies not in the clay itself but in the essence of divine command (</w:t>
      </w:r>
      <w:r>
        <w:rPr>
          <w:i/>
          <w:iCs/>
        </w:rPr>
        <w:t>amrullāh</w:t>
      </w:r>
      <w:r>
        <w:t>). Wherever it appears, it bestows sanctity. Observe today how people visit the graves of descendants of the Imams, believing them connected to divine truth, while remaining veiled from the Manifestation who establishes prophethood, guardianship, and the entirety of religion through the verses revealed to Him. Otherwise, He would not reside in solitude on Mount Maku.</w:t>
      </w:r>
    </w:p>
    <w:p w14:paraId="3ABB8C02" w14:textId="77777777" w:rsidR="00DC093A" w:rsidRDefault="00000000">
      <w:pPr>
        <w:pStyle w:val="BodyText"/>
      </w:pPr>
      <w:r>
        <w:t>Do not be astonished by this phenomenon. Reflect on the appearance of the Messenger of God in the past. The followers of Jesus adhered to their religious practices, and monks worshipped in their monasteries, while the Sun of Truth remained hidden for seven years on a mountain in Mecca, veiled by individuals who failed to recognize His station. From the moment of His mission, the truth was severed from every rightful claimant among the followers of Jesus, except for those who came under His shadow.</w:t>
      </w:r>
    </w:p>
    <w:p w14:paraId="47F6F1A2" w14:textId="77777777" w:rsidR="00DC093A" w:rsidRDefault="00000000">
      <w:pPr>
        <w:pStyle w:val="BodyText"/>
      </w:pPr>
      <w:r>
        <w:t>After the appearance of the Point of the Bayán, consider how every year countless people travel to Mecca, performing circumambulation, while the one whose word establishes the sanctity of the Kaaba resides alone on a mountain. That very person is none other than the Messenger of God, for the command of God is like the sun. Even if it rises infinitely, it is still the same sun, upon which all depend. This is why, in every subsequent manifestation, the appearance of God is the most exalted.</w:t>
      </w:r>
    </w:p>
    <w:p w14:paraId="67A0A393" w14:textId="77777777" w:rsidR="00DC093A" w:rsidRDefault="00000000">
      <w:pPr>
        <w:pStyle w:val="BodyText"/>
      </w:pPr>
      <w:r>
        <w:t>Regarding the Manifestation, in every station where He appears, it is evident that all previous manifestations were created for the Messenger of God (</w:t>
      </w:r>
      <w:r>
        <w:rPr>
          <w:i/>
          <w:iCs/>
        </w:rPr>
        <w:t>Muḥammad</w:t>
      </w:r>
      <w:r>
        <w:t xml:space="preserve">), and all manifestations including His own were created for the </w:t>
      </w:r>
      <w:r>
        <w:rPr>
          <w:i/>
          <w:iCs/>
        </w:rPr>
        <w:t>Qá’im</w:t>
      </w:r>
      <w:r>
        <w:t xml:space="preserve"> of the Family of Muhammad. Similarly, all manifestations, including this one and the appearance of </w:t>
      </w:r>
      <w:r>
        <w:rPr>
          <w:i/>
          <w:iCs/>
        </w:rPr>
        <w:t>Him whom God will make manifest,</w:t>
      </w:r>
      <w:r>
        <w:t xml:space="preserve"> were created for the subsequent manifestation after Him. All of these appearances, as well as those that follow, were created for the </w:t>
      </w:r>
      <w:r>
        <w:lastRenderedPageBreak/>
        <w:t>manifestation after the next, and so on to infinity. The Sun of Truth rises and sets eternally, without beginning or end.</w:t>
      </w:r>
    </w:p>
    <w:p w14:paraId="18B0226F" w14:textId="77777777" w:rsidR="00DC093A" w:rsidRDefault="00000000">
      <w:pPr>
        <w:pStyle w:val="BodyText"/>
      </w:pPr>
      <w:r>
        <w:t xml:space="preserve">Blessed is the soul who, in every manifestation, understands the will of God specific to that appearance. Such a person does not look to previous matters and become veiled from the present manifestation. Today, everything established in Islam was made possible through the mission of the Messenger of God, just as all that was abrogated from the religion of Jesus occurred due to the same mission. Similarly, in the manifestation of </w:t>
      </w:r>
      <w:r>
        <w:rPr>
          <w:i/>
          <w:iCs/>
        </w:rPr>
        <w:t>Him whom God will make manifest,</w:t>
      </w:r>
      <w:r>
        <w:t xml:space="preserve"> it will become clear that everything in the Bayán was brought about through the manifestation of the Seven Letters (</w:t>
      </w:r>
      <w:r>
        <w:rPr>
          <w:i/>
          <w:iCs/>
        </w:rPr>
        <w:t>Ḥurūf-i-Sab‘</w:t>
      </w:r>
      <w:r>
        <w:t>).</w:t>
      </w:r>
    </w:p>
    <w:p w14:paraId="3825C29C" w14:textId="77777777" w:rsidR="00DC093A" w:rsidRDefault="00000000">
      <w:pPr>
        <w:pStyle w:val="BodyText"/>
      </w:pPr>
      <w:r>
        <w:t xml:space="preserve">On the day of His appearance, if people focus on the origin of the matter, they will not remain veiled from Him by the elevated manifestations in the Bayán. For every decree, countless souls lie dormant, clinging to those past ordinances with pride and action, as is observed today. All these manifestations of the Bayán, however, are under the shadow of a single word from Him. If He declares, </w:t>
      </w:r>
      <w:r>
        <w:rPr>
          <w:i/>
          <w:iCs/>
        </w:rPr>
        <w:t>“We have raised it,”</w:t>
      </w:r>
      <w:r>
        <w:t xml:space="preserve"> it will be elevated. Yet He does not command its elevation until something greater is revealed.</w:t>
      </w:r>
    </w:p>
    <w:p w14:paraId="1BA79CB0" w14:textId="77777777" w:rsidR="00DC093A" w:rsidRDefault="00000000">
      <w:pPr>
        <w:pStyle w:val="BodyText"/>
      </w:pPr>
      <w:r>
        <w:t>Similarly, observe this manifestation: God will not command its abrogation until something greater than the previous manifestation appears. Indeed, God has power over all things.</w:t>
      </w:r>
    </w:p>
    <w:p w14:paraId="0832C064" w14:textId="77777777" w:rsidR="00DC093A" w:rsidRDefault="00000000">
      <w:pPr>
        <w:pStyle w:val="Heading3"/>
      </w:pPr>
      <w:bookmarkStart w:id="78" w:name="X0d9f0549ac19ebf8704a72154df700cbf9b7a66"/>
      <w:bookmarkEnd w:id="77"/>
      <w:r>
        <w:t>Gate 13 (Elevated Sites May Only Be Utilized for Their Intended Purposes)</w:t>
      </w:r>
    </w:p>
    <w:p w14:paraId="1E0B7580" w14:textId="77777777" w:rsidR="00DC093A" w:rsidRDefault="00000000">
      <w:pPr>
        <w:pStyle w:val="FirstParagraph"/>
      </w:pPr>
      <w:r>
        <w:rPr>
          <w:b/>
          <w:bCs/>
        </w:rPr>
        <w:t>The Thirteenth Gate of the Fourth Unity:</w:t>
      </w:r>
      <w:r>
        <w:t xml:space="preserve"> On the cessation of former sites and the decree concerning those who possess something of value of elevated sites above the earth, and that they may only be utilized for their intended purposes.</w:t>
      </w:r>
    </w:p>
    <w:p w14:paraId="38A779AE" w14:textId="77777777" w:rsidR="00DC093A" w:rsidRDefault="00000000">
      <w:pPr>
        <w:pStyle w:val="BodyText"/>
      </w:pPr>
      <w:r>
        <w:t>Let it not remain hidden that there is no day or night without the presence of manifestations of truth and falsehood appearing in all realms upon this earth, both outwardly and inwardly. All human souls, from the time of Adam until today, have been embodied in human forms, enjoying their stations. Likewise, disbelieving souls are tormented in infernal forms. Yet in every manifestation, a specific decree is revealed, and all are commanded to follow it. After the setting of each manifestation, its ruling is abrogated until the appearance of the next, where it remains latent.</w:t>
      </w:r>
    </w:p>
    <w:p w14:paraId="0BF3DB4F" w14:textId="77777777" w:rsidR="00DC093A" w:rsidRDefault="00000000">
      <w:pPr>
        <w:pStyle w:val="BodyText"/>
      </w:pPr>
      <w:r>
        <w:t>In this Dispensation of the Bayán, God has not desired to see elevated places except for those associated with Muhammad, the Family of Muhammad, and the Gates of Guidance. These are expressed in this manifestation as the “Letters of Unity” (</w:t>
      </w:r>
      <w:r>
        <w:rPr>
          <w:i/>
          <w:iCs/>
        </w:rPr>
        <w:t>Ḥurūf-i-Wāḥid</w:t>
      </w:r>
      <w:r>
        <w:t>), representing nineteen exalted stations. God has also desired that these exalted stations include those of the prophets, the truthful ones, the martyrs, and the believers, whose hearts are the loci of divine names and attributes. These are illuminated under the shadow of these nineteen exalted stations.</w:t>
      </w:r>
    </w:p>
    <w:p w14:paraId="25312A09" w14:textId="77777777" w:rsidR="00DC093A" w:rsidRDefault="00000000">
      <w:pPr>
        <w:pStyle w:val="BodyText"/>
      </w:pPr>
      <w:r>
        <w:t>This ensures that the matter is not made overly burdensome for the people. Were someone to attempt to enumerate all the exalted stations, they would fail, for all multiplicity is encompassed within the singularity of the First Unity, which is accounted for before God and those endowed with knowledge.</w:t>
      </w:r>
    </w:p>
    <w:p w14:paraId="6A2667EB" w14:textId="77777777" w:rsidR="00DC093A" w:rsidRDefault="00000000">
      <w:pPr>
        <w:pStyle w:val="BodyText"/>
      </w:pPr>
      <w:r>
        <w:t xml:space="preserve">Blessed is the soul that believes in the elevation of these exalted stations, for they are the loci where the angels of the heavens, the earth, and what lies between them descend. It has been decreed in God’s </w:t>
      </w:r>
      <w:r>
        <w:lastRenderedPageBreak/>
        <w:t>eternal knowledge that they are elevated and will continue to be so. None can resist God’s will, for He is dominant over all possibilities and manifest over all existences.</w:t>
      </w:r>
    </w:p>
    <w:p w14:paraId="5E6D9B9B" w14:textId="77777777" w:rsidR="00DC093A" w:rsidRDefault="00000000">
      <w:pPr>
        <w:pStyle w:val="BodyText"/>
      </w:pPr>
      <w:r>
        <w:t>Blessed is the soul that becomes an instrument for the manifestation of His will, for such a soul is the finest guardian of the boundaries God has promised in the Bayán that for every measure of gold given, He will multiply it manifold, record a thousandfold reward for the giver, and bestow upon them what pleases their soul. Truly, God has power over all things. Regarding the elevated sites above the earth, no one is permitted to utilize them except for their specific purpose within those exalted stations. These sites belong to themselves unless the Sun of Truth appears and grants permission otherwise, for He is the decree of God concerning all things.</w:t>
      </w:r>
    </w:p>
    <w:p w14:paraId="2DF75F1A" w14:textId="77777777" w:rsidR="00DC093A" w:rsidRDefault="00000000">
      <w:pPr>
        <w:pStyle w:val="BodyText"/>
      </w:pPr>
      <w:r>
        <w:t xml:space="preserve">Until this day, no ruling has been revealed other than this. God, who is all-knowing, is aware of what will come to pass. Before the appearance of </w:t>
      </w:r>
      <w:r>
        <w:rPr>
          <w:i/>
          <w:iCs/>
        </w:rPr>
        <w:t>Him whom God will make manifest,</w:t>
      </w:r>
      <w:r>
        <w:t xml:space="preserve"> there is no obligation upon individuals beyond what has been decreed. Indeed, God is all-knowing of all things.</w:t>
      </w:r>
    </w:p>
    <w:p w14:paraId="06084177" w14:textId="77777777" w:rsidR="00DC093A" w:rsidRDefault="00000000">
      <w:pPr>
        <w:pStyle w:val="Heading3"/>
      </w:pPr>
      <w:bookmarkStart w:id="79" w:name="Xf0dce4153b9b38dee2b0e182c35bffc30985d9c"/>
      <w:bookmarkEnd w:id="78"/>
      <w:r>
        <w:t>Gate 14 (Exalted Sites are a Place of Refuge)</w:t>
      </w:r>
    </w:p>
    <w:p w14:paraId="05C41D9E" w14:textId="77777777" w:rsidR="00DC093A" w:rsidRDefault="00000000">
      <w:pPr>
        <w:pStyle w:val="FirstParagraph"/>
      </w:pPr>
      <w:r>
        <w:rPr>
          <w:b/>
          <w:bCs/>
        </w:rPr>
        <w:t>The Fourteenth Gate of the Fourth Unity:</w:t>
      </w:r>
      <w:r>
        <w:t xml:space="preserve"> On those who seek refuge in these exalted sites and are pardoned as God has decreed.</w:t>
      </w:r>
    </w:p>
    <w:p w14:paraId="4FB0F064" w14:textId="77777777" w:rsidR="00DC093A" w:rsidRDefault="00000000">
      <w:pPr>
        <w:pStyle w:val="BodyText"/>
      </w:pPr>
      <w:r>
        <w:t>The summary of this gate is anyone who seeks refuge in the elevated stations of the Letters of Unity (</w:t>
      </w:r>
      <w:r>
        <w:rPr>
          <w:i/>
          <w:iCs/>
        </w:rPr>
        <w:t>Ḥurūf-i-Wāḥid</w:t>
      </w:r>
      <w:r>
        <w:t xml:space="preserve">) has the right to be granted protection by the people. These lands are the manifestations of divine shelter across the earth, representing the attribute </w:t>
      </w:r>
      <w:r>
        <w:rPr>
          <w:i/>
          <w:iCs/>
        </w:rPr>
        <w:t>“He grants refuge but none can grant refuge against Him.”</w:t>
      </w:r>
      <w:r>
        <w:t xml:space="preserve"> This decree ensures that on the Day of the appearance of </w:t>
      </w:r>
      <w:r>
        <w:rPr>
          <w:i/>
          <w:iCs/>
        </w:rPr>
        <w:t>Him whom God will make manifest,</w:t>
      </w:r>
      <w:r>
        <w:t xml:space="preserve"> the Day of Resurrection for this Dispensation, those who take shelter in the Letters of Unity may be spared from destruction—not physical destruction, but destruction of faith.</w:t>
      </w:r>
    </w:p>
    <w:p w14:paraId="52031CCB" w14:textId="77777777" w:rsidR="00DC093A" w:rsidRDefault="00000000">
      <w:pPr>
        <w:pStyle w:val="BodyText"/>
      </w:pPr>
      <w:r>
        <w:t>All deeds are performed with the intention of drawing nearer to God. Yet, if people fail to take refuge under the shadow of the true manifestation on that day, they will be spiritually annihilated. If a person of insight exists upon the earth, they would give everything they possess to avoid being excluded and instead be included among those protected, for this is the ultimate fruit of human creation: to ensure humanity is not wholly obliterated.</w:t>
      </w:r>
    </w:p>
    <w:p w14:paraId="5C748A3C" w14:textId="77777777" w:rsidR="00DC093A" w:rsidRDefault="00000000">
      <w:pPr>
        <w:pStyle w:val="BodyText"/>
      </w:pPr>
      <w:r>
        <w:t>This does not mean seeking refuge in physical locations but rather aligning with the spiritual reality of these elevated stations when visiting or mentioning them, as was seen during the Dispensation of the Qur’an. People would visit the graves of these Letters and remember them day and night. However, when the Letters themselves appeared with the proof upon which their religion was based, delivering the message of the Point of the Bayán, they became veiled by worldly affairs. Thus, what transpired did indeed come to pass.</w:t>
      </w:r>
    </w:p>
    <w:p w14:paraId="7DE80E9D" w14:textId="77777777" w:rsidR="00DC093A" w:rsidRDefault="00000000">
      <w:pPr>
        <w:pStyle w:val="BodyText"/>
      </w:pPr>
      <w:r>
        <w:t>Today in Islam, the people act upon the sayings of their predecessors, issuing rulings upon themselves based on those teachings. Were it merely a matter of this, no harm would come upon them. Yet, they expend countless wealth in commemorating the martyrdom of the Master of Martyrs (</w:t>
      </w:r>
      <w:r>
        <w:rPr>
          <w:i/>
          <w:iCs/>
        </w:rPr>
        <w:t>Sayyid al-Shuhadá,</w:t>
      </w:r>
      <w:r>
        <w:t xml:space="preserve"> peace be upon him) while disregarding what they did to his predecessors. They have committed deeds </w:t>
      </w:r>
      <w:r>
        <w:lastRenderedPageBreak/>
        <w:t>under the guise of Islam, actions so grave that even the word “falsehood” (</w:t>
      </w:r>
      <w:r>
        <w:rPr>
          <w:i/>
          <w:iCs/>
        </w:rPr>
        <w:t>ifk</w:t>
      </w:r>
      <w:r>
        <w:t>) is too noble to describe them.</w:t>
      </w:r>
    </w:p>
    <w:p w14:paraId="4A858FAD" w14:textId="77777777" w:rsidR="00DC093A" w:rsidRDefault="00000000">
      <w:pPr>
        <w:pStyle w:val="BodyText"/>
      </w:pPr>
      <w:r>
        <w:t>Under the name of Islam, they have carried out such acts, including those against the Manifestation of Islam, who is the Messenger of God (</w:t>
      </w:r>
      <w:r>
        <w:rPr>
          <w:i/>
          <w:iCs/>
        </w:rPr>
        <w:t>Muḥammad</w:t>
      </w:r>
      <w:r>
        <w:t>). Take heed, O possessors of insight, and observe with clarity in the religion of God. They attribute the name of God to their deeds, yet they act against those manifestations upon whom judgment is equivalent to judgment upon God. Unknowingly, they stray from the religion while imagining themselves to be walking the highest path of caution and diligence.</w:t>
      </w:r>
    </w:p>
    <w:p w14:paraId="00E5B665" w14:textId="77777777" w:rsidR="00DC093A" w:rsidRDefault="00000000">
      <w:pPr>
        <w:pStyle w:val="BodyText"/>
      </w:pPr>
      <w:r>
        <w:t>O people of the Bayán, resolve among yourselves not to impose upon any soul what you would not accept for yourselves. Perhaps, on the Day of Manifestation, you will not act toward the Letters of Unity as others have acted. Reflect on all the rewards promised for reciting Qur’anic chapters, as narrated from your Imams, and the rewards associated with the prayers you recite. All these, on the Day of Resurrection, return to the shadow of Muhammad and the Family of Muhammad, under whom you will be gathered. This is the greatest favor that the proofs of God have bestowed upon their loved ones, promising them such rewards. Praise be to God, who has established the Day of Resurrection, allowing them to come forth, witness the proofs of divine oneness, and endure what they endured. Yet, they continue to recite Qur’anic verses and prayers in pursuit of these rewards.</w:t>
      </w:r>
    </w:p>
    <w:p w14:paraId="0792EC4E" w14:textId="77777777" w:rsidR="00DC093A" w:rsidRDefault="00000000">
      <w:pPr>
        <w:pStyle w:val="BodyText"/>
      </w:pPr>
      <w:r>
        <w:t xml:space="preserve">Do not be astonished by this. Consider the followers of Jesus, who are still awaiting the fulfillment of the promise, </w:t>
      </w:r>
      <w:r>
        <w:rPr>
          <w:i/>
          <w:iCs/>
        </w:rPr>
        <w:t>“One will come after me, whose name is Ahmad.”</w:t>
      </w:r>
      <w:r>
        <w:t xml:space="preserve"> Day and night, they supplicate for his arrival, yet he came, and 1,270 years have passed since his advent. His Resurrection occurred, yet they remain in expectation.</w:t>
      </w:r>
    </w:p>
    <w:p w14:paraId="2A8014E0" w14:textId="77777777" w:rsidR="00DC093A" w:rsidRDefault="00000000">
      <w:pPr>
        <w:pStyle w:val="BodyText"/>
      </w:pPr>
      <w:r>
        <w:t>Have mercy upon yourselves and do not render your deeds as scattered dust (</w:t>
      </w:r>
      <w:r>
        <w:rPr>
          <w:i/>
          <w:iCs/>
        </w:rPr>
        <w:t>habā’an manthūrā</w:t>
      </w:r>
      <w:r>
        <w:t>). Elevate your souls such that, if they are not for any particular purpose, they are at least not against themselves. This is the path to salvation in this world and the next—if you act upon it.</w:t>
      </w:r>
    </w:p>
    <w:p w14:paraId="0EAD9E9F" w14:textId="77777777" w:rsidR="00DC093A" w:rsidRDefault="00000000">
      <w:pPr>
        <w:pStyle w:val="BodyText"/>
      </w:pPr>
      <w:r>
        <w:t>No manifestation occurs without its representative being the epitome of sincerity and offering guidance in their time. This is so that the Day of Fruition—the subsequent manifestation—does not render the previous followers annihilated. To this day, the fruit of past followers remains unfulfilled. Strive, then, in the Dispensation of the Bayán to make yourselves an honored community among the nations on the Day of Resurrection.</w:t>
      </w:r>
    </w:p>
    <w:p w14:paraId="35AAEF4D" w14:textId="77777777" w:rsidR="00DC093A" w:rsidRDefault="00000000">
      <w:pPr>
        <w:pStyle w:val="BodyText"/>
      </w:pPr>
      <w:r>
        <w:t xml:space="preserve">In the Day of </w:t>
      </w:r>
      <w:r>
        <w:rPr>
          <w:i/>
          <w:iCs/>
        </w:rPr>
        <w:t>Him whom God will make manifest,</w:t>
      </w:r>
      <w:r>
        <w:t xml:space="preserve"> all who have been created since the time of Adam will be present upon the earth, along with souls from realms before Adam and possibilities from realms after. Among all nations, distinguish yourselves with faith in Him. If one of you is veiled, you will be the most condemned among all peoples in His sight. Yet, if you manifest the fruit of your existence, you will be the most honored among all.</w:t>
      </w:r>
    </w:p>
    <w:p w14:paraId="79AB1B46" w14:textId="77777777" w:rsidR="00DC093A" w:rsidRDefault="00000000">
      <w:pPr>
        <w:pStyle w:val="BodyText"/>
      </w:pPr>
      <w:r>
        <w:t xml:space="preserve">Do not disgrace yourselves with what emerges from Him on the Day of Resurrection to come. For as you have heard, when judgment is pronounced on the Day of Resurrection, all will become aware. This is intended, that the essence of all creation on that day consists of believers in that manifestation. Until the next manifestation, the decree pronounced will be recited, witnessed, and acted upon by all. For </w:t>
      </w:r>
      <w:r>
        <w:lastRenderedPageBreak/>
        <w:t xml:space="preserve">instance, the mention of </w:t>
      </w:r>
      <w:r>
        <w:rPr>
          <w:i/>
          <w:iCs/>
        </w:rPr>
        <w:t>Abū Lahab</w:t>
      </w:r>
      <w:r>
        <w:t xml:space="preserve"> in the Qur’an has, from the moment of the verse’s revelation to today, been read by countless individuals, serving as a testament to his actions. This is his disgrace.</w:t>
      </w:r>
    </w:p>
    <w:p w14:paraId="34423ABA" w14:textId="77777777" w:rsidR="00DC093A" w:rsidRDefault="00000000">
      <w:pPr>
        <w:pStyle w:val="BodyText"/>
      </w:pPr>
      <w:r>
        <w:t>Reflect on how his veiling from the truth during the few days of his earthly life has caused him to be dishonored before every soul who recites the Qur’an, even to himself, as he exists in the station of his own fire. This is the intended meaning of the judgment of the Day of Resurrection being heard by all.</w:t>
      </w:r>
    </w:p>
    <w:p w14:paraId="6BD3B36E" w14:textId="77777777" w:rsidR="00DC093A" w:rsidRDefault="00000000">
      <w:pPr>
        <w:pStyle w:val="BodyText"/>
      </w:pPr>
      <w:r>
        <w:rPr>
          <w:i/>
          <w:iCs/>
        </w:rPr>
        <w:t>Watch for it, O possessors of insight, and then guard yourselves.</w:t>
      </w:r>
    </w:p>
    <w:p w14:paraId="33977634" w14:textId="77777777" w:rsidR="00DC093A" w:rsidRDefault="00000000">
      <w:pPr>
        <w:pStyle w:val="Heading3"/>
      </w:pPr>
      <w:bookmarkStart w:id="80" w:name="X9f4682ae2e6fa662de7ccbcd04d8165994ab7d0"/>
      <w:bookmarkEnd w:id="79"/>
      <w:r>
        <w:t>Gate 15 (No One May Prevent Refuge at an Exalted Site)</w:t>
      </w:r>
    </w:p>
    <w:p w14:paraId="549E6A74" w14:textId="77777777" w:rsidR="00DC093A" w:rsidRDefault="00000000">
      <w:pPr>
        <w:pStyle w:val="FirstParagraph"/>
      </w:pPr>
      <w:r>
        <w:rPr>
          <w:b/>
          <w:bCs/>
        </w:rPr>
        <w:t>The Fifteenth Gate of the Fourth Unity:</w:t>
      </w:r>
      <w:r>
        <w:t xml:space="preserve"> That no one may prevent another from reciting or seeking refuge in these exalted sites.</w:t>
      </w:r>
    </w:p>
    <w:p w14:paraId="5C66BB81" w14:textId="77777777" w:rsidR="00DC093A" w:rsidRDefault="00000000">
      <w:pPr>
        <w:pStyle w:val="BodyText"/>
      </w:pPr>
      <w:r>
        <w:t>The summary of this gate is if anyone seeks refuge in the elevated stations, no one has the right to prevent them. Such a prohibition would remove the oppressor’s dominion over the seeker. If the seeker is honorable, they are granted refuge even within their station. For example, if someone in the East of the earth seeks refuge from another, they are to be given refuge by these manifestations of divine shelter, out of reverence for God, the Almighty and Exalted, who is the best of protectors and helpers.</w:t>
      </w:r>
    </w:p>
    <w:p w14:paraId="6C343C1F" w14:textId="77777777" w:rsidR="00DC093A" w:rsidRDefault="00000000">
      <w:pPr>
        <w:pStyle w:val="BodyText"/>
      </w:pPr>
      <w:r>
        <w:t>Mention of the Sacred House (</w:t>
      </w:r>
      <w:r>
        <w:rPr>
          <w:i/>
          <w:iCs/>
        </w:rPr>
        <w:t>Bayt al-Ḥarām</w:t>
      </w:r>
      <w:r>
        <w:t>): God has never had, nor will He ever have, a fixed location. In every manifestation, the land associated with His will becomes His House, the site of circumambulation for the angels of heaven and the inhabitants of the earth. All revolve around the divine decree, which is made manifest within the earthly clay.</w:t>
      </w:r>
    </w:p>
    <w:p w14:paraId="2AF35F8F" w14:textId="77777777" w:rsidR="00DC093A" w:rsidRDefault="00000000">
      <w:pPr>
        <w:pStyle w:val="BodyText"/>
      </w:pPr>
      <w:r>
        <w:t>If the sanctity were in the clay itself, it would have remained eternally unchanging. However, it is evident to the pure-hearted that such clay is a reflection of the divine decree, just as the decree itself is reflected within creation, and just as the divine decree (</w:t>
      </w:r>
      <w:r>
        <w:rPr>
          <w:i/>
          <w:iCs/>
        </w:rPr>
        <w:t>amr</w:t>
      </w:r>
      <w:r>
        <w:t>) is like the sun, so too is the Sacred House (</w:t>
      </w:r>
      <w:r>
        <w:rPr>
          <w:i/>
          <w:iCs/>
        </w:rPr>
        <w:t>Bayt</w:t>
      </w:r>
      <w:r>
        <w:t>). Even if the locations of the Sacred House change infinitely, it remains one House. This is why the transition from one site to another parallels the appearance of the divine will in subsequent manifestations.</w:t>
      </w:r>
    </w:p>
    <w:p w14:paraId="55A5B2CF" w14:textId="77777777" w:rsidR="00DC093A" w:rsidRDefault="00000000">
      <w:pPr>
        <w:pStyle w:val="BodyText"/>
      </w:pPr>
      <w:r>
        <w:t xml:space="preserve">The same clay associated with God in the Day of Adam is the very clay associated with Him today. Similarly, the decree that sanctified the House in those days is the same decree that sanctifies it now. It is the station of </w:t>
      </w:r>
      <w:r>
        <w:rPr>
          <w:i/>
          <w:iCs/>
        </w:rPr>
        <w:t>Him whom God will make manifest</w:t>
      </w:r>
      <w:r>
        <w:t>, the true locus of divine revelation. That House is the manifestation of the Sacred House, and its dimensions align with the name of God in its length, breadth, and height. Its structure stands as a reflection of divine intention.</w:t>
      </w:r>
    </w:p>
    <w:p w14:paraId="50C9A270" w14:textId="77777777" w:rsidR="00DC093A" w:rsidRDefault="00000000">
      <w:pPr>
        <w:pStyle w:val="BodyText"/>
      </w:pPr>
      <w:r>
        <w:t>If the believers in God had the capacity, they would be commanded to build it from pure diamond, filling it with water to its height and transforming its soil into the philosopher’s stone. The scent emanating from it would be that of the finest fragrance. However, since such capabilities are not observed, the House is made appropriate to whatever state fulfills the concept of elevation.</w:t>
      </w:r>
    </w:p>
    <w:p w14:paraId="62698A76" w14:textId="77777777" w:rsidR="00DC093A" w:rsidRDefault="00000000">
      <w:pPr>
        <w:pStyle w:val="BodyText"/>
      </w:pPr>
      <w:r>
        <w:t xml:space="preserve">Its outward and inward aspects, if crafted with clarity like a mirror, would be purer and closer to transparency than any other earthly design. Today, this understanding is present among the skilled craftsmen who excel in their crafts. On the earth, there exists a mosque with a structure modeled after </w:t>
      </w:r>
      <w:r>
        <w:lastRenderedPageBreak/>
        <w:t>the Kaaba at its center. This design was not established except as a sign in anticipation of God’s decree for elevating the Sacred House in that land.</w:t>
      </w:r>
    </w:p>
    <w:p w14:paraId="05F1C0AA" w14:textId="77777777" w:rsidR="00DC093A" w:rsidRDefault="00000000">
      <w:pPr>
        <w:pStyle w:val="BodyText"/>
      </w:pPr>
      <w:r>
        <w:t>It serves as a token of divine grace for that region. Blessed is the one who remembers God there, for I have remembered God there for those who raise it. In this way, God rewards the righteous, and He recalls those who remember Him, even through such acts. Truly, He is the best of those who remember.</w:t>
      </w:r>
    </w:p>
    <w:p w14:paraId="2678ED89" w14:textId="77777777" w:rsidR="00DC093A" w:rsidRDefault="00000000">
      <w:pPr>
        <w:pStyle w:val="BodyText"/>
      </w:pPr>
      <w:r>
        <w:t xml:space="preserve">The significance of the Sacred House lies in its symbolic representation of the House of divine unity, glorification, and praise. The elevation of the House have built the House, looking upon its manifestations, so that at the time of the appearance of </w:t>
      </w:r>
      <w:r>
        <w:rPr>
          <w:i/>
          <w:iCs/>
        </w:rPr>
        <w:t>Him whom God will make manifest,</w:t>
      </w:r>
      <w:r>
        <w:t xml:space="preserve"> they would not remain veiled from the True Reality of the House. It was this very structure that, 1,270 years ago, was decreed for pilgrimage (</w:t>
      </w:r>
      <w:r>
        <w:rPr>
          <w:i/>
          <w:iCs/>
        </w:rPr>
        <w:t>ḥajj</w:t>
      </w:r>
      <w:r>
        <w:t>). Each year, seventy thousand souls circumambulate around it, yet they remain unaware of the true purpose of the House and fail to attain its fruit. Despite the passage of time since the appearance of the true reality of the House, not a single soul has fully understood its purpose or grasped its fruit.</w:t>
      </w:r>
    </w:p>
    <w:p w14:paraId="083D67F5" w14:textId="77777777" w:rsidR="00DC093A" w:rsidRDefault="00000000">
      <w:pPr>
        <w:pStyle w:val="BodyText"/>
      </w:pPr>
      <w:r>
        <w:t xml:space="preserve">The real </w:t>
      </w:r>
      <w:r>
        <w:rPr>
          <w:i/>
          <w:iCs/>
        </w:rPr>
        <w:t>Bayt al-Ḥarām</w:t>
      </w:r>
      <w:r>
        <w:t xml:space="preserve"> (</w:t>
      </w:r>
      <w:r>
        <w:rPr>
          <w:i/>
          <w:iCs/>
        </w:rPr>
        <w:t>House of God</w:t>
      </w:r>
      <w:r>
        <w:t xml:space="preserve">) is the hearts of those who believe in Him, which are the hearts of those who believe in </w:t>
      </w:r>
      <w:r>
        <w:rPr>
          <w:i/>
          <w:iCs/>
        </w:rPr>
        <w:t>Him whom God will make manifest.</w:t>
      </w:r>
      <w:r>
        <w:t xml:space="preserve"> Today, those who consider themselves believers in the Bayán act upon what was revealed in the Qur’an, but they do not truly believe in Him. If the people had truly circumambulated the House of Reality, the command of </w:t>
      </w:r>
      <w:r>
        <w:rPr>
          <w:i/>
          <w:iCs/>
        </w:rPr>
        <w:t>ḥajj</w:t>
      </w:r>
      <w:r>
        <w:t xml:space="preserve"> would not have been tied to the physical House.</w:t>
      </w:r>
    </w:p>
    <w:p w14:paraId="36C9C48C" w14:textId="77777777" w:rsidR="00DC093A" w:rsidRDefault="00000000">
      <w:pPr>
        <w:pStyle w:val="BodyText"/>
      </w:pPr>
      <w:r>
        <w:t xml:space="preserve">Because they failed to do this, their burden has been placed upon their own shoulders, compelling them to circumambulate the clay associated with Him. This act was decreed so that they might recognize their limits and, on the Day of His Appearance, not remain veiled from Him. This is the fruit of </w:t>
      </w:r>
      <w:r>
        <w:rPr>
          <w:i/>
          <w:iCs/>
        </w:rPr>
        <w:t>ḥajj,</w:t>
      </w:r>
      <w:r>
        <w:t xml:space="preserve"> which was instituted in service of His command, so that by this means they might ascend toward His very self on the Day of His Manifestation.</w:t>
      </w:r>
    </w:p>
    <w:p w14:paraId="7585FE95" w14:textId="77777777" w:rsidR="00DC093A" w:rsidRDefault="00000000">
      <w:pPr>
        <w:pStyle w:val="BodyText"/>
      </w:pPr>
      <w:r>
        <w:t>In the Dispensation of the Qur’an, this fruit was not realized. Seventy thousand souls circumambulate around the House, yet the one who is the true reality of that House resides upon Mount Maku, with only one soul in His presence. How could the fruit have been attained? It would have been fitting that, at the time of His appearance, all the believers in the Qur’an—those who circumambulate the clay associated with His command—would, in His presence and to no end, circumambulate His very self.</w:t>
      </w:r>
    </w:p>
    <w:p w14:paraId="30847E29" w14:textId="77777777" w:rsidR="00DC093A" w:rsidRDefault="00000000">
      <w:pPr>
        <w:pStyle w:val="BodyText"/>
      </w:pPr>
      <w:r>
        <w:t>However, the same individuals who once journeyed on foot to the House now render such judgments against Him. And those who spent their wealth in service to His House now fail to offer even a single piece of land to reside upon. Instead, they prevent Him from even inhabiting the earth itself. This is the condition of the people, always moving without awareness, and on the Day of Attaining the Result, they become like the dead, oblivious to God’s intention behind His commands.</w:t>
      </w:r>
    </w:p>
    <w:p w14:paraId="65E8B140" w14:textId="77777777" w:rsidR="00DC093A" w:rsidRDefault="00000000">
      <w:pPr>
        <w:pStyle w:val="BodyText"/>
      </w:pPr>
      <w:r>
        <w:t>Awaken, O people of the Bayán, and prepare yourselves for the appearance of the true reality of the House (</w:t>
      </w:r>
      <w:r>
        <w:rPr>
          <w:i/>
          <w:iCs/>
        </w:rPr>
        <w:t>Bayt</w:t>
      </w:r>
      <w:r>
        <w:t xml:space="preserve">). He takes pride in those who circumambulate His House in their innermost hearts, witnessing them and showering them with forgiveness. Even if, during the pilgrimage, some show kindness to one another, such acts are beloved. I myself witnessed, during my journey to Mecca, individuals making significant expenditures while withholding something as small as a cup of water from </w:t>
      </w:r>
      <w:r>
        <w:lastRenderedPageBreak/>
        <w:t>their companions who shared the same quarters. This occurred aboard a ship, where scarcity rendered water precious. From Bushihr to Muscat, a journey lasting ten days, I had to subsist on brackish water due to the impossibility of carrying fresh supplies.</w:t>
      </w:r>
    </w:p>
    <w:p w14:paraId="2AE4D398" w14:textId="77777777" w:rsidR="00DC093A" w:rsidRDefault="00000000">
      <w:pPr>
        <w:pStyle w:val="BodyText"/>
      </w:pPr>
      <w:r>
        <w:t>Be vigilant over yourselves and ensure that you bring no sorrow upon any soul. For the hearts of the believers are nearer to God than the House of clay. Seek nearness to God within His House, where prayers are accepted. Whoever spends even the smallest measure in the path of God will be rewarded two thousandfold in this world at the Plain of `Arafát, the site of God’s recognition.</w:t>
      </w:r>
    </w:p>
    <w:p w14:paraId="279644EA" w14:textId="77777777" w:rsidR="00DC093A" w:rsidRDefault="00000000">
      <w:pPr>
        <w:pStyle w:val="BodyText"/>
      </w:pPr>
      <w:r>
        <w:t>Whoever has the ability to journey without causing sorrow and chooses not to go, at the time of death will have their soul taken by one who believes only in the book of the previous Dispensation. However, nothing in the context of pilgrimage is greater than acquiring noble character, ensuring that one neither causes grief nor experiences grief through interactions with others. On the path to Mecca, there are actions more detestable than any other before God, nullifying their deeds, as is the case with disputes among pilgrims. Such disputes are forbidden under all circumstances. The conduct of believers has always been marked by patience, forbearance, modesty, and tranquility, and it will remain so. The House itself rejects such individuals who engage in disputes while circumambulating it.</w:t>
      </w:r>
    </w:p>
    <w:p w14:paraId="4ADE7E8D" w14:textId="77777777" w:rsidR="00DC093A" w:rsidRDefault="00000000">
      <w:pPr>
        <w:pStyle w:val="BodyText"/>
      </w:pPr>
      <w:r>
        <w:t>Guard yourselves, for the religion of God is broader than all things. For someone whose journey to the House requires crossing the sea, they are absolved from such travel if they cannot endure the hardships. If, however, they demonstrate steadfastness and contribute even minimally to the wellbeing of a believing soul from among their close relations, their pilgrimage will be accepted by God and forgiven in His presence.</w:t>
      </w:r>
    </w:p>
    <w:p w14:paraId="54A9D43E" w14:textId="77777777" w:rsidR="00DC093A" w:rsidRDefault="00000000">
      <w:pPr>
        <w:pStyle w:val="BodyText"/>
      </w:pPr>
      <w:r>
        <w:t>This command has not been given except to ensure that sorrow does not arise in the path to God. In the depths of the sea, fear alone is conceivable, and it is not possible to perform the pilgrimage relying solely on human means. If traders are also prohibited from traveling by sea in places where alternatives exist, this is closer to the spirit of this religion, fostering their tranquility. Otherwise, the world’s order would be disrupted, as those who rely on the sea have no other means. With their actions, they draw nearer to God, and God rewards the righteous, whether they are on land or sea.</w:t>
      </w:r>
    </w:p>
    <w:p w14:paraId="12403361" w14:textId="77777777" w:rsidR="00DC093A" w:rsidRDefault="00000000">
      <w:pPr>
        <w:pStyle w:val="BodyText"/>
      </w:pPr>
      <w:r>
        <w:t>God doubles the reward for His servants who travel by sea, given the hardships they endure. If they act in accordance with God’s religion and move together in the spirit of love, their efforts will be accepted. God rewards the righteous.</w:t>
      </w:r>
    </w:p>
    <w:p w14:paraId="43FFD672" w14:textId="77777777" w:rsidR="00DC093A" w:rsidRDefault="00000000">
      <w:pPr>
        <w:pStyle w:val="Heading3"/>
      </w:pPr>
      <w:bookmarkStart w:id="81" w:name="X30e9c94e8a9835d13b22f10793cdebc378e6a6d"/>
      <w:bookmarkEnd w:id="80"/>
      <w:r>
        <w:t>Gate 16 (Sovereign Leaders Should Ensure the Flow of Information)</w:t>
      </w:r>
    </w:p>
    <w:p w14:paraId="48D2B4D2" w14:textId="77777777" w:rsidR="00DC093A" w:rsidRDefault="00000000">
      <w:pPr>
        <w:pStyle w:val="FirstParagraph"/>
      </w:pPr>
      <w:r>
        <w:t>It is incumbent upon any sovereign whose kingdom contains the sacred precincts (</w:t>
      </w:r>
      <w:r>
        <w:rPr>
          <w:i/>
          <w:iCs/>
        </w:rPr>
        <w:t>ḥaram Allāh</w:t>
      </w:r>
      <w:r>
        <w:t>)—indeed, upon every ruler of any domain—to establish workers throughout their lands. These workers must ensure the flow of information and communication across their territories. In European lands (</w:t>
      </w:r>
      <w:r>
        <w:rPr>
          <w:i/>
          <w:iCs/>
        </w:rPr>
        <w:t>Farang</w:t>
      </w:r>
      <w:r>
        <w:t xml:space="preserve">), this system is arranged with great excellence, efficiently managing communications across vast distances. The crescent moon would be observed over several nights and days, but this matter should now be made universal so that all may benefit from this means of gaining news. </w:t>
      </w:r>
      <w:r>
        <w:rPr>
          <w:i/>
          <w:iCs/>
        </w:rPr>
        <w:t>Him whom God will make manifest</w:t>
      </w:r>
      <w:r>
        <w:t xml:space="preserve"> will </w:t>
      </w:r>
      <w:r>
        <w:lastRenderedPageBreak/>
        <w:t>inevitably appear, and if, in the lands where He arises, systems of delivering messages and exchanging letters are established universally, the servants of God will sooner attain the honor of His guidance.</w:t>
      </w:r>
    </w:p>
    <w:p w14:paraId="566FBB39" w14:textId="77777777" w:rsidR="00DC093A" w:rsidRDefault="00000000">
      <w:pPr>
        <w:pStyle w:val="BodyText"/>
      </w:pPr>
      <w:r>
        <w:t>If a soul hears of the manifestation even the smallest fraction of a moment earlier and believes, it is better for them than owning all that is upon the earth and spending it in the path of God. Thus, this command has been given to organize systems of communication so that, on the day of the appearance of that Supreme Luminary, the means for guiding His servants are readily accessible.</w:t>
      </w:r>
    </w:p>
    <w:p w14:paraId="176E58DE" w14:textId="77777777" w:rsidR="00DC093A" w:rsidRDefault="00000000">
      <w:pPr>
        <w:pStyle w:val="BodyText"/>
      </w:pPr>
      <w:r>
        <w:t>Until this organization becomes universal, it will not extend its benefits to all the servants of that court, except when all people have access to means of communication. Even today, couriers (</w:t>
      </w:r>
      <w:r>
        <w:rPr>
          <w:i/>
          <w:iCs/>
        </w:rPr>
        <w:t>chāpār</w:t>
      </w:r>
      <w:r>
        <w:t>) exist for the ruling class, but what benefit is derived if the weak and disadvantaged have no access to such systems?</w:t>
      </w:r>
    </w:p>
    <w:p w14:paraId="7F540A58" w14:textId="77777777" w:rsidR="00DC093A" w:rsidRDefault="00000000">
      <w:pPr>
        <w:pStyle w:val="BodyText"/>
      </w:pPr>
      <w:r>
        <w:t>It is incumbent upon every ruler to ensure that communication spans their entire land, accessible to all, so that if even the humblest person in the most remote region desires to find the Sun of Guidance, they may do so through a well-ordered system. God indeed loves those who maintain order.</w:t>
      </w:r>
    </w:p>
    <w:p w14:paraId="561DE008" w14:textId="77777777" w:rsidR="00DC093A" w:rsidRDefault="00000000">
      <w:pPr>
        <w:pStyle w:val="Heading3"/>
      </w:pPr>
      <w:bookmarkStart w:id="82" w:name="Xa9a8450d5faa7cdd2025050890dfc5103c77a5f"/>
      <w:bookmarkEnd w:id="81"/>
      <w:r>
        <w:t>Gate 17 (Any Authority Who Wishes to Elevate the House May Take Possession of the Area Surrounding the House)</w:t>
      </w:r>
    </w:p>
    <w:p w14:paraId="53287BBB" w14:textId="77777777" w:rsidR="00DC093A" w:rsidRDefault="00000000">
      <w:pPr>
        <w:pStyle w:val="FirstParagraph"/>
      </w:pPr>
      <w:r>
        <w:rPr>
          <w:b/>
          <w:bCs/>
        </w:rPr>
        <w:t>Seventeenth Gate of the Fourth Unity:</w:t>
      </w:r>
      <w:r>
        <w:t xml:space="preserve"> The area surrounding the House may not be sold, and any authority who wishes to elevate the House has the right to take possession of its vicinity, even without the consent of its current owner, for God has a greater right over His dominion than any servant who possesses it for a number of years.</w:t>
      </w:r>
    </w:p>
    <w:p w14:paraId="531F9331" w14:textId="77777777" w:rsidR="00DC093A" w:rsidRDefault="00000000">
      <w:pPr>
        <w:pStyle w:val="BodyText"/>
      </w:pPr>
      <w:r>
        <w:t>Any person with authority who desires to elevate the Sacred House (</w:t>
      </w:r>
      <w:r>
        <w:rPr>
          <w:i/>
          <w:iCs/>
        </w:rPr>
        <w:t>Bayt</w:t>
      </w:r>
      <w:r>
        <w:t>) along with the Mosque of the Sacred Precinct (</w:t>
      </w:r>
      <w:r>
        <w:rPr>
          <w:i/>
          <w:iCs/>
        </w:rPr>
        <w:t>Masjid al-Ḥarām</w:t>
      </w:r>
      <w:r>
        <w:t>) has the right to acquire whatever they require from the surrounding area. No individual may object to this, for ownership belongs solely and independently to God, who is the true Master of all things. He alone has the ultimate right over His dominion, especially over the House that represents His very essence. This is the decree of God, even if it is displeasing to someone, for what is expressed is the will of God. It is incumbent upon all to be content with what God has commanded, for He has created them so that they may recognize His ownership over all things. God loves those who are pious.</w:t>
      </w:r>
    </w:p>
    <w:p w14:paraId="7D5EABF8" w14:textId="77777777" w:rsidR="00DC093A" w:rsidRDefault="00000000">
      <w:pPr>
        <w:pStyle w:val="Heading3"/>
      </w:pPr>
      <w:bookmarkStart w:id="83" w:name="gate-18-pilgrimage-without-hardship"/>
      <w:bookmarkEnd w:id="82"/>
      <w:r>
        <w:t>Gate 18 (Pilgrimage Without Hardship)</w:t>
      </w:r>
    </w:p>
    <w:p w14:paraId="33F83BE3" w14:textId="77777777" w:rsidR="00DC093A" w:rsidRDefault="00000000">
      <w:pPr>
        <w:pStyle w:val="FirstParagraph"/>
      </w:pPr>
      <w:r>
        <w:rPr>
          <w:b/>
          <w:bCs/>
        </w:rPr>
        <w:t>Eighteenth Gate of the Fourth Unity:</w:t>
      </w:r>
      <w:r>
        <w:t xml:space="preserve"> No one may ascend to the Sacred House except through wealth sufficient to ensure they face no hardship along the way. Upon arrival, four </w:t>
      </w:r>
      <w:r>
        <w:rPr>
          <w:i/>
          <w:iCs/>
        </w:rPr>
        <w:t>mithqāl</w:t>
      </w:r>
      <w:r>
        <w:t xml:space="preserve"> of gold must be given to those who serve the first, second, third, and fourth pillars of the House, to be divided among themselves. It is forbidden for them to request anything beyond what is offered voluntarily, except from those who visit them. Servants, those traveling on the path, the poor, and those unable to make the journey are exempt.</w:t>
      </w:r>
    </w:p>
    <w:p w14:paraId="551E316E" w14:textId="77777777" w:rsidR="00DC093A" w:rsidRDefault="00000000">
      <w:pPr>
        <w:pStyle w:val="BodyText"/>
      </w:pPr>
      <w:r>
        <w:lastRenderedPageBreak/>
        <w:t xml:space="preserve">The summary of this gate is the obligation to perform the </w:t>
      </w:r>
      <w:r>
        <w:rPr>
          <w:i/>
          <w:iCs/>
        </w:rPr>
        <w:t>ḥajj</w:t>
      </w:r>
      <w:r>
        <w:t xml:space="preserve"> has been prescribed only so that those ascending toward it may rejoice in God’s good pleasure. The duty is lifted from those who are unable to afford it so that they are not burdened on the path.</w:t>
      </w:r>
    </w:p>
    <w:p w14:paraId="025B2B1F" w14:textId="77777777" w:rsidR="00DC093A" w:rsidRDefault="00000000">
      <w:pPr>
        <w:pStyle w:val="BodyText"/>
      </w:pPr>
      <w:r>
        <w:t>This obligation applies only once in a lifetime for each individual, so as not to impose undue hardship. Additionally, the purchase of pilgrimage on behalf of the deceased has been prohibited, ensuring that individuals may, during the appearance of the Truth, personally attain the meeting with their Lord or, in times of concealment, achieve His proximity through their place of repose or by acts undertaken during the preceding manifestation.</w:t>
      </w:r>
    </w:p>
    <w:p w14:paraId="7E91F5C9" w14:textId="77777777" w:rsidR="00DC093A" w:rsidRDefault="00000000">
      <w:pPr>
        <w:pStyle w:val="BodyText"/>
      </w:pPr>
      <w:r>
        <w:t>If someone is required to perform the pilgrimage but does not, and death overtakes them, yet they had intended to go, it is upon God to grant them the best of rewards and admit them into Paradise with the greatest blessings. The obligation of pilgrimage has been lifted from women so that no undue hardship befalls them on the path. Permission has been granted for the residents of the Sacred Precinct (</w:t>
      </w:r>
      <w:r>
        <w:rPr>
          <w:i/>
          <w:iCs/>
        </w:rPr>
        <w:t>ḥaram Allāh</w:t>
      </w:r>
      <w:r>
        <w:t>) to perform the pilgrimage annually, as it is less difficult for them compared to others. What soul is there that dwells in the land of God’s House and does not circumambulate around it?</w:t>
      </w:r>
    </w:p>
    <w:p w14:paraId="408F22B2" w14:textId="77777777" w:rsidR="00DC093A" w:rsidRDefault="00000000">
      <w:pPr>
        <w:pStyle w:val="BodyText"/>
      </w:pPr>
      <w:r>
        <w:t xml:space="preserve">It has been ordained that visitors to the House should gift four </w:t>
      </w:r>
      <w:r>
        <w:rPr>
          <w:i/>
          <w:iCs/>
        </w:rPr>
        <w:t>mithqāl</w:t>
      </w:r>
      <w:r>
        <w:t xml:space="preserve"> of gold, measured according to the Bayán standard, where each </w:t>
      </w:r>
      <w:r>
        <w:rPr>
          <w:i/>
          <w:iCs/>
        </w:rPr>
        <w:t>mithqāl</w:t>
      </w:r>
      <w:r>
        <w:t xml:space="preserve"> equals nineteen grains. This gift is to be given to the nineteen souls who reside near the House, elevated upon their appointed thrones. These individuals are tasked with being steadfast at the Pillar of Praise, symbolizing the manifestation of the Point of the Bayán.</w:t>
      </w:r>
    </w:p>
    <w:p w14:paraId="4E32EF30" w14:textId="77777777" w:rsidR="00DC093A" w:rsidRDefault="00000000">
      <w:pPr>
        <w:pStyle w:val="BodyText"/>
      </w:pPr>
      <w:r>
        <w:t>These appointed ones have been instructed to show utmost respect and honor to those who visit the House, refraining from requesting offerings from them, thereby ensuring that the visitors fulfill their responsibilities willingly and without coercion. This approach is nearer to dignity and exaltation.</w:t>
      </w:r>
    </w:p>
    <w:p w14:paraId="130EED31" w14:textId="77777777" w:rsidR="00DC093A" w:rsidRDefault="00000000">
      <w:pPr>
        <w:pStyle w:val="BodyText"/>
      </w:pPr>
      <w:r>
        <w:t>The nineteen individuals are to divide the divine gifts equally among themselves every year, expressing gratitude to their Beloved for His bounty. They are to use these gifts to adorn the sacred surroundings with divinely ordained materials, as described in the Arabic text: elevated, colorful thrones – white for the first pillar, yellow for the second, green for the third, and red for the fourth. These arrangements symbolize sublime and incomprehensible truths known only to the people of insight.</w:t>
      </w:r>
    </w:p>
    <w:p w14:paraId="3EAE21BB" w14:textId="77777777" w:rsidR="00DC093A" w:rsidRDefault="00000000">
      <w:pPr>
        <w:pStyle w:val="BodyText"/>
      </w:pPr>
      <w:r>
        <w:t xml:space="preserve">All of this is to prepare for the day of the appearance of </w:t>
      </w:r>
      <w:r>
        <w:rPr>
          <w:i/>
          <w:iCs/>
        </w:rPr>
        <w:t>Him whom God will make manifest</w:t>
      </w:r>
      <w:r>
        <w:t xml:space="preserve">. On that day, no proof will remain for the pilgrims except to turn toward Him, no preservation of the House will be required other than the preservation of His command, no service of the appointed places will be needed other than service to Him, and no aspect of religion will have a function other than directing hearts toward His will except His command. This is the true purpose, if one comprehends. Exemption from the obligation of the four </w:t>
      </w:r>
      <w:r>
        <w:rPr>
          <w:i/>
          <w:iCs/>
        </w:rPr>
        <w:t>mithqāl</w:t>
      </w:r>
      <w:r>
        <w:t xml:space="preserve"> of gold has been granted to those who cannot afford it, to servants, the young, and those who face hardships on the path. This exemption is out of God’s grace and mercy, ensuring no undue burden falls upon those fulfilling their duties.</w:t>
      </w:r>
    </w:p>
    <w:p w14:paraId="3950CDDD" w14:textId="77777777" w:rsidR="00DC093A" w:rsidRDefault="00000000">
      <w:pPr>
        <w:pStyle w:val="BodyText"/>
      </w:pPr>
      <w:r>
        <w:t xml:space="preserve">All these ordinances are decreed by the One whose will resides between </w:t>
      </w:r>
      <w:r>
        <w:rPr>
          <w:i/>
          <w:iCs/>
        </w:rPr>
        <w:t>kāf</w:t>
      </w:r>
      <w:r>
        <w:t xml:space="preserve"> and </w:t>
      </w:r>
      <w:r>
        <w:rPr>
          <w:i/>
          <w:iCs/>
        </w:rPr>
        <w:t>nūn</w:t>
      </w:r>
      <w:r>
        <w:t xml:space="preserve"> (“Be, and it is”). Perhaps a soul may reap the fruits of these ordinances on the day of the manifestation of His command. In every age, sacred souls have been custodians of the House of Truth, bearing witness to the innermost mysteries and embodying the outward manifestations of divine will.</w:t>
      </w:r>
    </w:p>
    <w:p w14:paraId="6BF66356" w14:textId="77777777" w:rsidR="00DC093A" w:rsidRDefault="00000000">
      <w:pPr>
        <w:pStyle w:val="BodyText"/>
      </w:pPr>
      <w:r>
        <w:lastRenderedPageBreak/>
        <w:t>The structure of the House itself, marked by eight days and the measures of its height, symbolizes the honor and dignity bestowed upon it, a burden carried by all before and after. There exists no being, in any rank, that is not subject to the ordinances of God and humble before His primal truth.</w:t>
      </w:r>
    </w:p>
    <w:p w14:paraId="664DC217" w14:textId="77777777" w:rsidR="00DC093A" w:rsidRDefault="00000000">
      <w:pPr>
        <w:pStyle w:val="BodyText"/>
      </w:pPr>
      <w:r>
        <w:t>From the first day of Adam to the present, all have remained in obedience to His will, whether consciously or not. Even those veiled from the manifestation of truth, from the highest ranks to the lowest, live their lives under His decrees, unknowing participants in His plan.</w:t>
      </w:r>
    </w:p>
    <w:p w14:paraId="501BE344" w14:textId="77777777" w:rsidR="00DC093A" w:rsidRDefault="00000000">
      <w:pPr>
        <w:pStyle w:val="BodyText"/>
      </w:pPr>
      <w:r>
        <w:t>For instance, though the followers of Christ did not prostrate before the Messenger of God, the commands of Christ upon their lives were, in essence, their prostration to Muhammad. The manifestation of Christ in His time was the manifestation of truth, just as it has been in every prior dispensation and will be in every subsequent one.</w:t>
      </w:r>
    </w:p>
    <w:p w14:paraId="58EA8BA8" w14:textId="77777777" w:rsidR="00DC093A" w:rsidRDefault="00000000">
      <w:pPr>
        <w:pStyle w:val="BodyText"/>
      </w:pPr>
      <w:r>
        <w:t>In all things, no existence has independent being apart from its essence being grounded in the reality of God’s command. They prostrated, humbled, and submissive to the Point of Truth, in remembrance, devotion, and worship of God through Him. Yet they remained unaware, for if they had recognized Him, they would have wholly turned away from their own selves and devoted themselves entirely to Him.</w:t>
      </w:r>
    </w:p>
    <w:p w14:paraId="38FC91B6" w14:textId="77777777" w:rsidR="00DC093A" w:rsidRDefault="00000000">
      <w:pPr>
        <w:pStyle w:val="BodyText"/>
      </w:pPr>
      <w:r>
        <w:t>Consider those who recognized the Messenger of God—how they believed in Him—and those who did not, remaining in the fire of veils. Reflect likewise on the past manifestations and those to come. This is the majesty of God: all take pride in their servitude to Him if they truly accept it, but He only accepts from the sincere.</w:t>
      </w:r>
    </w:p>
    <w:p w14:paraId="4C6EB940" w14:textId="77777777" w:rsidR="00DC093A" w:rsidRDefault="00000000">
      <w:pPr>
        <w:pStyle w:val="BodyText"/>
      </w:pPr>
      <w:r>
        <w:t>Twelve hundred and seventy years have passed since the advent of Muhammad, and countless have circumambulated the House each year. Yet, in the final year, the one who established the House went on pilgrimage, witnessing multitudes from every group. Yet none recognized Him, though He knew them all, moving within the embrace of His command.</w:t>
      </w:r>
    </w:p>
    <w:p w14:paraId="4EC5A6B0" w14:textId="77777777" w:rsidR="00DC093A" w:rsidRDefault="00000000">
      <w:pPr>
        <w:pStyle w:val="BodyText"/>
      </w:pPr>
      <w:r>
        <w:t>Among them, only one person, enduring the test of eight unique days, was recognized by Him in full sincerity and detachment for the sake of His good pleasure. God glorified this soul in the heavenly realms for their pure devotion—not because they received a special favor, but because they alone did not veil themselves from the favor extended to all.</w:t>
      </w:r>
    </w:p>
    <w:p w14:paraId="0F9890FF" w14:textId="77777777" w:rsidR="00DC093A" w:rsidRDefault="00000000">
      <w:pPr>
        <w:pStyle w:val="BodyText"/>
      </w:pPr>
      <w:r>
        <w:t>That year, the unveiling of the Book interpreting the Surah of Joseph reached all, yet when people examined it, they found no companions in faith to confirm it, so they all hesitated. They failed to consider that the very Qur’an, which now has countless believers, had only one apparent believer in its first seven years—Amir al-Mu’minin (the Commander of the Faithful), peace be upon him. However, this soul, seeing the proof of the Proof, remained steadfast and assured. Others considered none but their own understanding. On the Day of Resurrection, God will question every soul according to their comprehension, not by their imitation of another.</w:t>
      </w:r>
    </w:p>
    <w:p w14:paraId="6AFF3F0E" w14:textId="77777777" w:rsidR="00DC093A" w:rsidRDefault="00000000">
      <w:pPr>
        <w:pStyle w:val="BodyText"/>
      </w:pPr>
      <w:r>
        <w:t xml:space="preserve">Many a soul, upon hearing the verses, becomes humbled and acknowledges the truth but fails to follow it. Thus, all are individually accountable, not reliant upon another. During the advent of </w:t>
      </w:r>
      <w:r>
        <w:rPr>
          <w:i/>
          <w:iCs/>
        </w:rPr>
        <w:t>Man Yuzhiruhu’llah</w:t>
      </w:r>
      <w:r>
        <w:t xml:space="preserve"> (He Whom God shall make manifest), the most learned of scholars will stand equal in </w:t>
      </w:r>
      <w:r>
        <w:lastRenderedPageBreak/>
        <w:t>judgment to the simplest of beings. Often, the humblest will recognize and believe, while the most learned will remain veiled.</w:t>
      </w:r>
    </w:p>
    <w:p w14:paraId="5D22F3AC" w14:textId="77777777" w:rsidR="00DC093A" w:rsidRDefault="00000000">
      <w:pPr>
        <w:pStyle w:val="BodyText"/>
      </w:pPr>
      <w:r>
        <w:t>In every dispensation, some follow others into the fire of veils. If every soul acted in accordance with their own understanding, the innate purity of people would remain untainted. They would not regard the majesty of worldly knowledge but rather the knowledge that magnifies true glory.</w:t>
      </w:r>
    </w:p>
    <w:p w14:paraId="20EAE36E" w14:textId="77777777" w:rsidR="00DC093A" w:rsidRDefault="00000000">
      <w:pPr>
        <w:pStyle w:val="BodyText"/>
      </w:pPr>
      <w:r>
        <w:t>Consider that one soul in the past manifestation who recognized the proof without looking for the affirmation of others. In God’s sight, this individual stood in truth. But those who depended on others for validation were veiled, thereby losing the essence of the pilgrimage to the House of God, which is to know the sanctity of the One associated with the House.</w:t>
      </w:r>
    </w:p>
    <w:p w14:paraId="6E23B38C" w14:textId="77777777" w:rsidR="00DC093A" w:rsidRDefault="00000000">
      <w:pPr>
        <w:pStyle w:val="BodyText"/>
      </w:pPr>
      <w:r>
        <w:t>That single soul performed a true pilgrimage with believers who, though few, affirmed the Truth. The majority, however, who did not affirm Him, lost their station despite their outward actions. They did not lack the message; they had heard but dismissed it, clinging to their assumptions of worship and pilgrimage in the name of God while remaining veiled from true faith.</w:t>
      </w:r>
    </w:p>
    <w:p w14:paraId="6AABF1BA" w14:textId="77777777" w:rsidR="00DC093A" w:rsidRDefault="00000000">
      <w:pPr>
        <w:pStyle w:val="BodyText"/>
      </w:pPr>
      <w:r>
        <w:t>Oh, people of the Bayán, have mercy upon yourselves. Do not nullify your deeds by failing to recognize the proof when it appears. Strive with utmost care and diligence, for this is the day of revelation, and only through your own vigilance can you attain certainty in the Truth, so that His proof may be clear and evident to you and all, as God is the best of judges.</w:t>
      </w:r>
    </w:p>
    <w:p w14:paraId="61654DC0" w14:textId="77777777" w:rsidR="00DC093A" w:rsidRDefault="00000000">
      <w:pPr>
        <w:pStyle w:val="Heading3"/>
      </w:pPr>
      <w:bookmarkStart w:id="84" w:name="gate-19-women-may-enter-the-sacred-house"/>
      <w:bookmarkEnd w:id="83"/>
      <w:r>
        <w:t>Gate 19 (Women May Enter the Sacred House)</w:t>
      </w:r>
    </w:p>
    <w:p w14:paraId="0664AF25" w14:textId="77777777" w:rsidR="00DC093A" w:rsidRDefault="00000000">
      <w:pPr>
        <w:pStyle w:val="FirstParagraph"/>
      </w:pPr>
      <w:r>
        <w:rPr>
          <w:b/>
          <w:bCs/>
        </w:rPr>
        <w:t>Nineteenth gate of the Fourth Unity:</w:t>
      </w:r>
      <w:r>
        <w:t xml:space="preserve"> Regarding the Entry of Women at Night into the Sacred Mosque</w:t>
      </w:r>
    </w:p>
    <w:p w14:paraId="5F9FE399" w14:textId="77777777" w:rsidR="00DC093A" w:rsidRDefault="00000000">
      <w:pPr>
        <w:pStyle w:val="BodyText"/>
      </w:pPr>
      <w:r>
        <w:t>It has been ordained that women of that land and its vicinity may enter the Sacred Mosque during the night, circumambulate the four sanctified pavilions—upon each of which nineteen names are inscribed—and partake in the glorification, exaltation, praise, unification, and magnification of God. After this, they are to return to their abodes. Each individual is granted a one-time allowance of four mithqáls of gold during their lifetime for every successful pilgrimage to the House.</w:t>
      </w:r>
    </w:p>
    <w:p w14:paraId="13EB5786" w14:textId="77777777" w:rsidR="00DC093A" w:rsidRDefault="00000000">
      <w:pPr>
        <w:pStyle w:val="BodyText"/>
      </w:pPr>
      <w:r>
        <w:t>What brings these women closer to divine acceptance is the display of love and care toward their families and the nurturing of their offspring. If one, with all they possess, demonstrates affection and compassion to their children prior to the age of responsibility, this act is considered far superior to any other form of devotion to God.</w:t>
      </w:r>
    </w:p>
    <w:p w14:paraId="46897B95" w14:textId="77777777" w:rsidR="00DC093A" w:rsidRDefault="00000000">
      <w:pPr>
        <w:pStyle w:val="BodyText"/>
      </w:pPr>
      <w:r>
        <w:t>God has commanded those of faith to treat their children and close relatives with the utmost kindness and refinement, as befitting the customs of their age. This ensures that no trace of sorrow clouds their hearts, thus honoring the religion of Him Whom God shall make manifest. This kindness extends to siblings, kin, and all others, for all creation revolves around a singular purpose: to be created, sustained, and ultimately revived by Him, the Eternal and Everlasting, who appears in every dispensation under a new name while remaining concealed in His highest majesty in periods of occultation.</w:t>
      </w:r>
    </w:p>
    <w:p w14:paraId="2356DD0C" w14:textId="77777777" w:rsidR="00DC093A" w:rsidRDefault="00000000">
      <w:pPr>
        <w:pStyle w:val="BodyText"/>
      </w:pPr>
      <w:r>
        <w:t xml:space="preserve">If this reality were to be otherwise where could one utter “There is no God but God,” for it is a sign that points to that Word, just as this Word, composed of letters, signifies the oneness of God, exalted and </w:t>
      </w:r>
      <w:r>
        <w:lastRenderedPageBreak/>
        <w:t>glorified be He. That divine essence also testifies to the sanctified, singular essence of God. There is no deity but God. Truly, we are all circumbulating around Him.</w:t>
      </w:r>
    </w:p>
    <w:p w14:paraId="566AC7A3" w14:textId="77777777" w:rsidR="00DC093A" w:rsidRDefault="00000000">
      <w:pPr>
        <w:pStyle w:val="Heading2"/>
      </w:pPr>
      <w:bookmarkStart w:id="85" w:name="vahid-5"/>
      <w:bookmarkEnd w:id="65"/>
      <w:bookmarkEnd w:id="84"/>
      <w:r>
        <w:t>Vahid 5</w:t>
      </w:r>
    </w:p>
    <w:p w14:paraId="59798D7B" w14:textId="77777777" w:rsidR="00DC093A" w:rsidRDefault="00000000">
      <w:pPr>
        <w:pStyle w:val="Heading3"/>
      </w:pPr>
      <w:bookmarkStart w:id="86" w:name="gate-1-the-mosque-of-honor"/>
      <w:r>
        <w:t>Gate 1 (The Mosque of Honor)</w:t>
      </w:r>
    </w:p>
    <w:p w14:paraId="27359CA6" w14:textId="77777777" w:rsidR="00DC093A" w:rsidRDefault="00000000">
      <w:pPr>
        <w:pStyle w:val="FirstParagraph"/>
      </w:pPr>
      <w:r>
        <w:t>The First Gate of the Fifth Unity, concerning the mosque:</w:t>
      </w:r>
    </w:p>
    <w:p w14:paraId="4EC75489" w14:textId="77777777" w:rsidR="00DC093A" w:rsidRDefault="00000000">
      <w:pPr>
        <w:pStyle w:val="BodyText"/>
      </w:pPr>
      <w:r>
        <w:t>The essence of this gate is that the first land where the Manifestation of “He Whom God Shall Make Manifest” appeared and is manifested was and remains the “Mosque of Honor.” Similarly, in the Point of the Bayán, the secret of truth has been and remains evident. Whatever extent the Cause of God can be exalted, it has been and remains worthy, such that the day will come when the abode of “God’s clay of unity” will be established in a portion of that supreme land, becoming a place of worship for the believers, just as is now manifest in Mecca. Its initial boundary was not this expansive; rather, it has grown fourfold in extent.</w:t>
      </w:r>
    </w:p>
    <w:p w14:paraId="5002E981" w14:textId="77777777" w:rsidR="00DC093A" w:rsidRDefault="00000000">
      <w:pPr>
        <w:pStyle w:val="BodyText"/>
      </w:pPr>
      <w:r>
        <w:t>The intention of this matter is that lands associated with the appearance of His body are elevated in this manner, becoming the locus of consecration for pilgrims performing circumambulation around His House. How, then, would be the lands of the essential realities, which bear witness to His glorification; and the lands of the souls, which testify to His oneness; and the lands of the spirits, which proclaim His praise; and the lands of the hearts, which extol His sanctity? In the first, the fire of love arises; in the second, the air of devotion ascends; in the third, the water of oneness flows; and in the fourth, the dust of existence is exalted. God initiates all things and then returns them. Do you not see?</w:t>
      </w:r>
    </w:p>
    <w:p w14:paraId="1AC4DC9F" w14:textId="77777777" w:rsidR="00DC093A" w:rsidRDefault="00000000">
      <w:pPr>
        <w:pStyle w:val="Heading3"/>
      </w:pPr>
      <w:bookmarkStart w:id="87" w:name="X90f67db8572e02e730f885bfdf3350033cc6cd1"/>
      <w:bookmarkEnd w:id="86"/>
      <w:r>
        <w:t>Gate 2 (Mosques Named After the Letters of the Living)</w:t>
      </w:r>
    </w:p>
    <w:p w14:paraId="0D5082AD" w14:textId="77777777" w:rsidR="00DC093A" w:rsidRDefault="00000000">
      <w:pPr>
        <w:pStyle w:val="FirstParagraph"/>
      </w:pPr>
      <w:r>
        <w:t>The Second Gate of the Fifth Unity, regarding the mention of the eight mosques preceding the ten:</w:t>
      </w:r>
    </w:p>
    <w:p w14:paraId="64B1E230" w14:textId="77777777" w:rsidR="00DC093A" w:rsidRDefault="00000000">
      <w:pPr>
        <w:pStyle w:val="BodyText"/>
      </w:pPr>
      <w:r>
        <w:t>The essence of this gate is that it behooves those of power in the Bayán that eighteen mosques, distinct and new, should be built in the name of the Letters of the Living of “He Whom God Shall Make Manifest,” signifying the First Letters of the Living. Within them, the believers should perform acts of glorification, sanctification, oneness, and magnification of the divine. They should elevate them as much as possible, and the lamps therein, free from extravagance, should be raised. It is as though one sees lamps equal to the number of the name “Mustagháth” suspended in those mosques, shining like the stars of the heavens.</w:t>
      </w:r>
    </w:p>
    <w:p w14:paraId="173F463F" w14:textId="77777777" w:rsidR="00DC093A" w:rsidRDefault="00000000">
      <w:pPr>
        <w:pStyle w:val="BodyText"/>
      </w:pPr>
      <w:r>
        <w:t>In those places, believers in God and His signs gather to pray. Yet beware of the day when these same letters turn towards worldly life, to the extent that they do not even refrain from barring their own places from themselves. This occurred in the manifestation of the Point of the Bayán: all under the guise of previous traditions assumed leadership in mosques, barring the original believers from the places where the mention of God was exalted.</w:t>
      </w:r>
    </w:p>
    <w:p w14:paraId="7176AD8F" w14:textId="77777777" w:rsidR="00DC093A" w:rsidRDefault="00000000">
      <w:pPr>
        <w:pStyle w:val="BodyText"/>
      </w:pPr>
      <w:r>
        <w:t xml:space="preserve">Those who witnessed this manifestation and recorded its events have noted how, even in the grand mosques established for them, they were not content with what had been designated for the Letters of </w:t>
      </w:r>
      <w:r>
        <w:lastRenderedPageBreak/>
        <w:t>the Living. They descended further in their behavior until that which was destined came to pass. It is not that no proof exists for them; indeed, the very proof by which these mosques are erected is the same proof that had been established before. If “Whoever constructs the mosques of God” had not been revealed, how could all these mosques have been built?</w:t>
      </w:r>
    </w:p>
    <w:p w14:paraId="70ED3C82" w14:textId="77777777" w:rsidR="00DC093A" w:rsidRDefault="00000000">
      <w:pPr>
        <w:pStyle w:val="BodyText"/>
      </w:pPr>
      <w:r>
        <w:t>But these people fail to reflect upon the essence of the proof. For this reason, they are veiled from the truth. They observe and see a multitude of people following the evidences, yet they fail to consider under the shade of which tree all these movements occur and by what proof they are content with this.</w:t>
      </w:r>
    </w:p>
    <w:p w14:paraId="58374747" w14:textId="77777777" w:rsidR="00DC093A" w:rsidRDefault="00000000">
      <w:pPr>
        <w:pStyle w:val="BodyText"/>
      </w:pPr>
      <w:r>
        <w:t>All endure hardship in the path, yet, as it becomes a source of pride, they remain unaware. Meanwhile, all of these deeds of the masses stem from the command “And pilgrimage to the House is a duty upon mankind for God.” This same word exists in the Day of the Manifestation of “He Whom God Shall Make Manifest,” as it does today and did during the descent of the Qur’an. However, when they see no semblance of themselves in the Cause, they remain veiled from the Source of the Command. Later, when they fashion a semblance for themselves, it becomes a source of pride, and they act accordingly.</w:t>
      </w:r>
    </w:p>
    <w:p w14:paraId="5BB658F7" w14:textId="77777777" w:rsidR="00DC093A" w:rsidRDefault="00000000">
      <w:pPr>
        <w:pStyle w:val="BodyText"/>
      </w:pPr>
      <w:r>
        <w:t>If the same self that acts today had existed in that Day, it would not have heeded the command of God, just as today you see the same proof present, yet they remain similarly veiled. The veiled wander in streams branched from the ocean of the proof of the Book of God, yet they are veiled from the ocean itself. Thus, the decree of shadows falls upon the masses, while the decree of light shines upon the believers with insight. The sun, which is the sign of truth itself, is exalted above association with remembrance, for none sees from it but God alone. Such is the Lord of all worlds.</w:t>
      </w:r>
    </w:p>
    <w:p w14:paraId="7D7FE454" w14:textId="77777777" w:rsidR="00DC093A" w:rsidRDefault="00000000">
      <w:pPr>
        <w:pStyle w:val="Heading3"/>
      </w:pPr>
      <w:bookmarkStart w:id="88" w:name="gate-3-establishment-of-a-calendar"/>
      <w:bookmarkEnd w:id="87"/>
      <w:r>
        <w:t>Gate 3 (Establishment of a Calendar)</w:t>
      </w:r>
    </w:p>
    <w:p w14:paraId="2E675A3C" w14:textId="77777777" w:rsidR="00DC093A" w:rsidRDefault="00000000">
      <w:pPr>
        <w:pStyle w:val="FirstParagraph"/>
      </w:pPr>
      <w:r>
        <w:t>The Third Gate of the Fifth Unity, concerning the knowledge of years and months:</w:t>
      </w:r>
    </w:p>
    <w:p w14:paraId="4DFD830B" w14:textId="77777777" w:rsidR="00DC093A" w:rsidRDefault="00000000">
      <w:pPr>
        <w:pStyle w:val="BodyText"/>
      </w:pPr>
      <w:r>
        <w:t>The essence of this gate is that the Lord of all has established all years by His command, appointing from the Manifestation of the Bayán that the number of each year corresponds to the number of “all things.” He has divided it into nineteen months, and each month into nineteen days, so that all may traverse, from the vernal equinox to its culmination in Pisces, through the nineteen stages of the Letters of Unity.</w:t>
      </w:r>
    </w:p>
    <w:p w14:paraId="11990F45" w14:textId="77777777" w:rsidR="00DC093A" w:rsidRDefault="00000000">
      <w:pPr>
        <w:pStyle w:val="BodyText"/>
      </w:pPr>
      <w:r>
        <w:t>The first month He named Bahá (Splendor), and the last He named ’Alá (Loftiness). He has structured this arrangement upon this number and decreed that each day serves as the springtime of a particular decree. Thus, those who find delight in this paradise may rejoice with the utmost elevation that can be attained in existence.</w:t>
      </w:r>
    </w:p>
    <w:p w14:paraId="37EB8E7A" w14:textId="77777777" w:rsidR="00DC093A" w:rsidRDefault="00000000">
      <w:pPr>
        <w:pStyle w:val="BodyText"/>
      </w:pPr>
      <w:r>
        <w:t>In the first three months, which are the months of glorification, the fire of the hearts of beings is kindled. In the following four months, which are the months of praise, the spirits of possible realities are created, wherein they are sustained. In the next six months, which are the months of oneness, God causes the beings to die—not a physical death, but a death from negation and a life in affirmation. In the subsequent six months, which are the months of magnification, God, the Exalted and Glorious, grants life to those who have died in love for anything other than Him and remained steadfast in their love for Him.</w:t>
      </w:r>
    </w:p>
    <w:p w14:paraId="62C5B1F0" w14:textId="77777777" w:rsidR="00DC093A" w:rsidRDefault="00000000">
      <w:pPr>
        <w:pStyle w:val="BodyText"/>
      </w:pPr>
      <w:r>
        <w:lastRenderedPageBreak/>
        <w:t>The first three months represent the fire of God. The next four months represent the eternal air. The following six months represent the water of oneness, which flows over the souls of all things from the eternal air that is sustained by the fire of God. The final six months pertain to the dust, wherein all that has appeared from the other three elements becomes established in this element, and its fruits are gathered. All creation is multiplied from this unity within unity.</w:t>
      </w:r>
    </w:p>
    <w:p w14:paraId="5548394D" w14:textId="77777777" w:rsidR="00DC093A" w:rsidRDefault="00000000">
      <w:pPr>
        <w:pStyle w:val="BodyText"/>
      </w:pPr>
      <w:r>
        <w:t>The first month is the month of the Point, around which the months of the Living revolve. Its likeness among the months is like the sun, while the other months resemble mirrors that reflect the radiance of that month. Nothing is seen in them except that month. God has named it the month of Bahá, meaning the splendor of all months is contained within it. He has reserved it for “He Whom God Shall Make Manifest.” Each day of this month has been attributed to one of the Letters of Unity.</w:t>
      </w:r>
    </w:p>
    <w:p w14:paraId="4ECB1524" w14:textId="77777777" w:rsidR="00DC093A" w:rsidRDefault="00000000">
      <w:pPr>
        <w:pStyle w:val="BodyText"/>
      </w:pPr>
      <w:r>
        <w:t>The first day, which is Naw-Rúz, is the day of “There is no God but God,” analogous to the Point in the Bayán, from which all are created and to which they return. Its manifestation in the Point of the Bayán has been placed in the essence of the Seven Letters.</w:t>
      </w:r>
    </w:p>
    <w:p w14:paraId="5FF6DB92" w14:textId="77777777" w:rsidR="00DC093A" w:rsidRDefault="00000000">
      <w:pPr>
        <w:pStyle w:val="BodyText"/>
      </w:pPr>
      <w:r>
        <w:t>In this manifestation, the Throne has been appointed for “He Whom God Shall Make Manifest,” for He is the dawning-place upon this Throne. He is the Revealer of the verses in this manner, and none is seen in Him but God, the Exalted and Glorious. He is the One who cannot be known by the first through the first, nor by the last through the last. He is the Manifest One who cannot be recognized by the apparent, and the Hidden One who cannot be perceived by the concealed. He is the One through whom the essence of all things exists, and His essence is through God Himself.</w:t>
      </w:r>
    </w:p>
    <w:p w14:paraId="1C52538C" w14:textId="77777777" w:rsidR="00DC093A" w:rsidRDefault="00000000">
      <w:pPr>
        <w:pStyle w:val="BodyText"/>
      </w:pPr>
      <w:r>
        <w:t>Whoever believes in His Day and declares the oneness of God 361 times in that year shall be protected from whatever descends from the heaven of fate. Verily, God is the Guardian over all things. The fruit of this knowledge is that in this manifestation, the months—being an aspect of creation, all of which are signified by the Letters of Unity—indicate how much more profound the realities of God’s creation must be. No thing perceives its essence except through the manifestations of the divine Cause. This is not mere knowledge; rather, it is the attainment of its fruit. In the Day of Manifestation, these very manifestations, even if they possess all the lands, see in themselves only the manifestations and humble themselves before them, even if they appear in simple garments like this manifestation. This benefits the God-fearing.</w:t>
      </w:r>
    </w:p>
    <w:p w14:paraId="1D5BDDBB" w14:textId="77777777" w:rsidR="00DC093A" w:rsidRDefault="00000000">
      <w:pPr>
        <w:pStyle w:val="Heading3"/>
      </w:pPr>
      <w:bookmarkStart w:id="89" w:name="X813619df7621208d4649d43a9233a9d58d481b8"/>
      <w:bookmarkEnd w:id="88"/>
      <w:r>
        <w:t>Gate 4 (Servants May Name Themselves With the Names of God)</w:t>
      </w:r>
    </w:p>
    <w:p w14:paraId="6856076D" w14:textId="77777777" w:rsidR="00DC093A" w:rsidRDefault="00000000">
      <w:pPr>
        <w:pStyle w:val="FirstParagraph"/>
      </w:pPr>
      <w:r>
        <w:t>The Fourth Gate of the Fifth Unity, concerning the ruling on naming with the names of God or with the names of Muhammad, `Ali, Fatimah, or both, or Hasan and Husayn, peace be upon them:</w:t>
      </w:r>
    </w:p>
    <w:p w14:paraId="4767DF27" w14:textId="77777777" w:rsidR="00DC093A" w:rsidRDefault="00000000">
      <w:pPr>
        <w:pStyle w:val="BodyText"/>
      </w:pPr>
      <w:r>
        <w:t xml:space="preserve">The essence of this gate is that God has permitted His servants to name themselves with names that signify Him, such as `Azíz (Mighty), Jabbár (Compeller), and similar names. The best names are those associated with God, such as Bahá’u’lláh (Glory of God), Jalál’u’lláh (Majesty of God), or Jamál’u’lláh (Beauty of God), O Light of God, O Grace of God, O Generosity of God, and similar names of this kind are exalted. Names such as Abdu’lláh (Servant of God) and Dhikru’lláh (Remembrance of God) also constitute a station through which one may ascend infinitely. If one wishes to name within the ocean of </w:t>
      </w:r>
      <w:r>
        <w:lastRenderedPageBreak/>
        <w:t>Prophethood, Guardianship, or Love, they should not exceed the Five Names, and the combination of the names Muhammad and Alí is the greatest of all names.</w:t>
      </w:r>
    </w:p>
    <w:p w14:paraId="76E8ACFD" w14:textId="77777777" w:rsidR="00DC093A" w:rsidRDefault="00000000">
      <w:pPr>
        <w:pStyle w:val="BodyText"/>
      </w:pPr>
      <w:r>
        <w:t xml:space="preserve">If all generations and eras ascend gradually, step by step, they will reach a manifestation in which all things are named with the names of God. No thing will be named without it resembling one of the divine names of the True One, Glorious and Exalted. For example, </w:t>
      </w:r>
      <w:r>
        <w:rPr>
          <w:i/>
          <w:iCs/>
        </w:rPr>
        <w:t>halím</w:t>
      </w:r>
      <w:r>
        <w:t xml:space="preserve"> (mild), which is a type of food, resembles the name of God, </w:t>
      </w:r>
      <w:r>
        <w:rPr>
          <w:i/>
          <w:iCs/>
        </w:rPr>
        <w:t>Haleem</w:t>
      </w:r>
      <w:r>
        <w:t xml:space="preserve"> (the Forbearing). In this Manifestation of the Bayán, such associations will be abundant, so much so that permission has been granted to all that in the Day of the Manifestation of the Sun of Truth, if humanity reaches the limit of perfection, nothing will be named except that it corresponds to one of the names of God, Glorious and Exalted.</w:t>
      </w:r>
    </w:p>
    <w:p w14:paraId="57414D3C" w14:textId="77777777" w:rsidR="00DC093A" w:rsidRDefault="00000000">
      <w:pPr>
        <w:pStyle w:val="BodyText"/>
      </w:pPr>
      <w:r>
        <w:t>If this is not achieved in that manifestation, it will occur gradually in subsequent manifestations until the heavens and the earth and all that is between them are filled with the names of God. What difference does it make if the clay is a sign of God or if humanity is? Both are created, except that one was created for the other, for God has placed the spirit of oneness in all things within the human spirit.</w:t>
      </w:r>
    </w:p>
    <w:p w14:paraId="7F3CE337" w14:textId="77777777" w:rsidR="00DC093A" w:rsidRDefault="00000000">
      <w:pPr>
        <w:pStyle w:val="BodyText"/>
      </w:pPr>
      <w:r>
        <w:t>For example, if a believer sits upon a piece of land, the spirit of that land becomes still and delighted. But if one unworthy sits upon it, it becomes agitated to an extent that none but God can encompass. It continuously beseeches God to raise the unworthy from it. Similarly, the metaphor of clay has been extended to include all things.</w:t>
      </w:r>
    </w:p>
    <w:p w14:paraId="5DE5AED0" w14:textId="77777777" w:rsidR="00DC093A" w:rsidRDefault="00000000">
      <w:pPr>
        <w:pStyle w:val="BodyText"/>
      </w:pPr>
      <w:r>
        <w:t>Reflect and understand: blessed are the people of the time when no name is attributed to anything except with a name of God. That time may well be called the beginning of the realms of paradise. No thing reaches its paradise except by manifesting the utmost perfection within its own limit. For example, the crystal of paradise originates from stone, which is its material. Similarly, this crystal has degrees within paradise, until it reaches the point where, in the presence of water and oil, the poets sing of it as ruby. At that point, it has reached the pinnacle of paradise, for when it was merely stone, it had no value. But today, if a carat of it attains the full quality of ruby, which lies within its potential, how valuable does it become!</w:t>
      </w:r>
    </w:p>
    <w:p w14:paraId="4F7048E3" w14:textId="77777777" w:rsidR="00DC093A" w:rsidRDefault="00000000">
      <w:pPr>
        <w:pStyle w:val="BodyText"/>
      </w:pPr>
      <w:r>
        <w:t>In the same way, consider all things. Their ultimate exaltation lies in their faith in God during each manifestation and in that which is revealed before them—not in knowledge alone, for every nation has its scholars in various fields; and not in wealth, for it is evident that every nation has its wealthy individuals in their ranks; nor in other such distinctions. Rather, true knowledge is knowledge of God, which is none other than knowledge of His Manifestation in every appearance. True wealth is poverty in relation to Him and independence from all else. This is not manifest except in relation to the Manifestation of the Cause.</w:t>
      </w:r>
    </w:p>
    <w:p w14:paraId="21A918D0" w14:textId="77777777" w:rsidR="00DC093A" w:rsidRDefault="00000000">
      <w:pPr>
        <w:pStyle w:val="BodyText"/>
      </w:pPr>
      <w:r>
        <w:t>It is not that one should fail to give thanks for previous manifestations—this is impossible. For instance, a person at the age of nineteen must give thanks for the day of conception, for without that initial stage, they would not have reached their current position. Similarly, had the religion of Adam not existed, today’s religion would not have reached its current state. And so it continues.</w:t>
      </w:r>
    </w:p>
    <w:p w14:paraId="6F29B010" w14:textId="77777777" w:rsidR="00DC093A" w:rsidRDefault="00000000">
      <w:pPr>
        <w:pStyle w:val="BodyText"/>
      </w:pPr>
      <w:r>
        <w:t xml:space="preserve">Reflect endlessly upon the Cause of God, and give thanks to Him for every manifestation He has revealed in each appearance. For it is through gratitude to Him that one attains nearness to Him, and God guides whomever He wills to the path of true certainty. The fruit of this matter is that by remembering these </w:t>
      </w:r>
      <w:r>
        <w:lastRenderedPageBreak/>
        <w:t>names, one does not step outside the realities of the Named. Perhaps a soul, through its attraction to the Named One in this Manifestation, may become worthy of a name that signifies “He Whom God Shall Make Manifest” and not something other than Him.</w:t>
      </w:r>
    </w:p>
    <w:p w14:paraId="2D54411C" w14:textId="77777777" w:rsidR="00DC093A" w:rsidRDefault="00000000">
      <w:pPr>
        <w:pStyle w:val="BodyText"/>
      </w:pPr>
      <w:r>
        <w:t>Do not veil yourself with the mere name, for in this cycle, the killer of the Prince of Martyrs bore the very name of the honored one himself. In the Manifestation of “He Whom God Shall Make Manifest,” there is no doubt that all are called by these beloved names. Yet, if a soul remains steadfast in its indication of that Reality, then its name becomes one whose essence is created from the ocean of God’s bounty, deserving to be called a “Most Beauteous Name.” Otherwise, it is but a false shadow buried beneath the dust, annihilated in negation.</w:t>
      </w:r>
    </w:p>
    <w:p w14:paraId="1452AD36" w14:textId="77777777" w:rsidR="00DC093A" w:rsidRDefault="00000000">
      <w:pPr>
        <w:pStyle w:val="BodyText"/>
      </w:pPr>
      <w:r>
        <w:t>You witnessed, on the Day of Resurrection, how many individuals bore the name of the Messenger of God—a name unsurpassed in its excellence—yet remained veiled from their Beloved. Verily, God is witness over all things. Know that the likeness of “He Whom God Shall Make Manifest” is that of a touchstone, distinguishing pure gold from all else. For example, if someone is named Bahá’u’lláh, and they believe in His splendor, which is the first to believe in Him, then this name is affirmed for them and becomes established. Otherwise, they are annihilated in negation as though they were never mentioned.</w:t>
      </w:r>
    </w:p>
    <w:p w14:paraId="42CBA285" w14:textId="77777777" w:rsidR="00DC093A" w:rsidRDefault="00000000">
      <w:pPr>
        <w:pStyle w:val="Heading3"/>
      </w:pPr>
      <w:bookmarkStart w:id="90" w:name="X8b4ac5ece1296ba6ac7188adbbe282147bf3108"/>
      <w:bookmarkEnd w:id="89"/>
      <w:r>
        <w:t>Gate 5 (Sovereign Rulers May Take the Lands of Unbelievers)</w:t>
      </w:r>
    </w:p>
    <w:p w14:paraId="1926A11C" w14:textId="77777777" w:rsidR="00DC093A" w:rsidRDefault="00000000">
      <w:pPr>
        <w:pStyle w:val="FirstParagraph"/>
      </w:pPr>
      <w:r>
        <w:t>The Fifth Gate of the Fifth Unity, concerning the law of seizing the possessions of those who do not believe in the Bayán and the ruling on returning it should they enter.</w:t>
      </w:r>
    </w:p>
    <w:p w14:paraId="79FF6C03" w14:textId="77777777" w:rsidR="00DC093A" w:rsidRDefault="00000000">
      <w:pPr>
        <w:pStyle w:val="BodyText"/>
      </w:pPr>
      <w:r>
        <w:t>In every Dispensation, all that exists on earth should come under the shadow of the subsequent Manifestation. For example, during the Dispensation of the Messenger of God, it was fitting that everything on earth should believe in Him and come under His protection. Whatever did not occur was due to the weakness of the believers, not due to any lack of worthiness in that religion. On the Day of the Manifestation of the Messenger of God, peace be upon Him, no one was permitted to take another’s life or possessions unless that person entered into faith in Him. Only then would it become permissible to partake of what God, in His bounty, had granted them.</w:t>
      </w:r>
    </w:p>
    <w:p w14:paraId="56DF9BCF" w14:textId="77777777" w:rsidR="00DC093A" w:rsidRDefault="00000000">
      <w:pPr>
        <w:pStyle w:val="BodyText"/>
      </w:pPr>
      <w:r>
        <w:t>Similarly, in the Manifestation of “He Whom God Shall Make Manifest,” no soul has rights over another unless that soul believes in Him. Everything belongs to Him and is to be brought under His shadow, except for those who enter His faith. This is the grace of God toward His creation. For instance, if lands were conquered during the early days of Islam, those who were compelled to enter Islam through force and power ultimately attained the fruits of faith. However, those who did not submit remained deprived of mercy and continue, even now, to suffer in fire.</w:t>
      </w:r>
    </w:p>
    <w:p w14:paraId="5B69439E" w14:textId="77777777" w:rsidR="00DC093A" w:rsidRDefault="00000000">
      <w:pPr>
        <w:pStyle w:val="BodyText"/>
      </w:pPr>
      <w:r>
        <w:t>Likewise, in this Dispensation, nothing associated with those who do not believe in the truth is permissible unless they enter faith. When they do so, what God has granted to them through His bounty becomes lawful. This ruling applies to the sovereign rulers who possess authority in the religion, not to everyone, and not in lands where its implementation would cause harm or sorrow to any soul. God has not permitted its declaration in such cases. For example, merchants conducting trade in Western lands must maintain the utmost precision in their accounts and dealings.</w:t>
      </w:r>
    </w:p>
    <w:p w14:paraId="7053E20E" w14:textId="77777777" w:rsidR="00DC093A" w:rsidRDefault="00000000">
      <w:pPr>
        <w:pStyle w:val="BodyText"/>
      </w:pPr>
      <w:r>
        <w:lastRenderedPageBreak/>
        <w:t>Let them conduct themselves in such a way that no humiliation befalls them unless God grants them victory through a power that establishes them over all that is on earth. When that time comes, all will dwell in the mercy of God, even if they themselves do not desire it. Yet, through the power of God, they will be brought within, saved from the fire, and transformed into light. Verily, God is powerful over all things.</w:t>
      </w:r>
    </w:p>
    <w:p w14:paraId="5D14353C" w14:textId="77777777" w:rsidR="00DC093A" w:rsidRDefault="00000000">
      <w:pPr>
        <w:pStyle w:val="BodyText"/>
      </w:pPr>
      <w:r>
        <w:t>It is not for those in power to merely wait for something to descend from heaven that would bring all on earth into the religion. Rather, as in the religion of Islam, when all entered through the command of the Messenger of God, the same must be manifested in every Dispensation. Whatever comes from God is permission, but what is required from humanity is obedience to Him. If those in power during the Dispensation of the Messenger of God had acted in accordance with the Qur’anic commands, today everyone on earth would be a believer in the Qur’an. Since this has not occurred, the shortcoming lies with the servants, not the Source, for everything that was to be manifested in the Qur’an has already been revealed. Verily, God aids whomever He wills by His command, and God is mighty and powerful.</w:t>
      </w:r>
    </w:p>
    <w:p w14:paraId="6B4B2C44" w14:textId="77777777" w:rsidR="00DC093A" w:rsidRDefault="00000000">
      <w:pPr>
        <w:pStyle w:val="BodyText"/>
      </w:pPr>
      <w:r>
        <w:t>The essence of this ruling is that, at the time of the Manifestation of “He Whom God Shall Make Manifest,” all should have been nurtured through the teachings of the Bayán so that none of the believers in the Bayán would turn away from faith in Him. If any do so, their judgment is the same as those who do not believe in God. By the sanctified essence of God, if all in the Manifestation of “He Whom God Shall Make Manifest” were to unite in supporting Him, no soul would remain on the face of the earth except that they would enter paradise. Indeed, there would be no thing left. Let each be vigilant over themselves, for the true support of the religion lies in this, not in deeds that…</w:t>
      </w:r>
    </w:p>
    <w:p w14:paraId="3DEE1501" w14:textId="77777777" w:rsidR="00DC093A" w:rsidRDefault="00000000">
      <w:pPr>
        <w:pStyle w:val="BodyText"/>
      </w:pPr>
      <w:r>
        <w:t>At the time of His Manifestation, whatever has been revealed in the Bayán must be fulfilled. However, before His Manifestation, anyone who deviates even slightly from His command has truly turned away. Seek refuge in God from that which distances you from the source of the Cause, and hold fast to His cord. Whoever clings to obedience to Him in all worlds is saved and will be saved. This is by the grace of God, which He bestows upon whomsoever He wills. Verily, God is the Possessor of immense grace.</w:t>
      </w:r>
    </w:p>
    <w:p w14:paraId="71A89B35" w14:textId="77777777" w:rsidR="00DC093A" w:rsidRDefault="00000000">
      <w:pPr>
        <w:pStyle w:val="Heading3"/>
      </w:pPr>
      <w:bookmarkStart w:id="91" w:name="X56a74f9abbcb073f214ee6394a93dd6de5e5600"/>
      <w:bookmarkEnd w:id="90"/>
      <w:r>
        <w:t>Gate 6 (The Distribution of Wealth In the Religion)</w:t>
      </w:r>
    </w:p>
    <w:p w14:paraId="6C5723E8" w14:textId="77777777" w:rsidR="00DC093A" w:rsidRDefault="00000000">
      <w:pPr>
        <w:pStyle w:val="FirstParagraph"/>
      </w:pPr>
      <w:r>
        <w:t>The Sixth Gate of the Fifth Unity, concerning the ruling on wealth acquired in this religion and its distribution if it has no equivalent value:</w:t>
      </w:r>
    </w:p>
    <w:p w14:paraId="66096B99" w14:textId="77777777" w:rsidR="00DC093A" w:rsidRDefault="00000000">
      <w:pPr>
        <w:pStyle w:val="BodyText"/>
      </w:pPr>
      <w:r>
        <w:t>Wealth that has no equal belongs solely to the Point of the Bayán and remains so as long as the Sun of Truth continues to shine. If the Sun has set, its authority is to be preserved by trusted believers in the Bayán until the Day of the Manifestation of Truth, at which point they must return it to “He Whom God Shall Make Manifest.” No one is permitted to use it for personal purposes.</w:t>
      </w:r>
    </w:p>
    <w:p w14:paraId="1271B137" w14:textId="77777777" w:rsidR="00DC093A" w:rsidRDefault="00000000">
      <w:pPr>
        <w:pStyle w:val="BodyText"/>
      </w:pPr>
      <w:r>
        <w:t>It is like the wealth of God’s Proof, which certain learned ones have taken and used without His permission. If even the smallest portion—a carat—was used without His authorization, the recompense for such action would be the fire of punishment.</w:t>
      </w:r>
    </w:p>
    <w:p w14:paraId="2EA83C49" w14:textId="77777777" w:rsidR="00DC093A" w:rsidRDefault="00000000">
      <w:pPr>
        <w:pStyle w:val="BodyText"/>
      </w:pPr>
      <w:r>
        <w:t xml:space="preserve">When God, out of His grace, grants victory to the believers by enabling the conquest of lands that have not yet embraced the faith, whatever wealth is without equal belongs to the Point. This remains so as </w:t>
      </w:r>
      <w:r>
        <w:lastRenderedPageBreak/>
        <w:t>long as the Sun of Truth is present and returns to Him. Upon its setting, it is entrusted to the trustworthy among the believers in the Bayán, who will preserve it until the Day of “He Whom God Shall Make Manifest,” at which time it will be restored to Him.</w:t>
      </w:r>
    </w:p>
    <w:p w14:paraId="071D83EE" w14:textId="77777777" w:rsidR="00DC093A" w:rsidRDefault="00000000">
      <w:pPr>
        <w:pStyle w:val="BodyText"/>
      </w:pPr>
      <w:r>
        <w:t>Beyond this, what remains must be distributed among those who opened these lands by permission, each according to their need. Anything surplus should be given to the poor and spent on communities. Furthermore, even providing for an unborn child in the womb is preferable to spending it elsewhere. This is a gift from God, who is the Ever-Generous and Mighty.</w:t>
      </w:r>
    </w:p>
    <w:p w14:paraId="125AF8E9" w14:textId="77777777" w:rsidR="00DC093A" w:rsidRDefault="00000000">
      <w:pPr>
        <w:pStyle w:val="BodyText"/>
      </w:pPr>
      <w:r>
        <w:t>All things belong to God, and who is closer to Him than the Point of His Will? Whatever belongs to the Proof of God cannot rightfully belong to another without His permission, not even the smallest amount. If someone gives it to another without authorization, it carries no validity, even if the one who gave it was considered knowledgeable in their time. They would have failed in their duty toward the Proof of God by transferring it to others without His permission. Both the giver and the receiver are in the fire, for its rightful owner is alive and more deserving of what God has granted him through His bounty in the Qur’an. He is self-sufficient beyond need.</w:t>
      </w:r>
    </w:p>
    <w:p w14:paraId="470BC601" w14:textId="77777777" w:rsidR="00DC093A" w:rsidRDefault="00000000">
      <w:pPr>
        <w:pStyle w:val="BodyText"/>
      </w:pPr>
      <w:r>
        <w:t>How could one become independent through wealth itself? Whoever seeks to save themselves from the fire does so by offering their share, yet the Proof of God remains ever-abundant and self-sufficient. All are created from the ocean of His bounty; how could they take what flows from His existence?</w:t>
      </w:r>
    </w:p>
    <w:p w14:paraId="29B7F985" w14:textId="77777777" w:rsidR="00DC093A" w:rsidRDefault="00000000">
      <w:pPr>
        <w:pStyle w:val="BodyText"/>
      </w:pPr>
      <w:r>
        <w:t xml:space="preserve">Today, which is the Day of Resurrection, even the most learned are asked: “By whose permission did you build a grand mosque with the wealth of the Proof?” This single question weighs heavier on them than any other torment for those with true knowledge, provided their spirit of faith remains intact. If not, they may hear a thousand times the verse </w:t>
      </w:r>
      <w:r>
        <w:rPr>
          <w:i/>
          <w:iCs/>
        </w:rPr>
        <w:t>‘All things are perishable except His Face’</w:t>
      </w:r>
      <w:r>
        <w:t xml:space="preserve"> and still act as if they only heard a meaningless word.</w:t>
      </w:r>
    </w:p>
    <w:p w14:paraId="11EC1F0A" w14:textId="77777777" w:rsidR="00DC093A" w:rsidRDefault="00000000">
      <w:pPr>
        <w:pStyle w:val="BodyText"/>
      </w:pPr>
      <w:r>
        <w:t>To those who truly know God, giving away all that exists on earth is better than being questioned on the Day of Resurrection about an act carried out without the approval of their Beloved. As for wealth without equal, it is taken from all in accordance with their faith and then allocated to the people of the Bayán, from the highest rank to the lowest. After this, God bestows His victory upon His chosen ones, granting every soul what befits their station.</w:t>
      </w:r>
    </w:p>
    <w:p w14:paraId="2A6F6D32" w14:textId="77777777" w:rsidR="00DC093A" w:rsidRDefault="00000000">
      <w:pPr>
        <w:pStyle w:val="BodyText"/>
      </w:pPr>
      <w:r>
        <w:t>And what is fitting for them comes from the bounty of their Beloved. If there is any excess, it should be spent on the places commanded, or distributed among all the people of the Bayán, even if it includes a six-month-old child still in the womb, whether they are in the East or the West of the earth. Spending on the places takes precedence unless it has already been fulfilled; otherwise, this duty comes first. This is the decree of God in this matter.</w:t>
      </w:r>
    </w:p>
    <w:p w14:paraId="0FBCD13D" w14:textId="77777777" w:rsidR="00DC093A" w:rsidRDefault="00000000">
      <w:pPr>
        <w:pStyle w:val="BodyText"/>
      </w:pPr>
      <w:r>
        <w:t>The result is that on the Day of the Manifestation of “He Whom God Shall Make Manifest,” all that possesses existence on earth belongs to Him. The custodians of the Bayán must recognize the right of God, for all that they have received since the beginning of the Dispensation of the Bayán has been from His bounty, even prior to His Manifestation. Whether it pertains to this world or any other, they must act with a degree of reverence and ensure no sorrow comes to Him through the actions of His servants, withholding none of the rights decreed for Him by the Point of Truth.</w:t>
      </w:r>
    </w:p>
    <w:p w14:paraId="59B3BBDE" w14:textId="77777777" w:rsidR="00DC093A" w:rsidRDefault="00000000">
      <w:pPr>
        <w:pStyle w:val="BodyText"/>
      </w:pPr>
      <w:r>
        <w:lastRenderedPageBreak/>
        <w:t xml:space="preserve">Whatever is without equal cannot belong to anyone except Him, for He is the sign of </w:t>
      </w:r>
      <w:r>
        <w:rPr>
          <w:i/>
          <w:iCs/>
        </w:rPr>
        <w:t>“There is nothing like unto Him.”</w:t>
      </w:r>
      <w:r>
        <w:t xml:space="preserve"> Anything that reaches this station in its essence is worthy of Him alone, not another. From the highest peak of loftiness to the lowest point of nearness, everything belongs to Him, that no sorrow may touch His blessed heart at the time of His Manifestation due to His creation, who were formed through His bounty. For His sorrow cannot be compared to the sorrow of all things combined, as all things derive their essence from Him. Likewise, His satisfaction surpasses the satisfaction of all things, for the satisfaction of all things was created through Him.</w:t>
      </w:r>
    </w:p>
    <w:p w14:paraId="5F3B2204" w14:textId="77777777" w:rsidR="00DC093A" w:rsidRDefault="00000000">
      <w:pPr>
        <w:pStyle w:val="BodyText"/>
      </w:pPr>
      <w:r>
        <w:t>By Him, in the knowledge of God, there has been and will be nothing greater than Him. A single gesture from Him is of greater significance to God than all the deeds of creation, even if they have reached the pinnacle of their potential exaltation.</w:t>
      </w:r>
    </w:p>
    <w:p w14:paraId="7A94E2A5" w14:textId="77777777" w:rsidR="00DC093A" w:rsidRDefault="00000000">
      <w:pPr>
        <w:pStyle w:val="BodyText"/>
      </w:pPr>
      <w:r>
        <w:t>For all existence derives its reality from Him, and so too do all deeds. Likewise, proximity to Him is arranged in degrees: the closest are the Letters of the Living, then the Names and Similitudes, followed by the Prophets, the Truthful, the Martyrs, and the Near Ones. Each is ranked according to what has been decreed for them, for all have stations in the sight of their Lord, and all are devoted to Him.</w:t>
      </w:r>
    </w:p>
    <w:p w14:paraId="3CC7C310" w14:textId="77777777" w:rsidR="00DC093A" w:rsidRDefault="00000000">
      <w:pPr>
        <w:pStyle w:val="BodyText"/>
      </w:pPr>
      <w:r>
        <w:t xml:space="preserve">If the verse </w:t>
      </w:r>
      <w:r>
        <w:rPr>
          <w:i/>
          <w:iCs/>
        </w:rPr>
        <w:t>“There is nothing like unto Him”</w:t>
      </w:r>
      <w:r>
        <w:t xml:space="preserve"> cannot be preserved by the trusted ones of the Bayán and becomes altered, it is incumbent upon them to safeguard it through their own means, even by trading on behalf of its owner and deducting their rightful share—one hundred out of every thousand. This practice is to be established among all so that everyone benefits from this method equally. It is unimaginable that anyone would transgress in a matter where the Proof of God has acted in such a manner, for His commands are the source of all grace. There is no power or strength except through God, the Exalted, the Mighty.</w:t>
      </w:r>
    </w:p>
    <w:p w14:paraId="5692FEAC" w14:textId="77777777" w:rsidR="00DC093A" w:rsidRDefault="00000000">
      <w:pPr>
        <w:pStyle w:val="Heading3"/>
      </w:pPr>
      <w:bookmarkStart w:id="92" w:name="Xbf78dde09e0b7ffe895fad7f8acd25d8e2f3d92"/>
      <w:bookmarkEnd w:id="91"/>
      <w:r>
        <w:t>Gate 7 (Believers May Buy and Sell All Good Things to Purify Them)</w:t>
      </w:r>
    </w:p>
    <w:p w14:paraId="6040FFB9" w14:textId="77777777" w:rsidR="00DC093A" w:rsidRDefault="00000000">
      <w:pPr>
        <w:pStyle w:val="FirstParagraph"/>
      </w:pPr>
      <w:r>
        <w:t>The Seventh Gate of the Fifth Unity, concerning God’s permission for those who follow the Bayán to engage in buying and selling of all things, with certain conditions for those who do not adhere to the faith:</w:t>
      </w:r>
    </w:p>
    <w:p w14:paraId="389F43FC" w14:textId="77777777" w:rsidR="00DC093A" w:rsidRDefault="00000000">
      <w:pPr>
        <w:pStyle w:val="BodyText"/>
      </w:pPr>
      <w:r>
        <w:t>The essence of this gate is that God has granted a bounty to the people of the Bayán. Even if they were given all that exists on earth, it would not lead them astray from Him. For this reason, God has decreed a severance of association with non-believers in the Bayán while affirming association with its believers. This purifies the acts of buying, selling, and other exchanges of gifts.</w:t>
      </w:r>
    </w:p>
    <w:p w14:paraId="50FFE3FA" w14:textId="77777777" w:rsidR="00DC093A" w:rsidRDefault="00000000">
      <w:pPr>
        <w:pStyle w:val="BodyText"/>
      </w:pPr>
      <w:r>
        <w:t>For example, if an item originally belonged to a Christian and is transferred to a believer, it is immediately purified upon its transfer. However, if the item is rejected and remains in the possession of its original owner, the original ruling applies. The moment it is transferred, even if the reason for separation is a gift from a non-believer to a believer, the item is purified.</w:t>
      </w:r>
    </w:p>
    <w:p w14:paraId="03D9C7F7" w14:textId="77777777" w:rsidR="00DC093A" w:rsidRDefault="00000000">
      <w:pPr>
        <w:pStyle w:val="BodyText"/>
      </w:pPr>
      <w:r>
        <w:t xml:space="preserve">If an item is sent by a non-believer to a believer, from the moment it is declared to be for a specific believer, it is purified—even if many years pass before it reaches the intended believer. God has permitted the believers of the Bayán to seek and acquire any good thing in any land, so that perhaps, on the Day of the Manifestation of Truth, something might come into the presence of the created world that </w:t>
      </w:r>
      <w:r>
        <w:lastRenderedPageBreak/>
        <w:t>becomes beloved to Him. For all that appears as beauty in creation is but a drop from the ocean of His bounty and grace.</w:t>
      </w:r>
    </w:p>
    <w:p w14:paraId="54D8EF8C" w14:textId="77777777" w:rsidR="00DC093A" w:rsidRDefault="00000000">
      <w:pPr>
        <w:pStyle w:val="BodyText"/>
      </w:pPr>
      <w:r>
        <w:t>Indeed, God, the Glorious and Exalted, cannot be described as “kind” in the way that His creation is described, for He is beyond and above such comparisons. His grace is not akin to the grace of His creation. In this way, all the names and similitudes you witness reflect His essence but do not fully encompass it.</w:t>
      </w:r>
    </w:p>
    <w:p w14:paraId="216ABD21" w14:textId="77777777" w:rsidR="00DC093A" w:rsidRDefault="00000000">
      <w:pPr>
        <w:pStyle w:val="Heading3"/>
      </w:pPr>
      <w:bookmarkStart w:id="93" w:name="X390a1b683c3988cb6a2f2b662d2bd004b646853"/>
      <w:bookmarkEnd w:id="92"/>
      <w:r>
        <w:t>Gate 8 (Recite the Verses of the Bayan At Least 19 Times)</w:t>
      </w:r>
    </w:p>
    <w:p w14:paraId="16E66AB7" w14:textId="77777777" w:rsidR="00DC093A" w:rsidRDefault="00000000">
      <w:pPr>
        <w:pStyle w:val="FirstParagraph"/>
      </w:pPr>
      <w:r>
        <w:t xml:space="preserve">The Eighth Gate of the Fifth Unity, concerning the right of every soul to recite the verses of the Bayán and the prohibition against reducing the count below the number of Unity (19). For those unable to do so, the utterance of </w:t>
      </w:r>
      <w:r>
        <w:rPr>
          <w:i/>
          <w:iCs/>
        </w:rPr>
        <w:t>“God, God is my Lord, and I associate none with my Lord”</w:t>
      </w:r>
      <w:r>
        <w:t xml:space="preserve"> 19 times suffices:</w:t>
      </w:r>
    </w:p>
    <w:p w14:paraId="2098AC26" w14:textId="77777777" w:rsidR="00DC093A" w:rsidRDefault="00000000">
      <w:pPr>
        <w:pStyle w:val="BodyText"/>
      </w:pPr>
      <w:r>
        <w:t>The essence of this gate is that the creation of the Bayán may be likened to believing souls, where each soul is stationed at a particular limit and manifests in a specific way. Similarly, consider the verses of the Bayán—observe how they stand, and delve into this ocean to uncover the pearls that God has created within it. Recite them with a spirit of joy and contentment, as much as your heart delights, but no less than the count of Unity (19).</w:t>
      </w:r>
    </w:p>
    <w:p w14:paraId="1C10F417" w14:textId="77777777" w:rsidR="00DC093A" w:rsidRDefault="00000000">
      <w:pPr>
        <w:pStyle w:val="BodyText"/>
      </w:pPr>
      <w:r>
        <w:t>The reason for this is that the manifestations of Unity must not be exceeded. Through the blessedness of reciting these verses, you may be guided by the guidance of their revelation on the Day of Resurrection. The entirety of the Bayán can be seen as capital given to someone to trade; its true owner is “He Whom God Shall Make Manifest.”</w:t>
      </w:r>
    </w:p>
    <w:p w14:paraId="5170D85E" w14:textId="77777777" w:rsidR="00DC093A" w:rsidRDefault="00000000">
      <w:pPr>
        <w:pStyle w:val="BodyText"/>
      </w:pPr>
      <w:r>
        <w:t>The wealth of the Bayán has been entrusted to the believing souls by the Point of the Bayán so that they may trade with it in preparation for the Day of His Manifestation. If He wishes to reclaim this capital, no one may question why or for what reason. Every individual is immersed in countless rulings, as you see today—when someone teaches the purity laws of the Qur’an, they turn it into a means of trading both religion and worldly gain. However, on the Day of the Manifestation of its Owner, when He seeks an account from the people, they will feign blindness.</w:t>
      </w:r>
    </w:p>
    <w:p w14:paraId="712968F5" w14:textId="77777777" w:rsidR="00DC093A" w:rsidRDefault="00000000">
      <w:pPr>
        <w:pStyle w:val="BodyText"/>
      </w:pPr>
      <w:r>
        <w:t>On the Day of the Manifestation of “He Whom God Shall Make Manifest,” envision a paradise being established where gardens are taken into account. Imagine one garden as belonging to a sovereign, another to a scholar, another to a merchant, and so on among the various classes of people. On that Day, you will witness and comprehend your own existence and what is derived from it. Do not withhold from Him what belongs to Him. Reflect on how today, in the Bayán, some claim the title of Judge of the Bayán, some Sheikh-ul-Islam, others Mujtahid, or Imam of the Friday congregation. They are proud of these titles, yet they remain veiled from the One from whom these names originated.</w:t>
      </w:r>
    </w:p>
    <w:p w14:paraId="5CAC84E6" w14:textId="77777777" w:rsidR="00DC093A" w:rsidRDefault="00000000">
      <w:pPr>
        <w:pStyle w:val="BodyText"/>
      </w:pPr>
      <w:r>
        <w:t xml:space="preserve">Similarly, on the Day of the Manifestation of “He Whom God Shall Make Manifest,” the Bayán will be recited endlessly, yet its true source will remain veiled from many. Do you not perceive that the time of the Bayán’s revelation is like the time of its Manifestation? Just as you heard the Qur’an when it was revealed but did not take its fruits, today you see its worth, and all are proud of the honor associated with its name. Yet remember, the Qur’an was revealed over twenty-three years, and even then, a complete </w:t>
      </w:r>
      <w:r>
        <w:lastRenderedPageBreak/>
        <w:t>and proper copy was not prepared. Had it been completed, the Commander of the Faithful, `Alí, peace be upon Him, would not have carried it in His blessed cloak.</w:t>
      </w:r>
    </w:p>
    <w:p w14:paraId="61735C2C" w14:textId="77777777" w:rsidR="00DC093A" w:rsidRDefault="00000000">
      <w:pPr>
        <w:pStyle w:val="BodyText"/>
      </w:pPr>
      <w:r>
        <w:t>By the Most Sacred Essence of God, Glorious and Exalted, on the Day of the Manifestation of “He Whom God Shall Make Manifest,” if someone hears a single verse from Him and recites it, it is better than reciting the Bayán a thousand times. Reflect for a moment and observe how, even today, what is considered the culmination of Islam parallels what will occur on the Day of His Manifestation. Imagine that the Source of all proofs will be in His hand, and yet He will remain veiled by false and misguided preoccupations. He is exalted above such things, for all circumstances branch from the Book of God, and He Himself is the Proof. Indeed, all are incapable of producing the like of Him.</w:t>
      </w:r>
    </w:p>
    <w:p w14:paraId="21A3DE0D" w14:textId="77777777" w:rsidR="00DC093A" w:rsidRDefault="00000000">
      <w:pPr>
        <w:pStyle w:val="BodyText"/>
      </w:pPr>
      <w:r>
        <w:t>There are countless scholars of logic, grammar, morphology, jurisprudence, and principles, yet if they do not believe in the Book of God, they are considered beneath the station of faith. Thus, the essence lies in the Proof Himself, not in the secondary matters that branch from Him.</w:t>
      </w:r>
    </w:p>
    <w:p w14:paraId="268A58F0" w14:textId="77777777" w:rsidR="00DC093A" w:rsidRDefault="00000000">
      <w:pPr>
        <w:pStyle w:val="BodyText"/>
      </w:pPr>
      <w:r>
        <w:t xml:space="preserve">Know that every word revealed in the Bayán has intended that you obey “He Whom God Shall Make Manifest,” for He is the One who revealed the Bayán prior to His own Manifestation. If you are unable to recite its verses, then say, nineteen times from dawn to dawn: </w:t>
      </w:r>
      <w:r>
        <w:rPr>
          <w:i/>
          <w:iCs/>
        </w:rPr>
        <w:t>“God, God is my Lord, and I associate none with God, my Lord.”</w:t>
      </w:r>
      <w:r>
        <w:t xml:space="preserve"> If you say this with insight, there is no doubt that you will be guided by the truth on the Day of Resurrection. The reward of reciting the entire Bayán will be granted to you, for God bestows His grace upon whomsoever He wills. Verily, He is the Possessor of immense grace.</w:t>
      </w:r>
    </w:p>
    <w:p w14:paraId="2482BC37" w14:textId="77777777" w:rsidR="00DC093A" w:rsidRDefault="00000000">
      <w:pPr>
        <w:pStyle w:val="Heading3"/>
      </w:pPr>
      <w:bookmarkStart w:id="94" w:name="Xb33d8a095951a88f53369e99420d47263aa9b80"/>
      <w:bookmarkEnd w:id="93"/>
      <w:r>
        <w:t>Gate 9 (Mention a Name of God Over Anything You Intend to Use)</w:t>
      </w:r>
    </w:p>
    <w:p w14:paraId="467B5954" w14:textId="77777777" w:rsidR="00DC093A" w:rsidRDefault="00000000">
      <w:pPr>
        <w:pStyle w:val="FirstParagraph"/>
      </w:pPr>
      <w:r>
        <w:t>The Ninth Gate of the Fifth Unity, concerning the mention of one of the Names of God over everything one intends to use:</w:t>
      </w:r>
    </w:p>
    <w:p w14:paraId="051ED312" w14:textId="77777777" w:rsidR="00DC093A" w:rsidRDefault="00000000">
      <w:pPr>
        <w:pStyle w:val="BodyText"/>
      </w:pPr>
      <w:r>
        <w:t>The essence of this gate is that whenever a person seeks to use something, they should mention one of the Names of God over it.</w:t>
      </w:r>
    </w:p>
    <w:p w14:paraId="0A940E11" w14:textId="77777777" w:rsidR="00DC093A" w:rsidRDefault="00000000">
      <w:pPr>
        <w:pStyle w:val="BodyText"/>
      </w:pPr>
      <w:r>
        <w:t>Whether in secret, openly, or with inner reflection, the essence of this gate is as follows: No thing possesses true existence except through God, Glorious and Exalted, and for each thing a day has been ordained when it will reach the fullness of its potential, such that all that can possibly manifest within it becomes actualized. At that point, it becomes worthy of having the Name of God mentioned over it, in accordance with its rank, not beyond its station.</w:t>
      </w:r>
    </w:p>
    <w:p w14:paraId="6CEC6250" w14:textId="77777777" w:rsidR="00DC093A" w:rsidRDefault="00000000">
      <w:pPr>
        <w:pStyle w:val="BodyText"/>
      </w:pPr>
      <w:r>
        <w:t xml:space="preserve">Since God has commanded the people of the Bayán to bring every thing to the utmost perfection of its potential, He has permitted them to invoke His Names over all things. This ensures that no soul sees anything within any object except the radiance of His Will. In the manifestation of that Will, nothing is perceived but God. For example, consider a stone: at its highest level of perfection, one might see only the attribute </w:t>
      </w:r>
      <w:r>
        <w:rPr>
          <w:i/>
          <w:iCs/>
        </w:rPr>
        <w:t>“Sanctified”</w:t>
      </w:r>
      <w:r>
        <w:t xml:space="preserve"> in its “S,” </w:t>
      </w:r>
      <w:r>
        <w:rPr>
          <w:i/>
          <w:iCs/>
        </w:rPr>
        <w:t>“Light”</w:t>
      </w:r>
      <w:r>
        <w:t xml:space="preserve"> in its “N,” and </w:t>
      </w:r>
      <w:r>
        <w:rPr>
          <w:i/>
          <w:iCs/>
        </w:rPr>
        <w:t>“Generous”</w:t>
      </w:r>
      <w:r>
        <w:t xml:space="preserve"> in its “K.” Whether this invocation is verbal, arises in the heart, or comes as a simple reflection upon the object without words, the mention of God’s Name sanctifies it.</w:t>
      </w:r>
    </w:p>
    <w:p w14:paraId="4384837C" w14:textId="77777777" w:rsidR="00DC093A" w:rsidRDefault="00000000">
      <w:pPr>
        <w:pStyle w:val="BodyText"/>
      </w:pPr>
      <w:r>
        <w:lastRenderedPageBreak/>
        <w:t xml:space="preserve">If one cannot explicitly invoke a specific Name of God, they may instead mention </w:t>
      </w:r>
      <w:r>
        <w:rPr>
          <w:i/>
          <w:iCs/>
        </w:rPr>
        <w:t>“The Most Guarded, the Most Sacred Name,”</w:t>
      </w:r>
      <w:r>
        <w:t xml:space="preserve"> and God, Glorious and Exalted, will accept what is intended in this matter. The aim is that nothing is observed within creation except “He Whom God Shall Make Manifest,” who is the source of all divine Names and Attributes.</w:t>
      </w:r>
    </w:p>
    <w:p w14:paraId="4DB4FF97" w14:textId="77777777" w:rsidR="00DC093A" w:rsidRDefault="00000000">
      <w:pPr>
        <w:pStyle w:val="BodyText"/>
      </w:pPr>
      <w:r>
        <w:t>On the Day of the Manifestation of the Sun of Truth, no being will assert its own independent existence, nor see in itself anything but Him. It will realize that it stands and exists only through Him. Yet, it cannot truly perceive Him in itself; rather, it resembles a mirror placed before the sun—it sees the sun reflected within itself, yet what appears is but its image. Thus, every entity that bears the designation of a “thing” in the presence of “He Whom God Shall Make Manifest” will follow this principle.</w:t>
      </w:r>
    </w:p>
    <w:p w14:paraId="33BE3200" w14:textId="77777777" w:rsidR="00DC093A" w:rsidRDefault="00000000">
      <w:pPr>
        <w:pStyle w:val="BodyText"/>
      </w:pPr>
      <w:r>
        <w:t>Consider the realm of abstraction, from its loftiest heights to the furthest limit of definition, and know that whatever exists within it reflects the radiance of the Sun of His Manifestation, even before His appearance. For there has never been, nor will there ever be, another besides Him truly manifest. He desires that on the day of His appearance, nothing is seen in His knowledge except that all things have ascended to the fullness of their perfection in the Bayán.</w:t>
      </w:r>
    </w:p>
    <w:p w14:paraId="2291044A" w14:textId="77777777" w:rsidR="00DC093A" w:rsidRDefault="00000000">
      <w:pPr>
        <w:pStyle w:val="BodyText"/>
      </w:pPr>
      <w:r>
        <w:t>There is not a single particle of clay in the depths of an ocean that He has not made His own, through the possession of a believer among the people beloved to Him. All things have become mirrors prepared for the dawning of the Sun. The moment the light of His radiance—the verses of His revelation—shines upon them, all will point to Him. This is the fruit of this decree for those who reflect. Verily, God illumines the hearts of His righteous servants.</w:t>
      </w:r>
    </w:p>
    <w:p w14:paraId="305E6001" w14:textId="77777777" w:rsidR="00DC093A" w:rsidRDefault="00000000">
      <w:pPr>
        <w:pStyle w:val="Heading3"/>
      </w:pPr>
      <w:bookmarkStart w:id="95" w:name="X050474944255476f929a0c7aac2fbb7d7cf1cc1"/>
      <w:bookmarkEnd w:id="94"/>
      <w:r>
        <w:t>Gate 10 (The Haykal for Men and Circles for Women Are Bounties)</w:t>
      </w:r>
    </w:p>
    <w:p w14:paraId="2F95C707" w14:textId="77777777" w:rsidR="00DC093A" w:rsidRDefault="00000000">
      <w:pPr>
        <w:pStyle w:val="FirstParagraph"/>
      </w:pPr>
      <w:r>
        <w:t>The Tenth Gate of the Fifth Unity, concerning God’s decree of forms for men and circles for women, wherein they may write whatever they wish from the Bayán:</w:t>
      </w:r>
    </w:p>
    <w:p w14:paraId="20012805" w14:textId="77777777" w:rsidR="00DC093A" w:rsidRDefault="00000000">
      <w:pPr>
        <w:pStyle w:val="BodyText"/>
      </w:pPr>
      <w:r>
        <w:t>The essence of this gate is that God has ordained two great favors for the people of the Bayán and bestowed them upon them as bounties. The first is the form (</w:t>
      </w:r>
      <w:r>
        <w:rPr>
          <w:i/>
          <w:iCs/>
        </w:rPr>
        <w:t>haykal</w:t>
      </w:r>
      <w:r>
        <w:t xml:space="preserve">) for men, whose outer manifestation is the letter </w:t>
      </w:r>
      <w:r>
        <w:rPr>
          <w:i/>
          <w:iCs/>
        </w:rPr>
        <w:t>H</w:t>
      </w:r>
      <w:r>
        <w:t xml:space="preserve"> and whose inner reality is </w:t>
      </w:r>
      <w:r>
        <w:rPr>
          <w:i/>
          <w:iCs/>
        </w:rPr>
        <w:t>W</w:t>
      </w:r>
      <w:r>
        <w:t xml:space="preserve"> (</w:t>
      </w:r>
      <w:r>
        <w:rPr>
          <w:i/>
          <w:iCs/>
        </w:rPr>
        <w:t>huwa</w:t>
      </w:r>
      <w:r>
        <w:t>, “He”). Permission has been granted for them to inscribe within it whatever has arisen from the Sun of the Point. Each individual may draw from the ocean of His bounty and write within the form, for whatever is written there manifests its effects upon the soul, letter for letter and point for point.</w:t>
      </w:r>
    </w:p>
    <w:p w14:paraId="6768FE70" w14:textId="77777777" w:rsidR="00DC093A" w:rsidRDefault="00000000">
      <w:pPr>
        <w:pStyle w:val="BodyText"/>
      </w:pPr>
      <w:r>
        <w:t xml:space="preserve">For the manifestations of the </w:t>
      </w:r>
      <w:r>
        <w:rPr>
          <w:i/>
          <w:iCs/>
        </w:rPr>
        <w:t>B</w:t>
      </w:r>
      <w:r>
        <w:t xml:space="preserve">, God has permitted a circular form, symbolizing the garment of the Sun of Truth. He has divided it into five units, each representing unity. These signify the letters of the phrase </w:t>
      </w:r>
      <w:r>
        <w:rPr>
          <w:i/>
          <w:iCs/>
        </w:rPr>
        <w:t>“To God belongs whatever is in the heavens and the earth and what is between them,”</w:t>
      </w:r>
      <w:r>
        <w:t xml:space="preserve"> and that </w:t>
      </w:r>
      <w:r>
        <w:rPr>
          <w:i/>
          <w:iCs/>
        </w:rPr>
        <w:t>“God encompasses all things.”</w:t>
      </w:r>
      <w:r>
        <w:t xml:space="preserve"> Through these, the truths of their hearts are expressed.</w:t>
      </w:r>
    </w:p>
    <w:p w14:paraId="41F5F87D" w14:textId="77777777" w:rsidR="00DC093A" w:rsidRDefault="00000000">
      <w:pPr>
        <w:pStyle w:val="BodyText"/>
      </w:pPr>
      <w:r>
        <w:t>The garment of the Sun of Truth becomes manifest so that, on the Day of the appearance of that Supreme Luminary, it may signify nothing but Him. Permission has been granted for them to inscribe within it whatever they desire from the words that have arisen from the Sun of Existence. Whatever they write within it will manifest its effect upon their souls, letter for letter and point for point.</w:t>
      </w:r>
    </w:p>
    <w:p w14:paraId="144A992C" w14:textId="77777777" w:rsidR="00DC093A" w:rsidRDefault="00000000">
      <w:pPr>
        <w:pStyle w:val="BodyText"/>
      </w:pPr>
      <w:r>
        <w:lastRenderedPageBreak/>
        <w:t xml:space="preserve">Although the beginning of this circle is in the manner mentioned by the Commander of the Faithful, peace be upon Him, where apparent names are inscribed within singular points: in the Point, </w:t>
      </w:r>
      <w:r>
        <w:rPr>
          <w:i/>
          <w:iCs/>
        </w:rPr>
        <w:t>Individuality</w:t>
      </w:r>
      <w:r>
        <w:t xml:space="preserve">; in the </w:t>
      </w:r>
      <w:r>
        <w:rPr>
          <w:i/>
          <w:iCs/>
        </w:rPr>
        <w:t>Ḥay</w:t>
      </w:r>
      <w:r>
        <w:t xml:space="preserve">, </w:t>
      </w:r>
      <w:r>
        <w:rPr>
          <w:i/>
          <w:iCs/>
        </w:rPr>
        <w:t>Life</w:t>
      </w:r>
      <w:r>
        <w:t xml:space="preserve">; in the </w:t>
      </w:r>
      <w:r>
        <w:rPr>
          <w:i/>
          <w:iCs/>
        </w:rPr>
        <w:t>Alif</w:t>
      </w:r>
      <w:r>
        <w:t xml:space="preserve">, </w:t>
      </w:r>
      <w:r>
        <w:rPr>
          <w:i/>
          <w:iCs/>
        </w:rPr>
        <w:t>Self-Subsistence</w:t>
      </w:r>
      <w:r>
        <w:t xml:space="preserve">; in the </w:t>
      </w:r>
      <w:r>
        <w:rPr>
          <w:i/>
          <w:iCs/>
        </w:rPr>
        <w:t>Bá</w:t>
      </w:r>
      <w:r>
        <w:t xml:space="preserve">, </w:t>
      </w:r>
      <w:r>
        <w:rPr>
          <w:i/>
          <w:iCs/>
        </w:rPr>
        <w:t>Sovereignty</w:t>
      </w:r>
      <w:r>
        <w:t xml:space="preserve">; and in the </w:t>
      </w:r>
      <w:r>
        <w:rPr>
          <w:i/>
          <w:iCs/>
        </w:rPr>
        <w:t>Jím</w:t>
      </w:r>
      <w:r>
        <w:t xml:space="preserve">, </w:t>
      </w:r>
      <w:r>
        <w:rPr>
          <w:i/>
          <w:iCs/>
        </w:rPr>
        <w:t>Sanctity</w:t>
      </w:r>
      <w:r>
        <w:t xml:space="preserve">. Similarly, in this Dispensation, the phrase </w:t>
      </w:r>
      <w:r>
        <w:rPr>
          <w:i/>
          <w:iCs/>
        </w:rPr>
        <w:t>Bismillah al-Amna‘ al-Aqdas</w:t>
      </w:r>
      <w:r>
        <w:t xml:space="preserve"> has been revealed, encompassing within it the four stages of creation: </w:t>
      </w:r>
      <w:r>
        <w:rPr>
          <w:i/>
          <w:iCs/>
        </w:rPr>
        <w:t>origination (khalq)</w:t>
      </w:r>
      <w:r>
        <w:t xml:space="preserve">, </w:t>
      </w:r>
      <w:r>
        <w:rPr>
          <w:i/>
          <w:iCs/>
        </w:rPr>
        <w:t>provision (rizq)</w:t>
      </w:r>
      <w:r>
        <w:t xml:space="preserve">, </w:t>
      </w:r>
      <w:r>
        <w:rPr>
          <w:i/>
          <w:iCs/>
        </w:rPr>
        <w:t>death (mawt)</w:t>
      </w:r>
      <w:r>
        <w:t xml:space="preserve">, and </w:t>
      </w:r>
      <w:r>
        <w:rPr>
          <w:i/>
          <w:iCs/>
        </w:rPr>
        <w:t>life (ḥayát)</w:t>
      </w:r>
      <w:r>
        <w:t xml:space="preserve">, spanning from the rank of the Point to the rank of the </w:t>
      </w:r>
      <w:r>
        <w:rPr>
          <w:i/>
          <w:iCs/>
        </w:rPr>
        <w:t>Jím</w:t>
      </w:r>
      <w:r>
        <w:t>.</w:t>
      </w:r>
    </w:p>
    <w:p w14:paraId="0CE2E496" w14:textId="77777777" w:rsidR="00DC093A" w:rsidRDefault="00000000">
      <w:pPr>
        <w:pStyle w:val="BodyText"/>
      </w:pPr>
      <w:r>
        <w:t xml:space="preserve">If one acts according to the teachings that have spread forth like an ocean of bounty, they will find their purpose fulfilled, provided that the Will of God flows within them. The essence of these two decrees is that the Bayán itself is the creation of the greater world. The moment it becomes manifest in a form or a circle, without exceeding the limit of the </w:t>
      </w:r>
      <w:r>
        <w:rPr>
          <w:i/>
          <w:iCs/>
        </w:rPr>
        <w:t>Há</w:t>
      </w:r>
      <w:r>
        <w:t>, it may, within five years of the Manifestation of “He Whom God Shall Make Manifest,” attain the honor of faith in that Sun of Truth. All that has been written within these forms and circles praises Him and exalts Him beyond what His detractors claim.</w:t>
      </w:r>
    </w:p>
    <w:p w14:paraId="7767F96C" w14:textId="77777777" w:rsidR="00DC093A" w:rsidRDefault="00000000">
      <w:pPr>
        <w:pStyle w:val="BodyText"/>
      </w:pPr>
      <w:r>
        <w:t>If someone remains near Him, partaking of the gifts of His bounty, yet does not manifest its fruits in the five lines or six houses of a single unity, how can they claim any merit? Such a one nullifies the purpose of their existence. This ensures that the people of the Bayán do not stray beyond the bounds of these five.</w:t>
      </w:r>
    </w:p>
    <w:p w14:paraId="6AD8A782" w14:textId="77777777" w:rsidR="00DC093A" w:rsidRDefault="00000000">
      <w:pPr>
        <w:pStyle w:val="BodyText"/>
      </w:pPr>
      <w:r>
        <w:t>For within the structure of the Five (</w:t>
      </w:r>
      <w:r>
        <w:rPr>
          <w:i/>
          <w:iCs/>
        </w:rPr>
        <w:t>Haykal-i-Khams</w:t>
      </w:r>
      <w:r>
        <w:t xml:space="preserve">), the </w:t>
      </w:r>
      <w:r>
        <w:rPr>
          <w:i/>
          <w:iCs/>
        </w:rPr>
        <w:t>Wáw</w:t>
      </w:r>
      <w:r>
        <w:t xml:space="preserve"> is encompassed, and within the circle, the </w:t>
      </w:r>
      <w:r>
        <w:rPr>
          <w:i/>
          <w:iCs/>
        </w:rPr>
        <w:t>Wáw</w:t>
      </w:r>
      <w:r>
        <w:t xml:space="preserve"> preserves the </w:t>
      </w:r>
      <w:r>
        <w:rPr>
          <w:i/>
          <w:iCs/>
        </w:rPr>
        <w:t>Há</w:t>
      </w:r>
      <w:r>
        <w:t xml:space="preserve">. This is the purpose of its revelation, so that people may recognize these two great gifts and supreme bounties at the time of the Manifestation of that Eternal Sun and the Radiant Countenance. The foremost of the forms are within the </w:t>
      </w:r>
      <w:r>
        <w:rPr>
          <w:i/>
          <w:iCs/>
        </w:rPr>
        <w:t>Há</w:t>
      </w:r>
      <w:r>
        <w:t xml:space="preserve">, and the foremost of the circles are within the </w:t>
      </w:r>
      <w:r>
        <w:rPr>
          <w:i/>
          <w:iCs/>
        </w:rPr>
        <w:t>Wáw</w:t>
      </w:r>
      <w:r>
        <w:t>. Indeed, all should be severed from attachment, even as the greatest cycle progresses.</w:t>
      </w:r>
    </w:p>
    <w:p w14:paraId="149F090F" w14:textId="77777777" w:rsidR="00DC093A" w:rsidRDefault="00000000">
      <w:pPr>
        <w:pStyle w:val="BodyText"/>
      </w:pPr>
      <w:r>
        <w:t>The advancement from five years may reduce to five months, then to five weeks, five days, five hours, five minutes, or even five-tenths of a ninth. Whatever can be expressed in proximity to Him is due to the fact that no separateness exists between the Will of God and that which arises from it. There has always been a distinction of attributes between them, like the fire and its burning: the fire may be realized, but its burning may remain unmanifest. Or a lamp may shine, but its light might not yet illumine the places around it.</w:t>
      </w:r>
    </w:p>
    <w:p w14:paraId="342B4E68" w14:textId="77777777" w:rsidR="00DC093A" w:rsidRDefault="00000000">
      <w:pPr>
        <w:pStyle w:val="BodyText"/>
      </w:pPr>
      <w:r>
        <w:t>In this way, consider all beloved realities, from the essence of existence to the ultimate limits of boundaries. Do not observe any station within all these circles and forms except as a single form. For example, what you see in the Qur’an reveals nothing but the form of the Messenger of God. If it were not infused with the light of His essence, no one would find faith in Him, His manifestations, or that which God revealed before Him.</w:t>
      </w:r>
    </w:p>
    <w:p w14:paraId="7C6BA9F8" w14:textId="77777777" w:rsidR="00DC093A" w:rsidRDefault="00000000">
      <w:pPr>
        <w:pStyle w:val="BodyText"/>
      </w:pPr>
      <w:r>
        <w:t xml:space="preserve">Similarly, in every Manifestation, observe with the eye of certainty this singular essence that pervades all things. If, on the Day of the Manifestation of “He Whom God Shall Make Manifest,” another form besides His own is seen, that form itself has veiled itself from Him. Yet He is more manifest to it than it is to itself. Everything He does and every intention He holds aims solely at Him, even though, at times if veiled from Him, everything ultimately returns to God. This is the decree: </w:t>
      </w:r>
      <w:r>
        <w:rPr>
          <w:i/>
          <w:iCs/>
        </w:rPr>
        <w:t>“To God belongs the entirety of the matter, if you but know.”</w:t>
      </w:r>
    </w:p>
    <w:p w14:paraId="49648628" w14:textId="77777777" w:rsidR="00DC093A" w:rsidRDefault="00000000">
      <w:pPr>
        <w:pStyle w:val="Heading3"/>
      </w:pPr>
      <w:bookmarkStart w:id="96" w:name="Xa312ba143280c23a040399ac82ccba00ad9a500"/>
      <w:bookmarkEnd w:id="95"/>
      <w:r>
        <w:lastRenderedPageBreak/>
        <w:t>Gate 11 (The Prayers for the Newborn and the Deceased)</w:t>
      </w:r>
    </w:p>
    <w:p w14:paraId="307B7823" w14:textId="77777777" w:rsidR="00DC093A" w:rsidRDefault="00000000">
      <w:pPr>
        <w:pStyle w:val="FirstParagraph"/>
      </w:pPr>
      <w:r>
        <w:t>The Eleventh Gate of the Fifth Unity, concerning the prayer for the newborn and the deceased, where five takbírs are recited for the newborn and six for the deceased:</w:t>
      </w:r>
    </w:p>
    <w:p w14:paraId="0BBC94C2" w14:textId="77777777" w:rsidR="00DC093A" w:rsidRDefault="00000000">
      <w:pPr>
        <w:pStyle w:val="BodyText"/>
      </w:pPr>
      <w:r>
        <w:t xml:space="preserve">In the prayer for the newborn, after the first takbír, recite nineteen times: </w:t>
      </w:r>
      <w:r>
        <w:rPr>
          <w:i/>
          <w:iCs/>
        </w:rPr>
        <w:t>“Indeed, we are all believers in God.”</w:t>
      </w:r>
      <w:r>
        <w:t xml:space="preserve"> After the second takbír, recite: </w:t>
      </w:r>
      <w:r>
        <w:rPr>
          <w:i/>
          <w:iCs/>
        </w:rPr>
        <w:t>“Indeed, we are all certain in God.”</w:t>
      </w:r>
      <w:r>
        <w:t xml:space="preserve"> After the third takbír: </w:t>
      </w:r>
      <w:r>
        <w:rPr>
          <w:i/>
          <w:iCs/>
        </w:rPr>
        <w:t>“Indeed, we are all loving toward God.”</w:t>
      </w:r>
      <w:r>
        <w:t xml:space="preserve"> After the fourth takbír: </w:t>
      </w:r>
      <w:r>
        <w:rPr>
          <w:i/>
          <w:iCs/>
        </w:rPr>
        <w:t>“Indeed, we are all dying in God.”</w:t>
      </w:r>
      <w:r>
        <w:t xml:space="preserve"> After the fifth takbír: </w:t>
      </w:r>
      <w:r>
        <w:rPr>
          <w:i/>
          <w:iCs/>
        </w:rPr>
        <w:t>“Indeed, we are all content with God.”</w:t>
      </w:r>
    </w:p>
    <w:p w14:paraId="5CA3993C" w14:textId="77777777" w:rsidR="00DC093A" w:rsidRDefault="00000000">
      <w:pPr>
        <w:pStyle w:val="BodyText"/>
      </w:pPr>
      <w:r>
        <w:t xml:space="preserve">In the prayer for the deceased, six takbírs are recited. After the first takbír, recite nineteen times: </w:t>
      </w:r>
      <w:r>
        <w:rPr>
          <w:i/>
          <w:iCs/>
        </w:rPr>
        <w:t>“Indeed, we are all worshippers of God.”</w:t>
      </w:r>
      <w:r>
        <w:t xml:space="preserve"> After the second: </w:t>
      </w:r>
      <w:r>
        <w:rPr>
          <w:i/>
          <w:iCs/>
        </w:rPr>
        <w:t>“Indeed, we are all prostrate to God.”</w:t>
      </w:r>
      <w:r>
        <w:t xml:space="preserve"> After the third: </w:t>
      </w:r>
      <w:r>
        <w:rPr>
          <w:i/>
          <w:iCs/>
        </w:rPr>
        <w:t>“Indeed, we are all devout toward God.”</w:t>
      </w:r>
      <w:r>
        <w:t xml:space="preserve"> After the fourth: </w:t>
      </w:r>
      <w:r>
        <w:rPr>
          <w:i/>
          <w:iCs/>
        </w:rPr>
        <w:t>“Indeed, we are all remembering God.”</w:t>
      </w:r>
      <w:r>
        <w:t xml:space="preserve"> After the fifth: </w:t>
      </w:r>
      <w:r>
        <w:rPr>
          <w:i/>
          <w:iCs/>
        </w:rPr>
        <w:t>“Indeed, we are all thankful to God.”</w:t>
      </w:r>
      <w:r>
        <w:t xml:space="preserve"> After the sixth: </w:t>
      </w:r>
      <w:r>
        <w:rPr>
          <w:i/>
          <w:iCs/>
        </w:rPr>
        <w:t>“Indeed, we are all patient for God.”</w:t>
      </w:r>
    </w:p>
    <w:p w14:paraId="0B3A8CEF" w14:textId="77777777" w:rsidR="00DC093A" w:rsidRDefault="00000000">
      <w:pPr>
        <w:pStyle w:val="BodyText"/>
      </w:pPr>
      <w:r>
        <w:t>The essence of the gate is what God has revealed as His decree is a bounty from Him for “He Whom God Shall Make Manifest,” and all else follows in the shadow of the divine ordinances. Among these decrees, He has ordained that for every newborn—whether male or female—a prayer should be raised with five takbírs, that the Name of God may be mentioned for them. Perhaps if they live to witness the Day of Resurrection, they may become believers in “He Whom God Shall Make Manifest.”</w:t>
      </w:r>
    </w:p>
    <w:p w14:paraId="603D6325" w14:textId="77777777" w:rsidR="00DC093A" w:rsidRDefault="00000000">
      <w:pPr>
        <w:pStyle w:val="BodyText"/>
      </w:pPr>
      <w:r>
        <w:t xml:space="preserve">Similarly, for the deceased ascending to their station, He has decreed a prayer with six takbírs in a single sequence. This signifies that their beginning is with the </w:t>
      </w:r>
      <w:r>
        <w:rPr>
          <w:i/>
          <w:iCs/>
        </w:rPr>
        <w:t>Há</w:t>
      </w:r>
      <w:r>
        <w:t xml:space="preserve"> and their return is to the </w:t>
      </w:r>
      <w:r>
        <w:rPr>
          <w:i/>
          <w:iCs/>
        </w:rPr>
        <w:t>Wáw,</w:t>
      </w:r>
      <w:r>
        <w:t xml:space="preserve"> illustrating the journey from origin to return. Perhaps, on the Day of Resurrection, they may join the first who believed in “He Whom God Shall Make Manifest,” without being veiled by the material concerns of the world. For this Cause is difficult for all but the true monotheists, and how often a soul is unknown, yet all consider themselves to be known. Consider, as an example, the Dispensation of the Qur’an: after the ascension of the Tree of Truth, the faith of those who remained steadfast in the identity of their being did not endure, despite their apparent adherence to the actions prescribed by the Qur’an. Nonetheless, in the early days of Islam, they were judged as being beneath true faith.</w:t>
      </w:r>
    </w:p>
    <w:p w14:paraId="2E1176BB" w14:textId="77777777" w:rsidR="00DC093A" w:rsidRDefault="00000000">
      <w:pPr>
        <w:pStyle w:val="BodyText"/>
      </w:pPr>
      <w:r>
        <w:t>Similarly, in the Dispensation of the Bayán, reflect on how those who enter the gate with insight are saved through this act, not through other deeds. This is because the soul in question is the origin of all things through God, and the return of all things is to Him through God. Many souls, from the beginning of the manifestation of the Tree of the Bayán, have relied on their own understanding, thereby veiling themselves from Him, despite all being accountable before God for what they are charged to do. Before God, there is no distinction between the exalted and the lowly.</w:t>
      </w:r>
    </w:p>
    <w:p w14:paraId="6F04BA2C" w14:textId="77777777" w:rsidR="00DC093A" w:rsidRDefault="00000000">
      <w:pPr>
        <w:pStyle w:val="BodyText"/>
      </w:pPr>
      <w:r>
        <w:t xml:space="preserve">Today, you see all declaring their belief in the Commander of the Faithful, peace be upon Him. This is because they have not witnessed contradictions and have been nurtured in the shadow of His love. However, if these same souls had lived during the early days of Islam, you would have seen among them the three groups mentioned in the traditions. Similarly, in this Dispensation, God has shown favor to the believers through manifestations of love equivalent to the number of the name </w:t>
      </w:r>
      <w:r>
        <w:rPr>
          <w:i/>
          <w:iCs/>
        </w:rPr>
        <w:t>Rahmán</w:t>
      </w:r>
      <w:r>
        <w:t>. This has been granted by the very essence of the Point, and if it culminates in Him, the people will be tested. The truly sincere believer, rarer than red sulfur, will emerge.</w:t>
      </w:r>
    </w:p>
    <w:p w14:paraId="23672CD0" w14:textId="77777777" w:rsidR="00DC093A" w:rsidRDefault="00000000">
      <w:pPr>
        <w:pStyle w:val="BodyText"/>
      </w:pPr>
      <w:r>
        <w:lastRenderedPageBreak/>
        <w:t>The decree for this prayer is intended so that, on the Day of Resurrection, souls may not be veiled. After all belief is declared, the Day of Fruition will reveal just how challenging it is for souls to remain steadfast.</w:t>
      </w:r>
    </w:p>
    <w:p w14:paraId="482EE0BC" w14:textId="77777777" w:rsidR="00DC093A" w:rsidRDefault="00000000">
      <w:pPr>
        <w:pStyle w:val="BodyText"/>
      </w:pPr>
      <w:r>
        <w:t>On the Day of His Manifestation, even one who possesses no worldly wealth or adornment and enters into faith in God will be tested in ways similar to those who professed belief in the Commander of the Faithful, peace be upon Him. They themselves were not tested until they saw the apparent luster of gold and the grandeur of His station among all people. If His Day had arrived and they were among the three groups, only then could their sincerity be proven. Yet now, they fail to mention the days of Salman, Abú Dharr, and Miqdád in a manner befitting their worth.</w:t>
      </w:r>
    </w:p>
    <w:p w14:paraId="4970567A" w14:textId="77777777" w:rsidR="00DC093A" w:rsidRDefault="00000000">
      <w:pPr>
        <w:pStyle w:val="BodyText"/>
      </w:pPr>
      <w:r>
        <w:t>This is the root of discord in every Dispensation. Blessed is the soul that contemplates what makes the Proof a Proof, for in that instant, closer than the blink of an eye, even those on earth would enter paradise through its gates. They would witness the vastness of the path, broader than the heavens of potentialities and the earth of acceptances.</w:t>
      </w:r>
    </w:p>
    <w:p w14:paraId="75B2596A" w14:textId="77777777" w:rsidR="00DC093A" w:rsidRDefault="00000000">
      <w:pPr>
        <w:pStyle w:val="BodyText"/>
      </w:pPr>
      <w:r>
        <w:t>In all circumstances, remain vigilant over yourself, so that you do not falter in the trials of God and instead cling firmly to the cord of the Book, which is the guide for all who follow it. Verily, God initiates all things and returns them, and to Him do all return.</w:t>
      </w:r>
    </w:p>
    <w:p w14:paraId="561D2234" w14:textId="77777777" w:rsidR="00DC093A" w:rsidRDefault="00000000">
      <w:pPr>
        <w:pStyle w:val="Heading3"/>
      </w:pPr>
      <w:bookmarkStart w:id="97" w:name="gate-12-burial-of-the-dead"/>
      <w:bookmarkEnd w:id="96"/>
      <w:r>
        <w:t>Gate 12 (Burial of the Dead)</w:t>
      </w:r>
    </w:p>
    <w:p w14:paraId="36B617E8" w14:textId="77777777" w:rsidR="00DC093A" w:rsidRDefault="00000000">
      <w:pPr>
        <w:pStyle w:val="FirstParagraph"/>
      </w:pPr>
      <w:r>
        <w:t>The Twelfth Gate of the Fifth Unity, concerning the burial of the dead in marble tombs and placing agate rings on their hands:</w:t>
      </w:r>
    </w:p>
    <w:p w14:paraId="02BFF228" w14:textId="77777777" w:rsidR="00DC093A" w:rsidRDefault="00000000">
      <w:pPr>
        <w:pStyle w:val="BodyText"/>
      </w:pPr>
      <w:r>
        <w:t>The essence of this gate is as follows: since the outer body is the throne of the inner body, whatever affects the inner body will also govern the outer body. However, it is the inner essence that feels delight or pain through this outer body, not the body itself. For this reason, God has decreed that the body, being the throne of the inner essence, must be preserved to the utmost. Nothing that may cause aversion or harm should come upon it, for the essential body observes its throne.</w:t>
      </w:r>
    </w:p>
    <w:p w14:paraId="18B997F7" w14:textId="77777777" w:rsidR="00DC093A" w:rsidRDefault="00000000">
      <w:pPr>
        <w:pStyle w:val="BodyText"/>
      </w:pPr>
      <w:r>
        <w:t>If one observes anything contrary to this—where the body is not treated with dignity—it is as though they have been deceived. Should the body be subjected to anything less, it will inevitably experience what it should not. For this reason, the command to honor and respect the body has been emphasized to its fullest extent. Permission has been given for the body to be placed in crystal or polished stone, so that it may remain protected from anything that could bring discomfort to its essential self while resting on its throne. This is the fruit of this decree. Thus does God bestow His favor upon whomever He wills among His servants, for He is the Guardian, the Self-Subsisting.</w:t>
      </w:r>
    </w:p>
    <w:p w14:paraId="23079163" w14:textId="77777777" w:rsidR="00DC093A" w:rsidRDefault="00000000">
      <w:pPr>
        <w:pStyle w:val="BodyText"/>
      </w:pPr>
      <w:r>
        <w:t>Permission has also been given for the use of an agate ring, engraved with a sacred verse, to ensure that no sorrow comes upon the essential self of the body and that it remains veiled from the fire, established under the shadow of light. Whoever wears such a ring engraved with the Name of God on their hand—if they are believers in the Bayán and adherents to its laws—has the right to be granted life through God. God, in His infinite grace, will bestow upon them such honor and bounty that they will be content. Who speaks more truthfully than God? If only you would believe in Him and His signs.</w:t>
      </w:r>
    </w:p>
    <w:p w14:paraId="74614559" w14:textId="77777777" w:rsidR="00DC093A" w:rsidRDefault="00000000">
      <w:pPr>
        <w:pStyle w:val="BodyText"/>
      </w:pPr>
      <w:r>
        <w:lastRenderedPageBreak/>
        <w:t xml:space="preserve">The fruit of this decree is as follows: the return of all things leads to the manifestations of divine glorification. The element of dust reaches its highest station, beginning as stone and ascending to its utmost purity, becoming crystal. At this stage, the attribute of </w:t>
      </w:r>
      <w:r>
        <w:rPr>
          <w:i/>
          <w:iCs/>
        </w:rPr>
        <w:t>Ṣamad</w:t>
      </w:r>
      <w:r>
        <w:t xml:space="preserve"> (Self-Sufficient) is manifested in it. Thus, at the return of all things, essential selves may be established within such purified bodies, signifying the truth of His glorification. God guides whomever He wills by His command, for He is Mighty and Exalted.</w:t>
      </w:r>
    </w:p>
    <w:p w14:paraId="52AE64FC" w14:textId="77777777" w:rsidR="00DC093A" w:rsidRDefault="00000000">
      <w:pPr>
        <w:pStyle w:val="Heading3"/>
      </w:pPr>
      <w:bookmarkStart w:id="98" w:name="X3d9f8e098f1ee17f003762cf11423bf539c9082"/>
      <w:bookmarkEnd w:id="97"/>
      <w:r>
        <w:t>Gate 13 (Permission to Write a Will and Testament)</w:t>
      </w:r>
    </w:p>
    <w:p w14:paraId="076508EB" w14:textId="77777777" w:rsidR="00DC093A" w:rsidRDefault="00000000">
      <w:pPr>
        <w:pStyle w:val="FirstParagraph"/>
      </w:pPr>
      <w:r>
        <w:t>The Thirteenth Gate of the Fifth Unity, concerning the explanation of the Book of the Will.</w:t>
      </w:r>
    </w:p>
    <w:p w14:paraId="4A13CC07" w14:textId="77777777" w:rsidR="00DC093A" w:rsidRDefault="00000000">
      <w:pPr>
        <w:pStyle w:val="BodyText"/>
      </w:pPr>
      <w:r>
        <w:t>The essence of the gate is there is no greater bounty from God for His servants than His permission for them to worship Him and His teaching of glorification, praise, oneness, and magnification. He has granted permission that, at the time of death, a testament be written, containing a declaration of His oneness and justice, affirming that creation and command belong to Him, acknowledging the Divine Point and the Letters of the Living, expressing love for the manifestations of His Names and Similitudes, and disavowing all that is displeasing to His Beloved.</w:t>
      </w:r>
    </w:p>
    <w:p w14:paraId="74870C45" w14:textId="77777777" w:rsidR="00DC093A" w:rsidRDefault="00000000">
      <w:pPr>
        <w:pStyle w:val="BodyText"/>
      </w:pPr>
      <w:r>
        <w:t>In this testament, the individual may also express their hopes and desires and include a directive that the testament be conveyed to “He Whom God Shall Make Manifest.” If His Will decrees to answer it, such a response will be as if God Himself has revealed it concerning that soul. The preservation of this testament becomes the responsibility of their heirs, who are to pass it down, hand to hand, until it reaches “He Whom God Shall Make Manifest,” written in the finest script and with utmost beauty.</w:t>
      </w:r>
    </w:p>
    <w:p w14:paraId="7BEEAA33" w14:textId="77777777" w:rsidR="00DC093A" w:rsidRDefault="00000000">
      <w:pPr>
        <w:pStyle w:val="BodyText"/>
      </w:pPr>
      <w:r>
        <w:t>The interval between one Manifestation and the next is well defined, and preserving what exists between them is easier than any other task. However, utmost care must be taken to ensure that, God forbid, the Manifestation of Truth does not appear while the individual remains veiled, or that the testament intended for Him is not delivered.</w:t>
      </w:r>
    </w:p>
    <w:p w14:paraId="0E045F8A" w14:textId="77777777" w:rsidR="00DC093A" w:rsidRDefault="00000000">
      <w:pPr>
        <w:pStyle w:val="BodyText"/>
      </w:pPr>
      <w:r>
        <w:t>It is evident that, during each Manifestation, people become attached to something that veils them. They fail to realize that the object of their attachment derives its legitimacy from the previous Manifestation, yet in the subsequent Manifestation, it no longer holds the same relevance due to the exaltation of the new appearance.</w:t>
      </w:r>
    </w:p>
    <w:p w14:paraId="58D1F218" w14:textId="77777777" w:rsidR="00DC093A" w:rsidRDefault="00000000">
      <w:pPr>
        <w:pStyle w:val="BodyText"/>
      </w:pPr>
      <w:r>
        <w:t xml:space="preserve">For instance, in the Manifestation of the Messenger of God, Muhammad, peace be upon Him, the appearance of Jesus was acknowledged as a prelude to His own, yet He did not declare Himself universally known through that prior Manifestation. There is no doubt that the people of the Bayán, though they act with utmost propriety according to the principles of their religion, the moment of reaping the fruits of their deeds is what remains in question. For instance, everyone, at the time of their death, declares </w:t>
      </w:r>
      <w:r>
        <w:rPr>
          <w:i/>
          <w:iCs/>
        </w:rPr>
        <w:t>“There is no god but God”</w:t>
      </w:r>
      <w:r>
        <w:t xml:space="preserve"> and departs, revolving around the sovereignty of the preceding command. They utter this word at the moment of death, yet the Manifestation of this word, which signifies God, is veiled from them by other attachments. Thus, all their deeds are rendered as </w:t>
      </w:r>
      <w:r>
        <w:rPr>
          <w:i/>
          <w:iCs/>
        </w:rPr>
        <w:t>“scattered dust.”</w:t>
      </w:r>
    </w:p>
    <w:p w14:paraId="09416F12" w14:textId="77777777" w:rsidR="00DC093A" w:rsidRDefault="00000000">
      <w:pPr>
        <w:pStyle w:val="BodyText"/>
      </w:pPr>
      <w:r>
        <w:lastRenderedPageBreak/>
        <w:t xml:space="preserve">In the same way, you will all write your testaments and bear witness to the oneness of God, declaring, </w:t>
      </w:r>
      <w:r>
        <w:rPr>
          <w:i/>
          <w:iCs/>
        </w:rPr>
        <w:t>“I associate nothing with God.”</w:t>
      </w:r>
      <w:r>
        <w:t xml:space="preserve"> Yet, on the Day of the Manifestation, your own souls will become the embodiment of the very polytheism you claimed to negate, without you realizing it. This is why, in a single moment, your religion is nullified, and you remain unaware.</w:t>
      </w:r>
    </w:p>
    <w:p w14:paraId="2E4EABAE" w14:textId="77777777" w:rsidR="00DC093A" w:rsidRDefault="00000000">
      <w:pPr>
        <w:pStyle w:val="BodyText"/>
      </w:pPr>
      <w:r>
        <w:t>Have mercy upon yourselves, and ensure that your actions are performed with insight. Perhaps on the Day of Resurrection, you may attain salvation. Know that the origin of this Book is from God, through the utterances of the Point, and its return is to God, through the return to “He Whom God Shall Make Manifest.” You write it, yet you do not know to whom you write it. He will introduce Himself to you through the proof by which the religion of all is established. However, the veils of your own selves will prevent you from recognizing Him.</w:t>
      </w:r>
    </w:p>
    <w:p w14:paraId="1B1CF726" w14:textId="77777777" w:rsidR="00DC093A" w:rsidRDefault="00000000">
      <w:pPr>
        <w:pStyle w:val="BodyText"/>
      </w:pPr>
      <w:r>
        <w:t>For instance, today, all the people of the Qur’an adhere to the command of the preceding Manifestation, yet they remain veiled from the true One who established that command. Despite observing His proof, which surpasses that of the previous Manifestation in clarity and majesty, they fail to perceive it.</w:t>
      </w:r>
    </w:p>
    <w:p w14:paraId="4142247A" w14:textId="77777777" w:rsidR="00DC093A" w:rsidRDefault="00000000">
      <w:pPr>
        <w:pStyle w:val="BodyText"/>
      </w:pPr>
      <w:r>
        <w:t>Similarly, those who encounter these words may not comprehend them. Instead, their understanding remains limited by their imaginations. They imagine that, if the Manifestation of Truth were to appear, they would be the closest of all creation to Him. Yet, these very souls, in every Dispensation, are the ones who, toward the end of that Dispensation, reach the highest ranks within its religion, only to experience what must unfold. God is fully aware of all that you do.</w:t>
      </w:r>
    </w:p>
    <w:p w14:paraId="217E3497" w14:textId="77777777" w:rsidR="00DC093A" w:rsidRDefault="00000000">
      <w:pPr>
        <w:pStyle w:val="Heading3"/>
      </w:pPr>
      <w:bookmarkStart w:id="99" w:name="Xf58a237ffa86951eabaeb7fd8f46bde688f24ad"/>
      <w:bookmarkEnd w:id="98"/>
      <w:r>
        <w:t>Gate 14 (The Purification of Materials Sanctified by Divine Decree)</w:t>
      </w:r>
    </w:p>
    <w:p w14:paraId="01B43749" w14:textId="77777777" w:rsidR="00DC093A" w:rsidRDefault="00000000">
      <w:pPr>
        <w:pStyle w:val="FirstParagraph"/>
      </w:pPr>
      <w:r>
        <w:t>The Fourteenth Gate of the Fifth Unity, concerning the purification of fire, air, water, earth, the Book of God, the Point and its traces, and other materials sanctified by divine decree:</w:t>
      </w:r>
    </w:p>
    <w:p w14:paraId="79B9A85C" w14:textId="77777777" w:rsidR="00DC093A" w:rsidRDefault="00000000">
      <w:pPr>
        <w:pStyle w:val="BodyText"/>
      </w:pPr>
      <w:r>
        <w:t>God, out of the bounty of His grace, has commanded the purifying power of specific elements and manifestations. If a soul were to give all that is on earth as recompense, they could not claim mastery over even one of these purifiers. All are made purifying by the decree of God, originating from the Tree of Command. The true purifier is the divine command itself, not the object in essence. Rather, the object becomes the throne upon which that command is manifested.</w:t>
      </w:r>
    </w:p>
    <w:p w14:paraId="627CBE25" w14:textId="77777777" w:rsidR="00DC093A" w:rsidRDefault="00000000">
      <w:pPr>
        <w:pStyle w:val="BodyText"/>
      </w:pPr>
      <w:r>
        <w:t>Consider the one whose word establishes purifiers. Reflect on what is said about the elemental realities that signify God. If they judged according to their own beliefs, no argument could be made against them. Yet, out of excessive caution, they use water to such an extent that it becomes a burden. Still, they do not accept the decree of purity from the one whose word makes water purifying, refusing to recognize its power.</w:t>
      </w:r>
    </w:p>
    <w:p w14:paraId="6697716C" w14:textId="77777777" w:rsidR="00DC093A" w:rsidRDefault="00000000">
      <w:pPr>
        <w:pStyle w:val="BodyText"/>
      </w:pPr>
      <w:r>
        <w:t>Their behavior resembles that of a soul who bears responsibility for the slaying of the Prince of Martyrs, peace be upon Him. Despite all evidence of the divine command, they reject what is clear and cling to practices that obscure the essence of purity and faith.</w:t>
      </w:r>
    </w:p>
    <w:p w14:paraId="5AE73039" w14:textId="77777777" w:rsidR="00DC093A" w:rsidRDefault="00000000">
      <w:pPr>
        <w:pStyle w:val="BodyText"/>
      </w:pPr>
      <w:r>
        <w:t xml:space="preserve">Yet they question the blood of a mosquito in place of what truly matters. This is the condition of such people, though even calling them animals is unbefitting, for animals do not harm themselves. These </w:t>
      </w:r>
      <w:r>
        <w:lastRenderedPageBreak/>
        <w:t>individuals, however, are clearly causing harm by their actions. God has not commanded these purifiers except as signs of the purity of “He Whom God Shall Make Manifest” and as evidence of His exalted station. But who truly considers the fruits and the purpose of God’s decree?</w:t>
      </w:r>
    </w:p>
    <w:p w14:paraId="7231DB70" w14:textId="77777777" w:rsidR="00DC093A" w:rsidRDefault="00000000">
      <w:pPr>
        <w:pStyle w:val="BodyText"/>
      </w:pPr>
      <w:r>
        <w:t>Had the people of the Qur’an acted with insight, matters would not have reached this state. May God preserve the people of the Bayán from becoming veiled from the purpose, so they do not bring calamity upon that command. Otherwise, the structures of religion, in every Dispensation, remain true to their context. For example, when the Messenger of God appeared, whoever entered the religion of Islam gained its associated privileges. However, consider the reality that all these structures rest beneath the shadow of faith in Him.</w:t>
      </w:r>
    </w:p>
    <w:p w14:paraId="7DBC44A1" w14:textId="77777777" w:rsidR="00DC093A" w:rsidRDefault="00000000">
      <w:pPr>
        <w:pStyle w:val="BodyText"/>
      </w:pPr>
      <w:r>
        <w:t>This is why some grasp these privileges while remaining veiled from their source. If someone possesses knowledge of the source and acts in alignment with it, the religious and worldly aspects of that Dispensation belong to them. Otherwise, they are rendered null and void, as though they had never existed in the Book of God.</w:t>
      </w:r>
    </w:p>
    <w:p w14:paraId="3AA1D8E3" w14:textId="77777777" w:rsidR="00DC093A" w:rsidRDefault="00000000">
      <w:pPr>
        <w:pStyle w:val="BodyText"/>
      </w:pPr>
      <w:r>
        <w:rPr>
          <w:b/>
          <w:bCs/>
        </w:rPr>
        <w:t>Purifiers and Their Hierarchies:</w:t>
      </w:r>
      <w:r>
        <w:br/>
        <w:t>The manifestations of purity begin with the following:</w:t>
      </w:r>
    </w:p>
    <w:p w14:paraId="6E0A54CE" w14:textId="77777777" w:rsidR="00DC093A" w:rsidRDefault="00000000">
      <w:pPr>
        <w:numPr>
          <w:ilvl w:val="0"/>
          <w:numId w:val="14"/>
        </w:numPr>
      </w:pPr>
      <w:r>
        <w:rPr>
          <w:b/>
          <w:bCs/>
        </w:rPr>
        <w:t>Faith in the Bayán:</w:t>
      </w:r>
      <w:r>
        <w:t xml:space="preserve"> This transforms the individual’s body into a state of purity.</w:t>
      </w:r>
    </w:p>
    <w:p w14:paraId="1D644299" w14:textId="77777777" w:rsidR="00DC093A" w:rsidRDefault="00000000">
      <w:pPr>
        <w:numPr>
          <w:ilvl w:val="0"/>
          <w:numId w:val="14"/>
        </w:numPr>
      </w:pPr>
      <w:r>
        <w:rPr>
          <w:b/>
          <w:bCs/>
        </w:rPr>
        <w:t>The Book of God:</w:t>
      </w:r>
      <w:r>
        <w:t xml:space="preserve"> Simply encountering a verse from it purifies even something devoid of existence.</w:t>
      </w:r>
    </w:p>
    <w:p w14:paraId="2A5BA074" w14:textId="77777777" w:rsidR="00DC093A" w:rsidRDefault="00000000">
      <w:pPr>
        <w:numPr>
          <w:ilvl w:val="0"/>
          <w:numId w:val="14"/>
        </w:numPr>
      </w:pPr>
      <w:r>
        <w:rPr>
          <w:b/>
          <w:bCs/>
        </w:rPr>
        <w:t>The Name of God:</w:t>
      </w:r>
      <w:r>
        <w:t xml:space="preserve"> By reciting the name </w:t>
      </w:r>
      <w:r>
        <w:rPr>
          <w:i/>
          <w:iCs/>
        </w:rPr>
        <w:t>Alláh</w:t>
      </w:r>
      <w:r>
        <w:t xml:space="preserve"> sixty-six times (</w:t>
      </w:r>
      <w:r>
        <w:rPr>
          <w:i/>
          <w:iCs/>
        </w:rPr>
        <w:t>Allah-u-Aṭhar</w:t>
      </w:r>
      <w:r>
        <w:t>), any object becomes purified.</w:t>
      </w:r>
    </w:p>
    <w:p w14:paraId="182756D0" w14:textId="77777777" w:rsidR="00DC093A" w:rsidRDefault="00000000">
      <w:pPr>
        <w:numPr>
          <w:ilvl w:val="0"/>
          <w:numId w:val="14"/>
        </w:numPr>
      </w:pPr>
      <w:r>
        <w:rPr>
          <w:b/>
          <w:bCs/>
        </w:rPr>
        <w:t>Severing association from non-believers in the Bayán and establishing connection with its followers:</w:t>
      </w:r>
      <w:r>
        <w:t xml:space="preserve"> This act purifies.</w:t>
      </w:r>
    </w:p>
    <w:p w14:paraId="383A26C8" w14:textId="77777777" w:rsidR="00DC093A" w:rsidRDefault="00000000">
      <w:pPr>
        <w:numPr>
          <w:ilvl w:val="0"/>
          <w:numId w:val="14"/>
        </w:numPr>
      </w:pPr>
      <w:r>
        <w:rPr>
          <w:b/>
          <w:bCs/>
        </w:rPr>
        <w:t>The Tree of Truth:</w:t>
      </w:r>
      <w:r>
        <w:t xml:space="preserve"> The ultimate purifier and the source of all purity.</w:t>
      </w:r>
    </w:p>
    <w:p w14:paraId="29EE897E" w14:textId="77777777" w:rsidR="00DC093A" w:rsidRDefault="00000000">
      <w:pPr>
        <w:pStyle w:val="FirstParagraph"/>
      </w:pPr>
      <w:r>
        <w:t>This hierarchy establishes the divine purpose, yet many fail to grasp the essence of these commands, remaining fixated on superficialities while neglecting the true origin of purity and faith.</w:t>
      </w:r>
    </w:p>
    <w:p w14:paraId="3F1D8183" w14:textId="77777777" w:rsidR="00DC093A" w:rsidRDefault="00000000">
      <w:pPr>
        <w:pStyle w:val="BodyText"/>
      </w:pPr>
      <w:r>
        <w:t>On the Day of His Manifestation, all of His traces will be purified.</w:t>
      </w:r>
    </w:p>
    <w:p w14:paraId="69FE5727" w14:textId="77777777" w:rsidR="00DC093A" w:rsidRDefault="00000000">
      <w:pPr>
        <w:numPr>
          <w:ilvl w:val="0"/>
          <w:numId w:val="15"/>
        </w:numPr>
      </w:pPr>
      <w:r>
        <w:rPr>
          <w:b/>
          <w:bCs/>
        </w:rPr>
        <w:t>The four elements</w:t>
      </w:r>
    </w:p>
    <w:p w14:paraId="5D6267D4" w14:textId="77777777" w:rsidR="00DC093A" w:rsidRDefault="00000000">
      <w:pPr>
        <w:numPr>
          <w:ilvl w:val="0"/>
          <w:numId w:val="15"/>
        </w:numPr>
      </w:pPr>
      <w:r>
        <w:rPr>
          <w:b/>
          <w:bCs/>
        </w:rPr>
        <w:t>The Sun</w:t>
      </w:r>
    </w:p>
    <w:p w14:paraId="2336291A" w14:textId="77777777" w:rsidR="00DC093A" w:rsidRDefault="00000000">
      <w:pPr>
        <w:numPr>
          <w:ilvl w:val="0"/>
          <w:numId w:val="15"/>
        </w:numPr>
      </w:pPr>
      <w:r>
        <w:rPr>
          <w:b/>
          <w:bCs/>
        </w:rPr>
        <w:t>Any object whose essence undergoes transformation.</w:t>
      </w:r>
    </w:p>
    <w:p w14:paraId="6FD3924D" w14:textId="77777777" w:rsidR="00DC093A" w:rsidRDefault="00000000">
      <w:pPr>
        <w:pStyle w:val="FirstParagraph"/>
      </w:pPr>
      <w:r>
        <w:t>These apply when the object in question lacks an intrinsic impurity. For instance, blood from the mouth caused by using a toothpick or miswak is permitted and forgiven. However, God loves those who purify themselves in every condition, and there is nothing more beloved in the Bayán than purity, refinement, and cleanliness.</w:t>
      </w:r>
    </w:p>
    <w:p w14:paraId="22A0753B" w14:textId="77777777" w:rsidR="00DC093A" w:rsidRDefault="00000000">
      <w:pPr>
        <w:pStyle w:val="BodyText"/>
      </w:pPr>
      <w:r>
        <w:lastRenderedPageBreak/>
        <w:t>As for the hoof of an animal that steps into a muddy area and then enters a room, it is exempt from burden. God, in the Bayán, does not wish to witness anything less than joy and comfort in His servants’ lives. He desires that all maintain both spiritual and physical purity at all times, ensuring that their own souls remain at peace with themselves and others. There is no harm, for instance, in the presence of animal fur or hair near one who prays, such as the materials brought from the West, including ivory, bones, or similar items.</w:t>
      </w:r>
    </w:p>
    <w:p w14:paraId="00BE2996" w14:textId="77777777" w:rsidR="00DC093A" w:rsidRDefault="00000000">
      <w:pPr>
        <w:pStyle w:val="BodyText"/>
      </w:pPr>
      <w:r>
        <w:t>All these laws are designed to ensure that people experience the expansiveness of God’s mercy, so that, on the Day of the Manifestation of Truth, they may be grateful to Him for the ordinances revealed previously. God does not desire individuals to become excessively cautious about trivial matters, such as a single strand of hair, causing them to repeat their prayers unnecessarily. However, this does not mean that, at the time of issuing religious decrees, one should be neglectful of the principles of the faith.</w:t>
      </w:r>
    </w:p>
    <w:p w14:paraId="1A4E081B" w14:textId="77777777" w:rsidR="00DC093A" w:rsidRDefault="00000000">
      <w:pPr>
        <w:pStyle w:val="BodyText"/>
      </w:pPr>
      <w:r>
        <w:t>Reflect on the past Dispensation of the Qur’an: those who oppressed the House of the Prophet meticulously observed the minutiae of the law. Similarly, in the Dispensation of the Bayán, anyone who reflects deeply will recognize that great efforts were made to refine and elaborate upon minor legal issues, often producing vast commentaries on a single minor matter.</w:t>
      </w:r>
    </w:p>
    <w:p w14:paraId="3E99B885" w14:textId="77777777" w:rsidR="00DC093A" w:rsidRDefault="00000000">
      <w:pPr>
        <w:pStyle w:val="BodyText"/>
      </w:pPr>
      <w:r>
        <w:t>However, when it comes to affirming the Truth, which is the foundation upon which religion is established, if this affirmation is neglected, such a soul is no better than an animal, albeit a harmless one. Conversely, if they write in opposition to the Truth, while engrossed in trivialities, they veil themselves from the Truth and become deluded by these displays of sanctity. Before God, these deeds amount to nothing but scattered dust unless accompanied by faith in the Truth.</w:t>
      </w:r>
    </w:p>
    <w:p w14:paraId="2A489AF3" w14:textId="77777777" w:rsidR="00DC093A" w:rsidRDefault="00000000">
      <w:pPr>
        <w:pStyle w:val="BodyText"/>
      </w:pPr>
      <w:r>
        <w:t>In the past, within the field of legal principles, some composed works comprising hundreds of thousands of verses, ensuring that every aspect of religious caution was accounted for. Yet, when it came to affirming God and His signs, they hesitated. Had their hesitation been sincere, they would have invalidated their own existence. Instead, they persist, profiting from the very concept of divine unity—the foundation of religion—which arises from the ocean of God’s bounty, while their actions betray a disregard for its sanctity.</w:t>
      </w:r>
    </w:p>
    <w:p w14:paraId="3E6D2927" w14:textId="77777777" w:rsidR="00DC093A" w:rsidRDefault="00000000">
      <w:pPr>
        <w:pStyle w:val="BodyText"/>
      </w:pPr>
      <w:r>
        <w:t>O people of the Bayán, do not fall into the same errors as the people of the Qur’an. At the very least, wherever you ascend in your actions, emulate the harmlessness of animals. If you cannot bring benefit, ensure that you cause no harm. Perhaps on the Day of the Manifestation of Truth, you may avoid actions that destroy your faith without your realizing it. This is the divine counsel to all: if you act upon it, you will never face harm. The Sun of Truth, in its mercy and forgiveness, encompasses all creation.</w:t>
      </w:r>
    </w:p>
    <w:p w14:paraId="7CD0A4F1" w14:textId="77777777" w:rsidR="00DC093A" w:rsidRDefault="00000000">
      <w:pPr>
        <w:pStyle w:val="BodyText"/>
      </w:pPr>
      <w:r>
        <w:t>As long as a soul does not bear witness against itself by expressing animosity, but instead shows love for the Truth, God may, out of His bounty and grace, guide them to faith in Him and grant them the honor of remembrance. Even if they are unaware of this grace, on the Day of Reckoning, those who caused no harm will be granted mercy by the Point of Truth.</w:t>
      </w:r>
    </w:p>
    <w:p w14:paraId="6B54A157" w14:textId="77777777" w:rsidR="00DC093A" w:rsidRDefault="00000000">
      <w:pPr>
        <w:pStyle w:val="BodyText"/>
      </w:pPr>
      <w:r>
        <w:t>He rewarded them with His signs, even though one was in the sea and another on the land. God knows when His recompense will reach them, and God rewards those who act righteously.</w:t>
      </w:r>
    </w:p>
    <w:p w14:paraId="28BE871C" w14:textId="77777777" w:rsidR="00DC093A" w:rsidRDefault="00000000">
      <w:pPr>
        <w:pStyle w:val="Heading3"/>
      </w:pPr>
      <w:bookmarkStart w:id="100" w:name="gate-15-water"/>
      <w:bookmarkEnd w:id="99"/>
      <w:r>
        <w:lastRenderedPageBreak/>
        <w:t>Gate 15 (Water)</w:t>
      </w:r>
    </w:p>
    <w:p w14:paraId="3052046E" w14:textId="77777777" w:rsidR="00DC093A" w:rsidRDefault="00000000">
      <w:pPr>
        <w:pStyle w:val="FirstParagraph"/>
      </w:pPr>
      <w:r>
        <w:t>The Fifteenth Gate of the Fifth Unity, concerning the water through which you are created and its appearance in the Book:</w:t>
      </w:r>
    </w:p>
    <w:p w14:paraId="5580BFD5" w14:textId="77777777" w:rsidR="00DC093A" w:rsidRDefault="00000000">
      <w:pPr>
        <w:pStyle w:val="BodyText"/>
      </w:pPr>
      <w:r>
        <w:t>Water is a single point worthy of being associated with purity, as it symbolizes the radiance of the Sun of His bounty. These suns, reflected in mirrors, represent the manifestations of His grace. By invoking His name, God has made all things shaded under its purity. While permission for purification has been given, God desires that this element be refined to the utmost perfection. It should be preserved from excessive use in circumstances of hardship.</w:t>
      </w:r>
    </w:p>
    <w:p w14:paraId="474C4058" w14:textId="77777777" w:rsidR="00DC093A" w:rsidRDefault="00000000">
      <w:pPr>
        <w:pStyle w:val="BodyText"/>
      </w:pPr>
      <w:r>
        <w:t>No one should conceive of impurity when considering this supreme light and its signs. All purifiers originate from the ocean of His bounty, and the initial essence of purity stems from this primordial substance. It is imperative that the people of the Bayán remain vigilant, ensuring that no judgment of impurity is imposed on any soul among them. Anyone who does so departs from faith. This protects the manifestations of Truth between two Manifestations from sorrow caused by such actions.</w:t>
      </w:r>
    </w:p>
    <w:p w14:paraId="534D545F" w14:textId="77777777" w:rsidR="00DC093A" w:rsidRDefault="00000000">
      <w:pPr>
        <w:pStyle w:val="BodyText"/>
      </w:pPr>
      <w:r>
        <w:t>Reflect on the extent to which, in the Qur’an, God’s decree was violated when judgments other than purity were imposed upon souls signifying God. In reality, the purity of the believers’ souls was a blessing arising from their very existence.</w:t>
      </w:r>
    </w:p>
    <w:p w14:paraId="58AAA9A3" w14:textId="77777777" w:rsidR="00DC093A" w:rsidRDefault="00000000">
      <w:pPr>
        <w:pStyle w:val="BodyText"/>
      </w:pPr>
      <w:r>
        <w:t>During the days when I resided in the sacred shrines, there was an occasion when the late Siyyid A visited a household. Upon his departure, the owner of the house ordered that the door handle touched by the Tree of Purity’s hand be washed. Yet, in their own religion, where two dry objects meet, no ruling of impurity is prescribed. How then could impurity have been decreed in such a case?</w:t>
      </w:r>
    </w:p>
    <w:p w14:paraId="263AA5FD" w14:textId="77777777" w:rsidR="00DC093A" w:rsidRDefault="00000000">
      <w:pPr>
        <w:pStyle w:val="BodyText"/>
      </w:pPr>
      <w:r>
        <w:t xml:space="preserve">This illustrates how that they exceed the rulings of their own religion under the pretense of caution, while the foundation itself is eroded. How, then, can the branches remain? </w:t>
      </w:r>
      <w:r>
        <w:rPr>
          <w:i/>
          <w:iCs/>
        </w:rPr>
        <w:t>“O servants of God, fear Me.”</w:t>
      </w:r>
    </w:p>
    <w:p w14:paraId="32FE913C" w14:textId="77777777" w:rsidR="00DC093A" w:rsidRDefault="00000000">
      <w:pPr>
        <w:pStyle w:val="Heading3"/>
      </w:pPr>
      <w:bookmarkStart w:id="101" w:name="gate-16-love-for-one-another"/>
      <w:bookmarkEnd w:id="100"/>
      <w:r>
        <w:t>Gate 16 (Love For One Another)</w:t>
      </w:r>
    </w:p>
    <w:p w14:paraId="6B1678B8" w14:textId="77777777" w:rsidR="00DC093A" w:rsidRDefault="00000000">
      <w:pPr>
        <w:pStyle w:val="FirstParagraph"/>
      </w:pPr>
      <w:r>
        <w:t>The Sixteenth Gate of the Fifth Unity, concerning what belongs to God and has no equivalent value, as long as the sun continues to shine. It must be presented before God, and when the sun sets, permission is given by God for any soul to possess it until the sun rises again from its place of origin. At that point, it is no longer lawful to possess it, and it must be returned to the equivalent of the number one (unity), and nothing beyond that should be retained. If not, no obligation is imposed upon them in this regard.</w:t>
      </w:r>
    </w:p>
    <w:p w14:paraId="58222773" w14:textId="77777777" w:rsidR="00DC093A" w:rsidRDefault="00000000">
      <w:pPr>
        <w:pStyle w:val="BodyText"/>
      </w:pPr>
      <w:r>
        <w:t>If something without an equivalent value exits someone’s possession due to their craft or trade, it is pardoned as a favor from God, provided their livelihood depends upon it. If not, they are required to return it, for God has granted them provision from another place and they are not in need of this. However, if they are compelled by necessity, it is forgiven as a grace from God, for He is the Most Generous and Bountiful.</w:t>
      </w:r>
    </w:p>
    <w:p w14:paraId="31504351" w14:textId="77777777" w:rsidR="00DC093A" w:rsidRDefault="00000000">
      <w:pPr>
        <w:pStyle w:val="BodyText"/>
      </w:pPr>
      <w:r>
        <w:t xml:space="preserve">The essence of the gate is that the greatest thing God desires to see among the people of the Bayán is their love for one another. Whatever arises among them—whether in the realms of knowledge, principles, branches, the visible or invisible, the beginning or the end, elevation or descent—they should </w:t>
      </w:r>
      <w:r>
        <w:lastRenderedPageBreak/>
        <w:t>not reject one another. Whoever enters the Bayán is a believer, regardless of the station at which they stand.</w:t>
      </w:r>
    </w:p>
    <w:p w14:paraId="6F333A69" w14:textId="77777777" w:rsidR="00DC093A" w:rsidRDefault="00000000">
      <w:pPr>
        <w:pStyle w:val="BodyText"/>
      </w:pPr>
      <w:r>
        <w:t>If a soul within the Bayán rejects another soul from among its followers, they become obligated to return ninety-five mithqáls of gold to “He Whom God Shall Make Manifest,” not to anyone else. No one is entitled to demand this from them except Him. Rather, it remains a responsibility between them and God until that Sun of Truth either forgives or claims it.</w:t>
      </w:r>
    </w:p>
    <w:p w14:paraId="1B54D2FF" w14:textId="77777777" w:rsidR="00DC093A" w:rsidRDefault="00000000">
      <w:pPr>
        <w:pStyle w:val="BodyText"/>
      </w:pPr>
      <w:r>
        <w:t>The purpose of this limit is to ensure that no one dares within the Bayán to reject another soul or speak ill of them in matters other than faith. Otherwise, the ranks of each person manifest according to their station, and whoever occupies any position for the sake of God is praiseworthy in their actions—whether they engage with the simplest of subsidiary matters or stand firm in the loftiest principles.</w:t>
      </w:r>
    </w:p>
    <w:p w14:paraId="202F3610" w14:textId="77777777" w:rsidR="00DC093A" w:rsidRDefault="00000000">
      <w:pPr>
        <w:pStyle w:val="BodyText"/>
      </w:pPr>
      <w:r>
        <w:t xml:space="preserve">Perhaps on the Day of the Manifestation of Truth, no one will be satisfied with anything less than expressions of love for that Supreme Luminary. Through this love, the people of the Bayán may avoid perishing on the Day of Resurrection and attain salvation through their love for Him, which is the essence of all faith. Since He is the sign of </w:t>
      </w:r>
      <w:r>
        <w:rPr>
          <w:i/>
          <w:iCs/>
        </w:rPr>
        <w:t>“There is nothing like unto Him,”</w:t>
      </w:r>
      <w:r>
        <w:t xml:space="preserve"> God has commanded that anything in His creation that reaches this station belongs to Him.</w:t>
      </w:r>
    </w:p>
    <w:p w14:paraId="4E39CAD8" w14:textId="77777777" w:rsidR="00DC093A" w:rsidRDefault="00000000">
      <w:pPr>
        <w:pStyle w:val="BodyText"/>
      </w:pPr>
      <w:r>
        <w:t>As long as the Sun of Truth continues to shine, no one is permitted to claim ownership of what is befitting of Him except by His permission, after the dues of the Manifestations of Unity have been fulfilled. From the time of sunset, permission is given to the believers to take possession of such things from His bounty and to express gratitude to their Beloved until the next Manifestation. However, upon the Day of His Manifestation, no one is permitted to delay even a fraction of a second in returning to the true Owner whatever in creation has reached its ultimate perfection, in accordance with the number one (</w:t>
      </w:r>
      <w:r>
        <w:rPr>
          <w:i/>
          <w:iCs/>
        </w:rPr>
        <w:t>waḥid</w:t>
      </w:r>
      <w:r>
        <w:t>).</w:t>
      </w:r>
    </w:p>
    <w:p w14:paraId="1A27A1CE" w14:textId="77777777" w:rsidR="00DC093A" w:rsidRDefault="00000000">
      <w:pPr>
        <w:pStyle w:val="BodyText"/>
      </w:pPr>
      <w:r>
        <w:t xml:space="preserve">Anything beyond this is permitted only by His generosity before His Manifestation. But for anyone who does not recognize God’s decree on the Day of the Manifestation and prevents what is without equivalent value from being returned, it becomes obligatory for them to pay ninety-five </w:t>
      </w:r>
      <w:r>
        <w:rPr>
          <w:i/>
          <w:iCs/>
        </w:rPr>
        <w:t>mithqáls</w:t>
      </w:r>
      <w:r>
        <w:t xml:space="preserve"> of gold. This ensures that no one can obstruct another from contributing to the Cause of God.</w:t>
      </w:r>
    </w:p>
    <w:p w14:paraId="7D770D6F" w14:textId="77777777" w:rsidR="00DC093A" w:rsidRDefault="00000000">
      <w:pPr>
        <w:pStyle w:val="BodyText"/>
      </w:pPr>
      <w:r>
        <w:t>Permission has also been granted to a craftsman whose livelihood depends on producing something over the course of a year, provided that all may dwell in the expanse of His mercy. Whenever someone takes possession of something, they must return it to its true Owner upon His Manifestation. Whoever desires to obey God will comply with His command. What greater honor exists than for a servant to take pride in their obedience to their Master? This is none other than a bounty from Him, for He has permitted His creation to partake in this station. Otherwise, He is the Self-Sufficient, independent of all else, through His very essence. All are created from the ocean of His bounty and are held in the palm of His grace and justice.</w:t>
      </w:r>
    </w:p>
    <w:p w14:paraId="5B4B64F7" w14:textId="77777777" w:rsidR="00DC093A" w:rsidRDefault="00000000">
      <w:pPr>
        <w:pStyle w:val="BodyText"/>
      </w:pPr>
      <w:r>
        <w:rPr>
          <w:i/>
          <w:iCs/>
        </w:rPr>
        <w:t>“To God belongs whatever is in the heavens and the earth and what is between them, and God is Self-Sufficient, Almighty.”</w:t>
      </w:r>
    </w:p>
    <w:p w14:paraId="766D4B7E" w14:textId="77777777" w:rsidR="00DC093A" w:rsidRDefault="00000000">
      <w:pPr>
        <w:pStyle w:val="BodyText"/>
      </w:pPr>
      <w:r>
        <w:t xml:space="preserve">It is not that a soul prevents others for its own sake; rather, no soul acts in any matter except for the sake of God. However, it is when a soul becomes veiled at the time of any Manifestation that it fails to </w:t>
      </w:r>
      <w:r>
        <w:lastRenderedPageBreak/>
        <w:t>recognize what pleases Him. This is when their deeds, which they think are for God, become invalid. Even so, when something is rendered invalid, it does not leave God’s dominion, for all things belong to God.</w:t>
      </w:r>
    </w:p>
    <w:p w14:paraId="59F612F7" w14:textId="77777777" w:rsidR="00DC093A" w:rsidRDefault="00000000">
      <w:pPr>
        <w:pStyle w:val="BodyText"/>
      </w:pPr>
      <w:r>
        <w:t>This is why, when anyone approaches the Truth, they do so for Him and by His will. Yet, when the owner veils themselves from it, they face consequences. It is not that the proof of God was incomplete in their case; for if the proof were insufficient, they would not be subject to His decree.</w:t>
      </w:r>
    </w:p>
    <w:p w14:paraId="504260AD" w14:textId="77777777" w:rsidR="00DC093A" w:rsidRDefault="00000000">
      <w:pPr>
        <w:pStyle w:val="BodyText"/>
      </w:pPr>
      <w:r>
        <w:t>During the Manifestation of the Messenger of God, the proof of God was complete for the people of the Gospel, and the fulfillment of their promise was made manifest through the same proof. Yet, because they remained veiled, their actions were rendered null, even though they could not conceive that the promised one of Jesus had come and they had failed to believe. The matter, however, was evident. This is an indication that at every Manifestation of Truth, the adherents of the preceding Manifestation remain veiled by their assumptions of caution and their interpretations of their religion. Yet God bestows His grace upon whomever He wills through His guidance, for this guidance is more precious to God than anything else. Without it, even if all else exists, it is as though nothing truly exists. Conversely, with it, even if nothing else exists, no goodness is diminished.</w:t>
      </w:r>
    </w:p>
    <w:p w14:paraId="1D83A99C" w14:textId="77777777" w:rsidR="00DC093A" w:rsidRDefault="00000000">
      <w:pPr>
        <w:pStyle w:val="BodyText"/>
      </w:pPr>
      <w:r>
        <w:t xml:space="preserve">For those who attain it, everything promised to them in paradise will be fulfilled. Consider the creation of paradise as akin to the creation of all things: whatever is possible within its realm, God will bring into existence, for He is All-Powerful and encompasses all things. </w:t>
      </w:r>
      <w:r>
        <w:rPr>
          <w:i/>
          <w:iCs/>
        </w:rPr>
        <w:t>“There is no God but God; indeed, we are all devoted to Him.”</w:t>
      </w:r>
    </w:p>
    <w:p w14:paraId="5F0E9A90" w14:textId="77777777" w:rsidR="00DC093A" w:rsidRDefault="00000000">
      <w:pPr>
        <w:pStyle w:val="Heading3"/>
      </w:pPr>
      <w:bookmarkStart w:id="102" w:name="Xfb032d9267ae091a7aa4810c4bcfaf7ee2e46d8"/>
      <w:bookmarkEnd w:id="101"/>
      <w:r>
        <w:t>Gate 17 (Recite the Sacred Names 95 Times Each Day)</w:t>
      </w:r>
    </w:p>
    <w:p w14:paraId="4E4C7ECC" w14:textId="77777777" w:rsidR="00DC093A" w:rsidRDefault="00000000">
      <w:pPr>
        <w:pStyle w:val="FirstParagraph"/>
      </w:pPr>
      <w:r>
        <w:t>The Seventeenth Gate of the Fifth Unity, concerning the obligation of remembrance in each month, that God should be mentioned ninety-five times each day:</w:t>
      </w:r>
    </w:p>
    <w:p w14:paraId="67A934F2" w14:textId="77777777" w:rsidR="00DC093A" w:rsidRDefault="00000000">
      <w:pPr>
        <w:pStyle w:val="BodyText"/>
      </w:pPr>
      <w:r>
        <w:t xml:space="preserve">In this gate, it is decreed that from sunrise to sunset, every soul is permitted to recite ninety-five times phrases such as </w:t>
      </w:r>
      <w:r>
        <w:rPr>
          <w:i/>
          <w:iCs/>
        </w:rPr>
        <w:t>“God is Most Glorious” (Alláh-u-Abhá),</w:t>
      </w:r>
      <w:r>
        <w:t xml:space="preserve"> </w:t>
      </w:r>
      <w:r>
        <w:rPr>
          <w:i/>
          <w:iCs/>
        </w:rPr>
        <w:t>“God is Most Great” (Alláh-u-A‘ẓam),</w:t>
      </w:r>
      <w:r>
        <w:t xml:space="preserve"> </w:t>
      </w:r>
      <w:r>
        <w:rPr>
          <w:i/>
          <w:iCs/>
        </w:rPr>
        <w:t>“God is Most Manifest” (Alláh-u-Aẓhar),</w:t>
      </w:r>
      <w:r>
        <w:t xml:space="preserve"> </w:t>
      </w:r>
      <w:r>
        <w:rPr>
          <w:i/>
          <w:iCs/>
        </w:rPr>
        <w:t>“God is Most Radiant” (Alláh-u-Anwar),</w:t>
      </w:r>
      <w:r>
        <w:t xml:space="preserve"> </w:t>
      </w:r>
      <w:r>
        <w:rPr>
          <w:i/>
          <w:iCs/>
        </w:rPr>
        <w:t>“God is Most Exalted” (Alláh-u-Akbar),</w:t>
      </w:r>
      <w:r>
        <w:t xml:space="preserve"> or similar exalted expressions.</w:t>
      </w:r>
    </w:p>
    <w:p w14:paraId="616103C6" w14:textId="77777777" w:rsidR="00DC093A" w:rsidRDefault="00000000">
      <w:pPr>
        <w:pStyle w:val="BodyText"/>
      </w:pPr>
      <w:r>
        <w:t>The purpose of this practice is that, through the blessing of reciting these sacred Names, one may, on the Day of Resurrection, attain the honor of guidance by the Supreme Luminary and the Radiant Countenance. In doing so, one may be guided by the Letters of the Living on that day.</w:t>
      </w:r>
    </w:p>
    <w:p w14:paraId="61DAB74B" w14:textId="77777777" w:rsidR="00DC093A" w:rsidRDefault="00000000">
      <w:pPr>
        <w:pStyle w:val="BodyText"/>
      </w:pPr>
      <w:r>
        <w:t>However, this act of remembrance should not become a veil preventing one from recognizing the proofs of that Supreme Manifestation. These Names, like the realities they signify, serve as guides to God. Just as the Letters indicate that God is far greater than what can be described. Similarly, these realities point to the truth that God is far beyond any attribute that can be ascribed to Him. The Letters of Unity (</w:t>
      </w:r>
      <w:r>
        <w:rPr>
          <w:i/>
          <w:iCs/>
        </w:rPr>
        <w:t>Ḥurúf-i-Wáḥid</w:t>
      </w:r>
      <w:r>
        <w:t>) never exceed their symbolic station, for no one has ever had or will have a pathway to the Essence of the Eternal. Whatever exists within the realm of possibility is His creation, and the Letters of Unity are the signs of His Names and the mysteries of His creation. Within them, nothing is seen but God alone.</w:t>
      </w:r>
    </w:p>
    <w:p w14:paraId="1EB69576" w14:textId="77777777" w:rsidR="00DC093A" w:rsidRDefault="00000000">
      <w:pPr>
        <w:pStyle w:val="BodyText"/>
      </w:pPr>
      <w:r>
        <w:lastRenderedPageBreak/>
        <w:t xml:space="preserve">In their outward station, they are the creation of God. Yet in the station where nothing is seen in them but God, they are the Letters of Truth. </w:t>
      </w:r>
      <w:r>
        <w:rPr>
          <w:i/>
          <w:iCs/>
        </w:rPr>
        <w:t>“O servants of God, be mindful of Him!”</w:t>
      </w:r>
      <w:r>
        <w:t xml:space="preserve"> Do not exaggerate concerning them, for even if you were to do so, you would still be unable to comprehend them. Whatever station is attributed to them must be rooted in their servitude, which has always been and will always remain.</w:t>
      </w:r>
    </w:p>
    <w:p w14:paraId="5D9081D8" w14:textId="77777777" w:rsidR="00DC093A" w:rsidRDefault="00000000">
      <w:pPr>
        <w:pStyle w:val="BodyText"/>
      </w:pPr>
      <w:r>
        <w:t xml:space="preserve">Their exaltation lies in their reflection of their inner hearts, which indicate nothing but God alone. This is why they have been made the signs of God’s glorification, praise, oneness, and magnification. However, when you observe them, do not become veiled by their station, for when you do so, you become heedless. Instead, as with the words </w:t>
      </w:r>
      <w:r>
        <w:rPr>
          <w:i/>
          <w:iCs/>
        </w:rPr>
        <w:t>“God is the Greatest” (Alláh-u-Akbar)</w:t>
      </w:r>
      <w:r>
        <w:t xml:space="preserve"> where nothing but God is seen, so too in these realities, nothing but God should be observed.</w:t>
      </w:r>
    </w:p>
    <w:p w14:paraId="0BD21B3B" w14:textId="77777777" w:rsidR="00DC093A" w:rsidRDefault="00000000">
      <w:pPr>
        <w:pStyle w:val="BodyText"/>
      </w:pPr>
      <w:r>
        <w:rPr>
          <w:i/>
          <w:iCs/>
        </w:rPr>
        <w:t>“Say: All are God’s creation, and all worship Him.”</w:t>
      </w:r>
    </w:p>
    <w:p w14:paraId="166B5F28" w14:textId="77777777" w:rsidR="00DC093A" w:rsidRDefault="00000000">
      <w:pPr>
        <w:pStyle w:val="Heading3"/>
      </w:pPr>
      <w:bookmarkStart w:id="103" w:name="X10df1bd1ab6c8af9ffb47c505c9870664492320"/>
      <w:bookmarkEnd w:id="102"/>
      <w:r>
        <w:t>Gate 18 (Transactions are Valid Through Mutual Consent)</w:t>
      </w:r>
    </w:p>
    <w:p w14:paraId="302E4844" w14:textId="77777777" w:rsidR="00DC093A" w:rsidRDefault="00000000">
      <w:pPr>
        <w:pStyle w:val="FirstParagraph"/>
      </w:pPr>
      <w:r>
        <w:t>The Eighteenth Gate of the Fifth Unity, concerning transactions of buying and selling when mutual consent has been established:</w:t>
      </w:r>
    </w:p>
    <w:p w14:paraId="7A971E29" w14:textId="77777777" w:rsidR="00DC093A" w:rsidRDefault="00000000">
      <w:pPr>
        <w:pStyle w:val="BodyText"/>
      </w:pPr>
      <w:r>
        <w:t>When mutual consent between the buyer and seller is realized, the transaction becomes valid by any means, even through action alone. The transaction is permissible for both minors and adults, and it is lawful to negotiate as long as the terms are agreeable to both the buyer and the seller. It is based on mutual consent, with terms agreed upon for the transaction.</w:t>
      </w:r>
    </w:p>
    <w:p w14:paraId="126CF359" w14:textId="77777777" w:rsidR="00DC093A" w:rsidRDefault="00000000">
      <w:pPr>
        <w:pStyle w:val="BodyText"/>
      </w:pPr>
      <w:r>
        <w:t>The essence of this gate isGod has permitted buying and selling when mutual consent is achieved between the two parties. He has granted permission for both minors and adults, as well as free persons and slaves, to engage in transactions, provided that mutual consent is ascertained. In the Bayán, such transactions are valid even if consent is expressed through action alone.</w:t>
      </w:r>
    </w:p>
    <w:p w14:paraId="78C058E6" w14:textId="77777777" w:rsidR="00DC093A" w:rsidRDefault="00000000">
      <w:pPr>
        <w:pStyle w:val="BodyText"/>
      </w:pPr>
      <w:r>
        <w:t>God has also granted merchants permission to negotiate and adjust terms, a practice common among them today. They may establish increases or decreases with due time in their dealings, ensuring that all remain within the expanse of God’s grace and mercy, thereby fostering gratitude. On the Day of Manifestation, this principle may apply to the exchange of the light of the Sun of Truth for all else, through His consent and the surrender of their own selves. By this, all who act righteously may be saved on that day.</w:t>
      </w:r>
    </w:p>
    <w:p w14:paraId="061F58E8" w14:textId="77777777" w:rsidR="00DC093A" w:rsidRDefault="00000000">
      <w:pPr>
        <w:pStyle w:val="Heading3"/>
      </w:pPr>
      <w:bookmarkStart w:id="104" w:name="gate-19-the-right-of-god---huququllah"/>
      <w:bookmarkEnd w:id="103"/>
      <w:r>
        <w:t>Gate 19 (The Right of God - Huquq’u’llah)</w:t>
      </w:r>
    </w:p>
    <w:p w14:paraId="7BA27EBD" w14:textId="77777777" w:rsidR="00DC093A" w:rsidRDefault="00000000">
      <w:pPr>
        <w:pStyle w:val="FirstParagraph"/>
      </w:pPr>
      <w:r>
        <w:t xml:space="preserve">The Nineteenth Gate of the Fifth Unity, concerning the measure of a </w:t>
      </w:r>
      <w:r>
        <w:rPr>
          <w:i/>
          <w:iCs/>
        </w:rPr>
        <w:t>mithqál</w:t>
      </w:r>
      <w:r>
        <w:t>, defined as nineteen grains, and its equivalent in gold and silver:</w:t>
      </w:r>
    </w:p>
    <w:p w14:paraId="23E51D49" w14:textId="77777777" w:rsidR="00DC093A" w:rsidRDefault="00000000">
      <w:pPr>
        <w:pStyle w:val="BodyText"/>
      </w:pPr>
      <w:r>
        <w:t xml:space="preserve">When a year has passed and the amount exceeds five hundred and forty </w:t>
      </w:r>
      <w:r>
        <w:rPr>
          <w:i/>
          <w:iCs/>
        </w:rPr>
        <w:t>mithqáls</w:t>
      </w:r>
      <w:r>
        <w:t xml:space="preserve">, and a portion equivalent to nineteen divisions has not been reduced by the believers, then five hundred dinars for each </w:t>
      </w:r>
      <w:r>
        <w:rPr>
          <w:i/>
          <w:iCs/>
        </w:rPr>
        <w:t>mithqál</w:t>
      </w:r>
      <w:r>
        <w:t xml:space="preserve"> of gold (nineteen grains) and fifty dinars for each </w:t>
      </w:r>
      <w:r>
        <w:rPr>
          <w:i/>
          <w:iCs/>
        </w:rPr>
        <w:t>mithqál</w:t>
      </w:r>
      <w:r>
        <w:t xml:space="preserve"> of silver (nineteen grains) should be given to the Sovereign of the Bayán. This is so that on the Day of the Manifestation of “He Whom God </w:t>
      </w:r>
      <w:r>
        <w:lastRenderedPageBreak/>
        <w:t>Shall Make Manifest,” He may be self-sufficient from His own bounty and that no sorrow may reach Him—even if the nearest soul to Him rejects Him.</w:t>
      </w:r>
    </w:p>
    <w:p w14:paraId="27A1407A" w14:textId="77777777" w:rsidR="00DC093A" w:rsidRDefault="00000000">
      <w:pPr>
        <w:pStyle w:val="BodyText"/>
      </w:pPr>
      <w:r>
        <w:t xml:space="preserve">This is a right of God, assigned to “He Whom God Shall Make Manifest,” and within it lies the mystery of </w:t>
      </w:r>
      <w:r>
        <w:rPr>
          <w:i/>
          <w:iCs/>
        </w:rPr>
        <w:t>Qáf</w:t>
      </w:r>
      <w:r>
        <w:t>, apparent to those endowed with understanding. For those awaiting His appearance, He has permitted such provisions to be made so that He may not experience sorrow nor feel compelled to transgress the bounds of God, causing grief to any soul.</w:t>
      </w:r>
    </w:p>
    <w:p w14:paraId="703362AE" w14:textId="77777777" w:rsidR="00DC093A" w:rsidRDefault="00000000">
      <w:pPr>
        <w:pStyle w:val="BodyText"/>
      </w:pPr>
      <w:r>
        <w:t>In the Bayán, no act of worship is more beloved to God than benefiting another soul, even if it is merely by bringing joy to their heart. Conversely, no action is more distant from His pleasure than causing harm to another soul, even if it is simply by introducing sorrow into their heart.</w:t>
      </w:r>
    </w:p>
    <w:p w14:paraId="7E5DAFA8" w14:textId="77777777" w:rsidR="00DC093A" w:rsidRDefault="00000000">
      <w:pPr>
        <w:pStyle w:val="BodyText"/>
      </w:pPr>
      <w:r>
        <w:t>It is not that people perform these deeds in His name and then, on the Day of His Manifestation, use His name as an excuse for hesitating to affirm Him. Consider how, today, all that exists on earth is attributed to that initial Divine Will, which manifests under the name of the Prophet of the Dispensation in every age. Yet, despite this attribution, they act as they do.</w:t>
      </w:r>
    </w:p>
    <w:p w14:paraId="6B28C95F" w14:textId="77777777" w:rsidR="00DC093A" w:rsidRDefault="00000000">
      <w:pPr>
        <w:pStyle w:val="BodyText"/>
      </w:pPr>
      <w:r>
        <w:t>It is evident in this Dispensation that all prior Manifestations are like shadows compared to Him. Indeed, the harm inflicted by those associated with the previous Manifestation becomes apparent among those who claim allegiance to the current Manifestation. This was not the case with those associated with the Manifestation preceding the last. Although they may not have affirmed Him, they did not cause harm to His followers. However, harm becomes apparent when claimed adherents of a previous Manifestation reject and act against the followers of the current one.</w:t>
      </w:r>
    </w:p>
    <w:p w14:paraId="16C23FC5" w14:textId="77777777" w:rsidR="00DC093A" w:rsidRDefault="00000000">
      <w:pPr>
        <w:pStyle w:val="BodyText"/>
      </w:pPr>
      <w:r>
        <w:t>If all observe His justice, there is no doubt that the believers in truth will fulfill their divine obligations. Even if, in this Dispensation, He walks upon the path of God’s pleasure, His sufficiency is independent of worldly conquests. He bestows grace upon those who seek shelter in His dominion, pardoning their obligations to God’s rights. For God has always had at His disposal all that exists on earth, such that if all were to arise in support of His Cause, everyone would find themselves enriched.</w:t>
      </w:r>
    </w:p>
    <w:p w14:paraId="35151E97" w14:textId="77777777" w:rsidR="00DC093A" w:rsidRDefault="00000000">
      <w:pPr>
        <w:pStyle w:val="BodyText"/>
      </w:pPr>
      <w:r>
        <w:t xml:space="preserve">Permission has been granted to define the measure of a </w:t>
      </w:r>
      <w:r>
        <w:rPr>
          <w:i/>
          <w:iCs/>
        </w:rPr>
        <w:t>mithqál</w:t>
      </w:r>
      <w:r>
        <w:t xml:space="preserve"> of gold as nineteen grains, and likewise for silver. The value of both is established according to what is apparent today. If anyone wishes to expend these, they should divide them into nineteen portions, ensuring that the increase among the believers in the Bayán is not diminished by anything other than gold and silver. This will enable all to express gratitude within the expansive grace of God.</w:t>
      </w:r>
    </w:p>
    <w:p w14:paraId="06435F46" w14:textId="77777777" w:rsidR="00DC093A" w:rsidRDefault="00000000">
      <w:pPr>
        <w:pStyle w:val="BodyText"/>
      </w:pPr>
      <w:r>
        <w:t xml:space="preserve">In this ruling lies a hidden treasure of wisdom for those endowed with understanding. If one reflects with insight, they will perceive all the mysteries of divine unity with the eye of certainty. No limits have been imposed on what is taken, as long as the bounds of the matter remain within their proper station, and it aligns with the truth of </w:t>
      </w:r>
      <w:r>
        <w:rPr>
          <w:i/>
          <w:iCs/>
        </w:rPr>
        <w:t>Qáf</w:t>
      </w:r>
      <w:r>
        <w:t xml:space="preserve"> under its deserving shade.</w:t>
      </w:r>
    </w:p>
    <w:p w14:paraId="61AAC0CB" w14:textId="77777777" w:rsidR="00DC093A" w:rsidRDefault="00000000">
      <w:pPr>
        <w:pStyle w:val="BodyText"/>
      </w:pPr>
      <w:r>
        <w:t xml:space="preserve">Although, for merchants today, some discrepancy in the value of gold and silver may appear, such discrepancies will be resolved after the process is properly enacted. If someone owes even a single </w:t>
      </w:r>
      <w:r>
        <w:rPr>
          <w:i/>
          <w:iCs/>
        </w:rPr>
        <w:t>qirán</w:t>
      </w:r>
      <w:r>
        <w:t xml:space="preserve"> (twenty-eight grains), it is their responsibility to pay it, ensuring that its value remains intact. This is the measure for gold as twenty grains, not its equivalent, unless it is through buying and selling. All these </w:t>
      </w:r>
      <w:r>
        <w:lastRenderedPageBreak/>
        <w:t xml:space="preserve">rulings are designed to ensure that no soul becomes sorrowful on the path of God on the Day of His Manifestation. This is so that no occurrence at the time of His Manifestation causes the people to suffer in their spirits, particularly those who, in the Bayán, are judged according to the law of faith. </w:t>
      </w:r>
      <w:r>
        <w:rPr>
          <w:i/>
          <w:iCs/>
        </w:rPr>
        <w:t>“God guides whomever He wills to the path of certain truth.”</w:t>
      </w:r>
    </w:p>
    <w:p w14:paraId="6EB306B5" w14:textId="77777777" w:rsidR="00DC093A" w:rsidRDefault="00000000">
      <w:pPr>
        <w:pStyle w:val="BodyText"/>
      </w:pPr>
      <w:r>
        <w:t xml:space="preserve">There is no paradise greater for the monotheists than that which results from acting upon God’s commands, nor is there any fire more intense than exceeding the bounds of God or one soul wronging another, even by the weight of a mustard seed. For those who act in accordance with faith in God and His signs, </w:t>
      </w:r>
      <w:r>
        <w:rPr>
          <w:i/>
          <w:iCs/>
        </w:rPr>
        <w:t>“God will decide with justice on the Day of Resurrection, and indeed, we are all supplicants for His grace.”</w:t>
      </w:r>
    </w:p>
    <w:p w14:paraId="65153B39" w14:textId="77777777" w:rsidR="00DC093A" w:rsidRDefault="00000000">
      <w:pPr>
        <w:pStyle w:val="Heading2"/>
      </w:pPr>
      <w:bookmarkStart w:id="105" w:name="vahid-6"/>
      <w:bookmarkEnd w:id="85"/>
      <w:bookmarkEnd w:id="104"/>
      <w:r>
        <w:t>Vahid 6</w:t>
      </w:r>
    </w:p>
    <w:p w14:paraId="7A8DE214" w14:textId="77777777" w:rsidR="00DC093A" w:rsidRDefault="00000000">
      <w:pPr>
        <w:pStyle w:val="FirstParagraph"/>
      </w:pPr>
      <w:r>
        <w:rPr>
          <w:b/>
          <w:bCs/>
        </w:rPr>
        <w:t>The First Gate</w:t>
      </w:r>
      <w:r>
        <w:br/>
        <w:t>of the Sixth Unity, concerning the organization of the Bayán, which must not exceed nineteen volumes:</w:t>
      </w:r>
    </w:p>
    <w:p w14:paraId="30271A71" w14:textId="77777777" w:rsidR="00DC093A" w:rsidRDefault="00000000">
      <w:pPr>
        <w:pStyle w:val="BodyText"/>
      </w:pPr>
      <w:r>
        <w:t>The Bayán should be organized into no more than nineteen volumes. In the first three, the verses are to be written; in the next four, the supplications; in the following six, the interpretations; and in the final six, the scientific illustrations. The gates within each of these divisions should range from the unity (</w:t>
      </w:r>
      <w:r>
        <w:rPr>
          <w:i/>
          <w:iCs/>
        </w:rPr>
        <w:t>waḥid</w:t>
      </w:r>
      <w:r>
        <w:t xml:space="preserve">) to the name </w:t>
      </w:r>
      <w:r>
        <w:rPr>
          <w:i/>
          <w:iCs/>
        </w:rPr>
        <w:t>Mustagháth</w:t>
      </w:r>
      <w:r>
        <w:t>. Additionally, every individual should have a booklet, even if it contains no less than one thousand verses, so they may recite from it as they wish.</w:t>
      </w:r>
    </w:p>
    <w:p w14:paraId="672E4095" w14:textId="77777777" w:rsidR="00DC093A" w:rsidRDefault="00000000">
      <w:pPr>
        <w:pStyle w:val="BodyText"/>
      </w:pPr>
      <w:r>
        <w:t>The alphabet consists of thirty letters, and the diacritical marks are ten in total.</w:t>
      </w:r>
    </w:p>
    <w:p w14:paraId="747084AB" w14:textId="77777777" w:rsidR="00DC093A" w:rsidRDefault="00000000">
      <w:pPr>
        <w:pStyle w:val="BodyText"/>
      </w:pPr>
      <w:r>
        <w:rPr>
          <w:b/>
          <w:bCs/>
        </w:rPr>
        <w:t>Summary of the Gate:</w:t>
      </w:r>
      <w:r>
        <w:br/>
        <w:t>Nothing is more beloved to God than moderation. For example, if someone owns land, and they wish to display moderation in their actions concerning it, they should do so in such a way that the owner of an astrolabe, observing with utmost precision, sees no excess between the beginning and end of their work. If such balance is beloved to God in the physical realm, how much more so must it be in matters where moderation can manifest?</w:t>
      </w:r>
    </w:p>
    <w:p w14:paraId="1B9E8D95" w14:textId="77777777" w:rsidR="00DC093A" w:rsidRDefault="00000000">
      <w:r>
        <w:br w:type="page"/>
      </w:r>
    </w:p>
    <w:p w14:paraId="2CAA518A" w14:textId="77777777" w:rsidR="00DC093A" w:rsidRDefault="00000000">
      <w:pPr>
        <w:pStyle w:val="Heading1"/>
      </w:pPr>
      <w:bookmarkStart w:id="106" w:name="sec-lawh-i-ayat-i-nur"/>
      <w:bookmarkStart w:id="107" w:name="_Toc186378192"/>
      <w:bookmarkEnd w:id="2"/>
      <w:bookmarkEnd w:id="105"/>
      <w:r>
        <w:lastRenderedPageBreak/>
        <w:t>Lawh-i-Ayat-i-Nur (Tablet of the Light Verse)</w:t>
      </w:r>
      <w:bookmarkEnd w:id="107"/>
    </w:p>
    <w:p w14:paraId="1D06EEC1" w14:textId="77777777" w:rsidR="00DC093A" w:rsidRDefault="00000000">
      <w:pPr>
        <w:pStyle w:val="FirstParagraph"/>
      </w:pPr>
      <w:r>
        <w:t>In the name of God, the Glorious, the Most Glorious.</w:t>
      </w:r>
    </w:p>
    <w:p w14:paraId="2E0230DD" w14:textId="77777777" w:rsidR="00DC093A" w:rsidRDefault="00000000">
      <w:pPr>
        <w:pStyle w:val="Heading2"/>
      </w:pPr>
      <w:bookmarkStart w:id="108" w:name="the-letters-were-created"/>
      <w:r>
        <w:t>The Letters Were Created</w:t>
      </w:r>
    </w:p>
    <w:p w14:paraId="25196474" w14:textId="77777777" w:rsidR="00DC093A"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5A2F8BA2" w14:textId="77777777" w:rsidR="00DC093A" w:rsidRDefault="00000000">
      <w:pPr>
        <w:pStyle w:val="Heading3"/>
      </w:pPr>
      <w:bookmarkStart w:id="109" w:name="X4d38ae84fedf48cb3c6cad38e92e26c993d1aa3"/>
      <w:r>
        <w:t>The Dot Was Manifested After 140,000 Years</w:t>
      </w:r>
    </w:p>
    <w:p w14:paraId="6D0CA95B" w14:textId="77777777" w:rsidR="00DC093A"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19C9EA4B" w14:textId="77777777" w:rsidR="00DC093A"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722DF7D0" w14:textId="77777777" w:rsidR="00DC093A"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6888EC15" w14:textId="77777777" w:rsidR="00DC093A"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67D5D5D7" w14:textId="77777777" w:rsidR="00DC093A"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11798EBF" w14:textId="77777777" w:rsidR="00DC093A"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7F65EF9A" w14:textId="77777777" w:rsidR="00DC093A" w:rsidRDefault="00000000">
      <w:pPr>
        <w:pStyle w:val="Heading2"/>
      </w:pPr>
      <w:bookmarkStart w:id="110" w:name="the-purpose-of-this-book"/>
      <w:bookmarkEnd w:id="108"/>
      <w:bookmarkEnd w:id="109"/>
      <w:r>
        <w:t>The Purpose of This Book</w:t>
      </w:r>
    </w:p>
    <w:p w14:paraId="04A5EC52" w14:textId="77777777" w:rsidR="00DC093A"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6C67C58D" w14:textId="77777777" w:rsidR="00DC093A"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6412A22A" w14:textId="77777777" w:rsidR="00DC093A" w:rsidRDefault="00000000">
      <w:pPr>
        <w:pStyle w:val="Heading3"/>
      </w:pPr>
      <w:bookmarkStart w:id="111" w:name="Xf44d58f1e0eb990a43c8428cc774728f49e5175"/>
      <w:r>
        <w:t>About Secrets None Have Preceded in Knowing</w:t>
      </w:r>
    </w:p>
    <w:p w14:paraId="39E40D7C" w14:textId="77777777" w:rsidR="00DC093A"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7CE61AEB" w14:textId="77777777" w:rsidR="00DC093A" w:rsidRDefault="00000000">
      <w:pPr>
        <w:pStyle w:val="Heading2"/>
      </w:pPr>
      <w:bookmarkStart w:id="112" w:name="about-the-verse-of-light"/>
      <w:bookmarkEnd w:id="110"/>
      <w:bookmarkEnd w:id="111"/>
      <w:r>
        <w:t>About the Verse of Light</w:t>
      </w:r>
    </w:p>
    <w:p w14:paraId="22A3B783" w14:textId="77777777" w:rsidR="00DC093A"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7DC3E617" w14:textId="77777777" w:rsidR="00DC093A"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5F5F07D3" w14:textId="77777777" w:rsidR="00DC093A" w:rsidRDefault="00000000">
      <w:pPr>
        <w:pStyle w:val="Heading3"/>
      </w:pPr>
      <w:bookmarkStart w:id="113" w:name="X6216cb92dbec05e019d58994831123d53cf0d38"/>
      <w:r>
        <w:t>Moses Guided By the Fire From the Tree of Eternity</w:t>
      </w:r>
    </w:p>
    <w:p w14:paraId="5BBC1313" w14:textId="77777777" w:rsidR="00DC093A"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5934AF8B" w14:textId="77777777" w:rsidR="00DC093A" w:rsidRDefault="00000000">
      <w:pPr>
        <w:pStyle w:val="Heading3"/>
      </w:pPr>
      <w:bookmarkStart w:id="114" w:name="the-fire-blazed-within-muhammads-chest"/>
      <w:bookmarkEnd w:id="113"/>
      <w:r>
        <w:t>The Fire Blazed Within Muhammad’s Chest</w:t>
      </w:r>
    </w:p>
    <w:p w14:paraId="553F5A0F" w14:textId="77777777" w:rsidR="00DC093A"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7A6EE73C" w14:textId="77777777" w:rsidR="00DC093A"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0BA9D752" w14:textId="77777777" w:rsidR="00DC093A"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0DB61545" w14:textId="77777777" w:rsidR="00DC093A" w:rsidRDefault="00000000">
      <w:pPr>
        <w:pStyle w:val="Heading3"/>
      </w:pPr>
      <w:bookmarkStart w:id="115" w:name="the-lamp-and-the-glass"/>
      <w:bookmarkEnd w:id="114"/>
      <w:r>
        <w:t>The Lamp and the Glass</w:t>
      </w:r>
    </w:p>
    <w:p w14:paraId="1D5ABF8D" w14:textId="77777777" w:rsidR="00DC093A"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3D7342A3" w14:textId="77777777" w:rsidR="00DC093A"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09D04CD2" w14:textId="77777777" w:rsidR="00DC093A" w:rsidRDefault="00000000">
      <w:pPr>
        <w:pStyle w:val="Heading3"/>
      </w:pPr>
      <w:bookmarkStart w:id="116" w:name="the-one-who-came-with-alis-shirt"/>
      <w:bookmarkEnd w:id="115"/>
      <w:r>
        <w:t>The One Who Came with Ali’s Shirt</w:t>
      </w:r>
    </w:p>
    <w:p w14:paraId="171FD375" w14:textId="77777777" w:rsidR="00DC093A"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3AFFE7B3" w14:textId="77777777" w:rsidR="00DC093A"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0668A0B6" w14:textId="77777777" w:rsidR="00DC093A"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76EA220F" w14:textId="77777777" w:rsidR="00DC093A" w:rsidRDefault="00000000">
      <w:pPr>
        <w:pStyle w:val="Heading3"/>
      </w:pPr>
      <w:bookmarkStart w:id="117" w:name="X96c12d862ad4765dd3f2234b84e2378e3afe8c2"/>
      <w:bookmarkEnd w:id="116"/>
      <w:r>
        <w:t>The Glass Vessels of Possible Existence Were Illuminated</w:t>
      </w:r>
    </w:p>
    <w:p w14:paraId="0F297F48" w14:textId="77777777" w:rsidR="00DC093A"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46049AF0" w14:textId="77777777" w:rsidR="00DC093A"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39B8C25A" w14:textId="77777777" w:rsidR="00DC093A" w:rsidRDefault="00000000">
      <w:pPr>
        <w:pStyle w:val="Heading2"/>
      </w:pPr>
      <w:bookmarkStart w:id="118" w:name="Xd894a4f2d0f4ce0470a741dac32c5b891722dc7"/>
      <w:bookmarkEnd w:id="112"/>
      <w:bookmarkEnd w:id="117"/>
      <w:r>
        <w:t>About the Disjointed Letters in the Scriptures</w:t>
      </w:r>
    </w:p>
    <w:p w14:paraId="0004D662" w14:textId="77777777" w:rsidR="00DC093A"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54A11F5A" w14:textId="77777777" w:rsidR="00DC093A" w:rsidRDefault="00000000">
      <w:pPr>
        <w:pStyle w:val="Heading3"/>
      </w:pPr>
      <w:bookmarkStart w:id="119" w:name="Xf3be066c9a65d4c935fc901c3df03baae3f4d40"/>
      <w:r>
        <w:t>Point to Eternal Beings and Unifying Realties</w:t>
      </w:r>
    </w:p>
    <w:p w14:paraId="443CB0EA" w14:textId="77777777" w:rsidR="00DC093A"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675BD3F4" w14:textId="77777777" w:rsidR="00DC093A"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48DF1467" w14:textId="77777777" w:rsidR="00DC093A" w:rsidRDefault="00000000">
      <w:pPr>
        <w:pStyle w:val="Heading3"/>
      </w:pPr>
      <w:bookmarkStart w:id="120" w:name="the-book-of-your-own-self"/>
      <w:bookmarkEnd w:id="119"/>
      <w:r>
        <w:t>The Book of Your Own Self</w:t>
      </w:r>
    </w:p>
    <w:p w14:paraId="311E8850" w14:textId="77777777" w:rsidR="00DC093A"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7B60372E" w14:textId="77777777" w:rsidR="00DC093A" w:rsidRDefault="00000000">
      <w:pPr>
        <w:pStyle w:val="Heading3"/>
      </w:pPr>
      <w:bookmarkStart w:id="121" w:name="the-most-beautiful-names"/>
      <w:bookmarkEnd w:id="120"/>
      <w:r>
        <w:t>The Most Beautiful Names</w:t>
      </w:r>
    </w:p>
    <w:p w14:paraId="3531E2E9" w14:textId="77777777" w:rsidR="00DC093A"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55DAE095" w14:textId="77777777" w:rsidR="00DC093A" w:rsidRDefault="00000000">
      <w:pPr>
        <w:pStyle w:val="Heading3"/>
      </w:pPr>
      <w:bookmarkStart w:id="122" w:name="imprints-reflected-from-the-sun"/>
      <w:bookmarkEnd w:id="121"/>
      <w:r>
        <w:t>Imprints Reflected from the Sun</w:t>
      </w:r>
    </w:p>
    <w:p w14:paraId="48E68919" w14:textId="77777777" w:rsidR="00DC093A"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4F265D2C" w14:textId="77777777" w:rsidR="00DC093A" w:rsidRDefault="00000000">
      <w:pPr>
        <w:pStyle w:val="Heading3"/>
      </w:pPr>
      <w:bookmarkStart w:id="123" w:name="three-stations"/>
      <w:bookmarkEnd w:id="122"/>
      <w:r>
        <w:t>Three Stations</w:t>
      </w:r>
    </w:p>
    <w:p w14:paraId="0DD139B4" w14:textId="77777777" w:rsidR="00DC093A"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2E9F6444" w14:textId="77777777" w:rsidR="00DC093A"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33D64F2F" w14:textId="77777777" w:rsidR="00DC093A" w:rsidRDefault="00000000">
      <w:pPr>
        <w:pStyle w:val="Heading3"/>
      </w:pPr>
      <w:bookmarkStart w:id="124" w:name="call-to-the-people"/>
      <w:bookmarkEnd w:id="123"/>
      <w:r>
        <w:lastRenderedPageBreak/>
        <w:t>Call to the People</w:t>
      </w:r>
    </w:p>
    <w:p w14:paraId="3FA886AE" w14:textId="77777777" w:rsidR="00DC093A"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3F439B6D" w14:textId="77777777" w:rsidR="00DC093A"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1FAE72C0" w14:textId="77777777" w:rsidR="00DC093A"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0274F48A" w14:textId="77777777" w:rsidR="00DC093A"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5BD5FBDE" w14:textId="77777777" w:rsidR="00DC093A" w:rsidRDefault="00000000">
      <w:pPr>
        <w:pStyle w:val="Heading3"/>
      </w:pPr>
      <w:bookmarkStart w:id="125" w:name="the-duration-of-concealment"/>
      <w:bookmarkEnd w:id="124"/>
      <w:r>
        <w:t>The Duration of Concealment</w:t>
      </w:r>
    </w:p>
    <w:p w14:paraId="3B2C5429" w14:textId="77777777" w:rsidR="00DC093A"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2EA57194" w14:textId="77777777" w:rsidR="00DC093A"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1C02F596" w14:textId="77777777" w:rsidR="00DC093A"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38944586" w14:textId="77777777" w:rsidR="00DC093A"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2B3BEAD7" w14:textId="77777777" w:rsidR="00DC093A"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34AD06AF" w14:textId="77777777" w:rsidR="00DC093A"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6CE63379" w14:textId="77777777" w:rsidR="00DC093A"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5651A93C" w14:textId="77777777" w:rsidR="00DC093A"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15D63B71" w14:textId="77777777" w:rsidR="00DC093A"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56B30CF4" w14:textId="77777777" w:rsidR="00DC093A"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2E04E19B" w14:textId="77777777" w:rsidR="00DC093A" w:rsidRDefault="00000000">
      <w:pPr>
        <w:pStyle w:val="Heading3"/>
      </w:pPr>
      <w:bookmarkStart w:id="126" w:name="names-of-god"/>
      <w:bookmarkEnd w:id="125"/>
      <w:r>
        <w:t>Names of God</w:t>
      </w:r>
    </w:p>
    <w:p w14:paraId="0C4FBF8B" w14:textId="77777777" w:rsidR="00DC093A"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6A73EEDE" w14:textId="77777777" w:rsidR="00DC093A" w:rsidRDefault="00000000">
      <w:pPr>
        <w:pStyle w:val="Heading3"/>
      </w:pPr>
      <w:bookmarkStart w:id="127" w:name="positions-of-god"/>
      <w:bookmarkEnd w:id="126"/>
      <w:r>
        <w:lastRenderedPageBreak/>
        <w:t>Positions of God</w:t>
      </w:r>
    </w:p>
    <w:p w14:paraId="7C9F9D67" w14:textId="77777777" w:rsidR="00DC093A"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126661B2" w14:textId="77777777" w:rsidR="00DC093A"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7CBEA514" w14:textId="77777777" w:rsidR="00DC093A"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38CFF20B" w14:textId="77777777" w:rsidR="00DC093A" w:rsidRDefault="00000000">
      <w:pPr>
        <w:pStyle w:val="Heading3"/>
      </w:pPr>
      <w:bookmarkStart w:id="128" w:name="alif-is-a-medium-between-lam-and-meem"/>
      <w:bookmarkEnd w:id="127"/>
      <w:r>
        <w:t>Alif is a Medium Between Lam and Meem</w:t>
      </w:r>
    </w:p>
    <w:p w14:paraId="1C855A8D" w14:textId="77777777" w:rsidR="00DC093A"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42EFA2CC" w14:textId="77777777" w:rsidR="00DC093A"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7E454233" w14:textId="77777777" w:rsidR="00DC093A"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4209936A" w14:textId="77777777" w:rsidR="00DC093A" w:rsidRDefault="00000000">
      <w:pPr>
        <w:pStyle w:val="Heading3"/>
      </w:pPr>
      <w:bookmarkStart w:id="129" w:name="all-letters-are-manifestations-of-alif"/>
      <w:bookmarkEnd w:id="128"/>
      <w:r>
        <w:t>All Letters are Manifestations of Alif</w:t>
      </w:r>
    </w:p>
    <w:p w14:paraId="04693123" w14:textId="77777777" w:rsidR="00DC093A"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528EC735" w14:textId="77777777" w:rsidR="00DC093A"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4A7D1EA2" w14:textId="77777777" w:rsidR="00DC093A"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3D0D19A6" w14:textId="77777777" w:rsidR="00DC093A"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3A9DC541" w14:textId="77777777" w:rsidR="00DC093A"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51A5212F" w14:textId="77777777" w:rsidR="00DC093A"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46F6E85B" w14:textId="77777777" w:rsidR="00DC093A" w:rsidRDefault="00000000">
      <w:pPr>
        <w:pStyle w:val="Heading3"/>
      </w:pPr>
      <w:bookmarkStart w:id="130" w:name="strive-to-enter-these-stations"/>
      <w:bookmarkEnd w:id="129"/>
      <w:r>
        <w:t>Strive to Enter These Stations</w:t>
      </w:r>
    </w:p>
    <w:p w14:paraId="093CD490" w14:textId="77777777" w:rsidR="00DC093A"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7DB34232" w14:textId="77777777" w:rsidR="00DC093A"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60FF669B" w14:textId="77777777" w:rsidR="00DC093A"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41103E9F" w14:textId="77777777" w:rsidR="00DC093A"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273F2C56" w14:textId="77777777" w:rsidR="00DC093A"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3D94992A" w14:textId="77777777" w:rsidR="00DC093A" w:rsidRDefault="00000000">
      <w:pPr>
        <w:pStyle w:val="Heading3"/>
      </w:pPr>
      <w:bookmarkStart w:id="131" w:name="the-alif-is-a-model-in-all-worlds"/>
      <w:bookmarkEnd w:id="130"/>
      <w:r>
        <w:t>The Alif is a Model in All Worlds</w:t>
      </w:r>
    </w:p>
    <w:p w14:paraId="08C4A366" w14:textId="77777777" w:rsidR="00DC093A"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7ABD29F0" w14:textId="77777777" w:rsidR="00DC093A"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45FECAA2" w14:textId="77777777" w:rsidR="00DC093A"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5AB078CC" w14:textId="77777777" w:rsidR="00DC093A" w:rsidRDefault="00000000">
      <w:pPr>
        <w:pStyle w:val="Heading3"/>
      </w:pPr>
      <w:bookmarkStart w:id="132" w:name="contains-secrets-from-all-sciences"/>
      <w:bookmarkEnd w:id="131"/>
      <w:r>
        <w:lastRenderedPageBreak/>
        <w:t>Contains Secrets from All Sciences</w:t>
      </w:r>
    </w:p>
    <w:p w14:paraId="3F17230B" w14:textId="77777777" w:rsidR="00DC093A"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75A83D47" w14:textId="77777777" w:rsidR="00DC093A"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5243B64B" w14:textId="77777777" w:rsidR="00DC093A" w:rsidRDefault="00000000">
      <w:pPr>
        <w:pStyle w:val="Heading4"/>
      </w:pPr>
      <w:bookmarkStart w:id="133" w:name="Xa834c8ca2e29120a5e889e2f8d0c8714232ad21"/>
      <w:r>
        <w:t>Serve As Symbols Between the Lover and Beloved</w:t>
      </w:r>
    </w:p>
    <w:p w14:paraId="0AB52B7F" w14:textId="77777777" w:rsidR="00DC093A"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63526F37" w14:textId="77777777" w:rsidR="00DC093A"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6C818724" w14:textId="77777777" w:rsidR="00DC093A"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402A5B13" w14:textId="77777777" w:rsidR="00DC093A"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33F4D06E" w14:textId="77777777" w:rsidR="00DC093A"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51ECCE59" w14:textId="77777777" w:rsidR="00DC093A"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04B503A1" w14:textId="77777777" w:rsidR="00DC093A"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2F58DC0E" w14:textId="77777777" w:rsidR="00DC093A" w:rsidRDefault="00000000">
      <w:pPr>
        <w:pStyle w:val="Heading4"/>
      </w:pPr>
      <w:bookmarkStart w:id="134" w:name="resurrection-of-the-bodies"/>
      <w:bookmarkEnd w:id="133"/>
      <w:r>
        <w:t>Resurrection of the Bodies</w:t>
      </w:r>
    </w:p>
    <w:p w14:paraId="7EFED122" w14:textId="77777777" w:rsidR="00DC093A"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10AA1392" w14:textId="77777777" w:rsidR="00DC093A"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67BD7239" w14:textId="77777777" w:rsidR="00DC093A"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69D3D8A9" w14:textId="77777777" w:rsidR="00DC093A"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7F2BB112" w14:textId="77777777" w:rsidR="00DC093A"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4A34EC09" w14:textId="77777777" w:rsidR="00DC093A"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6B4FEFB5" w14:textId="77777777" w:rsidR="00DC093A"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74ABD5CE" w14:textId="77777777" w:rsidR="00DC093A"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7F364521" w14:textId="77777777" w:rsidR="00DC093A" w:rsidRDefault="00000000">
      <w:pPr>
        <w:pStyle w:val="BodyText"/>
      </w:pPr>
      <w:r>
        <w:t>83) This is from the truth of what you have not heard before. So, if you are, O assembly of eloquence, then listen.</w:t>
      </w:r>
    </w:p>
    <w:p w14:paraId="60070895" w14:textId="77777777" w:rsidR="00DC093A"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08E1373D" w14:textId="77777777" w:rsidR="00DC093A"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4310E358" w14:textId="77777777" w:rsidR="00DC093A" w:rsidRDefault="00000000">
      <w:pPr>
        <w:pStyle w:val="Heading4"/>
      </w:pPr>
      <w:bookmarkStart w:id="135" w:name="creation-of-balanced-temperaments"/>
      <w:bookmarkEnd w:id="134"/>
      <w:r>
        <w:t>Creation of Balanced Temperaments</w:t>
      </w:r>
    </w:p>
    <w:p w14:paraId="79EE8C0B" w14:textId="77777777" w:rsidR="00DC093A"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4F7F8379" w14:textId="77777777" w:rsidR="00DC093A"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69E38E00" w14:textId="77777777" w:rsidR="00DC093A"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59CB760F" w14:textId="77777777" w:rsidR="00DC093A"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6D7CF20A" w14:textId="77777777" w:rsidR="00DC093A"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6D5E6C9B" w14:textId="77777777" w:rsidR="00DC093A"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5A7963A1" w14:textId="77777777" w:rsidR="00DC093A" w:rsidRDefault="00000000">
      <w:pPr>
        <w:pStyle w:val="Heading3"/>
      </w:pPr>
      <w:bookmarkStart w:id="136" w:name="Xd0bf345b7722c82fc6de447966ffbb1b9da301a"/>
      <w:bookmarkEnd w:id="132"/>
      <w:bookmarkEnd w:id="135"/>
      <w:r>
        <w:t>This Alif Descended At the Beginning of the Criterion</w:t>
      </w:r>
    </w:p>
    <w:p w14:paraId="7DEFF1EC" w14:textId="77777777" w:rsidR="00DC093A"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7920F426" w14:textId="77777777" w:rsidR="00DC093A" w:rsidRDefault="00000000">
      <w:pPr>
        <w:pStyle w:val="Heading3"/>
      </w:pPr>
      <w:bookmarkStart w:id="137" w:name="blessed-are-those-who-attain-his-beauty"/>
      <w:bookmarkEnd w:id="136"/>
      <w:r>
        <w:t>Blessed Are Those Who Attain His Beauty</w:t>
      </w:r>
    </w:p>
    <w:p w14:paraId="00435B1B" w14:textId="77777777" w:rsidR="00DC093A"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330AD3AE" w14:textId="77777777" w:rsidR="00DC093A"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41678EE2" w14:textId="77777777" w:rsidR="00DC093A" w:rsidRDefault="00000000">
      <w:r>
        <w:br w:type="page"/>
      </w:r>
    </w:p>
    <w:p w14:paraId="3CE13FB4" w14:textId="77777777" w:rsidR="00DC093A" w:rsidRDefault="00000000">
      <w:pPr>
        <w:pStyle w:val="Heading1"/>
      </w:pPr>
      <w:bookmarkStart w:id="138" w:name="sec-kalimat-i-maknunih-arabic"/>
      <w:bookmarkStart w:id="139" w:name="_Toc186378193"/>
      <w:bookmarkEnd w:id="106"/>
      <w:bookmarkEnd w:id="118"/>
      <w:bookmarkEnd w:id="137"/>
      <w:r>
        <w:lastRenderedPageBreak/>
        <w:t>Kalimat-i-Maknunih (Hidden Words of Arabic)</w:t>
      </w:r>
      <w:bookmarkEnd w:id="139"/>
    </w:p>
    <w:p w14:paraId="2855C0CC" w14:textId="77777777" w:rsidR="00DC093A" w:rsidRDefault="00000000">
      <w:pPr>
        <w:pStyle w:val="FirstParagraph"/>
      </w:pPr>
      <w:r>
        <w:t>He is the Splendid, the Most Splendid.</w:t>
      </w:r>
    </w:p>
    <w:p w14:paraId="7CD214DE" w14:textId="77777777" w:rsidR="00DC093A"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227782C9" w14:textId="77777777" w:rsidR="00DC093A" w:rsidRDefault="00000000">
      <w:pPr>
        <w:pStyle w:val="Heading2"/>
      </w:pPr>
      <w:bookmarkStart w:id="140" w:name="verses-1-9"/>
      <w:r>
        <w:t>Verses 1-9</w:t>
      </w:r>
    </w:p>
    <w:p w14:paraId="5DE10F7E" w14:textId="77777777" w:rsidR="00DC093A" w:rsidRDefault="00000000">
      <w:pPr>
        <w:pStyle w:val="FirstParagraph"/>
      </w:pPr>
      <w:r>
        <w:t>1 O Son of the Spirit,</w:t>
      </w:r>
    </w:p>
    <w:p w14:paraId="1E1C30A3" w14:textId="77777777" w:rsidR="00DC093A" w:rsidRDefault="00000000">
      <w:pPr>
        <w:pStyle w:val="BodyText"/>
      </w:pPr>
      <w:r>
        <w:t>At the beginning of speech, possess a pure, good, enlightened heart so that you may possess an eternal, lasting, timeless, ancient kingdom.</w:t>
      </w:r>
    </w:p>
    <w:p w14:paraId="3A82AB37" w14:textId="77777777" w:rsidR="00DC093A" w:rsidRDefault="00000000">
      <w:pPr>
        <w:pStyle w:val="BodyText"/>
      </w:pPr>
      <w:r>
        <w:t>2 O Son of the Spirit,</w:t>
      </w:r>
    </w:p>
    <w:p w14:paraId="41EF3A31" w14:textId="77777777" w:rsidR="00DC093A"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11984225" w14:textId="77777777" w:rsidR="00DC093A" w:rsidRDefault="00000000">
      <w:pPr>
        <w:pStyle w:val="BodyText"/>
      </w:pPr>
      <w:r>
        <w:t>3 O Son of Man,</w:t>
      </w:r>
    </w:p>
    <w:p w14:paraId="192E3ED7" w14:textId="77777777" w:rsidR="00DC093A" w:rsidRDefault="00000000">
      <w:pPr>
        <w:pStyle w:val="BodyText"/>
      </w:pPr>
      <w:r>
        <w:t>In the eternity of My essence and the ancientness of My being, I knew My love for you; thus, I created you, cast upon you My likeness, and revealed to you My beauty.</w:t>
      </w:r>
    </w:p>
    <w:p w14:paraId="1E2D76D4" w14:textId="77777777" w:rsidR="00DC093A" w:rsidRDefault="00000000">
      <w:pPr>
        <w:pStyle w:val="BodyText"/>
      </w:pPr>
      <w:r>
        <w:t>4 O Son of Man,</w:t>
      </w:r>
    </w:p>
    <w:p w14:paraId="513469BF" w14:textId="77777777" w:rsidR="00DC093A" w:rsidRDefault="00000000">
      <w:pPr>
        <w:pStyle w:val="BodyText"/>
      </w:pPr>
      <w:r>
        <w:t>I loved your creation, so I created you; love Me so that I may remember you, and in the spirit of life, I will establish you.</w:t>
      </w:r>
    </w:p>
    <w:p w14:paraId="62C9B035" w14:textId="77777777" w:rsidR="00DC093A" w:rsidRDefault="00000000">
      <w:pPr>
        <w:pStyle w:val="BodyText"/>
      </w:pPr>
      <w:r>
        <w:t>5 O Son of Being,</w:t>
      </w:r>
    </w:p>
    <w:p w14:paraId="6E79C9B4" w14:textId="77777777" w:rsidR="00DC093A" w:rsidRDefault="00000000">
      <w:pPr>
        <w:pStyle w:val="BodyText"/>
      </w:pPr>
      <w:r>
        <w:t>Love Me so that I may love you. If you do not love Me, I will never love you. Know this, O servant.</w:t>
      </w:r>
    </w:p>
    <w:p w14:paraId="513BE02C" w14:textId="77777777" w:rsidR="00DC093A" w:rsidRDefault="00000000">
      <w:pPr>
        <w:pStyle w:val="BodyText"/>
      </w:pPr>
      <w:r>
        <w:t>6 O Son of Being,</w:t>
      </w:r>
    </w:p>
    <w:p w14:paraId="0113D37A" w14:textId="77777777" w:rsidR="00DC093A" w:rsidRDefault="00000000">
      <w:pPr>
        <w:pStyle w:val="BodyText"/>
      </w:pPr>
      <w:r>
        <w:t>Your contentment is My love, and your paradise is My presence. Enter it and do not be patient. This is what has been destined for you in Our highest kingdom and Our most exalted dominion.</w:t>
      </w:r>
    </w:p>
    <w:p w14:paraId="70A49A7A" w14:textId="77777777" w:rsidR="00DC093A" w:rsidRDefault="00000000">
      <w:pPr>
        <w:pStyle w:val="BodyText"/>
      </w:pPr>
      <w:r>
        <w:t>7 O Son of Man,</w:t>
      </w:r>
    </w:p>
    <w:p w14:paraId="75C72C22" w14:textId="77777777" w:rsidR="00DC093A" w:rsidRDefault="00000000">
      <w:pPr>
        <w:pStyle w:val="BodyText"/>
      </w:pPr>
      <w:r>
        <w:t>If you love Myself, then turn away from yourself, and if you desire My pleasure, then disregard your own, so that you may perish in Me and I may eternally exist in you.</w:t>
      </w:r>
    </w:p>
    <w:p w14:paraId="74F51CCB" w14:textId="77777777" w:rsidR="00DC093A" w:rsidRDefault="00000000">
      <w:pPr>
        <w:pStyle w:val="BodyText"/>
      </w:pPr>
      <w:r>
        <w:t>8 O Son of the Spirit,</w:t>
      </w:r>
    </w:p>
    <w:p w14:paraId="7A5E8F1B" w14:textId="77777777" w:rsidR="00DC093A"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18A4E64A" w14:textId="77777777" w:rsidR="00DC093A" w:rsidRDefault="00000000">
      <w:pPr>
        <w:pStyle w:val="BodyText"/>
      </w:pPr>
      <w:r>
        <w:t>9 O Son of Being,</w:t>
      </w:r>
    </w:p>
    <w:p w14:paraId="09235285" w14:textId="77777777" w:rsidR="00DC093A" w:rsidRDefault="00000000">
      <w:pPr>
        <w:pStyle w:val="BodyText"/>
      </w:pPr>
      <w:r>
        <w:t>My love is my fortress; whoever enters it will be saved and secure, and whoever turns away will go astray and perish.</w:t>
      </w:r>
    </w:p>
    <w:p w14:paraId="2B215D2F" w14:textId="77777777" w:rsidR="00DC093A" w:rsidRDefault="00000000">
      <w:pPr>
        <w:pStyle w:val="Heading2"/>
      </w:pPr>
      <w:bookmarkStart w:id="141" w:name="verses-10-18"/>
      <w:bookmarkEnd w:id="140"/>
      <w:r>
        <w:t>Verses 10-18</w:t>
      </w:r>
    </w:p>
    <w:p w14:paraId="3A0095A3" w14:textId="77777777" w:rsidR="00DC093A" w:rsidRDefault="00000000">
      <w:pPr>
        <w:pStyle w:val="FirstParagraph"/>
      </w:pPr>
      <w:r>
        <w:t>10 O Son of Utterance,</w:t>
      </w:r>
    </w:p>
    <w:p w14:paraId="43796595" w14:textId="77777777" w:rsidR="00DC093A" w:rsidRDefault="00000000">
      <w:pPr>
        <w:pStyle w:val="BodyText"/>
      </w:pPr>
      <w:r>
        <w:t>You are my fortress; enter it to be safe. My love is in you; recognize it within yourself so that you may find Me near.</w:t>
      </w:r>
    </w:p>
    <w:p w14:paraId="233AD707" w14:textId="77777777" w:rsidR="00DC093A" w:rsidRDefault="00000000">
      <w:pPr>
        <w:pStyle w:val="BodyText"/>
      </w:pPr>
      <w:r>
        <w:t>11 O Son of Being,</w:t>
      </w:r>
    </w:p>
    <w:p w14:paraId="2357EF7A" w14:textId="77777777" w:rsidR="00DC093A" w:rsidRDefault="00000000">
      <w:pPr>
        <w:pStyle w:val="BodyText"/>
      </w:pPr>
      <w:r>
        <w:t>You are My niche and My lamp is within you; draw light from it and do not seek others, for I have created you rich and I have bestowed My bounty upon you in abundance.</w:t>
      </w:r>
    </w:p>
    <w:p w14:paraId="7F8ADD2E" w14:textId="77777777" w:rsidR="00DC093A" w:rsidRDefault="00000000">
      <w:pPr>
        <w:pStyle w:val="BodyText"/>
      </w:pPr>
      <w:r>
        <w:t>12 O Son of Being,</w:t>
      </w:r>
    </w:p>
    <w:p w14:paraId="0D5420F4" w14:textId="77777777" w:rsidR="00DC093A"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6F80F233" w14:textId="77777777" w:rsidR="00DC093A" w:rsidRDefault="00000000">
      <w:pPr>
        <w:pStyle w:val="BodyText"/>
      </w:pPr>
      <w:r>
        <w:t>13 O Son of Spirit,</w:t>
      </w:r>
    </w:p>
    <w:p w14:paraId="40D88C42" w14:textId="77777777" w:rsidR="00DC093A"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4E899206" w14:textId="77777777" w:rsidR="00DC093A" w:rsidRDefault="00000000">
      <w:pPr>
        <w:pStyle w:val="BodyText"/>
      </w:pPr>
      <w:r>
        <w:t>14 O Son of Man,</w:t>
      </w:r>
    </w:p>
    <w:p w14:paraId="0EB3C60D" w14:textId="77777777" w:rsidR="00DC093A"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21C19A58" w14:textId="77777777" w:rsidR="00DC093A" w:rsidRDefault="00000000">
      <w:pPr>
        <w:pStyle w:val="BodyText"/>
      </w:pPr>
      <w:r>
        <w:t>15 O Son of Utterance,</w:t>
      </w:r>
    </w:p>
    <w:p w14:paraId="1B4AEF99" w14:textId="77777777" w:rsidR="00DC093A"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24D67AF4" w14:textId="77777777" w:rsidR="00DC093A" w:rsidRDefault="00000000">
      <w:pPr>
        <w:pStyle w:val="BodyText"/>
      </w:pPr>
      <w:r>
        <w:lastRenderedPageBreak/>
        <w:t>16 O Son of Light,</w:t>
      </w:r>
    </w:p>
    <w:p w14:paraId="5337A939" w14:textId="77777777" w:rsidR="00DC093A" w:rsidRDefault="00000000">
      <w:pPr>
        <w:pStyle w:val="BodyText"/>
      </w:pPr>
      <w:r>
        <w:t>Forget everything other than Me and find comfort in My spirit. This is from the essence of My command, so turn towards it.</w:t>
      </w:r>
    </w:p>
    <w:p w14:paraId="1963CD98" w14:textId="77777777" w:rsidR="00DC093A" w:rsidRDefault="00000000">
      <w:pPr>
        <w:pStyle w:val="BodyText"/>
      </w:pPr>
      <w:r>
        <w:t>17 O Son of Man,</w:t>
      </w:r>
    </w:p>
    <w:p w14:paraId="24D30A8D" w14:textId="77777777" w:rsidR="00DC093A" w:rsidRDefault="00000000">
      <w:pPr>
        <w:pStyle w:val="BodyText"/>
      </w:pPr>
      <w:r>
        <w:t>Be content with Me and seek no one else besides Me, for nothing other than Me will ever satisfy you.</w:t>
      </w:r>
    </w:p>
    <w:p w14:paraId="4F487DE4" w14:textId="77777777" w:rsidR="00DC093A" w:rsidRDefault="00000000">
      <w:pPr>
        <w:pStyle w:val="BodyText"/>
      </w:pPr>
      <w:r>
        <w:t>18 O Son of Spirit,</w:t>
      </w:r>
    </w:p>
    <w:p w14:paraId="2B127649" w14:textId="77777777" w:rsidR="00DC093A" w:rsidRDefault="00000000">
      <w:pPr>
        <w:pStyle w:val="BodyText"/>
      </w:pPr>
      <w:r>
        <w:t>Do not ask of Me what you do not desire for yourself, then be satisfied with what We have ordained for you. What is beneficial for you is this, if you accept it with contentment.</w:t>
      </w:r>
    </w:p>
    <w:p w14:paraId="7E509BEB" w14:textId="77777777" w:rsidR="00DC093A" w:rsidRDefault="00000000">
      <w:pPr>
        <w:pStyle w:val="Heading2"/>
      </w:pPr>
      <w:bookmarkStart w:id="142" w:name="verses-19-27"/>
      <w:bookmarkEnd w:id="141"/>
      <w:r>
        <w:t>Verses 19-27</w:t>
      </w:r>
    </w:p>
    <w:p w14:paraId="757A788F" w14:textId="77777777" w:rsidR="00DC093A" w:rsidRDefault="00000000">
      <w:pPr>
        <w:pStyle w:val="FirstParagraph"/>
      </w:pPr>
      <w:r>
        <w:t>19 O Son of the Supreme Horizon,</w:t>
      </w:r>
    </w:p>
    <w:p w14:paraId="766FFF41" w14:textId="77777777" w:rsidR="00DC093A" w:rsidRDefault="00000000">
      <w:pPr>
        <w:pStyle w:val="BodyText"/>
      </w:pPr>
      <w:r>
        <w:t>I have breathed into you a spirit from Me so that you might be a beloved to Me; why have you abandoned Me and sought a beloved other than Me?</w:t>
      </w:r>
    </w:p>
    <w:p w14:paraId="41A063D0" w14:textId="77777777" w:rsidR="00DC093A" w:rsidRDefault="00000000">
      <w:pPr>
        <w:pStyle w:val="BodyText"/>
      </w:pPr>
      <w:r>
        <w:t>20 O Son of Spirit,</w:t>
      </w:r>
    </w:p>
    <w:p w14:paraId="4121FE80" w14:textId="77777777" w:rsidR="00DC093A"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502D4978" w14:textId="77777777" w:rsidR="00DC093A" w:rsidRDefault="00000000">
      <w:pPr>
        <w:pStyle w:val="BodyText"/>
      </w:pPr>
      <w:r>
        <w:t>21 O Son of Man,</w:t>
      </w:r>
    </w:p>
    <w:p w14:paraId="746859AE" w14:textId="77777777" w:rsidR="00DC093A" w:rsidRDefault="00000000">
      <w:pPr>
        <w:pStyle w:val="BodyText"/>
      </w:pPr>
      <w:r>
        <w:t>I have destined for you fruits from the most glorious tree, how could you turn away from it and be content with what is lesser? Return to what is better for you in the highest horizon.</w:t>
      </w:r>
    </w:p>
    <w:p w14:paraId="6245674A" w14:textId="77777777" w:rsidR="00DC093A" w:rsidRDefault="00000000">
      <w:pPr>
        <w:pStyle w:val="BodyText"/>
      </w:pPr>
      <w:r>
        <w:t>22 O Son of Spirit,</w:t>
      </w:r>
    </w:p>
    <w:p w14:paraId="1B985E1F" w14:textId="77777777" w:rsidR="00DC093A" w:rsidRDefault="00000000">
      <w:pPr>
        <w:pStyle w:val="BodyText"/>
      </w:pPr>
      <w:r>
        <w:t>I have created you lofty, but you have made yourself lowly; ascend to that for which you were created.</w:t>
      </w:r>
    </w:p>
    <w:p w14:paraId="3F5F95BE" w14:textId="77777777" w:rsidR="00DC093A" w:rsidRDefault="00000000">
      <w:pPr>
        <w:pStyle w:val="BodyText"/>
      </w:pPr>
      <w:r>
        <w:t>23 O Son of Darkness,</w:t>
      </w:r>
    </w:p>
    <w:p w14:paraId="510062A1" w14:textId="77777777" w:rsidR="00DC093A" w:rsidRDefault="00000000">
      <w:pPr>
        <w:pStyle w:val="BodyText"/>
      </w:pPr>
      <w:r>
        <w:t>I call you to eternity, but you seek extinction. Why have you turned away from what We desire and inclined toward what you desire?</w:t>
      </w:r>
    </w:p>
    <w:p w14:paraId="16D494B4" w14:textId="77777777" w:rsidR="00DC093A" w:rsidRDefault="00000000">
      <w:pPr>
        <w:pStyle w:val="BodyText"/>
      </w:pPr>
      <w:r>
        <w:t>24 O Son of Man,</w:t>
      </w:r>
    </w:p>
    <w:p w14:paraId="74598B8A" w14:textId="77777777" w:rsidR="00DC093A" w:rsidRDefault="00000000">
      <w:pPr>
        <w:pStyle w:val="BodyText"/>
      </w:pPr>
      <w:r>
        <w:t>Do not exceed your limits nor claim what is not fitting for you. Prostrate before the dawning-place of your Lord, the Possessor of Power and Authority.</w:t>
      </w:r>
    </w:p>
    <w:p w14:paraId="2A4B1848" w14:textId="77777777" w:rsidR="00DC093A" w:rsidRDefault="00000000">
      <w:pPr>
        <w:pStyle w:val="BodyText"/>
      </w:pPr>
      <w:r>
        <w:t>25 O Son of Spirit,</w:t>
      </w:r>
    </w:p>
    <w:p w14:paraId="1DEF5268" w14:textId="77777777" w:rsidR="00DC093A" w:rsidRDefault="00000000">
      <w:pPr>
        <w:pStyle w:val="BodyText"/>
      </w:pPr>
      <w:r>
        <w:t>Do not take pride over the poor with self-glory, for I walk before him, and see you in your adverse condition, and I curse upon you forever.</w:t>
      </w:r>
    </w:p>
    <w:p w14:paraId="013927DE" w14:textId="77777777" w:rsidR="00DC093A" w:rsidRDefault="00000000">
      <w:pPr>
        <w:pStyle w:val="BodyText"/>
      </w:pPr>
      <w:r>
        <w:lastRenderedPageBreak/>
        <w:t>26 O Son of Existence,</w:t>
      </w:r>
    </w:p>
    <w:p w14:paraId="08BB1916" w14:textId="77777777" w:rsidR="00DC093A" w:rsidRDefault="00000000">
      <w:pPr>
        <w:pStyle w:val="BodyText"/>
      </w:pPr>
      <w:r>
        <w:t>How have you forgotten your own flaws and preoccupied yourself with the flaws of My servants? Upon anyone who does this, My curse is upon them.</w:t>
      </w:r>
    </w:p>
    <w:p w14:paraId="0CBE25A2" w14:textId="77777777" w:rsidR="00DC093A" w:rsidRDefault="00000000">
      <w:pPr>
        <w:pStyle w:val="BodyText"/>
      </w:pPr>
      <w:r>
        <w:t>27 O Son of Man,</w:t>
      </w:r>
    </w:p>
    <w:p w14:paraId="75B65F26" w14:textId="77777777" w:rsidR="00DC093A" w:rsidRDefault="00000000">
      <w:pPr>
        <w:pStyle w:val="BodyText"/>
      </w:pPr>
      <w:r>
        <w:t>Do not breathe in the fault of anyone as long as you yourself are flawed. If you do otherwise, you are cursed, and I bear witness to that.</w:t>
      </w:r>
    </w:p>
    <w:p w14:paraId="706D2C33" w14:textId="77777777" w:rsidR="00DC093A" w:rsidRDefault="00000000">
      <w:pPr>
        <w:pStyle w:val="Heading2"/>
      </w:pPr>
      <w:bookmarkStart w:id="143" w:name="verses-28-36"/>
      <w:bookmarkEnd w:id="142"/>
      <w:r>
        <w:t>Verses 28-36</w:t>
      </w:r>
    </w:p>
    <w:p w14:paraId="27459EA2" w14:textId="77777777" w:rsidR="00DC093A" w:rsidRDefault="00000000">
      <w:pPr>
        <w:pStyle w:val="FirstParagraph"/>
      </w:pPr>
      <w:r>
        <w:t>28 O Son of Spirit,</w:t>
      </w:r>
    </w:p>
    <w:p w14:paraId="34E37B4D" w14:textId="77777777" w:rsidR="00DC093A" w:rsidRDefault="00000000">
      <w:pPr>
        <w:pStyle w:val="BodyText"/>
      </w:pPr>
      <w:r>
        <w:t>Be certain that he who commands people to justice but commits indecency himself is not of me, even if he bears my name.</w:t>
      </w:r>
    </w:p>
    <w:p w14:paraId="15FE19A2" w14:textId="77777777" w:rsidR="00DC093A" w:rsidRDefault="00000000">
      <w:pPr>
        <w:pStyle w:val="BodyText"/>
      </w:pPr>
      <w:r>
        <w:t>29 O Son of Being,</w:t>
      </w:r>
    </w:p>
    <w:p w14:paraId="502A1B77" w14:textId="77777777" w:rsidR="00DC093A" w:rsidRDefault="00000000">
      <w:pPr>
        <w:pStyle w:val="BodyText"/>
      </w:pPr>
      <w:r>
        <w:t>Do not attribute to another what you do not like for yourself, and do not say what you do not do. This is my command to you, so act upon it.</w:t>
      </w:r>
    </w:p>
    <w:p w14:paraId="7A6C863C" w14:textId="77777777" w:rsidR="00DC093A" w:rsidRDefault="00000000">
      <w:pPr>
        <w:pStyle w:val="BodyText"/>
      </w:pPr>
      <w:r>
        <w:t>30 O Son of Man,</w:t>
      </w:r>
    </w:p>
    <w:p w14:paraId="30669C1E" w14:textId="77777777" w:rsidR="00DC093A" w:rsidRDefault="00000000">
      <w:pPr>
        <w:pStyle w:val="BodyText"/>
      </w:pPr>
      <w:r>
        <w:t>Do not deny the face of my servant when he asks you for something; for his face is my face, so be ashamed before me.</w:t>
      </w:r>
    </w:p>
    <w:p w14:paraId="6B7FE929" w14:textId="77777777" w:rsidR="00DC093A" w:rsidRDefault="00000000">
      <w:pPr>
        <w:pStyle w:val="BodyText"/>
      </w:pPr>
      <w:r>
        <w:t>31 O Son of Being,</w:t>
      </w:r>
    </w:p>
    <w:p w14:paraId="2520C7ED" w14:textId="77777777" w:rsidR="00DC093A" w:rsidRDefault="00000000">
      <w:pPr>
        <w:pStyle w:val="BodyText"/>
      </w:pPr>
      <w:r>
        <w:t>Account for yourself every day before you are held accountable, for death will come to you suddenly and you will stand to account for yourself.</w:t>
      </w:r>
    </w:p>
    <w:p w14:paraId="75A296A7" w14:textId="77777777" w:rsidR="00DC093A" w:rsidRDefault="00000000">
      <w:pPr>
        <w:pStyle w:val="BodyText"/>
      </w:pPr>
      <w:r>
        <w:t>32 O Son of Ignorance,</w:t>
      </w:r>
    </w:p>
    <w:p w14:paraId="797A7069" w14:textId="77777777" w:rsidR="00DC093A" w:rsidRDefault="00000000">
      <w:pPr>
        <w:pStyle w:val="BodyText"/>
      </w:pPr>
      <w:r>
        <w:t>I have made death a glad tidings for you, how can you be saddened by it. And I have made light a radiance for you, how can you veil yourself from it.</w:t>
      </w:r>
    </w:p>
    <w:p w14:paraId="69377423" w14:textId="77777777" w:rsidR="00DC093A" w:rsidRDefault="00000000">
      <w:pPr>
        <w:pStyle w:val="BodyText"/>
      </w:pPr>
      <w:r>
        <w:t>33 O Son of the Spirit,</w:t>
      </w:r>
    </w:p>
    <w:p w14:paraId="0F6F56A2" w14:textId="77777777" w:rsidR="00DC093A" w:rsidRDefault="00000000">
      <w:pPr>
        <w:pStyle w:val="BodyText"/>
      </w:pPr>
      <w:r>
        <w:t>With the glad tidings of light I give you good news, so rejoice in it. And I call you to the abode of holiness, take refuge in it, that you may rest for eternity.</w:t>
      </w:r>
    </w:p>
    <w:p w14:paraId="3D5B3841" w14:textId="77777777" w:rsidR="00DC093A" w:rsidRDefault="00000000">
      <w:pPr>
        <w:pStyle w:val="BodyText"/>
      </w:pPr>
      <w:r>
        <w:t>34 O Son of the Spirit,</w:t>
      </w:r>
    </w:p>
    <w:p w14:paraId="6F89E050" w14:textId="77777777" w:rsidR="00DC093A"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176F60F0" w14:textId="77777777" w:rsidR="00DC093A" w:rsidRDefault="00000000">
      <w:pPr>
        <w:pStyle w:val="BodyText"/>
      </w:pPr>
      <w:r>
        <w:t>35 O Son of Man,</w:t>
      </w:r>
    </w:p>
    <w:p w14:paraId="26E6A50A" w14:textId="77777777" w:rsidR="00DC093A" w:rsidRDefault="00000000">
      <w:pPr>
        <w:pStyle w:val="BodyText"/>
      </w:pPr>
      <w:r>
        <w:lastRenderedPageBreak/>
        <w:t>Do not grieve except in your distance from Us, and do not rejoice except in your nearness to Us and your return to Us.</w:t>
      </w:r>
    </w:p>
    <w:p w14:paraId="79563FE7" w14:textId="77777777" w:rsidR="00DC093A" w:rsidRDefault="00000000">
      <w:pPr>
        <w:pStyle w:val="BodyText"/>
      </w:pPr>
      <w:r>
        <w:t>36 O Son of Man,</w:t>
      </w:r>
    </w:p>
    <w:p w14:paraId="7CDE87DC" w14:textId="77777777" w:rsidR="00DC093A" w:rsidRDefault="00000000">
      <w:pPr>
        <w:pStyle w:val="BodyText"/>
      </w:pPr>
      <w:r>
        <w:t>Rejoice in the joy of your heart, so that you may be prepared for My meeting and a mirror to My beauty.</w:t>
      </w:r>
    </w:p>
    <w:p w14:paraId="000F0860" w14:textId="77777777" w:rsidR="00DC093A" w:rsidRDefault="00000000">
      <w:pPr>
        <w:pStyle w:val="Heading2"/>
      </w:pPr>
      <w:bookmarkStart w:id="144" w:name="verses-37-45"/>
      <w:bookmarkEnd w:id="143"/>
      <w:r>
        <w:t>Verses 37-45</w:t>
      </w:r>
    </w:p>
    <w:p w14:paraId="5BC0EB51" w14:textId="77777777" w:rsidR="00DC093A" w:rsidRDefault="00000000">
      <w:pPr>
        <w:pStyle w:val="FirstParagraph"/>
      </w:pPr>
      <w:r>
        <w:t>37 O Son of Man,</w:t>
      </w:r>
    </w:p>
    <w:p w14:paraId="13107538" w14:textId="77777777" w:rsidR="00DC093A" w:rsidRDefault="00000000">
      <w:pPr>
        <w:pStyle w:val="BodyText"/>
      </w:pPr>
      <w:r>
        <w:t>Do not deprive yourself of the beauty of My garment, nor deny your share from the novelty of My garden; lest thirst overtake you in the eternity of My essence.</w:t>
      </w:r>
    </w:p>
    <w:p w14:paraId="796DB0F1" w14:textId="77777777" w:rsidR="00DC093A" w:rsidRDefault="00000000">
      <w:pPr>
        <w:pStyle w:val="BodyText"/>
      </w:pPr>
      <w:r>
        <w:t>38 O Son of Being,</w:t>
      </w:r>
    </w:p>
    <w:p w14:paraId="002A1852" w14:textId="77777777" w:rsidR="00DC093A" w:rsidRDefault="00000000">
      <w:pPr>
        <w:pStyle w:val="BodyText"/>
      </w:pPr>
      <w:r>
        <w:t>Observe My boundaries out of love for Me, then restrain yourself from what you desire in pursuit of My pleasure.</w:t>
      </w:r>
    </w:p>
    <w:p w14:paraId="69F3C48C" w14:textId="77777777" w:rsidR="00DC093A" w:rsidRDefault="00000000">
      <w:pPr>
        <w:pStyle w:val="BodyText"/>
      </w:pPr>
      <w:r>
        <w:t>39 O Son of Man,</w:t>
      </w:r>
    </w:p>
    <w:p w14:paraId="47C828FE" w14:textId="77777777" w:rsidR="00DC093A" w:rsidRDefault="00000000">
      <w:pPr>
        <w:pStyle w:val="BodyText"/>
      </w:pPr>
      <w:r>
        <w:t>Do not abandon My commands out of love for My beauty, and do not forget My precepts in pursuit of My pleasure.</w:t>
      </w:r>
    </w:p>
    <w:p w14:paraId="64D98358" w14:textId="77777777" w:rsidR="00DC093A" w:rsidRDefault="00000000">
      <w:pPr>
        <w:pStyle w:val="BodyText"/>
      </w:pPr>
      <w:r>
        <w:t>40 O Son of Man,</w:t>
      </w:r>
    </w:p>
    <w:p w14:paraId="0790B677" w14:textId="77777777" w:rsidR="00DC093A" w:rsidRDefault="00000000">
      <w:pPr>
        <w:pStyle w:val="BodyText"/>
      </w:pPr>
      <w:r>
        <w:t>Gallop through the wilderness of oblivion, then hasten in the field of the sky. You will find comfort only in submission to Our command and in humility before Our Face.</w:t>
      </w:r>
    </w:p>
    <w:p w14:paraId="55B4B17F" w14:textId="77777777" w:rsidR="00DC093A" w:rsidRDefault="00000000">
      <w:pPr>
        <w:pStyle w:val="BodyText"/>
      </w:pPr>
      <w:r>
        <w:t>41 O Son of Man,</w:t>
      </w:r>
    </w:p>
    <w:p w14:paraId="100A2CCE" w14:textId="77777777" w:rsidR="00DC093A" w:rsidRDefault="00000000">
      <w:pPr>
        <w:pStyle w:val="BodyText"/>
      </w:pPr>
      <w:r>
        <w:t>Magnify My command that I may reveal unto you the secrets of greatness, and shine upon you with the lights of eternity.</w:t>
      </w:r>
    </w:p>
    <w:p w14:paraId="7165A23D" w14:textId="77777777" w:rsidR="00DC093A" w:rsidRDefault="00000000">
      <w:pPr>
        <w:pStyle w:val="BodyText"/>
      </w:pPr>
      <w:r>
        <w:t>42 O Son of Man,</w:t>
      </w:r>
    </w:p>
    <w:p w14:paraId="630E0255" w14:textId="77777777" w:rsidR="00DC093A" w:rsidRDefault="00000000">
      <w:pPr>
        <w:pStyle w:val="BodyText"/>
      </w:pPr>
      <w:r>
        <w:t>Be submissive to Me so that I may be humble towards you, and support My command so that you may be supported in the Kingdom.</w:t>
      </w:r>
    </w:p>
    <w:p w14:paraId="2B7C609B" w14:textId="77777777" w:rsidR="00DC093A" w:rsidRDefault="00000000">
      <w:pPr>
        <w:pStyle w:val="BodyText"/>
      </w:pPr>
      <w:r>
        <w:t>43 O Son of Being,</w:t>
      </w:r>
    </w:p>
    <w:p w14:paraId="5D92D919" w14:textId="77777777" w:rsidR="00DC093A" w:rsidRDefault="00000000">
      <w:pPr>
        <w:pStyle w:val="BodyText"/>
      </w:pPr>
      <w:r>
        <w:t>Remember Me in My earth so that I may remember you in My heaven; that your eye may be comforted thereby, and My eye may be comforted thereby as well.</w:t>
      </w:r>
    </w:p>
    <w:p w14:paraId="659F7629" w14:textId="77777777" w:rsidR="00DC093A" w:rsidRDefault="00000000">
      <w:pPr>
        <w:pStyle w:val="BodyText"/>
      </w:pPr>
      <w:r>
        <w:t>44 O Son of the Throne,</w:t>
      </w:r>
    </w:p>
    <w:p w14:paraId="3184FA2E" w14:textId="77777777" w:rsidR="00DC093A"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557E9725" w14:textId="77777777" w:rsidR="00DC093A" w:rsidRDefault="00000000">
      <w:pPr>
        <w:pStyle w:val="BodyText"/>
      </w:pPr>
      <w:r>
        <w:lastRenderedPageBreak/>
        <w:t>45 O Son of Existence,</w:t>
      </w:r>
    </w:p>
    <w:p w14:paraId="74793783" w14:textId="77777777" w:rsidR="00DC093A" w:rsidRDefault="00000000">
      <w:pPr>
        <w:pStyle w:val="BodyText"/>
      </w:pPr>
      <w:r>
        <w:t>Strive in My path, content with Me and grateful for My decree, so that you may rest with Me in the domes of grandeur, behind the curtains of might.</w:t>
      </w:r>
    </w:p>
    <w:p w14:paraId="69538AF5" w14:textId="77777777" w:rsidR="00DC093A" w:rsidRDefault="00000000">
      <w:pPr>
        <w:pStyle w:val="Heading2"/>
      </w:pPr>
      <w:bookmarkStart w:id="145" w:name="verses-46-54"/>
      <w:bookmarkEnd w:id="144"/>
      <w:r>
        <w:t>Verses 46-54</w:t>
      </w:r>
    </w:p>
    <w:p w14:paraId="4506C846" w14:textId="77777777" w:rsidR="00DC093A" w:rsidRDefault="00000000">
      <w:pPr>
        <w:pStyle w:val="FirstParagraph"/>
      </w:pPr>
      <w:r>
        <w:t>46 O Son of Man,</w:t>
      </w:r>
    </w:p>
    <w:p w14:paraId="303DF528" w14:textId="77777777" w:rsidR="00DC093A"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53F2BD32" w14:textId="77777777" w:rsidR="00DC093A" w:rsidRDefault="00000000">
      <w:pPr>
        <w:pStyle w:val="BodyText"/>
      </w:pPr>
      <w:r>
        <w:t>47 O Son of Man,</w:t>
      </w:r>
    </w:p>
    <w:p w14:paraId="225113D0" w14:textId="77777777" w:rsidR="00DC093A"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1B71D494" w14:textId="77777777" w:rsidR="00DC093A" w:rsidRDefault="00000000">
      <w:pPr>
        <w:pStyle w:val="BodyText"/>
      </w:pPr>
      <w:r>
        <w:t>48 O Son of Man,</w:t>
      </w:r>
    </w:p>
    <w:p w14:paraId="78F4E636" w14:textId="77777777" w:rsidR="00DC093A" w:rsidRDefault="00000000">
      <w:pPr>
        <w:pStyle w:val="BodyText"/>
      </w:pPr>
      <w:r>
        <w:t>Everything has a sign; the sign of love is patience in My decree and endurance in My trials.</w:t>
      </w:r>
    </w:p>
    <w:p w14:paraId="6630AB83" w14:textId="77777777" w:rsidR="00DC093A" w:rsidRDefault="00000000">
      <w:pPr>
        <w:pStyle w:val="BodyText"/>
      </w:pPr>
      <w:r>
        <w:t>49 O Son of Man,</w:t>
      </w:r>
    </w:p>
    <w:p w14:paraId="7430B134" w14:textId="77777777" w:rsidR="00DC093A" w:rsidRDefault="00000000">
      <w:pPr>
        <w:pStyle w:val="BodyText"/>
      </w:pPr>
      <w:r>
        <w:t>The sincere lover longs for trials as the sinner longs for forgiveness and the offender for mercy.</w:t>
      </w:r>
    </w:p>
    <w:p w14:paraId="0B0B1852" w14:textId="77777777" w:rsidR="00DC093A" w:rsidRDefault="00000000">
      <w:pPr>
        <w:pStyle w:val="BodyText"/>
      </w:pPr>
      <w:r>
        <w:t>50 O Son of Man,</w:t>
      </w:r>
    </w:p>
    <w:p w14:paraId="43B0C227" w14:textId="77777777" w:rsidR="00DC093A"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6F152D21" w14:textId="77777777" w:rsidR="00DC093A" w:rsidRDefault="00000000">
      <w:pPr>
        <w:pStyle w:val="BodyText"/>
      </w:pPr>
      <w:r>
        <w:t>51 O Son of Man,</w:t>
      </w:r>
    </w:p>
    <w:p w14:paraId="1A713876" w14:textId="77777777" w:rsidR="00DC093A"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048FC8E2" w14:textId="77777777" w:rsidR="00DC093A" w:rsidRDefault="00000000">
      <w:pPr>
        <w:pStyle w:val="Heading4"/>
      </w:pPr>
      <w:bookmarkStart w:id="146" w:name="X6a6ee21cb987d5300342f3e9cfbd4fdc91b1a15"/>
      <w:r>
        <w:t>Note: The instructions for GPT4 was changed to be less influenced by the official translation.</w:t>
      </w:r>
    </w:p>
    <w:p w14:paraId="1B1A3A8E" w14:textId="77777777" w:rsidR="00DC093A" w:rsidRDefault="00000000">
      <w:pPr>
        <w:pStyle w:val="FirstParagraph"/>
      </w:pPr>
      <w:r>
        <w:t>52 O Child of Humanity,</w:t>
      </w:r>
    </w:p>
    <w:p w14:paraId="584512C1" w14:textId="77777777" w:rsidR="00DC093A" w:rsidRDefault="00000000">
      <w:pPr>
        <w:pStyle w:val="BodyText"/>
      </w:pPr>
      <w:r>
        <w:t>If a blessing befalls you, do not exult in it; if humiliation reaches you, do not grieve over it. For both will vanish in a moment and fade away in time.</w:t>
      </w:r>
    </w:p>
    <w:p w14:paraId="6CED66A7" w14:textId="77777777" w:rsidR="00DC093A" w:rsidRDefault="00000000">
      <w:pPr>
        <w:pStyle w:val="BodyText"/>
      </w:pPr>
      <w:r>
        <w:t>53 O Child of Existence,</w:t>
      </w:r>
    </w:p>
    <w:p w14:paraId="6A880E20" w14:textId="77777777" w:rsidR="00DC093A" w:rsidRDefault="00000000">
      <w:pPr>
        <w:pStyle w:val="BodyText"/>
      </w:pPr>
      <w:r>
        <w:t>If poverty affects you, don’t despair, because the source of wealth will bless you in due time. Don’t fear humiliation, because one day you will surely be graced with honor.</w:t>
      </w:r>
    </w:p>
    <w:p w14:paraId="0092CC67" w14:textId="77777777" w:rsidR="00DC093A" w:rsidRDefault="00000000">
      <w:pPr>
        <w:pStyle w:val="BodyText"/>
      </w:pPr>
      <w:r>
        <w:lastRenderedPageBreak/>
        <w:t>54 O Child of Existence,</w:t>
      </w:r>
    </w:p>
    <w:p w14:paraId="1AB838AD" w14:textId="77777777" w:rsidR="00DC093A" w:rsidRDefault="00000000">
      <w:pPr>
        <w:pStyle w:val="BodyText"/>
      </w:pPr>
      <w:r>
        <w:t>If you love this everlasting, eternal state and this primordial, timeless life, then forsake this transient, fleeting world.</w:t>
      </w:r>
    </w:p>
    <w:p w14:paraId="2863139A" w14:textId="77777777" w:rsidR="00DC093A" w:rsidRDefault="00000000">
      <w:pPr>
        <w:pStyle w:val="Heading2"/>
      </w:pPr>
      <w:bookmarkStart w:id="147" w:name="verses-55-63"/>
      <w:bookmarkEnd w:id="145"/>
      <w:bookmarkEnd w:id="146"/>
      <w:r>
        <w:t>Verses 55-63</w:t>
      </w:r>
    </w:p>
    <w:p w14:paraId="7BF3B63F" w14:textId="77777777" w:rsidR="00DC093A" w:rsidRDefault="00000000">
      <w:pPr>
        <w:pStyle w:val="FirstParagraph"/>
      </w:pPr>
      <w:r>
        <w:t>55 O Child of Existence,</w:t>
      </w:r>
    </w:p>
    <w:p w14:paraId="4FA39964" w14:textId="77777777" w:rsidR="00DC093A" w:rsidRDefault="00000000">
      <w:pPr>
        <w:pStyle w:val="BodyText"/>
      </w:pPr>
      <w:r>
        <w:t>Do not be preoccupied with this world; for as fire is used to test gold, gold is used to test the servants.</w:t>
      </w:r>
    </w:p>
    <w:p w14:paraId="5240755B" w14:textId="77777777" w:rsidR="00DC093A" w:rsidRDefault="00000000">
      <w:pPr>
        <w:pStyle w:val="BodyText"/>
      </w:pPr>
      <w:r>
        <w:t>56 O son of man,</w:t>
      </w:r>
    </w:p>
    <w:p w14:paraId="0DE310B5" w14:textId="77777777" w:rsidR="00DC093A"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5B04B1C4" w14:textId="77777777" w:rsidR="00DC093A" w:rsidRDefault="00000000">
      <w:pPr>
        <w:pStyle w:val="BodyText"/>
      </w:pPr>
      <w:r>
        <w:t>57 O son of man,</w:t>
      </w:r>
    </w:p>
    <w:p w14:paraId="5E248704" w14:textId="77777777" w:rsidR="00DC093A"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3A5C83FD" w14:textId="77777777" w:rsidR="00DC093A" w:rsidRDefault="00000000">
      <w:pPr>
        <w:pStyle w:val="BodyText"/>
      </w:pPr>
      <w:r>
        <w:t>58 O son of humanity,</w:t>
      </w:r>
    </w:p>
    <w:p w14:paraId="0A404B18" w14:textId="77777777" w:rsidR="00DC093A" w:rsidRDefault="00000000">
      <w:pPr>
        <w:pStyle w:val="BodyText"/>
      </w:pPr>
      <w:r>
        <w:t>The temple of existence is my throne, cleanse it from everything for my settling in it and my establishment upon it.</w:t>
      </w:r>
    </w:p>
    <w:p w14:paraId="5F8D8473" w14:textId="77777777" w:rsidR="00DC093A" w:rsidRDefault="00000000">
      <w:pPr>
        <w:pStyle w:val="BodyText"/>
      </w:pPr>
      <w:r>
        <w:t>59 O son of existence,</w:t>
      </w:r>
    </w:p>
    <w:p w14:paraId="531F1A79" w14:textId="77777777" w:rsidR="00DC093A" w:rsidRDefault="00000000">
      <w:pPr>
        <w:pStyle w:val="BodyText"/>
      </w:pPr>
      <w:r>
        <w:t>Your heart is my dwelling, sanctify it for my descent, and your spirit is my place of appearance, purify it for my manifestation.</w:t>
      </w:r>
    </w:p>
    <w:p w14:paraId="6B4786F8" w14:textId="77777777" w:rsidR="00DC093A" w:rsidRDefault="00000000">
      <w:pPr>
        <w:pStyle w:val="BodyText"/>
      </w:pPr>
      <w:r>
        <w:t>60 O son of humanity,</w:t>
      </w:r>
    </w:p>
    <w:p w14:paraId="3211D154" w14:textId="77777777" w:rsidR="00DC093A" w:rsidRDefault="00000000">
      <w:pPr>
        <w:pStyle w:val="BodyText"/>
      </w:pPr>
      <w:r>
        <w:t>Insert your hand into my pocket so that I can raise my head from your pocket, shining and illuminating.</w:t>
      </w:r>
    </w:p>
    <w:p w14:paraId="70985975" w14:textId="77777777" w:rsidR="00DC093A" w:rsidRDefault="00000000">
      <w:pPr>
        <w:pStyle w:val="BodyText"/>
      </w:pPr>
      <w:r>
        <w:t>61 O son of man,</w:t>
      </w:r>
    </w:p>
    <w:p w14:paraId="1FACC475" w14:textId="77777777" w:rsidR="00DC093A" w:rsidRDefault="00000000">
      <w:pPr>
        <w:pStyle w:val="BodyText"/>
      </w:pPr>
      <w:r>
        <w:t>Ascend to my heaven so that you may witness my union; to drink from the crystal clear wine incomparable and cups of glory that never fade.</w:t>
      </w:r>
    </w:p>
    <w:p w14:paraId="41F98629" w14:textId="77777777" w:rsidR="00DC093A" w:rsidRDefault="00000000">
      <w:pPr>
        <w:pStyle w:val="BodyText"/>
      </w:pPr>
      <w:r>
        <w:t>62 O son of man,</w:t>
      </w:r>
    </w:p>
    <w:p w14:paraId="1C9C9B94" w14:textId="77777777" w:rsidR="00DC093A"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3F093796" w14:textId="77777777" w:rsidR="00DC093A" w:rsidRDefault="00000000">
      <w:pPr>
        <w:pStyle w:val="BodyText"/>
      </w:pPr>
      <w:r>
        <w:t>63 O son of man,</w:t>
      </w:r>
    </w:p>
    <w:p w14:paraId="5FA63F85" w14:textId="77777777" w:rsidR="00DC093A"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07DFBCD8" w14:textId="77777777" w:rsidR="00DC093A" w:rsidRDefault="00000000">
      <w:pPr>
        <w:pStyle w:val="Heading2"/>
      </w:pPr>
      <w:bookmarkStart w:id="148" w:name="verses-64-71"/>
      <w:bookmarkEnd w:id="147"/>
      <w:r>
        <w:t>Verses 64-71</w:t>
      </w:r>
    </w:p>
    <w:p w14:paraId="2D5C50AF" w14:textId="77777777" w:rsidR="00DC093A" w:rsidRDefault="00000000">
      <w:pPr>
        <w:pStyle w:val="FirstParagraph"/>
      </w:pPr>
      <w:r>
        <w:t>64 O son of man,</w:t>
      </w:r>
    </w:p>
    <w:p w14:paraId="4990157A" w14:textId="77777777" w:rsidR="00DC093A"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3794C33C" w14:textId="77777777" w:rsidR="00DC093A" w:rsidRDefault="00000000">
      <w:pPr>
        <w:pStyle w:val="BodyText"/>
      </w:pPr>
      <w:r>
        <w:t>65 O son of man,</w:t>
      </w:r>
    </w:p>
    <w:p w14:paraId="6112AD6F" w14:textId="77777777" w:rsidR="00DC093A"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249476F5" w14:textId="77777777" w:rsidR="00DC093A" w:rsidRDefault="00000000">
      <w:pPr>
        <w:pStyle w:val="BodyText"/>
      </w:pPr>
      <w:r>
        <w:t>66 O children of the unseen essence,</w:t>
      </w:r>
    </w:p>
    <w:p w14:paraId="6EA4639A" w14:textId="77777777" w:rsidR="00DC093A" w:rsidRDefault="00000000">
      <w:pPr>
        <w:pStyle w:val="BodyText"/>
      </w:pPr>
      <w:r>
        <w:t>You will be prevented from my love and souls will be disturbed from my remembrance; for minds cannot bear me, and hearts cannot contain me.</w:t>
      </w:r>
    </w:p>
    <w:p w14:paraId="338DF98A" w14:textId="77777777" w:rsidR="00DC093A" w:rsidRDefault="00000000">
      <w:pPr>
        <w:pStyle w:val="BodyText"/>
      </w:pPr>
      <w:r>
        <w:t>67 O son of beauty,</w:t>
      </w:r>
    </w:p>
    <w:p w14:paraId="68AB00DE" w14:textId="77777777" w:rsidR="00DC093A"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034D2768" w14:textId="77777777" w:rsidR="00DC093A" w:rsidRDefault="00000000">
      <w:pPr>
        <w:pStyle w:val="BodyText"/>
      </w:pPr>
      <w:r>
        <w:t>68 O children of man,</w:t>
      </w:r>
    </w:p>
    <w:p w14:paraId="41ED83B1" w14:textId="77777777" w:rsidR="00DC093A"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4FE1FF02" w14:textId="77777777" w:rsidR="00DC093A" w:rsidRDefault="00000000">
      <w:pPr>
        <w:pStyle w:val="BodyText"/>
      </w:pPr>
      <w:r>
        <w:t>69 O children of the spirit,</w:t>
      </w:r>
    </w:p>
    <w:p w14:paraId="2C00DB2D" w14:textId="77777777" w:rsidR="00DC093A"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37E512F5" w14:textId="77777777" w:rsidR="00DC093A" w:rsidRDefault="00000000">
      <w:pPr>
        <w:pStyle w:val="BodyText"/>
      </w:pPr>
      <w:r>
        <w:t>70 O son of him who stands in the kingdom of his own self,</w:t>
      </w:r>
    </w:p>
    <w:p w14:paraId="6A151106" w14:textId="77777777" w:rsidR="00DC093A"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453B1315" w14:textId="77777777" w:rsidR="00DC093A" w:rsidRDefault="00000000">
      <w:pPr>
        <w:pStyle w:val="BodyText"/>
      </w:pPr>
      <w:r>
        <w:lastRenderedPageBreak/>
        <w:t>71 O son of man,</w:t>
      </w:r>
    </w:p>
    <w:p w14:paraId="0657E8CB" w14:textId="77777777" w:rsidR="00DC093A"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758A7741" w14:textId="77777777" w:rsidR="00DC093A" w:rsidRDefault="00000000">
      <w:r>
        <w:br w:type="page"/>
      </w:r>
    </w:p>
    <w:p w14:paraId="5C0DEBB4" w14:textId="77777777" w:rsidR="00DC093A" w:rsidRDefault="00000000">
      <w:pPr>
        <w:pStyle w:val="Heading1"/>
      </w:pPr>
      <w:bookmarkStart w:id="149" w:name="sec-the-persian-hidden-words"/>
      <w:bookmarkStart w:id="150" w:name="_Toc186378194"/>
      <w:bookmarkEnd w:id="138"/>
      <w:bookmarkEnd w:id="148"/>
      <w:r>
        <w:lastRenderedPageBreak/>
        <w:t>Kalimat-i-Maknunih (The Hidden Words of Persian)</w:t>
      </w:r>
      <w:bookmarkEnd w:id="150"/>
    </w:p>
    <w:p w14:paraId="1D18323B" w14:textId="77777777" w:rsidR="00DC093A" w:rsidRDefault="00000000">
      <w:pPr>
        <w:pStyle w:val="Heading3"/>
      </w:pPr>
      <w:bookmarkStart w:id="151" w:name="verses-1-9-1"/>
      <w:r>
        <w:t>Verses 1-9</w:t>
      </w:r>
    </w:p>
    <w:p w14:paraId="444BD31B" w14:textId="77777777" w:rsidR="00DC093A" w:rsidRDefault="00000000">
      <w:pPr>
        <w:pStyle w:val="FirstParagraph"/>
      </w:pPr>
      <w:r>
        <w:t>In the name of the Powerful Speaker,</w:t>
      </w:r>
    </w:p>
    <w:p w14:paraId="2BEE8C33" w14:textId="77777777" w:rsidR="00DC093A" w:rsidRDefault="00000000">
      <w:pPr>
        <w:pStyle w:val="BodyText"/>
      </w:pPr>
      <w:r>
        <w:t>1 O possessors of intellect and hearing!</w:t>
      </w:r>
    </w:p>
    <w:p w14:paraId="79854EC0" w14:textId="77777777" w:rsidR="00DC093A"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0A2B0DDF" w14:textId="77777777" w:rsidR="00DC093A" w:rsidRDefault="00000000">
      <w:pPr>
        <w:pStyle w:val="BodyText"/>
      </w:pPr>
      <w:r>
        <w:t>2 O son of spirit!</w:t>
      </w:r>
    </w:p>
    <w:p w14:paraId="30BFC9B4" w14:textId="77777777" w:rsidR="00DC093A"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48A9BFE1" w14:textId="77777777" w:rsidR="00DC093A" w:rsidRDefault="00000000">
      <w:pPr>
        <w:pStyle w:val="BodyText"/>
      </w:pPr>
      <w:r>
        <w:t>3 O friend!</w:t>
      </w:r>
    </w:p>
    <w:p w14:paraId="3332EB23" w14:textId="77777777" w:rsidR="00DC093A"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437373BC" w14:textId="77777777" w:rsidR="00DC093A" w:rsidRDefault="00000000">
      <w:pPr>
        <w:pStyle w:val="BodyText"/>
      </w:pPr>
      <w:r>
        <w:t>4 O son of justice!</w:t>
      </w:r>
    </w:p>
    <w:p w14:paraId="3F2BBADB" w14:textId="77777777" w:rsidR="00DC093A"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0BAC28F2" w14:textId="77777777" w:rsidR="00DC093A" w:rsidRDefault="00000000">
      <w:pPr>
        <w:pStyle w:val="BodyText"/>
      </w:pPr>
      <w:r>
        <w:t>5 O son of dust!</w:t>
      </w:r>
    </w:p>
    <w:p w14:paraId="66AB8708" w14:textId="77777777" w:rsidR="00DC093A" w:rsidRDefault="00000000">
      <w:pPr>
        <w:pStyle w:val="BodyText"/>
      </w:pPr>
      <w:r>
        <w:t>Truly, I say the most heedless of all people is the one who disputes in words and seeks to surpass his brother. Say, O brethren, let your deeds, not your words, be your adorning.</w:t>
      </w:r>
    </w:p>
    <w:p w14:paraId="5D6823CF" w14:textId="77777777" w:rsidR="00DC093A" w:rsidRDefault="00000000">
      <w:pPr>
        <w:pStyle w:val="BodyText"/>
      </w:pPr>
      <w:r>
        <w:t>6 O sons of earth!</w:t>
      </w:r>
    </w:p>
    <w:p w14:paraId="7F32973C" w14:textId="77777777" w:rsidR="00DC093A" w:rsidRDefault="00000000">
      <w:pPr>
        <w:pStyle w:val="BodyText"/>
      </w:pPr>
      <w:r>
        <w:t>Truly, know that a heart tainted with even a hint of envy will assuredly not enter into the sovereignty of My eternity, nor will it perceive the fragrances of sanctity from My holy dominion.</w:t>
      </w:r>
    </w:p>
    <w:p w14:paraId="52E0CD3C" w14:textId="77777777" w:rsidR="00DC093A" w:rsidRDefault="00000000">
      <w:pPr>
        <w:pStyle w:val="BodyText"/>
      </w:pPr>
      <w:r>
        <w:t>7 O son of love!</w:t>
      </w:r>
    </w:p>
    <w:p w14:paraId="152E5B21" w14:textId="77777777" w:rsidR="00DC093A"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2E6ABCC8" w14:textId="77777777" w:rsidR="00DC093A" w:rsidRDefault="00000000">
      <w:pPr>
        <w:pStyle w:val="BodyText"/>
      </w:pPr>
      <w:r>
        <w:t>8 O son of glory!</w:t>
      </w:r>
    </w:p>
    <w:p w14:paraId="4FD91C8C" w14:textId="77777777" w:rsidR="00DC093A" w:rsidRDefault="00000000">
      <w:pPr>
        <w:pStyle w:val="BodyText"/>
      </w:pPr>
      <w:r>
        <w:t>Be nimble in the path of holiness and tread upon the heavens of spirituality. Polish your heart and purify your soul, and manifest the realities of the phrase, “But for Thee.”</w:t>
      </w:r>
    </w:p>
    <w:p w14:paraId="5729032C" w14:textId="77777777" w:rsidR="00DC093A" w:rsidRDefault="00000000">
      <w:pPr>
        <w:pStyle w:val="BodyText"/>
      </w:pPr>
      <w:r>
        <w:t>9 O shadow of annihilation!</w:t>
      </w:r>
    </w:p>
    <w:p w14:paraId="5B6B806E" w14:textId="77777777" w:rsidR="00DC093A"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462AE6CF" w14:textId="77777777" w:rsidR="00DC093A" w:rsidRDefault="00000000">
      <w:pPr>
        <w:pStyle w:val="Heading3"/>
      </w:pPr>
      <w:bookmarkStart w:id="152" w:name="verses-10-18-1"/>
      <w:bookmarkEnd w:id="151"/>
      <w:r>
        <w:t>Verses 10-18</w:t>
      </w:r>
    </w:p>
    <w:p w14:paraId="76E56DC9" w14:textId="77777777" w:rsidR="00DC093A" w:rsidRDefault="00000000">
      <w:pPr>
        <w:pStyle w:val="FirstParagraph"/>
      </w:pPr>
      <w:r>
        <w:t>10 O son of passion!</w:t>
      </w:r>
    </w:p>
    <w:p w14:paraId="5AB1A903" w14:textId="77777777" w:rsidR="00DC093A"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6CADAEA1" w14:textId="77777777" w:rsidR="00DC093A" w:rsidRDefault="00000000">
      <w:pPr>
        <w:pStyle w:val="BodyText"/>
      </w:pPr>
      <w:r>
        <w:t>11 O son of dust!</w:t>
      </w:r>
    </w:p>
    <w:p w14:paraId="5E114ED2" w14:textId="77777777" w:rsidR="00DC093A"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5909C3B3" w14:textId="77777777" w:rsidR="00DC093A" w:rsidRDefault="00000000">
      <w:pPr>
        <w:pStyle w:val="BodyText"/>
      </w:pPr>
      <w:r>
        <w:t>12 O possessor of two eyes!</w:t>
      </w:r>
    </w:p>
    <w:p w14:paraId="66A59C11" w14:textId="77777777" w:rsidR="00DC093A" w:rsidRDefault="00000000">
      <w:pPr>
        <w:pStyle w:val="BodyText"/>
      </w:pPr>
      <w:r>
        <w:t>Close one eye and open the other. Close one to the world and all that is therein, and open the other to the hallowed beauty of the Beloved.</w:t>
      </w:r>
    </w:p>
    <w:p w14:paraId="7A61238B" w14:textId="77777777" w:rsidR="00DC093A" w:rsidRDefault="00000000">
      <w:pPr>
        <w:pStyle w:val="BodyText"/>
      </w:pPr>
      <w:r>
        <w:t>13 O my sons!</w:t>
      </w:r>
    </w:p>
    <w:p w14:paraId="7B9D96DC" w14:textId="77777777" w:rsidR="00DC093A"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67B1706D" w14:textId="77777777" w:rsidR="00DC093A" w:rsidRDefault="00000000">
      <w:pPr>
        <w:pStyle w:val="BodyText"/>
      </w:pPr>
      <w:r>
        <w:t>14 O friends!</w:t>
      </w:r>
    </w:p>
    <w:p w14:paraId="1D330534" w14:textId="77777777" w:rsidR="00DC093A" w:rsidRDefault="00000000">
      <w:pPr>
        <w:pStyle w:val="BodyText"/>
      </w:pPr>
      <w:r>
        <w:t>Do not prefer the ephemeral beauty over the everlasting beauty, and do not attach your heart to the earthly dustbin.</w:t>
      </w:r>
    </w:p>
    <w:p w14:paraId="495B5C2E" w14:textId="77777777" w:rsidR="00DC093A" w:rsidRDefault="00000000">
      <w:pPr>
        <w:pStyle w:val="BodyText"/>
      </w:pPr>
      <w:r>
        <w:t>15 O Son of Spirit!</w:t>
      </w:r>
    </w:p>
    <w:p w14:paraId="50EC24B4" w14:textId="77777777" w:rsidR="00DC093A"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0E48FEFC" w14:textId="77777777" w:rsidR="00DC093A" w:rsidRDefault="00000000">
      <w:pPr>
        <w:pStyle w:val="BodyText"/>
      </w:pPr>
      <w:r>
        <w:t>16 O Jewel of Negligence!</w:t>
      </w:r>
    </w:p>
    <w:p w14:paraId="216ACB1C" w14:textId="77777777" w:rsidR="00DC093A"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18FEC88A" w14:textId="77777777" w:rsidR="00DC093A" w:rsidRDefault="00000000">
      <w:pPr>
        <w:pStyle w:val="BodyText"/>
      </w:pPr>
      <w:r>
        <w:t>17 O Fellow Beings!</w:t>
      </w:r>
    </w:p>
    <w:p w14:paraId="01602809" w14:textId="77777777" w:rsidR="00DC093A"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60EC82D6" w14:textId="77777777" w:rsidR="00DC093A" w:rsidRDefault="00000000">
      <w:pPr>
        <w:pStyle w:val="BodyText"/>
      </w:pPr>
      <w:r>
        <w:t>18 O inhabitants of the Supreme Paradise!</w:t>
      </w:r>
    </w:p>
    <w:p w14:paraId="6C6433F7" w14:textId="77777777" w:rsidR="00DC093A"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5B2A896F" w14:textId="77777777" w:rsidR="00DC093A" w:rsidRDefault="00000000">
      <w:pPr>
        <w:pStyle w:val="Heading3"/>
      </w:pPr>
      <w:bookmarkStart w:id="153" w:name="verses-19-27-1"/>
      <w:bookmarkEnd w:id="152"/>
      <w:r>
        <w:t>Verses 19-27</w:t>
      </w:r>
    </w:p>
    <w:p w14:paraId="09E74729" w14:textId="77777777" w:rsidR="00DC093A" w:rsidRDefault="00000000">
      <w:pPr>
        <w:pStyle w:val="FirstParagraph"/>
      </w:pPr>
      <w:r>
        <w:t>19 O My friends!</w:t>
      </w:r>
    </w:p>
    <w:p w14:paraId="08A1AF96" w14:textId="77777777" w:rsidR="00DC093A"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3DD9D01B" w14:textId="77777777" w:rsidR="00DC093A" w:rsidRDefault="00000000">
      <w:pPr>
        <w:pStyle w:val="BodyText"/>
      </w:pPr>
      <w:r>
        <w:t>In the eighth line of the lines of holiness, which is mentioned in the fifth tablet of paradise:</w:t>
      </w:r>
    </w:p>
    <w:p w14:paraId="681161A4" w14:textId="77777777" w:rsidR="00DC093A" w:rsidRDefault="00000000">
      <w:pPr>
        <w:pStyle w:val="BodyText"/>
      </w:pPr>
      <w:r>
        <w:t>20 O dead on the bed of heedlessness!</w:t>
      </w:r>
    </w:p>
    <w:p w14:paraId="7DDBB581" w14:textId="77777777" w:rsidR="00DC093A"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70CF0966" w14:textId="77777777" w:rsidR="00DC093A" w:rsidRDefault="00000000">
      <w:pPr>
        <w:pStyle w:val="BodyText"/>
      </w:pPr>
      <w:r>
        <w:t>21 O stirring dust!</w:t>
      </w:r>
    </w:p>
    <w:p w14:paraId="51A891DA" w14:textId="77777777" w:rsidR="00DC093A"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4AF04584" w14:textId="77777777" w:rsidR="00DC093A" w:rsidRDefault="00000000">
      <w:pPr>
        <w:pStyle w:val="BodyText"/>
      </w:pPr>
      <w:r>
        <w:t>22 O son of desire!</w:t>
      </w:r>
    </w:p>
    <w:p w14:paraId="7EA7B350" w14:textId="77777777" w:rsidR="00DC093A"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02970684" w14:textId="77777777" w:rsidR="00DC093A" w:rsidRDefault="00000000">
      <w:pPr>
        <w:pStyle w:val="BodyText"/>
      </w:pPr>
      <w:r>
        <w:t>23 O people of the land of love!</w:t>
      </w:r>
    </w:p>
    <w:p w14:paraId="76E1B291" w14:textId="77777777" w:rsidR="00DC093A"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4B8C62DB" w14:textId="77777777" w:rsidR="00DC093A" w:rsidRDefault="00000000">
      <w:pPr>
        <w:pStyle w:val="BodyText"/>
      </w:pPr>
      <w:r>
        <w:t>24 O ye known by the name of knowledge!</w:t>
      </w:r>
    </w:p>
    <w:p w14:paraId="63B957FA" w14:textId="77777777" w:rsidR="00DC093A"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58710BA7" w14:textId="77777777" w:rsidR="00DC093A" w:rsidRDefault="00000000">
      <w:pPr>
        <w:pStyle w:val="BodyText"/>
      </w:pPr>
      <w:r>
        <w:t>25 O you who appear adorned yet inwardly are shabby!</w:t>
      </w:r>
    </w:p>
    <w:p w14:paraId="03D8ECD9" w14:textId="77777777" w:rsidR="00DC093A"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3402F8E1" w14:textId="77777777" w:rsidR="00DC093A" w:rsidRDefault="00000000">
      <w:pPr>
        <w:pStyle w:val="BodyText"/>
      </w:pPr>
      <w:r>
        <w:t>26 O friend, my tongue!</w:t>
      </w:r>
    </w:p>
    <w:p w14:paraId="7112A47B" w14:textId="77777777" w:rsidR="00DC093A" w:rsidRDefault="00000000">
      <w:pPr>
        <w:pStyle w:val="BodyText"/>
      </w:pPr>
      <w:r>
        <w:t>Take a moment to reflect, have you ever heard that the Beloved and the others could fit into one heart? Therefore, drive out the others so that the Beloved may enter His rightful place.</w:t>
      </w:r>
    </w:p>
    <w:p w14:paraId="733CED3B" w14:textId="77777777" w:rsidR="00DC093A" w:rsidRDefault="00000000">
      <w:pPr>
        <w:pStyle w:val="BodyText"/>
      </w:pPr>
      <w:r>
        <w:t>27 O son of dust!</w:t>
      </w:r>
    </w:p>
    <w:p w14:paraId="0365D5AA" w14:textId="77777777" w:rsidR="00DC093A"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74C29D84" w14:textId="77777777" w:rsidR="00DC093A" w:rsidRDefault="00000000">
      <w:pPr>
        <w:pStyle w:val="Heading3"/>
      </w:pPr>
      <w:bookmarkStart w:id="154" w:name="verses-28-36-1"/>
      <w:bookmarkEnd w:id="153"/>
      <w:r>
        <w:lastRenderedPageBreak/>
        <w:t>Verses 28-36</w:t>
      </w:r>
    </w:p>
    <w:p w14:paraId="6921CB16" w14:textId="77777777" w:rsidR="00DC093A" w:rsidRDefault="00000000">
      <w:pPr>
        <w:pStyle w:val="FirstParagraph"/>
      </w:pPr>
      <w:r>
        <w:t>28 O essence of desire!</w:t>
      </w:r>
    </w:p>
    <w:p w14:paraId="5078E7D4" w14:textId="77777777" w:rsidR="00DC093A"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49628BE1" w14:textId="77777777" w:rsidR="00DC093A" w:rsidRDefault="00000000">
      <w:pPr>
        <w:pStyle w:val="BodyText"/>
      </w:pPr>
      <w:r>
        <w:t>29 O Son of Bounty!</w:t>
      </w:r>
    </w:p>
    <w:p w14:paraId="649D04BD" w14:textId="77777777" w:rsidR="00DC093A"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76CBA3DE" w14:textId="77777777" w:rsidR="00DC093A" w:rsidRDefault="00000000">
      <w:pPr>
        <w:pStyle w:val="BodyText"/>
      </w:pPr>
      <w:r>
        <w:t>30 O slave of the world!</w:t>
      </w:r>
    </w:p>
    <w:p w14:paraId="7D5A7A59" w14:textId="77777777" w:rsidR="00DC093A" w:rsidRDefault="00000000">
      <w:pPr>
        <w:pStyle w:val="BodyText"/>
      </w:pPr>
      <w:r>
        <w:t>In the early mornings, the breeze of My favor passed over you, but it found you asleep in the bed of heedlessness. It lamented your condition and returned.</w:t>
      </w:r>
    </w:p>
    <w:p w14:paraId="1314AE88" w14:textId="77777777" w:rsidR="00DC093A" w:rsidRDefault="00000000">
      <w:pPr>
        <w:pStyle w:val="BodyText"/>
      </w:pPr>
      <w:r>
        <w:t>31 O son of the Earth!</w:t>
      </w:r>
    </w:p>
    <w:p w14:paraId="1B78572C" w14:textId="77777777" w:rsidR="00DC093A"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72B4FC90" w14:textId="77777777" w:rsidR="00DC093A" w:rsidRDefault="00000000">
      <w:pPr>
        <w:pStyle w:val="BodyText"/>
      </w:pPr>
      <w:r>
        <w:t>32 O stranger to the Beloved!</w:t>
      </w:r>
    </w:p>
    <w:p w14:paraId="244A0864" w14:textId="77777777" w:rsidR="00DC093A"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4730A358" w14:textId="77777777" w:rsidR="00DC093A" w:rsidRDefault="00000000">
      <w:pPr>
        <w:pStyle w:val="BodyText"/>
      </w:pPr>
      <w:r>
        <w:t>33 O My Brother!</w:t>
      </w:r>
    </w:p>
    <w:p w14:paraId="2FF73798" w14:textId="77777777" w:rsidR="00DC093A"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3A1C86C7" w14:textId="77777777" w:rsidR="00DC093A" w:rsidRDefault="00000000">
      <w:pPr>
        <w:pStyle w:val="BodyText"/>
      </w:pPr>
      <w:r>
        <w:t>34 O People of My paradise!</w:t>
      </w:r>
    </w:p>
    <w:p w14:paraId="736B61D9" w14:textId="77777777" w:rsidR="00DC093A"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7995AEB3" w14:textId="77777777" w:rsidR="00DC093A" w:rsidRDefault="00000000">
      <w:pPr>
        <w:pStyle w:val="BodyText"/>
      </w:pPr>
      <w:r>
        <w:t>35 O My friends!</w:t>
      </w:r>
    </w:p>
    <w:p w14:paraId="7E5C0661" w14:textId="77777777" w:rsidR="00DC093A"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2B6DB319" w14:textId="77777777" w:rsidR="00DC093A" w:rsidRDefault="00000000">
      <w:pPr>
        <w:pStyle w:val="BodyText"/>
      </w:pPr>
      <w:r>
        <w:t>36 O son of dust!</w:t>
      </w:r>
    </w:p>
    <w:p w14:paraId="2A7C834D" w14:textId="77777777" w:rsidR="00DC093A"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05C5E3D0" w14:textId="77777777" w:rsidR="00DC093A" w:rsidRDefault="00000000">
      <w:pPr>
        <w:pStyle w:val="Heading3"/>
      </w:pPr>
      <w:bookmarkStart w:id="155" w:name="verses-37-45-1"/>
      <w:bookmarkEnd w:id="154"/>
      <w:r>
        <w:t>Verses 37-45</w:t>
      </w:r>
    </w:p>
    <w:p w14:paraId="13C156F1" w14:textId="77777777" w:rsidR="00DC093A" w:rsidRDefault="00000000">
      <w:pPr>
        <w:pStyle w:val="FirstParagraph"/>
      </w:pPr>
      <w:r>
        <w:t>In the first line of the aforementioned tablet, it is written and inscribed, and in the pavilion of God’s protection it is hidden:</w:t>
      </w:r>
    </w:p>
    <w:p w14:paraId="7B310DC0" w14:textId="77777777" w:rsidR="00DC093A" w:rsidRDefault="00000000">
      <w:pPr>
        <w:pStyle w:val="BodyText"/>
      </w:pPr>
      <w:r>
        <w:t>37 O My servant!</w:t>
      </w:r>
    </w:p>
    <w:p w14:paraId="23E9736A" w14:textId="77777777" w:rsidR="00DC093A"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4DFD7C4E" w14:textId="77777777" w:rsidR="00DC093A" w:rsidRDefault="00000000">
      <w:pPr>
        <w:pStyle w:val="BodyText"/>
      </w:pPr>
      <w:r>
        <w:t>38 O Son of Spirit,</w:t>
      </w:r>
    </w:p>
    <w:p w14:paraId="10968B2A" w14:textId="77777777" w:rsidR="00DC093A" w:rsidRDefault="00000000">
      <w:pPr>
        <w:pStyle w:val="BodyText"/>
      </w:pPr>
      <w:r>
        <w:t>Break the cage, and like the bird of love, soar in the sacred air. Transcend self, and with the breath of the Merciful, rest peacefully in the divine sanctum.</w:t>
      </w:r>
    </w:p>
    <w:p w14:paraId="7A658107" w14:textId="77777777" w:rsidR="00DC093A" w:rsidRDefault="00000000">
      <w:pPr>
        <w:pStyle w:val="BodyText"/>
      </w:pPr>
      <w:r>
        <w:t>39 O Son of Dust,</w:t>
      </w:r>
    </w:p>
    <w:p w14:paraId="2313E148" w14:textId="77777777" w:rsidR="00DC093A"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4CB644D2" w14:textId="77777777" w:rsidR="00DC093A" w:rsidRDefault="00000000">
      <w:pPr>
        <w:pStyle w:val="BodyText"/>
      </w:pPr>
      <w:r>
        <w:t>40 O My Servant,</w:t>
      </w:r>
    </w:p>
    <w:p w14:paraId="077B18F0" w14:textId="77777777" w:rsidR="00DC093A"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18787134" w14:textId="77777777" w:rsidR="00DC093A" w:rsidRDefault="00000000">
      <w:pPr>
        <w:pStyle w:val="BodyText"/>
      </w:pPr>
      <w:r>
        <w:t>41 O Son of My Handmaiden,</w:t>
      </w:r>
    </w:p>
    <w:p w14:paraId="5F9B8C57" w14:textId="77777777" w:rsidR="00DC093A"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6D63C523" w14:textId="77777777" w:rsidR="00DC093A" w:rsidRDefault="00000000">
      <w:pPr>
        <w:pStyle w:val="BodyText"/>
      </w:pPr>
      <w:r>
        <w:t>42 O My Servant,</w:t>
      </w:r>
    </w:p>
    <w:p w14:paraId="278EC042" w14:textId="77777777" w:rsidR="00DC093A" w:rsidRDefault="00000000">
      <w:pPr>
        <w:pStyle w:val="BodyText"/>
      </w:pPr>
      <w:r>
        <w:t>Purify your heart from malice and, devoid of envy, enter into the court of holiness.</w:t>
      </w:r>
    </w:p>
    <w:p w14:paraId="2A727739" w14:textId="77777777" w:rsidR="00DC093A" w:rsidRDefault="00000000">
      <w:pPr>
        <w:pStyle w:val="BodyText"/>
      </w:pPr>
      <w:r>
        <w:t>43 O My Friends,</w:t>
      </w:r>
    </w:p>
    <w:p w14:paraId="045497FB" w14:textId="77777777" w:rsidR="00DC093A"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3C573C98" w14:textId="77777777" w:rsidR="00DC093A" w:rsidRDefault="00000000">
      <w:pPr>
        <w:pStyle w:val="BodyText"/>
      </w:pPr>
      <w:r>
        <w:t>44 O celestial friend,</w:t>
      </w:r>
    </w:p>
    <w:p w14:paraId="79BC66D6" w14:textId="77777777" w:rsidR="00DC093A"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4BC214DB" w14:textId="77777777" w:rsidR="00DC093A" w:rsidRDefault="00000000">
      <w:pPr>
        <w:pStyle w:val="BodyText"/>
      </w:pPr>
      <w:r>
        <w:t>45 Alas, alas, O lovers of worldly desires,</w:t>
      </w:r>
    </w:p>
    <w:p w14:paraId="6FA6EBCC" w14:textId="77777777" w:rsidR="00DC093A"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71B0F3EE" w14:textId="77777777" w:rsidR="00DC093A" w:rsidRDefault="00000000">
      <w:pPr>
        <w:pStyle w:val="Heading3"/>
      </w:pPr>
      <w:bookmarkStart w:id="156" w:name="verses-46-54-1"/>
      <w:bookmarkEnd w:id="155"/>
      <w:r>
        <w:t>Verses 46-54</w:t>
      </w:r>
    </w:p>
    <w:p w14:paraId="2C8AF75C" w14:textId="77777777" w:rsidR="00DC093A" w:rsidRDefault="00000000">
      <w:pPr>
        <w:pStyle w:val="FirstParagraph"/>
      </w:pPr>
      <w:r>
        <w:t>46 O brothers on the path,</w:t>
      </w:r>
    </w:p>
    <w:p w14:paraId="6A404EAC" w14:textId="77777777" w:rsidR="00DC093A"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40171CE9" w14:textId="77777777" w:rsidR="00DC093A" w:rsidRDefault="00000000">
      <w:pPr>
        <w:pStyle w:val="BodyText"/>
      </w:pPr>
      <w:r>
        <w:t>47 O sons of hopes,</w:t>
      </w:r>
    </w:p>
    <w:p w14:paraId="51BCFD38" w14:textId="77777777" w:rsidR="00DC093A" w:rsidRDefault="00000000">
      <w:pPr>
        <w:pStyle w:val="BodyText"/>
      </w:pPr>
      <w:r>
        <w:t>Take off the robe of vanity from your body and cast off the garment of arrogance from your flesh.</w:t>
      </w:r>
    </w:p>
    <w:p w14:paraId="5A4B40BB" w14:textId="77777777" w:rsidR="00DC093A" w:rsidRDefault="00000000">
      <w:pPr>
        <w:pStyle w:val="BodyText"/>
      </w:pPr>
      <w:r>
        <w:lastRenderedPageBreak/>
        <w:t>In line thirty from the lines of sanctity, which is recorded by the hidden pen on the ruby tablet, it is:</w:t>
      </w:r>
    </w:p>
    <w:p w14:paraId="13FF3BA6" w14:textId="77777777" w:rsidR="00DC093A" w:rsidRDefault="00000000">
      <w:pPr>
        <w:pStyle w:val="BodyText"/>
      </w:pPr>
      <w:r>
        <w:t>48 O Brothers,</w:t>
      </w:r>
    </w:p>
    <w:p w14:paraId="41A0107E" w14:textId="77777777" w:rsidR="00DC093A"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34A58CAA" w14:textId="77777777" w:rsidR="00DC093A" w:rsidRDefault="00000000">
      <w:pPr>
        <w:pStyle w:val="BodyText"/>
      </w:pPr>
      <w:r>
        <w:t>49 O sons of the soil,</w:t>
      </w:r>
    </w:p>
    <w:p w14:paraId="4E1215E5" w14:textId="77777777" w:rsidR="00DC093A"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26DEDE9D" w14:textId="77777777" w:rsidR="00DC093A" w:rsidRDefault="00000000">
      <w:pPr>
        <w:pStyle w:val="BodyText"/>
      </w:pPr>
      <w:r>
        <w:t>50 O naive lover,</w:t>
      </w:r>
    </w:p>
    <w:p w14:paraId="4F0F0081" w14:textId="77777777" w:rsidR="00DC093A" w:rsidRDefault="00000000">
      <w:pPr>
        <w:pStyle w:val="BodyText"/>
      </w:pPr>
      <w:r>
        <w:t>You should abandon greed and be content with contentment, because the greedy have always been deprived, and the content ones are beloved and acceptable.</w:t>
      </w:r>
    </w:p>
    <w:p w14:paraId="0D933C0B" w14:textId="77777777" w:rsidR="00DC093A" w:rsidRDefault="00000000">
      <w:pPr>
        <w:pStyle w:val="BodyText"/>
      </w:pPr>
      <w:r>
        <w:t>51 O son of my maid,</w:t>
      </w:r>
    </w:p>
    <w:p w14:paraId="64732A0A" w14:textId="77777777" w:rsidR="00DC093A"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3120BCBE" w14:textId="77777777" w:rsidR="00DC093A" w:rsidRDefault="00000000">
      <w:pPr>
        <w:pStyle w:val="BodyText"/>
      </w:pPr>
      <w:r>
        <w:t>52 O sons of heedlessness and desire,</w:t>
      </w:r>
    </w:p>
    <w:p w14:paraId="4FF58935" w14:textId="77777777" w:rsidR="00DC093A"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199D9B56" w14:textId="77777777" w:rsidR="00DC093A" w:rsidRDefault="00000000">
      <w:pPr>
        <w:pStyle w:val="BodyText"/>
      </w:pPr>
      <w:r>
        <w:t>53 O ones deluded by transitory wealth,</w:t>
      </w:r>
    </w:p>
    <w:p w14:paraId="4E5CE6FE" w14:textId="77777777" w:rsidR="00DC093A"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5D167351" w14:textId="77777777" w:rsidR="00DC093A" w:rsidRDefault="00000000">
      <w:pPr>
        <w:pStyle w:val="BodyText"/>
      </w:pPr>
      <w:r>
        <w:lastRenderedPageBreak/>
        <w:t>54 O wealthy ones of the earth,</w:t>
      </w:r>
    </w:p>
    <w:p w14:paraId="4152CA7C" w14:textId="77777777" w:rsidR="00DC093A" w:rsidRDefault="00000000">
      <w:pPr>
        <w:pStyle w:val="BodyText"/>
      </w:pPr>
      <w:r>
        <w:t>The poor are my trust among you, so take good care of my trust and do not fully expend it for the comfort of your own souls.</w:t>
      </w:r>
    </w:p>
    <w:p w14:paraId="202ECBA5" w14:textId="77777777" w:rsidR="00DC093A" w:rsidRDefault="00000000">
      <w:pPr>
        <w:pStyle w:val="Heading3"/>
      </w:pPr>
      <w:bookmarkStart w:id="157" w:name="verses-55-63-1"/>
      <w:bookmarkEnd w:id="156"/>
      <w:r>
        <w:t>Verses 55-63</w:t>
      </w:r>
    </w:p>
    <w:p w14:paraId="3E472F31" w14:textId="77777777" w:rsidR="00DC093A" w:rsidRDefault="00000000">
      <w:pPr>
        <w:pStyle w:val="FirstParagraph"/>
      </w:pPr>
      <w:r>
        <w:t>55 O child of desire,</w:t>
      </w:r>
    </w:p>
    <w:p w14:paraId="4BEA31C2" w14:textId="77777777" w:rsidR="00DC093A" w:rsidRDefault="00000000">
      <w:pPr>
        <w:pStyle w:val="BodyText"/>
      </w:pPr>
      <w:r>
        <w:t>Purify yourself from the defilement of wealth and step into the heavens of poverty with perfect tranquility so that you may drink the wine of eternity from the eye of transience.</w:t>
      </w:r>
    </w:p>
    <w:p w14:paraId="7283B9D6" w14:textId="77777777" w:rsidR="00DC093A" w:rsidRDefault="00000000">
      <w:pPr>
        <w:pStyle w:val="BodyText"/>
      </w:pPr>
      <w:r>
        <w:t>56 O my son,</w:t>
      </w:r>
    </w:p>
    <w:p w14:paraId="427D4931" w14:textId="77777777" w:rsidR="00DC093A"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5B6DBFC8" w14:textId="77777777" w:rsidR="00DC093A" w:rsidRDefault="00000000">
      <w:pPr>
        <w:pStyle w:val="BodyText"/>
      </w:pPr>
      <w:r>
        <w:t>57 Beware, O son of dust,</w:t>
      </w:r>
    </w:p>
    <w:p w14:paraId="1C63337A" w14:textId="77777777" w:rsidR="00DC093A" w:rsidRDefault="00000000">
      <w:pPr>
        <w:pStyle w:val="BodyText"/>
      </w:pPr>
      <w:r>
        <w:t>Do not associate with and seek companionship with the wicked, as the company of the wicked transforms the light of the soul into a flame of torment.</w:t>
      </w:r>
    </w:p>
    <w:p w14:paraId="24BA7E4D" w14:textId="77777777" w:rsidR="00DC093A" w:rsidRDefault="00000000">
      <w:pPr>
        <w:pStyle w:val="BodyText"/>
      </w:pPr>
      <w:r>
        <w:t>58 O son of my handmaid,</w:t>
      </w:r>
    </w:p>
    <w:p w14:paraId="218C258B" w14:textId="77777777" w:rsidR="00DC093A"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1889099C" w14:textId="77777777" w:rsidR="00DC093A" w:rsidRDefault="00000000">
      <w:pPr>
        <w:pStyle w:val="BodyText"/>
      </w:pPr>
      <w:r>
        <w:t>59 O heedless ones,</w:t>
      </w:r>
    </w:p>
    <w:p w14:paraId="5C425D6B" w14:textId="77777777" w:rsidR="00DC093A" w:rsidRDefault="00000000">
      <w:pPr>
        <w:pStyle w:val="BodyText"/>
      </w:pPr>
      <w:r>
        <w:t>Do not presume that the secrets of hearts are hidden. Rather, be certain that they are inscribed with a manifest script and are visible in the presence of the divine court.</w:t>
      </w:r>
    </w:p>
    <w:p w14:paraId="7906B11A" w14:textId="77777777" w:rsidR="00DC093A" w:rsidRDefault="00000000">
      <w:pPr>
        <w:pStyle w:val="BodyText"/>
      </w:pPr>
      <w:r>
        <w:t>60 O friends,</w:t>
      </w:r>
    </w:p>
    <w:p w14:paraId="10C52D7B" w14:textId="77777777" w:rsidR="00DC093A" w:rsidRDefault="00000000">
      <w:pPr>
        <w:pStyle w:val="BodyText"/>
      </w:pPr>
      <w:r>
        <w:t>Truly I tell you that all that you have hidden in your hearts is as clear and manifest to us as the light of day. However, its concealment is due to our generosity and grace, not your deserving.</w:t>
      </w:r>
    </w:p>
    <w:p w14:paraId="776E850C" w14:textId="77777777" w:rsidR="00DC093A" w:rsidRDefault="00000000">
      <w:pPr>
        <w:pStyle w:val="BodyText"/>
      </w:pPr>
      <w:r>
        <w:t>61 O son of man,</w:t>
      </w:r>
    </w:p>
    <w:p w14:paraId="65F3147E" w14:textId="77777777" w:rsidR="00DC093A"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39661EC9" w14:textId="77777777" w:rsidR="00DC093A" w:rsidRDefault="00000000">
      <w:pPr>
        <w:pStyle w:val="BodyText"/>
      </w:pPr>
      <w:r>
        <w:t>62 O son of soil,</w:t>
      </w:r>
    </w:p>
    <w:p w14:paraId="1DB7C5E9" w14:textId="77777777" w:rsidR="00DC093A"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2E303AA9" w14:textId="77777777" w:rsidR="00DC093A" w:rsidRDefault="00000000">
      <w:pPr>
        <w:pStyle w:val="BodyText"/>
      </w:pPr>
      <w:r>
        <w:t>63 Say, O people of the earth,</w:t>
      </w:r>
    </w:p>
    <w:p w14:paraId="0B473605" w14:textId="77777777" w:rsidR="00DC093A"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45F02260" w14:textId="77777777" w:rsidR="00DC093A" w:rsidRDefault="00000000">
      <w:pPr>
        <w:pStyle w:val="Heading3"/>
      </w:pPr>
      <w:bookmarkStart w:id="158" w:name="verses-64-72"/>
      <w:bookmarkEnd w:id="157"/>
      <w:r>
        <w:t>Verses 64-72</w:t>
      </w:r>
    </w:p>
    <w:p w14:paraId="28639E6F" w14:textId="77777777" w:rsidR="00DC093A" w:rsidRDefault="00000000">
      <w:pPr>
        <w:pStyle w:val="FirstParagraph"/>
      </w:pPr>
      <w:r>
        <w:t>64 O oppressors of the earth,</w:t>
      </w:r>
    </w:p>
    <w:p w14:paraId="10C1CED6" w14:textId="77777777" w:rsidR="00DC093A" w:rsidRDefault="00000000">
      <w:pPr>
        <w:pStyle w:val="BodyText"/>
      </w:pPr>
      <w:r>
        <w:t>Refrain from your injustice, for I have vowed not to overlook the oppression of anyone. This is a covenant that I have inscribed in the Preserved Tablet and sealed with the seal of My power.</w:t>
      </w:r>
    </w:p>
    <w:p w14:paraId="7628984B" w14:textId="77777777" w:rsidR="00DC093A" w:rsidRDefault="00000000">
      <w:pPr>
        <w:pStyle w:val="BodyText"/>
      </w:pPr>
      <w:r>
        <w:t>65 O transgressors,</w:t>
      </w:r>
    </w:p>
    <w:p w14:paraId="0E676A10" w14:textId="77777777" w:rsidR="00DC093A"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305CA22F" w14:textId="77777777" w:rsidR="00DC093A" w:rsidRDefault="00000000">
      <w:pPr>
        <w:pStyle w:val="BodyText"/>
      </w:pPr>
      <w:r>
        <w:t>66 O wanderers,</w:t>
      </w:r>
    </w:p>
    <w:p w14:paraId="6CC6ABA7" w14:textId="77777777" w:rsidR="00DC093A"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1CB429EB" w14:textId="77777777" w:rsidR="00DC093A" w:rsidRDefault="00000000">
      <w:pPr>
        <w:pStyle w:val="BodyText"/>
      </w:pPr>
      <w:r>
        <w:t>67 O children of fancy,</w:t>
      </w:r>
    </w:p>
    <w:p w14:paraId="46B8E6C6" w14:textId="77777777" w:rsidR="00DC093A"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3E7A21EE" w14:textId="77777777" w:rsidR="00DC093A" w:rsidRDefault="00000000">
      <w:pPr>
        <w:pStyle w:val="BodyText"/>
      </w:pPr>
      <w:r>
        <w:t>68 O plant of the soil,</w:t>
      </w:r>
    </w:p>
    <w:p w14:paraId="6E7485CB" w14:textId="77777777" w:rsidR="00DC093A"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073DB0E4" w14:textId="77777777" w:rsidR="00DC093A" w:rsidRDefault="00000000">
      <w:pPr>
        <w:pStyle w:val="BodyText"/>
      </w:pPr>
      <w:r>
        <w:t>69 O Sons of Adam,</w:t>
      </w:r>
    </w:p>
    <w:p w14:paraId="64B7BCEB" w14:textId="77777777" w:rsidR="00DC093A"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77D77602" w14:textId="77777777" w:rsidR="00DC093A" w:rsidRDefault="00000000">
      <w:pPr>
        <w:pStyle w:val="BodyText"/>
      </w:pPr>
      <w:r>
        <w:t>70 O Son of Worldliness,</w:t>
      </w:r>
    </w:p>
    <w:p w14:paraId="1FD7277C" w14:textId="77777777" w:rsidR="00DC093A"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1C128429" w14:textId="77777777" w:rsidR="00DC093A" w:rsidRDefault="00000000">
      <w:pPr>
        <w:pStyle w:val="BodyText"/>
      </w:pPr>
      <w:r>
        <w:t>71 O My friends!</w:t>
      </w:r>
    </w:p>
    <w:p w14:paraId="0D64D0A5" w14:textId="77777777" w:rsidR="00DC093A"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6FA502CF" w14:textId="77777777" w:rsidR="00DC093A" w:rsidRDefault="00000000">
      <w:pPr>
        <w:pStyle w:val="BodyText"/>
      </w:pPr>
      <w:r>
        <w:t>72 O My servant!</w:t>
      </w:r>
    </w:p>
    <w:p w14:paraId="2869BA3C" w14:textId="77777777" w:rsidR="00DC093A"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7B1A4D29" w14:textId="77777777" w:rsidR="00DC093A" w:rsidRDefault="00000000">
      <w:pPr>
        <w:pStyle w:val="Heading3"/>
      </w:pPr>
      <w:bookmarkStart w:id="159" w:name="verses-73-82"/>
      <w:bookmarkEnd w:id="158"/>
      <w:r>
        <w:t>Verses 73-82</w:t>
      </w:r>
    </w:p>
    <w:p w14:paraId="3B0F1508" w14:textId="77777777" w:rsidR="00DC093A" w:rsidRDefault="00000000">
      <w:pPr>
        <w:pStyle w:val="FirstParagraph"/>
      </w:pPr>
      <w:r>
        <w:t>73 O My friend!</w:t>
      </w:r>
    </w:p>
    <w:p w14:paraId="4CA6A68D" w14:textId="77777777" w:rsidR="00DC093A"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3050567A" w14:textId="77777777" w:rsidR="00DC093A" w:rsidRDefault="00000000">
      <w:pPr>
        <w:pStyle w:val="BodyText"/>
      </w:pPr>
      <w:r>
        <w:t>74 O children of vanity!</w:t>
      </w:r>
    </w:p>
    <w:p w14:paraId="15124557" w14:textId="77777777" w:rsidR="00DC093A"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78FAC4DD" w14:textId="77777777" w:rsidR="00DC093A" w:rsidRDefault="00000000">
      <w:pPr>
        <w:pStyle w:val="BodyText"/>
      </w:pPr>
      <w:r>
        <w:t>75 O children of heedlessness!</w:t>
      </w:r>
    </w:p>
    <w:p w14:paraId="475F3D35" w14:textId="77777777" w:rsidR="00DC093A"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2BBBFBE3" w14:textId="77777777" w:rsidR="00DC093A" w:rsidRDefault="00000000">
      <w:pPr>
        <w:pStyle w:val="BodyText"/>
      </w:pPr>
      <w:r>
        <w:t>76 O son of my handmaid!</w:t>
      </w:r>
    </w:p>
    <w:p w14:paraId="65BB00F0" w14:textId="77777777" w:rsidR="00DC093A"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521FF059" w14:textId="77777777" w:rsidR="00DC093A" w:rsidRDefault="00000000">
      <w:pPr>
        <w:pStyle w:val="BodyText"/>
      </w:pPr>
      <w:r>
        <w:t>77 O son of justice!</w:t>
      </w:r>
    </w:p>
    <w:p w14:paraId="2E545528" w14:textId="77777777" w:rsidR="00DC093A"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7453BCAA" w14:textId="77777777" w:rsidR="00DC093A" w:rsidRDefault="00000000">
      <w:pPr>
        <w:pStyle w:val="BodyText"/>
      </w:pPr>
      <w:r>
        <w:t>78 O son of my handmaid!</w:t>
      </w:r>
    </w:p>
    <w:p w14:paraId="4B79BD7E" w14:textId="77777777" w:rsidR="00DC093A"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18676ECE" w14:textId="77777777" w:rsidR="00DC093A" w:rsidRDefault="00000000">
      <w:pPr>
        <w:pStyle w:val="BodyText"/>
      </w:pPr>
      <w:r>
        <w:t>79 O son of passion!</w:t>
      </w:r>
    </w:p>
    <w:p w14:paraId="53129B1E" w14:textId="77777777" w:rsidR="00DC093A"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0BD5B647" w14:textId="77777777" w:rsidR="00DC093A" w:rsidRDefault="00000000">
      <w:pPr>
        <w:pStyle w:val="BodyText"/>
      </w:pPr>
      <w:r>
        <w:t>80 O my servants!</w:t>
      </w:r>
    </w:p>
    <w:p w14:paraId="20BE763F" w14:textId="77777777" w:rsidR="00DC093A"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45CB080F" w14:textId="77777777" w:rsidR="00DC093A" w:rsidRDefault="00000000">
      <w:pPr>
        <w:pStyle w:val="BodyText"/>
      </w:pPr>
      <w:r>
        <w:t>81 O my servant!</w:t>
      </w:r>
    </w:p>
    <w:p w14:paraId="1900F1A2" w14:textId="77777777" w:rsidR="00DC093A"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54428095" w14:textId="77777777" w:rsidR="00DC093A" w:rsidRDefault="00000000">
      <w:pPr>
        <w:pStyle w:val="BodyText"/>
      </w:pPr>
      <w:r>
        <w:lastRenderedPageBreak/>
        <w:t>82 O my servant!</w:t>
      </w:r>
    </w:p>
    <w:p w14:paraId="164BBED4" w14:textId="77777777" w:rsidR="00DC093A" w:rsidRDefault="00000000">
      <w:pPr>
        <w:pStyle w:val="BodyText"/>
      </w:pPr>
      <w:r>
        <w:t>The best of people are those who earn through lawful means and spend for themselves and their relatives for the love of God, the Lord of all worlds.</w:t>
      </w:r>
    </w:p>
    <w:p w14:paraId="72E497AA" w14:textId="77777777" w:rsidR="00DC093A"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469B4DFE" w14:textId="77777777" w:rsidR="00DC093A" w:rsidRDefault="00DC093A">
      <w:pPr>
        <w:pStyle w:val="BodyText"/>
      </w:pPr>
    </w:p>
    <w:p w14:paraId="4F0BDF37" w14:textId="77777777" w:rsidR="00DC093A" w:rsidRDefault="00000000">
      <w:pPr>
        <w:pStyle w:val="Heading1"/>
      </w:pPr>
      <w:bookmarkStart w:id="160" w:name="sec-tafsir-i-hu"/>
      <w:bookmarkStart w:id="161" w:name="_Toc186378195"/>
      <w:bookmarkEnd w:id="149"/>
      <w:bookmarkEnd w:id="159"/>
      <w:r>
        <w:t>Tafsir-i-Hu (Interpretation of He)</w:t>
      </w:r>
      <w:bookmarkEnd w:id="161"/>
    </w:p>
    <w:p w14:paraId="157F27EF" w14:textId="77777777" w:rsidR="00DC093A" w:rsidRDefault="00000000">
      <w:pPr>
        <w:pStyle w:val="FirstParagraph"/>
      </w:pPr>
      <w:r>
        <w:t>This is what has been revealed from the Realm of Grandeur in the language of might and loftiness concerning His holy and eternal Mirror.</w:t>
      </w:r>
    </w:p>
    <w:p w14:paraId="4A2BC554" w14:textId="77777777" w:rsidR="00DC093A" w:rsidRDefault="00000000">
      <w:pPr>
        <w:pStyle w:val="Heading2"/>
      </w:pPr>
      <w:bookmarkStart w:id="162" w:name="X9c45b20d5e3cc61edd6807680a757820701a562"/>
      <w:r>
        <w:t>O That Form (Spiritual Structure like a Temple)</w:t>
      </w:r>
    </w:p>
    <w:p w14:paraId="0C3E08A0" w14:textId="77777777" w:rsidR="00DC093A"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42DDA530" w14:textId="77777777" w:rsidR="00DC093A" w:rsidRDefault="00000000">
      <w:pPr>
        <w:pStyle w:val="Heading2"/>
      </w:pPr>
      <w:bookmarkStart w:id="163" w:name="god-addressed-his-mirror-and-his-names"/>
      <w:bookmarkEnd w:id="162"/>
      <w:r>
        <w:t>God Addressed His Mirror and His Names</w:t>
      </w:r>
    </w:p>
    <w:p w14:paraId="4C16EBB8" w14:textId="77777777" w:rsidR="00DC093A"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265DBE0C" w14:textId="77777777" w:rsidR="00DC093A"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w:t>
      </w:r>
      <w:r>
        <w:lastRenderedPageBreak/>
        <w:t>His creation. Is there any creator other than God? Is there any originator other than God? Is there any being that does not contain signs of its Originator or that does not reflect the manifestations of its 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7550A1C8" w14:textId="77777777" w:rsidR="00DC093A" w:rsidRDefault="00000000">
      <w:pPr>
        <w:pStyle w:val="Heading2"/>
      </w:pPr>
      <w:bookmarkStart w:id="164" w:name="to-bahaullahs-brother"/>
      <w:bookmarkEnd w:id="163"/>
      <w:r>
        <w:t>To Baha’u’llah’s Brother</w:t>
      </w:r>
    </w:p>
    <w:p w14:paraId="315B642D" w14:textId="77777777" w:rsidR="00DC093A" w:rsidRDefault="00000000">
      <w:pPr>
        <w:pStyle w:val="Heading3"/>
      </w:pPr>
      <w:bookmarkStart w:id="165" w:name="bahaullahs-secret"/>
      <w:r>
        <w:t>Baha’u’llah’s Secret</w:t>
      </w:r>
    </w:p>
    <w:p w14:paraId="1A1EE931" w14:textId="77777777" w:rsidR="00DC093A"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2EE4C449" w14:textId="77777777" w:rsidR="00DC093A"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194AE2F0" w14:textId="77777777" w:rsidR="00DC093A"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68F0D06D" w14:textId="77777777" w:rsidR="00DC093A"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w:t>
      </w:r>
      <w:r>
        <w:lastRenderedPageBreak/>
        <w:t>yourself and your desires, so that you may witness the secrets of lordship in the form of eternity and attain all goodness from this radiant garment. Blessed are you, blessed are you if you understand what 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7978CB1F" w14:textId="77777777" w:rsidR="00DC093A" w:rsidRDefault="00000000">
      <w:pPr>
        <w:pStyle w:val="Heading3"/>
      </w:pPr>
      <w:bookmarkStart w:id="166" w:name="wear-the-garment-of-sanctity"/>
      <w:bookmarkEnd w:id="165"/>
      <w:r>
        <w:t>Wear the Garment of Sanctity</w:t>
      </w:r>
    </w:p>
    <w:p w14:paraId="2A156930" w14:textId="77777777" w:rsidR="00DC093A"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127112E8" w14:textId="77777777" w:rsidR="00DC093A" w:rsidRDefault="00000000">
      <w:pPr>
        <w:pStyle w:val="Heading3"/>
      </w:pPr>
      <w:bookmarkStart w:id="167" w:name="X4a712427c220976a2d09c9dfc372b4ef142d07c"/>
      <w:bookmarkEnd w:id="166"/>
      <w:r>
        <w:t>Baha’u’llah Describes the Trouble of Keeping His Secret</w:t>
      </w:r>
    </w:p>
    <w:p w14:paraId="16EF182A" w14:textId="77777777" w:rsidR="00DC093A"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6D7EBA7A" w14:textId="77777777" w:rsidR="00DC093A" w:rsidRDefault="00000000">
      <w:pPr>
        <w:pStyle w:val="Heading2"/>
      </w:pPr>
      <w:bookmarkStart w:id="168" w:name="the-answer-the-name-has-ranks"/>
      <w:bookmarkEnd w:id="164"/>
      <w:bookmarkEnd w:id="167"/>
      <w:r>
        <w:lastRenderedPageBreak/>
        <w:t>The Answer: The Name Has Ranks</w:t>
      </w:r>
    </w:p>
    <w:p w14:paraId="31C4D581" w14:textId="77777777" w:rsidR="00DC093A" w:rsidRDefault="00000000">
      <w:pPr>
        <w:pStyle w:val="FirstParagraph"/>
      </w:pPr>
      <w:r>
        <w:t>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another, it revolves around the named. Each of these has ranks, manifestations, and points of dawn. All move in the lands of His command, walk in the paths of His will, and follow the methods of His action.</w:t>
      </w:r>
    </w:p>
    <w:p w14:paraId="673F8104" w14:textId="77777777" w:rsidR="00DC093A"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0A45576A" w14:textId="77777777" w:rsidR="00DC093A"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213732A2" w14:textId="77777777" w:rsidR="00DC093A"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5D9E425F" w14:textId="77777777" w:rsidR="00DC093A" w:rsidRDefault="00000000">
      <w:pPr>
        <w:pStyle w:val="Heading3"/>
      </w:pPr>
      <w:bookmarkStart w:id="169" w:name="his-mirror-is-everything-existing"/>
      <w:r>
        <w:t>His Mirror is Everything Existing</w:t>
      </w:r>
    </w:p>
    <w:p w14:paraId="1B652855" w14:textId="77777777" w:rsidR="00DC093A"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12C8F4FC" w14:textId="77777777" w:rsidR="00DC093A" w:rsidRDefault="00000000">
      <w:pPr>
        <w:pStyle w:val="Heading3"/>
      </w:pPr>
      <w:bookmarkStart w:id="170" w:name="X5f10135eb643adace2b2faf750586c0f1182a37"/>
      <w:bookmarkEnd w:id="169"/>
      <w:r>
        <w:lastRenderedPageBreak/>
        <w:t>This Power Spirit in the Station of All Believing Things</w:t>
      </w:r>
    </w:p>
    <w:p w14:paraId="426B328D" w14:textId="77777777" w:rsidR="00DC093A" w:rsidRDefault="00000000">
      <w:pPr>
        <w:pStyle w:val="FirstParagraph"/>
      </w:pPr>
      <w:r>
        <w:t>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257F1E3F" w14:textId="77777777" w:rsidR="00DC093A" w:rsidRDefault="00000000">
      <w:pPr>
        <w:pStyle w:val="Heading3"/>
      </w:pPr>
      <w:bookmarkStart w:id="171" w:name="the-name-he"/>
      <w:bookmarkEnd w:id="170"/>
      <w:r>
        <w:t>The Name “He”</w:t>
      </w:r>
    </w:p>
    <w:p w14:paraId="18B81441" w14:textId="77777777" w:rsidR="00DC093A"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68EDD262" w14:textId="77777777" w:rsidR="00DC093A"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06ACF277" w14:textId="77777777" w:rsidR="00DC093A" w:rsidRDefault="00000000">
      <w:pPr>
        <w:pStyle w:val="Heading3"/>
      </w:pPr>
      <w:bookmarkStart w:id="172" w:name="X9c0e903639bcd40079a3f2457ecdcf3be281813"/>
      <w:bookmarkEnd w:id="171"/>
      <w:r>
        <w:t>Everything Is In the Shadow of God’s Names</w:t>
      </w:r>
    </w:p>
    <w:p w14:paraId="33DE722F" w14:textId="77777777" w:rsidR="00DC093A"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77CF3C54" w14:textId="77777777" w:rsidR="00DC093A" w:rsidRDefault="00000000">
      <w:pPr>
        <w:pStyle w:val="BodyText"/>
      </w:pPr>
      <w:r>
        <w:lastRenderedPageBreak/>
        <w:t>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ill hear the melodies of this eternal rooster singing the tune of the nightingale in the highest kingdom, and you will delight in the table that was then sent down from heaven.</w:t>
      </w:r>
    </w:p>
    <w:p w14:paraId="644A58C0" w14:textId="77777777" w:rsidR="00DC093A"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133BAFDE" w14:textId="77777777" w:rsidR="00DC093A"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73D6A39F" w14:textId="77777777" w:rsidR="00DC093A"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0C501203" w14:textId="77777777" w:rsidR="00DC093A" w:rsidRDefault="00000000">
      <w:pPr>
        <w:pStyle w:val="Heading3"/>
      </w:pPr>
      <w:bookmarkStart w:id="173" w:name="explanation-of-the-essence"/>
      <w:bookmarkEnd w:id="172"/>
      <w:r>
        <w:t>Explanation of the Essence</w:t>
      </w:r>
    </w:p>
    <w:p w14:paraId="76CFAB51" w14:textId="77777777" w:rsidR="00DC093A"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17EC4567" w14:textId="77777777" w:rsidR="00DC093A" w:rsidRDefault="00000000">
      <w:pPr>
        <w:pStyle w:val="BodyText"/>
      </w:pPr>
      <w:r>
        <w:lastRenderedPageBreak/>
        <w:t>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5E2F4760" w14:textId="77777777" w:rsidR="00DC093A"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56D2083D" w14:textId="77777777" w:rsidR="00DC093A"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5292E83F" w14:textId="77777777" w:rsidR="00DC093A" w:rsidRDefault="00000000">
      <w:pPr>
        <w:pStyle w:val="Heading2"/>
      </w:pPr>
      <w:bookmarkStart w:id="174" w:name="prayer-for-the-brother-to-recite"/>
      <w:bookmarkEnd w:id="168"/>
      <w:bookmarkEnd w:id="173"/>
      <w:r>
        <w:t>Prayer for the Brother to Recite</w:t>
      </w:r>
    </w:p>
    <w:p w14:paraId="68E49BCA" w14:textId="77777777" w:rsidR="00DC093A"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25398B98" w14:textId="77777777" w:rsidR="00DC093A"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2BAD1FAF" w14:textId="77777777" w:rsidR="00DC093A"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w:t>
      </w:r>
      <w:r>
        <w:lastRenderedPageBreak/>
        <w:t>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2BA551C5" w14:textId="77777777" w:rsidR="00DC093A" w:rsidRDefault="00000000">
      <w:pPr>
        <w:pStyle w:val="Heading2"/>
      </w:pPr>
      <w:bookmarkStart w:id="175" w:name="the-answer-explanation-of-the-letter"/>
      <w:bookmarkEnd w:id="174"/>
      <w:r>
        <w:t>The Answer: Explanation of the Letter</w:t>
      </w:r>
    </w:p>
    <w:p w14:paraId="003EBA34" w14:textId="77777777" w:rsidR="00DC093A"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017A02E2" w14:textId="77777777" w:rsidR="00DC093A" w:rsidRDefault="00000000">
      <w:pPr>
        <w:pStyle w:val="Heading3"/>
      </w:pPr>
      <w:bookmarkStart w:id="176" w:name="hidden-and-luminous-aspects"/>
      <w:r>
        <w:t>Hidden and Luminous Aspects</w:t>
      </w:r>
    </w:p>
    <w:p w14:paraId="40CD4F1A" w14:textId="77777777" w:rsidR="00DC093A"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1F6066BC" w14:textId="77777777" w:rsidR="00DC093A"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505201A1" w14:textId="77777777" w:rsidR="00DC093A"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75155454" w14:textId="77777777" w:rsidR="00DC093A" w:rsidRDefault="00000000">
      <w:pPr>
        <w:pStyle w:val="Heading3"/>
      </w:pPr>
      <w:bookmarkStart w:id="177" w:name="station-of-the-sun"/>
      <w:bookmarkEnd w:id="176"/>
      <w:r>
        <w:t>Station of the Sun</w:t>
      </w:r>
    </w:p>
    <w:p w14:paraId="4E51085C" w14:textId="77777777" w:rsidR="00DC093A"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15BA965A" w14:textId="77777777" w:rsidR="00DC093A" w:rsidRDefault="00000000">
      <w:pPr>
        <w:pStyle w:val="BodyText"/>
      </w:pPr>
      <w:r>
        <w:lastRenderedPageBreak/>
        <w:t>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3226C7DF" w14:textId="77777777" w:rsidR="00DC093A"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14CE934D" w14:textId="77777777" w:rsidR="00DC093A" w:rsidRDefault="00000000">
      <w:pPr>
        <w:pStyle w:val="Heading3"/>
      </w:pPr>
      <w:bookmarkStart w:id="178" w:name="station-of-the-earth"/>
      <w:bookmarkEnd w:id="177"/>
      <w:r>
        <w:t>Station of the Earth</w:t>
      </w:r>
    </w:p>
    <w:p w14:paraId="53F5A9EB" w14:textId="77777777" w:rsidR="00DC093A"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12847803" w14:textId="77777777" w:rsidR="00DC093A"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7EFCC42F" w14:textId="77777777" w:rsidR="00DC093A"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w:t>
      </w:r>
      <w:r>
        <w:lastRenderedPageBreak/>
        <w:t>the veil is lifted from the beauty of the maidens, they appear from the lofty palaces in the rooms of paradise, and the mirror of unity reflects the lamp of the highest, the light of the self-sufficient, from the niche of the unseen. The creation of everything is completed with the stability of the spirit in the sky of light.</w:t>
      </w:r>
    </w:p>
    <w:p w14:paraId="41FF28A6" w14:textId="77777777" w:rsidR="00DC093A" w:rsidRDefault="00000000">
      <w:pPr>
        <w:pStyle w:val="Heading3"/>
      </w:pPr>
      <w:bookmarkStart w:id="179" w:name="X3796af31b461b010260cb256d31857c24ad7858"/>
      <w:bookmarkEnd w:id="178"/>
      <w:r>
        <w:t>You Will Find New Fruits From a Wondrous Tree</w:t>
      </w:r>
    </w:p>
    <w:p w14:paraId="74C73F98" w14:textId="77777777" w:rsidR="00DC093A"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1ADF9B83" w14:textId="77777777" w:rsidR="00DC093A" w:rsidRDefault="00000000">
      <w:pPr>
        <w:pStyle w:val="Heading3"/>
      </w:pPr>
      <w:bookmarkStart w:id="180" w:name="perfected-the-grace-for-you"/>
      <w:bookmarkEnd w:id="179"/>
      <w:r>
        <w:t>Perfected the Grace For You</w:t>
      </w:r>
    </w:p>
    <w:p w14:paraId="0F5DBCA5" w14:textId="77777777" w:rsidR="00DC093A"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1A1AC76E" w14:textId="77777777" w:rsidR="00DC093A"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1061975D" w14:textId="77777777" w:rsidR="00DC093A"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0AF87A71" w14:textId="77777777" w:rsidR="00DC093A" w:rsidRDefault="00000000">
      <w:pPr>
        <w:pStyle w:val="Heading2"/>
      </w:pPr>
      <w:bookmarkStart w:id="181" w:name="pathways-to-spiritual-transformation"/>
      <w:bookmarkEnd w:id="175"/>
      <w:bookmarkEnd w:id="180"/>
      <w:r>
        <w:lastRenderedPageBreak/>
        <w:t>Pathways to Spiritual Transformation</w:t>
      </w:r>
    </w:p>
    <w:p w14:paraId="797E089B" w14:textId="77777777" w:rsidR="00DC093A"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731D0E0D" w14:textId="77777777" w:rsidR="00DC093A" w:rsidRDefault="00000000">
      <w:pPr>
        <w:pStyle w:val="Heading3"/>
      </w:pPr>
      <w:bookmarkStart w:id="182" w:name="pathway-one"/>
      <w:r>
        <w:t>Pathway One</w:t>
      </w:r>
    </w:p>
    <w:p w14:paraId="3CB110B8" w14:textId="77777777" w:rsidR="00DC093A"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6FDB3064" w14:textId="77777777" w:rsidR="00DC093A" w:rsidRDefault="00000000">
      <w:pPr>
        <w:pStyle w:val="Heading3"/>
      </w:pPr>
      <w:bookmarkStart w:id="183" w:name="pathway-two"/>
      <w:bookmarkEnd w:id="182"/>
      <w:r>
        <w:t>Pathway Two</w:t>
      </w:r>
    </w:p>
    <w:p w14:paraId="46DC6C75" w14:textId="77777777" w:rsidR="00DC093A"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11398F5C" w14:textId="77777777" w:rsidR="00DC093A" w:rsidRDefault="00000000">
      <w:pPr>
        <w:pStyle w:val="Heading3"/>
      </w:pPr>
      <w:bookmarkStart w:id="184" w:name="purity-through-alchemy"/>
      <w:bookmarkEnd w:id="183"/>
      <w:r>
        <w:t>Purity Through Alchemy</w:t>
      </w:r>
    </w:p>
    <w:p w14:paraId="683D8181" w14:textId="77777777" w:rsidR="00DC093A"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1A9E1DD6" w14:textId="77777777" w:rsidR="00DC093A"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3EEB6AC4" w14:textId="77777777" w:rsidR="00DC093A" w:rsidRDefault="00000000">
      <w:pPr>
        <w:pStyle w:val="Heading3"/>
      </w:pPr>
      <w:bookmarkStart w:id="185" w:name="earth-has-spirit-soul-and-body"/>
      <w:bookmarkEnd w:id="184"/>
      <w:r>
        <w:t>Earth Has Spirit, Soul, and Body</w:t>
      </w:r>
    </w:p>
    <w:p w14:paraId="686BBABE" w14:textId="77777777" w:rsidR="00DC093A"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07E7E730" w14:textId="77777777" w:rsidR="00DC093A" w:rsidRDefault="00000000">
      <w:pPr>
        <w:pStyle w:val="Heading3"/>
      </w:pPr>
      <w:bookmarkStart w:id="186" w:name="annihilate-yourself-in-god"/>
      <w:bookmarkEnd w:id="185"/>
      <w:r>
        <w:t>Annihilate Yourself in God</w:t>
      </w:r>
    </w:p>
    <w:p w14:paraId="669CDFF2" w14:textId="77777777" w:rsidR="00DC093A"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2B483A01" w14:textId="77777777" w:rsidR="00DC093A" w:rsidRDefault="00000000">
      <w:pPr>
        <w:pStyle w:val="BodyText"/>
      </w:pPr>
      <w:r>
        <w:t>I conclude with the mention of the Most High God and say: Indeed, it is the truth from God, the Mighty, the Beautiful, and praise be to God, the Lord of the worlds.</w:t>
      </w:r>
    </w:p>
    <w:p w14:paraId="0CE61235" w14:textId="77777777" w:rsidR="00DC093A" w:rsidRDefault="00000000">
      <w:r>
        <w:br w:type="page"/>
      </w:r>
    </w:p>
    <w:p w14:paraId="7155268F" w14:textId="77777777" w:rsidR="00DC093A" w:rsidRDefault="00000000">
      <w:pPr>
        <w:pStyle w:val="Heading1"/>
      </w:pPr>
      <w:bookmarkStart w:id="187" w:name="sec-the-seven-valleys"/>
      <w:bookmarkStart w:id="188" w:name="_Toc186378196"/>
      <w:bookmarkEnd w:id="160"/>
      <w:bookmarkEnd w:id="181"/>
      <w:bookmarkEnd w:id="186"/>
      <w:r>
        <w:lastRenderedPageBreak/>
        <w:t>Haft Vadi (The Seven Valleys)</w:t>
      </w:r>
      <w:bookmarkEnd w:id="188"/>
    </w:p>
    <w:p w14:paraId="6AB53BB3" w14:textId="77777777" w:rsidR="00DC093A" w:rsidRDefault="00000000">
      <w:pPr>
        <w:pStyle w:val="Heading3"/>
      </w:pPr>
      <w:bookmarkStart w:id="189" w:name="prologue-and-purpose"/>
      <w:r>
        <w:t>Prologue and Purpose</w:t>
      </w:r>
    </w:p>
    <w:p w14:paraId="45C036B1" w14:textId="77777777" w:rsidR="00DC093A" w:rsidRDefault="00000000">
      <w:pPr>
        <w:pStyle w:val="FirstParagraph"/>
      </w:pPr>
      <w:r>
        <w:t>Mention of the secrets in the ascents of journeys for those who want to travel to Allah, the Almighty, the All-Forgiving.</w:t>
      </w:r>
    </w:p>
    <w:p w14:paraId="79FEF705" w14:textId="77777777" w:rsidR="00DC093A" w:rsidRDefault="00000000">
      <w:pPr>
        <w:pStyle w:val="BodyText"/>
      </w:pPr>
      <w:r>
        <w:t>In the name of Allah, the Most Gracious, the Most Merciful.</w:t>
      </w:r>
    </w:p>
    <w:p w14:paraId="45576909" w14:textId="77777777" w:rsidR="00DC093A"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45655F9A" w14:textId="77777777" w:rsidR="00DC093A"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5D116EE9" w14:textId="77777777" w:rsidR="00DC093A"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00D8C3EE" w14:textId="77777777" w:rsidR="00DC093A"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16E1286D" w14:textId="77777777" w:rsidR="00DC093A"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56D8A275" w14:textId="77777777" w:rsidR="00DC093A"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4FDD4512" w14:textId="77777777" w:rsidR="00DC093A" w:rsidRDefault="00000000">
      <w:pPr>
        <w:pStyle w:val="Heading3"/>
      </w:pPr>
      <w:bookmarkStart w:id="190" w:name="valley-of-seeking"/>
      <w:bookmarkEnd w:id="189"/>
      <w:r>
        <w:t>Valley of Seeking</w:t>
      </w:r>
    </w:p>
    <w:p w14:paraId="76AFAE89" w14:textId="77777777" w:rsidR="00DC093A"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4CC7A64B" w14:textId="77777777" w:rsidR="00DC093A"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22437413" w14:textId="77777777" w:rsidR="00DC093A"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10C8B4CD" w14:textId="77777777" w:rsidR="00DC093A"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7ECCE347" w14:textId="77777777" w:rsidR="00DC093A"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15380D96" w14:textId="77777777" w:rsidR="00DC093A"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226DF176" w14:textId="77777777" w:rsidR="00DC093A" w:rsidRDefault="00000000">
      <w:pPr>
        <w:pStyle w:val="BodyText"/>
      </w:pPr>
      <w:r>
        <w:t>It requires a strong determination to strive for Him, and a great effort to drink from the nectar of His union. If we drink from this cup, we forget the entire world.</w:t>
      </w:r>
    </w:p>
    <w:p w14:paraId="6ED4F7A8" w14:textId="77777777" w:rsidR="00DC093A"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7B2DE648" w14:textId="77777777" w:rsidR="00DC093A" w:rsidRDefault="00000000">
      <w:pPr>
        <w:pStyle w:val="Heading3"/>
      </w:pPr>
      <w:bookmarkStart w:id="191" w:name="valley-of-love"/>
      <w:bookmarkEnd w:id="190"/>
      <w:r>
        <w:t>Valley of Love</w:t>
      </w:r>
    </w:p>
    <w:p w14:paraId="2AE85AE8" w14:textId="77777777" w:rsidR="00DC093A"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2EF44EC6" w14:textId="77777777" w:rsidR="00DC093A"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6D7EC942" w14:textId="77777777" w:rsidR="00DC093A" w:rsidRDefault="00000000">
      <w:pPr>
        <w:pStyle w:val="BlockText"/>
      </w:pPr>
      <w:r>
        <w:rPr>
          <w:i/>
          <w:iCs/>
        </w:rPr>
        <w:t>“Disbelief is for the disbeliever, and faith is for the faithful,</w:t>
      </w:r>
    </w:p>
    <w:p w14:paraId="33FBE62F" w14:textId="77777777" w:rsidR="00DC093A" w:rsidRDefault="00000000">
      <w:pPr>
        <w:pStyle w:val="BlockText"/>
      </w:pPr>
      <w:r>
        <w:rPr>
          <w:i/>
          <w:iCs/>
        </w:rPr>
        <w:t>A grain of your pain is for Attar’s heart.”</w:t>
      </w:r>
    </w:p>
    <w:p w14:paraId="61BA60A1" w14:textId="77777777" w:rsidR="00DC093A"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4619EC3C" w14:textId="77777777" w:rsidR="00DC093A"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6B889B47" w14:textId="77777777" w:rsidR="00DC093A" w:rsidRDefault="00000000">
      <w:pPr>
        <w:pStyle w:val="BodyText"/>
      </w:pPr>
      <w:r>
        <w:t>18 The lover is not concerned with anything and sees no harm from any adversity; you would see them feeling cold in the fire and finding dryness in the sea.</w:t>
      </w:r>
    </w:p>
    <w:p w14:paraId="72B9D8B1" w14:textId="77777777" w:rsidR="00DC093A" w:rsidRDefault="00000000">
      <w:pPr>
        <w:pStyle w:val="BlockText"/>
      </w:pPr>
      <w:r>
        <w:rPr>
          <w:i/>
          <w:iCs/>
        </w:rPr>
        <w:t>The sign of a lover is that you see them feeling cold in hellfire,</w:t>
      </w:r>
    </w:p>
    <w:p w14:paraId="5EBAFFB3" w14:textId="77777777" w:rsidR="00DC093A" w:rsidRDefault="00000000">
      <w:pPr>
        <w:pStyle w:val="BlockText"/>
      </w:pPr>
      <w:r>
        <w:rPr>
          <w:i/>
          <w:iCs/>
        </w:rPr>
        <w:t>and the sign of a knower (a gnostic, or ’arif) is that you see them feeling dry in the sea.</w:t>
      </w:r>
    </w:p>
    <w:p w14:paraId="46F06A8A" w14:textId="77777777" w:rsidR="00DC093A"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10341B49" w14:textId="77777777" w:rsidR="00DC093A"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3A076941" w14:textId="77777777" w:rsidR="00DC093A" w:rsidRDefault="00000000">
      <w:pPr>
        <w:pStyle w:val="BlockText"/>
      </w:pPr>
      <w:r>
        <w:rPr>
          <w:i/>
          <w:iCs/>
        </w:rPr>
        <w:t>Love doesn’t accept a living breath, Nor does the hawk hunt a dead mouse.</w:t>
      </w:r>
    </w:p>
    <w:p w14:paraId="495DC31F" w14:textId="77777777" w:rsidR="00DC093A"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2D13544E" w14:textId="77777777" w:rsidR="00DC093A" w:rsidRDefault="00000000">
      <w:pPr>
        <w:pStyle w:val="BlockText"/>
      </w:pPr>
      <w:r>
        <w:rPr>
          <w:i/>
          <w:iCs/>
        </w:rPr>
        <w:t>With both worlds, love has estrangement,</w:t>
      </w:r>
    </w:p>
    <w:p w14:paraId="5995F838" w14:textId="77777777" w:rsidR="00DC093A" w:rsidRDefault="00000000">
      <w:pPr>
        <w:pStyle w:val="BlockText"/>
      </w:pPr>
      <w:r>
        <w:rPr>
          <w:i/>
          <w:iCs/>
        </w:rPr>
        <w:t>Within it are seventy-two madnesses.</w:t>
      </w:r>
    </w:p>
    <w:p w14:paraId="69606BE9" w14:textId="77777777" w:rsidR="00DC093A"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3318B53E" w14:textId="77777777" w:rsidR="00DC093A" w:rsidRDefault="00000000">
      <w:pPr>
        <w:pStyle w:val="BodyText"/>
      </w:pPr>
      <w:r>
        <w:t>22 Indeed, one must ignite the flame of love and burn away all egotistical and satanic veils so that the soul can become subtle and pure, capable of perceiving the ranks of the “Master of all worlds”.</w:t>
      </w:r>
    </w:p>
    <w:p w14:paraId="55EDDF11" w14:textId="77777777" w:rsidR="00DC093A" w:rsidRDefault="00000000">
      <w:pPr>
        <w:pStyle w:val="BlockText"/>
      </w:pPr>
      <w:r>
        <w:rPr>
          <w:i/>
          <w:iCs/>
        </w:rPr>
        <w:t>Fan the flames of passionate love and burn away all existence,</w:t>
      </w:r>
    </w:p>
    <w:p w14:paraId="21937D53" w14:textId="77777777" w:rsidR="00DC093A" w:rsidRDefault="00000000">
      <w:pPr>
        <w:pStyle w:val="BlockText"/>
      </w:pPr>
      <w:r>
        <w:rPr>
          <w:i/>
          <w:iCs/>
        </w:rPr>
        <w:t>then stride forth on the path of the lovers.</w:t>
      </w:r>
    </w:p>
    <w:p w14:paraId="323B8D14" w14:textId="77777777" w:rsidR="00DC093A" w:rsidRDefault="00000000">
      <w:pPr>
        <w:pStyle w:val="Heading3"/>
      </w:pPr>
      <w:bookmarkStart w:id="192" w:name="valley-of-gnosis"/>
      <w:bookmarkEnd w:id="191"/>
      <w:r>
        <w:t>Valley of Gnosis</w:t>
      </w:r>
    </w:p>
    <w:p w14:paraId="31A00D63" w14:textId="77777777" w:rsidR="00DC093A"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642E4FA0" w14:textId="77777777" w:rsidR="00DC093A"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5FB1A3F6" w14:textId="77777777" w:rsidR="00DC093A" w:rsidRDefault="00000000">
      <w:pPr>
        <w:pStyle w:val="BlockText"/>
      </w:pPr>
      <w:r>
        <w:rPr>
          <w:i/>
          <w:iCs/>
        </w:rPr>
        <w:lastRenderedPageBreak/>
        <w:t>“If you could split open the heart of a single atom, You would find a sun shining bright within it.”</w:t>
      </w:r>
    </w:p>
    <w:p w14:paraId="3CEBF15B" w14:textId="77777777" w:rsidR="00DC093A"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4296F37F" w14:textId="77777777" w:rsidR="00DC093A"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340814E5" w14:textId="77777777" w:rsidR="00DC093A" w:rsidRDefault="00000000">
      <w:pPr>
        <w:pStyle w:val="BodyText"/>
      </w:pPr>
      <w:r>
        <w:t>If he sees oppression, he shows patience; if he encounters wrath, he responds with love.”</w:t>
      </w:r>
    </w:p>
    <w:p w14:paraId="35167327" w14:textId="77777777" w:rsidR="00DC093A"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394C7077" w14:textId="77777777" w:rsidR="00DC093A" w:rsidRDefault="00000000">
      <w:pPr>
        <w:pStyle w:val="BodyText"/>
      </w:pPr>
      <w:r>
        <w:t>Doctors were unable to cure him, and companions sought distance from his company. Indeed, no physician can find a remedy for the ill lover unless the beloved’s grace takes his hand.</w:t>
      </w:r>
    </w:p>
    <w:p w14:paraId="44836224" w14:textId="77777777" w:rsidR="00DC093A"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7F58E1E8" w14:textId="77777777" w:rsidR="00DC093A"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0FDF7187" w14:textId="77777777" w:rsidR="00DC093A"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0A12FF6B" w14:textId="77777777" w:rsidR="00DC093A"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15DD6844" w14:textId="77777777" w:rsidR="00DC093A"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69F5BB9D" w14:textId="77777777" w:rsidR="00DC093A"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132B57BF" w14:textId="77777777" w:rsidR="00DC093A"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00D1E879" w14:textId="77777777" w:rsidR="00DC093A" w:rsidRDefault="00000000">
      <w:pPr>
        <w:pStyle w:val="BodyText"/>
      </w:pPr>
      <w:r>
        <w:t>32 Indeed, they ascend even from this station, as it is said, “Love is a veil between the lover and the beloved.” I am not permitted to say more than this.</w:t>
      </w:r>
    </w:p>
    <w:p w14:paraId="0FD01246" w14:textId="77777777" w:rsidR="00DC093A" w:rsidRDefault="00000000">
      <w:pPr>
        <w:pStyle w:val="BodyText"/>
      </w:pPr>
      <w:r>
        <w:t>33 At this time, the dawn of knowledge arose, and the lights of journey and ascension were extinguished.</w:t>
      </w:r>
    </w:p>
    <w:p w14:paraId="3C59B044" w14:textId="77777777" w:rsidR="00DC093A" w:rsidRDefault="00000000">
      <w:pPr>
        <w:pStyle w:val="BlockText"/>
      </w:pPr>
      <w:r>
        <w:rPr>
          <w:i/>
          <w:iCs/>
        </w:rPr>
        <w:t>Even Moses, with all his light and skill,</w:t>
      </w:r>
    </w:p>
    <w:p w14:paraId="57CC05D1" w14:textId="77777777" w:rsidR="00DC093A" w:rsidRDefault="00000000">
      <w:pPr>
        <w:pStyle w:val="BlockText"/>
      </w:pPr>
      <w:r>
        <w:rPr>
          <w:i/>
          <w:iCs/>
        </w:rPr>
        <w:t>became veiled from you without feather and wing.</w:t>
      </w:r>
    </w:p>
    <w:p w14:paraId="490814AB" w14:textId="77777777" w:rsidR="00DC093A"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560DB39E" w14:textId="77777777" w:rsidR="00DC093A" w:rsidRDefault="00000000">
      <w:pPr>
        <w:pStyle w:val="Heading3"/>
      </w:pPr>
      <w:bookmarkStart w:id="193" w:name="valley-of-monotheism"/>
      <w:bookmarkEnd w:id="192"/>
      <w:r>
        <w:t>Valley of Monotheism</w:t>
      </w:r>
    </w:p>
    <w:p w14:paraId="66B0A9E2" w14:textId="77777777" w:rsidR="00DC093A"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22723C1D" w14:textId="77777777" w:rsidR="00DC093A"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1378E56D" w14:textId="77777777" w:rsidR="00DC093A"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2006459D" w14:textId="77777777" w:rsidR="00DC093A"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2BA968A9" w14:textId="77777777" w:rsidR="00DC093A"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1D20DFF5" w14:textId="77777777" w:rsidR="00DC093A" w:rsidRDefault="00000000">
      <w:pPr>
        <w:pStyle w:val="BodyText"/>
      </w:pPr>
      <w:r>
        <w:t>40 Indeed, the unpleasant person finds even a sweet scent distasteful, and the accursed does not appreciate the fragrance of good fruit. This is why it is said for the guidance of the common people:</w:t>
      </w:r>
    </w:p>
    <w:p w14:paraId="113C7533" w14:textId="77777777" w:rsidR="00DC093A" w:rsidRDefault="00000000">
      <w:pPr>
        <w:pStyle w:val="BlockText"/>
      </w:pPr>
      <w:r>
        <w:rPr>
          <w:i/>
          <w:iCs/>
        </w:rPr>
        <w:t>Remove the cold from your brain and nose,</w:t>
      </w:r>
    </w:p>
    <w:p w14:paraId="5768EC09" w14:textId="77777777" w:rsidR="00DC093A" w:rsidRDefault="00000000">
      <w:pPr>
        <w:pStyle w:val="BlockText"/>
      </w:pPr>
      <w:r>
        <w:rPr>
          <w:i/>
          <w:iCs/>
        </w:rPr>
        <w:t>So that the scent of God may enter your senses.</w:t>
      </w:r>
    </w:p>
    <w:p w14:paraId="6F33EC2F" w14:textId="77777777" w:rsidR="00DC093A"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35F8BBE3" w14:textId="77777777" w:rsidR="00DC093A" w:rsidRDefault="00000000">
      <w:pPr>
        <w:pStyle w:val="BodyText"/>
      </w:pPr>
      <w:r>
        <w:t>Some have their sight filled with the brilliance of light, while others who have tasted the wine of unity see nothing but the sun.</w:t>
      </w:r>
    </w:p>
    <w:p w14:paraId="224CD433" w14:textId="77777777" w:rsidR="00DC093A"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78756F1B" w14:textId="77777777" w:rsidR="00DC093A"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4C34630E" w14:textId="77777777" w:rsidR="00DC093A"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10C900DB" w14:textId="77777777" w:rsidR="00DC093A"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0A329333" w14:textId="77777777" w:rsidR="00DC093A"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5145C380" w14:textId="77777777" w:rsidR="00DC093A"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7C69D346" w14:textId="77777777" w:rsidR="00DC093A"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02DB131A" w14:textId="77777777" w:rsidR="00DC093A" w:rsidRDefault="00000000">
      <w:pPr>
        <w:pStyle w:val="BodyText"/>
      </w:pPr>
      <w:r>
        <w:t>48 Similarly, when you remove the celestial veils from the face of the heart, the divine lights of absolute unity will arise.</w:t>
      </w:r>
    </w:p>
    <w:p w14:paraId="29788ADD" w14:textId="77777777" w:rsidR="00DC093A"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1073FF88" w14:textId="77777777" w:rsidR="00DC093A" w:rsidRDefault="00000000">
      <w:pPr>
        <w:pStyle w:val="BodyText"/>
      </w:pPr>
      <w:r>
        <w:t>What is a veil between the lover and the beloved?</w:t>
      </w:r>
    </w:p>
    <w:p w14:paraId="4D1EB436" w14:textId="77777777" w:rsidR="00DC093A" w:rsidRDefault="00000000">
      <w:pPr>
        <w:pStyle w:val="BodyText"/>
      </w:pPr>
      <w:r>
        <w:t>Not even Alexander’s Wall can obstruct or stand in the way.</w:t>
      </w:r>
    </w:p>
    <w:p w14:paraId="2DF4511D" w14:textId="77777777" w:rsidR="00DC093A"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10D882AE" w14:textId="77777777" w:rsidR="00DC093A"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5D1A0914" w14:textId="77777777" w:rsidR="00DC093A"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4ADB2320" w14:textId="77777777" w:rsidR="00DC093A" w:rsidRDefault="00000000">
      <w:pPr>
        <w:pStyle w:val="BodyText"/>
      </w:pPr>
      <w:r>
        <w:t>52 The journey paths in the way of love have also been described as fourfold:</w:t>
      </w:r>
    </w:p>
    <w:p w14:paraId="53DF5AD1" w14:textId="77777777" w:rsidR="00DC093A" w:rsidRDefault="00000000">
      <w:pPr>
        <w:numPr>
          <w:ilvl w:val="0"/>
          <w:numId w:val="16"/>
        </w:numPr>
      </w:pPr>
      <w:r>
        <w:t>From creation to the Truth (God)</w:t>
      </w:r>
    </w:p>
    <w:p w14:paraId="3AABD5C0" w14:textId="77777777" w:rsidR="00DC093A" w:rsidRDefault="00000000">
      <w:pPr>
        <w:numPr>
          <w:ilvl w:val="0"/>
          <w:numId w:val="16"/>
        </w:numPr>
      </w:pPr>
      <w:r>
        <w:t>From the Truth to creation</w:t>
      </w:r>
    </w:p>
    <w:p w14:paraId="6D33E7B6" w14:textId="77777777" w:rsidR="00DC093A" w:rsidRDefault="00000000">
      <w:pPr>
        <w:numPr>
          <w:ilvl w:val="0"/>
          <w:numId w:val="16"/>
        </w:numPr>
      </w:pPr>
      <w:r>
        <w:t>From creation to creation</w:t>
      </w:r>
    </w:p>
    <w:p w14:paraId="7B4D1D76" w14:textId="77777777" w:rsidR="00DC093A" w:rsidRDefault="00000000">
      <w:pPr>
        <w:numPr>
          <w:ilvl w:val="0"/>
          <w:numId w:val="16"/>
        </w:numPr>
      </w:pPr>
      <w:r>
        <w:t>From the Truth to the Truth</w:t>
      </w:r>
    </w:p>
    <w:p w14:paraId="58702AE2" w14:textId="77777777" w:rsidR="00DC093A"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6229F30C" w14:textId="77777777" w:rsidR="00DC093A" w:rsidRDefault="00000000">
      <w:pPr>
        <w:pStyle w:val="BlockText"/>
      </w:pPr>
      <w:r>
        <w:rPr>
          <w:i/>
          <w:iCs/>
        </w:rPr>
        <w:lastRenderedPageBreak/>
        <w:t>If Khidr broke the ship in the sea,</w:t>
      </w:r>
    </w:p>
    <w:p w14:paraId="7E5DF01E" w14:textId="77777777" w:rsidR="00DC093A" w:rsidRDefault="00000000">
      <w:pPr>
        <w:pStyle w:val="BlockText"/>
      </w:pPr>
      <w:r>
        <w:rPr>
          <w:i/>
          <w:iCs/>
        </w:rPr>
        <w:t>There are a hundred correctness in Khidr’s breaking.</w:t>
      </w:r>
    </w:p>
    <w:p w14:paraId="74D1AA27" w14:textId="77777777" w:rsidR="00DC093A"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2A7992BB" w14:textId="77777777" w:rsidR="00DC093A"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14FECD74" w14:textId="77777777" w:rsidR="00DC093A"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0E1C937D" w14:textId="77777777" w:rsidR="00DC093A" w:rsidRDefault="00000000">
      <w:pPr>
        <w:pStyle w:val="BlockText"/>
      </w:pPr>
      <w:r>
        <w:rPr>
          <w:i/>
          <w:iCs/>
        </w:rPr>
        <w:t>Ignite a fire of love in the soul,</w:t>
      </w:r>
    </w:p>
    <w:p w14:paraId="7952ECA9" w14:textId="77777777" w:rsidR="00DC093A" w:rsidRDefault="00000000">
      <w:pPr>
        <w:pStyle w:val="BlockText"/>
      </w:pPr>
      <w:r>
        <w:rPr>
          <w:i/>
          <w:iCs/>
        </w:rPr>
        <w:t>Burn thoughts and expressions from beginning to end.</w:t>
      </w:r>
    </w:p>
    <w:p w14:paraId="7D4E0FD1" w14:textId="77777777" w:rsidR="00DC093A"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36C1D204" w14:textId="77777777" w:rsidR="00DC093A"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44A2BE7E" w14:textId="77777777" w:rsidR="00DC093A"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3272B5DA" w14:textId="77777777" w:rsidR="00DC093A" w:rsidRDefault="00000000">
      <w:pPr>
        <w:pStyle w:val="BlockText"/>
      </w:pPr>
      <w:r>
        <w:rPr>
          <w:i/>
          <w:iCs/>
        </w:rPr>
        <w:t>If I were to speak, intellects would be confounded,</w:t>
      </w:r>
    </w:p>
    <w:p w14:paraId="75B72A02" w14:textId="77777777" w:rsidR="00DC093A" w:rsidRDefault="00000000">
      <w:pPr>
        <w:pStyle w:val="BlockText"/>
      </w:pPr>
      <w:r>
        <w:rPr>
          <w:i/>
          <w:iCs/>
        </w:rPr>
        <w:t>And if I were to write, many pens would break.</w:t>
      </w:r>
    </w:p>
    <w:p w14:paraId="0ED38950" w14:textId="77777777" w:rsidR="00DC093A" w:rsidRDefault="00000000">
      <w:pPr>
        <w:pStyle w:val="FirstParagraph"/>
      </w:pPr>
      <w:r>
        <w:lastRenderedPageBreak/>
        <w:t>60 And peace be upon the one who has completed this sublime journey and followed the truth with the lights of guidance.</w:t>
      </w:r>
    </w:p>
    <w:p w14:paraId="64477BD5" w14:textId="77777777" w:rsidR="00DC093A" w:rsidRDefault="00000000">
      <w:pPr>
        <w:pStyle w:val="Heading3"/>
      </w:pPr>
      <w:bookmarkStart w:id="194" w:name="sec-valley-of-self-sufficiency"/>
      <w:bookmarkEnd w:id="193"/>
      <w:r>
        <w:t>Valley of Self-Sufficiency</w:t>
      </w:r>
    </w:p>
    <w:p w14:paraId="256675F1" w14:textId="77777777" w:rsidR="00DC093A"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66C7770A" w14:textId="77777777" w:rsidR="00DC093A"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0D2EA855" w14:textId="77777777" w:rsidR="00DC093A"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51FC755B" w14:textId="77777777" w:rsidR="00DC093A" w:rsidRDefault="00000000">
      <w:pPr>
        <w:pStyle w:val="BlockText"/>
      </w:pPr>
      <w:r>
        <w:rPr>
          <w:i/>
          <w:iCs/>
        </w:rPr>
        <w:t>The affairs of the mystics can only be told heart to heart,</w:t>
      </w:r>
    </w:p>
    <w:p w14:paraId="5D2F11E7" w14:textId="77777777" w:rsidR="00DC093A" w:rsidRDefault="00000000">
      <w:pPr>
        <w:pStyle w:val="BlockText"/>
      </w:pPr>
      <w:r>
        <w:rPr>
          <w:i/>
          <w:iCs/>
        </w:rPr>
        <w:t>This is not the manner of messengers, nor the limit of the written.</w:t>
      </w:r>
    </w:p>
    <w:p w14:paraId="71CEAFB2" w14:textId="77777777" w:rsidR="00DC093A" w:rsidRDefault="00000000">
      <w:pPr>
        <w:pStyle w:val="BlockText"/>
      </w:pPr>
      <w:r>
        <w:rPr>
          <w:i/>
          <w:iCs/>
        </w:rPr>
        <w:t>And I fall silent, incapable of many matters,</w:t>
      </w:r>
    </w:p>
    <w:p w14:paraId="21372545" w14:textId="77777777" w:rsidR="00DC093A" w:rsidRDefault="00000000">
      <w:pPr>
        <w:pStyle w:val="BlockText"/>
      </w:pPr>
      <w:r>
        <w:rPr>
          <w:i/>
          <w:iCs/>
        </w:rPr>
        <w:t>By my speech, you will not enumerate, even if I spoke, I spoke little.</w:t>
      </w:r>
    </w:p>
    <w:p w14:paraId="5B9D873B" w14:textId="77777777" w:rsidR="00DC093A"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4559C0FE" w14:textId="77777777" w:rsidR="00DC093A" w:rsidRDefault="00000000">
      <w:pPr>
        <w:pStyle w:val="Heading3"/>
      </w:pPr>
      <w:bookmarkStart w:id="195" w:name="sec-valley-of-bewilderment"/>
      <w:bookmarkEnd w:id="194"/>
      <w:r>
        <w:t>Valley of Bewilderment</w:t>
      </w:r>
    </w:p>
    <w:p w14:paraId="1F4DB2F5" w14:textId="77777777" w:rsidR="00DC093A"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02D71CF3" w14:textId="77777777" w:rsidR="00DC093A"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117E55BF" w14:textId="77777777" w:rsidR="00DC093A"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36AC2E19" w14:textId="77777777" w:rsidR="00DC093A"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067137EC" w14:textId="77777777" w:rsidR="00DC093A" w:rsidRDefault="00000000">
      <w:pPr>
        <w:pStyle w:val="BlockText"/>
      </w:pPr>
      <w:r>
        <w:rPr>
          <w:i/>
          <w:iCs/>
        </w:rPr>
        <w:t>How can the partial intellect fully comprehend the Quran?</w:t>
      </w:r>
    </w:p>
    <w:p w14:paraId="407B0D1C" w14:textId="77777777" w:rsidR="00DC093A" w:rsidRDefault="00000000">
      <w:pPr>
        <w:pStyle w:val="BlockText"/>
      </w:pPr>
      <w:r>
        <w:rPr>
          <w:i/>
          <w:iCs/>
        </w:rPr>
        <w:t>How can a spider ever hunt a mythical bird like the Simurgh?</w:t>
      </w:r>
    </w:p>
    <w:p w14:paraId="4BB2C3BD" w14:textId="77777777" w:rsidR="00DC093A"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40BF7F6" w14:textId="77777777" w:rsidR="00DC093A" w:rsidRDefault="00000000">
      <w:pPr>
        <w:pStyle w:val="BodyText"/>
      </w:pPr>
      <w:r>
        <w:t>70 Also, reflect on the entirety of the human creation, that all these worlds and levels are encapsulated and concealed within it.</w:t>
      </w:r>
    </w:p>
    <w:p w14:paraId="7A346B16" w14:textId="77777777" w:rsidR="00DC093A" w:rsidRDefault="00000000">
      <w:pPr>
        <w:pStyle w:val="BlockText"/>
      </w:pPr>
      <w:r>
        <w:rPr>
          <w:i/>
          <w:iCs/>
        </w:rPr>
        <w:t>Do you think that you are a small entity, while the greatest world is folded within you?</w:t>
      </w:r>
    </w:p>
    <w:p w14:paraId="47FD1936" w14:textId="77777777" w:rsidR="00DC093A" w:rsidRDefault="00000000">
      <w:pPr>
        <w:pStyle w:val="FirstParagraph"/>
      </w:pPr>
      <w:r>
        <w:t>71 Therefore, we must strive to eliminate our animalistic nature in order for the human essence to be revealed.</w:t>
      </w:r>
    </w:p>
    <w:p w14:paraId="53BD0DF3" w14:textId="77777777" w:rsidR="00DC093A"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16CCFB3F" w14:textId="77777777" w:rsidR="00DC093A" w:rsidRDefault="00000000">
      <w:pPr>
        <w:pStyle w:val="BodyText"/>
      </w:pPr>
      <w:r>
        <w:t>He said, “O son, if you are capable of not sleeping, then you are capable of not dying. And if you can avoid waking up after sleep, then you can avoid being resurrected after death.”</w:t>
      </w:r>
    </w:p>
    <w:p w14:paraId="50CF5CCD" w14:textId="77777777" w:rsidR="00DC093A"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3E28182A" w14:textId="77777777" w:rsidR="00DC093A" w:rsidRDefault="00000000">
      <w:pPr>
        <w:pStyle w:val="BodyText"/>
      </w:pPr>
      <w:r>
        <w:t>74 Indeed, the narration of these spiritual stages has no end, and I, as a humble servant, am not free from the afflictions of the people of this age.</w:t>
      </w:r>
    </w:p>
    <w:p w14:paraId="2333C81E" w14:textId="77777777" w:rsidR="00DC093A" w:rsidRDefault="00000000">
      <w:pPr>
        <w:pStyle w:val="BlockText"/>
      </w:pPr>
      <w:r>
        <w:rPr>
          <w:i/>
          <w:iCs/>
        </w:rPr>
        <w:t>Let this discourse remain incomplete and restless. I am heartless, do excuse me.</w:t>
      </w:r>
    </w:p>
    <w:p w14:paraId="1490FDF8" w14:textId="77777777" w:rsidR="00DC093A" w:rsidRDefault="00000000">
      <w:pPr>
        <w:pStyle w:val="FirstParagraph"/>
      </w:pPr>
      <w:r>
        <w:t>75 The pen laments, the pencil weeps, and the river of the heart surges with blood. “Nothing will afflict us except what Allah has decreed for us.” Peace be upon those who follow guidance.</w:t>
      </w:r>
    </w:p>
    <w:p w14:paraId="196BC91F" w14:textId="77777777" w:rsidR="00DC093A" w:rsidRDefault="00000000">
      <w:pPr>
        <w:pStyle w:val="Heading3"/>
      </w:pPr>
      <w:bookmarkStart w:id="196" w:name="X2a6cc3065426a2e2ef193c77766dc2d09f21cec"/>
      <w:bookmarkEnd w:id="195"/>
      <w:r>
        <w:t>Valley of True Poverty, the Principal Annihilation</w:t>
      </w:r>
    </w:p>
    <w:p w14:paraId="570F5C50" w14:textId="77777777" w:rsidR="00DC093A"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03554FCB" w14:textId="77777777" w:rsidR="00DC093A"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7AE2D358" w14:textId="77777777" w:rsidR="00DC093A" w:rsidRDefault="00000000">
      <w:pPr>
        <w:pStyle w:val="BlockText"/>
      </w:pPr>
      <w:r>
        <w:rPr>
          <w:i/>
          <w:iCs/>
        </w:rPr>
        <w:t>When the ancient qualities manifest themselves, the description of the transient burns completely, as is the case with Moses (Kaleem).</w:t>
      </w:r>
    </w:p>
    <w:p w14:paraId="6AD2C470" w14:textId="77777777" w:rsidR="00DC093A"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32C6FBFE" w14:textId="77777777" w:rsidR="00DC093A"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16BE0A21" w14:textId="77777777" w:rsidR="00DC093A"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13975913" w14:textId="77777777" w:rsidR="00DC093A"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3040F383" w14:textId="77777777" w:rsidR="00DC093A"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46CAB89D" w14:textId="77777777" w:rsidR="00DC093A"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6A193892" w14:textId="77777777" w:rsidR="00DC093A" w:rsidRDefault="00000000">
      <w:pPr>
        <w:pStyle w:val="BlockText"/>
      </w:pPr>
      <w:r>
        <w:rPr>
          <w:i/>
          <w:iCs/>
        </w:rPr>
        <w:t>The Beloved, free of veils, is within walls and doors,</w:t>
      </w:r>
    </w:p>
    <w:p w14:paraId="649C3B90" w14:textId="77777777" w:rsidR="00DC093A" w:rsidRDefault="00000000">
      <w:pPr>
        <w:pStyle w:val="BlockText"/>
      </w:pPr>
      <w:r>
        <w:rPr>
          <w:i/>
          <w:iCs/>
        </w:rPr>
        <w:t>In manifestation, O you who have the most discerning of sights!</w:t>
      </w:r>
    </w:p>
    <w:p w14:paraId="58A5ED2F" w14:textId="77777777" w:rsidR="00DC093A" w:rsidRDefault="00000000">
      <w:pPr>
        <w:pStyle w:val="FirstParagraph"/>
      </w:pPr>
      <w:r>
        <w:t>82 You have transcended the droplet of the self and have reached the ocean of the Beloved. This is the purpose that you sought. God willing, you will attain it.</w:t>
      </w:r>
    </w:p>
    <w:p w14:paraId="70891729" w14:textId="77777777" w:rsidR="00DC093A"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564A8019" w14:textId="77777777" w:rsidR="00DC093A" w:rsidRDefault="00000000">
      <w:pPr>
        <w:pStyle w:val="BlockText"/>
      </w:pPr>
      <w:r>
        <w:rPr>
          <w:i/>
          <w:iCs/>
        </w:rPr>
        <w:t>The Truth has come evident as the shining sun,</w:t>
      </w:r>
    </w:p>
    <w:p w14:paraId="032110D5" w14:textId="77777777" w:rsidR="00DC093A" w:rsidRDefault="00000000">
      <w:pPr>
        <w:pStyle w:val="BlockText"/>
      </w:pPr>
      <w:r>
        <w:rPr>
          <w:i/>
          <w:iCs/>
        </w:rPr>
        <w:t>What a pity, it has come to the city of the blind.</w:t>
      </w:r>
    </w:p>
    <w:p w14:paraId="268F7560" w14:textId="77777777" w:rsidR="00DC093A"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6896ADFB" w14:textId="77777777" w:rsidR="00DC093A"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779D5950" w14:textId="77777777" w:rsidR="00DC093A"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6A7837D0" w14:textId="77777777" w:rsidR="00DC093A"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21021A2E" w14:textId="77777777" w:rsidR="00DC093A"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68B31499" w14:textId="77777777" w:rsidR="00DC093A" w:rsidRDefault="00000000">
      <w:pPr>
        <w:pStyle w:val="BlockText"/>
      </w:pPr>
      <w:r>
        <w:rPr>
          <w:i/>
          <w:iCs/>
        </w:rPr>
        <w:t>When the pen reached to describe these states,</w:t>
      </w:r>
    </w:p>
    <w:p w14:paraId="392A3322" w14:textId="77777777" w:rsidR="00DC093A" w:rsidRDefault="00000000">
      <w:pPr>
        <w:pStyle w:val="BlockText"/>
      </w:pPr>
      <w:r>
        <w:rPr>
          <w:i/>
          <w:iCs/>
        </w:rPr>
        <w:t>Both the pen broke, and the paper tore.</w:t>
      </w:r>
    </w:p>
    <w:p w14:paraId="22F87B5E" w14:textId="77777777" w:rsidR="00DC093A" w:rsidRDefault="00000000">
      <w:pPr>
        <w:pStyle w:val="FirstParagraph"/>
      </w:pPr>
      <w:r>
        <w:t>And peace.</w:t>
      </w:r>
    </w:p>
    <w:p w14:paraId="31A17AB9" w14:textId="77777777" w:rsidR="00DC093A" w:rsidRDefault="00000000">
      <w:pPr>
        <w:pStyle w:val="Heading3"/>
      </w:pPr>
      <w:bookmarkStart w:id="197" w:name="sec-significance-sparrow"/>
      <w:bookmarkEnd w:id="196"/>
      <w:r>
        <w:t>Significance of the Sparrow</w:t>
      </w:r>
    </w:p>
    <w:p w14:paraId="1AEDE02E" w14:textId="77777777" w:rsidR="00DC093A"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32BDF770" w14:textId="77777777" w:rsidR="00DC093A"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3CCA5C67" w14:textId="77777777" w:rsidR="00DC093A" w:rsidRDefault="00000000">
      <w:pPr>
        <w:pStyle w:val="BlockText"/>
      </w:pPr>
      <w:r>
        <w:rPr>
          <w:i/>
          <w:iCs/>
        </w:rPr>
        <w:t>“Live empty, for love’s comfort is absence,</w:t>
      </w:r>
    </w:p>
    <w:p w14:paraId="3A47B7A8" w14:textId="77777777" w:rsidR="00DC093A" w:rsidRDefault="00000000">
      <w:pPr>
        <w:pStyle w:val="BlockText"/>
      </w:pPr>
      <w:r>
        <w:rPr>
          <w:i/>
          <w:iCs/>
        </w:rPr>
        <w:t>Its beginning is ailment and its end is death.”</w:t>
      </w:r>
    </w:p>
    <w:p w14:paraId="6C5D7282" w14:textId="77777777" w:rsidR="00DC093A" w:rsidRDefault="00000000">
      <w:pPr>
        <w:pStyle w:val="FirstParagraph"/>
      </w:pPr>
      <w:r>
        <w:t>And peace be upon those who follow the guidance.</w:t>
      </w:r>
    </w:p>
    <w:p w14:paraId="57FED432" w14:textId="77777777" w:rsidR="00DC093A"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661F5C73" w14:textId="77777777" w:rsidR="00DC093A" w:rsidRDefault="00000000">
      <w:pPr>
        <w:pStyle w:val="BodyText"/>
      </w:pPr>
      <w:r>
        <w:t>92 These letters point to sanctification in a certain state.</w:t>
      </w:r>
    </w:p>
    <w:p w14:paraId="5C2AA342" w14:textId="77777777" w:rsidR="00DC093A" w:rsidRDefault="00000000">
      <w:pPr>
        <w:pStyle w:val="BodyText"/>
      </w:pPr>
      <w:r>
        <w:t>K (ك): Detach your self from what your desire craves, then turn to your Master.</w:t>
      </w:r>
    </w:p>
    <w:p w14:paraId="6AC60200" w14:textId="77777777" w:rsidR="00DC093A" w:rsidRDefault="00000000">
      <w:pPr>
        <w:pStyle w:val="BodyText"/>
      </w:pPr>
      <w:r>
        <w:lastRenderedPageBreak/>
        <w:t>N (ن): Purify your self from everything other than Him, to sacrifice your soul for His sake.</w:t>
      </w:r>
    </w:p>
    <w:p w14:paraId="4947B0D6" w14:textId="77777777" w:rsidR="00DC093A" w:rsidRDefault="00000000">
      <w:pPr>
        <w:pStyle w:val="BodyText"/>
      </w:pPr>
      <w:r>
        <w:t>J (ج): Approach the presence of the Truth, if there is anything in you of the attributes of creation.</w:t>
      </w:r>
    </w:p>
    <w:p w14:paraId="5E57DEE0" w14:textId="77777777" w:rsidR="00DC093A" w:rsidRDefault="00000000">
      <w:pPr>
        <w:pStyle w:val="BodyText"/>
      </w:pPr>
      <w:r>
        <w:t>Sh (ش): Be grateful to your Lord in His earth so He will be grateful to you in His heaven. And if the heaven is in the realm of oneness, your self is its earth.</w:t>
      </w:r>
    </w:p>
    <w:p w14:paraId="6C0E2F1C" w14:textId="77777777" w:rsidR="00DC093A" w:rsidRDefault="00000000">
      <w:pPr>
        <w:pStyle w:val="BodyText"/>
      </w:pPr>
      <w:r>
        <w:t>K (ك): Negate the limited veils from yourself to know what you haven’t known of the holy stations.</w:t>
      </w:r>
    </w:p>
    <w:p w14:paraId="7732290C" w14:textId="77777777" w:rsidR="00DC093A" w:rsidRDefault="00000000">
      <w:pPr>
        <w:pStyle w:val="BodyText"/>
      </w:pPr>
      <w:r>
        <w:t>93 Indeed, if you hear the melodies of this transient bird, you would seek from the eternal, everlasting goblet and leave the transient, vanishing one. Peace be upon those who follow the guidance.</w:t>
      </w:r>
    </w:p>
    <w:p w14:paraId="5A5DB681" w14:textId="77777777" w:rsidR="00DC093A" w:rsidRDefault="00000000">
      <w:r>
        <w:br w:type="page"/>
      </w:r>
    </w:p>
    <w:p w14:paraId="582F6A86" w14:textId="77777777" w:rsidR="00DC093A" w:rsidRDefault="00000000">
      <w:pPr>
        <w:pStyle w:val="Heading1"/>
      </w:pPr>
      <w:bookmarkStart w:id="198" w:name="sec-kitab-i-iqan"/>
      <w:bookmarkStart w:id="199" w:name="_Toc186378197"/>
      <w:bookmarkEnd w:id="187"/>
      <w:bookmarkEnd w:id="197"/>
      <w:r>
        <w:lastRenderedPageBreak/>
        <w:t>Kitab-i-Iqan (The Book of Certitude)</w:t>
      </w:r>
      <w:bookmarkEnd w:id="199"/>
    </w:p>
    <w:p w14:paraId="2E167398" w14:textId="77777777" w:rsidR="00DC093A" w:rsidRDefault="00000000">
      <w:pPr>
        <w:pStyle w:val="Heading2"/>
      </w:pPr>
      <w:bookmarkStart w:id="200" w:name="Xae156c3aa6ec7fb08eed4ab894466737ace579d"/>
      <w:r>
        <w:t>Part One: Rejection of the Manifestations of God</w:t>
      </w:r>
    </w:p>
    <w:p w14:paraId="2E5D4AB0" w14:textId="77777777" w:rsidR="00DC093A" w:rsidRDefault="00000000">
      <w:pPr>
        <w:pStyle w:val="FirstParagraph"/>
      </w:pPr>
      <w:r>
        <w:t>In the name of our Lord, the Most High, the Most Great.</w:t>
      </w:r>
    </w:p>
    <w:p w14:paraId="4C070BD1" w14:textId="77777777" w:rsidR="00DC093A"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455D2E83" w14:textId="77777777" w:rsidR="00DC093A"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22CE2C69" w14:textId="77777777" w:rsidR="00DC093A"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5A8A834C" w14:textId="77777777" w:rsidR="00DC093A"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0EDBDB92" w14:textId="77777777" w:rsidR="00DC093A"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2383252A" w14:textId="77777777" w:rsidR="00DC093A"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79358DC7" w14:textId="77777777" w:rsidR="00DC093A"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168CFD1D" w14:textId="77777777" w:rsidR="00DC093A"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39D6F1B7" w14:textId="77777777" w:rsidR="00DC093A"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0603CB75" w14:textId="77777777" w:rsidR="00DC093A"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5AA0F00A" w14:textId="77777777" w:rsidR="00DC093A"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6B2593BC" w14:textId="77777777" w:rsidR="00DC093A"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1BA186EA" w14:textId="77777777" w:rsidR="00DC093A"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1EC17CFA" w14:textId="77777777" w:rsidR="00DC093A"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7FE43E9C" w14:textId="77777777" w:rsidR="00DC093A"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7242E4EC" w14:textId="77777777" w:rsidR="00DC093A"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0B55347D" w14:textId="77777777" w:rsidR="00DC093A" w:rsidRDefault="00000000">
      <w:pPr>
        <w:pStyle w:val="Heading3"/>
      </w:pPr>
      <w:bookmarkStart w:id="201" w:name="X841c0dbad710a5f8cce0a7e2a7e27d232661f28"/>
      <w:r>
        <w:t>Corruption of the Leaders of Religion</w:t>
      </w:r>
    </w:p>
    <w:p w14:paraId="5ECB5189" w14:textId="77777777" w:rsidR="00DC093A"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3903E277" w14:textId="77777777" w:rsidR="00DC093A"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6513C612" w14:textId="77777777" w:rsidR="00DC093A"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42A28E62" w14:textId="77777777" w:rsidR="00DC093A"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713D2A61" w14:textId="77777777" w:rsidR="00DC093A"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528FB0D7" w14:textId="77777777" w:rsidR="00DC093A" w:rsidRDefault="00000000">
      <w:pPr>
        <w:pStyle w:val="BodyText"/>
      </w:pPr>
      <w:r>
        <w:t>Despite this, they sought the interpretation of the Book from those veiled from the divine truth and did not seek knowledge from its true source.</w:t>
      </w:r>
    </w:p>
    <w:p w14:paraId="6D800DA1" w14:textId="77777777" w:rsidR="00DC093A"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6497DE69" w14:textId="77777777" w:rsidR="00DC093A"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313C44FA" w14:textId="77777777" w:rsidR="00DC093A"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702EF4B2" w14:textId="77777777" w:rsidR="00DC093A" w:rsidRDefault="00000000">
      <w:pPr>
        <w:pStyle w:val="BodyText"/>
      </w:pPr>
      <w:r>
        <w:t>The same phenomenon persists among all nations, who hold on to such baseless ideas, and thereby deprive themselves of the blessings flowing from the subtle and gentle sources of wisdom.</w:t>
      </w:r>
    </w:p>
    <w:p w14:paraId="546E549D" w14:textId="77777777" w:rsidR="00DC093A"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27B0DFEE" w14:textId="77777777" w:rsidR="00DC093A"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478B7F95" w14:textId="77777777" w:rsidR="00DC093A" w:rsidRDefault="00000000">
      <w:pPr>
        <w:pStyle w:val="Heading3"/>
      </w:pPr>
      <w:bookmarkStart w:id="202" w:name="X08b946f57e361bcbf18ccd41c6266e805199901"/>
      <w:bookmarkEnd w:id="201"/>
      <w:r>
        <w:t>The Unity and Return of the Manifestations</w:t>
      </w:r>
    </w:p>
    <w:p w14:paraId="4DAA53F7" w14:textId="77777777" w:rsidR="00DC093A"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1A640698" w14:textId="77777777" w:rsidR="00DC093A"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0A5DC339" w14:textId="77777777" w:rsidR="00DC093A"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4A17188E" w14:textId="77777777" w:rsidR="00DC093A"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7315D7EC" w14:textId="77777777" w:rsidR="00DC093A"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28097EDC" w14:textId="77777777" w:rsidR="00DC093A" w:rsidRDefault="00000000">
      <w:pPr>
        <w:pStyle w:val="Heading3"/>
      </w:pPr>
      <w:bookmarkStart w:id="203" w:name="X7ff804787cebcbbcdf62027b70946b80d1d635a"/>
      <w:bookmarkEnd w:id="202"/>
      <w:r>
        <w:lastRenderedPageBreak/>
        <w:t>The Signs of the Return of Jesus Christ</w:t>
      </w:r>
    </w:p>
    <w:p w14:paraId="0F5476CC" w14:textId="77777777" w:rsidR="00DC093A"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365E1E6A" w14:textId="77777777" w:rsidR="00DC093A"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53C1AC16" w14:textId="77777777" w:rsidR="00DC093A"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47F3B131" w14:textId="77777777" w:rsidR="00DC093A"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6AE17F89" w14:textId="77777777" w:rsidR="00DC093A"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67E6A9B2" w14:textId="77777777" w:rsidR="00DC093A"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1709067B" w14:textId="77777777" w:rsidR="00DC093A" w:rsidRDefault="00000000">
      <w:pPr>
        <w:pStyle w:val="Heading3"/>
      </w:pPr>
      <w:bookmarkStart w:id="204" w:name="sec-interpretation-of-the-signs"/>
      <w:bookmarkEnd w:id="203"/>
      <w:r>
        <w:t>Interpretation of the Signs</w:t>
      </w:r>
    </w:p>
    <w:p w14:paraId="504A56FA" w14:textId="77777777" w:rsidR="00DC093A" w:rsidRDefault="00000000">
      <w:pPr>
        <w:pStyle w:val="Heading4"/>
      </w:pPr>
      <w:bookmarkStart w:id="205" w:name="sec-distress-of-those-days"/>
      <w:r>
        <w:t>Distress of Those Days</w:t>
      </w:r>
    </w:p>
    <w:p w14:paraId="4EF79ACC" w14:textId="77777777" w:rsidR="00DC093A"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0BFA661E" w14:textId="77777777" w:rsidR="00DC093A"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202C56DB" w14:textId="77777777" w:rsidR="00DC093A"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600CCDBF" w14:textId="77777777" w:rsidR="00DC093A"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663E0F72" w14:textId="77777777" w:rsidR="00DC093A" w:rsidRDefault="00000000">
      <w:pPr>
        <w:pStyle w:val="BodyText"/>
      </w:pPr>
      <w:r>
        <w:t>And if an eye is brightened with the kohl of divine knowledge, it will observe a few predators that have fallen upon the carcasses of the souls of servants.</w:t>
      </w:r>
    </w:p>
    <w:p w14:paraId="75E37A4D" w14:textId="77777777" w:rsidR="00DC093A"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32D7DFC6" w14:textId="77777777" w:rsidR="00DC093A"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1EB075E4" w14:textId="77777777" w:rsidR="00DC093A" w:rsidRDefault="00000000">
      <w:pPr>
        <w:pStyle w:val="BodyText"/>
      </w:pPr>
      <w:r>
        <w:t>As for me, I have not elaborated on the statements of the traditions due to their widespread fame and for the sake of brevity.</w:t>
      </w:r>
    </w:p>
    <w:p w14:paraId="72A75FD3" w14:textId="77777777" w:rsidR="00DC093A"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1A14241B" w14:textId="77777777" w:rsidR="00DC093A"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11B9DC6E" w14:textId="77777777" w:rsidR="00DC093A" w:rsidRDefault="00000000">
      <w:pPr>
        <w:pStyle w:val="Heading4"/>
      </w:pPr>
      <w:bookmarkStart w:id="206" w:name="sec-sun-moon-and-stars"/>
      <w:bookmarkEnd w:id="205"/>
      <w:r>
        <w:t>Sun, Moon, and Stars</w:t>
      </w:r>
    </w:p>
    <w:p w14:paraId="224A196A" w14:textId="77777777" w:rsidR="00DC093A"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0FBDCCDB" w14:textId="77777777" w:rsidR="00DC093A"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7F689CC3" w14:textId="77777777" w:rsidR="00DC093A"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6B52CF50" w14:textId="77777777" w:rsidR="00DC093A"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62E80E3F" w14:textId="77777777" w:rsidR="00DC093A"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7B776D29" w14:textId="77777777" w:rsidR="00DC093A"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2FA3BBC6" w14:textId="77777777" w:rsidR="00DC093A"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37677AC4" w14:textId="77777777" w:rsidR="00DC093A"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17DD70E5" w14:textId="77777777" w:rsidR="00DC093A"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2540C3CE" w14:textId="77777777" w:rsidR="00DC093A"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40A47BAB" w14:textId="77777777" w:rsidR="00DC093A"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0129340E" w14:textId="77777777" w:rsidR="00DC093A"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24BEA3E7" w14:textId="77777777" w:rsidR="00DC093A"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40A28BD8" w14:textId="77777777" w:rsidR="00DC093A" w:rsidRDefault="00000000">
      <w:pPr>
        <w:pStyle w:val="BodyText"/>
      </w:pPr>
      <w:r>
        <w:t>Just as such, we provide you with the fruits of the tree of knowledge, so that you may remain in the satisfaction of God’s wisdom, as one of the scholars.</w:t>
      </w:r>
    </w:p>
    <w:p w14:paraId="36DBA1EB" w14:textId="77777777" w:rsidR="00DC093A"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22DF7842" w14:textId="77777777" w:rsidR="00DC093A"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7215452E" w14:textId="77777777" w:rsidR="00DC093A"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350BE14F" w14:textId="77777777" w:rsidR="00DC093A"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23CF673F" w14:textId="77777777" w:rsidR="00DC093A"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66B8A3AA" w14:textId="77777777" w:rsidR="00DC093A"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546BB169" w14:textId="77777777" w:rsidR="00DC093A"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281DE43" w14:textId="77777777" w:rsidR="00DC093A"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0B38975F" w14:textId="77777777" w:rsidR="00DC093A"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1513C1A0" w14:textId="77777777" w:rsidR="00DC093A"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31F7CDC0" w14:textId="77777777" w:rsidR="00DC093A"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0A9D0230" w14:textId="77777777" w:rsidR="00DC093A"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4469B132" w14:textId="77777777" w:rsidR="00DC093A"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25BFA920" w14:textId="77777777" w:rsidR="00DC093A"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44C801EC" w14:textId="77777777" w:rsidR="00DC093A" w:rsidRDefault="00000000">
      <w:pPr>
        <w:pStyle w:val="Heading4"/>
      </w:pPr>
      <w:bookmarkStart w:id="207" w:name="sec-splitting-of-the-sky"/>
      <w:bookmarkEnd w:id="206"/>
      <w:r>
        <w:t>Splitting of the Sky</w:t>
      </w:r>
    </w:p>
    <w:p w14:paraId="47FE97A5" w14:textId="77777777" w:rsidR="00DC093A"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0D0C77C6" w14:textId="77777777" w:rsidR="00DC093A"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325BB0CF" w14:textId="77777777" w:rsidR="00DC093A" w:rsidRDefault="00000000">
      <w:pPr>
        <w:pStyle w:val="BodyText"/>
      </w:pPr>
      <w:r>
        <w:t>Now think, is this not greater than the splitting of the physical sky?</w:t>
      </w:r>
    </w:p>
    <w:p w14:paraId="029AD2CA" w14:textId="77777777" w:rsidR="00DC093A"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08953DD8" w14:textId="77777777" w:rsidR="00DC093A"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60722C42" w14:textId="77777777" w:rsidR="00DC093A" w:rsidRDefault="00000000">
      <w:pPr>
        <w:pStyle w:val="Heading4"/>
      </w:pPr>
      <w:bookmarkStart w:id="208" w:name="sec-transformation-of-the-earth"/>
      <w:bookmarkEnd w:id="207"/>
      <w:r>
        <w:t>Transformation of the Earth</w:t>
      </w:r>
    </w:p>
    <w:p w14:paraId="1718D7EE" w14:textId="77777777" w:rsidR="00DC093A"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2F208899" w14:textId="77777777" w:rsidR="00DC093A"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0E2525D5" w14:textId="77777777" w:rsidR="00DC093A"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42292476" w14:textId="77777777" w:rsidR="00DC093A"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3F6892AB" w14:textId="77777777" w:rsidR="00DC093A"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29CF6EC2" w14:textId="77777777" w:rsidR="00DC093A"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15D8CAA4" w14:textId="77777777" w:rsidR="00DC093A"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38E2B7F7" w14:textId="77777777" w:rsidR="00DC093A" w:rsidRDefault="00000000">
      <w:pPr>
        <w:pStyle w:val="Heading3"/>
      </w:pPr>
      <w:bookmarkStart w:id="209" w:name="sec-god-tests-the-servants"/>
      <w:bookmarkEnd w:id="204"/>
      <w:bookmarkEnd w:id="208"/>
      <w:r>
        <w:t>God Tests the Servants</w:t>
      </w:r>
    </w:p>
    <w:p w14:paraId="6CB85605" w14:textId="77777777" w:rsidR="00DC093A"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76C8EF1B" w14:textId="77777777" w:rsidR="00DC093A" w:rsidRDefault="00000000">
      <w:pPr>
        <w:pStyle w:val="Heading4"/>
      </w:pPr>
      <w:bookmarkStart w:id="210" w:name="sec-the-direction-of-prayer"/>
      <w:r>
        <w:t>The Direction of Prayer</w:t>
      </w:r>
    </w:p>
    <w:p w14:paraId="1589D13A" w14:textId="77777777" w:rsidR="00DC093A"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632C5FA1" w14:textId="77777777" w:rsidR="00DC093A"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385DA138" w14:textId="77777777" w:rsidR="00DC093A"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7AFEB33D" w14:textId="77777777" w:rsidR="00DC093A"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182F1975" w14:textId="77777777" w:rsidR="00DC093A"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61F05F5D" w14:textId="77777777" w:rsidR="00DC093A"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5D876606" w14:textId="77777777" w:rsidR="00DC093A"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2E61DBF5" w14:textId="77777777" w:rsidR="00DC093A"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7B400F6E" w14:textId="77777777" w:rsidR="00DC093A" w:rsidRDefault="00000000">
      <w:pPr>
        <w:pStyle w:val="Heading4"/>
      </w:pPr>
      <w:bookmarkStart w:id="211" w:name="sec-moses-killed-a-man"/>
      <w:bookmarkEnd w:id="210"/>
      <w:r>
        <w:t>Moses Killed a Man</w:t>
      </w:r>
    </w:p>
    <w:p w14:paraId="639CEF76" w14:textId="77777777" w:rsidR="00DC093A"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169B6F7D" w14:textId="77777777" w:rsidR="00DC093A"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6410DE48" w14:textId="77777777" w:rsidR="00DC093A"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762C621F" w14:textId="77777777" w:rsidR="00DC093A"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1FBD23AB" w14:textId="77777777" w:rsidR="00DC093A"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360E19E2" w14:textId="77777777" w:rsidR="00DC093A"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5603C6DF" w14:textId="77777777" w:rsidR="00DC093A" w:rsidRDefault="00000000">
      <w:pPr>
        <w:pStyle w:val="Heading4"/>
      </w:pPr>
      <w:bookmarkStart w:id="212" w:name="sec-the-situation-of-mary"/>
      <w:bookmarkEnd w:id="211"/>
      <w:r>
        <w:t>The Situation of Mary</w:t>
      </w:r>
    </w:p>
    <w:p w14:paraId="69F135B2" w14:textId="77777777" w:rsidR="00DC093A"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65A5E1F3" w14:textId="77777777" w:rsidR="00DC093A"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27DA23E3" w14:textId="77777777" w:rsidR="00DC093A"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769F718F" w14:textId="77777777" w:rsidR="00DC093A"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5DD480B2" w14:textId="77777777" w:rsidR="00DC093A"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3C5A0F58" w14:textId="77777777" w:rsidR="00DC093A"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660B8546" w14:textId="77777777" w:rsidR="00DC093A"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6304B441" w14:textId="77777777" w:rsidR="00DC093A" w:rsidRDefault="00000000">
      <w:pPr>
        <w:pStyle w:val="Heading4"/>
      </w:pPr>
      <w:bookmarkStart w:id="213" w:name="sec-how-would-people-react-in-this-era"/>
      <w:bookmarkEnd w:id="212"/>
      <w:r>
        <w:t>How Would People React in this Era?</w:t>
      </w:r>
    </w:p>
    <w:p w14:paraId="46841C0C" w14:textId="77777777" w:rsidR="00DC093A"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5534CA8E" w14:textId="77777777" w:rsidR="00DC093A"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654B8D63" w14:textId="77777777" w:rsidR="00DC093A"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1E7C0D12" w14:textId="77777777" w:rsidR="00DC093A" w:rsidRDefault="00000000">
      <w:pPr>
        <w:pStyle w:val="Heading3"/>
      </w:pPr>
      <w:bookmarkStart w:id="214" w:name="sec-fresh-tidings-for-the-soul"/>
      <w:bookmarkEnd w:id="209"/>
      <w:bookmarkEnd w:id="213"/>
      <w:r>
        <w:t>Fresh Tidings For the Soul</w:t>
      </w:r>
    </w:p>
    <w:p w14:paraId="180E39EB" w14:textId="77777777" w:rsidR="00DC093A"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74D09FB2" w14:textId="77777777" w:rsidR="00DC093A"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028B59C4" w14:textId="77777777" w:rsidR="00DC093A" w:rsidRDefault="00000000">
      <w:pPr>
        <w:pStyle w:val="Heading4"/>
      </w:pPr>
      <w:bookmarkStart w:id="215" w:name="sec-the-sign-of-the-son-of-man-appears"/>
      <w:r>
        <w:t>The Sign of the Son of Man Appears</w:t>
      </w:r>
    </w:p>
    <w:p w14:paraId="36FF6F79" w14:textId="77777777" w:rsidR="00DC093A"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00644270" w14:textId="77777777" w:rsidR="00DC093A"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21558620" w14:textId="77777777" w:rsidR="00DC093A"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69073F62" w14:textId="77777777" w:rsidR="00DC093A"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56177EF2" w14:textId="77777777" w:rsidR="00DC093A"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5E6DFCC7" w14:textId="77777777" w:rsidR="00DC093A"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3C874997" w14:textId="77777777" w:rsidR="00DC093A"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2D1F03E4" w14:textId="77777777" w:rsidR="00DC093A"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19E51A19" w14:textId="77777777" w:rsidR="00DC093A"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0526E383" w14:textId="77777777" w:rsidR="00DC093A"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3FF2D56F" w14:textId="77777777" w:rsidR="00DC093A"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61F2C9AE" w14:textId="77777777" w:rsidR="00DC093A" w:rsidRDefault="00000000">
      <w:pPr>
        <w:pStyle w:val="Heading4"/>
      </w:pPr>
      <w:bookmarkStart w:id="216" w:name="X24f872a09f9bcb33fde041849411db768e27b73"/>
      <w:bookmarkEnd w:id="215"/>
      <w:r>
        <w:t>The Son of Man Comes on the Clouds of Heaven</w:t>
      </w:r>
    </w:p>
    <w:p w14:paraId="3A30078E" w14:textId="77777777" w:rsidR="00DC093A"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5F9EA947" w14:textId="77777777" w:rsidR="00DC093A"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64D0E8B3" w14:textId="77777777" w:rsidR="00DC093A"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3D7C080C" w14:textId="77777777" w:rsidR="00DC093A" w:rsidRDefault="00000000">
      <w:pPr>
        <w:pStyle w:val="Heading5"/>
      </w:pPr>
      <w:bookmarkStart w:id="217" w:name="sec-heaven"/>
      <w:r>
        <w:lastRenderedPageBreak/>
        <w:t>Heaven</w:t>
      </w:r>
    </w:p>
    <w:p w14:paraId="5A4D9936" w14:textId="77777777" w:rsidR="00DC093A"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6DFB9930" w14:textId="77777777" w:rsidR="00DC093A"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6830A7D8" w14:textId="77777777" w:rsidR="00DC093A"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2DA3E868" w14:textId="77777777" w:rsidR="00DC093A"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04179695" w14:textId="77777777" w:rsidR="00DC093A"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17F87978" w14:textId="77777777" w:rsidR="00DC093A" w:rsidRDefault="00000000">
      <w:pPr>
        <w:pStyle w:val="BodyText"/>
      </w:pPr>
      <w:r>
        <w:t>This satanic tree brings forth nothing but transgression and obscenity, it grants nothing but rancor and animosity. Its fruit is a deadly poison, and its shade is a destructive fire.</w:t>
      </w:r>
    </w:p>
    <w:p w14:paraId="3258B1EF" w14:textId="77777777" w:rsidR="00DC093A" w:rsidRDefault="00000000">
      <w:pPr>
        <w:pStyle w:val="BodyText"/>
      </w:pPr>
      <w:r>
        <w:t>The speaker indeed speaks truth when he says:</w:t>
      </w:r>
    </w:p>
    <w:p w14:paraId="0FAEE04A" w14:textId="77777777" w:rsidR="00DC093A" w:rsidRDefault="00000000">
      <w:pPr>
        <w:pStyle w:val="BlockText"/>
      </w:pPr>
      <w:r>
        <w:rPr>
          <w:i/>
          <w:iCs/>
        </w:rPr>
        <w:t>“Grasp the tails of desires and cast off modesty,</w:t>
      </w:r>
    </w:p>
    <w:p w14:paraId="42DF2EC8" w14:textId="77777777" w:rsidR="00DC093A" w:rsidRDefault="00000000">
      <w:pPr>
        <w:pStyle w:val="BlockText"/>
      </w:pPr>
      <w:r>
        <w:rPr>
          <w:i/>
          <w:iCs/>
        </w:rPr>
        <w:t>Abandon the path of the devout, even if they are noble.”</w:t>
      </w:r>
    </w:p>
    <w:p w14:paraId="07127578" w14:textId="77777777" w:rsidR="00DC093A"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6A3122A8" w14:textId="77777777" w:rsidR="00DC093A"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7A0B6B5B" w14:textId="77777777" w:rsidR="00DC093A"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23228A94" w14:textId="77777777" w:rsidR="00DC093A" w:rsidRDefault="00000000">
      <w:pPr>
        <w:pStyle w:val="Heading5"/>
      </w:pPr>
      <w:bookmarkStart w:id="218" w:name="sec-clouds"/>
      <w:bookmarkEnd w:id="217"/>
      <w:r>
        <w:t>Clouds</w:t>
      </w:r>
    </w:p>
    <w:p w14:paraId="7F2B27CE" w14:textId="77777777" w:rsidR="00DC093A"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35A2F416" w14:textId="77777777" w:rsidR="00DC093A"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477AB959" w14:textId="77777777" w:rsidR="00DC093A"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4A255E81" w14:textId="77777777" w:rsidR="00DC093A"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16A7462B" w14:textId="77777777" w:rsidR="00DC093A"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2A3BA827" w14:textId="77777777" w:rsidR="00DC093A"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4DAEB36A" w14:textId="77777777" w:rsidR="00DC093A"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4225BBC7" w14:textId="77777777" w:rsidR="00DC093A"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3CA1AC11" w14:textId="77777777" w:rsidR="00DC093A"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2152DBCC" w14:textId="77777777" w:rsidR="00DC093A"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02C6EFDD" w14:textId="77777777" w:rsidR="00DC093A"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24ECA117" w14:textId="77777777" w:rsidR="00DC093A"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24ECC4DA" w14:textId="77777777" w:rsidR="00DC093A"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2A48B357" w14:textId="77777777" w:rsidR="00DC093A"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4214E9C5" w14:textId="77777777" w:rsidR="00DC093A"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37590A40" w14:textId="77777777" w:rsidR="00DC093A"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6DEB115D" w14:textId="77777777" w:rsidR="00DC093A" w:rsidRDefault="00000000">
      <w:pPr>
        <w:pStyle w:val="Heading5"/>
      </w:pPr>
      <w:bookmarkStart w:id="219" w:name="sec-angels"/>
      <w:bookmarkEnd w:id="218"/>
      <w:r>
        <w:t>Angels</w:t>
      </w:r>
    </w:p>
    <w:p w14:paraId="6E060E00" w14:textId="77777777" w:rsidR="00DC093A"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79540185" w14:textId="77777777" w:rsidR="00DC093A"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26CB3E55" w14:textId="77777777" w:rsidR="00DC093A"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5E2315D3" w14:textId="77777777" w:rsidR="00DC093A"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03091C6B" w14:textId="77777777" w:rsidR="00DC093A" w:rsidRDefault="00000000">
      <w:pPr>
        <w:pStyle w:val="Heading3"/>
      </w:pPr>
      <w:bookmarkStart w:id="220" w:name="sec-corruption-of-the-scriptures"/>
      <w:bookmarkEnd w:id="214"/>
      <w:bookmarkEnd w:id="216"/>
      <w:bookmarkEnd w:id="219"/>
      <w:r>
        <w:t>Corruption of the Scriptures</w:t>
      </w:r>
    </w:p>
    <w:p w14:paraId="0F93E368" w14:textId="77777777" w:rsidR="00DC093A"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3787B88B" w14:textId="77777777" w:rsidR="00DC093A"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6CBF79F8" w14:textId="77777777" w:rsidR="00DC093A"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08B71842" w14:textId="77777777" w:rsidR="00DC093A"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732A4483" w14:textId="77777777" w:rsidR="00DC093A"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379339B2" w14:textId="77777777" w:rsidR="00DC093A"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26192EEB" w14:textId="77777777" w:rsidR="00DC093A"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2F29AB43" w14:textId="77777777" w:rsidR="00DC093A"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6C9C0486" w14:textId="77777777" w:rsidR="00DC093A"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38668B0E" w14:textId="77777777" w:rsidR="00DC093A"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50F17406" w14:textId="77777777" w:rsidR="00DC093A"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59FCDF26" w14:textId="77777777" w:rsidR="00DC093A"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55098DE5" w14:textId="77777777" w:rsidR="00DC093A"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6A9562E7" w14:textId="77777777" w:rsidR="00DC093A"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00003A86" w14:textId="77777777" w:rsidR="00DC093A"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23D1CACC" w14:textId="77777777" w:rsidR="00DC093A"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425DBCB7" w14:textId="77777777" w:rsidR="00DC093A"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211DA07C" w14:textId="77777777" w:rsidR="00DC093A"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08A26D06" w14:textId="77777777" w:rsidR="00DC093A"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5A3D2697" w14:textId="77777777" w:rsidR="00DC093A"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76FE5D86" w14:textId="77777777" w:rsidR="00DC093A"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1756C263" w14:textId="77777777" w:rsidR="00DC093A" w:rsidRDefault="00000000">
      <w:pPr>
        <w:pStyle w:val="BodyText"/>
      </w:pPr>
      <w:r>
        <w:t>“Righteousness is not that you turn your faces toward the east or the west, but [true] righteousness is [in] one who believes in Allah and the Last Day.”</w:t>
      </w:r>
    </w:p>
    <w:p w14:paraId="766C083C" w14:textId="77777777" w:rsidR="00DC093A" w:rsidRDefault="00000000">
      <w:pPr>
        <w:pStyle w:val="BodyText"/>
      </w:pPr>
      <w:r>
        <w:t>Listen, O people of eloquence, what We have enjoined upon you by truth, perhaps you will dwell under a shadow that was extended in the days of God.</w:t>
      </w:r>
    </w:p>
    <w:p w14:paraId="2984CF73" w14:textId="77777777" w:rsidR="00DC093A" w:rsidRDefault="00000000">
      <w:r>
        <w:br w:type="page"/>
      </w:r>
    </w:p>
    <w:p w14:paraId="671726BF" w14:textId="77777777" w:rsidR="00DC093A" w:rsidRDefault="00000000">
      <w:pPr>
        <w:pStyle w:val="Heading2"/>
      </w:pPr>
      <w:bookmarkStart w:id="221" w:name="Xb6113d358ddd90a18558ce0a1a28548c69215fd"/>
      <w:bookmarkEnd w:id="200"/>
      <w:bookmarkEnd w:id="220"/>
      <w:r>
        <w:lastRenderedPageBreak/>
        <w:t>Part Two: The Sovereignty of the Manifestations of God</w:t>
      </w:r>
    </w:p>
    <w:p w14:paraId="7E366186" w14:textId="77777777" w:rsidR="00DC093A" w:rsidRDefault="00000000">
      <w:pPr>
        <w:pStyle w:val="Heading3"/>
      </w:pPr>
      <w:bookmarkStart w:id="222" w:name="sec-mirrors-of-essence-of-god"/>
      <w:r>
        <w:t>Mirrors of the Essence of God</w:t>
      </w:r>
    </w:p>
    <w:p w14:paraId="0748405A" w14:textId="77777777" w:rsidR="00DC093A"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79D97B1B" w14:textId="77777777" w:rsidR="00DC093A"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2754C6C7" w14:textId="77777777" w:rsidR="00DC093A"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7A5A7F74" w14:textId="77777777" w:rsidR="00DC093A"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7CD88A0F" w14:textId="77777777" w:rsidR="00DC093A"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1A356AA5" w14:textId="77777777" w:rsidR="00DC093A" w:rsidRDefault="00000000">
      <w:pPr>
        <w:pStyle w:val="Heading4"/>
      </w:pPr>
      <w:bookmarkStart w:id="223" w:name="sec-the-potentials-of-all-humans"/>
      <w:r>
        <w:t>The Potentials of All Humans</w:t>
      </w:r>
    </w:p>
    <w:p w14:paraId="0E4905E6" w14:textId="77777777" w:rsidR="00DC093A"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227406BF" w14:textId="77777777" w:rsidR="00DC093A"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58339E15" w14:textId="77777777" w:rsidR="00DC093A" w:rsidRDefault="00000000">
      <w:pPr>
        <w:pStyle w:val="BodyText"/>
      </w:pPr>
      <w:r>
        <w:t>108 I swear by God, my esteemed one, if you reflect a little on these statements, you will find the doors of divine wisdom and the portals of infinite knowledge opening before you.</w:t>
      </w:r>
    </w:p>
    <w:p w14:paraId="4F447D85" w14:textId="77777777" w:rsidR="00DC093A"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119034C1" w14:textId="77777777" w:rsidR="00DC093A"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644496FE" w14:textId="77777777" w:rsidR="00DC093A"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36618808" w14:textId="77777777" w:rsidR="00DC093A"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56AC7B1D" w14:textId="77777777" w:rsidR="00DC093A" w:rsidRDefault="00000000">
      <w:pPr>
        <w:pStyle w:val="Heading4"/>
      </w:pPr>
      <w:bookmarkStart w:id="224" w:name="apparent-and-non-apparent-attributes"/>
      <w:bookmarkEnd w:id="223"/>
      <w:r>
        <w:t>Apparent and Non-Apparent Attributes</w:t>
      </w:r>
    </w:p>
    <w:p w14:paraId="31FBEA11" w14:textId="77777777" w:rsidR="00DC093A"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284F628C" w14:textId="77777777" w:rsidR="00DC093A"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08845C92" w14:textId="77777777" w:rsidR="00DC093A"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58DFF9FF" w14:textId="77777777" w:rsidR="00DC093A"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238684E1" w14:textId="77777777" w:rsidR="00DC093A"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7AA46C06" w14:textId="77777777" w:rsidR="00DC093A" w:rsidRDefault="00000000">
      <w:pPr>
        <w:pStyle w:val="Heading3"/>
      </w:pPr>
      <w:bookmarkStart w:id="225" w:name="rejection-of-the-bab"/>
      <w:bookmarkEnd w:id="222"/>
      <w:bookmarkEnd w:id="224"/>
      <w:r>
        <w:t>Rejection of the Bab</w:t>
      </w:r>
    </w:p>
    <w:p w14:paraId="10D11C8A" w14:textId="77777777" w:rsidR="00DC093A"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4140A570" w14:textId="77777777" w:rsidR="00DC093A" w:rsidRDefault="00000000">
      <w:pPr>
        <w:pStyle w:val="Heading4"/>
      </w:pPr>
      <w:bookmarkStart w:id="226" w:name="sec-the-babs-sovereignty"/>
      <w:r>
        <w:lastRenderedPageBreak/>
        <w:t>The Bab’s Sovereignty</w:t>
      </w:r>
    </w:p>
    <w:p w14:paraId="68178237" w14:textId="77777777" w:rsidR="00DC093A"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68EB7196" w14:textId="77777777" w:rsidR="00DC093A"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2B718021" w14:textId="77777777" w:rsidR="00DC093A" w:rsidRDefault="00000000">
      <w:pPr>
        <w:pStyle w:val="Heading4"/>
      </w:pPr>
      <w:bookmarkStart w:id="227" w:name="the-sovereignty-of-the-prophet-muhammad"/>
      <w:bookmarkEnd w:id="226"/>
      <w:r>
        <w:t>The Sovereignty of the Prophet Muhammad</w:t>
      </w:r>
    </w:p>
    <w:p w14:paraId="3C4D3666" w14:textId="77777777" w:rsidR="00DC093A"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792CBAAC" w14:textId="77777777" w:rsidR="00DC093A"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44024D99" w14:textId="77777777" w:rsidR="00DC093A"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2767BCD4" w14:textId="77777777" w:rsidR="00DC093A"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51C3C71D" w14:textId="77777777" w:rsidR="00DC093A"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5EBA82EB" w14:textId="77777777" w:rsidR="00DC093A"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343D53FA" w14:textId="77777777" w:rsidR="00DC093A"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2FCB7929" w14:textId="77777777" w:rsidR="00DC093A"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2BF3DD7B" w14:textId="77777777" w:rsidR="00DC093A"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45848B61" w14:textId="77777777" w:rsidR="00DC093A" w:rsidRDefault="00000000">
      <w:pPr>
        <w:pStyle w:val="Heading4"/>
      </w:pPr>
      <w:bookmarkStart w:id="228" w:name="resurrection-life-death"/>
      <w:bookmarkEnd w:id="227"/>
      <w:r>
        <w:t>Resurrection, Life, &amp; Death</w:t>
      </w:r>
    </w:p>
    <w:p w14:paraId="08E3DDF6" w14:textId="77777777" w:rsidR="00DC093A"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28C6D20D" w14:textId="77777777" w:rsidR="00DC093A"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6E751297" w14:textId="77777777" w:rsidR="00DC093A" w:rsidRDefault="00000000">
      <w:pPr>
        <w:pStyle w:val="BodyText"/>
      </w:pPr>
      <w:r>
        <w:t>The essence of this is: Are we incapable or weary of the first creation? Rather, these pagans are in doubt and confusion about a new creation.</w:t>
      </w:r>
    </w:p>
    <w:p w14:paraId="1C570AD7" w14:textId="77777777" w:rsidR="00DC093A"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5247A7CE" w14:textId="77777777" w:rsidR="00DC093A"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21FD718A" w14:textId="77777777" w:rsidR="00DC093A" w:rsidRDefault="00000000">
      <w:pPr>
        <w:pStyle w:val="BodyText"/>
      </w:pPr>
      <w:r>
        <w:t>Say, do you prefer to replace that which is better for you with that which is worse? What a terrible replacement you’ve chosen in place of the truth! You were a people who were evil and lost.</w:t>
      </w:r>
    </w:p>
    <w:p w14:paraId="12F97D99" w14:textId="77777777" w:rsidR="00DC093A"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08540E7B" w14:textId="77777777" w:rsidR="00DC093A"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1BBC4B7E" w14:textId="77777777" w:rsidR="00DC093A"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21A8ED34" w14:textId="77777777" w:rsidR="00DC093A"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68A0A1DB" w14:textId="77777777" w:rsidR="00DC093A"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756E30B6" w14:textId="77777777" w:rsidR="00DC093A"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1F4FB460" w14:textId="77777777" w:rsidR="00DC093A"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4FC77CE6" w14:textId="77777777" w:rsidR="00DC093A"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330F5BF9" w14:textId="77777777" w:rsidR="00DC093A"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6F481FD1" w14:textId="77777777" w:rsidR="00DC093A"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3CF99641" w14:textId="77777777" w:rsidR="00DC093A"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4E0602DF" w14:textId="77777777" w:rsidR="00DC093A" w:rsidRDefault="00000000">
      <w:pPr>
        <w:pStyle w:val="BodyText"/>
      </w:pPr>
      <w:r>
        <w:t>God willing, we hope that you will not turn away from the shore of the divine ocean thirsty and deprived, and that you will not return without benefit from the sacred shrine of eternal purpose.</w:t>
      </w:r>
    </w:p>
    <w:p w14:paraId="57A8F4E2" w14:textId="77777777" w:rsidR="00DC093A" w:rsidRDefault="00000000">
      <w:pPr>
        <w:pStyle w:val="Heading4"/>
      </w:pPr>
      <w:bookmarkStart w:id="229" w:name="power-dominance-and-ascendancy"/>
      <w:bookmarkEnd w:id="228"/>
      <w:r>
        <w:t>Power, Dominance, and Ascendancy</w:t>
      </w:r>
    </w:p>
    <w:p w14:paraId="07C77412" w14:textId="77777777" w:rsidR="00DC093A"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09BC9495" w14:textId="77777777" w:rsidR="00DC093A" w:rsidRDefault="00000000">
      <w:pPr>
        <w:pStyle w:val="BodyText"/>
      </w:pPr>
      <w:r>
        <w:t>If you look closely, the servants of His court hold sovereignty over all creatures and beings, as it has been and will continue to be apparent.</w:t>
      </w:r>
    </w:p>
    <w:p w14:paraId="229CDAE4" w14:textId="77777777" w:rsidR="00DC093A"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76863098" w14:textId="77777777" w:rsidR="00DC093A"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15033A45" w14:textId="77777777" w:rsidR="00DC093A"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37DF3711" w14:textId="77777777" w:rsidR="00DC093A"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09506464" w14:textId="77777777" w:rsidR="00DC093A"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6C28024E" w14:textId="77777777" w:rsidR="00DC093A"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55ED4A18" w14:textId="77777777" w:rsidR="00DC093A"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0B4059F5" w14:textId="77777777" w:rsidR="00DC093A"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3EC7BA4F" w14:textId="77777777" w:rsidR="00DC093A"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0F434C48" w14:textId="77777777" w:rsidR="00DC093A"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23D228FF" w14:textId="77777777" w:rsidR="00DC093A"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507B7303" w14:textId="77777777" w:rsidR="00DC093A"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2AF812A8" w14:textId="77777777" w:rsidR="00DC093A"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09F08556" w14:textId="77777777" w:rsidR="00DC093A"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6B37E099" w14:textId="77777777" w:rsidR="00DC093A"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59B03BCD" w14:textId="77777777" w:rsidR="00DC093A"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58F308CE" w14:textId="77777777" w:rsidR="00DC093A"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7EA59ECC" w14:textId="77777777" w:rsidR="00DC093A"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32CA01C1" w14:textId="77777777" w:rsidR="00DC093A"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0AB21685" w14:textId="77777777" w:rsidR="00DC093A"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6D1691C7" w14:textId="77777777" w:rsidR="00DC093A"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15E3789B" w14:textId="77777777" w:rsidR="00DC093A"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529688C8" w14:textId="77777777" w:rsidR="00DC093A"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740A3C84" w14:textId="77777777" w:rsidR="00DC093A" w:rsidRDefault="00000000">
      <w:pPr>
        <w:pStyle w:val="Heading4"/>
      </w:pPr>
      <w:bookmarkStart w:id="230" w:name="day-of-resurrection"/>
      <w:bookmarkEnd w:id="229"/>
      <w:r>
        <w:t>Day of Resurrection</w:t>
      </w:r>
    </w:p>
    <w:p w14:paraId="47C08851" w14:textId="77777777" w:rsidR="00DC093A"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403A68B6" w14:textId="77777777" w:rsidR="00DC093A"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1BCFED6E" w14:textId="77777777" w:rsidR="00DC093A"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12D44A3D" w14:textId="77777777" w:rsidR="00DC093A"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7530BF41" w14:textId="77777777" w:rsidR="00DC093A"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6A260A2F" w14:textId="77777777" w:rsidR="00DC093A"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5061AABA" w14:textId="77777777" w:rsidR="00DC093A"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4DDF92DD" w14:textId="77777777" w:rsidR="00DC093A"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1511F457" w14:textId="77777777" w:rsidR="00DC093A"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6CD76F17" w14:textId="77777777" w:rsidR="00DC093A"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1FCDBC1E" w14:textId="77777777" w:rsidR="00DC093A"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32B6A0FE" w14:textId="77777777" w:rsidR="00DC093A"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234AFECD" w14:textId="77777777" w:rsidR="00DC093A"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0F1DBFBD" w14:textId="77777777" w:rsidR="00DC093A"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03517128" w14:textId="77777777" w:rsidR="00DC093A"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666EC78C" w14:textId="77777777" w:rsidR="00DC093A"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42EA32A8" w14:textId="77777777" w:rsidR="00DC093A"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2DA63DFC" w14:textId="77777777" w:rsidR="00DC093A"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5DA4B60D" w14:textId="77777777" w:rsidR="00DC093A" w:rsidRDefault="00000000">
      <w:pPr>
        <w:pStyle w:val="BodyText"/>
      </w:pPr>
      <w:r>
        <w:t>This is what has been said: “Seeking evidence when the intended is achieved is ugly, and being occupied with knowledge after reaching the known is reprehensible.”</w:t>
      </w:r>
    </w:p>
    <w:p w14:paraId="12E8F1D5" w14:textId="77777777" w:rsidR="00DC093A"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0D923B71" w14:textId="77777777" w:rsidR="00DC093A"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3DFF2755" w14:textId="77777777" w:rsidR="00DC093A"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0094B416" w14:textId="77777777" w:rsidR="00DC093A"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63CD590D" w14:textId="77777777" w:rsidR="00DC093A"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57DE363E" w14:textId="77777777" w:rsidR="00DC093A"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02D3CAC2" w14:textId="77777777" w:rsidR="00DC093A"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12162CFA" w14:textId="77777777" w:rsidR="00DC093A"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77C824A6" w14:textId="77777777" w:rsidR="00DC093A"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5432DD21" w14:textId="77777777" w:rsidR="00DC093A"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3E5A1953" w14:textId="77777777" w:rsidR="00DC093A"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218A52EE" w14:textId="77777777" w:rsidR="00DC093A"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529C3CC4" w14:textId="77777777" w:rsidR="00DC093A"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4ED40FE8" w14:textId="77777777" w:rsidR="00DC093A"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387315EB" w14:textId="77777777" w:rsidR="00DC093A"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321C9BA8" w14:textId="77777777" w:rsidR="00DC093A"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0E8C5A38" w14:textId="77777777" w:rsidR="00DC093A" w:rsidRDefault="00000000">
      <w:pPr>
        <w:pStyle w:val="Heading4"/>
      </w:pPr>
      <w:bookmarkStart w:id="231" w:name="divine-transformation"/>
      <w:bookmarkEnd w:id="230"/>
      <w:r>
        <w:t>Divine Transformation</w:t>
      </w:r>
    </w:p>
    <w:p w14:paraId="396DD62F" w14:textId="77777777" w:rsidR="00DC093A"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45BE999F" w14:textId="77777777" w:rsidR="00DC093A"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3C184CB7" w14:textId="77777777" w:rsidR="00DC093A"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0B43EE29" w14:textId="77777777" w:rsidR="00DC093A"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48146107" w14:textId="77777777" w:rsidR="00DC093A"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50DB23FB" w14:textId="77777777" w:rsidR="00DC093A"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0200373E" w14:textId="77777777" w:rsidR="00DC093A"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5D53FDF1" w14:textId="77777777" w:rsidR="00DC093A"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7A41FE23" w14:textId="77777777" w:rsidR="00DC093A"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50BF71A9" w14:textId="77777777" w:rsidR="00DC093A"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5B783E6E" w14:textId="77777777" w:rsidR="00DC093A"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2EFFDA3A" w14:textId="77777777" w:rsidR="00DC093A" w:rsidRDefault="00000000">
      <w:pPr>
        <w:pStyle w:val="Heading4"/>
      </w:pPr>
      <w:bookmarkStart w:id="232" w:name="X3e8441b8c21fa124d368b8ebb580f5bfeda883b"/>
      <w:bookmarkEnd w:id="231"/>
      <w:r>
        <w:t>The First, Last, and the Seal of the Prophets</w:t>
      </w:r>
    </w:p>
    <w:p w14:paraId="2863BBDD" w14:textId="77777777" w:rsidR="00DC093A"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152ACA21" w14:textId="77777777" w:rsidR="00DC093A"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25991A59" w14:textId="77777777" w:rsidR="00DC093A"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7D94914F" w14:textId="77777777" w:rsidR="00DC093A"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479780C1" w14:textId="77777777" w:rsidR="00DC093A"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1A334C19" w14:textId="77777777" w:rsidR="00DC093A"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3CFB28B5" w14:textId="77777777" w:rsidR="00DC093A"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0A55887D" w14:textId="77777777" w:rsidR="00DC093A"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0E61E9FF" w14:textId="77777777" w:rsidR="00DC093A"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5D5A9328" w14:textId="77777777" w:rsidR="00DC093A"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76CC5638" w14:textId="77777777" w:rsidR="00DC093A"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1814A9BE" w14:textId="77777777" w:rsidR="00DC093A"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6BC09A30" w14:textId="77777777" w:rsidR="00DC093A"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56E81E2B" w14:textId="77777777" w:rsidR="00DC093A" w:rsidRDefault="00000000">
      <w:pPr>
        <w:pStyle w:val="BodyText"/>
      </w:pPr>
      <w:r>
        <w:t>Observe now in this very explanation how the rule of it applies truthfully to all these manifestations.</w:t>
      </w:r>
    </w:p>
    <w:p w14:paraId="21DA45D8" w14:textId="77777777" w:rsidR="00DC093A"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4DB62A5D" w14:textId="77777777" w:rsidR="00DC093A"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608402C8" w14:textId="77777777" w:rsidR="00DC093A"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436B9A0F" w14:textId="77777777" w:rsidR="00DC093A"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1201FE67" w14:textId="77777777" w:rsidR="00DC093A"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71897DCC" w14:textId="77777777" w:rsidR="00DC093A"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42ABE6C8" w14:textId="77777777" w:rsidR="00DC093A"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57C1613E" w14:textId="77777777" w:rsidR="00DC093A"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30BC7884" w14:textId="77777777" w:rsidR="00DC093A" w:rsidRDefault="00000000">
      <w:pPr>
        <w:pStyle w:val="Heading4"/>
      </w:pPr>
      <w:bookmarkStart w:id="233" w:name="salvation-on-the-day-of-judgement"/>
      <w:bookmarkEnd w:id="232"/>
      <w:r>
        <w:t>Salvation on the Day of Judgement</w:t>
      </w:r>
    </w:p>
    <w:p w14:paraId="4968367F" w14:textId="77777777" w:rsidR="00DC093A"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3DFF781C" w14:textId="77777777" w:rsidR="00DC093A"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0CAF9913" w14:textId="77777777" w:rsidR="00DC093A"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47902BA5" w14:textId="77777777" w:rsidR="00DC093A"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00E72632" w14:textId="77777777" w:rsidR="00DC093A"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3EB10A0E" w14:textId="77777777" w:rsidR="00DC093A" w:rsidRDefault="00000000">
      <w:pPr>
        <w:pStyle w:val="BodyText"/>
      </w:pPr>
      <w:r>
        <w:t>Then it continues: “The criminals will be known by their marks, and they will be seized by the forelocks and the feet.”</w:t>
      </w:r>
    </w:p>
    <w:p w14:paraId="28DB9647" w14:textId="77777777" w:rsidR="00DC093A"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0B20E2E9" w14:textId="77777777" w:rsidR="00DC093A"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07ADB234" w14:textId="77777777" w:rsidR="00DC093A"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2D9A3927" w14:textId="77777777" w:rsidR="00DC093A" w:rsidRDefault="00000000">
      <w:pPr>
        <w:pStyle w:val="BodyText"/>
      </w:pPr>
      <w:r>
        <w:t>May this grace precede the world, and all praise is due to Allah, the Lord of the worlds.</w:t>
      </w:r>
    </w:p>
    <w:p w14:paraId="108F52DB" w14:textId="77777777" w:rsidR="00DC093A"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656A4C2F" w14:textId="77777777" w:rsidR="00DC093A"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39F9A2DB" w14:textId="77777777" w:rsidR="00DC093A" w:rsidRDefault="00000000">
      <w:pPr>
        <w:pStyle w:val="Heading3"/>
      </w:pPr>
      <w:bookmarkStart w:id="234" w:name="no-distinction-yet-differentiation"/>
      <w:bookmarkEnd w:id="225"/>
      <w:bookmarkEnd w:id="233"/>
      <w:r>
        <w:t>No Distinction, Yet Differentiation</w:t>
      </w:r>
    </w:p>
    <w:p w14:paraId="38E98819" w14:textId="77777777" w:rsidR="00DC093A"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7216E711" w14:textId="77777777" w:rsidR="00DC093A"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73AB7C05" w14:textId="77777777" w:rsidR="00DC093A"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14C1CDF8" w14:textId="77777777" w:rsidR="00DC093A"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6A076A33" w14:textId="77777777" w:rsidR="00DC093A"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39820ED4" w14:textId="77777777" w:rsidR="00DC093A" w:rsidRDefault="00000000">
      <w:pPr>
        <w:pStyle w:val="Heading4"/>
      </w:pPr>
      <w:bookmarkStart w:id="235" w:name="divinity-and-servitude"/>
      <w:r>
        <w:t>Divinity and Servitude</w:t>
      </w:r>
    </w:p>
    <w:p w14:paraId="4D7FAEDC" w14:textId="77777777" w:rsidR="00DC093A"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36641194" w14:textId="77777777" w:rsidR="00DC093A"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38032492" w14:textId="77777777" w:rsidR="00DC093A"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6B9ECBA7" w14:textId="77777777" w:rsidR="00DC093A"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45F7C4F9" w14:textId="77777777" w:rsidR="00DC093A" w:rsidRDefault="00000000">
      <w:pPr>
        <w:pStyle w:val="BodyText"/>
      </w:pPr>
      <w:r>
        <w:t>197 At this moment, the breath of God has surrounded and His spirit has encompassed, the pen has been restrained from motion and the tongue has been cut off from articulation.</w:t>
      </w:r>
    </w:p>
    <w:p w14:paraId="4D4C4F4F" w14:textId="77777777" w:rsidR="00DC093A"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038B7527" w14:textId="77777777" w:rsidR="00DC093A"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1819F86A" w14:textId="77777777" w:rsidR="00DC093A" w:rsidRDefault="00000000">
      <w:pPr>
        <w:pStyle w:val="Heading4"/>
      </w:pPr>
      <w:bookmarkStart w:id="236" w:name="X3a9f458a38a8a45e66d093635558d11019c2c6f"/>
      <w:bookmarkEnd w:id="235"/>
      <w:r>
        <w:t>Divine Knowledge Requires Deeper Understanding</w:t>
      </w:r>
    </w:p>
    <w:p w14:paraId="375BCA88" w14:textId="77777777" w:rsidR="00DC093A"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57759CF2" w14:textId="77777777" w:rsidR="00DC093A"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5612CC13" w14:textId="77777777" w:rsidR="00DC093A"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2A2BDEC7" w14:textId="77777777" w:rsidR="00DC093A"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700E4504" w14:textId="77777777" w:rsidR="00DC093A"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6E7AAAA7" w14:textId="77777777" w:rsidR="00DC093A"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72F1C0C6" w14:textId="77777777" w:rsidR="00DC093A"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3F7D72BA" w14:textId="77777777" w:rsidR="00DC093A"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4AA71AB8" w14:textId="77777777" w:rsidR="00DC093A" w:rsidRDefault="00000000">
      <w:pPr>
        <w:pStyle w:val="BodyText"/>
      </w:pPr>
      <w:r>
        <w:t>204 SubhanAllah (Glory be to God), with such understanding, what objections and accusations have been made against the infinite divine edifices of knowledge. As it has been well said:</w:t>
      </w:r>
    </w:p>
    <w:p w14:paraId="07B8D3D2" w14:textId="77777777" w:rsidR="00DC093A" w:rsidRDefault="00000000">
      <w:pPr>
        <w:pStyle w:val="BlockText"/>
      </w:pPr>
      <w:r>
        <w:t>You dare accuse those whom truth has made,</w:t>
      </w:r>
    </w:p>
    <w:p w14:paraId="58A2E3FF" w14:textId="77777777" w:rsidR="00DC093A" w:rsidRDefault="00000000">
      <w:pPr>
        <w:pStyle w:val="BlockText"/>
      </w:pPr>
      <w:r>
        <w:t>The trusted keepers of Heaven’s seventh grade.</w:t>
      </w:r>
    </w:p>
    <w:p w14:paraId="7C119D20" w14:textId="77777777" w:rsidR="00DC093A"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4AC5DF9E" w14:textId="77777777" w:rsidR="00DC093A" w:rsidRDefault="00000000">
      <w:pPr>
        <w:pStyle w:val="BlockText"/>
      </w:pPr>
      <w:r>
        <w:lastRenderedPageBreak/>
        <w:t>All perceptions on lame donkeys ride,</w:t>
      </w:r>
    </w:p>
    <w:p w14:paraId="24208824" w14:textId="77777777" w:rsidR="00DC093A" w:rsidRDefault="00000000">
      <w:pPr>
        <w:pStyle w:val="BlockText"/>
      </w:pPr>
      <w:r>
        <w:t>Truth mounts the wind, a swift arrow’s glide.</w:t>
      </w:r>
    </w:p>
    <w:p w14:paraId="0F139B75" w14:textId="77777777" w:rsidR="00DC093A"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7E3F8AD4" w14:textId="77777777" w:rsidR="00DC093A"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66BDD11D" w14:textId="77777777" w:rsidR="00DC093A"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1B0C272B" w14:textId="77777777" w:rsidR="00DC093A"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3C476A19" w14:textId="77777777" w:rsidR="00DC093A"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1ABE13E1" w14:textId="77777777" w:rsidR="00DC093A"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090D6D91" w14:textId="77777777" w:rsidR="00DC093A"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63310A72" w14:textId="77777777" w:rsidR="00DC093A"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6B6AAF26" w14:textId="77777777" w:rsidR="00DC093A" w:rsidRDefault="00000000">
      <w:pPr>
        <w:pStyle w:val="Heading4"/>
      </w:pPr>
      <w:bookmarkStart w:id="237" w:name="X57ef5f94f4b469becb7552de62e5ccb5c8200e6"/>
      <w:bookmarkEnd w:id="236"/>
      <w:r>
        <w:t>Divine Affirmations Instead of Acquired Sciences</w:t>
      </w:r>
    </w:p>
    <w:p w14:paraId="76CE28AE" w14:textId="77777777" w:rsidR="00DC093A"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5DFBA05B" w14:textId="77777777" w:rsidR="00DC093A"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1943BAB9" w14:textId="77777777" w:rsidR="00DC093A"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565F01C1" w14:textId="77777777" w:rsidR="00DC093A"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15D32BF2" w14:textId="77777777" w:rsidR="00DC093A"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6149ACCB" w14:textId="77777777" w:rsidR="00DC093A"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6276C554" w14:textId="77777777" w:rsidR="00DC093A"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017D22B4" w14:textId="77777777" w:rsidR="00DC093A"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38A8F82E" w14:textId="77777777" w:rsidR="00DC093A"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4545DDAB" w14:textId="77777777" w:rsidR="00DC093A"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2455D013" w14:textId="77777777" w:rsidR="00DC093A"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0B1C3269" w14:textId="77777777" w:rsidR="00DC093A"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53C6A0E3" w14:textId="77777777" w:rsidR="00DC093A"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06170DE5" w14:textId="77777777" w:rsidR="00DC093A"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3D7CAD1C" w14:textId="77777777" w:rsidR="00DC093A"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7309D75F" w14:textId="77777777" w:rsidR="00DC093A"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5B984D4C" w14:textId="77777777" w:rsidR="00DC093A"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7CDA4B20" w14:textId="77777777" w:rsidR="00DC093A" w:rsidRDefault="00000000">
      <w:pPr>
        <w:pStyle w:val="BodyText"/>
      </w:pPr>
      <w:r>
        <w:t>Guidance, favor, knowledge, understanding, faith, and certainty for all that is in the heavens and the earth are hidden and stored in these cities.</w:t>
      </w:r>
    </w:p>
    <w:p w14:paraId="5D8107C1" w14:textId="77777777" w:rsidR="00DC093A" w:rsidRDefault="00000000">
      <w:pPr>
        <w:pStyle w:val="Heading3"/>
      </w:pPr>
      <w:bookmarkStart w:id="238" w:name="the-quran-served-as-a-fortress"/>
      <w:bookmarkEnd w:id="234"/>
      <w:bookmarkEnd w:id="237"/>
      <w:r>
        <w:lastRenderedPageBreak/>
        <w:t>The Qur’an Served As a Fortress</w:t>
      </w:r>
    </w:p>
    <w:p w14:paraId="3A135E24" w14:textId="77777777" w:rsidR="00DC093A"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140F5B8E" w14:textId="77777777" w:rsidR="00DC093A" w:rsidRDefault="00000000">
      <w:pPr>
        <w:pStyle w:val="Heading4"/>
      </w:pPr>
      <w:bookmarkStart w:id="239" w:name="hadith-is-not-needed"/>
      <w:r>
        <w:t>Hadith Is Not Needed</w:t>
      </w:r>
    </w:p>
    <w:p w14:paraId="2C380D36" w14:textId="77777777" w:rsidR="00DC093A"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7D5F940D" w14:textId="77777777" w:rsidR="00DC093A"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56BFA2D8" w14:textId="77777777" w:rsidR="00DC093A" w:rsidRDefault="00000000">
      <w:pPr>
        <w:pStyle w:val="Heading4"/>
      </w:pPr>
      <w:bookmarkStart w:id="240" w:name="X6230482a8381888c8dbf3315f8f78a549c7ec62"/>
      <w:bookmarkEnd w:id="239"/>
      <w:r>
        <w:t>When Muhammad’s Progeny Ended, the Qur’an is the Only Proof</w:t>
      </w:r>
    </w:p>
    <w:p w14:paraId="10D71682" w14:textId="77777777" w:rsidR="00DC093A"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26872B21" w14:textId="77777777" w:rsidR="00DC093A"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2A8E69C8" w14:textId="77777777" w:rsidR="00DC093A"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347CDA80" w14:textId="77777777" w:rsidR="00DC093A" w:rsidRDefault="00000000">
      <w:pPr>
        <w:pStyle w:val="Heading4"/>
      </w:pPr>
      <w:bookmarkStart w:id="241" w:name="affirmation-of-the-quran-is-required"/>
      <w:bookmarkEnd w:id="240"/>
      <w:r>
        <w:t>Affirmation of the Qur’an Is Required</w:t>
      </w:r>
    </w:p>
    <w:p w14:paraId="34D726DC" w14:textId="77777777" w:rsidR="00DC093A"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3CFA8EE7" w14:textId="77777777" w:rsidR="00DC093A" w:rsidRDefault="00000000">
      <w:pPr>
        <w:pStyle w:val="Heading4"/>
      </w:pPr>
      <w:bookmarkStart w:id="242" w:name="Xb274ffc8ea3fe1c6eeea0a6b367b01c4dc7d7ff"/>
      <w:bookmarkEnd w:id="241"/>
      <w:r>
        <w:t>Those Who Needed More Than the Qur’an Are Not Believers</w:t>
      </w:r>
    </w:p>
    <w:p w14:paraId="73490A9B" w14:textId="77777777" w:rsidR="00DC093A"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5428E294" w14:textId="77777777" w:rsidR="00DC093A"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3F8934C9" w14:textId="77777777" w:rsidR="00DC093A"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0DBAE7E0" w14:textId="77777777" w:rsidR="00DC093A"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565E4295" w14:textId="77777777" w:rsidR="00DC093A"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792D2F88" w14:textId="77777777" w:rsidR="00DC093A"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558579B4" w14:textId="77777777" w:rsidR="00DC093A"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7C9ACD9F" w14:textId="77777777" w:rsidR="00DC093A"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59CF47CB" w14:textId="77777777" w:rsidR="00DC093A" w:rsidRDefault="00000000">
      <w:pPr>
        <w:pStyle w:val="BodyText"/>
      </w:pPr>
      <w:r>
        <w:t>It’s no wonder that from the Qur’an nothing is gained except some script, just as from the sun, a blind eye will perceive nothing but heat.</w:t>
      </w:r>
    </w:p>
    <w:p w14:paraId="00021A7B" w14:textId="77777777" w:rsidR="00DC093A"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6BBE8B17" w14:textId="77777777" w:rsidR="00DC093A"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07EAEA38" w14:textId="77777777" w:rsidR="00DC093A"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5A282728" w14:textId="77777777" w:rsidR="00DC093A"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517307F1" w14:textId="77777777" w:rsidR="00DC093A"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45047D4B" w14:textId="77777777" w:rsidR="00DC093A"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584790CB" w14:textId="77777777" w:rsidR="00DC093A"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4C8AA0D3" w14:textId="77777777" w:rsidR="00DC093A" w:rsidRDefault="00000000">
      <w:pPr>
        <w:pStyle w:val="Heading4"/>
      </w:pPr>
      <w:bookmarkStart w:id="243" w:name="X2ec05fed902dfd27ddfb482e86c9ed64274af92"/>
      <w:bookmarkEnd w:id="242"/>
      <w:r>
        <w:t>A Spiritual Disease - The Ummah Clings to One Verse</w:t>
      </w:r>
    </w:p>
    <w:p w14:paraId="7D4899C3" w14:textId="77777777" w:rsidR="00DC093A"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653FC93F" w14:textId="77777777" w:rsidR="00DC093A"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5B185605" w14:textId="77777777" w:rsidR="00DC093A"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4FA8D961" w14:textId="77777777" w:rsidR="00DC093A"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1BA836BB" w14:textId="77777777" w:rsidR="00DC093A"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1F486B45" w14:textId="77777777" w:rsidR="00DC093A"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3847E68C" w14:textId="77777777" w:rsidR="00DC093A"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39645057" w14:textId="77777777" w:rsidR="00DC093A"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586AFE62" w14:textId="77777777" w:rsidR="00DC093A"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1BADDB35" w14:textId="77777777" w:rsidR="00DC093A"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77BF3F6A" w14:textId="77777777" w:rsidR="00DC093A"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7EF0CA6D" w14:textId="77777777" w:rsidR="00DC093A"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7692C0CA" w14:textId="77777777" w:rsidR="00DC093A"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76FAF5B3" w14:textId="77777777" w:rsidR="00DC093A"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14B0B8A9" w14:textId="77777777" w:rsidR="00DC093A"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5AA8DCC5" w14:textId="77777777" w:rsidR="00DC093A"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1B2A664F" w14:textId="77777777" w:rsidR="00DC093A"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44A39806" w14:textId="77777777" w:rsidR="00DC093A"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530C0847" w14:textId="77777777" w:rsidR="00DC093A"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0FA66D6E" w14:textId="77777777" w:rsidR="00DC093A"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7EC0BC12" w14:textId="77777777" w:rsidR="00DC093A" w:rsidRDefault="00000000">
      <w:pPr>
        <w:pStyle w:val="Heading3"/>
      </w:pPr>
      <w:bookmarkStart w:id="244" w:name="Xb11e2264d09b882e853eb51979557c1039dff28"/>
      <w:bookmarkEnd w:id="238"/>
      <w:bookmarkEnd w:id="243"/>
      <w:r>
        <w:t>The Proofs of the Bab’s Greater Sovereignty</w:t>
      </w:r>
    </w:p>
    <w:p w14:paraId="42FBF7B3" w14:textId="77777777" w:rsidR="00DC093A"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575A5CED" w14:textId="77777777" w:rsidR="00DC093A" w:rsidRDefault="00000000">
      <w:pPr>
        <w:pStyle w:val="Heading4"/>
      </w:pPr>
      <w:bookmarkStart w:id="245" w:name="the-testimony-of-the-babs-followers"/>
      <w:r>
        <w:t>The Testimony of the Bab’s Followers</w:t>
      </w:r>
    </w:p>
    <w:p w14:paraId="40ABD434" w14:textId="77777777" w:rsidR="00DC093A"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1AF89C25" w14:textId="77777777" w:rsidR="00DC093A"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4E8AF555" w14:textId="77777777" w:rsidR="00DC093A"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43F29911" w14:textId="77777777" w:rsidR="00DC093A"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4CE6FD30" w14:textId="77777777" w:rsidR="00DC093A"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548BF660" w14:textId="77777777" w:rsidR="00DC093A"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187795D9" w14:textId="77777777" w:rsidR="00DC093A"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3EBC588F" w14:textId="77777777" w:rsidR="00DC093A"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5A9E3EAA" w14:textId="77777777" w:rsidR="00DC093A"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03D6DC00" w14:textId="77777777" w:rsidR="00DC093A"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64C2901D" w14:textId="77777777" w:rsidR="00DC093A"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171F9782" w14:textId="77777777" w:rsidR="00DC093A" w:rsidRDefault="00000000">
      <w:pPr>
        <w:pStyle w:val="Heading4"/>
      </w:pPr>
      <w:bookmarkStart w:id="246" w:name="X5e9ffd055b2e3d33d4b9cecc6e34bdf0bb9bbf5"/>
      <w:bookmarkEnd w:id="245"/>
      <w:r>
        <w:t>The Muslim Leadership Failed the Divine Test</w:t>
      </w:r>
    </w:p>
    <w:p w14:paraId="32040A14" w14:textId="77777777" w:rsidR="00DC093A"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60036F6A" w14:textId="77777777" w:rsidR="00DC093A"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7ED620A7" w14:textId="77777777" w:rsidR="00DC093A"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77AF9D20" w14:textId="77777777" w:rsidR="00DC093A"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272BDB93" w14:textId="77777777" w:rsidR="00DC093A"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58934F1F" w14:textId="77777777" w:rsidR="00DC093A"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264F455C" w14:textId="77777777" w:rsidR="00DC093A"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4A249FE1" w14:textId="77777777" w:rsidR="00DC093A" w:rsidRDefault="00000000">
      <w:pPr>
        <w:pStyle w:val="Heading4"/>
      </w:pPr>
      <w:bookmarkStart w:id="247" w:name="the-babs-steadfastness"/>
      <w:bookmarkEnd w:id="246"/>
      <w:r>
        <w:t>The Bab’s Steadfastness</w:t>
      </w:r>
    </w:p>
    <w:p w14:paraId="7A16632F" w14:textId="77777777" w:rsidR="00DC093A"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47E80A38" w14:textId="77777777" w:rsidR="00DC093A"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2BDCE1D5" w14:textId="77777777" w:rsidR="00DC093A"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53D079E6" w14:textId="77777777" w:rsidR="00DC093A"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7FE15E5E" w14:textId="77777777" w:rsidR="00DC093A"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03EE38FC" w14:textId="77777777" w:rsidR="00DC093A"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650CC056" w14:textId="77777777" w:rsidR="00DC093A"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353B8433" w14:textId="77777777" w:rsidR="00DC093A"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474B7404" w14:textId="77777777" w:rsidR="00DC093A"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34AE8EFA" w14:textId="77777777" w:rsidR="00DC093A"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27AFD846" w14:textId="77777777" w:rsidR="00DC093A"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2008CBE6" w14:textId="77777777" w:rsidR="00DC093A"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0C830190" w14:textId="77777777" w:rsidR="00DC093A"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18DF9DF9" w14:textId="77777777" w:rsidR="00DC093A"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55BC16D3" w14:textId="77777777" w:rsidR="00DC093A"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2BC46D6D" w14:textId="77777777" w:rsidR="00DC093A"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29A6C118" w14:textId="77777777" w:rsidR="00DC093A" w:rsidRDefault="00000000">
      <w:pPr>
        <w:pStyle w:val="Heading4"/>
      </w:pPr>
      <w:bookmarkStart w:id="248" w:name="prophecies-fulfilled-by-the-bab"/>
      <w:bookmarkEnd w:id="247"/>
      <w:r>
        <w:t>Prophecies Fulfilled By the Bab</w:t>
      </w:r>
    </w:p>
    <w:p w14:paraId="7D4A8F08" w14:textId="77777777" w:rsidR="00DC093A"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305E1387" w14:textId="77777777" w:rsidR="00DC093A"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241FF1FE" w14:textId="77777777" w:rsidR="00DC093A"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78936FD7" w14:textId="77777777" w:rsidR="00DC093A"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4B3691C0" w14:textId="77777777" w:rsidR="00DC093A" w:rsidRDefault="00000000">
      <w:pPr>
        <w:pStyle w:val="BodyText"/>
      </w:pPr>
      <w:r>
        <w:t>This noble narration is confirmed and affirmed by His saying: “The Day the caller calls to something forbidding.” (Quran, 50:41)</w:t>
      </w:r>
    </w:p>
    <w:p w14:paraId="07825C54" w14:textId="77777777" w:rsidR="00DC093A"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2F1CB35F" w14:textId="77777777" w:rsidR="00DC093A"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7B1A0778" w14:textId="77777777" w:rsidR="00DC093A"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309D7D22" w14:textId="77777777" w:rsidR="00DC093A"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24D6429E" w14:textId="77777777" w:rsidR="00DC093A"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4AC662E4" w14:textId="77777777" w:rsidR="00DC093A"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37CCA736" w14:textId="77777777" w:rsidR="00DC093A"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4137890D" w14:textId="77777777" w:rsidR="00DC093A"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0A9187AD" w14:textId="77777777" w:rsidR="00DC093A"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0C0EA40F" w14:textId="77777777" w:rsidR="00DC093A"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28B88D5F" w14:textId="77777777" w:rsidR="00DC093A"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4B1438A6" w14:textId="77777777" w:rsidR="00DC093A"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61CE088D" w14:textId="77777777" w:rsidR="00DC093A"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382AF7AB" w14:textId="77777777" w:rsidR="00DC093A"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636C2AEB" w14:textId="77777777" w:rsidR="00DC093A"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47B7645E" w14:textId="77777777" w:rsidR="00DC093A"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619252AC" w14:textId="77777777" w:rsidR="00DC093A" w:rsidRDefault="00000000">
      <w:pPr>
        <w:pStyle w:val="BodyText"/>
      </w:pPr>
      <w:r>
        <w:t>274 Furthermore, observe how all these events and actions have been mentioned in the previous Hadiths. As in “Rawdat al-Kafi” in the description of Zawraa, it is said:</w:t>
      </w:r>
    </w:p>
    <w:p w14:paraId="457A793C" w14:textId="77777777" w:rsidR="00DC093A"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0689CA18" w14:textId="77777777" w:rsidR="00DC093A" w:rsidRDefault="00000000">
      <w:pPr>
        <w:pStyle w:val="BodyText"/>
      </w:pPr>
      <w:r>
        <w:t>This is another clear example of the Hadiths foretelling the tragic and tumultuous events that will unfold in the time of the Qa’im.</w:t>
      </w:r>
    </w:p>
    <w:p w14:paraId="6F1A9F48" w14:textId="77777777" w:rsidR="00DC093A"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6B5D7F92" w14:textId="77777777" w:rsidR="00DC093A"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7CF3EBF6" w14:textId="77777777" w:rsidR="00DC093A"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34B03A2C" w14:textId="77777777" w:rsidR="00DC093A" w:rsidRDefault="00000000">
      <w:pPr>
        <w:pStyle w:val="BodyText"/>
      </w:pPr>
      <w:r>
        <w:t>This highlights the corruption of religious leadership in that era and how it contributes to the misunderstandings and trials faced by the followers.</w:t>
      </w:r>
    </w:p>
    <w:p w14:paraId="67B482EC" w14:textId="77777777" w:rsidR="00DC093A" w:rsidRDefault="00000000">
      <w:pPr>
        <w:pStyle w:val="Heading3"/>
      </w:pPr>
      <w:bookmarkStart w:id="249" w:name="Xf963234fab159af46d15a231a63b2c44de400d1"/>
      <w:bookmarkEnd w:id="244"/>
      <w:bookmarkEnd w:id="248"/>
      <w:r>
        <w:t>The One Eyed One’s Opposition To Baha’u’llah</w:t>
      </w:r>
    </w:p>
    <w:p w14:paraId="130F88E1" w14:textId="77777777" w:rsidR="00DC093A"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5602DDDA" w14:textId="77777777" w:rsidR="00DC093A"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4705E44A" w14:textId="77777777" w:rsidR="00DC093A"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4813BA88" w14:textId="77777777" w:rsidR="00DC093A"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37E7D078" w14:textId="77777777" w:rsidR="00DC093A"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533555FF" w14:textId="77777777" w:rsidR="00DC093A"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4030FFA3" w14:textId="77777777" w:rsidR="00DC093A"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32CBEE8D" w14:textId="77777777" w:rsidR="00DC093A"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548B64FF" w14:textId="77777777" w:rsidR="00DC093A"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02AE794F" w14:textId="77777777" w:rsidR="00DC093A"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7A708A09" w14:textId="77777777" w:rsidR="00DC093A" w:rsidRDefault="00000000">
      <w:pPr>
        <w:pStyle w:val="BodyText"/>
      </w:pPr>
      <w:r>
        <w:t>Finally, the command to return was issued from the source of the command and I submitted without a doubt, and I returned.</w:t>
      </w:r>
    </w:p>
    <w:p w14:paraId="4A6C8045" w14:textId="77777777" w:rsidR="00DC093A"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3F81B15B" w14:textId="77777777" w:rsidR="00DC093A"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6D7DC52D" w14:textId="77777777" w:rsidR="00DC093A" w:rsidRDefault="00000000">
      <w:pPr>
        <w:pStyle w:val="BodyText"/>
      </w:pPr>
      <w:r>
        <w:t>I conclude with there is no power and no strength except with God, and verily we belong to God, and verily to Him we are returning.</w:t>
      </w:r>
    </w:p>
    <w:p w14:paraId="0D023661" w14:textId="77777777" w:rsidR="00DC093A" w:rsidRDefault="00000000">
      <w:pPr>
        <w:pStyle w:val="Heading3"/>
      </w:pPr>
      <w:bookmarkStart w:id="250" w:name="conclusion"/>
      <w:bookmarkEnd w:id="249"/>
      <w:r>
        <w:t>Conclusion</w:t>
      </w:r>
    </w:p>
    <w:p w14:paraId="28ECD16D" w14:textId="77777777" w:rsidR="00DC093A"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202B0031" w14:textId="77777777" w:rsidR="00DC093A"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2CB3171E" w14:textId="77777777" w:rsidR="00DC093A"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6D8AA007" w14:textId="77777777" w:rsidR="00DC093A"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7A2A2D57" w14:textId="77777777" w:rsidR="00DC093A"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3F1A6C19" w14:textId="77777777" w:rsidR="00DC093A"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73B1E0E8" w14:textId="77777777" w:rsidR="00DC093A"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0A0E1EB8" w14:textId="77777777" w:rsidR="00DC093A"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5ABD24D3" w14:textId="77777777" w:rsidR="00DC093A"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253AA465" w14:textId="77777777" w:rsidR="00DC093A"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55C18630" w14:textId="77777777" w:rsidR="00DC093A" w:rsidRDefault="00000000">
      <w:pPr>
        <w:pStyle w:val="BodyText"/>
      </w:pPr>
      <w:r>
        <w:t>This is why it is said, “For every knowledge, there are seventy aspects, and among people, there is only one. When the Qa’im rises, he will spread the remaining aspects among the people.”</w:t>
      </w:r>
    </w:p>
    <w:p w14:paraId="7C45D4EC" w14:textId="77777777" w:rsidR="00DC093A" w:rsidRDefault="00000000">
      <w:pPr>
        <w:pStyle w:val="BodyText"/>
      </w:pPr>
      <w:r>
        <w:t>Also, it was said, “We speak a word, and we mean from it one and seventy aspects, and we have an exit for each of them.”</w:t>
      </w:r>
    </w:p>
    <w:p w14:paraId="1E065ABF" w14:textId="77777777" w:rsidR="00DC093A"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74D41259" w14:textId="77777777" w:rsidR="00DC093A"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06D0CCAF" w14:textId="77777777" w:rsidR="00DC093A"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1348FBDE" w14:textId="77777777" w:rsidR="00DC093A"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71F32027" w14:textId="77777777" w:rsidR="00DC093A" w:rsidRDefault="00000000">
      <w:pPr>
        <w:pStyle w:val="BodyText"/>
      </w:pPr>
      <w:r>
        <w:t>287 And so it was revealed before, if only you could understand.</w:t>
      </w:r>
    </w:p>
    <w:p w14:paraId="17257454" w14:textId="77777777" w:rsidR="00DC093A" w:rsidRDefault="00000000">
      <w:pPr>
        <w:pStyle w:val="BodyText"/>
      </w:pPr>
      <w:r>
        <w:t>288 What is revealed is from the Ba and the Ha.</w:t>
      </w:r>
    </w:p>
    <w:p w14:paraId="12EC6D3F" w14:textId="77777777" w:rsidR="00DC093A" w:rsidRDefault="00000000">
      <w:pPr>
        <w:pStyle w:val="BodyText"/>
      </w:pPr>
      <w:r>
        <w:t>289 And peace be upon whoever hears the melody of the butterfly in the Lote Tree of the farthest boundary.</w:t>
      </w:r>
    </w:p>
    <w:p w14:paraId="1327BC3E" w14:textId="77777777" w:rsidR="00DC093A" w:rsidRDefault="00000000">
      <w:pPr>
        <w:pStyle w:val="BodyText"/>
      </w:pPr>
      <w:r>
        <w:t>290 So glorified is our Lord, the Most High.</w:t>
      </w:r>
    </w:p>
    <w:p w14:paraId="766D4C65" w14:textId="77777777" w:rsidR="00DC093A" w:rsidRDefault="00000000">
      <w:r>
        <w:br w:type="page"/>
      </w:r>
    </w:p>
    <w:p w14:paraId="5A18AF88" w14:textId="77777777" w:rsidR="00DC093A" w:rsidRDefault="00000000">
      <w:pPr>
        <w:pStyle w:val="Heading1"/>
      </w:pPr>
      <w:bookmarkStart w:id="251" w:name="sec-lawh-i-haq"/>
      <w:bookmarkStart w:id="252" w:name="_Toc186378198"/>
      <w:bookmarkEnd w:id="198"/>
      <w:bookmarkEnd w:id="221"/>
      <w:bookmarkEnd w:id="250"/>
      <w:r>
        <w:lastRenderedPageBreak/>
        <w:t>Lawh-i-Haq (Tablet of the Truth)</w:t>
      </w:r>
      <w:bookmarkEnd w:id="252"/>
    </w:p>
    <w:p w14:paraId="0012E387" w14:textId="77777777" w:rsidR="00DC093A" w:rsidRDefault="00000000">
      <w:pPr>
        <w:pStyle w:val="FirstParagraph"/>
      </w:pPr>
      <w:r>
        <w:t>O my Most Glorious God!</w:t>
      </w:r>
    </w:p>
    <w:p w14:paraId="6FAF73D4" w14:textId="77777777" w:rsidR="00DC093A" w:rsidRDefault="00000000">
      <w:pPr>
        <w:pStyle w:val="BodyText"/>
      </w:pPr>
      <w:r>
        <w:t>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p w14:paraId="38FB784A" w14:textId="77777777" w:rsidR="00DC093A" w:rsidRDefault="00000000">
      <w:pPr>
        <w:pStyle w:val="Heading2"/>
      </w:pPr>
      <w:bookmarkStart w:id="253" w:name="the-truth-has-appeared-from-the-truth"/>
      <w:r>
        <w:t>The Truth Has Appeared From the Truth</w:t>
      </w:r>
    </w:p>
    <w:p w14:paraId="22428221" w14:textId="77777777" w:rsidR="00DC093A" w:rsidRDefault="00000000">
      <w:pPr>
        <w:pStyle w:val="FirstParagraph"/>
      </w:pPr>
      <w:r>
        <w:t>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14:paraId="6C86FE42" w14:textId="77777777" w:rsidR="00DC093A" w:rsidRDefault="00000000">
      <w:pPr>
        <w:pStyle w:val="BodyText"/>
      </w:pPr>
      <w:r>
        <w:t>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14:paraId="11D514C1" w14:textId="77777777" w:rsidR="00DC093A" w:rsidRDefault="00000000">
      <w:pPr>
        <w:pStyle w:val="BodyText"/>
      </w:pPr>
      <w:r>
        <w:t>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 “I am the Truth, there is no God but He,” 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14:paraId="3689DD72" w14:textId="77777777" w:rsidR="00DC093A" w:rsidRDefault="00000000">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w:t>
      </w:r>
      <w:r>
        <w:lastRenderedPageBreak/>
        <w:t>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14:paraId="62013421" w14:textId="77777777" w:rsidR="00DC093A" w:rsidRDefault="00000000">
      <w:r>
        <w:br w:type="page"/>
      </w:r>
    </w:p>
    <w:p w14:paraId="6339CE65" w14:textId="77777777" w:rsidR="00DC093A" w:rsidRDefault="00000000">
      <w:pPr>
        <w:pStyle w:val="Heading1"/>
      </w:pPr>
      <w:bookmarkStart w:id="254" w:name="sec-lawh-i-madinatut-tawhid"/>
      <w:bookmarkStart w:id="255" w:name="_Toc186378199"/>
      <w:bookmarkEnd w:id="251"/>
      <w:bookmarkEnd w:id="253"/>
      <w:r>
        <w:lastRenderedPageBreak/>
        <w:t>Lawh-i-Madinatut-Tawhid (Tablet of the City of Unity)</w:t>
      </w:r>
      <w:bookmarkEnd w:id="255"/>
    </w:p>
    <w:p w14:paraId="3BAFF4EC" w14:textId="77777777" w:rsidR="00DC093A" w:rsidRDefault="00000000">
      <w:pPr>
        <w:pStyle w:val="FirstParagraph"/>
      </w:pPr>
      <w:r>
        <w:t>1 His Holiness says: This is the city of unity, enter it, O assembly of the monotheists, so that you may be with the good news of the spirit for those who have insight.</w:t>
      </w:r>
    </w:p>
    <w:p w14:paraId="6853E1B7" w14:textId="77777777" w:rsidR="00DC093A" w:rsidRDefault="00000000">
      <w:pPr>
        <w:pStyle w:val="BodyText"/>
      </w:pPr>
      <w:r>
        <w:t>He is the Mighty, the One, the Most High, the Supreme, the Unique.</w:t>
      </w:r>
    </w:p>
    <w:p w14:paraId="75071D77" w14:textId="77777777" w:rsidR="00DC093A" w:rsidRDefault="00000000">
      <w:pPr>
        <w:pStyle w:val="Heading2"/>
      </w:pPr>
      <w:bookmarkStart w:id="256" w:name="the-oneness-of-allah"/>
      <w:r>
        <w:t>The Oneness of Allah</w:t>
      </w:r>
    </w:p>
    <w:p w14:paraId="2D026554" w14:textId="77777777" w:rsidR="00DC093A"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4FF60E2C" w14:textId="77777777" w:rsidR="00DC093A" w:rsidRDefault="00000000">
      <w:pPr>
        <w:pStyle w:val="Heading2"/>
      </w:pPr>
      <w:bookmarkStart w:id="257" w:name="command-to-salman-shaykh-khanjar-part-1"/>
      <w:bookmarkEnd w:id="256"/>
      <w:r>
        <w:t>Command to Salman (Shaykh Khanjar): Part 1</w:t>
      </w:r>
    </w:p>
    <w:p w14:paraId="2D8A92D7" w14:textId="77777777" w:rsidR="00DC093A"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38300850" w14:textId="77777777" w:rsidR="00DC093A" w:rsidRDefault="00000000">
      <w:pPr>
        <w:pStyle w:val="Heading3"/>
      </w:pPr>
      <w:bookmarkStart w:id="258" w:name="to-the-residents-of-paradise"/>
      <w:r>
        <w:t>To the Residents of Paradise</w:t>
      </w:r>
    </w:p>
    <w:p w14:paraId="25BBC679" w14:textId="77777777" w:rsidR="00DC093A"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2FB9C887" w14:textId="77777777" w:rsidR="00DC093A"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054EC235" w14:textId="77777777" w:rsidR="00DC093A" w:rsidRDefault="00000000">
      <w:pPr>
        <w:pStyle w:val="Heading3"/>
      </w:pPr>
      <w:bookmarkStart w:id="259" w:name="X9ee2c2ad72628c50de9e393511f9daf64c198ff"/>
      <w:bookmarkEnd w:id="258"/>
      <w:r>
        <w:lastRenderedPageBreak/>
        <w:t>Remind Yourself and the Souls of the Servants</w:t>
      </w:r>
    </w:p>
    <w:p w14:paraId="397D1298" w14:textId="77777777" w:rsidR="00DC093A"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0E3F128F" w14:textId="77777777" w:rsidR="00DC093A" w:rsidRDefault="00000000">
      <w:pPr>
        <w:pStyle w:val="Heading2"/>
      </w:pPr>
      <w:bookmarkStart w:id="260" w:name="X344087ed492fe9ff5e072e7b453ffd90658e655"/>
      <w:bookmarkEnd w:id="257"/>
      <w:bookmarkEnd w:id="259"/>
      <w:r>
        <w:t>About the Verse of Monotheism and the Word of Abstraction</w:t>
      </w:r>
    </w:p>
    <w:p w14:paraId="24B7BA6A" w14:textId="77777777" w:rsidR="00DC093A"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37772C68" w14:textId="77777777" w:rsidR="00DC093A"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71EF5896" w14:textId="77777777" w:rsidR="00DC093A"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06266549" w14:textId="77777777" w:rsidR="00DC093A"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0A085F7D" w14:textId="77777777" w:rsidR="00DC093A"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7E43FA33" w14:textId="77777777" w:rsidR="00DC093A"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10E274C9" w14:textId="77777777" w:rsidR="00DC093A"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5AA6F90B" w14:textId="77777777" w:rsidR="00DC093A"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52ACF369" w14:textId="77777777" w:rsidR="00DC093A"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5002E9DF" w14:textId="77777777" w:rsidR="00DC093A"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1AD2EAFA" w14:textId="77777777" w:rsidR="00DC093A"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288D3FEE" w14:textId="77777777" w:rsidR="00DC093A" w:rsidRDefault="00000000">
      <w:pPr>
        <w:pStyle w:val="Heading2"/>
      </w:pPr>
      <w:bookmarkStart w:id="261" w:name="command-to-salman-part-2"/>
      <w:bookmarkEnd w:id="260"/>
      <w:r>
        <w:lastRenderedPageBreak/>
        <w:t>Command to Salman: Part 2</w:t>
      </w:r>
    </w:p>
    <w:p w14:paraId="4DDA4F66" w14:textId="77777777" w:rsidR="00DC093A"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4B24CFE6" w14:textId="77777777" w:rsidR="00DC093A"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5E488E35" w14:textId="77777777" w:rsidR="00DC093A" w:rsidRDefault="00000000">
      <w:r>
        <w:br w:type="page"/>
      </w:r>
    </w:p>
    <w:p w14:paraId="2084776C" w14:textId="77777777" w:rsidR="00DC093A" w:rsidRDefault="00000000">
      <w:pPr>
        <w:pStyle w:val="Heading1"/>
      </w:pPr>
      <w:bookmarkStart w:id="262" w:name="sec-lawh-i-shakkar-shikan"/>
      <w:bookmarkStart w:id="263" w:name="_Toc186378200"/>
      <w:bookmarkEnd w:id="254"/>
      <w:bookmarkEnd w:id="261"/>
      <w:r>
        <w:lastRenderedPageBreak/>
        <w:t>Lawh-i-Shakkar Shikan</w:t>
      </w:r>
      <w:bookmarkEnd w:id="263"/>
    </w:p>
    <w:p w14:paraId="14E640DB" w14:textId="77777777" w:rsidR="00DC093A" w:rsidRDefault="00000000">
      <w:pPr>
        <w:pStyle w:val="FirstParagraph"/>
      </w:pPr>
      <w:r>
        <w:t>He is the Exalted, the Most High</w:t>
      </w:r>
    </w:p>
    <w:p w14:paraId="6052C422" w14:textId="77777777" w:rsidR="00DC093A" w:rsidRDefault="00000000">
      <w:pPr>
        <w:pStyle w:val="BodyText"/>
      </w:pPr>
      <w:r>
        <w:t>Even the parrots of India will break their sugar due to this Persian sugar that is going to Bengal.</w:t>
      </w:r>
    </w:p>
    <w:p w14:paraId="623B3D7E" w14:textId="77777777" w:rsidR="00DC093A" w:rsidRDefault="00000000">
      <w:pPr>
        <w:pStyle w:val="BodyText"/>
      </w:pPr>
      <w:r>
        <w:t>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14:paraId="15B2EF41" w14:textId="77777777" w:rsidR="00DC093A" w:rsidRDefault="00000000">
      <w:pPr>
        <w:pStyle w:val="BodyText"/>
      </w:pPr>
      <w:r>
        <w:t>The true lover must possess a hundred thousand hearts on this path, to be able to sacrifice a hundred lives with every breath.</w:t>
      </w:r>
    </w:p>
    <w:p w14:paraId="0C915A59" w14:textId="77777777" w:rsidR="00DC093A" w:rsidRDefault="00000000">
      <w:pPr>
        <w:pStyle w:val="BodyText"/>
      </w:pPr>
      <w:r>
        <w:t>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14:paraId="3F43B19E" w14:textId="77777777" w:rsidR="00DC093A" w:rsidRDefault="00000000">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w:t>
      </w:r>
      <w:r>
        <w:lastRenderedPageBreak/>
        <w:t>one. The melody of the nightingale is understood by the nightingale, and the tune of the familiar is recognized by the familiar.</w:t>
      </w:r>
    </w:p>
    <w:p w14:paraId="2301D776" w14:textId="77777777" w:rsidR="00DC093A" w:rsidRDefault="00000000">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 </w:t>
      </w:r>
      <w:r>
        <w:rPr>
          <w:i/>
          <w:iCs/>
        </w:rPr>
        <w:t>“If their aversion is hard on you, then if you can seek a tunnel in the earth or a ladder to the sky…”</w:t>
      </w:r>
      <w:r>
        <w:t xml:space="preserve"> A thousand eyes are needed to weep blood, and a hundred thousand lives are needed to cry out from the heart. And also in another place, it is said: </w:t>
      </w:r>
      <w:r>
        <w:rPr>
          <w:i/>
          <w:iCs/>
        </w:rPr>
        <w:t>“And when those who disbelieved plotted against you to imprison you, kill you, or drive you out; they plot and God plots, and God is the best of plotters.”</w:t>
      </w:r>
      <w:r>
        <w:t xml:space="preserve"> Consider these two blessed verses that have been revealed from the divine source, so that you may become aware of the hidden mysteries.</w:t>
      </w:r>
    </w:p>
    <w:p w14:paraId="18B39446" w14:textId="77777777" w:rsidR="00DC093A" w:rsidRDefault="00000000">
      <w:pPr>
        <w:pStyle w:val="BodyText"/>
      </w:pPr>
      <w:r>
        <w:t>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14:paraId="3C4C0311" w14:textId="77777777" w:rsidR="00DC093A" w:rsidRDefault="00000000">
      <w:pPr>
        <w:pStyle w:val="BodyText"/>
      </w:pPr>
      <w:r>
        <w:t>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14:paraId="4B1E8183" w14:textId="77777777" w:rsidR="00DC093A" w:rsidRDefault="00000000">
      <w:pPr>
        <w:pStyle w:val="BodyText"/>
      </w:pPr>
      <w:r>
        <w:t>So, yielding to a judge who issued a strange ruling,</w:t>
      </w:r>
      <w:r>
        <w:br/>
        <w:t>He decreed the shedding of my blood in the sanctified and the profane.</w:t>
      </w:r>
    </w:p>
    <w:p w14:paraId="6C5B4C5D" w14:textId="77777777" w:rsidR="00DC093A" w:rsidRDefault="00000000">
      <w:pPr>
        <w:pStyle w:val="BodyText"/>
      </w:pPr>
      <w:r>
        <w:t>He has uttered some meaningless words to a group, and in these recent days, he has conveyed some of his suspicions to a well-known individual. This person has recently gone to Tehran, carrying with him a story in a ledger and a narration in a book.</w:t>
      </w:r>
    </w:p>
    <w:p w14:paraId="058D7A75" w14:textId="77777777" w:rsidR="00DC093A" w:rsidRDefault="00000000">
      <w:pPr>
        <w:pStyle w:val="BodyText"/>
      </w:pPr>
      <w:r>
        <w:t>Whatever he harbors in his heart of deceit and secrets,</w:t>
      </w:r>
      <w:r>
        <w:br/>
        <w:t>Is revealed before God and as clear as day.</w:t>
      </w:r>
    </w:p>
    <w:p w14:paraId="1F9F98EC" w14:textId="77777777" w:rsidR="00DC093A" w:rsidRDefault="00000000">
      <w:pPr>
        <w:pStyle w:val="BodyText"/>
      </w:pPr>
      <w:r>
        <w:t>All these matters are known and evident, and their foundation is uncovered and proven. If they conceal anything from this servant, how can it remain hidden from the presence of God, “Nothing is hidden from His knowledg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14:paraId="48BA54F9" w14:textId="77777777" w:rsidR="00DC093A" w:rsidRDefault="00000000">
      <w:pPr>
        <w:pStyle w:val="BodyText"/>
      </w:pPr>
      <w:r>
        <w:lastRenderedPageBreak/>
        <w:t>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14:paraId="2F5AB9FC" w14:textId="77777777" w:rsidR="00DC093A" w:rsidRDefault="00000000">
      <w:pPr>
        <w:pStyle w:val="BodyText"/>
      </w:pPr>
      <w:r>
        <w:t>Indeed, we belong to God, and indeed, to Him, we will return. If God helps you, none can overcome you, but if He forsakes you, who is there who can help you after Him? Peace be upon those who follow the guidance.</w:t>
      </w:r>
    </w:p>
    <w:p w14:paraId="469DD71B" w14:textId="77777777" w:rsidR="00DC093A" w:rsidRDefault="00000000">
      <w:pPr>
        <w:pStyle w:val="Heading1"/>
      </w:pPr>
      <w:bookmarkStart w:id="264" w:name="sec-bh00328"/>
      <w:bookmarkStart w:id="265" w:name="_Toc186378201"/>
      <w:bookmarkEnd w:id="262"/>
      <w:r>
        <w:t>BH00328</w:t>
      </w:r>
      <w:bookmarkEnd w:id="265"/>
    </w:p>
    <w:p w14:paraId="3052097E" w14:textId="77777777" w:rsidR="00DC093A" w:rsidRDefault="00000000">
      <w:pPr>
        <w:pStyle w:val="FirstParagraph"/>
      </w:pPr>
      <w:r>
        <w:t>In the name of Allah, Exalted be His Glory</w:t>
      </w:r>
    </w:p>
    <w:p w14:paraId="5642E2B7" w14:textId="77777777" w:rsidR="00DC093A" w:rsidRDefault="00000000">
      <w:pPr>
        <w:pStyle w:val="Heading2"/>
      </w:pPr>
      <w:bookmarkStart w:id="266" w:name="introduction-to-haidar-qibli-ali"/>
      <w:r>
        <w:t>Introduction to Haidar Qibli Ali</w:t>
      </w:r>
    </w:p>
    <w:p w14:paraId="5F006C4E" w14:textId="77777777" w:rsidR="00DC093A"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2E47E6C5" w14:textId="77777777" w:rsidR="00DC093A"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176CE5C4" w14:textId="77777777" w:rsidR="00DC093A" w:rsidRDefault="00000000">
      <w:pPr>
        <w:pStyle w:val="BodyText"/>
      </w:pPr>
      <w:r>
        <w:t>I will walk, and the sun will shine. Its appearance will bring it into motion. Glory be to God. The Resurrection is upon us, and the hour has been revealed.</w:t>
      </w:r>
    </w:p>
    <w:p w14:paraId="47B74DA5" w14:textId="77777777" w:rsidR="00DC093A" w:rsidRDefault="00000000">
      <w:pPr>
        <w:pStyle w:val="BodyText"/>
      </w:pPr>
      <w:r>
        <w:t>He became a source of grace, but you returned to the world. What do you have to do with these mixtures? Have mercy on it, for it is an exalted matter and its status known.</w:t>
      </w:r>
    </w:p>
    <w:p w14:paraId="5E2A8AAE" w14:textId="77777777" w:rsidR="00DC093A" w:rsidRDefault="00000000">
      <w:pPr>
        <w:pStyle w:val="BodyText"/>
      </w:pPr>
      <w:r>
        <w:t>When you did not know, fear God, the prevailing and powerful. To the extent of His words, we take a handful of dust and observe from the names, then ascend until we reach the names and their kingdoms.</w:t>
      </w:r>
    </w:p>
    <w:p w14:paraId="211729F4" w14:textId="77777777" w:rsidR="00DC093A"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10B128F8" w14:textId="77777777" w:rsidR="00DC093A" w:rsidRDefault="00000000">
      <w:pPr>
        <w:pStyle w:val="BodyText"/>
      </w:pPr>
      <w:r>
        <w:t>O Haidar, the reality of the Tree is elevated, and the manifestations of the lights.</w:t>
      </w:r>
    </w:p>
    <w:p w14:paraId="777D75D3" w14:textId="77777777" w:rsidR="00DC093A" w:rsidRDefault="00000000">
      <w:pPr>
        <w:pStyle w:val="BodyText"/>
      </w:pPr>
      <w:r>
        <w:t xml:space="preserve">The sun of truth is shining, and the light of the stars is radiantly bright and gleaming. However, people have become obstructive. What has been the cause of this obstruction? The affairs of God are complex, </w:t>
      </w:r>
      <w:r>
        <w:lastRenderedPageBreak/>
        <w:t>and examples of this are minute compared to the vastness of His affairs. Place your trust in God, the Omnipotent, the Almighty. God is with His sincere servants and His close chosen ones. There is no god but He, the unique, the Mighty, the Praised.</w:t>
      </w:r>
    </w:p>
    <w:p w14:paraId="231E27A6" w14:textId="77777777" w:rsidR="00DC093A" w:rsidRDefault="00000000">
      <w:pPr>
        <w:pStyle w:val="BodyText"/>
      </w:pPr>
      <w:r>
        <w:t>O Sir Sayyid, upon him be the Baha of Allah, He is the one who forgives, the compassionate, the merciful.</w:t>
      </w:r>
    </w:p>
    <w:p w14:paraId="56E3D8DB" w14:textId="77777777" w:rsidR="00DC093A" w:rsidRDefault="00000000">
      <w:pPr>
        <w:pStyle w:val="Heading2"/>
      </w:pPr>
      <w:bookmarkStart w:id="267" w:name="news-of-blood-stained-reports"/>
      <w:bookmarkEnd w:id="266"/>
      <w:r>
        <w:t>News of Blood Stained Reports</w:t>
      </w:r>
    </w:p>
    <w:p w14:paraId="7E032352" w14:textId="77777777" w:rsidR="00DC093A"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596EF1DB" w14:textId="77777777" w:rsidR="00DC093A" w:rsidRDefault="00000000">
      <w:pPr>
        <w:pStyle w:val="BodyText"/>
      </w:pPr>
      <w:r>
        <w:t>Do not strike this oppressed one. These days, beyond the expression of the kingdom, we make power manifest on the throne and sit on the couches of chastity.</w:t>
      </w:r>
    </w:p>
    <w:p w14:paraId="10413C26" w14:textId="77777777" w:rsidR="00DC093A" w:rsidRDefault="00000000">
      <w:pPr>
        <w:pStyle w:val="BodyText"/>
      </w:pPr>
      <w:r>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31AD2C43" w14:textId="77777777" w:rsidR="00DC093A"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5B87D17E" w14:textId="77777777" w:rsidR="00DC093A"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047CAFBC" w14:textId="77777777" w:rsidR="00DC093A"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3E6E746C" w14:textId="77777777" w:rsidR="00DC093A" w:rsidRDefault="00000000">
      <w:pPr>
        <w:pStyle w:val="BodyText"/>
      </w:pPr>
      <w:r>
        <w:t>Sir Mulla Muhammad, upon him be the Baha of Allah</w:t>
      </w:r>
    </w:p>
    <w:p w14:paraId="2E7524C2" w14:textId="77777777" w:rsidR="00DC093A" w:rsidRDefault="00000000">
      <w:pPr>
        <w:pStyle w:val="BodyText"/>
      </w:pPr>
      <w:r>
        <w:t>He is the speaker who clarifies the news.</w:t>
      </w:r>
    </w:p>
    <w:p w14:paraId="5F0FF1EE" w14:textId="77777777" w:rsidR="00DC093A" w:rsidRDefault="00000000">
      <w:pPr>
        <w:pStyle w:val="BodyText"/>
      </w:pPr>
      <w:r>
        <w:t>From the worlds, I take a little. The knowledge, I am a human of sciences.</w:t>
      </w:r>
    </w:p>
    <w:p w14:paraId="01C10DEF" w14:textId="77777777" w:rsidR="00DC093A" w:rsidRDefault="00000000">
      <w:pPr>
        <w:pStyle w:val="BodyText"/>
      </w:pPr>
      <w:r>
        <w:t>O explicit proof, the hands of expressions indicate that you are but a good from among the land’s chosen ones.</w:t>
      </w:r>
    </w:p>
    <w:p w14:paraId="66402E76" w14:textId="77777777" w:rsidR="00DC093A" w:rsidRDefault="00000000">
      <w:pPr>
        <w:pStyle w:val="BodyText"/>
      </w:pPr>
      <w:r>
        <w:lastRenderedPageBreak/>
        <w:t>From the seat of “There is no god but He,” the knowledge, the forbearing one. And we found from Him the fragrance of war. Accept it.</w:t>
      </w:r>
    </w:p>
    <w:p w14:paraId="47435E41" w14:textId="77777777" w:rsidR="00DC093A"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7E83B7FB" w14:textId="77777777" w:rsidR="00DC093A"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1E360641" w14:textId="77777777" w:rsidR="00DC093A"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199ABF03" w14:textId="77777777" w:rsidR="00DC093A" w:rsidRDefault="00000000">
      <w:pPr>
        <w:pStyle w:val="BodyText"/>
      </w:pPr>
      <w:r>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609E8FEF" w14:textId="77777777" w:rsidR="00DC093A"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3E04A65B" w14:textId="77777777" w:rsidR="00DC093A"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536EC56D" w14:textId="77777777" w:rsidR="00DC093A"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5B98D4AA" w14:textId="77777777" w:rsidR="00DC093A"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11237772" w14:textId="77777777" w:rsidR="00DC093A" w:rsidRDefault="00000000">
      <w:pPr>
        <w:pStyle w:val="BodyText"/>
      </w:pPr>
      <w:r>
        <w:lastRenderedPageBreak/>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18AA034B" w14:textId="77777777" w:rsidR="00DC093A"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4D4D1489" w14:textId="77777777" w:rsidR="00DC093A"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21199FC4" w14:textId="77777777" w:rsidR="00DC093A" w:rsidRDefault="00000000">
      <w:pPr>
        <w:pStyle w:val="BodyText"/>
      </w:pPr>
      <w:r>
        <w:t>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p w14:paraId="6F12ED6E" w14:textId="77777777" w:rsidR="00DC093A" w:rsidRDefault="00000000">
      <w:pPr>
        <w:pStyle w:val="Heading2"/>
      </w:pPr>
      <w:bookmarkStart w:id="268" w:name="reality-of-self-and-its-nature"/>
      <w:bookmarkEnd w:id="267"/>
      <w:r>
        <w:t>Reality of Self and Its Nature</w:t>
      </w:r>
    </w:p>
    <w:p w14:paraId="442B7CE3" w14:textId="77777777" w:rsidR="00DC093A"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5362E7E8" w14:textId="77777777" w:rsidR="00DC093A"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14678826" w14:textId="77777777" w:rsidR="00DC093A"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62DEDD9D" w14:textId="77777777" w:rsidR="00DC093A"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1AE8B8A3" w14:textId="77777777" w:rsidR="00DC093A" w:rsidRDefault="00000000">
      <w:pPr>
        <w:pStyle w:val="BodyText"/>
      </w:pPr>
      <w:r>
        <w:t>Everything leads to us through the path of knowledge, a sign of His sovereignty, a manifestation of His names, and a proof of His greatness and power. It is a path to the straight way.</w:t>
      </w:r>
    </w:p>
    <w:p w14:paraId="6D000E91" w14:textId="77777777" w:rsidR="00DC093A" w:rsidRDefault="00000000">
      <w:pPr>
        <w:pStyle w:val="BodyText"/>
      </w:pPr>
      <w:r>
        <w:lastRenderedPageBreak/>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363BCA36" w14:textId="77777777" w:rsidR="00DC093A"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2EC94512" w14:textId="77777777" w:rsidR="00DC093A"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7A6B9A01" w14:textId="77777777" w:rsidR="00DC093A" w:rsidRDefault="00000000">
      <w:pPr>
        <w:pStyle w:val="BodyText"/>
      </w:pPr>
      <w:r>
        <w:t>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14:paraId="0D0009BC" w14:textId="77777777" w:rsidR="00DC093A"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55821E07" w14:textId="77777777" w:rsidR="00DC093A"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7BC6DD3D" w14:textId="77777777" w:rsidR="00DC093A"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1722602E" w14:textId="77777777" w:rsidR="00DC093A"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1CD0714C" w14:textId="77777777" w:rsidR="00DC093A" w:rsidRDefault="00000000">
      <w:pPr>
        <w:pStyle w:val="BodyText"/>
      </w:pPr>
      <w:r>
        <w:t xml:space="preserve">And what I have mentioned about belief in You and Your system has stages according to the differences in understanding, but it is a single reality. In this arena, different statements have been made about the </w:t>
      </w:r>
      <w:r>
        <w:lastRenderedPageBreak/>
        <w:t>truth, and various discussions have arisen among those with sharp sight and those endowed with insights from God, the Mighty, the Praised. Indeed, the stations are varied, and the understandings differ. Reflect upon the signs of creation and ponder deeply.</w:t>
      </w:r>
    </w:p>
    <w:p w14:paraId="03972703" w14:textId="77777777" w:rsidR="00DC093A" w:rsidRDefault="00000000">
      <w:pPr>
        <w:pStyle w:val="BodyText"/>
      </w:pPr>
      <w:r>
        <w:t>May the Seal of the Prophets guide me to what is good in You. And what has been mentioned about the end of the material world and the recognition of this station is dependent on the means.</w:t>
      </w:r>
    </w:p>
    <w:p w14:paraId="58C04C9E" w14:textId="77777777" w:rsidR="00DC093A"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644841E2" w14:textId="77777777" w:rsidR="00DC093A" w:rsidRDefault="00000000">
      <w:pPr>
        <w:pStyle w:val="Heading2"/>
      </w:pPr>
      <w:bookmarkStart w:id="269" w:name="a-question-about-spheres-and-heavens"/>
      <w:bookmarkEnd w:id="268"/>
      <w:r>
        <w:t>A Question About Spheres and Heavens</w:t>
      </w:r>
    </w:p>
    <w:p w14:paraId="431457F0" w14:textId="77777777" w:rsidR="00DC093A"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7E7E6E0C" w14:textId="77777777" w:rsidR="00DC093A" w:rsidRDefault="00000000">
      <w:pPr>
        <w:pStyle w:val="BodyText"/>
      </w:pPr>
      <w:r>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5350B6B9" w14:textId="77777777" w:rsidR="00DC093A" w:rsidRDefault="00000000">
      <w:pPr>
        <w:pStyle w:val="Heading2"/>
      </w:pPr>
      <w:bookmarkStart w:id="270" w:name="service-to-the-cause-of-wisdom"/>
      <w:bookmarkEnd w:id="269"/>
      <w:r>
        <w:t>Service to the Cause of Wisdom</w:t>
      </w:r>
    </w:p>
    <w:p w14:paraId="5A7EB47E" w14:textId="77777777" w:rsidR="00DC093A"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49DF2515" w14:textId="77777777" w:rsidR="00DC093A"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109E7245" w14:textId="77777777" w:rsidR="00DC093A"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29927A2A" w14:textId="77777777" w:rsidR="00DC093A"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73656077" w14:textId="77777777" w:rsidR="00DC093A" w:rsidRDefault="00000000">
      <w:pPr>
        <w:pStyle w:val="BodyText"/>
      </w:pPr>
      <w:r>
        <w:lastRenderedPageBreak/>
        <w:t>Say, this oppressed one has come to you from the prison with a clear message. Mention this in gatherings. The east has shone from the horizon of grace upon you and upon those who cling to the hem of the call. Many regions in the great prison.</w:t>
      </w:r>
    </w:p>
    <w:p w14:paraId="1332B2D0" w14:textId="77777777" w:rsidR="00DC093A"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1B029986" w14:textId="77777777" w:rsidR="00DC093A" w:rsidRDefault="00000000">
      <w:pPr>
        <w:pStyle w:val="BodyText"/>
      </w:pPr>
      <w:r>
        <w:t>You are the Powerful, the Mighty, the Bestower.</w:t>
      </w:r>
    </w:p>
    <w:p w14:paraId="4DC879DA" w14:textId="77777777" w:rsidR="00DC093A" w:rsidRDefault="00000000">
      <w:pPr>
        <w:pStyle w:val="BodyText"/>
      </w:pPr>
      <w:r>
        <w:t>Sir Mirza Abbas, upon him be the Baha of Allah</w:t>
      </w:r>
    </w:p>
    <w:p w14:paraId="1EF787AC" w14:textId="77777777" w:rsidR="00DC093A" w:rsidRDefault="00000000">
      <w:pPr>
        <w:pStyle w:val="BodyText"/>
      </w:pPr>
      <w:r>
        <w:t>The book sent down by the All-Merciful to those in existence guides all to His straight path.</w:t>
      </w:r>
    </w:p>
    <w:p w14:paraId="191CA568" w14:textId="77777777" w:rsidR="00DC093A" w:rsidRDefault="00000000">
      <w:r>
        <w:br w:type="page"/>
      </w:r>
    </w:p>
    <w:p w14:paraId="7B024B0A" w14:textId="77777777" w:rsidR="00DC093A" w:rsidRDefault="00000000">
      <w:pPr>
        <w:pStyle w:val="Heading1"/>
      </w:pPr>
      <w:bookmarkStart w:id="271" w:name="sec-suriy-i-damm"/>
      <w:bookmarkStart w:id="272" w:name="_Toc186378202"/>
      <w:bookmarkEnd w:id="264"/>
      <w:bookmarkEnd w:id="270"/>
      <w:r>
        <w:lastRenderedPageBreak/>
        <w:t>Suriy-i-Damm (Chapter of Blood)</w:t>
      </w:r>
      <w:bookmarkEnd w:id="272"/>
    </w:p>
    <w:p w14:paraId="2205AAAE" w14:textId="77777777" w:rsidR="00DC093A" w:rsidRDefault="00000000">
      <w:pPr>
        <w:pStyle w:val="FirstParagraph"/>
      </w:pPr>
      <w:r>
        <w:t>1 This is the Surah of Blood, which we have derived from the ocean of the unseen, so that it may serve as a sign of my manifestation to all creatures.</w:t>
      </w:r>
    </w:p>
    <w:p w14:paraId="4E71AC5A" w14:textId="77777777" w:rsidR="00DC093A" w:rsidRDefault="00000000">
      <w:pPr>
        <w:pStyle w:val="Heading2"/>
      </w:pPr>
      <w:bookmarkStart w:id="273" w:name="X2850cb9ea6d1d2d41ef0cee6197041e43e5f3ae"/>
      <w:r>
        <w:t>To Mullá Muḥammad-i-Zarandí (Nabil-i-Azam aka Nabil the Great)</w:t>
      </w:r>
    </w:p>
    <w:p w14:paraId="79EDDC0C" w14:textId="77777777" w:rsidR="00DC093A"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351FB305" w14:textId="77777777" w:rsidR="00DC093A" w:rsidRDefault="00000000">
      <w:pPr>
        <w:pStyle w:val="Heading3"/>
      </w:pPr>
      <w:bookmarkStart w:id="274" w:name="the-call-of-the-lord-part-1"/>
      <w:r>
        <w:t>The Call of the Lord, Part 1</w:t>
      </w:r>
    </w:p>
    <w:p w14:paraId="1C2387A2" w14:textId="77777777" w:rsidR="00DC093A"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1A1709E7" w14:textId="77777777" w:rsidR="00DC093A"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00E3914E" w14:textId="77777777" w:rsidR="00DC093A"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3549FB29" w14:textId="77777777" w:rsidR="00DC093A" w:rsidRDefault="00000000">
      <w:pPr>
        <w:pStyle w:val="Heading3"/>
      </w:pPr>
      <w:bookmarkStart w:id="275" w:name="act-according-to-what-you-are-commanded"/>
      <w:bookmarkEnd w:id="274"/>
      <w:r>
        <w:t>Act According to What You are Commanded</w:t>
      </w:r>
    </w:p>
    <w:p w14:paraId="7235129C" w14:textId="77777777" w:rsidR="00DC093A"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7917D148" w14:textId="77777777" w:rsidR="00DC093A" w:rsidRDefault="00000000">
      <w:pPr>
        <w:pStyle w:val="Heading3"/>
      </w:pPr>
      <w:bookmarkStart w:id="276" w:name="take-my-book-to-the-cities-of-god"/>
      <w:bookmarkEnd w:id="275"/>
      <w:r>
        <w:t>Take My Book to the Cities of God</w:t>
      </w:r>
    </w:p>
    <w:p w14:paraId="21C4C140" w14:textId="77777777" w:rsidR="00DC093A"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1436851A" w14:textId="77777777" w:rsidR="00DC093A"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0A9CE98D" w14:textId="77777777" w:rsidR="00DC093A"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40B8750E" w14:textId="77777777" w:rsidR="00DC093A" w:rsidRDefault="00000000">
      <w:pPr>
        <w:pStyle w:val="Heading3"/>
      </w:pPr>
      <w:bookmarkStart w:id="277" w:name="the-call-of-the-lord-part-2"/>
      <w:bookmarkEnd w:id="276"/>
      <w:r>
        <w:t>The Call of the Lord, Part 2</w:t>
      </w:r>
    </w:p>
    <w:p w14:paraId="7F6F61B7" w14:textId="77777777" w:rsidR="00DC093A"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6F049C31" w14:textId="77777777" w:rsidR="00DC093A" w:rsidRDefault="00000000">
      <w:pPr>
        <w:pStyle w:val="BodyText"/>
      </w:pPr>
      <w:r>
        <w:t>11 Say, you who are masters of eloquence, the spirit of clarification will not speak in your hearts except after you love me, and this is from the essence of religion if you are among the believers.</w:t>
      </w:r>
    </w:p>
    <w:p w14:paraId="1EE9079A" w14:textId="77777777" w:rsidR="00DC093A" w:rsidRDefault="00000000">
      <w:pPr>
        <w:pStyle w:val="BodyText"/>
      </w:pPr>
      <w:r>
        <w:t>12 Say, O people of the Criterion, by Allah, the truth has come to you, and it distinguishes between religions and separates the truth from falsehood. Fear Allah and do not be among those who turn away.</w:t>
      </w:r>
    </w:p>
    <w:p w14:paraId="6CD565E6" w14:textId="77777777" w:rsidR="00DC093A"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51B32948" w14:textId="77777777" w:rsidR="00DC093A" w:rsidRDefault="00000000">
      <w:pPr>
        <w:pStyle w:val="Heading3"/>
      </w:pPr>
      <w:bookmarkStart w:id="278" w:name="enter-the-fortress-of-the-almighty-lord"/>
      <w:bookmarkEnd w:id="277"/>
      <w:r>
        <w:t>Enter the Fortress of the Almighty Lord</w:t>
      </w:r>
    </w:p>
    <w:p w14:paraId="61438B64" w14:textId="77777777" w:rsidR="00DC093A"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77476C2B" w14:textId="77777777" w:rsidR="00DC093A" w:rsidRDefault="00000000">
      <w:r>
        <w:br w:type="page"/>
      </w:r>
    </w:p>
    <w:p w14:paraId="0A0D9C98" w14:textId="77777777" w:rsidR="00DC093A" w:rsidRDefault="00000000">
      <w:pPr>
        <w:pStyle w:val="Heading1"/>
      </w:pPr>
      <w:bookmarkStart w:id="279" w:name="sec-súriy-i-raís"/>
      <w:bookmarkStart w:id="280" w:name="_Toc186378203"/>
      <w:bookmarkEnd w:id="271"/>
      <w:bookmarkEnd w:id="273"/>
      <w:bookmarkEnd w:id="278"/>
      <w:r>
        <w:lastRenderedPageBreak/>
        <w:t>Súriy-i-Ra’ís (Surah to the Chief)</w:t>
      </w:r>
      <w:bookmarkEnd w:id="280"/>
    </w:p>
    <w:p w14:paraId="473D2725" w14:textId="77777777" w:rsidR="00DC093A" w:rsidRDefault="00000000">
      <w:pPr>
        <w:pStyle w:val="FirstParagraph"/>
      </w:pPr>
      <w:r>
        <w:t>In the name of the Most Glorious</w:t>
      </w:r>
    </w:p>
    <w:p w14:paraId="10138B90" w14:textId="77777777" w:rsidR="00DC093A"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58DDD3F9" w14:textId="77777777" w:rsidR="00DC093A" w:rsidRDefault="00000000">
      <w:pPr>
        <w:pStyle w:val="Heading2"/>
      </w:pPr>
      <w:bookmarkStart w:id="281" w:name="prophecy-of-loss"/>
      <w:r>
        <w:t>Prophecy of Loss</w:t>
      </w:r>
    </w:p>
    <w:p w14:paraId="5119EE4B" w14:textId="77777777" w:rsidR="00DC093A"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6AD7903B" w14:textId="77777777" w:rsidR="00DC093A"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6AC5113B" w14:textId="77777777" w:rsidR="00DC093A"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2532F08F" w14:textId="77777777" w:rsidR="00DC093A"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2E43559F" w14:textId="77777777" w:rsidR="00DC093A" w:rsidRDefault="00000000">
      <w:pPr>
        <w:pStyle w:val="Heading2"/>
      </w:pPr>
      <w:bookmarkStart w:id="282" w:name="the-reason-for-the-loss"/>
      <w:bookmarkEnd w:id="281"/>
      <w:r>
        <w:t>The Reason for the Loss</w:t>
      </w:r>
    </w:p>
    <w:p w14:paraId="68388D06" w14:textId="77777777" w:rsidR="00DC093A"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5C871E55" w14:textId="77777777" w:rsidR="00DC093A"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46A38615" w14:textId="77777777" w:rsidR="00DC093A"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0A5BC05A" w14:textId="77777777" w:rsidR="00DC093A"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7CEF05AC" w14:textId="77777777" w:rsidR="00DC093A" w:rsidRDefault="00000000">
      <w:pPr>
        <w:pStyle w:val="Heading2"/>
      </w:pPr>
      <w:bookmarkStart w:id="283" w:name="X120b1c7ba6176d1deb2f373a4ebdf8d71b1cc74"/>
      <w:bookmarkEnd w:id="282"/>
      <w:r>
        <w:t>The Night Military Advisors Were Ordered To Do Evil</w:t>
      </w:r>
    </w:p>
    <w:p w14:paraId="78B99489" w14:textId="77777777" w:rsidR="00DC093A"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0284521F" w14:textId="77777777" w:rsidR="00DC093A"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294F169A" w14:textId="77777777" w:rsidR="00DC093A"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5A22D349" w14:textId="77777777" w:rsidR="00DC093A" w:rsidRDefault="00000000">
      <w:pPr>
        <w:pStyle w:val="Heading3"/>
      </w:pPr>
      <w:bookmarkStart w:id="284" w:name="gods-proof-against-all-creation"/>
      <w:r>
        <w:lastRenderedPageBreak/>
        <w:t>God’s Proof Against All Creation</w:t>
      </w:r>
    </w:p>
    <w:p w14:paraId="051070FD" w14:textId="77777777" w:rsidR="00DC093A"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62CB48BD" w14:textId="77777777" w:rsidR="00DC093A"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2BB268A8" w14:textId="77777777" w:rsidR="00DC093A"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7665C161" w14:textId="77777777" w:rsidR="00DC093A"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38B8A9F7" w14:textId="77777777" w:rsidR="00DC093A"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1F5D28CC" w14:textId="77777777" w:rsidR="00DC093A" w:rsidRDefault="00000000">
      <w:pPr>
        <w:pStyle w:val="Heading3"/>
      </w:pPr>
      <w:bookmarkStart w:id="285" w:name="the-day-of-the-desired-of-the-messengers"/>
      <w:bookmarkEnd w:id="284"/>
      <w:r>
        <w:lastRenderedPageBreak/>
        <w:t>The Day of the Desired of the Messengers</w:t>
      </w:r>
    </w:p>
    <w:p w14:paraId="53F2D933" w14:textId="77777777" w:rsidR="00DC093A"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2683511F" w14:textId="77777777" w:rsidR="00DC093A"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16CBD2B4" w14:textId="77777777" w:rsidR="00DC093A"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245EFEF6" w14:textId="77777777" w:rsidR="00DC093A" w:rsidRDefault="00000000">
      <w:pPr>
        <w:pStyle w:val="Heading2"/>
      </w:pPr>
      <w:bookmarkStart w:id="286" w:name="prophecy-a-king-will-aid-gods-allies"/>
      <w:bookmarkEnd w:id="283"/>
      <w:bookmarkEnd w:id="285"/>
      <w:r>
        <w:t>Prophecy: A King Will Aid God’s Allies</w:t>
      </w:r>
    </w:p>
    <w:p w14:paraId="6B67E65A" w14:textId="77777777" w:rsidR="00DC093A"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0BFCF360" w14:textId="77777777" w:rsidR="00DC093A" w:rsidRDefault="00000000">
      <w:pPr>
        <w:pStyle w:val="Heading3"/>
      </w:pPr>
      <w:bookmarkStart w:id="287" w:name="the-family-of-god-will-glorify-this-king"/>
      <w:r>
        <w:t>The Family of God Will Glorify This King</w:t>
      </w:r>
    </w:p>
    <w:p w14:paraId="021153EA" w14:textId="77777777" w:rsidR="00DC093A"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6DCCE7A9" w14:textId="77777777" w:rsidR="00DC093A"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68E02C51" w14:textId="77777777" w:rsidR="00DC093A"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7B10FBCF" w14:textId="77777777" w:rsidR="00DC093A" w:rsidRDefault="00000000">
      <w:pPr>
        <w:pStyle w:val="Heading3"/>
      </w:pPr>
      <w:bookmarkStart w:id="288" w:name="establish-the-pillars-of-the-house"/>
      <w:bookmarkEnd w:id="287"/>
      <w:r>
        <w:t>Establish the Pillars of the House</w:t>
      </w:r>
    </w:p>
    <w:p w14:paraId="559932FA" w14:textId="77777777" w:rsidR="00DC093A"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7145878B" w14:textId="77777777" w:rsidR="00DC093A"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136DE0D3" w14:textId="77777777" w:rsidR="00DC093A"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7956C5E8" w14:textId="77777777" w:rsidR="00DC093A" w:rsidRDefault="00000000">
      <w:pPr>
        <w:pStyle w:val="Heading2"/>
      </w:pPr>
      <w:bookmarkStart w:id="289" w:name="the-soul"/>
      <w:bookmarkEnd w:id="286"/>
      <w:bookmarkEnd w:id="288"/>
      <w:r>
        <w:t>The Soul</w:t>
      </w:r>
    </w:p>
    <w:p w14:paraId="10F34B85" w14:textId="77777777" w:rsidR="00DC093A"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60A4F911" w14:textId="77777777" w:rsidR="00DC093A"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33F3F384" w14:textId="77777777" w:rsidR="00DC093A"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30D1EFD6" w14:textId="77777777" w:rsidR="00DC093A"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00EAB944" w14:textId="77777777" w:rsidR="00DC093A"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47D214FC" w14:textId="77777777" w:rsidR="00DC093A"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617BD2A0" w14:textId="77777777" w:rsidR="00DC093A" w:rsidRDefault="00000000">
      <w:pPr>
        <w:pStyle w:val="Heading3"/>
      </w:pPr>
      <w:bookmarkStart w:id="290" w:name="X1ac0a1ee0a829f3c989d2736b62657423b7a85e"/>
      <w:r>
        <w:t>Look At Prior Tablets For a More Detailed Explanation</w:t>
      </w:r>
    </w:p>
    <w:p w14:paraId="664C2993" w14:textId="77777777" w:rsidR="00DC093A"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12E3EA5C" w14:textId="77777777" w:rsidR="00DC093A" w:rsidRDefault="00000000">
      <w:pPr>
        <w:pStyle w:val="Heading2"/>
      </w:pPr>
      <w:bookmarkStart w:id="291" w:name="to-the-pen-of-eternity"/>
      <w:bookmarkEnd w:id="289"/>
      <w:bookmarkEnd w:id="290"/>
      <w:r>
        <w:t>To the Pen of Eternity</w:t>
      </w:r>
    </w:p>
    <w:p w14:paraId="4CA28BDC" w14:textId="77777777" w:rsidR="00DC093A"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12DC58DB" w14:textId="77777777" w:rsidR="00DC093A" w:rsidRDefault="00000000">
      <w:pPr>
        <w:pStyle w:val="Heading2"/>
      </w:pPr>
      <w:bookmarkStart w:id="292" w:name="to-the-people"/>
      <w:bookmarkEnd w:id="291"/>
      <w:r>
        <w:t>To the People</w:t>
      </w:r>
    </w:p>
    <w:p w14:paraId="2A498C8C" w14:textId="77777777" w:rsidR="00DC093A"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62A1992B" w14:textId="77777777" w:rsidR="00DC093A"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6C7DFD4E" w14:textId="77777777" w:rsidR="00DC093A" w:rsidRDefault="00000000">
      <w:pPr>
        <w:pStyle w:val="Heading2"/>
      </w:pPr>
      <w:bookmarkStart w:id="293" w:name="to-the-lord"/>
      <w:bookmarkEnd w:id="292"/>
      <w:r>
        <w:t>To the Lord</w:t>
      </w:r>
    </w:p>
    <w:p w14:paraId="386B8EC0" w14:textId="77777777" w:rsidR="00DC093A"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11502781" w14:textId="77777777" w:rsidR="00DC093A"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4B084BD7" w14:textId="77777777" w:rsidR="00DC093A" w:rsidRDefault="00000000">
      <w:r>
        <w:br w:type="page"/>
      </w:r>
    </w:p>
    <w:p w14:paraId="185257FE" w14:textId="77777777" w:rsidR="00DC093A" w:rsidRDefault="00000000">
      <w:pPr>
        <w:pStyle w:val="Heading1"/>
      </w:pPr>
      <w:bookmarkStart w:id="294" w:name="sec-súriy-i-mulúk"/>
      <w:bookmarkStart w:id="295" w:name="_Toc186378204"/>
      <w:bookmarkEnd w:id="279"/>
      <w:bookmarkEnd w:id="293"/>
      <w:r>
        <w:lastRenderedPageBreak/>
        <w:t>Súriy-i-Mulúk (Surih of the Kings)</w:t>
      </w:r>
      <w:bookmarkEnd w:id="295"/>
    </w:p>
    <w:p w14:paraId="2A06596E" w14:textId="77777777" w:rsidR="00DC093A" w:rsidRDefault="00000000">
      <w:pPr>
        <w:pStyle w:val="FirstParagraph"/>
      </w:pPr>
      <w:r>
        <w:t>He is the Almighty.</w:t>
      </w:r>
    </w:p>
    <w:p w14:paraId="50A1A69A" w14:textId="77777777" w:rsidR="00DC093A"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64815363" w14:textId="77777777" w:rsidR="00DC093A" w:rsidRDefault="00000000">
      <w:pPr>
        <w:pStyle w:val="Heading2"/>
      </w:pPr>
      <w:bookmarkStart w:id="296" w:name="o-kings-of-the-earth"/>
      <w:r>
        <w:t>O Kings of the Earth!</w:t>
      </w:r>
    </w:p>
    <w:p w14:paraId="5068D6F4" w14:textId="77777777" w:rsidR="00DC093A"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610B2E3F" w14:textId="77777777" w:rsidR="00DC093A" w:rsidRDefault="00000000">
      <w:pPr>
        <w:pStyle w:val="Heading3"/>
      </w:pPr>
      <w:bookmarkStart w:id="297" w:name="the-story-of-ali"/>
      <w:r>
        <w:t>The Story of Ali</w:t>
      </w:r>
    </w:p>
    <w:p w14:paraId="04FA1E67" w14:textId="77777777" w:rsidR="00DC093A"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0A6CFE08" w14:textId="77777777" w:rsidR="00DC093A"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125A3D9E" w14:textId="77777777" w:rsidR="00DC093A"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2AFA9F88" w14:textId="77777777" w:rsidR="00DC093A"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6BC6E2AB" w14:textId="77777777" w:rsidR="00DC093A"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47F2B826" w14:textId="77777777" w:rsidR="00DC093A"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458F77B9" w14:textId="77777777" w:rsidR="00DC093A"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2BF0DFF5" w14:textId="77777777" w:rsidR="00DC093A" w:rsidRDefault="00000000">
      <w:pPr>
        <w:pStyle w:val="Heading3"/>
      </w:pPr>
      <w:bookmarkStart w:id="298" w:name="the-path-of-justice-for-kings"/>
      <w:bookmarkEnd w:id="297"/>
      <w:r>
        <w:t>The Path of Justice for Kings</w:t>
      </w:r>
    </w:p>
    <w:p w14:paraId="52CC751F" w14:textId="77777777" w:rsidR="00DC093A"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08B60C2B" w14:textId="77777777" w:rsidR="00DC093A"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4AFD824C" w14:textId="77777777" w:rsidR="00DC093A"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7A7C6BAE" w14:textId="77777777" w:rsidR="00DC093A"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123BFCC2" w14:textId="77777777" w:rsidR="00DC093A"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225C4C69" w14:textId="77777777" w:rsidR="00DC093A"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49EC18E2" w14:textId="77777777" w:rsidR="00DC093A" w:rsidRDefault="00000000">
      <w:pPr>
        <w:pStyle w:val="Heading2"/>
      </w:pPr>
      <w:bookmarkStart w:id="299" w:name="o-kings-of-christianity"/>
      <w:bookmarkEnd w:id="296"/>
      <w:bookmarkEnd w:id="298"/>
      <w:r>
        <w:t>O Kings of Christianity!</w:t>
      </w:r>
    </w:p>
    <w:p w14:paraId="01836D8C" w14:textId="77777777" w:rsidR="00DC093A"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2A0E465D" w14:textId="77777777" w:rsidR="00DC093A"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00AE219A" w14:textId="77777777" w:rsidR="00DC093A"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334BB852" w14:textId="77777777" w:rsidR="00DC093A" w:rsidRDefault="00000000">
      <w:pPr>
        <w:pStyle w:val="Heading2"/>
      </w:pPr>
      <w:bookmarkStart w:id="300" w:name="o-ambassador-of-the-king-of-paris"/>
      <w:bookmarkEnd w:id="299"/>
      <w:r>
        <w:t>O Ambassador of the King of Paris</w:t>
      </w:r>
    </w:p>
    <w:p w14:paraId="7AEAF9CA" w14:textId="77777777" w:rsidR="00DC093A"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237DBFD5" w14:textId="77777777" w:rsidR="00DC093A"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2A351530" w14:textId="77777777" w:rsidR="00DC093A"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517A9EDD" w14:textId="77777777" w:rsidR="00DC093A" w:rsidRDefault="00000000">
      <w:pPr>
        <w:pStyle w:val="Heading2"/>
      </w:pPr>
      <w:bookmarkStart w:id="301" w:name="o-kings"/>
      <w:bookmarkEnd w:id="300"/>
      <w:r>
        <w:t>O Kings!</w:t>
      </w:r>
    </w:p>
    <w:p w14:paraId="682D689D" w14:textId="77777777" w:rsidR="00DC093A"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31133131" w14:textId="77777777" w:rsidR="00DC093A"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4852FCB1" w14:textId="77777777" w:rsidR="00DC093A"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32B4EE9D" w14:textId="77777777" w:rsidR="00DC093A" w:rsidRDefault="00000000">
      <w:pPr>
        <w:pStyle w:val="Heading2"/>
      </w:pPr>
      <w:bookmarkStart w:id="302" w:name="o-servant-bahaullah"/>
      <w:bookmarkEnd w:id="301"/>
      <w:r>
        <w:t>O Servant! (Baha’u’llah)</w:t>
      </w:r>
    </w:p>
    <w:p w14:paraId="6232CE7B" w14:textId="77777777" w:rsidR="00DC093A"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52282F88" w14:textId="77777777" w:rsidR="00DC093A"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6AB44EFE" w14:textId="77777777" w:rsidR="00DC093A"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22475744" w14:textId="77777777" w:rsidR="00DC093A" w:rsidRDefault="00000000">
      <w:pPr>
        <w:pStyle w:val="Heading2"/>
      </w:pPr>
      <w:bookmarkStart w:id="303" w:name="o-agents"/>
      <w:bookmarkEnd w:id="302"/>
      <w:r>
        <w:t>O Agents!</w:t>
      </w:r>
    </w:p>
    <w:p w14:paraId="25EBA23F" w14:textId="77777777" w:rsidR="00DC093A"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5BBC1CDB" w14:textId="77777777" w:rsidR="00DC093A"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5AABF2D2" w14:textId="77777777" w:rsidR="00DC093A"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118F4665" w14:textId="77777777" w:rsidR="00DC093A"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408C5DF1" w14:textId="77777777" w:rsidR="00DC093A"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63FCCACE" w14:textId="77777777" w:rsidR="00DC093A" w:rsidRDefault="00000000">
      <w:pPr>
        <w:pStyle w:val="Heading3"/>
      </w:pPr>
      <w:bookmarkStart w:id="304" w:name="o-bird-of-holiness"/>
      <w:r>
        <w:t>O Bird of Holiness!</w:t>
      </w:r>
    </w:p>
    <w:p w14:paraId="73FD1C05" w14:textId="77777777" w:rsidR="00DC093A"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5028EE31" w14:textId="77777777" w:rsidR="00DC093A"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4D46A9BD" w14:textId="77777777" w:rsidR="00DC093A"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2AEA8CA1" w14:textId="77777777" w:rsidR="00DC093A"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0321D595" w14:textId="77777777" w:rsidR="00DC093A"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440B677B" w14:textId="77777777" w:rsidR="00DC093A" w:rsidRDefault="00000000">
      <w:pPr>
        <w:pStyle w:val="Heading2"/>
      </w:pPr>
      <w:bookmarkStart w:id="305" w:name="o-assembly-of-the-city"/>
      <w:bookmarkEnd w:id="303"/>
      <w:bookmarkEnd w:id="304"/>
      <w:r>
        <w:t>O Assembly of the City!</w:t>
      </w:r>
    </w:p>
    <w:p w14:paraId="048DB5ED" w14:textId="77777777" w:rsidR="00DC093A"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4B890037" w14:textId="77777777" w:rsidR="00DC093A"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61DA23E2" w14:textId="77777777" w:rsidR="00DC093A"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089F7025" w14:textId="77777777" w:rsidR="00DC093A"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679DE327" w14:textId="77777777" w:rsidR="00DC093A"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2F203359" w14:textId="77777777" w:rsidR="00DC093A"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015EB18E" w14:textId="77777777" w:rsidR="00DC093A"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28CE4E5B" w14:textId="77777777" w:rsidR="00DC093A"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0DA0D4A0" w14:textId="77777777" w:rsidR="00DC093A"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6E09BBC0" w14:textId="77777777" w:rsidR="00DC093A"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0674B119" w14:textId="77777777" w:rsidR="00DC093A"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45BABD03" w14:textId="77777777" w:rsidR="00DC093A"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27F1E705" w14:textId="77777777" w:rsidR="00DC093A"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063876DF" w14:textId="77777777" w:rsidR="00DC093A" w:rsidRDefault="00000000">
      <w:pPr>
        <w:pStyle w:val="Heading2"/>
      </w:pPr>
      <w:bookmarkStart w:id="306" w:name="o-assembly-of-agents"/>
      <w:bookmarkEnd w:id="305"/>
      <w:r>
        <w:t>O Assembly of Agents!</w:t>
      </w:r>
    </w:p>
    <w:p w14:paraId="3F350A80" w14:textId="77777777" w:rsidR="00DC093A"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70E0A0E5" w14:textId="77777777" w:rsidR="00DC093A"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74896D92" w14:textId="77777777" w:rsidR="00DC093A"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573D67F5" w14:textId="77777777" w:rsidR="00DC093A" w:rsidRDefault="00000000">
      <w:pPr>
        <w:pStyle w:val="Heading2"/>
      </w:pPr>
      <w:bookmarkStart w:id="307" w:name="o-sultan"/>
      <w:bookmarkEnd w:id="306"/>
      <w:r>
        <w:t>O Sultan!</w:t>
      </w:r>
    </w:p>
    <w:p w14:paraId="69CA0DD3" w14:textId="77777777" w:rsidR="00DC093A"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0781401B" w14:textId="77777777" w:rsidR="00DC093A"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0485073B" w14:textId="77777777" w:rsidR="00DC093A"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7E73177B" w14:textId="77777777" w:rsidR="00DC093A"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2058BA9A" w14:textId="77777777" w:rsidR="00DC093A"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06FB7599" w14:textId="77777777" w:rsidR="00DC093A"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77DB2547" w14:textId="77777777" w:rsidR="00DC093A"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2D320590" w14:textId="77777777" w:rsidR="00DC093A"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730C2706" w14:textId="77777777" w:rsidR="00DC093A"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3441F67C" w14:textId="77777777" w:rsidR="00DC093A"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6199BCB3" w14:textId="77777777" w:rsidR="00DC093A"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61E90E12" w14:textId="77777777" w:rsidR="00DC093A"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44CDA9B9" w14:textId="77777777" w:rsidR="00DC093A"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20F4E83D" w14:textId="77777777" w:rsidR="00DC093A"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6E7E3151" w14:textId="77777777" w:rsidR="00DC093A"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7A36E35D" w14:textId="77777777" w:rsidR="00DC093A"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26BD5934" w14:textId="77777777" w:rsidR="00DC093A"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4913E174" w14:textId="77777777" w:rsidR="00DC093A" w:rsidRDefault="00000000">
      <w:pPr>
        <w:pStyle w:val="Heading2"/>
      </w:pPr>
      <w:bookmarkStart w:id="308" w:name="o-ambassador-of-the-persians-in-the-city"/>
      <w:bookmarkEnd w:id="307"/>
      <w:r>
        <w:t>O Ambassador of the Persians In the City!</w:t>
      </w:r>
    </w:p>
    <w:p w14:paraId="1ABCF682" w14:textId="77777777" w:rsidR="00DC093A"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5E49AB1F" w14:textId="77777777" w:rsidR="00DC093A"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4B36B28E" w14:textId="77777777" w:rsidR="00DC093A"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0C6CD9D1" w14:textId="77777777" w:rsidR="00DC093A"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46ECCD70" w14:textId="77777777" w:rsidR="00DC093A"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05922978" w14:textId="77777777" w:rsidR="00DC093A"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534D83A9" w14:textId="77777777" w:rsidR="00DC093A"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5FC0C488" w14:textId="77777777" w:rsidR="00DC093A"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014082F5" w14:textId="77777777" w:rsidR="00DC093A"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22EC938C" w14:textId="77777777" w:rsidR="00DC093A"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68E53195" w14:textId="77777777" w:rsidR="00DC093A"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3BAC10A9" w14:textId="77777777" w:rsidR="00DC093A"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5307F85D" w14:textId="77777777" w:rsidR="00DC093A"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73CFE0DF" w14:textId="77777777" w:rsidR="00DC093A"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08F2CA18" w14:textId="77777777" w:rsidR="00DC093A"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653FB097" w14:textId="77777777" w:rsidR="00DC093A"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576681B2" w14:textId="77777777" w:rsidR="00DC093A"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128A78A3" w14:textId="77777777" w:rsidR="00DC093A"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6542B910" w14:textId="77777777" w:rsidR="00DC093A"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4BC28F53" w14:textId="77777777" w:rsidR="00DC093A" w:rsidRDefault="00000000">
      <w:pPr>
        <w:pStyle w:val="Heading2"/>
      </w:pPr>
      <w:bookmarkStart w:id="309" w:name="X5c4fe3dfbf4fabc1ff3188b1092db646cc36474"/>
      <w:bookmarkEnd w:id="308"/>
      <w:r>
        <w:lastRenderedPageBreak/>
        <w:t>O Wise Men of the City and Philosophers of the Earth!</w:t>
      </w:r>
    </w:p>
    <w:p w14:paraId="02014E4E" w14:textId="77777777" w:rsidR="00DC093A"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0725B013" w14:textId="77777777" w:rsidR="00DC093A"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4BE0830C" w14:textId="77777777" w:rsidR="00DC093A"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7F105264" w14:textId="77777777" w:rsidR="00DC093A" w:rsidRDefault="00000000">
      <w:r>
        <w:br w:type="page"/>
      </w:r>
    </w:p>
    <w:p w14:paraId="3035BE97" w14:textId="77777777" w:rsidR="00DC093A" w:rsidRDefault="00000000">
      <w:pPr>
        <w:pStyle w:val="Heading1"/>
      </w:pPr>
      <w:bookmarkStart w:id="310" w:name="sec-lawh-i-siraj"/>
      <w:bookmarkStart w:id="311" w:name="_Toc186378205"/>
      <w:bookmarkEnd w:id="294"/>
      <w:bookmarkEnd w:id="309"/>
      <w:r>
        <w:lastRenderedPageBreak/>
        <w:t>Lawh-i-Sarraj (Tablet to ’Ali Muhammad-i Sarraj)</w:t>
      </w:r>
      <w:bookmarkEnd w:id="311"/>
    </w:p>
    <w:p w14:paraId="18DD6EDD" w14:textId="77777777" w:rsidR="00DC093A" w:rsidRDefault="00000000">
      <w:pPr>
        <w:pStyle w:val="FirstParagraph"/>
      </w:pPr>
      <w:r>
        <w:t>He is the Answerer</w:t>
      </w:r>
    </w:p>
    <w:p w14:paraId="01F2DD1F" w14:textId="77777777" w:rsidR="00DC093A" w:rsidRDefault="00000000">
      <w:pPr>
        <w:pStyle w:val="Heading2"/>
      </w:pPr>
      <w:bookmarkStart w:id="312" w:name="sarrajs-question-to-bahaullah"/>
      <w:r>
        <w:t>Sarraj’s Question to Baha’u’llah</w:t>
      </w:r>
    </w:p>
    <w:p w14:paraId="5D1990A7" w14:textId="77777777" w:rsidR="00DC093A"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38CF3ED2" w14:textId="77777777" w:rsidR="00DC093A"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01A9DB34" w14:textId="77777777" w:rsidR="00DC093A"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6C4B165B" w14:textId="77777777" w:rsidR="00DC093A"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17A5914E" w14:textId="77777777" w:rsidR="00DC093A" w:rsidRDefault="00000000">
      <w:pPr>
        <w:pStyle w:val="Heading2"/>
      </w:pPr>
      <w:bookmarkStart w:id="313" w:name="X901ec11bdefbe797cd3deb2b75ad3bf0dd69b6f"/>
      <w:bookmarkEnd w:id="312"/>
      <w:r>
        <w:t>Why People Are Unable to Attain the Presence of God</w:t>
      </w:r>
    </w:p>
    <w:p w14:paraId="45C42019" w14:textId="77777777" w:rsidR="00DC093A"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101032DB" w14:textId="77777777" w:rsidR="00DC093A"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587BB1E1" w14:textId="77777777" w:rsidR="00DC093A"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1C63F908" w14:textId="77777777" w:rsidR="00DC093A" w:rsidRDefault="00000000">
      <w:pPr>
        <w:pStyle w:val="Heading3"/>
      </w:pPr>
      <w:bookmarkStart w:id="314" w:name="reason-1-the-hand-of-god-is-chained"/>
      <w:r>
        <w:lastRenderedPageBreak/>
        <w:t>Reason 1: The Hand of God is Chained</w:t>
      </w:r>
    </w:p>
    <w:p w14:paraId="425557C9" w14:textId="77777777" w:rsidR="00DC093A"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5F15967B" w14:textId="77777777" w:rsidR="00DC093A"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5A3ACC11" w14:textId="77777777" w:rsidR="00DC093A" w:rsidRDefault="00000000">
      <w:pPr>
        <w:pStyle w:val="BodyText"/>
      </w:pPr>
      <w:r>
        <w:t>He elevates whom He wills and brings low whom He wills. “He is not to be questioned about what He does.”</w:t>
      </w:r>
    </w:p>
    <w:p w14:paraId="1CB38AC9" w14:textId="77777777" w:rsidR="00DC093A"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2EDFF5FF" w14:textId="77777777" w:rsidR="00DC093A" w:rsidRDefault="00000000">
      <w:pPr>
        <w:pStyle w:val="Heading3"/>
      </w:pPr>
      <w:bookmarkStart w:id="315" w:name="Xd5463aa704e93e50e2863ac20cfd5d18f9b2b7b"/>
      <w:bookmarkEnd w:id="314"/>
      <w:r>
        <w:t>Reason 2: The Appearance of God Should Not Occur</w:t>
      </w:r>
    </w:p>
    <w:p w14:paraId="60ECFB38" w14:textId="77777777" w:rsidR="00DC093A"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7E6E8D66" w14:textId="77777777" w:rsidR="00DC093A"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72337E22" w14:textId="77777777" w:rsidR="00DC093A"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3C7AD6C3" w14:textId="77777777" w:rsidR="00DC093A"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4F8DCCC8" w14:textId="77777777" w:rsidR="00DC093A"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0DF5FB9C" w14:textId="77777777" w:rsidR="00DC093A"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30C2592E" w14:textId="77777777" w:rsidR="00DC093A" w:rsidRDefault="00000000">
      <w:pPr>
        <w:pStyle w:val="Heading3"/>
      </w:pPr>
      <w:bookmarkStart w:id="316" w:name="X2433c543d35e4eedb3f2a025d07f0c441642242"/>
      <w:bookmarkEnd w:id="315"/>
      <w:r>
        <w:t>Reason 3: The Sun Causes Stars to Lose Their Light</w:t>
      </w:r>
    </w:p>
    <w:p w14:paraId="2AE3F475" w14:textId="77777777" w:rsidR="00DC093A"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0625EF92" w14:textId="77777777" w:rsidR="00DC093A"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786456F4" w14:textId="77777777" w:rsidR="00DC093A" w:rsidRDefault="00000000">
      <w:pPr>
        <w:pStyle w:val="Heading3"/>
      </w:pPr>
      <w:bookmarkStart w:id="317" w:name="Xb78adad00b6eeb38aa2a6f35125a4b3b91d9945"/>
      <w:bookmarkEnd w:id="316"/>
      <w:r>
        <w:t>Reason 4: Bewilderment By the Changes of Names</w:t>
      </w:r>
    </w:p>
    <w:p w14:paraId="3C68C135" w14:textId="77777777" w:rsidR="00DC093A"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19C8DDC1" w14:textId="77777777" w:rsidR="00DC093A"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49F0043D" w14:textId="77777777" w:rsidR="00DC093A"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17DF6ACF" w14:textId="77777777" w:rsidR="00DC093A"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71114816" w14:textId="77777777" w:rsidR="00DC093A"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3F07595F" w14:textId="77777777" w:rsidR="00DC093A"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17FC6236" w14:textId="77777777" w:rsidR="00DC093A" w:rsidRDefault="00000000">
      <w:pPr>
        <w:pStyle w:val="Heading2"/>
      </w:pPr>
      <w:bookmarkStart w:id="318" w:name="X1ebecbc798370bee5c2c472da8fe7672668c771"/>
      <w:bookmarkEnd w:id="313"/>
      <w:bookmarkEnd w:id="317"/>
      <w:r>
        <w:t>The Sovereignty of God and His Manifestations</w:t>
      </w:r>
    </w:p>
    <w:p w14:paraId="48507D25" w14:textId="77777777" w:rsidR="00DC093A" w:rsidRDefault="00000000">
      <w:pPr>
        <w:pStyle w:val="Heading3"/>
      </w:pPr>
      <w:bookmarkStart w:id="319" w:name="an-excerpt-from-the-bayan"/>
      <w:r>
        <w:t>An Excerpt From the Bayan</w:t>
      </w:r>
    </w:p>
    <w:p w14:paraId="52DDD1E0" w14:textId="77777777" w:rsidR="00DC093A"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22C96B9F" w14:textId="77777777" w:rsidR="00DC093A"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24328629" w14:textId="77777777" w:rsidR="00DC093A"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41518CBD" w14:textId="77777777" w:rsidR="00DC093A" w:rsidRDefault="00000000">
      <w:pPr>
        <w:pStyle w:val="Heading3"/>
      </w:pPr>
      <w:bookmarkStart w:id="320" w:name="X0448682c9f9729ae979c818755a54d5f0eefd46"/>
      <w:bookmarkEnd w:id="319"/>
      <w:r>
        <w:t>Sole Intention is Establishment of Their Own Power</w:t>
      </w:r>
    </w:p>
    <w:p w14:paraId="70911130" w14:textId="77777777" w:rsidR="00DC093A"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084D592C" w14:textId="77777777" w:rsidR="00DC093A"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1A62B4D8" w14:textId="77777777" w:rsidR="00DC093A"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57C07D5C" w14:textId="77777777" w:rsidR="00DC093A" w:rsidRDefault="00000000">
      <w:pPr>
        <w:pStyle w:val="Heading3"/>
      </w:pPr>
      <w:bookmarkStart w:id="321" w:name="X6633cacf0d16f1bd55f89fbdcf6cf3c3ae11df5"/>
      <w:bookmarkEnd w:id="320"/>
      <w:r>
        <w:lastRenderedPageBreak/>
        <w:t>The Distinction Between the Qa’im and the Qayyum</w:t>
      </w:r>
    </w:p>
    <w:p w14:paraId="0E9629C9" w14:textId="77777777" w:rsidR="00DC093A"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31CDC50F" w14:textId="77777777" w:rsidR="00DC093A"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3E0D9D67" w14:textId="77777777" w:rsidR="00DC093A"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2B5C40CD" w14:textId="77777777" w:rsidR="00DC093A"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0D2EBDC9" w14:textId="77777777" w:rsidR="00DC093A" w:rsidRDefault="00000000">
      <w:pPr>
        <w:pStyle w:val="BodyText"/>
      </w:pPr>
      <w:r>
        <w:t>Thus has every nation treated God when He appeared in the manifestation of His Self. They have done and will continue to do so.</w:t>
      </w:r>
    </w:p>
    <w:p w14:paraId="55337C2B" w14:textId="77777777" w:rsidR="00DC093A" w:rsidRDefault="00000000">
      <w:pPr>
        <w:pStyle w:val="BodyText"/>
      </w:pPr>
      <w:r>
        <w:t>Say: “Today, the Pen of God, the Mighty, the Qayyúm, will not move on behalf of these names. The eye of God will not return to them, nor will the breaths of the Beloved’s holiness touch them.”</w:t>
      </w:r>
    </w:p>
    <w:p w14:paraId="332F67A5" w14:textId="77777777" w:rsidR="00DC093A"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3CA7FF9B" w14:textId="77777777" w:rsidR="00DC093A"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1405AEE9" w14:textId="77777777" w:rsidR="00DC093A" w:rsidRDefault="00000000">
      <w:pPr>
        <w:pStyle w:val="Heading4"/>
      </w:pPr>
      <w:bookmarkStart w:id="322" w:name="X53be64a3f1ce6d68c7efe373de11c1ad05fe11f"/>
      <w:r>
        <w:t>The Soul of Baha’u’llah Was the Bab’s Sacrifice</w:t>
      </w:r>
    </w:p>
    <w:p w14:paraId="3913CCB4" w14:textId="77777777" w:rsidR="00DC093A"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47A0E7BD" w14:textId="77777777" w:rsidR="00DC093A"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02E7090B" w14:textId="77777777" w:rsidR="00DC093A"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74529421" w14:textId="77777777" w:rsidR="00DC093A"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1F09AB7B" w14:textId="77777777" w:rsidR="00DC093A" w:rsidRDefault="00000000">
      <w:pPr>
        <w:pStyle w:val="Heading3"/>
      </w:pPr>
      <w:bookmarkStart w:id="323" w:name="verses-by-ibn-nabil"/>
      <w:bookmarkEnd w:id="321"/>
      <w:bookmarkEnd w:id="322"/>
      <w:r>
        <w:t>Verses by Ibn Nabil</w:t>
      </w:r>
    </w:p>
    <w:p w14:paraId="5104510B" w14:textId="77777777" w:rsidR="00DC093A"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2DA5F827" w14:textId="77777777" w:rsidR="00DC093A"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532DABE3" w14:textId="77777777" w:rsidR="00DC093A"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1A27F464" w14:textId="77777777" w:rsidR="00DC093A"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09D75A67" w14:textId="77777777" w:rsidR="00DC093A"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25B3CC21" w14:textId="77777777" w:rsidR="00DC093A" w:rsidRDefault="00000000">
      <w:pPr>
        <w:pStyle w:val="BodyText"/>
      </w:pPr>
      <w:r>
        <w:t>“I complain to God about these people, for they look upon me based on what they have rather than what I have. They compare the Self of God to their selves and His words to their words.”</w:t>
      </w:r>
    </w:p>
    <w:p w14:paraId="7DAAD5FE" w14:textId="77777777" w:rsidR="00DC093A"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1DE06078" w14:textId="77777777" w:rsidR="00DC093A"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43E1A459" w14:textId="77777777" w:rsidR="00DC093A"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426AD27C" w14:textId="77777777" w:rsidR="00DC093A" w:rsidRDefault="00000000">
      <w:pPr>
        <w:pStyle w:val="BodyText"/>
      </w:pPr>
      <w:r>
        <w:t>This mention and explanation are only for those truly seeking the path of guidance. Otherwise, the contaminated spring cannot purify a heart filled with hatred.</w:t>
      </w:r>
    </w:p>
    <w:p w14:paraId="1719A4F5" w14:textId="77777777" w:rsidR="00DC093A"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4DDA1089" w14:textId="77777777" w:rsidR="00DC093A" w:rsidRDefault="00000000">
      <w:pPr>
        <w:pStyle w:val="Heading2"/>
      </w:pPr>
      <w:bookmarkStart w:id="324" w:name="transformation-from-belief-to-disbelief"/>
      <w:bookmarkEnd w:id="318"/>
      <w:bookmarkEnd w:id="323"/>
      <w:r>
        <w:t>Transformation from Belief to Disbelief</w:t>
      </w:r>
    </w:p>
    <w:p w14:paraId="41B94730" w14:textId="77777777" w:rsidR="00DC093A" w:rsidRDefault="00000000">
      <w:pPr>
        <w:pStyle w:val="Heading3"/>
      </w:pPr>
      <w:bookmarkStart w:id="325" w:name="X32a5184c2dd9b853f39d0f3fcae4c8c68b033c2"/>
      <w:r>
        <w:t>Disbelievers Cling to Matters Never Mentioned by God</w:t>
      </w:r>
    </w:p>
    <w:p w14:paraId="7BECDA18" w14:textId="77777777" w:rsidR="00DC093A"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4877CCDE" w14:textId="77777777" w:rsidR="00DC093A" w:rsidRDefault="00000000">
      <w:pPr>
        <w:pStyle w:val="BodyText"/>
      </w:pPr>
      <w:r>
        <w:t>“By the Lord worshipped by His servants, a hair from a true worshipper is better than them.”</w:t>
      </w:r>
    </w:p>
    <w:p w14:paraId="36FB4E1F" w14:textId="77777777" w:rsidR="00DC093A"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61F0BD32" w14:textId="77777777" w:rsidR="00DC093A" w:rsidRDefault="00000000">
      <w:pPr>
        <w:pStyle w:val="BodyText"/>
      </w:pPr>
      <w:r>
        <w:t>“Beware, beware, O people of the Bayán, do not deny God or fight against the Manifestation of His Self. Do not dispute with the one who came from the dawn of the Cause with clear authority.”</w:t>
      </w:r>
    </w:p>
    <w:p w14:paraId="6B97215F" w14:textId="77777777" w:rsidR="00DC093A"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1FE81D2B" w14:textId="77777777" w:rsidR="00DC093A"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26B3C494" w14:textId="77777777" w:rsidR="00DC093A"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59891FF4" w14:textId="77777777" w:rsidR="00DC093A"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7C9BCAB3" w14:textId="77777777" w:rsidR="00DC093A" w:rsidRDefault="00000000">
      <w:pPr>
        <w:pStyle w:val="BodyText"/>
      </w:pPr>
      <w:r>
        <w:t>Had the people been receptive and mature, some of these hidden divine sciences would have been revealed. However, fate has been decreed.</w:t>
      </w:r>
    </w:p>
    <w:p w14:paraId="7FBC26EA" w14:textId="77777777" w:rsidR="00DC093A"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702DE2CE" w14:textId="77777777" w:rsidR="00DC093A"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2B62E628" w14:textId="77777777" w:rsidR="00DC093A" w:rsidRDefault="00000000">
      <w:pPr>
        <w:pStyle w:val="BodyText"/>
      </w:pPr>
      <w:r>
        <w:t>“He is sanctified above all people.”</w:t>
      </w:r>
    </w:p>
    <w:p w14:paraId="0C2466F9" w14:textId="77777777" w:rsidR="00DC093A" w:rsidRDefault="00000000">
      <w:pPr>
        <w:pStyle w:val="Heading3"/>
      </w:pPr>
      <w:bookmarkStart w:id="326" w:name="the-transformation-of-satan"/>
      <w:bookmarkEnd w:id="325"/>
      <w:r>
        <w:t>The Transformation of Satan</w:t>
      </w:r>
    </w:p>
    <w:p w14:paraId="6B8F1B26" w14:textId="77777777" w:rsidR="00DC093A"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6C115F96" w14:textId="77777777" w:rsidR="00DC093A"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718CF526" w14:textId="77777777" w:rsidR="00DC093A"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47A5B627" w14:textId="77777777" w:rsidR="00DC093A" w:rsidRDefault="00000000">
      <w:pPr>
        <w:pStyle w:val="Heading3"/>
      </w:pPr>
      <w:bookmarkStart w:id="327" w:name="half-the-world-worships-idols"/>
      <w:bookmarkEnd w:id="326"/>
      <w:r>
        <w:t>Half the World Worships Idols</w:t>
      </w:r>
    </w:p>
    <w:p w14:paraId="3B49E00B" w14:textId="77777777" w:rsidR="00DC093A"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1C24D2BA" w14:textId="77777777" w:rsidR="00DC093A"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4BB4DD0C" w14:textId="77777777" w:rsidR="00DC093A"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7490E707" w14:textId="77777777" w:rsidR="00DC093A"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75FBF74B" w14:textId="77777777" w:rsidR="00DC093A" w:rsidRDefault="00000000">
      <w:pPr>
        <w:pStyle w:val="BodyText"/>
      </w:pPr>
      <w:r>
        <w:t>If you say, “We believed in Him by Himself and sufficed with His own proof,” then say: “By God, He now stands before humanity, appearing with the authority of His name, the Almighty, the Exalted, the Great.”</w:t>
      </w:r>
    </w:p>
    <w:p w14:paraId="5E4AECE8" w14:textId="77777777" w:rsidR="00DC093A" w:rsidRDefault="00000000">
      <w:pPr>
        <w:pStyle w:val="BodyText"/>
      </w:pPr>
      <w:r>
        <w:t>If you say, “We believed in what was revealed to Him from the verses of God, the Almighty, the All-Powerful,” then those verses have filled the earth from east to west.</w:t>
      </w:r>
    </w:p>
    <w:p w14:paraId="7B6F7970" w14:textId="77777777" w:rsidR="00DC093A"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7E92B2DF" w14:textId="77777777" w:rsidR="00DC093A" w:rsidRDefault="00000000">
      <w:pPr>
        <w:pStyle w:val="Heading3"/>
      </w:pPr>
      <w:bookmarkStart w:id="328" w:name="disbelief-by-the-leaders-of-the-bayan"/>
      <w:bookmarkEnd w:id="327"/>
      <w:r>
        <w:t>Disbelief by the Leaders of the Bayan</w:t>
      </w:r>
    </w:p>
    <w:p w14:paraId="5CE51882" w14:textId="77777777" w:rsidR="00DC093A"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5BEA2B09" w14:textId="77777777" w:rsidR="00DC093A"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4181E31E" w14:textId="77777777" w:rsidR="00DC093A" w:rsidRDefault="00000000">
      <w:pPr>
        <w:pStyle w:val="BodyText"/>
      </w:pPr>
      <w:r>
        <w:t>If you do not believe Me after what you have seen with your eyes, then all things will testify to Me, followed by the Tongue of God, the Truthful, Trustworthy One.</w:t>
      </w:r>
    </w:p>
    <w:p w14:paraId="2EF2D07D" w14:textId="77777777" w:rsidR="00DC093A"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3435160A" w14:textId="77777777" w:rsidR="00DC093A" w:rsidRDefault="00000000">
      <w:pPr>
        <w:pStyle w:val="Heading3"/>
      </w:pPr>
      <w:bookmarkStart w:id="329" w:name="transformation-from-illiyim-to-sijjin"/>
      <w:bookmarkEnd w:id="328"/>
      <w:r>
        <w:t>Transformation from Illiyim to Sijjin</w:t>
      </w:r>
    </w:p>
    <w:p w14:paraId="739B542C" w14:textId="77777777" w:rsidR="00DC093A"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28F91452" w14:textId="77777777" w:rsidR="00DC093A"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768D5CD6" w14:textId="77777777" w:rsidR="00DC093A"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282F6FC9" w14:textId="77777777" w:rsidR="00DC093A" w:rsidRDefault="00000000">
      <w:pPr>
        <w:pStyle w:val="BodyText"/>
      </w:pPr>
      <w:r>
        <w:t>The same soul, after turning away, becomes the self of hell, along with all that was connected to it. Thus does God transform light into darkness and darkness into light if you comprehend.</w:t>
      </w:r>
    </w:p>
    <w:p w14:paraId="3EE0372E" w14:textId="77777777" w:rsidR="00DC093A"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3AB1AC4A" w14:textId="77777777" w:rsidR="00DC093A"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4D2B5EC9" w14:textId="77777777" w:rsidR="00DC093A" w:rsidRDefault="00000000">
      <w:pPr>
        <w:pStyle w:val="BodyText"/>
      </w:pPr>
      <w:r>
        <w:t>“God presents this as an example so that people may comprehend.”</w:t>
      </w:r>
    </w:p>
    <w:p w14:paraId="13E01EF0" w14:textId="77777777" w:rsidR="00DC093A"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180F8F78" w14:textId="77777777" w:rsidR="00DC093A" w:rsidRDefault="00000000">
      <w:pPr>
        <w:pStyle w:val="Heading3"/>
      </w:pPr>
      <w:bookmarkStart w:id="330" w:name="believers-have-always-been-rare"/>
      <w:bookmarkEnd w:id="329"/>
      <w:r>
        <w:t>Believers Have Always Been Rare</w:t>
      </w:r>
    </w:p>
    <w:p w14:paraId="27FF9D80" w14:textId="77777777" w:rsidR="00DC093A"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144A061A" w14:textId="77777777" w:rsidR="00DC093A"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76D8DBAC" w14:textId="77777777" w:rsidR="00DC093A" w:rsidRDefault="00000000">
      <w:pPr>
        <w:pStyle w:val="BodyText"/>
      </w:pPr>
      <w:r>
        <w:t>Many pearls of mystery are hidden within the shells of the seas of the Lord, the Concealer’s names. Their revelation would lead to the stumbling of those not on the straight path.</w:t>
      </w:r>
    </w:p>
    <w:p w14:paraId="78705994" w14:textId="77777777" w:rsidR="00DC093A"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09298BF7" w14:textId="77777777" w:rsidR="00DC093A"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19EB2653" w14:textId="77777777" w:rsidR="00DC093A" w:rsidRDefault="00000000">
      <w:pPr>
        <w:pStyle w:val="BodyText"/>
      </w:pPr>
      <w:r>
        <w:t>This is the wondrous appearance of the Sun of the All-Merciful’s Cause shining from the horizon of the King of the Possible’s finger. Blessed are the people of the world!</w:t>
      </w:r>
    </w:p>
    <w:p w14:paraId="6D29FC57" w14:textId="77777777" w:rsidR="00DC093A" w:rsidRDefault="00000000">
      <w:pPr>
        <w:pStyle w:val="BodyText"/>
      </w:pPr>
      <w:r>
        <w:t>Beyond that, “your Lord is free from all people.””</w:t>
      </w:r>
    </w:p>
    <w:p w14:paraId="7EC28CAA" w14:textId="77777777" w:rsidR="00DC093A" w:rsidRDefault="00000000">
      <w:pPr>
        <w:pStyle w:val="BodyText"/>
      </w:pPr>
      <w:r>
        <w:t>Many souls today are drowning in the seas of fire without realizing it, yet believe themselves to be among the people of paradise. The previous communities have also rejoiced in such illusions.</w:t>
      </w:r>
    </w:p>
    <w:p w14:paraId="089B47BA" w14:textId="77777777" w:rsidR="00DC093A"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481B68B0" w14:textId="77777777" w:rsidR="00DC093A" w:rsidRDefault="00000000">
      <w:pPr>
        <w:pStyle w:val="BodyText"/>
      </w:pPr>
      <w:r>
        <w:t>If you cannot recognize it based on what has been explained to you, then recognize it by what has been revealed from Him. “Thus has been given to you a bounty from Him. He is the Generous, the Ancient.”</w:t>
      </w:r>
    </w:p>
    <w:p w14:paraId="5E8BF1AA" w14:textId="77777777" w:rsidR="00DC093A"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39C2FCC5" w14:textId="77777777" w:rsidR="00DC093A" w:rsidRDefault="00000000">
      <w:pPr>
        <w:pStyle w:val="Heading3"/>
      </w:pPr>
      <w:bookmarkStart w:id="331" w:name="X5e2a54c59a4a6494da85b8c63ab85b75a69232e"/>
      <w:bookmarkEnd w:id="330"/>
      <w:r>
        <w:t>Disbelievers Pride Themselves on the Word Yet Turn Away From His Self</w:t>
      </w:r>
    </w:p>
    <w:p w14:paraId="0867EEA2" w14:textId="77777777" w:rsidR="00DC093A"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163A60E5" w14:textId="77777777" w:rsidR="00DC093A"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58A3F2D4" w14:textId="77777777" w:rsidR="00DC093A" w:rsidRDefault="00000000">
      <w:pPr>
        <w:pStyle w:val="BodyText"/>
      </w:pPr>
      <w:r>
        <w:t>“Soon, the divine hand of encompassing power will create souls that will tear all veils and enter the sacred sanctuary of the Lord of Lords without any cover or screen.”</w:t>
      </w:r>
    </w:p>
    <w:p w14:paraId="24A78D5A" w14:textId="77777777" w:rsidR="00DC093A"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4AE68378" w14:textId="77777777" w:rsidR="00DC093A" w:rsidRDefault="00000000">
      <w:pPr>
        <w:pStyle w:val="BodyText"/>
      </w:pPr>
      <w:r>
        <w:t>“By the Sun of Meanings, the light of these souls will illuminate the hosts on high, just as the sun shines upon the people of the earth.</w:t>
      </w:r>
    </w:p>
    <w:p w14:paraId="084E8144" w14:textId="77777777" w:rsidR="00DC093A" w:rsidRDefault="00000000">
      <w:pPr>
        <w:pStyle w:val="BodyText"/>
      </w:pPr>
      <w:r>
        <w:t>‘O ’Alí, leave what you have and take what God commands you. This will suffice you over all people, and anything else neither satisfies nor enriches.’</w:t>
      </w:r>
    </w:p>
    <w:p w14:paraId="46C1CC0B" w14:textId="77777777" w:rsidR="00DC093A"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13BDA0A2" w14:textId="77777777" w:rsidR="00DC093A" w:rsidRDefault="00000000">
      <w:pPr>
        <w:pStyle w:val="BodyText"/>
      </w:pPr>
      <w:r>
        <w:t>If any soul seeks the exalted Truth besides Him, it is like a blind person seeking guidance on the path. “This will never happen. His proof is His verses and His authority is His affirmation.”</w:t>
      </w:r>
    </w:p>
    <w:p w14:paraId="6CC82A22" w14:textId="77777777" w:rsidR="00DC093A"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56055EE6" w14:textId="77777777" w:rsidR="00DC093A"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271683D5" w14:textId="77777777" w:rsidR="00DC093A"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25CC59E6" w14:textId="77777777" w:rsidR="00DC093A"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2BA18607" w14:textId="77777777" w:rsidR="00DC093A" w:rsidRDefault="00000000">
      <w:pPr>
        <w:pStyle w:val="BodyText"/>
      </w:pPr>
      <w:r>
        <w:t>“Say, do you believe in part of the Book and deny the other part? Woe unto you, you people of injustice!”</w:t>
      </w:r>
    </w:p>
    <w:p w14:paraId="6E9F7A3B" w14:textId="77777777" w:rsidR="00DC093A"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77211268" w14:textId="77777777" w:rsidR="00DC093A"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4ACC0C0D" w14:textId="77777777" w:rsidR="00DC093A"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10F73AB3" w14:textId="77777777" w:rsidR="00DC093A" w:rsidRDefault="00000000">
      <w:pPr>
        <w:pStyle w:val="Heading3"/>
      </w:pPr>
      <w:bookmarkStart w:id="332" w:name="signs-of-the-manifestation-of-god"/>
      <w:bookmarkEnd w:id="331"/>
      <w:r>
        <w:lastRenderedPageBreak/>
        <w:t>Signs of the Manifestation of God</w:t>
      </w:r>
    </w:p>
    <w:p w14:paraId="77938EAF" w14:textId="77777777" w:rsidR="00DC093A"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72D5CF79" w14:textId="77777777" w:rsidR="00DC093A"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0F85578F" w14:textId="77777777" w:rsidR="00DC093A"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097CD382" w14:textId="77777777" w:rsidR="00DC093A"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14CACB71" w14:textId="77777777" w:rsidR="00DC093A"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42EB5DC8" w14:textId="77777777" w:rsidR="00DC093A"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5A79902E" w14:textId="77777777" w:rsidR="00DC093A"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049D1C57" w14:textId="77777777" w:rsidR="00DC093A"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1A54F11A" w14:textId="77777777" w:rsidR="00DC093A" w:rsidRDefault="00000000">
      <w:pPr>
        <w:pStyle w:val="BodyText"/>
      </w:pPr>
      <w:r>
        <w:t>During the Manifestation, one must turn away from all things and focus on God alone, for without this, no one will ever attain God, the Exalted, the Great.</w:t>
      </w:r>
    </w:p>
    <w:p w14:paraId="47B22E76" w14:textId="77777777" w:rsidR="00DC093A" w:rsidRDefault="00000000">
      <w:pPr>
        <w:pStyle w:val="BodyText"/>
      </w:pPr>
      <w:r>
        <w:t>O servants of desire, listen to the sacred melodies of eternity and hasten to the place of “Know God by God” and sever yourselves from all else.</w:t>
      </w:r>
    </w:p>
    <w:p w14:paraId="19AD51AA" w14:textId="77777777" w:rsidR="00DC093A" w:rsidRDefault="00000000">
      <w:pPr>
        <w:pStyle w:val="Heading2"/>
      </w:pPr>
      <w:bookmarkStart w:id="333" w:name="the-babs-explanations-are-clear"/>
      <w:bookmarkEnd w:id="324"/>
      <w:bookmarkEnd w:id="332"/>
      <w:r>
        <w:t>The Bab’s Explanations Are Clear</w:t>
      </w:r>
    </w:p>
    <w:p w14:paraId="2922B6B5" w14:textId="77777777" w:rsidR="00DC093A"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33C81053" w14:textId="77777777" w:rsidR="00DC093A" w:rsidRDefault="00000000">
      <w:pPr>
        <w:pStyle w:val="BodyText"/>
      </w:pPr>
      <w:r>
        <w:t>“Do not cling to the Bayán in the moment of His Manifestation and be veiled by its words, thus being deprived of the sovereignty of the One.”</w:t>
      </w:r>
    </w:p>
    <w:p w14:paraId="1D272070" w14:textId="77777777" w:rsidR="00DC093A" w:rsidRDefault="00000000">
      <w:pPr>
        <w:pStyle w:val="BodyText"/>
      </w:pPr>
      <w:r>
        <w:t>He particularly addresses the letters and mirrors: “You have used my words as proof. Beware that in the hour of His appearance, you do not act arrogantly toward the chosen Beauty.”</w:t>
      </w:r>
    </w:p>
    <w:p w14:paraId="01142BD4" w14:textId="77777777" w:rsidR="00DC093A"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7DE20DE6" w14:textId="77777777" w:rsidR="00DC093A"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643C1F00" w14:textId="77777777" w:rsidR="00DC093A"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717E1E56" w14:textId="77777777" w:rsidR="00DC093A"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0E5EB332" w14:textId="77777777" w:rsidR="00DC093A"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620D32A5" w14:textId="77777777" w:rsidR="00DC093A"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2F5CC799" w14:textId="77777777" w:rsidR="00DC093A" w:rsidRDefault="00000000">
      <w:pPr>
        <w:pStyle w:val="Heading3"/>
      </w:pPr>
      <w:bookmarkStart w:id="334" w:name="Xec2cac158ecf317ced3dac3ac1829a5e003ff11"/>
      <w:r>
        <w:t>Some Mirrors Have Claimed the Station of the Sun</w:t>
      </w:r>
    </w:p>
    <w:p w14:paraId="15620264" w14:textId="77777777" w:rsidR="00DC093A"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6C026694" w14:textId="77777777" w:rsidR="00DC093A"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33263B12" w14:textId="77777777" w:rsidR="00DC093A"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5CB4EC64" w14:textId="77777777" w:rsidR="00DC093A"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23DDA3C7" w14:textId="77777777" w:rsidR="00DC093A"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08E0CEE8" w14:textId="77777777" w:rsidR="00DC093A" w:rsidRDefault="00000000">
      <w:pPr>
        <w:pStyle w:val="BodyText"/>
      </w:pPr>
      <w:r>
        <w:t>He also says to the honorable Áqá Sayyid Jawád: “I will be grateful to you, O mirror, for abandoning all other mirrors. Let them all, in their different forms, look toward Me.”</w:t>
      </w:r>
    </w:p>
    <w:p w14:paraId="336E43F1" w14:textId="77777777" w:rsidR="00DC093A" w:rsidRDefault="00000000">
      <w:pPr>
        <w:pStyle w:val="BodyText"/>
      </w:pPr>
      <w:r>
        <w:lastRenderedPageBreak/>
        <w:t>Observe that He complains about all the mirrors, yet this Beauty gives thanks to the one renowned as a mirror because he looks toward Me with what he has, not with what I possess.</w:t>
      </w:r>
    </w:p>
    <w:p w14:paraId="28314E18" w14:textId="77777777" w:rsidR="00DC093A"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068DA485" w14:textId="77777777" w:rsidR="00DC093A" w:rsidRDefault="00000000">
      <w:pPr>
        <w:pStyle w:val="Heading3"/>
      </w:pPr>
      <w:bookmarkStart w:id="335" w:name="dont-let-the-bayan-be-a-veil"/>
      <w:bookmarkEnd w:id="334"/>
      <w:r>
        <w:t>Don’t Let the Bayan Be A Veil</w:t>
      </w:r>
    </w:p>
    <w:p w14:paraId="02ED45D5" w14:textId="77777777" w:rsidR="00DC093A"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639CA2BE" w14:textId="77777777" w:rsidR="00DC093A"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0B1C2CDE" w14:textId="77777777" w:rsidR="00DC093A" w:rsidRDefault="00000000">
      <w:pPr>
        <w:pStyle w:val="BodyText"/>
      </w:pPr>
      <w:r>
        <w:t>He also cautions not to become veiled by what has been revealed in the Bayán from the Truth.</w:t>
      </w:r>
    </w:p>
    <w:p w14:paraId="52F202F6" w14:textId="77777777" w:rsidR="00DC093A"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296867B1" w14:textId="77777777" w:rsidR="00DC093A"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255EC05A" w14:textId="77777777" w:rsidR="00DC093A" w:rsidRDefault="00000000">
      <w:pPr>
        <w:pStyle w:val="Heading3"/>
      </w:pPr>
      <w:bookmarkStart w:id="336" w:name="the-revival-of-names"/>
      <w:bookmarkEnd w:id="335"/>
      <w:r>
        <w:t>The Revival of Names</w:t>
      </w:r>
    </w:p>
    <w:p w14:paraId="3F060860" w14:textId="77777777" w:rsidR="00DC093A"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657C0FE2" w14:textId="77777777" w:rsidR="00DC093A"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637A361A" w14:textId="77777777" w:rsidR="00DC093A"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627A7DF4" w14:textId="77777777" w:rsidR="00DC093A"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103ED2CF" w14:textId="77777777" w:rsidR="00DC093A" w:rsidRDefault="00000000">
      <w:pPr>
        <w:pStyle w:val="BodyText"/>
      </w:pPr>
      <w:r>
        <w:t>Furthermore, all things are repositories of divine names and stores of mysteries of craftsmanship. In every era, He brings forth from each thing whatever He wills and takes away whatever He wishes.</w:t>
      </w:r>
    </w:p>
    <w:p w14:paraId="552A0885" w14:textId="77777777" w:rsidR="00DC093A"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4895AE6F" w14:textId="77777777" w:rsidR="00DC093A" w:rsidRDefault="00000000">
      <w:pPr>
        <w:pStyle w:val="BodyText"/>
      </w:pPr>
      <w:r>
        <w:t>By God, the eyes of prophets and messengers weep for Me in the highest companionship. They mourn within themselves and cry out in their very beings, but people are in a deep state of heedlessness.</w:t>
      </w:r>
    </w:p>
    <w:p w14:paraId="3151A32E" w14:textId="77777777" w:rsidR="00DC093A"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23EDE0CC" w14:textId="77777777" w:rsidR="00DC093A"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77D5B7B7" w14:textId="77777777" w:rsidR="00DC093A" w:rsidRDefault="00000000">
      <w:pPr>
        <w:pStyle w:val="BodyText"/>
      </w:pPr>
      <w:r>
        <w:t>“God speaks the truth, yet people do not listen.”</w:t>
      </w:r>
    </w:p>
    <w:p w14:paraId="5CF5DDDE" w14:textId="77777777" w:rsidR="00DC093A" w:rsidRDefault="00000000">
      <w:pPr>
        <w:pStyle w:val="Heading3"/>
      </w:pPr>
      <w:bookmarkStart w:id="337" w:name="qualities-and-attributes-of-mirrors"/>
      <w:bookmarkEnd w:id="336"/>
      <w:r>
        <w:t>Qualities and Attributes of Mirrors</w:t>
      </w:r>
    </w:p>
    <w:p w14:paraId="5F4D6730" w14:textId="77777777" w:rsidR="00DC093A"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377C789A" w14:textId="77777777" w:rsidR="00DC093A"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3D2B6F75" w14:textId="77777777" w:rsidR="00DC093A"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465FA83B" w14:textId="77777777" w:rsidR="00DC093A"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5EC5B945" w14:textId="77777777" w:rsidR="00DC093A"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6261841A" w14:textId="77777777" w:rsidR="00DC093A"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5215B2D6" w14:textId="77777777" w:rsidR="00DC093A"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257A89F8" w14:textId="77777777" w:rsidR="00DC093A" w:rsidRDefault="00000000">
      <w:pPr>
        <w:pStyle w:val="Heading3"/>
      </w:pPr>
      <w:bookmarkStart w:id="338" w:name="mirza-yahyas-actions-against-bahaullah"/>
      <w:bookmarkEnd w:id="337"/>
      <w:r>
        <w:t>Mirza Yahya’s Actions Against Baha’u’llah</w:t>
      </w:r>
    </w:p>
    <w:p w14:paraId="690BBAD8" w14:textId="77777777" w:rsidR="00DC093A"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020BE2D0" w14:textId="77777777" w:rsidR="00DC093A"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1D090015" w14:textId="77777777" w:rsidR="00DC093A"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7D54FA26" w14:textId="77777777" w:rsidR="00DC093A" w:rsidRDefault="00000000">
      <w:pPr>
        <w:pStyle w:val="BodyText"/>
      </w:pPr>
      <w:r>
        <w:t>Would that one with insight looks upon their words, which reveal their selves and beings, to recognize them and be among those who know.</w:t>
      </w:r>
    </w:p>
    <w:p w14:paraId="400D7073" w14:textId="77777777" w:rsidR="00DC093A"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5E9FD44D" w14:textId="77777777" w:rsidR="00DC093A" w:rsidRDefault="00000000">
      <w:pPr>
        <w:pStyle w:val="Heading3"/>
      </w:pPr>
      <w:bookmarkStart w:id="339" w:name="Xae9462bd60252ad2e199c0111e318dbb0881b68"/>
      <w:bookmarkEnd w:id="338"/>
      <w:r>
        <w:lastRenderedPageBreak/>
        <w:t>Guardianship Was Entirely Removed From The Book</w:t>
      </w:r>
    </w:p>
    <w:p w14:paraId="34A076B9" w14:textId="77777777" w:rsidR="00DC093A"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0AF76E81" w14:textId="77777777" w:rsidR="00DC093A"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5156EF6D" w14:textId="77777777" w:rsidR="00DC093A"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0F2C1B04" w14:textId="77777777" w:rsidR="00DC093A"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2A1529F1" w14:textId="77777777" w:rsidR="00DC093A"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08F6D2F4" w14:textId="77777777" w:rsidR="00DC093A" w:rsidRDefault="00000000">
      <w:pPr>
        <w:pStyle w:val="Heading3"/>
      </w:pPr>
      <w:bookmarkStart w:id="340" w:name="Xa41f7fd30a1f1fc9651737321d4090c6fb384e7"/>
      <w:bookmarkEnd w:id="339"/>
      <w:r>
        <w:t>How A Mirror Descends From the Station of Mirrorness</w:t>
      </w:r>
    </w:p>
    <w:p w14:paraId="00078A4D" w14:textId="77777777" w:rsidR="00DC093A"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3C514D2B" w14:textId="77777777" w:rsidR="00DC093A"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160A3002" w14:textId="77777777" w:rsidR="00DC093A"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1FE0857C" w14:textId="77777777" w:rsidR="00DC093A"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036DA7D7" w14:textId="77777777" w:rsidR="00DC093A"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20CC82A7" w14:textId="77777777" w:rsidR="00DC093A" w:rsidRDefault="00000000">
      <w:pPr>
        <w:pStyle w:val="BodyText"/>
      </w:pPr>
      <w:r>
        <w:t>“Exalted is He above what you have imagined of His power!”</w:t>
      </w:r>
    </w:p>
    <w:p w14:paraId="60BD0633" w14:textId="77777777" w:rsidR="00DC093A"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4EA3C1F2" w14:textId="77777777" w:rsidR="00DC093A" w:rsidRDefault="00000000">
      <w:pPr>
        <w:pStyle w:val="BodyText"/>
      </w:pPr>
      <w:r>
        <w:t>Today, many pieces of ruby have turned to stone, unaware of it. Conversely, the opposite can occur if you understand.</w:t>
      </w:r>
    </w:p>
    <w:p w14:paraId="7B543E92" w14:textId="77777777" w:rsidR="00DC093A" w:rsidRDefault="00000000">
      <w:pPr>
        <w:pStyle w:val="Heading3"/>
      </w:pPr>
      <w:bookmarkStart w:id="341" w:name="detachment-to-be-free-and-independent"/>
      <w:bookmarkEnd w:id="340"/>
      <w:r>
        <w:t>Detachment To Be Free and Independent</w:t>
      </w:r>
    </w:p>
    <w:p w14:paraId="69F16930" w14:textId="77777777" w:rsidR="00DC093A"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6D5D43E8" w14:textId="77777777" w:rsidR="00DC093A"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2E030395" w14:textId="77777777" w:rsidR="00DC093A"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44AD3EF9" w14:textId="77777777" w:rsidR="00DC093A"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4555BA1D" w14:textId="77777777" w:rsidR="00DC093A"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04D1B458" w14:textId="77777777" w:rsidR="00DC093A"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7C004438" w14:textId="77777777" w:rsidR="00DC093A" w:rsidRDefault="00000000">
      <w:pPr>
        <w:pStyle w:val="Heading3"/>
      </w:pPr>
      <w:bookmarkStart w:id="342" w:name="X019e98e862f658e76acd83064fcfe6702fe5e21"/>
      <w:bookmarkEnd w:id="341"/>
      <w:r>
        <w:t>All Things Constantly Transform in God’s Sight</w:t>
      </w:r>
    </w:p>
    <w:p w14:paraId="314617A6" w14:textId="77777777" w:rsidR="00DC093A" w:rsidRDefault="00000000">
      <w:pPr>
        <w:pStyle w:val="FirstParagraph"/>
      </w:pPr>
      <w:r>
        <w:t>If you rise from the realm of illusion and purify your heart from allusions, you will see all things constantly transforming in God’s sight.</w:t>
      </w:r>
    </w:p>
    <w:p w14:paraId="69060628" w14:textId="77777777" w:rsidR="00DC093A"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272717FB" w14:textId="77777777" w:rsidR="00DC093A"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21CFBDCB" w14:textId="77777777" w:rsidR="00DC093A"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39B0E4C5" w14:textId="77777777" w:rsidR="00DC093A"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5245331B" w14:textId="77777777" w:rsidR="00DC093A" w:rsidRDefault="00000000">
      <w:pPr>
        <w:pStyle w:val="BodyText"/>
      </w:pPr>
      <w:r>
        <w:t>In this Manifestation, the sun has risen from the horizon of God, and the moon of illusion has been split. Say, “Blessed be God, the most capable of all!”</w:t>
      </w:r>
    </w:p>
    <w:p w14:paraId="43C66EF8" w14:textId="77777777" w:rsidR="00DC093A" w:rsidRDefault="00000000">
      <w:pPr>
        <w:pStyle w:val="BodyText"/>
      </w:pPr>
      <w:r>
        <w:t>Reflect upon this revealed verse and be just. “Do not be among those who recognize the bounty of God and then deny it.”</w:t>
      </w:r>
    </w:p>
    <w:p w14:paraId="2E9C09F8" w14:textId="77777777" w:rsidR="00DC093A"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33373BD2" w14:textId="77777777" w:rsidR="00DC093A" w:rsidRDefault="00000000">
      <w:pPr>
        <w:pStyle w:val="BodyText"/>
      </w:pPr>
      <w:r>
        <w:t>“By God, He created what He made in the world with a breath from Himself in a way no one else ever has.”</w:t>
      </w:r>
    </w:p>
    <w:p w14:paraId="68FEC120" w14:textId="77777777" w:rsidR="00DC093A"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1043E0AA" w14:textId="77777777" w:rsidR="00DC093A" w:rsidRDefault="00000000">
      <w:pPr>
        <w:pStyle w:val="Heading3"/>
      </w:pPr>
      <w:bookmarkStart w:id="343" w:name="infallibility"/>
      <w:bookmarkEnd w:id="342"/>
      <w:r>
        <w:t>Infallibility</w:t>
      </w:r>
    </w:p>
    <w:p w14:paraId="170E8CC9" w14:textId="77777777" w:rsidR="00DC093A"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243BC93F" w14:textId="77777777" w:rsidR="00DC093A"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24A441A4" w14:textId="77777777" w:rsidR="00DC093A"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4C76FC8E" w14:textId="77777777" w:rsidR="00DC093A" w:rsidRDefault="00000000">
      <w:pPr>
        <w:pStyle w:val="BodyText"/>
      </w:pPr>
      <w:r>
        <w:t>“When they heard the call, ‘Am I not your Lord?’ they did not respond ‘Yes!’ And God did not address anyone except through the Manifestation of His Self in every Manifestation.”</w:t>
      </w:r>
    </w:p>
    <w:p w14:paraId="0BC3B479" w14:textId="77777777" w:rsidR="00DC093A"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6DEF341C" w14:textId="77777777" w:rsidR="00DC093A"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0CAF122F" w14:textId="77777777" w:rsidR="00DC093A" w:rsidRDefault="00000000">
      <w:pPr>
        <w:pStyle w:val="Heading3"/>
      </w:pPr>
      <w:bookmarkStart w:id="344" w:name="muslims-relied-on-false-traditions"/>
      <w:bookmarkEnd w:id="343"/>
      <w:r>
        <w:t>Muslims Relied on False Traditions</w:t>
      </w:r>
    </w:p>
    <w:p w14:paraId="335939DD" w14:textId="77777777" w:rsidR="00DC093A"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010DB43F" w14:textId="77777777" w:rsidR="00DC093A"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05C88A04" w14:textId="77777777" w:rsidR="00DC093A"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7963669C" w14:textId="77777777" w:rsidR="00DC093A"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75646BFB" w14:textId="77777777" w:rsidR="00DC093A" w:rsidRDefault="00000000">
      <w:pPr>
        <w:pStyle w:val="Heading3"/>
      </w:pPr>
      <w:bookmarkStart w:id="345" w:name="those-named-in-the-bayan"/>
      <w:bookmarkEnd w:id="344"/>
      <w:r>
        <w:lastRenderedPageBreak/>
        <w:t>Those Named in the Bayan</w:t>
      </w:r>
    </w:p>
    <w:p w14:paraId="288F8022" w14:textId="77777777" w:rsidR="00DC093A"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24336D3F" w14:textId="77777777" w:rsidR="00DC093A"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63F2DC02" w14:textId="77777777" w:rsidR="00DC093A" w:rsidRDefault="00000000">
      <w:pPr>
        <w:pStyle w:val="BodyText"/>
      </w:pPr>
      <w:r>
        <w:t>Furthermore, He says: “Recognize Him by His verses, and do not be cautious in your recognition of Him, for by such caution you will end up in the fire.”</w:t>
      </w:r>
    </w:p>
    <w:p w14:paraId="76EF158F" w14:textId="77777777" w:rsidR="00DC093A" w:rsidRDefault="00000000">
      <w:pPr>
        <w:pStyle w:val="BodyText"/>
      </w:pPr>
      <w:r>
        <w:t>In light of these decisive words, all those who are cautious in this sacred, exalted Cause are surely in the fire; there is no doubt about this.</w:t>
      </w:r>
    </w:p>
    <w:p w14:paraId="4D1B112D" w14:textId="77777777" w:rsidR="00DC093A" w:rsidRDefault="00000000">
      <w:pPr>
        <w:pStyle w:val="BodyText"/>
      </w:pPr>
      <w:r>
        <w:t>And He says: “If you look between yourself and God, you will find His likeness in your hearts. Do not be veiled from Him by His own self and recognize the One for whose recognition you were created.”</w:t>
      </w:r>
    </w:p>
    <w:p w14:paraId="226EB980" w14:textId="77777777" w:rsidR="00DC093A"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0CCF284A" w14:textId="77777777" w:rsidR="00DC093A"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0249489F" w14:textId="77777777" w:rsidR="00DC093A" w:rsidRDefault="00000000">
      <w:pPr>
        <w:pStyle w:val="BodyText"/>
      </w:pPr>
      <w:r>
        <w:t>He declares, “Who knows the manifestation except God? Whenever He appears, all must accept the Point of Truth and thank God.”</w:t>
      </w:r>
    </w:p>
    <w:p w14:paraId="5073B5E8" w14:textId="77777777" w:rsidR="00DC093A"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02165D54" w14:textId="77777777" w:rsidR="00DC093A"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2F07140B" w14:textId="77777777" w:rsidR="00DC093A"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3D98AA23" w14:textId="77777777" w:rsidR="00DC093A"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24C3DDC7" w14:textId="77777777" w:rsidR="00DC093A"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091FE5B3" w14:textId="77777777" w:rsidR="00DC093A" w:rsidRDefault="00000000">
      <w:pPr>
        <w:pStyle w:val="Heading3"/>
      </w:pPr>
      <w:bookmarkStart w:id="346" w:name="aqa-sayyid-husayn-was-ignored"/>
      <w:bookmarkEnd w:id="345"/>
      <w:r>
        <w:t>Aqa Sayyid Husayn Was Ignored</w:t>
      </w:r>
    </w:p>
    <w:p w14:paraId="27BBC5AB" w14:textId="77777777" w:rsidR="00DC093A"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699AE917" w14:textId="77777777" w:rsidR="00DC093A"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76ED0B7E" w14:textId="77777777" w:rsidR="00DC093A"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7EDECF70" w14:textId="77777777" w:rsidR="00DC093A" w:rsidRDefault="00000000">
      <w:pPr>
        <w:pStyle w:val="Heading3"/>
      </w:pPr>
      <w:bookmarkStart w:id="347" w:name="the-hatred-towards-god"/>
      <w:bookmarkEnd w:id="346"/>
      <w:r>
        <w:t>The Hatred Towards God</w:t>
      </w:r>
    </w:p>
    <w:p w14:paraId="44C906D4" w14:textId="77777777" w:rsidR="00DC093A"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6F17D8B1" w14:textId="77777777" w:rsidR="00DC093A"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00E0EACD" w14:textId="77777777" w:rsidR="00DC093A"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4F9C6E8C" w14:textId="77777777" w:rsidR="00DC093A"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3F49D3EB" w14:textId="77777777" w:rsidR="00DC093A"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0E53A242" w14:textId="77777777" w:rsidR="00DC093A"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3984872F" w14:textId="77777777" w:rsidR="00DC093A"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2C42DB4F" w14:textId="77777777" w:rsidR="00DC093A" w:rsidRDefault="00000000">
      <w:pPr>
        <w:pStyle w:val="BodyText"/>
      </w:pPr>
      <w:r>
        <w:t>“May God protect us and you, O people of the monotheists, from these individuals and their evil, deception, and cunning.”</w:t>
      </w:r>
    </w:p>
    <w:p w14:paraId="1BE4393F" w14:textId="77777777" w:rsidR="00DC093A" w:rsidRDefault="00000000">
      <w:pPr>
        <w:pStyle w:val="BodyText"/>
      </w:pPr>
      <w:r>
        <w:t>In the prayer, “O Sovereign of Names and Attributes,” it is stated:</w:t>
      </w:r>
    </w:p>
    <w:p w14:paraId="1D74EDAC" w14:textId="77777777" w:rsidR="00DC093A"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29CE9369" w14:textId="77777777" w:rsidR="00DC093A" w:rsidRDefault="00000000">
      <w:pPr>
        <w:pStyle w:val="Heading2"/>
      </w:pPr>
      <w:bookmarkStart w:id="348" w:name="X0e220c262a809222f3726c9d54612749a377ea1"/>
      <w:bookmarkEnd w:id="333"/>
      <w:bookmarkEnd w:id="347"/>
      <w:r>
        <w:t>Disbelief In Any Manifestation is Disbelief In All</w:t>
      </w:r>
    </w:p>
    <w:p w14:paraId="74F9F843" w14:textId="77777777" w:rsidR="00DC093A"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34B6095E" w14:textId="77777777" w:rsidR="00DC093A"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46922BB2" w14:textId="77777777" w:rsidR="00DC093A"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70A32F9E" w14:textId="77777777" w:rsidR="00DC093A" w:rsidRDefault="00000000">
      <w:pPr>
        <w:pStyle w:val="Heading3"/>
      </w:pPr>
      <w:bookmarkStart w:id="349" w:name="bahaullah-doubts-sarraj-will-believe"/>
      <w:r>
        <w:t>Baha’u’llah Doubts Sarraj Will Believe</w:t>
      </w:r>
    </w:p>
    <w:p w14:paraId="3F66A614" w14:textId="77777777" w:rsidR="00DC093A"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5FFE1379" w14:textId="77777777" w:rsidR="00DC093A"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313DEA5D" w14:textId="77777777" w:rsidR="00DC093A" w:rsidRDefault="00000000">
      <w:pPr>
        <w:pStyle w:val="Heading3"/>
      </w:pPr>
      <w:bookmarkStart w:id="350" w:name="X91883022eda406acc179ae2e0c0e1b67f67b604"/>
      <w:bookmarkEnd w:id="349"/>
      <w:r>
        <w:t>Baha’u’llah Revealed Himself Not By His Will</w:t>
      </w:r>
    </w:p>
    <w:p w14:paraId="2F54D0B8" w14:textId="77777777" w:rsidR="00DC093A"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63D80200" w14:textId="77777777" w:rsidR="00DC093A"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70D1AE10" w14:textId="77777777" w:rsidR="00DC093A"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370F8384" w14:textId="77777777" w:rsidR="00DC093A"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6935216A" w14:textId="77777777" w:rsidR="00DC093A"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364FBDC5" w14:textId="77777777" w:rsidR="00DC093A" w:rsidRDefault="00000000">
      <w:pPr>
        <w:pStyle w:val="Heading3"/>
      </w:pPr>
      <w:bookmarkStart w:id="351" w:name="guidance-and-praise-for-mirza-asadullah"/>
      <w:bookmarkEnd w:id="350"/>
      <w:r>
        <w:lastRenderedPageBreak/>
        <w:t>Guidance and Praise for Mirza Asadullah</w:t>
      </w:r>
    </w:p>
    <w:p w14:paraId="2C2FF560" w14:textId="77777777" w:rsidR="00DC093A"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46E5304D" w14:textId="77777777" w:rsidR="00DC093A"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617ADE4D" w14:textId="77777777" w:rsidR="00DC093A"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41AF1221" w14:textId="77777777" w:rsidR="00DC093A"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745753E0" w14:textId="77777777" w:rsidR="00DC093A"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5539BB0D" w14:textId="77777777" w:rsidR="00DC093A"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22C9B32C" w14:textId="77777777" w:rsidR="00DC093A"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2EEB6378" w14:textId="77777777" w:rsidR="00DC093A"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1753CD2F" w14:textId="77777777" w:rsidR="00DC093A"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04F34EB5" w14:textId="77777777" w:rsidR="00DC093A"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051F25F0" w14:textId="77777777" w:rsidR="00DC093A"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16FF13CC" w14:textId="77777777" w:rsidR="00DC093A" w:rsidRDefault="00000000">
      <w:pPr>
        <w:pStyle w:val="Heading3"/>
      </w:pPr>
      <w:bookmarkStart w:id="352" w:name="christians-who-believe"/>
      <w:bookmarkEnd w:id="351"/>
      <w:r>
        <w:t>Christians Who Believe</w:t>
      </w:r>
    </w:p>
    <w:p w14:paraId="52A74802" w14:textId="77777777" w:rsidR="00DC093A"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768258D4" w14:textId="77777777" w:rsidR="00DC093A"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0196B0A2" w14:textId="77777777" w:rsidR="00DC093A"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0D02F4D2" w14:textId="77777777" w:rsidR="00DC093A" w:rsidRDefault="00000000">
      <w:pPr>
        <w:pStyle w:val="Heading3"/>
      </w:pPr>
      <w:bookmarkStart w:id="353" w:name="blessings-for-the-steadfast"/>
      <w:bookmarkEnd w:id="352"/>
      <w:r>
        <w:t>Blessings for the Steadfast</w:t>
      </w:r>
    </w:p>
    <w:p w14:paraId="4576D815" w14:textId="77777777" w:rsidR="00DC093A"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7B4C8105" w14:textId="77777777" w:rsidR="00DC093A"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40FE87D0" w14:textId="77777777" w:rsidR="00DC093A"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7FAD1F15" w14:textId="77777777" w:rsidR="00DC093A"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2F8E77BE" w14:textId="77777777" w:rsidR="00DC093A"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07948B78" w14:textId="77777777" w:rsidR="00DC093A"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68B72D18" w14:textId="77777777" w:rsidR="00DC093A" w:rsidRDefault="00000000">
      <w:pPr>
        <w:pStyle w:val="Heading2"/>
      </w:pPr>
      <w:bookmarkStart w:id="354" w:name="Xe37d1339f0c60fece18d9fd388f456b6bd0c79e"/>
      <w:bookmarkEnd w:id="348"/>
      <w:bookmarkEnd w:id="353"/>
      <w:r>
        <w:t>Baha’u’llah’s Purpose Is For Those In Desperate Times</w:t>
      </w:r>
    </w:p>
    <w:p w14:paraId="5649DBE4" w14:textId="77777777" w:rsidR="00DC093A"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6A85A26D" w14:textId="77777777" w:rsidR="00DC093A"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23B51F51" w14:textId="77777777" w:rsidR="00DC093A"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767F3998" w14:textId="77777777" w:rsidR="00DC093A"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09D16DE3" w14:textId="77777777" w:rsidR="00DC093A" w:rsidRDefault="00000000">
      <w:pPr>
        <w:pStyle w:val="Heading3"/>
      </w:pPr>
      <w:bookmarkStart w:id="355" w:name="bahaullahs-wish-for-sarraj-and-azalis"/>
      <w:r>
        <w:t>Baha’u’llah’s Wish for Sarraj and Azalis</w:t>
      </w:r>
    </w:p>
    <w:p w14:paraId="42716612" w14:textId="77777777" w:rsidR="00DC093A"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13659AC1" w14:textId="77777777" w:rsidR="00DC093A"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3BEEAC44" w14:textId="77777777" w:rsidR="00DC093A"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4E53717D" w14:textId="77777777" w:rsidR="00DC093A"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72359881" w14:textId="77777777" w:rsidR="00DC093A"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0D2893BD" w14:textId="77777777" w:rsidR="00DC093A"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68B86B56" w14:textId="77777777" w:rsidR="00DC093A"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05FAAC7F" w14:textId="77777777" w:rsidR="00DC093A"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7CB826FA" w14:textId="77777777" w:rsidR="00DC093A"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3FBC306B" w14:textId="77777777" w:rsidR="00DC093A"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319A4C6B" w14:textId="77777777" w:rsidR="00DC093A" w:rsidRDefault="00000000">
      <w:pPr>
        <w:pStyle w:val="Heading3"/>
      </w:pPr>
      <w:bookmarkStart w:id="356" w:name="arrival-to-istanbul"/>
      <w:bookmarkEnd w:id="355"/>
      <w:r>
        <w:t>Arrival to Istanbul</w:t>
      </w:r>
    </w:p>
    <w:p w14:paraId="07726CA8" w14:textId="77777777" w:rsidR="00DC093A"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4BBF1CF5" w14:textId="77777777" w:rsidR="00DC093A"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7DC6B81E" w14:textId="77777777" w:rsidR="00DC093A"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4B92644A" w14:textId="77777777" w:rsidR="00DC093A"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4A1E3B6E" w14:textId="77777777" w:rsidR="00DC093A" w:rsidRDefault="00000000">
      <w:pPr>
        <w:pStyle w:val="Heading3"/>
      </w:pPr>
      <w:bookmarkStart w:id="357" w:name="Xed8721d22d55850b8820627d0b78c3b4f04d623"/>
      <w:bookmarkEnd w:id="356"/>
      <w:r>
        <w:t>A Charge of Oppression by Mirza Yahya Against Baha’u’llah</w:t>
      </w:r>
    </w:p>
    <w:p w14:paraId="04DACEEB" w14:textId="77777777" w:rsidR="00DC093A"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5940CCAF" w14:textId="77777777" w:rsidR="00DC093A"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25F94213" w14:textId="77777777" w:rsidR="00DC093A"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666886FA" w14:textId="77777777" w:rsidR="00DC093A"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530F07E0" w14:textId="77777777" w:rsidR="00DC093A" w:rsidRDefault="00000000">
      <w:pPr>
        <w:pStyle w:val="Heading3"/>
      </w:pPr>
      <w:bookmarkStart w:id="358" w:name="victory-for-the-friends-of-god"/>
      <w:bookmarkEnd w:id="357"/>
      <w:r>
        <w:lastRenderedPageBreak/>
        <w:t>Victory For the Friends of God</w:t>
      </w:r>
    </w:p>
    <w:p w14:paraId="02ADFB2A" w14:textId="77777777" w:rsidR="00DC093A"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6789251D" w14:textId="77777777" w:rsidR="00DC093A"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1361C5D9" w14:textId="77777777" w:rsidR="00DC093A"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28EFC710" w14:textId="77777777" w:rsidR="00DC093A"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11B47141" w14:textId="77777777" w:rsidR="00DC093A"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5269862E" w14:textId="77777777" w:rsidR="00DC093A"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354D7C10" w14:textId="77777777" w:rsidR="00DC093A"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789D341F" w14:textId="77777777" w:rsidR="00DC093A" w:rsidRDefault="00000000">
      <w:pPr>
        <w:pStyle w:val="Heading3"/>
      </w:pPr>
      <w:bookmarkStart w:id="359" w:name="X1a1d608fd0e99d94cf98eb78f2577551d8bced5"/>
      <w:bookmarkEnd w:id="358"/>
      <w:r>
        <w:t>Azalis Claim Baha’u’llah Had Acquired Knowledge</w:t>
      </w:r>
    </w:p>
    <w:p w14:paraId="41E57FF3" w14:textId="77777777" w:rsidR="00DC093A"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1C6A5C54" w14:textId="77777777" w:rsidR="00DC093A"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3764CE32" w14:textId="77777777" w:rsidR="00DC093A"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3147192D" w14:textId="77777777" w:rsidR="00DC093A"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0F9D91FE" w14:textId="77777777" w:rsidR="00DC093A"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2AF66B0E" w14:textId="77777777" w:rsidR="00DC093A"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4A75D140" w14:textId="77777777" w:rsidR="00DC093A"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24E963EF" w14:textId="77777777" w:rsidR="00DC093A" w:rsidRDefault="00000000">
      <w:pPr>
        <w:pStyle w:val="Heading3"/>
      </w:pPr>
      <w:bookmarkStart w:id="360" w:name="they-have-not-pondered-the-wisdom-of-god"/>
      <w:bookmarkEnd w:id="359"/>
      <w:r>
        <w:t>They Have Not Pondered the Wisdom of God</w:t>
      </w:r>
    </w:p>
    <w:p w14:paraId="28AB9FF1" w14:textId="77777777" w:rsidR="00DC093A"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5B23AB67" w14:textId="77777777" w:rsidR="00DC093A"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027379DF" w14:textId="77777777" w:rsidR="00DC093A"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2316FF42" w14:textId="77777777" w:rsidR="00DC093A"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444B5701" w14:textId="77777777" w:rsidR="00DC093A" w:rsidRDefault="00000000">
      <w:pPr>
        <w:pStyle w:val="Heading3"/>
      </w:pPr>
      <w:bookmarkStart w:id="361" w:name="the-station-of-sayyid-jawad"/>
      <w:bookmarkEnd w:id="360"/>
      <w:r>
        <w:t>The Station of Sayyid Jawad</w:t>
      </w:r>
    </w:p>
    <w:p w14:paraId="19558B8C" w14:textId="77777777" w:rsidR="00DC093A"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01D72698" w14:textId="77777777" w:rsidR="00DC093A"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35F0598E" w14:textId="77777777" w:rsidR="00DC093A" w:rsidRDefault="00000000">
      <w:pPr>
        <w:pStyle w:val="Heading3"/>
      </w:pPr>
      <w:bookmarkStart w:id="362" w:name="the-station-of-quddus"/>
      <w:bookmarkEnd w:id="361"/>
      <w:r>
        <w:t>The Station of Quddus</w:t>
      </w:r>
    </w:p>
    <w:p w14:paraId="60A8693D" w14:textId="77777777" w:rsidR="00DC093A"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37DA3309" w14:textId="77777777" w:rsidR="00DC093A" w:rsidRDefault="00000000">
      <w:pPr>
        <w:pStyle w:val="Heading3"/>
      </w:pPr>
      <w:bookmarkStart w:id="363" w:name="relationship-of-suns-and-mirrors"/>
      <w:bookmarkEnd w:id="362"/>
      <w:r>
        <w:t>Relationship of Suns and Mirrors</w:t>
      </w:r>
    </w:p>
    <w:p w14:paraId="48E4ACFF" w14:textId="77777777" w:rsidR="00DC093A"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07CD8C7B" w14:textId="77777777" w:rsidR="00DC093A"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7392F5FD" w14:textId="77777777" w:rsidR="00DC093A" w:rsidRDefault="00000000">
      <w:pPr>
        <w:pStyle w:val="Heading2"/>
      </w:pPr>
      <w:bookmarkStart w:id="364" w:name="subh-i-azals-claims-to-be-above-the-sun"/>
      <w:bookmarkEnd w:id="354"/>
      <w:bookmarkEnd w:id="363"/>
      <w:r>
        <w:t>Subh-i-Azal’s Claims To Be Above the Sun</w:t>
      </w:r>
    </w:p>
    <w:p w14:paraId="67F3EAA9" w14:textId="77777777" w:rsidR="00DC093A"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137E4A10" w14:textId="77777777" w:rsidR="00DC093A"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6EEBF42B" w14:textId="77777777" w:rsidR="00DC093A"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6D0303D7" w14:textId="77777777" w:rsidR="00DC093A"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27B73070" w14:textId="77777777" w:rsidR="00DC093A"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39CA10BB" w14:textId="77777777" w:rsidR="00DC093A" w:rsidRDefault="00000000">
      <w:pPr>
        <w:pStyle w:val="BodyText"/>
      </w:pPr>
      <w:r>
        <w:t>It is His right that no one below Him should boast for himself, for He does not boast of any of the beings, and He is the sanctified, pure, all-powerful, and obeyed.</w:t>
      </w:r>
    </w:p>
    <w:p w14:paraId="17F099D2" w14:textId="77777777" w:rsidR="00DC093A"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0449D67F" w14:textId="77777777" w:rsidR="00DC093A"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1FB68B5F" w14:textId="77777777" w:rsidR="00DC093A"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390D8F0F" w14:textId="77777777" w:rsidR="00DC093A"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5835FA3B" w14:textId="77777777" w:rsidR="00DC093A"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29CD83B9" w14:textId="77777777" w:rsidR="00DC093A"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4C432553" w14:textId="77777777" w:rsidR="00DC093A"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46FBC82E" w14:textId="77777777" w:rsidR="00DC093A" w:rsidRDefault="00000000">
      <w:pPr>
        <w:pStyle w:val="Heading3"/>
      </w:pPr>
      <w:bookmarkStart w:id="365" w:name="Xe2904bce98b529a8e99d680a3a6062aacfaad76"/>
      <w:r>
        <w:t>Permission Was Not Granted To Compile Baha’u’llah’s Writings into a Volume</w:t>
      </w:r>
    </w:p>
    <w:p w14:paraId="443B5D2F" w14:textId="77777777" w:rsidR="00DC093A"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3472B110" w14:textId="77777777" w:rsidR="00DC093A"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2EFF7640" w14:textId="77777777" w:rsidR="00DC093A"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19683B03" w14:textId="77777777" w:rsidR="00DC093A"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4EAC99B0" w14:textId="77777777" w:rsidR="00DC093A"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4E90C63C" w14:textId="77777777" w:rsidR="00DC093A" w:rsidRDefault="00000000">
      <w:pPr>
        <w:pStyle w:val="Heading3"/>
      </w:pPr>
      <w:bookmarkStart w:id="366" w:name="X3976d522cd98dcd6f689ad4307ead2fddfeae0a"/>
      <w:bookmarkEnd w:id="365"/>
      <w:r>
        <w:t>One Condition For Acts to Be Accepted by God</w:t>
      </w:r>
    </w:p>
    <w:p w14:paraId="2311C8B6" w14:textId="77777777" w:rsidR="00DC093A"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7C4DAA95" w14:textId="77777777" w:rsidR="00DC093A" w:rsidRDefault="00000000">
      <w:pPr>
        <w:pStyle w:val="Heading2"/>
      </w:pPr>
      <w:bookmarkStart w:id="367" w:name="proofs-of-bahaullahs-station"/>
      <w:bookmarkEnd w:id="364"/>
      <w:bookmarkEnd w:id="366"/>
      <w:r>
        <w:t>Proofs of Baha’u’llah’s Station</w:t>
      </w:r>
    </w:p>
    <w:p w14:paraId="4A96065F" w14:textId="77777777" w:rsidR="00DC093A"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787F483E" w14:textId="77777777" w:rsidR="00DC093A"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46037BA4" w14:textId="77777777" w:rsidR="00DC093A"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0EAB2C01" w14:textId="77777777" w:rsidR="00DC093A"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57C3EBA4" w14:textId="77777777" w:rsidR="00DC093A"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1233E526" w14:textId="77777777" w:rsidR="00DC093A"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6BEA8BDD" w14:textId="77777777" w:rsidR="00DC093A"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20048BCF" w14:textId="77777777" w:rsidR="00DC093A"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697434AD" w14:textId="77777777" w:rsidR="00DC093A"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2A15BEB2" w14:textId="77777777" w:rsidR="00DC093A" w:rsidRDefault="00000000">
      <w:pPr>
        <w:pStyle w:val="BodyText"/>
      </w:pPr>
      <w:r>
        <w:t>“If Splendor removes the veil from the face,</w:t>
      </w:r>
    </w:p>
    <w:p w14:paraId="1F417115" w14:textId="77777777" w:rsidR="00DC093A" w:rsidRDefault="00000000">
      <w:pPr>
        <w:pStyle w:val="BodyText"/>
      </w:pPr>
      <w:r>
        <w:t>Hundreds of thousands like Azal will appear.”</w:t>
      </w:r>
    </w:p>
    <w:p w14:paraId="2C9BF1DF" w14:textId="77777777" w:rsidR="00DC093A" w:rsidRDefault="00000000">
      <w:pPr>
        <w:pStyle w:val="Heading3"/>
      </w:pPr>
      <w:bookmarkStart w:id="368" w:name="X822f6c93c8b0cb85a9a205c76a11f584197f841"/>
      <w:r>
        <w:t>The Primal Point Established His Cause With the Same Proof</w:t>
      </w:r>
    </w:p>
    <w:p w14:paraId="759AB72C" w14:textId="77777777" w:rsidR="00DC093A"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4B7217E8" w14:textId="77777777" w:rsidR="00DC093A"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730C021C" w14:textId="77777777" w:rsidR="00DC093A"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2EB9DC6A" w14:textId="77777777" w:rsidR="00DC093A"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2B49AC3F" w14:textId="77777777" w:rsidR="00DC093A"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4461A947" w14:textId="77777777" w:rsidR="00DC093A"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71A7F211" w14:textId="77777777" w:rsidR="00DC093A" w:rsidRDefault="00000000">
      <w:pPr>
        <w:pStyle w:val="Heading3"/>
      </w:pPr>
      <w:bookmarkStart w:id="369" w:name="scholars-who-issue-fatwas-to-kill"/>
      <w:bookmarkEnd w:id="368"/>
      <w:r>
        <w:t>Scholars Who Issue Fatwas to Kill</w:t>
      </w:r>
    </w:p>
    <w:p w14:paraId="52FE57E2" w14:textId="77777777" w:rsidR="00DC093A"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027E4D8D" w14:textId="77777777" w:rsidR="00DC093A"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4271C289" w14:textId="77777777" w:rsidR="00DC093A"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2140D0F9" w14:textId="77777777" w:rsidR="00DC093A"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4E9DAAB6" w14:textId="77777777" w:rsidR="00DC093A" w:rsidRDefault="00000000">
      <w:pPr>
        <w:pStyle w:val="Heading2"/>
      </w:pPr>
      <w:bookmarkStart w:id="370" w:name="to-subh-i-azal-mirza-yahya"/>
      <w:bookmarkEnd w:id="367"/>
      <w:bookmarkEnd w:id="369"/>
      <w:r>
        <w:t>To Subh-i-Azal (Mirza Yahya)</w:t>
      </w:r>
    </w:p>
    <w:p w14:paraId="11AAE22F" w14:textId="77777777" w:rsidR="00DC093A"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63B3E549" w14:textId="77777777" w:rsidR="00DC093A"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077014EA" w14:textId="77777777" w:rsidR="00DC093A"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71DEFDFE" w14:textId="77777777" w:rsidR="00DC093A"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12C2E0D4" w14:textId="77777777" w:rsidR="00DC093A"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5937D9B0" w14:textId="77777777" w:rsidR="00DC093A"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4EA72960" w14:textId="77777777" w:rsidR="00DC093A"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7DEB2C0D" w14:textId="77777777" w:rsidR="00DC093A"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4205E94E" w14:textId="77777777" w:rsidR="00DC093A"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77D43577" w14:textId="77777777" w:rsidR="00DC093A" w:rsidRDefault="00000000">
      <w:pPr>
        <w:pStyle w:val="Heading3"/>
      </w:pPr>
      <w:bookmarkStart w:id="371" w:name="a-prayer-for-subh-i-azal-to-pray"/>
      <w:r>
        <w:t>A Prayer For Subh-i-Azal to Pray</w:t>
      </w:r>
    </w:p>
    <w:p w14:paraId="23141829" w14:textId="77777777" w:rsidR="00DC093A"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54EF8F2C" w14:textId="77777777" w:rsidR="00DC093A"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05546042" w14:textId="77777777" w:rsidR="00DC093A" w:rsidRDefault="00000000">
      <w:pPr>
        <w:pStyle w:val="BodyText"/>
      </w:pPr>
      <w:r>
        <w:t>O Lord, do not disappoint those who cling to the cord of Your favor, and do not drive away those who hold onto the finger of hope in Your great generosity and bounty.</w:t>
      </w:r>
    </w:p>
    <w:p w14:paraId="10FD6C37" w14:textId="77777777" w:rsidR="00DC093A"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652D4236" w14:textId="77777777" w:rsidR="00DC093A" w:rsidRDefault="00000000">
      <w:pPr>
        <w:pStyle w:val="BodyText"/>
      </w:pPr>
      <w:r>
        <w:t>O Lord, do not strip my body of the garment of justice, and do not deprive my heart of the robe of acknowledgment by Your Self, the Most Merciful.</w:t>
      </w:r>
    </w:p>
    <w:p w14:paraId="1451EF5B" w14:textId="77777777" w:rsidR="00DC093A"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26583274" w14:textId="77777777" w:rsidR="00DC093A" w:rsidRDefault="00000000">
      <w:pPr>
        <w:pStyle w:val="BodyText"/>
      </w:pPr>
      <w:r>
        <w:t>O Lord, enable me not to deny what has affirmed my faith, established my remembrance, raised my name, stirred my being, and verified my reality, and make me among the believers.</w:t>
      </w:r>
    </w:p>
    <w:p w14:paraId="20944F0E" w14:textId="77777777" w:rsidR="00DC093A" w:rsidRDefault="00000000">
      <w:pPr>
        <w:pStyle w:val="BodyText"/>
      </w:pPr>
      <w:r>
        <w:t>O Lord, do not deprive those who stand before the city of Your mercy and cling to the hem of Your kindness and bounty.</w:t>
      </w:r>
    </w:p>
    <w:p w14:paraId="74A9876D" w14:textId="77777777" w:rsidR="00DC093A"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26BD5B68" w14:textId="77777777" w:rsidR="00DC093A" w:rsidRDefault="00000000">
      <w:pPr>
        <w:pStyle w:val="Heading3"/>
      </w:pPr>
      <w:bookmarkStart w:id="372" w:name="to-the-breeze-of-the-morning"/>
      <w:bookmarkEnd w:id="371"/>
      <w:r>
        <w:t>To the Breeze of the Morning</w:t>
      </w:r>
    </w:p>
    <w:p w14:paraId="49687388" w14:textId="77777777" w:rsidR="00DC093A" w:rsidRDefault="00000000">
      <w:pPr>
        <w:pStyle w:val="FirstParagraph"/>
      </w:pPr>
      <w:r>
        <w:t>Thus God related the true stories through His truthful, knowledgeable, trustworthy tongue.</w:t>
      </w:r>
    </w:p>
    <w:p w14:paraId="4724FE93" w14:textId="77777777" w:rsidR="00DC093A"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714722E5" w14:textId="77777777" w:rsidR="00DC093A"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51128EB2" w14:textId="77777777" w:rsidR="00DC093A" w:rsidRDefault="00000000">
      <w:pPr>
        <w:pStyle w:val="Heading3"/>
      </w:pPr>
      <w:bookmarkStart w:id="373" w:name="the-purpose-of-god-and-his-messengers"/>
      <w:bookmarkEnd w:id="372"/>
      <w:r>
        <w:t>The Purpose of God and His Messengers</w:t>
      </w:r>
    </w:p>
    <w:p w14:paraId="4FF924E5" w14:textId="77777777" w:rsidR="00DC093A"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2409440D" w14:textId="77777777" w:rsidR="00DC093A"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12847EEB" w14:textId="77777777" w:rsidR="00DC093A"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0005A8D5" w14:textId="77777777" w:rsidR="00DC093A"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742AB457" w14:textId="77777777" w:rsidR="00DC093A"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255559F5" w14:textId="77777777" w:rsidR="00DC093A"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5668C014" w14:textId="77777777" w:rsidR="00DC093A" w:rsidRDefault="00000000">
      <w:pPr>
        <w:pStyle w:val="Heading2"/>
      </w:pPr>
      <w:bookmarkStart w:id="374" w:name="Xfa97acbea69df04a61e044ab670d23af9b1c990"/>
      <w:bookmarkEnd w:id="370"/>
      <w:bookmarkEnd w:id="373"/>
      <w:r>
        <w:t>The Bab Speaks to the People of the Bayan</w:t>
      </w:r>
    </w:p>
    <w:p w14:paraId="0B9DA253" w14:textId="77777777" w:rsidR="00DC093A"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39690293" w14:textId="77777777" w:rsidR="00DC093A"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0C9492A1" w14:textId="77777777" w:rsidR="00DC093A"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3AC9DA12" w14:textId="77777777" w:rsidR="00DC093A"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6CBFA520" w14:textId="77777777" w:rsidR="00DC093A"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0F2EAC7F" w14:textId="77777777" w:rsidR="00DC093A"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0C9C3EF5" w14:textId="77777777" w:rsidR="00DC093A"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61280708" w14:textId="77777777" w:rsidR="00DC093A"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57A2A96D" w14:textId="77777777" w:rsidR="00DC093A"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164AAD8A" w14:textId="77777777" w:rsidR="00DC093A"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49F05309" w14:textId="77777777" w:rsidR="00DC093A"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23AE5A2F" w14:textId="77777777" w:rsidR="00DC093A"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72C695B6" w14:textId="77777777" w:rsidR="00DC093A"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476A62C0" w14:textId="77777777" w:rsidR="00DC093A" w:rsidRDefault="00000000">
      <w:r>
        <w:br w:type="page"/>
      </w:r>
    </w:p>
    <w:p w14:paraId="575B2E80" w14:textId="77777777" w:rsidR="00DC093A" w:rsidRDefault="00000000">
      <w:pPr>
        <w:pStyle w:val="Heading1"/>
      </w:pPr>
      <w:bookmarkStart w:id="375" w:name="sec-tablet-of-the-branch"/>
      <w:bookmarkStart w:id="376" w:name="_Toc186378206"/>
      <w:bookmarkEnd w:id="310"/>
      <w:bookmarkEnd w:id="374"/>
      <w:r>
        <w:lastRenderedPageBreak/>
        <w:t>Suriy-i-Ghusn (Tablet of the Branch)</w:t>
      </w:r>
      <w:bookmarkEnd w:id="376"/>
    </w:p>
    <w:p w14:paraId="6013BAAA" w14:textId="77777777" w:rsidR="00DC093A" w:rsidRDefault="00000000">
      <w:pPr>
        <w:pStyle w:val="FirstParagraph"/>
      </w:pPr>
      <w:r>
        <w:t>1 He is the Everlasting One in the most resplendent horizon.</w:t>
      </w:r>
    </w:p>
    <w:p w14:paraId="6FED079D" w14:textId="77777777" w:rsidR="00DC093A"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7349F58A" w14:textId="77777777" w:rsidR="00DC093A"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775D915C" w14:textId="77777777" w:rsidR="00DC093A"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5B9E7BB8" w14:textId="77777777" w:rsidR="00DC093A" w:rsidRDefault="00000000">
      <w:pPr>
        <w:pStyle w:val="Heading3"/>
      </w:pPr>
      <w:bookmarkStart w:id="377" w:name="sec-the-branch"/>
      <w:r>
        <w:t>The Branch</w:t>
      </w:r>
    </w:p>
    <w:p w14:paraId="69FD2113" w14:textId="77777777" w:rsidR="00DC093A"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2EEAD0F0" w14:textId="77777777" w:rsidR="00DC093A"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015E4468" w14:textId="77777777" w:rsidR="00DC093A"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18730C9F" w14:textId="77777777" w:rsidR="00DC093A" w:rsidRDefault="00000000">
      <w:pPr>
        <w:pStyle w:val="Heading3"/>
      </w:pPr>
      <w:bookmarkStart w:id="378" w:name="sec-the-appearance-of-allah"/>
      <w:bookmarkEnd w:id="377"/>
      <w:r>
        <w:t>The Appearance of Allah</w:t>
      </w:r>
    </w:p>
    <w:p w14:paraId="10B7E424" w14:textId="77777777" w:rsidR="00DC093A"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79B7F6C7" w14:textId="77777777" w:rsidR="00DC093A"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2183339B" w14:textId="77777777" w:rsidR="00DC093A"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415F948E" w14:textId="77777777" w:rsidR="00DC093A" w:rsidRDefault="00000000">
      <w:pPr>
        <w:pStyle w:val="Heading3"/>
      </w:pPr>
      <w:bookmarkStart w:id="379" w:name="sec-abandon-polytheism"/>
      <w:bookmarkEnd w:id="378"/>
      <w:r>
        <w:t>Abandon Polytheism &amp; Convey His Command</w:t>
      </w:r>
    </w:p>
    <w:p w14:paraId="0AD2DDDC" w14:textId="77777777" w:rsidR="00DC093A"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56960555" w14:textId="77777777" w:rsidR="00DC093A"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5457617F" w14:textId="77777777" w:rsidR="00DC093A" w:rsidRDefault="00000000">
      <w:pPr>
        <w:pStyle w:val="Heading3"/>
      </w:pPr>
      <w:bookmarkStart w:id="380" w:name="X4584492649b3c6d6fbc0dab042d0bf1084365d4"/>
      <w:bookmarkEnd w:id="379"/>
      <w:r>
        <w:t>To the Servant, Mírzá Alí-Riday-i-Mustawfi of Khurasan</w:t>
      </w:r>
    </w:p>
    <w:p w14:paraId="37443A40" w14:textId="77777777" w:rsidR="00DC093A"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4F7B7F6B" w14:textId="77777777" w:rsidR="00DC093A"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4FD4015D" w14:textId="77777777" w:rsidR="00DC093A"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1345304B" w14:textId="77777777" w:rsidR="00DC093A"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605A691D" w14:textId="77777777" w:rsidR="00DC093A" w:rsidRDefault="00000000">
      <w:r>
        <w:br w:type="page"/>
      </w:r>
    </w:p>
    <w:p w14:paraId="077F5C66" w14:textId="77777777" w:rsidR="00DC093A" w:rsidRDefault="00000000">
      <w:pPr>
        <w:pStyle w:val="Heading1"/>
      </w:pPr>
      <w:bookmarkStart w:id="381" w:name="sec-kitab-i-badi"/>
      <w:bookmarkStart w:id="382" w:name="_Toc186378207"/>
      <w:bookmarkEnd w:id="375"/>
      <w:bookmarkEnd w:id="380"/>
      <w:r>
        <w:lastRenderedPageBreak/>
        <w:t>Kitab-i-Badi (Tablet to Badi)</w:t>
      </w:r>
      <w:bookmarkEnd w:id="382"/>
    </w:p>
    <w:p w14:paraId="3C0866E2" w14:textId="77777777" w:rsidR="00DC093A" w:rsidRDefault="00000000">
      <w:pPr>
        <w:pStyle w:val="Heading2"/>
      </w:pPr>
      <w:bookmarkStart w:id="383" w:name="verses-1-10"/>
      <w:r>
        <w:t>Verses 1-10</w:t>
      </w:r>
    </w:p>
    <w:p w14:paraId="295FBDED" w14:textId="77777777" w:rsidR="00DC093A" w:rsidRDefault="00000000">
      <w:pPr>
        <w:pStyle w:val="FirstParagraph"/>
      </w:pPr>
      <w:r>
        <w:t>1 Your letter, which conveyed some unverified reports and inaccurate statements, has reached this humble servant. On one hand, it opened doors of joy, and on the other, it opened doors of sorrow. The joy came from the mention of your well-being, while the sorrow came from the realization that, in the end, misguided souls have cut you off from the Source of Oneness and deprived you of the fragrances of the love of God. We beseech God to turn you away from them and direct you towards His radiant countenance.</w:t>
      </w:r>
    </w:p>
    <w:p w14:paraId="5905EE0F" w14:textId="77777777" w:rsidR="00DC093A" w:rsidRDefault="00000000">
      <w:pPr>
        <w:pStyle w:val="BodyText"/>
      </w:pPr>
      <w:r>
        <w:t>2 When this servant observed that what you had written did not arise from a pure heart but rather from the false words of misguided souls that were conveyed to you, I found it necessary, purely for the sake of God and out of love for you, to respond to you. Perhaps by the power of the Lord of Lords, you may tear away the greatest veil and the dazzling splendors of majesty with the fingers of power and detachment, and ascend to the station that is sanctified from mention, indication, words, and expressions, distinguishing between the swimmers of the ocean of grandeur and the flyers in the air of divine glory from the dark birds.</w:t>
      </w:r>
    </w:p>
    <w:p w14:paraId="538AA1CB" w14:textId="77777777" w:rsidR="00DC093A" w:rsidRDefault="00000000">
      <w:pPr>
        <w:pStyle w:val="BodyText"/>
      </w:pPr>
      <w:r>
        <w:t>3 Although it is evident that the greatest veil has completely deprived your sight from beholding the supreme vision, since you mentioned words of advice, it became necessary for this servant to share with you, to the extent I have been graced by the overwhelming ocean of divine favor and the manifestations of the effulgence of the sublime majesty. Perhaps you will not be deprived of the sanctuary of divine sanctity, nor will you remain without a share from the Kaaba of pure detachment.</w:t>
      </w:r>
    </w:p>
    <w:p w14:paraId="086DDB9D" w14:textId="77777777" w:rsidR="00DC093A" w:rsidRDefault="00000000">
      <w:pPr>
        <w:pStyle w:val="BodyText"/>
      </w:pPr>
      <w:r>
        <w:t>4 Although certain words have been heard from the blessed tongue, from which this servant has become despondent regarding most people, nonetheless, purely for the sake of God, it is expressed with the hope that you may attain to a breeze from the paradise of divine sanctity and be nourished with a fruit from the tree of neither the East nor the West. The words are:</w:t>
      </w:r>
    </w:p>
    <w:p w14:paraId="798EDAF7" w14:textId="77777777" w:rsidR="00DC093A" w:rsidRDefault="00000000">
      <w:pPr>
        <w:pStyle w:val="BlockText"/>
      </w:pPr>
      <w:r>
        <w:t>“Indeed, most people today are suckling from the breast of heedlessness and ignorance, and the days of their weaning have not yet come. How then can they reach maturity? Therefore, the Word has no effect on them, for they neither understand nor perceive. Verily, witness these common people as sheep being led by a child, wherever he wills.”</w:t>
      </w:r>
    </w:p>
    <w:p w14:paraId="78733A20" w14:textId="77777777" w:rsidR="00DC093A" w:rsidRDefault="00000000">
      <w:pPr>
        <w:pStyle w:val="FirstParagraph"/>
      </w:pPr>
      <w:r>
        <w:t>Thus, it was revealed previously, but the people do not understand.</w:t>
      </w:r>
    </w:p>
    <w:p w14:paraId="7789DC53" w14:textId="77777777" w:rsidR="00DC093A" w:rsidRDefault="00000000">
      <w:pPr>
        <w:pStyle w:val="BodyText"/>
      </w:pPr>
      <w:r>
        <w:t>5 Since your letter contained various matters, this servant found it necessary to record each of your statements and then provide a response, hoping that in these days, when darkness has encompassed the entire earth, some of the seekers and those who are searching may be guided by the lights of the sun of guidance and not remain deprived of the fountain of life. Verily, He guides whomever He wills, and indeed He has power over all things.</w:t>
      </w:r>
    </w:p>
    <w:p w14:paraId="7ED66258" w14:textId="77777777" w:rsidR="00DC093A" w:rsidRDefault="00000000">
      <w:pPr>
        <w:pStyle w:val="BodyText"/>
      </w:pPr>
      <w:r>
        <w:t xml:space="preserve">6 Here is your first matter, where you wrote: “I hope from Almighty God that a meeting may take place, that perhaps the dark veils and imaginary barriers may be removed, and it may become clear who are the </w:t>
      </w:r>
      <w:r>
        <w:lastRenderedPageBreak/>
        <w:t>swimmers in the ocean of Oneness and the flyers in the realm of loftiness, as opposed to those who dwell in the well of darkness and stand in the wilderness of bewilderment.”</w:t>
      </w:r>
    </w:p>
    <w:p w14:paraId="0187D677" w14:textId="77777777" w:rsidR="00DC093A" w:rsidRDefault="00000000">
      <w:pPr>
        <w:pStyle w:val="BodyText"/>
      </w:pPr>
      <w:r>
        <w:t>7 You expressed the wish for a meeting to take place and for that meeting to remove the veils, but not every meeting is a cause for unveiling, nor will it be. In most cases, meetings increase the veil, as someone who was a source of exaggeration and a mine of corruption came to you, and you did not tear away his veils; rather, his veils added to yours. If you had the ability to tear away veils, you would have certainly uncovered the obstructive veils of the veiled soul. However, God willing, we hope from divine grace that a meeting with peace and tranquility will occur, and that all will be gathered in the assembly of holiness, and through the sacred verbal indications, we may attain the infinite worlds of meanings. For these days are days of unveiling and witnessing, not days of investigating suspicions and illusions. We seek union and meeting with God. Indeed, He is the best of masters and the best of responders. It is clear that these words were not from yourself but were written under the influence of distant souls.</w:t>
      </w:r>
    </w:p>
    <w:p w14:paraId="533B3685" w14:textId="77777777" w:rsidR="00DC093A" w:rsidRDefault="00000000">
      <w:pPr>
        <w:pStyle w:val="BlockText"/>
      </w:pPr>
      <w:r>
        <w:t>“A self that has not attained existence from the Giver of Being—how can it bestow existence?”</w:t>
      </w:r>
    </w:p>
    <w:p w14:paraId="21A77B5D" w14:textId="77777777" w:rsidR="00DC093A" w:rsidRDefault="00000000">
      <w:pPr>
        <w:pStyle w:val="FirstParagraph"/>
      </w:pPr>
      <w:r>
        <w:t>8 Such shriveled and deprived souls have not distinguished the right from the left—how then have they presumed to be guides and saviors? The fragrances of divine souls are far distinct from the exhalations of misguided souls. Not everyone who bears the form of a human is considered a human, nor everyone who speaks two words is counted among the people of discourse. Limited souls have been and will be deprived of the realm of the Oneness, and dim eyes will remain without a share of beholding the lights of the sun of meanings.</w:t>
      </w:r>
    </w:p>
    <w:p w14:paraId="31346512" w14:textId="77777777" w:rsidR="00DC093A" w:rsidRDefault="00000000">
      <w:pPr>
        <w:pStyle w:val="BodyText"/>
      </w:pPr>
      <w:r>
        <w:t>9 I am astonished at you, who have taken the essence of doubt as the soul of certainty, and have mentioned the doubtful soul as something known. “They were created from doubt, they began from it, and they returned to it.” And today, the flyers in the air of divine closeness and the swimmers in the ocean of divine mercy are shining like the sun. By God, if the veiled souls purified themselves from the blindness of ego and desire, in that very instant they would attain the radiance of the Sun of Horizons. But what can I say, as the matter has become very confused for you. This is not from you but from one who is without mention before God and was deprived of the breezes of the Days of God, the Almighty, the All-Pervading.</w:t>
      </w:r>
    </w:p>
    <w:p w14:paraId="4216258D" w14:textId="77777777" w:rsidR="00DC093A" w:rsidRDefault="00000000">
      <w:pPr>
        <w:pStyle w:val="BodyText"/>
      </w:pPr>
      <w:r>
        <w:t>10 You said: “Yes, though my outward condition is well and I am in perfect health, I feel very despondent. First, due to being deprived of the grace of serving the friends, and second, no matter how much we strive, no matter how much we run from city to city, and from valley to valley, hoping for some relief of mind, it does not come, and they do not allow it.”</w:t>
      </w:r>
    </w:p>
    <w:p w14:paraId="66AB6D09" w14:textId="77777777" w:rsidR="00DC093A" w:rsidRDefault="00000000">
      <w:pPr>
        <w:pStyle w:val="Heading2"/>
      </w:pPr>
      <w:bookmarkStart w:id="384" w:name="verses-11-20"/>
      <w:bookmarkEnd w:id="383"/>
      <w:r>
        <w:t>Verses 11-20</w:t>
      </w:r>
    </w:p>
    <w:p w14:paraId="5982D1CD" w14:textId="77777777" w:rsidR="00DC093A" w:rsidRDefault="00000000">
      <w:pPr>
        <w:pStyle w:val="FirstParagraph"/>
      </w:pPr>
      <w:r>
        <w:t xml:space="preserve">11 I am astonished by you, and this servant is greatly perplexed by these words you wrote, saying, “We run from city to city to find peace of mind, but it does not come.” For from this word, it seems you have not realized that running from city to city does not bring peace of mind and never will. If only you had stayed in one place and breathed a single breath sincerely for the sake of God, that breath would have reached the presence of the All-Merciful. For if the purpose of your journey was to attain the knowledge </w:t>
      </w:r>
      <w:r>
        <w:lastRenderedPageBreak/>
        <w:t>of God, you must come to this city, purified from all signs and indications. Then, after the meeting, with your own eyes, you will distinguish and recognize the Truth from what is below it, not by the word of a soul who is rejected before God, that you may veil yourself to such an extent that you completely deprive yourself of the beauty of the Beloved. “The traveler will not reach the homeland of security and peace unless he refrains from everything that is possible.”</w:t>
      </w:r>
    </w:p>
    <w:p w14:paraId="0AB79605" w14:textId="77777777" w:rsidR="00DC093A" w:rsidRDefault="00000000">
      <w:pPr>
        <w:pStyle w:val="BodyText"/>
      </w:pPr>
      <w:r>
        <w:t>12 Your statement: “We had gone to find some rest and to be safe from the mischief of sedition, but a new sedition was stirred up, and the devils raised another mischief through the desires of the self, causing confusion in beliefs, and a new sedition has begun. The fitna (sedition) is asleep, may God curse the one who awakens it.”</w:t>
      </w:r>
    </w:p>
    <w:p w14:paraId="4002EA8D" w14:textId="77777777" w:rsidR="00DC093A" w:rsidRDefault="00000000">
      <w:pPr>
        <w:pStyle w:val="BodyText"/>
      </w:pPr>
      <w:r>
        <w:t>13 This saying is so grievous that it almost causes the heavens to break apart, the earth to split, the mountains to crumble, the seas to cease their waves, and the trees to fall from their fruits. By God, the very foundations of existence, both seen and unseen, are nearly obliterated by what has emerged from your mouth. By this, the faces of the near ones have turned pale, and if anyone with discernment were present, they would be certain that the face of the Primal Point (the Báb) turned pale at the blows of these words. At that moment, He laments in the celestial company, and the angels of the near ones lament with Him.</w:t>
      </w:r>
    </w:p>
    <w:p w14:paraId="4AECE78F" w14:textId="77777777" w:rsidR="00DC093A" w:rsidRDefault="00000000">
      <w:pPr>
        <w:pStyle w:val="BodyText"/>
      </w:pPr>
      <w:r>
        <w:t>14 Have you not reflected on what you have written? What was the purpose of this statement, and who was the intended object of it? However, it is not in the nature of the people of God to speak beyond their station. “Whoever does not know his limit and station will never know his Lord.” Indeed, these servants, who have been raised by the divine hands of training and dwell in the shadow of the tree of courtesy, neither desire nor enjoy responding to such words with words like these. We have entrusted the matter to God, and indeed, He is the best disposer of affairs.</w:t>
      </w:r>
    </w:p>
    <w:p w14:paraId="7D7C2599" w14:textId="77777777" w:rsidR="00DC093A" w:rsidRDefault="00000000">
      <w:pPr>
        <w:pStyle w:val="BodyText"/>
      </w:pPr>
      <w:r>
        <w:t>15 Listen to the counsel of a sincere servant! Do not regard the Greatest Grace as wrath, nor consider the Most Great Peace as turmoil, nor deem the all-encompassing mercy of God as manifest vengeance. The physical eye cannot distinguish between pure, sweet water and bitter, salty water, but it requires the sense of taste—and even that sense, if altered by illness, will fail to perceive the difference. We ask God to grant us a refined and sanctified sense of taste so that we may distinguish the fountain of the divine utterance from the bitter salt of the selfish soul. The matter is in His hand, for He is wise in all things and powerful over all things.</w:t>
      </w:r>
    </w:p>
    <w:p w14:paraId="1EBB57D2" w14:textId="77777777" w:rsidR="00DC093A" w:rsidRDefault="00000000">
      <w:pPr>
        <w:pStyle w:val="BodyText"/>
      </w:pPr>
      <w:r>
        <w:t>16 If you seek peace, listen to this true statement: “Cleanse yourself from the defilement of the self and desires, so that you may attain everlasting tranquility!” This peace is found beneath the shade of God, not elsewhere, for today, everything outside of His shadow is regarded by God as a barren desert. God willing, we hope that you will purify your heart from the words and indications of the disbelievers so that it may become the place of the manifestation of the Sovereign of Oneness, and that you will rest from all idle talk, disputes, and quarrels.</w:t>
      </w:r>
    </w:p>
    <w:p w14:paraId="1424C2DF" w14:textId="77777777" w:rsidR="00DC093A" w:rsidRDefault="00000000">
      <w:pPr>
        <w:pStyle w:val="BodyText"/>
      </w:pPr>
      <w:r>
        <w:t xml:space="preserve">17 You mentioned desiring to be safe from the turmoil of sedition, which seems to imply that you regard all the true manifestations that have appeared in the world, from Adam to the Seal (Muhammad), as forms of sedition, and that you believe speaking the truth is sedition. But there is a vast difference </w:t>
      </w:r>
      <w:r>
        <w:lastRenderedPageBreak/>
        <w:t>between this kind of sedition and that of the disbelievers—this difference is only understood by those with insight. The sedition of truth is such that a hundred thousand rivers of security and peace flow from it. By God, if there is anyone with a discerning sense, they will perceive the fragrances of the Oneness from this very sedition.</w:t>
      </w:r>
    </w:p>
    <w:p w14:paraId="6154A599" w14:textId="77777777" w:rsidR="00DC093A" w:rsidRDefault="00000000">
      <w:pPr>
        <w:pStyle w:val="BodyText"/>
      </w:pPr>
      <w:r>
        <w:t>18 Further, His exalted grandeur declares: “If what manifests from the Truth is considered sedition, then a hundred thousand lives should be sacrificed for such sedition, for it distinguishes the misguided, Pharaoh-like souls from the manifestations of the Oneness.” This servant beseeches God to grant all people a sharp vision, a pure soul, and attentive ears, so that they may distinguish the false words of the disbelievers from the divine utterances.</w:t>
      </w:r>
    </w:p>
    <w:p w14:paraId="0761CE74" w14:textId="77777777" w:rsidR="00DC093A" w:rsidRDefault="00000000">
      <w:pPr>
        <w:pStyle w:val="BodyText"/>
      </w:pPr>
      <w:r>
        <w:t>19 I am never pleased when you write such words. You mentioned that the whispers of devils, driven by selfish desires, have stirred up evil and created confusion in beliefs. My dear brother, do not describe the holy breezes of the Lord of all worlds as the whispers of devils! By God, every created thing weeps because of this, and the one who prompted you to speak these words is cursed by every particle of existence. Yet, he is unaware of himself, for God has placed a veil of fire over his heart. He speaks what he does not understand, and he speaks words that none of the manifestations of negation have ever spoken. As a result, he is in great loss. Existence itself almost melts away from this statement, but you are surrounded by a thick veil.</w:t>
      </w:r>
    </w:p>
    <w:p w14:paraId="4E39F2E2" w14:textId="77777777" w:rsidR="00DC093A" w:rsidRDefault="00000000">
      <w:pPr>
        <w:pStyle w:val="BodyText"/>
      </w:pPr>
      <w:r>
        <w:t>20 As for the confusion in beliefs you mentioned, know that no belief concerning the Manifestations of God and His Cause has ever been shaken. Rather, it has become stronger, firmer, and more established—except for those souls whose beings, in the previous Manifestation, were of the lowest degree and were outwardly counted among the believers. When the Great Test appeared, those souls returned to their original state, while the radiant and sanctified souls reached their true home, which is recognition and affirmation of the Manifestation. Blessed are those who have attained!</w:t>
      </w:r>
    </w:p>
    <w:p w14:paraId="2027B187" w14:textId="77777777" w:rsidR="00DC093A" w:rsidRDefault="00000000">
      <w:pPr>
        <w:pStyle w:val="Heading2"/>
      </w:pPr>
      <w:bookmarkStart w:id="385" w:name="verses-21-30"/>
      <w:bookmarkEnd w:id="384"/>
      <w:r>
        <w:t>Verses 21-30</w:t>
      </w:r>
    </w:p>
    <w:p w14:paraId="2DD25153" w14:textId="77777777" w:rsidR="00DC093A" w:rsidRDefault="00000000">
      <w:pPr>
        <w:pStyle w:val="FirstParagraph"/>
      </w:pPr>
      <w:r>
        <w:t>21 Those beliefs tied to the worship of the golden calf—God’s chosen ones and His beloved are far above and sanctified from them. Every soul who, God forbid, remains veiled in this Manifestation of the Sun of Meanings has no true belief, nor will they, for such confusion to arise. Have you not heard the words of the Divine Nightingale, who said:</w:t>
      </w:r>
    </w:p>
    <w:p w14:paraId="7886A95A" w14:textId="77777777" w:rsidR="00DC093A" w:rsidRDefault="00000000">
      <w:pPr>
        <w:pStyle w:val="BlockText"/>
      </w:pPr>
      <w:r>
        <w:t>“If a soul, for all eternity, stands in prayer and prostration, remembering and worshiping God, but at the time of the Manifestation hesitates even for a moment, their deeds will be rendered void, and for that moment, they will dwell in the fire—how much worse then for those who turn away and are arrogant?”</w:t>
      </w:r>
    </w:p>
    <w:p w14:paraId="611BD77B" w14:textId="77777777" w:rsidR="00DC093A" w:rsidRDefault="00000000">
      <w:pPr>
        <w:pStyle w:val="FirstParagraph"/>
      </w:pPr>
      <w:r>
        <w:t>We ask God to protect us from the whispers of those devils who openly deny God while imagining themselves to be among the knowing.</w:t>
      </w:r>
    </w:p>
    <w:p w14:paraId="04267835" w14:textId="77777777" w:rsidR="00DC093A" w:rsidRDefault="00000000">
      <w:pPr>
        <w:pStyle w:val="BodyText"/>
      </w:pPr>
      <w:r>
        <w:t>22 By the Lord of all worlds, you mentioned a new sedition, but no new matter has appeared. From the first day we attained the knowledge of God, we have fixed our gaze upon this sacred, everlasting Manifestation and have regarded everything below this all-encompassing divine Manifestation as non-</w:t>
      </w:r>
      <w:r>
        <w:lastRenderedPageBreak/>
        <w:t>existent in His presence. Some have claimed that for the sake of expediency, the Manifestation indicated something else, but later it became clear that what was mentioned was the truth, and what followed was mere delusion. It is astonishing that you have written in such a way. If by “sedition” you meant new corruption, by God, there is no god but He, the one who prompted you to write these words is the very one who stirred up this corruption, as has been evident for forty years, and you yourself are aware of what has been said. And during this journey, when that disbeliever joined the party of God, he acted in ways that even Nimrod and Shaddad did not. Yet, we do not understand why you have, under his influence, forsaken your vision, hearing, and heart, and accepted as true whatever he said. We ask God to guide you toward His Cause, grant you recognition of His Manifestation, and cleanse you from the indications of the disbelievers.</w:t>
      </w:r>
    </w:p>
    <w:p w14:paraId="52DE39A8" w14:textId="77777777" w:rsidR="00DC093A" w:rsidRDefault="00000000">
      <w:pPr>
        <w:pStyle w:val="BodyText"/>
      </w:pPr>
      <w:r>
        <w:t>23 What manifests from the Truth is mercy for the monotheists and wrath for the polytheists. We beseech Him to bestow upon you a cup from the water of life that flows in the axis of existence so that you may detach yourself from all else and draw near to the place where only the lights of the face of your Lord, the Most High, the Great, are seen. We ask God that you are not counted among those servants who have always objected to the Truth in this way. Just as the disbelievers wrote to Husayn ibn Ali (may all creation be a sacrifice for him), accusing him of causing division among the people and creating turmoil in the religion of his grandfather, and of introducing innovations. These very words are recorded in books; you can refer to them, and there is no need for this servant to mention them further.</w:t>
      </w:r>
    </w:p>
    <w:p w14:paraId="3256C8E9" w14:textId="77777777" w:rsidR="00DC093A" w:rsidRDefault="00000000">
      <w:pPr>
        <w:pStyle w:val="BodyText"/>
      </w:pPr>
      <w:r>
        <w:t>24 From your last statement, it almost seems as if the very pillars of all things are about to collapse, yet we have endured and will endure with God’s power and might, entrusting the matter to God, the Almighty, the Protector, the Ever-Present. What you imagine to be sedition has never been the way of the Truth. This Manifestation has appeared for the purpose of bringing about the unity and harmony of the people of the earth, so that all the diverse nations may gather on one path and all may chant the praises and glorifications of the Lord. It has become clear that you have not distinguished between the reformer and the corrupter. God willing, we hope that if you have not recognized the Manifestations of the Highest Heaven, you will at least come to know the manifestations of Satan and the sources of rebellion and corruption.</w:t>
      </w:r>
    </w:p>
    <w:p w14:paraId="4666552E" w14:textId="77777777" w:rsidR="00DC093A" w:rsidRDefault="00000000">
      <w:pPr>
        <w:pStyle w:val="BodyText"/>
      </w:pPr>
      <w:r>
        <w:t>25 The Truth has always called people to unity and harmony. Observe the revealed words so that it may become clear to you! This word is not from you, for we thought that you had not committed this sin of your own accord, but rather by the inspiration of someone who was once one of us. However, after committing what he did, God cast him out from His realm of majesty, and thus he turned to opposition. He has claimed leadership for himself and calls people to himself in defiance of the Manifestation of God and in an attempt to assert his own leadership. Such has been the matter if you are among the knowing.</w:t>
      </w:r>
    </w:p>
    <w:p w14:paraId="5EDEAAF0" w14:textId="77777777" w:rsidR="00DC093A" w:rsidRDefault="00000000">
      <w:pPr>
        <w:pStyle w:val="BodyText"/>
      </w:pPr>
      <w:r>
        <w:t>26 These words, which have burned the hearts of the chosen ones, are empty of meaning and spirit. But hidden within them are sharpened swords, and in secret, they have been continually striking at the body of the Cause. If only there were a seer with insight who could perceive the magnitude of the injustice that has appeared today, and the extent to which the oppressors have risen against the Cause of God! However, we ask God to send forth from the clouds of His command that which will consign them to their abode in the lowest depths.</w:t>
      </w:r>
    </w:p>
    <w:p w14:paraId="1F50A23D" w14:textId="77777777" w:rsidR="00DC093A" w:rsidRDefault="00000000">
      <w:pPr>
        <w:pStyle w:val="BodyText"/>
      </w:pPr>
      <w:r>
        <w:lastRenderedPageBreak/>
        <w:t>27 You also wrote: “For this reason, I had no intention of writing a response. I wanted to remain silent and not speak on this matter; I no longer have the desire for arguments and disputes. This brief life is not worthy or fit to be spent entirely in argument and strife and forced interpretations for the sake of the self.”</w:t>
      </w:r>
    </w:p>
    <w:p w14:paraId="736CCAF5" w14:textId="77777777" w:rsidR="00DC093A" w:rsidRDefault="00000000">
      <w:pPr>
        <w:pStyle w:val="BodyText"/>
      </w:pPr>
      <w:r>
        <w:t>28 It would have been better if you had not written a response, and if you had written, it would have been preferable if it came from yourself, not from the fabricated words of disbelieving souls. Indeed, remaining silent in the face of such expressions would have been a hundred thousand times better. Speech is good for the remembrance and affirmation of the Cause of God, not for disputing and contending with it. As is stated in the divine counsels: The tongue was created for the remembrance of the All-Merciful—beware lest you defile it with the words of the manifestations of Satan. The tongue is the dawning place of the lights of truth—do not make it the source of false words! The tongue is the repository of the utterance and praise of Me—do not busy it with the mention of this or that, for I have appointed it as an endless sign of Mine. As long as existence remains, its utterance will not be cut off unless an illness comes between it and the praise of its Lord. And one who is insightful will perceive that the knowledge of God has no end and never will. The pearls of the utterances of both worlds are hidden within it, though nothing has been added to its form. The rivers of meanings flow from it, and nothing has been diminished from it.</w:t>
      </w:r>
    </w:p>
    <w:p w14:paraId="2FB3202D" w14:textId="77777777" w:rsidR="00DC093A" w:rsidRDefault="00000000">
      <w:pPr>
        <w:pStyle w:val="BodyText"/>
      </w:pPr>
      <w:r>
        <w:t>29 In this station, there is much to be said, but this servant will suffice with this brief response, hoping that you will purify both your outer and inner tongue from the disease of ego and desire, and that you will use it to praise God. For today, the true speaker is one who rises to praise God, and otherwise, they are but a mere squawker.</w:t>
      </w:r>
    </w:p>
    <w:p w14:paraId="05E62BE7" w14:textId="77777777" w:rsidR="00DC093A" w:rsidRDefault="00000000">
      <w:pPr>
        <w:pStyle w:val="BodyText"/>
      </w:pPr>
      <w:r>
        <w:t>30 You wrote that you no longer have the desire for disputations. No one has risen up for battle and quarrel. It is astonishing that you are yourself engaging in what you complain of. The disputation of the world is concealed and hidden in these words that you have sent. It seems that in this letter of yours, not a trace has been left out of the words of the deniers and disbelievers. Every soul’s book is in their hand, but due to inattention, it has not been realized, and they wander from place to place. This servant is greatly perplexed by how you carry such heavy words. If only they had returned to their source. Whether good or bad, it has been and will be worthy of the one who utters it. We ask from the Greatest Grace of God to sanctify you from these imaginary indications.</w:t>
      </w:r>
    </w:p>
    <w:p w14:paraId="6A2EF051" w14:textId="77777777" w:rsidR="00DC093A" w:rsidRDefault="00000000">
      <w:pPr>
        <w:pStyle w:val="Heading2"/>
      </w:pPr>
      <w:bookmarkStart w:id="386" w:name="verses-31-40"/>
      <w:bookmarkEnd w:id="385"/>
      <w:r>
        <w:t>Verses 31-40</w:t>
      </w:r>
    </w:p>
    <w:p w14:paraId="25C6447F" w14:textId="77777777" w:rsidR="00DC093A" w:rsidRDefault="00000000">
      <w:pPr>
        <w:pStyle w:val="FirstParagraph"/>
      </w:pPr>
      <w:r>
        <w:t>31 You wrote: “This brief life is not worthy to be entirely spent in disputation, quarrel, and forced interpretations for the sake of the ego.” It is astonishing that detachment has been claimed by words and by pretense. Just as a soul who has engaged in all the imaginable prohibitions, such that there remains in every land a sign of that tree of estrangement, yet is considered detached. Moreover, a soul, who has indulged in all sorts of indecency and whose fire of greed has burned so intensely that it ran from here to Istanbul for a piece of bread, and these deeds were plainly evident from it—yet when it meets certain deluded individuals, it lets out a long sigh, shakes its head, and utters two words of disavowal from the world, and is then considered the leader of the detached.</w:t>
      </w:r>
    </w:p>
    <w:p w14:paraId="423E7349" w14:textId="77777777" w:rsidR="00DC093A" w:rsidRDefault="00000000">
      <w:pPr>
        <w:pStyle w:val="BodyText"/>
      </w:pPr>
      <w:r>
        <w:lastRenderedPageBreak/>
        <w:t>32 The weapon and defense of the disbelievers is to speak of death and detachment from the world. And they have taught this to you well, to the extent that it has been inscribed on your heart. However, the detached have different fragrances and knowledge. If bitter colocynth claims to be sugar, the people of taste will not accept it. Every word requires corresponding action. Those who object to the Truth have always spoken in such terms. For example, a holy soul who was immersed in such trials that, by God, who is the only One worthy of worship, had these servants known that protection was assured, they would have attributed them to the world. Yet a soul who has been indulging in utmost luxury and comfort throughout its life has been called detached. Woe to those who speak according to the desires of their own souls and do not understand!</w:t>
      </w:r>
    </w:p>
    <w:p w14:paraId="70D9855E" w14:textId="77777777" w:rsidR="00DC093A" w:rsidRDefault="00000000">
      <w:pPr>
        <w:pStyle w:val="BodyText"/>
      </w:pPr>
      <w:r>
        <w:t>33 Moreover, I do not know what you mean by “forced interpretations” that you mentioned. The interpreters are those who speak without having seen, and pass judgment without having arrived at the truth. By the grace of God, what we have stated is from the clear and established proofs of God, and from the agreed-upon principles of your own beliefs and the Bayan. It has been revealed so clearly that no passage in the Bayan was sent down except that all were commanded, explicitly and without interpretation, to not object if a soul manifests with the verses of God. And it was so emphasized that the faith and certitude of all were made conditional on the acknowledgment of the Manifestation. And yet, you call this firm, divine statement a mere ambiguous interpretation! If this matter is removed from the Bayan, by what argument will the faith of the claimants be proven? How poor is their understanding of themselves!</w:t>
      </w:r>
    </w:p>
    <w:p w14:paraId="63DE5CC9" w14:textId="77777777" w:rsidR="00DC093A" w:rsidRDefault="00000000">
      <w:pPr>
        <w:pStyle w:val="BodyText"/>
      </w:pPr>
      <w:r>
        <w:t>34 Alas, how quickly the divine words have been distorted. Some false, artificial figures have become the cause of cutting off the fragrances of the All-Merciful from the people of the world. The difference is that these servants speak from what they have seen, while you speak from imagination. God willing, we hope that you will distinguish desire from God. If you are just, you will bear witness that what has happened has always been contrary to the desires of the self, for the commanding self has never forsaken its own comfort and never will. A soul has manifested with all the divine verses, continually afflicted at the hands of enemies, and yet you have interpreted what He has brought forth as the product of the self and desires. A hundred thousand lives of the near ones are sacrificed for this “desire,” for at its stirring, the sweet fragrances of the paradise of Oneness radiate forth, and at its movement, souls, yearning to meet God, are stirred and agitated; at its stillness, anxious hearts become calm and assured; and at its heat, the fire of God blazes in the trees of human existence, proclaiming that there is no god but Him.</w:t>
      </w:r>
    </w:p>
    <w:p w14:paraId="649A6BC0" w14:textId="77777777" w:rsidR="00DC093A" w:rsidRDefault="00000000">
      <w:pPr>
        <w:pStyle w:val="BodyText"/>
      </w:pPr>
      <w:r>
        <w:t>35 We hope that you do not consider the divine stations and lordly manifestations as mere self-desires, and that you observe with fairness.</w:t>
      </w:r>
    </w:p>
    <w:p w14:paraId="132491B3" w14:textId="77777777" w:rsidR="00DC093A" w:rsidRDefault="00000000">
      <w:pPr>
        <w:pStyle w:val="BodyText"/>
      </w:pPr>
      <w:r>
        <w:t>36 You also wrote that you feel sorrow that after spending many years among the old mystics, as the common folk say, in the company of the elders, you have now become confused.</w:t>
      </w:r>
    </w:p>
    <w:p w14:paraId="7CF6378C" w14:textId="77777777" w:rsidR="00DC093A" w:rsidRDefault="00000000">
      <w:pPr>
        <w:pStyle w:val="BodyText"/>
      </w:pPr>
      <w:r>
        <w:t xml:space="preserve">37 Know this: in the station of certainty, there is no room for doubt. And if you say that the recognition of the new Manifestation has become confused for this servant, then come, that you may witness. And if you say that there has been confusion regarding the revealed verses, then come, that you may hear and see. And if you say there has been confusion in deeds, every deed is bound to His command and dependent on His permission. The station of certainty is sanctified from the doubts and illusions of the </w:t>
      </w:r>
      <w:r>
        <w:lastRenderedPageBreak/>
        <w:t>worldly and the exalted ones. It is clear that these words are not from you, for I would not have expected you to follow such doubts and illusions.</w:t>
      </w:r>
    </w:p>
    <w:p w14:paraId="0CBDE68E" w14:textId="77777777" w:rsidR="00DC093A" w:rsidRDefault="00000000">
      <w:pPr>
        <w:pStyle w:val="BodyText"/>
      </w:pPr>
      <w:r>
        <w:t>38 All these matters that have occurred were previously mentioned in the revealed Tablets. Beyond that, when we first entered this land, the Blessed Beauty was residing in a house near the Muradiyya quarter, and these servants were living in another house. One day, in the late afternoon, He emerged from the sacred precincts, and all the migrant servants were in His presence, including this servant, Haji Mirza Ahmad, Sayyid Muhammad, and others. He said: “Today, a strange matter has been witnessed.” We waited to see what had occurred, and after about ten or more minutes of silence, He turned to this servant and said: “This morning, at dawn, a bird sat on one of the branches of the tree outside the house and spoke these words: ‘Muhammad has come, and with him, affliction has arrived.’ The bird repeated this phrase three times.”</w:t>
      </w:r>
    </w:p>
    <w:p w14:paraId="6C429041" w14:textId="77777777" w:rsidR="00DC093A" w:rsidRDefault="00000000">
      <w:pPr>
        <w:pStyle w:val="BodyText"/>
      </w:pPr>
      <w:r>
        <w:t>39 None of us thought it referred to the present Muhammad. Even Sayyid Muhammad considered such a matter impossible for himself, and this servant was busy with interpretations. Among the several people around, there were some named Muhammad, and we became convinced that one of them must come to this land and cause corruption. Two full years later, what was destined became evident. At that time, it became clear who the Muhammad in question was. By God, by God, his actions are not worth mentioning, and I swear by his truth that if I have recounted this matter in any other way than it occurred, what happened is exactly as I have mentioned.</w:t>
      </w:r>
    </w:p>
    <w:p w14:paraId="50A4F012" w14:textId="77777777" w:rsidR="00DC093A" w:rsidRDefault="00000000">
      <w:pPr>
        <w:pStyle w:val="BodyText"/>
      </w:pPr>
      <w:r>
        <w:t>40 Let them not think that the purpose of mentioning this incident is to show miracles—by the Lord of all worlds! We are certain that those whose hearts are filled with resentment toward the Truth will never be convinced by any proof or argument. Although it was foretold, the purpose was to show that his affairs were known in a Tablet that has not left out even the slightest deeds of all people.</w:t>
      </w:r>
    </w:p>
    <w:p w14:paraId="629AB017" w14:textId="77777777" w:rsidR="00DC093A" w:rsidRDefault="00000000">
      <w:pPr>
        <w:pStyle w:val="Heading2"/>
      </w:pPr>
      <w:bookmarkStart w:id="387" w:name="verses-41-50"/>
      <w:bookmarkEnd w:id="386"/>
      <w:r>
        <w:t>Verses 41-50</w:t>
      </w:r>
    </w:p>
    <w:p w14:paraId="63623C1E" w14:textId="77777777" w:rsidR="00DC093A" w:rsidRDefault="00000000">
      <w:pPr>
        <w:pStyle w:val="FirstParagraph"/>
      </w:pPr>
      <w:r>
        <w:t>41 Your statement greatly increased my astonishment, for a soul that has been rejected by this company, and is not even worthy of conversation, has so confused you that now you wander in the desert of doubts and journey through the wilderness of illusions. It would be best for you to cast off these borrowed wings and soar with the spiritual wings in the heavens of the holiness of the everlasting majesty, entering into the refreshing spiritual realms. You, who once considered yourself among the rascals, have now been swept away by a single blast of the violent winds of doubt and illusion in such a way that it is impossible to describe. The matter is in the hands of the True One, and only He knows where He will establish you. His knowledge is with your Lord, and I am but a repentant servant.</w:t>
      </w:r>
    </w:p>
    <w:p w14:paraId="4AA93BF7" w14:textId="77777777" w:rsidR="00DC093A" w:rsidRDefault="00000000">
      <w:pPr>
        <w:pStyle w:val="BodyText"/>
      </w:pPr>
      <w:r>
        <w:t>42 We hope that you cling to the strong, mighty rope and enter the pure city of certainty, tranquility, and assurance from the house of suspicion and doubt. By the Truth, my heart has been deeply pained for you, and it continues to ache, for after all your untold efforts, you have fallen into the snare of the sayings of the desert of illusion and desire. We ask God to deliver you, to give you to drink of that which will purify you from what you have heard, to sanctify you from all but Him, and to establish you in the shade of His grace, for indeed, He is the most merciful of the merciful.</w:t>
      </w:r>
    </w:p>
    <w:p w14:paraId="596E503D" w14:textId="77777777" w:rsidR="00DC093A" w:rsidRDefault="00000000">
      <w:pPr>
        <w:pStyle w:val="BodyText"/>
      </w:pPr>
      <w:r>
        <w:lastRenderedPageBreak/>
        <w:t>43 You wrote that your heart burns because, due to the distance in time since the Prophet’s advent, people like us have clung to religions that rely on interpretations, making illusions to comfort themselves, enduring inner torment while thinking they had escaped the forced interpretations of a religion. And now, as you say, according to what I have shared, it seems, as people say, “the first sip is bitter,” and one must return to a religion of interpretation. You also mentioned that the clear and firm principles of the Bayan have not yet become widespread and manifest, and thus, you feel compelled to cling to ambiguous interpretations.</w:t>
      </w:r>
    </w:p>
    <w:p w14:paraId="7809285F" w14:textId="77777777" w:rsidR="00DC093A" w:rsidRDefault="00000000">
      <w:pPr>
        <w:pStyle w:val="BodyText"/>
      </w:pPr>
      <w:r>
        <w:t>44 It is clear enough that the interpreters, driven by their own desires and illusions, have always remained settled and comfortable in their positions. Even if a hundred thousand clear statements were revealed, they would never benefit from even a drop of it, as it is observed that while the ocean of explicitness is overflowing, all are gathered in the stagnant pool of delusions and interpretations. Yet, the degrees of interpretation are infinite. There is one form of interpretation that is pleasing to God, and another that opposes Him. The words of God indeed allow for limitless interpretations, but no one knows them except God. Today, by the explicit command of the Point of the Bayan—may all else be sacrificed for Him—it is forbidden for those under the shade of the Tree of the Bayan to interpret or explain the words of God. For none but the Manifestation is aware of their meanings. This task of interpretation does not belong to the people.</w:t>
      </w:r>
    </w:p>
    <w:p w14:paraId="125EBA27" w14:textId="77777777" w:rsidR="00DC093A" w:rsidRDefault="00000000">
      <w:pPr>
        <w:pStyle w:val="BodyText"/>
      </w:pPr>
      <w:r>
        <w:t>45 As for the interpretation you mentioned, it is the interpretation of disbelieving souls, which has always been rejected and will continue to be. Today, they have abandoned the clear statements, veiled themselves from the Manifestation, and are occupied with explaining and interpreting the words of the previous Manifestation based on their own illusions and delusions. Woe unto them and to what they are doing! The purpose of all interpretations, explanations, and meanings of the words and verses was to bring about the knowledge of God. But now that they have turned away from the very Essence of God, each has returned to their own place, and those souls are settled in the lowest of the low.</w:t>
      </w:r>
    </w:p>
    <w:p w14:paraId="57182489" w14:textId="77777777" w:rsidR="00DC093A" w:rsidRDefault="00000000">
      <w:pPr>
        <w:pStyle w:val="BodyText"/>
      </w:pPr>
      <w:r>
        <w:t>46 And regarding your statement that you suffer inwardly, imagining that you had finally freed yourself from the religion of forced interpretation, by God, no! You have not endured such suffering, for had you truly borne the inward suffering, you would have entered the purest abode and distinguished the Supreme Horizon from the rising place of the calf. It seems evident that some worldly devils have intended to create corruption between you and this lowliest of servants. But God is witness that, if your words were directed solely toward me, regardless of what they contained, I would not be offended. However, the hearts of all creation have burned from the implications of your words and the explicit meanings of your phrases, for all of them return to your conjectures about the place, which, by God, who is beyond all else, even if those whom you have taken as beloved over God were to fly eternally by God’s command, they would not reach the air in which the breezes of even one of His names blow—let alone the Essence of the All-Powerful, the All-Wise. But God has made His cloak sanctified from the barking and braying of these people and protected from the touch of the hands of these disbelievers.</w:t>
      </w:r>
    </w:p>
    <w:p w14:paraId="543E88B7" w14:textId="77777777" w:rsidR="00DC093A" w:rsidRDefault="00000000">
      <w:pPr>
        <w:pStyle w:val="BodyText"/>
      </w:pPr>
      <w:r>
        <w:t xml:space="preserve">47 Listen to the words of this servant and be cautious of those souls! By God, through them, the air of every city is altered, and they claim to believe in Ali from before because the verses of the Almighty, the Noble, were revealed to him. Yet when they were revealed once again, they disbelieved in them. May the </w:t>
      </w:r>
      <w:r>
        <w:lastRenderedPageBreak/>
        <w:t>curse of God be upon the liars and the oppressors. From the fragrances of your words, nothing has been sensed except turning away and objection, and it is because of this that writing further on this subject is difficult for this servant. Otherwise, if a soul were found who had doubts arising from the words of disbelievers, it would indeed be beloved for them to express their doubts. We have no occupation in this land other than waiting for someone who, if doubt arises within them, will present it, and we will respond to the best of our ability and station, and according to the measure of the doubt, in the hope that by God’s grace, their heart will be sanctified from false doubts and delusional suspicions. I only expect from you that you observe what has been mentioned with a purified sight.</w:t>
      </w:r>
    </w:p>
    <w:p w14:paraId="7E0FB25D" w14:textId="77777777" w:rsidR="00DC093A" w:rsidRDefault="00000000">
      <w:pPr>
        <w:pStyle w:val="BodyText"/>
      </w:pPr>
      <w:r>
        <w:t>48 It is from the words of the Blessed Beauty—may all else be a sacrifice for Him—who says:</w:t>
      </w:r>
    </w:p>
    <w:p w14:paraId="3B3A8A7A" w14:textId="77777777" w:rsidR="00DC093A" w:rsidRDefault="00000000">
      <w:pPr>
        <w:pStyle w:val="BlockText"/>
      </w:pPr>
      <w:r>
        <w:t>“Whosoever does not purify their heart, mind, sight, and hearing from what they possess will not be able to recognize what has been revealed in the Tablets of the manifest glory of God.”</w:t>
      </w:r>
    </w:p>
    <w:p w14:paraId="4FDF4B5A" w14:textId="77777777" w:rsidR="00DC093A" w:rsidRDefault="00000000">
      <w:pPr>
        <w:pStyle w:val="FirstParagraph"/>
      </w:pPr>
      <w:r>
        <w:t>Therefore, we pray that God may send forth a breeze of His pleasant paradise upon the people of the world, so that He may cleanse and sanctify them all from the dust of rebellion and direct them toward the sacred sanctuary of the All-Merciful. Indeed, He is near to those who call upon Him and responsive to them.</w:t>
      </w:r>
    </w:p>
    <w:p w14:paraId="445A9E27" w14:textId="77777777" w:rsidR="00DC093A" w:rsidRDefault="00000000">
      <w:pPr>
        <w:pStyle w:val="BodyText"/>
      </w:pPr>
      <w:r>
        <w:t>49 O my brother, these birds who fly in the air of love for the Manifestation of Unity have plucked their grains from the sanctified fields of Oneness and have heard the melodies of spiritual sanctity. It is difficult for them to fall into the snares of the people of the world or to be hindered and deprived from the Lord of all worlds by the whispers of the disbelievers. Those who seek this matter will find nothing but regret and will gain no share other than weariness and toil. For by the grace of God, we are journeying in the gardens of witnessing and present in the assembly of beholding. We have passed beyond illusion and imitation and have settled in the abode of witnessing and seeing. We have no concern with the world and its people, as our deeds testify to our faith. We have not run to the gates for a monthly salary or a morsel of bread, nor have we sent our women into the homes of others, nor have we slandered the Truth. By God, who is the only One worthy of worship, if you were to become aware of the lies told in that land and the slanders against the Truth, you would indeed flee to the wilderness and detach yourself from all that is on the earth, if you were among the fair-minded.</w:t>
      </w:r>
    </w:p>
    <w:p w14:paraId="63720B91" w14:textId="77777777" w:rsidR="00DC093A" w:rsidRDefault="00000000">
      <w:pPr>
        <w:pStyle w:val="BodyText"/>
      </w:pPr>
      <w:r>
        <w:t xml:space="preserve">50 You also wrote: </w:t>
      </w:r>
      <w:r>
        <w:rPr>
          <w:i/>
          <w:iCs/>
        </w:rPr>
        <w:t>“the first sip and the dregs.”</w:t>
      </w:r>
      <w:r>
        <w:t xml:space="preserve"> You have mentioned this phrase, but without knowing in what context it should be used. The Point of the Bayan—may all else be a sacrifice for Him—explicitly states throughout the Bayan: Do not veil yourself from the Manifestation in anything that has been created between the heavens and the earth, whether it be from revealed books, sound scrolls, wondrous verses, or created beings, whether they pertain to creation or legislation. And though He has taken the covenant of the guardianship of this sacred, inviolable Manifestation from all, He states—may His mention be exalted: </w:t>
      </w:r>
      <w:r>
        <w:rPr>
          <w:i/>
          <w:iCs/>
        </w:rPr>
        <w:t>“Glory be to You, O my God! Bear witness that with this Book, I have taken the covenant of the guardianship of the one whom You will make manifest from all things before the covenant of My own guardianship, and sufficient are You and those who believe in Your verses as witnesses over Me. And You are sufficient for Me, upon You do I rely. Indeed, You have always been sufficient over all things.”</w:t>
      </w:r>
      <w:r>
        <w:t xml:space="preserve"> Yet everyone turned away from His beauty and clung to His slayer.</w:t>
      </w:r>
    </w:p>
    <w:p w14:paraId="2932ABDE" w14:textId="77777777" w:rsidR="00DC093A" w:rsidRDefault="00000000">
      <w:pPr>
        <w:pStyle w:val="Heading2"/>
      </w:pPr>
      <w:bookmarkStart w:id="388" w:name="verses-51-60"/>
      <w:bookmarkEnd w:id="387"/>
      <w:r>
        <w:lastRenderedPageBreak/>
        <w:t>Verses 51-60</w:t>
      </w:r>
    </w:p>
    <w:p w14:paraId="17F83699" w14:textId="77777777" w:rsidR="00DC093A" w:rsidRDefault="00000000">
      <w:pPr>
        <w:pStyle w:val="FirstParagraph"/>
      </w:pPr>
      <w:r>
        <w:t>51 By God, who is beyond all else, it was observed what they inflicted upon this Blessed Beauty. Observe, in this very phrase of the Point of the Bayan—may all else be a sacrifice for Him—how much lamentation, mourning, and wailing are hidden. He took the Truth and all the servants as witnesses to the covenant of this sacred Manifestation, that the people of the Bayan might not rebel at the Manifestation of the Spirit of the All-Merciful, nor be shameless regarding what was revealed in the Bayan. Nevertheless, what was observed has come to pass. And not many days had passed, and the words revealed in the Bayan still rang in everyone’s ears, and the trace of the pure blood of that wronged martyr remained upon the earth, yet they inflicted upon His soul, His being, and His spirit what no people had ever inflicted. It is here that you could say, “the first sip and the dregs.”</w:t>
      </w:r>
    </w:p>
    <w:p w14:paraId="285341FB" w14:textId="77777777" w:rsidR="00DC093A" w:rsidRDefault="00000000">
      <w:pPr>
        <w:pStyle w:val="BodyText"/>
      </w:pPr>
      <w:r>
        <w:t>52 Now, observe how much you mention words in a manner that contradicts their true meaning and context. A soul who declared that He had taken the covenant of His guardianship before taking the covenant of His own guardianship, and yet the people of the Bayan have labeled those souls who have turned to this divine Manifestation as people of interpretation. We express our grief and sorrow to God for what has been inflicted upon Him by His servants, who were created by His word, “Be,” and so it is.</w:t>
      </w:r>
    </w:p>
    <w:p w14:paraId="1D170F14" w14:textId="77777777" w:rsidR="00DC093A" w:rsidRDefault="00000000">
      <w:pPr>
        <w:pStyle w:val="BodyText"/>
      </w:pPr>
      <w:r>
        <w:t xml:space="preserve">53 You also wrote that </w:t>
      </w:r>
      <w:r>
        <w:rPr>
          <w:i/>
          <w:iCs/>
        </w:rPr>
        <w:t>“the firm principles of the Bayan have not yet become widespread and manifest, and we are forced to cling to the ambiguous ones.”</w:t>
      </w:r>
      <w:r>
        <w:t xml:space="preserve"> No one with intellect or insight would ever let such words pass from their lips. I am astonished at how you have been satisfied to ascribe the words of the disbelievers to yourself. It is not the station of the people of Truth to transgress the bounds of courtesy. Therefore, this servant leaves the response to some of your words to God, for oppression is beloved to the Truth.</w:t>
      </w:r>
    </w:p>
    <w:p w14:paraId="18AA4464" w14:textId="77777777" w:rsidR="00DC093A" w:rsidRDefault="00000000">
      <w:pPr>
        <w:pStyle w:val="BodyText"/>
      </w:pPr>
      <w:r>
        <w:t>54 As for the distinction between the firm and ambiguous verses that you mentioned, it appears that the difference between them has not been clear to you. Otherwise, you would have certainly realized that the firm verses revealed in the Bayan have appeared in their fullest and most complete form. Therefore, a brief explanation will be offered here.</w:t>
      </w:r>
    </w:p>
    <w:p w14:paraId="570E66CD" w14:textId="77777777" w:rsidR="00DC093A" w:rsidRDefault="00000000">
      <w:pPr>
        <w:pStyle w:val="BodyText"/>
      </w:pPr>
      <w:r>
        <w:t>55 Know that the distinction between firm and ambiguous verses has been mentioned among every group, and a detailed explanation exists in the books. However, discussing it in depth would result in undue length. Yet, according to the Truth, the firm verses are those whose divine intent is clear from the verse itself and do not require proof or explanation from other sources to be established. Now, be just: What is the ultimate, primary truth of that verse? It is evident and clear to every discerning soul that the greatest verse, which in itself requires nothing else to prove it, has always been the Manifestation itself. For everything beneath it, whatever and whoever it may be, is dependent on its command, and no one denies this except the most ignorant, rejected ones.</w:t>
      </w:r>
    </w:p>
    <w:p w14:paraId="5E8AA255" w14:textId="77777777" w:rsidR="00DC093A" w:rsidRDefault="00000000">
      <w:pPr>
        <w:pStyle w:val="BodyText"/>
      </w:pPr>
      <w:r>
        <w:t xml:space="preserve">56 And if you say that the firm verses are the divine commands revealed in the Tablets, there is no doubt about that—we are all certain and believers in them, hoping for His grace. These firm verses, in relation to the Judgment of the Judge, are indeed firm. It is evident that if a soul knows all the firm verses and yet hesitates even slightly in affirming the greatest verse (the Manifestation), all their actions will be fruitless and will amount to nothing. And the soul whose verses are firm says: “All that is revealed in the Bayan is </w:t>
      </w:r>
      <w:r>
        <w:lastRenderedPageBreak/>
        <w:t>but a leaf from the leaves of Paradise in the presence of that pure being.” In another place, He says: “What was revealed in the Bayan is dependent upon His command, suspended by His will and desire.” And again, He addresses the people of the Bayan, warning them not to be deprived of the Promised Manifestation because of the Bayan and what was revealed therein. Many such firm statements have been revealed beyond reckoning. Nevertheless, they turned away from the very one through whose will all the firm verses were manifested and from whose fingers all the rivers of knowledge and utterance flowed, yet they claimed to understand and comprehend the firm verses on their own.</w:t>
      </w:r>
    </w:p>
    <w:p w14:paraId="07828B3F" w14:textId="77777777" w:rsidR="00DC093A" w:rsidRDefault="00000000">
      <w:pPr>
        <w:pStyle w:val="BodyText"/>
      </w:pPr>
      <w:r>
        <w:t>57 Now, open your eyes of fairness and recognize those who are confused and the manifestations of whisperers—those who have placed such words upon you. Yes, souls have always called themselves by the name of Truth and have led the poor and weak into the wilderness of doubts and illusions, while they themselves are occupied with leadership. This is not the first arrow that has struck us, nor the first spear that has struck the Beloved of the Worlds.</w:t>
      </w:r>
    </w:p>
    <w:p w14:paraId="3624A6BC" w14:textId="77777777" w:rsidR="00DC093A" w:rsidRDefault="00000000">
      <w:pPr>
        <w:pStyle w:val="BodyText"/>
      </w:pPr>
      <w:r>
        <w:t>58 And if you say that the firm verses are the attributes mentioned in the Bayan, which were revealed specifically for certain souls, first of all, you are not aware of who was intended by those attributes. And secondly, by His very essence, God has described all things with the highest of attributes, such that He has returned all names and attributes to everything. This is the station. Beyond this, creation is His, and all share in these attributes, for in the Supreme Horizon, all exist in a single realm.</w:t>
      </w:r>
    </w:p>
    <w:p w14:paraId="371D52A3" w14:textId="77777777" w:rsidR="00DC093A" w:rsidRDefault="00000000">
      <w:pPr>
        <w:pStyle w:val="BodyText"/>
      </w:pPr>
      <w:r>
        <w:t>59 And regarding certain divine verses that were revealed with outward reference to some souls, the intention was to encourage those souls. Furthermore, all things return to the verse of the Manifestation of God. As long as that verse is manifest in all things, it is described and named by all the names and attributes, but once that Manifestation departs, it is as though they cease to exist. Reflect on this so that you may be among those who understand.</w:t>
      </w:r>
    </w:p>
    <w:p w14:paraId="7AF816F8" w14:textId="77777777" w:rsidR="00DC093A" w:rsidRDefault="00000000">
      <w:pPr>
        <w:pStyle w:val="BodyText"/>
      </w:pPr>
      <w:r>
        <w:t>60 And even if we concede that some attributes were revealed specifically for the soul you mentioned, have you not heard that He commands the Letters of the Bayan not to be veiled from the Manifestation of God at the time of His appearance? The first Letters of the Bayan are those souls who were described with all attributes and named by all names. And this very statement of the Sovereign of Eternity is a clear proof of the veiling of some of the Letters. It is seen that a soul considers themselves among the Letters and mirrors, yet they are cut off from the hem of sanctity and cling to the rope of self and desire.</w:t>
      </w:r>
    </w:p>
    <w:p w14:paraId="1A962D8B" w14:textId="77777777" w:rsidR="00DC093A" w:rsidRDefault="00000000">
      <w:pPr>
        <w:pStyle w:val="Heading2"/>
      </w:pPr>
      <w:bookmarkStart w:id="389" w:name="verses-61-70"/>
      <w:bookmarkEnd w:id="388"/>
      <w:r>
        <w:t>Verses 61-70</w:t>
      </w:r>
    </w:p>
    <w:p w14:paraId="0E5DF44F" w14:textId="77777777" w:rsidR="00DC093A" w:rsidRDefault="00000000">
      <w:pPr>
        <w:pStyle w:val="FirstParagraph"/>
      </w:pPr>
      <w:r>
        <w:t>61 He also says that in the Manifestation of the Supreme Light in another sphere, the souls of the Exalted Ones will become nonexistent and as nothing. Reflect a little so that you may become aware of the loftiness of the Cause! After the greatness of the Cause has been declared in such a way that He says the souls of the Exalted Ones will die and become as nothing, how could the Letters and mirrors hold any significance in that station except after they have been purified of self-love? Furthermore, in another place, He says—glorified and exalted is He: “It is permissible for the Manifestation of God to return anyone who is not higher than the dust beneath His feet, for they are His creation, in His grasp.”</w:t>
      </w:r>
    </w:p>
    <w:p w14:paraId="457220C3" w14:textId="77777777" w:rsidR="00DC093A" w:rsidRDefault="00000000">
      <w:pPr>
        <w:pStyle w:val="BodyText"/>
      </w:pPr>
      <w:r>
        <w:lastRenderedPageBreak/>
        <w:t>62 These statements are the cause of the manifestation of names and attributes, while the words of veiled souls are delusions. By God, at that moment, the suns of firm verses have shone, the clear signs have appeared, the definitive proofs have manifested, and the perfect words have been revealed. And yet, you write that Mirza Yahya cannot be rejected, even though his greatest position was to stand before the Blessed Beauty and receive the divine words that were revealed to him. By God, with all his deeds, no one opposed him. He rejected himself by turning away from the Truth, who was created by the command of God. Thus, the matter has been explained to you so that you may be among those who know.</w:t>
      </w:r>
    </w:p>
    <w:p w14:paraId="465FBD2B" w14:textId="77777777" w:rsidR="00DC093A" w:rsidRDefault="00000000">
      <w:pPr>
        <w:pStyle w:val="BodyText"/>
      </w:pPr>
      <w:r>
        <w:t>63 Now, reflect on what the firm verses of God’s words are and what the ambiguous verses are, and recognize those who have clung to the ambiguous verses and left the firm ones behind, being among the disbelievers. At this point, it is beloved to mention some of the firm verses that have been revealed from the heaven of the will of the Blessed One—exalted is His greatness! By God, they are sufficient for all of creation, so that anyone who possesses even a particle of the love of God in their heart may cling to them and save themselves from the delusions of the people of the earth and the twisted whisperings of the manifestations of Satan, and may remain firm in their faith, witnessing no instability.</w:t>
      </w:r>
    </w:p>
    <w:p w14:paraId="61E8FCC7" w14:textId="77777777" w:rsidR="00DC093A" w:rsidRDefault="00000000">
      <w:pPr>
        <w:pStyle w:val="BodyText"/>
      </w:pPr>
      <w:r>
        <w:t>64 These are some of the verses revealed in a Tablet for one of the beloved, addressed to one of the wretched ones. His Holiness says—glorified is His being: “If you see the name ‘H’ (Yahya), remind him of the verses of your Lord, that he may perhaps turn toward the One who, whoever turns toward Him, is saved, and whoever turns away is destroyed. Thus did the Spirit speak between the heavens and the earth. Say: ’O servant, listen to my words! By the truth of God, you will not find any advisor more sincere than Me. Do not hesitate on the path, but pass over it as quickly as clouds move! We commanded you this before, and we command it again now. And if you do not accept this from Me, I will continue to command you until you pass over it by My overwhelming and all-powerful sovereignty.</w:t>
      </w:r>
    </w:p>
    <w:p w14:paraId="4236362F" w14:textId="77777777" w:rsidR="00DC093A" w:rsidRDefault="00000000">
      <w:pPr>
        <w:pStyle w:val="BodyText"/>
      </w:pPr>
      <w:r>
        <w:t>65 Tear asunder the veils of illusions with My remembrance, then proclaim My name and abandon all that holds you back from Me! Then appear suddenly with the Manifestation of your Lord, and do not be among the patient ones! Beware that leadership should not prevent you from remembering your Lord. By the truth of God, even if all the inhabitants of the heavens and the earth prostrate before you, if you are not under My shade, it will not benefit you. And your own soul bears witness to this if you are among those who listen. Do you desire to be among those whose leadership prevented them in the days when the heavens of the Cause were split and the Sun of the Beauty of your Lord, the Most High, the Most Great, arose upon the clouds of sanctity, and they busied themselves with their leadership, disbelieved in God, their Creator, and then decreed His death after He came to them with a proof from God and a mighty testimony?</w:t>
      </w:r>
    </w:p>
    <w:p w14:paraId="34C98563" w14:textId="77777777" w:rsidR="00DC093A" w:rsidRDefault="00000000">
      <w:pPr>
        <w:pStyle w:val="BodyText"/>
      </w:pPr>
      <w:r>
        <w:t>66 By God, O servant, My only intent has been to purify you from everything unworthy of you. Whenever I resolve to remain silent regarding you, the tongue of God speaks through My tongue, commanding Me to convey to you, and My only task is to deliver the clear message. Reflect for a moment: Have you ever heard of a Manifestation greater than this or of verses mightier than what I have revealed with truth? Then speak with pure truth and be among those who turned toward the Supreme Horizon on the day when the faces of all creatures were overturned!</w:t>
      </w:r>
    </w:p>
    <w:p w14:paraId="320EF86A" w14:textId="77777777" w:rsidR="00DC093A" w:rsidRDefault="00000000">
      <w:pPr>
        <w:pStyle w:val="BodyText"/>
      </w:pPr>
      <w:r>
        <w:lastRenderedPageBreak/>
        <w:t>67 And if you fear for your faith, take this Tablet and keep it in the pocket of your trust. And when you stand in the place of resurrection, on the day when all possibilities are raised before the face of your Lord by His wondrous, inviolable breezes, and God asks you: ‘By what proof did you believe in this Manifestation?’ Then bring out the Tablet and say: ‘By this blessed, ancient, revealed Book.’ Then read what is written therein before the face of your Lord, where all the prophets and messengers will bear witness. By God, at that moment, the hands of all will stretch out toward you, and they will take the Tablet, placing it upon their eyes in eagerness to meet Me and in longing for My love, finding within it the fragrances of My inviolable, noble sanctity. Thus have We explained the verses for you so that you may be at peace and be among the assured.</w:t>
      </w:r>
    </w:p>
    <w:p w14:paraId="035CBEFF" w14:textId="77777777" w:rsidR="00DC093A" w:rsidRDefault="00000000">
      <w:pPr>
        <w:pStyle w:val="BodyText"/>
      </w:pPr>
      <w:r>
        <w:t>68 And if God were to punish you for believing in His verses in this Manifestation, by what proof would He punish those who did not believe in Ali before, and before Him in Muhammad, the Messenger of God, and before Him in Jesus, son of Mary, and before Him in Moses, the Interlocutor, and before Him in Abraham, until the Manifestations return to the Primal One, who was created by the will of your Lord, the All-Powerful, the All-Willing? O My name, the Cause is more manifest than to be concealed, more evident than to be hidden. It shines like the sun at its zenith. If you free yourself from the veils, you will reach it faster than your own sight can return to you, and this is the truth, with absolute certainty.’”</w:t>
      </w:r>
    </w:p>
    <w:p w14:paraId="1817F0DD" w14:textId="77777777" w:rsidR="00DC093A" w:rsidRDefault="00000000">
      <w:pPr>
        <w:pStyle w:val="BodyText"/>
      </w:pPr>
      <w:r>
        <w:t>69 Listen to the words of the one who speaks the truth and do not dispute the verses of God after they have been revealed, even if all creation commands you to do so! Do not deny yourself His grace, even if both worlds try to prevent you! Look upon the command of your Lord with your own eyes, then recognize Him with your own soul and spirit, for the understanding of another is not a proof for you, nor is the rejection of others an argument against you. Beware lest you veil yourself from the One who, if you were to be veiled from Him even for the briefest moment, would render all your deeds void! This is confirmed by everything previously revealed in the scriptures of God, the Sovereign, the Mighty.</w:t>
      </w:r>
    </w:p>
    <w:p w14:paraId="698018E9" w14:textId="77777777" w:rsidR="00DC093A" w:rsidRDefault="00000000">
      <w:pPr>
        <w:pStyle w:val="BodyText"/>
      </w:pPr>
      <w:r>
        <w:t>70 These are the revealed words mentioned earlier. Now, be just and distinguish the firm verses from those beneath them! If a soul has a spark of the fire of divine love in their heart, they will act according to what has been revealed from the heaven of divine will, cutting themselves off from all that is in the heavens and the earth, and they will see themselves established on the couch of tranquility, certain of the Cause of God, and independent of anything else. By God, the proof is complete, the blessing is perfect, the sun is shining, the verses are revealed, and the Manifestation is more evident than ever. Yet, you have entangled yourself in the wilderness of inquiry, suspicions, and indications. We ask God to guide us and you and to grant us what He has ordained from His presence, for He is indeed the Mighty, the Generous.</w:t>
      </w:r>
    </w:p>
    <w:p w14:paraId="72489F8C" w14:textId="77777777" w:rsidR="00DC093A" w:rsidRDefault="00000000">
      <w:pPr>
        <w:pStyle w:val="Heading2"/>
      </w:pPr>
      <w:bookmarkStart w:id="390" w:name="verses-71-80"/>
      <w:bookmarkEnd w:id="389"/>
      <w:r>
        <w:t>Verses 71-80</w:t>
      </w:r>
    </w:p>
    <w:p w14:paraId="671DB631" w14:textId="77777777" w:rsidR="00DC093A" w:rsidRDefault="00000000">
      <w:pPr>
        <w:pStyle w:val="FirstParagraph"/>
      </w:pPr>
      <w:r>
        <w:t xml:space="preserve">71 As for your statement, </w:t>
      </w:r>
      <w:r>
        <w:rPr>
          <w:i/>
          <w:iCs/>
        </w:rPr>
        <w:t>“Amazing! What has happened here! People still question the original word. That is, they have yet to understand what the statement was or what the rulings entailed. Now new circumstances have arisen, and this ‘religion of interpretation’ has been established, which will cause a thousand kinds of sedition.”</w:t>
      </w:r>
      <w:r>
        <w:t xml:space="preserve">—I do not intend to be disrespectful, but I bear witness by God that no rational person would speak in such a manner. For if the manifestation of truth were dependent on people’s opinions and what they possess, the truth would never appear. In every age and cycle when the </w:t>
      </w:r>
      <w:r>
        <w:lastRenderedPageBreak/>
        <w:t>Sun of divine truth rises from the horizon of His will, people have always had objections and exhibited extreme rejection, and they have counted that singular being as one who incites sedition and corruption. Yet, it is clear to anyone with insight that the intent has always been unity, and it always will be.</w:t>
      </w:r>
    </w:p>
    <w:p w14:paraId="79E36B36" w14:textId="77777777" w:rsidR="00DC093A" w:rsidRDefault="00000000">
      <w:pPr>
        <w:pStyle w:val="BodyText"/>
      </w:pPr>
      <w:r>
        <w:t>72 Furthermore, the objections of these people are not specific to this Manifestation. Even in the time of the Messenger of God (Muhammad), they still have objections. If the matter were dependent on people’s words, God forbid, one would have to deny all Manifestations. Moreover, from this Manifestation, the laws of the Bayan have been established and made manifest—not from the deluded souls you imagine. By God, they have not acted upon a single one of those words, and God forbid, if their deeds were mentioned, Satan himself would flee from their actions. Many matters have become confused and concealed for you. We ask God to open your eyes by His grace, to rescue you from the darkness of self and desire, and to draw you near to the Lote-Tree of the farthest boundary. Indeed, He is the One who can do as He wills, and He is a watcher over all things.</w:t>
      </w:r>
    </w:p>
    <w:p w14:paraId="2494E8A9" w14:textId="77777777" w:rsidR="00DC093A" w:rsidRDefault="00000000">
      <w:pPr>
        <w:pStyle w:val="BodyText"/>
      </w:pPr>
      <w:r>
        <w:t>73 The Truth is not concerned with people’s words, objections, or protests. He does whatever He wills, despite the efforts of those who disbelieve in God and turn away. If you reflect even slightly, you will see that all your objections are directed at the Primal Point—may all else be sacrificed for Him—and were similarly directed at all previous Messengers. Listen to my words, then seek forgiveness for what you have done, so that God may forgive you and erase your sins, for He is the Forgiving, the Merciful.</w:t>
      </w:r>
    </w:p>
    <w:p w14:paraId="7FAE608D" w14:textId="77777777" w:rsidR="00DC093A" w:rsidRDefault="00000000">
      <w:pPr>
        <w:pStyle w:val="BodyText"/>
      </w:pPr>
      <w:r>
        <w:t xml:space="preserve">74 Another saying from that hateful one: </w:t>
      </w:r>
      <w:r>
        <w:rPr>
          <w:i/>
          <w:iCs/>
        </w:rPr>
        <w:t>“So, then, if you contemplate your own thoughts, you will interpret that which is not ambiguous.”</w:t>
      </w:r>
      <w:r>
        <w:t>—It is astonishing that you have become so confused.</w:t>
      </w:r>
    </w:p>
    <w:p w14:paraId="5FBAF429" w14:textId="77777777" w:rsidR="00DC093A" w:rsidRDefault="00000000">
      <w:pPr>
        <w:pStyle w:val="BodyText"/>
      </w:pPr>
      <w:r>
        <w:t>75 In clear matters, do not seek ambiguity. These servants have contemplated with their own minds and, by the grace of God, have emerged from the thickets of interpretation into the open plains of clear explanation. The interpreters are those who forsake the manifest, inviolable truth and, with the axe of suspicion, carve idols of illusion, then bow and prostrate before their own creation. Yet, they consider themselves worshipers of the Truth and detached unto God.</w:t>
      </w:r>
    </w:p>
    <w:p w14:paraId="2235BB50" w14:textId="77777777" w:rsidR="00DC093A" w:rsidRDefault="00000000">
      <w:pPr>
        <w:pStyle w:val="BodyText"/>
      </w:pPr>
      <w:r>
        <w:t>76 Listen to the words of this servant and free your heart from illusions, turning to the Lord of all beings! A true friend is one who, upon seeing their companion drowning in the sea of annihilation, helps them to the best of their ability, hoping that this assistance will lead to success and salvation. Thus, we hope you will cling to the rope of divine grace, escape the abyss of defilement and darkness, and enter under the radiance of the divine dawn.</w:t>
      </w:r>
    </w:p>
    <w:p w14:paraId="025FAD8E" w14:textId="77777777" w:rsidR="00DC093A" w:rsidRDefault="00000000">
      <w:pPr>
        <w:pStyle w:val="BodyText"/>
      </w:pPr>
      <w:r>
        <w:t xml:space="preserve">77 You have turned away from this clear truth, which is presently evident and speaks the truth, and instead opened the door of interpretation, which has always been weak and ill. So much so that you have allowed lies to be implanted within you, and yet you write them and consider them truthful. For example, a letter arrived from your location, without knowing who sent it or who wrote it, for it bore neither a seal nor a name. However, some false and fabricated words were written in that letter, and it is clear that Satan inspired it. Whoever wrote it, whoever that deceiver is, was influenced by him. The writer of that letter knows it to be false, and you, too, are aware of it, yet you consider it to be the truth and wish to return the rightful claim of the one who holds the Truth to that falsehood. Now, consider how you have </w:t>
      </w:r>
      <w:r>
        <w:lastRenderedPageBreak/>
        <w:t>sought ambiguity in something clear. We ask God to open your eyes and assist you in recognizing the Manifestation of His Self and to make you among those who attain success.</w:t>
      </w:r>
    </w:p>
    <w:p w14:paraId="2B91CA9F" w14:textId="77777777" w:rsidR="00DC093A" w:rsidRDefault="00000000">
      <w:pPr>
        <w:pStyle w:val="BodyText"/>
      </w:pPr>
      <w:r>
        <w:t xml:space="preserve">78 Another objection from that critic: </w:t>
      </w:r>
      <w:r>
        <w:rPr>
          <w:i/>
          <w:iCs/>
        </w:rPr>
        <w:t>“Yes, I was not present, but I know better than those who have been there for years. Moreover, the general principles, which are the standard, are at hand.”</w:t>
      </w:r>
      <w:r>
        <w:t>—This claim to knowledge you have made is absolutely false, by God! No one knows, neither you nor anyone else. What has been instilled in you, by God, the One who is beyond all else, is entirely false and will continue to be so. I only wish that the soul to whom you have attributed the right, apart from God, were like one of the common people in the market. It is astonishing that you have attempted to confuse this servant. All your words, suspicions, interpretations, indications, proofs, and claims of knowledge in this matter all trace back to Siyyid Muhammad of Isfahan. His virtue is well known to these servants and has always been clear. Your discernment is truly astonishing—you truly know how to recognize people.</w:t>
      </w:r>
    </w:p>
    <w:p w14:paraId="13170BC9" w14:textId="77777777" w:rsidR="00DC093A" w:rsidRDefault="00000000">
      <w:pPr>
        <w:pStyle w:val="BodyText"/>
      </w:pPr>
      <w:r>
        <w:t>79 Nonetheless, I hope that God removes that corrupt individual from among us. He has caused a corruption the likes of which has not been seen since the beginning of creation. Indeed, he also claimed to have knowledge. Know this: by God, the One beyond all else, he was never informed. Everything he said was pure falsehood and complete fabrication. This brief life is not worth spending in corruption, obstinacy, and committing such shameful deeds. It was your duty that, after the entry of that corrupter into your land, you should have advised him with good counsel and wise words, rather than supporting him and becoming his reflection, echoing his words. God willing, we hope you will avoid the harm that comes from such a person.</w:t>
      </w:r>
    </w:p>
    <w:p w14:paraId="762BD636" w14:textId="77777777" w:rsidR="00DC093A" w:rsidRDefault="00000000">
      <w:pPr>
        <w:pStyle w:val="BodyText"/>
      </w:pPr>
      <w:r>
        <w:t>80 We praise God for protecting these servants from the evil and deception of that one. What more can this servant say? These are days in which, for the deluded, the word of an insignificant gnat on a barren land is heard, but the Word of God is not. If they had any sense of fairness, all would weep blood and cry out in the deserts, for they use the words of the Primal Point—may all else be sacrificed for Him—as evidence to support the truth of others, while they strike at His own Self with swords.</w:t>
      </w:r>
    </w:p>
    <w:p w14:paraId="0AC5DEAA" w14:textId="77777777" w:rsidR="00DC093A" w:rsidRDefault="00000000">
      <w:pPr>
        <w:pStyle w:val="Heading2"/>
      </w:pPr>
      <w:bookmarkStart w:id="391" w:name="verses-81-90"/>
      <w:bookmarkEnd w:id="390"/>
      <w:r>
        <w:t>Verses 81-90</w:t>
      </w:r>
    </w:p>
    <w:p w14:paraId="63FBDBC6" w14:textId="77777777" w:rsidR="00DC093A" w:rsidRDefault="00000000">
      <w:pPr>
        <w:pStyle w:val="FirstParagraph"/>
      </w:pPr>
      <w:r>
        <w:t>81 Moreover, we wish to see with what proof and argument they believe in the Primal Point. Bring it forth, if you are among the truthful! By the same proof with which they believe in the Primal Point, we believe in the One greater than Him, the Manifestation of God. The difference is that when the divine touchstone and the balance of divine justice came forth, the monotheists were distinguished from the polytheists. Be fair: if we deny this Manifestation, with all His grandeur and verses, what claim to faith can we make?</w:t>
      </w:r>
    </w:p>
    <w:p w14:paraId="502B27BA" w14:textId="77777777" w:rsidR="00DC093A" w:rsidRDefault="00000000">
      <w:pPr>
        <w:pStyle w:val="BodyText"/>
      </w:pPr>
      <w:r>
        <w:t xml:space="preserve">82 You wrote: </w:t>
      </w:r>
      <w:r>
        <w:rPr>
          <w:i/>
          <w:iCs/>
        </w:rPr>
        <w:t>“Besides, the general principles, which are the standard, are at hand.”</w:t>
      </w:r>
      <w:r>
        <w:t xml:space="preserve"> This statement from you is grand, for this station has been placed by God above all worlds. The Manifestation of God Himself is the divine balance and standard. The truth turns with Him, just as the shadow turns with the sun. This was revealed in the Bayan, if you are among those who understand. Your situation is like that of a person who brings a piece of stone to one in whose possession are countless treasures of jewels, claiming that they will use the stone to recognize and distinguish the jewels.</w:t>
      </w:r>
    </w:p>
    <w:p w14:paraId="229FDA85" w14:textId="77777777" w:rsidR="00DC093A" w:rsidRDefault="00000000">
      <w:pPr>
        <w:pStyle w:val="BodyText"/>
      </w:pPr>
      <w:r>
        <w:lastRenderedPageBreak/>
        <w:t>83 The balance that is in the hands of the people may allow them to recognize things like themselves, but God is sanctified from that and will never be known by such means. The divine balance has always been and will always be His very Self. Whoever recognizes Him has recognized the balance, and whoever is veiled from Him, their efforts are in vain, and they are among the losers. The balance you mentioned is likely the same one that was in the hands of the scholars during the appearance of the Primal Point—may all else be sacrificed for Him—and likewise during the appearance of the Messenger of God before Him, and before Him the appearance of Jesus, son of Mary, against whom all the scholars and leaders brought their human-made standards and protested against those Suns of Reality until they ultimately issued fatwas for the execution of those sacred beings. May the curse of God be upon the wrongdoers.</w:t>
      </w:r>
    </w:p>
    <w:p w14:paraId="698EF2E3" w14:textId="77777777" w:rsidR="00DC093A" w:rsidRDefault="00000000">
      <w:pPr>
        <w:pStyle w:val="BodyText"/>
      </w:pPr>
      <w:r>
        <w:t>84 O heedless sleeper, know that the divine balance has always been, and will always be, His very Self and whatever manifests from Him. All this is by His grace, if you but know. And if a soul truly gazes upon the Primal Point and His counsels, even if the entire world, with sharpened swords, turns against them and dismembers their body, they will not hesitate in affirming this Manifestation. For everything that has been written and revealed from the heaven of His will has always been and will be explicitly about this most great Manifestation. And if you are not looking to the Bayan, and if you deny the proof of God, the same proof that all the prophets and messengers have come with, and if you do not consider the verses of God, which have always been and will always be the decisive proof, as the standard, then bring forth what you have if you are among the truthful. Indeed, it is incumbent upon you to present the balance and proof by which you establish the truth of your claims today. No, by God, you cannot and will not be able to do so. All things are in His grasp, and everything is within the palm of His power. Whatever is beneath Him is created by Him, and this is testified by every discerning soul.</w:t>
      </w:r>
    </w:p>
    <w:p w14:paraId="2C08CEC0" w14:textId="77777777" w:rsidR="00DC093A" w:rsidRDefault="00000000">
      <w:pPr>
        <w:pStyle w:val="BodyText"/>
      </w:pPr>
      <w:r>
        <w:t>85 If a soul today denies these divine realities, these lordly manifestations, and the revealed verses that have appeared in this inviolable Manifestation—verses that flow like a torrential rain—they have denied God and all His messengers. And it has been inscribed with the Pen of Command in the Mother Tablets that such a person is among the polytheists.</w:t>
      </w:r>
    </w:p>
    <w:p w14:paraId="68F05EE2" w14:textId="77777777" w:rsidR="00DC093A" w:rsidRDefault="00000000">
      <w:pPr>
        <w:pStyle w:val="BodyText"/>
      </w:pPr>
      <w:r>
        <w:t>86 One melody from the songs of the Nightingale of the Bayan is mentioned here about the balance, specifically for those seeking the sanctuary of the All-Merciful, in the hope that they may attain knowledge of it, sever themselves entirely from the satanic manifestations, and tear apart the veils of illusions, so profoundly that the inhabitants of the highest realms would hear the sound of their tearing, and they themselves would witness their being elevated above all the deniers of the Bayan. These deniers flee from branch to branch to sow doubt and uncertainty in the hearts of those whom the breezes of the All-Merciful have turned from the left of suspicion to the right of certainty. His—exalted be His mention and glorified be His praise and exalted be His word</w:t>
      </w:r>
    </w:p>
    <w:p w14:paraId="6874FAB6" w14:textId="77777777" w:rsidR="00DC093A" w:rsidRDefault="00000000">
      <w:pPr>
        <w:pStyle w:val="BlockText"/>
      </w:pPr>
      <w:r>
        <w:rPr>
          <w:i/>
          <w:iCs/>
        </w:rPr>
        <w:t>“He is the balance, His command is the balance, His actions are the balance, and His indications are the balance. Whatever is attributed to the balance is the balance.”</w:t>
      </w:r>
    </w:p>
    <w:p w14:paraId="6AC3068F" w14:textId="77777777" w:rsidR="00DC093A" w:rsidRDefault="00000000">
      <w:pPr>
        <w:pStyle w:val="FirstParagraph"/>
      </w:pPr>
      <w:r>
        <w:t xml:space="preserve">87 Indeed, the balance has always been and will continue to be the Manifestation of God Himself. Whatever manifests from the ocean of His grace, whatever deeds are done today, whatever is spoken today, and whatever commands are issued today, this has been and will remain the balance of all that came before and after. And today, any soul you observe outside of this sacred, merciful balance, consider </w:t>
      </w:r>
      <w:r>
        <w:lastRenderedPageBreak/>
        <w:t>them to be false and rejected, and God forbid, do not show any irreverence toward the balance itself! Fear God, who created you from a drop of vile water.</w:t>
      </w:r>
    </w:p>
    <w:p w14:paraId="56DF921C" w14:textId="77777777" w:rsidR="00DC093A" w:rsidRDefault="00000000">
      <w:pPr>
        <w:pStyle w:val="BodyText"/>
      </w:pPr>
      <w:r>
        <w:t xml:space="preserve">88 Another statement from that enemy: </w:t>
      </w:r>
      <w:r>
        <w:rPr>
          <w:i/>
          <w:iCs/>
        </w:rPr>
        <w:t>“First, let me present my original claim and purpose: it is that the very Báb, whom you call the Supreme Lord, has established His truth through His verses and has confirmed His truth through His verses. None of His believers denies this. And it is certain that you, too, cannot deny it, for your and others’ acknowledgment of the Báb’s truth was based on His verses.”</w:t>
      </w:r>
    </w:p>
    <w:p w14:paraId="59F5272B" w14:textId="77777777" w:rsidR="00DC093A" w:rsidRDefault="00000000">
      <w:pPr>
        <w:pStyle w:val="BodyText"/>
      </w:pPr>
      <w:r>
        <w:t>89 By the One in whose hand is my soul, not a single discerning soul will sense the fragrance of truth from these words you have written. What a pity and regret that in this spiritual springtime, you were not adorned with a new robe and did not inhale the sweet fragrances of the paradise of meanings. Your words are like the words of the veiled ones, or even lower. By God, if you reflect upon them, you would be ashamed of yourself and erase them all. The value and station of a person are reflected in their words, for words are the mirror of the self if you are among the knowledgeable.</w:t>
      </w:r>
    </w:p>
    <w:p w14:paraId="2CEC8526" w14:textId="77777777" w:rsidR="00DC093A" w:rsidRDefault="00000000">
      <w:pPr>
        <w:pStyle w:val="BodyText"/>
      </w:pPr>
      <w:r>
        <w:t>90 These nonsensical words have always been used by the forms of doubt to prevent people from reaching the Oneness of God. In one case, sanctity is observed, and in another case, veiled souls are observed. Listen to my words, then leave those behind and turn to God with all your being, so that the seas of meanings and utterance may flow from your heart in the remembrance of your mighty, generous Lord!</w:t>
      </w:r>
    </w:p>
    <w:p w14:paraId="08BCC532" w14:textId="77777777" w:rsidR="00DC093A" w:rsidRDefault="00000000">
      <w:pPr>
        <w:pStyle w:val="Heading2"/>
      </w:pPr>
      <w:bookmarkStart w:id="392" w:name="verses-91-100"/>
      <w:bookmarkEnd w:id="391"/>
      <w:r>
        <w:t>Verses 91-100</w:t>
      </w:r>
    </w:p>
    <w:p w14:paraId="4CE5C017" w14:textId="77777777" w:rsidR="00DC093A" w:rsidRDefault="00000000">
      <w:pPr>
        <w:pStyle w:val="FirstParagraph"/>
      </w:pPr>
      <w:r>
        <w:t>91 Though the pen hesitates to write a response to such words, it is deemed necessary to reply, as answering has been made obligatory. I mention that these very words of yours are a refutation against you and an affirmation of the Cause of God, though you have not realized it. Thus, God causes the pen to flow, leaving the writer unaware of what they have written. Woe unto the veiled ones from the punishment of a great day!</w:t>
      </w:r>
    </w:p>
    <w:p w14:paraId="250723A6" w14:textId="77777777" w:rsidR="00DC093A" w:rsidRDefault="00000000">
      <w:pPr>
        <w:pStyle w:val="BodyText"/>
      </w:pPr>
      <w:r>
        <w:t>92 O brother, a barren tree has no value in any religion, for it is deprived of offspring. By God, those souls whose hearts are barren of the manifestations of the divine knowledge are considered more deprived. Today, it is observed that many veiled souls have barren hearts, minds, and eyes, such that they are incapable of comprehending even what they write, let alone understanding the signs of the divine words and the jewels of God’s profound wisdom. By God, these souls are deprived of the mercy of God, of truth, and of fairness. Nothing has emerged from them except what intensifies God’s wrath and displeasure upon them, though they do not understand.</w:t>
      </w:r>
    </w:p>
    <w:p w14:paraId="1DEF635C" w14:textId="77777777" w:rsidR="00DC093A" w:rsidRDefault="00000000">
      <w:pPr>
        <w:pStyle w:val="BodyText"/>
      </w:pPr>
      <w:r>
        <w:t xml:space="preserve">93 You wrote: </w:t>
      </w:r>
      <w:r>
        <w:rPr>
          <w:i/>
          <w:iCs/>
        </w:rPr>
        <w:t>“That very Báb, whom you call the Supreme Lord,”</w:t>
      </w:r>
      <w:r>
        <w:t xml:space="preserve">—from this statement, it is clear that you do not know the Supreme Lord. Or perhaps you are dissimulating, like your leaders, who in certain circumstances deny and disavow, while elsewhere they send out stacks of fabricated books to prove their own claims. Know this, you and all who dwell in the heavens and the earth: We have always been, and continue to be, certain, confessing, acknowledging, speaking, declaring, proclaiming, crying out, calling, testifying, affirming, and loudly shouting with the highest voice that He is indeed the Supreme Lord, the Lote-Tree of the furthest boundary, the Tree of the utmost point, the Kingdom of the highest heaven, the </w:t>
      </w:r>
      <w:r>
        <w:lastRenderedPageBreak/>
        <w:t>Realm of the ineffable, the Spirit of Glory, the Secret of the Most Great, the Perfect Word, the Manifestation of Eternity, the Most Noble Form, the Symbol of the Most Exalted, the Lord of Nations, the turbulent Ocean, the Supreme Word, the First Pearl, the Hidden Scroll, the Concealed Book, the Beauty of Oneness, the Manifestation of Divine Identity, the Dawning Place of Divinity. Without Him, existence would not have appeared, the purpose would not have been known, and the Beauty of the Worshipped One would not have been revealed. By God, through His name were the heavens and everything within them created, and the earth and all who dwell upon it. Through Him, the seas surged, the rivers flowed, and the trees bore fruit. Through Him, religions were confirmed, and the Beauty of the All-Merciful was made manifest. By God, even if we were to describe Him until the end of time—which has no end—my heart would not be stilled from the thirst of love for the mention of His names and attributes, let alone His sacred, mighty, and beautiful Self.</w:t>
      </w:r>
    </w:p>
    <w:p w14:paraId="03C381EA" w14:textId="77777777" w:rsidR="00DC093A" w:rsidRDefault="00000000">
      <w:pPr>
        <w:pStyle w:val="BodyText"/>
      </w:pPr>
      <w:r>
        <w:t xml:space="preserve">94 You bear witness, and you are free to present this Tablet to any soul from among the veiled ones whom you wish. Just as your guide took the divine Tablets written by the hand of the Branch of God and showed them to some, yet disavowed them himself. This is what he did in secret, while in public, he bows his head and prolongs his breath among the people of the Bayan, who have taken him as a lord for themselves, justifying for them the proof of his false and fabricated self, and rejoices in his leadership over them. Say: </w:t>
      </w:r>
      <w:r>
        <w:rPr>
          <w:i/>
          <w:iCs/>
        </w:rPr>
        <w:t>Woe unto you, O fearful, treacherous, failed, and lost one! Nothing will avail you today, even if you cling to everything created between the heavens and the earth.</w:t>
      </w:r>
    </w:p>
    <w:p w14:paraId="7E5B980A" w14:textId="77777777" w:rsidR="00DC093A" w:rsidRDefault="00000000">
      <w:pPr>
        <w:pStyle w:val="BodyText"/>
      </w:pPr>
      <w:r>
        <w:t>95 Oh, how we wish they had stopped at this! But instead, they have written words similar to it and presented them to others in the name of Truth. God knows what is in his heart, and He has accounted for all things in a manifest Record. Now, if you wish, you too may show this Tablet to anyone you desire. By God, my Lord has neither protected His own Self nor will He ever seek protection. He awaits the cross from the Jews and the spear from the spearman, if you are among those who understand. Know that God waits for what was inflicted upon Him in His previous Manifestation, and likewise what befell the Messenger of God before, and before Him the Spirit (Jesus), and before Him the Friend (Abraham). He fears no one and will never fear, by the grace and bounty of God. So gather together to shed His pure, mighty, inviolable blood.</w:t>
      </w:r>
    </w:p>
    <w:p w14:paraId="1AE4B404" w14:textId="77777777" w:rsidR="00DC093A" w:rsidRDefault="00000000">
      <w:pPr>
        <w:pStyle w:val="BodyText"/>
      </w:pPr>
      <w:r>
        <w:t xml:space="preserve">96 You wrote: </w:t>
      </w:r>
      <w:r>
        <w:rPr>
          <w:i/>
          <w:iCs/>
        </w:rPr>
        <w:t>“He has established His truth through His verses, and with these verses, He has proven His truth,”</w:t>
      </w:r>
      <w:r>
        <w:t xml:space="preserve"> yet you do not understand that even this very statement flows from the Pen in support of this Cause, though you have not realized it. These verses you mentioned, do you believe in them, or not? If you do not, then all the words you have written are vain and will remain so. And if you do believe, why then do you deny and turn away from these newly revealed verses, which continue to descend like a torrential rain at all times? Know with certainty that the people of insight and discernment will not allow you to go beyond this first word. With this one statement of yours, the divine proof and argument have been established and sealed against you.</w:t>
      </w:r>
    </w:p>
    <w:p w14:paraId="52DAC502" w14:textId="77777777" w:rsidR="00DC093A" w:rsidRDefault="00000000">
      <w:pPr>
        <w:pStyle w:val="BodyText"/>
      </w:pPr>
      <w:r>
        <w:t xml:space="preserve">97 Just as that Tree of Oneness affirmed His Cause and we have come to know Him, in the same manner, today the Cause of God has been made manifest, and His verses have been revealed, and these servants have attained certainty. It is not these servants who deny; rather, those who deny are the ones who have disbelieved in all the Books. By God, whoever rejects even a single letter of these verses today has indeed </w:t>
      </w:r>
      <w:r>
        <w:lastRenderedPageBreak/>
        <w:t>rejected all that came before. We have believed in what was revealed before and in what is being revealed now, and all things testify to this if you are among the certain. You offer sound reasoning, yet you argue and contend with the Beloved of the Primal Point. You write that His truth was established through His verses. You think you are focused on the revelation, but you are far from the Revealer.</w:t>
      </w:r>
    </w:p>
    <w:p w14:paraId="2DC4C97A" w14:textId="77777777" w:rsidR="00DC093A" w:rsidRDefault="00000000">
      <w:pPr>
        <w:pStyle w:val="BodyText"/>
      </w:pPr>
      <w:r>
        <w:t xml:space="preserve">98 You wrote: </w:t>
      </w:r>
      <w:r>
        <w:rPr>
          <w:i/>
          <w:iCs/>
        </w:rPr>
        <w:t>“It is certain that you, too, cannot deny,”</w:t>
      </w:r>
      <w:r>
        <w:t xml:space="preserve"> and indeed, His verses testify to our innermost being, our essence, our tongue, our heart, and our limbs if you are among those who understand. By the sun of the majesty of oneness, a single word from the utterances of that Manifestation of the names and attributes is more beloved and precious in the sight of the Blessed Beauty than all that is in the heavens and the earth. How much more so, then, for these servants, who are as nothing before a single word of His, humbled before whatever is manifested from that Tree of Reality, the Sun of Grace, and the Moon of Compassion. The difference between us and you is this: you claim certainty only in words, veiled behind a thousand curtains, while you are, in essence, spirit, and being, veiled from Him. And if only your denial ended there! No, by the very Self of the All-Merciful! Rather, in the nights and days, you plot to shed the pure, sacred blood, as became clear from the treachery you committed in that land. These servants, however, are certain of His verses, His words, His manifestation, His essence, and His spirit in every respect. So, recognize the station of the deniers, the station of the All-Glorious God, and the station of these poor and lowly ones.</w:t>
      </w:r>
    </w:p>
    <w:p w14:paraId="71720870" w14:textId="77777777" w:rsidR="00DC093A" w:rsidRDefault="00000000">
      <w:pPr>
        <w:pStyle w:val="BodyText"/>
      </w:pPr>
      <w:r>
        <w:t xml:space="preserve">99 You also wrote: </w:t>
      </w:r>
      <w:r>
        <w:rPr>
          <w:i/>
          <w:iCs/>
        </w:rPr>
        <w:t>“He Himself will better distinguish the verses from non-verses, and He is the one who should provide the true distinction. Such a person will surely not be a liar, nor will he act according to the whims of his soul.”</w:t>
      </w:r>
      <w:r>
        <w:t xml:space="preserve"> If you wrote this from mere conjecture, then know that these servants declare with absolute certainty, from the heavens and the earth, that </w:t>
      </w:r>
      <w:r>
        <w:rPr>
          <w:i/>
          <w:iCs/>
        </w:rPr>
        <w:t>“There is no god but He, and that the Point of the Bayan is His balance and His manifestation, and whatever has been revealed from Him is the truth, without doubt, and He is indeed the one who distinguishes truth from falsehood, and doubt from certainty.”</w:t>
      </w:r>
    </w:p>
    <w:p w14:paraId="3EBA9697" w14:textId="77777777" w:rsidR="00DC093A" w:rsidRDefault="00000000">
      <w:pPr>
        <w:pStyle w:val="BodyText"/>
      </w:pPr>
      <w:r>
        <w:t>100 Now, this distinction that you mentioned, does it affirm all of His verses, or is it based on the interpretations you derive according to your own desires? If you are certain of everything revealed from Him, He says—exalted be His mention—</w:t>
      </w:r>
      <w:r>
        <w:rPr>
          <w:i/>
          <w:iCs/>
        </w:rPr>
        <w:t>“Everything in the Bayan is a gift from God for the manifestation of the mighty, inviolable One.”</w:t>
      </w:r>
      <w:r>
        <w:t xml:space="preserve"> And He then says: </w:t>
      </w:r>
      <w:r>
        <w:rPr>
          <w:i/>
          <w:iCs/>
        </w:rPr>
        <w:t>“Glory be to You, O God, my God! How insignificant is my mention and whatever is attributed to me! Therefore, I wish to attribute it to You. Accept me, and whatever is attributed to me, by Your grace, for You are the best of all who show favor.”</w:t>
      </w:r>
    </w:p>
    <w:p w14:paraId="172FF9E5" w14:textId="77777777" w:rsidR="00DC093A" w:rsidRDefault="00000000">
      <w:pPr>
        <w:pStyle w:val="Heading2"/>
      </w:pPr>
      <w:bookmarkStart w:id="393" w:name="verses-101-110"/>
      <w:bookmarkEnd w:id="392"/>
      <w:r>
        <w:t>Verses 101-110</w:t>
      </w:r>
    </w:p>
    <w:p w14:paraId="26929445" w14:textId="77777777" w:rsidR="00DC093A" w:rsidRDefault="00000000">
      <w:pPr>
        <w:pStyle w:val="FirstParagraph"/>
      </w:pPr>
      <w:r>
        <w:t xml:space="preserve">101 O heedless ones from the company of the Bayan, despite the humility of the Primal Point before His subsequent Manifestation, you have not become aware of these statements and remain occupied with these vain words. By God, if you reflect for a moment, you will wail for yourselves, for in this station, that blessed being has described Himself with utmost humility and annihilation. How, then, can the station of mirrors and whatever is attributed to them be mentioned? Has any line from the Bayan been observed that does not ultimately lead to this wondrous and incomparable mention? No, by His very essence, but you do not understand. By God, you have fallen into a condition from which it seems you will not move, </w:t>
      </w:r>
      <w:r>
        <w:lastRenderedPageBreak/>
        <w:t>as if bound by a thousand chains. At least take one breath outside the wilderness of allusions and enter the spacious realm of detachment, so that you may recognize the mighty Truth by His holy essence and sever yourself from all else.</w:t>
      </w:r>
    </w:p>
    <w:p w14:paraId="604ED8E1" w14:textId="77777777" w:rsidR="00DC093A" w:rsidRDefault="00000000">
      <w:pPr>
        <w:pStyle w:val="BodyText"/>
      </w:pPr>
      <w:r>
        <w:t xml:space="preserve">102 You mentioned that this Manifestation of Oneness is the “distinguishing one.” By what proof? If it is through His verses, then why do you turn away from this Distinguishing One, who has appeared with such verses that all who possess verses are humbled in His presence, except those who are swayed by the winds of leadership as they wish? Sometimes these winds toss them onto the peaks of mountains, other times into the wilderness of error, sometimes they cast them into the depths of annihilation, and other times they leave them under the wolves of self and desire. Say: </w:t>
      </w:r>
      <w:r>
        <w:rPr>
          <w:i/>
          <w:iCs/>
        </w:rPr>
        <w:t>“Die in your fury! By God, the One through whose word the proof of the former and latter ones was established has appeared, and by Him, it will be established until the end that has no end. None denies this except every persistent disbeliever and sinner.”</w:t>
      </w:r>
    </w:p>
    <w:p w14:paraId="4BE32A52" w14:textId="77777777" w:rsidR="00DC093A" w:rsidRDefault="00000000">
      <w:pPr>
        <w:pStyle w:val="BodyText"/>
      </w:pPr>
      <w:r>
        <w:t xml:space="preserve">103 You wrote: </w:t>
      </w:r>
      <w:r>
        <w:rPr>
          <w:i/>
          <w:iCs/>
        </w:rPr>
        <w:t>“He will not be a liar,”</w:t>
      </w:r>
      <w:r>
        <w:t xml:space="preserve"> but though you have outwardly acknowledged the truth of the Manifestation, this acknowledgment is merely a shadow and has been taken away. For if you had certainty in the truth of the Primal Point, you would not have denied the source of truth, by whose will the reality of truth was created and praised. And your acknowledgment of the truth of that Manifestation in this station is only so that, through this apparent acknowledgment, you might deny His very essence and reality. Just as the scholars of the past, during the appearance of the Point of the Bayan—exalted is His greatness—spoke similarly, saying: </w:t>
      </w:r>
      <w:r>
        <w:rPr>
          <w:i/>
          <w:iCs/>
        </w:rPr>
        <w:t>“It is certain that the Imams of guidance are truthful, and there are numerous reliable traditions from them that whoever claims that the Qa’im (the Promised One) has been born is a liar, a hypocrite, and a slanderer, and his death is obligatory.”</w:t>
      </w:r>
      <w:r>
        <w:t xml:space="preserve"> They would also argue: </w:t>
      </w:r>
      <w:r>
        <w:rPr>
          <w:i/>
          <w:iCs/>
        </w:rPr>
        <w:t>“This is the word of God, and it is explicitly revealed in the Quran, and it is certain that God is truthful and His Prophet is truthful.”</w:t>
      </w:r>
      <w:r>
        <w:t xml:space="preserve"> Then, objecting against God and His Manifestation, they would declare: </w:t>
      </w:r>
      <w:r>
        <w:rPr>
          <w:i/>
          <w:iCs/>
        </w:rPr>
        <w:t>“This claimant is false, and his words are of no validity, for they contradict the Book of God and the traditions of His Prophet, the truthful one. It is written in His book that the Prophet came from the beginningless past and will remain until the endless future.”</w:t>
      </w:r>
    </w:p>
    <w:p w14:paraId="64DB6BEC" w14:textId="77777777" w:rsidR="00DC093A" w:rsidRDefault="00000000">
      <w:pPr>
        <w:pStyle w:val="BodyText"/>
      </w:pPr>
      <w:r>
        <w:t xml:space="preserve">104 In exactly the same manner, you have raised your objections, and indeed, you are even more severe in your objections if you were to know. Now observe how those veiled ones, who have instilled these words in you, are so deluded! It seems they have not attained even a single word of the meanings of the divine words, nor have they been nourished by even a drop from the ocean of the divine majesty. Woe unto them and to what their souls and desires have commanded them. Whatever you mention from the Bayan, and even if we concede that you understand all of it—though that is impossible, for none understands its meanings except God—and even if you have acted upon all of it, at the time of the Manifestation, it will not benefit you except through the recognition of the Manifestation. For it is explicitly stated: </w:t>
      </w:r>
      <w:r>
        <w:rPr>
          <w:i/>
          <w:iCs/>
        </w:rPr>
        <w:t>“Do not veil yourselves from the Manifestation of the All-Merciful by what was revealed in the Bayan.”</w:t>
      </w:r>
      <w:r>
        <w:t xml:space="preserve"> How much more so, then, for these few words you have mentioned!</w:t>
      </w:r>
    </w:p>
    <w:p w14:paraId="50C8184C" w14:textId="77777777" w:rsidR="00DC093A" w:rsidRDefault="00000000">
      <w:pPr>
        <w:pStyle w:val="BodyText"/>
      </w:pPr>
      <w:r>
        <w:t xml:space="preserve">105 After the confirmation of this blessed, pure Word, everything you have mentioned, or anything you seek to argue afterward, all returns to limited souls, recalling and reasoning based on themselves. The Truth is sanctified from all of them. It is very clear that if you truly believed in the Primal Point as truthful, you would never have denied this most wondrous and inviolable Manifestation. You claim with your </w:t>
      </w:r>
      <w:r>
        <w:lastRenderedPageBreak/>
        <w:t xml:space="preserve">tongue that you know Him to be truthful, but by your actions—God forbid—you consider Him a liar. Seek forgiveness for what you have presumed, said, and written, and say: </w:t>
      </w:r>
      <w:r>
        <w:rPr>
          <w:i/>
          <w:iCs/>
        </w:rPr>
        <w:t>“Glory be to You, O God, my God! I am the one who failed in my duty toward You and followed the paths of doubt and illusions, being veiled from recognizing the Manifestation of Your Self. I justified my actions with what caused the liver of ’Alí and the heart of Muhammad, the Messenger of God, to burn, as if I have killed all of existence, both seen and unseen. So now, O my God, look upon me with the gaze of Your mercy, and do not leave me to myself and my desires! Purify me from the illusions that have deprived me of the gardens of Your presence and Your meeting. Indeed, You are the one who can do whatever You will, and You are the All-Powerful, the Self-Subsisting.”</w:t>
      </w:r>
    </w:p>
    <w:p w14:paraId="2758F41A" w14:textId="77777777" w:rsidR="00DC093A" w:rsidRDefault="00000000">
      <w:pPr>
        <w:pStyle w:val="BodyText"/>
      </w:pPr>
      <w:r>
        <w:t xml:space="preserve">106 You also wrote: </w:t>
      </w:r>
      <w:r>
        <w:rPr>
          <w:i/>
          <w:iCs/>
        </w:rPr>
        <w:t>“Can anyone, whether from within or outside, doubt that the Báb did not confirm Mírzá Yahyá? Did He not, in various writings to His companions and followers, explicitly state in different ways that after Him, it is Mírzá Yahyá, and that obedience to him is obligatory for all? He is the successor, the trustee, and whatever he is, after Me, it is him. In clear and explicit terms, for the imitators and the general public, He has made this statement. But for those with insight and hearts, He also stated: ‘The Cause will end with the name of the One because His appearance itself is the proof and requires no testament.’”</w:t>
      </w:r>
    </w:p>
    <w:p w14:paraId="1A9950C8" w14:textId="77777777" w:rsidR="00DC093A" w:rsidRDefault="00000000">
      <w:pPr>
        <w:pStyle w:val="BodyText"/>
      </w:pPr>
      <w:r>
        <w:t>107 After reading this, I was deeply saddened for you. Your reasoning resembles the disputations of the students in schools, who in their classes use the same illusory arguments and ambiguous words to prove their points. By your own admission, you consider the followers of the Qur’an to be deluded, yet the extent of your own delusion far surpasses theirs. How long will you remain lying on the mat of ignorance? Lift your head from the slumber, open your eyes, and witness the sun shining at its zenith! Leave these empty words behind and turn to the Revealer of them! Cast away illusion and cling to the certainty of the Sovereign Truth. It is a waste of hearing and sight to engage in the observation and listening to these words.</w:t>
      </w:r>
    </w:p>
    <w:p w14:paraId="06BCB924" w14:textId="77777777" w:rsidR="00DC093A" w:rsidRDefault="00000000">
      <w:pPr>
        <w:pStyle w:val="BodyText"/>
      </w:pPr>
      <w:r>
        <w:t>108 First, what you have written is the opposite of the truth. Furthermore, how can these words—whose origin is unknown—be accepted as reliable, while the whole of the Bayan explicitly states not to cling to anything other than the Manifestation when He appears? The compassionate statement of the Bayan is ignored, while fabricated words are to be heeded?</w:t>
      </w:r>
    </w:p>
    <w:p w14:paraId="11173B33" w14:textId="77777777" w:rsidR="00DC093A" w:rsidRDefault="00000000">
      <w:pPr>
        <w:pStyle w:val="BodyText"/>
      </w:pPr>
      <w:r>
        <w:t>109 In the Bayan, no mention of succession or caliphate was ever made. By your own admission, these are the words of the people of the Qur’an. What is mentioned in the Bayan refers to the Mirrors and Reflectors. And in all instances, it is said that the Mirrors are not limited and never will be. Whoever faces the rising Sun of Divinity is considered a Mirror, and this station remains as long as they do not deviate from the reflection. Once they deviate, the light returns to its source, and the created being returns to its own form and likeness.</w:t>
      </w:r>
    </w:p>
    <w:p w14:paraId="4346D1F1" w14:textId="77777777" w:rsidR="00DC093A" w:rsidRDefault="00000000">
      <w:pPr>
        <w:pStyle w:val="BodyText"/>
      </w:pPr>
      <w:r>
        <w:t xml:space="preserve">110 In the entire Bayan, it is explicitly stated that in the Day of the Manifestation, one must not look to anything other than Him, for the Beauty of the Eternal cannot be recognized through any eyes other than His, as has been proven. Even now, the Primal Point declares that what you are writing is false, and your arguments are based on the imaginings of deluded souls. The Truth has appeared with His sovereignty, </w:t>
      </w:r>
      <w:r>
        <w:lastRenderedPageBreak/>
        <w:t xml:space="preserve">His proof is His verses, and His Manifestation is His very Self. So, </w:t>
      </w:r>
      <w:r>
        <w:rPr>
          <w:i/>
          <w:iCs/>
        </w:rPr>
        <w:t>“Die in your fury, O assembly of the deluded!”</w:t>
      </w:r>
    </w:p>
    <w:p w14:paraId="0EF0F028" w14:textId="77777777" w:rsidR="00DC093A" w:rsidRDefault="00000000">
      <w:pPr>
        <w:pStyle w:val="Heading2"/>
      </w:pPr>
      <w:bookmarkStart w:id="394" w:name="verses-111-120"/>
      <w:bookmarkEnd w:id="393"/>
      <w:r>
        <w:t>Verses 111-120</w:t>
      </w:r>
    </w:p>
    <w:p w14:paraId="4C39EDB2" w14:textId="77777777" w:rsidR="00DC093A" w:rsidRDefault="00000000">
      <w:pPr>
        <w:pStyle w:val="FirstParagraph"/>
      </w:pPr>
      <w:r>
        <w:t>111 You mentioned “inside and outside” and “reputation,” but all these words are based purely on illusion and conjecture. As for the outside, they were never informed, and as for the inside, some have ascended to the Highest Friend, and others still living have been rejected by you. You have concocted false narratives according to your desires in an attempt to deprive the poor and helpless from the inviolable Truth, as has been done before. I wish you could understand the purpose behind the reputation and who granted it. Only those with understanding can grasp this.</w:t>
      </w:r>
    </w:p>
    <w:p w14:paraId="6560A439" w14:textId="77777777" w:rsidR="00DC093A" w:rsidRDefault="00000000">
      <w:pPr>
        <w:pStyle w:val="BodyText"/>
      </w:pPr>
      <w:r>
        <w:t>112 This servant is perplexed as to how you can claim knowledge, for you were never part of this Cause. Soon, false and unsound reports will undoubtedly appear from the lying souls of the polytheists, and these reports will likely be passed down in chains of narration, ultimately leading back to Siyyid Muhammad Isfahání, or to Husayn, known as “the Burnt One,” who has recently entered and fallen under the shadow of Satan, or to Mírzá Husayn of Qom, who spat in the face of the Beloved to save his vile self, or to the limping one who renounced God while he stood on the pulpit. You yourself know that none of these souls were ever informed, but your desire has led you to confirm those who have no truth in them. Fear God, and do not speak of what you do not know, nor be among those who fabricate lies!</w:t>
      </w:r>
    </w:p>
    <w:p w14:paraId="47890163" w14:textId="77777777" w:rsidR="00DC093A" w:rsidRDefault="00000000">
      <w:pPr>
        <w:pStyle w:val="BodyText"/>
      </w:pPr>
      <w:r>
        <w:t xml:space="preserve">113 If today everything on earth were to become mirrors of purity and testify to something, it would not suffice, for all testimony depends on the recognition of the Manifestation. Just as the Point of the Bayan—may all else be sacrificed for Him—says in the last Manifestation: </w:t>
      </w:r>
      <w:r>
        <w:rPr>
          <w:i/>
          <w:iCs/>
        </w:rPr>
        <w:t>“If everything on earth were to bear witness to something, and He were to testify to the opposite of what they have testified to, His testimony is like the sun, and their testimony is like the reflection of the sun, which, because it is not aligned with the source, does not match His testimony.”</w:t>
      </w:r>
      <w:r>
        <w:t xml:space="preserve"> By the essence of God, a single line of His words is better than the words of all that is on earth, though I seek forgiveness for even making this comparison. How can the effects of the suns in mirrors compare to the effects of the sun in the heavens? That belongs to the realm of nothingness, while this belongs to the realm of making something out of nothing by the command of God—exalted and glorified be He.</w:t>
      </w:r>
    </w:p>
    <w:p w14:paraId="6E071545" w14:textId="77777777" w:rsidR="00DC093A" w:rsidRDefault="00000000">
      <w:pPr>
        <w:pStyle w:val="BodyText"/>
      </w:pPr>
      <w:r>
        <w:t>114 Thus, whatever is known and famous among the servants according to your imagination is of no value in the sight of God and never will be. Everything is dependent upon the acknowledgment of this most wondrous, inviolable, and holy Manifestation, if you but know. Even if what you have mentioned is true, in the final Manifestation, He—exalted be His mention—says that the spiritual ones (Túrís) will be dead and nothing, the Mirrors and Reflectors of light will remain veiled, and the tree of affirmation will be counted as negation. He also says that many souls who were in the highest heights of the people of paradise in one Manifestation will, in the next, be in the lowest depths of the people of the fire.</w:t>
      </w:r>
    </w:p>
    <w:p w14:paraId="20C7DDE5" w14:textId="77777777" w:rsidR="00DC093A" w:rsidRDefault="00000000">
      <w:pPr>
        <w:pStyle w:val="BodyText"/>
      </w:pPr>
      <w:r>
        <w:t xml:space="preserve">115 Say to the rejecters and the misguided: </w:t>
      </w:r>
      <w:r>
        <w:rPr>
          <w:i/>
          <w:iCs/>
        </w:rPr>
        <w:t>“O blind ones, you have deprived yourselves of the Kawthar of meanings, the heavenly springs of knowledge, and the sweet waters of the Bayan. Reflect upon the ‘highest heights,’ so that you may be nourished by a drop from the greatest ocean.”</w:t>
      </w:r>
      <w:r>
        <w:t xml:space="preserve"> In another instance, He says—exalted be His mention—that those who were in the highest ranks of paradise before will dwell </w:t>
      </w:r>
      <w:r>
        <w:lastRenderedPageBreak/>
        <w:t>in the lowest depths of the fire in the next Manifestation. Now, pure vision is needed to reflect on these statements from the Manifestation of the Cause. The polytheists have always clung to the words of previous Manifestations at the time of the new Manifestation and objected to the Manifestation of God’s very Self, just as you now cling to His previous words and object to His very Self. Woe unto them, and woe unto you, and to all who follow you, from the punishment of a great day.</w:t>
      </w:r>
    </w:p>
    <w:p w14:paraId="2E986E56" w14:textId="77777777" w:rsidR="00DC093A" w:rsidRDefault="00000000">
      <w:pPr>
        <w:pStyle w:val="BodyText"/>
      </w:pPr>
      <w:r>
        <w:t xml:space="preserve">116 You are so heedless that you send words that should be directed only to the polytheists to the most pure, inviolable abode. In this regard, the previous Manifestation—may all else be sacrificed for Him—has said, purely for the sake of God, in the hope that the rejecters may awaken and not remain veiled from the Sun of Guidance. He—exalted be His mention—said: </w:t>
      </w:r>
      <w:r>
        <w:rPr>
          <w:i/>
          <w:iCs/>
        </w:rPr>
        <w:t>“The likeness of those days is that of the sun to the stars.”</w:t>
      </w:r>
      <w:r>
        <w:t xml:space="preserve"> Similarly, the likeness of the people of that Manifestation compared to the appearance of the next is like this. This is why, in that Manifestation, the learned did not allow their pens to flow and were ashamed of their own writings, compositions, and expressions. Would that they had listened to this one counsel from the Sovereign of Oneness and refrained from doing what they were forbidden! I do not know upon which path they walk and along which roads they travel. They seek to prove God’s verses, yet they disbelieve in the One who revealed them.</w:t>
      </w:r>
    </w:p>
    <w:p w14:paraId="28CDB269" w14:textId="77777777" w:rsidR="00DC093A" w:rsidRDefault="00000000">
      <w:pPr>
        <w:pStyle w:val="BodyText"/>
      </w:pPr>
      <w:r>
        <w:t xml:space="preserve">117 As for what you wrote regarding the Báb’s confirmation of Mírzá Yahyá, you are not aware of the true meaning and intent behind that confirmation, for the maidens of divine meanings, who dwell in the chambers of the words of God’s sanctity, have always been veiled from the gaze of the people of the world and will continue to be so. No one has touched them except the Manifestation Himself and those who were guides to Him on the Day of His appearance. By God, He confirmed only this Beauty, who was caught in the claws of the polytheists, beneath the talons of the deniers, and the tongues of the heedless and misguided. And even if you claim that this statement of confirmation was true, if you look closely with a discerning eye, you will see that this confirmation applies to all, for He—exalted is His mention—says, </w:t>
      </w:r>
      <w:r>
        <w:rPr>
          <w:i/>
          <w:iCs/>
        </w:rPr>
        <w:t>“There is no doubt that all souls who believed in the Bayan were, and are, prophets, saints, and chosen ones.”</w:t>
      </w:r>
    </w:p>
    <w:p w14:paraId="76421F76" w14:textId="77777777" w:rsidR="00DC093A" w:rsidRDefault="00000000">
      <w:pPr>
        <w:pStyle w:val="BodyText"/>
      </w:pPr>
      <w:r>
        <w:t xml:space="preserve">118 Later, He says, </w:t>
      </w:r>
      <w:r>
        <w:rPr>
          <w:i/>
          <w:iCs/>
        </w:rPr>
        <w:t>“Everything is for the purpose of not being veiled by the names on the Day of Manifestation, but rather to look at that by which the names are upheld in everything, even the mention of the Prophet, for that name is created by what God reveals.”</w:t>
      </w:r>
    </w:p>
    <w:p w14:paraId="61BDF058" w14:textId="77777777" w:rsidR="00DC093A" w:rsidRDefault="00000000">
      <w:pPr>
        <w:pStyle w:val="BodyText"/>
      </w:pPr>
      <w:r>
        <w:t>119 It is truly astonishing that you are still stuck at the crossroads of names. Well done, indeed, for how well you have adhered to the divine counsel! You have become so heedless that you are devoted to and worship the names, constantly mentioning them while you draw the sword of enmity in every moment against what upholds the names. You do not realize what you are doing.</w:t>
      </w:r>
    </w:p>
    <w:p w14:paraId="4EBA512F" w14:textId="77777777" w:rsidR="00DC093A" w:rsidRDefault="00000000">
      <w:pPr>
        <w:pStyle w:val="BodyText"/>
      </w:pPr>
      <w:r>
        <w:t xml:space="preserve">120 All your arguments and descriptions, whether mentioned or will be mentioned, in relation to any soul, are connected to the Bayan. And in the entire Bayan, it is clearly stated that the Bayan and everything in it is dependent upon the will of that Sovereign of Oneness and will continue to be so. That Ancient Beauty has the power to negate all His creation with a word of “No” and send them to the lowest depths of the fire or, with the word “Yes,” draw them under the shade of affirmation and place them in the highest heights of the paradise of knowledge. </w:t>
      </w:r>
      <w:r>
        <w:rPr>
          <w:i/>
          <w:iCs/>
        </w:rPr>
        <w:t>He is not to be questioned about what He does, while everyone else will be questioned about everything they do.</w:t>
      </w:r>
    </w:p>
    <w:p w14:paraId="5CC96385" w14:textId="77777777" w:rsidR="00DC093A" w:rsidRDefault="00000000">
      <w:pPr>
        <w:pStyle w:val="Heading2"/>
      </w:pPr>
      <w:bookmarkStart w:id="395" w:name="verses-121-130"/>
      <w:bookmarkEnd w:id="394"/>
      <w:r>
        <w:lastRenderedPageBreak/>
        <w:t>Verses 121-130</w:t>
      </w:r>
    </w:p>
    <w:p w14:paraId="34FBD14A" w14:textId="77777777" w:rsidR="00DC093A" w:rsidRDefault="00000000">
      <w:pPr>
        <w:pStyle w:val="FirstParagraph"/>
      </w:pPr>
      <w:r>
        <w:t>121 Oh, how I wish you could understand for whom He gave His confirmation! By God, the One besides whom there is no other! He never arose except by His mention, never settled except by His praise, never moved except by His love, and never breathed except for His Cause. And yet, you turned away from Him, objected to Him, and clung to the one who, in the sight of God, is more abased than you, if you only knew. The Beloved of all existence, about whom the Báb says—exalted is His mention—</w:t>
      </w:r>
      <w:r>
        <w:rPr>
          <w:i/>
          <w:iCs/>
        </w:rPr>
        <w:t>“Were it not for His Book, My Book would not have been revealed, and were it not for His Self, God would not have manifested Me,”</w:t>
      </w:r>
      <w:r>
        <w:t xml:space="preserve"> you turned away from Him and write that such and such a person was praised in the Bayan, though you have neither understood the praise nor recognized the one being praised.</w:t>
      </w:r>
    </w:p>
    <w:p w14:paraId="3B98D3E8" w14:textId="77777777" w:rsidR="00DC093A" w:rsidRDefault="00000000">
      <w:pPr>
        <w:pStyle w:val="BodyText"/>
      </w:pPr>
      <w:r>
        <w:t>122 By God, if you knew what you have done, you would weep for yourself. And if you had recognized this Manifestation and had possessed all the gold and silver in the heavens and the earth, you would have spent it all to enter under His shade and hear a single melody from His melodies. But since you have veiled yourself from Him, you have deprived yourself of the breezes of God, the Sovereign, the Ever-Living.</w:t>
      </w:r>
    </w:p>
    <w:p w14:paraId="710644D1" w14:textId="77777777" w:rsidR="00DC093A" w:rsidRDefault="00000000">
      <w:pPr>
        <w:pStyle w:val="BodyText"/>
      </w:pPr>
      <w:r>
        <w:t xml:space="preserve">123 O my brother, by God, those who disbelieve today have faced one loss after another, one defeat after another, one humiliation after another, and one decrease after another, but they will not understand until the angels of punishment come to them, and their eyes are opened by the blows of death. Then they will cry out and say, </w:t>
      </w:r>
      <w:r>
        <w:rPr>
          <w:i/>
          <w:iCs/>
        </w:rPr>
        <w:t>“Is there any way out?”</w:t>
      </w:r>
      <w:r>
        <w:t xml:space="preserve"> Then the hands of power will strike their mouths and return them to their abode in the depths of the fire. Thus the decree has been fulfilled from God, the All-Powerful, the Conqueror. So erase what you hold within yourself, and inscribe on the tablet of your heart what is with God, that you may find it clear, radiant with the lights of the suns of wisdom and meanings. This servant thus admonishes you, hoping you will be among those who listen.</w:t>
      </w:r>
    </w:p>
    <w:p w14:paraId="188B0874" w14:textId="77777777" w:rsidR="00DC093A" w:rsidRDefault="00000000">
      <w:pPr>
        <w:pStyle w:val="BodyText"/>
      </w:pPr>
      <w:r>
        <w:t xml:space="preserve">124 As for what you wrote: </w:t>
      </w:r>
      <w:r>
        <w:rPr>
          <w:i/>
          <w:iCs/>
        </w:rPr>
        <w:t>“He said that the trustee and successor, whatever he is, after Me, is him,”</w:t>
      </w:r>
      <w:r>
        <w:t xml:space="preserve"> by the One who is exalted in majesty and grandeur, who created all things without a model by His supreme Word, if any soul had inhaled even a whiff of the fragrances of the Bayan, they would never have uttered such words. Rather, they would flee from those who speak such words. You have not yet grasped the new Resurrection, the new Spirit, and the new Words. The Cause of the Bayan is sanctified from the matters of the past. What you hold on to from before has been folded up, and a new page has been spread by the permission of God, the Exalted, the Most Manifest, but you have not understood, neither its beginning nor its end.</w:t>
      </w:r>
    </w:p>
    <w:p w14:paraId="28D00DCD" w14:textId="77777777" w:rsidR="00DC093A" w:rsidRDefault="00000000">
      <w:pPr>
        <w:pStyle w:val="BodyText"/>
      </w:pPr>
      <w:r>
        <w:t>125 Praise be to the Beloved that He has deprived the misguided ones to such an extent that now they are considered among the lowest of nations in His presence. It is as if they have wrapped themselves in garments made of iron, unable to move, and similarly, their hearts and souls have been immobilized. They have taken a step only to follow the footsteps of the people of the Qur’an.</w:t>
      </w:r>
    </w:p>
    <w:p w14:paraId="50AE4C23" w14:textId="77777777" w:rsidR="00DC093A" w:rsidRDefault="00000000">
      <w:pPr>
        <w:pStyle w:val="BodyText"/>
      </w:pPr>
      <w:r>
        <w:t xml:space="preserve">126 Listen, break down these barriers, and enter the wide, wondrous space of the Owner of the Day of Judgment, so you may behold worlds other than your own! Do not be so harsh on yourselves. Have mercy on yourselves and on the downtrodden servants! You have only recently clung to the remnants of the illusions left behind by the people of the Qur’an. Sometimes you mention the forged succession and </w:t>
      </w:r>
      <w:r>
        <w:lastRenderedPageBreak/>
        <w:t>fabricated trusteeship, and sometimes you attribute fabricated words to the Primal Point—may all else be sacrificed for Him. Hear the call of the Lord, the Most High, who addresses the mirrors, saying:</w:t>
      </w:r>
    </w:p>
    <w:p w14:paraId="49ABAC50" w14:textId="77777777" w:rsidR="00DC093A" w:rsidRDefault="00000000">
      <w:pPr>
        <w:pStyle w:val="BodyText"/>
      </w:pPr>
      <w:r>
        <w:rPr>
          <w:i/>
          <w:iCs/>
        </w:rPr>
        <w:t>“When the sun of Bahá rises from the horizon of existence, then come into His presence before the Throne! Beware of sitting before Him or asking what you have not been permitted. Fear God, O Mirrors, all of you together. Ask from the wondrous grace of God that He may reveal to you what He wills and desires, for all grace on that day revolves around His Throne and is manifested from Him, if you only knew. Be silent in front of the Throne, for silence on that day is better than all that has been created between the heavens and the earth. Do not be among those who were given knowledge before but were proud of it against God, the Sovereign, the Self-Subsisting, for on that day, He is above every knower, the All-Knowing, the Wise.”</w:t>
      </w:r>
    </w:p>
    <w:p w14:paraId="59FE4B7B" w14:textId="77777777" w:rsidR="00DC093A" w:rsidRDefault="00000000">
      <w:pPr>
        <w:pStyle w:val="BodyText"/>
      </w:pPr>
      <w:r>
        <w:t>127 In this moment, we have concluded with these words. Most of the divine utterances revealed in this most wondrous, inviolable Manifestation have not been observed by anyone. Some have distorted them from their rightful place, some have hidden them, and some have altered the outward form of the word. Yet in truth, what is found in the Bayan for every soul is sufficient to remind them of this most perfect and greatest Word. And God is witness and knows all things.</w:t>
      </w:r>
    </w:p>
    <w:p w14:paraId="0BA2A666" w14:textId="77777777" w:rsidR="00DC093A" w:rsidRDefault="00000000">
      <w:pPr>
        <w:pStyle w:val="BodyText"/>
      </w:pPr>
      <w:r>
        <w:t xml:space="preserve">128 As for what you wrote, claiming that the Báb stated, </w:t>
      </w:r>
      <w:r>
        <w:rPr>
          <w:i/>
          <w:iCs/>
        </w:rPr>
        <w:t>“The matter ends with the name ‘The Unique,’ for His manifestation is in itself a proof and needs no testament from Me,”</w:t>
      </w:r>
      <w:r>
        <w:t xml:space="preserve"> I swear by God, the One besides whom there is no other, that when you wrote these words, all things wept, the denizens of the heavenly realm lamented, and the pillars of existence—both seen and unseen—shook. This is because, to establish the enemy of God, you have belittled the station, grandeur, and majesty of God. By God, the one you have taken as your lord besides God is in need of everything, while the One upon whom all things depend manifested Himself with the truth in the year sixty (1260 AH), and at that moment, He established His Cause in truth.</w:t>
      </w:r>
    </w:p>
    <w:p w14:paraId="79D63C11" w14:textId="77777777" w:rsidR="00DC093A" w:rsidRDefault="00000000">
      <w:pPr>
        <w:pStyle w:val="BodyText"/>
      </w:pPr>
      <w:r>
        <w:t>129 Fear God, and do not let your pen follow your desires and whims, and do not deny the One by whose mere gesture all the religions of the world have been established. The one whom you have arisen to love, based on hypocrisy, would rise before the Face and have the verses cast upon him, and he was proud of this. But you followed him from your own soul and, through him, you objected to God, the One who created all things by a command from His presence. There is no god but Him, the Dominant, the All-Conquering, the Almighty, the Beloved.</w:t>
      </w:r>
    </w:p>
    <w:p w14:paraId="2ACB4E0A" w14:textId="77777777" w:rsidR="00DC093A" w:rsidRDefault="00000000">
      <w:pPr>
        <w:pStyle w:val="BodyText"/>
      </w:pPr>
      <w:r>
        <w:t xml:space="preserve">130 The soul that you yourself mention as a mirror is known by every discerning eye to have no independent existence of its own, nor will it ever. Its existence is solely to reflect the rays of the Sun, and yet you claim that the Primal Point—may all else be sacrificed for Him—stated that this individual is, in himself, a proof and does not need My testament. By God, your tongues are moved by your own desires, and you express what you wish, not what is decreed by God, the Mighty, the Powerful. This Manifestation, whose signs and manifestations have encompassed the entire world, you have denied, and you demand a testament, even though the entire </w:t>
      </w:r>
      <w:r>
        <w:rPr>
          <w:i/>
          <w:iCs/>
        </w:rPr>
        <w:t>Bayan</w:t>
      </w:r>
      <w:r>
        <w:t xml:space="preserve"> explicitly and clearly testifies to this most wondrous, most inviolable Manifestation. And even though this Cause has always been and will remain beyond the need for proof, indication, or expression, His mere manifestation is the proof, and His verses are the evidence of God upon all the worlds.</w:t>
      </w:r>
    </w:p>
    <w:p w14:paraId="547DA4D5" w14:textId="77777777" w:rsidR="00DC093A" w:rsidRDefault="00000000">
      <w:pPr>
        <w:pStyle w:val="Heading2"/>
      </w:pPr>
      <w:bookmarkStart w:id="396" w:name="verses-131-140"/>
      <w:bookmarkEnd w:id="395"/>
      <w:r>
        <w:lastRenderedPageBreak/>
        <w:t>Verses 131-140</w:t>
      </w:r>
    </w:p>
    <w:p w14:paraId="732958FE" w14:textId="77777777" w:rsidR="00DC093A" w:rsidRDefault="00000000">
      <w:pPr>
        <w:pStyle w:val="FirstParagraph"/>
      </w:pPr>
      <w:r>
        <w:t xml:space="preserve">131 Oh, if only you had considered the </w:t>
      </w:r>
      <w:r>
        <w:rPr>
          <w:i/>
          <w:iCs/>
        </w:rPr>
        <w:t>Dalá’il-i-Sab‘ih</w:t>
      </w:r>
      <w:r>
        <w:t xml:space="preserve"> (The Seven Proofs), which are among the early utterances of the Point of the Bayan. From what is evident, you have no aim other than turning away from the truth and objecting to Him. Even if God were to come to you with all signs, you would not believe in Him. As the Primal Point—may all else be sacrificed for Him—foretold these days, look into the words of God, that perhaps you may become aware.</w:t>
      </w:r>
    </w:p>
    <w:p w14:paraId="1447EB68" w14:textId="77777777" w:rsidR="00DC093A" w:rsidRDefault="00000000">
      <w:pPr>
        <w:pStyle w:val="BodyText"/>
      </w:pPr>
      <w:r>
        <w:t xml:space="preserve">132 And as for what you wrote, claiming that He said, </w:t>
      </w:r>
      <w:r>
        <w:rPr>
          <w:i/>
          <w:iCs/>
        </w:rPr>
        <w:t>“The matter ends with the name ‘The Unique,’”</w:t>
      </w:r>
      <w:r>
        <w:t xml:space="preserve"> by God, the One besides whom there is no other, you have not known the </w:t>
      </w:r>
      <w:r>
        <w:rPr>
          <w:i/>
          <w:iCs/>
        </w:rPr>
        <w:t>Vahid</w:t>
      </w:r>
      <w:r>
        <w:t xml:space="preserve"> (The Unique) nor understood who was intended. And even if we accept that the </w:t>
      </w:r>
      <w:r>
        <w:rPr>
          <w:i/>
          <w:iCs/>
        </w:rPr>
        <w:t>Vahid</w:t>
      </w:r>
      <w:r>
        <w:t xml:space="preserve"> refers to the first of those who turned away from God, why did you not consider the next sentence, which says, </w:t>
      </w:r>
      <w:r>
        <w:rPr>
          <w:i/>
          <w:iCs/>
        </w:rPr>
        <w:t>“If God appears in your days like this one, the Cause will not inherit from God, the One, the Unique.”</w:t>
      </w:r>
      <w:r>
        <w:t xml:space="preserve"> Moreover, this Manifestation, who has appeared with all divine attributes, you consider less than a mirror, for all of you have gathered around Him with claws of enmity and hatred, constantly devising new schemes to destroy His Cause.</w:t>
      </w:r>
    </w:p>
    <w:p w14:paraId="261EB43F" w14:textId="77777777" w:rsidR="00DC093A" w:rsidRDefault="00000000">
      <w:pPr>
        <w:pStyle w:val="BodyText"/>
      </w:pPr>
      <w:r>
        <w:t xml:space="preserve">133 Woe to those who have turned away from all the signs and have taken a single letter from the Book, using it to support their own interpretations while denying God, by whose command the scriptures of glory and the tablets of holiness have been revealed. This is what the Point of the Bayan—may all else be sacrificed for Him—said, that the people of the Bayan would not count even one of His followers as a true believer, for if they did, they would not accept for Him what they do not accept for themselves. </w:t>
      </w:r>
      <w:r>
        <w:rPr>
          <w:i/>
          <w:iCs/>
        </w:rPr>
        <w:t>“God has spoken the truth, the Most High, the Great.”</w:t>
      </w:r>
    </w:p>
    <w:p w14:paraId="02F5A8F6" w14:textId="77777777" w:rsidR="00DC093A" w:rsidRDefault="00000000">
      <w:pPr>
        <w:pStyle w:val="BodyText"/>
      </w:pPr>
      <w:r>
        <w:t xml:space="preserve">134 Setting all this aside, the word of truth is one: it is what has been revealed from His presence, if you are among those who understand. He said, and His word is the truth: </w:t>
      </w:r>
      <w:r>
        <w:rPr>
          <w:i/>
          <w:iCs/>
        </w:rPr>
        <w:t>“Beware, beware in the days of His manifestation that you do not become veiled by the ‘One’ of the Bayan, for that ‘One’ is a creation in His sight. And beware, beware, that you do not become veiled by the words revealed in the Bayan, for they are His own words in the form of His previous Manifestation.”</w:t>
      </w:r>
    </w:p>
    <w:p w14:paraId="255F9134" w14:textId="77777777" w:rsidR="00DC093A" w:rsidRDefault="00000000">
      <w:pPr>
        <w:pStyle w:val="BodyText"/>
      </w:pPr>
      <w:r>
        <w:t>135 All that has been written, even in affirmation and submission, is but a drop from the vast ocean of God’s Revelation. Hundreds of thousands of such souls have been created and will continue to be created. And despite this, out of enmity toward God and falsehood against Him, in defiance of His presence and opposition to His glory, you write that the Primal Point said that He needs no testament from Me. And with this word, everything that has been revealed from the Pen in the dominions of God, the All-Powerful, the Most High, the All-Knowing, disowns you.</w:t>
      </w:r>
    </w:p>
    <w:p w14:paraId="5E523555" w14:textId="77777777" w:rsidR="00DC093A" w:rsidRDefault="00000000">
      <w:pPr>
        <w:pStyle w:val="BodyText"/>
      </w:pPr>
      <w:r>
        <w:t xml:space="preserve">136 Today, all the Most Beautiful Names have returned to their own Kingdoms, but none will understand this except those who are certain, wise, and discerning. And what was revealed in the </w:t>
      </w:r>
      <w:r>
        <w:rPr>
          <w:i/>
          <w:iCs/>
        </w:rPr>
        <w:t>Bayan</w:t>
      </w:r>
      <w:r>
        <w:t>, whether of laws or descriptions revealed about the Letters and Mirrors, benefits no one unless they affirm this Manifestation. Thus has the Breath of the Merciful breathed into the essence of the Bayan, if you are among those who know.</w:t>
      </w:r>
    </w:p>
    <w:p w14:paraId="12D4ECA0" w14:textId="77777777" w:rsidR="00DC093A" w:rsidRDefault="00000000">
      <w:pPr>
        <w:pStyle w:val="BodyText"/>
      </w:pPr>
      <w:r>
        <w:lastRenderedPageBreak/>
        <w:t>137 Since the deniers are incapable of recognizing the Exalted Archetype, who is the Proof and Evidence of God, and are seen to be powerless in comprehending the subtleties of the divine words, in this case, an analogy of a lower example will be given, in the hope that receptive souls may enter the garden of inner meanings.</w:t>
      </w:r>
    </w:p>
    <w:p w14:paraId="0D867B70" w14:textId="77777777" w:rsidR="00DC093A" w:rsidRDefault="00000000">
      <w:pPr>
        <w:pStyle w:val="BodyText"/>
      </w:pPr>
      <w:r>
        <w:t>138 A king appoints someone as ruler and gives him full authority over all matters. It is seen that some governors, appointed by the king, have authority in all affairs. However, is the king not capable of dismissing them or not? If you deny this, you are lying, for it is evident that the king can do so. Likewise, after the enthronement of a new king, are the decrees and rulings of the former governors not subject to the permission and decree of the new king? There is no doubt that everything depends on the command and permission of the succeeding king. This was mentioned regarding outward rulers and kings so that perhaps you may recognize the Omnipotent Sovereign, who has always done what He wills and will continue to do so in every moment. His power cannot be denied, nor can His hand be considered bound. At the very least, recognize His power as equal to that of outward rulers.</w:t>
      </w:r>
    </w:p>
    <w:p w14:paraId="7B3A2BD6" w14:textId="77777777" w:rsidR="00DC093A" w:rsidRDefault="00000000">
      <w:pPr>
        <w:pStyle w:val="BodyText"/>
      </w:pPr>
      <w:r>
        <w:t>139 By God, if any soul acknowledges the power of that Ancient Sovereign, they would never object to the Creator of names and attributes with such words. Oh, you deprived ones, from the ocean of the Merciful! Let us assume, by your claim, that a soul is adorned with the garment of a name between earth and heaven; is God not capable of removing it? Woe unto you! By God, all of existence, seen and unseen, denies you. Has God, in the moment of granting authority to a soul, ever deemed it wise to retract that authority when necessary? The pen is ashamed to mention what you have preoccupied yourselves with in the presence of the Sovereign, the All-Knowing. Fear God, then abandon what you hold and take what is with God. This is better for you than anything created between the heavens and the earth.</w:t>
      </w:r>
    </w:p>
    <w:p w14:paraId="01B09AC5" w14:textId="77777777" w:rsidR="00DC093A" w:rsidRDefault="00000000">
      <w:pPr>
        <w:pStyle w:val="BodyText"/>
      </w:pPr>
      <w:r>
        <w:t>140 As for what you wrote, dividing the matter by claiming that the Primal Point—may all else be sacrificed for Him—stated one thing for the people of imitation and the masses of the Bayan and another for the discerning and insightful ones, this is rebellion against God, the Sovereign, the Self-Subsisting. This statement is exceedingly futile and meaningless. The truth has manifested by itself with clear signs, and these signs are a proof from God upon every soul, if you are among those who understand. The proof of God has always been one, and for all, the revealed signs are the proof. If creation had no capacity for understanding the signs, they would not have appeared. In this, there is wisdom for those endowed with understanding, and none comprehend it except those who possess insight.</w:t>
      </w:r>
    </w:p>
    <w:p w14:paraId="6F2E2BF0" w14:textId="77777777" w:rsidR="00DC093A" w:rsidRDefault="00000000">
      <w:pPr>
        <w:pStyle w:val="Heading2"/>
      </w:pPr>
      <w:bookmarkStart w:id="397" w:name="verses-141-150"/>
      <w:bookmarkEnd w:id="396"/>
      <w:r>
        <w:t>Verses 141-150</w:t>
      </w:r>
    </w:p>
    <w:p w14:paraId="5958951E" w14:textId="77777777" w:rsidR="00DC093A" w:rsidRDefault="00000000">
      <w:pPr>
        <w:pStyle w:val="FirstParagraph"/>
      </w:pPr>
      <w:r>
        <w:t xml:space="preserve">141 It is also unclear whom you consider the people of imitation and the masses and whom you regard as those endowed with hearts and vision. You have invented something for yourselves, by which you have gone astray and oppressed others without knowing. Know that the discerning ones and others are distinguished by their affirmation or denial. Every soul that has been granted the ability to say “Yes” in this most wondrous, most exalted Manifestation is among the righteous and the discerning in the sight of God, and those who reject it are among the wicked and the evildoers. Certainly, those you consider discerning are ignorant ones who have claimed knowledge and wisdom. Listen to the words of the Primal Point and the Manifestation of the All-Embracing One, who said: </w:t>
      </w:r>
      <w:r>
        <w:rPr>
          <w:i/>
          <w:iCs/>
        </w:rPr>
        <w:t xml:space="preserve">“Pure wheat sifted from the earth of </w:t>
      </w:r>
      <w:r>
        <w:rPr>
          <w:i/>
          <w:iCs/>
        </w:rPr>
        <w:lastRenderedPageBreak/>
        <w:t>truth has worn the garment of leadership, even though he had never read a single letter of knowledge. And Shaykh Muhammad Hasan, who wrote five hundred thousand verses in matters of God, could not produce a single word that would save him from the fire on the Day of Resurrection.”</w:t>
      </w:r>
    </w:p>
    <w:p w14:paraId="365D8547" w14:textId="77777777" w:rsidR="00DC093A" w:rsidRDefault="00000000">
      <w:pPr>
        <w:pStyle w:val="BodyText"/>
      </w:pPr>
      <w:r>
        <w:t xml:space="preserve">142 In this passage, it is essential to reflect on the meaning of </w:t>
      </w:r>
      <w:r>
        <w:rPr>
          <w:i/>
          <w:iCs/>
        </w:rPr>
        <w:t>“Olu’l-Abṣar”</w:t>
      </w:r>
      <w:r>
        <w:t xml:space="preserve"> (the possessors of vision) as described by the Primal Point—may all else be sacrificed for Him. He states that every Manifestation of Truth is hidden from all except the </w:t>
      </w:r>
      <w:r>
        <w:rPr>
          <w:i/>
          <w:iCs/>
        </w:rPr>
        <w:t>Olu’l-Abṣar</w:t>
      </w:r>
      <w:r>
        <w:t>, who behold the realities of things as they truly are, and their vision is always fixed upon the Sun of Truth. They are not veiled by the reflections of mirrors or the limitations of appearances. These are the ones who are truly the righteous in the Book of God, from before and after, and they are the rightly guided ones.</w:t>
      </w:r>
    </w:p>
    <w:p w14:paraId="3CCEC56B" w14:textId="77777777" w:rsidR="00DC093A" w:rsidRDefault="00000000">
      <w:pPr>
        <w:pStyle w:val="BodyText"/>
      </w:pPr>
      <w:r>
        <w:t xml:space="preserve">143 This explanation from the Primal Point—may all else be sacrificed for Him—clearly shows who the </w:t>
      </w:r>
      <w:r>
        <w:rPr>
          <w:i/>
          <w:iCs/>
        </w:rPr>
        <w:t>Olu’l-Abṣar</w:t>
      </w:r>
      <w:r>
        <w:t xml:space="preserve"> are. As you can observe, the boundaries and reflections of mirrors never prevent these sacred souls from reaching the shores of the ocean of divine unity. They perceive thousands upon thousands of such mirrors as mere nothingness before the radiant reflection of the Sun of Truth. These souls are known as the </w:t>
      </w:r>
      <w:r>
        <w:rPr>
          <w:i/>
          <w:iCs/>
        </w:rPr>
        <w:t>Olu’l-Abṣar</w:t>
      </w:r>
      <w:r>
        <w:t xml:space="preserve"> in the sight of God and the Manifestations of His Cause, not those who have fashioned a mirror in their own imagination and thus remain veiled from the lofty station of God.</w:t>
      </w:r>
    </w:p>
    <w:p w14:paraId="63785E6E" w14:textId="77777777" w:rsidR="00DC093A" w:rsidRDefault="00000000">
      <w:pPr>
        <w:pStyle w:val="BodyText"/>
      </w:pPr>
      <w:r>
        <w:t>144 Woe unto those who have neglected what has been revealed in the Book, who have taken one word from it and interpreted it according to their desires and whims, and have objected to God, the Sovereign, the Almighty, the Self-Subsisting. How unfortunate that the leaders of the Bayan today, who are now present, possess no apparent knowledge. By the One in Whose hand is my soul, they are filled with nothing but lies, slander, and rejection of the Truth. This is how God has explained everything in a clear book.</w:t>
      </w:r>
    </w:p>
    <w:p w14:paraId="1BCB8385" w14:textId="77777777" w:rsidR="00DC093A" w:rsidRDefault="00000000">
      <w:pPr>
        <w:pStyle w:val="BodyText"/>
      </w:pPr>
      <w:r>
        <w:t>145 You also wrote that the point of emphasis was made for those who cannot distinguish between the verses, and clarification was provided. But for those who can distinguish the verses, it was stated that He Himself is the Master of the verses, and in all His writings, He praised and thanked the Lord for manifesting His successor with such clear verses.</w:t>
      </w:r>
    </w:p>
    <w:p w14:paraId="69814BD2" w14:textId="77777777" w:rsidR="00DC093A" w:rsidRDefault="00000000">
      <w:pPr>
        <w:pStyle w:val="BodyText"/>
      </w:pPr>
      <w:r>
        <w:t>146 Firstly, many of these words are not from the Primal Point—may all else be sacrificed for Him—and many such statements have been fabricated and continue to be fabricated. You are not fully aware of this. Secondly, the verses of the mirrors are mentioned in the rank of the mirrors, just as the reflection of the sun is seen in a mirror. When the reflection appears in the mirror, it is seen and mentioned in the rank of the mirror, but in relation to the sun in the sky, it has no mention or significance. As is evident, if countless mirrors are placed before the sun, in all of them the reflection of the sun is visible, but after they are turned away, they vanish, while the sun continues to shine in its full radiance from its place in the heavens. The Primal Point—may all else be sacrificed for Him—has provided countless explanations in this regard, and blessed are those who observe and those who understand. Every discerning eye and every person with understanding will recognize from His verses the station and rank of His Manifestation.</w:t>
      </w:r>
    </w:p>
    <w:p w14:paraId="2046B492" w14:textId="77777777" w:rsidR="00DC093A" w:rsidRDefault="00000000">
      <w:pPr>
        <w:pStyle w:val="BodyText"/>
      </w:pPr>
      <w:r>
        <w:t xml:space="preserve">147 Furthermore, in another station, all things are and will continue to be the signs of God, if you look with insight at the signs of God within His creatures. And how abundant they are. The signs of God are manifest and present in everything, but as long as they are seen under the shadow of the Truth, they are </w:t>
      </w:r>
      <w:r>
        <w:lastRenderedPageBreak/>
        <w:t xml:space="preserve">regarded as signs of the </w:t>
      </w:r>
      <w:r>
        <w:rPr>
          <w:i/>
          <w:iCs/>
        </w:rPr>
        <w:t>Illiyyin</w:t>
      </w:r>
      <w:r>
        <w:t xml:space="preserve"> (those on high). Apart from that, they are considered among the denizens of </w:t>
      </w:r>
      <w:r>
        <w:rPr>
          <w:i/>
          <w:iCs/>
        </w:rPr>
        <w:t>Sijjin</w:t>
      </w:r>
      <w:r>
        <w:t xml:space="preserve"> (the depths of degradation).</w:t>
      </w:r>
    </w:p>
    <w:p w14:paraId="538A137D" w14:textId="77777777" w:rsidR="00DC093A" w:rsidRDefault="00000000">
      <w:pPr>
        <w:pStyle w:val="BodyText"/>
      </w:pPr>
      <w:r>
        <w:t xml:space="preserve">148 By the Truth, I felt ashamed of your words because you have spoken things that none of the veiled ones before you ever uttered. The great ocean is apparent and witnessed, yet you are busy proving the existence of a small pool of water, whose smell and taste repel people. The Sun is shining with its rays and light, but you have deprived yourself of its brightness and are offering proofs for the existence of a nonentity you have neither seen nor understood. By God, you have not grasped a single word of the Bayan, and you have not set foot in the realms of </w:t>
      </w:r>
      <w:r>
        <w:rPr>
          <w:i/>
          <w:iCs/>
        </w:rPr>
        <w:t>Tibyán</w:t>
      </w:r>
      <w:r>
        <w:t xml:space="preserve"> (explanation), where the breezes of divine revelations and the wafts of the holy breaths of the All-Sufficing are manifest. You have been barred from the word of the One endowed with the Word and have been veiled from the divine fragrances due to your attachment to mere allusions.</w:t>
      </w:r>
    </w:p>
    <w:p w14:paraId="731A8311" w14:textId="77777777" w:rsidR="00DC093A" w:rsidRDefault="00000000">
      <w:pPr>
        <w:pStyle w:val="BodyText"/>
      </w:pPr>
      <w:r>
        <w:t>149 Glorified be God, the Mighty Sovereign! While in the full light of His Manifestation, He has withheld the veiled from beholding His beauty, and in the height of His glory, He has deprived the heedless from perceiving the radiance of His countenance. They try to establish proofs with verses while being heedless of the Lord of the verses. Thus, He has always been capable of all things, but the people fail to see.</w:t>
      </w:r>
    </w:p>
    <w:p w14:paraId="5B230927" w14:textId="77777777" w:rsidR="00DC093A" w:rsidRDefault="00000000">
      <w:pPr>
        <w:pStyle w:val="BodyText"/>
      </w:pPr>
      <w:r>
        <w:t>150 Hear the call of this humble servant and enter the spiritual domain. The Primal Point Himself is manifest, and His light and rays have illuminated both the seen and unseen worlds. You do not look to Him, and yet, without understanding even a single word of His verses, you are attempting to prove the truth of His enemies. How praiseworthy is your sight, that you consider friends to be enemies and the wicked to be the righteous!</w:t>
      </w:r>
    </w:p>
    <w:p w14:paraId="6A22FF3F" w14:textId="77777777" w:rsidR="00DC093A" w:rsidRDefault="00000000">
      <w:pPr>
        <w:pStyle w:val="Heading2"/>
      </w:pPr>
      <w:bookmarkStart w:id="398" w:name="verses-151-160"/>
      <w:bookmarkEnd w:id="397"/>
      <w:r>
        <w:t>Verses 151-160</w:t>
      </w:r>
    </w:p>
    <w:p w14:paraId="5BA70B2C" w14:textId="77777777" w:rsidR="00DC093A" w:rsidRDefault="00000000">
      <w:pPr>
        <w:pStyle w:val="FirstParagraph"/>
      </w:pPr>
      <w:r>
        <w:t xml:space="preserve">151 By God, this servant is astonished, and indeed, the entire world is bewildered. You continuously write that the Primal Point said this and that, while you wound the very essence of the Primal Point with the swords of hatred and the spears of enmity, striking without even realizing it. Your situation is like those who awaited the Truth in their nights and days, yet when He appeared, they used His previous words to prove His disbelief and corruption until, in the end, they unjustly spilled His holy blood. </w:t>
      </w:r>
      <w:r>
        <w:rPr>
          <w:i/>
          <w:iCs/>
        </w:rPr>
        <w:t>“Behold the curse of God upon the wrongdoers, and upon those who wrong now and do not perceive.”</w:t>
      </w:r>
    </w:p>
    <w:p w14:paraId="3264776B" w14:textId="77777777" w:rsidR="00DC093A" w:rsidRDefault="00000000">
      <w:pPr>
        <w:pStyle w:val="BodyText"/>
      </w:pPr>
      <w:r>
        <w:t>152 We had heard of delusion before, but by God, never had we heard of it manifesting in the way that you have shown. We ask God to purify us and you, to unite us upon the path of His love and pleasure, and not to leave us deprived of the radiant light of His shining face.</w:t>
      </w:r>
    </w:p>
    <w:p w14:paraId="534614F1" w14:textId="77777777" w:rsidR="00DC093A" w:rsidRDefault="00000000">
      <w:pPr>
        <w:pStyle w:val="BodyText"/>
      </w:pPr>
      <w:r>
        <w:t xml:space="preserve">153 Finally, you wrote that the Primal Point explicitly said, </w:t>
      </w:r>
      <w:r>
        <w:rPr>
          <w:i/>
          <w:iCs/>
        </w:rPr>
        <w:t>“His verses are from Me, and I am He, and He is Myself, and He is my fruit.”</w:t>
      </w:r>
      <w:r>
        <w:t xml:space="preserve"> Now, consider fairly: who better discerned the verses, the Primal Point Himself or you and I? You claim that this is not imitation, but if you say it is imitation, then reflect on this: From the beginning of the Cause until now, what amount of verses has come forth from Mirza Yahya?</w:t>
      </w:r>
    </w:p>
    <w:p w14:paraId="429E4FEC" w14:textId="77777777" w:rsidR="00DC093A" w:rsidRDefault="00000000">
      <w:pPr>
        <w:pStyle w:val="BodyText"/>
      </w:pPr>
      <w:r>
        <w:t xml:space="preserve">154 And in another instance, He explicitly states regarding the meaning of “Olu’l-Abṣar,” saying: “This is what becomes obscured in the presence of every Manifestation, pure Truth from anything but Him, except for those endowed with vision. They perceive the realities of things as they are, and they are </w:t>
      </w:r>
      <w:r>
        <w:lastRenderedPageBreak/>
        <w:t>always gazing upon the Sun of Truth. The appearance of it and the limitations of mirrors do not veil them from what is manifest within them. These are they who are truly righteous in the Book of God, before and after; these are they who are rightly guided.”</w:t>
      </w:r>
    </w:p>
    <w:p w14:paraId="4E6CD990" w14:textId="77777777" w:rsidR="00DC093A" w:rsidRDefault="00000000">
      <w:pPr>
        <w:pStyle w:val="BodyText"/>
      </w:pPr>
      <w:r>
        <w:t>155 And as for what was written: “Now judge fairly—did the Báb Himself better distinguish the verses, or did you and I? And this is not imitation, etc.”—How great is the word of the one who deceived you, and how immense is his disbelief, and his essence has ceased to exist. They speak, yet they are not poets. By the Point of Existence, at the very moment these words flowed from the pens of those who turned away, all things were both astonished and amused at their intellect and understanding, for the First Point manifested His essence, and the divine verses were revealed like a heavy downpour. Nevertheless, they turned away from it and became occupied with proving something lesser. If they had eyes of insight, they would see that the Point of the Bayán is, by the oppression of the manifestations of Satan and the rising of presumption, crying out, wailing, and lamenting. For He has stated that whatever description was revealed in the Bayán was intended for the final Manifestation. Yet now it is seen that the First Radiance has appeared again in another cycle, and with the words of the previous Manifestation, they have drawn a sword against His very self. Just as before, similar souls used the words of the previous Manifestation to justify shedding His sacred blood. Say: Indeed, you have acted and continue to act in ways that neither Nimrod nor Shimir nor Sanan nor Ibn Muljam nor the first and second did.</w:t>
      </w:r>
    </w:p>
    <w:p w14:paraId="40E3586E" w14:textId="77777777" w:rsidR="00DC093A" w:rsidRDefault="00000000">
      <w:pPr>
        <w:pStyle w:val="BodyText"/>
      </w:pPr>
      <w:r>
        <w:t>156 If they have been deprived of sight and insight, at least let them have a sense of smell. By God, they are deprived even of that, for they cannot distinguish the foul stench from the fragrance of the sweet scent of everlasting life. They have deprived themselves of the scent of the fragrances of the holy garden of the mighty, eternal Lord, preferring the scent of dung beetles instead. Do not consider this word to be merely imagined, for if one were to encounter Sayyid Muhammad of Isfahan—by God, any soul with even a fraction of a sense of smell would detect his foul odor from miles away and would avoid him—he would be estranged from the holy garden of the divine and would remain without any portion of it. I am astonished at how to converse with such souls and what to impart to them. Can one prove the fragrance of a beloved garden by presenting evidence of a beetle? No, by the very soul of the Beloved, if you are one of the discerning. Can one make the deaf comprehend the beauty of divine melodies? No, by the Lord of Names and Attributes, if you are among those with perception.</w:t>
      </w:r>
    </w:p>
    <w:p w14:paraId="6CC45C1C" w14:textId="77777777" w:rsidR="00DC093A" w:rsidRDefault="00000000">
      <w:pPr>
        <w:pStyle w:val="BodyText"/>
      </w:pPr>
      <w:r>
        <w:t>157 It is said in the Bayán and what was revealed therein: do not remain veiled by that simpleton from the reality. Yet you have written the attributes of those who have turned away, and you have sent them to the Most Pure Court. And in your opposition to God, you have used the words of the First Point to justify your arguments. They argue with the very words of the First Point—yet they are not poets. And if they were poets, they would have adhered to what has today appeared from the Manifestation of the Eternal Beauty. Say: O blind one, open your eyes! The Sun of the Ancient is seated before your face, and His noble heart is wounded by the darkness. Look towards Him, show mercy, and do not ask of Him what is beyond Him! You have reached the ocean of meaning, so cease distorting the words! You have arrived at the Sun, so separate yourself from the lamp!</w:t>
      </w:r>
    </w:p>
    <w:p w14:paraId="440E8A71" w14:textId="77777777" w:rsidR="00DC093A" w:rsidRDefault="00000000">
      <w:pPr>
        <w:pStyle w:val="BodyText"/>
      </w:pPr>
      <w:r>
        <w:t xml:space="preserve">158 The Point of the Bayán says: today, all of the Bayán is contingent upon the recognition of the Manifestation of the Day. Yet they have been heedless of the firm words of God and have become </w:t>
      </w:r>
      <w:r>
        <w:lastRenderedPageBreak/>
        <w:t>occupied with their selfish desires. By God, they seem as though they are attempting to describe the ocean from the perspective of a single drop. It is strange that you wrote, “Now judge fairly, and this is not imitation,” when you are so bound by the chains of imitation that even if the hosts of the heavens and the earth were to gather, they would not be able to untie them.</w:t>
      </w:r>
    </w:p>
    <w:p w14:paraId="7CE1FD05" w14:textId="77777777" w:rsidR="00DC093A" w:rsidRDefault="00000000">
      <w:pPr>
        <w:pStyle w:val="BodyText"/>
      </w:pPr>
      <w:r>
        <w:t>159 And you have even spoken of fairness. Now, O fair one, judge whether what you have written and attributed to the Ancient Beauty has been heard from anyone other than Sayyid Muhammad. By what law is the word of the claimant accepted and heard? If in any of the divine laws, which have existed among the people from time immemorial, you can present a ruling that establishes that the words of the claimant are to be heard, then these servants will acknowledge your words just as they would the words of someone who does not know the right from the left, or light from darkness.</w:t>
      </w:r>
    </w:p>
    <w:p w14:paraId="04B49F35" w14:textId="77777777" w:rsidR="00DC093A" w:rsidRDefault="00000000">
      <w:pPr>
        <w:pStyle w:val="BodyText"/>
      </w:pPr>
      <w:r>
        <w:t>160 And all things testify to his wickedness, transgression, and enmity, and they continue to do so. He has committed against the Truth what no oppressor has ever done before. Around seventy souls were present on this journey, and a similar number arrived later at the scene of the Manifestation. If a single person claims that anyone among these two deniers of God was opposed, disputed with, or argued against, then what was written by the lying pen will be accepted as true. Judge within yourself, O servant! Yet, based on the words of Sayyid Muhammad, they have attributed injustice to the Truth, while in fact, whatever He commands, He is free to do, and whatever He acts upon is the very action of God, and it will always be so. But there is no ear to listen, nor a heart to comprehend. For the deaf, whatever is said about God’s power to “do what He wills and decree what He desires” is of no use.</w:t>
      </w:r>
    </w:p>
    <w:p w14:paraId="204C676F" w14:textId="77777777" w:rsidR="00DC093A" w:rsidRDefault="00000000">
      <w:pPr>
        <w:pStyle w:val="Heading2"/>
      </w:pPr>
      <w:bookmarkStart w:id="399" w:name="verses-161-170"/>
      <w:bookmarkEnd w:id="398"/>
      <w:r>
        <w:t>Verses 161-170</w:t>
      </w:r>
    </w:p>
    <w:p w14:paraId="2E28C320" w14:textId="77777777" w:rsidR="00DC093A" w:rsidRDefault="00000000">
      <w:pPr>
        <w:pStyle w:val="FirstParagraph"/>
      </w:pPr>
      <w:r>
        <w:t>161 By God, the leaves of the Tree of Immortality have fallen due to the oppression of those oppressors, and the branches of the Lote Tree of the Ultimate Limit have been broken. The luminous face of the Most High has been altered by the slaps of the allusions of the forms of hatred, His bright chest has been wounded, and His sacred hem has been sullied with the dust of the lies of wicked souls. I beseech God for a purifying sign, so that the pure and blessed land of His knowledge may be cleansed from the filthy, impure, wicked, and polytheistic souls.</w:t>
      </w:r>
    </w:p>
    <w:p w14:paraId="6CD26622" w14:textId="77777777" w:rsidR="00DC093A" w:rsidRDefault="00000000">
      <w:pPr>
        <w:pStyle w:val="BodyText"/>
      </w:pPr>
      <w:r>
        <w:t>162 O fair one, a soul has appeared, manifest with all the signs of divine power and the revelations of the majesty of the eternal Lord, just as all have seen and continue to see. If you are in doubt, ask the various peoples. Yet, by the very same signs that the First Point—may all else be sacrificed for Him—used to prove His own truth, this Manifestation has appeared, indeed greater. He says: O people, I am the very soul of ’Alí among you, the beauty of Muḥammad among you, and the essence of the Spirit between the heavens and the earth. O people, fear God! I am a servant who has believed in God and His signs. I was resting upon my couch when the breezes of the All-Merciful passed over me, awakening me to the truth. He taught me the knowledge of what was and what is to come, adorned me with the robe of His essence, and made me speak His praises, if only you knew.</w:t>
      </w:r>
    </w:p>
    <w:p w14:paraId="5EA51971" w14:textId="77777777" w:rsidR="00DC093A" w:rsidRDefault="00000000">
      <w:pPr>
        <w:pStyle w:val="BodyText"/>
      </w:pPr>
      <w:r>
        <w:t xml:space="preserve">163 O people, if you do not believe, then do not confront me, nor do what you have been forbidden from doing in all the Tablets. Fear God and do not associate anything with Him! I have believed in what you possess of the Scriptures of God and His Books, and I affirm what you were commanded by God, the </w:t>
      </w:r>
      <w:r>
        <w:lastRenderedPageBreak/>
        <w:t>Almighty, the All-Powerful, the Self-Subsisting. Whoever has a sense of smell can inhale from me the fragrance of holiness, and whoever has the taste of discernment will taste from the fruits of this tree what Muḥammad tasted from the Lote Tree of the Ultimate Limit, and what ’Alí tasted from the Lote Tree of the Bayán, if you but knew.</w:t>
      </w:r>
    </w:p>
    <w:p w14:paraId="7ECDDDE3" w14:textId="77777777" w:rsidR="00DC093A" w:rsidRDefault="00000000">
      <w:pPr>
        <w:pStyle w:val="BodyText"/>
      </w:pPr>
      <w:r>
        <w:t>164 O people, fear God. I was like one of you and wished to remain silent before myself, but the Spirit stirred me and moved me with the truth and made me speak the verses of God, then His clear proofs. This is not from me, but from God, the All-Powerful, the Beloved. By God, if there had been in your hearts even a fraction of the love of God, you would not have shed the blood of this oppressed one. For even if he were not what you imagine, still, since he attributes himself to your Beloved, and out of your love for that Name, you should not have opposed him, nor done what causes the face of the greatest Spirit to be cast down into the dust, nor the realities of what was created between “Be” and “It is.”</w:t>
      </w:r>
    </w:p>
    <w:p w14:paraId="3AC64580" w14:textId="77777777" w:rsidR="00DC093A" w:rsidRDefault="00000000">
      <w:pPr>
        <w:pStyle w:val="BodyText"/>
      </w:pPr>
      <w:r>
        <w:t>165 And, O people, we have forbidden you from what you were forbidden in all the Tablets and commanded you to follow what you were commanded in the Tablets of God, the Almighty, the All-Powerful, the Self-Subsisting. Yet you have not heeded my word and have overstepped your bounds to the extent that you have interfered in the sanctity of God and committed what has caused the cry to resound between the heavens and the earth, yet you do not hear. Likewise, we forbade you from interfering with the wives of others, and likewise, from shedding blood. Yet by doing these things, you rose against me with opposition and did what the idolaters did not do. Even if I were to be killed every moment by all the swords, I would not affirm your actions, for I was commanded otherwise by God. And this is not from me but from Him, and it is the truth, the All-Knowing of the unseen.</w:t>
      </w:r>
    </w:p>
    <w:p w14:paraId="6365190A" w14:textId="77777777" w:rsidR="00DC093A" w:rsidRDefault="00000000">
      <w:pPr>
        <w:pStyle w:val="BodyText"/>
      </w:pPr>
      <w:r>
        <w:t xml:space="preserve">166 Now, consider, O fair one, who is truly without fairness. Immoral souls, who have betrayed the very sanctuary of the mighty, eternal Lord, and committed unspeakable actions, to the extent that, by God, the Pen is ashamed to even mention them—yet they attribute the Truth to these souls and attribute injustice to the Truth. Now, we are the unfair ones, and you are the fair ones! Read the Book </w:t>
      </w:r>
      <w:r>
        <w:rPr>
          <w:i/>
          <w:iCs/>
        </w:rPr>
        <w:t>Mustayqiẓ</w:t>
      </w:r>
      <w:r>
        <w:t xml:space="preserve"> in which your guide Mírzá Yaḥyá issued decrees for the blood of all the sacred souls, just as a soul, whom the First Point—may all else be sacrificed for Him—explicitly named “the third letter of ’He whom God shall make manifest,” was martyred by the decree of that oppressor. And in another of his books, he issued specific decrees in multiple places calling for the killing of all souls. Yet you attribute all this to the Truth.</w:t>
      </w:r>
    </w:p>
    <w:p w14:paraId="387E70CC" w14:textId="77777777" w:rsidR="00DC093A" w:rsidRDefault="00000000">
      <w:pPr>
        <w:pStyle w:val="BodyText"/>
      </w:pPr>
      <w:r>
        <w:t>167 And that vile polytheist himself wrote a petition to His Holiness Bahá, which is still available in his own handwriting, saying: “Whatever we do will be in your name because you are the leader.” And in the great city, he openly told one of the companions, “Until now, whatever falsehoods I have spoken were not quoted from others; from now on, I will fabricate them and cause corruption,” as he did. He specifically said that the Beauty of Bahá sent Adam to different regions for corruption, and you know yourself that what he said was pure falsehood, yet you considered him truthful, despite the fact that for nights and days he was teaching you lies—telling you what to say and write, and you followed his instructions and continue to do so.</w:t>
      </w:r>
    </w:p>
    <w:p w14:paraId="65BA059E" w14:textId="77777777" w:rsidR="00DC093A" w:rsidRDefault="00000000">
      <w:pPr>
        <w:pStyle w:val="BodyText"/>
      </w:pPr>
      <w:r>
        <w:t xml:space="preserve">168 You haven’t even reflected for a moment to think, “Adrianople is not hidden behind the mountain of Qaf. By God, I should travel for a few days and see for myself. The Truth and its opposite both exist in that </w:t>
      </w:r>
      <w:r>
        <w:lastRenderedPageBreak/>
        <w:t>land.” You were not granted this opportunity, and instead, you busied yourself with falsehoods. Today, when meeting was possible, you did not attain it. This blessing will not always be available, and this divine springtime will not always be manifest. Soon, all will be deprived. I pray to God that these servants may never be deprived in this world or the next from the shadow of the Gate of His annihilation and that we may ever circle around His house, be illumined by His light, nourished by the fruits of His knowledge, and quenched by the waters of His good pleasure. We have left the world to its seekers and sought nothing in this world or the next but the Friend. He is indeed the best Giver and the best Answerer.</w:t>
      </w:r>
    </w:p>
    <w:p w14:paraId="2C76717D" w14:textId="77777777" w:rsidR="00DC093A" w:rsidRDefault="00000000">
      <w:pPr>
        <w:pStyle w:val="BodyText"/>
      </w:pPr>
      <w:r>
        <w:t>169 You are not among the fair-minded, let alone have you ever passed through the lane of those who are just. For if you had taken even a single step, you would not have written that this is not imitation, when in fact, you have never been informed of the Bayán. What you have mentioned is purely imitation, having heard it from Sayyid Muhammad, the vile, lying corrupter. Until now, you have been deprived of the fragrances of justice. Yet, I pray to God that you may return from the north of injustice and oppression to the right hand of justice and fairness, although it is difficult, for bees make honey, and wasps are of a different kind. However, before the power of God, nothing is impossible, and impossibility lies only in the nature of things themselves. Reflect so that you may know.</w:t>
      </w:r>
    </w:p>
    <w:p w14:paraId="56ECA240" w14:textId="77777777" w:rsidR="00DC093A" w:rsidRDefault="00000000">
      <w:pPr>
        <w:pStyle w:val="BodyText"/>
      </w:pPr>
      <w:r>
        <w:t>170 You mentioned the distinguishing factor of the First Point. If you were looking to the distinguisher, why did you not follow His command, which in the entire Bayán states that at the time of the Manifestation, all must detach themselves from everything and look solely at the Manifestation itself? For what they had previously held to would no longer suffice, except through belief in Him. He says that a single line from the verses of that Supreme Sun of Manifestation is greater than all that had been revealed before. Yet, you are occupied with affirming the words of His creation.</w:t>
      </w:r>
    </w:p>
    <w:p w14:paraId="4F1942EC" w14:textId="77777777" w:rsidR="00DC093A" w:rsidRDefault="00000000">
      <w:pPr>
        <w:pStyle w:val="Heading2"/>
      </w:pPr>
      <w:bookmarkStart w:id="400" w:name="verses-171-180"/>
      <w:bookmarkEnd w:id="399"/>
      <w:r>
        <w:t>Verses 171-180</w:t>
      </w:r>
    </w:p>
    <w:p w14:paraId="17293120" w14:textId="77777777" w:rsidR="00DC093A" w:rsidRDefault="00000000">
      <w:pPr>
        <w:pStyle w:val="FirstParagraph"/>
      </w:pPr>
      <w:r>
        <w:t>171 Though you are unaware of the words of that self, and what was in His possession was but a drop from this vast ocean that had been granted to Him, and later, when He turned away from the Truth, it was taken from Him. Those souls who are aware of all matters are present today. Do not regard all these servants as faithless and without religion! By God, we have migrated for the sake of God and are traveling towards Him. It is clear what that vile corrupter has imparted to you and how he has attributed all these servants to the world. Think for yourself: where is the world, and to whom has the world been given?</w:t>
      </w:r>
    </w:p>
    <w:p w14:paraId="224E66DA" w14:textId="77777777" w:rsidR="00DC093A" w:rsidRDefault="00000000">
      <w:pPr>
        <w:pStyle w:val="BodyText"/>
      </w:pPr>
      <w:r>
        <w:t>172 And if these servants had heard even a single apparent word of truth from those souls, it might have been possible to interpret some of their actions. But they are continual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pirit in the kingdom of the unseen and the seen be sacrificed for Him—they have committed an oppression that no one has ever perpetrated from the dawn of creation until now. Truly, may the curse of God be upon the liars, slanderers, and oppressors.</w:t>
      </w:r>
    </w:p>
    <w:p w14:paraId="34CC84F3" w14:textId="77777777" w:rsidR="00DC093A" w:rsidRDefault="00000000">
      <w:pPr>
        <w:pStyle w:val="BodyText"/>
      </w:pPr>
      <w:r>
        <w:t xml:space="preserve">173 And as for what you mentioned about the verses of Mírzá Yaḥyá, the First Point—may all else be sacrificed for Him—says that from the setting of the Sun of Truth, no one will hear the verses of God </w:t>
      </w:r>
      <w:r>
        <w:lastRenderedPageBreak/>
        <w:t>except in the next Manifestation,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 “Nothing is seen in the Manifestations of the Divine Revelation except the Divine Manifestation itself.” 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14:paraId="25152A42" w14:textId="77777777" w:rsidR="00DC093A" w:rsidRDefault="00000000">
      <w:pPr>
        <w:pStyle w:val="BodyText"/>
      </w:pPr>
      <w:r>
        <w:t>174 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14:paraId="3802E07F" w14:textId="77777777" w:rsidR="00DC093A" w:rsidRDefault="00000000">
      <w:pPr>
        <w:pStyle w:val="BodyText"/>
      </w:pPr>
      <w:r>
        <w:t>175 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14:paraId="616B3CA7" w14:textId="77777777" w:rsidR="00DC093A" w:rsidRDefault="00000000">
      <w:pPr>
        <w:pStyle w:val="BodyText"/>
      </w:pPr>
      <w:r>
        <w:t>176 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14:paraId="6A02CEAC" w14:textId="77777777" w:rsidR="00DC093A" w:rsidRDefault="00000000">
      <w:pPr>
        <w:pStyle w:val="BodyText"/>
      </w:pPr>
      <w:r>
        <w:t xml:space="preserve">177 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knowledge of the Lord and the pure water of the eternal, sacred Lord, and they will perceive that what is beneath Him is like a mirage in the desert. Say: Fear God, and do not mention what is beneath Him in His presence, nor compare anything to Him, nor assume regarding Him what is unworthy and improper for you! Fear God, O people, and do not follow those who disbelieved in God in His days, </w:t>
      </w:r>
      <w:r>
        <w:lastRenderedPageBreak/>
        <w:t>argued with His proof, usurped His right, exceeded justice, oppressed, and claimed they were oppressed. All particles curse them if you truly understand.</w:t>
      </w:r>
    </w:p>
    <w:p w14:paraId="08BF8DEE" w14:textId="77777777" w:rsidR="00DC093A" w:rsidRDefault="00000000">
      <w:pPr>
        <w:pStyle w:val="BodyText"/>
      </w:pPr>
      <w:r>
        <w:t>178 You also wrote: “The verses of Mírzá Yaḥyá have spread throughout and he claims his truth by the evidence of his own verses, regardless of the explicit testimony of the Supreme Lord, which is the greatest proof.”</w:t>
      </w:r>
    </w:p>
    <w:p w14:paraId="37B49716" w14:textId="77777777" w:rsidR="00DC093A" w:rsidRDefault="00000000">
      <w:pPr>
        <w:pStyle w:val="BodyText"/>
      </w:pPr>
      <w:r>
        <w:t>179 This claim is inherently false because if creation independently claims divine verses, it is false and will always be false, and the very claim is proof of its falsehood. It is exactly like the reflection in a mirror claiming, “I am the Sun of the Sky.” You yourself wrote that he is a mirror. If we accept your statement, there is no doubt that the existence of mirrors is for the reflection of the Sun’s radiance and will always be so. Given this rank, to claim a higher rank is false and will always be false. The contradiction lies in this very point, not in the matter you mentioned, for you have tried to prove the rank of the Sun while maintaining the description of a mirror. If the reflection in the mirror claims, “I exist independently,” is that truthful? No, by the very soul of God, the All-Sustaining, the Almighty.</w:t>
      </w:r>
    </w:p>
    <w:p w14:paraId="2615069A" w14:textId="77777777" w:rsidR="00DC093A" w:rsidRDefault="00000000">
      <w:pPr>
        <w:pStyle w:val="BodyText"/>
      </w:pPr>
      <w:r>
        <w:t xml:space="preserve">180 And this very name, which the Point of the Bayán referred to as “Dayyán” (the Judge), saying it is the greatest of the names of God, you today call it “mean” and label it “father of evil.” Your guide, Mírzá Yaḥyá, explicitly, without any hint, in his book known as </w:t>
      </w:r>
      <w:r>
        <w:rPr>
          <w:i/>
          <w:iCs/>
        </w:rPr>
        <w:t>Sijjín</w:t>
      </w:r>
      <w:r>
        <w:t xml:space="preserve"> (The Record of the Wicked), issued a fatwa calling for the murder of that oppressed one, as well as others. Go and read to become informed of what befell the manifestations of Truth. Furthermore, the First Point wrote to him, saying: “Indeed, you are the third letter, the believer in Him Whom God shall make manifest.” This is a station that surpasses all others.</w:t>
      </w:r>
    </w:p>
    <w:p w14:paraId="0FAB1319" w14:textId="77777777" w:rsidR="00DC093A" w:rsidRDefault="00000000">
      <w:pPr>
        <w:pStyle w:val="Heading2"/>
      </w:pPr>
      <w:bookmarkStart w:id="401" w:name="verses-181-190"/>
      <w:bookmarkEnd w:id="400"/>
      <w:r>
        <w:t>Verses 181-190</w:t>
      </w:r>
    </w:p>
    <w:p w14:paraId="31084EB2" w14:textId="77777777" w:rsidR="00DC093A" w:rsidRDefault="00000000">
      <w:pPr>
        <w:pStyle w:val="FirstParagraph"/>
      </w:pPr>
      <w:r>
        <w:t>181 Then a statement was made in this regard, from the allusions of divine words, indicating that he would attain the presence of God in the next manifestation, and that eternal form would make him known to himself, just as he stood before Him, and the Tongue of God spoke to him. A brief summary of his story is this: when Mírzá Yaḥyá issued the fatwa for his murder, His Holiness Bahá had already emigrated from Iraq and had been away for nearly two years, with no one knowing His whereabouts. When the decree of murder appeared from your guide, a certain man named Mírzá Muḥammad went to Azerbaijan with the intent to martyr that oppressed one. But God willed otherwise to fulfill what was mentioned in the Tablet. The mentioned name [Dayyán] came from Azerbaijan, and all the companions, both Arabs and Persians, rose to kill him. This occurred when His Holiness Bahá had returned to Iraq. The situation became so severe that one day, from dawn until nearly sunset, Bahá summoned each of the companions who intended to harm the poor soul and strongly forbade them.</w:t>
      </w:r>
    </w:p>
    <w:p w14:paraId="26BFC760" w14:textId="77777777" w:rsidR="00DC093A" w:rsidRDefault="00000000">
      <w:pPr>
        <w:pStyle w:val="BodyText"/>
      </w:pPr>
      <w:r>
        <w:t xml:space="preserve">182 Two days later, the mentioned name [Dayyán] appeared before Him, and he absolved himself of the false accusations made against him, swearing that “everything attributed to this servant is pure falsehood.” Bahá showed him the utmost kindness, and he attained what was recorded in the Tablet, returning to his home. However, after a few days, the mentioned soul deceived him again, brought him from Kazimayn, and near the house of your guide, martyred the poor man. By God, the dust stirred in Iraq due to his martyrdom, and such darkness descended that day turned into night. Lamps were lit in the </w:t>
      </w:r>
      <w:r>
        <w:lastRenderedPageBreak/>
        <w:t>markets, and all the people of Iraq, male and female, cried out in fear and distress, calling on God, saying this calamity had descended upon Iraq due to the shedding of this oppressed one’s blood. Yet your guide remained unawakened and never emerged from the sleep of heedlessness. And by God, they martyred him in such a manner that the heavens trembled in terror, mourning and wailing, but still, they were not moved.</w:t>
      </w:r>
    </w:p>
    <w:p w14:paraId="26507702" w14:textId="77777777" w:rsidR="00DC093A" w:rsidRDefault="00000000">
      <w:pPr>
        <w:pStyle w:val="BodyText"/>
      </w:pPr>
      <w:r>
        <w:t>183 The soul whom His Holiness the Exalted One (the Báb)—may all souls be a sacrifice to Him—called “the Unique One” and “the Manifestation of the Divine Unity” and addressed as “the Name of God, the Dayyán,” they belittled in their fiery Tablets. Until now, none of the polytheists recognized him because the veil of the Merciful had concealed him. Say: “O people, fear God and do not shed blood! Repent to Him, O heedless people, so that He may forgive your grievous sins, those which caused the inhabitants of the realms of sovereignty and dominion, and the denizens of the heavenly assembly, to lament.”</w:t>
      </w:r>
    </w:p>
    <w:p w14:paraId="77F245FD" w14:textId="77777777" w:rsidR="00DC093A" w:rsidRDefault="00000000">
      <w:pPr>
        <w:pStyle w:val="BodyText"/>
      </w:pPr>
      <w:r>
        <w:t>184 And your guide belittled that oppressed martyr by saying that the First Point had written to him, instructing him to procure good paper and a fine pen for His writing. Say: “Granted, this statement may be true, but even from this, it is clear that you were under his shadow, for such acts of kindness from fathers are often shown toward children.” But alas, he did not become aware of this fact. No, by God, he will never awaken to it, even if God should bring forth every sign or the tribes of the heavens or the hosts of the spirit or the scrolls of the first and the last. By God, the very temples of divine unity weep in mourning due to the oppression of these polytheistic souls, and the First Point itself is engaged in lamentation and wailing. Oh, if only there were someone with hearing, sight, and heart to witness, hear, and understand. Their hearts and breasts are engulfed in flames of fire, and a blazing inferno prevents them from reflecting on their deeds, actions, and words.</w:t>
      </w:r>
    </w:p>
    <w:p w14:paraId="2473F8F1" w14:textId="77777777" w:rsidR="00DC093A" w:rsidRDefault="00000000">
      <w:pPr>
        <w:pStyle w:val="BodyText"/>
      </w:pPr>
      <w:r>
        <w:t>185 Say: O ignorant heedless one, even if your fabrications are accepted, the explicit text of the Bayán says that at the time of the Manifestation, do not be veiled from the Manifestation and what is created within it. Praise be to God that the polytheist and his likes were deprived even of the explicit, firm, and decisive words of God, let alone the subtle allusions of the Lord of names and attributes. Say: Fear God, and do not soil the hem of the true religion of God with the mud of doubts and superstitions, and do not obscure the Sun rising from the heaven of divine unity with the veils of the self! Say: By God, this is a Sun that no eclipse will ever overtake, and a Moon that will never be obscured. Therefore, die in your rage, and burn in the fire of your envy, O assembly of the wicked.</w:t>
      </w:r>
    </w:p>
    <w:p w14:paraId="1021FD1C" w14:textId="77777777" w:rsidR="00DC093A" w:rsidRDefault="00000000">
      <w:pPr>
        <w:pStyle w:val="BodyText"/>
      </w:pPr>
      <w:r>
        <w:t>186 You have not yet understood that, in the face of the radiant Sun, reasoning provides no sustenance nor availment, for the purpose of reasoning is to recognize the object of its knowledge. Therefore, open your eyes and see it shining from the horizon of majesty, glory, and splendor.</w:t>
      </w:r>
    </w:p>
    <w:p w14:paraId="02F7E08F" w14:textId="77777777" w:rsidR="00DC093A" w:rsidRDefault="00000000">
      <w:pPr>
        <w:pStyle w:val="BodyText"/>
      </w:pPr>
      <w:r>
        <w:t xml:space="preserve">187 And you have not yet realized that the perfection of every prior manifestation is completed through the subsequent one, as has been the case in this holy, divine manifestation. In the year nine, within the essence of the pure, sacred, and holy souls, the fulfillment occurred instantly, but you are unaware, unable to understand, and incapable of perceiving it. The divine sugar of the sweetness of God’s knowledge is meant for the parrot of meanings, not for the crow of darkness. When someone turns away from God and deviates from the path, in that very moment, their form sheds its human garment and becomes manifest in the skins of beasts. Glorified be He who transforms existence as He wills and ordains </w:t>
      </w:r>
      <w:r>
        <w:lastRenderedPageBreak/>
        <w:t>affairs as He desires. No one can resist His command or alter His will. All things are subject to His sovereignty, trembling in awe of His majesty, and shuddering from His power. For this Lord, it is fitting that the inhabitants of the highest realm praise Him and the people of the cities of eternity glorify Him.</w:t>
      </w:r>
    </w:p>
    <w:p w14:paraId="7A6E8910" w14:textId="77777777" w:rsidR="00DC093A" w:rsidRDefault="00000000">
      <w:pPr>
        <w:pStyle w:val="BodyText"/>
      </w:pPr>
      <w:r>
        <w:t>188 Yet, you seem to be one of those souls who have no desire to understand anything or to gain insight into any matter. Your only objective is to establish the leadership of your guide and to ensure that you are recognized and known under his shadow. By God, his shadow is like the wasteland, and its water is bitter and undrinkable if only you could understand.</w:t>
      </w:r>
    </w:p>
    <w:p w14:paraId="7D8D3714" w14:textId="77777777" w:rsidR="00DC093A" w:rsidRDefault="00000000">
      <w:pPr>
        <w:pStyle w:val="BodyText"/>
      </w:pPr>
      <w:r>
        <w:t>189 Say: O deaf one in spirit, no one has encompassed the knowledge of God, nor will anyone ever do so. His knowledge is hidden, preserved, and protected from your awareness. If He wills, He can perfect the creation of the first and last generations in an instant, but you have not yet understood what perfection means. If only the capacity to comprehend could be found in you, this servant, one of the humble servants, would have imparted to you words that could have allowed you to grasp some of the hidden truths. At the very least, you would have recognized your own hatred if you could not comprehend the perfection of the manifestation. So fear God, and do not impose your own rules and desires upon Him. He manifests as He wills, not as you wish.</w:t>
      </w:r>
    </w:p>
    <w:p w14:paraId="2D86EC62" w14:textId="77777777" w:rsidR="00DC093A" w:rsidRDefault="00000000">
      <w:pPr>
        <w:pStyle w:val="BodyText"/>
      </w:pPr>
      <w:r>
        <w:t>190 How audacious they have become, to lay down rules for God—exalted is His name—and stipulate conditions for Him. Now, judge for yourself: if the true one were to appear according to the instructions of the polytheists, would He not be like those very polytheists? Everything you have understood and perceived is a falsehood. Even the lowest of His creatures and servants would be ashamed to follow the customs and manners that these polytheistic souls have instilled in you. For they worship the calf without realizing it, follow Satan without knowing it, and pursue idolatry without comprehending it. They drink the dregs of what the tyrant has consumed, oblivious to it.</w:t>
      </w:r>
    </w:p>
    <w:p w14:paraId="2C2737A8" w14:textId="77777777" w:rsidR="00DC093A" w:rsidRDefault="00000000">
      <w:pPr>
        <w:pStyle w:val="Heading2"/>
      </w:pPr>
      <w:bookmarkStart w:id="402" w:name="verses-191-200"/>
      <w:bookmarkEnd w:id="401"/>
      <w:r>
        <w:t>Verses 191-200</w:t>
      </w:r>
    </w:p>
    <w:p w14:paraId="778EE984" w14:textId="77777777" w:rsidR="00DC093A" w:rsidRDefault="00000000">
      <w:pPr>
        <w:pStyle w:val="FirstParagraph"/>
      </w:pPr>
      <w:r>
        <w:t>191 They fail to realize that if, in every manifestation, God—exalted is His majesty—were to appear according to the customs, conditions, and practices that have been prevalent among people, no one would ever reject or object, and all would partake in the fountain of divine knowledge and be nourished by the meeting with God. Those who soar in the air of the spirit and gaze upon all things with the sharp vision of divine insight see hundreds of thousands of such souls drowning in the abyss of annihilation, each clinging to some tuft of grass, yet that grass has no stability and will ultimately perish. Even now, those seated in the heavenly realm see them as nothing but nullity, drowning, and annihilated, without any real existence.</w:t>
      </w:r>
    </w:p>
    <w:p w14:paraId="40A163B7" w14:textId="77777777" w:rsidR="00DC093A" w:rsidRDefault="00000000">
      <w:pPr>
        <w:pStyle w:val="BodyText"/>
      </w:pPr>
      <w:r>
        <w:t xml:space="preserve">192 Cleanse your ears from the cotton of imitation! Hear the word of truth from the lowest of His creatures, and know that God—exalted is His station—is veiled by no barrier and is limited by no boundaries. He appears in whatever form He wills, for He has always been omnipotent and will continue to be so. His absolute power has never been diminished and never will be. Now, with your misguided thoughts, how do you explain His power if He were to manifest according to the orders of the rejectors? From your statements, it seems that He must appear in a certain manner and cannot send any manifestation of His command to the earth except in the way you have prescribed. How wrong is your </w:t>
      </w:r>
      <w:r>
        <w:lastRenderedPageBreak/>
        <w:t>assumption, and how deluded are your thoughts! Your deeds are wasted because of the words that have come from your mouths, yet you do not realize it, and you remain heedless.</w:t>
      </w:r>
    </w:p>
    <w:p w14:paraId="0A7B3994" w14:textId="77777777" w:rsidR="00DC093A" w:rsidRDefault="00000000">
      <w:pPr>
        <w:pStyle w:val="BodyText"/>
      </w:pPr>
      <w:r>
        <w:t>193 By God, foul and polluted odors from the interpretations of these polytheistic souls have swept through the world and its inhabitants. I ask God to send a purifying storm of grace to eliminate these foul winds. These polytheists argue that fifty thousand years of the Day of Resurrection passed in a single hour. Say: O blind ones, you accept that fifty thousand years were completed in an hour without hesitation, yet when two thousand years pass in a limited time according to your understanding, you object. By God, all things deny you, and everything created between the heavens and the earth mocks the smallness of your intellects and understanding.</w:t>
      </w:r>
    </w:p>
    <w:p w14:paraId="345C8AEE" w14:textId="77777777" w:rsidR="00DC093A" w:rsidRDefault="00000000">
      <w:pPr>
        <w:pStyle w:val="BodyText"/>
      </w:pPr>
      <w:r>
        <w:t>194 Listen to this servant and tear away the veils of delusion, and behold the truth itself! For all other things are His creations, and they appear by His word alone. Never has anything else become known except through Him, and all things are known only through their relationship with Him. Keep your gaze fixed upon the Manifestation itself and what is revealed from Him, and give thanks to your Lord that He has suddenly revealed the Manifestation of His own self! As the Point of the Bayán says: “Indeed, the time of decline is near, and you are still asleep.” The sun has risen and shines at the zenith, and this is a station for gratitude, not for complaint. Do not mistake mercy for wrath, nor consider blessings to be punishment! Although the appearance of the manifestations of divine unity has always been a blessing for the righteous and a curse for the wicked, the wicked and the evil ones have always considered blessings to be curses and pure grace to be anger.</w:t>
      </w:r>
    </w:p>
    <w:p w14:paraId="5D4A8DB9" w14:textId="77777777" w:rsidR="00DC093A" w:rsidRDefault="00000000">
      <w:pPr>
        <w:pStyle w:val="BodyText"/>
      </w:pPr>
      <w:r>
        <w:t>195 You spoke of the completion of the cycle. Hear the words of the one who revealed the Bayán—may the essence of all things be a sacrifice unto Him—who explicitly and clearly declares: “From the beginning of that matter until before the completion of nine cycles, nothing of creation was revealed. Indeed, everything you have seen, from the seed until We clothed it in flesh—then be patient until you witness the next creation. Then say: ‘Blessed be God, the best of creators!’ And bear witness that the difference between the established and the upholding ones is the number nine. In this, the cycles are completed in their places. This is the distinction between the greatest and the great.”</w:t>
      </w:r>
    </w:p>
    <w:p w14:paraId="102BD411" w14:textId="77777777" w:rsidR="00DC093A" w:rsidRDefault="00000000">
      <w:pPr>
        <w:pStyle w:val="BodyText"/>
      </w:pPr>
      <w:r>
        <w:t>196 And in another place: “Watch for the difference between the established and the upholding, and then in the year nine, you will attain all good.” And in this place, it is revealed: “This is what We promised you before. In the time when We answered: ‘Be patient until the nine is completed for the Bayán,’ then say: ‘Blessed be God, the best of originators!’”</w:t>
      </w:r>
    </w:p>
    <w:p w14:paraId="7C734C31" w14:textId="77777777" w:rsidR="00DC093A" w:rsidRDefault="00000000">
      <w:pPr>
        <w:pStyle w:val="BodyText"/>
      </w:pPr>
      <w:r>
        <w:t>197 O person of insight and fairness, open your eyes according to your understanding and observe from the “Manifestation of Nine” until the time of the “next creation.” Proclaim: “Blessed be God, the best of creators! Blessed be God, the best of originators!” Observe how He explicitly, without any allusion, declares the perfection of creation and the greatness of the next manifestation in the distinction between the established and the upholding, as well as the greatest and the great.</w:t>
      </w:r>
    </w:p>
    <w:p w14:paraId="6E3EE098" w14:textId="77777777" w:rsidR="00DC093A" w:rsidRDefault="00000000">
      <w:pPr>
        <w:pStyle w:val="BodyText"/>
      </w:pPr>
      <w:r>
        <w:t xml:space="preserve">198 When the time is completed and the divine period comes to an end, the beauty of the nine will appear with manifest sovereignty. Then all those in the heavens and the earth will tremble, except those who come to God with pure hearts. Fear God, O people, and do not make the Sustainer of existence </w:t>
      </w:r>
      <w:r>
        <w:lastRenderedPageBreak/>
        <w:t>forsaken among you! Fear God and be among the righteous! Take heed not to alter the words of God from their rightful places, for that is a grave error in the Tablets of the Mighty, the Preserver.</w:t>
      </w:r>
    </w:p>
    <w:p w14:paraId="7D3B1D87" w14:textId="77777777" w:rsidR="00DC093A" w:rsidRDefault="00000000">
      <w:pPr>
        <w:pStyle w:val="BodyText"/>
      </w:pPr>
      <w:r>
        <w:t>199 But the seed does not yet grasp the station of maturity, just as today no one has fully grasped the divine words, except for those whom your Lord wills. Even though they will misinterpret and distort these words according to their false assumptions, as the First Point—exalted is His greatness—foretold.</w:t>
      </w:r>
    </w:p>
    <w:p w14:paraId="5FE8BD0D" w14:textId="77777777" w:rsidR="00DC093A" w:rsidRDefault="00000000">
      <w:pPr>
        <w:pStyle w:val="BodyText"/>
      </w:pPr>
      <w:r>
        <w:t>200 Now, leaving all that aside, let me tell you something that may awaken you and make you aware: if a soul were to tell you that a tree would appear in two thousand years with fresh and fragrant blossoms, full of vitality and scent, and instruct you to look at the tree and its appearance, not at anything else, and then suddenly, upon waking one morning, you observe that the blessed, sacred tree has appeared with those very fresh and fragrant blossoms, what would you do? Would you deny what your eyes see and what your senses perceive, or would you become certain of what you witness? No, by God! You and others like you are such souls that, when faced with the visible, fragrant blossoms, would destroy them with the stones of doubt and desire, saying that these blossoms came too soon, that they should only appear two thousand years after the predicted blossoms. Woe to you, O assembly of the deluded!</w:t>
      </w:r>
    </w:p>
    <w:p w14:paraId="7EA9830C" w14:textId="77777777" w:rsidR="00DC093A" w:rsidRDefault="00000000">
      <w:pPr>
        <w:pStyle w:val="Heading2"/>
      </w:pPr>
      <w:bookmarkStart w:id="403" w:name="verses-201-210"/>
      <w:bookmarkEnd w:id="402"/>
      <w:r>
        <w:t>Verses 201-210</w:t>
      </w:r>
    </w:p>
    <w:p w14:paraId="48154FB5" w14:textId="77777777" w:rsidR="00DC093A" w:rsidRDefault="00000000">
      <w:pPr>
        <w:pStyle w:val="FirstParagraph"/>
      </w:pPr>
      <w:r>
        <w:t>201 And yet, according to the clear and explicit text of the revealed Bayán, the next manifestation was never limited to a specific time. As it is explicitly stated: if it wishes to appear at this moment, it is free to do so, for no one except God knows the time of the appearance. In the entire Bayán, it is affirmed that the appearance depends solely on the will and desire of that Sovereign of Oneness. “He manifests Himself as He wills and desires. The proof is His signs, and His existence itself testifies to His own self, for others are known through Him, and He is not known through anything else. Exalted is God beyond what you describe.” And it is further stated: “Who besides God knows the time of the appearance? Whenever it occurs, all must recognize the Point of Truth and offer thanks to God.”</w:t>
      </w:r>
    </w:p>
    <w:p w14:paraId="749F9F67" w14:textId="77777777" w:rsidR="00DC093A" w:rsidRDefault="00000000">
      <w:pPr>
        <w:pStyle w:val="BodyText"/>
      </w:pPr>
      <w:r>
        <w:t>202 Now observe the clarity with which it is said that whenever He appears, all must acknowledge Him. Yet instead of offering the gratitude to God that was instructed, they have begun complaining instead of expressing gratitude, and instead of acknowledging, they have attacked that focal point of the spirits of the prophets and messengers with arrows of hatred and swords of enmity. Say: O deprived ones, consider: Has the Sovereign of Certainty ever conditioned that destined and concealed appearance upon any condition? Then produce it! By the One who created all possibilities with a word from Him! Never has this manifestation been suspended or conditioned upon anything. For in that station, no condition exists except for His very self, and none has surrounded or comprehended Him.</w:t>
      </w:r>
    </w:p>
    <w:p w14:paraId="2AB32BA7" w14:textId="77777777" w:rsidR="00DC093A" w:rsidRDefault="00000000">
      <w:pPr>
        <w:pStyle w:val="BodyText"/>
      </w:pPr>
      <w:r>
        <w:t>203 He declares: His signs are the proof of Him, and His appearance and existence confirm His own self. Yet they have confined the transcendent truth with imagined words and unworthy interpretations. Woe unto them for what their hands have earned. Do not distort and interpret God’s words according to your desires, for no one will attain their true meaning. As He has commanded the leaders of the Bayán in the outward rulings to consult with His Eminence Ásíyid Husayn—upon him be the glory of God—who was in the presence of the Throne. He says: “For you are not aware of the intention of God.” Yet you have considered the one who rejects God to be the very essence of God.</w:t>
      </w:r>
    </w:p>
    <w:p w14:paraId="369E7B9D" w14:textId="77777777" w:rsidR="00DC093A" w:rsidRDefault="00000000">
      <w:pPr>
        <w:pStyle w:val="BodyText"/>
      </w:pPr>
      <w:r>
        <w:lastRenderedPageBreak/>
        <w:t>204 Moreover, the firm and explicit verses of the Book of the Lord of all worlds remain. If no one comprehended the meaning of these verses for twelve hundred and seventy years, can any soul today understand the meanings of the revealed words of the Bayán except God? Contemplate deeply upon what is being mentioned and what flows from the pen by God’s permission, that perhaps through the sound of this humble pen, you may attain the beauty of the Ancient One. Verily, He guides whomever He wills to the straight path.</w:t>
      </w:r>
    </w:p>
    <w:p w14:paraId="78F8F69F" w14:textId="77777777" w:rsidR="00DC093A" w:rsidRDefault="00000000">
      <w:pPr>
        <w:pStyle w:val="BodyText"/>
      </w:pPr>
      <w:r>
        <w:t>205 Furthermore, it is unclear what you mean by “completion.” If you refer to the perfection of God’s verses, those were complete at the time of their revelation, and no deficiency has ever entered or will ever enter that station. Whatever is revealed from Him was complete before and will always be complete in every moment. But if by completion, you mean the perfection of souls, we have seen that as time passes, many appear more deficient. As witnessed at the end of the dispensation of the Qur’án, according to your belief, the height of perfection of the leaders of that age was to reject all of God’s scriptures and to treat His messengers in the manner you have heard. Or if you mean by completion the perfection of outward deeds?</w:t>
      </w:r>
    </w:p>
    <w:p w14:paraId="021A21A2" w14:textId="77777777" w:rsidR="00DC093A" w:rsidRDefault="00000000">
      <w:pPr>
        <w:pStyle w:val="BodyText"/>
      </w:pPr>
      <w:r>
        <w:t>206 If so, it has been observed that many have become veiled because of those very deeds. As it was seen, the followers of the Qur’án, when they found the appearance of the Greatest Luminary in opposition to their own deeds, decreed His death and shed His pure blood. The same was true for the followers of the Gospels, and the same for the followers of the Torah, all the way until the first great manifestation.</w:t>
      </w:r>
    </w:p>
    <w:p w14:paraId="3F88FEAC" w14:textId="77777777" w:rsidR="00DC093A" w:rsidRDefault="00000000">
      <w:pPr>
        <w:pStyle w:val="BodyText"/>
      </w:pPr>
      <w:r>
        <w:t>207 Know that the perfection of everything is dependent upon the word and acknowledgment of the Point of Truth. Hear what the Point of the Bayán—may all souls be a sacrifice unto Him—declares so that you may be purified from the dark dust of the insinuations of the manifestations of Satan by the pure fountain of the words of the Merciful. Although it is certain that God’s words will have no effect upon you and never will, the gaze of God in most of His utterances is directed toward the hearts of His sincere servants. For those sanctified, detached souls can smell the fragrance of the musk of meaning from afar, and they sever themselves from the words of the people of the world through the divine words. He says—blessed is His mention: “Even if everything on earth were made a prophet, they would still be considered children in the sight of God.” From this statement of the Merciful, understand the truth of completion, that perhaps you may awaken and not send the broken pottery of insinuations to the ocean of divine pearls of meaning. Be certain that all matters appear from God, return to Him, and are confirmed and established through His acknowledgment.</w:t>
      </w:r>
    </w:p>
    <w:p w14:paraId="059ED685" w14:textId="77777777" w:rsidR="00DC093A" w:rsidRDefault="00000000">
      <w:pPr>
        <w:pStyle w:val="BodyText"/>
      </w:pPr>
      <w:r>
        <w:t>208 Reflect for a moment: while the ultimate rank of human perfection is prophethood, and many have considered it impossible for anyone to attain such a station, He says that if the Greatest Manifestation wills, He can raise all upon the earth to this rank, which is the highest of all ranks in the eyes of all. By His life, it is for such a Lord that we should offer our souls and spirits, and then our very selves and realities, and even that would be little compared to His gifts and favors that encompass all things.</w:t>
      </w:r>
    </w:p>
    <w:p w14:paraId="3998621E" w14:textId="77777777" w:rsidR="00DC093A" w:rsidRDefault="00000000">
      <w:pPr>
        <w:pStyle w:val="BodyText"/>
      </w:pPr>
      <w:r>
        <w:t xml:space="preserve">209 If a soul were to live for all eternity in both the physical and spiritual realms and perform every action, but then, at the time of the least manifestation, hesitated, all those actions, which had been performed over countless years, would be as nothing. Indeed, the very existence and being of that soul </w:t>
      </w:r>
      <w:r>
        <w:lastRenderedPageBreak/>
        <w:t>would become as nothing, let alone its perfection. And likewise, if during that period, one had forsaken all actions, yet at the time of the manifestation affirmed with a “yes,” all actions would be recorded for them, and before God, they would be considered complete.</w:t>
      </w:r>
    </w:p>
    <w:p w14:paraId="25F8DC69" w14:textId="77777777" w:rsidR="00DC093A" w:rsidRDefault="00000000">
      <w:pPr>
        <w:pStyle w:val="BodyText"/>
      </w:pPr>
      <w:r>
        <w:t>210 None but God knows when the cycle is complete. It may be completed closer than expected, or it may take a thousand years or more. This is quite clear: the perfection of everything is through the acknowledgment of God, not through the passage of time and the illusions of people. The very manifestation of the next is itself the proof of the completion of the previous manifestation. Focus on the truth, not on the length of time, for God can terminate all times in an instant, or He can extend a single moment for a hundred thousand years. To Him belong creation and command; all act according to His decree.</w:t>
      </w:r>
    </w:p>
    <w:p w14:paraId="572C74DF" w14:textId="77777777" w:rsidR="00DC093A" w:rsidRDefault="00000000">
      <w:pPr>
        <w:pStyle w:val="Heading2"/>
      </w:pPr>
      <w:bookmarkStart w:id="404" w:name="verses-211-220"/>
      <w:bookmarkEnd w:id="403"/>
      <w:r>
        <w:t>Verses 211-220</w:t>
      </w:r>
    </w:p>
    <w:p w14:paraId="5F8C68D9" w14:textId="77777777" w:rsidR="00DC093A" w:rsidRDefault="00000000">
      <w:pPr>
        <w:pStyle w:val="FirstParagraph"/>
      </w:pPr>
      <w:r>
        <w:t>211 In this station, a few couplets were revealed from the most wondrous tongue in Iraq. They are mentioned for the sake of awakening:</w:t>
      </w:r>
    </w:p>
    <w:p w14:paraId="289F44DE" w14:textId="77777777" w:rsidR="00DC093A" w:rsidRDefault="00000000">
      <w:pPr>
        <w:pStyle w:val="BlockText"/>
      </w:pPr>
      <w:r>
        <w:t>A seeker asked a knower: “How have you discovered the mysteries of God?” The knower, drunk on the wine of grace, replied: “Do you remember the Day of Alast?” The knower said, “I recall that voice and say, There was being, and yet it wasn’t—how strange!” Still ringing in my ears is that sound, The soul-lifting voice of its resound. Another gnostic, who had ascended higher, Said the secrets of God were a precious attire. That day of God had never ceased, We are in it still, never decreased.</w:t>
      </w:r>
    </w:p>
    <w:p w14:paraId="0121D20B" w14:textId="77777777" w:rsidR="00DC093A" w:rsidRDefault="00000000">
      <w:pPr>
        <w:pStyle w:val="FirstParagraph"/>
      </w:pPr>
      <w:r>
        <w:t>212 These words were specifically mentioned to show that the comprehension of these matters is tied to the knowledge of the knowers. Not every soul understands or comprehends these stations. It is surprising that you consider yourself a knower while being unaware of the words of the knowers. Otherwise, you would not have objected in this station. For the knowers affirm that the names of God are effective in every moment, for cessation is impossible. Therefore, they say that the name “Mumit” (the One who brings death) continuously returns all creatures from relative existence to relative nonexistence, and likewise, the name “Muhyi” (the One who gives life) and “Mub’ith” (the One who resurrects) continuously bring all of existence from relative nonexistence into relative existence. This is how they interpret the blessed verse in this station.</w:t>
      </w:r>
    </w:p>
    <w:p w14:paraId="098397DD" w14:textId="77777777" w:rsidR="00DC093A" w:rsidRDefault="00000000">
      <w:pPr>
        <w:pStyle w:val="BodyText"/>
      </w:pPr>
      <w:r>
        <w:t>213 And regarding the creation of what comes later, it does not exist at the time of what came before. Likewise, at the earlier moment, the later creation is not known, for there is renewal and occurrence in the creation of things. So how can the completion of one thing be imagined when that thing, which exists in this moment, does not exist in the next moment, for it is subject to renewal and occurrence? How then is completion possible? If you say that it comes into being at the moment of its creation, then this does not require a long duration. And if people were capable of understanding the meanings of the divine words, surely in this matter further clarification would have been given, so that they might sever themselves from all previous and future knowledge and turn to the fresh stream of knowledge that today flows from the right hand of the Throne of the Merciful.</w:t>
      </w:r>
    </w:p>
    <w:p w14:paraId="18659EAE" w14:textId="77777777" w:rsidR="00DC093A" w:rsidRDefault="00000000">
      <w:pPr>
        <w:pStyle w:val="BodyText"/>
      </w:pPr>
      <w:r>
        <w:lastRenderedPageBreak/>
        <w:t>214 Listen to the words of this humble one and do not confuse the matter! No one has understood the words of God, and no one will. For the key to His gates lies in the hand of the Omnipotent, and until the hand of power opens the vessel of divine knowledge, no one has attained nor will they attain it. Not even the learned will grasp it, as seen when no one understood the treasures of the sciences of the Qur’an until the hand of power of the previous Manifestation opened its stores.</w:t>
      </w:r>
    </w:p>
    <w:p w14:paraId="0D852A54" w14:textId="77777777" w:rsidR="00DC093A" w:rsidRDefault="00000000">
      <w:pPr>
        <w:pStyle w:val="BodyText"/>
      </w:pPr>
      <w:r>
        <w:t>215 Indeed, completion is in the hand of the power of God and will always be. The completion of each cycle comes with the next Manifestation, and at the time of the appearance, true completion occurs. However, souls such as these weak ones have not had, and do not have, the capacity to perceive it, just as they did not understand the conclusion of fifty thousand years in a single hour. And if anyone claims to have done so, it is only through imitation, except for those whom God has taught from the gems of His knowledge. Many of the divine sciences remain hidden in the heaven of God’s eternal wisdom, waiting for the time when the sacred manifestations will appear from the horizon of potentiality and the prepared ones will emerge, ready to receive and understand what descends from the heaven of divine will according to the measure decreed. The matter is in His hands—He does what He wills and is not questioned about what He chooses.</w:t>
      </w:r>
    </w:p>
    <w:p w14:paraId="48B5A1AF" w14:textId="77777777" w:rsidR="00DC093A" w:rsidRDefault="00000000">
      <w:pPr>
        <w:pStyle w:val="BodyText"/>
      </w:pPr>
      <w:r>
        <w:t>216 As for your statement that one must never deviate even slightly from the command of the Lord Most High, it is unclear whether this is your own judgment or the command of the Point of the Bayán. The Point of the Bayán declares that His actions are the standard for all, and whatever that blessed being does, all must do. It seems you have neither seen nor have any knowledge of the Bayán. You speak by the teaching of Satan and are moved by his urging.</w:t>
      </w:r>
    </w:p>
    <w:p w14:paraId="7B088B81" w14:textId="77777777" w:rsidR="00DC093A" w:rsidRDefault="00000000">
      <w:pPr>
        <w:pStyle w:val="BodyText"/>
      </w:pPr>
      <w:r>
        <w:t>217 O soul who is named after knowledge and considers yourself learned, demonstrate some existence of your own and do not act like sheep that follow wherever any shepherd leads them! And O, if only the shepherd were human—alas, you have found a wolf as your shepherd, and all your knowledge, certainty, and the fruits of your understanding of God’s oneness were devoured in the first meeting, and now only a lifeless body remains, a nothingness. So dead and nothing that not even a hundred blows can shake or move you. By the one true God, my heart aches for you and your kind, for there is no malice or enmity in these hearts. What has been mentioned and continues to be mentioned is purely for the sake of God.</w:t>
      </w:r>
    </w:p>
    <w:p w14:paraId="11DCBC9E" w14:textId="77777777" w:rsidR="00DC093A" w:rsidRDefault="00000000">
      <w:pPr>
        <w:pStyle w:val="BodyText"/>
      </w:pPr>
      <w:r>
        <w:t>218 Furthermore, the Blessed Beauty—may the souls of all be a sacrifice unto Him—is an actor of all righteous deeds, if you are among those who see. For several years, this servant has been in His presence day and night. By God, besides whom there is no other god, I have never seen from this Blessed Beauty even the slightest action that would be disliked. All things testify to the sanctity of His sacred being. In all nights and days, nothing has been heard from that pure and holy house except the remembrance of God and the exaltation of His word. If you come to the matter with some fairness, you too will testify that He is sanctified from the imaginations of all else and exalted beyond the comprehension of anything lower. What act is greater than sacrificing one’s life for the sake of the Merciful? Have you not heard what has befallen Him for twenty years in the path of God? Even though that wicked liar has attributed his own deeds and those of his leader to the Most Sacred Beauty, you have accepted this without evidence or proof. But by God, the hem of His sacred robe will not be soiled by the claims of that person or his likes.</w:t>
      </w:r>
    </w:p>
    <w:p w14:paraId="5C3CAA7A" w14:textId="77777777" w:rsidR="00DC093A" w:rsidRDefault="00000000">
      <w:pPr>
        <w:pStyle w:val="BodyText"/>
      </w:pPr>
      <w:r>
        <w:lastRenderedPageBreak/>
        <w:t>219 And as for the statement that the claimant has fallen into the shadow, though nothing but pure servitude has ever been heard from the Most Sacred Beauty, this phrase is indeed exceedingly futile. By this logic, the Blessed One—may the souls of all be a sacrifice unto Him—was under the shadow of the scholars of His time, for He appeared in that era, and if you remove the scholars, He was in the shadow of the Messenger of God. How small their stature, how limited their understanding, and how great their words! Yet, I testify that before the appearance, He was under the shadow of the Prophet, and at the time of His appearance, He was above all who bore a message.</w:t>
      </w:r>
    </w:p>
    <w:p w14:paraId="1E64E330" w14:textId="77777777" w:rsidR="00DC093A" w:rsidRDefault="00000000">
      <w:pPr>
        <w:pStyle w:val="BodyText"/>
      </w:pPr>
      <w:r>
        <w:t>220 His statement—how great his error!—is this: If such a person and his companions assert that they have risen above the Lord Most High, what a contradiction this is, and how contrary it is to his original claim. Claiming two contradictory things is unbecoming of anyone, especially someone of great stature, for no rational person would claim two directly contradictory things, much less someone of understanding. How could a person claim that the Lord Most High was created from a single word? God forbid! Sometimes the appearance of great individuals is only a test, and many people believe in and affirm such claims without thought or understanding.</w:t>
      </w:r>
    </w:p>
    <w:p w14:paraId="1F6C6C40" w14:textId="77777777" w:rsidR="00DC093A" w:rsidRDefault="00000000">
      <w:pPr>
        <w:pStyle w:val="Heading2"/>
      </w:pPr>
      <w:bookmarkStart w:id="405" w:name="verses-221-230"/>
      <w:bookmarkEnd w:id="404"/>
      <w:r>
        <w:t>Verses 221-230</w:t>
      </w:r>
    </w:p>
    <w:p w14:paraId="1D81957D" w14:textId="77777777" w:rsidR="00DC093A" w:rsidRDefault="00000000">
      <w:pPr>
        <w:pStyle w:val="FirstParagraph"/>
      </w:pPr>
      <w:r>
        <w:t>221 Say to the idolaters: If you listen to me, weep for yourselves, then wail for the paucity of your intellect and understanding. The mention of such people has been revealed in the scriptures of old and new. God’s Word is revealed: Say, the contradiction is within your own existence. Remove it so that you may see nothing but pure oneness and absolute unity. If you desire to understand this claim and comprehend what has been said, so that perhaps you may reach the everlasting pure spring, then hear this statement—exalted is His might: “O people, I am the beauty of ’Alí among you, the essence of Muhammad within you, and the being of the Spirit between heaven and earth, if only you knew.” This is exactly what the Point of the Bayán has declared. His will is the same as this will, and His desire is the same as this desire, and this will and desire are the same as that will and desire. You have mentioned contradiction without understanding, for in truth, you have established this contradiction for all prophets, as each later prophet was in the shadow of the previous one, and with the establishment of that shadow, what claim of superiority has been made? God forbid, by the words of the idolaters, this is a contradiction and is therefore invalid.</w:t>
      </w:r>
    </w:p>
    <w:p w14:paraId="0F50A5C5" w14:textId="77777777" w:rsidR="00DC093A" w:rsidRDefault="00000000">
      <w:pPr>
        <w:pStyle w:val="BodyText"/>
      </w:pPr>
      <w:r>
        <w:t xml:space="preserve">222 Far be it, far be it! Say: O you who sleep on the bed of desires and are still suckling at the breast of ignorance, obliviousness, and whims, there is no place for contradiction in the sacred realms of God’s holy manifestations. The contradiction exists within creation, not in God’s command. Accept the words of this servant and relieve yourself from the burden of these insinuations and words, so that you may become light and soar to the spiritual heights and enter that sanctified realm beyond human limitations, where you will find that realm exalted beyond contradiction, opposition, transformation, conflict, argument, debate, and inference. That station is not created from the discordant elements of creation nor from the four conflicting elements but emerges from the essence of the spirit, where the air is pure fire, the fire is the very air, and its water is pure dust. All is united without change or difference. Its moisture is dryness, its dryness is coldness, and its coldness is the reality of heat. And from this heat, all </w:t>
      </w:r>
      <w:r>
        <w:lastRenderedPageBreak/>
        <w:t>motion in existence is created. Without heat, there is no movement. Heat is the cause, and movement is the effect.</w:t>
      </w:r>
    </w:p>
    <w:p w14:paraId="23F42360" w14:textId="77777777" w:rsidR="00DC093A" w:rsidRDefault="00000000">
      <w:pPr>
        <w:pStyle w:val="BodyText"/>
      </w:pPr>
      <w:r>
        <w:t>223 However, those souls created from the clay of greed, the fire of arrogance, the air of the self, and the water of heedlessness can never approach that most sacred, exalted station, which is sanctified from the knowledge of all who dwell in the kingdom. If they even entertain the thought of approaching it, they would immediately be consumed. What was mentioned in previous manifestations is in this most wondrous and most exalted appearance, word for word and letter for letter. Contradiction and opposites return to their kind, and unity and harmony remain for the beloved of God, from beginning to end. O fair-minded one, do not assume the notion of shadow and do not perceive contradiction in the Manifestation of the Most Glorious!</w:t>
      </w:r>
    </w:p>
    <w:p w14:paraId="67FDE52D" w14:textId="77777777" w:rsidR="00DC093A" w:rsidRDefault="00000000">
      <w:pPr>
        <w:pStyle w:val="BodyText"/>
      </w:pPr>
      <w:r>
        <w:t>224 And regarding the statement that someone claims the Lord Most High was created from a single letter, these fabricated, idolatrous statements, which that idolatrous soul has imparted to you, are nothing new. Such false accusations, lies, idolatry, and disbelief have always appeared from wicked souls throughout the ages during the manifestations of God’s messengers. This is not unique to this wondrous manifestation. As in the appearance of the Point of the Bayán—may the souls of all be a sacrifice unto Him—similar lies, slander, and accusations of idolatry and disbelief were made against that blessed and pure tree of divine truth. All have heard and know this. Therefore, it is no surprise if similar words come from those rejectors. For their habit, and that of others like them, has always been and will always be such. By God, every discerning soul, upon hearing such words, finds their faith and certainty in the truth increased, and so it will continue to be. For such matters have always been a sign of the divine cause, as recorded in all scriptures past and present. Therefore, every time such objections are raised, the truth of God’s words becomes clearer and more evident to those with certainty and insight.</w:t>
      </w:r>
    </w:p>
    <w:p w14:paraId="124DDE3F" w14:textId="77777777" w:rsidR="00DC093A" w:rsidRDefault="00000000">
      <w:pPr>
        <w:pStyle w:val="BodyText"/>
      </w:pPr>
      <w:r>
        <w:t>225 Say: O blind one! What has been revealed from the lofty and sublime words is the truth revealed by God. Have you not heard what descended from the heaven of oneness? His statement—exalted is His greatness and glorified is His majesty: “O people, I was lying in My house, silent in remembrance, when the breezes of God blew upon Me, quickening Me with the truth, and the Spirit of Holiness caused Me to speak His praise, making Me a guide and a remembrance to the worlds. Whenever I wish to remain silent, the Spirit of the Holy compels Me to speak the truth, and the Great Spirit stirs Me, and the Spirit of Eternity moves the pen of Bahá, if you are among those who know.”</w:t>
      </w:r>
    </w:p>
    <w:p w14:paraId="5053C3C5" w14:textId="77777777" w:rsidR="00DC093A" w:rsidRDefault="00000000">
      <w:pPr>
        <w:pStyle w:val="BodyText"/>
      </w:pPr>
      <w:r>
        <w:t>226 “O people, fear God, then be ashamed before His beauty and do not speak what will cause all the atoms to curse you, followed by the tongue of God, the true and trustworthy King. And this is not from Me, but from Him, if you are among those who understand. By God, if the matter were in My hands, I would hide Myself from your sight and not place My heart beneath the claws of the wolves of the earth, and God is witness to what I say.”</w:t>
      </w:r>
    </w:p>
    <w:p w14:paraId="388A2ED7" w14:textId="77777777" w:rsidR="00DC093A" w:rsidRDefault="00000000">
      <w:pPr>
        <w:pStyle w:val="BodyText"/>
      </w:pPr>
      <w:r>
        <w:t xml:space="preserve">227 “Beware, O people, lest your souls and desires prevent you from ascending to the Most Remote Abode. Look with the eye of fairness at the proofs of the prophets and messengers. By God, this is indeed the servant of the Merciful, whom God has revealed among the realms of existence, chosen from among His creation, and manifested with the adornment of His own Self among the worlds, speaking at every moment, addressing the assembly of the Jews: ‘O people of stubbornness, by God, the promised one has </w:t>
      </w:r>
      <w:r>
        <w:lastRenderedPageBreak/>
        <w:t>come to you! This is indeed the Spirit; if you wish to crucify Him, do as you please, and do not be patient.’ Then He addresses the assembly of Christians, saying: ‘If you wish to dispute with Muhammad, the Messenger of God, know that this is Muhammad among you. Do what you wish, for He has given His life in the path of God, the Almighty, the Powerful.’ Then He addresses the people of the Qur’an, saying: ‘O assembly of tyrants, if you wish to hang the manifestation of My Self, who is called ’Ali, in the air, by God, this is ’Ali standing before your faces, O assembly of wolves, O band of swine, do to Him what you wish, and do not delay even for a moment, for He has taken no helper or supporter for Himself. God has taught Him the truth of what has befallen Him and what will befall Him, O armies of devils!’”</w:t>
      </w:r>
    </w:p>
    <w:p w14:paraId="2833B284" w14:textId="77777777" w:rsidR="00DC093A" w:rsidRDefault="00000000">
      <w:pPr>
        <w:pStyle w:val="BodyText"/>
      </w:pPr>
      <w:r>
        <w:t>228 Then He addresses the assembly of the Bayán, saying: “O assembly of tyranny and disbelief, the promised one, whom you were promised in all the Tablets, has come to you. By His beauty, He has appeared with the truth and has not spared His life in the path of God, the Sovereign, the Exalted, the Praised. He stood before His enemies night and day, supporting His Lord’s cause by Himself, the Exalted, the Beautiful. What befell Him cannot be recounted by the Bayán, and no one has comprehended it except God, who sent Him with the truth and appointed Him for the worlds. If you wish to kill Him as you killed Him before, then do as you please, for He awaits what was promised to Him in all the Tablets, if you are among those who know.”</w:t>
      </w:r>
    </w:p>
    <w:p w14:paraId="62544592" w14:textId="77777777" w:rsidR="00DC093A" w:rsidRDefault="00000000">
      <w:pPr>
        <w:pStyle w:val="BodyText"/>
      </w:pPr>
      <w:r>
        <w:t>229 Then ’Ali addresses the assembly of the Bayán from the right of the Throne, saying: “O servants, did I not give you glad tidings of this manifestation in all the Tablets? Did I not take from you the covenant of His Self in the seeds of the Bayán? Then, be ashamed before the beauty of the Merciful and do not act in a way that would raise the cries of the inhabitants of the Supreme Concourse. Fear God and do not be of the wrongdoers. By God, I have sacrificed My Self out of longing for His meeting and in the desire to attain His presence, and I am with Him in all times, weeping over what has befallen Him at your hands, O assembly of wrongdoers!”</w:t>
      </w:r>
    </w:p>
    <w:p w14:paraId="55FDE727" w14:textId="77777777" w:rsidR="00DC093A" w:rsidRDefault="00000000">
      <w:pPr>
        <w:pStyle w:val="BodyText"/>
      </w:pPr>
      <w:r>
        <w:t>230 Ah, alas! After all the counsels given, you have acted in a way that no one has ever done to another. Thus, the manifestations of the prophets and messengers have wept, and by God, O people, I have placed all matters in His hands. In all My days, I did not act except with His remembrance and His praise. I spoke only His name, and I only commanded the servants to enter the shadow of His invincible might. If only you had acted as the Jews did with the Spirit, or as the people of the Gospel did with Muhammad, the Messenger of God, or as the people of the Qur’an acted upon My appearance with the truth and clear authority.”</w:t>
      </w:r>
    </w:p>
    <w:p w14:paraId="08999957" w14:textId="77777777" w:rsidR="00DC093A" w:rsidRDefault="00000000">
      <w:pPr>
        <w:pStyle w:val="Heading2"/>
      </w:pPr>
      <w:bookmarkStart w:id="406" w:name="verses-231-240"/>
      <w:bookmarkEnd w:id="405"/>
      <w:r>
        <w:t>Verses 231-240</w:t>
      </w:r>
    </w:p>
    <w:p w14:paraId="079C4DBD" w14:textId="77777777" w:rsidR="00DC093A" w:rsidRDefault="00000000">
      <w:pPr>
        <w:pStyle w:val="FirstParagraph"/>
      </w:pPr>
      <w:r>
        <w:t>231 No, by My Self, you were not content with what they did and now do what makes all the nations seek refuge, if you are among those who understand. Do you kill the one who shed My blood in His path? By God, after it was shed upon the earth, it was engraved with His exalted, mighty, and wondrous name. O people, be ashamed before God, and do not deny the truth with what you hold, nor do what will deprive you of the breezes of God, the Mighty, the Wise. Hear My words, then return to Him, then repent and seek forgiveness, that perhaps He may forgive you by His wondrous mercy and purify you from the defilement of disobedience and the filth of your souls, O assembly of heedless ones!”</w:t>
      </w:r>
    </w:p>
    <w:p w14:paraId="125F08CE" w14:textId="77777777" w:rsidR="00DC093A" w:rsidRDefault="00000000">
      <w:pPr>
        <w:pStyle w:val="BodyText"/>
      </w:pPr>
      <w:r>
        <w:lastRenderedPageBreak/>
        <w:t>232 By God, O people, I have revealed what has been foretold in the Tablets, and soon what was inscribed by the Pen of the Most High upon the Tablets of invincible majesty will appear. Then the tribes of the cities of the Supreme Concourse will wail, while you will rejoice within yourselves and play with the verses of God after We have given you glad tidings in the Tablets of invincible majesty. O people, He is My Spirit, and I am His Spirit. His will has ever been My will, and do not separate Me from Him. Everything that appears from Him has been the beloved of My heart and My soul if you are among the monotheists.”</w:t>
      </w:r>
    </w:p>
    <w:p w14:paraId="62E182B4" w14:textId="77777777" w:rsidR="00DC093A" w:rsidRDefault="00000000">
      <w:pPr>
        <w:pStyle w:val="BodyText"/>
      </w:pPr>
      <w:r>
        <w:t>233 These wondrous words of God, which have descended from the cloud of His merciful grace, have been recited by this humble servant, that perhaps heedless servants may awaken and cease to compare all things to themselves, realizing that the rejectors have opposed and waged war against the truth and will continue to do so, for the one who reveals these verses is indeed God. If they are at war with the Lord of the Worlds, they know it, but today there is no escape for anyone, and no place of refuge is visible, except that one must either acknowledge what has appeared or else reject all scriptures and books. This is the word of truth, and after truth, there is nothing but manifest and evident error.</w:t>
      </w:r>
    </w:p>
    <w:p w14:paraId="00601241" w14:textId="77777777" w:rsidR="00DC093A" w:rsidRDefault="00000000">
      <w:pPr>
        <w:pStyle w:val="BodyText"/>
      </w:pPr>
      <w:r>
        <w:t>234 The example of the rejectors is like those who, at the time of the appearance of the Point of the Bayán, expressed their rejection of God, saying various things: some claimed He had professed divinity, others claimed prophethood, others lordship, and each of the misguided spoke accordingly. They did not understand that they had to determine who was the revealer, and the revealer is only known through the verse itself. Those who disbelieved and associated partners with God have indeed lost, and they have wronged themselves against the Almighty, the Sustainer.</w:t>
      </w:r>
    </w:p>
    <w:p w14:paraId="00A8F972" w14:textId="77777777" w:rsidR="00DC093A" w:rsidRDefault="00000000">
      <w:pPr>
        <w:pStyle w:val="BodyText"/>
      </w:pPr>
      <w:r>
        <w:t>235 Furthermore, you mentioned manifestation. By God, neither that accursed soul nor his leader has comprehended manifestation or its revealer, for if they had, they would not have objected to the truth. It would have been appropriate for you to refer these words to the accursed one who rejects God, for he disdained even a single name of God and disbelieved in the one he claims to believe in. He recites His verses and draws the sword against His being. He acts without understanding, speaks without knowledge. He and his kind are equal before God, except that he is more wicked and more oppressive. May God protect us and His loved ones from his evil and theirs. Indeed, He is the protector, the judge, the all-knowing, the all-aware.</w:t>
      </w:r>
    </w:p>
    <w:p w14:paraId="6D7635DF" w14:textId="77777777" w:rsidR="00DC093A" w:rsidRDefault="00000000">
      <w:pPr>
        <w:pStyle w:val="BodyText"/>
      </w:pPr>
      <w:r>
        <w:t>236 Moreover, you mentioned the common people and how they believe without understanding. Now, be fair: this servant has been present for six years, day and night, serving and associating with each of them, and I say what I have seen with My own eyes. You, however, believe without evidence the words of a wicked, corrupt infidel, the likes of whom the heavens have never cast a shadow upon. Now, who has believed without thought: these servants of God or you? By God, even donkeys would laugh at the intellect and reasoning of that idolatrous soul who has imparted these words to you, let alone humans. Yet, you have called these servants the common people and claimed that we have believed without understanding. Indeed, you consider yourself knowledgeable.</w:t>
      </w:r>
    </w:p>
    <w:p w14:paraId="6AFDA1B5" w14:textId="77777777" w:rsidR="00DC093A" w:rsidRDefault="00000000">
      <w:pPr>
        <w:pStyle w:val="BodyText"/>
      </w:pPr>
      <w:r>
        <w:t xml:space="preserve">237 First, how did you come to know this, given that you have not reached the presence of the Blessed Beauty? No fair-minded person acts in such a manner, writing and sending statements to various cities based solely on the words of the most corrupt and vile of people, without understanding what flows from the pen. Even the students of religious schools adhere to a basic level of reasoning: they base their </w:t>
      </w:r>
      <w:r>
        <w:lastRenderedPageBreak/>
        <w:t>acceptance on three conditions—first, the subject, second, the predicate, and third, the judgment between them—and only after these are understood is confirmation established. What subject have you grasped, and what predicate have you comprehended? By God, you have committed what no ignorant person has done.</w:t>
      </w:r>
    </w:p>
    <w:p w14:paraId="1F319F5B" w14:textId="77777777" w:rsidR="00DC093A" w:rsidRDefault="00000000">
      <w:pPr>
        <w:pStyle w:val="BodyText"/>
      </w:pPr>
      <w:r>
        <w:t>238 Indeed, these servants have confirmed the manifestations of God from before and will continue to confirm them by God’s grace and bounty. God willing, we shall never be veiled by any barrier nor prevented by any obstacle. By God, what you have heard from that vile infidel is pure falsehood and slander, and you do not even know with whom you are associating. By the truth of God, hell itself flees from him, and even existence seeks refuge from his presence. By their own admission, have they ever heard a single truthful word from these two souls? You do not know what they have done. They have acted with utter injustice, and then, seeking to sow doubt in the hearts of the people and conceal their vile actions, they have attributed lies to the truth that cannot even be enumerated. I hope they find no success in this world or the next and that they are punished in this life before the punishment of the hereafter.</w:t>
      </w:r>
    </w:p>
    <w:p w14:paraId="4DBB309D" w14:textId="77777777" w:rsidR="00DC093A" w:rsidRDefault="00000000">
      <w:pPr>
        <w:pStyle w:val="BodyText"/>
      </w:pPr>
      <w:r>
        <w:t>239 I will now say a word that may purify and sanctify you from your current notions and beliefs, and may bring you into the path of true confirmation, which is the essence of understanding. The Point of the Bayán—exalted is His greatness—says, “Before He introduces Himself to you, you must enter the fire of His love.” He says, “Before that Eternal Beauty reveals Himself, enter the fire of His love.” We have heard the praises of His Holiness from all souls for many years, until we entered into His presence and witnessed what we had neither heard nor seen from anyone before. Beyond all this, the divine verses continue to descend like the spring rains. How, then, is it permissible to hesitate when the Point of the Bayán explicitly commands in all the Bayán not to hesitate even for the duration of the word “yes,” for such hesitation will cast you into the fire, and all your deeds will become as dust.</w:t>
      </w:r>
    </w:p>
    <w:p w14:paraId="2144C69C" w14:textId="77777777" w:rsidR="00DC093A" w:rsidRDefault="00000000">
      <w:pPr>
        <w:pStyle w:val="BodyText"/>
      </w:pPr>
      <w:r>
        <w:t>240 I was greatly ashamed by your words. You yourself would have confirmed this servant, but a veil has intervened. We ask God to lift it by His power, so you may witness the radiant sun of your Lord’s face rising and shining among the worlds. By God, it is a bewilderment beyond bewilderment—what has held you back that you have girded yourself to dishonor the truth, engaging with all your might in argument and strife? By God, the sword of your rejection is sharper than the sword of iron, for the latter wounds the physical body, while your sword cuts through the hearts of existence, both seen and unseen. Yet, you rejoice within yourself as if you have committed no sin. We ask God to return your deeds to you, to forgive your transgressions, and to guide you to His Self, granting you the honor of His meeting, the exalted, the invincible.</w:t>
      </w:r>
    </w:p>
    <w:p w14:paraId="668424C3" w14:textId="77777777" w:rsidR="00DC093A" w:rsidRDefault="00000000">
      <w:pPr>
        <w:pStyle w:val="Heading2"/>
      </w:pPr>
      <w:bookmarkStart w:id="407" w:name="verses-241-250"/>
      <w:bookmarkEnd w:id="406"/>
      <w:r>
        <w:t>Verses 241-250</w:t>
      </w:r>
    </w:p>
    <w:p w14:paraId="768341BA" w14:textId="77777777" w:rsidR="00DC093A" w:rsidRDefault="00000000">
      <w:pPr>
        <w:pStyle w:val="FirstParagraph"/>
      </w:pPr>
      <w:r>
        <w:t xml:space="preserve">241 And regarding your labeling of these servants as “the common people,” by the Creator of all that exists, this very statement of yours is proof of the truth of this cause. For in the beginning of the appearance of every revelation, the disbelievers have uttered the same words. In previous times, whenever the manifestations of God appeared, the tongues of the idolaters spoke such words, as is </w:t>
      </w:r>
      <w:r>
        <w:lastRenderedPageBreak/>
        <w:t>revealed in the holy book: “And they regarded all the believers in God as the lowly and the common people.”</w:t>
      </w:r>
    </w:p>
    <w:p w14:paraId="247D6433" w14:textId="77777777" w:rsidR="00DC093A" w:rsidRDefault="00000000">
      <w:pPr>
        <w:pStyle w:val="BodyText"/>
      </w:pPr>
      <w:r>
        <w:t>242 By God, even the beasts are ashamed of the statements of that vile, accursed one. Say: “Know yourself, and speak within the bounds of your understanding!” The source of what he has imparted is apparent and evident. Verily, we associate none with our Lord and turn to no one besides Him. By the power and might of God, it has been observed here that the rejectors have drunk from the cup of arrogance and have been intoxicated by the wine of pride, for they have labeled those who know God as “common people.” Therefore, it has become necessary for this servant to quote some of the verses of the Point of the Bayán—may all souls be a sacrifice unto Him—so that at least the learned may be distinguished from the ignorant. His words—exalted be His mention:</w:t>
      </w:r>
    </w:p>
    <w:p w14:paraId="7979B418" w14:textId="77777777" w:rsidR="00DC093A" w:rsidRDefault="00000000">
      <w:pPr>
        <w:pStyle w:val="BlockText"/>
      </w:pPr>
      <w:r>
        <w:t>“Say: God has not created anything more exalted in His sight than knowledge. All things are created through it, all are sustained by it, all die by it, and all live by it. This is your knowledge of God, then of His Manifestation in every age, and then of what appears from Him. Other than that, there is no knowledge before God, if you know. And in every subsequent appearance, all knowledge is knowledge of Him and what appears from Him, not what has appeared before. Your knowledge of what was decreed before, at that time, does not benefit you; rather, you will be asked about it. In every appearance, those who claim to be knowledgeable must encompass what has been revealed in that appearance, not what you have separated.” He further says: “The truth is that you must leave all that and reckon yourselves and your knowledge to be as nothing if you are believers in God and His verses.”</w:t>
      </w:r>
    </w:p>
    <w:p w14:paraId="4CFEE611" w14:textId="77777777" w:rsidR="00DC093A" w:rsidRDefault="00000000">
      <w:pPr>
        <w:pStyle w:val="FirstParagraph"/>
      </w:pPr>
      <w:r>
        <w:t>243 Now, reflect upon these divine words so that you may understand the knowledge that has always been loved and praised by God and recognize that the rejectors of God are not truly learned. By the One who strengthened the Spirit with the Spirit, today, if all the inhabitants of the heavens and the earth were to appear with all the knowledge of the world and were to hesitate regarding this wondrous cause, they would be counted as ignorant before God. This statement is supported by the explicit text of the Bayán, the words of the Point of the Bayán—may all souls be a sacrifice unto Him—where He says, addressing the Living Letters:</w:t>
      </w:r>
    </w:p>
    <w:p w14:paraId="69CD0300" w14:textId="77777777" w:rsidR="00DC093A" w:rsidRDefault="00000000">
      <w:pPr>
        <w:pStyle w:val="BlockText"/>
      </w:pPr>
      <w:r>
        <w:t>“If you believe in Him, whether you know something or not, nothing will diminish your merit. But if you are veiled from Him, even if you possess all knowledge, it will not benefit you.”</w:t>
      </w:r>
    </w:p>
    <w:p w14:paraId="78F8F542" w14:textId="77777777" w:rsidR="00DC093A" w:rsidRDefault="00000000">
      <w:pPr>
        <w:pStyle w:val="FirstParagraph"/>
      </w:pPr>
      <w:r>
        <w:t>According to the words of that essence of existence, today no one will be called “learned” except those who are adorned with the garment of faith in this wondrous cause.</w:t>
      </w:r>
    </w:p>
    <w:p w14:paraId="01E5D227" w14:textId="77777777" w:rsidR="00DC093A" w:rsidRDefault="00000000">
      <w:pPr>
        <w:pStyle w:val="BodyText"/>
      </w:pPr>
      <w:r>
        <w:t>244 It is astonishing that, despite these clear verses, you have called the believers in God “common people.” How quickly the breath of the Merciful has been cut off from those hearts and how swiftly they have been veiled from the breath of the All-Pure. For if even the slightest breeze of knowledge and wisdom had passed over the rejecting souls, they would never have become preoccupied with the same arguments that the lowest of the followers of the Qur’an have been using for years. Alas for them, for what they have committed against God, and they are of the losers!</w:t>
      </w:r>
    </w:p>
    <w:p w14:paraId="68BBC84E" w14:textId="77777777" w:rsidR="00DC093A" w:rsidRDefault="00000000">
      <w:pPr>
        <w:pStyle w:val="BodyText"/>
      </w:pPr>
      <w:r>
        <w:t>245 Hear another melody from that Singular Sovereign, addressing the Living Letters, He says:</w:t>
      </w:r>
    </w:p>
    <w:p w14:paraId="070043A4" w14:textId="77777777" w:rsidR="00DC093A" w:rsidRDefault="00000000">
      <w:pPr>
        <w:pStyle w:val="BlockText"/>
      </w:pPr>
      <w:r>
        <w:lastRenderedPageBreak/>
        <w:t>“Indeed, He makes all things known to themselves through His own Self. Who is able to know Him through other than Himself? Verily, if you had recognized Him on the day of His appearance, and if you knew Him through the most learned of the scholars of the Bayán, you would not have truly known Him. And if you had seen Him standing firm in His cause, yet called Him merely human, you would not have denied the letters of negation to affirm the Manifestation of the One God.”</w:t>
      </w:r>
    </w:p>
    <w:p w14:paraId="302F92E4" w14:textId="77777777" w:rsidR="00DC093A" w:rsidRDefault="00000000">
      <w:pPr>
        <w:pStyle w:val="FirstParagraph"/>
      </w:pPr>
      <w:r>
        <w:t>246 How exalted are His words, how wise His indications, how manifest His proof, and how clear His explanation! Yet you, O assembly of the Bayán, have wronged the very Self of God and His existence. He did not fail in His explanation; He has established for you all the paths and made clear for you all that was hidden from you, explaining all things in detail, as a mercy from Him to you and as guidance and a reminder for the worlds. Yet you have confused the matter of God for yourselves, just as the previous religions confused their own matters, and thus their efforts in this world and the hereafter were in vain, and they were an evil people, the most grievously lost.</w:t>
      </w:r>
    </w:p>
    <w:p w14:paraId="2C230407" w14:textId="77777777" w:rsidR="00DC093A" w:rsidRDefault="00000000">
      <w:pPr>
        <w:pStyle w:val="BodyText"/>
      </w:pPr>
      <w:r>
        <w:t>247 Although that merciful Beauty says that even if you saw the most learned of the scholars of the Bayán hesitating on the day of His appearance and called Him merely human, you would be among those who did not remove the letters of negation to affirm the Manifestation of the One God, today, any soul who attributes mere humanity to one of the rejectors, whether the highest or the lowest, will be deprived of all the mercies of the All-Merciful. How much more so if one were to attempt to establish a rank or station for those souls!</w:t>
      </w:r>
    </w:p>
    <w:p w14:paraId="565E5A28" w14:textId="77777777" w:rsidR="00DC093A" w:rsidRDefault="00000000">
      <w:pPr>
        <w:pStyle w:val="BodyText"/>
      </w:pPr>
      <w:r>
        <w:t>248 Reflect on how the addressee of this revealed verse is one of the Living Letters, the foremost of the Bayán by the text of the Point of the Bayán, who says that they are the first of the creation of the Bayán, and that through their existence, all are granted the path of oneness and the divine appearance. Yet despite this, He has imposed such limitations on those souls, as mentioned before. Reflect, O people of insight! Reflect, O people of vision! Reflect, O people of virtue! Reflect, O people of righteousness! Reflect, O people of knowledge, wisdom, and eloquence!</w:t>
      </w:r>
    </w:p>
    <w:p w14:paraId="7CB593A8" w14:textId="77777777" w:rsidR="00DC093A" w:rsidRDefault="00000000">
      <w:pPr>
        <w:pStyle w:val="BodyText"/>
      </w:pPr>
      <w:r>
        <w:t>249 Say: By God, all that was revealed in the Bayán has returned to a single Point, and that Point is now held in the grasp of power and might. We wish to expound it once more, despite your objections, O assembly of the idolaters, just as We have expounded it time and time again. This time, it has caused the denizens of the heavens and the earth to tremble, as well as the inhabitants of the cities of names, if you are among those who understand. Say: It was My very self, and now His self has appeared with truth and speaks between the heavens and the earth, declaring with certainty: All the signs have returned to My signs, have been revived in My words, and have appeared by My command, descending from the heaven of My will, if you are among the certain ones. All manifestations have ended in My appearance, all the risings have been illumined by My dawning, and all the sources of light have marveled at My rising and manifestation. So where are the eyes that see? Where are the hearts that comprehend? Where are the pure souls and radiant spirits, that they may recognize, understand, observe, and witness what has appeared and shone from the horizon of God, the Almighty, the All-Powerful?</w:t>
      </w:r>
    </w:p>
    <w:p w14:paraId="5CEEA025" w14:textId="77777777" w:rsidR="00DC093A" w:rsidRDefault="00000000">
      <w:pPr>
        <w:pStyle w:val="BodyText"/>
      </w:pPr>
      <w:r>
        <w:t xml:space="preserve">250 Say: Perish in your rage! He has appeared in truth and fears none, awaiting what has been ordained for Him by His Beloved, the All-Powerful, the All-Knowing, the Wise. At every moment He addresses your </w:t>
      </w:r>
      <w:r>
        <w:lastRenderedPageBreak/>
        <w:t>swords, spears, and arrows, saying: “Come forth! Approach! For I long for you, and My longing and desire, My passion and melodies, bear witness, if you are among the aware.” The one who has appeared in truth is My Beloved, and I am His Beloved. He is My self, and I am His self. What flows from My tongue is His sublime, most beautiful, and sacred expression. Whoever possesses even the least perception, less than a hair’s breadth of insight, will witness the appearance of God and His majesty and will perceive the fragrances of His holiness from the breezes of these melodies, becoming firmly established in this most mighty and clear Cause.</w:t>
      </w:r>
    </w:p>
    <w:p w14:paraId="49829F0E" w14:textId="77777777" w:rsidR="00DC093A" w:rsidRDefault="00000000">
      <w:pPr>
        <w:pStyle w:val="Heading2"/>
      </w:pPr>
      <w:bookmarkStart w:id="408" w:name="verses-251-260"/>
      <w:bookmarkEnd w:id="407"/>
      <w:r>
        <w:t>Verses 251-260</w:t>
      </w:r>
    </w:p>
    <w:p w14:paraId="331CC057" w14:textId="77777777" w:rsidR="00DC093A" w:rsidRDefault="00000000">
      <w:pPr>
        <w:pStyle w:val="FirstParagraph"/>
      </w:pPr>
      <w:r>
        <w:t>251 Say: I live by His life, and I move by His love, just as He lived by My life and breathed only through My remembrance and praise among the worlds. My soul is His ransom, and His soul is My ransom. All of me is His ransom, and all of Him is My ransom. Whenever I say, “He is My ransom,” it is as though He Himself is saying, “I am His ransom.” Beware that you see no distinction, O assembly of the discerning! Thus has God revealed at this moment, signs of His greatness upon the Mount of the heart, and We have manifested them for you so that you may thank your Creator, O assembly of the Bayán, and not be among the veiled ones.</w:t>
      </w:r>
    </w:p>
    <w:p w14:paraId="710BA4CA" w14:textId="77777777" w:rsidR="00DC093A" w:rsidRDefault="00000000">
      <w:pPr>
        <w:pStyle w:val="BodyText"/>
      </w:pPr>
      <w:r>
        <w:t>252 O you who are immersed in the sea of allusions, know that your rejection and objection do not return to Me, but to God, My Lord and yours, the Lord of our forefathers. For I am but a servant who has believed in Him, His messengers, and His chosen ones, and I find no existence for Myself, for He has raised Me with the truth and sent Me unto the worlds. If you wish to object, go to Him and say: “For what reason did You send this one through whom my very being was shaken, and so too were the realities of the idolaters?” And if you find Him and are capable of asking, then ask Him for a word regarding Me, that perhaps He may save Me from you and from the assembly of the wicked, and make Me one of the detached ones. Say: “O Lord, You know the people of the Bayán; why did You send this servant of Yours?” Then witness Him beneath their swords, claws, and talons, O You in whose hand is the dominion of the heavens and the earth. Have mercy on Him, O King of kings, and aid Him with the truth, for You are the All-Powerful, the Exalted, the All-Victorious, the Sovereign.</w:t>
      </w:r>
    </w:p>
    <w:p w14:paraId="66BDDBC2" w14:textId="77777777" w:rsidR="00DC093A" w:rsidRDefault="00000000">
      <w:pPr>
        <w:pStyle w:val="BodyText"/>
      </w:pPr>
      <w:r>
        <w:t>253 By the One who has sent Me with the truth, I am bewildered by His actions toward Me, for He has sent Me in days when the breezes of God, the All-Powerful, the Almighty, the All-Knowing, have not blown as they once did. Thus, I have been afflicted with that which none of the chosen ones has ever endured, and His all-knowing, all-wise Self bears witness to this. Do you think that I speak from My own self, that I exist by My own existence? No, by the Lord of all the worlds! Rather, the winds of His will move Me as He pleases and ordains. And whoever possesses insight will perceive, from My trembling, the trembling caused by God, the All-Powerful, the Almighty, the Victorious, the Sovereign. Can you remain still before yourself when you are gripped by the fever of thunder that makes every limb quiver? No, by the One who created you with truth, if you are among those who are aware. Just as it moves you, and you cannot remain still, so too am I moved by the winds of the will of God. If you wish to object, then object to Him. I am but a devoted servant, and I find no stillness, rest, or motion except after His command. None but a hardened sinner or transgressor will deny this.</w:t>
      </w:r>
    </w:p>
    <w:p w14:paraId="1CA47D6B" w14:textId="77777777" w:rsidR="00DC093A" w:rsidRDefault="00000000">
      <w:pPr>
        <w:pStyle w:val="BodyText"/>
      </w:pPr>
      <w:r>
        <w:lastRenderedPageBreak/>
        <w:t>254 In every manifestation, it has always been the scholars of the age who were the first to reject. For if the scholars had not denied the truth of God, none would have turned away. The corruption that has occurred on earth is the result of the denial of the scholars, as He explicitly says: “And the first to veil themselves from the Point of the Bayán were those who claimed knowledge in their own eyes, but in God’s sight, they understand nothing and comprehend nothing.” Thus, such souls are not considered learned before God, and those who have attained faith are seated on the throne of knowledge, even if they are not versed in a single letter of outward sciences.</w:t>
      </w:r>
    </w:p>
    <w:p w14:paraId="6D6C2079" w14:textId="77777777" w:rsidR="00DC093A" w:rsidRDefault="00000000">
      <w:pPr>
        <w:pStyle w:val="BodyText"/>
      </w:pPr>
      <w:r>
        <w:t>255 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w:t>
      </w:r>
    </w:p>
    <w:p w14:paraId="6826C168" w14:textId="77777777" w:rsidR="00DC093A" w:rsidRDefault="00000000">
      <w:pPr>
        <w:pStyle w:val="BodyText"/>
      </w:pPr>
      <w:r>
        <w:t>256 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 This is why that Point of existence, that desired Countenance, in His revealed words, addressed to the people of knowledge, has given countless counsels and advised all not to be proud of their own knowledge, wisdom, and eloquence at the time of His appearance, so that they may perhaps attain the knowledge of God and what is with Him. This is why the Point of the Bayán says: “Perhaps on the day of the appearance of the truth, someone may be honored to learn from that Source of knowledge.” And how great is this matter, for His knowledge is none other than Himself. He says: “There is no greater joy in existence than for one to hear His verses, to understand His intention, and not to question the reason or cause for His words, nor compare them with the words of others. Just as His being is the manifestation of divinity and lordship over all things, so too are His words the manifestation of divinity and lordship over all words. If that one were human, they would say: ‘Indeed, I am God; there is no God but Me, and all other than Me is My creation. O letters, fear Me!’”</w:t>
      </w:r>
    </w:p>
    <w:p w14:paraId="31D6B1F0" w14:textId="77777777" w:rsidR="00DC093A" w:rsidRDefault="00000000">
      <w:pPr>
        <w:pStyle w:val="BodyText"/>
      </w:pPr>
      <w:r>
        <w:t>257 O people of the Bayán, though you have appeared within certain limits, and it seems that none could attain purity and sanctity, it is as though even if a hundred thousand gates of divine knowledge were opened, none would listen, let alone understand. Listen to the divine counsel and reflect each day on the previous manifestation and the events that occurred during its days, so that these newly arisen matters may not fade from sight and may serve as a means of steadfastness.</w:t>
      </w:r>
    </w:p>
    <w:p w14:paraId="14750108" w14:textId="77777777" w:rsidR="00DC093A" w:rsidRDefault="00000000">
      <w:pPr>
        <w:pStyle w:val="BodyText"/>
      </w:pPr>
      <w:r>
        <w:t xml:space="preserve">258 At the beginning of the manifestation, all the scholars rose up to deny it, as stated explicitly by the Point of the Bayán—may all souls be a sacrifice unto Him. That most exalted Countenance revealed a tablet to each of the jurists in various regions, mentioning their rejection in detail, and the text of those </w:t>
      </w:r>
      <w:r>
        <w:lastRenderedPageBreak/>
        <w:t>tablets still exists. He wrote to the scholars of Najaf and Karbala, one by one, and likewise to the scholars of Persia, naming them one by one, and similarly to the scholars of the land of Ṣād and the land of Qāf and other lands. The gates of fairness were so tightly shut that not one of those who were renowned for knowledge and learning believed in or attained the truth of that Tree of divine knowledge, the source of heavenly wisdom, and the fountain of divine eloquence. And the first soul to attain the greatest honor before all others, becoming the Gate of Mercy, the Gate of Knowledge, the Gate of Guidance, and the Gate of Bounty for all creation, was none other than the Exalted One—Bahá’u’lláh, upon Him be glory.</w:t>
      </w:r>
    </w:p>
    <w:p w14:paraId="67B55643" w14:textId="77777777" w:rsidR="00DC093A" w:rsidRDefault="00000000">
      <w:pPr>
        <w:pStyle w:val="BodyText"/>
      </w:pPr>
      <w:r>
        <w:t>259 Surely all have heard of the details of that sanctified being, who was not famous among the people and had no position in the pulpit or the mihrab. He was one of the students of the great Haji Sayyid Kazim—may God’s mercy and bounties be upon him—and most of the outward scholars declared that sanctified being to be an infidel. Even among the disciples of Sayyid Kazim, there were some souls who were more well-known than Him. For example, one day a question was asked of Mulla Mahdi Khū’ī, a disciple of Sayyid Kazim, regarding the knowledge of the Exalted One. He named several individuals and preferred them all in outward knowledge and virtue over the Most Great Gate and the Most Noble Word.</w:t>
      </w:r>
    </w:p>
    <w:p w14:paraId="32BB37AF" w14:textId="77777777" w:rsidR="00DC093A" w:rsidRDefault="00000000">
      <w:pPr>
        <w:pStyle w:val="BodyText"/>
      </w:pPr>
      <w:r>
        <w:t>260 And where did you get the idea that what was claimed by that idolater was true, when you have not met the Blessed Beauty? No just person would do such a thing as to take the word of the most wicked and slanderous of men without evidence. If you had followed the rules of even the seminary, which requires proper understanding before judgment, you would have at least adhered to the principle that understanding depends on the nature of the subject and predicate before drawing conclusions.</w:t>
      </w:r>
    </w:p>
    <w:p w14:paraId="53540B44" w14:textId="77777777" w:rsidR="00DC093A" w:rsidRDefault="00000000">
      <w:pPr>
        <w:pStyle w:val="Heading2"/>
      </w:pPr>
      <w:bookmarkStart w:id="409" w:name="verses-261-270"/>
      <w:bookmarkEnd w:id="408"/>
      <w:r>
        <w:t>Verses 261-270</w:t>
      </w:r>
    </w:p>
    <w:p w14:paraId="5A410F9C" w14:textId="77777777" w:rsidR="00DC093A" w:rsidRDefault="00000000">
      <w:pPr>
        <w:pStyle w:val="FirstParagraph"/>
      </w:pPr>
      <w:r>
        <w:t>261 As the Point of the Beginning—may my soul be a sacrifice for all beside Him—has stated, this Manifestation likewise affirms the same. Reflect, so that you may understand!</w:t>
      </w:r>
    </w:p>
    <w:p w14:paraId="0D00C0B2" w14:textId="77777777" w:rsidR="00DC093A" w:rsidRDefault="00000000">
      <w:pPr>
        <w:pStyle w:val="BodyText"/>
      </w:pPr>
      <w:r>
        <w:t>262 This is the promised Manifestation, foretold to all in the Bayan. Today, the deeds of anyone who turns away from this Manifestation are rejected and disregarded by God. He now declares: “Indeed, I am God, there is no god but Me,” just as the Point [of the Bayan] previously proclaimed, and similarly will be declared by whoever comes after. Have you not seen where He says that if the sun were to rise a hundred thousand times, it is still the same sun? And likewise, He says to observe this same truth in the Manifestations of Unity.</w:t>
      </w:r>
    </w:p>
    <w:p w14:paraId="70ED2B27" w14:textId="77777777" w:rsidR="00DC093A" w:rsidRDefault="00000000">
      <w:pPr>
        <w:pStyle w:val="BodyText"/>
      </w:pPr>
      <w:r>
        <w:t>263 Know that two perspectives are to be considered in the matter of manifestation: from one perspective, it is repeatable, and from another, it is not. These two perspectives are related to the outward, material manifestations. However, in its true essence, manifestation is sacred beyond these two views and will always remain so. Yet, understanding this station is somewhat difficult. Whoever seeks to truly comprehend it must be present before the Divine Countenance in order to recognize that which was previously unknown and become aware of that which has been concealed.</w:t>
      </w:r>
    </w:p>
    <w:p w14:paraId="559D63BD" w14:textId="77777777" w:rsidR="00DC093A" w:rsidRDefault="00000000">
      <w:pPr>
        <w:pStyle w:val="BodyText"/>
      </w:pPr>
      <w:r>
        <w:t xml:space="preserve">264 And further, you have deemed the renewal of likenesses impossible. If the renewal of divine manifestations were impossible, then how is it that the renewal of satanic manifestations is evidently occurring and observable? For it can clearly be seen that in every city, exact examples of these shadowy </w:t>
      </w:r>
      <w:r>
        <w:lastRenderedPageBreak/>
        <w:t>forms are present and evident. Therefore, take heed, O people of insight! Indeed, the manifestation from the Manifestor has never ceased and never will; though outwardly, it appears through varying forms, if you are among those who understand. If you ascend a little higher and purify your heart from the words of the disbelievers, you will, with no hesitation, comprehend what you now deny without even considering. It is not a question of whether repeated manifestation is permitted or forbidden.</w:t>
      </w:r>
    </w:p>
    <w:p w14:paraId="12082B25" w14:textId="77777777" w:rsidR="00DC093A" w:rsidRDefault="00000000">
      <w:pPr>
        <w:pStyle w:val="BodyText"/>
      </w:pPr>
      <w:r>
        <w:t>265 Hear the words of this servant and, with a purified heart and enlightened vision, observe the words of God and His Manifestations, and do not take pride in two fabricated words that Satan has cast. Look to the past nations and their scholars, who have written hundreds of thousands of books, intending to prove the truth of God, yet after the Manifestation, they remained veiled by those very books. Still, these heedless ones have not awakened; instead, they have again turned to writing treatises. Woe to their hands, their eyes, and their pens. At the time of Manifestation, no word finds its rightful place except by the permission of the Manifestation Himself.</w:t>
      </w:r>
    </w:p>
    <w:p w14:paraId="5E6BE9FB" w14:textId="77777777" w:rsidR="00DC093A" w:rsidRDefault="00000000">
      <w:pPr>
        <w:pStyle w:val="BodyText"/>
      </w:pPr>
      <w:r>
        <w:t>266 The Point of the Bayan—Exalted and Glorified is He—has stated that, on the day of the Manifestation, people should use His own words as proof against Him. Yet, by Satan’s deception, you are using the fabricated words of the disbelievers to argue against Him, just as He foretold. God the Exalted, the Great, has spoken the truth. The explicit text of the Bayan affirms: “I have exerted all effort to ensure that, on the day of the Manifestation of the Truth, no one will use My words against Him, for all that has been revealed by Me is the words of the previous Manifestation, and He is more knowledgeable of what He has revealed than all created beings. For the spirit of all things is in His grasp, and to the rest is nothing but a shadow of Him—if they remain steadfast in the Truth. Otherwise, they are not even worthy of mention.”</w:t>
      </w:r>
    </w:p>
    <w:p w14:paraId="6CFC1D38" w14:textId="77777777" w:rsidR="00DC093A" w:rsidRDefault="00000000">
      <w:pPr>
        <w:pStyle w:val="BodyText"/>
      </w:pPr>
      <w:r>
        <w:t>267 Thus, open your eyes, O heedless one, and hear how the nightingale sings upon the branches of the Divine Tree, by the will of God, the All-Powerful, the Generous. Observe how lofty and elevated the station of the matter is, to the extent that that sacred and everlasting figure has refrained from mentioning His own words from that sanctified, pure, and radiant realm. And He explicitly states that in the day of His Manifestation, do not use the words of the Bayan against that Manifestation of meaning and that expression of the eternal and peerless glory. And yet, the people of the Bayan have not felt shame. Would that they used His words alone as their proof, but instead, they rely on fabricated, rejected words that have issued from corrupt souls to dispute against the divine Essence and the primordial Truth. How regretful it is for these souls, who, because of two fabricated words, are veiled from the shore of the ocean of divine knowledge and deprived of the fragrant breezes from the sacred fragrances of divine Unity. And if only their opposition was limited to using these words. No, by the One who caused the tongue of the Spirit to extol His own praise, they were not satisfied with mere opposition, but they directed the swords of enmity and the spears of hatred toward the Most High.</w:t>
      </w:r>
    </w:p>
    <w:p w14:paraId="1EF9E1C9" w14:textId="77777777" w:rsidR="00DC093A" w:rsidRDefault="00000000">
      <w:pPr>
        <w:pStyle w:val="BodyText"/>
      </w:pPr>
      <w:r>
        <w:t xml:space="preserve">268 And likewise, it is written in the Bayan—exalted is its revelation—that no one has comprehended the Bayan nor encompassed its knowledge, except for that divine Essence and the Source and Fountainhead of divine knowledge. Yet the souls who rise against Him claim knowledge, despite the fact that, by God, they have never even equaled a child learning the alphabet in the school of true knowledge. Should they enter His presence, they would find themselves utterly dull in comparison. He says: “The spirit of all is in </w:t>
      </w:r>
      <w:r>
        <w:lastRenderedPageBreak/>
        <w:t>the grasp of His power, and what is with others is merely a shadow of Him—if they remain steadfast in the Truth. Otherwise, they are not worthy of mention.”</w:t>
      </w:r>
    </w:p>
    <w:p w14:paraId="735799FC" w14:textId="77777777" w:rsidR="00DC093A" w:rsidRDefault="00000000">
      <w:pPr>
        <w:pStyle w:val="BodyText"/>
      </w:pPr>
      <w:r>
        <w:t>269 Now reflect on the state of these souls, who have fallen to such depths that, by God, they dwell in the lowest abyss, if only you could perceive. Today, all earthly knowledge is null and void in the sight of God, and the only true knowledge, praised in all divine scriptures and writings, is the knowledge of His Manifestation in each age during the time of His Manifestation. Today, whoever has attained that, even if they are ignorant of all letters, is regarded as the most learned among people in the sight of God. But if, God forbid, they are deprived of this greatest favor, and even if they are the most learned scholar of all books, they are regarded as the most ignorant of all in God’s eyes.</w:t>
      </w:r>
    </w:p>
    <w:p w14:paraId="02BB3AB5" w14:textId="77777777" w:rsidR="00DC093A" w:rsidRDefault="00000000">
      <w:pPr>
        <w:pStyle w:val="BodyText"/>
      </w:pPr>
      <w:r>
        <w:t>270 Listen to another declaration from the Bayan—may my soul be sacrificed for all beside Him—where He says: “And reflect on the presence of the divine Beauty, that if all the people of the Bayan were equal to Him in the essence of knowledge, it would still bear no fruit except by confirming Him.” Therefore, reflect, O possessors of knowledge, and fear Him alone. By God, this servant is ashamed to say more. These are the words of the Point of the Beginning—may my soul be a sacrifice for all beside Him—and those are your words, which have filled the world with dust and darkness. So, lift up your head from sleep, and witness the lights of the Manifestation of your Lord, so that you may become aware of what you were heedless of and be among those who turn to God, who created both you and me, and made us among those who have attained the days of His meeting and have triumphed. I ask God to send forth a breeze of grace that might revive that dead one and grant him a drop from the water of life and a draught from the flowing Kawthar at the right hand of the Throne of your Lord, the Merciful. And He is, indeed, over all things capable and mighty.</w:t>
      </w:r>
    </w:p>
    <w:p w14:paraId="63C7E36E" w14:textId="77777777" w:rsidR="00DC093A" w:rsidRDefault="00000000">
      <w:pPr>
        <w:pStyle w:val="Heading2"/>
      </w:pPr>
      <w:bookmarkStart w:id="410" w:name="verses-271-280"/>
      <w:bookmarkEnd w:id="409"/>
      <w:r>
        <w:t>Verses 271-280</w:t>
      </w:r>
    </w:p>
    <w:p w14:paraId="066CDD37" w14:textId="77777777" w:rsidR="00DC093A" w:rsidRDefault="00000000">
      <w:pPr>
        <w:pStyle w:val="FirstParagraph"/>
      </w:pPr>
      <w:r>
        <w:t>271 Beyond these matters, what do you say of Yahya ibn Zakariyya (John the Baptist) and Isa ibn Maryam (Jesus the son of Mary), who were both sent forth before each other, and Yahya claimed prophethood, as all Islamic sects acknowledge and affirm his prophethood?</w:t>
      </w:r>
    </w:p>
    <w:p w14:paraId="196F40D4" w14:textId="77777777" w:rsidR="00DC093A" w:rsidRDefault="00000000">
      <w:pPr>
        <w:pStyle w:val="BodyText"/>
      </w:pPr>
      <w:r>
        <w:t>272 And furthermore, they objected, saying: “You have changed the law of Yahya (John), even though his decree has not yet been established among the people, nor has his dispensation been completed. For not much time passed between that Manifestation and this one, and he was baptizing the people, while you claim to baptize with the Holy Spirit, as your companions have said. They fasted, yet your companions eat. He displayed utmost asceticism, such that he never took as much as a mustard seed from the wealth of others, yet your companions, as they pass through the fields, do not refrain from taking and eating. They are not engaged in any form of worship.” He replied: “These are days of joy and celebration. The time will come when they will indeed practice all the laws.” His intention was to indicate that, as this is the time of meeting God, it is, in truth, the station of the divine paradise. In this station, if there is some neglect of outward practices, the Almighty will forgive, and after the ascent of the Spirit to the Highest Companion, they will certainly act according to what they are commanded.</w:t>
      </w:r>
    </w:p>
    <w:p w14:paraId="5C16C12F" w14:textId="77777777" w:rsidR="00DC093A" w:rsidRDefault="00000000">
      <w:pPr>
        <w:pStyle w:val="BodyText"/>
      </w:pPr>
      <w:r>
        <w:t xml:space="preserve">273 By God, the appearance of the Point of the Beginning and this most wondrous, resplendent Manifestation is exactly like the appearance of Yahya (John) and the Spirit of God (Jesus), and everything </w:t>
      </w:r>
      <w:r>
        <w:lastRenderedPageBreak/>
        <w:t>has unfolded in accordance with reality. Just as Yahya was a prophet and messenger from God, and he also gave glad tidings of the subsequent Manifestation, saying: “O people, I give you glad tidings of the Kingdom of God, and it is near,” and likewise in another station, he was also the bearer of commandments and law. And just as during his days the Spirit appeared, so too did the Point of the Beginning—may my soul be a sacrifice for all beside Him—after He took a covenant from all and gave glad tidings of the subsequent Manifestation, declaring: “Indeed, the time of the culmination is near, and yet you remain asleep,” which is precisely the same message spoken by Yahya (John), who gave glad tidings of what was to come.</w:t>
      </w:r>
    </w:p>
    <w:p w14:paraId="6FFDFC71" w14:textId="77777777" w:rsidR="00DC093A" w:rsidRDefault="00000000">
      <w:pPr>
        <w:pStyle w:val="BodyText"/>
      </w:pPr>
      <w:r>
        <w:t>274 And in this Manifestation, the same objections raised against Jesus, the son of Mary, are raised by the people of the Bayan. Just as you write that the cycle has not yet been completed, and you claim that the laws should not be changed, you also insinuate that the laws have been altered. This is a pure falsehood that has been suggested to you, for He explicitly commanded that the Persian Bayan should be followed.</w:t>
      </w:r>
    </w:p>
    <w:p w14:paraId="7DCA691E" w14:textId="77777777" w:rsidR="00DC093A" w:rsidRDefault="00000000">
      <w:pPr>
        <w:pStyle w:val="BodyText"/>
      </w:pPr>
      <w:r>
        <w:t>275 Furthermore, the change of laws has no bearing on the rank of a Manifestation. Every Manifestation claims superiority over the previous one by virtue of the new laws they bring, as the Point of the Beginning Himself has said that had it not been for the objections of the people of the Qur’an, He would not have abrogated the law of the Qur’an. Beyond that, by your own belief, and that of all the learned, David was one of the greatest prophets and a bearer of scripture, yet He commanded the people to follow the law of the Torah. Moreover, from the words of Jesus, the son of Mary, it is understood that at the beginning of His Manifestation, He did not intend to change all the laws of the past, just as Yahya (John) did not make wholesale changes except in some matters. What is indisputable is that the Sabbath law was changed by the Spirit (Jesus), and Sunday was established in its place. Similarly, the law of the sword was abrogated, and divorce was also prohibited.</w:t>
      </w:r>
    </w:p>
    <w:p w14:paraId="592F9DA8" w14:textId="77777777" w:rsidR="00DC093A" w:rsidRDefault="00000000">
      <w:pPr>
        <w:pStyle w:val="BodyText"/>
      </w:pPr>
      <w:r>
        <w:t>276 However, in this Manifestation, even though in the beginning nothing but pure servitude was apparent, the wolves of the land from among the people of the Bayan rose up in opposition and launched objections. They emerged from the concealment of hypocrisy with the intent to extinguish the Light of the Horizons. Though the law of the Bayan is clear, and it is recorded in all the Tablets of God that if anyone appears manifesting the verses of God, you should neither oppose nor argue with them, nor contend with them in any way. And this command was emphasized to such a degree that, by God, the One besides whom there is no other, there is no command in the Bayan more firm or established. It is as if the entire Bayan was revealed concerning this matter, yet the first dissenter and others like him rose up in opposition and committed acts that no tyrant had ever carried out. You were not in this land to be informed of it. By the truth of the Point of the Beginning and all the Prophets and Messengers, I speak with truth and honesty.</w:t>
      </w:r>
    </w:p>
    <w:p w14:paraId="12C01651" w14:textId="77777777" w:rsidR="00DC093A" w:rsidRDefault="00000000">
      <w:pPr>
        <w:pStyle w:val="BodyText"/>
      </w:pPr>
      <w:r>
        <w:t xml:space="preserve">277 When they saw that the verses of God were descending like abundant rain, and the vast divine ocean was in motion, and the Tree of Divine Majesty was adorned with wondrous fruits, and the winds of grace were blowing from the right hand of the Throne of God, and the elevated heavens were studded with new stars of knowledge and understanding, they arose in hypocrisy, seeking to cut down the divine Tree. When they failed in this, the deceit of their hearts was revealed. All the migrants were agitated, the people of the sanctified household were engaged in lamentation, and the Divine Beauty withdrew from </w:t>
      </w:r>
      <w:r>
        <w:lastRenderedPageBreak/>
        <w:t>the midst of the people. Then, they resorted to lies and falsehoods, attempting to conceal their wicked deed with fabricated accusations and malicious slanders. Afterward, they committed what they did, as you yourself know that the slanderous mischief-maker who came to that land said and did things that are known. No one confronted that person, nor spoke a word against him. Yet, he claimed victimhood and cast the same falsehoods that Satan casts into the hearts of his allies. Woe unto them and those who follow them. By God, they are in grievous loss.</w:t>
      </w:r>
    </w:p>
    <w:p w14:paraId="6E24E48F" w14:textId="77777777" w:rsidR="00DC093A" w:rsidRDefault="00000000">
      <w:pPr>
        <w:pStyle w:val="BodyText"/>
      </w:pPr>
      <w:r>
        <w:t>278 Another statement: “It must be more perfect and complete, for the appearance of every Messenger and Prophet has been higher than the previous one, and the Most High (Manifestation) likewise made this claim in relation to those who came before.” Thus, every subsequent Manifestation has abrogated the previous one.</w:t>
      </w:r>
    </w:p>
    <w:p w14:paraId="18613890" w14:textId="77777777" w:rsidR="00DC093A" w:rsidRDefault="00000000">
      <w:pPr>
        <w:pStyle w:val="BodyText"/>
      </w:pPr>
      <w:r>
        <w:t>279 Firstly, if the eyes of fairness were open, you would see that no Manifestation has appeared in the manner of this one in its originality. This is attested by what has been revealed from the realm of the All-Powerful, Almighty, Dominant One. Open your eyes so that you may witness that the Beauty of the Manifestation is seated at that time upon the throne of greatness and sovereignty, with the Point of the Bayan on His right, adorned with the authority of might and majesty, and on His left, Muhammad, the Messenger of God, with the lights of the Almighty God. In front of His face stands the Spirit (Jesus) with a company of the inhabitants of the Highest Assembly, descending with truth, if you understand. And behind Him are rows of angels of the heavens, bearing vessels of the eternal Kawthar and cups of Tasnim (heavenly drink), if you know. All of them weep and cry out for what has befallen the Beauty of God, the Almighty, the Dominant, the All-Sustaining.</w:t>
      </w:r>
    </w:p>
    <w:p w14:paraId="64C3B477" w14:textId="77777777" w:rsidR="00DC093A" w:rsidRDefault="00000000">
      <w:pPr>
        <w:pStyle w:val="BodyText"/>
      </w:pPr>
      <w:r>
        <w:t>280 Had you possessed sight, and returned to the greatest vision, you would have seen with your own eyes the divine lights radiating from the Manifestation of the All-Powerful Sovereignty. But the cataracts of delusions have so clouded your sight that even if you entered the Most Sacred Abode, I doubt you would attain the Meeting. Just as the beetle, even if it resides in the garden, is deprived of the fragrance of the flowers, and similarly, the blind, even when standing before the sun, is veiled from its light. They have no portion from this vast ocean.</w:t>
      </w:r>
    </w:p>
    <w:p w14:paraId="42EF365C" w14:textId="77777777" w:rsidR="00DC093A" w:rsidRDefault="00000000">
      <w:pPr>
        <w:pStyle w:val="Heading2"/>
      </w:pPr>
      <w:bookmarkStart w:id="411" w:name="verses-281-290"/>
      <w:bookmarkEnd w:id="410"/>
      <w:r>
        <w:t>Verses 281-290</w:t>
      </w:r>
    </w:p>
    <w:p w14:paraId="6E054E4C" w14:textId="77777777" w:rsidR="00DC093A" w:rsidRDefault="00000000">
      <w:pPr>
        <w:pStyle w:val="FirstParagraph"/>
      </w:pPr>
      <w:r>
        <w:t>You mentioned that every subsequent Manifestation must be higher and greater than the previous one. If you were not troubled and perplexed, I would have mentioned a word I heard from God regarding this matter. However, this is a subject on which it is improper for anyone other than God to speak. God knows His purpose in what He reveals, for the pearls of hidden meanings in the shells of the ocean of divine words are known only to the Manifestation Himself. All of this knowledge rests with my Lord, and none have attained it except His all-knowing, all-wise Self. Since the people of the Bayan are even more veiled than the deluded ones of the past, it is better to proceed with caution and conceal what has been understood, lest another outcry be raised. The all-encompassing power and boundless mercy of God have never been and will never be confined by limitations. He does as He wills and decrees as He desires.</w:t>
      </w:r>
    </w:p>
    <w:p w14:paraId="5C99A282" w14:textId="77777777" w:rsidR="00DC093A" w:rsidRDefault="00000000">
      <w:pPr>
        <w:pStyle w:val="BodyText"/>
      </w:pPr>
      <w:r>
        <w:t xml:space="preserve">And regarding the abrogation of previous laws, the Point of the Bayan—may my soul be a sacrifice for all beside Him—has said that everything depends on the will of the Manifestation. If He wills, He may </w:t>
      </w:r>
      <w:r>
        <w:lastRenderedPageBreak/>
        <w:t>confirm the laws and prohibitions of the previous cycle, and if He wills, He may abrogate them. Authority is in His hand; no one has the right to question Him or say “Why” or “How” concerning anything He does or commands. Whoever asks “Why” or “How” has disbelieved in God, waged war against Him, contended with His authority, rejected His command, and become one of the polytheists.</w:t>
      </w:r>
    </w:p>
    <w:p w14:paraId="0CFC3A75" w14:textId="77777777" w:rsidR="00DC093A" w:rsidRDefault="00000000">
      <w:pPr>
        <w:pStyle w:val="BodyText"/>
      </w:pPr>
      <w:r>
        <w:t>Furthermore, you mention that this matter has been addressed in the previous Bayan. These words of that polytheistic soul who speaks lies—words that are baser than the speech of children—remain unanswered and will continue to be so. O man, what reflection, what mirror? This station is sanctified beyond any mention or description, and exalted beyond the comprehension of those within the realm of existence.</w:t>
      </w:r>
    </w:p>
    <w:p w14:paraId="435B5D31" w14:textId="77777777" w:rsidR="00DC093A" w:rsidRDefault="00000000">
      <w:pPr>
        <w:pStyle w:val="BodyText"/>
      </w:pPr>
      <w:r>
        <w:t>In this context, a story comes to mind: During the days when the Point of the Beginning—glorified and exalted—was imprisoned on the mountain of Maku (as He is now imprisoned in this land as well, but do not compare this imprisonment with that one, for now He is imprisoned by both the government and the people of the Bayan, whereas the former imprisonment was solely by the government. If you examine this carefully, you will see that all the governments are complicit in this imprisonment)—during that time, the noble Wahid, namely Aqa Siyyid Yahya—upon him be the glory of God—raised the banner of the Cause with valor, as you have heard. Throughout all the lands, the scholars rose up in denial and opposition, engaging in cursing and vilifying the Point of the Beginning and His companions from every pulpit. The Imam Jum’ah of Tehran, although he was not truly a hater and was, in fact, more just than most, once ascended the pulpit and remarked: “I have heard that His Holiness the Bab has declared the air to be a purifier. Tell me, O man, where in the books of the jurists and scholars has it been stated that the air is a purifier?” He did not realize that this was not a matter of jurisprudence but a station beyond such utterances and words, and that the Bab was Himself a renewer of divine laws. He thought of Him as one of the jurists who had expressed a legal opinion contrary to those of other scholars.</w:t>
      </w:r>
    </w:p>
    <w:p w14:paraId="2312ED9B" w14:textId="77777777" w:rsidR="00DC093A" w:rsidRDefault="00000000">
      <w:pPr>
        <w:pStyle w:val="BodyText"/>
      </w:pPr>
      <w:r>
        <w:t>Likewise, you are unaware of what has been revealed and what divine decree has emerged from the horizon of God’s will. Nevertheless, you boast of these words that befit the minds of false souls and have been written by you at their instigation. Certainly, you have spread them under the influence of Satan, just as it was foretold. Indeed, He is the truthful and all-knowing. Soon, God will annul what they possess by His true Word, and He will expose the deceit of their souls to His close servants.</w:t>
      </w:r>
    </w:p>
    <w:p w14:paraId="28320DC1" w14:textId="77777777" w:rsidR="00DC093A" w:rsidRDefault="00000000">
      <w:pPr>
        <w:pStyle w:val="BodyText"/>
      </w:pPr>
      <w:r>
        <w:t>Your duty was first to inquire of the Manifestation Himself as to what claim He made and what His proof was so that you might understand. If He said that this is the very Manifestation foretold by the Point of the Bayan, to which He gave glad tidings and from which He took a covenant with all, then all these objections would have been in vain and will remain so. You would not have gone to such lengths, compiling the fabricated words of those false souls. Fear God and do not say what you do not know, nor follow every deceiver. If you seek the truth, ask God, your Lord and the Lord of all the worlds.</w:t>
      </w:r>
    </w:p>
    <w:p w14:paraId="234672AB" w14:textId="77777777" w:rsidR="00DC093A" w:rsidRDefault="00000000">
      <w:pPr>
        <w:pStyle w:val="BodyText"/>
      </w:pPr>
      <w:r>
        <w:t>Another statement—how great is the heedlessness of the one who made it—is that he claims one of His mirrors will be among the evidences and reflections of the Truth. And mirrors have ranks, he says, and a true reflection will come from one of His descendants, while the others will not be complete reflections. And he asserts that the Exalted Lord has confined this to Mirza Yahya.</w:t>
      </w:r>
    </w:p>
    <w:p w14:paraId="60A9BD85" w14:textId="77777777" w:rsidR="00DC093A" w:rsidRDefault="00000000">
      <w:pPr>
        <w:pStyle w:val="BodyText"/>
      </w:pPr>
      <w:r>
        <w:lastRenderedPageBreak/>
        <w:t>He who uttered this has erred and sinned in what he committed and has disbelieved in God, who created him from dust, and he has slandered the One to whom he will return in his final abode. He is among those who have torn the Book into pieces. For he has now introduced the distinction of full and partial mirrors. By God, the Pen is bewildered at what to say in response to such heedless souls. The Point of the Beginning Himself, in His supplications, said: “O my God! Every year, send forth a mirror that will bear witness to You and reflect You.” And He also said: “Send one in every city.” And if we were to accept your claim, it would contradict the words of the Point of the Bayan. The highest rank of mirrors is described in these words of His: “Say: O suns of the mirrors! You gaze upon the Sun of Truth. Your existence depends on It, if you truly see. You are like fish in the water, moving in the ocean yet veiled from the water and unaware of that upon which you depend.”</w:t>
      </w:r>
    </w:p>
    <w:p w14:paraId="6AD88862" w14:textId="77777777" w:rsidR="00DC093A" w:rsidRDefault="00000000">
      <w:pPr>
        <w:pStyle w:val="BodyText"/>
      </w:pPr>
      <w:r>
        <w:t>Say: O heedless one, observe how He addresses the highest rank of mirrors, telling them to gaze upon the Sun of Truth. And then He likens them to fish that swim in the ocean but are veiled from the water and are questioned about that which sustains them.</w:t>
      </w:r>
    </w:p>
    <w:p w14:paraId="0FF4F51E" w14:textId="77777777" w:rsidR="00DC093A" w:rsidRDefault="00000000">
      <w:pPr>
        <w:pStyle w:val="BodyText"/>
      </w:pPr>
      <w:r>
        <w:t>By God, if the people of the Bayan were fair, this one statement from the Bayan would suffice for them, and they would be severed from the words of the polytheists and would behold the meaning of these divine words today. For this same dissenter, who considers himself a mirror, and some, without understanding, have accepted him as such, has, even by his own claim, been deprived of the Sun of Truth, as is evident, for he is focused on his own self, clinging to his delusions, and remains far and veiled from the Sun of Truth. He moves in the water as if sheltered by the radiance of divine lights, yet he is estranged, veiled, and deprived. Likewise, today, all mirrors are being questioned, for all stand at the station of questioning. Whoever strays from the path of divine understanding is considered nothing more than stone, not even worthy of mention. But whoever attains divine knowledge and seeks refuge in His grace is counted among the foremost mirrors before God. Thus, the matter is explained in detail so that people may understand.</w:t>
      </w:r>
    </w:p>
    <w:p w14:paraId="436C2763" w14:textId="77777777" w:rsidR="00DC093A" w:rsidRDefault="00000000">
      <w:pPr>
        <w:pStyle w:val="BodyText"/>
      </w:pPr>
      <w:r>
        <w:t>Now reflect a little on this statement, that perhaps you may attain the fountain of divine unity that flows from the spring of God’s holy words. Say: O unjust one, where in the Bayan are these limitations you claim to have been recorded, these that you have falsely attributed? You have slandered God by claiming that the perfect mirror must come from a particular lineage and that the Exalted Lord confined it to a specific person. Say: You have lied against the Lord of the Throne and the elevated Seat. The true essence of the knowledge of the one who cast this lie upon you and revealed it to him is now clear. Bravo, you have bound the outstretched hand of God! They speak like the Jews without realizing it. May dust cover the mouths of those who speak such things, and mud fall upon the heads of the ignorant who have tainted the sanctity of God’s cause with the dust of ignorance and limitation. The cause of God has always been exalted above such restrictions.</w:t>
      </w:r>
    </w:p>
    <w:p w14:paraId="272FD03E" w14:textId="77777777" w:rsidR="00DC093A" w:rsidRDefault="00000000">
      <w:pPr>
        <w:pStyle w:val="BodyText"/>
      </w:pPr>
      <w:r>
        <w:t xml:space="preserve">By God, the One besides whom there is no other, these individuals are more veiled than the lowest of the people of previous religions. However, their guide has taken great pleasure in this statement, and surely he has already, or will soon, consider you as one of the martyrs of the fire for this act. For he has always desired to confine God’s cause to himself and what comes from his own lineage, and you have preemptively endorsed his wish. You are his willing followers. Congratulations to you for forsaking the </w:t>
      </w:r>
      <w:r>
        <w:lastRenderedPageBreak/>
        <w:t>Creator in favor of a wretched creature, one who, by God, the One besides whom there is no other, has committed such deeds that even Satan would recoil from them. Curse be upon him and those who follow him. By God, with his slander, the foundations of the throne were shaken, and the pillars of the exalted Seat trembled.</w:t>
      </w:r>
    </w:p>
    <w:p w14:paraId="705494BD" w14:textId="77777777" w:rsidR="00DC093A" w:rsidRDefault="00000000">
      <w:pPr>
        <w:pStyle w:val="BodyText"/>
      </w:pPr>
      <w:r>
        <w:t>Hear the call of this servant and cleanse this scroll of self and desire, which has been inscribed with lies and falsehood at the instigation of Satan. Enter from the narrow desert into the vast and exalted expanse! Do not speak of what you have not seen and do not write of what you do not understand! Soon, you, he, and we shall all return to the dust. O man of fairness, why have you so vehemently bound yourself to the destruction of God’s cause, and for the sake of a worthless and insignificant creature, falsely attributed so many lies to the Truth? The winds of wrath have seized you, and what wrath could be greater than this? You worship the calf and do not even realize it, then ask God to bring forth another calf from its lineage so that you may worship it, and thus continue as idolaters. Then, from the lineage of this calf, you would want another, and if the lineage were to be cut off, you would mourn and wail in your hearts as you do for the loss of your parents, but even more so if you were truly aware.</w:t>
      </w:r>
    </w:p>
    <w:p w14:paraId="77DB1C08" w14:textId="77777777" w:rsidR="00DC093A" w:rsidRDefault="00000000">
      <w:pPr>
        <w:pStyle w:val="BodyText"/>
      </w:pPr>
      <w:r>
        <w:t>Observe how heedless these souls are, that the Sun of Meanings has risen with utmost greatness and majesty from the horizon of reality, yet they have not valued Him even as much as what is born from the lineage of cattle. Say: Cursed are you and your shame. The Form of Oneness has rent the veil of majesty due to your oppression, O assembly of the obstinate!</w:t>
      </w:r>
    </w:p>
    <w:p w14:paraId="2BCF4509" w14:textId="77777777" w:rsidR="00DC093A" w:rsidRDefault="00000000">
      <w:pPr>
        <w:pStyle w:val="BodyText"/>
      </w:pPr>
      <w:r>
        <w:t>The astonishing thing is that Sayyid Muhammad Isfahani, who had no knowledge of this matter and was never associated with it, is the one you have trusted and considered truthful, while you have declared all those who were informed as liars. At his instigation, you have drawn the sword of hatred against the Beauty of the Lord of all worlds. Cast away these delusions of the self and these deceptive snares! By the Sun of Meanings, the circling ones around the Holy Court are ashamed to even mention these false mirrors of yours. You have not realized that the existence of mirrors is not for their own sake, but that, in their moments of reflection, they display a radiance from the Sun, and once that angle is lost, they become non-existent. Thousands of mirrors have been created and will be created by a single word, and as long as they remain in the shadow of the Tree of Affirmation and the Sun of Reality, they are considered mirrors. Otherwise, they are mere stones in the lowest pits, dwellers of the fire.</w:t>
      </w:r>
    </w:p>
    <w:p w14:paraId="499833EC" w14:textId="77777777" w:rsidR="00DC093A" w:rsidRDefault="00000000">
      <w:pPr>
        <w:pStyle w:val="BodyText"/>
      </w:pPr>
      <w:r>
        <w:t>Another claim: You accept that someone is superior to the Exalted Lord, and that His dispensation has come to an end, implying that “I am the One Whom God shall make manifest,” who was promised by the Exalted Lord, and by whose appearance the dispensation of the Bayan will end and be abrogated. The falsehood of this statement is more apparent than the sun. First of all, the Báb Himself has explained in such a way that no one could dispute it. One of His explanations is this: “If the creation of that Manifestation is not complete, God will not manifest the next Manifestation.” And He has also explained the meaning of completion, stating that whatever He has ordained and commanded must be fulfilled, for it is from God and cannot be contravened, and a creation must come into being under His shadow, manifesting all His commands, whether of lofty stations or minor details. Otherwise, the appearance of such a person would be futile, and the prophecies of the Truth would all be false.</w:t>
      </w:r>
    </w:p>
    <w:p w14:paraId="6F0CD3C7" w14:textId="77777777" w:rsidR="00DC093A" w:rsidRDefault="00000000">
      <w:pPr>
        <w:pStyle w:val="BodyText"/>
      </w:pPr>
      <w:r>
        <w:lastRenderedPageBreak/>
        <w:t>Say: O donkeys, what the Truth ordains is indeed the truth, and the words of the polytheists will not render it false. In fact, what is more apparent than the sun today is the falsehood of the disbelievers themselves. Say: Take hold of your reins, O deceiver, O deluded one, who has no peer in the annals of time! I know not to what other beings I might liken these souls, for they have no equal in their rejection.</w:t>
      </w:r>
    </w:p>
    <w:p w14:paraId="5A255A79" w14:textId="77777777" w:rsidR="00DC093A" w:rsidRDefault="00000000">
      <w:pPr>
        <w:pStyle w:val="BodyText"/>
      </w:pPr>
      <w:r>
        <w:t>Say to that polytheistic soul: O heedless one, do not consider the Truth as false, nor dismiss the words of Truth as void! By God, O denier, the fragrance of divine words is distinct from anything else, such that if someone were in the farthest east and a word was spoken, a purified soul in the west would sense the fragrance of holiness emanating from it. Whatever issues forth from God—exalted and magnified is His majesty—is and will always be obeyed by those with insight, both in word and deed, and no one has the right to reject or challenge it. Every person of understanding, perception, and discernment testifies to this. However, since they were created in ignorance, they are not aware and remain heedless. One must first recognize the Truth, what He commands, and His proof, for after proof and evidence are established, all such words and those who speak them will return to the fire and remain there. And indeed, the fire will be their dwelling place—what a wretched abode for the polytheists!</w:t>
      </w:r>
    </w:p>
    <w:p w14:paraId="660CC46C" w14:textId="77777777" w:rsidR="00DC093A" w:rsidRDefault="00000000">
      <w:pPr>
        <w:pStyle w:val="BodyText"/>
      </w:pPr>
      <w:r>
        <w:t>As for what you wrote, claiming that the Exalted Lord said: “If the creation of that Manifestation is not complete, then…” Know that the matter of completion rests in the hands of divine power. Neither you nor others like you have understood it, nor will you ever. It is possible for people to act according to a law for a thousand years, and yet the term “completion” may not be applied to it. It is also possible for everything to be completed in a single day, and none but God knows what is complete or incomplete, for the completion of all matters is subject to His will, as was mentioned earlier. If He so wishes, He can cause all people to return to a single soul, and from that soul, He will return them to His own soul, resurrect and manifest them. Likewise, the raising up and completion of all souls is achieved when a soul acknowledges the Manifestation in that same moment, and the completion of the previous dispensation is confirmed in that soul. All this is by the decree of the All-Powerful, All-Mighty. Yet, those who are veiled and deluded have neither reached this station nor attained its knowledge.</w:t>
      </w:r>
    </w:p>
    <w:p w14:paraId="12D855BA" w14:textId="77777777" w:rsidR="00DC093A" w:rsidRDefault="00000000">
      <w:pPr>
        <w:pStyle w:val="BodyText"/>
      </w:pPr>
      <w:r>
        <w:t>It often happens that the Sun of Truth appears and rises while all people remain veiled, and all the proofs of affirmation are present in the Manifestation itself, though this is hidden from the people. The judgment of negation remains true for all. This is a hidden secret known only to those whose sight God has opened and whose hearts have been illumined by the light of certainty. As the Point of the Bayan—may all existence be sacrificed for Him—says: “Let not the multitude of these people and their rigid adherence to their ways veil you, for even if it were assumed that, in a single Manifestation, the Tree of Truth were to speak and all were to contemplate His reality, they would all be negated in their ‘no god but’.” Though they may remain on the earth, their existence is an existence in the fire, and the proof of that singular soul remains elevated and beyond them all.</w:t>
      </w:r>
    </w:p>
    <w:p w14:paraId="105D8907" w14:textId="77777777" w:rsidR="00DC093A" w:rsidRDefault="00000000">
      <w:pPr>
        <w:pStyle w:val="BodyText"/>
      </w:pPr>
      <w:r>
        <w:t>So what do you say now of this statement from the Point of the Bayan, and how do you comprehend the completion of that Manifestation’s dispensation, given that no one attained knowledge of Him? Therefore, understand that the completion of the dispensation is inherent in the Manifestation itself, but none but those who have drunk from the fountain of meanings of the greatest ocean that has appeared to the right of the Throne, with its manifest and clear waves, can grasp this.</w:t>
      </w:r>
    </w:p>
    <w:p w14:paraId="6F5E9DD1" w14:textId="77777777" w:rsidR="00DC093A" w:rsidRDefault="00000000">
      <w:pPr>
        <w:pStyle w:val="BodyText"/>
      </w:pPr>
      <w:r>
        <w:lastRenderedPageBreak/>
        <w:t>The Point of the Bayan—may all existence be sacrificed for Him—also said that the length of time between two Manifestations is due to the lack of readiness among the people. The Sun of Truth, after setting in the sublime horizon, remains watchful over His servants. Whenever He sees a soul ready to hear the Word of God, He makes Himself known to that soul and does not delay for even the smallest fraction of a moment. In this context, He draws a comparison to the Point of the Furqan—exalted be His greatness—and says that after the Sun of Muhammad had set, He was always watching over His people. Had He seen anyone capable of bearing the trust of God, He would never have delayed His appearance. The reason for the delay was the people’s unreadiness, as He revealed. At the first sign of faith from the first to believe, and their acceptance of the greatest Word, the Manifestation did not delay for even the slightest instant, and at that moment, the Word of God was cast to Him. Had He matured even an instant earlier and presented Himself before Him, the Word would have been cast to Him in that very moment without delay.</w:t>
      </w:r>
    </w:p>
    <w:p w14:paraId="1BD957AF" w14:textId="77777777" w:rsidR="00DC093A" w:rsidRDefault="00000000">
      <w:pPr>
        <w:pStyle w:val="BodyText"/>
      </w:pPr>
      <w:r>
        <w:t>O veiled ones, reflect upon the words and explanations of God that you may attain even a drop from the ocean of divine meanings. If you have insight, you will see that this wondrous Manifestation itself is the cause of the completion of the Bayan, and at the very moment of His appearance, the dispensation of the Bayan was completed. Moreover, all have been commanded to act according to the laws of the Bayan, and He Himself acted accordingly. And if all the veils were torn away, what would you do? Know that in the time of the Manifestation, whoever presents himself before Him, all names, attributes, laws, commands, and orders that existed before are perfected in that soul by their acceptance of the Truth. Therefore, reflect that you may become among those who understand.</w:t>
      </w:r>
    </w:p>
    <w:p w14:paraId="7C0598AE" w14:textId="77777777" w:rsidR="00DC093A" w:rsidRDefault="00000000">
      <w:pPr>
        <w:pStyle w:val="BodyText"/>
      </w:pPr>
      <w:r>
        <w:t>As for your statement that all His commands—whether of lofty stations or minor details—must manifest, or else the appearance of such a person would be futile and the divine prophecies false, know that everything in the Bayan has come into existence and has been gathered before the face of God. But at that time, souls like yours were dead and insignificant, and thus were not aware. After the Manifestation, none of these sayings will avail anyone, for the completion of all things lies in His acknowledgment, the honor of all lies in His command, and the deeds of all are dependent upon His acceptance.</w:t>
      </w:r>
    </w:p>
    <w:p w14:paraId="7DBF4FAE" w14:textId="77777777" w:rsidR="00DC093A" w:rsidRDefault="00000000">
      <w:pPr>
        <w:pStyle w:val="BodyText"/>
      </w:pPr>
      <w:r>
        <w:t>For example, if He wishes to take all that was granted in the previous dispensation, none can protest against Him, for He has the power to do so. One statement from the Point of the Bayan—may all existence be sacrificed for Him—is mentioned, that you might perceive within yourself and become one of those who comprehend. His words—exalted be His majesty—are: “The Bayan is like a jewel entrusted to someone. On the day of the Manifestation of the Reality, if the Manifestation wishes to retrieve all that was given, not a moment will pass before He takes it back.” Not that one should be veiled by one of the minor details, another by the principles, another by the matters of governance, and another by the matters of glory. Rather, all things belong to Him and return to Him. You must know Him by His signs and not remain heedless in recognizing Him, for the amount of heedlessness you show will determine your veiling in the fire. And if you are truly focused between yourself and God, the likeness of Him is present in your hearts. Do not let yourselves be veiled from Him by what comes from Him. Recognize the One for whose recognition you were created.</w:t>
      </w:r>
    </w:p>
    <w:p w14:paraId="2F60CBCF" w14:textId="77777777" w:rsidR="00DC093A" w:rsidRDefault="00000000">
      <w:pPr>
        <w:pStyle w:val="BodyText"/>
      </w:pPr>
      <w:r>
        <w:lastRenderedPageBreak/>
        <w:t>Now observe how far you have drifted from the shores of the ocean of knowledge, and how much you have been veiled by the ego and desire, deprived of the Creator and Realizer of the Names. By God, you have done the very opposite of what the Point of the Bayán intended, and you have distorted and interpreted His clear verses with false notions and lies. You have not tasted a drop from the sea of sanctity, nor have you attained even a breath from the breezes of the exalted purity. Even though the fountain of the Bayán, which flows from the pen of the sovereign of existence, has been mentioned to you sometimes in terms of branches and sometimes in terms of roots, you have had no goal except to cling to the rope of self and use it to object to the Lord of Unity.</w:t>
      </w:r>
    </w:p>
    <w:p w14:paraId="2F7798F2" w14:textId="77777777" w:rsidR="00DC093A" w:rsidRDefault="00000000">
      <w:pPr>
        <w:pStyle w:val="BodyText"/>
      </w:pPr>
      <w:r>
        <w:t>Now consider how the divine words have been fulfilled. It has been explicitly stated that on that day no one should be veiled by speaking of branches, roots, judgments, or matters of glory, for that primal being is, in Himself, to be obeyed. Whatever He commands at the time of His manifestation is the divine decree and His command among His servants. Yet, you and those like you have argued against the Truth by speaking of roots and branches and clung to matters of glory and authority. Today, all of you are seen in the fire, except those who have held firmly to God, the Almighty, the All-Powerful.</w:t>
      </w:r>
    </w:p>
    <w:p w14:paraId="1A33401A" w14:textId="77777777" w:rsidR="00DC093A" w:rsidRDefault="00000000">
      <w:pPr>
        <w:pStyle w:val="BodyText"/>
      </w:pPr>
      <w:r>
        <w:t>O heedless ones, He emphasized to such an extent that He said on that day: “Do not hesitate in knowing Him, for the slightest hesitation will result in being cast into the fire.” Yet, you have brought forth actions that none of the manifestations of denial or the dwellers of the prison have committed. Another statement from the Bayán revealed in the Bayán is mentioned for the sake of God, that you may cast aside the ragged garments of hatred from your bodies and attain the robe of divine glory. His words—exalted be His majesty—are: “But do not be deluded by the love for the Point and the Letters of the Living, for that day is a day of testing! If someone loved that Point and was guided by His guidance, it is proof that he loved this Point and the Letters.”</w:t>
      </w:r>
    </w:p>
    <w:p w14:paraId="3B2EE429" w14:textId="77777777" w:rsidR="00DC093A" w:rsidRDefault="00000000">
      <w:pPr>
        <w:pStyle w:val="BodyText"/>
      </w:pPr>
      <w:r>
        <w:t>Consider how firm and precise this mighty, lofty, most holy matter has been mentioned in the Book. He even says: “Do not be deluded by love for Me, lest you become veiled from that Eternal Beauty.” Yet, in every moment, you have argued with countless objections, and you continue to do so. And if you say this manifestation is not the same as that manifestation, this is the very statement that all the previous peoples made during the appearance of the manifestations of Unity. For example, when the Spirit of God and His Word appeared, all people argued with the previous books to refute Him, and all denied Him except for a few whom your Lord willed. Likewise, when the Seal of the Prophets shone from the East of Batha, all denied Him, saying, “You are not the promised manifestation,” and they fabricated false arguments and wrote treatises to refute the Truth. And likewise, in the appearance of the Point of the Bayán, you have seen and continue to see what they did and are doing. What difference is there between this group and that group?</w:t>
      </w:r>
    </w:p>
    <w:p w14:paraId="10F3D403" w14:textId="77777777" w:rsidR="00DC093A" w:rsidRDefault="00000000">
      <w:pPr>
        <w:pStyle w:val="BodyText"/>
      </w:pPr>
      <w:r>
        <w:t xml:space="preserve">A person of insight must today look to the very Manifestation and the essence of the matter. If they witness the same evidence and proof by which the Point of Origin and the Primal Figure were established, then even the slightest hesitation is not permissible, for even a moment’s hesitation will result in being cast into the fire. Otherwise, for the beholders of the greater horizon, the Manifestation Himself is the proof. This servant is perplexed about what to say, for it is evident that you have been deprived of the explicit words of God, let alone the subtle hints and allusions. It seems as though you have neither the will </w:t>
      </w:r>
      <w:r>
        <w:lastRenderedPageBreak/>
        <w:t>nor the desire to comprehend. Therefore, my words and melodies are like the playing of a lute before those who are deprived of hearing. The following verse seems fitting here:</w:t>
      </w:r>
    </w:p>
    <w:p w14:paraId="751925C4" w14:textId="77777777" w:rsidR="00DC093A" w:rsidRDefault="00000000">
      <w:pPr>
        <w:pStyle w:val="BodyText"/>
      </w:pPr>
      <w:r>
        <w:t>“The secret note of Sanā’ī seems before the ignorant</w:t>
      </w:r>
      <w:r>
        <w:br/>
        <w:t>Like the lute played to the deaf, or the mirror held to the blind.”</w:t>
      </w:r>
    </w:p>
    <w:p w14:paraId="60CAD69F" w14:textId="77777777" w:rsidR="00DC093A" w:rsidRDefault="00000000">
      <w:pPr>
        <w:pStyle w:val="BodyText"/>
      </w:pPr>
      <w:r>
        <w:t>God has placed a barrier over your ears and a covering over your hearts made of fire.</w:t>
      </w:r>
    </w:p>
    <w:p w14:paraId="60988CDE" w14:textId="77777777" w:rsidR="00DC093A" w:rsidRDefault="00000000">
      <w:pPr>
        <w:pStyle w:val="BodyText"/>
      </w:pPr>
      <w:r>
        <w:t>O heedless one, He says—exalted be His remembrance—: “Do not be veiled by the veils of knowledge and wisdom, for these will surely hinder you from the path of God.” Yet, you offer scientific allusions as gifts to the Sovereign, and send dried leaves as offerings to the Paradise of the Unity of Glory. Would that you were even truly knowledgeable and wise! No, by God, you are nothing but dry skins that contain small stones, which, when moved, make noise, but are devoid of any essence or true motion.</w:t>
      </w:r>
    </w:p>
    <w:p w14:paraId="57610B32" w14:textId="77777777" w:rsidR="00DC093A" w:rsidRDefault="00000000">
      <w:pPr>
        <w:pStyle w:val="BodyText"/>
      </w:pPr>
      <w:r>
        <w:t>Today, no evidence can prevent the proof from manifesting, and nothing created between the heavens and the earth will suffice, except entry into the shadow of His command. If the whole earth were filled with books, they would not compare to a single word that appears from the tongue of the Essence of Eternity today. Cast aside these useless investigations that neither nourish nor benefit, and cleanse your hearts of the illusions of the authors of philosophies. Perhaps, in this divine springtime, you will attain the wondrous paradise. Sever yourselves from all else, and hold firmly to Him! Strive that you may not be veiled today by names, words, or manifestations from their Source and Realizer. This is why the Point of the Bayán—exalted is His glory—says: “Everything is for the purpose that, on the Day of Manifestation, you will not be veiled by names but will look at that by which the names subsist in all things, even the mention of the Prophet. For that name is created by what God reveals.”</w:t>
      </w:r>
    </w:p>
    <w:p w14:paraId="40F7623E" w14:textId="77777777" w:rsidR="00DC093A" w:rsidRDefault="00000000">
      <w:pPr>
        <w:pStyle w:val="BodyText"/>
      </w:pPr>
      <w:r>
        <w:t>If you are just, you will realize from this statement of the Beauty of the Merciful what you have been veiled from today. You have been deprived of the Creator of the names by clinging to a name, not knowing what it is or who it is. A few of you have gathered and, with the hands of illusion and false notions, have crafted an image, and then you have worshipped it. “With the hands of ignorance, you have fashioned the image of the calf, and then you have taken it as your lord apart from God. Woe unto you, O assembly of polytheists and hypocrites!”</w:t>
      </w:r>
    </w:p>
    <w:p w14:paraId="6D80BFA2" w14:textId="77777777" w:rsidR="00DC093A" w:rsidRDefault="00000000">
      <w:pPr>
        <w:pStyle w:val="BodyText"/>
      </w:pPr>
      <w:r>
        <w:t>Let us set aside all verses and words, and instead, establish a new criterion for the knowledge of God today. Let both sides weigh it, although it is God who must test His servants, not the other way around. For the Truth, and whatever issues from Him, is exalted beyond the scales of people and will remain so. Yet, I am content that by this means, truth will be distinguished from falsehood, for you have not recognized God’s proof, and you have rejected His evidence. Therefore, to fulfill the proof of God against you, I say: Establish whatever criterion or proof you deem fit, and let it determine the truth from falsehood. This is stated according to your beliefs, so that no excuse remains, and the truth will be made manifest to every soul as bright as the sun. Otherwise, the Truth is sanctified from the standards, proofs, and arguments of people. For God’s standard today is the very Truth itself, and His proof and argument are whatever appears from Him if you comprehend.</w:t>
      </w:r>
    </w:p>
    <w:p w14:paraId="7F44A541" w14:textId="77777777" w:rsidR="00DC093A" w:rsidRDefault="00000000">
      <w:pPr>
        <w:pStyle w:val="BodyText"/>
      </w:pPr>
      <w:r>
        <w:t xml:space="preserve">And as for the one who spoke with the tongue of polytheism and rejection, saying that the appearance of such a person would be futile and the prophecies of the Truth would all be false, may God sever the </w:t>
      </w:r>
      <w:r>
        <w:lastRenderedPageBreak/>
        <w:t>tongue of your inspirer and break his hand, his fingers, and his pen! For he has transgressed beyond his limits and falsely attributed things to God, the Almighty, the All-Powerful, the Self-Subsisting, and has committed what has desecrated the sanctity of the Cause among the servants. As a result, even the inhabitants of the lowest abyss will repudiate him—so how much more so the close servants of God!</w:t>
      </w:r>
    </w:p>
    <w:p w14:paraId="0784B51D" w14:textId="77777777" w:rsidR="00DC093A" w:rsidRDefault="00000000">
      <w:pPr>
        <w:pStyle w:val="BodyText"/>
      </w:pPr>
      <w:r>
        <w:t>Say: First, you do not know those prophecies, nor are you at all aware of their meaning, just as previous peoples failed to understand the meanings of God’s words and, at the time of the manifestation of the Divine Appearances, remained veiled and were deprived. Among these is the prophecy in the Gospels concerning the signs of the next appearance: “The sun shall be darkened, and the moon shall not give its light, and the stars shall fall upon the earth.” To this day, the people of the Gospel have refused to accept the Muhammadan dispensation because of these words. So what do you say now? Were these prophecies false, or did that group fail to comprehend their meanings?</w:t>
      </w:r>
    </w:p>
    <w:p w14:paraId="0924CED0" w14:textId="77777777" w:rsidR="00DC093A" w:rsidRDefault="00000000">
      <w:pPr>
        <w:pStyle w:val="BodyText"/>
      </w:pPr>
      <w:r>
        <w:t>And also, regarding the mention of “the Seal of the Prophets” in the Qur’an, as well as the signs of the next manifestation and the signs of the Resurrection, such as “the splitting of the sky,” “the breaking of the earth,” “the leveling of the mountains,” “the rising of the dead from their physical graves,” and similar expressions that signify the signs of the Last Day. Today, people remain veiled from the Owner of all Names and Attributes because of these very verses. So what will you do now? Will you confirm them or deny them? For outwardly, what has been recorded has not literally manifested. Either you must say all of it is false, or you must admit that people have not understood its meanings. Regarding the explicit text of “the Seal of the Prophets,” I do not know what you will say, for the Primal Point has explicitly stated that the Prophet has come from the “First of the First” and will continue until the “Last of the Last,” while others have claimed it impossible for any soul to appear after the Prophet Muhammad and make the claim of prophethood.</w:t>
      </w:r>
    </w:p>
    <w:p w14:paraId="641EBAA8" w14:textId="77777777" w:rsidR="00DC093A" w:rsidRDefault="00000000">
      <w:pPr>
        <w:pStyle w:val="BodyText"/>
      </w:pPr>
      <w:r>
        <w:t>Say: O heedless one, know that no one is fully aware of the meanings of the divine words as they truly are except for the Manifestation of God’s knowledge and wisdom. As the Primal Point clearly states, no one has understood the true essence of the divine meanings hidden in the treasury of the Words of the Bayán, nor will they, except for the Manifestation of the next cycle. If all people comprehended the meanings of the divine Words, they would never be deprived of the dawning places of revelation and inspiration. Just as today, the veiled ones among the people of the Bayán, due to their lack of understanding of what was revealed in the Bayán, have been deprived of the Beauty of the Merciful. By God, if they were even slightly aware, they would detach themselves from their understanding, and even from their own souls.</w:t>
      </w:r>
    </w:p>
    <w:p w14:paraId="09EBA89C" w14:textId="77777777" w:rsidR="00DC093A" w:rsidRDefault="00000000">
      <w:pPr>
        <w:pStyle w:val="BodyText"/>
      </w:pPr>
      <w:r>
        <w:t xml:space="preserve">O heedless one, far from the fountain of meaning, do not consider the divine Words false or meaningless, and acknowledge your incapacity to grasp them. And if you find yourself incapable of understanding, seek from the source and origin of divine knowledge, so that you may not remain thirsty from the outpouring of the ocean of meaning and may not drown and perish in the seas of satanic illusions. Not a single letter of what has been revealed is in vain, nor will it ever be, for in every letter of the Words of the All-Glorious lie hidden pearls of meaning. And none but one endowed with great power can bring them forth. And if, God forbid, you see falsehood and defect in the revealed Words and in the manifestations of divine power, it is more fitting to observe the deficiencies of the veiled souls. Say: Set your mirror before your </w:t>
      </w:r>
      <w:r>
        <w:lastRenderedPageBreak/>
        <w:t>face so that you may witness your own skin and recognize what lies within. Perhaps you will succeed in turning back, and you will become repentant, submissive, acknowledging your faults and misdeeds. Indeed, He is the Most Forgiving, Most Merciful.</w:t>
      </w:r>
    </w:p>
    <w:p w14:paraId="30B01987" w14:textId="77777777" w:rsidR="00DC093A" w:rsidRDefault="00000000">
      <w:pPr>
        <w:pStyle w:val="BodyText"/>
      </w:pPr>
      <w:r>
        <w:t>Another statement—how great is the error of the one who has spoken it—claims that none of His characteristics or commands have yet been manifested. The signs of the appearance of the Qa’im, as the people of the Qur’an believe, though the signs have appeared at the time of His manifestation and people have not understood them, the signs after His manifestation have not yet been fulfilled. If the people of the Qur’an object and ask what the signs after the manifestation are, what answer will you give? Failing to understand the signs at the time of the manifestation and not witnessing the signs after the manifestation will cause the people to be veiled from the Truth, and this is far from the way of God. Reflect yourself: How could the seed be planted without the appearance of its roots, leaves, and branches? How could the other seed, which is its fruit and the Resurrection, come into being?</w:t>
      </w:r>
    </w:p>
    <w:p w14:paraId="6ED01400" w14:textId="77777777" w:rsidR="00DC093A" w:rsidRDefault="00000000">
      <w:pPr>
        <w:pStyle w:val="BodyText"/>
      </w:pPr>
      <w:r>
        <w:t>It has reached the point that you continuously write arguments against yourself without realizing it. You have written that the signs of the appearance of the Qa’im manifested at the time of His appearance and that the people did not understand. Now consider why this lack of understanding occurred. There is no doubt that it was due to the people’s misunderstandings and illusions. As the signs of the manifestation were mentioned, people formed assumptions based on those words, and since they did not see these assumptions manifest in the physical realm, they were unable to recognize the Point of the Bayán. Just as you and those like you were not aware until the Manifestation of the Bayán explained the previous Words, and after this explanation by the Essence of the Merciful, a few accepted and most denied. This is the very action that you and others among the people of the Bayán are doing today. For you have not understood the meanings of the divine Words, and without realizing it, you cry out, saying that this manifestation should not have appeared because the people of the Bayán have not yet been perfected. And if you had understood, you would not have been veiled by these words. You have perceived the Truth as being weak and incapable. By God, if a soul is certain in the power of God, they will never hesitate over such words, for He is capable, with a single Word, to bring back all that has been revealed in past books and to initiate them anew. Indeed, He is the All-Powerful, capable of what He wills, and He is the All-Knowing, the Wise.</w:t>
      </w:r>
    </w:p>
    <w:p w14:paraId="3F9C3A89" w14:textId="77777777" w:rsidR="00DC093A" w:rsidRDefault="00000000">
      <w:pPr>
        <w:pStyle w:val="BodyText"/>
      </w:pPr>
      <w:r>
        <w:t>The signs after the manifestation have all appeared, but you have not perceived them, just as, by your own admission, the people of the Qur’an did not recognize the signs at the time of His appearance. Every sign that you expect after the manifestation has indeed manifested, but ask the source of divine knowledge to be assured that all have been fulfilled, yet souls like yours remain veiled from comprehending it.</w:t>
      </w:r>
    </w:p>
    <w:p w14:paraId="677E8165" w14:textId="77777777" w:rsidR="00DC093A" w:rsidRDefault="00000000">
      <w:pPr>
        <w:pStyle w:val="BodyText"/>
      </w:pPr>
      <w:r>
        <w:t xml:space="preserve">The true sign of the next appearance after the Qa’im is the appearance of Husayn. You acknowledge the first, but deny the second. If you reflect upon this statement, you will understand limitless mysteries. In the appearance of Husayn after the Qa’im, it is written in your books of traditions that all the prophets and messengers will gather under the banner of His Holiness. It is also written that the Qa’im will return, and He, too, will be joined to His Holiness. If you ponder these words, you will realize that the statements of your books align with what was revealed in the Bayán. Know that the signs after the manifestation </w:t>
      </w:r>
      <w:r>
        <w:lastRenderedPageBreak/>
        <w:t>have all appeared. Some you have not understood, and others you have outright denied. Thus does your ego rule over you, if you would only understand.</w:t>
      </w:r>
    </w:p>
    <w:p w14:paraId="7B36E18B" w14:textId="77777777" w:rsidR="00DC093A" w:rsidRDefault="00000000">
      <w:pPr>
        <w:pStyle w:val="BodyText"/>
      </w:pPr>
      <w:r>
        <w:t>Now, what will you say about the Point of the Bayán—may all souls be His sacrifice—who mentioned no sign, but explicitly stated that whenever He appears, all must believe and give thanks to God and observe the manifestation itself and what proceeds from Him. He clearly stated that He has the choice to manifest in whatever way He wills, and no one has the right to object. He gave countless warnings to the people of the Bayán not to use the Bayán and what was revealed within it as a basis for objecting to the Essence of the Merciful. Yet you, through the illusions of your own ego, have objected and spoken of the completion of the cycle. The very Truth is manifested, speaking with the Words of the Point, saying: “With My manifestation, the cycle of the Bayán is completed and will continue to be completed.” Yet you are so veiled that you have not recognized the Truth as equivalent to creation, and you say it must be completed in creation. However, the command of God is never fulfilled by anything less than His very Essence. Rather, it is completed in His sacred Self and will continue to be completed, if only you understood. Whatever you speak of is rebellion against God, the All-Powerful, the Dominant, the Self-Subsisting.</w:t>
      </w:r>
    </w:p>
    <w:p w14:paraId="03779A3F" w14:textId="77777777" w:rsidR="00DC093A" w:rsidRDefault="00000000">
      <w:pPr>
        <w:pStyle w:val="BodyText"/>
      </w:pPr>
      <w:r>
        <w:t>I do not know what you would have done if the Point of the Bayán had mentioned signs. Would you have risen to slay Him? Or would you have tried to defile the robe of divine majesty with the fabrications of your souls? Indeed, throughout the Bayán, He says that if a soul appears and says, “I am your Beloved,” even without any apparent proof, no one is to object. Now the Sun of meanings has arisen from the horizon of divine grace, shining with the verses of God to such an extent that none can count them. Yet, some of you say the cycle is not complete, and others say He has appeared too soon.</w:t>
      </w:r>
    </w:p>
    <w:p w14:paraId="1E650309" w14:textId="77777777" w:rsidR="00DC093A" w:rsidRDefault="00000000">
      <w:pPr>
        <w:pStyle w:val="BodyText"/>
      </w:pPr>
      <w:r>
        <w:t>Say: O unjust ones, the Beauty of the All-Glorious Himself says—and its Persian meaning is this:</w:t>
      </w:r>
    </w:p>
    <w:p w14:paraId="243220D3" w14:textId="77777777" w:rsidR="00DC093A" w:rsidRDefault="00000000">
      <w:pPr>
        <w:pStyle w:val="BodyText"/>
      </w:pPr>
      <w:r>
        <w:t>“O people, I was one of you, lying upon My bed, asleep. The breezes of divine mercy blew from the right hand of the glory of the Unity and awakened Me, causing Me to speak the praises of My own Essence between the heavens and the earth. O people, I swear by God that I have not prided Myself over anyone, nor have I denied the verses of God. I confess to what is in your hands from the Bayán, and I am certain of the Lord who created all. Have mercy on Me, and do not oppose Me. And if you do not accept this noble, divine Faith, do not object. O people, if it were up to Me, I would indeed have hidden Myself from your eyes and would not have exposed Myself to that which no created being has borne, for not a day has passed without Me being subjected to insults, mockery, and derision. But the Holy Spirit spoke within My breast, and the Greatest Spirit spoke through My tongue. This is not from Me, but from the One whose power encompasses and transcends all things.”</w:t>
      </w:r>
    </w:p>
    <w:p w14:paraId="32220D1A" w14:textId="77777777" w:rsidR="00DC093A" w:rsidRDefault="00000000">
      <w:pPr>
        <w:pStyle w:val="BodyText"/>
      </w:pPr>
      <w:r>
        <w:t>O people, the nearness or remoteness of the manifestation is not in my hands or yours, but is in the hands of divine power, and will always remain under His control. He manifests it in whatever form He wills. Fear God and do not be among the wrongdoers! O people, drink from the cup of the divine Words, the fountain of meaning! If you sense the fragrances of divine purity emanating from Him, then show justice, and do not bring forth that which causes the people of the heavenly gardens to grieve, and do not remain among the heedless.</w:t>
      </w:r>
    </w:p>
    <w:p w14:paraId="5F5D7F1A" w14:textId="77777777" w:rsidR="00DC093A" w:rsidRDefault="00000000">
      <w:pPr>
        <w:pStyle w:val="BodyText"/>
      </w:pPr>
      <w:r>
        <w:lastRenderedPageBreak/>
        <w:t>O people, I am truthfully saying what I have been commanded by your Lord, and the fragrance of truth is clearly distinguishable from falsehood. Fear God and do not be among those who have turned away! O people, I have never opposed anyone and have always lived in complete kindness, humility, and submission when dealing with the people of the Bayán. During those days when all hearts were shaken by the force of oppression, and every soul trembled under the whip of divine wrath, I stood alone among My enemies. In every moment, the arrows of the enemies pierced My chest, and none could count the pains inflicted upon Me except the Lord of all, the Knower. Many nights when all rested, I was shackled in chains. Many days you were settled in your homes, while I was in the hands of the enemies, afflicted. And you are all witnesses to these events if you speak with truth and are of the honest ones.</w:t>
      </w:r>
    </w:p>
    <w:p w14:paraId="20E1EE6D" w14:textId="77777777" w:rsidR="00DC093A" w:rsidRDefault="00000000">
      <w:pPr>
        <w:pStyle w:val="BodyText"/>
      </w:pPr>
      <w:r>
        <w:t>O people, are you the powerful ones, or is it the Lord of the Worlds? If He is powerful, He manifested the appearance of His Essence as He willed. And if this is considered a fault of the servant, it was not by his doing, but by the will of the Creator of the heavens and the earth. O people, hear My call and drink from the fountain of divine mercy in these days, and do not be among the deprived!</w:t>
      </w:r>
    </w:p>
    <w:p w14:paraId="1684873E" w14:textId="77777777" w:rsidR="00DC093A" w:rsidRDefault="00000000">
      <w:pPr>
        <w:pStyle w:val="BodyText"/>
      </w:pPr>
      <w:r>
        <w:t>This is the meaning of the divine Words that I have conveyed according to My understanding, so that perhaps you will realize that the matter is in no one’s hands, and no one is aware of the manner of the manifestation. All are captives of His power and authority, and He is the Ruler. He manifests whatever He wills, and all are commanded to observe the manifestation itself, not to focus on mere words and symbols.</w:t>
      </w:r>
    </w:p>
    <w:p w14:paraId="75451F7A" w14:textId="77777777" w:rsidR="00DC093A" w:rsidRDefault="00000000">
      <w:pPr>
        <w:pStyle w:val="BodyText"/>
      </w:pPr>
      <w:r>
        <w:t>By God, as the divine verses have descended without pause from the sky of eternal will, those who turned away from God, such as Siyyid Muhammad, joined forces and plotted together to try to deceive the people through lies and prevent them from drinking from this pure stream. One of them ran to Istanbul, and the other stayed in this land, busy writing fabrications. By God, the One besides whom there is no other, I have treated both souls and all with the utmost compassion and kindness. It is strange that despite hearing and witnessing the attributes of the Blessed Beauty, you have, based on a couple of fabrications, erased the truth from your hearts and risen up with such intensity in opposition. We ask God to grant you the knowledge of His true Self and free you from the illusions, that you may see what you have been veiled from and be among the blessed.</w:t>
      </w:r>
    </w:p>
    <w:p w14:paraId="77D56FDF" w14:textId="77777777" w:rsidR="00DC093A" w:rsidRDefault="00000000">
      <w:pPr>
        <w:pStyle w:val="BodyText"/>
      </w:pPr>
      <w:r>
        <w:t>If you become aware of what has befallen these servants during these years of residence in Adrianople, and if you are just, you would lament and mourn. The One True God is witness that in every hour, a resurrection has been raised, for in every moment that soul—whom you, by the devil’s deception, have considered to be acting by God’s will—was performing a shameful deed and committing a repulsive act. I swear by God, who created all things, that the actions of this soul—whom you wrongly revere—are nothing but treachery. Consider, would you ever imagine that someone so associated with Me would withhold bread from the servants? Yet this is what happened, and you are unaware of it. They rushed to the great city in search of bread, filing complaints in this land. By God, I do not lie, nor do I have any personal motive. My heart, however, is aflame that you have considered such souls as your Lord and deprived yourself and others of the Exalted Truth.</w:t>
      </w:r>
    </w:p>
    <w:p w14:paraId="5231B539" w14:textId="77777777" w:rsidR="00DC093A" w:rsidRDefault="00000000">
      <w:pPr>
        <w:pStyle w:val="BodyText"/>
      </w:pPr>
      <w:r>
        <w:t xml:space="preserve">It is the final days of these servants, though you think we have come here for worldly purposes. But God is witness to the truth of why we have come and what our purpose was. You know well that I was not in </w:t>
      </w:r>
      <w:r>
        <w:lastRenderedPageBreak/>
        <w:t>need of bread in My own place, and I did not travel from city to city for food. Rather, it was the breezes of divine mercy that drew Me here, if you are among those who understand.</w:t>
      </w:r>
    </w:p>
    <w:p w14:paraId="5802253F" w14:textId="77777777" w:rsidR="00DC093A" w:rsidRDefault="00000000">
      <w:pPr>
        <w:pStyle w:val="BodyText"/>
      </w:pPr>
      <w:r>
        <w:t>In any case, they have ruined their own honor, the honor of these servants, and the cause. And still, you offer Me advice and write letters of counsel, asking why I have not believed in or been certain of such souls. Their vile actions have reached the point where they have even fabricated reports, listing the numbers of those who have left and those who remain in this land. What little support that was being given to some of the poor has been cut off, and it has been redirected under their own names. By God, it is better for a person to eat the fruits of the tree of Zaqqum than to partake of such bread. As the details of this fabricated list were sent to this land, no one knew of it except for the tree of corruption and those associated with it.</w:t>
      </w:r>
    </w:p>
    <w:p w14:paraId="655BBE0C" w14:textId="77777777" w:rsidR="00DC093A" w:rsidRDefault="00000000">
      <w:pPr>
        <w:pStyle w:val="BodyText"/>
      </w:pPr>
      <w:r>
        <w:t>I only wish that even the remainder of it had been put under their name, for by God, we would have been grateful. Know this much: by the right of Truth, most of the migrants have no clothes to wear, and yet, those souls who have traveled for the sake of God and turned to this direction with cries and laments are accused of seeking worldly gain, while detachment is attributed to themselves. If only you were aware of their condition, what they possess, and what they have done in their pursuit of worldly life to maintain their positions. You would truly understand.</w:t>
      </w:r>
    </w:p>
    <w:p w14:paraId="0B96BC3D" w14:textId="77777777" w:rsidR="00DC093A" w:rsidRDefault="00000000">
      <w:pPr>
        <w:pStyle w:val="BodyText"/>
      </w:pPr>
      <w:r>
        <w:t>You wrote about the planting of the seed and its details. From all these words, it becomes clear that you have not comprehended even a single word of divine knowledge and have not grasped the purpose of the manifestation, neither its reason nor its future. Now, after turning away from the Highest Example, you object against God, uttering what you do not understand. We concede that it is as you say, and as you have written, but has this seed needed watering or not? He says: I am that breeze of divine unity blowing from the right hand of the heavenly paradise. The nurturing of all things is dependent on this divine breeze of grace and the breath of the Holy Spirit. He says: I am the life-giving water by which the seeds of knowledge and meaning, and the ears of wisdom and divine knowledge, are made to grow. Without the blowing of this breeze and the flow of this sweet and pure water, no seed of knowledge will ever sprout in the garden of human souls. And yet, you speak and write without knowing what you say.</w:t>
      </w:r>
    </w:p>
    <w:p w14:paraId="30C01686" w14:textId="77777777" w:rsidR="00DC093A" w:rsidRDefault="00000000">
      <w:pPr>
        <w:pStyle w:val="BodyText"/>
      </w:pPr>
      <w:r>
        <w:t>Leave aside the vision of the polytheists and look with the eye of unity, so that you may see all the manifestations as one soul and perceive all the laws as one law. All these differences are according to time, place, and the capacities of the people of existence, and will always be so. There are sanctified and blessed lands, where, when the seed of the manifestation is planted, other branches grow in less than the blink of an eye. This is the realm of command, and creation is unable to comprehend it, as He says. And there are those lands that He describes in His words. But in the lands of the souls of the polytheists, even if a hundred thousand years pass, no good crop will grow, as God has foretold.</w:t>
      </w:r>
    </w:p>
    <w:p w14:paraId="542CEC85" w14:textId="77777777" w:rsidR="00DC093A" w:rsidRDefault="00000000">
      <w:pPr>
        <w:pStyle w:val="BodyText"/>
      </w:pPr>
      <w:r>
        <w:t>Of course, you will say the cycle is not complete, and it has not been perfected. Woe unto those who recognize God’s grace and then deny it. You see with your own eyes that the hidden seeds of divine meanings have sprouted, flourishing in the garden of unity, yet you deny it. Perhaps you have neither seen nor heard, and if this is the case, God willing, you are not among those who, having seen, have denied, and having heard, have turned away.</w:t>
      </w:r>
    </w:p>
    <w:p w14:paraId="5A7A7BFD" w14:textId="77777777" w:rsidR="00DC093A" w:rsidRDefault="00000000">
      <w:pPr>
        <w:pStyle w:val="BodyText"/>
      </w:pPr>
      <w:r>
        <w:lastRenderedPageBreak/>
        <w:t>Beyond all this, His sacred Essence has always been, and will forever be, beyond comparison, for likeness and similitudes have no access to that station. And when similitudes are mentioned, it is in accordance with the knowledge of people, so that through those limited examples, they may attain some understanding of divine matters according to their capacity. If the All-Exalted One wills, with a single breath from the breeze of His grace, He can adorn all the dry trees with the robe of spring. With a single Word, He can make all the seeds of existence blossom into the grains of wisdom and knowledge. It seems that you have placed a mirror before yourself and are attributing to God the same incapacity, ignorance, and contradictory qualities that you see in yourself. Repent to God, O sleeper! And if only you were indeed among the sleepers, for the sleeper himself is at rest, and others are also at peace from him. As they say, nothing is better for a tyrant than sleep, for in sleep both he and the people are at rest. Reflect on your oppression, O oppressor, for by your wrongdoing, all things have lamented, and the souls of the sanctified have been shaken. Fear God and do not follow your own desires. Cast aside what you have, and take hold of what God offers, with the strength that comes from Him, so that the eye of divine grace may return to you, and you may become one of the just.</w:t>
      </w:r>
    </w:p>
    <w:p w14:paraId="27F3724D" w14:textId="77777777" w:rsidR="00DC093A" w:rsidRDefault="00000000">
      <w:pPr>
        <w:pStyle w:val="BodyText"/>
      </w:pPr>
      <w:r>
        <w:t>The one who laments with the voice of all nations asks: “Another question is this: Do the descriptions given by the Báb specifically refer to Bahá’u’lláh, to His very essence and person, or do they refer to the name ‘Bahá’? If it is to the specific essence and person of Bahá’u’lláh, this is an initial claim that requires evidence. Please show in which passage of the Bayán and with what phrase this is made clear. And if the description refers to the name ‘Bahá’, then this name is among the names of God. The definitions of God’s names are not exclusive to ‘Bahá’. He has also praised the names of ‘Jalál’ (Glory) and ‘Jamál’ (Beauty), and likewise, all of God’s names. So should every Mirza Kamál, Mirza Jamál, or others named with these names make the same claim? Besides, people like Diyán, Mirza Ghoghá, Shaykh Isma’il, and Haji Mulla Hashem also made such claims, and their claims were false. So merely making a claim is not sufficient proof; otherwise, these individuals should also be considered as the Promised One.”</w:t>
      </w:r>
    </w:p>
    <w:p w14:paraId="4174C233" w14:textId="77777777" w:rsidR="00DC093A" w:rsidRDefault="00000000">
      <w:pPr>
        <w:pStyle w:val="BodyText"/>
      </w:pPr>
      <w:r>
        <w:t>Say: Hold your pen, O you who have been deprived of the robe of courtesy and fairness! With what you have written, you have violated the sanctity of God among His servants, and thus your pen and the tablet upon which you have written disown you. By God, if your ear were attentive, you would have heard, as you were engaged in writing such words, the weeping of the heavenly hosts, the wailing of the pure ones, the lament of the saints, and the outcry of all things created by the Word of God, the Exalted, the Almighty, the Great.</w:t>
      </w:r>
    </w:p>
    <w:p w14:paraId="374AEA48" w14:textId="77777777" w:rsidR="00DC093A" w:rsidRDefault="00000000">
      <w:pPr>
        <w:pStyle w:val="BodyText"/>
      </w:pPr>
      <w:r>
        <w:t>Take control of your tongue, enemy of God, and cease writing, abandon your tablet! Be ashamed before God, who created you by His command for this Manifestation, which has appeared in truth, causing the heavens of your certainties to be torn asunder, O assembly of the heedless. Do you think that anything escapes His knowledge? No, by the Lord of all the worlds! When you wrote what you wrote, the eye of ’Alí in the heaven of judgment shed tears as He looked at you and addressed your soul, saying: O wretched one, God has darkened your face because you have committed that which none among the former generations committed, nor will any of the latter do so.</w:t>
      </w:r>
    </w:p>
    <w:p w14:paraId="500A9822" w14:textId="77777777" w:rsidR="00DC093A" w:rsidRDefault="00000000">
      <w:pPr>
        <w:pStyle w:val="BodyText"/>
      </w:pPr>
      <w:r>
        <w:t xml:space="preserve">Did we not counsel you in all the Tablets not to question “why” or “how” when the Manifestation appears? And you, O heedless deceiver, have taken the cause of God as a jest. You have struck My body </w:t>
      </w:r>
      <w:r>
        <w:lastRenderedPageBreak/>
        <w:t>in every moment with the swords of resentment and hypocrisy, unaware, thinking that you are righteous in My cause. And by your reasoning, you seek to establish what has appeared from Me, while in every moment you kill My beloved self without any shame before God, to whom all things return. By your actions, you have caused Me shame before the assembly of the near ones, the saints of God, and His chosen prophets.</w:t>
      </w:r>
    </w:p>
    <w:p w14:paraId="417B313C" w14:textId="77777777" w:rsidR="00DC093A" w:rsidRDefault="00000000">
      <w:pPr>
        <w:pStyle w:val="BodyText"/>
      </w:pPr>
      <w:r>
        <w:t>By God, your association with the Bayán has made its letters, its words, its truths, and its meanings weep, while you laugh and play and mock, and you are among the scoffers. Soon, God will seize you with His wrath and might, for He is the most severe of all avengers. Have you reflected on yourself? By what proof did you believe in Me, and by what argument did you associate yourself with My Self? Soon, you will be disowned, and all in the heavens and earth will also disown you. And My very self bears witness to what I say.</w:t>
      </w:r>
    </w:p>
    <w:p w14:paraId="2E1C9F51" w14:textId="77777777" w:rsidR="00DC093A" w:rsidRDefault="00000000">
      <w:pPr>
        <w:pStyle w:val="BodyText"/>
      </w:pPr>
      <w:r>
        <w:t>The One who was sent among you, did He not appear with My signs, My manifestation, My sovereignty, My majesty, My proof, My argument, and My evidence? Why, then, did you deny Him while affirming belief in Me? No, by My self, the All-Knowing, the All-Wise, you neither believed in Me nor in My signs, nor in what was revealed in the ancient realms from the Kingdom of God, the Mighty, the Almighty, the All-Powerful. So be fair, O heedless one, and free yourself for a moment for the sake of God, your Lord and the Lord of all worlds.</w:t>
      </w:r>
    </w:p>
    <w:p w14:paraId="1B18BC12" w14:textId="77777777" w:rsidR="00DC093A" w:rsidRDefault="00000000">
      <w:pPr>
        <w:pStyle w:val="BodyText"/>
      </w:pPr>
      <w:r>
        <w:t>The One who recites to you the verses of God in every moment—if you do not believe in Him, at least do not oppose Him. Fear God! He has overlooked your faith and the faith of those like you if you are among the wise. All things are ashamed before God because of the association between you and them, for all things return to the shadow of His name, “The Creator.” Thus was the matter if you are among the wise.</w:t>
      </w:r>
    </w:p>
    <w:p w14:paraId="1EF3C99F" w14:textId="77777777" w:rsidR="00DC093A" w:rsidRDefault="00000000">
      <w:pPr>
        <w:pStyle w:val="BodyText"/>
      </w:pPr>
      <w:r>
        <w:t>Soon, all things will disown their association with you and seek refuge in God from you, O you who, by your actions, have caused the hearts of the prophets and messengers to burn. What was your purpose in writing what you wrote except to mock and deride God? And by doing so, you have mocked yourself and your leaders without realizing it, just as servants before you mocked the envoys of God and His trusted ones. And you have come after them with an action that has caused the foundations of serenity to tremble, the pillars of certainty to shake, and the very essence of tranquility to quiver. The foundations of a mighty throne were shaken. Listen to My words and do not exceed your limits! Know yourself, O one who associates partners with God and His signs, disputes with His very essence, and wages war with His being! Cease what you have committed!</w:t>
      </w:r>
    </w:p>
    <w:p w14:paraId="098A8C64" w14:textId="77777777" w:rsidR="00DC093A" w:rsidRDefault="00000000">
      <w:pPr>
        <w:pStyle w:val="BodyText"/>
      </w:pPr>
      <w:r>
        <w:t>By God, your actions have caused the storms of retribution to rise over all the world, and they will seize you and your allies. There is no god but Him, to Him belongs power and dominion, to Him belongs grandeur and sovereignty. He sends down whatever He wills by His command, for He is the Mighty, the All-Powerful.</w:t>
      </w:r>
    </w:p>
    <w:p w14:paraId="23389193" w14:textId="77777777" w:rsidR="00DC093A" w:rsidRDefault="00000000">
      <w:pPr>
        <w:pStyle w:val="BodyText"/>
      </w:pPr>
      <w:r>
        <w:t xml:space="preserve">Everything is amazed at what has led you to such insolence against the Most Holy, Most Exalted, Most Ancient Beauty. You have waged war against Him, while the Báb—may the souls of all be a sacrifice unto Him—said that no indication, no sign, nor any hint could ever approach His exalted station, His mighty grandeur, or His majestic glory. Yet you, in your mockery, have written things about Him that no soul </w:t>
      </w:r>
      <w:r>
        <w:lastRenderedPageBreak/>
        <w:t>before has ever dared to do. Astonishingly, you feel no shame and still mention the Báb’s name. By what proof or evidence have you allowed yourself such insolence? My amazement is easy to bear, but the entire company of the celestial realm is bewildered by people like you. How swiftly you have disbelieved in the very One in whom you claimed to believe.</w:t>
      </w:r>
    </w:p>
    <w:p w14:paraId="4C35858D" w14:textId="77777777" w:rsidR="00DC093A" w:rsidRDefault="00000000">
      <w:pPr>
        <w:pStyle w:val="BodyText"/>
      </w:pPr>
      <w:r>
        <w:t>Even if you did not understand this matter, with all the signs of divine grandeur and the revealed verses from the Lord, could you not at least pause for reflection? If you truly observed the Bayán, you would see that you have no evidence to challenge such a soul, no matter what He decrees. Woe to those who have blown into you and filled your heart with hatred for God and His enmity. Ah! Ah! “Ah,” which cannot be described by the pen, “Ah,” which cannot be fully conveyed in speech, for what you have done in seeking the favor of one whose very being is rejected by the prison, whose reality is shunned by the abyss, and whose essence is refused by the flames of Hell and its burning fire.</w:t>
      </w:r>
    </w:p>
    <w:p w14:paraId="3C514133" w14:textId="77777777" w:rsidR="00DC093A" w:rsidRDefault="00000000">
      <w:pPr>
        <w:pStyle w:val="BodyText"/>
      </w:pPr>
      <w:r>
        <w:t>In the Bayán, all are forbidden from quarreling or disputing with one another, and it is said: if you must present your evidence and arguments to each other, do so with utmost courtesy and respect, stating your reasons in writing with the highest decorum and humility. The most important thing is not to cause grief to that essence of might, that sun of meaning, during the days of the manifestation and its radiance.</w:t>
      </w:r>
    </w:p>
    <w:p w14:paraId="143F063D" w14:textId="77777777" w:rsidR="00DC093A" w:rsidRDefault="00000000">
      <w:pPr>
        <w:pStyle w:val="BodyText"/>
      </w:pPr>
      <w:r>
        <w:t>If only you had adhered to the counsel of that Beloved of existence! No, by God, you have not followed even a word of the Bayán, except for those parts that align with your own desires. We seek refuge in God from this sin, for His words were always sanctified from your selves, your desires, your knowledge, and your understanding.</w:t>
      </w:r>
    </w:p>
    <w:p w14:paraId="50DF1B4A" w14:textId="77777777" w:rsidR="00DC093A" w:rsidRDefault="00000000">
      <w:pPr>
        <w:pStyle w:val="BodyText"/>
      </w:pPr>
      <w:r>
        <w:t>Had you at least stopped at disputing with the Manifestation of the Lord of Lords! You have shown no shame, nor have you observed any respect. You have committed an action that, from this day until the day that knows no end, every person of courtesy and decency will be ashamed to even look upon what you have written. By God, you have committed what has caused the hearts of the near ones to burn.</w:t>
      </w:r>
    </w:p>
    <w:p w14:paraId="1A26CA84" w14:textId="77777777" w:rsidR="00DC093A" w:rsidRDefault="00000000">
      <w:pPr>
        <w:pStyle w:val="BodyText"/>
      </w:pPr>
      <w:r>
        <w:t>If only you had considered Him as one of the people of the earth, for you would not have dared to show such insolence or speak with such audacity. By God, if you had heard the breath of decency, it would disown you, and the essence of courtesy would seek refuge in God from your deeds. Courtesy is the mark of a true human being, distinguishing them from others. Any soul that has not attained it is better off nonexistent than existent. You, who are stationed at the very seat of courtesy, have committed deeds that any soul of decency would be ashamed to even mention. The veil of your courtesy and decency has been torn asunder, O assembly of the wicked!</w:t>
      </w:r>
    </w:p>
    <w:p w14:paraId="5D33DB41" w14:textId="77777777" w:rsidR="00DC093A" w:rsidRDefault="00000000">
      <w:pPr>
        <w:pStyle w:val="BodyText"/>
      </w:pPr>
      <w:r>
        <w:t>The sacred essence states: O people, I have come to you from the East of the Spirit with the message of God, the Mighty, the Eternal, and I do not speak of my own will; rather, your Lord, the Merciful, speaks through this truthful, eloquent, and beloved tongue. O people, do not kill me with the swords of hatred, and do not judge me in ways that would violate the sanctity of God, the Mighty, the Beloved. O people, He calls you through my tongue, and speaks within my breast, and has established me upon His Cause. By God, I find no movement or rest within myself except by His command. Reflect, that you may understand! Can the fountain of life flow from polluted springs? No, by the Lord of all the worlds, if you truly know.</w:t>
      </w:r>
    </w:p>
    <w:p w14:paraId="296F3A63" w14:textId="77777777" w:rsidR="00DC093A" w:rsidRDefault="00000000">
      <w:pPr>
        <w:pStyle w:val="BodyText"/>
      </w:pPr>
      <w:r>
        <w:lastRenderedPageBreak/>
        <w:t>O people, this is the fountain of God’s will, from which rivers of His purpose flow as He wills, and He is indeed the true Judge. He is the Truth, the Knower of all things. If you have any taste, then drink from it, so that you may find its sweetness, and smell the fragrance of God, your Lord. This is the Word of Truth, and after the truth, there is only error, if you are among the understanding.</w:t>
      </w:r>
    </w:p>
    <w:p w14:paraId="2B1F9F6A" w14:textId="77777777" w:rsidR="00DC093A" w:rsidRDefault="00000000">
      <w:pPr>
        <w:pStyle w:val="BodyText"/>
      </w:pPr>
      <w:r>
        <w:t>Do you object to the One who sent me and speaks through my heart? Alas for you and for what you do! The One who has come to you with the signs of God and declares, “These have been revealed by Him”—should anyone object to Him? Be fair if you are just! O people, I am not able to breathe even a single breath except by His permission, and you find the breath of the Merciful in this soul, which God has sent in truth, if you accept it with your hearts.</w:t>
      </w:r>
    </w:p>
    <w:p w14:paraId="773368DE" w14:textId="77777777" w:rsidR="00DC093A" w:rsidRDefault="00000000">
      <w:pPr>
        <w:pStyle w:val="BodyText"/>
      </w:pPr>
      <w:r>
        <w:t>Do not strip yourselves of the robe of courtesy and justice, and do not speak of what you have been forbidden in the Tablets of your Lord, the Mighty, the Eternal. Whoever is deprived of courtesy is indeed naked, even if they wear all the finest garments of the earth. This has been revealed in truth in the guarded Tablets: Whoever lacks courtesy has no faith. And this is testified by what was revealed in the Bayán, if you bear witness. Courtesy was created in the Bayán for the sake of this Beauty, and likewise, every good name, if you but knew.</w:t>
      </w:r>
    </w:p>
    <w:p w14:paraId="0A4AF1CE" w14:textId="77777777" w:rsidR="00DC093A" w:rsidRDefault="00000000">
      <w:pPr>
        <w:pStyle w:val="BodyText"/>
      </w:pPr>
      <w:r>
        <w:t>By the life of the One who has appeared in truth, He intended nothing in the Bayán except Myself. He breathed only for My sake, and He ordained all good things for My Beauty. Were it not for My mention, the Bayán would not have been revealed, nor would the Beauty of the Merciful have spoken a word among you, for such as you are not worthy except for your own words, if you understand. The Bayán was revealed for My sake, and I recited it in all times. What was revealed then is indeed the Bayán, if you understand. What was revealed then serves as a witness to what was revealed before, and what was revealed by Him serves as proof for what is revealed now by the Pen of God, the Mighty, the Beloved.</w:t>
      </w:r>
    </w:p>
    <w:p w14:paraId="782B27B3" w14:textId="77777777" w:rsidR="00DC093A" w:rsidRDefault="00000000">
      <w:pPr>
        <w:pStyle w:val="BodyText"/>
      </w:pPr>
      <w:r>
        <w:t>O people, I am His self, and He is My self. He sacrificed His self for My self, and I have taken My self and My soul in My own hands to sacrifice them in His path and for His love and pleasure. All the atoms bear witness to this if you listen. Fear God and do not separate Me from Him, even if God has placed this beyond your capacity. If everyone in the heavens and the earth were to gather to separate us, they would not be able to, nor would they succeed.</w:t>
      </w:r>
    </w:p>
    <w:p w14:paraId="2A9F0340" w14:textId="77777777" w:rsidR="00DC093A" w:rsidRDefault="00000000">
      <w:pPr>
        <w:pStyle w:val="BodyText"/>
      </w:pPr>
      <w:r>
        <w:t>At that time, He was seated at the right hand of His throne, His fingers between His teeth, contemplating you and what you had done, O assembly of idolaters! He cried out and wept over what befell Me and what will come to you afterward. At that time, He recounted to Me what was hidden in your breasts, and He wept, and with His weeping, the denizens of the highest company lamented, but you neither know nor feel.</w:t>
      </w:r>
    </w:p>
    <w:p w14:paraId="314C8697" w14:textId="77777777" w:rsidR="00DC093A" w:rsidRDefault="00000000">
      <w:pPr>
        <w:pStyle w:val="BodyText"/>
      </w:pPr>
      <w:r>
        <w:t>Despite this, you have done things on this earth that have no equal. If you had even a little insight, you would realize that the objections you raise against the Truth are directed against Him who revealed the Truth and always will reveal it, and they concern no one else. Just as the previous peoples raised objections, unaware, and if they had understood that their objections were directed at the Truth, they would never have objected. For this reason, the Manifestations of negation have always opposed the Manifestations of affirmation, bringing about things that pen and tongue are ashamed to mention.</w:t>
      </w:r>
    </w:p>
    <w:p w14:paraId="5FD42E9D" w14:textId="77777777" w:rsidR="00DC093A" w:rsidRDefault="00000000">
      <w:pPr>
        <w:pStyle w:val="BodyText"/>
      </w:pPr>
      <w:r>
        <w:lastRenderedPageBreak/>
        <w:t>Soon, what was foretold will come to pass, for mere rejection and opposition will not suffice for you. The Eternal Beauty says: O deaf ones of existence, I will recite to you a melody from the songbird of the former manifestation, so that perhaps you may understand a little. And even if you do not comprehend, the realities of all things will listen and will not tear the veil of modesty or cast off the robe of courtesy. It is this: To the letter of Life and the Greatest Unique One—upon them both be My glory—He said when they asked about this most sacred, most exalted Manifestation: By the One who is alone in might and glory and has brought all things into being from nothing, even certainty is ashamed to attain certainty in Him, or to bow down before Him. Even evidence is ashamed to point to Him for anyone else. Do you wish Me to recognize you or to bear witness against another for you?</w:t>
      </w:r>
    </w:p>
    <w:p w14:paraId="6A0D1C1E" w14:textId="77777777" w:rsidR="00DC093A" w:rsidRDefault="00000000">
      <w:pPr>
        <w:pStyle w:val="BodyText"/>
      </w:pPr>
      <w:r>
        <w:t>The Ancient Essence, who says that even certainty is ashamed to attain certainty in Him, to bow before Him, and even evidence is ashamed to point to Him, while you, without shame or modesty, have risen up in such opposition to the Cause of God that nothing like it has ever been seen. You have torn asunder the veils of modesty and sanctity with the fingers of polytheism. We ask God to tear apart your veil, expose your vile self among the people, and strip you of the robe of honor, so that He may reveal to His servants what you truly are. By God, O heedless one, with your actions you have caused all things to tremble, torn the veil of chastity, and shaken the foundations of the highest realm.</w:t>
      </w:r>
    </w:p>
    <w:p w14:paraId="13FC97FF" w14:textId="77777777" w:rsidR="00DC093A" w:rsidRDefault="00000000">
      <w:pPr>
        <w:pStyle w:val="BodyText"/>
      </w:pPr>
      <w:r>
        <w:t>By the Beloved of existence, after this, you have not and will not consider the sanctity of any of the Manifestations of God, except the souls of idolaters, and this only because of the whispers and illusions concealed within those souls. Another statement from the Bayán is revealed purely for the sake of the Merciful, so that perhaps a breeze from the garden of the divine words may pass over the inhabitants of the world, and perhaps, through this, those sacred souls may emerge from behind the veil and attain the divine purpose. They may act according to what has been previously revealed and regard these days as precious. Likewise, may those souls realize the immense sanctity of this Manifestation before God, so that they may refrain from insolence.</w:t>
      </w:r>
    </w:p>
    <w:p w14:paraId="5C5FD718" w14:textId="77777777" w:rsidR="00DC093A" w:rsidRDefault="00000000">
      <w:pPr>
        <w:pStyle w:val="BodyText"/>
      </w:pPr>
      <w:r>
        <w:t>He says—exalted be His glory—: I have read your letter, and what is contained within it is a gem. Were it not for what it contains, I would not have answered you upon this paper, nor with the highest authority decreed in creation. How great is the mention of the One about whom you asked! He is higher, more exalted, more majestic, more secure, and more sacred than hearts can perceive, souls can bow before, or bodies can praise with their tongues. How great is your request, and how small is your essence! Should the sun of His Manifestation in the point of the Bayán be questioned about the sun, before whose radiance those suns bow in prostration, if they are true suns? If not, they are unworthy of the exaltedness of His sanctity and the loftiness of His mention.</w:t>
      </w:r>
    </w:p>
    <w:p w14:paraId="63CB9C2B" w14:textId="77777777" w:rsidR="00DC093A" w:rsidRDefault="00000000">
      <w:pPr>
        <w:pStyle w:val="BodyText"/>
      </w:pPr>
      <w:r>
        <w:t>Had you not been of the first rank, I would have imposed a limit upon you for questioning about God, who created you, sustained you, caused you to die, and raised you again in this form through the point of the Bayán in this unique Manifestation. First, say, when you wish to mention Him in your knowledge: “Glory be to the One who possesses sovereignty and dominion” nineteen times. He says—exalted be His mention: I have written a gem about Him, and it is this: He cannot be questioned by My indications, nor by what is mentioned in the Bayán. Indeed, by His might, that word is greater in the sight of God than the worship of all things on earth, for the essence of all worship ends in that word.</w:t>
      </w:r>
    </w:p>
    <w:p w14:paraId="1532FF68" w14:textId="77777777" w:rsidR="00DC093A" w:rsidRDefault="00000000">
      <w:pPr>
        <w:pStyle w:val="BodyText"/>
      </w:pPr>
      <w:r>
        <w:lastRenderedPageBreak/>
        <w:t>Now, from these statements of the revealed Bayán—exalted be its greatness—reflect on the rank of the mirrors who have assumed rights for themselves apart from God, and the station of those who have turned away and opposed. The Ancient Essence, the Beloved of the world, by whose word all those in the Bayán were created, is mentioned with such reverence, saying: Had you not been of the first rank, I would have imposed a limit upon you. Reflect for a moment on what this great warning means for such a soul. If you have any insight, you will cry out and lament, saying, “Alas for what we have neglected in the cause of God!” Yet the questioner did not mention anything disrespectful or inappropriate in his inquiry. Simply for the act of questioning, such a stern warning was given so that he and all the people of the Bayán might be made aware and never ask about God except from His own Self, for He alone is His own proof, and cannot be known by anything less than Himself.</w:t>
      </w:r>
    </w:p>
    <w:p w14:paraId="607CEDD4" w14:textId="77777777" w:rsidR="00DC093A" w:rsidRDefault="00000000">
      <w:pPr>
        <w:pStyle w:val="BodyText"/>
      </w:pPr>
      <w:r>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33BCCEEF" w14:textId="77777777" w:rsidR="00DC093A"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6D5B7665" w14:textId="77777777" w:rsidR="00DC093A"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68D9FD25" w14:textId="77777777" w:rsidR="00DC093A" w:rsidRDefault="00000000">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t>
      </w:r>
      <w:r>
        <w:lastRenderedPageBreak/>
        <w:t>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0DD16968" w14:textId="77777777" w:rsidR="00DC093A" w:rsidRDefault="00000000">
      <w:pPr>
        <w:pStyle w:val="BodyText"/>
      </w:pPr>
      <w:r>
        <w:t>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35C58303" w14:textId="77777777" w:rsidR="00DC093A"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753FE7D2" w14:textId="77777777" w:rsidR="00DC093A"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2FAD6C69" w14:textId="77777777" w:rsidR="00DC093A"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2B24BB35" w14:textId="77777777" w:rsidR="00DC093A" w:rsidRDefault="00000000">
      <w:pPr>
        <w:pStyle w:val="BodyText"/>
      </w:pPr>
      <w:r>
        <w:lastRenderedPageBreak/>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3B2EA989" w14:textId="77777777" w:rsidR="00DC093A" w:rsidRDefault="00000000">
      <w:pPr>
        <w:pStyle w:val="BodyText"/>
      </w:pPr>
      <w:r>
        <w:t>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082AB8FA" w14:textId="77777777" w:rsidR="00DC093A"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6A06F7E1" w14:textId="77777777" w:rsidR="00DC093A"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w:t>
      </w:r>
    </w:p>
    <w:p w14:paraId="28606142" w14:textId="77777777" w:rsidR="00DC093A" w:rsidRDefault="00000000">
      <w:pPr>
        <w:pStyle w:val="BodyText"/>
      </w:pPr>
      <w:r>
        <w:t>.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147FF7BF" w14:textId="77777777" w:rsidR="00DC093A" w:rsidRDefault="00000000">
      <w:pPr>
        <w:pStyle w:val="BodyText"/>
      </w:pPr>
      <w:r>
        <w:lastRenderedPageBreak/>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0C501AE7" w14:textId="77777777" w:rsidR="00DC093A"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7824D274" w14:textId="77777777" w:rsidR="00DC093A"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37AA915F" w14:textId="77777777" w:rsidR="00DC093A" w:rsidRDefault="00000000">
      <w:pPr>
        <w:pStyle w:val="BodyText"/>
      </w:pPr>
      <w:r>
        <w:t>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2597AC46" w14:textId="77777777" w:rsidR="00DC093A" w:rsidRDefault="00000000">
      <w:pPr>
        <w:pStyle w:val="BodyText"/>
      </w:pPr>
      <w:r>
        <w:t xml:space="preserve">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w:t>
      </w:r>
      <w:r>
        <w:lastRenderedPageBreak/>
        <w:t>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46B8CD33" w14:textId="77777777" w:rsidR="00DC093A"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3AA4FA37" w14:textId="77777777" w:rsidR="00DC093A"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661FDDE7" w14:textId="77777777" w:rsidR="00DC093A"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6F90E385" w14:textId="77777777" w:rsidR="00DC093A" w:rsidRDefault="00000000">
      <w:pPr>
        <w:pStyle w:val="BodyText"/>
      </w:pPr>
      <w:r>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24756825" w14:textId="77777777" w:rsidR="00DC093A" w:rsidRDefault="00000000">
      <w:pPr>
        <w:pStyle w:val="BodyText"/>
      </w:pPr>
      <w:r>
        <w:t xml:space="preserve">And if you name yourself with all the names but not by Me, it will not be true. Rather, the realities of those names will curse you when they emerge from your mouth, flee from you, and return to the </w:t>
      </w:r>
      <w:r>
        <w:lastRenderedPageBreak/>
        <w:t>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47290C9D" w14:textId="77777777" w:rsidR="00DC093A"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0CD5AD38" w14:textId="77777777" w:rsidR="00DC093A"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7C62EA13" w14:textId="77777777" w:rsidR="00DC093A" w:rsidRDefault="00000000">
      <w:pPr>
        <w:pStyle w:val="BodyText"/>
      </w:pPr>
      <w:r>
        <w:t>Know that wherever the word “Bahá” (Glory) appears in the divine scriptures, it has been revealed with reference to a particular and manifest form, clearly evident and clearly apparent. All mercy today is reserved for the one who believes in Him, and all wrath is for those souls who do not believe in Him and turn away. Indeed, those names that have been heard and associated with the first denier were, unbeknownst to them, all specifically intended for this Manifestation, but the deniers have altered them without understanding. This injustice is none other than the work of the original tree of opposition and corruption.</w:t>
      </w:r>
    </w:p>
    <w:p w14:paraId="79BAC599" w14:textId="77777777" w:rsidR="00DC093A" w:rsidRDefault="00000000">
      <w:pPr>
        <w:pStyle w:val="BodyText"/>
      </w:pPr>
      <w:r>
        <w:t xml:space="preserve">And beyond this, if there is no mention of this Manifestation in the Bayán, according to your assumption and that of your guides, and if the word “Bahá” has not been revealed in the Book, what harm does that do to the Manifestation? He says: I have appeared with the same proof as the First Point (the Báb), nay, even greater, if you were to comprehend. And by God, there is no god but Him—He has never desired that anyone should prove His Cause except by His own self and the verses He revealed. Indeed, your question would only be valid if the Manifestation Himself had stated that His proof is His name, but He is </w:t>
      </w:r>
      <w:r>
        <w:lastRenderedPageBreak/>
        <w:t>far above that. His proof has always been and will always be His own Manifestation and what has been revealed from Him. This is the proof by which all the Prophets and Messengers have been sent. Whoever turns away has turned away from God, his Creator, and has disbelieved in His verses, and is among the polytheists, as recorded by the Pen of God on the Tablet.</w:t>
      </w:r>
    </w:p>
    <w:p w14:paraId="0D3B719A" w14:textId="77777777" w:rsidR="00DC093A" w:rsidRDefault="00000000">
      <w:pPr>
        <w:pStyle w:val="BodyText"/>
      </w:pPr>
      <w:r>
        <w:t>Even the Báb Himself—may all souls be sacrificed for Him—only used His verses as proof, as when He was summoned to various gatherings and asked for evidence, He responded with nothing but His revealed verses from that Source of all names and attributes. And whenever any servant sought proof, the answer was always to gaze upon the verses of God. For the proof has always been and will always be the verses of God, and this proof is sufficient for everyone on earth. In this greatest Manifestation, many people have witnessed what they desired, whether in the divine verses, the like of which no one has ever seen, or in scientific explanations and extraordinary deeds. Yet they have still disbelieved in the reality, essence, and being of the First Point and do not perceive it. And still, you mention names. People have always turned away from the known sovereign and have clung to the delusions of their own selves.</w:t>
      </w:r>
    </w:p>
    <w:p w14:paraId="3C81CD87" w14:textId="77777777" w:rsidR="00DC093A" w:rsidRDefault="00000000">
      <w:pPr>
        <w:pStyle w:val="BodyText"/>
      </w:pPr>
      <w:r>
        <w:t>As for what you wrote, questioning if the references to the specific essence or person are found in the Bayán, and in what wording: Therefore, purely for the sake of God, I will mention some of the revealed verses from the Supreme Will, which have been revealed concerning this Blessed, Exalted, and Most Glorious Name and this Most Sacred and Unapproachable Manifestation. Although, by God, there is no god but Him, the Beauty of Bahá has never used anything but the revealed verses from the Heaven of Oneness as His proof and standard for His Cause. Though these words you have brought up are in opposition to God, your intention has never been to understand, which is why I mention some of the revealed words of the Bayán in fulfillment of God’s proof upon you. If you are not guided by them, just as you were not guided before, perhaps others will be guided by them. Even though the proof is His very Self, I want you at least to realize that you are among those of whom it is said: “And in another place, He says:”</w:t>
      </w:r>
    </w:p>
    <w:p w14:paraId="5AB690CE" w14:textId="77777777" w:rsidR="00DC093A" w:rsidRDefault="00000000">
      <w:pPr>
        <w:pStyle w:val="BodyText"/>
      </w:pPr>
      <w:r>
        <w:t>The Sun is rising with a hundred thousand rays, and the Point of the Bayán says in all Tablets to know Him by His own Self and by His verses. In truth, it is forbidden for any soul to use anything other than His Sacred Self and what appears from Him to argue for His truth. Yet I will bear this transgression and hope for forgiveness from the Sovereign of Pre-Eternity. If I were to mention all that could be said on this matter, the Tablets would not suffice, for countless words have been revealed from the realm of existence. Therefore, I will suffice with a few passages:</w:t>
      </w:r>
    </w:p>
    <w:p w14:paraId="28DE03BB" w14:textId="77777777" w:rsidR="00DC093A" w:rsidRDefault="00000000">
      <w:pPr>
        <w:pStyle w:val="BodyText"/>
      </w:pPr>
      <w:r>
        <w:t>He says—exalted be His majesty: “And indeed, by the same means, we revealed the Qur’an before, but you were veiled from My purpose. This is what the night and the day have revolved around, eight individuals, and you have unified in worship, and yet you have been veiled from its secret after it was decreed. This is the balance of guidance in the Bayán. You believed in it until the Sun of Bahá arose. This is the Manifestation of God. If you act according to it, you are believers and will dwell in the good-pleasure of God forever. Otherwise, you are annihilated.”</w:t>
      </w:r>
    </w:p>
    <w:p w14:paraId="6841EF0E" w14:textId="77777777" w:rsidR="00DC093A" w:rsidRDefault="00000000">
      <w:pPr>
        <w:pStyle w:val="BodyText"/>
      </w:pPr>
      <w:r>
        <w:t xml:space="preserve">And today, the Manifestation of God is manifest, and the Sun of Bahá has arisen and is shining forth from the supreme horizon, while the deniers are perishing and reduced to absolute nothingness, as you see, if you are among the just. Likewise, He is alive in the most exalted horizon if you are able to hear or be </w:t>
      </w:r>
      <w:r>
        <w:lastRenderedPageBreak/>
        <w:t>among those who see. I adjure you by God, who caused all things to speak His praise: After this firm word and this strong verse, and after this Manifestation of the Divine Glory, is there any room for anyone to turn away or hesitate? No, by His very self, if you but knew. In another place, He says—exalted be His might and glory: “From the moment the Sun of Bahá rises until it sets is better in the Book of God than the entirety of the night if you but understand. God created nothing except for that day, for on that day all will act to attain the meeting with God and His good-pleasure.”</w:t>
      </w:r>
    </w:p>
    <w:p w14:paraId="447CC8EC" w14:textId="77777777" w:rsidR="00DC093A" w:rsidRDefault="00000000">
      <w:pPr>
        <w:pStyle w:val="BodyText"/>
      </w:pPr>
      <w:r>
        <w:t>It requires the purest sight to gaze upon the Greatest Vision and comprehend the meaning of the divine words. Listen to the call of the Sovereign of the Bayán, who, with the utmost clarity, has mentioned the next Manifestation, so that those veils of error may not remain and that people may not see any similitude, likeness, or equal for the Manifestation of Divine Unity. For the unity of the Divine Essence is not realized except through the Manifestation of the next Appearance, and the sanctification of God from all forms and likenesses is only affirmed through the Manifestation of His next Appearance. If a similitude, equal, or likeness is found for the Manifestation, then the Divine Essence cannot be seen as sanctified from resemblance, and His being sanctified from duality cannot be proven. Therefore, fear God, and do not associate any partner with Him in His dominion. Verily, He is One in His essence, and God is witness to what I say. And in this station, He says—exalted be His majesty: “Verily, the decline is near, and you, on that day, do not recognize it. Whoever seeks His meeting seeks My meeting; do not accept for Him what you would not accept for your own self.”</w:t>
      </w:r>
    </w:p>
    <w:p w14:paraId="0234E19A" w14:textId="77777777" w:rsidR="00DC093A" w:rsidRDefault="00000000">
      <w:pPr>
        <w:pStyle w:val="BodyText"/>
      </w:pPr>
      <w:r>
        <w:t>Despite this, everyone has exceeded their bounds, disregarded the divine counsels, and accepted what the Jews did not accept for the Spirit (Jesus), nor what the people of the Qur’an accepted for the Point of the Bayán. This arises from ignorance and a lack of maturity. If you have not heard this until now, then hear it now and be ashamed before God! Turn from the left of misguidance to the right of guidance! Soon, you and your kind and all you have spoken will perish, just as you are perishing today. For any soul not mentioned in the presence of God, all things bear witness to its annihilation. Purify your soul from this world, and do not speak of what you do not know, nor mention what you do not understand. Know your limit and your capacity, and do not exceed your station!</w:t>
      </w:r>
    </w:p>
    <w:p w14:paraId="41BF7895" w14:textId="77777777" w:rsidR="00DC093A" w:rsidRDefault="00000000">
      <w:pPr>
        <w:pStyle w:val="BodyText"/>
      </w:pPr>
      <w:r>
        <w:t>He explicitly states that the rising of the Sun at the point of decline is near, and you do not recognize or comprehend that day, just as you have not recognized or understood it. And that Eternal Beauty never spoke of the next Manifestation except with explicit statements in the Bayán. Unlike the previous books, which mentioned the next Manifestation in obscure terms, the fingers of power tore through all those veils in the Manifestation of Sixty and explicitly, without allusion, mentioned the next Manifestation throughout the entire Bayán.</w:t>
      </w:r>
    </w:p>
    <w:p w14:paraId="6981C957" w14:textId="77777777" w:rsidR="00DC093A" w:rsidRDefault="00000000">
      <w:pPr>
        <w:pStyle w:val="BodyText"/>
      </w:pPr>
      <w:r>
        <w:t>O heedless ones, intoxicated by the wine of ignorance and heedlessness, how long will you continue to be lost in the darkness and act according to the whims of your lower self? Detach your hearts from human limitations and gaze toward the abode of the Sovereign of Unity, so that perhaps you may enter into the realm of the Eternal and be freed from “why” and “how.” Do not ask the Sun, “What is your name, and what is the proof of your radiance?”</w:t>
      </w:r>
    </w:p>
    <w:p w14:paraId="3315FDF3" w14:textId="77777777" w:rsidR="00DC093A" w:rsidRDefault="00000000">
      <w:pPr>
        <w:pStyle w:val="BodyText"/>
      </w:pPr>
      <w:r>
        <w:t xml:space="preserve">O blind one, the proof of its shining is its shining, and the evidence of its radiance is its radiance, and so it has been and will continue to be. Listen to the words of the All-Knowing, the All-Aware, who has explicitly </w:t>
      </w:r>
      <w:r>
        <w:lastRenderedPageBreak/>
        <w:t>declared that in this sacred, eternal Manifestation, all are doomed except those who cling to the Ark of Pre-Eternity in this greatest of manifestations. Indeed, they are the people of the Ark of Holiness before God, the Mighty, the Great. And whoever clings to this Ark is saved, and whoever turns away is drowned. Verily, this is a revelation from the All-Knowing, the All-Wise.</w:t>
      </w:r>
    </w:p>
    <w:p w14:paraId="6DBC29F8" w14:textId="77777777" w:rsidR="00DC093A" w:rsidRDefault="00000000">
      <w:pPr>
        <w:pStyle w:val="BodyText"/>
      </w:pPr>
      <w:r>
        <w:t>He says—exalted be His glory and magnified His authority: “O assembly of lights, verily, by God, the Truth, we do not speak from desire, nor do we reveal a single letter from that Book except by the permission of God, the True. Fear God and do not doubt the Cause of God, for the mystery of this Gate is hidden beneath the veils of the letters and inscribed above the veil of concealment by the hand of God, the Lord of the veil and the letters. God has created around that Gate oceans of the elixir’s waters, tinged with the oil of existence and the life of the desired fruit. And God has ordained for it ships of moist red ruby, and only the people of Bahá will board them by the permission of God, the Most High. And He is God, Mighty and Wise. There, the throne of God is borne by the angels of the mystery in the eight souls. The decree is manifest in the Mother Book. Soon the criminals will be presented before the Merciful, around the throne, before the Truth, in the symbol of justice.”</w:t>
      </w:r>
    </w:p>
    <w:p w14:paraId="66A2EF00" w14:textId="77777777" w:rsidR="00DC093A" w:rsidRDefault="00000000">
      <w:pPr>
        <w:pStyle w:val="BodyText"/>
      </w:pPr>
      <w:r>
        <w:t xml:space="preserve">Had you been able to comprehend these revealed verses, which have been sent down in the </w:t>
      </w:r>
      <w:r>
        <w:rPr>
          <w:i/>
          <w:iCs/>
        </w:rPr>
        <w:t>Qayyúmu’l-Asmá’</w:t>
      </w:r>
      <w:r>
        <w:t>, you would have sacrificed your souls on the path of this universal, divine manifestation. But the intellects of such people as yourselves have been stripped away by what your hands have wrought. Thus, you are deprived of the grace of the Merciful and the showers of divine wisdom in this spiritual spring and the sovereign of seasons and divine days. You are distanced from the good pleasure of the All-Knowing King, lost in the wilderness of your passions, grazing like animals in the field of illusions. Today, none are remembered by God except those who board this Ark of the eternal, divine glory. These souls are as rare as the philosopher’s stone, and soon you will witness that most people, without realizing it, are drowning in the depths of the sea of ignorance and heedlessness, deprived of God’s Ark, except for a few numbered souls. How much longer will the breezes of divine grace blow over the corpses of those dead in self and desire, giving them life and directing them toward the horizon of unity?</w:t>
      </w:r>
    </w:p>
    <w:p w14:paraId="13B7C006" w14:textId="77777777" w:rsidR="00DC093A" w:rsidRDefault="00000000">
      <w:pPr>
        <w:pStyle w:val="BodyText"/>
      </w:pPr>
      <w:r>
        <w:t>And when He says that the throne of God is carried by the angels of the mystery in the eight souls, it is a clear proof that few of the people of the Bayán will be assured in this Manifestation, as mentioned with the number eight, for in the beginning of every Manifestation it has been so, not exclusive to this one. And the meaning of the throne in this station is the Cause of God, and the Word of God, which is the first utterance of the Tongue of God. It is that Word at which all who are in the heavens and on earth are struck with awe, and all who are in the realms of command and creation are overwhelmed. It is that Word which has been called the “Greatest Weight” in the Tablets of God, and no soul is capable of bearing it. It is that Word, upon whose appearance all tribes will lament, and the pillars of all things will tremble. None can bear this throne except the angels of the mystery, who, by God’s assistance, bear this greatest trust, and through their acceptance, the embodiments of God’s Cause appear, and the Most Wondrous, Most Great Word is uttered.</w:t>
      </w:r>
    </w:p>
    <w:p w14:paraId="0B4E64AC" w14:textId="77777777" w:rsidR="00DC093A" w:rsidRDefault="00000000">
      <w:pPr>
        <w:pStyle w:val="BodyText"/>
      </w:pPr>
      <w:r>
        <w:t xml:space="preserve">In one station, the throne is the very Manifestation, visibly among the people, for that is the sign of oneness and the essence of uniqueness, alone in its place, with no one beside it. In that station, the throne is the Manifestation itself, and the eight angels are the guides of this Most Blessed, Most </w:t>
      </w:r>
      <w:r>
        <w:lastRenderedPageBreak/>
        <w:t>Wondrous Name, just as its number corresponds to the number of Bahá without the hamza (in Arabic numerology). And in the first reality, no one bears that throne except His holy Self.</w:t>
      </w:r>
    </w:p>
    <w:p w14:paraId="5978E0B1" w14:textId="77777777" w:rsidR="00DC093A" w:rsidRDefault="00000000">
      <w:pPr>
        <w:pStyle w:val="BodyText"/>
      </w:pPr>
      <w:r>
        <w:rPr>
          <w:i/>
          <w:iCs/>
        </w:rPr>
        <w:t>“His throne at this time none but His own self can bear, listen to this from me,”</w:t>
      </w:r>
      <w:r>
        <w:br/>
        <w:t>is a verse from the poetry that flowed from the most wondrous, sweetest Tongue in Iraq.</w:t>
      </w:r>
    </w:p>
    <w:p w14:paraId="0D50C7B6" w14:textId="77777777" w:rsidR="00DC093A" w:rsidRDefault="00000000">
      <w:pPr>
        <w:pStyle w:val="BodyText"/>
      </w:pPr>
      <w:r>
        <w:t>In another station, the throne is the first to believe, the first to be present, the first to be raised, the first to bear. He is the first creation, the first speaker, the first seer, the first hearer, the first knower, and the first assured one. His hearing is the gateway to divine hearing for all creation, and any hearing not entered through that gate is considered deaf before God. Likewise, his sight is the gateway to divine sight for all souls. Similarly, his knowledge is the gateway to divine knowledge among all creatures. His power is the gateway to divine power, his tongue the gateway to divine speech, and his heart the gateway to divine understanding. Through his words, what was hidden is made manifest. Through his request, the Water of Life is poured out. Through his attention, the clouds of divine mercy rain down grace. Through his listening, the divine Word emerges from the treasury of the knowledge of the One.</w:t>
      </w:r>
    </w:p>
    <w:p w14:paraId="6F0A49AF" w14:textId="77777777" w:rsidR="00DC093A" w:rsidRDefault="00000000">
      <w:pPr>
        <w:pStyle w:val="BodyText"/>
      </w:pPr>
      <w:r>
        <w:t>If you could gain some awareness and reflect on the favor and grace bestowed upon the First Word, the First Speaker, the First Pearl, and the Foundation of Judgment, you would gain a glimpse of the boundless mercy, grace, and favor of God.</w:t>
      </w:r>
    </w:p>
    <w:p w14:paraId="78B9C418" w14:textId="77777777" w:rsidR="00DC093A" w:rsidRDefault="00000000">
      <w:pPr>
        <w:pStyle w:val="BodyText"/>
      </w:pPr>
      <w:r>
        <w:t>Indeed, the blind are not like the seeing, nor are the deaf comparable to the hearing. In this revealed verse, infinite meanings are hidden, but unless one thirsts for the Water of Knowledge, the Cupbearer of the Divine Presence will not offer the everlasting cup. Reflect on how explicitly the condition of the deniers and wrongdoers is revealed in the divine Book, and how the meaning of the revealed verse is clear, and those criminals are the people of the Bayán. And the harm that befalls the Beauty of the Merciful will come from the people of the Bayán, just as the harm to the Point of the Bayán came from the people of the Qur’an. But by God, besides whom there is no god, this Most Ancient of Days has suffered more than any soul ever has. And if the people of the Bayán had been able to see, the verse “Indeed, I am alive in the Most Glorious Horizon” would have sufficed for them, and likewise, for all who are in the heavens and the earth.</w:t>
      </w:r>
    </w:p>
    <w:p w14:paraId="09A4C0F0" w14:textId="77777777" w:rsidR="00DC093A" w:rsidRDefault="00000000">
      <w:pPr>
        <w:pStyle w:val="BodyText"/>
      </w:pPr>
      <w:r>
        <w:t>May my spirit be a sacrifice for His very being! He did not fall short in His counsel to the people of the Bayán or in delivering His message to them. In no age or cycle has the previous Manifestation mentioned the next in such detail and clarity, as all of you bear witness, if you are just. Listen to the words of this servant, save yourselves from the darkness of darkness, and do not make yourselves deserving of eternal punishment for the sake of fleeting worldly days. Do not busy yourselves with distorting God’s religion and His Cause. This verse is fitting here:</w:t>
      </w:r>
    </w:p>
    <w:p w14:paraId="108A602D" w14:textId="77777777" w:rsidR="00DC093A" w:rsidRDefault="00000000">
      <w:pPr>
        <w:pStyle w:val="BodyText"/>
      </w:pPr>
      <w:r>
        <w:rPr>
          <w:i/>
          <w:iCs/>
        </w:rPr>
        <w:t>“Wear the cloak of religion with every virtue,</w:t>
      </w:r>
      <w:r>
        <w:br/>
      </w:r>
      <w:r>
        <w:rPr>
          <w:i/>
          <w:iCs/>
        </w:rPr>
        <w:t>But don’t sow the seeds of deceit for worldly gain.”</w:t>
      </w:r>
    </w:p>
    <w:p w14:paraId="27985F89" w14:textId="77777777" w:rsidR="00DC093A" w:rsidRDefault="00000000">
      <w:pPr>
        <w:pStyle w:val="BodyText"/>
      </w:pPr>
      <w:r>
        <w:t xml:space="preserve">I conclude all revealed verses with these Most Wondrous, Most Inaccessible, Most Sacred, Most Exalted Words, which have been revealed from the heaven of the First Point’s glory. Perhaps their fragrant breaths will perfume the seekers of the Merciful’s sanctuary and the lovers of the Beauty of the Almighty. Though such souls as these may not recognize its fragrances, I address these words with the expectation </w:t>
      </w:r>
      <w:r>
        <w:lastRenderedPageBreak/>
        <w:t>that those who seek will benefit. By the Sovereign of the realms, whoever listens with his ear to this will attain to an eternal life and will be cut off from listening to anything other than God. And every heart that understands will certainly become a fountain of infinite divine knowledge. Nothing clearer than this can be mentioned, and nothing more manifest than this has ever appeared from the realm of speech.</w:t>
      </w:r>
    </w:p>
    <w:p w14:paraId="1B95E5A9" w14:textId="77777777" w:rsidR="00DC093A" w:rsidRDefault="00000000">
      <w:pPr>
        <w:pStyle w:val="BodyText"/>
      </w:pPr>
      <w:r>
        <w:t>How similar is this account and the praise of the First Point to the story related from Shaykh Ahmad—upon him be the glory of God—as mentioned. It is recounted that during a journey to Mecca, he said to a man named Ḥájí Muḥammad Ismá’íl, who lived in Ṣá (Shíráz), “Convey my greetings to the Báb!” He mentioned the Báb by His blessed name, intending only to guide that soul and others. That man was puzzled by the Shaykh’s words, not understanding whom he meant or why this blessed word had appeared from his lips. Years passed, and after the Báb came to Shíráz and His name spread among the people, the man realized what the Shaykh had meant.</w:t>
      </w:r>
    </w:p>
    <w:p w14:paraId="60984488" w14:textId="77777777" w:rsidR="00DC093A" w:rsidRDefault="00000000">
      <w:pPr>
        <w:pStyle w:val="BodyText"/>
      </w:pPr>
      <w:r>
        <w:t>Indeed, people like you have not and will not be awakened by these clear, radiant, and illuminating statements. His words—exalted is His might—state: “You stand before a group in which the Point [of Divine Revelation] will appear, and you shall not surpass them. They were believers. Say: those are the best among the people of the earth. If God knew of any better than them in faith, He would have manifested it from them. You submit yourselves to his father, his mother, and those who believed in him among his closest relatives, as they are from God.” If you treat every soul kindly, you may recognize this before it manifests, and afterward, you will perceive and understand. “Upon you, O Bahá’u’lláh, and upon your close relatives, is the remembrance of God and the praise of all things at all times, before time, and after time.”</w:t>
      </w:r>
    </w:p>
    <w:p w14:paraId="4C8A01D4" w14:textId="77777777" w:rsidR="00DC093A" w:rsidRDefault="00000000">
      <w:pPr>
        <w:pStyle w:val="BodyText"/>
      </w:pPr>
      <w:r>
        <w:t>The intent of the Point of the Bayán in these verses was to establish the essence of the Manifestation. Now, O unjust one, observe the manner in which this command has been given with such dignity and courtesy. He instructs the people of the Bayán not to advance beyond the group from whom the First Point would arise. He says, “If they are believers,” and in this final statement, the cord of attachment of those affiliated with this Manifestation, who today have turned away from the Truth, is severed. He explicitly states that this group is the best of all groups on the earth, for if there had been any group better than this one, the Divine Countenance and the Essence of the Divine would have manifested from them. And He commands the people of the Bayán to send greetings to the father and mother of that Greatest Luminary and also to His close relatives who believed in Him from God.</w:t>
      </w:r>
    </w:p>
    <w:p w14:paraId="6574F57C" w14:textId="77777777" w:rsidR="00DC093A" w:rsidRDefault="00000000">
      <w:pPr>
        <w:pStyle w:val="BodyText"/>
      </w:pPr>
      <w:r>
        <w:t>It is not surprising that some fools among the people of the Bayán might say: “The father and mother are no longer living, so how can divine greetings reach them?” O blind ones, at the moment that the divine greeting descends from the tongue of the Lord of all worlds, it reaches its rightful place. This emphasis in the Bayán was to ensure that nothing in the Manifestation would occur that would cause distress to that Primal Exemplar. And after these divine instructions, etiquettes, and most exalted words, the pure and holy soul turned toward the station of Manifestation and His close relatives, extolling and praising them. By God, this fountain of the Bayán has flowed from the tongue of the Merciful with such sweetness that if even a drop were to reach all who are in the heavens and the earth, sincerely for the sake of God, they would all become intoxicated with this divine wine and turn toward the sanctuary of pre-existence, viewing all else as void, lost, and as utter nothingness.</w:t>
      </w:r>
    </w:p>
    <w:p w14:paraId="52FA7D39" w14:textId="77777777" w:rsidR="00DC093A" w:rsidRDefault="00000000">
      <w:pPr>
        <w:pStyle w:val="BodyText"/>
      </w:pPr>
      <w:r>
        <w:lastRenderedPageBreak/>
        <w:t>By the explicit words of the Supreme Countenance—may the spirit of all besides Him be a ransom—everyone was commanded to offer praise and greetings at the time of the Manifestation, but none succeeded in doing so. They disregarded the divine counsel, erased His advice from their hearts, and failed to present themselves with praise and greeting before the Sovereign, the All-Knowing King. Instead, they attacked with swords and arrows from all sides. “To God belongs the command before and after, and unto Him does all praise return unto Himself and His Essence,” if you are of those who know. Since no one succeeded in offering that praise and greeting to the King, therefore, in this divine, unprecedented Manifestation, the Sacred, Pristine Being conveyed praise and exaltation unto Himself on behalf of God. His words—exalted is His praise—state: “O Beloved of Bahá, you have conveyed your remembrance and praise, and then the praise of all things before you upon Myself, so that your words may be established among the people and your signs may be manifested for the knowing. And I say: Upon you, O Beloved of Bahá, be the remembrance of God and His praise, and the praise of the people of the Most Exalted Assembly, and the praise of the inhabitants of the cities of eternity, and the praise of the people of the oceans of grandeur, and the praise of the worlds at all times, before time, and after time, and at every moment!”</w:t>
      </w:r>
    </w:p>
    <w:p w14:paraId="6EA2D21D" w14:textId="77777777" w:rsidR="00DC093A" w:rsidRDefault="00000000">
      <w:pPr>
        <w:pStyle w:val="BodyText"/>
      </w:pPr>
      <w:r>
        <w:t>In this station, from the Most Exalted Realm, these most wondrous, sweetest words in communion with God, the Most High, have been revealed: “Upon you, O Bahá’u’lláh, the Beloved of Bahá, be the remembrance of God and His glory, then the glory of the people of the Most Exalted Assembly, then the glory of the inhabitants of the cities of eternity, then the glory of all things, then the glory of your very self, for yourself, by yourself, and the glory of this glory which has appeared for your victory among the people. O Beloved of Bahá, by Your might and majesty, You have not fallen short in conveying Your message to Your servants and managing Your creation, and all that You have desired in this was their submission before the Sovereign of Your Unity and their humility before the effulgence of Your Face. By Your might, O My Beloved, I find myself ashamed of all that I have conveyed in Your Manifestation, such that I have not even breathed a breath except with Your remembrance, nor spoken except to establish Your Cause, nor has anything flowed from My pen except what was intended in the purpose of Your self, which is My remembrance and My praise. And in every act that has appeared from You, it has been a clear sign of My self and an open manifestation of My appearance and a proclamation of My beauty.”</w:t>
      </w:r>
    </w:p>
    <w:p w14:paraId="77639DA4" w14:textId="77777777" w:rsidR="00DC093A" w:rsidRDefault="00000000">
      <w:pPr>
        <w:pStyle w:val="BodyText"/>
      </w:pPr>
      <w:r>
        <w:t xml:space="preserve">Yet, how can I speak of You, O My Beloved, after all these afflictions, calamities, and trials? I have not found a moment to weep for Myself, let alone to praise Your Most Great Self. Every time I intend to praise You with some praise or to draw near to You with the wonders of Your remembrance, I am prevented by the hatred of Your enemies and the opposition of the tyrants among Your creatures. When I turn to the right, I find the Book of the damned from one of Your creation, in which is written what has caused the foundations of all things to tremble and the pillars of the kingdom of Your most excellent names to be shaken. When I turn to the left, I find the book of the wicked, in which is written what has caused the truths of Your chosen ones and the hearts of Your prophets to cry out, lament, and wail. After You had commanded the people of the Bayán, who claimed faith in You and acknowledged Your uniqueness and accepted the effulgence of Your glorious unity, to each write a book in proof of Your Cause in this Manifestation, by which the sun of majesty and power has shone forth from the horizon of Your heaven of divine mercy, so that the servants might remember and await this news which You </w:t>
      </w:r>
      <w:r>
        <w:lastRenderedPageBreak/>
        <w:t xml:space="preserve">foretold in all Your Tablets, Books, and scrolls of glory, saying: </w:t>
      </w:r>
      <w:r>
        <w:rPr>
          <w:i/>
          <w:iCs/>
        </w:rPr>
        <w:t>“You shall each write a book in proof of Him Whom We shall make manifest, one for another, so that when He appears, you may act upon what you have written.”</w:t>
      </w:r>
    </w:p>
    <w:p w14:paraId="43A38734" w14:textId="77777777" w:rsidR="00DC093A" w:rsidRDefault="00000000">
      <w:pPr>
        <w:pStyle w:val="BodyText"/>
      </w:pPr>
      <w:r>
        <w:t>However, my God, they discarded Your ordinances behind their backs and forgot what You counseled them in Your Tablets. Would that they had been content with that alone, but no, each of them has written a book that caused Your very self to burn, as well as the essence of all things and the hearts of the chosen ones among Your loved ones and the saints among Your elect. They have spread it throughout the lands to destroy the sanctity of God among His creatures, the glory of God among His creation, and His respect among His servants. By Your might, O My Beloved, I have not found a morning in which My sight has not been repelled by what has scorched My heart, caused My soul to tremble, and grieved My spirit. Therefore, I have wept with the eyes of My innermost being, and My weeping has caused the eyes of those whom You have honored among Your creatures, chosen from among Your creation, and made the recipients of Your revelation, the repositories of Your knowledge, the manifestations of Your command, the dawning places of Your might, and the fountains of Your inspiration to also weep.</w:t>
      </w:r>
    </w:p>
    <w:p w14:paraId="73869BA5" w14:textId="77777777" w:rsidR="00DC093A" w:rsidRDefault="00000000">
      <w:pPr>
        <w:pStyle w:val="BodyText"/>
      </w:pPr>
      <w:r>
        <w:t>Every evening, I have experienced what has blocked the breezes of Your divine mercy from creation and closed the doors of Your grace to the faces of all beings. By Your might, O My Beloved, I am bewildered by My affair, and You see Me like a distressed fish upon the dust, hearing the cries of My heart, O You in Whose hand lies the dominion of the signs. All this has happened to Me after I invited them to the shores of Your bounties and favors, showed them the paths of Your Cause and good pleasure, and commanded them to humble themselves at the gate of Your mercy and enter the court of Your oneness. Yet every time I called them, O My God, with the wonders of Your words and the gems of Your verses that You inspired in Me, they rose in opposition with such vehemence that no one could count it, though You have counted it with Your might and knowledge.</w:t>
      </w:r>
    </w:p>
    <w:p w14:paraId="0E0E0D45" w14:textId="77777777" w:rsidR="00DC093A" w:rsidRDefault="00000000">
      <w:pPr>
        <w:pStyle w:val="BodyText"/>
      </w:pPr>
      <w:r>
        <w:t>Thus, O Beloved of Bahá, O Life of Bahá, O the one who inspires Bahá, O the one who remembers Bahá, O the one beloved of Bahá, weep for the self of Bahá! By God, it has been left alone among Your creation, solitary among Your servants, and they do with it what they will, while I have no helper to prevent them from their deeds or to drive them away from the precincts of Your sanctuary, the pavilion of Your might, and Your glory. So, praise be to You in all of this and in all that has be</w:t>
      </w:r>
    </w:p>
    <w:p w14:paraId="4C1FBB26" w14:textId="77777777" w:rsidR="00DC093A" w:rsidRDefault="00000000">
      <w:pPr>
        <w:pStyle w:val="BodyText"/>
      </w:pPr>
      <w:r>
        <w:t>fallen My soul for Your sake. And though Your servants have stripped Me of the robe of joy, the garment of gladness, honor, and reverence, You have given Me, by Your bounty, what no one can take away, even if all the inhabitants of the heavens and the earth were to gather against Me. So, praise be to You for what You have bestowed upon Me by Your grace, O Beloved of My heart and the desire of the hearts of the knowers. And I, by Your love, shall not be troubled by anything, even if the clouds of fate rain down arrows of tribulation upon Me. I have entrusted My affair to You, relied upon You, and You are sufficient for Me as My helper and supporter. In You, I have found contentment beyond all creation. And praise be to You, for You are My God and the God of all who dwell in the worlds.</w:t>
      </w:r>
    </w:p>
    <w:p w14:paraId="785B8BA6" w14:textId="77777777" w:rsidR="00DC093A" w:rsidRDefault="00000000">
      <w:pPr>
        <w:pStyle w:val="BodyText"/>
      </w:pPr>
      <w:r>
        <w:t xml:space="preserve">Would that they had allowed the Beauty of the Lord of the worlds to be occupied with the praise and remembrance of God. By God, I have not found the time to lament for My own self from the oppression of the idolaters, let alone to offer praise and exaltation! Though the Point of the Bayán commanded all </w:t>
      </w:r>
      <w:r>
        <w:lastRenderedPageBreak/>
        <w:t xml:space="preserve">the people of the Bayán to write for one another a book, in which they would remind each other of the wonders of the mention of this Greatest Manifestation, as a book of proof of the Cause of God and a remembrance for those souls, so that they might all be prepared for belief and submission at the time of the manifestation of the Primal Will and the universal Word and the establishment of the eternal Essence upon the throne of divine mercy. As He said—exalted is His mention: </w:t>
      </w:r>
      <w:r>
        <w:rPr>
          <w:i/>
          <w:iCs/>
        </w:rPr>
        <w:t>“You shall each write a book in proof of Him Whom We shall make manifest, one for another, so that when He appears, you may act upon what you have written.”</w:t>
      </w:r>
      <w:r>
        <w:t xml:space="preserve"> However, what the people of the Bayán have done is evident. At the appointed time and divine promise, they wrote opposing tablets against the Beauty of the One, sent them to one another, and even sent some to the Throne itself. Among them is the book of the damned, written by that heedless soul who presented himself before the Divine Presence. Woe upon your loyalty, woe upon your shame, woe upon your courtesy, and woe upon what your hands have wrought, O assembly of heedless ones!</w:t>
      </w:r>
    </w:p>
    <w:p w14:paraId="6B096041" w14:textId="77777777" w:rsidR="00DC093A" w:rsidRDefault="00000000">
      <w:pPr>
        <w:pStyle w:val="BodyText"/>
      </w:pPr>
      <w:r>
        <w:t>Observe, O people of the Bayán, how that Sovereign of the Throne of Destiny has devised and planned. It is akin to how one might teach birds to speak, yet by God, far greater than that has He taught the people of the Bayán. Precious time has been spent so that none, at the time of the Manifestation, would commit any act that might bring sorrow to that tender, radiant, and luminous heart. As is said in a station, following His loving and firm counsels, His words—exalted is His grandeur—state: “Indeed, His likeness—exalted be His mention—is like the sun. Even if it were reflected by countless mirrors to infinity, all of them would reflect only as much as their own capacity permits from the sun’s radiance. Even if no mirror reflects it, the sun would still rise and set, and the lack of reflection would be on the part of the mirrors. I have never ceased in My advice to this people, striving for their return to God, their Creator, and their belief in God, their Maker.”</w:t>
      </w:r>
    </w:p>
    <w:p w14:paraId="61BE8EAE" w14:textId="77777777" w:rsidR="00DC093A" w:rsidRDefault="00000000">
      <w:pPr>
        <w:pStyle w:val="BodyText"/>
      </w:pPr>
      <w:r>
        <w:t>Now consider how He instructed them to write a book at the head of each one, affirming the Manifestation to come, and how He likened the mirrors to be countless. He said if these infinite mirrors face the sun, they will reflect as much as they can handle from the sun’s illumination. And even if all remain veiled, the sun will still rise in all its splendor and radiance. As has been made clear, the outpouring of its effulgence upon all mirrors does not add to its own brilliance, nor does the veiling of the mirrors diminish it. The wisdom in this statement from that radiant Beauty of the All-Merciful is to ensure that, at the time of the Manifestation of the Sun of Realities, the people of the Bayán would not cling to the mirrors. For, in the presence of that unattainable, invincible sun, the existence or non-existence of the mirrors is of equal worth.</w:t>
      </w:r>
    </w:p>
    <w:p w14:paraId="667486CB" w14:textId="77777777" w:rsidR="00DC093A" w:rsidRDefault="00000000">
      <w:pPr>
        <w:pStyle w:val="BodyText"/>
      </w:pPr>
      <w:r>
        <w:t>Would that the Primal Point were present now and could testify to how you have taken mirrors for yourselves and made them the measure for recognizing Him, by Whom the reality and essence of the mirrors were created! You have transgressed in the Cause of God to the extent that you have conditioned your belief upon the belief of the veiled mirrors. Woe unto you, O assembly of the unjust and heedless ones! Despite these clear and luminous statements and these firm and sound counsels, after the fulfillment of the first unity and the appearance of the Luminary of the horizons, all have broken the covenant of God and risen in hypocrisy, forgetting the counsels and admonitions of God. It is as though they have taken them in jest, woe to them for what they have committed in the presence of the All-Exalted and Most Great Lord.</w:t>
      </w:r>
    </w:p>
    <w:p w14:paraId="1F6414EE" w14:textId="77777777" w:rsidR="00DC093A" w:rsidRDefault="00000000">
      <w:pPr>
        <w:pStyle w:val="BodyText"/>
      </w:pPr>
      <w:r>
        <w:lastRenderedPageBreak/>
        <w:t>And as for what you wrote—that if the descriptions pertain to the name “Bahá,” that this name is one of the names of God, and that the descriptions of the divine names are not specific to this blessed name—you mockingly mentioned “Mírzá Kamál” and “Mírzá Jamál.” By doing so, you have become the first to mock the Fitrah (Innate Nature) of the Creator, then the Friend (Abraham), and then the Interlocutor (Moses). By God, you are the first to mock the Spirit (Jesus), then to mock Muḥammad, the Messenger of God, and then to mock ’Alí at the time when He cleaved the dawn of meanings, and the sun of the Bayán rose through the sovereignty of God, the Almighty, the All-Powerful. And you are the first to mock this Manifestation, through which everything that was revealed in the eternity of eternities was confirmed, through which every soul ascended to the heights of realities, and through which every certifier entered the paradise of God, the Almighty, the Beloved. Take up your pen, O mocker of God! By God, the Pen of the Most High has lamented because of you, and so have all that have been and all that will be. Every action you have committed returns and ends at the pen of the first one to turn away from God, the One, the Sovereign, the All-Powerful, the All-Knowing. Indeed, the essence of His pen has turned away from Him and stood before God, wailing with a wail that made everything upon which the name “thing” had been placed weep and lament before its Lord. Then it complained about its owner, if you are among those who understand.</w:t>
      </w:r>
    </w:p>
    <w:p w14:paraId="5D83B99D" w14:textId="77777777" w:rsidR="00DC093A" w:rsidRDefault="00000000">
      <w:pPr>
        <w:pStyle w:val="BodyText"/>
      </w:pPr>
      <w:r>
        <w:t>The essence of the pen that turned away from God, on one of the days, stood before the Throne and lamented in such a way that the inhabitants of the Most Exalted Assembly wept for it. It is astonishing that you did not hear or pay attention to the lament and groaning of everything at that time. From that day until now, all the sanctified ones, the near ones, and the realities of all things have been engaged in lamentation, mourning, and sorrow. In this station, it is necessary to recount the supplication it made before the Throne, perhaps receptive souls will recognize the oppression of the Beloved of existence from the cry of that oppressed one, and realize what injustice was inflicted upon that Most Sacred Beauty by the tyranny of the people of the Bayán. This is the supplication of the pen to its Lord and the Lord of all things and the Lord of the worlds:</w:t>
      </w:r>
    </w:p>
    <w:p w14:paraId="21749CFF" w14:textId="77777777" w:rsidR="00DC093A" w:rsidRDefault="00000000">
      <w:pPr>
        <w:pStyle w:val="BodyText"/>
      </w:pPr>
      <w:r>
        <w:t>“Glory be to You, O my God and my Beloved! You are the One by Whose command the Pen of the Most High was raised between heaven and earth, and by it, You decreed upon the Tablets what You willed with Your preserved knowledge, Your determined command, and through what You established on the Tablet, manifesting in creation what was ordained by Your will and decreed by Your purpose. So, O my God, hear the call of this pen, which has been removed from the shore of Your nearness and meeting and afflicted between the fingers of one of the most wicked of Your creation. By Your might, O my Beloved, I fear the force of Your wrath and the manifestations of Your vengeance. You see the agitation of my soul, the trembling of my heart, and the turmoil of my body due to being overpowered by the fingers of this unbeliever who has not inhaled the fragrances of fairness from the paradise of Your justice and Your bounties, nor has he perceived the fragrant breezes of grace from the garment of Your favor and Your gifts.</w:t>
      </w:r>
    </w:p>
    <w:p w14:paraId="11B797C4" w14:textId="77777777" w:rsidR="00DC093A" w:rsidRDefault="00000000">
      <w:pPr>
        <w:pStyle w:val="BodyText"/>
      </w:pPr>
      <w:r>
        <w:t xml:space="preserve">So, O my God, by Your might, if You command me, I would split his belly with the power You have placed within my essence, so that perhaps my soul may find rest, and my heart may find tranquility, for he has used me to tear the veil of Your glory and honor. He has committed what has caused the hearts of Your chosen ones to burn in the pavilion of Your glory, and the hearts of Your trusted ones in the chambers of </w:t>
      </w:r>
      <w:r>
        <w:lastRenderedPageBreak/>
        <w:t>Your sanctified majesty and the tents of Your holy detachment. I beseech You, O my Beloved, by Your power, and by Your name, and by Your Manifestation, and by Your majesty, that if You do not command me to do what I have asked of You, then deliver me from this vile one and his fingers.</w:t>
      </w:r>
    </w:p>
    <w:p w14:paraId="4B45E55D" w14:textId="77777777" w:rsidR="00DC093A" w:rsidRDefault="00000000">
      <w:pPr>
        <w:pStyle w:val="BodyText"/>
      </w:pPr>
      <w:r>
        <w:t>Ah, ah, O my Beloved! You created me for Your remembrance and to praise You, but I have been deprived of that for which I was created. What has appeared from me has torn the veil of grandeur and majesty, changed the faces of the people of the Most Exalted Assembly, annihilated the realities of those in the kingdom of names, and shaken the foundations of the cities of eternity. How, O my God, can I lift my head among the pens, when the shame of what has happened makes me lower my head before the near ones, at the appearance of the lights of Your beauty and at the threshold of the gate of Your grandeur? By Your might, if You clothe me with the robe of forgiveness and let the breezes of Your name, the All-Merciful, blow upon me from the direction of Your grace, and immerse me in the oceans of Your compassion and kindness, and forgive me for what I have done in Your days, by Your might, my heart would still not find peace, nor would my soul be at ease. Grant me, O my Beloved, that by Your grace and Your kindness, You purify me from sin. But how can I escape the scent of the shame that blows from my soul upon myself at all times, making me deprived of the fragrances of the paradise that You have placed above all other paradises?</w:t>
      </w:r>
    </w:p>
    <w:p w14:paraId="537CEC3D" w14:textId="77777777" w:rsidR="00DC093A" w:rsidRDefault="00000000">
      <w:pPr>
        <w:pStyle w:val="BodyText"/>
      </w:pPr>
      <w:r>
        <w:t>And even if You, O my God and my Master, were to overlook my faults with Your forbearance and forgive my transgression by Your grace and bounty, how can I lift my head towards the city of Your majesty and meeting? By Your might, I have reached such a state of lowliness that if You looked at me with Your gaze of compassion, You would weep for this poor one who has become hopeless of himself and of every direction, for he has been deprived of the flashes of the lights of Your beauty, which have shone forth from the horizon of the sky of Your majesty and will. Ah, ah, for my despair on this day, in which the gates of Your union have been opened to all who are in Your earth and heaven, and You have called everyone to the seat of Your nearness and meeting. Ah, ah, for what was decreed for me in the Tablets of Your decree, and for how my share and the joy of my supplication at beholding the lights of Your face have been erased. Would that I had been deprived of all that You ordained for the good of Your creation and had never associated with those who neither knew You nor prostrated before You. They, through my assistance, have committed what caused the hearts of Your trusted ones and Your chosen ones to burn.</w:t>
      </w:r>
    </w:p>
    <w:p w14:paraId="7A7FB6A0" w14:textId="77777777" w:rsidR="00DC093A" w:rsidRDefault="00000000">
      <w:pPr>
        <w:pStyle w:val="BodyText"/>
      </w:pPr>
      <w:r>
        <w:t>And if I were to say that this has come upon me for what I deserved, by Your might, O my Beloved, I would find no rest in myself when the winds of Your decree blow, nor would my essence have existence before the city of the dominion of Your power and might, nor would I have any mention in the face of the appearances of the grandeur of Your oneness. For one who has no existence in the face of Your Manifestation and Your power, how could he move without Your permission and will?</w:t>
      </w:r>
    </w:p>
    <w:p w14:paraId="108E097F" w14:textId="77777777" w:rsidR="00DC093A" w:rsidRDefault="00000000">
      <w:pPr>
        <w:pStyle w:val="BodyText"/>
      </w:pPr>
      <w:r>
        <w:t xml:space="preserve">And if I were to say that You have afflicted me with this without my deserving it, that would be an injustice on my part toward You. For I have not comprehended the mysteries of Your Cause, the manifestations of Your wisdom, and Your decrees. Thus, I have become bewildered in my affair, and my understanding has not ascended to the heavens of Your wisdom, which You have concealed from the sight of Your creation and beings. The bird of my knowledge has not flown to the atmosphere of Your </w:t>
      </w:r>
      <w:r>
        <w:lastRenderedPageBreak/>
        <w:t>knowledge, which You have hidden in the treasuries of Your infallibility. Therefore, my agitation increases, and my sorrow, distress, and affliction grow.</w:t>
      </w:r>
    </w:p>
    <w:p w14:paraId="340EF9DF" w14:textId="77777777" w:rsidR="00DC093A" w:rsidRDefault="00000000">
      <w:pPr>
        <w:pStyle w:val="BodyText"/>
      </w:pPr>
      <w:r>
        <w:t>Ah, ah, O my Beloved! How can I recount what I witness from the manifestations of Your action and the dimensions of Your command? Sometimes I witness that You have taken a pen like mine between the fingers of Your mercy, made it intimate with Yourself and a companion to Your beauty, and You move it with the fingers of Your glory and majesty, causing oceans of life to flow from it, from which a single drop raises the realities of existence and the hearts of the people of the worlds. From its writing, You have attracted the hearts of the near ones and the souls of the sincere. Yet at other times, I witness that You have subjected me to the fingers of the unbelievers and made me overwhelmed beneath their fingers. What has come from me has shaken the hearts of the inhabitants of the Most Exalted Assembly, the dwellers of the cities of eternity, and constricted the souls of those whose faces You have honored by keeping them turned toward none but You. You have sanctified them from the allusions of the people of Your earth and drawn them near in the shade of Your favor and bounty. By Your might, I fear that because of my disobedience, the pen of Your command will cease, and the Tablets of Your decree will be withheld, and the scrolls of Your judgment will be suspended. Would that I had never existed, and that I had never been mentioned.”</w:t>
      </w:r>
    </w:p>
    <w:p w14:paraId="3D94A459" w14:textId="77777777" w:rsidR="00DC093A" w:rsidRDefault="00000000">
      <w:pPr>
        <w:pStyle w:val="BodyText"/>
      </w:pPr>
      <w:r>
        <w:t>By Your might, O my God, I find no existence for myself after this. And if You do not return me to non-existence, then judge between me and this oppressor whose actions have caused my face to pale in shame before the sincere among Your creation and the near ones among Your loved ones. At that moment, O my God, I fled from him to You, coming to You with the lament of the lost, the cry of the sinners, and the wailing of the transgressors. So judge between me and him by the power of Your decree, the majesty of Your justice, and Your sovereignty. Is there any judge, O my Beloved, other than You, to whom I can turn for refuge? No, by Your might, there is no escape except to You, no refuge except in You.</w:t>
      </w:r>
    </w:p>
    <w:p w14:paraId="0A71B6FD" w14:textId="77777777" w:rsidR="00DC093A" w:rsidRDefault="00000000">
      <w:pPr>
        <w:pStyle w:val="BodyText"/>
      </w:pPr>
      <w:r>
        <w:t>This oppressed one has stood before the city of Your justice and mercy; this poor one has clung to the hem of Your richness, and this deprived one has sought shelter under the shade of Your sacred sanctuary and Your bounties. I beseech You by Your name, through which You have shattered the idols of delusion and desire, adorned the near ones with the robe of Your recognition and forgiveness, and stripped the veil of Your names and favors from the unbelievers, that You send from the clouds of Your power and the heavens of Your grace that which will calm my heart and soothe my soul. Ah, ah, O my Beloved, then distress and agony overtook me at the establishment of the Throne of Your chosen name, for even if You were to punish the oppressor who wronged me through the eternity of Your dominion and kingdom, it would not bring joy to my soul, nor would it alleviate my distress or calm my agitation. For my face, O my God, has turned pale from the shame of what has appeared from me, and this is a scent of disgrace that will never depart from me, even if the breezes of Your forgiveness from the right hand of Your grace were to blow upon me for all eternity. Can You see, O my Beloved, anyone more of a loser than I, or more humbled than I?</w:t>
      </w:r>
    </w:p>
    <w:p w14:paraId="4785B46B" w14:textId="77777777" w:rsidR="00DC093A" w:rsidRDefault="00000000">
      <w:pPr>
        <w:pStyle w:val="BodyText"/>
      </w:pPr>
      <w:r>
        <w:t xml:space="preserve">I had always, O my God, yearned for Your nearness, such that I would sleep at night in the hope of meeting You, and I would raise my head in the morning, eager to enter Your presence. And I remained in this state until the winds of Your decree blew from the right hand of Your will, and the manifestations of </w:t>
      </w:r>
      <w:r>
        <w:lastRenderedPageBreak/>
        <w:t>Your destiny appeared from the horizon of Your judgment, turning me away from Your direction toward the direction of Your enemies. Ah, ah, from this blowing! Ah, ah, from this turning! Ah, ah, from these dispatches that have overtaken me by Your power and placed me in the presence of the unbelievers and those who opposed Your beauty. Would that they had been content with what they had done during Your days and had come to Your presence! No, by Your might, they will not rest until they shed Your blood among Your creation and devour Your flesh with the fangs of hatred in the kingdom of creation. These are the wretched ones whose pride and arrogance cause Pharaoh to flee, whose tyranny and oppression cause Nimrod to run, and whose evil and malice cause Satan to seek refuge in You.</w:t>
      </w:r>
    </w:p>
    <w:p w14:paraId="6F6742A9" w14:textId="77777777" w:rsidR="00DC093A" w:rsidRDefault="00000000">
      <w:pPr>
        <w:pStyle w:val="BodyText"/>
      </w:pPr>
      <w:r>
        <w:t>Ah, ah, O my Beloved! I called upon You when I was planted on the shore of the sanctity of Your oneness by Your name “The Compassionate,” then by Your name “The Merciful,” then by Your name “The Forgiving,” then by Your name “The Kind,” then by Your name “The Loving,” then by Your name “The Sufficient,” then by Your name “The Giver.” And whenever I found myself sorrowful, I consoled myself with the nearness of Your presence and meeting, and whenever I became agitated, I calmed myself with the mention of the days of Your nearness. Yet, when my being was completed, one of Your servants uprooted me from my place, and I was moved from hand to hand, from market to market, until I arrived in a market You know of, by Your knowledge that encompasses all things. Then one of Your creation purchased me. But, O my God and my Beloved, by Your might, when he took me in his hand, I realized that he was heedless, and I was bewildered within myself. For this lament arose from me without my choice.</w:t>
      </w:r>
    </w:p>
    <w:p w14:paraId="67754CC5" w14:textId="77777777" w:rsidR="00DC093A" w:rsidRDefault="00000000">
      <w:pPr>
        <w:pStyle w:val="BodyText"/>
      </w:pPr>
      <w:r>
        <w:t>In the secret of secrets, I called upon You with the cry of the yearning and the shout of the hopeful, asking You to reveal to me the secret of what had been veiled from me by the veils of Your decree and the clouds of Your judgment until I was carried to the land where You established Your throne of oppression. I found the scent of the garment from its soil and the fragrances of sanctity from its air. Joy and delight overtook me to such a degree that I felt as if I had ascended to the heights of grandeur and majesty, as if I had become the ruler over the greatest kings of the realms of eternity and a sovereign over all that exists in the kingdom of creation.</w:t>
      </w:r>
    </w:p>
    <w:p w14:paraId="1A0F19AE" w14:textId="77777777" w:rsidR="00DC093A" w:rsidRDefault="00000000">
      <w:pPr>
        <w:pStyle w:val="BodyText"/>
      </w:pPr>
      <w:r>
        <w:t>And I remained in that state until my carrier reached a path where two roads diverged: one to the right and one to the left. He turned from the right to the left. Ah, ah! Then I felt a great disturbance within me, and I was terrified, and everything was frightened by my terror until I was brought to a door. When it was opened, I found the scent of hell and the breath of damnation, such that if even a hint of it were to blow upon all that exists, they would return to pure non-existence. I was handed over to the hands of this oppressor who turned away from You, and from him came what altered the names and their dominions, and severed the attributes from their stations. When I perceived him and saw what he had committed with my assistance, I fled from him and his presence to the court of Your oneness and the station of Your throne of majesty.</w:t>
      </w:r>
    </w:p>
    <w:p w14:paraId="5058E234" w14:textId="77777777" w:rsidR="00DC093A" w:rsidRDefault="00000000">
      <w:pPr>
        <w:pStyle w:val="BodyText"/>
      </w:pPr>
      <w:r>
        <w:t xml:space="preserve">So, look upon me, O my God, with the gaze of Your care, then turn the eye of Your grace toward this oppressed one who, through his actions, has become despondent of Your mercy and grace, and cut off from the wonders of Your bounty and favor. Ah, ah, from the magnitude of my affliction, from the depth of my bewilderment and burning! I do not know what to seek from the wonders of Your favor, for </w:t>
      </w:r>
      <w:r>
        <w:lastRenderedPageBreak/>
        <w:t>whatever my highest yearning reaches, I see that it will not calm my heart or bring peace to my soul. When I find myself in this state, I desire to entrust my affairs into Your hands and Your grasp, that You might decree what is best for my soul, my being, and my reality. So, I ask You, O my Beloved, by the manifestations of Your Cause in these days, by the dawning-places of Your revelation and the treasuries of Your knowledge, that You send upon me that which will illuminate my face between the heavens and the earth. Verily, You have power over all things, and You are the Almighty, the Watchful, the Most High.</w:t>
      </w:r>
    </w:p>
    <w:p w14:paraId="7CEAD55B" w14:textId="77777777" w:rsidR="00DC093A" w:rsidRDefault="00000000">
      <w:pPr>
        <w:pStyle w:val="BodyText"/>
      </w:pPr>
      <w:r>
        <w:t>Once again, O my Beloved, I am seized by anxiety due to my great sin, O You in whose hands are the dominions of judgment and the realms of decree. Every time I calm my soul and speak to it of Your mercy, which has encompassed all possibilities, and remind it of Your grace, which has embraced those on earth and in heaven, I say to it, “Be at peace and do not despair! My Beloved is merciful, my Sovereign is generous, my Lord is compassionate, and my Creator is forgiving.” Yet from within it arises the fire of regret and shame, and from it burns away my patience, my endurance, my calm, and its calm. Therefore, my cry before You will never cease, and my lament before Your face will never end. By Your might, I fear that the inhabitants of the realm of Your joy and the people of the kingdom of Your exultation may become sorrowful because of my sorrow. I beseech them, by You, not to prevent me from my cry and my lamentation before the city of Your oneness. For those who circle around Your throne, having drunk from the chalice of glory and hope, and tasted the sweetness of nearness and union, it is fitting that they look upon one who has been veiled from Your nearness and made deprived of the wonders of Your favors.</w:t>
      </w:r>
    </w:p>
    <w:p w14:paraId="5807F68C" w14:textId="77777777" w:rsidR="00DC093A" w:rsidRDefault="00000000">
      <w:pPr>
        <w:pStyle w:val="BodyText"/>
      </w:pPr>
      <w:r>
        <w:t>Ah, ah, O my Beloved! Ah, ah, O my Desire! Ah, ah, O my Hope! Ah, ah, O my Longing! How can I lift my head before the Pen of ’Alí, whom You have made the dawning-place of Your revelation and the rising-point of Your inspiration? How can I gaze upon the Pen that is attributed to Muḥammad, Your Messenger, through which the mysteries of Your decree and the Tablets of Your command have been inscribed? By Your might, O my Beloved, I would almost return to non-existence out of shame for what has come upon me in these days. How could I behold the Pen from which was revealed what You sent down to the Spirit from the ordinations of Your command, the mysteries of Your laws, and Your decrees, and through which was manifested what established the sanctity of Your essence above comparison and the exaltation of Your Self above likenesses? Or hear the sound of the Pen of Moses, through which Your laws, Your wisdom, the gems of Your unity, and the evidences of Your oneness were written?</w:t>
      </w:r>
    </w:p>
    <w:p w14:paraId="448A47AE" w14:textId="77777777" w:rsidR="00DC093A" w:rsidRDefault="00000000">
      <w:pPr>
        <w:pStyle w:val="BodyText"/>
      </w:pPr>
      <w:r>
        <w:t xml:space="preserve">O my Beloved, how could I behold the Pen of Abraham, which You raised up by Your command, and made a lamp of Your revelation among Your servants and the word of Your command among Your creation? Ah, ah, from my shame, which will never depart from me for the duration of Your majesty and the eternity of Your being! Even if You were to immerse me in the oceans of forgiveness, how could the scent of disobedience that emanated from me in Your days be removed from me? O my God, through Your forbearance, with which You have not seized Your enemies but rather prolonged their days with the dominion of Your decree, such that whoever sought to drag the sword of enmity across Your face, You sharpened it for them with wisdom, which was hidden from the sight of Your creation, and through Your grace, which was not withheld by the actions of the disbelievers in Your lands, return me to non-existence, and then raise me again in Your days by the power of Your will. Perhaps that will erase from my heart what has appeared from me in the first instance, and I would be oblivious to what I committed, so </w:t>
      </w:r>
      <w:r>
        <w:lastRenderedPageBreak/>
        <w:t>that this oblivion may be a blessing to my soul, mercy to my being, and grace to my essence. Verily, You are the All-Powerful, the Exalted, the Mighty, the Generous.”</w:t>
      </w:r>
    </w:p>
    <w:p w14:paraId="07ECAA7E" w14:textId="77777777" w:rsidR="00DC093A" w:rsidRDefault="00000000">
      <w:pPr>
        <w:pStyle w:val="BodyText"/>
      </w:pPr>
      <w:r>
        <w:t>By the One in Whose hand is my soul, if all in creation were adorned with the garment of justice, from the lamentation of the Pen and the sound it made between the hands of the Merciful, all would be cut off from everyone in the heavens and the earth and turn toward the abode of the Beloved, detaching themselves from the world and whatever has been decreed therein. However, in these days, such souls are rarely found, very rarely. When, then, will the holy and radiant faces emerge from the unseen, be perfumed by the breezes of God and His words, and become independent of all but Him? Verily, they are the choicest of creation in the sight of God, the Sovereign, the Mighty, the Protector.</w:t>
      </w:r>
    </w:p>
    <w:p w14:paraId="1D5553CE" w14:textId="77777777" w:rsidR="00DC093A" w:rsidRDefault="00000000">
      <w:pPr>
        <w:pStyle w:val="BodyText"/>
      </w:pPr>
      <w:r>
        <w:t>Although this servant (I) recounts each matter, I find myself regretful afterward, for it is uncertain whether the fire of divine love will be ignited in these hearts. Just as in the manifestation of the sixtieth year (the Báb), when the writings of the Point of the Bayán (may all besides Him be sacrificed) were brought before anyone, they would, in complete disregard, take it in one hand, glance at it for ten minutes or less, and cast it aside, saying, “These words are mere fabrications.” And if they had even a little fairness, they would not have traded a single word of it for all that is in the heavens and the earth. Listen to this servant, purify your heart and hearing from everything you have heard and perceived, then observe the verses previously revealed to the prophets and messengers, and witness these most wondrous and exalted verses, and judge for yourself with justice. If you act upon what has been mentioned, you will indeed attain the truth and be purified from the whisperings of devils.</w:t>
      </w:r>
    </w:p>
    <w:p w14:paraId="6D7CC9DE" w14:textId="77777777" w:rsidR="00DC093A" w:rsidRDefault="00000000">
      <w:pPr>
        <w:pStyle w:val="BodyText"/>
      </w:pPr>
      <w:r>
        <w:t>It was intended that all the verses revealed from the heaven of the will of the Most High in this most wondrous and most mighty Cause be recounted, but I was forbidden and was told to wait and reflect for a time to discern in what rank and station the people of the Bayán stand and where the essence of their understanding lies—those souls who gaze upon none but God. Then, if appropriate, the hidden verses of the Bayán and their concealed meanings will be revealed from the heaven of divine will, so that a group may understand that the Pen of God has not moved except to describe this most exalted appearance, and the Tongue of God has not spoken except to proclaim this most sacred Beauty. The matter is in God’s hands, and indeed, He has power over all things.</w:t>
      </w:r>
    </w:p>
    <w:p w14:paraId="67594727" w14:textId="77777777" w:rsidR="00DC093A" w:rsidRDefault="00000000">
      <w:pPr>
        <w:pStyle w:val="BodyText"/>
      </w:pPr>
      <w:r>
        <w:t>Therefore, this poor servant is content with what has been radiantly revealed from the dawning-place of the words of the Sovereign of the Bayán. However, it is incumbent upon every discerning soul today to cleanse their heart from all signs, indications, and names, and to turn toward the essence of the Manifestation and what appears from Him. All were commanded to do this in the Bayán, for the names and utterances of all creation were and will be His. Today, the majority of the people of the Bayán are preoccupied with names, and before God, they are accounted as among His rejected servants. Those who, in the eyes of God, are the people of the Most Great Vision are those souls who have taken and consumed the fruits of the Divine Tree in this spring of singular divine glory. Those who cling to anything other than this Tree are rejected by God and considered among the people of negation and fire.</w:t>
      </w:r>
    </w:p>
    <w:p w14:paraId="670B8699" w14:textId="77777777" w:rsidR="00DC093A" w:rsidRDefault="00000000">
      <w:pPr>
        <w:pStyle w:val="BodyText"/>
      </w:pPr>
      <w:r>
        <w:t xml:space="preserve">At this moment, the spirit has called out, “Write to the servants: No greater injustice is observed than that a soul seeks proof and evidence from the Manifestation of Truth other than what has appeared from Him and descended from His presence.” Look toward the Truth. If that proof by which the validity of the </w:t>
      </w:r>
      <w:r>
        <w:lastRenderedPageBreak/>
        <w:t>First Point was established is observed and manifest from God, then there is no room for hesitation. In such a case, no excuse from anyone will be accepted, even if they cling to the words of the ancients and the moderns. Thus does God make His matter clear if you are among those who comprehend.</w:t>
      </w:r>
    </w:p>
    <w:p w14:paraId="403776D8" w14:textId="77777777" w:rsidR="00DC093A" w:rsidRDefault="00000000">
      <w:pPr>
        <w:pStyle w:val="BodyText"/>
      </w:pPr>
      <w:r>
        <w:t>As for what you wrote regarding Dayyán, Mírzá Ghugha, Shaykh Ismá’íl, and Ḥájí Mullá Háshem claiming the Cause and being proven false, such objections were raised by the polytheists at the beginning of the Bayán’s manifestation. They similarly said that certain souls before the Siyyid-i-Báb made such claims and were proven false. Therefore, God forbid, your statement is similar to theirs, and by such words, they turned away from the Truth. The polytheists of every age have busied themselves with such objections at the time of each Manifestation. But the discerning and detached ones are not prevented by such objections from the path of God. Rather, they become more steadfast and firm in their faith. It is clear that the greater the Manifestation and the more evident the Truth, the stronger the denials and objections of the people of negation have been and will be, as is witnessed now. However, those souls you mentioned—how has their falsity become apparent to you in the first place?</w:t>
      </w:r>
    </w:p>
    <w:p w14:paraId="2AD71F73" w14:textId="77777777" w:rsidR="00DC093A" w:rsidRDefault="00000000">
      <w:pPr>
        <w:pStyle w:val="BodyText"/>
      </w:pPr>
      <w:r>
        <w:t>As for Dayyán, who was named by God with all His most beautiful names, he never made any claim that contradicted the truth. In the first year of his ministry, he sent a few supplications to the sacred presence, and in those tablets, nothing was observed but expressions of humility, submission, and faith in God and His Manifestations. However, the well-known soul (Mírzá Yaḥyá) saw that a person had appeared and written supplications, and his fire of jealousy flared so fiercely that he issued a decree for the execution of him and his followers. As a result, that manifestation of divine unity was martyred by the decree of the Point of the Bayán and the fatwa of that same soul. Later, in his writings, he attributed fabrications to Dayyán that were completely false. Above what Dayyán claimed, the Manifestation of the Bayán explicitly revealed verses concerning him. Look in the Bayán so that you may be among the knowing ones.</w:t>
      </w:r>
    </w:p>
    <w:p w14:paraId="19DE5699" w14:textId="77777777" w:rsidR="00DC093A" w:rsidRDefault="00000000">
      <w:pPr>
        <w:pStyle w:val="BodyText"/>
      </w:pPr>
      <w:r>
        <w:t>There were also others whom the well-known soul rejected and declared infidels, but before God, these souls are not rejected and will never be. Rather, a single strand of their hair is better than him, if you are among those with insight. Among them is Áqá Siyyid Ibráhím (upon him be God’s exalted glory), concerning whom verses were revealed. Among those verses is the one I will recount, so that you may understand and realize that none have gazed upon the First Point and what descended from Him, but rather, they acted out of love for their own leadership and a desire to preserve their honor, committing what no one has ever committed before. His words—exalted be His might—are: “Bear witness, O Ibráhím, you were, in a day, the Throne of the appearance of your Lord, and We were manifest before and after.” Observe that We created you, sustained you, caused you to die, and revived you until this moment. And those who were given the scriptures have remained veiled until now. When you descended to God, your Lord, the Lord of all that is seen and unseen, the Lord of the worlds, you heard the voice of those who followed your command and thought they were exalted in your love. Say: No, and again no! I was resurrected with those who followed me before God on the day when I was the Throne of the appearance of God with Moses. These souls do not follow me, and if they had followed me, they would have believed in Moses before Jesus, in Muḥammad after Jesus, and in the Point of the Bayán on the Day of Resurrection.”</w:t>
      </w:r>
    </w:p>
    <w:p w14:paraId="01ACDA91" w14:textId="77777777" w:rsidR="00DC093A" w:rsidRDefault="00000000">
      <w:pPr>
        <w:pStyle w:val="BodyText"/>
      </w:pPr>
      <w:r>
        <w:lastRenderedPageBreak/>
        <w:t>Now observe how He has named him the Throne of Manifestation. He says, “See how We created, sustained, and revived you at this time, and those who believed in you remained veiled in their scriptures.” These are the veiled souls who did not follow me. Had they followed me, they would have attained faith in the later Manifestations.</w:t>
      </w:r>
    </w:p>
    <w:p w14:paraId="5F499BE1" w14:textId="77777777" w:rsidR="00DC093A" w:rsidRDefault="00000000">
      <w:pPr>
        <w:pStyle w:val="BodyText"/>
      </w:pPr>
      <w:r>
        <w:t>Say: O deaf one of the age! Pay close attention and carefully reflect upon the divine words, which, explicitly without any ambiguity, refer to him as the Throne of Manifestation. All the divine names circled around him, and if He had addressed him with “You are God,” or “He is God,” or “from God,” or “to God,” or “the essence of God and the being of God,” all these ranks would have been established and confirmed in his station. Yet, today, this same person is called “Abú’l-Dawáhí” (father of calamities) by the people of the Bayán, and they have similarly condemned him and spread a verdict of disbelief against him. He has withdrawn from everything for many years. Alas, may God’s curse be upon the wrongdoers.</w:t>
      </w:r>
    </w:p>
    <w:p w14:paraId="25EDF137" w14:textId="77777777" w:rsidR="00DC093A" w:rsidRDefault="00000000">
      <w:pPr>
        <w:pStyle w:val="BodyText"/>
      </w:pPr>
      <w:r>
        <w:t>Now consider how much they have transgressed in the Cause of God and what deeds they have committed out of rebellion against Him.</w:t>
      </w:r>
    </w:p>
    <w:p w14:paraId="344B99BB" w14:textId="77777777" w:rsidR="00DC093A" w:rsidRDefault="00000000">
      <w:pPr>
        <w:pStyle w:val="BodyText"/>
      </w:pPr>
      <w:r>
        <w:t>And I wish that even one of these souls, who have been rejected by people, would have been mentioned in the sight of God. You have made illusion your Lord instead of God, and you do not realize what you are saying. But God bears witness to what you have committed in the false life, and He will seize you with His might, for He is the severest of avengers. Nevertheless, you consider such forsaken souls to be adherents of the Bayán, while you regard the one by whom the Bayán was manifested as forsaken. By God, you have spoken only through desire and have wandered only in the desert of illusion and arrogance, and you think in yourself that you are rightly guided.</w:t>
      </w:r>
    </w:p>
    <w:p w14:paraId="5355711A" w14:textId="77777777" w:rsidR="00DC093A" w:rsidRDefault="00000000">
      <w:pPr>
        <w:pStyle w:val="BodyText"/>
      </w:pPr>
      <w:r>
        <w:t>Beyond this, these souls have not been manifest with the verses of God. And if you claim that they were possessors of verses and were rejected, this is an injustice from you against God, the Sovereign, the All-Subduing. For if the possessor of the verses were rendered false in your sight, then no faith would remain for you or for anyone on earth. Faith in all people is verified by the manifestations of the divine command, who are made manifest through the verses. If, God forbid, the possessor of the verses were false, how could you then prove the validity of the Point of the Bayán? How great is the word that comes from your mouths, O company of the heedless! It is clear that you have mentioned these souls merely to undermine the Cause of God, and you have compared this manifestation to those individuals. O heedless one, know that those souls were not and will not be rejected by God. Rather, the rejected one is the one who denied them, opposed them, and decreed their execution.</w:t>
      </w:r>
    </w:p>
    <w:p w14:paraId="0FE0C7F1" w14:textId="77777777" w:rsidR="00DC093A" w:rsidRDefault="00000000">
      <w:pPr>
        <w:pStyle w:val="BodyText"/>
      </w:pPr>
      <w:r>
        <w:t xml:space="preserve">Among those souls you mentioned was Ḥájí Mullá Háshem. Letters sent by him to the presence of the Throne still exist today, and nothing has been observed from him but utmost humility. O claimant of knowledge, you have belittled all the mystics. It has been heard that one of the sages, while in the land of Ṣād, was declared an infidel by the scholars of that land, who ordered him to leave. A group attacked that poor, destitute person. Among those souls was Mullá Alí the famous philosopher from Núr. In that moment of oppression, he did not speak to any of the scholars but turned to MulláAlí and said a word that it is not pleasing to mention here. His intent was: “You consider yourself a philosopher, so why do you oppose a philosopher?” Now, you make such objections and yet claim wisdom and knowledge. Repent to God, who created and fashioned you, and do not oppose those who believe in God and His </w:t>
      </w:r>
      <w:r>
        <w:lastRenderedPageBreak/>
        <w:t>verses, for they have suffered in His path what none among creation can reckon. Affirming or denying souls will never suffice by mere imitation. A curse upon a reviler returns to himself, and a rejection returns to the one who rejects, and he does not perceive it within himself, being among the heedless.</w:t>
      </w:r>
    </w:p>
    <w:p w14:paraId="3D6325B1" w14:textId="77777777" w:rsidR="00DC093A" w:rsidRDefault="00000000">
      <w:pPr>
        <w:pStyle w:val="BodyText"/>
      </w:pPr>
      <w:r>
        <w:t>Say: “Die in your rage!” The idol of illusion and desire has been shattered. By God, the One besides whom there is no other god, you have clung to an illusion that has no likeness in all creation. I do not know by what proof or argument you prefer a soul who rejected those other souls. Listen to this servant’s advice, and never reject anyone, for the Point of the Bayán enjoined all to avoid attacking one another. Even though the well-known soul (Mírzá Yaḥyá) plotted and schemed with great cunning to sever the divine Tree and revealed what was hidden in his heart, still, no one attacked him until letters of his arrived before the divine presence, all filled with rejection of God and His verses. These letters, in his own handwriting, still exist. Thus, divine verses were revealed from the realm of power, refuting those who opposed God. This was not from him but from God, the All-Powerful, the Mighty, the Invincible.</w:t>
      </w:r>
    </w:p>
    <w:p w14:paraId="1FA9D989" w14:textId="77777777" w:rsidR="00DC093A" w:rsidRDefault="00000000">
      <w:pPr>
        <w:pStyle w:val="BodyText"/>
      </w:pPr>
      <w:r>
        <w:t>The verses are specific to the Manifestation, as the Point of the Bayán explicitly stated that after the setting of the Sun of Truth, no one will hear the verses of God except at the time of the next Manifestation. That same well-known soul spent nights and dawns in the presence of the one who would rise, and divine verses were recited to him. Then, after just a few words, he became so arrogant that he committed acts that none of the manifestations of negation had ever committed. Any soul with even a little awareness knows that he (Mírzá Yaḥyá) constantly served the Blessed Beauty, and whatever he understood was merely a drop from this surging ocean. Yet, you have written things that no sane person would write. By God, even if one hundred thousand like him were able to speak before the Almighty! These servants have seen with their own eyes, while you speak only from pure illusion. By God, may He curse that devil who has deceived both him and you, and may you never reap the rewards of worldly leadership.</w:t>
      </w:r>
    </w:p>
    <w:p w14:paraId="520B1544" w14:textId="77777777" w:rsidR="00DC093A" w:rsidRDefault="00000000">
      <w:pPr>
        <w:pStyle w:val="BodyText"/>
      </w:pPr>
      <w:r>
        <w:t>And I do not know what Mírzá Ghugha did that caused such hatred to take root in the hearts of people like you. So much so that writings against him were composed. Many souls, in their moments of fervor and enthusiasm, say things, and he, too, has spoken some words. There is no need to be so intent on dishonoring God’s servants. Fear God and do not afflict the hearts of His servants! Nothing from people like you has emerged from which even a slight fragrance of truth could be sensed. We ask God to empty your hearts of hatred for His beloved ones, for He is powerful over all things.</w:t>
      </w:r>
    </w:p>
    <w:p w14:paraId="0E3BA9E6" w14:textId="77777777" w:rsidR="00DC093A" w:rsidRDefault="00000000">
      <w:pPr>
        <w:pStyle w:val="BodyText"/>
      </w:pPr>
      <w:r>
        <w:t>The one who speaks—so great is his defiance and hypocrisy—says: “If the claimant of this station has a proof other than the verses, let him bring it forth. If it is the verses, then Mírzá Yaḥyá has not only explicit text and definitive proofs in his favor, but also greater and better claims, with numerous volumes in his possession.”</w:t>
      </w:r>
    </w:p>
    <w:p w14:paraId="21F18804" w14:textId="77777777" w:rsidR="00DC093A" w:rsidRDefault="00000000">
      <w:pPr>
        <w:pStyle w:val="BodyText"/>
      </w:pPr>
      <w:r>
        <w:t xml:space="preserve">By God, he has spoken words that make one ashamed to even consider. How quickly you have changed the balance of God and have dishonored the sanctity of God! How swiftly you have begun distorting His words! By God, every discerning person will understand from what you have written your state and the state of the one who inspired you. Woe unto him and to those who follow him! This servant is bewildered as to which of these fabrications I should listen to and respond to. After all, what could have driven you in these fleeting days of life to engage in such baseless, self-deluding words, prompted by Satan, and thus </w:t>
      </w:r>
      <w:r>
        <w:lastRenderedPageBreak/>
        <w:t>be deprived of the shore of the Ocean of Oneness? Assume that all souls have taken him as their lord instead of God—what benefit has this brought to you or to him? By the One in whose hand is my soul, it is nothing but the loss of this world and the next.</w:t>
      </w:r>
    </w:p>
    <w:p w14:paraId="49FBC26A" w14:textId="77777777" w:rsidR="00DC093A" w:rsidRDefault="00000000">
      <w:pPr>
        <w:pStyle w:val="BodyText"/>
      </w:pPr>
      <w:r>
        <w:t>You wrote that if the one who claims this Manifestation has anything other than the verses, let him present it, and this is in explicit contradiction to what the Point of the Bayán (may all besides Him be sacrificed) revealed throughout the Bayán. Anyone who speaks or has spoken this word is cursed, and all the atoms and the inhabitants of the realms of command and creation curse him. By God, you have deemed people to be fools, for if they were not fools, neither you nor that heedless soul would have been able to openly speak contrary to what God has declared. The Point of the Bayán explicitly revealed in the entire Bayán that the proof of the next Manifestation would be none other than the verses, yet you have explicitly written, “If there is any proof other than the verses, let it be produced.” And you speak without understanding.</w:t>
      </w:r>
    </w:p>
    <w:p w14:paraId="5A5E48DA" w14:textId="77777777" w:rsidR="00DC093A" w:rsidRDefault="00000000">
      <w:pPr>
        <w:pStyle w:val="BodyText"/>
      </w:pPr>
      <w:r>
        <w:t>The station you sought to establish for that heedless soul is based on the word of the First Point, and the First Point was affirmed through the verses of God. Now reflect on how far you have strayed from the path of truth and fallen into the desert of error. Reflect on what you have done and what you have spoken, so that perhaps you may awaken from your actions and be among those who seek forgiveness from God, who created everything by His command, manifested His Manifestation through His sovereignty, and made His veil sanctified from you, your assumptions, and your illusions, and from the illusions of the idols you have taken as lords besides God. Woe unto them from the punishment of a barren day.</w:t>
      </w:r>
    </w:p>
    <w:p w14:paraId="6E1DC60F" w14:textId="77777777" w:rsidR="00DC093A" w:rsidRDefault="00000000">
      <w:pPr>
        <w:pStyle w:val="BodyText"/>
      </w:pPr>
      <w:r>
        <w:t>By God, you are confident in the foolish ones of the Bayán, and you have every right to be. Now, let us set aside the verses; if that well-known soul can manifest something beyond what has appeared from the source of divine power, we will submit to your fabrications and those of that soul who associates partners with God. By God, you are not and will not be steadfast even in this matter, for we know that well-known soul, who in his claims and pretensions is the greatest of all, but in manifestation and deeds, he is the smallest of the small. O destitute and bankrupt one, I wish you had at least taken someone like yourself as your lord! What benefit is there when you are observed to be so utterly heedless? Otherwise, I would have mentioned certain matters so that you might grasp the illusion well and perceive his deceit.</w:t>
      </w:r>
    </w:p>
    <w:p w14:paraId="074418C0" w14:textId="77777777" w:rsidR="00DC093A" w:rsidRDefault="00000000">
      <w:pPr>
        <w:pStyle w:val="BodyText"/>
      </w:pPr>
      <w:r>
        <w:t>And regarding what you wrote: If it is the verses, Mírzá Yaḥyá stood in opposition, claiming more, better, and superior [proofs], and he holds numerous volumes. How insignificant his stature and how grand his claim! This claim, born from the wellspring of arrogance and the self of desire, is like an ant in a barren valley claiming lordship—indeed, even greater in the sight of any illumined soul. For his very being was created by a single letter from these exalted, eternal verses. And what words have issued from him are in accordance with his own station. Open your eyes to recognize this! What he possesses will never be remembered in the sight of God unless he returns to Him, repents, and becomes one of the penitent and the seekers of forgiveness. By God, he has committed what no one before him has committed.</w:t>
      </w:r>
    </w:p>
    <w:p w14:paraId="5A76356C" w14:textId="77777777" w:rsidR="00DC093A" w:rsidRDefault="00000000">
      <w:pPr>
        <w:pStyle w:val="BodyText"/>
      </w:pPr>
      <w:r>
        <w:t xml:space="preserve">Now, you yourself must judge: Why has this word appeared, that he claims to stand in opposition and asserts greater, better, and more? Any ignorant person would be ashamed of such a statement, let alone a rational being. O blind one, the mere statement that he “stood in opposition” is clear evidence of his </w:t>
      </w:r>
      <w:r>
        <w:lastRenderedPageBreak/>
        <w:t>falsehood. Those who possess sacred discernment can smell the stench of arrogance, pride, and defiance against the Truth in such words. It seems as though he has never even recited the Qur’án, which states in the verse of God: Reflect a little on this revealed verse, that you might be convinced that whoever says, “I will bring something like what God has revealed,” by that very word, they are proven false and will always be proven so.</w:t>
      </w:r>
    </w:p>
    <w:p w14:paraId="03EC4881" w14:textId="77777777" w:rsidR="00DC093A" w:rsidRDefault="00000000">
      <w:pPr>
        <w:pStyle w:val="BodyText"/>
      </w:pPr>
      <w:r>
        <w:t>O true deaf one, listen to the melody of the divine Dove singing upon the highest branch of the Tree of the Bayán! It says, “If you were to appear at this moment, I would be the first of those to prostrate and the first to believe in You.” And yet you feel no shame before this statement of the Tongue of the Merciful and have explicitly written that he stood in opposition and claimed greater, better, and more. By God, such words are a clear proof of the opposition, disbelief, and hypocrisy of such souls. And He also says, glorified be His mention: If all the people of the Bayán were to be as versed in knowledge as he, it would bear no fruit except through his acknowledgment. It is abundantly clear that no one can match him in the essence of knowledge except for the Point itself. That divine Sun says such things about himself, and you, for a soul whom you seek to falsely prove his Cause by the words of that Sun of Truth, have engaged in uttering such unworthy words. Alas for you, for him, and for those who followed you both! By God, they are only in clear error.</w:t>
      </w:r>
    </w:p>
    <w:p w14:paraId="1AA62F4B" w14:textId="77777777" w:rsidR="00DC093A" w:rsidRDefault="00000000">
      <w:pPr>
        <w:pStyle w:val="BodyText"/>
      </w:pPr>
      <w:r>
        <w:t>Moreover, you write that he has numerous volumes in his possession. This statement is exactly like the words of those who opposed every manifestation, boasting of their writings and compositions and protesting against the Sovereign of names and attributes. If books could enrich a soul, the books of the earth during the Manifestation of the Point of the Bayán—may all besides Him be sacrificed—would have sufficed to enrich and fulfill the people. No, by God, all are poor at the threshold of His wealth, all are ignorant at the door of His knowledge, and all are powerless before the appearance of His might. Indeed, He is self-sufficient by Himself from all else, and He is the One mighty over all things.</w:t>
      </w:r>
    </w:p>
    <w:p w14:paraId="74710D16" w14:textId="77777777" w:rsidR="00DC093A" w:rsidRDefault="00000000">
      <w:pPr>
        <w:pStyle w:val="BodyText"/>
      </w:pPr>
      <w:r>
        <w:t>I ask you to judge for yourself: If one person possesses a piece of ruby and another has a hundred thousand cartloads of pebbles, which one would you consider rich and self-sufficient? If a hundred thousand books were produced that bore no fruit—and will bear no fruit—except through recognition of the Manifestation, then what is their worth? The words are like a lamp, and love and remembrance of God are like the flame. If that lamp is devoid of the flame, it will be an idle object. Words are only good when the fragrances of divine love can be inhaled from them. After the loss of that station, such words are regarded like the lowest utterances of the people of the earth. Fear God and do not compare anyone with His servants, nor mention anyone else in the precincts of His holiness. Tear away the veils, then speak the praises of your Lord among the people.</w:t>
      </w:r>
    </w:p>
    <w:p w14:paraId="300FF1B7" w14:textId="77777777" w:rsidR="00DC093A" w:rsidRDefault="00000000">
      <w:pPr>
        <w:pStyle w:val="BodyText"/>
      </w:pPr>
      <w:r>
        <w:t>In this regard, listen to what was revealed in the Bayán to one of the Letters of the Living. He says, exalted be His mention: If you recite or inscribe a single verse from that eternal Essence, it is more exalted in the sight of God than if you were to inscribe the entire Bayán. For that one verse will save you on that day, but the entire Bayán will not. It is like if someone during the time of the Messenger of God had transcribed all the heavenly books and what was written under their shade—it would have been judged as nothing for him. But if he had transcribed a single verse of the Qur’án, he would have been judged as a believer. This is the essence of knowledge and action.</w:t>
      </w:r>
    </w:p>
    <w:p w14:paraId="6EB8C288" w14:textId="77777777" w:rsidR="00DC093A" w:rsidRDefault="00000000">
      <w:pPr>
        <w:pStyle w:val="BodyText"/>
      </w:pPr>
      <w:r>
        <w:lastRenderedPageBreak/>
        <w:t>Now observe the exaltation of the Cause and how high and great it is, and in contrast, observe your own lowliness, your words, and the words of the idolaters. The rising Sun is not veiled by these veils, and the Manifestation itself is not tainted by the defilement of these words. Indeed, He is sanctified from you and from your words, and He is by Himself the proof of God among His creatures. It is incumbent upon those on earth to follow what proceeds from Him, not what was with them. Indeed, this is the truth, and after the truth, there is only error, if you are among the discerning.</w:t>
      </w:r>
    </w:p>
    <w:p w14:paraId="410BDF6E" w14:textId="77777777" w:rsidR="00DC093A" w:rsidRDefault="00000000">
      <w:pPr>
        <w:pStyle w:val="BodyText"/>
      </w:pPr>
      <w:r>
        <w:t>Many donkeys have borne loads of books, but they themselves are not aware of even a letter of them, as this parable has been mentioned in previous scriptures and has been explicitly revealed in the Book. By God, besides whom there is no other god, those volumes you speak of are best suited to be washed away with water or returned to their source so that their contents may be buried. These servants have seen many such volumes. If only you would shatter the idol of illusion and look with the eye of insight at his fabricated words. By God, every discerning and wise person laughs at them and at what he has produced.</w:t>
      </w:r>
    </w:p>
    <w:p w14:paraId="7F875AE5" w14:textId="77777777" w:rsidR="00DC093A" w:rsidRDefault="00000000">
      <w:pPr>
        <w:pStyle w:val="BodyText"/>
      </w:pPr>
      <w:r>
        <w:t>And another statement was cast from that source of arrogance and pride: He (Mírzá Yaḥyá) says, “It is easy to claim that all the verses written by the claimant in his lifetime could be composed by me in a single day—better, more eloquent, and more fluent—that even a child would be able to discern.”</w:t>
      </w:r>
    </w:p>
    <w:p w14:paraId="06B6FE87" w14:textId="77777777" w:rsidR="00DC093A" w:rsidRDefault="00000000">
      <w:pPr>
        <w:pStyle w:val="BodyText"/>
      </w:pPr>
      <w:r>
        <w:t>All your virtues and his have been made known through this one word. This servant is bewildered at what to say in response to this, for by God, even Pharaoh did not speak such a word in opposition to Moses. By the one true God, who has no equal, if he were to stand in opposition to even one of the humble souls circling around the Almighty, how then could he stand in opposition to the source and fountain of divine grace! Now, test this! That heedless one is present, and the servants of the House are also present. If he can oppose even one of the servants in any matter, we will believe all that you have said. However, much speaking does not establish truth and never will, for you have objected against God with these delusional arguments. Therefore, this servant responds to such words, lest any excuse or pretext remain for you. Otherwise, the holy sanctity of the All-Pure is far beyond all these arguments, words, and interpretations that you have clung to.</w:t>
      </w:r>
    </w:p>
    <w:p w14:paraId="354F33EC" w14:textId="77777777" w:rsidR="00DC093A" w:rsidRDefault="00000000">
      <w:pPr>
        <w:pStyle w:val="BodyText"/>
      </w:pPr>
      <w:r>
        <w:t>O heedless one, everything that has been revealed from the Heaven of the Bayán has already been revealed, and even a single verse is not matched by all that exists in the heavens and the earth. If you are observant of these matters, then come forward to witness for yourself that when the verses descend, no one is able to even transcribe them. Test it, O tester, after that which no one should ever test against God, for it is He who tests His servants and tries them, as He has tried you and returned you to the lowest depths of hell.</w:t>
      </w:r>
    </w:p>
    <w:p w14:paraId="3A87A506" w14:textId="77777777" w:rsidR="00DC093A" w:rsidRDefault="00000000">
      <w:pPr>
        <w:pStyle w:val="BodyText"/>
      </w:pPr>
      <w:r>
        <w:t xml:space="preserve">To every rational and mature mind, your proofs are like the words of children and will always be so. You have taken the Cause of God as a plaything and a jest. Soon God will seize you with His might, for He is the Subduer, the All-Powerful, the Almighty. The fragrance of your proofs and arguments has withered the blossoms of the divine proofs and evidences. If you would consider your words with even a little fairness, you would perceive their flaws more clearly than anything else. Have you ever heard from the beginning of creation until now of any soul who opposed the Truth with the kind of opposition that you have recorded in your accursed book? No, by the Lord of the worlds, no eye in all creation has witnessed anyone more veiled than you or more heedless than you, yet you rejoice in what you have written and </w:t>
      </w:r>
      <w:r>
        <w:lastRenderedPageBreak/>
        <w:t>are among those who exult. We ask God to replace your joy with the greatest sorrow unless you repent and return to Him and become among the penitent.</w:t>
      </w:r>
    </w:p>
    <w:p w14:paraId="00D2AB2E" w14:textId="77777777" w:rsidR="00DC093A" w:rsidRDefault="00000000">
      <w:pPr>
        <w:pStyle w:val="BodyText"/>
      </w:pPr>
      <w:r>
        <w:t xml:space="preserve">And another remark from that objector is written: “It is astonishing that they themselves claim that my expressions are verses, and their messengers say that even their seven-year-old children recite verses. Then how will the verses of </w:t>
      </w:r>
      <w:r>
        <w:rPr>
          <w:i/>
          <w:iCs/>
        </w:rPr>
        <w:t>He Whom God shall make manifest</w:t>
      </w:r>
      <w:r>
        <w:t xml:space="preserve"> be a proof of His validity, when their own people also recite verses, and even their young sons do the same? If they claim that verses appear both from the realm of creation and from the essence of the primal point and the tree of truth, then the verse itself cannot serve as proof of the truth of the original tree; something else is needed. Let it be explained what that is.”</w:t>
      </w:r>
    </w:p>
    <w:p w14:paraId="2CFDA894" w14:textId="77777777" w:rsidR="00DC093A" w:rsidRDefault="00000000">
      <w:pPr>
        <w:pStyle w:val="BodyText"/>
      </w:pPr>
      <w:r>
        <w:t xml:space="preserve">Indeed, if He wills that every soul should speak in praise of itself, He is capable, and He is indeed the Almighty, the All-Powerful. And if He wills to manifest a soul with all the verses, He is capable by His sovereignty, and no one can object to Him. And God is witness to what I say. Indeed, He made one of the children speak as a proof of Himself and as an evidence of His own reality. And this is the station for which you thank God and praise Him, yet you have opened your mouths in objection to this remembrance that has appeared in the name of </w:t>
      </w:r>
      <w:r>
        <w:rPr>
          <w:i/>
          <w:iCs/>
        </w:rPr>
        <w:t>Abhá</w:t>
      </w:r>
      <w:r>
        <w:t xml:space="preserve"> between the heavens and the earth.</w:t>
      </w:r>
    </w:p>
    <w:p w14:paraId="1A38F755" w14:textId="77777777" w:rsidR="00DC093A" w:rsidRDefault="00000000">
      <w:pPr>
        <w:pStyle w:val="BodyText"/>
      </w:pPr>
      <w:r>
        <w:t>Now consider: has any ignorant person made such an objection, or does anyone do so? No, by God, except for you and the likes of you, who have been created from the air of desire, the water of rejection, the fire of envy, and the dust of hatred. So die in your rage! He has indeed manifested with the truth, and none can repel Him. Your Lord, the Most Merciful, has written upon Himself that He will manifest guides in the worlds to stand between the heavens and the earth, to speak in praise of Himself, and to raise the banners of victory among all the people. These are the servants whom God has made pure from all but Him, detached from what you possess, and firmly holding onto the cord of God, the firm and mighty.</w:t>
      </w:r>
    </w:p>
    <w:p w14:paraId="16753463" w14:textId="77777777" w:rsidR="00DC093A" w:rsidRDefault="00000000">
      <w:pPr>
        <w:pStyle w:val="BodyText"/>
      </w:pPr>
      <w:r>
        <w:t>These ones are not prevented by the indications of those on earth or the signs of the idolaters. Say: “O ignorant one, you have not distinguished between blessing and wrath, and you have considered pure good to be evil, and the essence of mercy and justice to be the soul of oppression. Yes, a child from among the children of the household at the age of six spoke the verses of God, and that child is present now. And by God, that same corrupt tree repeatedly said that what had happened to him had never occurred with anyone from the beginning of creation until the time of manifestation. He would spend most nights and days in praising him, and now the situation has changed to such an extent that he has turned away from the Exalted Truth. It is not enough that he has turned away from the children; he will not stop until the earth is stained with this pure blood. And this is what has been revealed in the tablets if you are among the seers.”</w:t>
      </w:r>
    </w:p>
    <w:p w14:paraId="29677426" w14:textId="77777777" w:rsidR="00DC093A" w:rsidRDefault="00000000">
      <w:pPr>
        <w:pStyle w:val="BodyText"/>
      </w:pPr>
      <w:r>
        <w:t>Many times it has been said that We made him speak the verses in his childhood so that it would be proof of this merciful appearance and the rise of the holy, eternal Lord. Yet you have considered this great mercy to be wrath. Instead of giving thanks to the Exalted Truth, you have begun to complain.</w:t>
      </w:r>
    </w:p>
    <w:p w14:paraId="00DF9E27" w14:textId="77777777" w:rsidR="00DC093A" w:rsidRDefault="00000000">
      <w:pPr>
        <w:pStyle w:val="BodyText"/>
      </w:pPr>
      <w:r>
        <w:t xml:space="preserve">And regarding what is written that “they themselves claim that my expressions are verses,” this is a mockery of God in their own view. Take hold of yourself, O ignorant one! This is a station that your hands and the hands of the idolaters are cut off from. The Primal Point states that everything that exists on </w:t>
      </w:r>
      <w:r>
        <w:lastRenderedPageBreak/>
        <w:t>earth is His verses and will continue to be, so what of what has been revealed from Him and appeared from His presence? And the truth says: “Know that this is indeed what appeared before and what will appear after. And whoever differentiates between it and what appeared or will appear has disbelieved in God and His verses. And if one had keen sight, they would witness all manifestations in this manifestation that has appeared with clear verses.”</w:t>
      </w:r>
    </w:p>
    <w:p w14:paraId="1DC2ECD0" w14:textId="77777777" w:rsidR="00DC093A" w:rsidRDefault="00000000">
      <w:pPr>
        <w:pStyle w:val="BodyText"/>
      </w:pPr>
      <w:r>
        <w:t>Know that all the proofs and evidences that have been manifested from all the prophets and messengers, from the first no beginning, have all been proofs of this manifestation. And what is proof in this manifestation has always been the proof of the proofs before and after, and will continue to be. However, this child has been specially made to speak the verses so that some souls who have been blessed with a drop from the infinite outpourings of this greatest ocean do not become arrogant before the station of the verses. That soul that is connected to him has always been before him, but was deprived of even a drop from the ocean of oceans. And he has returned to his abode in the fire, and indeed it is the abode of the wicked, and wretched is the abode of these evildoers if you are among the certain.</w:t>
      </w:r>
    </w:p>
    <w:p w14:paraId="5A03B0F4" w14:textId="77777777" w:rsidR="00DC093A" w:rsidRDefault="00000000">
      <w:pPr>
        <w:pStyle w:val="BodyText"/>
      </w:pPr>
      <w:r>
        <w:t>Know that there is an infinite difference between the sun and its manifestations on walls and stones. Even the weakest vision perceives this, so what of the most piercing sight? Moreover, the likeness of the sun is seen in a manifest mirror; can it be said that this is the very sun of the sky? Rather, the difference between earth and heaven is evident, and none deny this except every obstinate, hateful one. So today, if you refine your hearing and cleanse it from what it has heard from the idolaters, you will see the words of those who turn away from God like the words of children, or even more insignificant when compared to the words revealed from the heavenly throne of the Merciful. By God, there is no comparison to be made, rather they are unworthy even of mention. And they are worthy of mention only if they are assured by God’s grace, and after rejection, they are nothing and will continue to be nothing.</w:t>
      </w:r>
    </w:p>
    <w:p w14:paraId="5AA875FA" w14:textId="77777777" w:rsidR="00DC093A" w:rsidRDefault="00000000">
      <w:pPr>
        <w:pStyle w:val="BodyText"/>
      </w:pPr>
      <w:r>
        <w:t>Know that the original proof has always been the verses of God, but from this greatest manifestation has appeared that which no one can match or will ever match. Fear God and do not follow the command of your desires; rather, follow the truth that has come to you from the sunrise of the spirit with the news of God, the All-Powerful, the Mighty, the Almighty, the Ever-Living. Indeed, He suffices you for all things, and besides Him, nothing will suffice you, even if you cling to the creation of the heavens and the earth, if you are among those who are certain. This is God’s counsel to you and His servants. Whoever accepts the counsel of his Lord, it is for his own benefit, and whoever turns away, God is indeed independent of all that was and all that will be.</w:t>
      </w:r>
    </w:p>
    <w:p w14:paraId="0BC2E2E5" w14:textId="77777777" w:rsidR="00DC093A" w:rsidRDefault="00000000">
      <w:pPr>
        <w:pStyle w:val="BodyText"/>
      </w:pPr>
      <w:r>
        <w:t>And another remark from that objector: “If they say that others confirm them, then the same can be said of Mirza Yahya, who says that even if you recite verses, or a thousand others, as the Exalted One has said, ‘If I wish, I will send forth as many as all things with the tongue of verses,’ yet they must still confirm Me and remain under My shadow, because I am the first mirror, and all reflect from Me, since the primal nature of God is manifested from Me through the confirmation of the Point of the Bayan.”</w:t>
      </w:r>
    </w:p>
    <w:p w14:paraId="4E873452" w14:textId="77777777" w:rsidR="00DC093A" w:rsidRDefault="00000000">
      <w:pPr>
        <w:pStyle w:val="BodyText"/>
      </w:pPr>
      <w:r>
        <w:t xml:space="preserve">On the assumption of confirmation, there have always been mirrors for the eternal Truth, and no one has ever counted the first of them, and this is not exclusive to one soul over another. Everything has been and will continue to be divine mirrors, but the previous manifestation complained of the mirrors as a whole in </w:t>
      </w:r>
      <w:r>
        <w:lastRenderedPageBreak/>
        <w:t>His words—exalted and mighty be He—“I will complain to You, O Mirror of Generosity, about all the mirrors. Each of them gazes at Me in their own colors.” And addressing that Name, He says, “You are the first mirror that has always reflected the Truth and will continue to reflect.” In another station, He has named the first believer the first mirror, and these statements are made in the lower realm. Otherwise, for the mirrors, there is no first and no last. All these mirrors are created and will continue to be created, and as long as they are settled under the shadow of the Tree of Oneness, the lights of Truth will shine in them so that nothing will be seen in them except God, and after deviation, they have been and will continue to be manifestations of Satan. By the One in whose hand is my soul, this complaint about all the mirrors is a great proof if you are among the poets.</w:t>
      </w:r>
    </w:p>
    <w:p w14:paraId="33EF126B" w14:textId="77777777" w:rsidR="00DC093A" w:rsidRDefault="00000000">
      <w:pPr>
        <w:pStyle w:val="BodyText"/>
      </w:pPr>
      <w:r>
        <w:t>This is the condition of the mirrors as stated by the Primal Point. Nevertheless, in the face of the sun, you mention mirrors, while the suns of the mirrors are nullified at the appearance of its effulgence and will continue to be so. If the Manifestation applies the term ‘mirror’ to all things in the primal station, it is indeed the truth, beyond doubt. Listen to the call of this servant and save yourself from these barren lands, and enter the realms of holiness! By God, these sayings add nothing but illusions and veils, and the more you occupy yourself with these words, the further you will remain from the matchless stream of the everlasting Lord. Cast away these parables! Gaze upon the truth and what appears from Him, for everything leads to Him and appears from Him. These words are good only for those like yourself in the fields of superficial ignorance, which you mistakenly call knowledge. Do not send a bitter salty drop to the sweet and flowing ocean! Know that whatever the word “existence” applies to has been and will continue to be created.</w:t>
      </w:r>
    </w:p>
    <w:p w14:paraId="75A26A89" w14:textId="77777777" w:rsidR="00DC093A" w:rsidRDefault="00000000">
      <w:pPr>
        <w:pStyle w:val="BodyText"/>
      </w:pPr>
      <w:r>
        <w:t>He has mentioned the nature of God, that all things have been created according to the nature of God, yet they have not understood this nature. Moving forward, hear the call of nature that has been sent forth in a form, speaking these words in front of the Greatest Gate. His exalted essence says: “And among the idolaters is one who says: ‘These verses were not revealed in accordance with the nature.’ By the truth of God, that nature appeared at that moment in the form of a servant and stood submissively at the Gate, crying out and saying: ‘Woe unto you, O assembly of the arrogant! By God, I was created by a command from Him.’ Thus it testifies to itself, but these wicked ones do not understand. By God, it takes pride in its relation to Us, the True One, while We have always been independent of it. We created it and all things by a command from Us, and none denies this except every obstinate disbeliever.”</w:t>
      </w:r>
    </w:p>
    <w:p w14:paraId="72DDF789" w14:textId="77777777" w:rsidR="00DC093A" w:rsidRDefault="00000000">
      <w:pPr>
        <w:pStyle w:val="BodyText"/>
      </w:pPr>
      <w:r>
        <w:t xml:space="preserve">And these are the verses that were previously revealed in reference to the original divine nature, from the heaven of </w:t>
      </w:r>
      <w:r>
        <w:rPr>
          <w:i/>
          <w:iCs/>
        </w:rPr>
        <w:t>Abhá</w:t>
      </w:r>
      <w:r>
        <w:t xml:space="preserve">. These topics belong to the people of the </w:t>
      </w:r>
      <w:r>
        <w:rPr>
          <w:i/>
          <w:iCs/>
        </w:rPr>
        <w:t>Furqan</w:t>
      </w:r>
      <w:r>
        <w:t xml:space="preserve"> (those who discern), just as it is revealed in the Holy Book: “Establish.” This is what has been mentioned in the prophetic tradition: “Until the end.” This nature is the very nature of God, and this station is valid as long as it remains under the shadow of faith. After its deviation, it is counted among the idolaters, as the rest of the tradition states.</w:t>
      </w:r>
    </w:p>
    <w:p w14:paraId="486E4705" w14:textId="77777777" w:rsidR="00DC093A" w:rsidRDefault="00000000">
      <w:pPr>
        <w:pStyle w:val="BodyText"/>
      </w:pPr>
      <w:r>
        <w:t xml:space="preserve">Say: “O vague and ambiguous one, today you witness with your own eyes and ears that the ocean of verses is surging and pouring down like abundant rain from the heaven of God’s will. Yet you write that Mirza Yahya claims that the verses reflect from him. O deprived one, this station is sanctified from reflection and refraction. If it were witnessed in the number of the One in the Bayan, the earth of understanding would have expanded, and all would have acknowledged that they had not comprehended </w:t>
      </w:r>
      <w:r>
        <w:lastRenderedPageBreak/>
        <w:t>a single letter of the Bayan. But until now, it has not been observed, and the matter remains in His hands.”</w:t>
      </w:r>
    </w:p>
    <w:p w14:paraId="49A75538" w14:textId="77777777" w:rsidR="00DC093A" w:rsidRDefault="00000000">
      <w:pPr>
        <w:pStyle w:val="BodyText"/>
      </w:pPr>
      <w:r>
        <w:t>He, in his great heedlessness, says: “Disregarding all speech, Mirza Yahya now claims a station beyond which none can imagine, on the basis of the verses. Whoever claims this must bring forth something like it or higher.”</w:t>
      </w:r>
    </w:p>
    <w:p w14:paraId="337D2D58" w14:textId="77777777" w:rsidR="00DC093A" w:rsidRDefault="00000000">
      <w:pPr>
        <w:pStyle w:val="BodyText"/>
      </w:pPr>
      <w:r>
        <w:t>These words have not emerged except from the source of pride, the mine of falsehood, and the fountain of immorality. If one were to affirm his mirrorship, the Primal Point—may the spirit of all besides Him be a sacrifice unto Him—says: “If the mirror claims, ‘I am the sun,’ it is clear to the sun that it is but a reflection of it, uttering falsehood.” By God, this is a clear, explicit statement from the Bayan that after Him, they will object to the Truth, and those who claim mirrorship will assert their suns in the face of the Sun of Reality. Woe unto him and unto you! You invent lies against yourselves, then against God, and you are not aware.</w:t>
      </w:r>
    </w:p>
    <w:p w14:paraId="6441674D" w14:textId="77777777" w:rsidR="00DC093A" w:rsidRDefault="00000000">
      <w:pPr>
        <w:pStyle w:val="BodyText"/>
      </w:pPr>
      <w:r>
        <w:t>And further, the statement is very shameful, saying: “Today, if anyone claims, they must bring verses like those of Mirza Yahya or higher.” O blind one, he was weak even when what descended from the might of the Bayan from God, the All-Powerful, the Generous, the Benefactor, appeared. By God, all things are bewildered by these words you have mentioned. His existence and being are not even worth mentioning today, let alone his words. Any discerning person knows that if a word of truth is found with him, it was taken from this most holy and pure sanctuary. You are greatly unaware! I ask God to grant you the kohl of understanding so that you may be cured of the blindness of illusions and gaze upon the words of the Sovereign, the All-Knowing, until you see all words as utterly non-existent before a single letter of the words of God. Thus has the command descended from the might of wisdom as a grace from Him upon all the worlds.</w:t>
      </w:r>
    </w:p>
    <w:p w14:paraId="3C24E91D" w14:textId="77777777" w:rsidR="00DC093A" w:rsidRDefault="00000000">
      <w:pPr>
        <w:pStyle w:val="BodyText"/>
      </w:pPr>
      <w:r>
        <w:t>He, in his limited understanding, says: “Now, my brother, by God, the matter has become unclear to you. If you truly want to understand, without any ulterior motive, you are my representative. If it becomes clear to you, write to me, but do so with fairness. It is very easy for you. Civil policy has nothing to do with truth; this is practical wisdom, which is called the refinement of morals, household management, and civil policy. It is the knowledge of conduct with people and those who are associated with one, such as servants and followers, guiding each person with love and conduct according to their temperament. You are mistaken. This practical wisdom has become a veil for you from the essence of truth. If you wish to test it, set aside a day for trial. Read a page from the Qur’an and, with the utmost speed, ask someone who claims to be truthful to write down its content with a special rhythm without hesitation, and then again with a different rhythm, and so on. Whoever can do this is truthful in their claim, otherwise, they are a liar, unlike Mirza Yahya, who claims this station. Try both tests and report back to me, but with fairness. Surely whoever holds this station is the truth, and his words are truth, and all others are false.”</w:t>
      </w:r>
    </w:p>
    <w:p w14:paraId="6F0FC5D7" w14:textId="77777777" w:rsidR="00DC093A" w:rsidRDefault="00000000">
      <w:pPr>
        <w:pStyle w:val="BodyText"/>
      </w:pPr>
      <w:r>
        <w:t xml:space="preserve">By God, anyone with keen insight would laugh at your words. It is as if the fragrance of God’s Paradise has never reached you, for today, whoever is associated with the Truth must have a manifest and evident effect. By God, your words appear even lower than the words of past nations. Because of the enmity against God in your heart, your pen has been deprived and barred from writing with the subtlety of mention. You are confused, having turned away from the party of the Most Merciful and joined the party </w:t>
      </w:r>
      <w:r>
        <w:lastRenderedPageBreak/>
        <w:t>of Satan. Anyone with insight knows that these servants, after five years of companionship, day and night, report only what we have seen with our own eyes and heard with our own ears. Yet you cling to the words of a wicked person who is rejected by this servant, let alone by the inhabitants of the divine realms. You have completely barred yourself from the effulgent lights of the dawn of meanings that have shone forth in these merciful days.</w:t>
      </w:r>
    </w:p>
    <w:p w14:paraId="4B25ADCF" w14:textId="77777777" w:rsidR="00DC093A" w:rsidRDefault="00000000">
      <w:pPr>
        <w:pStyle w:val="BodyText"/>
      </w:pPr>
      <w:r>
        <w:t>Now, O fair-minded one, judge with fairness: Is the matter unclear to us, or to you? And as for what you wrote that there is no ulterior motive, by God, this very statement is pure motive and is driven entirely by self and desire. As you yourself wrote, ‘Now go and test it.’ You commanded this servant to conduct the test and then inform you of the results, even though you were not present, nor did you conduct the test yourself. So why, before the test, did you attribute so many falsehoods to the Truth and outright deny it? Now consider: who has ulterior motives? By God, if you were fair, you would find yourself in great loss. O sea of motives, fear God, who created you by a command from Him, and do not speak what every atom would reject. Fear God and be among the God-fearing! Now observe how your actions and deeds are exposed and manifest before God, and how your intellect has been taken by the hand of power, so much so that you write your own motives and enmity with your pen and affirm them, yet you do not realize. Therefore, all who are in the heavens and on earth bear witness to your ulterior motive, and then you yourself bear witness to it. And indeed, this is certain truth.</w:t>
      </w:r>
    </w:p>
    <w:p w14:paraId="7F89BCD5" w14:textId="77777777" w:rsidR="00DC093A" w:rsidRDefault="00000000">
      <w:pPr>
        <w:pStyle w:val="BodyText"/>
      </w:pPr>
      <w:r>
        <w:t>The intent of the idolaters has reached such a point that some like you have raised objections and have spoken ill of the character of the Beauty of the Most Merciful, making objections and accusations, while you bear witness to their conduct and then, with personal motive, raise objections. One is bewildered at which of these statements to believe. On one hand, the form of corruption has been sent in every direction with complaints, stripping away the divine character from the Manifestation of Divinity. These are the words written outwardly. On the other hand, they have suggested to you to write such things to those who circle around the House. If the character is true, then what sense does it make for them to deny it? If their lack is true, then what meaning does your mention of it have? By God, every discerning person knows that they have not spoken the word of truth and never will. At every opportunity, they speak and reason according to what they deem to be in the interest of their wicked souls.</w:t>
      </w:r>
    </w:p>
    <w:p w14:paraId="621E2107" w14:textId="77777777" w:rsidR="00DC093A" w:rsidRDefault="00000000">
      <w:pPr>
        <w:pStyle w:val="BodyText"/>
      </w:pPr>
      <w:r>
        <w:t>Nevertheless, these servants testify that He is indeed of sublime character, and we bear witness that He is the proof of God among His creation, His evidence among His beings, the Manifestation of His command in His lands, and the dawning-place of glory among His servants. Whatever appears from Him is true, and anything other than His existence is null and void in His presence and lost at the appearance of His sovereignty. And He is indeed the Beloved of the knowing ones and the desired of the worlds. Whoever turns away from Him has turned away from God, the Mighty, the All-Powerful.</w:t>
      </w:r>
    </w:p>
    <w:p w14:paraId="38E5E7E1" w14:textId="77777777" w:rsidR="00DC093A" w:rsidRDefault="00000000">
      <w:pPr>
        <w:pStyle w:val="BodyText"/>
      </w:pPr>
      <w:r>
        <w:t>O people of religion, I swear by the Lord of the Day of Judgment, do you sense even the slightest fragrance of truth from these words? No, by the true essence, these words resemble the words of the lowliest people of the earth, who, in their disputes with one another, say things like “I am more powerful than you, and my strength surpasses yours,” and similar vain words that are exchanged among the ignorant. By God, we must now lament over this matter, for the Primal Point, with His station and rank, showed such humility, submission, and content</w:t>
      </w:r>
    </w:p>
    <w:p w14:paraId="66FD7083" w14:textId="77777777" w:rsidR="00DC093A" w:rsidRDefault="00000000">
      <w:pPr>
        <w:pStyle w:val="BodyText"/>
      </w:pPr>
      <w:r>
        <w:lastRenderedPageBreak/>
        <w:t xml:space="preserve">ment toward this Manifestation, yet you have spoken with words so base that even the vile ones are ashamed of them, using such words to argue against the truth. Indeed, the matter of God has descended to such a point that everything in the Bayan is now subject to your words, and those of Mirza Yahya, Siyyid Muhammad, Ali Muhammad Sarraj, and others like them, just as at the end of the time of the </w:t>
      </w:r>
      <w:r>
        <w:rPr>
          <w:i/>
          <w:iCs/>
        </w:rPr>
        <w:t>Furqan</w:t>
      </w:r>
      <w:r>
        <w:t>, all divine matters and the firm religious laws of the Lord were subject to the words of a few sheikhs.</w:t>
      </w:r>
    </w:p>
    <w:p w14:paraId="23D24043" w14:textId="77777777" w:rsidR="00DC093A" w:rsidRDefault="00000000">
      <w:pPr>
        <w:pStyle w:val="BodyText"/>
      </w:pPr>
      <w:r>
        <w:t>It is clear that this [opinion] comes from the insinuations of Satan. It seems as though you possess no awareness of your own. You have fallen prey to the tempest of desire and ego, and it carries you wherever it wishes. You have not even thought about how this matter, for those who are perceptive, is clearly one of disbelief. There has been debate over what defines disbelief. Some say that disbelievers are those who name God with names that have not been authorized in the Divine Book. Others believe that disbelievers are those who derive names from the divine names and become devoted to these names instead of God. For example, they derived the name “Manat” from “Mannan,” and “Uzza” from “Aziz,” and “Lat” from “Allah,” and they worship and devote themselves to these names. Some others hold that disbelief is distortion, and this distortion pertains to meanings rather than words, as “luhd” (which means “grave” or “deviation”) also implies “covering” or “concealment.” These are the souls who conceal the meanings of God’s words with their desires, interpreting them according to their own whims. Others say that disbelievers are those who apply the meanings of others to the words of their own interpretations. These are the known interpretations of disbelief among people.</w:t>
      </w:r>
    </w:p>
    <w:p w14:paraId="53F808AE" w14:textId="77777777" w:rsidR="00DC093A" w:rsidRDefault="00000000">
      <w:pPr>
        <w:pStyle w:val="BodyText"/>
      </w:pPr>
      <w:r>
        <w:t>Now, what you have sought to argue does not fall outside these categories. In every case, it is and will be disbelief. You have taken this insinuation as a miracle for yourself, but beyond that, this is one of the easiest ways, though it seems difficult to you. The fact that you find it difficult is strange because, when the meaning exists, restricting words is the simplest and easiest task. Now observe how utterly unaware you are.</w:t>
      </w:r>
    </w:p>
    <w:p w14:paraId="6D71D9D8" w14:textId="77777777" w:rsidR="00DC093A" w:rsidRDefault="00000000">
      <w:pPr>
        <w:pStyle w:val="BodyText"/>
      </w:pPr>
      <w:r>
        <w:t>Furthermore, by God—He besides whom there is no other god—we have seen with our own eyes and heard with our own ears things far greater than you could ever imagine. It is certain that you do not believe in the words of this servant, and had you believed, you would have distinguished truth from falsehood from the letter I sent you some time ago. In that case, it is necessary either for you to come yourself or appoint another representative and appear before me with all the heavenly books at hand. I pledge that divine verses will descend in such a way that no one will be able to produce anything comparable. This is the very request you made. Come and observe for yourself!</w:t>
      </w:r>
    </w:p>
    <w:p w14:paraId="43BF1D1E" w14:textId="77777777" w:rsidR="00DC093A" w:rsidRDefault="00000000">
      <w:pPr>
        <w:pStyle w:val="BodyText"/>
      </w:pPr>
      <w:r>
        <w:t xml:space="preserve">Beyond this, truth is not known through such things, and it never will be. God is the measure of all things, and His creation is not the measure of His recognition, nor will it ever be. This concept, as mentioned, is fundamentally flawed. You do not even comprehend that it is God’s right to test and try people, but His creation is not fit to test Him. However, since you have made this your measure and have not been satisfied with God’s own measure, I have asked, out of His grace and favor, for Him to accept this, and He has accepted. At that time, He says: “Bring the heavenly books before God, your Lord and the Lord of the first and the last. Then, recite what you wish in whatever manner you wish, and from the realm of God’s power, for every word, words of sublime majesty will descend in such a way that all the worlds will be </w:t>
      </w:r>
      <w:r>
        <w:lastRenderedPageBreak/>
        <w:t>incapable of producing anything like them. In any form and with any structure you choose, God will reveal them with truth from the heaven of sanctity, in such a way that all creatures will be unable to record them.”</w:t>
      </w:r>
    </w:p>
    <w:p w14:paraId="15CCE63C" w14:textId="77777777" w:rsidR="00DC093A" w:rsidRDefault="00000000">
      <w:pPr>
        <w:pStyle w:val="BodyText"/>
      </w:pPr>
      <w:r>
        <w:t>These firm words have been revealed in response to your request, but it has been said with certainty that you will offer another excuse, for the word of truth increases the idolaters only in loss. I do not know what excuse you will now cling to and what measure you will seize upon. By God, O servant, you are very far from the shores of fairness and very distant from the abode of nearness. I do not know what has driven you to this point, given that you were not present before me, nor did you attain the honor of serving the previous manifestation. Before any trial, by your own claim, you have busied yourself with these false and fabricated words, rejecting those who are well informed about the matter and affirming someone like yourself, who has no awareness of anything.</w:t>
      </w:r>
    </w:p>
    <w:p w14:paraId="70A95992" w14:textId="77777777" w:rsidR="00DC093A" w:rsidRDefault="00000000">
      <w:pPr>
        <w:pStyle w:val="BodyText"/>
      </w:pPr>
      <w:r>
        <w:t>Moreover, your words contradict each other. As you wrote in this position: “Surely, whoever possesses this station is the truth, and his words are truth, and all others are false.” Then you wrote: “Even if this is accomplished, it is not proof of that promised soul, but merely one of the saints of the Bayán era, and this is only after the confirmation of Mirza Yahya.” Now, judge with fairness! If certainty is the truth, how can it then be dependent on the confirmation of someone lesser than him? Now, there are only two options: either you must admit that the first statement was pointless and made without awareness, or the second statement was. By God, the mark of retribution is evident and manifest in the likes of such souls, for you are not aware of what you write or what you say.</w:t>
      </w:r>
    </w:p>
    <w:p w14:paraId="2BDE24B6" w14:textId="77777777" w:rsidR="00DC093A" w:rsidRDefault="00000000">
      <w:pPr>
        <w:pStyle w:val="BodyText"/>
      </w:pPr>
      <w:r>
        <w:t>Know this: today, whatever reaches your intellect, or the intellects above you or below you, none of it will ever be a measure of recognizing the Truth. The Truth is exalted, sanctified, and purified from all. Even if a soul ascends to the highest rank of knowledge or climbs to the loftiest peak of expression, it will not benefit them nor yield any fruit, except after acknowledging this greatest manifestation. Thus, the command was revealed in the Bayán, then in the Furqán, then in the Injíl, the Torah, the Psalms, and the Scriptures, if you are among those who are certain.</w:t>
      </w:r>
    </w:p>
    <w:p w14:paraId="04331889" w14:textId="77777777" w:rsidR="00DC093A" w:rsidRDefault="00000000">
      <w:pPr>
        <w:pStyle w:val="BodyText"/>
      </w:pPr>
      <w:r>
        <w:t>He, in his great falsehood and fabrication, says: “Judge with fairness: one who has spent twenty years in this era, and twenty years in the era of the mystics, writing four words or even a thousand words of mystical matters and expressions of verses, what does this have to do with innate nature? The difference between the two is what has already been explained. Even if they write in the same manner—though this is difficult—it still is not proof of that promised soul, nor is it evidence for denying or excommunicating Mirza Yahya. It merely shows that they are one of the saints of the Bayán era, provided they affirm Mirza Yahya, not deny or wrong him.”</w:t>
      </w:r>
    </w:p>
    <w:p w14:paraId="3740FF03" w14:textId="77777777" w:rsidR="00DC093A" w:rsidRDefault="00000000">
      <w:pPr>
        <w:pStyle w:val="BodyText"/>
      </w:pPr>
      <w:r>
        <w:t>First, O lying fabricator, how has it been proven that such matters were acquired? Where did they study, and who was their teacher? Second, who are these mystics who associated with that Most Holy Beauty? Your own soul refutes your lies, but you are not aware and remain heedless. What is clear and well known is that as long as their father was alive, they associated with no one except occasionally with those who served their father. All the people of Iran are aware that their father, outwardly, was not considered one of the learned. Investigate further, and perhaps you will find a path to the truth.</w:t>
      </w:r>
    </w:p>
    <w:p w14:paraId="5383D541" w14:textId="77777777" w:rsidR="00DC093A" w:rsidRDefault="00000000">
      <w:pPr>
        <w:pStyle w:val="BodyText"/>
      </w:pPr>
      <w:r>
        <w:lastRenderedPageBreak/>
        <w:t>Even if some mystics visited the household and met with them, this had nothing to do with teaching or learning, and these are words that Mirza Yahya has insinuated. If, hypothetically, such visits did occur, all the atoms of existence testify that Mirza Yahya was in their service. In any case, he too was a participant.</w:t>
      </w:r>
    </w:p>
    <w:p w14:paraId="0398FD2D" w14:textId="77777777" w:rsidR="00DC093A" w:rsidRDefault="00000000">
      <w:pPr>
        <w:pStyle w:val="BodyText"/>
      </w:pPr>
      <w:r>
        <w:t>Now reflect, O unfair one, on what you have said and what you are saying! During the Bayán period, with whom were they associating? Every soul who appeared before them acquired divine knowledge and wisdom, and none in the presence of that Most Holy Being were able to speak, let alone take something from them. We, the servants, were in Iraq and saw this with our own eyes. Ask those from Iraq, so perhaps you may become aware and be among the informed!</w:t>
      </w:r>
    </w:p>
    <w:p w14:paraId="1F3563AB" w14:textId="77777777" w:rsidR="00DC093A" w:rsidRDefault="00000000">
      <w:pPr>
        <w:pStyle w:val="BodyText"/>
      </w:pPr>
      <w:r>
        <w:t>Furthermore, from the beginning of the Primal Point’s manifestation—may the spirit of all besides Him be a sacrifice unto Him—until the time of His rest, they had no peace, as most of the time was spent imprisoned and afflicted by enemies. After their father, Mirza Yahya appointed Mulla Mahdi Kandi as his teacher, who came daily for one hour to teach him. Now investigate the land of Ṭá! If you find anyone who says they studied or acquired knowledge, then the truth is with you.</w:t>
      </w:r>
    </w:p>
    <w:p w14:paraId="5E3D5310" w14:textId="77777777" w:rsidR="00DC093A" w:rsidRDefault="00000000">
      <w:pPr>
        <w:pStyle w:val="BodyText"/>
      </w:pPr>
      <w:r>
        <w:t>However, none of these things are proof of any matter and never will be. The seeds of hatred have been well sown in your heart, and the fabrications have deeply taken root in your chest. During the manifestation of the Primal Point, the same words appeared from the idolaters, claiming that He associated with the Shaykhis and that He took from the words of Shaykh Ahmad. They even claimed that He studied and acquired outward knowledge in a certain land of Shín. May God curse the one who inspired you and cast into your chest what made you deserving of being distanced from Him.</w:t>
      </w:r>
    </w:p>
    <w:p w14:paraId="71A872A3" w14:textId="77777777" w:rsidR="00DC093A" w:rsidRDefault="00000000">
      <w:pPr>
        <w:pStyle w:val="BodyText"/>
      </w:pPr>
      <w:r>
        <w:t>And further, the form of verses has been mentioned. This is something that the idolaters have long spoken of. At times, they speak of the outer layer and the essence, and at other times, they refer to the form and substance of the verses. Whatever comes out of their mouths returns to them, and your Lord, the Most Merciful, is innocent of them and what they say. O poor blind one, you cannot distinguish between right and left, so how can you differentiate between innate nature and that which is not? A truth that you are its discerner is a truth that suits and befits you. If you had any insight, you would know and be certain that no words in the world equate to the verses that have been revealed with truth. All people who have been deprived of the shore of the ocean of divine knowledge have been so because they made their own understanding the measure of divine knowledge. Thus, they have been deprived and barred from the fountain of meanings. Today, every nation is awaiting their own proofs and arguments and is halted at the manifestations of the oneness of God. This is the condition of those who have, to some extent, sought knowledge. But people like you, who stand against the truth out of pure hatred and resentment, are neither remembered by God nor will you ever be.</w:t>
      </w:r>
    </w:p>
    <w:p w14:paraId="6642D1A5" w14:textId="77777777" w:rsidR="00DC093A" w:rsidRDefault="00000000">
      <w:pPr>
        <w:pStyle w:val="BodyText"/>
      </w:pPr>
      <w:r>
        <w:t xml:space="preserve">If only you could hear the cries of your own limbs as you write these words, addressing you with what they say! Even the hair on your body takes refuge in God from your evil, deceit, and trickery. Know that every day the Exalted Truth is in a wondrous state, and human understanding has never been and will never be the measure of His knowledge. Many souls who, in a previous manifestation, were counted among the highest branches of the Lote-Tree of Paradise are now considered among the lowest trees of the fire of </w:t>
      </w:r>
      <w:r>
        <w:rPr>
          <w:i/>
          <w:iCs/>
        </w:rPr>
        <w:t>Sijjin</w:t>
      </w:r>
      <w:r>
        <w:t xml:space="preserve"> in this manifestation. This was explicitly mentioned by the Primal Point—may the spirit of all besides Him be a sacrifice unto Him—and it was mentioned before.</w:t>
      </w:r>
    </w:p>
    <w:p w14:paraId="2C719FA7" w14:textId="77777777" w:rsidR="00DC093A" w:rsidRDefault="00000000">
      <w:pPr>
        <w:pStyle w:val="BodyText"/>
      </w:pPr>
      <w:r>
        <w:lastRenderedPageBreak/>
        <w:t>And as for the false and fabricated words written by the pen, stating that the denial and excommunication of Mirza Yahya is unfounded, the tongue of God declares: “May God curse the first oppressor who wronged the Primal Point in His later manifestation, disbelieved in His verses, denied His appearance, rejected His proof, contested His authority, fought against Him, and sought to shed His blood, even after He came to them with clear verses of mighty glory.” Every atom testifies that He never objected to anyone and was more merciful to every soul than the soul was to itself. All things bear witness to this if you deny it.</w:t>
      </w:r>
    </w:p>
    <w:p w14:paraId="1E06950C" w14:textId="77777777" w:rsidR="00DC093A" w:rsidRDefault="00000000">
      <w:pPr>
        <w:pStyle w:val="BodyText"/>
      </w:pPr>
      <w:r>
        <w:t>By their own truth, they treated everyone with the utmost kindness, until, after great detail, some writings from Mirza Yahya were observed. The details of this have been mentioned before, in which he attributed all the evils of the first and the last to the Truth. After observing those slanderous and fabricated tablets, what was revealed was revealed in response to those who rejected God. And this was not from Him but from God, the All-Powerful, the Generous, the Noble.</w:t>
      </w:r>
    </w:p>
    <w:p w14:paraId="7D90BCDB" w14:textId="77777777" w:rsidR="00DC093A" w:rsidRDefault="00000000">
      <w:pPr>
        <w:pStyle w:val="BodyText"/>
      </w:pPr>
      <w:r>
        <w:t>O unjust one, by God, besides whom there is no other god, if there had been even a speck of divine love in your heart, you would have written to Him, asking on what grounds and proof you sought to cut down the divine tree and objected to the being who says: “O people, I am the proof of God among you, His evidence within you, and His mercy upon you. I have come to you from the horizon of meanings and explanation with news that was indeed momentous in truth. God has sent me and sent me with the same verses with which He sent all the prophets and messengers, and He has raised me up with the truth. So by what proof do you deny this matter, which has shone forth from the horizon of holiness with clear sovereignty? O people, do you object to the very thing by which your faith was established, the faith of every believer? Through it, your names were exalted, your ranks elevated, and the word of God appeared in the horizons. And God is witness to this.”</w:t>
      </w:r>
    </w:p>
    <w:p w14:paraId="34AA130C" w14:textId="77777777" w:rsidR="00DC093A" w:rsidRDefault="00000000">
      <w:pPr>
        <w:pStyle w:val="BodyText"/>
      </w:pPr>
      <w:r>
        <w:t>Despite this, you never gave Him even a word of advice for the sake of God. Instead, you took up a sword and busied yourself with opposing Him. This was an objection against Him, not against the Truth. By God, He has acted in a way that no one else has. A soul that issued rulings for the death of all the prophets was deemed truthful, and the one through whom the truth appeared and the truth was established was opposed. Alas for you and for what you committed in this false life! Woe unto you for wasting your life and being unaware!</w:t>
      </w:r>
    </w:p>
    <w:p w14:paraId="7BA98601" w14:textId="77777777" w:rsidR="00DC093A" w:rsidRDefault="00000000">
      <w:pPr>
        <w:pStyle w:val="BodyText"/>
      </w:pPr>
      <w:r>
        <w:t>Any soul, even one as insignificant as a speck, would be certain that if He had willed, Mirza Yahya would not have existed at all. For twenty years, in this matter, and for twenty years before it, they strove with utmost compassion and kindness to protect and educate him. The result is what you have heard. The heavens and the earth have wept, as have the air, the water, the stones, the trees, the fruits, and the leaves, but the idolaters are in great joy.</w:t>
      </w:r>
    </w:p>
    <w:p w14:paraId="3186BB9E" w14:textId="77777777" w:rsidR="00DC093A" w:rsidRDefault="00000000">
      <w:pPr>
        <w:pStyle w:val="BodyText"/>
      </w:pPr>
      <w:r>
        <w:t xml:space="preserve">And where were you in this land to understand and attribute wrongdoing? By God, besides whom there is no other god, no one ever spoke harshly to that soul, let alone wronged him! You have considered the oppressor to be the oppressed and counted the idolater as a monotheist. You yourself acknowledged the noble character of the Truth, yet still attributed oppression to Him. You do not know what you are saying. At all times, he was busy with multiple women, living in comfort and indulgence. Yes, in this land, that corrupt leader, who may he never see good and may he never achieve his goal, instructed him in all that </w:t>
      </w:r>
      <w:r>
        <w:lastRenderedPageBreak/>
        <w:t>was instructed, and all these matters were orchestrated by him. Even though he himself, the original tree of rejection, by God, besides whom there is no other god, appeared with such deceit and trickery that none had ever seen or will ever see its like. Your understanding is clear; you grasp things well, as the winds of polytheism and hypocrisy blow you wherever they wish.</w:t>
      </w:r>
    </w:p>
    <w:p w14:paraId="18D85B91" w14:textId="77777777" w:rsidR="00DC093A" w:rsidRDefault="00000000">
      <w:pPr>
        <w:pStyle w:val="BodyText"/>
      </w:pPr>
      <w:r>
        <w:t>And as for the great slander, it is astonishing how things have changed: Previously, anyone who had renounced the world and its leadership was praised, but now you call such a stance “fear.” The one whom the Exalted One, in His tablets, referred to at the beginning of His letters as “from God” and “to God,” you now say was hiding in the tents of women. How strange! How strange that you have been a seeker of truth, and how well you have undermined the past prophets! Jesus sought refuge in caves, the Prophet hid in a blanket, and Zechariah sought refuge in a tree. And all the saints did not dare breathe out of fear or for other reasons, fleeing from city to city and land to land.</w:t>
      </w:r>
    </w:p>
    <w:p w14:paraId="3F3D81DF" w14:textId="77777777" w:rsidR="00DC093A" w:rsidRDefault="00000000">
      <w:pPr>
        <w:pStyle w:val="BodyText"/>
      </w:pPr>
      <w:r>
        <w:t>You have lied against God, who created all things. You have no knowledge of what was revealed by the Primal Point, nor do you possess it. Several tablets descended from the heaven of the Primal Point’s will, and in some of them, “from God to God” and in others, “from God to Him Whom God shall make manifest” was mentioned. The intent of all of them was this most holy, most exalted manifestation, which you and your kind have rejected and denied. One of them was revealed specifically for Mirza Asadullah, and the Primal Point called him “Dayyan” (Judge) and named him with all the most beautiful names, while your guide cursed and reviled him and issued a ruling for his death, leading to his martyrdom. Another was revealed specifically for His Holiness Aqa Sayyid Ibrahim from the heaven of the Almighty’s will, and your guide named him “Abu’l-Dawah” (Father of Calamities). Some of the matters related to these two individuals have already been mentioned, so read them to learn of the virtues of your guide and what befell them.</w:t>
      </w:r>
    </w:p>
    <w:p w14:paraId="35AC2AB1" w14:textId="77777777" w:rsidR="00DC093A" w:rsidRDefault="00000000">
      <w:pPr>
        <w:pStyle w:val="BodyText"/>
      </w:pPr>
      <w:r>
        <w:t xml:space="preserve">These words have been mentioned so that you do not speak without awareness and are not moved by every wind, and so that you do not turn away from the Truth, who, if He wills, is capable of returning all the names you count to a handful of dust. For one of the stations of describing the Truth is that since He sees the effects of His manifestations in all things, by the slightest outward verse on earth, all names and attributes return to Him, and will continue to do so. For the meaning of the most beautiful names with which He is addressed refers to that divine manifestation that, without direction, manifests within Him. As long as this verse manifests in all things, all names apply to all things, but after turning away, each is deprived and returns to the place of fire. If you were worthy of understanding, the ocean of meanings and knowledge would have offered you a drop. But it is better that you remain deprived and continue speaking with these limited, overturned words. Nothing comes from the people of </w:t>
      </w:r>
      <w:r>
        <w:rPr>
          <w:i/>
          <w:iCs/>
        </w:rPr>
        <w:t>Sijjin</w:t>
      </w:r>
      <w:r>
        <w:t xml:space="preserve"> except the words of </w:t>
      </w:r>
      <w:r>
        <w:rPr>
          <w:i/>
          <w:iCs/>
        </w:rPr>
        <w:t>Sijjin</w:t>
      </w:r>
      <w:r>
        <w:t>.</w:t>
      </w:r>
    </w:p>
    <w:p w14:paraId="28EEAA9C" w14:textId="77777777" w:rsidR="00DC093A" w:rsidRDefault="00000000">
      <w:pPr>
        <w:pStyle w:val="BodyText"/>
      </w:pPr>
      <w:r>
        <w:t xml:space="preserve">And as for what you wrote: “Previously, anyone who renounced the world and leadership was praised, but now you call it fear, and write that so-and-so hid in the tents of women.” What was revealed from God, the Revealer of truth, is true and He is truthful in what He has said and says. You have found one who is detached! Yes, detached from the Truth, not detached from other things. By God, I am ashamed to mention his deeds, for you are unaware. The souls who were with him are still present. A soul that indulged so deeply in lustful desires that he could not refrain from violating the sanctuary of God, and </w:t>
      </w:r>
      <w:r>
        <w:lastRenderedPageBreak/>
        <w:t>tampered with the harem of the Point, by God, tore the greatest veil of chastity. And you, this shameless, disrespectful one, call him “detached.”</w:t>
      </w:r>
    </w:p>
    <w:p w14:paraId="6713E222" w14:textId="77777777" w:rsidR="00DC093A" w:rsidRDefault="00000000">
      <w:pPr>
        <w:pStyle w:val="BodyText"/>
      </w:pPr>
      <w:r>
        <w:t xml:space="preserve">In past years, seven individuals were designated as the “fiery martyrs.” One of these souls, after becoming aware of his wrongdoing, repented, turned back to God, and sought His forgiveness. God clothed him in the garment of His pardon and the robe of His grace, raising him to the Garden of </w:t>
      </w:r>
      <w:r>
        <w:rPr>
          <w:i/>
          <w:iCs/>
        </w:rPr>
        <w:t>Abhá</w:t>
      </w:r>
      <w:r>
        <w:t xml:space="preserve">, beyond the Lote-Tree of the utmost boundary, where he was named </w:t>
      </w:r>
      <w:r>
        <w:rPr>
          <w:i/>
          <w:iCs/>
        </w:rPr>
        <w:t>Musa</w:t>
      </w:r>
      <w:r>
        <w:t xml:space="preserve"> in the Kingdom of Names. He is the one who ascended to the highest horizon and was then in the most glorious sight, encircled by the dwellers of the cities of eternity. That blessed soul was Mirza Musa Qummi—upon him be the glory of God—who shattered the idol of illusion and desire and was established by the permission of God, the Creator of the heavens and the earth, in the celestial realm of </w:t>
      </w:r>
      <w:r>
        <w:rPr>
          <w:i/>
          <w:iCs/>
        </w:rPr>
        <w:t>Abhá</w:t>
      </w:r>
      <w:r>
        <w:t>. Afterward, he returned to God. Another soul never accepted this lie, as though the Holy Spirit informed and protected him from the fabrications of these slanderers.</w:t>
      </w:r>
    </w:p>
    <w:p w14:paraId="00D72CCA" w14:textId="77777777" w:rsidR="00DC093A" w:rsidRDefault="00000000">
      <w:pPr>
        <w:pStyle w:val="BodyText"/>
      </w:pPr>
      <w:r>
        <w:t>To recount the full details would take too long. In short, three of these souls remained, and in a document, these individuals were designated as martyrs, with a statement written that each should send a virgin girl to them along with gold and silver coins. That document is still in existence. Surely, such deeds were considered acts of detachment. By God, these mentioned acts are considered virtuous compared to his other deeds, and I am ashamed to mention them. Until now, the majestic veil of God had covered his faults, but when he tore the veil, God revealed the truth. The wonder of wonders—indeed, the marvel of marvels—is that he could not distinguish between a worthless stone and a pearl. He has passed beyond this most holy seat and even attributed lies to the prophets and messengers in order to prove a deluded cause, opening his mouth in reproach against the sovereigns of existence.</w:t>
      </w:r>
    </w:p>
    <w:p w14:paraId="59DDED37" w14:textId="77777777" w:rsidR="00DC093A" w:rsidRDefault="00000000">
      <w:pPr>
        <w:pStyle w:val="BodyText"/>
      </w:pPr>
      <w:r>
        <w:t>O ignorant one, listen! As for Jesus, son of Mary, from the beginning of His mission, He spent most of His days conversing openly with the chiefs of the Jews, delivering the message without dissimulation, as recorded in the books, though you have not seen it. It is stated in the Gospels that when they brought that holy spirit of mercy before one of the Jewish leaders named Annas, and he asked Him, “What do You say? What is Your teaching?” Jesus replied, “Why do you ask Me? Ask those who have heard Me; for I have said nothing in secret but have spoken openly in the temple and the assembly of the Jews.” Afterward, one of the soldiers present slapped His blessed face, saying, “Why do you speak so boldly to the high priest?”</w:t>
      </w:r>
    </w:p>
    <w:p w14:paraId="31E23ACA" w14:textId="77777777" w:rsidR="00DC093A" w:rsidRDefault="00000000">
      <w:pPr>
        <w:pStyle w:val="BodyText"/>
      </w:pPr>
      <w:r>
        <w:t>Then the leader ordered Him to be taken to Caiaphas, the judge of that year, who held the authority over the religious laws of the Jewish nation at the time. Even though the scripture clearly states that He preached the cause of God openly in the temple every day, you have written that Jesus hid in caves out of fear and could not breathe. You have greatly transgressed and gone beyond your station!</w:t>
      </w:r>
    </w:p>
    <w:p w14:paraId="4EF61439" w14:textId="77777777" w:rsidR="00DC093A" w:rsidRDefault="00000000">
      <w:pPr>
        <w:pStyle w:val="BodyText"/>
      </w:pPr>
      <w:r>
        <w:t xml:space="preserve">In this regard, let me recount a saying of the Spirit, perhaps you may enter the garden of divine praise through the fountain of the beauty of the Most Merciful: “When He saw the cross, He bore it with His own hands, embracing it and saying, ‘Come, O my beloved cross, for thirty-three years I have awaited you, seeking you out, and desiring to die upon you out of love for My sheep.’” Although the fragrance of this word can only be perceived by spiritual beings and its sweetness can only be tasted by those who gaze upon the Most Merciful, souls like you are and will remain deprived of this. You have not </w:t>
      </w:r>
      <w:r>
        <w:lastRenderedPageBreak/>
        <w:t>comprehended this station. Had you done so, you would not have penned such insolence and disrespect against the radiant suns of the horizon of detachment. Hear what He said when all the Jews had gathered to kill Him, and when they presented the cross, and His blessed eyes fell upon it, He said: “Come, come, for thirty-three years I have awaited you and yearned for you.” Where is this station, and where is the station that you have understood and written about?</w:t>
      </w:r>
    </w:p>
    <w:p w14:paraId="5172BB6D" w14:textId="77777777" w:rsidR="00DC093A" w:rsidRDefault="00000000">
      <w:pPr>
        <w:pStyle w:val="BodyText"/>
      </w:pPr>
      <w:r>
        <w:t>There has been disagreement over this matter. What is clearly stated in the Gospels is that He was crucified, His blessed soul surrendered to God, and after thirty-six hours, He rose again and ascended to heaven. According to the traditions of the followers of the Qur’an, He was raised to heaven before the crucifixion. But the truth of the matter is known only to my Lord, in a book where nothing of the news of the first or the last has been left out. Most people have not grasped the meanings of the divine words, and thus they have spoken without understanding, remaining veiled from the true purpose.</w:t>
      </w:r>
    </w:p>
    <w:p w14:paraId="398D33F1" w14:textId="77777777" w:rsidR="00DC093A" w:rsidRDefault="00000000">
      <w:pPr>
        <w:pStyle w:val="BodyText"/>
      </w:pPr>
      <w:r>
        <w:t>This is a summary of the account of the Spirit, and now this Spirit addresses you, saying: “Come, come, O assembly of deniers, with your swords, spears, and arrows! I long for them as He longed for His. By the One in whose hand is the soul of Husayn, I am even more eager and filled with greater anticipation, but you do not perceive it.” You have not tasted from the fountain of meanings, nor have you drunk from the spring of love. Alas, alas, for what you have falsely attributed to the prophets of God, for the wrongs you have done to His manifestations, the dawnings of His revelation, the sources of His inspiration, the repositories of His knowledge, and the treasuries of His wisdom! You have committed this wrongdoing only because you wished to justify the actions of your guide. Thus, your soul has led you astray, making you one of the transgressors. Is someone who hides behind a veil the same as one who sacrifices his soul in the path of God?</w:t>
      </w:r>
    </w:p>
    <w:p w14:paraId="790E7B3D" w14:textId="77777777" w:rsidR="00DC093A" w:rsidRDefault="00000000">
      <w:pPr>
        <w:pStyle w:val="BodyText"/>
      </w:pPr>
      <w:r>
        <w:t>You have not even read the Qur’an, which states the difference between the detached souls and the bound souls of the idolaters. Do not compare them, and do not cover the hem of the prophets’ purity with the dust of your suspicions and illusions! You wrote that they could not breathe out of fear, but such souls as yours will never be like them. Glory be to them, far beyond such accusations!</w:t>
      </w:r>
    </w:p>
    <w:p w14:paraId="3B9AD96F" w14:textId="77777777" w:rsidR="00DC093A" w:rsidRDefault="00000000">
      <w:pPr>
        <w:pStyle w:val="BodyText"/>
      </w:pPr>
      <w:r>
        <w:t>O misguided imitator, what use are such souls as yours? Your nature has been revealed by this word, showing what your belief is and what the belief of those who turn away from God has been and will be. You have equated the essence of existence with souls like yours, comparing the suns of truth to the souls of the idolaters. By God, all things trembled at your words. Know this much: whatever you reach in the highest rank of your understanding is merely a delusion born from your own self, and the chosen ones of God are sanctified and purified from it. By the sun of the glory of meanings, I swear that at all times, they have been eagerly waiting with utmost longing to sacrifice their lives in the path of the Most Merciful. Yet you write mockingly against God that the Prophet hid in a blanket. Your worth is known from your words. There were no other words left for you to write, so you clung to this disgraceful expression. Woe unto you and your shame! Your guide’s nature is the same as yours, and it will remain so.</w:t>
      </w:r>
    </w:p>
    <w:p w14:paraId="3E943DFB" w14:textId="77777777" w:rsidR="00DC093A" w:rsidRDefault="00000000">
      <w:pPr>
        <w:pStyle w:val="BodyText"/>
      </w:pPr>
      <w:r>
        <w:t xml:space="preserve">By the same Manifestations of the Glory of Holiness, I swear that if there were even a speck of love in you, if all your limbs were cut into pieces by sharp swords, such base words would never have flowed from your dull, lifeless tongue about the Manifestations of the Oneness of God. Your guide has spoken many similar things, and even Siyyid Muhammad mocked him for them. Praise be to my Beloved, who has </w:t>
      </w:r>
      <w:r>
        <w:lastRenderedPageBreak/>
        <w:t>deprived such beings of the knowledge of His Manifestations and has barred them from the sweetness of love. Have you not heard that the Seal of the Prophets—may all besides Him be a sacrifice unto Him—was afflicted by the hands of His enemies for twenty years, with no hope for the night in the morning and no hope for the morning at night? By God, at every moment, He longed and yearned to offer His life in the path of His Beloved and to hasten to the Most High Companion.</w:t>
      </w:r>
    </w:p>
    <w:p w14:paraId="581AAB09" w14:textId="77777777" w:rsidR="00DC093A" w:rsidRDefault="00000000">
      <w:pPr>
        <w:pStyle w:val="BodyText"/>
      </w:pPr>
      <w:r>
        <w:t>O crow of the barren land, do not speak of the parrot of the Oneness of God! O buzzing fly, do not mention the sound of the exalted Pen, for you disgrace yourself and trouble me. Have you not heard how Husayn, son of Ali—may the spirits of all who dwell in the kingdom of creation be a sacrifice unto them—sacrificed His life in the path of truth with what passion and longing? And if you say, as the disbelievers have said, that He was afflicted at the hands of His enemies and had no choice but to be slain, then this statement is nothing but rebellion from you and them against God, the Mighty, the Ever-Living. For when He left Medina, He departed with this very intention and desire. By God, He set out with a yearning for the meeting with His Beloved and traveled each stage with the longing for reunion. When that radiant beauty left Medina, He specifically visited the sacred tomb of His pure forebear, from the unseen and the visible worlds, and spoke these most wondrous and sweetest words:</w:t>
      </w:r>
    </w:p>
    <w:p w14:paraId="122064D8" w14:textId="77777777" w:rsidR="00DC093A" w:rsidRDefault="00000000">
      <w:pPr>
        <w:pStyle w:val="BodyText"/>
      </w:pPr>
      <w:r>
        <w:t>“By God, the fragrance of one of the breezes that blew from the garden of the love of God for His Beloved perfumed all existence and drew in the inhabitants of the realms of the seen and unseen. And His words in that station bewildered the dwellers of the highest assembly, and all existence wailed the cry of the yearning souls and wept the tears of the ardent lovers. And by the fire of His love, the torches of love between heaven and earth were ignited. And by His turning toward the land of Karbala to sacrifice His soul for God, all creation turned toward God.”</w:t>
      </w:r>
    </w:p>
    <w:p w14:paraId="7FC96D82" w14:textId="77777777" w:rsidR="00DC093A" w:rsidRDefault="00000000">
      <w:pPr>
        <w:pStyle w:val="BodyText"/>
      </w:pPr>
      <w:r>
        <w:t>But this station has only been understood and perceived by a pure lover and a true seeker. God has placed it far beyond your understanding and that of your guide.</w:t>
      </w:r>
    </w:p>
    <w:p w14:paraId="6D7B1986" w14:textId="77777777" w:rsidR="00DC093A" w:rsidRDefault="00000000">
      <w:pPr>
        <w:pStyle w:val="BodyText"/>
      </w:pPr>
      <w:r>
        <w:t>Take hold of yourself, O you who mock God and His beloved, His chosen ones, and His friends! This is what Ḥusayn says in that moment: “God has made this prison the land of Karbala for my soul. Now, I stand ready for the swords of destiny, eager for the arrows of affliction. I will fear no one, I will not flee from anyone, and I will not cover my face, for I am illuminated between the heavens and the earth. And I say: O spear, come with your point! O Khawli, bring your lance! O Shimr, hasten with your dagger! For I have spent my soul, my spirit, and my very being in the path of God, the Mighty, the Exalted, the Ever-Living. Every day, I have been and remain expectant of martyrdom.”</w:t>
      </w:r>
    </w:p>
    <w:p w14:paraId="268F08EA" w14:textId="77777777" w:rsidR="00DC093A" w:rsidRDefault="00000000">
      <w:pPr>
        <w:pStyle w:val="BodyText"/>
      </w:pPr>
      <w:r>
        <w:t xml:space="preserve">I am aware of what you have said to some of the pillars under the seduction of the corrupt tree, but know that the actions of Truth are clear and distinct from anything else, incomparable to anyone or anything else. He is the Manifestation of Oneness and the Dawning-Place of singleness among the servants. When the Beauty of </w:t>
      </w:r>
      <w:r>
        <w:rPr>
          <w:i/>
          <w:iCs/>
        </w:rPr>
        <w:t>Abhá</w:t>
      </w:r>
      <w:r>
        <w:t xml:space="preserve"> entered the great city of Medina, several statements were made, some of which I will mention here, that perhaps you may remember and fear, and restrain your pen from lies, and perhaps you may return and repent to God, who created you and created all things, to whom all must return. And the statement is this:</w:t>
      </w:r>
    </w:p>
    <w:p w14:paraId="5855CDC0" w14:textId="77777777" w:rsidR="00DC093A" w:rsidRDefault="00000000">
      <w:pPr>
        <w:pStyle w:val="BodyText"/>
      </w:pPr>
      <w:r>
        <w:lastRenderedPageBreak/>
        <w:t>“O breeze from the presence of the Beloved, blow gently for a moment toward the abode of the oppressed ones. Then say to Him, ‘O city of the Creator, how have you remained since your companion departed? Your beloved is in the hands of enemies, afflicted, like Ḥusayn in the land of Karbala. One Ḥusayn, yet a hundred thousand Yazids; one Beloved, yet a hundred wicked Abu Jahls. Like Moses among the Copts, or like the Spirit of God among the deniers. Like Joseph cast into a well, a well without end or escape.’”</w:t>
      </w:r>
    </w:p>
    <w:p w14:paraId="6EC3294C" w14:textId="77777777" w:rsidR="00DC093A" w:rsidRDefault="00000000">
      <w:pPr>
        <w:pStyle w:val="BodyText"/>
      </w:pPr>
      <w:r>
        <w:t>It was said that what has been revealed has occurred, and more will become manifest. And none laid the foundation of this except those who slandered Him among the servants, and you are among them, for God’s knowledge has surrounded all that you have done. And then He says: “O assembly of the Bayán, this head of mine has been bare between the heavens and the earth, awaiting your swords. Strike it as you wish, and do not hesitate! This chest of mine longs for the arrows of hatred, so strike it as you will, O assembly of slanderers! This throat of mine yearns for your daggers; cut it, for I have given it in the path of my Beloved, the Beloved of the worlds! And in all of this, I thank Him and praise Him, for He is the goal of my soul, and what has appeared and will appear from Him has always been my goal, if you are among the discerning.”</w:t>
      </w:r>
    </w:p>
    <w:p w14:paraId="50142DB0" w14:textId="77777777" w:rsidR="00DC093A" w:rsidRDefault="00000000">
      <w:pPr>
        <w:pStyle w:val="BodyText"/>
      </w:pPr>
      <w:r>
        <w:t>Know that the station of the prophets is far beyond what someone like you can comprehend. Those radiant suns of oneness have always been filled with divine longing, and whatever befell those holy souls in the path of their Beloved, they were always content and thankful. They never neglected their duty to proclaim the cause of God. Have you not heard how much Noah grieved for the cause of God? He stood before the people every day, inviting them to the exalted path of the Lord, and every day after His proclamation, they intensified their torment of that Manifestation of God’s will to such an extent that the description is unimaginable. On some days, the intensity of the calamities that befell Him made Him think of death. All of these hardships were borne out of love for God. And if you have read in a book about the fear of the prophets, such as what is mentioned about Moses in the holy book, neither you nor your guides have comprehended His matter. If you wish to understand, ask, so that God may explain to you what He possesses, for with Him is the knowledge of all things, the knowledge of the heavens and the earth.</w:t>
      </w:r>
    </w:p>
    <w:p w14:paraId="31299420" w14:textId="77777777" w:rsidR="00DC093A" w:rsidRDefault="00000000">
      <w:pPr>
        <w:pStyle w:val="BodyText"/>
      </w:pPr>
      <w:r>
        <w:t>As for the story of Zechariah, reflect a little if you have heard the introduction, for the details will become clear from that very account. This servant does not see it as wise to mention what has been granted from the source of divine knowledge. Know this much: all the prophets, in the utmost longing, surrendered their lives in the path of God. Some of them, even though they did not reach apparent martyrdom, were poisoned or subjected to other forms of deceit, and their knowledge rests with my Lord. Just as your guide—by God, besides whom there is no other god—busied himself with such matters, but God preserved the Manifestation of Himself by His power, for He is indeed the All-Powerful, the All-Mighty.</w:t>
      </w:r>
    </w:p>
    <w:p w14:paraId="23246BA4" w14:textId="77777777" w:rsidR="00DC093A" w:rsidRDefault="00000000">
      <w:pPr>
        <w:pStyle w:val="BodyText"/>
      </w:pPr>
      <w:r>
        <w:t xml:space="preserve">As for the account of the Primal Point—may the spirit of all besides Him be a sacrifice unto Him—when He was being transported from Fars to be taken to Azerbaijan, some of the companions, including His Holiness Aẓím—upon him be the glory of God—wrote to some of the friends in the land of Ṭá, saying, “We have persuaded the guards to accept some valuables, and we will take Him away under the cover of night from among these people and conceal Him.” They presented this plan to the Most Exalted </w:t>
      </w:r>
      <w:r>
        <w:lastRenderedPageBreak/>
        <w:t>Presence, glorified be His majesty. That radiant Sun of Oneness smiled. From His blessed smile, the companions thought He was pleased with what they intended. After the preparations were made, while He was staying in Kálin, they again presented their plan in the holy presence, saying, “Tonight we will take You from among these people.” He smiled again and said, “Even the mountain of Azerbaijan has its portion.” This was an action of truth, it appeared from the truth, it was in accordance with the truth, and the fragrance of truth emanated from it. But you and the likes of you will not perceive it, and you will remain among the heedless.</w:t>
      </w:r>
    </w:p>
    <w:p w14:paraId="47422827" w14:textId="77777777" w:rsidR="00DC093A" w:rsidRDefault="00000000">
      <w:pPr>
        <w:pStyle w:val="BodyText"/>
      </w:pPr>
      <w:r>
        <w:t>He said: “Write to that soul, and tell him that a word is being spoken for the sake of God—listen! Do not, out of enmity to this prisoner, dishonor the prophets, tear apart the veil of majesty, or violate the sanctity of God! Fear God, who created you and created all things, and do not be among those who fabricate lies about the prophets of God, His trustees, and His chosen ones! By the One in whose hand is my soul, each one of them, every day, calls upon his Lord and says, ‘Would that I had a thousand souls, a thousand bodies, and a thousand lives, that I might sacrifice them in Your path, O Beloved of the worlds, O goal of the yearning, O You who enflame the hearts of lovers!’ And if you wish to make an example of this station, look to the actions of this prisoner, as you have referred to other actions of his. Do not sully the hem of divine purity with the dust of ego and desire! This is my advice to you: if you listen, it is for your own benefit; if you turn away, it is against yourself. God is witness and watcher over us and you.”</w:t>
      </w:r>
    </w:p>
    <w:p w14:paraId="500B3523" w14:textId="77777777" w:rsidR="00DC093A" w:rsidRDefault="00000000">
      <w:pPr>
        <w:pStyle w:val="BodyText"/>
      </w:pPr>
      <w:r>
        <w:t>Hear the call of this servant and advise those who slander! Enough is enough—they have exhausted themselves in wasting time. The matter has reached the point where they go from person to person, constantly spreading falsehoods. Say: “Fear God and do not slander Him! Fear for yourselves, for He has shielded you for a limited number of years and has concealed your actions and deeds. And now that you have become complacent, you have stepped out from behind the veil and have fabricated lies about Him, the likes of which none of the corrupt have ever invented.” The tongue of God, the Sovereign, the All-Powerful, the Mighty, the Generous, bears witness to this.</w:t>
      </w:r>
    </w:p>
    <w:p w14:paraId="590258CE" w14:textId="77777777" w:rsidR="00DC093A" w:rsidRDefault="00000000">
      <w:pPr>
        <w:pStyle w:val="BodyText"/>
      </w:pPr>
      <w:r>
        <w:t>He said, in His great deceit and arrogance: “You have mentioned that Mirza alone rose up for the cause of truth. How can it be distinguished whether this was for the elevation of God’s cause or for the love of status, power, and wealth?” Indeed, those who truly arose for the cause of God were the ones who ate grass and leather in Mazandaran, not those who spent their days and nights in Baghdad, drinking tea with a samovar, surrounded by luxury, friends, servants, and idle chatter in coffeehouses, indulging in lavish feasts and colored sweets, gathering their companions in the city for comfort. What kind of rising up for the cause of God is this?</w:t>
      </w:r>
    </w:p>
    <w:p w14:paraId="4A15AF8D" w14:textId="77777777" w:rsidR="00DC093A" w:rsidRDefault="00000000">
      <w:pPr>
        <w:pStyle w:val="BodyText"/>
      </w:pPr>
      <w:r>
        <w:t>Every atom bears witness to this if your wicked soul is among the deniers. After the episode in Ṭá, the fire of divine love was extinguished in all hearts, and the lamp of affection was quenched in the breasts of the knowing ones. In the early years, when they arrived in Iraq, not a single breeze of the cause blew from any direction, and no fragrance of the robe of the love of the Most Merciful was inhaled from any quarter. The situation was so difficult that all hearts were disturbed, and most souls were shaken. If, in some lands, a few souls were present, they were hidden, extinguished, and veiled. Be just: who stood firm against the enemies at that time? There was neither honor nor people to establish leadership. Thus, He alone dwelt in Iraq.</w:t>
      </w:r>
    </w:p>
    <w:p w14:paraId="3CFC9076" w14:textId="77777777" w:rsidR="00DC093A" w:rsidRDefault="00000000">
      <w:pPr>
        <w:pStyle w:val="BodyText"/>
      </w:pPr>
      <w:r>
        <w:lastRenderedPageBreak/>
        <w:t>And since in the eyes of the people of Iraq, this group was considered lowly and insignificant, to such an extent that no one would mention them except to curse, revile, and insult them, no one associated with them in order to be nourished by the fountain of divine knowledge and the infinite stream of God’s eternal wisdom. For the sake of mingling, they frequented a coffeehouse by the banks of the river for some time, where conversations with some of the people of Iraq eventually took place. After that, interactions began, and the cause of God was exalted to such a degree that everyone spoke in praise of God and turned their attention toward the object of our desire. O blind one, if you had even the vision of a bat, you would have admitted that His sitting in the coffeehouse for even a moment was more precious than you, your existence, and all that you have done and are doing, as well as the actions of your companions.</w:t>
      </w:r>
    </w:p>
    <w:p w14:paraId="403EC959" w14:textId="77777777" w:rsidR="00DC093A" w:rsidRDefault="00000000">
      <w:pPr>
        <w:pStyle w:val="BodyText"/>
      </w:pPr>
      <w:r>
        <w:t>How similar is your objection to the objections the Jews made to Jesus, son of Mary! They objected to Him, saying that this Nazarene sits with tax collectors and dines in the company of sinners. By my Beloved, the Beloved of the knowing ones, what has been manifested in this divine manifestation must be the same as what appeared in the times of all the messengers, letter by letter. Furthermore, there must be individuals who rise up in rejection, who are the worst of all souls from the beginning to the end, as is being witnessed. But since you are entirely deprived of both outward and inward sight, you deny the radiance of the sun of truth and its meanings, and you will continue to do so.</w:t>
      </w:r>
    </w:p>
    <w:p w14:paraId="43BF23F0" w14:textId="77777777" w:rsidR="00DC093A" w:rsidRDefault="00000000">
      <w:pPr>
        <w:pStyle w:val="BodyText"/>
      </w:pPr>
      <w:r>
        <w:t>After the cause was elevated in that land, pure and holy hearts from all directions turned toward the oneness of God. Every soul who came into His presence, whether from Iraq or elsewhere, attained their purpose by asking what they desired. But the denial of a bat does not veil the rays of the sun of truth, just as your rejection and enmity toward God and your objections to Him do not obscure the light of His radiant face. During their stay in Iraq, there was not a moment of rest, and there was no peace at any time, as enemies from all sides lay in ambush. You yourself know this, yet you deny it. You are among those who recognized God’s favor and then denied it. Say: Woe unto you, O rejected polytheist!</w:t>
      </w:r>
    </w:p>
    <w:p w14:paraId="16D28867" w14:textId="77777777" w:rsidR="00DC093A" w:rsidRDefault="00000000">
      <w:pPr>
        <w:pStyle w:val="BodyText"/>
      </w:pPr>
      <w:r>
        <w:t>And during some days, it was even mentioned that there were orders to seize this group and send them to Ṭá. Specifically, the Blessed Beauty commanded that all should leave Iraq. This firm order was carried out in such a way that Zayn al-’Abidīn Khán, a well-known figure, came into His presence and, through the intercession of Ásiyid Ḥusayn Qannád, asked that His departure be delayed and that He be granted permission to stay. But no permission was given, and He too left Iraq. He said, “I love that I should bear all the calamities alone, and that what is decreed befall me, and that the friends of God remain protected.” Yet you, a slanderer, cover these radiant words of holiness and detachment with your spiteful expressions. Have you not heard what transpired in Iraq during the last two years and what was endured, such that most of the people and all the scholars rose in opposition? Be fair! In such circumstances, would there have been any hope of life left for anyone to even think of leadership? The actions of Truth in the cause of Truth are the clearest proofs, witnesses, and testimonies.</w:t>
      </w:r>
    </w:p>
    <w:p w14:paraId="25C7A592" w14:textId="77777777" w:rsidR="00DC093A" w:rsidRDefault="00000000">
      <w:pPr>
        <w:pStyle w:val="BodyText"/>
      </w:pPr>
      <w:r>
        <w:t xml:space="preserve">A soul who is detached from all who dwell on earth, outwardly radiant like the sun among His enemies, and on whose blessed body the arrows of hatred came from all directions—yet you feel no shame and have written what has caused all things to wail. And beyond this, you have not heard of the calamities that befell the Blessed Beauty in Iraq—so what do you have to say about what occurred in Ṭá, O ignorant </w:t>
      </w:r>
      <w:r>
        <w:lastRenderedPageBreak/>
        <w:t>and blind one? That very Mirza Yahya, along with Sulaiman Khan, was in hiding in Dizhshub, and after coming to Ṭá, he stayed hidden in Sulaiman Khan’s house for several days. When the conditions for corruption were gathered, he fled, and what happened, happened. Meanwhile, the Blessed Beauty was clearly and openly present in His dwelling, such that when they came to arrest Him, even though by God—besides whom there is no other god—He had just returned from the land of Karbala and had no knowledge of these events, He remained four consecutive months in chains and fetters. The suffering He endured during those days is beyond description.</w:t>
      </w:r>
    </w:p>
    <w:p w14:paraId="772796D2" w14:textId="77777777" w:rsidR="00DC093A" w:rsidRDefault="00000000">
      <w:pPr>
        <w:pStyle w:val="BodyText"/>
      </w:pPr>
      <w:r>
        <w:t>And before that, in Mazandaran, Mirza Yahya was with Him, and they were both captured and taken from city to city, village to village. On the day when all the scholars and other people gathered to stone the Blessed Beauty, He was brought into the presence of the oppressors, and what happened, happened. The pen is ashamed to mention what befell the Manifestation of the Self of God. Afterward, they wanted to punish Mirza Yahya, but He said, “He was with me; if any fault has been committed, it is mine.” For this reason, they did not harm Mirza Yahya but inflicted upon that Radiant One what they inflicted. He also interceded for the other companions, including Mulla Baqir, the bearer of the letter “H” (Ḥayy)—upon him be the glory of God—who is still alive. Inquire from him.</w:t>
      </w:r>
    </w:p>
    <w:p w14:paraId="44D1ECC0" w14:textId="77777777" w:rsidR="00DC093A" w:rsidRDefault="00000000">
      <w:pPr>
        <w:pStyle w:val="BodyText"/>
      </w:pPr>
      <w:r>
        <w:t>Furthermore, in Nayala, a village in Dār al-Marz, suddenly five hundred or more people attacked that Radiant Beauty, and what happened there, happened. If you are just, you will acknowledge that from the very beginning of His manifestation until now, He has never seen a moment of peace. Despite this, you have written what you have written. Why did these events happen, and for whom did they happen? Perhaps you will deny these events as well, for it would not be surprising from such a soul as yours.</w:t>
      </w:r>
    </w:p>
    <w:p w14:paraId="44746255" w14:textId="77777777" w:rsidR="00DC093A" w:rsidRDefault="00000000">
      <w:pPr>
        <w:pStyle w:val="BodyText"/>
      </w:pPr>
      <w:r>
        <w:t>Now, speak of your guide, who has turned away from God—what happened to him in this matter? It is certain that he has always been engaged in eating, drinking, and indulging in women, committing actions that, by God, I am ashamed to even mention. After the corruption he caused in Ṭá, he fled to Iraq and took refuge in their house. So frightened was he that, despite the presence of the Blessed Beauty—whom all knew was the target of everyone’s malice—by the One in whose hand is my soul, as soon as any news arrived from Iran, he would flee from Iraq to other places and constantly engage in sensual pleasures. Yet, despite all that was witnessed, he denies it and writes, “How can it be known that this rising was for God?”</w:t>
      </w:r>
    </w:p>
    <w:p w14:paraId="3FED35E3" w14:textId="77777777" w:rsidR="00DC093A" w:rsidRDefault="00000000">
      <w:pPr>
        <w:pStyle w:val="BodyText"/>
      </w:pPr>
      <w:r>
        <w:t>O misguided denier, how did you come to know that it was not for God? Never has that holy soul been protected even for a moment. In this regard, let me recount a passage from one of His prayers to God, that you may remember and take heed. Its meaning in Persian is as follows: “O my God, never have I preserved my soul in Your path, nor have I flattered Your enemies. At all times, I have been afflicted in the hands of Your enemies, and in moments of hardship, I have wished to offer my life. But You, O my Lord, in Your profound wisdom and hidden purposes unknown to the eyes of creation, have preserved Your servant. Yet this preservation was not for my comfort but for another divine purpose. And You are praised in all Your actions and beloved in Your will.” If people like you had reflected on the revealed words of God, they would have understood matters that no one has ever comprehended. But it has been decreed otherwise for you and them.</w:t>
      </w:r>
    </w:p>
    <w:p w14:paraId="0A392B99" w14:textId="77777777" w:rsidR="00DC093A" w:rsidRDefault="00000000">
      <w:pPr>
        <w:pStyle w:val="BodyText"/>
      </w:pPr>
      <w:r>
        <w:lastRenderedPageBreak/>
        <w:t xml:space="preserve">And regarding what you wrote, that those who supported the cause of God were the ones who ate leather in Mazandaran: He said, “During the days when we were imprisoned in Ṭá, there was not even leather available for anyone to eat in the first few days.” Alas for you, O heedless one, ignorant of all good and engaged in all evil! You speak of what you know not, and this is not from yourself but from what Satan has cast into your heart. We ask God to seize him with a mighty, overpowering grasp. All the atoms testify that the Beauty of </w:t>
      </w:r>
      <w:r>
        <w:rPr>
          <w:i/>
          <w:iCs/>
        </w:rPr>
        <w:t>Abhá</w:t>
      </w:r>
      <w:r>
        <w:t xml:space="preserve"> stood alone against the enemies, just as some of the friends from the land of Karbala wrote in those days, asking that He conceal Himself for a few days. The situation had become so difficult that every soul who entered His presence daily brought new reports of the schemes of the plotters and the intentions of the deniers. The enemies had risen to such an extent that some were designated in the streets and markets to shoot Him as He passed by. Yet He never veiled His blessed face for a moment and would leave the house alone, never showing regard for anyone, constantly saying, “Oh, how I long to meet my Beloved!” The inhabitants of the Highest Assembly were astonished by His actions, and all proclaimed, “Blessed be God, the best of creators!” But you deny everything because you have become intimate with the souls of the wicked and have turned away from the Truth.</w:t>
      </w:r>
    </w:p>
    <w:p w14:paraId="4E4A2FCC" w14:textId="77777777" w:rsidR="00DC093A" w:rsidRDefault="00000000">
      <w:pPr>
        <w:pStyle w:val="BodyText"/>
      </w:pPr>
      <w:r>
        <w:t>Indeed, the difference has been that this most wondrous manifestation forbade people from killing, conflict, and strife. During the years of His stay in Iraq, there was never a time when any battle occurred, and it was explicitly revealed in the verses that the victory and propagation of the cause were to be through goodly exhortations and clear, healing explanations, not through argument or warfare. This decree was revealed so firmly that it is mentioned in some of the divine writings that if anyone were to harm His own children or relatives, it would be more beloved to Him than for anyone to harm another soul. Reflect on what has been revealed in the Tablets, that perhaps you may be just within yourself and be among the fair-minded.</w:t>
      </w:r>
    </w:p>
    <w:p w14:paraId="0F188D30" w14:textId="77777777" w:rsidR="00DC093A" w:rsidRDefault="00000000">
      <w:pPr>
        <w:pStyle w:val="BodyText"/>
      </w:pPr>
      <w:r>
        <w:t>Thus, during this time, nothing occurred except that a few individuals from this community, by the command of your guide, killed one another, but they did not harm anyone else. In all the Tablets that were revealed, the purpose of this manifestation has been unity and agreement, not division and strife.</w:t>
      </w:r>
    </w:p>
    <w:p w14:paraId="3BED2961" w14:textId="77777777" w:rsidR="00DC093A" w:rsidRDefault="00000000">
      <w:pPr>
        <w:pStyle w:val="BodyText"/>
      </w:pPr>
      <w:r>
        <w:t>And as for what you wrote, that some spent their days and nights in Baghdad, drinking tea with a samovar and surrounded by luxuries, I say, O most wretched of beings, by God, besides whom there is no other god, if there were even a speck of nobility in you or your guides, you would never have written such words or caused the Spirit of God to suffer because of the joys of vile souls. Has any vile person ever written such things as you have? No, by the Lord of the worlds, except for you and those like you. Hear the call of the Primal Point and then feel ashamed before His beauty! Do not strike His beloved with the swords of hatred or pierce His chosen one with the spears of filth. Fear the day when all existence, both seen and unseen, will tremble, and the skins of all beings will shudder.</w:t>
      </w:r>
    </w:p>
    <w:p w14:paraId="145937E5" w14:textId="77777777" w:rsidR="00DC093A" w:rsidRDefault="00000000">
      <w:pPr>
        <w:pStyle w:val="BodyText"/>
      </w:pPr>
      <w:r>
        <w:t xml:space="preserve">He—exalted be His glory and majesty—says: “In one night of the favors of God, nineteen of your number should gather before you if you are able to do so, and do not be grieved if you are unable.” He says that until the number of the </w:t>
      </w:r>
      <w:r>
        <w:rPr>
          <w:i/>
          <w:iCs/>
        </w:rPr>
        <w:t>Musta ghá th</w:t>
      </w:r>
      <w:r>
        <w:t xml:space="preserve">, if you are able to gather in one meeting, you are given permission. Yet, without understanding, you have objected to God, mentioning tea, samovars, food, sweets, and gatherings. Know that it is the decree of the Primal Point who says, “You shall host nineteen souls in nineteen days, even if all you have is water to offer them.” He also says that it is obligatory for every soul </w:t>
      </w:r>
      <w:r>
        <w:lastRenderedPageBreak/>
        <w:t>to have a crystal glass in their house. And again He says, “You are to live with the means by which your hearts are sustained, making use of gold and silver.” Yet you, of base nature and the lowest of beings, object to tea and samovars. All of these directives from the Primal Point were not given so that someone could say, “I ate barley bread and attained the highest station.”</w:t>
      </w:r>
    </w:p>
    <w:p w14:paraId="3DC214DF" w14:textId="77777777" w:rsidR="00DC093A" w:rsidRDefault="00000000">
      <w:pPr>
        <w:pStyle w:val="BodyText"/>
      </w:pPr>
      <w:r>
        <w:t>Yes, it is true that a person should be content with little and grateful, and not be distracted from God by abundance. This is the essence of the matter. Otherwise, neither austerity nor lack of it is a sign of truth or falsehood. The signs of the lovers of truth are apparent and visible on their foreheads, as today the ring of the ruby of meanings is inscribed on the foreheads of the friends of God, reading, “This is one of the people of God among the worlds.” By God, the intention of this statement is none other than that, by divine favor, the servants might be freed from these limitations.</w:t>
      </w:r>
    </w:p>
    <w:p w14:paraId="59A79031" w14:textId="77777777" w:rsidR="00DC093A" w:rsidRDefault="00000000">
      <w:pPr>
        <w:pStyle w:val="BodyText"/>
      </w:pPr>
      <w:r>
        <w:t>He said: “If it were possible, today I would command all the people of God to sit upon golden thrones, for all that has been created is, in its true essence, for the believers in God.” Where is this perspective, and where is the view of one who objects to drinking tea, when even tea drinking is part of the teachings of the Bayán?</w:t>
      </w:r>
    </w:p>
    <w:p w14:paraId="0C539832" w14:textId="77777777" w:rsidR="00DC093A" w:rsidRDefault="00000000">
      <w:pPr>
        <w:pStyle w:val="BodyText"/>
      </w:pPr>
      <w:r>
        <w:t>O people of the Bayán, reflect on the objections of the deniers and what they have said! Reflect, that you may be among those who are discerning! How quickly they have turned all divine matters upside down! For it is well known that the Exalted One—may the spirit of all besides Him be a sacrifice—would drink tea every day, and He commanded all the friends to do the same. He said, “I did not reach this station through asceticism,” just as the Blessed Beauty says, “I never practiced asceticism, and I was not of the people of knowledge; rather, what has appeared is a favor from the Lord, without any merit on My part.” However, due to necessity, for many nights there was nothing available from the divine blessings before Him, not even bread. For two consecutive years, there were no means of sustenance available. Yet at all times, We were grateful and remained content.</w:t>
      </w:r>
    </w:p>
    <w:p w14:paraId="7E027B52" w14:textId="77777777" w:rsidR="00DC093A" w:rsidRDefault="00000000">
      <w:pPr>
        <w:pStyle w:val="BodyText"/>
      </w:pPr>
      <w:r>
        <w:t>Today, the friends of God should not impose hardship on themselves in any way. If possible, they should enjoy refined food and, at all times, act in moderation. And if there is only one kind of food, it is preferable in the sight of God. However, effort should be made for that one kind to be of refined quality, according to their capacity. The wealthy must not forget the poor, for the poor are the trust of God among His servants. “Spend, O people, from what God has given you, and be among the generous!” Thus it has been revealed in the Bayán, then in the Qur’an, and also in the Gospel, the Psalms, the Torah, and the scriptures of God, the Almighty, the All-Powerful.</w:t>
      </w:r>
    </w:p>
    <w:p w14:paraId="4041EBBB" w14:textId="77777777" w:rsidR="00DC093A" w:rsidRDefault="00000000">
      <w:pPr>
        <w:pStyle w:val="BodyText"/>
      </w:pPr>
      <w:r>
        <w:t>Indeed, the cause of God is sanctified from all these matters. Everything that has been created between heaven and earth has been created for the Manifestations of the cause. Yet, by God, besides whom there is no other god, those radiant souls from the horizon of oneness have always been content with little, placing others above themselves in such matters. Many times, what was present in their house was sent to the friends, and the people of the household went hungry that night or day. Praised be God in all conditions, for He is aware of what you are not aware of, O assembly of slanderers!</w:t>
      </w:r>
    </w:p>
    <w:p w14:paraId="3BFD30FD" w14:textId="77777777" w:rsidR="00DC093A" w:rsidRDefault="00000000">
      <w:pPr>
        <w:pStyle w:val="BodyText"/>
      </w:pPr>
      <w:r>
        <w:t xml:space="preserve">If all the blessings of the earth and all that has been created, with its fine provisions and pure fruits, were gathered in one place out of love for God for the sake of a believer in Him, it would not be considered </w:t>
      </w:r>
      <w:r>
        <w:lastRenderedPageBreak/>
        <w:t>excess. But for you and those like you, if you eat even a morsel of bread, it is extravagance, for extravagance is seen in forgetfulness of God. That very morsel of bread consumed by the soul that turns away from God cries out to God, “O my Lord, for what crime have You made me the food of this evildoer who has disbelieved in You and Your signs?” But you are not aware, and you will never be aware.</w:t>
      </w:r>
    </w:p>
    <w:p w14:paraId="7B4D1B65" w14:textId="77777777" w:rsidR="00DC093A" w:rsidRDefault="00000000">
      <w:pPr>
        <w:pStyle w:val="BodyText"/>
      </w:pPr>
      <w:r>
        <w:t>Moreover, by God, besides whom there is no other god, I swear by His blessed countenance that most of the time in His household, there was no food for the day. Many times, near the afternoon, bread was obtained for the people of the household, and that too was acquired on credit. On occasion, when some of the companions hosted a meal, a few of the friends were invited out of love for God, and after the reading of the divine verses and the words of the All-Glorious, each person received according to their portion. This was done to express love. In those days, it was unthinkable that someone like you would appear, veiled in denial, to object to such matters. But by God, besides whom there is no other god, that very soul who has instilled all these words into you lived in comfort all his days, indulging in pleasures with multiple women. By the Blessed Beauty, he always had the riches of the world at his disposal, and whenever a conversation arose in Iraq, he would depart for Basra or other lands, as everyone knows. Yet the words of truth only increase your resentment and rejection.</w:t>
      </w:r>
    </w:p>
    <w:p w14:paraId="5820E874" w14:textId="77777777" w:rsidR="00DC093A" w:rsidRDefault="00000000">
      <w:pPr>
        <w:pStyle w:val="BodyText"/>
      </w:pPr>
      <w:r>
        <w:t>O blind, ignorant one, what do you say of Ḥusayn, son of ’Alí, who, when departing from the blessed, noble city of Medina, traveled with golden litters and with all the means of outward luxury, such that people like you say that the caravan driver of His Holiness, upon seeing that His loincloth was embroidered with pearls, went after Him following His martyrdom, and what happened next, I am too ashamed to mention. Surely, you will attribute this to worldly desires as well.</w:t>
      </w:r>
    </w:p>
    <w:p w14:paraId="0182803D" w14:textId="77777777" w:rsidR="00DC093A" w:rsidRDefault="00000000">
      <w:pPr>
        <w:pStyle w:val="BodyText"/>
      </w:pPr>
      <w:r>
        <w:t>And beyond all of this, no material means have been prepared in this manifestation for you or anyone else to object to. At every moment, We have been in immense tribulation and hardship, if you are among the just. And as for what has been written by that denier who has instilled this into you, saying that the Blessed Beauty associated with vagrants and lowly people, and was engaged in idle talk, your later words contradict your earlier ones. You write that He spent twenty years in the company of mystics and then say He associated with vagrants and ruffians. Die in your rage, O heedless one, for you are the one spoken of in the earlier book, where God—exalted be He—says: “They speak in all circumstances according to their desires and follow the path of their own souls.” Yes, by God, had He not associated with the vagrants, He would certainly not have associated with Siyyid Muhammad and his guide. The vagrants and ruffians are like these souls. Otherwise, who were the vagrants and who were the ruffians?</w:t>
      </w:r>
    </w:p>
    <w:p w14:paraId="067E4C53" w14:textId="77777777" w:rsidR="00DC093A" w:rsidRDefault="00000000">
      <w:pPr>
        <w:pStyle w:val="BodyText"/>
      </w:pPr>
      <w:r>
        <w:t>Certainly, you consider the words of God to be idle, for He has spoken of nothing but the divine verses. Go and ask the people of Iraq! Many truthful words have been revealed to you, but everything denies you, and yet you do not perceive it. Furthermore, O unjust tyrant, where were you, and what did you see that made you claim He sat with vagrants and ruffians? Certainly, you have deemed the believers in God to be the lowly and vile. In every manifestation, the polytheists have always spoken this way, as has been said before. It is only fitting that people like you speak such words. By God, this very word of yours is proof of the truth of the cause, and it will remain so. May God curse the first one who wronged the Primal Point in His subsequent appearance, who slandered Him, denied His signs, and filled his heart with hatred and enmity. With this curse, all who are in the heavens and the earth curse him.</w:t>
      </w:r>
    </w:p>
    <w:p w14:paraId="3642CD6B" w14:textId="77777777" w:rsidR="00DC093A" w:rsidRDefault="00000000">
      <w:pPr>
        <w:pStyle w:val="BodyText"/>
      </w:pPr>
      <w:r>
        <w:lastRenderedPageBreak/>
        <w:t>By God, besides whom there is no other god, such tribulations have been inflicted upon this wronged Beauty that no one from the beginning of creation until now has endured. The matter is clear to all, yet you deny it. It is as if you all witnessed with your own eyes that in the cause of God, He never flattered anyone or sought refuge with any soul. When Sirkār Mushir wanted to associate with Him in Iraq, He refused, until finally, He went to the mosque, as all have heard. And after entering the Great City, He did not go to anyone nor did He turn His attention to anyone, and everyone bears witness to this. Yet you write that such a soul associated with the lowly and despicable. And the one who has gone from house to house begging for bread, sending a woman to beg at homes—who ran to Istanbul and sought refuge with every soul—that one’s actions are acceptable, while the deeds of the Truth are not acceptable. By God, this is what befits you and your likes.</w:t>
      </w:r>
    </w:p>
    <w:p w14:paraId="3BCF48DD" w14:textId="77777777" w:rsidR="00DC093A" w:rsidRDefault="00000000">
      <w:pPr>
        <w:pStyle w:val="BodyText"/>
      </w:pPr>
      <w:r>
        <w:t>Reflect for a moment on how immense a word such as this is for the likes of you, and how you have thought to veil the radiant sun with the veils of ego and desire, seeking to render His actions void. No, by God, no one but those like you will pay any attention to such words, for all have seen the actions of Truth with their own eyes. One day, He said: “Greater tribulations than these are veiled in the pavilion of fate and must descend.” He then narrated a dream He had in Iraq, saying, “I was asleep one night in the darkest of nights, and I saw that the prophets and messengers were gathered around Me. They were seated on all sides, wailing, weeping, and crying out. I was perplexed and asked them about it. They increased their weeping and wailing and said: ‘It is for Your own sake, O Greatest Mystery, O Form of Eternity!’ They wept over My condition, and I wept with them.”</w:t>
      </w:r>
    </w:p>
    <w:p w14:paraId="1A2B0959" w14:textId="77777777" w:rsidR="00DC093A" w:rsidRDefault="00000000">
      <w:pPr>
        <w:pStyle w:val="BodyText"/>
      </w:pPr>
      <w:r>
        <w:t>He continued: “I then heard the weeping of the inhabitants of the Highest Realm, and in that moment, they addressed Me, saying: ‘Your tribulation is great, O Sidrat al-Muntaha! Your fate is immense, O Mystery of the First and the Last! Be patient, O Greatest Sign and Manifestation of the Primal Point! Then be patient, O Tree of the Utmost and Manifestation of Fate in the Kingdom of Execution! Soon you will see with your own eyes what no prophet has ever seen, witness what no one from among all creation has ever witnessed, and hear what no ear has heard from the elect and beloved. Be patient, be patient, O Hidden Mystery of God, O Concealed Symbol, O Sealed Word, O Hidden Book.’”</w:t>
      </w:r>
    </w:p>
    <w:p w14:paraId="0012649E" w14:textId="77777777" w:rsidR="00DC093A" w:rsidRDefault="00000000">
      <w:pPr>
        <w:pStyle w:val="BodyText"/>
      </w:pPr>
      <w:r>
        <w:t>“I was with them that night, conversing with them until near dawn. I lifted My head from sleep, wondering to Myself: What is this tribulation that none has ever witnessed in creation? I did not mention it to anyone until one of the scholars of Iraq, named ’Abd al-Salām Effendi, came before Me. When he arrived, I told him of the dream and recounted to him what God had shown Me in the vision. He became deeply sorrowful upon hearing it. Such was the matter, yet people remain in evident heedlessness.”</w:t>
      </w:r>
    </w:p>
    <w:p w14:paraId="5CAAA73C" w14:textId="77777777" w:rsidR="00DC093A" w:rsidRDefault="00000000">
      <w:pPr>
        <w:pStyle w:val="BodyText"/>
      </w:pPr>
      <w:r>
        <w:t>This is the dream that He had in Iraq and recounted, and in these days, part of it has been interpreted, as we have heard from you things no one has ever heard before, and we have seen things no soul has ever seen. He said: “In all situations, We are patient and grateful.” The sole intention of such souls is to question why the Truth has appeared. By God, this is not from Me but from the One who sent Me with the truth and made Me a mercy to the worlds.</w:t>
      </w:r>
    </w:p>
    <w:p w14:paraId="19DE9E97" w14:textId="77777777" w:rsidR="00DC093A" w:rsidRDefault="00000000">
      <w:pPr>
        <w:pStyle w:val="BodyText"/>
      </w:pPr>
      <w:r>
        <w:t xml:space="preserve">You mentioned that a woman was sent to plead at a house. Firstly, such oppression will only increase. Furthermore, congratulations to you for not only undermining one of the Prophets but for also attempting to disgrace the honor of other prophets and saints. Did not Fatimah take the hands of Hasan </w:t>
      </w:r>
      <w:r>
        <w:lastRenderedPageBreak/>
        <w:t>and Husayn and go to the homes of the Muhajirun and Ansar to claim her rights concerning Fadak? Bravo to you! Silence your tongue, O disbeliever in God! Then silence your tongue, O polytheist! Then silence your tongue, O one who wages war against God! And even if I were to repeat this phrase from now until the endless end of time, you would still deserve it, for nothing you say can be mentioned in comparison to what you have done in defiance of God, O heedless one of God’s cause and arrogant toward the Self of God!</w:t>
      </w:r>
    </w:p>
    <w:p w14:paraId="0C76B64A" w14:textId="77777777" w:rsidR="00DC093A" w:rsidRDefault="00000000">
      <w:pPr>
        <w:pStyle w:val="BodyText"/>
      </w:pPr>
      <w:r>
        <w:t>After arriving in this land, the Blessed Beauty, the Primal Manifestation, and Mirza Yahya each resided in separate homes. This land is not one where a person wrongs another. The injustice that the polytheist committed occurred when the great division had not yet taken place. After the revelations of what was in his heart, division occurred, as has been mentioned. Since then, they have never met or exchanged a single word. Ask the people of that land so you may find your way to the truth.</w:t>
      </w:r>
    </w:p>
    <w:p w14:paraId="413BE789" w14:textId="77777777" w:rsidR="00DC093A" w:rsidRDefault="00000000">
      <w:pPr>
        <w:pStyle w:val="BodyText"/>
      </w:pPr>
      <w:r>
        <w:t>Moreover, this country belongs to the Ottoman Empire, and all here are prisoners and strangers. After the exposure of his true intentions, He has not associated with anyone except Darvīsh Ṣidq ’Alī for his service, and there is one other who serves the Blessed Beauty, and one who serves the Primal Manifestation. The rest of the companions are scattered in separate houses. So what was this injustice, and where did it come from? All the atoms know that the cause of this injustice was that the oppressor was content with his own disgrace and caused division. Yet, you speak of what you do not comprehend.</w:t>
      </w:r>
    </w:p>
    <w:p w14:paraId="322E4484" w14:textId="77777777" w:rsidR="00DC093A" w:rsidRDefault="00000000">
      <w:pPr>
        <w:pStyle w:val="BodyText"/>
      </w:pPr>
      <w:r>
        <w:t>You have mistaken the tree of injustice for justice and considered the tree of grace and justice as oppressive. This is nothing but deceit from you and them regarding God’s cause. You lack the intelligence to reflect upon what you have heard. During the same days when his wife went to beg at the house, by God, in the first month, he had received the same adornments that are sent to him in every city, along with a package of items from the darvīsh, who still serves him. There were also several individuals who had recently arrived in this land, and all were aware of it. Among them were Mírzá Ḥaydar ’Alí, Salmān, and Ustādh ’Abdu’l-Karīm from Ṣád. Nevertheless, he sent his wife to beg at the house, saying these words in reference to the Blessed Beauty: “He brought us here and does not provide us with bread or clothing.” A great scandal arose in this land, and one of the consuls was amazed, telling someone that a strange thing had occurred today. All the Persians mocked this group, saying that there is no chastity or modesty among them.</w:t>
      </w:r>
    </w:p>
    <w:p w14:paraId="34075C50" w14:textId="77777777" w:rsidR="00DC093A" w:rsidRDefault="00000000">
      <w:pPr>
        <w:pStyle w:val="BodyText"/>
      </w:pPr>
      <w:r>
        <w:t>And your heedless soul knows very well that if the Jews came to him, he would not prevent them from taking any amount of material wealth. Yet, despite all this, you wrote what you wrote and stained the story of Fadak with filth. But be assured, in every land, you have your own “Lady of the Women” and many mirrors, one after another. The Blessed Beauty resided in Iraq for twelve years, and no one ever witnessed anything from Him that was even slightly inappropriate or contrary. Ask all the people of Iraq! Now, from that chain of perfect mirrors, one remains in Iraq. You should inquire about his condition from the people of Iraq. To him was written: “We have made you a shining light among the worlds,” and also: “He is light within light, and His likeness is as the light of God’s light.” And to the mother of wickedness, this blessed verse from the Qur’an was written to her exactly as it is.</w:t>
      </w:r>
    </w:p>
    <w:p w14:paraId="196D332B" w14:textId="77777777" w:rsidR="00DC093A" w:rsidRDefault="00000000">
      <w:pPr>
        <w:pStyle w:val="BodyText"/>
      </w:pPr>
      <w:r>
        <w:t xml:space="preserve">By God, I write this with tears, for the situation has reached a point where we must engage in such statements. You have lost the honor of God and your own honor. Purify your heart from the filth of the </w:t>
      </w:r>
      <w:r>
        <w:lastRenderedPageBreak/>
        <w:t>delusions of the polytheists, and do not associate the mention of the prophets and messengers with the talk of polytheists! All those radiant countenances of the All-Merciful gave their lives in the path of their Beloved and paid no attention to anyone on earth for the sake of bread. Now be fair, O man of comparisons, and see how you have compared such an act to these souls. Be fair so that you may be treated with fairness! Have mercy on the cause for which the blood of the near ones and the pure servants of God has been shed.</w:t>
      </w:r>
    </w:p>
    <w:p w14:paraId="0D50C4C0" w14:textId="77777777" w:rsidR="00DC093A" w:rsidRDefault="00000000">
      <w:pPr>
        <w:pStyle w:val="BodyText"/>
      </w:pPr>
      <w:r>
        <w:t xml:space="preserve">You also mentioned the story of Ḥájí Sayyid Muḥammad in Istanbul. I am fully aware of it, as I was present. On the first night, he came to the embassy of </w:t>
      </w:r>
      <w:r>
        <w:rPr>
          <w:i/>
          <w:iCs/>
        </w:rPr>
        <w:t>Mushir al-Dawlah</w:t>
      </w:r>
      <w:r>
        <w:t xml:space="preserve">. Only Ḥájí Mírzá Ṣafí and I were present. </w:t>
      </w:r>
      <w:r>
        <w:rPr>
          <w:i/>
          <w:iCs/>
        </w:rPr>
        <w:t>Mushir al-Dawlah</w:t>
      </w:r>
      <w:r>
        <w:t xml:space="preserve"> asked him why he had come, and he said it was to secure his release. I saw the letter he presented to ’Alí Páshá, and later, his messengers came and started to speak ill of him. He responded as much as was necessary because of their insults.</w:t>
      </w:r>
    </w:p>
    <w:p w14:paraId="6E98C234" w14:textId="77777777" w:rsidR="00DC093A" w:rsidRDefault="00000000">
      <w:pPr>
        <w:pStyle w:val="BodyText"/>
      </w:pPr>
      <w:r>
        <w:t>By God, who has blackened the face of the liar! If his sole purpose was release, then who informed the oppressors, something of which no one was aware? There were eight individuals, yet they claimed there were twenty-one. He delayed for six months until, through a thousand deceptions, he achieved his goal and the goal of his accomplice. They sold the Joseph of the Cause for a few meager coins. How despicable are they and their loyalty! By God, through their actions, they have squandered the Cause of God among the people.</w:t>
      </w:r>
    </w:p>
    <w:p w14:paraId="755F3787" w14:textId="77777777" w:rsidR="00DC093A" w:rsidRDefault="00000000">
      <w:pPr>
        <w:pStyle w:val="BodyText"/>
      </w:pPr>
      <w:r>
        <w:t>The decree that arrived from Istanbul stated that some of their companions came forward, complaining that they were not given bread. That decree is still in hand, yet despite this, they have written what they have written. May God curse those who have exchanged the sanctity of God for worldly vanities! When they are alone with their devils, they renounce God and His cause, yet they write to their foolish followers: “We are the leaders of the Cause, the mirrors of the servants, the fruits of unity, and the leaves of detachment.” However, those whom God has endowed with sharp vision bear witness and see what they have committed in their false lives. Nothing is hidden from them, for they can detect from every act of theirs the stench of lies, hypocrisy, deceit, and discord. They are the gems of creation among God’s servants, and upon them rests the remembrance and praise of God at all times and in every moment.</w:t>
      </w:r>
    </w:p>
    <w:p w14:paraId="60E232F2" w14:textId="77777777" w:rsidR="00DC093A" w:rsidRDefault="00000000">
      <w:pPr>
        <w:pStyle w:val="BodyText"/>
      </w:pPr>
      <w:r>
        <w:t>By God, you are a worthy disciple, and you have become adept at concealing sin after witnessing it. But no secret is hidden from the one who sees all, and we know well what slanders have been said and how they have plotted to commit murder. It has even been said that they sent a person to Tehran for a vile purpose. May the curse of God be upon the slanderers and liars.</w:t>
      </w:r>
    </w:p>
    <w:p w14:paraId="60C96652" w14:textId="77777777" w:rsidR="00DC093A" w:rsidRDefault="00000000">
      <w:pPr>
        <w:pStyle w:val="BodyText"/>
      </w:pPr>
      <w:r>
        <w:t>Now observe the actions of the Truth: He entered the city and associated with no one, and in the Cause of God, He did not flatter a single soul. When that vile one saw that the Iranian ambassador was displeased with Him, he entered that place out of deceit and hypocrisy toward the Truth, seeking refuge and saying whatever he said. If his intention had been to seek release, no one would have said anything to him, for he was neither more famous than Ḥájí Mírzá Aḥmad nor more esteemed than others who had come. By God, he came for a stipend, as the correspondence between him and Mírzá Yaḥyá to Bāb Mushīr attests, which is still in hand.</w:t>
      </w:r>
    </w:p>
    <w:p w14:paraId="29675406" w14:textId="77777777" w:rsidR="00DC093A" w:rsidRDefault="00000000">
      <w:pPr>
        <w:pStyle w:val="BodyText"/>
      </w:pPr>
      <w:r>
        <w:lastRenderedPageBreak/>
        <w:t>From Istanbul, they inquired about everything from here. He claimed there were seven people who had gone and that the rest were engaged in earning a livelihood, stating that he and Mírzá Yaḥyá were twenty-one in number and that they had no stipend. The governor specifically sent for verification and inquired, as the Sublime Porte had made such a statement. And now you write that it was all for release. Now that they have achieved their ultimate goal, I wish they would stop writing to others, saying they have no bread.</w:t>
      </w:r>
    </w:p>
    <w:p w14:paraId="7C0F23CC" w14:textId="77777777" w:rsidR="00DC093A" w:rsidRDefault="00000000">
      <w:pPr>
        <w:pStyle w:val="BodyText"/>
      </w:pPr>
      <w:r>
        <w:t>Now be fair: what scent of truth emanates from the actions of the Truth, and what from the actions of these people? By God, such leaders as they are well suited to the likes of you. But do not think for a moment that the Iranian ambassador is unaware. No, by God, the day will come when he will himself testify to the truth of the actions of the Truth and deny the actions of those souls. And even if it remains unclear to you, it will not remain unclear to him.</w:t>
      </w:r>
    </w:p>
    <w:p w14:paraId="6BDD3D19" w14:textId="77777777" w:rsidR="00DC093A" w:rsidRDefault="00000000">
      <w:pPr>
        <w:pStyle w:val="BodyText"/>
      </w:pPr>
      <w:r>
        <w:t>And as for the messengers, I do not know whom you mean. If you are referring to Jináb-i-’Abdu’l-Ḥaḍir, by God, he came specifically for a matter in that city that had nothing to do with him, as he did not meet with anyone. Everyone is a witness that the vile one attributed all sorts of reprehensible and ugly actions to the Truth, and that city has spoken things about him that no one has ever said about anyone else. Jináb-i-’Abdu’l-Ḥaḍir now says: “You yourself did not come and mention that Sayyid Muḥammad says such and such?” And how many inappropriate words did you attribute to Him, saying: “It is not good for a stipend to be discussed; whatever the situation, it should be resolved.” And I responded: “There has been no opposition, and there will be none. The avoidance of those souls is for the sake of God’s cause, not for worldly matters. Let them have all the stipends, for there is no dispute or conflict.” In multiple gatherings, I asked you to meet with him in one place so that it could be established that what had been said was slanderous fabrication. You came and said he would not accept.</w:t>
      </w:r>
    </w:p>
    <w:p w14:paraId="217DC8D1" w14:textId="77777777" w:rsidR="00DC093A" w:rsidRDefault="00000000">
      <w:pPr>
        <w:pStyle w:val="BodyText"/>
      </w:pPr>
      <w:r>
        <w:t>By God, all existence is astonished by your lies and slanders. O witless one, for years Mírzá Yaḥyá was in His service—has anyone ever heard any ill word spoken against him by any of His companions? Even the most ignorant person knows that whatever happens, it has been an embarrassment to the Cause and will continue to be so. By God, He has always said that He would have preferred to be martyred a thousand times rather than have such matters discussed among the people, that one of His companions would complain about bread and send petitions to the cities. May God curse those who have caused everything to weep and have burned the hearts of the near ones.</w:t>
      </w:r>
    </w:p>
    <w:p w14:paraId="718DC095" w14:textId="77777777" w:rsidR="00DC093A" w:rsidRDefault="00000000">
      <w:pPr>
        <w:pStyle w:val="BodyText"/>
      </w:pPr>
      <w:r>
        <w:t>By God, besides whom there is no other god, all these souls were content to be killed so that such words would never surface. What we are saying now, we are compelled to say because we see that some are determined to dishonor the sanctity of the Cause of God. They have no true faith and have only cast themselves into peril for the sake of leadership. For nearly five years we have endured in this land and have never sent anyone to the Sublime Porte, nor have we made any demands. Whatever has come, we have borne it out of reverence for God’s Cause. But that vile one has committed acts no one before him has dared commit. We hope they do not achieve their goal, just as they have completely defiled the honor of an entire lineage.</w:t>
      </w:r>
    </w:p>
    <w:p w14:paraId="6621F8FB" w14:textId="77777777" w:rsidR="00DC093A" w:rsidRDefault="00000000">
      <w:pPr>
        <w:pStyle w:val="BodyText"/>
      </w:pPr>
      <w:r>
        <w:t xml:space="preserve">He has no rank and never will. Judge for yourself: where has his name ever been mentioned? Where did the leaders of the Ottoman Empire ever know him from? By whose influence did he become known? You </w:t>
      </w:r>
      <w:r>
        <w:lastRenderedPageBreak/>
        <w:t>know this yourself, but out of hatred for God, you conceal it. You are among those who have covered the sins of the polytheists and what they have committed to dishonor the sanctity of God. Thus the matter unfolded from this pen that speaks the truth, trustworthy and honest.</w:t>
      </w:r>
    </w:p>
    <w:p w14:paraId="4059A1E8" w14:textId="77777777" w:rsidR="00DC093A" w:rsidRDefault="00000000">
      <w:pPr>
        <w:pStyle w:val="BodyText"/>
      </w:pPr>
      <w:r>
        <w:t>Now, as for your absurdity, it is truly astonishing. For nearly twenty years, you worshipped Mírzá Yaḥyá as a god, and I myself witnessed you admit this in Isfahan. Now he has been rejected. What should I say to Mírzá Muḥammad ’Alí, Mírzá Abul-Ḥasan, and others, including Mírzá Ḥusayn Varzanih? How should I explain that you people change your allegiance every day, recognizing someone as true one day and then declaring them false the next? This is due to their lack of discernment, for the truth does not become false, and this is a contradiction. Their faith is nothing but caprice, just as Mírzá Abul-Ḥasan said to me in Tehran: “What a shame for you! What evidence did you have that made him true at first, a god, and now false, a disbeliever?” How absurd! I ask you for one moment of fairness: by God, is this how it is?</w:t>
      </w:r>
    </w:p>
    <w:p w14:paraId="49A50A43" w14:textId="77777777" w:rsidR="00DC093A" w:rsidRDefault="00000000">
      <w:pPr>
        <w:pStyle w:val="BodyText"/>
      </w:pPr>
      <w:r>
        <w:t>This issue applies to you and your kind, for years you followed people as leaders who are among the worst souls in creation. According to their decree, they martyred the Manifestation of the Divine Self with utter cruelty. And secondly, we indeed had sincere affection for him, and we admit it, for in the words of the Blessed Beauty, certain descriptions were observed, and we thought those descriptions referred to that imagined soul. Until God revealed to us what He revealed, and we became aware of actions that neither Nimrod nor Pharaoh ever committed. Therefore, we shattered the idol of delusion and came to know what was truly meant by the blessed and wondrous words. Then we understood it, and His true purpose, which had been concealed from you and those like you, became clear. If you knew, you would flee from him and rend asunder the veils of majesty, turning toward the dawning of beauty, and would be among the assured.</w:t>
      </w:r>
    </w:p>
    <w:p w14:paraId="5B878308" w14:textId="77777777" w:rsidR="00DC093A" w:rsidRDefault="00000000">
      <w:pPr>
        <w:pStyle w:val="BodyText"/>
      </w:pPr>
      <w:r>
        <w:t>We praise God that through the strength of trust and detachment, we shattered the idol of delusion and entered the path of certainty. And how we wish you had been there to witness it with your own eyes. We thank God for this and praise Him at all times. By God, if there were a shred of fairness in you, you would indeed speak night and day of the attributes of these servants, for our actions bear truthful witness to our faith, and they are a clear and evident testimony. For we broke the chains of imitation and attained the Truth, freeing ourselves from the delusion that had gripped all hearts. O poor one, so lost in delusion—if only you had seen Him, known Him, and become aware of what He holds. Would that you had met Him and come to know the wisdom that He shares in His assemblies, and had become aware of what you are now veiled from in these days.</w:t>
      </w:r>
    </w:p>
    <w:p w14:paraId="78BAA9D0" w14:textId="77777777" w:rsidR="00DC093A" w:rsidRDefault="00000000">
      <w:pPr>
        <w:pStyle w:val="BodyText"/>
      </w:pPr>
      <w:r>
        <w:t>And if you do not know us, we will introduce ourselves to you so that you may become informed and be among the knowledgeable. We are the servants whom God has endowed with sharp vision and whom He has made to know Him by Himself. We have detached ourselves from the world, and no obstacle or deceiver or schemer, nor the doubts of the arrogant, have ever hindered us. We praise God for having made us aware of His Self, the one who was promised in His sacred and wondrous Tablets. And nothing has prevented us from recognizing Him—not the veils of those who denied God nor the brilliance of those who associated others with His one and singular Self, mighty and praised.</w:t>
      </w:r>
    </w:p>
    <w:p w14:paraId="2C117D96" w14:textId="77777777" w:rsidR="00DC093A" w:rsidRDefault="00000000">
      <w:pPr>
        <w:pStyle w:val="BodyText"/>
      </w:pPr>
      <w:r>
        <w:t xml:space="preserve">It is truly astonishing that you are so engrossed in such investigations. When the shore has been reached, should anyone still seek the water of a stagnant pond? Be fair, O you foolish ones! And when the sun </w:t>
      </w:r>
      <w:r>
        <w:lastRenderedPageBreak/>
        <w:t>shines, is it fitting for anyone to light a lamp, even if that lamp were genuine? Be fair, O heedless one, whose negligence causes all things to mourn, though you are shrouded in thick veils. And when the greatest sea is in motion, does a rational person turn to a mirage in the desert? No, by our Lord, the Merciful, the Compassionate. But you will never perceive what we mention because your heart has been deprived of the divine fragrances of God, the All-Powerful, the All-Wise.</w:t>
      </w:r>
    </w:p>
    <w:p w14:paraId="360BA20F" w14:textId="77777777" w:rsidR="00DC093A" w:rsidRDefault="00000000">
      <w:pPr>
        <w:pStyle w:val="BodyText"/>
      </w:pPr>
      <w:r>
        <w:t>Even the women are ashamed of your arguments. Satan has been known in every heaven by different names, and for more than a thousand years, he was called by all names, yet suddenly he became the “accursed.” Such are the wonders of God’s power—will you deny them? If you do, God’s assured servants will confirm them.</w:t>
      </w:r>
    </w:p>
    <w:p w14:paraId="7754E69F" w14:textId="77777777" w:rsidR="00DC093A" w:rsidRDefault="00000000">
      <w:pPr>
        <w:pStyle w:val="BodyText"/>
      </w:pPr>
      <w:r>
        <w:t>Have you not heard that Judas Iscariot was one of the twelve apostles of the Gospel, and later manifested such wickedness that he betrayed the Word of God to the Jews? And how fortunate would your leader be if he had committed only what Judas did, for after his vile act, Judas repented. But your leader exchanged the Point of the Bayán, along with all the prophets, messengers, and the sanctity of God, for the trappings of the earth, as has already been mentioned—and you are fully aware of all of this.</w:t>
      </w:r>
    </w:p>
    <w:p w14:paraId="0F20656A" w14:textId="77777777" w:rsidR="00DC093A" w:rsidRDefault="00000000">
      <w:pPr>
        <w:pStyle w:val="BodyText"/>
      </w:pPr>
      <w:r>
        <w:t>And what do you say about Ismā’īl, the son of Imam Ṣādiq? After it had been written to all provinces that he was the Imam and the leader of the people after his father, over time, certain matters arose, and the Imam dismissed him, declaring him deposed. Some of his companions, such as Zurārah, asked the Imam, “O son of the Messenger of God, how can it be that someone is the rightful Imam of the people and, after a time, becomes false?” The Imam spoke of “badā’” (the alteration of divine will). Go and read the narration in al-Kulaynī’s book.</w:t>
      </w:r>
    </w:p>
    <w:p w14:paraId="68DF4C87" w14:textId="77777777" w:rsidR="00DC093A" w:rsidRDefault="00000000">
      <w:pPr>
        <w:pStyle w:val="BodyText"/>
      </w:pPr>
      <w:r>
        <w:t>O poor one, you are ignorant of everything—not just the Bayán but also the Qur’an, the Torah, and the Gospel. In the appearance of this Cause, many upheavals have taken place. I have not mentioned them in detail for the sake of brevity, but they are recorded in your own books, just as some people today still consider Ismā’īl an Imam. You have not even seen the outward books and are uninformed. Your way is to engage in the talk of common folk and base your arguments on such reasoning. To the discerning and wise, nothing is confusing, nor will it be. Many things have occurred that none have known, for God had concealed them beforehand. Would that you had abandoned desire and settled for a time at the threshold of the Beloved, that some of the hidden mysteries might have been revealed to you.</w:t>
      </w:r>
    </w:p>
    <w:p w14:paraId="5987B9A6" w14:textId="77777777" w:rsidR="00DC093A" w:rsidRDefault="00000000">
      <w:pPr>
        <w:pStyle w:val="BodyText"/>
      </w:pPr>
      <w:r>
        <w:t>And do you not know about Balaam the son of Beor, who was far more renowned than your leader? His leadership was established, yet after the manifestation of the Moses of your Lord, the Merciful, the Compassionate, he committed what he committed, and thus God exchanged his light for fire. Indeed, He is capable of all things. Would that you knew your leader! By God, who is beyond all else, the hand of power and might took a handful of dust, breathed into it a spirit from among the spirits that were created by His will. When it quivered and stood up, He clothed it in the garment of names between the earth and the heavens for a wisdom known to none but His knowing and wise Self. It was nothing more and will never be. When it turned back to God, God turned back on it as it had turned. Thus, does He deal with His rebellious servants.</w:t>
      </w:r>
    </w:p>
    <w:p w14:paraId="46E9F0A4" w14:textId="77777777" w:rsidR="00DC093A" w:rsidRDefault="00000000">
      <w:pPr>
        <w:pStyle w:val="BodyText"/>
      </w:pPr>
      <w:r>
        <w:lastRenderedPageBreak/>
        <w:t>Hear the words of this servant: Do not become the source of people’s delusions! Have mercy on God’s Cause and on the people! In every age, deluded souls have gathered and deprived the people of the shores of the ocean of oneness. Ponder how many delusions existed among the community of the Qur’an regarding the appearance of the Qá’im, the Resurrection, and the Hour. When the Point of the Bayán—may all else be sacrificed for Him—appeared, it became clear that they had all been mistaken, having not drunk even a drop from the ocean of knowledge. That Eternal Beauty endured with utmost difficulty to shatter the idols of delusion and desire. Yet even now, such souls intend to ensnare people in new delusions. Say: Fear God, the One True God, and do not commit an act that causes tears of blood to flow from the eyes of the near ones! Do not mistake the Truth for falsehood, nor falsehood for the Truth! Indeed, the Truth has always been and will always be, but you have failed to recognize it.</w:t>
      </w:r>
    </w:p>
    <w:p w14:paraId="17C1AD88" w14:textId="77777777" w:rsidR="00DC093A" w:rsidRDefault="00000000">
      <w:pPr>
        <w:pStyle w:val="BodyText"/>
      </w:pPr>
      <w:r>
        <w:t>It has always been established that after the Point, the Truth rests solely in the Letters of the Living, for all the people of the Bayán were created in the shadow of the First One. The rights of every rightful person are confirmed through these souls, as are all the attributes and most excellent names. Yet, He addresses one of the Letters of the Living who asked about the next manifestation, saying: If I knew you would not attain faith in the Day of the Sun’s rising in its brightness, I would now issue the decree of disbelief against you. And if I knew a Christian would become a believer on that Day, I would now decree faith for him, even though he is not yet a believer and no beloved action has appeared from him. Ponder this deeply and recognize the Truth!</w:t>
      </w:r>
    </w:p>
    <w:p w14:paraId="7C2AE7BC" w14:textId="77777777" w:rsidR="00DC093A" w:rsidRDefault="00000000">
      <w:pPr>
        <w:pStyle w:val="BodyText"/>
      </w:pPr>
      <w:r>
        <w:t>These souls are true as long as they remain under the shadow of the Truth, for at that time, nothing is seen in them but the Truth. But after the cessation of the dominion of the Sovereign, and when the creature returns to its former state and likeness, that Truth which has never been and will never become false is the Tree of Reality. Know this if you would be among the knowledgeable. Thus, the matter has been explained by the Ancient Revealer. Reflect, O servant, so that you may be among the guided.</w:t>
      </w:r>
    </w:p>
    <w:p w14:paraId="15091362" w14:textId="77777777" w:rsidR="00DC093A" w:rsidRDefault="00000000">
      <w:pPr>
        <w:pStyle w:val="BodyText"/>
      </w:pPr>
      <w:r>
        <w:t>O heedless and immature one, know that in “resurrection,” there are infinite stages, and distinguish the resurrection of the names from the resurrection of the realities. Many souls are resurrected in name without essence. This is due to a wisdom that no one knows. If you wish to understand it, ask God, your Lord, with humility, submission, and true repentance so that He may teach you what He possesses. Indeed, He is the All-Knowing, the All-Wise. In previous Tablets, some of this has been revealed from the Pen of Command. If you wish, look into those Tablets, and perhaps you will be content with what has been stated there. The purpose of this mention is that you may not be veiled by names from the One who sends them down. Though it is unlikely that your veils will ever be torn apart except by the will and command of God.</w:t>
      </w:r>
    </w:p>
    <w:p w14:paraId="1839424A" w14:textId="77777777" w:rsidR="00DC093A" w:rsidRDefault="00000000">
      <w:pPr>
        <w:pStyle w:val="BodyText"/>
      </w:pPr>
      <w:r>
        <w:t>The Point of the Bayán—exalted is His greatness—has also mentioned the transformation of realities, not to mention names, as some of this has been stated before. He also says, exalted be His mention: At every manifestation, the proofs that affirm it are transformed into negation, but in that manifestation, God establishes His Cause and perfects His handiwork, for in it, the light will not be exchanged for fire, except in the Manifestation of God. Indeed, my sorrow for all those in the Bayán is for that Day.</w:t>
      </w:r>
    </w:p>
    <w:p w14:paraId="67B0C063" w14:textId="77777777" w:rsidR="00DC093A" w:rsidRDefault="00000000">
      <w:pPr>
        <w:pStyle w:val="BodyText"/>
      </w:pPr>
      <w:r>
        <w:t xml:space="preserve">Observe that it is explicitly stated that light can be transformed into fire, as the light you assumed to be light has in fact turned into fire. Yet you remain unaware, fully engrossed in distorting the divine words. </w:t>
      </w:r>
      <w:r>
        <w:lastRenderedPageBreak/>
        <w:t>And when it is said, “except in the Manifestation of God,” do not think that before the Manifestation, light cannot be transformed. Indeed, even before the Manifestation, the true essence of light, other than the Manifestation itself, can and has been transformed. Such matters have been misunderstood by people until this Manifestation came to unveil them. When you tore the veil of the sanctity of God, your own veil was torn by the hands of power and might.</w:t>
      </w:r>
    </w:p>
    <w:p w14:paraId="02D175F4" w14:textId="77777777" w:rsidR="00DC093A" w:rsidRDefault="00000000">
      <w:pPr>
        <w:pStyle w:val="BodyText"/>
      </w:pPr>
      <w:r>
        <w:t>The difference is that upon the ascension of the Manifestation of God to the Supreme Companion, the outward will of the next Manifestation is not yet apparent to make judgments, even though He always lives in the highest realms of glory. However, since no one recognizes Him in this outward state, and all are barred from His meeting, the judgment of transformation remains hidden until the next Manifestation. If a person who once possessed light falters in the statement “Yes” during that time, the divine knowledge will issue a decree of fire upon them. This was seen in the previous Manifestation and can now be clearly observed both outwardly and inwardly in this one, where those who once called themselves light are judged as fire by God, yet they move without realizing it.</w:t>
      </w:r>
    </w:p>
    <w:p w14:paraId="38A6B8E7" w14:textId="77777777" w:rsidR="00DC093A" w:rsidRDefault="00000000">
      <w:pPr>
        <w:pStyle w:val="BodyText"/>
      </w:pPr>
      <w:r>
        <w:t>In every moment, I seek refuge in God that you do not remain veiled from the Manifestation, for He is and will always be the purpose. He is the Sign and the Sign itself, and all created things before Him are but reflections. But not every soul can understand this station, except those detached and exalted in knowledge.</w:t>
      </w:r>
    </w:p>
    <w:p w14:paraId="6F1056A6" w14:textId="77777777" w:rsidR="00DC093A" w:rsidRDefault="00000000">
      <w:pPr>
        <w:pStyle w:val="BodyText"/>
      </w:pPr>
      <w:r>
        <w:t>Thus, the Point of Primordial Will—may all else be sacrificed for Him—when speaking of letters, mirrors, light, and the like, from the highest ranks of names and attributes down to the lowest level of things, says: these have no independent reality; only when they stand in front of the True Sun do they receive the infinite radiance of its manifestations. In this station, nothing is seen in those reflections but God. He says: Do not look at the names themselves, but look at what gives rise to the names, and also at what gives rise to the attributes. For all are adorned with unique, exalted garments of names because of their turning toward God and their faith in Him. Some are called letters, some mirrors, some guiding lights, and some manifestations of beauty and majesty, life and eternity, and so forth, from the Most Beautiful Names of God. The manifestations of these lights vary according to their capacities and preparedness, but the manifestation itself and the one who reflects it remain one.</w:t>
      </w:r>
    </w:p>
    <w:p w14:paraId="60D92240" w14:textId="77777777" w:rsidR="00DC093A" w:rsidRDefault="00000000">
      <w:pPr>
        <w:pStyle w:val="BodyText"/>
      </w:pPr>
      <w:r>
        <w:t>A discerning and insightful person realizes that all these names are due to the faith within them. Leave aside delusions and observe the first who believed, and also the second who believed, for no soul has been described more highly in the Bayán than these two and the other Letters of the Living. As it is said in their visitation prayer: “O Pure Essence of God, O Reality of God, O Being of God,” and such similar phrases. Now, if the first to believe had not been that particular soul and had been someone else, this station would have been conferred upon them. If you immerse yourself in this ocean, you will comprehend some of the hidden, veiled secrets and discern the difference between the sun of meanings and its shadow. You will not commit actions that cause all the atoms to wail in mourning.</w:t>
      </w:r>
    </w:p>
    <w:p w14:paraId="0503EC83" w14:textId="77777777" w:rsidR="00DC093A" w:rsidRDefault="00000000">
      <w:pPr>
        <w:pStyle w:val="BodyText"/>
      </w:pPr>
      <w:r>
        <w:t xml:space="preserve">For example, consider this: if a handful of dust is taken by the blessed hand and it is said that this handful of dust is to be worshipped by all the worlds, that is the truth, without doubt. And likewise, if He were to take a hundred handfuls of dust and declare the same, the decree would still be true. For in this station, </w:t>
      </w:r>
      <w:r>
        <w:lastRenderedPageBreak/>
        <w:t>attention is focused on the command that emanates from the Source of Command, not on the thing as it is in itself.</w:t>
      </w:r>
    </w:p>
    <w:p w14:paraId="0295095A" w14:textId="77777777" w:rsidR="00DC093A" w:rsidRDefault="00000000">
      <w:pPr>
        <w:pStyle w:val="BodyText"/>
      </w:pPr>
      <w:r>
        <w:t>As for those souls veiled by mention of “guardianship” and oblivious to what establishes the guardian and beyond it—prophethood, messengership, and lordship—know this first: by God, besides whom there is no other, the Primal Point never spoke such a word regarding any particular person in the Bayán. Yes, there was a tablet addressed to Mirza Suleiman, in the opening of which there was a word that left everyone incapable of understanding. Mirza Suleiman himself, upon returning from Maku, would say that this word is “guardianship” and that it was addressed to him. He claimed to possess this station. If only you had clung to him, for in this matter, he is more deserving of it in the sight of God than the one to whom you now cling. Beyond this, no mention of guardianship has ever been made, except for certain tablets that were written and falsely attributed to the Primal Point. All of them are lies before the Lord of Glory.</w:t>
      </w:r>
    </w:p>
    <w:p w14:paraId="2A94782B" w14:textId="77777777" w:rsidR="00DC093A" w:rsidRDefault="00000000">
      <w:pPr>
        <w:pStyle w:val="BodyText"/>
      </w:pPr>
      <w:r>
        <w:t>Furthermore, this rank of “guardian” is not one that can be taken away or affirmed for anyone. For what makes a guardian praiseworthy is the essence of guardianship itself, and after the severance of that essence, it is of no further mention before God, nor will it ever be. As the Primal Point—may all else be sacrificed for Him—says in this station: “The essence of everything is that it remains hidden from that which makes the guardian a guardian.” You should not look at the title of guardianship as a specific rank but rather at what sustains it, which is the divine tree of truth. If, hypothetically, the Prophet had not appointed someone by the name of “guardian,” today, mention would have been made of something other than guardianship. All of this is to ensure that on the day of the Manifestation, you are not veiled by names but look at what sustains the names of all things, even the mention of the Prophet.</w:t>
      </w:r>
    </w:p>
    <w:p w14:paraId="1CD2E57D" w14:textId="77777777" w:rsidR="00DC093A" w:rsidRDefault="00000000">
      <w:pPr>
        <w:pStyle w:val="BodyText"/>
      </w:pPr>
      <w:r>
        <w:t>Reflect for a moment so that you may understand that all are honored by His command and exalted by His mention, and this condition is true as long as they do not exceed their limits. Upon the advent of the primary cause, all these names lose their connection to their referents and return to the spiritual realms. If the decisive decree is issued once again, then all the most beautiful names of God apply to them. Otherwise, they return to their original state before the question of “why” or “how” is even asked.</w:t>
      </w:r>
    </w:p>
    <w:p w14:paraId="61BAAB0C" w14:textId="77777777" w:rsidR="00DC093A" w:rsidRDefault="00000000">
      <w:pPr>
        <w:pStyle w:val="BodyText"/>
      </w:pPr>
      <w:r>
        <w:t>So, remove your focus from these limitations and look toward that point that permeates all things, and do not assume that point to be a delusion. Just as all servants have previously been left in delusions and will remain so until God’s will determines otherwise. Even Mirza Yahya, by whom you turned away from God, was once present before me like one of the servants, listening to the divine words as they were revealed, just as some are present now, and they hear in the same way every night and day. But the difference is that this arrogant soul, after two words flowed from his tongue, committed actions that no denier had ever done. However, the present souls who stand before the face speak with the most wondrous words, and yet they have no authority except by His permission. Thus has it been decreed, if you are among the knowing.</w:t>
      </w:r>
    </w:p>
    <w:p w14:paraId="5140E5DE" w14:textId="77777777" w:rsidR="00DC093A" w:rsidRDefault="00000000">
      <w:pPr>
        <w:pStyle w:val="BodyText"/>
      </w:pPr>
      <w:r>
        <w:t xml:space="preserve">Though the words of the idolaters have settled deeply in your heart, removing them is difficult unless you drink from this stream of grace that flows through the eyes of the words and permeates them. Thus, we have informed you, and we have told you what you were veiled from, so that you may tear the veils by the power of your Lord, the Mighty, the Bestower, and witness what you had not witnessed before and </w:t>
      </w:r>
      <w:r>
        <w:lastRenderedPageBreak/>
        <w:t>know what you had been heedless of. But you will not succeed in this unless you sever yourself from all that has been created between the heavens and the earth and turn to God, the Sovereign, the All-Powerful, the Almighty, the Chosen One.</w:t>
      </w:r>
    </w:p>
    <w:p w14:paraId="41BF4ED0" w14:textId="77777777" w:rsidR="00DC093A" w:rsidRDefault="00000000">
      <w:pPr>
        <w:pStyle w:val="BodyText"/>
      </w:pPr>
      <w:r>
        <w:t>O servants, do not rely on the words and suggestions of the idolaters for recognition in this Manifestation, whether they affirm or deny it, but look to the essence of the matter. For most people have been, and will continue to be, veiled and deluded. The leaders of the time, in their efforts to maintain their authority, will continue to bar people from the shore of unity and from knowing the signs of God. Consider, for example, the Manifestation of the Qur’an. The Prophet appeared with the verses of God, and no proof or argument was offered except the revealed verses. Nevertheless, after the Prophet’s ascension to the Supreme Friend and the departure of the fragrance of the Merciful, the affair fell into the hands of the scholars. These souls completely barred people from knowing the signs, saying, “You cannot comprehend the verses of God; the knowledge of them rests with us.” As a result, the authority of the verses was undermined, and the reins of the people fell into the hands of those souls. They trained the people in delusions that cannot be described, as you have seen and heard. They interpreted the verses about the next Manifestation, the Resurrection, and similar matters according to their own whims, and the people followed them unknowingly, until the matter reached a point where the harm of those delusions was fully realized when it affected the tree of the next Manifestation.</w:t>
      </w:r>
    </w:p>
    <w:p w14:paraId="633F613E" w14:textId="77777777" w:rsidR="00DC093A" w:rsidRDefault="00000000">
      <w:pPr>
        <w:pStyle w:val="BodyText"/>
      </w:pPr>
      <w:r>
        <w:t>After the appearance of the Promised One in the year sixty, the breezes of grace began to blow again, the heavens of knowledge rose high, the earth of understanding expanded, and the verses of God descended from the heaven of His will. However, because of previous delusions, the people hesitated in accepting the authority of the verses, claiming they could not comprehend them. Yet the Truth—exalted be His mention—is too great, too noble, and too merciful to send forth a manifestation of Himself, command all to know Him (which is the very knowledge of God), and then provide proofs that are beyond human understanding. Glorified be He from such a thing!</w:t>
      </w:r>
    </w:p>
    <w:p w14:paraId="11828601" w14:textId="77777777" w:rsidR="00DC093A" w:rsidRDefault="00000000">
      <w:pPr>
        <w:pStyle w:val="BodyText"/>
      </w:pPr>
      <w:r>
        <w:t>In the end, people remain preoccupied and veiled by their own misconceptions, to the extent that they do not suffice with the verses of God. This, despite the clear text of the Qur’an. Instead, they claim that since the verses are beyond our intellect and understanding, another proof must appear. They have exchanged the grace and proof of God for something else, something contrary to His will. Consequently, many turned away and returned to the abyss. The more intense the rejection of the disbelievers became, the more firmly the Sun of Meanings revealed the authority of the verses, to the point that all proof and argument were confined to the verses alone.</w:t>
      </w:r>
    </w:p>
    <w:p w14:paraId="575B9F37" w14:textId="77777777" w:rsidR="00DC093A" w:rsidRDefault="00000000">
      <w:pPr>
        <w:pStyle w:val="BodyText"/>
      </w:pPr>
      <w:r>
        <w:t>Despite the disbelievers’ objections, this verse was revealed from the heaven of oneness: “If an ant desired to grasp the Qur’an and its inner meaning and the innermost of its innermost according to the blackness of its eyes, it could do so, for the secret of self-sufficiency and the manifestation of oneness have vibrated in all things.” This verse was revealed so that all might sense that the doors of grace and favor are not closed, and that any soul who turns toward God can perceive the authority of the verses of God within the very essence of the verses themselves. The understanding of this station is not dependent on worldly knowledge and will never be; rather, it depends on pure souls and receptive hearts. Blessed are those who turn toward Him!</w:t>
      </w:r>
    </w:p>
    <w:p w14:paraId="70F7EC6D" w14:textId="77777777" w:rsidR="00DC093A" w:rsidRDefault="00000000">
      <w:pPr>
        <w:pStyle w:val="BodyText"/>
      </w:pPr>
      <w:r>
        <w:lastRenderedPageBreak/>
        <w:t>Likewise, that Pure One tore through the veils and delusions that existed before, which had ensnared people, and returned to the horizon of “Verily, I am alive in the highest summit.” Now, certain deluded souls, in an effort to establish and preserve their leadership, seek first to erase the authority of the verses from the Bayán. They have made great efforts in this matter and continue to do so, employing all manner of trickery and deceit. However, God has willed that His verses be established by the truth, even though the idolaters may deny them. And now, their hypocrisy has reached such a degree that if anyone speaks of the authority of the verses, they mock and ridicule them, just as the peoples of the past did, but these individuals are even more ignorant and hypocritical than those before, if you only knew.</w:t>
      </w:r>
    </w:p>
    <w:p w14:paraId="7235FD91" w14:textId="77777777" w:rsidR="00DC093A" w:rsidRDefault="00000000">
      <w:pPr>
        <w:pStyle w:val="BodyText"/>
      </w:pPr>
      <w:r>
        <w:t>The veiled souls have always sought to limit the expansive knowledge of God, and for this reason, most of humanity has been deprived of the bounties of the Merciful and the grace of the Lord. One day, a deluded soul mockingly remarked about the Point of the Bayán, saying, “He claimed that no one can produce a single verse, yet we see that some people can utter a few words that resemble verses. Therefore, by this standard, these people must also be considered true.” By God! Whoever perceives the fragrance of the divine garden of meanings will recognize in this statement the speaker’s disbelief, hypocrisy, arrogance, and objection against all the prophets and messengers.</w:t>
      </w:r>
    </w:p>
    <w:p w14:paraId="1C4D9A24" w14:textId="77777777" w:rsidR="00DC093A" w:rsidRDefault="00000000">
      <w:pPr>
        <w:pStyle w:val="BodyText"/>
      </w:pPr>
      <w:r>
        <w:t>It is evident that such a soul has not partaken of the fountain of meanings and remains utterly deprived of the spiritual garden of God. This is all the more clear because the intended meaning of the Point of the Bayán’s statement is obvious. Even if a word of truth consists of only two letters, it remains the sovereign over the words of the people of the earth. By God! The pure-hearted and knowledgeable discern the fragrances of truth from even a single word, turning toward His garden.</w:t>
      </w:r>
    </w:p>
    <w:p w14:paraId="681F114C" w14:textId="77777777" w:rsidR="00DC093A" w:rsidRDefault="00000000">
      <w:pPr>
        <w:pStyle w:val="BodyText"/>
      </w:pPr>
      <w:r>
        <w:t>Consider this: If a cup of fresh water is drawn from a flowing river, those with refined taste immediately recognize that the water comes from a pure source, even though it is just a single cup of water. Since the fountain of knowledge, understanding, grace, and power flows continuously, the sincere and the devout understand and trace that word back to its source. Thus have these matters been explained for you so that you may be guided by the guidance of your Lord and not be misled by the armies of Satan.</w:t>
      </w:r>
    </w:p>
    <w:p w14:paraId="0AE76F9F" w14:textId="77777777" w:rsidR="00DC093A" w:rsidRDefault="00000000">
      <w:pPr>
        <w:pStyle w:val="BodyText"/>
      </w:pPr>
      <w:r>
        <w:t>If a person can utter two words but becomes incapable of continuing with a third, it is clear that their words did not come from that continuous and ever-flowing source. By God, O servant, the truth, in all its aspects, will always stand apart from all else. Do not deceive yourself! If you wish to test this, come forth and ask for a verse from the verses of God. Then you will witness an ocean that surges with its own power for its own sake, a sea whose waves have no end, and you will witness the treasure trove of meanings and wisdom, and be among the certain.</w:t>
      </w:r>
    </w:p>
    <w:p w14:paraId="6BB1E686" w14:textId="77777777" w:rsidR="00DC093A" w:rsidRDefault="00000000">
      <w:pPr>
        <w:pStyle w:val="BodyText"/>
      </w:pPr>
      <w:r>
        <w:t>This supreme Manifestation, as the Point of the Bayán—exalted be His majesty—has decreed in the Bayán, has appeared solely through the verses, and so He has manifested through them. Otherwise, everything that has appeared from Him is a proof for the world. In this supreme Manifestation, all the signs of divine power in the heavens and on earth are visible, and none but the most deceitful and wicked would deny them.</w:t>
      </w:r>
    </w:p>
    <w:p w14:paraId="22E592A0" w14:textId="77777777" w:rsidR="00DC093A" w:rsidRDefault="00000000">
      <w:pPr>
        <w:pStyle w:val="BodyText"/>
      </w:pPr>
      <w:r>
        <w:t xml:space="preserve">Every soul today must avoid the vile, idolatrous souls, for they have appeared with a deceit so manifest that there is no comparison to it in all creation. For example, from the land of Ṣād, a letter was sent to the </w:t>
      </w:r>
      <w:r>
        <w:lastRenderedPageBreak/>
        <w:t>honored servant of God, Ásíyid Mihdí—upon him be the glory of God—stating that the mother of all abominations and sins had sent a letter to that land, claiming that a tablet had been buried in their house, written in the hand of the Exalted One. She claimed to have unearthed it and found written therein phrases attributed to the Point of the Bayán, supposedly recommending Mírzá Yaḥyá to the Manifestation of Bahá. By God! We were all astonished by the falsehoods of these souls and the deceit of this people. The command was issued for them to go and ask where exactly in the house this tablet was found and to show it, so that perhaps they might awaken and repent. They have reached such an extreme of falsehood! This whole affair is orchestrated by Mírzá Yaḥyá, who writes and sends instructions from here. May God curse the liars and the fabricators! The Point of the Bayán, seated on the Throne of Paradise, disavows them and says, “Loss be upon you, O assembly of the idolaters, and fire be upon you, O assembly of the wicked!”</w:t>
      </w:r>
    </w:p>
    <w:p w14:paraId="5C36C5FC" w14:textId="77777777" w:rsidR="00DC093A" w:rsidRDefault="00000000">
      <w:pPr>
        <w:pStyle w:val="BodyText"/>
      </w:pPr>
      <w:r>
        <w:t>Today, you must sharpen your vision, purify your heart, and cleanse your breast so that you may recognize and distinguish yourself from all others. This station, while lofty and sublime, is very simple and easy for the fair-minded, though the people of the Bayán have now reached such a state and have objected to the truth in matters that, from the beginning of creation until now, no one has ever objected to in such a way. All of us have been circumambulating around this Cause for years. By the Almighty God! There has never been any attachment to the vanities of this world, and if ever there was, we shared everything. Whenever anyone entered the Supreme House, they were treated as though they themselves were the owner of the house, with utmost kindness shown to them. Yet the people of the Bayán have objected to everything that has manifested from God, even to the drinking of tea and matters of clothing and similar things. Woe unto them and to their shame!</w:t>
      </w:r>
    </w:p>
    <w:p w14:paraId="3C5647CA" w14:textId="77777777" w:rsidR="00DC093A" w:rsidRDefault="00000000">
      <w:pPr>
        <w:pStyle w:val="BodyText"/>
      </w:pPr>
      <w:r>
        <w:t>I do not know what has happened, but everyone seems to be stuck in the same pitfall. A tablet has recently been revealed from the source of divine will, specifically for one of the beloved in the east. I will mention it here in the hope that they may become aware and listen to the words of the Point of the Bayán, spoken again from the tongue of the most wondrous and exalted Manifestation, and be ashamed of their wailing and lamentation, and cease from their actions. Here is what was revealed from the realm of God, the Almighty, the Great:</w:t>
      </w:r>
    </w:p>
    <w:p w14:paraId="550CD1CB" w14:textId="77777777" w:rsidR="00DC093A" w:rsidRDefault="00000000">
      <w:pPr>
        <w:pStyle w:val="BodyText"/>
      </w:pPr>
      <w:r>
        <w:t xml:space="preserve">In the name of the Most Holy, the Most High, the Most Exalted. This is the Book of the Primal Point to those who have believed in God, the One, the Unique, the Mighty, the All-Knowing. In it, He addresses those who have hesitated in this Cause from among the people of the Bayán, that they may be awakened by the wondrous words of God and arise from the slumber of heedlessness in this radiant and luminous dawn. Say: We commanded you in the Book not to place anyone ahead of the one from whom the Beloved of the knowers and the Desired One of those in the heavens and on earth will appear. And We commanded you that, if you were to attain the presence of God, you should arise before His face and proclaim on My behalf this exalted and mighty word: “Upon you, O Bahá’u’lláh, and upon your kindred, be the mention of God and the praise of all things in every moment and before every moment and after every moment.” We made this word a crown for the people of the Bayán, that they might, by it, ascend to the heights of sanctity and be among the winners. Yet they abandoned what they were commanded, so much so that none of them arose before His face with what We had enjoined them in the Tablets of </w:t>
      </w:r>
      <w:r>
        <w:lastRenderedPageBreak/>
        <w:t>mighty glory. Instead, from all directions, they cast the darts of hypocrisy at Him. Because of this, I wept, and the inhabitants of the realms of majesty and the Spirit of Faithfulness wept with Me.</w:t>
      </w:r>
    </w:p>
    <w:p w14:paraId="67D94889" w14:textId="77777777" w:rsidR="00DC093A" w:rsidRDefault="00000000">
      <w:pPr>
        <w:pStyle w:val="BodyText"/>
      </w:pPr>
      <w:r>
        <w:t>Say: O people, show reverence before My beauty! Verily, He Who has appeared with the truth is indeed the Glory of the worlds, if you are of those who know. And He is the Glory of God, upon Him be the mention of God and His praise, as well as the praise of the hosts of the Most High, the praise of the hosts of the realm of eternity, and the praise of all things in every moment. Beware, lest you be veiled by what has been created between earth and heaven! Hurry toward the paradise of His pleasure and do not be among the heedless.</w:t>
      </w:r>
    </w:p>
    <w:p w14:paraId="15C0B046" w14:textId="77777777" w:rsidR="00DC093A" w:rsidRDefault="00000000">
      <w:pPr>
        <w:pStyle w:val="BodyText"/>
      </w:pPr>
      <w:r>
        <w:t>Say: His beauty was My beauty in truth, and His essence is My essence. All that We revealed in the Bayán was revealed for His most exalted and wondrous Cause. Fear God and do not argue concerning what We informed you about and foretold to you of His appearance. I made a covenant with His essence before I made a covenant with My own, and all things bear witness to this, if you are not of the deniers. By God, with a single melody of His, the realities of all things were born anew, and with another melody, the hearts of the near ones were enraptured. Beware that you are not veiled by anything from Him, whose meeting was the same as My own, and who sacrificed Himself in My path, just as I sacrificed Myself in His, out of love for His glorious, exalted beauty.</w:t>
      </w:r>
    </w:p>
    <w:p w14:paraId="1C37349D" w14:textId="77777777" w:rsidR="00DC093A" w:rsidRDefault="00000000">
      <w:pPr>
        <w:pStyle w:val="BodyText"/>
      </w:pPr>
      <w:r>
        <w:t>Say: Without Him, the letter “Ḥá” would not have joined with “Bá,” the form of “Há” would not have rested upon “Váv,” and nothing of what was or what is would have been created if you are among those who perceive. Without Him, I would not have cast Myself into the hands of the idolaters, nor would I have been suspended in the air. By God, through My longing for Him and My desire for His essence, I bore what no prophets or messengers have borne. I accepted all this upon Myself so that nothing would afflict His tender and delicate heart, which is more refined and lofty than all else. And We enjoined you throughout the Bayán that no one should grieve another, lest any sorrow reach Him. Otherwise, what do I care for you, O assembly of the heedless?</w:t>
      </w:r>
    </w:p>
    <w:p w14:paraId="0CEA33F2" w14:textId="77777777" w:rsidR="00DC093A" w:rsidRDefault="00000000">
      <w:pPr>
        <w:pStyle w:val="BodyText"/>
      </w:pPr>
      <w:r>
        <w:t>Verily, in the Bayán, I sought only His essence, and from the names, only His blessed, most sanctified, most wondrous, most sublime Name. By My life, if I spoke of lordship, I intended nothing but His lordship over all things. If the mention of divinity flowed from My pen, it was only His divinity that I meant. If the mention of the Desired One appeared, He was My desire. Likewise, He was the Beloved I sought, the Beloved of all those who know. If I mentioned prostration, I sought nothing but prostration before His exalted, glorious face. If I praised any soul, it was His own soul that My heart sought to praise. If I commanded the people to act, it was only to act in accordance with His pleasure in the day of His appearance. All that descended upon Me from the majesty of My Lord, the All-Knowing, the All-Wise, bears witness to this. I made all things dependent on His affirmation and His pleasure, and verily, He is the One who, in His very essence, was the God of all worlds and the Desired One of all seekers. And if you open your eyes, you will see signs under His shadow of those who are devoted in worship.</w:t>
      </w:r>
    </w:p>
    <w:p w14:paraId="0FD77447" w14:textId="77777777" w:rsidR="00DC093A" w:rsidRDefault="00000000">
      <w:pPr>
        <w:pStyle w:val="BodyText"/>
      </w:pPr>
      <w:r>
        <w:t xml:space="preserve">You have committed against Him what no people of the Qur’an committed against Me, nor what the hosts of the Jews did to the Spirit. Alas! Alas! for the burning of My heart and the sigh of My soul over what has befallen My Beloved from the hands of the idolaters! Woe unto you and your faithfulness, O assembly of the wrongdoers! Verily, We created loyalty and courtesy for His sake so that, at His </w:t>
      </w:r>
      <w:r>
        <w:lastRenderedPageBreak/>
        <w:t>appearance, you would not commit anything that would disturb My essence or the realities of all things. Yet you have transgressed beyond what was ordained in the Book of God, the Most Exalted, the Most Great, tearing the veil of decency and the covering of sanctity, committing deeds that the pen of creation is ashamed to mention between heaven and earth.</w:t>
      </w:r>
    </w:p>
    <w:p w14:paraId="57948575" w14:textId="77777777" w:rsidR="00DC093A" w:rsidRDefault="00000000">
      <w:pPr>
        <w:pStyle w:val="BodyText"/>
      </w:pPr>
      <w:r>
        <w:t>Alas! Alas! for what befell this solitary, strange wronged one at your hands, and I know not what more you will do to Him. Nay, by My all-knowing soul, I do know, and I possess the knowledge of all things in a tablet that God has safeguarded from the gaze of the idolaters. I informed Him beforehand of what has come upon Him and what is yet to come, even though He knew Himself what lies within the breasts of the worlds. Nothing escapes His knowledge, nor does anything elude His grasp, which He created by a word from His presence. There is no god but He, the Unique, the Raiser of the dead, the Quickener, the Destroyer.</w:t>
      </w:r>
    </w:p>
    <w:p w14:paraId="77D0C626" w14:textId="77777777" w:rsidR="00DC093A" w:rsidRDefault="00000000">
      <w:pPr>
        <w:pStyle w:val="BodyText"/>
      </w:pPr>
      <w:r>
        <w:t>Say: O people, He is the One who, if He so wills, can make all in the heavens and on earth a lasting proof from Himself, for such a thing is easy and effortless for Him. Verily, He is the One who created the paradise of the Bayán for His own sake, from Him all things began, and to Him all things return if you are among those who know. Yet you, with what was in His grasp, did not consent that He should even name Himself by any of the names, though these names and their dominions were created by His command, the Mighty, the Glorious. Alas! Alas! for your heedlessness, O assembly of the Bayán! Alas! Alas! for your veiling, O assembly of the idolaters!</w:t>
      </w:r>
    </w:p>
    <w:p w14:paraId="1F4E882F" w14:textId="77777777" w:rsidR="00DC093A" w:rsidRDefault="00000000">
      <w:pPr>
        <w:pStyle w:val="BodyText"/>
      </w:pPr>
      <w:r>
        <w:t>You, after indulging yourselves, reached the heights of what you called knowledge and then began mentioning the guardianship of one of His enemies, using it as proof against God—the One through whom the laws of religions were ordained from the beginning to the end. You returned to the same arguments used by the followers of the Qur’an, despite the fact that We had forbidden you from making any mention of such matters except with His permission. And God was a witness and aware of all this. Therefore, reflect upon your station and your knowledge, and woe unto you, and to your intellects, and to your understanding, O assembly of the most lost!</w:t>
      </w:r>
    </w:p>
    <w:p w14:paraId="22CB279A" w14:textId="77777777" w:rsidR="00DC093A" w:rsidRDefault="00000000">
      <w:pPr>
        <w:pStyle w:val="BodyText"/>
      </w:pPr>
      <w:r>
        <w:t>Do you not know that We have folded up what the people possess and spread a new scroll? Blessed be God, the Sovereign, the Spreader, the Mighty, the Generous.</w:t>
      </w:r>
    </w:p>
    <w:p w14:paraId="66BAFF15" w14:textId="77777777" w:rsidR="00DC093A" w:rsidRDefault="00000000">
      <w:pPr>
        <w:pStyle w:val="BodyText"/>
      </w:pPr>
      <w:r>
        <w:t>Say: O people, do not slander Me, for I have spoken only of this appearance and its praise. I have breathed only for His love, and I have turned only toward His radiant, shining face. I made the Bayán and all that was revealed therein but a leaf from the garden of Ridván for His sake, the Guardian, the Mighty, the Powerful. Beware lest you seize it and turn it over to him who sought to shed My blood once again, having followed his passions and desires, and who was among the enemies.</w:t>
      </w:r>
    </w:p>
    <w:p w14:paraId="2ED8B50D" w14:textId="77777777" w:rsidR="00DC093A" w:rsidRDefault="00000000">
      <w:pPr>
        <w:pStyle w:val="BodyText"/>
      </w:pPr>
      <w:r>
        <w:t>We explained the Bayán from a single word, then returned it to that word, and commanded that word to stand before the Throne, to witness the creation before it and rejoice in its own self, the All-Knowing, the All-Wise. Therefore, be just: Should its owner manage it, or someone else? What is wrong with you, O assembly of the veiled? We commanded the people of the Bayán to wear silk and to purify themselves and their garments so that nothing displeasing to Him would meet His eyes. Likewise, in all things, We have explained in detail in a clear Book. All of this was for His sake if you are among the fair-minded.</w:t>
      </w:r>
    </w:p>
    <w:p w14:paraId="4AA68731" w14:textId="77777777" w:rsidR="00DC093A" w:rsidRDefault="00000000">
      <w:pPr>
        <w:pStyle w:val="BodyText"/>
      </w:pPr>
      <w:r>
        <w:lastRenderedPageBreak/>
        <w:t>We created the heavens and the earth and all that was ordained between them for His loved ones. How, then, for His radiant, glorious, and shining beauty? And you clung to what We had ordained for Him and used it to object to My Beloved. What will benefit you today, O assembly of the hateful? And what will save you now, O assembly of the corrupt? You objected to Him and to all that appeared from Him after We enjoined you in the Tablets that whoever even thinks of His Most Great Name should rise from their place and recite: “Glorified be God, the Possessor of sovereignty and dominion,” nineteen times, and then say: “Glorified be God, the Possessor of might and majesty,” nineteen times, as revealed in a Tablet of great glory.</w:t>
      </w:r>
    </w:p>
    <w:p w14:paraId="719D49F9" w14:textId="77777777" w:rsidR="00DC093A" w:rsidRDefault="00000000">
      <w:pPr>
        <w:pStyle w:val="BodyText"/>
      </w:pPr>
      <w:r>
        <w:t>You disbelieved in Him and His verses, and you were not content with that. You failed to observe the rights of God in His regard, nor did you respect the command of God concerning His exalted, all-knowing self. Instead, you objected to every one of His actions, one by one, and were among the mockers.</w:t>
      </w:r>
    </w:p>
    <w:p w14:paraId="3A2BDA3B" w14:textId="77777777" w:rsidR="00DC093A" w:rsidRDefault="00000000">
      <w:pPr>
        <w:pStyle w:val="BodyText"/>
      </w:pPr>
      <w:r>
        <w:t>I know not by what word you were created, O you whose deeds have bewildered the hearts of the hosts of the celestial realms and the hearts of the sincere and the near ones. Thus have We recounted for you in this Tablet, O servant, what the dove of the Bayán has sung before the Throne of your Lord, the Mighty, the Praised. Read what has been revealed therein, then guard the pearls of meaning from every treacherous thief among the hosts of the devils! If you find one with vision, spread it before his eyes that he may witness and be among the triumphant. Perhaps some of Our chosen servants, the righteous, may recognize what has befallen the Chosen Beauty from these wicked ones who have taken the calf as their lord, worshipping it in the morning and evening and rejoicing in it.</w:t>
      </w:r>
    </w:p>
    <w:p w14:paraId="3F5FDE2E" w14:textId="77777777" w:rsidR="00DC093A" w:rsidRDefault="00000000">
      <w:pPr>
        <w:pStyle w:val="BodyText"/>
      </w:pPr>
      <w:r>
        <w:t>And you, be not saddened by what has come upon Us. Be patient as We were patient, for verily He is the best Helper and Sustainer. Remember your Lord in the nights and days, and speak His praise among His servants, that through His praise, the fire of His love may be kindled in the hearts of the doers of good. Then all will rise in praise of their Lord, the Lord of what is seen and unseen, and the Lord of your forefathers. Praise be to God, the Lord of all the worlds.</w:t>
      </w:r>
    </w:p>
    <w:p w14:paraId="5BDB4EE5" w14:textId="77777777" w:rsidR="00DC093A" w:rsidRDefault="00000000">
      <w:pPr>
        <w:pStyle w:val="BodyText"/>
      </w:pPr>
      <w:r>
        <w:t>Every person of insight and understanding will surely weep both for the truth and for themselves when they reflect on these revealed verses. They will lament for the exalted Truth, seeing it subjected to such oppression by the hands of such tyrants that neither creation has witnessed nor hearing has grasped. They will also lament for themselves, realizing that they have failed to rise as they should in support of this wondrous Cause. We ask God to raise up souls with His sovereignty who will accomplish what these people have neglected so that those holy souls may arise with the effort that is worthy of this revelation.</w:t>
      </w:r>
    </w:p>
    <w:p w14:paraId="076E8C46" w14:textId="77777777" w:rsidR="00DC093A" w:rsidRDefault="00000000">
      <w:pPr>
        <w:pStyle w:val="BodyText"/>
      </w:pPr>
      <w:r>
        <w:t>Those who circle around the Spirit say, “Do not conceal, tear away the veils, and reveal what has been hidden in the secret of God’s knowledge, the Omnipotent, the Ever-Watchful!” But those who circle around the intellect say, “Beware, beware! Be patient and do not disclose what would terrify the forms of the heedless and cause the breasts of the idolaters to tremble. Present to the servants what is appropriate for their station and their rank! Beware lest you give the infant the knowledge of maturity or share the secrets of the sanctuary of God with the deprived or the melodies of God with the deaf!”</w:t>
      </w:r>
    </w:p>
    <w:p w14:paraId="37080E2E" w14:textId="77777777" w:rsidR="00DC093A" w:rsidRDefault="00000000">
      <w:pPr>
        <w:pStyle w:val="BodyText"/>
      </w:pPr>
      <w:r>
        <w:t xml:space="preserve">O unjust and blind one, why did you not question the tree of rejection? Why has a soul, whose name you bore for twenty years and through whose words you established rank for yourself, now issued a decree </w:t>
      </w:r>
      <w:r>
        <w:lastRenderedPageBreak/>
        <w:t>for his death and committed actions that no one has ever done before, constantly conspiring to destroy his Cause? You and your kind were all created by his word, yet what should be said when whatever is spoken has no effect on the souls of the heedless and the idolaters?</w:t>
      </w:r>
    </w:p>
    <w:p w14:paraId="4B14CFC1" w14:textId="77777777" w:rsidR="00DC093A" w:rsidRDefault="00000000">
      <w:pPr>
        <w:pStyle w:val="BodyText"/>
      </w:pPr>
      <w:r>
        <w:t>It is clear that if any soul were touched by even a spark from the fire of God’s love, they would never busy themselves with such words or raise such objections to the Sovereign of Names and Attributes—actions unlike anything seen in creation before. Soon, God will raise up souls who will be awakened by His words, understand His purpose, turn towards Him, and sever themselves from the world.</w:t>
      </w:r>
    </w:p>
    <w:p w14:paraId="7872FF2B" w14:textId="77777777" w:rsidR="00DC093A" w:rsidRDefault="00000000">
      <w:pPr>
        <w:pStyle w:val="BodyText"/>
      </w:pPr>
      <w:r>
        <w:t>And regarding what you wrote about answering Mirza Muhammad Ali, Mirza Abu’l-Hasan, and others, you are not the judge of creation. Be the judge of your own soul and concern yourself with how you will answer God, for answering creation is easy. O shameless and dishonorable one, you express bewilderment at answering a few creatures, yet you give no thought to how you will answer God. Consider: if you feel ashamed before a few people, what will we say when we stand in the presence of the Throne of the Most Great, where all the prophets and the near ones are gathered? Imagine yourself in that station, along with all the hosts of the Bayán, and the First Point addressing you and them from the right of the Throne.</w:t>
      </w:r>
    </w:p>
    <w:p w14:paraId="6EB40F93" w14:textId="77777777" w:rsidR="00DC093A" w:rsidRDefault="00000000">
      <w:pPr>
        <w:pStyle w:val="BodyText"/>
      </w:pPr>
      <w:r>
        <w:t>Let it be said to you in Persian, so that you may fully understand: “O people of the Bayán, did I not inform you in all the Tablets that after Me a Manifestation would appear? Surely, you all say, ‘Yes.’ And by the True Self, in all the Tablets I gave glad tidings and took the covenant of that Most Exalted Luminary from all. Did I not tell you that that Ancient Beauty would appear with the verses of God? Did I not say that those who claim to possess the highest stations would fall lifeless in His presence? Did I not say that the highest tree of affirmation would be brought low by the lowest tree of negation? Did I not say that every being of light would appear as darkness in the radiance of His face? Did I not say that at the moment of His appearance, none would be aware of Him except His own Essence? Did I not say that in the time of His appearance, you should not be veiled by what has been revealed in the Bayán? Did I not say to the Letters of the Bayán, the first of His creation, that you should not be deprived of that Ancient Beauty? Did I not say that all the Bayán is but a leaf in the paradise of that Tree of Oneness? Did I not say that He has the power to turn away even the most exalted of creation? And did I not say that all the Bayán was created by Him before His previous appearance?”</w:t>
      </w:r>
    </w:p>
    <w:p w14:paraId="0CC67D75" w14:textId="77777777" w:rsidR="00DC093A" w:rsidRDefault="00000000">
      <w:pPr>
        <w:pStyle w:val="BodyText"/>
      </w:pPr>
      <w:r>
        <w:t>Surely, you all affirm this, for it is explicitly written and recorded in the Tablets of the Bayán. Despite all these countless counsels and firm admonitions, what reason and proof did you have to draw the sword of injustice against this Blessed Beauty, to rise up in defiance of His sanctity, and to seek to shed His pure blood? You attacked Him from all sides with the swords of hypocrisy, despite His having manifested with the same proof with which I appeared before you, and with which Muhammad, the Messenger of God, appeared before you, and with which the Spirit appeared before you. If you say, “How do we know that these verses are from God?” I say, “By the same reason that you knew My verses to be from God.”</w:t>
      </w:r>
    </w:p>
    <w:p w14:paraId="35C79924" w14:textId="77777777" w:rsidR="00DC093A" w:rsidRDefault="00000000">
      <w:pPr>
        <w:pStyle w:val="BodyText"/>
      </w:pPr>
      <w:r>
        <w:t xml:space="preserve">Though you acknowledge that these wondrous verses are spread throughout the world, and that at all times He has spoken words before which all creation is as naught, you have taken as your lord one who fights against God. Some of you cling to the fact that I called him ‘the fruit,’ yet in My own Book, I </w:t>
      </w:r>
      <w:r>
        <w:lastRenderedPageBreak/>
        <w:t>revealed that if a branch or leaf or fruit is seen that does not bow in worship before that Sun of Manifestation in the Day of His appearance, it is not of Me and does not return to Me.</w:t>
      </w:r>
    </w:p>
    <w:p w14:paraId="454AD74A" w14:textId="77777777" w:rsidR="00DC093A" w:rsidRDefault="00000000">
      <w:pPr>
        <w:pStyle w:val="BodyText"/>
      </w:pPr>
      <w:r>
        <w:t>And some of you cling to the fact that I called him ‘the mirror,’ yet I stated that a hundred thousand like him were brought forth by a single ray of that Sun. However, you do not understand the matter of the mirror. Even if you accept him as the mirror, it is clear that, according to My words, you have called him a mirror, and I clearly stated that you should not be veiled by what has been revealed in the Bayán from that Manifestation of the Lord of Lords. Furthermore, I said that those who claimed to possess the highest stations would be lifeless in the presence of that Greatest Manifestation, and that a hundred thousand mirrors like those you call mirrors, when compared to one of those radiant souls from the Sun of Oneness, would be nothing.</w:t>
      </w:r>
    </w:p>
    <w:p w14:paraId="63320A39" w14:textId="77777777" w:rsidR="00DC093A" w:rsidRDefault="00000000">
      <w:pPr>
        <w:pStyle w:val="BodyText"/>
      </w:pPr>
      <w:r>
        <w:t>If you say that this mirror is now making the same claim, it is certain that this claim is false. For I explicitly stated that if the mirror claims the station of the Sun, it will be evident to the Sun that it is but a shadow of it. By this very statement, I made it clear that the mirror would make a claim of the Sun. This claim itself is proof of its falsehood, for after the appearance of the Sun of Oneness, it has spoken these words in defiance of itself, in rebellion against its own existence, and in arrogance towards its essence. Many of you have followed him in this.</w:t>
      </w:r>
    </w:p>
    <w:p w14:paraId="11BF0C78" w14:textId="77777777" w:rsidR="00DC093A" w:rsidRDefault="00000000">
      <w:pPr>
        <w:pStyle w:val="BodyText"/>
      </w:pPr>
      <w:r>
        <w:t>Woe to you, O people of the Bayán, again woe to you, O people of the Bayán, again woe to you, O people of the Bayán, and woe unto you to the end that has no end! For because of your deeds, My heart has melted, My liver has burned, My innermost being has been torn apart, My limbs have been shattered, My body has trembled, My skin has shuddered, My soul has been shaken, My essence has gone mad, My inner reality has lamented, and My outer and inner being, both first and last, have grieved.</w:t>
      </w:r>
    </w:p>
    <w:p w14:paraId="694E1050" w14:textId="77777777" w:rsidR="00DC093A" w:rsidRDefault="00000000">
      <w:pPr>
        <w:pStyle w:val="BodyText"/>
      </w:pPr>
      <w:r>
        <w:t>What you have said and continue to say, attributing it to Me and clinging to My words as your proof, has been refuted by the very Bayán. I explicitly commanded you in the Bayán that you should not be veiled by it from the Merciful One. I do not know, then, what excuse you have or to what rope you are clinging. You do not look to My Cause, and you have rejected the counsel of God. You have named one who now fights against God by one of My names, and by this, you are waging war and disputing with Me. Yet I have explicitly stated that all the manifestations of the Names will be servants and worshippers in that most exalted, sanctified Manifestation.</w:t>
      </w:r>
    </w:p>
    <w:p w14:paraId="72D4BA28" w14:textId="77777777" w:rsidR="00DC093A" w:rsidRDefault="00000000">
      <w:pPr>
        <w:pStyle w:val="BodyText"/>
      </w:pPr>
      <w:r>
        <w:t>If I say He is One, that is one of His Names. If I say He is Sanctified (Subbuh), then the manifestation of that Name is one of His Names. If I say He is the Most Holy (Quddus), He is the One who manifests that Name, and will continue to do so through His chosen ones. If I say He is Mighty (’Aziz), every mighty one bows before the loftiness of His might. If I say He is Beloved (Mahbub), every beloved one has torn the veil of their heart in love and affection for Him. If I say He is Sovereign (Muhaymin), He is the King who, in the Day of His Manifestation, proves through His own proof that God has made Him Sovereign over all things by His command. If I say He is Self-Subsisting (Qayyum), then He is the Manifestation of One of the Sustainers of His realm of Oneness.</w:t>
      </w:r>
    </w:p>
    <w:p w14:paraId="65F67C5A" w14:textId="77777777" w:rsidR="00DC093A" w:rsidRDefault="00000000">
      <w:pPr>
        <w:pStyle w:val="BodyText"/>
      </w:pPr>
      <w:r>
        <w:t xml:space="preserve">In these words, I have clearly mentioned all the Most Beautiful Names as being the servants at His court, while the essence of the Intended One, the Promised Countenance, is exalted, purified, and sanctified </w:t>
      </w:r>
      <w:r>
        <w:lastRenderedPageBreak/>
        <w:t>above all. Yet you have clung to a Name from My Book and have used it as a pretext to bring about what no nation before you has ever dared to do.</w:t>
      </w:r>
    </w:p>
    <w:p w14:paraId="3C0D7139" w14:textId="77777777" w:rsidR="00DC093A" w:rsidRDefault="00000000">
      <w:pPr>
        <w:pStyle w:val="BodyText"/>
      </w:pPr>
      <w:r>
        <w:t>Thus has the Tongue of God, the Mighty, the Omnipotent, spoken. Can any soul answer these utterances of the First Point—may the souls of all in creation be His sacrifice? No, by God! Rather, we are all humbled, ashamed, and full of remorse. Those who have turned towards Him have not arisen with the conditions of acceptance, and the deeds of the heedless ones are well known, as they continue to rebel against Him.</w:t>
      </w:r>
    </w:p>
    <w:p w14:paraId="6ABD5A17" w14:textId="77777777" w:rsidR="00DC093A" w:rsidRDefault="00000000">
      <w:pPr>
        <w:pStyle w:val="BodyText"/>
      </w:pPr>
      <w:r>
        <w:t>It is explicitly mentioned by the First Point that all the Most Beautiful Names, from Muhaymin and Qayyum, and even those above and below them, are merely souls who, in the matter of this wondrous Manifestation, have been proven by the very proof of this Manifestation. Now reflect upon the rank of those who, by the pen, have written in affirmation of this Most Great Manifestation, expressing what was cast upon their pure hearts. By God, they are the most exalted and luminous of creation, such that none before them surpassed them, and no soul among the latter ones will surpass them.</w:t>
      </w:r>
    </w:p>
    <w:p w14:paraId="7D362202" w14:textId="77777777" w:rsidR="00DC093A" w:rsidRDefault="00000000">
      <w:pPr>
        <w:pStyle w:val="BodyText"/>
      </w:pPr>
      <w:r>
        <w:t>O commanding soul (nafs ammara), why do you busy yourself with mentioning those souls and expressing bewilderment in answering? Why have you not pondered the deeds of those who sacrificed their lives for this Cause, and whose actions in affirming this Most Wondrous, Most Immaculate Manifestation stand as clear proof and manifest testimony in the heavens and on earth?</w:t>
      </w:r>
    </w:p>
    <w:p w14:paraId="20C39805" w14:textId="77777777" w:rsidR="00DC093A" w:rsidRDefault="00000000">
      <w:pPr>
        <w:pStyle w:val="BodyText"/>
      </w:pPr>
      <w:r>
        <w:t>Among them is the beloved martyr, Siyyid Isma‘il of Zawrah, who lovingly sacrificed his own life for this Manifestation. No soul has ever doubted his piety, virtue, fear of God, knowledge, and faith in God. Yet, you have not been guided by the deed of such a soul, and instead, you mention souls whose current standing before the Throne remains unknown. Perhaps God will assist them in His Cause, sever them from you and your likes, and make them among the sincere.</w:t>
      </w:r>
    </w:p>
    <w:p w14:paraId="0AABC3DF" w14:textId="77777777" w:rsidR="00DC093A" w:rsidRDefault="00000000">
      <w:pPr>
        <w:pStyle w:val="BodyText"/>
      </w:pPr>
      <w:r>
        <w:t>It is necessary now to recount the details of Siyyid Isma‘il, the martyr—upon him be the glory of God, upon him be the praise of God, upon him be the light of God, upon him be the grandeur of God, upon him be the secret of God, upon him be the majesty of God, and upon him be the praise of all creation and the world.</w:t>
      </w:r>
    </w:p>
    <w:p w14:paraId="7A86037F" w14:textId="77777777" w:rsidR="00DC093A" w:rsidRDefault="00000000">
      <w:pPr>
        <w:pStyle w:val="BodyText"/>
      </w:pPr>
      <w:r>
        <w:t>Perhaps you may become aware of those souls about whom the Point of the Bayán—exalted be His power—foretold, that before the appearance of the Sun of Oneness, they would be kindled by the fire of His love. Addressing the future Manifestation, He said, in essence: “Although all people are and will be veiled from You, there will be souls created for You who, even before Your Manifestation, will be set ablaze by the fire of Your love.”</w:t>
      </w:r>
    </w:p>
    <w:p w14:paraId="024115E7" w14:textId="77777777" w:rsidR="00DC093A" w:rsidRDefault="00000000">
      <w:pPr>
        <w:pStyle w:val="BodyText"/>
      </w:pPr>
      <w:r>
        <w:t>Indeed, Siyyid Isma‘il was enkindled before the Manifestation, and surely others like him will arise, even though you and your likes deny and reject this.</w:t>
      </w:r>
    </w:p>
    <w:p w14:paraId="15F1EEA6" w14:textId="77777777" w:rsidR="00DC093A" w:rsidRDefault="00000000">
      <w:pPr>
        <w:pStyle w:val="BodyText"/>
      </w:pPr>
      <w:r>
        <w:t xml:space="preserve">Siyyid Isma‘il entered Iraq and took up residence near the House of the Most Great, in the home of Muhammad Rida—upon him be the glory of God. He requested that the Blessed Beauty visit his home, though several days passed before this request was granted. Then, on a certain day, His blessed Person consented and entered his abode. Siyyid Isma‘il, with all his means, prepared a gathering and presented </w:t>
      </w:r>
      <w:r>
        <w:lastRenderedPageBreak/>
        <w:t>several trays of fruits, sweets, and delicacies. At that moment, the Face of God turned toward the one who would later be martyred in His path and addressed him: “Come, eat of what has been set before you from the bounties and blessings of God!”</w:t>
      </w:r>
    </w:p>
    <w:p w14:paraId="7D5D24D4" w14:textId="77777777" w:rsidR="00DC093A" w:rsidRDefault="00000000">
      <w:pPr>
        <w:pStyle w:val="BodyText"/>
      </w:pPr>
      <w:r>
        <w:t>He then spoke before God with humility, submission, weeping, and supplication, saying: “I desire from Your wondrous gifts that You nourish me with Your spiritual sustenance.” Then the Face of the Spirit was kindled, and He said: “Come, O servant!” He commanded him to sit before Him. The Tongue of God then uttered words from which the essence of meanings flowed upon all that was and will be. Indeed, I am unable to describe them or recount them. I do not know what bounties of spiritual sustenance were bestowed upon him by the hand of Providence, such that his soul, spirit, innermost being, and essence were entirely drawn towards the Beloved of the worlds. His soul was overtaken by the ardor of yearning to such an extent that he became oblivious to himself and all that was in the heavens and the earth. He turned with both his inner and outer being toward the Beloved until the gathering concluded and the Spirit returned to its abode.</w:t>
      </w:r>
    </w:p>
    <w:p w14:paraId="795AD7A4" w14:textId="77777777" w:rsidR="00DC093A" w:rsidRDefault="00000000">
      <w:pPr>
        <w:pStyle w:val="BodyText"/>
      </w:pPr>
      <w:r>
        <w:t>However, after hearing the Words of God and tasting what he desired, he found no rest or peace within himself. In the following days, his yearning only increased, and his love for God intensified until, one morning, he arose before dawn, swept the courtyard of the house with his turban, and returned, took a knife, avoided the people, and left the city, arriving at the bank of the river. He stood facing the House, grasped his beard with one hand, and with the other, he severed his throat out of love for God, the Almighty, the Omnipotent, the Ever-Living. A great commotion arose among the people, and cries rang out from every soul. A large crowd gathered around him, and they saw that he had the knife in his hand and had placed his hand upon his chest. All creation was bewildered, as were the denizens of the Highest Realm, the cities of grandeur, and the kingdom of the Names and the realm of eternity. All prayed for him, extolled his face, descended upon him, circled around him, and inhaled the fragrances of his love. Were I to recount all that occurred on that day, you would neither believe it nor be able to comprehend it, and God bears witness to what I say.</w:t>
      </w:r>
    </w:p>
    <w:p w14:paraId="2D0FADE2" w14:textId="77777777" w:rsidR="00DC093A" w:rsidRDefault="00000000">
      <w:pPr>
        <w:pStyle w:val="BodyText"/>
      </w:pPr>
      <w:r>
        <w:t>In the Persian language, it is said that Siyyid Isma‘il, after the Blessed Beauty visited his home, requested spiritual sustenance, and He said, “Come, sit before Me!” After sitting, He uttered divine utterances that so inebriated Siyyid Isma‘il with the wine of the meanings of God’s Words that he became oblivious to himself and the world. Were all creation to attempt to describe that gathering or to express the sweetness of the meanings flowing from the eternal Ocean of the Countenance, they would surely find themselves incapable. The Words of God had such an effect on the heart of one who had turned to God that all his limbs were set ablaze with the fire of divine love. Only God knows what was bestowed upon him. He tasted what no one except God, the All-Knowing, the All-Wise, has known.</w:t>
      </w:r>
    </w:p>
    <w:p w14:paraId="4D8E81F4" w14:textId="77777777" w:rsidR="00DC093A" w:rsidRDefault="00000000">
      <w:pPr>
        <w:pStyle w:val="BodyText"/>
      </w:pPr>
      <w:r>
        <w:t xml:space="preserve">After the gathering ended and the Blessed Beauty departed, Siyyid Isma‘il remained in a state of transformation. The fire of God’s love overtook him to the point that he became detached from eating and drinking. He lived in this condition for some time until one day, he composed poems in praise of God and shared them with the companions. These poems are still extant. If a soul were to reflect on them, they would perceive the flame of the innermost being of that sanctified soul. Eventually, one morning at dawn, he rose, turned toward the Most Great House, swept its courtyard with his turban, then took a </w:t>
      </w:r>
      <w:r>
        <w:lastRenderedPageBreak/>
        <w:t>knife, visited the home of Muhammad Rida, bid his companions farewell, and hastened to the altar of the Beloved, severed from all who are in the heavens and on earth. At that moment, all the angels in the highest heavens turned their faces toward him and accompanied him to the altar. Then, outside the city, near the riverbank, facing the House, he cut his blessed throat with his own hand, yearning for the love of his Lord, longing for His nearness, seeking His presence, and content with His decree.</w:t>
      </w:r>
    </w:p>
    <w:p w14:paraId="6F1C5916" w14:textId="77777777" w:rsidR="00DC093A" w:rsidRDefault="00000000">
      <w:pPr>
        <w:pStyle w:val="BodyText"/>
      </w:pPr>
      <w:r>
        <w:t>When this news spread throughout the city, everyone heard of it. The gunner-in-chief and a group of Arabs and Persians came to that sacred spot and found the blessed figure lying there, with the knife in his hand, having sacrificed his life in this state. Upon seeing him, all were bewildered. That action caused some of the enemies to repent of their deeds and to attain the love of God. No such event had ever occurred in any age. Now observe that the name of this blessed soul was also Isma‘il, but unlike the Isma‘il who was returned from the altar of sacrifice, this Isma‘il did not return alive but gave his life for the Beloved. By God, this deed is a proof against all who are in the heavens and on earth, but neither you nor those like you perceive it. What business do you have with these worlds? Go and busy yourself with fabricated claims of succession and write treatises on that!</w:t>
      </w:r>
    </w:p>
    <w:p w14:paraId="2D928CF7" w14:textId="77777777" w:rsidR="00DC093A" w:rsidRDefault="00000000">
      <w:pPr>
        <w:pStyle w:val="BodyText"/>
      </w:pPr>
      <w:r>
        <w:t>And also, there are other souls who have sacrificed their lives in this Manifestation, speaking of the Beloved as they reached the place of sacrifice. You have not mentioned these souls, who, like radiant suns, shine and rise among the people, due to your hatred toward God. Instead, you write, “What shall I say in response to this one or that one?” Verily, those who disbelieved in the signs of God, and followed you and your kind, have lost both in this world and the next. And their abode is the fire, and what a wretched dwelling it is for the deniers!</w:t>
      </w:r>
    </w:p>
    <w:p w14:paraId="6A36AFD4" w14:textId="77777777" w:rsidR="00DC093A" w:rsidRDefault="00000000">
      <w:pPr>
        <w:pStyle w:val="BodyText"/>
      </w:pPr>
      <w:r>
        <w:t>You wrote, “What answer shall I give when some people cling to one person today, deeming him right, and then tomorrow declare him wrong?” The truth you mention has always been created—merely exalted by a garment of names. But after arrogance, pride, and turning away, that garment was taken from him. Take hold of the pen, for through what has flowed from it, the inhabitants of the realms of eternity curse you. And the Tongue of God, the truthful and faithful, bears witness to this. He says: “In the next cycle, when a mere drop of that sovereign light radiates, the greatest ones of the past will be rendered lifeless and nothing in comparison.” Yet, you persist in asking how a mirror (that you claim) can become false or how a fruit can fall. It is explicitly stated that many trees of affirmation become trees of rejection in the next Manifestation, yet you cling to one fruit according to your imagination. Even if it were a true fruit, by its rejection, it falls from the Divine Tree and returns to its original abode in the fire.</w:t>
      </w:r>
    </w:p>
    <w:p w14:paraId="4F043886" w14:textId="77777777" w:rsidR="00DC093A" w:rsidRDefault="00000000">
      <w:pPr>
        <w:pStyle w:val="BodyText"/>
      </w:pPr>
      <w:r>
        <w:t xml:space="preserve">At this point, a statement from the Point of the Bayán, the Countenance of the Most Merciful, and the Essence of the All-Praised—may the spirits of all in the realms of existence be His sacrifice—will be mentioned, perhaps so you may feel shame and refrain from extending your hand in transgression toward the canopy of God’s knowledge and understanding. Although you and your kind are reckoned among the deprived in the sight of God, the message is directed toward the near ones and always will be. He said, and His Word is truth: “O God, make this tree in its entirety for Him, so that it may bring forth the fruits God has created in it, for those God wills to reveal through it what He has ordained. By Your might, O Lord, I have not desired for there to remain any branch, leaf, or fruit on this tree that would not bow before Him on the day of His Manifestation or glorify You through Him as is befitting for the loftiness of </w:t>
      </w:r>
      <w:r>
        <w:lastRenderedPageBreak/>
        <w:t>His Manifestation and the exaltation of His inward essence. If, O my God, You witness any branch or leaf or fruit that does not bow before Him on the day of His Manifestation, then sever it from this tree, for it is not from me and does not return to me.”</w:t>
      </w:r>
    </w:p>
    <w:p w14:paraId="6FF944B8" w14:textId="77777777" w:rsidR="00DC093A" w:rsidRDefault="00000000">
      <w:pPr>
        <w:pStyle w:val="BodyText"/>
      </w:pPr>
      <w:r>
        <w:t>My soul is His sacrifice, my spirit is His sacrifice, my innermost being is His sacrifice, my outer being is His sacrifice, and the kingdom and dominion are His sacrifice. The power and Divinity, the glory and ruby, the manifestation and the humanity, all that has been created in the realms of eternity are His sacrifice, for His pen moves only in this wondrous mention, this glorious Manifestation, this exalted, sublime Manifestation, this radiant, shining sun, this clear, resplendent, mighty, exalted Cause. Reflect deeply on what the Point of Existence, the Beauty of the Worshiped One, has said! He says: “O Lord, I have not willed that there should remain on this tree any branch or leaf or fruit that would not bow before Him on the day of His Manifestation. And if You witness, O my Lord, that any branch or leaf or fruit does not bow before Him on the day of His Manifestation, then sever it from this tree, for it is not from me and does not return to me.”</w:t>
      </w:r>
    </w:p>
    <w:p w14:paraId="48CE3118" w14:textId="77777777" w:rsidR="00DC093A" w:rsidRDefault="00000000">
      <w:pPr>
        <w:pStyle w:val="BodyText"/>
      </w:pPr>
      <w:r>
        <w:t>Reflect a little! The fruit of the tree of reality in the previous Manifestation is such that all the people of the Bayán dwell under its shade. This was the original intent of what was decreed for the previous tree. Now, whoever attains that station is mentioned as fruits, branches, and boughs, and whoever does not is fallen and cut off. Now mourn a little over the fruit you have taken aside from God! If it were a true fruit, the Point of the Bayán has clearly stated: “If it does not believe in the truth on the day of Manifestation, it is not from me and will never be.” With such a clear and manifest statement, how do you wonder how a fruit can become false or fall?</w:t>
      </w:r>
    </w:p>
    <w:p w14:paraId="293E2F13" w14:textId="77777777" w:rsidR="00DC093A" w:rsidRDefault="00000000">
      <w:pPr>
        <w:pStyle w:val="BodyText"/>
      </w:pPr>
      <w:r>
        <w:t>Now observe the greatness of God’s Cause and your own status, as well as that of your guide! Say: “O child of the school of ignorance, you have not yet reached maturity, for if you had, you would not busy yourself with such words. Alas for you, for what you possess and what you have deduced, and what brings you joy today!” The mature ones are those who have recognized the Manifestation of the Lord of all worlds and are seated on the thrones of stability and dignity. For you and your kind, it is very difficult to break through these veils, but for God—exalted be His glory—there are souls who, through His breaths, tear through all veils. They are the ones whose every breath dominates all the people of the Bayán, as well as their words, actions, and knowledge. As the Point of the Bayán has said: “The one-year-old infant of the next Manifestation is stronger than all those in the Bayán.” By God, if they were to ponder this statement of the Point of the Bayán, they would all sever themselves from everyone in the heavens and the earth, from spirit and soul and essence, and turn towards the One.</w:t>
      </w:r>
    </w:p>
    <w:p w14:paraId="51A0BF12" w14:textId="77777777" w:rsidR="00DC093A" w:rsidRDefault="00000000">
      <w:pPr>
        <w:pStyle w:val="BodyText"/>
      </w:pPr>
      <w:r>
        <w:t>This word is exceedingly great if you reflect upon it. For if the Cause were not immense, how could such a statement issue from the Revealer of the Bayán? We testify that God, the Most High, the Mighty, has spoken the truth. For if He were not mightier than all creation, He could not tear through these veils of delusion and break these great idols with the strength of the Friend of the heavens. Where is the station of these servants and the station of the previous ones? These are the servants upon whom the denizens of the highest realm pray, as well as the realities of all things. But you are unaware.</w:t>
      </w:r>
    </w:p>
    <w:p w14:paraId="1ECF0735" w14:textId="77777777" w:rsidR="00DC093A" w:rsidRDefault="00000000">
      <w:pPr>
        <w:pStyle w:val="BodyText"/>
      </w:pPr>
      <w:r>
        <w:t xml:space="preserve">You have written in slander that some people attribute sins to the Blessed Beauty and mentioned things too shameful for the pen to record. All you have mentioned is pure falsehood. These words have been </w:t>
      </w:r>
      <w:r>
        <w:lastRenderedPageBreak/>
        <w:t>cast upon you by that lying mischief-maker, and the one who spoke them has lied against God, the Almighty, the Self-Subsisting. Then the angels of sanctity from the highest Paradise address you, saying: “O you who associate partners with God, silence your tongue! From a drop of the oceans of His sanctification, we were created, and we were raised up. God has made us purified from anything besides Him, and we are exalted from mentioning anything but Him. And so, in this most exalted station, we glorify Him and sanctify Him.”</w:t>
      </w:r>
    </w:p>
    <w:p w14:paraId="075444CA" w14:textId="77777777" w:rsidR="00DC093A" w:rsidRDefault="00000000">
      <w:pPr>
        <w:pStyle w:val="BodyText"/>
      </w:pPr>
      <w:r>
        <w:t>Then the angels of purification from the highest garden call to you, saying: “Take up your pen, O you who associate partners with God! By the blowing of the winds of His purification, we were created and raised up, and so we purify Him, glorify Him, and sanctify Him in this station, which God has made pure from your mention, your praise, and your knowledge, and the knowledge of the world.”</w:t>
      </w:r>
    </w:p>
    <w:p w14:paraId="46DFA644" w14:textId="77777777" w:rsidR="00DC093A" w:rsidRDefault="00000000">
      <w:pPr>
        <w:pStyle w:val="BodyText"/>
      </w:pPr>
      <w:r>
        <w:t>Then the angels of detachment in the highest Paradise call to you, saying: “Have shame, O you who have turned away from God! God has created us from the oceans of His detachment, and we are severed from every mention save His. We walk in this most exalted garden and mention Him, praise Him, and glorify Him every morning and evening.”</w:t>
      </w:r>
    </w:p>
    <w:p w14:paraId="0CFA50FA" w14:textId="77777777" w:rsidR="00DC093A" w:rsidRDefault="00000000">
      <w:pPr>
        <w:pStyle w:val="BodyText"/>
      </w:pPr>
      <w:r>
        <w:t>Then the inhabitants of the Garden of the Cause call to you, saying: “O you who are heedless of the mention of God and a combatant against Him with your own self! We were created by the command that flowed from His mighty, wondrous pen. It is He who, by His command, caused the Supreme Pen to inscribe on the tablets whatever He willed. It is He who rules over what He wills. He is not questioned concerning what He does, while all else will be questioned. If you are of those who understand. He is the chosen one in Himself, doing what He wills by His sovereign authority. No one has the right to object to Him. It is your rebellious soul to which your objections return. No other people have been more veiled than you. By the fire of your malice, the fire of hell has been kindled. Fear God and do not attribute to Him what your soul and desire command you, and do not be among the polytheists! By God, every atom bears witness to His sanctity, and all things proclaim His purification. The realities of all things declare His detachment, and the people of the cities of eternity testify to His oneness. If He were to decree that the essence of polytheism be regarded as monotheism, He could do so by His mighty authority. And if He desired to transform the sins of the possible beings into purity with a word from Himself, He could do so by His command. Only weakness belongs to you and your kind, O you who have made yourself deprived of the breezes of God in these most wondrous, radiant days.”</w:t>
      </w:r>
    </w:p>
    <w:p w14:paraId="7A014B3A" w14:textId="77777777" w:rsidR="00DC093A" w:rsidRDefault="00000000">
      <w:pPr>
        <w:pStyle w:val="BodyText"/>
      </w:pPr>
      <w:r>
        <w:t xml:space="preserve">Alas for you and your understanding! Do you not know that the decree flows from Him and does not return to anyone else? He is the commander in the pre-eternal ages, and nothing else governs Him, for all are poor before Him and were created by His word, the Mighty, the Wondrous. Should a leaf that has fallen from the tree, yellowed by the wind of its own self, object to the Tree from which every leaf proclaims: “Indeed, there is no God but Him, the Exalted, the All-Knowing, the Wise”? Should nothingness object to the Sovereign of the Footstool, or legislate for Him according to its own laws? No, by His most exalted Self! Listen to my word, then seek forgiveness throughout your life, that God may forgive you and purify you of what has afflicted you, and that He may sever you from yourself and your desires and bring you closer to that which is better for you than the kingdom of the heavens and the earth! By God, you </w:t>
      </w:r>
      <w:r>
        <w:lastRenderedPageBreak/>
        <w:t>have desired only to ruin the Cause of God, and we ask God to destroy you and those who supported you in what you have done and committed, for He is able over all things.”</w:t>
      </w:r>
    </w:p>
    <w:p w14:paraId="1EAFEA0E" w14:textId="77777777" w:rsidR="00DC093A" w:rsidRDefault="00000000">
      <w:pPr>
        <w:pStyle w:val="BodyText"/>
      </w:pPr>
      <w:r>
        <w:t>This servant has been compelled to respond, for fear that if no answer is given, some weak souls may be deprived of the truth by these fabricated words. Yet, by God, there is no god but Him! The innate disposition does not incline towards neglecting the remembrance of God to respond to the words of the idolaters. But what can be done? The duty is to provide an answer to what has been stated, so that these fabrications do not become a veil between the servants and the Sovereign on the Day of Judgment.</w:t>
      </w:r>
    </w:p>
    <w:p w14:paraId="5DB2E9D6" w14:textId="77777777" w:rsidR="00DC093A" w:rsidRDefault="00000000">
      <w:pPr>
        <w:pStyle w:val="BodyText"/>
      </w:pPr>
      <w:r>
        <w:t>The intention behind these false words, cast upon you, is nothing but to prevent some souls from reaching the shores of the Paradise of the All-Merciful and to ensnare them in the trap of idle words. During the twelve years of His stay in Iraq, everyone knows how much effort and struggle were made to remove certain vile ones from among this group. And if, God forbid, some have committed such deeds, they did so in secrecy. By God, O heedless one, you are unaware of the gravity of the matter on which you cast your objections. If you knew, you would be destroyed instantly.</w:t>
      </w:r>
    </w:p>
    <w:p w14:paraId="33C18CE9" w14:textId="77777777" w:rsidR="00DC093A" w:rsidRDefault="00000000">
      <w:pPr>
        <w:pStyle w:val="BodyText"/>
      </w:pPr>
      <w:r>
        <w:t>The primary reason for the Blessed Beauty’s aversion to Mírzá Yaḥyá, by God, there is no god but Him, was that he violated the sanctity of the Household of the First Point—may all in existence be His sacrifice—although in all the Heavenly Books such acts are forbidden. His shamelessness reached the extent that he declared his own wives forbidden in his writings, yet he extended his hand of transgression and betrayal towards the sanctity of the Manifestation of the Sovereign of the worlds. Alas for him and his loyalty! And would that he had been content with his own self, but after committing the act, he delivered her to the idolaters, as all the people of the Bayán have heard and know. His vile deeds should be asked about from those who accompanied him.</w:t>
      </w:r>
    </w:p>
    <w:p w14:paraId="23479C24" w14:textId="77777777" w:rsidR="00DC093A" w:rsidRDefault="00000000">
      <w:pPr>
        <w:pStyle w:val="BodyText"/>
      </w:pPr>
      <w:r>
        <w:t>Beyond these matters, what is astonishing is that the very statement you have written is itself a clear proof and decisive argument for the truth of this Cause, yet you have not realized it. The one whom you yourself acknowledge was neither learned nor among the sages nor recognized as a scholar or wearer of the turban, and who, according to you, mingled with the likes of Mírzá Mushír ad-Dawlih, suddenly manifests the fountains of divine meanings without any external cause, and the suns of divine wisdom rise and shine from the horizon of his will. O unjust one, this is a station above all other stations, if you are among the fair-minded. You have belittled this supreme favor, thinking that these words will mislead the people. You have erred, O criminal and sinner! Every discerning and insightful person who hears will, of course, become more steadfast and firm in the Cause of God.</w:t>
      </w:r>
    </w:p>
    <w:p w14:paraId="0D3DCE39" w14:textId="77777777" w:rsidR="00DC093A" w:rsidRDefault="00000000">
      <w:pPr>
        <w:pStyle w:val="BodyText"/>
      </w:pPr>
      <w:r>
        <w:t>Think of another approach for yourself, as these delusions only affect the souls inclined toward base desires, not those directed by the All-Merciful. The polluted, limited hearts may be distracted from the remembrance of the Sovereign of the Divine Unity by such false, disgraceful words, but the purified souls will turn to the All-Merciful with their entire being. Now, I ask you: If a soul, unknown for any knowledge or virtue and not recognized for wisdom or justice among the people, rises up and speaks the divine words of God as heard and being heard—would this soul be greater, or one who was educated among the people of knowledge? Without doubt, the first is greater, for he manifests purely by the power of God.</w:t>
      </w:r>
    </w:p>
    <w:p w14:paraId="171D1C94" w14:textId="77777777" w:rsidR="00DC093A" w:rsidRDefault="00000000">
      <w:pPr>
        <w:pStyle w:val="BodyText"/>
      </w:pPr>
      <w:r>
        <w:lastRenderedPageBreak/>
        <w:t>It is fitting that God—exalted be His glory—has spoken from your own tongue with words that are sufficient for the discerning in understanding such souls. God has always been the target of such objections, just as they objected to the Spirit of God for keeping company with the sinners and tax collectors. By God, in this Manifestation, despite the many counsels of the Point of the Bayán—exalted be His glory—such tribulations have descended that none of the previous Manifestations have experienced. The calamities of the past and future do not compare to the filth on this polluted paper that was sent to the Most Holy Court, while its author had no knowledge of the matter and spoke purely from ego and desire. These are the tribulations witnessed, but there are even greater afflictions in this Manifestation that none but God has comprehended.</w:t>
      </w:r>
    </w:p>
    <w:p w14:paraId="52DE1243" w14:textId="77777777" w:rsidR="00DC093A" w:rsidRDefault="00000000">
      <w:pPr>
        <w:pStyle w:val="BodyText"/>
      </w:pPr>
      <w:r>
        <w:t>As mentioned in the Tablet of Júd—upon him be the glory of God—there is a verse revealed that has melted the hearts of all in the world. He says—exalted be His glory—“You saw Me, and you lived with Me, and you witnessed the ocean of My tranquility and the mountain of My patience. Reflect on what caused Me to cry out between the heavens and the earth!” But what use is there in casting divine verses upon you, for it is like singing to a deaf bird. We ask God to purify the earth of your filth and the filth of those with you, for He answers the prayers of the beseechers.</w:t>
      </w:r>
    </w:p>
    <w:p w14:paraId="2C6F6C88" w14:textId="77777777" w:rsidR="00DC093A" w:rsidRDefault="00000000">
      <w:pPr>
        <w:pStyle w:val="BodyText"/>
      </w:pPr>
      <w:r>
        <w:t>It is well known that you have turned away from the truth based on the words of the most wicked and lowly people, clinging to the tree of ego and desire.</w:t>
      </w:r>
    </w:p>
    <w:p w14:paraId="49A36F3A" w14:textId="77777777" w:rsidR="00DC093A" w:rsidRDefault="00000000">
      <w:pPr>
        <w:pStyle w:val="BodyText"/>
      </w:pPr>
      <w:r>
        <w:t>You wrote that in gatherings it is said that the Blessed Beauty has instigated corruption and sedition, and that it has become well-known that He first concealed His brother, declaring him the Qa’im, and then used him for personal gain. Curse be upon the one who cast these lies, and curse be upon the one who lied and slandered, rebelled, and became more arrogant, and then disbelieved and was wretched! By God, many people are found to be ignorant. Everyone knows that He came to Iraq by the decree of the government of Iran, and that Mírzá Yaḥyá fled to Iraq after the events in the land of Ṭá.</w:t>
      </w:r>
    </w:p>
    <w:p w14:paraId="1DEEEB66" w14:textId="77777777" w:rsidR="00DC093A" w:rsidRDefault="00000000">
      <w:pPr>
        <w:pStyle w:val="BodyText"/>
      </w:pPr>
      <w:r>
        <w:t>Say: “O polytheist, the one who sacrificed his spirit in the path of God, who stood before the people, who was struck by the arrows of fate every day, arrows so numerous that no one but God, the Almighty, the All-Knowing, could count them—many people rose against him in the days he was in Iraq, and every day they plotted to capture him and send him to the land of Ṭá.” Some said: “They will drown him in the river,” and others said: “The government will exile him.” God was witness and aware of all this, and all things wept for Him due to the calamities that befell Him, yet you wrote what you wrote. Curse be upon the liars!</w:t>
      </w:r>
    </w:p>
    <w:p w14:paraId="71C96E09" w14:textId="77777777" w:rsidR="00DC093A" w:rsidRDefault="00000000">
      <w:pPr>
        <w:pStyle w:val="BodyText"/>
      </w:pPr>
      <w:r>
        <w:t>All things bear witness that during His years in Iraq, there was no hope for His life, and He was continually afflicted with new tribulations. Despite this, base souls such as these speak of bread and snacks. Consider how far removed from reason you have become. By God, anyone who examines your words will clearly and evidently see the wrath of God manifest upon you. Glory be to God! A soul that cannot even write two sentences in pure Persian dares to object to Him, by whose will the Supreme Pen was created and from whom flowed the sound of the Pen, attracting the hearts of all that was and will be. Alas for you and what has appeared from you!</w:t>
      </w:r>
    </w:p>
    <w:p w14:paraId="578F4222" w14:textId="77777777" w:rsidR="00DC093A" w:rsidRDefault="00000000">
      <w:pPr>
        <w:pStyle w:val="BodyText"/>
      </w:pPr>
      <w:r>
        <w:lastRenderedPageBreak/>
        <w:t>But this heedless people are not far removed from preferring your words over the words of truth, just as they preferred and worshipped the calf over truth for countless years, and even now they remain engaged in it. It is a great pity that a person would speak such disgraceful words, for words reflect the inner reality of a person. Thus, the words of those who behold the Greatest Horizon are adorned with the garment of politeness. We ask God not to leave us bare of this robe, by which the worth of a human being is revealed among the people of the world and which distinguishes them from animals. Then we ask Him to draw us nearer to Him, sever us from all but Him, and purify us from the stench of delusion and imitation, and to make us among those who say: “God is our Lord,” and then stand firm, undeterred by the mockery of all the people or the gloating of the heedless.</w:t>
      </w:r>
    </w:p>
    <w:p w14:paraId="2DE8FDBA" w14:textId="77777777" w:rsidR="00DC093A" w:rsidRDefault="00000000">
      <w:pPr>
        <w:pStyle w:val="BodyText"/>
      </w:pPr>
      <w:r>
        <w:t>O God, our God, open the eyes of these people so that they may see You manifest among Your creation and radiant in Your dominion! For if You were to open their eyes, You would not be afflicted by their mockery, the stones of their suspicions, or the arrows of their delusions, just as You opened the eyes of Your loved ones and made known to them what You did not reveal to others. If You were to lift the veils for them, as You have for Your loved ones, they would not have been veiled, nor would they have objected. But since You concealed it from them and revealed it to Your loved ones, the cry of the heedless has been raised from Your creation and the wailing of the deluded has ascended from Your dominion. Therefore, I ask You by Your very Self to lift the veils that have prevented them from recognizing You and the Manifestation of Your Self, so that all may gather on the shores of the ocean of Your oneness and the station of the majesty of Your sanctity and unity. Indeed, You are capable of whatever You will.”</w:t>
      </w:r>
    </w:p>
    <w:p w14:paraId="5E5A8735" w14:textId="77777777" w:rsidR="00DC093A" w:rsidRDefault="00000000">
      <w:pPr>
        <w:pStyle w:val="BodyText"/>
      </w:pPr>
      <w:r>
        <w:t>Those who have claimed that they made bread in His name—by God, I am ashamed to mention such rude and base souls—and that one is none other than Siyyid Muḥammad, the wicked one. These words are not the words of the noble and will never be. Whoever has spoken such words is like one who says: “The sun is illuminated by darkness,” or “the nightingale learned to sing from the crow,” or “a piece of ruby gained its brilliance and color from a stone.” What benefit is there when that heedless one is unaware?</w:t>
      </w:r>
    </w:p>
    <w:p w14:paraId="5201F6C3" w14:textId="77777777" w:rsidR="00DC093A" w:rsidRDefault="00000000">
      <w:pPr>
        <w:pStyle w:val="BodyText"/>
      </w:pPr>
      <w:r>
        <w:t>The souls who were among them denied it all, lest any truthful word should be spoken and the people should hear it. Siyyid Muḥammad, who by the Almighty God used to boast of standing in the Blessed Presence, has now come forth and fabricated such slanders against the Truth. Praise be to God, these servants have spoken nothing but the truth and righteousness and will never exchange their faith for worldly gain or turn away from the Truth. All give thanks for having attained faith in God in this Revelation. This servant cries out: “Would that I had never been born from my mother, and had I been born, that I had never been nursed, and had I been nursed, that my back had never been strengthened; how I wish I had been among the lost!”</w:t>
      </w:r>
    </w:p>
    <w:p w14:paraId="30647001" w14:textId="77777777" w:rsidR="00DC093A" w:rsidRDefault="00000000">
      <w:pPr>
        <w:pStyle w:val="BodyText"/>
      </w:pPr>
      <w:r>
        <w:t>In every soul that contains even the smallest particle of love for God, there is no satisfaction in witnessing such deeds. To God, we entrust the matter, and upon Him do we rely. We ask, by His wondrous grace, that He enable us to acknowledge His oneness, confess His singularity, and sever ourselves from all else, for He is indeed able to do all things. Then, we ask Him, by the Name through which He has separated truth from falsehood, to enable you to remember Him, recognize the Manifestation of His Self, and purify you from the allusions of these liars.</w:t>
      </w:r>
    </w:p>
    <w:p w14:paraId="1829B60D" w14:textId="77777777" w:rsidR="00DC093A" w:rsidRDefault="00000000">
      <w:pPr>
        <w:pStyle w:val="BodyText"/>
      </w:pPr>
      <w:r>
        <w:lastRenderedPageBreak/>
        <w:t>By God, there is no god but He! Tribulations have befallen in this land that none can count. Time and again, it has been said: “The sufferings in prison, under chains and shackles, and in the hands of the polytheists, being taken from place to place with bare feet and head, none of this is counted as affliction. The greatest calamity, the likes of which has not been seen in all creation, is that the Truth is subjected to the oppression of one who is known for justice by name but is, in reality, unjust.” For such a one, trusting in the fools of the earth, fears nothing and does whatever his selfish desires and base self command him to do. As it is observed, the one whom I nurtured and protected has, in arrogance against God, and out of disdain, inflicted such oppression as no tyrant has ever committed before. The cause of this oppression is his trust in the heedless people, for if he had been certain that the people were perceptive and would not accept his deeds, he would not have committed such acts.</w:t>
      </w:r>
    </w:p>
    <w:p w14:paraId="1339C27A" w14:textId="77777777" w:rsidR="00DC093A" w:rsidRDefault="00000000">
      <w:pPr>
        <w:pStyle w:val="BodyText"/>
      </w:pPr>
      <w:r>
        <w:t>The more benevolence bestowed upon certain people, the more they rise up in ingratitude. The story of Satan has been mentioned before, how he was known by many names in each of the heavens and described in the highest ranks of the kingdom, having spent centuries in worship, bowing, standing, and prostrating. Yet later, he sat in ambush and prevented the servants from reaching the shores of the All-Merciful. If only the polytheists of these days would have stopped at such deeds! But by Him in Whose hand is My soul, their thirst for hatred will not be quenched except by drinking My blood, and even Satan sought refuge before the All-Merciful from them and their deeds. Yet the people do not understand or perceive.</w:t>
      </w:r>
    </w:p>
    <w:p w14:paraId="29E68D2D" w14:textId="77777777" w:rsidR="00DC093A" w:rsidRDefault="00000000">
      <w:pPr>
        <w:pStyle w:val="BodyText"/>
      </w:pPr>
      <w:r>
        <w:t>It is not clear what is meant by “snacks” that flowed from your foul pen. Never has the matter concerned transient things or worldly trinkets. It seems you are referring to the coins that were sent from the Sublime Porte to support the servants in each city. If this is the case, now they have turned to idolatry and attained their beloved. Woe to them for their shame and loyalty! They have severed themselves from the Gate of God and turned to every other gate, seeking refuge there, complaining about the Blessed Beauty until they achieved their aim. Well, you have found your truth—cling to it firmly so that perhaps by following those souls, you may enter the lowest hell!</w:t>
      </w:r>
    </w:p>
    <w:p w14:paraId="0CC2BC6F" w14:textId="77777777" w:rsidR="00DC093A" w:rsidRDefault="00000000">
      <w:pPr>
        <w:pStyle w:val="BodyText"/>
      </w:pPr>
      <w:r>
        <w:t>O heedless one! The vile souls who have, through your idolatrous self, sought material gain have debased themselves to the utmost and have disgraced the Cause. Yet you consider such souls as the truth, turning away from the Truth itself, which has never paid attention to any soul, nor have His servants regarded them. May God curse the one who witnessed the proof of God and denied it, and who recognized His sanctity from all else yet turned away from Him!</w:t>
      </w:r>
    </w:p>
    <w:p w14:paraId="25C3B3EF" w14:textId="77777777" w:rsidR="00DC093A" w:rsidRDefault="00000000">
      <w:pPr>
        <w:pStyle w:val="BodyText"/>
      </w:pPr>
      <w:r>
        <w:t xml:space="preserve">O people of the Bayán! The objections of this outcast, who has written under the inspiration of Mírzá Yaḥyá and Siyyid Muḥammad, have been specifically mentioned so that you may understand the extent of the harm inflicted and perceive the lamentation and mourning of the First Point over the final Manifestation. That Blessed Beauty, knowing what the polytheists would do, therefore gave countless counsels in all of the Bayán, exhorting everyone with such emphasis that nothing greater could be imagined. It is revealed from the Supreme Pen that all should sanctify and purify themselves to the utmost, as well as their clothing and the household, so that God’s gaze, at the time of His Manifestation, might not fall upon anything unbecoming and thereby cause His pure heart to be grieved. With such counsels, observe the condition of the people of the Bayán, who have written malicious letters and sent </w:t>
      </w:r>
      <w:r>
        <w:lastRenderedPageBreak/>
        <w:t>them to the throne of God. This explanation is sufficient for those who possess hearts, dignity, and loyalty.</w:t>
      </w:r>
    </w:p>
    <w:p w14:paraId="5FDAA7D9" w14:textId="77777777" w:rsidR="00DC093A" w:rsidRDefault="00000000">
      <w:pPr>
        <w:pStyle w:val="BodyText"/>
      </w:pPr>
      <w:r>
        <w:t>By God, what has befallen this Manifestation is unlike anything that has ever befallen previous Manifestations. And with all these calamities, tribulations, and trials, we remain grateful and patient, with no sorrow except for the neglect of God’s Cause. I swear by the Truth that it is incumbent upon everyone to lament and mourn over the Cause of God, for it has been so neglected that a sinful woman of the land has been called “the best of women.” Observe how God has revealed the falseness of this people! By God, this very act has completed the proof upon all, for many know this woman and are aware of her condition. From this “best of women,” infer the condition of “the best of men,” meaning that soul whom they have called “the lady of women.” By God, every atom curses him, yet he is not aware and rejoices in his own state. His shamelessness has reached the point where he named his own wives “the best of women” and violated the sanctity of the First Point’s Household. Woe unto them from the punishment of a mighty day!</w:t>
      </w:r>
    </w:p>
    <w:p w14:paraId="6266095F" w14:textId="77777777" w:rsidR="00DC093A" w:rsidRDefault="00000000">
      <w:pPr>
        <w:pStyle w:val="BodyText"/>
      </w:pPr>
      <w:r>
        <w:t>In this station, the most wondrous and sweetest verses have been revealed from the tongue of the Exalted, the Most High:</w:t>
      </w:r>
    </w:p>
    <w:p w14:paraId="7F825DAC" w14:textId="77777777" w:rsidR="00DC093A" w:rsidRDefault="00000000">
      <w:pPr>
        <w:pStyle w:val="BodyText"/>
      </w:pPr>
      <w:r>
        <w:t>“This is what was revealed from the Dominion of the Exalted. O people, know that We have chosen the mother of the First Point, and she was among the best of maidservants in the sight of the throne. It is forbidden to bestow this title upon anyone else. Thus has it been decreed by the Supreme Pen in the Tablet of Decree, which was preserved in the treasuries of the Sovereignty of your Lord. Indeed, she is the best of women, and after her, this title may only be bestowed upon the spouse of the Point, who has not departed from the fortress of chastity and has not been touched by the hands of traitors. Thus has the matter been decreed. And she who betrayed has been severed from the Point and cut off from God, Who has decreed every matter in a clear Tablet. Say: The polytheists thought that We intended to abrogate what was revealed by the First Point. Say: By My Lord, the Most Merciful, if We wished as they imagined, none could object to God, Who created everything by His command, for He has power over all things. Everything We will is what God wills, and what appears from Me is what appeared from Him. Every monotheist testifies to this. Yet God intended in this Manifestation to establish what was revealed by the First Point and to place its ordinances upon the necks of the Pharaohs from among the tyrants. The Truth Himself bears witness to this. We have desired to sacrifice Ourselves in His path, just as He sacrificed Himself in Our path. Fear God, O people, and do not fabricate lies against the One by whose radiance the Sun of the Bayán has shone and His command has been established among all the people! We will confirm His laws and manifest His signs on the earth with power and a clear authority.”</w:t>
      </w:r>
    </w:p>
    <w:p w14:paraId="4750795C" w14:textId="77777777" w:rsidR="00DC093A" w:rsidRDefault="00000000">
      <w:pPr>
        <w:pStyle w:val="BodyText"/>
      </w:pPr>
      <w:r>
        <w:t xml:space="preserve">Today, the “best of women” is the mother of the First Point, and it is forbidden to bestow this title upon the maidservants of God. Likewise, permission has been granted to apply this title afterward to the spouse of the Point, who resides in Persia and has not left the fortress of divine chastity, having observed the sanctity of God, and the hands of traitors have not reached the hem of her purity. By My true self, she is the virgin, the pure one, the exalted sanctuary, the greatest purity. Serve her, O My loved ones, with manifest sincerity, for she is the remnant of God among you if you are among the knowledgeable. We ask God to keep her firm in her station and protect her from the touch of the violators, who are driven by the </w:t>
      </w:r>
      <w:r>
        <w:lastRenderedPageBreak/>
        <w:t>winds of selfish desire however they please. Those are in manifest error, and we ask that He keep her steadfast in this Cause, for He is capable of all things.”</w:t>
      </w:r>
    </w:p>
    <w:p w14:paraId="754C8B38" w14:textId="77777777" w:rsidR="00DC093A" w:rsidRDefault="00000000">
      <w:pPr>
        <w:pStyle w:val="BodyText"/>
      </w:pPr>
      <w:r>
        <w:t>O people, I have not desired myself in what I say, but rather the Self of God, if you are among the just. We convey to you what your Exalted and Great Lord has willed. The sanctity of God’s household has been made binding upon all, and in all circumstances, their protection is beloved. Likewise, those souls from whom the breath of the All-Merciful has been manifested among you—honor them, respect them, O people, and do not be among the heedless! All this grace is established as long as the cord of kinship remains unbroken.</w:t>
      </w:r>
    </w:p>
    <w:p w14:paraId="1485EA84" w14:textId="77777777" w:rsidR="00DC093A" w:rsidRDefault="00000000">
      <w:pPr>
        <w:pStyle w:val="BodyText"/>
      </w:pPr>
      <w:r>
        <w:t>You know, O my God, that I love these souls and all that is connected to Your Self. I perceive in them the fragrance of the garment of Your mercy, the breezes of the robe of Your majesty, and Your bounties. I long for their meeting, their company, and their fellowship. Thus, I ask You, O my God, by the Name You have made the Sovereign of Names between heaven and earth, by which You have shattered the idols of self and desire, washed the mystics and lovers, and purified them from the traces of all but You in the dominion of creation, to kindle within the breasts of these souls the flames of Your love, that by it the inhabitants of Your kingdom, those who have forgotten Your remembrance and Your praise and have strayed far from the shores of nearness to You and reunion with You, may be guided.</w:t>
      </w:r>
    </w:p>
    <w:p w14:paraId="70829780" w14:textId="77777777" w:rsidR="00DC093A" w:rsidRDefault="00000000">
      <w:pPr>
        <w:pStyle w:val="BodyText"/>
      </w:pPr>
      <w:r>
        <w:t>O my God, do not withhold from them what has appeared among them, nor deprive them of what has poured down in these days from the clouds of Your mercy and the heavens of Your grace! Then cause them to hear, O my God, at all times, the melodies of Your voice and the songs that have arisen from the throne of Your oneness and the seat of Your exalted unity! Then accept from them, O my God, what was abandoned by them in Your days, in which the Sun of Your Beauty dawned from the horizon of Your will, and the Sovereign of the Messengers walked among them by Your power and Your greatness. And You see, O my God, that my tears have prevented me from mentioning Your remembrance and Your praise and the praise of those who are connected to the Manifestation of Your Self, as my thoughts were occupied with the remembrance of my Beloved, my Desire, my Hope, and the mention of His days and His affairs.</w:t>
      </w:r>
    </w:p>
    <w:p w14:paraId="5CFB09A0" w14:textId="77777777" w:rsidR="00DC093A" w:rsidRDefault="00000000">
      <w:pPr>
        <w:pStyle w:val="BodyText"/>
      </w:pPr>
      <w:r>
        <w:t>By Your might, O my God, fidelity has been lost between heaven and earth, for my Beloved sacrificed His life in Your path, while I remain present in Your kingdom among Your creation. Yet You know, O my God, that at all times, I desire to offer my soul and my life in His path, and I am ever waiting for this. But I do not know from which cause I have been prevented from what I sought. By Your might, patience has departed from me out of love for Your meeting and desire for reunion with You, and my soul will not rejoice except at the moment when it beholds my face reddened with my blood. Whenever I have cast myself into the hands of the enemies, You have preserved me by the power of Your will. And whenever I have entrusted my body to the hands of the hateful ones, You have protected me with Your power and strength.</w:t>
      </w:r>
    </w:p>
    <w:p w14:paraId="25AD3058" w14:textId="77777777" w:rsidR="00DC093A" w:rsidRDefault="00000000">
      <w:pPr>
        <w:pStyle w:val="BodyText"/>
      </w:pPr>
      <w:r>
        <w:t xml:space="preserve">And since You have kept me from what I desired in Your path, draw me near to the land where My Beloved, the Beloved of the worlds, and My Desire, the Desire of the mystics, have been established, that I may find solace there, kiss its dust, and inhale from it the fragrances of Your sanctity and the breezes of Your mercy. Perhaps my soul will then find rest from its agitation, my spirit from its burning, and my body </w:t>
      </w:r>
      <w:r>
        <w:lastRenderedPageBreak/>
        <w:t>from its trembling. I ask Your forgiveness, O my God, for all of this, for indeed, at that moment, He is alive in the highest horizon, witnessing and beholding, and for this, my soul, my spirit, my being, my pen, my tongue, my outer self, my inner self, my first, and my last all bear witness. There is no God but You, the Exalted, the Supreme, the All-Powerful, the Omniscient, the Wise.</w:t>
      </w:r>
    </w:p>
    <w:p w14:paraId="0024650F" w14:textId="77777777" w:rsidR="00DC093A" w:rsidRDefault="00000000">
      <w:pPr>
        <w:pStyle w:val="BodyText"/>
      </w:pPr>
      <w:r>
        <w:t>Know, O people, that this servant of the All-Merciful, in all times, has desired only to affirm what was revealed by His previous Manifestation, the Point of the Bayán—may my soul be His sacrifice. I have not moved except in accordance with His pleasure, just as He did not move except in accordance with the pleasure of this servant. And whatever is manifested from this will has always been His own will and desire, and He is sufficient as a witness. Yet the polytheists of the Bayán have supposed and wandered in the desert of their delusions, attributing to me the statement that the Point of the Bayán was created from a single letter of mine. No, by God! Whatever has been revealed is from the revealer of Truth—exalted is His sovereignty, exalted is His power, exalted is His majesty, exalted is His might, exalted is His glory, exalted is His exaltation, exalted is His cause, and exalted is His beauty—and it always will be.</w:t>
      </w:r>
    </w:p>
    <w:p w14:paraId="0F458FB3" w14:textId="77777777" w:rsidR="00DC093A" w:rsidRDefault="00000000">
      <w:pPr>
        <w:pStyle w:val="BodyText"/>
      </w:pPr>
      <w:r>
        <w:t>Say: O shameless ones of the earth, what has been revealed in this Manifestation is precisely the same as what was revealed by the First Point and will remain so. And this servant has ever loved nothing but pure servitude to the Friend. By Him in Whose hand is My soul, servitude has been the joy of My life, to the extent that whenever I witness a place upon the earth, I desire to fall down in prostration upon it for the sake of God, My Beloved, and the Beloved of the knowers. Would that I could prostrate on every particle of its dust to God, My Lord, and the Lord of the worlds! And what has been mentioned in the Tablets regarding exalted stations has been in reference to the Cause of God, His majesty, His glory, and His grandeur, as the Point of the Bayán has stated: “He speaks in all things, saying, ‘Verily, I am God; there is no god but Me. O My creation, worship Me!’ And had it not been for this station, by the Beloved Self, I would have mentioned nothing but pure servitude to the True One.”</w:t>
      </w:r>
    </w:p>
    <w:p w14:paraId="7AA66FB0" w14:textId="77777777" w:rsidR="00DC093A" w:rsidRDefault="00000000">
      <w:pPr>
        <w:pStyle w:val="BodyText"/>
      </w:pPr>
      <w:r>
        <w:t>Thus has the matter been, but the people do not perceive.</w:t>
      </w:r>
    </w:p>
    <w:p w14:paraId="5E179AD8" w14:textId="77777777" w:rsidR="00DC093A" w:rsidRDefault="00000000">
      <w:pPr>
        <w:pStyle w:val="BodyText"/>
      </w:pPr>
      <w:r>
        <w:t>In this station, a prayer that was revealed for one of the loved ones from the heaven of the Exalted is mentioned, so that all may know that in all ranks, they have surpassed all previous Manifestations, even in the station of servitude:</w:t>
      </w:r>
    </w:p>
    <w:p w14:paraId="4A9C2FB4" w14:textId="77777777" w:rsidR="00DC093A" w:rsidRDefault="00000000">
      <w:pPr>
        <w:pStyle w:val="BodyText"/>
      </w:pPr>
      <w:r>
        <w:t>“Glorified are You, O my God. The tongues of all possibilities bear witness to Your sovereignty and Your power, and to my poverty and destitution in the face of the appearances of Your wealth. Therefore, O my God, look upon this sinner, who has ever looked toward the shore of Your forgiveness and whose heart has turned to the horizon of Your grace and bounties. And verily, O my God, since the first day You created me by Your command and gave me life through the breezes of Your mercy, I have not turned to anyone but You. I have risen to face the enemies for the sake of Your sovereignty and power, and I have called all to the shore of Your oneness and the heaven of Your singleness. And in all my days, I did not seek to preserve myself from the tyrants of Your creation but to exalt Your remembrance among Your people. Because of this, I have borne what no one from among Your creation has borne.</w:t>
      </w:r>
    </w:p>
    <w:p w14:paraId="64DEE10F" w14:textId="77777777" w:rsidR="00DC093A" w:rsidRDefault="00000000">
      <w:pPr>
        <w:pStyle w:val="BodyText"/>
      </w:pPr>
      <w:r>
        <w:t xml:space="preserve">How many days, O my God, have I been alone among the sinful ones from Your servants, and how many nights, O my Beloved, have I been a captive among the heedless ones from Your creation? In the midst of </w:t>
      </w:r>
      <w:r>
        <w:lastRenderedPageBreak/>
        <w:t>afflictions and hardships, I was ever speaking Your praise between Your heaven and Your earth, mentioning the wondrousness of Your remembrance in the kingdom of Your cause and Your creation, even though everything that appeared from me was unworthy of the sovereignty of Your oneness and did not befit Your station and power. By Your might, O my Beloved, I find myself without existence in the presence of the city of Your majesty, and whenever I desire to praise Your Self with a fitting praise, my heart prevents me because none can soar in the atmosphere of the kingdom of Your nearness or ascend to the heaven of the might of Your meeting.</w:t>
      </w:r>
    </w:p>
    <w:p w14:paraId="556CE007" w14:textId="77777777" w:rsidR="00DC093A" w:rsidRDefault="00000000">
      <w:pPr>
        <w:pStyle w:val="BodyText"/>
      </w:pPr>
      <w:r>
        <w:t>By Your might, I see that if I were to prostrate myself before a handful of dust forever for its association with Your Name, the Creator, I would still find myself far from being close to it. And I see that my actions are unworthy of it, being limited by the bounds of my self. If I were to serve one of Your servants by standing before him as long as Your kingdom endures and Your dominion persists, because of his association with Your Name, the Creator, by Your might, I would still find myself falling short in serving him and deprived of what is fitting for him. For in this station, nothing is seen but their association with Your Names and Your attributes.</w:t>
      </w:r>
    </w:p>
    <w:p w14:paraId="4CDB55BE" w14:textId="77777777" w:rsidR="00DC093A" w:rsidRDefault="00000000">
      <w:pPr>
        <w:pStyle w:val="BodyText"/>
      </w:pPr>
      <w:r>
        <w:t>He whose station is such, how could he mention the One Who, by a mere motion of His finger, created the Names and their kingdom, the attributes and their dominion, and by another motion combined the letters of ‘Be’ and ‘it is,’ bringing forth what the highest hearts of the nearest ones among Your chosen ones and the most exalted senses of the sincere ones among Your friends are incapable of comprehending?</w:t>
      </w:r>
    </w:p>
    <w:p w14:paraId="157534C4" w14:textId="77777777" w:rsidR="00DC093A" w:rsidRDefault="00000000">
      <w:pPr>
        <w:pStyle w:val="BodyText"/>
      </w:pPr>
      <w:r>
        <w:t>By Your might, O my Beloved, I have become bewildered by the manifestations of Your handiwork and the dawning places of Your power. I see myself unable to recognize the least of Your signs, let alone comprehend Your Self. Therefore, I ask You, O my God, by Your Name, by which You have caused the lovers to soar in the air of Your will and guided the yearning ones to the ridvan of Your nearness and reunion, to send forth from the Ridvan of Your grace the breezes of tranquility upon the agitated ones among Your loved ones in these days, in which the winds of trial have encompassed them from all directions. The souls have been troubled by the might of Your decree, and the foundations of existence have been shaken by what has descended upon them from the heaven of Your destiny. Their agitation has reached such a degree that the lamp of Your love and remembrance in the lamps of their hearts is on the verge of being extinguished. Verily, You are powerful over whatever You will, and You are the Forgiving, the Generous.”</w:t>
      </w:r>
    </w:p>
    <w:p w14:paraId="4C75F568" w14:textId="77777777" w:rsidR="00DC093A" w:rsidRDefault="00000000">
      <w:pPr>
        <w:pStyle w:val="BodyText"/>
      </w:pPr>
      <w:r>
        <w:t>O my God and my Lord, You hear the cries and the wailing of Your lovers from all regions due to what has befallen them at the hands of those whose hearts have been deprived of the breezes of Your love. They have no helper to assist them nor any defender to protect them, while their enemies have none to restrain them from harming these souls. Thus, they do as they wish and act as they please. So, aid Your loved ones, O my God, with the wonders of Your victory, those who have sought no help but from You and have turned to none other than You. Their eyes are ever expectant of the wondrous bounties and favors of Your grace. Then, have mercy on them, O my God, through the wonders of Your mercy, and admit them into the fortress of Your protection and care. Verily, You have always been the refuge of the fearful and the haven of the distressed.</w:t>
      </w:r>
    </w:p>
    <w:p w14:paraId="64546514" w14:textId="77777777" w:rsidR="00DC093A" w:rsidRDefault="00000000">
      <w:pPr>
        <w:pStyle w:val="BodyText"/>
      </w:pPr>
      <w:r>
        <w:lastRenderedPageBreak/>
        <w:t>I beseech You not to withhold from these weak ones the wonders of Your bounty and grace, and do not leave them in the hands of those whose very beings were created from the fire of Your wrath and fury. These souls have not found the scent of mercy or justice. The world and its deceptions have misled them to such an extent that they have denied Your proof, associated others with You, disbelieved in Your verses, and shed the blood of Your loved ones and Your trusted ones. By Your might, O my Beloved, they have committed what no one has ever committed before them, and thus have earned Your wrath and the lashes of Your punishment. Seize them by Your power, then send over them one who will not show them mercy unless they turn to You, seek refuge in Your care, and repent to You. Verily, You have always been, and will always remain, the Almighty and All-Powerful. You are indeed the All-Powerful, the Exalted, the Just, and the Wise.</w:t>
      </w:r>
    </w:p>
    <w:p w14:paraId="14B6A95A" w14:textId="77777777" w:rsidR="00DC093A" w:rsidRDefault="00000000">
      <w:pPr>
        <w:pStyle w:val="BodyText"/>
      </w:pPr>
      <w:r>
        <w:t>Glorified are You, O my God. Grant victory to this wronged one who has been afflicted at the hands of the oppressors among Your creation and the polytheists among Your enemies, after he has not breathed except by Your permission and Your command. I was resting upon the cradle of tranquility, when the breezes of Your grace and Your favors passed over me, awakening me with Your power and bounties. You raised me up among Your servants to proclaim Your praise and exalt Your word. Yet most of Your creatures have opposed me.</w:t>
      </w:r>
    </w:p>
    <w:p w14:paraId="3E8BA98D" w14:textId="77777777" w:rsidR="00DC093A" w:rsidRDefault="00000000">
      <w:pPr>
        <w:pStyle w:val="BodyText"/>
      </w:pPr>
      <w:r>
        <w:t>By Your might, O my God, I did not expect from them what has appeared, after You had announced to them this Manifestation in the scrolls of Your command and the Tablets of Your decree. No word has descended from You, except that You took a covenant from Your creation and servants through this youth. I was left bewildered, O my God, and I did not know what to do among these people. Whenever I remain silent regarding the wondrousness of Your remembrance, the Spirit speaks through me between Your heaven and Your earth. Whenever I seek peace, I am moved by what blows from the right hand of Your will and Your command, and I find myself like a leaf moved by the winds of Your decree, carried wherever You will by Your command and permission.</w:t>
      </w:r>
    </w:p>
    <w:p w14:paraId="0EF4677C" w14:textId="77777777" w:rsidR="00DC093A" w:rsidRDefault="00000000">
      <w:pPr>
        <w:pStyle w:val="BodyText"/>
      </w:pPr>
      <w:r>
        <w:t>Thus, by what has appeared from me, every discerning person is certain that the matter is not in my hands, but in Yours, and the reins of choice are not in my grasp, but in Yours and under Your power. Despite this, O my God, the people of Your kingdom have gathered against me, and at all times, there descends upon me that which causes the very essence of Your chosen ones and trusted ones to tremble. I therefore beseech You, O my God, by Your Name, through which the lovers were guided to the stream of Your bounty and favors, and the yearning ones were drawn to the paradise of Your nearness and meeting, to open the eyes of Your creation so that they may witness, in this Manifestation, the appearance of the glory of Your unity and the dawning of the lights of Your face and beauty. Then purify them, O my God, from doubts and illusions so that they may find the fragrance of sanctity from the garment of Your Manifestation and Your command. Perhaps they will not block themselves from the breezes of Your merciful attributes in the days of the appearance of the Manifestation of Yourself and the dawning-place of Your command, and will not commit what makes them deserving of the manifestations of Your wrath and anger.</w:t>
      </w:r>
    </w:p>
    <w:p w14:paraId="5132AAAE" w14:textId="77777777" w:rsidR="00DC093A" w:rsidRDefault="00000000">
      <w:pPr>
        <w:pStyle w:val="BodyText"/>
      </w:pPr>
      <w:r>
        <w:t xml:space="preserve">And You know, O my God, that I was among the people of the Bayán, one of them, and I lived with them in yearning and longing, calling them to You at dawn and dusk with the wonders of Your revelation and </w:t>
      </w:r>
      <w:r>
        <w:lastRenderedPageBreak/>
        <w:t>inspiration. What came upon me from them is beyond the ability of the inhabitants of the cities of creation to recount. By Your might, O my Beloved, I did not rise in the morning without becoming a target for the arrows of their malice, nor did I rest at night without receiving the spears of their hatred. And even though You made me aware of what was in their hearts and gave me power over them, I covered and was patient, waiting for Your appointed time.</w:t>
      </w:r>
    </w:p>
    <w:p w14:paraId="1FCABC9D" w14:textId="77777777" w:rsidR="00DC093A" w:rsidRDefault="00000000">
      <w:pPr>
        <w:pStyle w:val="BodyText"/>
      </w:pPr>
      <w:r>
        <w:t>But when the promise was fulfilled and the time came, I lifted the veil but slightly. Then those in the realm of command and creation were shaken, except for those who were created from the fire of Your love, the air of Your longing, the water of Your care, and the dust of Your grace. These souls are blessed by the inhabitants of the highest realms and the dwellers of the cities of eternity. Praise be to You, O my God, for having protected the monotheists and destroyed the polytheists, distinguishing between all with another word that proceeded from the mouth of Your will and appeared from the pen of Your command. Thus, those servants, who were created by a word from Your command and raised by Your will, opposed me. They reached the point of rejection where they disbelieved in You, denied Your signs, and waged war against Your Self.</w:t>
      </w:r>
    </w:p>
    <w:p w14:paraId="3FB29FFD" w14:textId="77777777" w:rsidR="00DC093A" w:rsidRDefault="00000000">
      <w:pPr>
        <w:pStyle w:val="BodyText"/>
      </w:pPr>
      <w:r>
        <w:t>By Your might, O my Beloved, the pen is incapable of recounting what has been inflicted upon the Manifestation of Your command, the dawning place of Your revelation, and the source of Your inspiration. Praise be to You in all of this. By Your might, O my God, I was ever longing for what had been decreed in the heaven of Your will and the kingdom of Your decree, for whatever befalls me in Your path is the beloved of my essence and the goal of my soul. This could only be by Your power and strength. I am the one, O my God, who by Your love has been made independent of all who are in the heavens and the earth, and by it, I will not be distressed, even if all the world’s afflictions descend upon me.</w:t>
      </w:r>
    </w:p>
    <w:p w14:paraId="42B0754B" w14:textId="77777777" w:rsidR="00DC093A" w:rsidRDefault="00000000">
      <w:pPr>
        <w:pStyle w:val="BodyText"/>
      </w:pPr>
      <w:r>
        <w:t>Would that the time had come when my blood would be spilled upon the face of the earth in Your presence, and that I might be seen in the state in which You beheld the near ones among Your servants and the chosen ones from the best of Your creation. Praise be to You, O my God, for what You have decreed by the sovereignty of Your decree and what You will continue to ordain by Your judgment and command. I ask You, O my Beloved, by Your Name through which the banners of Your command were raised, and the lights of Your face shone forth, to send down upon me and upon Your sincere servants every good thing that You have destined in the Tablets. Then, grant us a place of truth in Your presence, O You in Whose hand is the kingdom of all things. Verily, You are the All-Powerful, the Mighty, the Merciful.</w:t>
      </w:r>
    </w:p>
    <w:p w14:paraId="0690838F" w14:textId="77777777" w:rsidR="00DC093A" w:rsidRDefault="00000000">
      <w:pPr>
        <w:pStyle w:val="BodyText"/>
      </w:pPr>
      <w:r>
        <w:t>O people, beware that you do not alter the words of God from their rightful places! Bear witness to what God has testified, and then be brothers, seated upon thrones, facing one another. Unite in such a manner that no one among you senses the scent of discord! Through your unity, the Cause of God will be made manifest among His creatures, His traces will be established among His servants, and His light will shine forth among all peoples.</w:t>
      </w:r>
    </w:p>
    <w:p w14:paraId="7113B919" w14:textId="77777777" w:rsidR="00DC093A" w:rsidRDefault="00000000">
      <w:pPr>
        <w:pStyle w:val="BodyText"/>
      </w:pPr>
      <w:r>
        <w:t>It is my hope that all will be gathered around the unifying word, engaged in the praise and glorification of God, and will appear on earth with complete detachment, enkindled with the fire of divine love to such a degree that all may be ignited by its heat, turning towards the sacred realm.</w:t>
      </w:r>
    </w:p>
    <w:p w14:paraId="1CB0DE1C" w14:textId="77777777" w:rsidR="00DC093A" w:rsidRDefault="00000000">
      <w:pPr>
        <w:pStyle w:val="BodyText"/>
      </w:pPr>
      <w:r>
        <w:lastRenderedPageBreak/>
        <w:t>Whenever divine verses are not understood, they should be referred to the source and origin of the Revelation. The purpose of this statement is to ensure that no differences arise among the friends of God regarding the meanings of the divine words. Know that all divine utterances have proceeded from a single point and return to it. Be mindful not to perceive differences in them. Although the verses may appear diverse in outward form, they all refer back to the same Word and the same Point.</w:t>
      </w:r>
    </w:p>
    <w:p w14:paraId="48458C8C" w14:textId="77777777" w:rsidR="00DC093A" w:rsidRDefault="00000000">
      <w:pPr>
        <w:pStyle w:val="BodyText"/>
      </w:pPr>
      <w:r>
        <w:t>It has been mentioned in one place that no one can truly comprehend the meanings of the divine verses except God. Without a doubt, this statement is true, for every letter of the revealed words in each of the infinite worlds has a specific effect and unique meaning in accordance with the exigencies of that world. Similarly, every divine letter and word is a treasure of divine knowledge, and none but God is fully aware of what has been hidden within them. No one can comprehend them in their true essence.</w:t>
      </w:r>
    </w:p>
    <w:p w14:paraId="2F2DAF6D" w14:textId="77777777" w:rsidR="00DC093A" w:rsidRDefault="00000000">
      <w:pPr>
        <w:pStyle w:val="BodyText"/>
      </w:pPr>
      <w:r>
        <w:t>However, it has also been mentioned in another place that all can understand the divine verses, for if the recipients of the verses were not capable of grasping them, their authority would not be established. These two statements may seem different outwardly, but those who possess insight know that when it is said that all can comprehend, it refers to their ability to grasp according to their own capacity, not according to the full measure of what has been revealed by God, the Almighty, the All-Powerful.</w:t>
      </w:r>
    </w:p>
    <w:p w14:paraId="06AFB6E7" w14:textId="77777777" w:rsidR="00DC093A" w:rsidRDefault="00000000">
      <w:pPr>
        <w:pStyle w:val="BodyText"/>
      </w:pPr>
      <w:r>
        <w:t>Today, there are souls who are attempting to violate the sanctity of the Bayán, as you have seen and heard. Out of their ignorance, they have even claimed to be the bearers of divine authority. May God’s curse be upon those who have transgressed the bounds of the Bayán, violated the sanctity of God, broken His covenant, disbelieved in the Primal Point and His Beloved, the one who appeared in the Most Glorious Name between earth and heaven, and from whom the hearts of the near ones and the breasts of the sincere have been illumined. Yet they have erred in their assumptions by the power and strength of God. The fortress of the Cause will be preserved by the hand of His power. Verily, He is capable of all things.</w:t>
      </w:r>
    </w:p>
    <w:p w14:paraId="1E086847" w14:textId="77777777" w:rsidR="00DC093A" w:rsidRDefault="00000000">
      <w:pPr>
        <w:pStyle w:val="BodyText"/>
      </w:pPr>
      <w:r>
        <w:t>At the end of this discourse, the Dove of the Cause sang upon the branches of the Lote-Tree of exalted majesty, saying: “O people of the Bayán, fear God and do not cause corruption in the land after its reformation, nor commit indecency! Purify yourselves from all that is forbidden in the Book of God, the Exalted, the Great. Beware of shedding blood, for whoever sheds blood is not of Me, and God is free from him. This is what was revealed at the beginning of this Manifestation from the Kingdom of your Lord, the Most Merciful, the Compassionate.”</w:t>
      </w:r>
    </w:p>
    <w:p w14:paraId="439533A6" w14:textId="77777777" w:rsidR="00DC093A" w:rsidRDefault="00000000">
      <w:pPr>
        <w:pStyle w:val="BodyText"/>
      </w:pPr>
      <w:r>
        <w:t>Beware of committing what your minds and hearts detest. Fear God, O assembly of the believers! Turn away from the world and all that is therein, and do not interfere with the wealth of others except with their permission. Thus have We revealed before, and now again, from the presence of the All-Mighty, the Most Beauteous. Be the trustees of God in the lands, such that if you pass by cities of gold, your eyes will not turn toward them. This is how it should be for you, O people of true oneness. Support your Lord, the Most Merciful, with your deeds, so that the servants of God may perceive from you the fragrance of truth between the heavens and the earth. Adorn yourselves, O people, with the attributes of God and do not commit what would degrade the sanctity of the Manifestation of His Self among His creation. Thus has God counseled you in the Tablets of mighty preservation.</w:t>
      </w:r>
    </w:p>
    <w:p w14:paraId="4DEB4890" w14:textId="77777777" w:rsidR="00DC093A" w:rsidRDefault="00000000">
      <w:pPr>
        <w:pStyle w:val="BodyText"/>
      </w:pPr>
      <w:r>
        <w:lastRenderedPageBreak/>
        <w:t>Do not contend with anyone, nor engage in disputes. If you find one who is receptive, remind him of the Greatest Word, and if you encounter one who turns away, then turn away from him and turn toward God, your Lord, for He is sufficient for you above all others.</w:t>
      </w:r>
    </w:p>
    <w:p w14:paraId="564B8D4F" w14:textId="77777777" w:rsidR="00DC093A" w:rsidRDefault="00000000">
      <w:pPr>
        <w:pStyle w:val="BodyText"/>
      </w:pPr>
      <w:r>
        <w:t>Unite, O My loved ones, and come together around the law of My command. Be not among the differing! The closest of you to God are the most reverent and humble, if you are among those who know. By the truth of God, it is more pleasing to Me that you be wronged than that you wrong another. This is of My nature and one of My best qualities, if you are among the certain. Be patient, O My loved ones, in adversity and hardship, and if a wrongdoer wrongs you, refer his judgment to God, in whose hand is the dominion of all things. Verily, He is the Almighty, capable of what He wills, and He is the most severe of avengers.</w:t>
      </w:r>
    </w:p>
    <w:p w14:paraId="2B78F71A" w14:textId="77777777" w:rsidR="00DC093A" w:rsidRDefault="00000000">
      <w:pPr>
        <w:pStyle w:val="BodyText"/>
      </w:pPr>
      <w:r>
        <w:t>We have advised you in many Tablets not to contend with anyone, yet you have done what has brought harm to the exalted Lote-Tree. O people, fear God and do not transgress what you have been commanded in the Tablets! This is better for you than all you possess, if you are among those who know. Avoid those who have disbelieved and associated others with God, contended with His signs, and waged war against His exalted Self. Be patient, as We have been patient, and do not fight against any of the polytheists. Trust in God in all matters, for He will assist Me as He did in the beginning, when I was in prison under chains and shackles, and He helped Me with the truth through the hosts of heaven and earth, until He released Me with a manifest power. In His grasp is the dominion of all things. He assists whom He wills, as He wills, and verily, He is the All-Powerful, the Mighty.</w:t>
      </w:r>
    </w:p>
    <w:p w14:paraId="5AAC6D65" w14:textId="77777777" w:rsidR="00DC093A" w:rsidRDefault="00000000">
      <w:pPr>
        <w:pStyle w:val="BodyText"/>
      </w:pPr>
      <w:r>
        <w:t>Beware, O people, of clinging to names and disputing with the One who created them by His command. There is no God but Him, the All-Powerful, the All-Knowing, the Wise. Say: He created the names as He created all things, if you are among those who understand.</w:t>
      </w:r>
    </w:p>
    <w:p w14:paraId="23EDAA70" w14:textId="77777777" w:rsidR="00DC093A" w:rsidRDefault="00000000">
      <w:r>
        <w:br w:type="page"/>
      </w:r>
    </w:p>
    <w:p w14:paraId="6FB04FFE" w14:textId="77777777" w:rsidR="00DC093A" w:rsidRDefault="00000000">
      <w:pPr>
        <w:pStyle w:val="Heading1"/>
      </w:pPr>
      <w:bookmarkStart w:id="412" w:name="sec-lawh-i-rais"/>
      <w:bookmarkStart w:id="413" w:name="_Toc186378208"/>
      <w:bookmarkEnd w:id="381"/>
      <w:bookmarkEnd w:id="411"/>
      <w:r>
        <w:lastRenderedPageBreak/>
        <w:t>Lawh-i-Rais (Tablet to Ra’is)</w:t>
      </w:r>
      <w:bookmarkEnd w:id="413"/>
    </w:p>
    <w:p w14:paraId="59F9C426" w14:textId="77777777" w:rsidR="00DC093A" w:rsidRDefault="00000000">
      <w:pPr>
        <w:pStyle w:val="FirstParagraph"/>
      </w:pPr>
      <w:r>
        <w:t>He is the sovereign by right.</w:t>
      </w:r>
    </w:p>
    <w:p w14:paraId="5DE6CFD4" w14:textId="77777777" w:rsidR="00DC093A" w:rsidRDefault="00000000">
      <w:pPr>
        <w:pStyle w:val="Heading2"/>
      </w:pPr>
      <w:bookmarkStart w:id="414" w:name="a-promise-to-the-rais-ali-pasha"/>
      <w:r>
        <w:t>A Promise to the Ra’is (Ali Pasha)</w:t>
      </w:r>
    </w:p>
    <w:p w14:paraId="7ABFD2AD" w14:textId="77777777" w:rsidR="00DC093A" w:rsidRDefault="00000000">
      <w:pPr>
        <w:pStyle w:val="FirstParagraph"/>
      </w:pPr>
      <w:r>
        <w:t>The Most Exalted Pen says:</w:t>
      </w:r>
    </w:p>
    <w:p w14:paraId="2C022ECF" w14:textId="77777777" w:rsidR="00DC093A"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6ACA8DB1" w14:textId="77777777" w:rsidR="00DC093A"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77AABEFA" w14:textId="77777777" w:rsidR="00DC093A" w:rsidRDefault="00000000">
      <w:pPr>
        <w:pStyle w:val="Heading2"/>
      </w:pPr>
      <w:bookmarkStart w:id="415" w:name="the-exile-and-imprisonment-of-his-group"/>
      <w:bookmarkEnd w:id="414"/>
      <w:r>
        <w:t>The Exile and Imprisonment of His Group</w:t>
      </w:r>
    </w:p>
    <w:p w14:paraId="6C6D6A70" w14:textId="77777777" w:rsidR="00DC093A"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3C994100" w14:textId="77777777" w:rsidR="00DC093A"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5E5F6FA5" w14:textId="77777777" w:rsidR="00DC093A"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0E4AF432" w14:textId="77777777" w:rsidR="00DC093A"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6C86E12D" w14:textId="77777777" w:rsidR="00DC093A" w:rsidRDefault="00000000">
      <w:pPr>
        <w:pStyle w:val="Heading2"/>
      </w:pPr>
      <w:bookmarkStart w:id="416" w:name="a-prophecy"/>
      <w:bookmarkEnd w:id="415"/>
      <w:r>
        <w:t>A Prophecy</w:t>
      </w:r>
    </w:p>
    <w:p w14:paraId="0D797256" w14:textId="77777777" w:rsidR="00DC093A"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072411CE" w14:textId="77777777" w:rsidR="00DC093A"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0DCBC708" w14:textId="77777777" w:rsidR="00DC093A"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5D9F446A" w14:textId="77777777" w:rsidR="00DC093A" w:rsidRDefault="00000000">
      <w:pPr>
        <w:pStyle w:val="BodyText"/>
      </w:pPr>
      <w:r>
        <w:t>Do you consider your honor to remain, or your kingdom to be everlasting? No, by the breath of the Merciful. Neither your honor will remain, nor our abasement. This abasement is the pride of all honors.</w:t>
      </w:r>
    </w:p>
    <w:p w14:paraId="42106D6D" w14:textId="77777777" w:rsidR="00DC093A" w:rsidRDefault="00000000">
      <w:pPr>
        <w:pStyle w:val="Heading2"/>
      </w:pPr>
      <w:bookmarkStart w:id="417" w:name="a-scene-from-bahaullahs-childhood"/>
      <w:bookmarkEnd w:id="416"/>
      <w:r>
        <w:t>A Scene From Baha’u’llah’s Childhood</w:t>
      </w:r>
    </w:p>
    <w:p w14:paraId="0B42BD0D" w14:textId="77777777" w:rsidR="00DC093A"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1A5B5605" w14:textId="77777777" w:rsidR="00DC093A"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3CFFBD6E" w14:textId="77777777" w:rsidR="00DC093A"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3A1306F8" w14:textId="77777777" w:rsidR="00DC093A" w:rsidRDefault="00000000">
      <w:pPr>
        <w:pStyle w:val="BodyText"/>
      </w:pPr>
      <w:r>
        <w:t>I asked him, “What is this box, and what were these arrangements?”</w:t>
      </w:r>
    </w:p>
    <w:p w14:paraId="06FF220D" w14:textId="77777777" w:rsidR="00DC093A" w:rsidRDefault="00000000">
      <w:pPr>
        <w:pStyle w:val="BodyText"/>
      </w:pPr>
      <w:r>
        <w:t>He replied that all these expansive arrangements, visible objects, the Sultan, the nobles, the ministers, the grandeur, and the splendor, and the power and authority that you witnessed, are now in this box.</w:t>
      </w:r>
    </w:p>
    <w:p w14:paraId="04CA0AEB" w14:textId="77777777" w:rsidR="00DC093A"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561183B4" w14:textId="77777777" w:rsidR="00DC093A"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78F68247" w14:textId="77777777" w:rsidR="00DC093A" w:rsidRDefault="00000000">
      <w:pPr>
        <w:pStyle w:val="Heading2"/>
      </w:pPr>
      <w:bookmarkStart w:id="418" w:name="you-and-the-world-are-perishable"/>
      <w:bookmarkEnd w:id="417"/>
      <w:r>
        <w:lastRenderedPageBreak/>
        <w:t>You and the World Are Perishable</w:t>
      </w:r>
    </w:p>
    <w:p w14:paraId="23F0E198" w14:textId="77777777" w:rsidR="00DC093A"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6B0B4B2C" w14:textId="77777777" w:rsidR="00DC093A"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2B4FD7B6" w14:textId="77777777" w:rsidR="00DC093A"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31133D5B" w14:textId="77777777" w:rsidR="00DC093A"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4A259689" w14:textId="77777777" w:rsidR="00DC093A" w:rsidRDefault="00000000">
      <w:pPr>
        <w:pStyle w:val="BodyText"/>
      </w:pPr>
      <w:r>
        <w:t>Hakim Sanai, upon whom be mercy, said: “Take counsel, O you whose place is darkened, take counsel, Take counsel, O you whose face is brightened with dawn.”</w:t>
      </w:r>
    </w:p>
    <w:p w14:paraId="1F0CF4BE" w14:textId="77777777" w:rsidR="00DC093A"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4F15D0E0" w14:textId="77777777" w:rsidR="00DC093A"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12FAEF87" w14:textId="77777777" w:rsidR="00DC093A"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3FC3D2D4" w14:textId="77777777" w:rsidR="00DC093A" w:rsidRDefault="00000000">
      <w:pPr>
        <w:pStyle w:val="Heading2"/>
      </w:pPr>
      <w:bookmarkStart w:id="419" w:name="young-children-did-not-need-an-army"/>
      <w:bookmarkEnd w:id="418"/>
      <w:r>
        <w:t>Young Children Did Not Need An Army</w:t>
      </w:r>
    </w:p>
    <w:p w14:paraId="567BDF1D" w14:textId="77777777" w:rsidR="00DC093A"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692B3C0A" w14:textId="77777777" w:rsidR="00DC093A"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3AAB4A0A" w14:textId="77777777" w:rsidR="00DC093A"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58442584" w14:textId="77777777" w:rsidR="00DC093A"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49602885" w14:textId="77777777" w:rsidR="00DC093A" w:rsidRDefault="00000000">
      <w:pPr>
        <w:pStyle w:val="Heading2"/>
      </w:pPr>
      <w:bookmarkStart w:id="420" w:name="ask-god-to-help-you-reach-maturity"/>
      <w:bookmarkEnd w:id="419"/>
      <w:r>
        <w:t>Ask God To Help You Reach Maturity</w:t>
      </w:r>
    </w:p>
    <w:p w14:paraId="08FF61EB" w14:textId="77777777" w:rsidR="00DC093A"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485C218D" w14:textId="77777777" w:rsidR="00DC093A" w:rsidRDefault="00000000">
      <w:r>
        <w:br w:type="page"/>
      </w:r>
    </w:p>
    <w:p w14:paraId="11800C5F" w14:textId="77777777" w:rsidR="00DC093A" w:rsidRDefault="00000000">
      <w:pPr>
        <w:pStyle w:val="Heading1"/>
      </w:pPr>
      <w:bookmarkStart w:id="421" w:name="sec-suriy-i-haykal"/>
      <w:bookmarkStart w:id="422" w:name="_Toc186378209"/>
      <w:bookmarkEnd w:id="412"/>
      <w:bookmarkEnd w:id="420"/>
      <w:r>
        <w:lastRenderedPageBreak/>
        <w:t>Suriy-i-Haykal (Surah of the Temple)</w:t>
      </w:r>
      <w:bookmarkEnd w:id="422"/>
    </w:p>
    <w:p w14:paraId="78674C6F" w14:textId="77777777" w:rsidR="00DC093A" w:rsidRDefault="00000000">
      <w:pPr>
        <w:pStyle w:val="FirstParagraph"/>
      </w:pPr>
      <w:r>
        <w:t>He is the most innovative, the most glorious.</w:t>
      </w:r>
    </w:p>
    <w:p w14:paraId="2DEC39CF" w14:textId="77777777" w:rsidR="00DC093A" w:rsidRDefault="00000000">
      <w:pPr>
        <w:pStyle w:val="Heading2"/>
      </w:pPr>
      <w:bookmarkStart w:id="423" w:name="praise-and-blessings-for-god"/>
      <w:r>
        <w:t>Praise and Blessings for God</w:t>
      </w:r>
    </w:p>
    <w:p w14:paraId="5A727ADC" w14:textId="77777777" w:rsidR="00DC093A"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74E040C1" w14:textId="77777777" w:rsidR="00DC093A"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5A212F76" w14:textId="77777777" w:rsidR="00DC093A"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4626ABBE" w14:textId="77777777" w:rsidR="00DC093A"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549764C0" w14:textId="77777777" w:rsidR="00DC093A"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4F00F397" w14:textId="77777777" w:rsidR="00DC093A" w:rsidRDefault="00000000">
      <w:pPr>
        <w:pStyle w:val="Heading2"/>
      </w:pPr>
      <w:bookmarkStart w:id="424" w:name="the-beginning-of-revelation"/>
      <w:bookmarkEnd w:id="423"/>
      <w:r>
        <w:t>The Beginning of Revelation</w:t>
      </w:r>
    </w:p>
    <w:p w14:paraId="728DB986" w14:textId="77777777" w:rsidR="00DC093A"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4213496F" w14:textId="77777777" w:rsidR="00DC093A"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78F4F59F" w14:textId="77777777" w:rsidR="00DC093A" w:rsidRDefault="00000000">
      <w:pPr>
        <w:pStyle w:val="Heading2"/>
      </w:pPr>
      <w:bookmarkStart w:id="425" w:name="X195221ccf3e8354fe5fab354057cd28ff050214"/>
      <w:bookmarkEnd w:id="424"/>
      <w:r>
        <w:t>The Negligence of the Eloquent Ones (Bayani)</w:t>
      </w:r>
    </w:p>
    <w:p w14:paraId="687FCDD8" w14:textId="77777777" w:rsidR="00DC093A"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0A08C5B1" w14:textId="77777777" w:rsidR="00DC093A"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0D94D233" w14:textId="77777777" w:rsidR="00DC093A"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2150992A" w14:textId="77777777" w:rsidR="00DC093A"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2C10A14C" w14:textId="77777777" w:rsidR="00DC093A" w:rsidRDefault="00000000">
      <w:pPr>
        <w:pStyle w:val="Heading2"/>
      </w:pPr>
      <w:bookmarkStart w:id="426" w:name="X6eb5b16098ff59aa43699967e22075e9d107d4e"/>
      <w:bookmarkEnd w:id="425"/>
      <w:r>
        <w:t>The Resurrection of the Temples of Oneness</w:t>
      </w:r>
    </w:p>
    <w:p w14:paraId="1508AD90" w14:textId="77777777" w:rsidR="00DC093A"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08F735B2" w14:textId="77777777" w:rsidR="00DC093A"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0ED3B2FA" w14:textId="77777777" w:rsidR="00DC093A"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6A85D4F8" w14:textId="77777777" w:rsidR="00DC093A"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2B48181E" w14:textId="77777777" w:rsidR="00DC093A"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07D21191" w14:textId="77777777" w:rsidR="00DC093A" w:rsidRDefault="00000000">
      <w:pPr>
        <w:pStyle w:val="Heading2"/>
      </w:pPr>
      <w:bookmarkStart w:id="427" w:name="commandments-to-the-living-temple"/>
      <w:bookmarkEnd w:id="426"/>
      <w:r>
        <w:t>Commandments to the Living Temple</w:t>
      </w:r>
    </w:p>
    <w:p w14:paraId="20F892E9" w14:textId="77777777" w:rsidR="00DC093A"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7B28C710" w14:textId="77777777" w:rsidR="00DC093A"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6669A985" w14:textId="77777777" w:rsidR="00DC093A" w:rsidRDefault="00000000">
      <w:pPr>
        <w:pStyle w:val="Heading3"/>
      </w:pPr>
      <w:bookmarkStart w:id="428" w:name="to-the-body-parts-of-the-temple"/>
      <w:r>
        <w:lastRenderedPageBreak/>
        <w:t>To the Body Parts of the Temple</w:t>
      </w:r>
    </w:p>
    <w:p w14:paraId="7E994521" w14:textId="77777777" w:rsidR="00DC093A" w:rsidRDefault="00000000">
      <w:pPr>
        <w:pStyle w:val="Heading4"/>
      </w:pPr>
      <w:bookmarkStart w:id="429" w:name="eye"/>
      <w:r>
        <w:t>Eye</w:t>
      </w:r>
    </w:p>
    <w:p w14:paraId="58FDFFD1" w14:textId="77777777" w:rsidR="00DC093A"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234BE672" w14:textId="77777777" w:rsidR="00DC093A" w:rsidRDefault="00000000">
      <w:pPr>
        <w:pStyle w:val="Heading4"/>
      </w:pPr>
      <w:bookmarkStart w:id="430" w:name="ears"/>
      <w:bookmarkEnd w:id="429"/>
      <w:r>
        <w:t>Ears</w:t>
      </w:r>
    </w:p>
    <w:p w14:paraId="31D45E02" w14:textId="77777777" w:rsidR="00DC093A"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3B274E37" w14:textId="77777777" w:rsidR="00DC093A"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6DF06580" w14:textId="77777777" w:rsidR="00DC093A" w:rsidRDefault="00000000">
      <w:pPr>
        <w:pStyle w:val="Heading3"/>
      </w:pPr>
      <w:bookmarkStart w:id="431" w:name="to-the-nymph-of-meanings"/>
      <w:bookmarkEnd w:id="428"/>
      <w:bookmarkEnd w:id="430"/>
      <w:r>
        <w:t>To the Nymph of Meanings</w:t>
      </w:r>
    </w:p>
    <w:p w14:paraId="3A72D151" w14:textId="77777777" w:rsidR="00DC093A"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61D4E6F7" w14:textId="77777777" w:rsidR="00DC093A"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3FAD8A11" w14:textId="77777777" w:rsidR="00DC093A"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7F967D12" w14:textId="77777777" w:rsidR="00DC093A" w:rsidRDefault="00000000">
      <w:pPr>
        <w:pStyle w:val="Heading2"/>
      </w:pPr>
      <w:bookmarkStart w:id="432" w:name="X23d21de8c234aa8675799b587a9b7d8292f13e6"/>
      <w:bookmarkEnd w:id="427"/>
      <w:bookmarkEnd w:id="431"/>
      <w:r>
        <w:t>The News of the Boy (Baha’u’llah) and the Chosen Brother (Mirza Yahya)</w:t>
      </w:r>
    </w:p>
    <w:p w14:paraId="4B492602" w14:textId="77777777" w:rsidR="00DC093A"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5043E7FA" w14:textId="77777777" w:rsidR="00DC093A"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58274613" w14:textId="77777777" w:rsidR="00DC093A"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75B82216" w14:textId="77777777" w:rsidR="00DC093A"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3400A85E" w14:textId="77777777" w:rsidR="00DC093A"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1847FA17" w14:textId="77777777" w:rsidR="00DC093A"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1C51F2F7" w14:textId="77777777" w:rsidR="00DC093A" w:rsidRDefault="00000000">
      <w:pPr>
        <w:pStyle w:val="Heading2"/>
      </w:pPr>
      <w:bookmarkStart w:id="433" w:name="the-hands-of-the-temple"/>
      <w:bookmarkEnd w:id="432"/>
      <w:r>
        <w:t>The Hands of the Temple</w:t>
      </w:r>
    </w:p>
    <w:p w14:paraId="0EE2A076" w14:textId="77777777" w:rsidR="00DC093A"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27328139" w14:textId="77777777" w:rsidR="00DC093A"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57941D94" w14:textId="77777777" w:rsidR="00DC093A"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683FA79B" w14:textId="77777777" w:rsidR="00DC093A"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6D0DD446" w14:textId="77777777" w:rsidR="00DC093A"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46958202" w14:textId="77777777" w:rsidR="00DC093A" w:rsidRDefault="00000000">
      <w:pPr>
        <w:pStyle w:val="BodyText"/>
      </w:pPr>
      <w:r>
        <w:t>36) Indeed, O Temple, We have made you a sign of consolation between what was and what will be, and We have made you a sign of My command between the heavens and the earth with My word “Be” and it becomes.</w:t>
      </w:r>
    </w:p>
    <w:p w14:paraId="70A954E0" w14:textId="77777777" w:rsidR="00DC093A" w:rsidRDefault="00000000">
      <w:pPr>
        <w:pStyle w:val="Heading2"/>
      </w:pPr>
      <w:bookmarkStart w:id="434" w:name="names-of-the-temple"/>
      <w:bookmarkEnd w:id="433"/>
      <w:r>
        <w:t>Names of the Temple</w:t>
      </w:r>
    </w:p>
    <w:p w14:paraId="2B2A0086" w14:textId="77777777" w:rsidR="00DC093A" w:rsidRDefault="00000000">
      <w:pPr>
        <w:pStyle w:val="Heading3"/>
      </w:pPr>
      <w:bookmarkStart w:id="435" w:name="ha-gods-will"/>
      <w:r>
        <w:t>Ha (God’s Will)</w:t>
      </w:r>
    </w:p>
    <w:p w14:paraId="0562E4EF" w14:textId="77777777" w:rsidR="00DC093A"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3DF5468B" w14:textId="77777777" w:rsidR="00DC093A" w:rsidRDefault="00000000">
      <w:pPr>
        <w:pStyle w:val="Heading3"/>
      </w:pPr>
      <w:bookmarkStart w:id="436" w:name="ya-sovereignty"/>
      <w:bookmarkEnd w:id="435"/>
      <w:r>
        <w:lastRenderedPageBreak/>
        <w:t>Ya (Sovereignty)</w:t>
      </w:r>
    </w:p>
    <w:p w14:paraId="05A0124C" w14:textId="77777777" w:rsidR="00DC093A" w:rsidRDefault="00000000">
      <w:pPr>
        <w:pStyle w:val="FirstParagraph"/>
      </w:pPr>
      <w:r>
        <w:t>38) Indeed, O ‘Ya’ of My venerable name, We have made you a manifestation of My sovereignty and a source of My Names, and I am capable of all that I say.</w:t>
      </w:r>
    </w:p>
    <w:p w14:paraId="68EAB23E" w14:textId="77777777" w:rsidR="00DC093A" w:rsidRDefault="00000000">
      <w:pPr>
        <w:pStyle w:val="Heading3"/>
      </w:pPr>
      <w:bookmarkStart w:id="437" w:name="kaf-generosity"/>
      <w:bookmarkEnd w:id="436"/>
      <w:r>
        <w:t>Kaf (Generosity)</w:t>
      </w:r>
    </w:p>
    <w:p w14:paraId="0EC4DD0D" w14:textId="77777777" w:rsidR="00DC093A"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3160FE1C" w14:textId="77777777" w:rsidR="00DC093A"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71014F76" w14:textId="77777777" w:rsidR="00DC093A"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5A525328" w14:textId="77777777" w:rsidR="00DC093A"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234D17F3" w14:textId="77777777" w:rsidR="00DC093A"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5F9C86C3" w14:textId="77777777" w:rsidR="00DC093A"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12EADD9B" w14:textId="77777777" w:rsidR="00DC093A"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574432F6" w14:textId="77777777" w:rsidR="00DC093A" w:rsidRDefault="00000000">
      <w:pPr>
        <w:pStyle w:val="Heading3"/>
      </w:pPr>
      <w:bookmarkStart w:id="438" w:name="lam-grace"/>
      <w:bookmarkEnd w:id="437"/>
      <w:r>
        <w:t>Lam (Grace)</w:t>
      </w:r>
    </w:p>
    <w:p w14:paraId="6E63F549" w14:textId="77777777" w:rsidR="00DC093A"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0BC5DD45" w14:textId="77777777" w:rsidR="00DC093A"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40C65B56" w14:textId="77777777" w:rsidR="00DC093A"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14AABFB9" w14:textId="77777777" w:rsidR="00DC093A" w:rsidRDefault="00000000">
      <w:pPr>
        <w:pStyle w:val="Heading2"/>
      </w:pPr>
      <w:bookmarkStart w:id="439" w:name="the-holy-spirits-language"/>
      <w:bookmarkEnd w:id="434"/>
      <w:bookmarkEnd w:id="438"/>
      <w:r>
        <w:t>The Holy Spirit’s Language</w:t>
      </w:r>
    </w:p>
    <w:p w14:paraId="7589C8A3" w14:textId="77777777" w:rsidR="00DC093A"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41E30A67" w14:textId="77777777" w:rsidR="00DC093A"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3E12EE8E" w14:textId="77777777" w:rsidR="00DC093A"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77568EF4" w14:textId="77777777" w:rsidR="00DC093A"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4EB730E2" w14:textId="77777777" w:rsidR="00DC093A" w:rsidRDefault="00000000">
      <w:pPr>
        <w:pStyle w:val="Heading3"/>
      </w:pPr>
      <w:bookmarkStart w:id="440" w:name="Xd390a1515d18f364183e5ecaa4916eee63e250d"/>
      <w:r>
        <w:t>The Word of God is Not the Words of His Creation</w:t>
      </w:r>
    </w:p>
    <w:p w14:paraId="64DB2CE2" w14:textId="77777777" w:rsidR="00DC093A"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4755D1B0" w14:textId="77777777" w:rsidR="00DC093A"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425A22E1" w14:textId="77777777" w:rsidR="00DC093A"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16F8F8B1" w14:textId="77777777" w:rsidR="00DC093A"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686967CE" w14:textId="77777777" w:rsidR="00DC093A"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2EC02AF2" w14:textId="77777777" w:rsidR="00DC093A"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1D3C48FA" w14:textId="77777777" w:rsidR="00DC093A" w:rsidRDefault="00000000">
      <w:pPr>
        <w:pStyle w:val="Heading3"/>
      </w:pPr>
      <w:bookmarkStart w:id="441" w:name="all-matters-end-with-the-signs"/>
      <w:bookmarkEnd w:id="440"/>
      <w:r>
        <w:t>All Matters End With the Signs</w:t>
      </w:r>
    </w:p>
    <w:p w14:paraId="2CC8681A" w14:textId="77777777" w:rsidR="00DC093A"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1F4E79A6" w14:textId="77777777" w:rsidR="00DC093A"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209DA4BB" w14:textId="77777777" w:rsidR="00DC093A" w:rsidRDefault="00000000">
      <w:pPr>
        <w:pStyle w:val="Heading2"/>
      </w:pPr>
      <w:bookmarkStart w:id="442" w:name="body-parts-of-the-temple"/>
      <w:bookmarkEnd w:id="439"/>
      <w:bookmarkEnd w:id="441"/>
      <w:r>
        <w:t>Body Parts of the Temple</w:t>
      </w:r>
    </w:p>
    <w:p w14:paraId="5AC56217" w14:textId="77777777" w:rsidR="00DC093A" w:rsidRDefault="00000000">
      <w:pPr>
        <w:pStyle w:val="Heading3"/>
      </w:pPr>
      <w:bookmarkStart w:id="443" w:name="leg"/>
      <w:r>
        <w:t>Leg</w:t>
      </w:r>
    </w:p>
    <w:p w14:paraId="6150E31F" w14:textId="77777777" w:rsidR="00DC093A"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77260323" w14:textId="77777777" w:rsidR="00DC093A"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08533E9E" w14:textId="77777777" w:rsidR="00DC093A"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7C95F243" w14:textId="77777777" w:rsidR="00DC093A" w:rsidRDefault="00000000">
      <w:pPr>
        <w:pStyle w:val="Heading3"/>
      </w:pPr>
      <w:bookmarkStart w:id="444" w:name="chest"/>
      <w:bookmarkEnd w:id="443"/>
      <w:r>
        <w:t>Chest</w:t>
      </w:r>
    </w:p>
    <w:p w14:paraId="1F7BDD64" w14:textId="77777777" w:rsidR="00DC093A"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6DE91247" w14:textId="77777777" w:rsidR="00DC093A"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216F1C8A" w14:textId="77777777" w:rsidR="00DC093A" w:rsidRDefault="00000000">
      <w:pPr>
        <w:pStyle w:val="Heading3"/>
      </w:pPr>
      <w:bookmarkStart w:id="445" w:name="heart"/>
      <w:bookmarkEnd w:id="444"/>
      <w:r>
        <w:lastRenderedPageBreak/>
        <w:t>Heart</w:t>
      </w:r>
    </w:p>
    <w:p w14:paraId="3EA69F97" w14:textId="77777777" w:rsidR="00DC093A"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19454C4F" w14:textId="77777777" w:rsidR="00DC093A"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128D2E1F" w14:textId="77777777" w:rsidR="00DC093A"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4D2F104F" w14:textId="77777777" w:rsidR="00DC093A"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2191979E" w14:textId="77777777" w:rsidR="00DC093A"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697257F8" w14:textId="77777777" w:rsidR="00DC093A"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62A5C18C" w14:textId="77777777" w:rsidR="00DC093A"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0BFF0CC0" w14:textId="77777777" w:rsidR="00DC093A" w:rsidRDefault="00000000">
      <w:pPr>
        <w:pStyle w:val="Heading2"/>
      </w:pPr>
      <w:bookmarkStart w:id="446" w:name="sent-in-gods-image"/>
      <w:bookmarkEnd w:id="442"/>
      <w:bookmarkEnd w:id="445"/>
      <w:r>
        <w:t>Sent in God’s Image</w:t>
      </w:r>
    </w:p>
    <w:p w14:paraId="5298E303" w14:textId="77777777" w:rsidR="00DC093A"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4E49CBF2" w14:textId="77777777" w:rsidR="00DC093A"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0021E54D" w14:textId="77777777" w:rsidR="00DC093A"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2F665B0B" w14:textId="77777777" w:rsidR="00DC093A"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04BF84F3" w14:textId="77777777" w:rsidR="00DC093A"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425C18DF" w14:textId="77777777" w:rsidR="00DC093A" w:rsidRDefault="00000000">
      <w:pPr>
        <w:pStyle w:val="Heading3"/>
      </w:pPr>
      <w:bookmarkStart w:id="447" w:name="o-people-fear-allah"/>
      <w:r>
        <w:t>O People, Fear Allah</w:t>
      </w:r>
    </w:p>
    <w:p w14:paraId="6232FE7F" w14:textId="77777777" w:rsidR="00DC093A"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595A4605" w14:textId="77777777" w:rsidR="00DC093A"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773D1FA1" w14:textId="77777777" w:rsidR="00DC093A"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7EF36051" w14:textId="77777777" w:rsidR="00DC093A"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59C2F4F1" w14:textId="77777777" w:rsidR="00DC093A" w:rsidRDefault="00000000">
      <w:pPr>
        <w:pStyle w:val="Heading3"/>
      </w:pPr>
      <w:bookmarkStart w:id="448" w:name="the-temple-is-a-mirror"/>
      <w:bookmarkEnd w:id="447"/>
      <w:r>
        <w:lastRenderedPageBreak/>
        <w:t>The Temple Is a Mirror</w:t>
      </w:r>
    </w:p>
    <w:p w14:paraId="273BA296" w14:textId="77777777" w:rsidR="00DC093A"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35D91096" w14:textId="77777777" w:rsidR="00DC093A"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635E17E4" w14:textId="77777777" w:rsidR="00DC093A"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2BC77805" w14:textId="77777777" w:rsidR="00DC093A"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1E542AC4" w14:textId="77777777" w:rsidR="00DC093A" w:rsidRDefault="00000000">
      <w:pPr>
        <w:pStyle w:val="Heading3"/>
      </w:pPr>
      <w:bookmarkStart w:id="449" w:name="X8bdc27aaf744a42cf0f1dad8a5457fd8cedfd52"/>
      <w:bookmarkEnd w:id="448"/>
      <w:r>
        <w:t>Do Not Object to the Manifestation of Command</w:t>
      </w:r>
    </w:p>
    <w:p w14:paraId="1DF9579A" w14:textId="77777777" w:rsidR="00DC093A"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01A283D8" w14:textId="77777777" w:rsidR="00DC093A"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52A8A13A" w14:textId="77777777" w:rsidR="00DC093A"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2A3E0AE9" w14:textId="77777777" w:rsidR="00DC093A" w:rsidRDefault="00000000">
      <w:pPr>
        <w:pStyle w:val="Heading3"/>
      </w:pPr>
      <w:bookmarkStart w:id="450" w:name="Xbeea42fdf5a4896490ea163de11ab35ca23541b"/>
      <w:bookmarkEnd w:id="449"/>
      <w:r>
        <w:t>True Honor is Submission in Private and Public</w:t>
      </w:r>
    </w:p>
    <w:p w14:paraId="29354D9C" w14:textId="77777777" w:rsidR="00DC093A"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7CEF1FA7" w14:textId="77777777" w:rsidR="00DC093A"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7C9E3C88" w14:textId="77777777" w:rsidR="00DC093A" w:rsidRDefault="00000000">
      <w:pPr>
        <w:pStyle w:val="Heading3"/>
      </w:pPr>
      <w:bookmarkStart w:id="451" w:name="nobility-comes-from-god"/>
      <w:bookmarkEnd w:id="450"/>
      <w:r>
        <w:t>Nobility Comes From God</w:t>
      </w:r>
    </w:p>
    <w:p w14:paraId="5D8518C7" w14:textId="77777777" w:rsidR="00DC093A"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56146F5F" w14:textId="77777777" w:rsidR="00DC093A"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69016A9F" w14:textId="77777777" w:rsidR="00DC093A" w:rsidRDefault="00000000">
      <w:pPr>
        <w:pStyle w:val="Heading2"/>
      </w:pPr>
      <w:bookmarkStart w:id="452" w:name="the-greatest-advice"/>
      <w:bookmarkEnd w:id="446"/>
      <w:bookmarkEnd w:id="451"/>
      <w:r>
        <w:t>The Greatest Advice</w:t>
      </w:r>
    </w:p>
    <w:p w14:paraId="7664512A" w14:textId="77777777" w:rsidR="00DC093A"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018ABEAF" w14:textId="77777777" w:rsidR="00DC093A" w:rsidRDefault="00000000">
      <w:pPr>
        <w:pStyle w:val="Heading3"/>
      </w:pPr>
      <w:bookmarkStart w:id="453" w:name="the-covenant-and-his-signs"/>
      <w:r>
        <w:t>The Covenant and His Signs</w:t>
      </w:r>
    </w:p>
    <w:p w14:paraId="42C1EDF4" w14:textId="77777777" w:rsidR="00DC093A"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24D29431" w14:textId="77777777" w:rsidR="00DC093A"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3D8BE5FB" w14:textId="77777777" w:rsidR="00DC093A"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3B02A148" w14:textId="77777777" w:rsidR="00DC093A"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6EF20B7D" w14:textId="77777777" w:rsidR="00DC093A"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56AFAD6D" w14:textId="77777777" w:rsidR="00DC093A" w:rsidRDefault="00000000">
      <w:pPr>
        <w:pStyle w:val="Heading2"/>
      </w:pPr>
      <w:bookmarkStart w:id="454" w:name="the-call-of-the-devil-follows-gods"/>
      <w:bookmarkEnd w:id="452"/>
      <w:bookmarkEnd w:id="453"/>
      <w:r>
        <w:t>The Call of the Devil Follows God’s</w:t>
      </w:r>
    </w:p>
    <w:p w14:paraId="2C9D018B" w14:textId="77777777" w:rsidR="00DC093A"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1E510E42" w14:textId="77777777" w:rsidR="00DC093A"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269CCEDF" w14:textId="77777777" w:rsidR="00DC093A" w:rsidRDefault="00000000">
      <w:pPr>
        <w:pStyle w:val="Heading2"/>
      </w:pPr>
      <w:bookmarkStart w:id="455" w:name="Xb0cdfb7a6eb3473a0636d7f0470829d5bcee6d5"/>
      <w:bookmarkEnd w:id="454"/>
      <w:r>
        <w:t>Announce the Beloved of the Worlds Has Appeared</w:t>
      </w:r>
    </w:p>
    <w:p w14:paraId="68B91322" w14:textId="77777777" w:rsidR="00DC093A"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1F1FDC31" w14:textId="77777777" w:rsidR="00DC093A"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244EF94D" w14:textId="77777777" w:rsidR="00DC093A" w:rsidRDefault="00000000">
      <w:pPr>
        <w:pStyle w:val="Heading1"/>
      </w:pPr>
      <w:bookmarkStart w:id="456" w:name="sec-to-pope-pius-ix"/>
      <w:bookmarkStart w:id="457" w:name="_Toc186378210"/>
      <w:bookmarkEnd w:id="421"/>
      <w:bookmarkEnd w:id="455"/>
      <w:r>
        <w:lastRenderedPageBreak/>
        <w:t>To Pope Pius IX</w:t>
      </w:r>
      <w:bookmarkEnd w:id="457"/>
    </w:p>
    <w:p w14:paraId="04BECCFA" w14:textId="77777777" w:rsidR="00DC093A"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26CA49AB" w14:textId="77777777" w:rsidR="00DC093A" w:rsidRDefault="00000000">
      <w:pPr>
        <w:pStyle w:val="Heading2"/>
      </w:pPr>
      <w:bookmarkStart w:id="458" w:name="leave-your-palaces"/>
      <w:r>
        <w:t>Leave Your Palaces</w:t>
      </w:r>
    </w:p>
    <w:p w14:paraId="3978FD76" w14:textId="77777777" w:rsidR="00DC093A"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71A0779F" w14:textId="77777777" w:rsidR="00DC093A"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341A1436" w14:textId="77777777" w:rsidR="00DC093A" w:rsidRDefault="00000000">
      <w:pPr>
        <w:pStyle w:val="Heading2"/>
      </w:pPr>
      <w:bookmarkStart w:id="459" w:name="X5abe36bc9c3e91997eefa66a1a47ddf7fd69869"/>
      <w:bookmarkEnd w:id="458"/>
      <w:r>
        <w:t>Serve Those Who Approach from the Followers of Religions</w:t>
      </w:r>
    </w:p>
    <w:p w14:paraId="6786226C" w14:textId="77777777" w:rsidR="00DC093A"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1FE37C07" w14:textId="77777777" w:rsidR="00DC093A" w:rsidRDefault="00000000">
      <w:pPr>
        <w:pStyle w:val="Heading2"/>
      </w:pPr>
      <w:bookmarkStart w:id="460" w:name="the-opposition-to-moses"/>
      <w:bookmarkEnd w:id="459"/>
      <w:r>
        <w:t>The Opposition to Moses</w:t>
      </w:r>
    </w:p>
    <w:p w14:paraId="7519D681" w14:textId="77777777" w:rsidR="00DC093A"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7B471B61" w14:textId="77777777" w:rsidR="00DC093A"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71F256A4" w14:textId="77777777" w:rsidR="00DC093A" w:rsidRDefault="00000000">
      <w:pPr>
        <w:pStyle w:val="Heading2"/>
      </w:pPr>
      <w:bookmarkStart w:id="461" w:name="the-opposition-to-the-son-jesus"/>
      <w:bookmarkEnd w:id="460"/>
      <w:r>
        <w:t>The Opposition to the Son (Jesus)</w:t>
      </w:r>
    </w:p>
    <w:p w14:paraId="78F2BBE6" w14:textId="77777777" w:rsidR="00DC093A"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131F5D2B" w14:textId="77777777" w:rsidR="00DC093A" w:rsidRDefault="00000000">
      <w:pPr>
        <w:pStyle w:val="Heading2"/>
      </w:pPr>
      <w:bookmarkStart w:id="462" w:name="X53b1056cc88a9939436266d5d52332c7af1e89b"/>
      <w:bookmarkEnd w:id="461"/>
      <w:r>
        <w:t>Read the Gospel and Pay Homage to the Glorious Lord</w:t>
      </w:r>
    </w:p>
    <w:p w14:paraId="354602C7" w14:textId="77777777" w:rsidR="00DC093A"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59E5630F" w14:textId="77777777" w:rsidR="00DC093A"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50161D53" w14:textId="77777777" w:rsidR="00DC093A"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7B6FE20C" w14:textId="77777777" w:rsidR="00DC093A"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0E3FF1F4" w14:textId="77777777" w:rsidR="00DC093A" w:rsidRDefault="00000000">
      <w:pPr>
        <w:pStyle w:val="Heading2"/>
      </w:pPr>
      <w:bookmarkStart w:id="463" w:name="the-father-has-come"/>
      <w:bookmarkEnd w:id="462"/>
      <w:r>
        <w:t>The Father Has Come</w:t>
      </w:r>
    </w:p>
    <w:p w14:paraId="4631E067" w14:textId="77777777" w:rsidR="00DC093A"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027AA331" w14:textId="77777777" w:rsidR="00DC093A" w:rsidRDefault="00000000">
      <w:pPr>
        <w:pStyle w:val="Heading2"/>
      </w:pPr>
      <w:bookmarkStart w:id="464" w:name="X529c7dcf70fdac82098246c4e246327dc181237"/>
      <w:bookmarkEnd w:id="463"/>
      <w:r>
        <w:lastRenderedPageBreak/>
        <w:t>Baha’u’llah’s Body Was Imprisoned to Free Your Souls</w:t>
      </w:r>
    </w:p>
    <w:p w14:paraId="35D34520" w14:textId="77777777" w:rsidR="00DC093A"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050FAA8F" w14:textId="77777777" w:rsidR="00DC093A" w:rsidRDefault="00000000">
      <w:pPr>
        <w:pStyle w:val="Heading2"/>
      </w:pPr>
      <w:bookmarkStart w:id="465" w:name="the-people-of-the-quran-rose-against-us"/>
      <w:bookmarkEnd w:id="464"/>
      <w:r>
        <w:t>The People of the Qur’an Rose Against Us</w:t>
      </w:r>
    </w:p>
    <w:p w14:paraId="450ED078" w14:textId="77777777" w:rsidR="00DC093A"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64605EFD" w14:textId="77777777" w:rsidR="00DC093A"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6028F01E" w14:textId="77777777" w:rsidR="00DC093A"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1D90916E" w14:textId="77777777" w:rsidR="00DC093A" w:rsidRDefault="00000000">
      <w:pPr>
        <w:pStyle w:val="Heading2"/>
      </w:pPr>
      <w:bookmarkStart w:id="466" w:name="sell-your-ornate-adornments"/>
      <w:bookmarkEnd w:id="465"/>
      <w:r>
        <w:t>Sell Your Ornate Adornments</w:t>
      </w:r>
    </w:p>
    <w:p w14:paraId="4E27FD54" w14:textId="77777777" w:rsidR="00DC093A"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6F2E6D95" w14:textId="77777777" w:rsidR="00DC093A"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632EE6D0" w14:textId="77777777" w:rsidR="00DC093A"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195992CE" w14:textId="77777777" w:rsidR="00DC093A" w:rsidRDefault="00000000">
      <w:pPr>
        <w:pStyle w:val="Heading2"/>
      </w:pPr>
      <w:bookmarkStart w:id="467" w:name="john-was-sent-once-more"/>
      <w:bookmarkEnd w:id="466"/>
      <w:r>
        <w:t>John Was Sent Once More</w:t>
      </w:r>
    </w:p>
    <w:p w14:paraId="1C61A920" w14:textId="77777777" w:rsidR="00DC093A"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69A2049E" w14:textId="77777777" w:rsidR="00DC093A"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079812FE" w14:textId="77777777" w:rsidR="00DC093A" w:rsidRDefault="00000000">
      <w:pPr>
        <w:pStyle w:val="Heading2"/>
      </w:pPr>
      <w:bookmarkStart w:id="468" w:name="Xe344dc74d4dedf08a83705681d848920a209aa5"/>
      <w:bookmarkEnd w:id="467"/>
      <w:r>
        <w:t>Do Not Be LIke Those Who Followed the Pharisees</w:t>
      </w:r>
    </w:p>
    <w:p w14:paraId="701D5BD5" w14:textId="77777777" w:rsidR="00DC093A"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3158F81C" w14:textId="77777777" w:rsidR="00DC093A"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3D331C38" w14:textId="77777777" w:rsidR="00DC093A" w:rsidRDefault="00000000">
      <w:pPr>
        <w:pStyle w:val="Heading2"/>
      </w:pPr>
      <w:bookmarkStart w:id="469" w:name="Xdf56eeb7ad148696bbf21e48c0d34e5c65da5cf"/>
      <w:bookmarkEnd w:id="468"/>
      <w:r>
        <w:t>Blessed Are Those Who Fulfill Their Covenant</w:t>
      </w:r>
    </w:p>
    <w:p w14:paraId="6CCE6636" w14:textId="77777777" w:rsidR="00DC093A"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4534059A" w14:textId="77777777" w:rsidR="00DC093A"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77C7B2A5" w14:textId="77777777" w:rsidR="00DC093A"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431D4BA4" w14:textId="77777777" w:rsidR="00DC093A"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55EBBB67" w14:textId="77777777" w:rsidR="00DC093A"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4F813CAD" w14:textId="77777777" w:rsidR="00DC093A"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2C01A605" w14:textId="77777777" w:rsidR="00DC093A" w:rsidRDefault="00000000">
      <w:pPr>
        <w:pStyle w:val="Heading1"/>
      </w:pPr>
      <w:bookmarkStart w:id="470" w:name="sec-to-the-king-of-paris"/>
      <w:bookmarkStart w:id="471" w:name="_Toc186378211"/>
      <w:bookmarkEnd w:id="456"/>
      <w:bookmarkEnd w:id="469"/>
      <w:r>
        <w:t>To the King of Paris (Napoleon III)</w:t>
      </w:r>
      <w:bookmarkEnd w:id="471"/>
    </w:p>
    <w:p w14:paraId="564ADA3E" w14:textId="77777777" w:rsidR="00DC093A"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10A360DB" w14:textId="77777777" w:rsidR="00DC093A"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66C76D59" w14:textId="77777777" w:rsidR="00DC093A"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0BBAED97" w14:textId="77777777" w:rsidR="00DC093A"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1D396FCE" w14:textId="77777777" w:rsidR="00DC093A"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3F830349" w14:textId="77777777" w:rsidR="00DC093A" w:rsidRDefault="00000000">
      <w:pPr>
        <w:pStyle w:val="Heading2"/>
      </w:pPr>
      <w:bookmarkStart w:id="472" w:name="X9838e33fdab9b58a1881e2197574cd4b8e6e643"/>
      <w:r>
        <w:t>Do Not Seclude Yourselves in Churches and Temples</w:t>
      </w:r>
    </w:p>
    <w:p w14:paraId="2021CC02" w14:textId="77777777" w:rsidR="00DC093A"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4B9C1CF4" w14:textId="77777777" w:rsidR="00DC093A"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3F0F8745" w14:textId="77777777" w:rsidR="00DC093A" w:rsidRDefault="00000000">
      <w:pPr>
        <w:pStyle w:val="Heading2"/>
      </w:pPr>
      <w:bookmarkStart w:id="473" w:name="dominion-will-slip-from-your-hand"/>
      <w:bookmarkEnd w:id="472"/>
      <w:r>
        <w:t>Dominion Will Slip From Your Hand</w:t>
      </w:r>
    </w:p>
    <w:p w14:paraId="51C5389C" w14:textId="77777777" w:rsidR="00DC093A"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16198AA5" w14:textId="77777777" w:rsidR="00DC093A"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6CE8AAD7" w14:textId="77777777" w:rsidR="00DC093A" w:rsidRDefault="00000000">
      <w:pPr>
        <w:pStyle w:val="Heading2"/>
      </w:pPr>
      <w:bookmarkStart w:id="474" w:name="Xc290837b72e6a6d2b885b26f1a702f00588c15b"/>
      <w:bookmarkEnd w:id="473"/>
      <w:r>
        <w:t>Baha’u’llah was Imprisoned Solely for Renewing Religion</w:t>
      </w:r>
    </w:p>
    <w:p w14:paraId="34EEDE36" w14:textId="77777777" w:rsidR="00DC093A"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4ACF8ADE" w14:textId="77777777" w:rsidR="00DC093A"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170F4AE8" w14:textId="77777777" w:rsidR="00DC093A"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40B95B1B" w14:textId="77777777" w:rsidR="00DC093A" w:rsidRDefault="00000000">
      <w:pPr>
        <w:pStyle w:val="Heading2"/>
      </w:pPr>
      <w:bookmarkStart w:id="475" w:name="X2d3cb2cec89ea3b48f1980f7766777d820d38ff"/>
      <w:bookmarkEnd w:id="474"/>
      <w:r>
        <w:t>Your Subjects are the Trusts of God Among You</w:t>
      </w:r>
    </w:p>
    <w:p w14:paraId="21E8F6D3" w14:textId="77777777" w:rsidR="00DC093A"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0151B23B" w14:textId="77777777" w:rsidR="00DC093A"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362F300A" w14:textId="77777777" w:rsidR="00DC093A" w:rsidRDefault="00000000">
      <w:pPr>
        <w:pStyle w:val="Heading2"/>
      </w:pPr>
      <w:bookmarkStart w:id="476" w:name="walk-among-the-people"/>
      <w:bookmarkEnd w:id="475"/>
      <w:r>
        <w:t>Walk Among the People</w:t>
      </w:r>
    </w:p>
    <w:p w14:paraId="4B52C8B9" w14:textId="77777777" w:rsidR="00DC093A"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41EB4563" w14:textId="77777777" w:rsidR="00DC093A"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79D1BB2E" w14:textId="77777777" w:rsidR="00DC093A" w:rsidRDefault="00000000">
      <w:pPr>
        <w:pStyle w:val="Heading2"/>
      </w:pPr>
      <w:bookmarkStart w:id="477" w:name="do-not-shed-blood"/>
      <w:bookmarkEnd w:id="476"/>
      <w:r>
        <w:t>Do Not Shed Blood</w:t>
      </w:r>
    </w:p>
    <w:p w14:paraId="7E06DA34" w14:textId="77777777" w:rsidR="00DC093A"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67EDFEE4" w14:textId="77777777" w:rsidR="00DC093A"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3058505D" w14:textId="77777777" w:rsidR="00DC093A" w:rsidRDefault="00000000">
      <w:pPr>
        <w:pStyle w:val="Heading2"/>
      </w:pPr>
      <w:bookmarkStart w:id="478" w:name="X81a28ce4c406fcc1596766ac9253109e5e3e937"/>
      <w:bookmarkEnd w:id="477"/>
      <w:r>
        <w:t>Do not Oppress While Commanding People to Justice</w:t>
      </w:r>
    </w:p>
    <w:p w14:paraId="470FC9F7" w14:textId="77777777" w:rsidR="00DC093A"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43C3DBD3" w14:textId="77777777" w:rsidR="00DC093A" w:rsidRDefault="00000000">
      <w:pPr>
        <w:pStyle w:val="Heading2"/>
      </w:pPr>
      <w:bookmarkStart w:id="479" w:name="arguing-is-a-veil"/>
      <w:bookmarkEnd w:id="478"/>
      <w:r>
        <w:t>Arguing is a Veil</w:t>
      </w:r>
    </w:p>
    <w:p w14:paraId="4BD5185A" w14:textId="77777777" w:rsidR="00DC093A"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49140159" w14:textId="77777777" w:rsidR="00DC093A" w:rsidRDefault="00000000">
      <w:pPr>
        <w:pStyle w:val="Heading2"/>
      </w:pPr>
      <w:bookmarkStart w:id="480" w:name="cover-a-mistake"/>
      <w:bookmarkEnd w:id="479"/>
      <w:r>
        <w:t>Cover a Mistake</w:t>
      </w:r>
    </w:p>
    <w:p w14:paraId="1F848634" w14:textId="77777777" w:rsidR="00DC093A"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3A1D4EAF" w14:textId="77777777" w:rsidR="00DC093A"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11606898" w14:textId="77777777" w:rsidR="00DC093A" w:rsidRDefault="00000000">
      <w:pPr>
        <w:pStyle w:val="Heading2"/>
      </w:pPr>
      <w:bookmarkStart w:id="481" w:name="two-greatest-feasts"/>
      <w:bookmarkEnd w:id="480"/>
      <w:r>
        <w:t>Two Greatest Feasts</w:t>
      </w:r>
    </w:p>
    <w:p w14:paraId="3A993A9A" w14:textId="77777777" w:rsidR="00DC093A"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236A064E" w14:textId="77777777" w:rsidR="00DC093A" w:rsidRDefault="00000000">
      <w:pPr>
        <w:pStyle w:val="Heading2"/>
      </w:pPr>
      <w:bookmarkStart w:id="482" w:name="do-not-avoid-meats-and-19-day-fast"/>
      <w:bookmarkEnd w:id="481"/>
      <w:r>
        <w:t>Do Not Avoid Meats and 19 Day Fast</w:t>
      </w:r>
    </w:p>
    <w:p w14:paraId="3580A871" w14:textId="77777777" w:rsidR="00DC093A"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23CAC32E" w14:textId="77777777" w:rsidR="00DC093A"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34AE842B" w14:textId="77777777" w:rsidR="00DC093A"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261131E6" w14:textId="77777777" w:rsidR="00DC093A" w:rsidRDefault="00000000">
      <w:pPr>
        <w:pStyle w:val="Heading2"/>
      </w:pPr>
      <w:bookmarkStart w:id="483" w:name="most-servants-are-worshipers-of-names"/>
      <w:bookmarkEnd w:id="482"/>
      <w:r>
        <w:t>Most Servants are Worshipers of Names</w:t>
      </w:r>
    </w:p>
    <w:p w14:paraId="7CB41AF2" w14:textId="77777777" w:rsidR="00DC093A"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247AA050" w14:textId="77777777" w:rsidR="00DC093A" w:rsidRDefault="00000000">
      <w:pPr>
        <w:pStyle w:val="Heading1"/>
      </w:pPr>
      <w:bookmarkStart w:id="484" w:name="sec-to-the-king-of-russia"/>
      <w:bookmarkStart w:id="485" w:name="_Toc186378212"/>
      <w:bookmarkEnd w:id="470"/>
      <w:bookmarkEnd w:id="483"/>
      <w:r>
        <w:t>To the King of Russia (Czar Alexander II)</w:t>
      </w:r>
      <w:bookmarkEnd w:id="485"/>
    </w:p>
    <w:p w14:paraId="0F64F435" w14:textId="77777777" w:rsidR="00DC093A"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2EF9523F" w14:textId="77777777" w:rsidR="00DC093A"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2DD50F2F" w14:textId="77777777" w:rsidR="00DC093A"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61B43ECF" w14:textId="77777777" w:rsidR="00DC093A"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5ADA8901" w14:textId="77777777" w:rsidR="00DC093A"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0CC6C43B" w14:textId="77777777" w:rsidR="00DC093A"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4062CF3E" w14:textId="77777777" w:rsidR="00DC093A" w:rsidRDefault="00000000">
      <w:pPr>
        <w:pStyle w:val="Heading2"/>
      </w:pPr>
      <w:bookmarkStart w:id="486" w:name="Xf71a09bddfbaa8d65efd8c004bd1df6854521ab"/>
      <w:r>
        <w:lastRenderedPageBreak/>
        <w:t>The One Mentioned by the Tongue of Isaiah</w:t>
      </w:r>
    </w:p>
    <w:p w14:paraId="29B56620" w14:textId="77777777" w:rsidR="00DC093A"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2F1BA2FB" w14:textId="77777777" w:rsidR="00DC093A"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52484A5A" w14:textId="77777777" w:rsidR="00DC093A"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3A59505D" w14:textId="77777777" w:rsidR="00DC093A"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0F6CC852" w14:textId="77777777" w:rsidR="00DC093A"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5B4D9EAB" w14:textId="77777777" w:rsidR="00DC093A"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4BCCFEC1" w14:textId="77777777" w:rsidR="00DC093A"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12561CE4" w14:textId="77777777" w:rsidR="00DC093A" w:rsidRDefault="00000000">
      <w:pPr>
        <w:pStyle w:val="Heading1"/>
      </w:pPr>
      <w:bookmarkStart w:id="487" w:name="sec-to-the-queen-in-london"/>
      <w:bookmarkStart w:id="488" w:name="_Toc186378213"/>
      <w:bookmarkEnd w:id="484"/>
      <w:bookmarkEnd w:id="486"/>
      <w:r>
        <w:lastRenderedPageBreak/>
        <w:t>To the Queen in London (Victoria)</w:t>
      </w:r>
      <w:bookmarkEnd w:id="488"/>
    </w:p>
    <w:p w14:paraId="0C9F0417" w14:textId="77777777" w:rsidR="00DC093A"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4B6C8EBE" w14:textId="77777777" w:rsidR="00DC093A" w:rsidRDefault="00000000">
      <w:pPr>
        <w:pStyle w:val="Heading2"/>
      </w:pPr>
      <w:bookmarkStart w:id="489" w:name="forbidden-the-sale-of-slaves"/>
      <w:r>
        <w:t>Forbidden the Sale of Slaves</w:t>
      </w:r>
    </w:p>
    <w:p w14:paraId="1EACE531" w14:textId="77777777" w:rsidR="00DC093A"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69E15E4B" w14:textId="77777777" w:rsidR="00DC093A" w:rsidRDefault="00000000">
      <w:pPr>
        <w:pStyle w:val="Heading2"/>
      </w:pPr>
      <w:bookmarkStart w:id="490" w:name="consultation-in-the-hands-of-the-public"/>
      <w:bookmarkEnd w:id="489"/>
      <w:r>
        <w:t>Consultation in the Hands of the Public</w:t>
      </w:r>
    </w:p>
    <w:p w14:paraId="05EB46C1" w14:textId="77777777" w:rsidR="00DC093A"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2E0615FB" w14:textId="77777777" w:rsidR="00DC093A"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3A861D0B" w14:textId="77777777" w:rsidR="00DC093A"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46150730" w14:textId="77777777" w:rsidR="00DC093A" w:rsidRDefault="00000000">
      <w:pPr>
        <w:pStyle w:val="Heading2"/>
      </w:pPr>
      <w:bookmarkStart w:id="491" w:name="unity-of-all-under-one-order-and-one-law"/>
      <w:bookmarkEnd w:id="490"/>
      <w:r>
        <w:t>Unity of All Under One Order and One Law</w:t>
      </w:r>
    </w:p>
    <w:p w14:paraId="2FC18E43" w14:textId="77777777" w:rsidR="00DC093A"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2F7B614E" w14:textId="77777777" w:rsidR="00DC093A"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2B50B352" w14:textId="77777777" w:rsidR="00DC093A"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51FC1D4A" w14:textId="77777777" w:rsidR="00DC093A" w:rsidRDefault="00000000">
      <w:pPr>
        <w:pStyle w:val="Heading2"/>
      </w:pPr>
      <w:bookmarkStart w:id="492" w:name="X09db168dc841083598fc4e24472e2b873dcbff0"/>
      <w:bookmarkEnd w:id="491"/>
      <w:r>
        <w:t>Choose For Your Subjects What You Choose For Yourselves</w:t>
      </w:r>
    </w:p>
    <w:p w14:paraId="4FFC8B2E" w14:textId="77777777" w:rsidR="00DC093A"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267441BF" w14:textId="77777777" w:rsidR="00DC093A" w:rsidRDefault="00000000">
      <w:pPr>
        <w:pStyle w:val="Heading2"/>
      </w:pPr>
      <w:bookmarkStart w:id="493" w:name="cling-to-this-lesser-peace"/>
      <w:bookmarkEnd w:id="492"/>
      <w:r>
        <w:lastRenderedPageBreak/>
        <w:t>Cling To This Lesser Peace</w:t>
      </w:r>
    </w:p>
    <w:p w14:paraId="550B14A7" w14:textId="77777777" w:rsidR="00DC093A" w:rsidRDefault="00000000">
      <w:pPr>
        <w:pStyle w:val="FirstParagraph"/>
      </w:pPr>
      <w:r>
        <w:t>180) Since you have cast aside the greater peace, cling to this lesser peace so that it may reform your affairs and those under your shadow to the degree, O leaders.</w:t>
      </w:r>
    </w:p>
    <w:p w14:paraId="25242376" w14:textId="77777777" w:rsidR="00DC093A"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767122B5" w14:textId="77777777" w:rsidR="00DC093A"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6D4D6679" w14:textId="77777777" w:rsidR="00DC093A"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4D611F60" w14:textId="77777777" w:rsidR="00DC093A" w:rsidRDefault="00000000">
      <w:pPr>
        <w:pStyle w:val="Heading2"/>
      </w:pPr>
      <w:bookmarkStart w:id="494" w:name="remember-the-queen"/>
      <w:bookmarkEnd w:id="493"/>
      <w:r>
        <w:t>Remember the Queen</w:t>
      </w:r>
    </w:p>
    <w:p w14:paraId="21FD839D" w14:textId="77777777" w:rsidR="00DC093A"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15AEDA6E" w14:textId="77777777" w:rsidR="00DC093A"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6FFE70DF" w14:textId="77777777" w:rsidR="00DC093A" w:rsidRDefault="00000000">
      <w:pPr>
        <w:pStyle w:val="Heading1"/>
      </w:pPr>
      <w:bookmarkStart w:id="495" w:name="sec-king-of-the-earth"/>
      <w:bookmarkStart w:id="496" w:name="_Toc186378214"/>
      <w:bookmarkEnd w:id="487"/>
      <w:bookmarkEnd w:id="494"/>
      <w:r>
        <w:lastRenderedPageBreak/>
        <w:t>King of the Earth (Násiri’d-Dín Sháh)</w:t>
      </w:r>
      <w:bookmarkEnd w:id="496"/>
    </w:p>
    <w:p w14:paraId="0F3CFCB9" w14:textId="77777777" w:rsidR="00DC093A"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31B7F34A" w14:textId="77777777" w:rsidR="00DC093A"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78FD2C8E" w14:textId="77777777" w:rsidR="00DC093A"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23A33927" w14:textId="77777777" w:rsidR="00DC093A"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47D4407E" w14:textId="77777777" w:rsidR="00DC093A"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34BB0BDF" w14:textId="77777777" w:rsidR="00DC093A"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06C34BA6" w14:textId="77777777" w:rsidR="00DC093A" w:rsidRDefault="00000000">
      <w:pPr>
        <w:pStyle w:val="Heading2"/>
      </w:pPr>
      <w:bookmarkStart w:id="497" w:name="X68d9e788eb2fa077d82c6e2042e3827789fb2a0"/>
      <w:r>
        <w:t>Baha’u’llah Was Taught Knowledge He Did Not Have</w:t>
      </w:r>
    </w:p>
    <w:p w14:paraId="0D39C66C" w14:textId="77777777" w:rsidR="00DC093A"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7C7DC9AA" w14:textId="77777777" w:rsidR="00DC093A"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00AE73F3" w14:textId="77777777" w:rsidR="00DC093A"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3FA2E80D" w14:textId="77777777" w:rsidR="00DC093A"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67AD0C18" w14:textId="77777777" w:rsidR="00DC093A"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74B5E40F" w14:textId="77777777" w:rsidR="00DC093A"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00FB1082" w14:textId="77777777" w:rsidR="00DC093A"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3AB504D9" w14:textId="77777777" w:rsidR="00DC093A"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4D87C675" w14:textId="77777777" w:rsidR="00DC093A" w:rsidRDefault="00000000">
      <w:pPr>
        <w:pStyle w:val="Heading2"/>
      </w:pPr>
      <w:bookmarkStart w:id="498" w:name="a-prayer-and-plea-to-god"/>
      <w:bookmarkEnd w:id="497"/>
      <w:r>
        <w:t>A Prayer and Plea to God</w:t>
      </w:r>
    </w:p>
    <w:p w14:paraId="6CD562B3" w14:textId="77777777" w:rsidR="00DC093A"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513851F4" w14:textId="77777777" w:rsidR="00DC093A"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78ACF140" w14:textId="77777777" w:rsidR="00DC093A"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1DB02EDF" w14:textId="77777777" w:rsidR="00DC093A"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0B02D5FD" w14:textId="77777777" w:rsidR="00DC093A"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06D80E80" w14:textId="77777777" w:rsidR="00DC093A" w:rsidRDefault="00000000">
      <w:pPr>
        <w:pStyle w:val="Heading4"/>
      </w:pPr>
      <w:bookmarkStart w:id="499" w:name="continues---205-missing.-needs-fixed"/>
      <w:r>
        <w:t>204 continues - 205 missing. Needs fixed</w:t>
      </w:r>
    </w:p>
    <w:p w14:paraId="29B0F1D5" w14:textId="77777777" w:rsidR="00DC093A" w:rsidRDefault="00000000">
      <w:pPr>
        <w:pStyle w:val="Heading2"/>
      </w:pPr>
      <w:bookmarkStart w:id="500" w:name="what-happened-in-iraq"/>
      <w:bookmarkEnd w:id="498"/>
      <w:bookmarkEnd w:id="499"/>
      <w:r>
        <w:t>What Happened in Iraq</w:t>
      </w:r>
    </w:p>
    <w:p w14:paraId="043A4E1A" w14:textId="77777777" w:rsidR="00DC093A"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4BD2E721" w14:textId="77777777" w:rsidR="00DC093A"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74F9B2DA" w14:textId="77777777" w:rsidR="00DC093A"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2A4F5B8B" w14:textId="77777777" w:rsidR="00DC093A"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4177B132" w14:textId="77777777" w:rsidR="00DC093A" w:rsidRDefault="00000000">
      <w:pPr>
        <w:pStyle w:val="Heading3"/>
      </w:pPr>
      <w:bookmarkStart w:id="501" w:name="Xea20f540e7acf84561a9acb7300e66d8cf8a89b"/>
      <w:r>
        <w:t>The Meaning of Victory in the Divine Book</w:t>
      </w:r>
    </w:p>
    <w:p w14:paraId="27D5B2DE" w14:textId="77777777" w:rsidR="00DC093A"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4C3BB11C" w14:textId="77777777" w:rsidR="00DC093A"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29065D6F" w14:textId="77777777" w:rsidR="00DC093A"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743B3221" w14:textId="77777777" w:rsidR="00DC093A"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1DFF0EC8" w14:textId="77777777" w:rsidR="00DC093A"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5CE6CC9F" w14:textId="77777777" w:rsidR="00DC093A"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1D44D1EC" w14:textId="77777777" w:rsidR="00DC093A" w:rsidRDefault="00000000">
      <w:pPr>
        <w:pStyle w:val="Heading2"/>
      </w:pPr>
      <w:bookmarkStart w:id="502" w:name="bahaullah-summoned-to-istanbul"/>
      <w:bookmarkEnd w:id="500"/>
      <w:bookmarkEnd w:id="501"/>
      <w:r>
        <w:t>Baha’u’llah Summoned to Istanbul</w:t>
      </w:r>
    </w:p>
    <w:p w14:paraId="7435FC42" w14:textId="77777777" w:rsidR="00DC093A"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561B72A7" w14:textId="77777777" w:rsidR="00DC093A"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760A421D" w14:textId="77777777" w:rsidR="00DC093A" w:rsidRDefault="00000000">
      <w:pPr>
        <w:pStyle w:val="Heading3"/>
      </w:pPr>
      <w:bookmarkStart w:id="503" w:name="X2b362669f762bbb1a374ef71fdda07805fed450"/>
      <w:r>
        <w:t>The Qualities and Purpose of Baha’u’llah’s Followers</w:t>
      </w:r>
    </w:p>
    <w:p w14:paraId="02973D63" w14:textId="77777777" w:rsidR="00DC093A"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7F1AB356" w14:textId="77777777" w:rsidR="00DC093A"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3E5EE92C" w14:textId="77777777" w:rsidR="00DC093A"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5A24225C" w14:textId="77777777" w:rsidR="00DC093A"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37471A69" w14:textId="77777777" w:rsidR="00DC093A" w:rsidRDefault="00000000">
      <w:pPr>
        <w:pStyle w:val="Heading3"/>
      </w:pPr>
      <w:bookmarkStart w:id="504" w:name="bahaullah-requests-to-meet-the-sultan"/>
      <w:bookmarkEnd w:id="503"/>
      <w:r>
        <w:t>Baha’u’llah Requests to Meet the Sultan</w:t>
      </w:r>
    </w:p>
    <w:p w14:paraId="3DCCF2B4" w14:textId="77777777" w:rsidR="00DC093A"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7A87C4F2" w14:textId="77777777" w:rsidR="00DC093A" w:rsidRDefault="00000000">
      <w:pPr>
        <w:pStyle w:val="Heading3"/>
      </w:pPr>
      <w:bookmarkStart w:id="505" w:name="the-standard-of-the-quran"/>
      <w:bookmarkEnd w:id="504"/>
      <w:r>
        <w:t>The Standard of the Qur’an</w:t>
      </w:r>
    </w:p>
    <w:p w14:paraId="459B64C9" w14:textId="77777777" w:rsidR="00DC093A"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75764A02" w14:textId="77777777" w:rsidR="00DC093A"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56022A82" w14:textId="77777777" w:rsidR="00DC093A" w:rsidRDefault="00000000">
      <w:pPr>
        <w:pStyle w:val="Heading3"/>
      </w:pPr>
      <w:bookmarkStart w:id="506" w:name="from-the-concealed-writings-of-fatimah"/>
      <w:bookmarkEnd w:id="505"/>
      <w:r>
        <w:t>From the Concealed Writings of Fatimah</w:t>
      </w:r>
    </w:p>
    <w:p w14:paraId="2C2599C4" w14:textId="77777777" w:rsidR="00DC093A"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3988B431" w14:textId="77777777" w:rsidR="00DC093A" w:rsidRDefault="00000000">
      <w:pPr>
        <w:pStyle w:val="Heading4"/>
      </w:pPr>
      <w:bookmarkStart w:id="507" w:name="section"/>
      <w:r>
        <w:t>#24</w:t>
      </w:r>
    </w:p>
    <w:p w14:paraId="4C759A49" w14:textId="77777777" w:rsidR="00DC093A"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56ACBE3B" w14:textId="77777777" w:rsidR="00DC093A" w:rsidRDefault="00000000">
      <w:pPr>
        <w:pStyle w:val="Heading4"/>
      </w:pPr>
      <w:bookmarkStart w:id="508" w:name="section-1"/>
      <w:bookmarkEnd w:id="507"/>
      <w:r>
        <w:t>#25</w:t>
      </w:r>
    </w:p>
    <w:p w14:paraId="3C0AC3DC" w14:textId="77777777" w:rsidR="00DC093A"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0408B461" w14:textId="77777777" w:rsidR="00DC093A" w:rsidRDefault="00000000">
      <w:pPr>
        <w:pStyle w:val="Heading4"/>
      </w:pPr>
      <w:bookmarkStart w:id="509" w:name="section-2"/>
      <w:bookmarkEnd w:id="508"/>
      <w:r>
        <w:t>#28</w:t>
      </w:r>
    </w:p>
    <w:p w14:paraId="5CFC9E77" w14:textId="77777777" w:rsidR="00DC093A"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62582208" w14:textId="77777777" w:rsidR="00DC093A" w:rsidRDefault="00000000">
      <w:pPr>
        <w:pStyle w:val="Heading4"/>
      </w:pPr>
      <w:bookmarkStart w:id="510" w:name="section-3"/>
      <w:bookmarkEnd w:id="509"/>
      <w:r>
        <w:t>#30</w:t>
      </w:r>
    </w:p>
    <w:p w14:paraId="6A1E6ED6" w14:textId="77777777" w:rsidR="00DC093A"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2C8EF118" w14:textId="77777777" w:rsidR="00DC093A" w:rsidRDefault="00000000">
      <w:pPr>
        <w:pStyle w:val="Heading3"/>
      </w:pPr>
      <w:bookmarkStart w:id="511" w:name="follow-the-justice-of-the-quran"/>
      <w:bookmarkEnd w:id="506"/>
      <w:bookmarkEnd w:id="510"/>
      <w:r>
        <w:t>Follow the Justice of the Qur’an</w:t>
      </w:r>
    </w:p>
    <w:p w14:paraId="02C3E809" w14:textId="77777777" w:rsidR="00DC093A"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30A94B3B" w14:textId="77777777" w:rsidR="00DC093A"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69B7E57C" w14:textId="77777777" w:rsidR="00DC093A"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4EEBA8BA" w14:textId="77777777" w:rsidR="00DC093A"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41B4C9E0" w14:textId="77777777" w:rsidR="00DC093A" w:rsidRDefault="00000000">
      <w:pPr>
        <w:pStyle w:val="BodyText"/>
      </w:pPr>
      <w:r>
        <w:t>233) and likewise, it is stated about the scholars of the last age, “The scholars of that time are the most evil scholars under the shade of heaven; from them, temptation emerges, and to them, it returns.”</w:t>
      </w:r>
    </w:p>
    <w:p w14:paraId="4FB17C34" w14:textId="77777777" w:rsidR="00DC093A"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66F6AAF5" w14:textId="77777777" w:rsidR="00DC093A"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20097191" w14:textId="77777777" w:rsidR="00DC093A" w:rsidRDefault="00000000">
      <w:pPr>
        <w:pStyle w:val="Heading3"/>
      </w:pPr>
      <w:bookmarkStart w:id="512" w:name="X692a30dedd5a8164933b9e5731e842aeaebd936"/>
      <w:bookmarkEnd w:id="511"/>
      <w:r>
        <w:t>The Scholars Engage in Killing and Plunder</w:t>
      </w:r>
    </w:p>
    <w:p w14:paraId="2556851E" w14:textId="77777777" w:rsidR="00DC093A"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033DA7A5" w14:textId="77777777" w:rsidR="00DC093A"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6F550CF3" w14:textId="77777777" w:rsidR="00DC093A"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2CDEC655" w14:textId="77777777" w:rsidR="00DC093A" w:rsidRDefault="00000000">
      <w:pPr>
        <w:pStyle w:val="Heading3"/>
      </w:pPr>
      <w:bookmarkStart w:id="513" w:name="asks-god-to-turn-the-heart-of-the-sultan"/>
      <w:bookmarkEnd w:id="512"/>
      <w:r>
        <w:t>Asks God to Turn the Heart of the Sultan</w:t>
      </w:r>
    </w:p>
    <w:p w14:paraId="796B859D" w14:textId="77777777" w:rsidR="00DC093A"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2CF1D6F7" w14:textId="77777777" w:rsidR="00DC093A"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54D0902E" w14:textId="77777777" w:rsidR="00DC093A" w:rsidRDefault="00000000">
      <w:pPr>
        <w:pStyle w:val="Heading3"/>
      </w:pPr>
      <w:bookmarkStart w:id="514" w:name="Xc7c1f906e9d4590f0c3f150d835d5963f87b33f"/>
      <w:bookmarkEnd w:id="513"/>
      <w:r>
        <w:t>Baha’u’llah is Persecuted for Shameful Acts of His Community</w:t>
      </w:r>
    </w:p>
    <w:p w14:paraId="6038155E" w14:textId="77777777" w:rsidR="00DC093A"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62989D20" w14:textId="77777777" w:rsidR="00DC093A"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13D0B6A2" w14:textId="77777777" w:rsidR="00DC093A"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48FB2ECE" w14:textId="77777777" w:rsidR="00DC093A" w:rsidRDefault="00000000">
      <w:pPr>
        <w:pStyle w:val="BodyText"/>
      </w:pPr>
      <w:r>
        <w:t>242) The matter that requires presenting evidence and proof of a claim is not contingent upon the opinions of people, whether knowledgeable or ignorant, and it never has been and never will be.</w:t>
      </w:r>
    </w:p>
    <w:p w14:paraId="673F7963" w14:textId="77777777" w:rsidR="00DC093A"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0920C208" w14:textId="77777777" w:rsidR="00DC093A" w:rsidRDefault="00000000">
      <w:pPr>
        <w:pStyle w:val="Heading3"/>
      </w:pPr>
      <w:bookmarkStart w:id="515" w:name="Xe580c7f28a6a7907ceb215c46f7e117bc6df86c"/>
      <w:bookmarkEnd w:id="514"/>
      <w:r>
        <w:t>Consider the Appearance of Prior Prophets</w:t>
      </w:r>
    </w:p>
    <w:p w14:paraId="48C05212" w14:textId="77777777" w:rsidR="00DC093A"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151959FA" w14:textId="77777777" w:rsidR="00DC093A"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089D92B5" w14:textId="77777777" w:rsidR="00DC093A"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2011D6CA" w14:textId="77777777" w:rsidR="00DC093A"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6769BD3A" w14:textId="77777777" w:rsidR="00DC093A" w:rsidRDefault="00000000">
      <w:pPr>
        <w:pStyle w:val="Heading3"/>
      </w:pPr>
      <w:bookmarkStart w:id="516" w:name="X7b5a26d2766875d03614cf45443f492145fcd0a"/>
      <w:bookmarkEnd w:id="515"/>
      <w:r>
        <w:t>Scholars Insist God Will Never Change the Law</w:t>
      </w:r>
    </w:p>
    <w:p w14:paraId="5E8D3C99" w14:textId="77777777" w:rsidR="00DC093A"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6B5AB450" w14:textId="77777777" w:rsidR="00DC093A"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11C44F23" w14:textId="77777777" w:rsidR="00DC093A"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331C9EBF" w14:textId="77777777" w:rsidR="00DC093A" w:rsidRDefault="00000000">
      <w:pPr>
        <w:pStyle w:val="Heading3"/>
      </w:pPr>
      <w:bookmarkStart w:id="517" w:name="Xe8c0a2615d7e317d589f26c60453645920dd814"/>
      <w:bookmarkEnd w:id="516"/>
      <w:r>
        <w:t>Prayer For Those Heedless of God’s Secrets</w:t>
      </w:r>
    </w:p>
    <w:p w14:paraId="6C02E598" w14:textId="77777777" w:rsidR="00DC093A"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462EDAC0" w14:textId="77777777" w:rsidR="00DC093A"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0E8ACC33" w14:textId="77777777" w:rsidR="00DC093A"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7DC868D6" w14:textId="77777777" w:rsidR="00DC093A"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0C6ACF4F" w14:textId="77777777" w:rsidR="00DC093A"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789FBD06" w14:textId="77777777" w:rsidR="00DC093A"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23237948" w14:textId="77777777" w:rsidR="00DC093A" w:rsidRDefault="00000000">
      <w:pPr>
        <w:pStyle w:val="BodyText"/>
      </w:pPr>
      <w:r>
        <w:t>256) They were asked, “For what crime have you been filled?” They said, “For the love of God and our detachment from all else.</w:t>
      </w:r>
    </w:p>
    <w:p w14:paraId="22F07A6D" w14:textId="77777777" w:rsidR="00DC093A"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7E957512" w14:textId="77777777" w:rsidR="00DC093A" w:rsidRDefault="00000000">
      <w:pPr>
        <w:pStyle w:val="Heading3"/>
      </w:pPr>
      <w:bookmarkStart w:id="518" w:name="X19c20c83d15bfb6270fd6f0c945c0f47040fc90"/>
      <w:bookmarkEnd w:id="517"/>
      <w:r>
        <w:t>Baha’u’llah’s Mission is to Purify the Servants</w:t>
      </w:r>
    </w:p>
    <w:p w14:paraId="46B92CB3" w14:textId="77777777" w:rsidR="00DC093A" w:rsidRDefault="00000000">
      <w:pPr>
        <w:pStyle w:val="FirstParagraph"/>
      </w:pPr>
      <w:r>
        <w:t>258) By God, I did not intend corruption, but rather the purification of the servants from all that prevents them from drawing near to God, the Owner of the Day of Calling.</w:t>
      </w:r>
    </w:p>
    <w:p w14:paraId="48F49DED" w14:textId="77777777" w:rsidR="00DC093A"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6B5B7133" w14:textId="77777777" w:rsidR="00DC093A" w:rsidRDefault="00000000">
      <w:pPr>
        <w:pStyle w:val="Heading3"/>
      </w:pPr>
      <w:bookmarkStart w:id="519" w:name="where-are-the-scholars"/>
      <w:bookmarkEnd w:id="518"/>
      <w:r>
        <w:t>Where Are the Scholars?</w:t>
      </w:r>
    </w:p>
    <w:p w14:paraId="2E12A525" w14:textId="77777777" w:rsidR="00DC093A"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1C563A69" w14:textId="77777777" w:rsidR="00DC093A"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330B89F0" w14:textId="77777777" w:rsidR="00DC093A" w:rsidRDefault="00000000">
      <w:pPr>
        <w:pStyle w:val="BodyText"/>
      </w:pPr>
      <w:r>
        <w:t>“Indeed, the perceptive is not distracted by wealth from looking towards the ultimate goal, and the expert is not held back by riches from turning to the transcendent richness.</w:t>
      </w:r>
    </w:p>
    <w:p w14:paraId="5CB79414" w14:textId="77777777" w:rsidR="00DC093A"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09B89F95" w14:textId="77777777" w:rsidR="00DC093A"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0ACEC237" w14:textId="77777777" w:rsidR="00DC093A"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38FD7C77" w14:textId="77777777" w:rsidR="00DC093A"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6F9CBBD1" w14:textId="77777777" w:rsidR="00DC093A" w:rsidRDefault="00000000">
      <w:pPr>
        <w:pStyle w:val="Heading3"/>
      </w:pPr>
      <w:bookmarkStart w:id="520" w:name="bahaullah-cries-for-the-people"/>
      <w:bookmarkEnd w:id="519"/>
      <w:r>
        <w:t>Baha’u’llah Cries For the People</w:t>
      </w:r>
    </w:p>
    <w:p w14:paraId="6ADE31EA" w14:textId="77777777" w:rsidR="00DC093A"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692DDAE9" w14:textId="77777777" w:rsidR="00DC093A"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1F34150E" w14:textId="77777777" w:rsidR="00DC093A" w:rsidRDefault="00000000">
      <w:pPr>
        <w:pStyle w:val="Heading3"/>
      </w:pPr>
      <w:bookmarkStart w:id="521" w:name="bahaullah-will-be-sent-to-acre"/>
      <w:bookmarkEnd w:id="520"/>
      <w:r>
        <w:t>Baha’u’llah Will Be Sent to Acre</w:t>
      </w:r>
    </w:p>
    <w:p w14:paraId="2C188FF5" w14:textId="77777777" w:rsidR="00DC093A"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455763A0" w14:textId="77777777" w:rsidR="00DC093A"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4495BEC0" w14:textId="77777777" w:rsidR="00DC093A"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3FC3AC7C" w14:textId="77777777" w:rsidR="00DC093A" w:rsidRDefault="00000000">
      <w:pPr>
        <w:pStyle w:val="BodyText"/>
      </w:pPr>
      <w:r>
        <w:t>269) I do not know until when they will ride the mount of desire and wander in the wilderness of heedlessness and misguidance.</w:t>
      </w:r>
    </w:p>
    <w:p w14:paraId="50BCD7A1" w14:textId="77777777" w:rsidR="00DC093A"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77A9195F" w14:textId="77777777" w:rsidR="00DC093A"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2D3F4235" w14:textId="77777777" w:rsidR="00DC093A"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6EDBA5EC" w14:textId="77777777" w:rsidR="00DC093A" w:rsidRDefault="00000000">
      <w:pPr>
        <w:pStyle w:val="Heading2"/>
      </w:pPr>
      <w:bookmarkStart w:id="522" w:name="the-day-of-judgment"/>
      <w:bookmarkEnd w:id="502"/>
      <w:bookmarkEnd w:id="521"/>
      <w:r>
        <w:t>The Day of Judgment</w:t>
      </w:r>
    </w:p>
    <w:p w14:paraId="7B793130" w14:textId="77777777" w:rsidR="00DC093A"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7360F259" w14:textId="77777777" w:rsidR="00DC093A" w:rsidRDefault="00000000">
      <w:pPr>
        <w:pStyle w:val="Heading3"/>
      </w:pPr>
      <w:bookmarkStart w:id="523" w:name="bahaullah-chooses-hardship-and-calamity"/>
      <w:r>
        <w:t>Baha’u’llah Chooses Hardship and Calamity</w:t>
      </w:r>
    </w:p>
    <w:p w14:paraId="693E4088" w14:textId="77777777" w:rsidR="00DC093A"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143E9985" w14:textId="77777777" w:rsidR="00DC093A"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40943D50" w14:textId="77777777" w:rsidR="00DC093A" w:rsidRDefault="00000000">
      <w:pPr>
        <w:pStyle w:val="Heading3"/>
      </w:pPr>
      <w:bookmarkStart w:id="524" w:name="shade-for-the-unitarians"/>
      <w:bookmarkEnd w:id="523"/>
      <w:r>
        <w:t>Shade For the Unitarians</w:t>
      </w:r>
    </w:p>
    <w:p w14:paraId="1200F02B" w14:textId="77777777" w:rsidR="00DC093A"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490A6DBF" w14:textId="77777777" w:rsidR="00DC093A"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30212735" w14:textId="77777777" w:rsidR="00DC093A" w:rsidRDefault="00000000">
      <w:pPr>
        <w:pStyle w:val="Heading2"/>
      </w:pPr>
      <w:bookmarkStart w:id="525" w:name="the-temple-is-built"/>
      <w:bookmarkEnd w:id="522"/>
      <w:bookmarkEnd w:id="524"/>
      <w:r>
        <w:lastRenderedPageBreak/>
        <w:t>The Temple Is Built</w:t>
      </w:r>
    </w:p>
    <w:p w14:paraId="02E9E889" w14:textId="77777777" w:rsidR="00DC093A"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628A7FCC" w14:textId="77777777" w:rsidR="00DC093A" w:rsidRDefault="00000000">
      <w:r>
        <w:br w:type="page"/>
      </w:r>
    </w:p>
    <w:p w14:paraId="76559F82" w14:textId="77777777" w:rsidR="00DC093A" w:rsidRDefault="00000000">
      <w:pPr>
        <w:pStyle w:val="Heading1"/>
      </w:pPr>
      <w:bookmarkStart w:id="526" w:name="sec-lawḥ-al-aḥbāb"/>
      <w:bookmarkStart w:id="527" w:name="_Toc186378215"/>
      <w:bookmarkEnd w:id="495"/>
      <w:bookmarkEnd w:id="525"/>
      <w:r>
        <w:lastRenderedPageBreak/>
        <w:t>Lawḥ al-Aḥbāb (Tablet of the Friends)</w:t>
      </w:r>
      <w:bookmarkEnd w:id="527"/>
    </w:p>
    <w:p w14:paraId="4DD52C5F" w14:textId="77777777" w:rsidR="00DC093A" w:rsidRDefault="00000000">
      <w:pPr>
        <w:pStyle w:val="FirstParagraph"/>
      </w:pPr>
      <w:r>
        <w:t>This is the Tablet of the Friends,</w:t>
      </w:r>
    </w:p>
    <w:p w14:paraId="061412F4" w14:textId="77777777" w:rsidR="00DC093A" w:rsidRDefault="00000000">
      <w:pPr>
        <w:pStyle w:val="BodyText"/>
      </w:pPr>
      <w:r>
        <w:t>It has descended from the presence of God, the Mighty, the Bestower,</w:t>
      </w:r>
    </w:p>
    <w:p w14:paraId="4B27D755" w14:textId="77777777" w:rsidR="00DC093A" w:rsidRDefault="00000000">
      <w:pPr>
        <w:pStyle w:val="BodyText"/>
      </w:pPr>
      <w:r>
        <w:t>In the name of God, the Most Holy, the Most Glorious.</w:t>
      </w:r>
    </w:p>
    <w:p w14:paraId="527CB6AA" w14:textId="77777777" w:rsidR="00DC093A" w:rsidRDefault="00000000">
      <w:pPr>
        <w:pStyle w:val="Heading2"/>
      </w:pPr>
      <w:bookmarkStart w:id="528" w:name="in-praise-of-bahaullah-from-god"/>
      <w:r>
        <w:t>In Praise of Baha’u’llah From God</w:t>
      </w:r>
    </w:p>
    <w:p w14:paraId="157868FC" w14:textId="77777777" w:rsidR="00DC093A"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47603B20" w14:textId="77777777" w:rsidR="00DC093A" w:rsidRDefault="00000000">
      <w:pPr>
        <w:pStyle w:val="Heading3"/>
      </w:pPr>
      <w:bookmarkStart w:id="529" w:name="today-is-not-a-day-for-sitting"/>
      <w:r>
        <w:t>Today Is Not a Day For Sitting</w:t>
      </w:r>
    </w:p>
    <w:p w14:paraId="51C92193" w14:textId="77777777" w:rsidR="00DC093A"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2C19F446" w14:textId="77777777" w:rsidR="00DC093A"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7ABCDC2C" w14:textId="77777777" w:rsidR="00DC093A"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3A576D69" w14:textId="77777777" w:rsidR="00DC093A" w:rsidRDefault="00000000">
      <w:pPr>
        <w:pStyle w:val="Heading3"/>
      </w:pPr>
      <w:bookmarkStart w:id="530" w:name="fulfilling-gods-covenant"/>
      <w:bookmarkEnd w:id="529"/>
      <w:r>
        <w:lastRenderedPageBreak/>
        <w:t>Fulfilling God’s Covenant</w:t>
      </w:r>
    </w:p>
    <w:p w14:paraId="470D1E80" w14:textId="77777777" w:rsidR="00DC093A"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5D57E7AB" w14:textId="77777777" w:rsidR="00DC093A"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105F7CCA" w14:textId="77777777" w:rsidR="00DC093A" w:rsidRDefault="00000000">
      <w:pPr>
        <w:pStyle w:val="Heading3"/>
      </w:pPr>
      <w:bookmarkStart w:id="531" w:name="decreed-for-you-and-your-offspring"/>
      <w:bookmarkEnd w:id="530"/>
      <w:r>
        <w:t>Decreed For You and Your Offspring</w:t>
      </w:r>
    </w:p>
    <w:p w14:paraId="3A4319EA" w14:textId="77777777" w:rsidR="00DC093A"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3B45F941" w14:textId="77777777" w:rsidR="00DC093A"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067804E3" w14:textId="77777777" w:rsidR="00DC093A"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45603CE0" w14:textId="77777777" w:rsidR="00DC093A"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180C30FF" w14:textId="77777777" w:rsidR="00DC093A" w:rsidRDefault="00000000">
      <w:pPr>
        <w:pStyle w:val="Heading3"/>
      </w:pPr>
      <w:bookmarkStart w:id="532" w:name="Xb0889cdd1b23227b0071393b989bc71cce102bc"/>
      <w:bookmarkEnd w:id="531"/>
      <w:r>
        <w:t>Chosen Trials For the Reform of the World</w:t>
      </w:r>
    </w:p>
    <w:p w14:paraId="26C07563" w14:textId="77777777" w:rsidR="00DC093A"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40642D22" w14:textId="77777777" w:rsidR="00DC093A"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5E2446D8" w14:textId="77777777" w:rsidR="00DC093A"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30BEAFFA" w14:textId="77777777" w:rsidR="00DC093A"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1E71C5B1" w14:textId="77777777" w:rsidR="00DC093A"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0DB9CFCD" w14:textId="77777777" w:rsidR="00DC093A" w:rsidRDefault="00000000">
      <w:pPr>
        <w:pStyle w:val="Heading3"/>
      </w:pPr>
      <w:bookmarkStart w:id="533" w:name="rephrase-the-verses-once-again"/>
      <w:bookmarkEnd w:id="532"/>
      <w:r>
        <w:t>Rephrase the Verses Once Again</w:t>
      </w:r>
    </w:p>
    <w:p w14:paraId="2C659D4D" w14:textId="77777777" w:rsidR="00DC093A"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515064CB" w14:textId="77777777" w:rsidR="00DC093A" w:rsidRDefault="00000000">
      <w:pPr>
        <w:pStyle w:val="Heading2"/>
      </w:pPr>
      <w:bookmarkStart w:id="534" w:name="to-my-loved-ones"/>
      <w:bookmarkEnd w:id="528"/>
      <w:bookmarkEnd w:id="533"/>
      <w:r>
        <w:t>To My Loved Ones</w:t>
      </w:r>
    </w:p>
    <w:p w14:paraId="1437A713" w14:textId="77777777" w:rsidR="00DC093A" w:rsidRDefault="00000000">
      <w:pPr>
        <w:pStyle w:val="Heading3"/>
      </w:pPr>
      <w:bookmarkStart w:id="535" w:name="unite-in-the-cause-of-god"/>
      <w:r>
        <w:t>Unite in the Cause of God</w:t>
      </w:r>
    </w:p>
    <w:p w14:paraId="361149E3" w14:textId="77777777" w:rsidR="00DC093A"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504C55F7" w14:textId="77777777" w:rsidR="00DC093A"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1B8AD008" w14:textId="77777777" w:rsidR="00DC093A"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375B7A94" w14:textId="77777777" w:rsidR="00DC093A" w:rsidRDefault="00000000">
      <w:pPr>
        <w:pStyle w:val="Heading2"/>
      </w:pPr>
      <w:bookmarkStart w:id="536" w:name="to-the-assembly-of-scholars"/>
      <w:bookmarkEnd w:id="534"/>
      <w:bookmarkEnd w:id="535"/>
      <w:r>
        <w:t>To the Assembly of Scholars</w:t>
      </w:r>
    </w:p>
    <w:p w14:paraId="4B7A5808" w14:textId="77777777" w:rsidR="00DC093A"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2F9003B3" w14:textId="77777777" w:rsidR="00DC093A" w:rsidRDefault="00000000">
      <w:pPr>
        <w:pStyle w:val="Heading3"/>
      </w:pPr>
      <w:bookmarkStart w:id="537" w:name="X7a48265181e32f629a9accf42bea6c823578dbd"/>
      <w:r>
        <w:t>Banners of the Cause Will Be Raised in Every City</w:t>
      </w:r>
    </w:p>
    <w:p w14:paraId="42EAA6DF" w14:textId="77777777" w:rsidR="00DC093A"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3F107F5F" w14:textId="77777777" w:rsidR="00DC093A"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76F3287D" w14:textId="77777777" w:rsidR="00DC093A"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69654077" w14:textId="77777777" w:rsidR="00DC093A"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6C66F536" w14:textId="77777777" w:rsidR="00DC093A" w:rsidRDefault="00000000">
      <w:pPr>
        <w:pStyle w:val="Heading3"/>
      </w:pPr>
      <w:bookmarkStart w:id="538" w:name="leave-the-symbols-behind-you"/>
      <w:bookmarkEnd w:id="537"/>
      <w:r>
        <w:t>Leave the Symbols Behind You</w:t>
      </w:r>
    </w:p>
    <w:p w14:paraId="44DA0C9B" w14:textId="77777777" w:rsidR="00DC093A"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7C22770A" w14:textId="77777777" w:rsidR="00DC093A"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513DA794" w14:textId="77777777" w:rsidR="00DC093A"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4552B6CD" w14:textId="77777777" w:rsidR="00DC093A"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113BAEBE" w14:textId="77777777" w:rsidR="00DC093A"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39AB6173" w14:textId="77777777" w:rsidR="00DC093A" w:rsidRDefault="00000000">
      <w:pPr>
        <w:pStyle w:val="Heading3"/>
      </w:pPr>
      <w:bookmarkStart w:id="539" w:name="the-bearer-of-grace"/>
      <w:bookmarkEnd w:id="538"/>
      <w:r>
        <w:t>The Bearer of Grace</w:t>
      </w:r>
    </w:p>
    <w:p w14:paraId="7EC65BFB" w14:textId="77777777" w:rsidR="00DC093A"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1AC398E8" w14:textId="77777777" w:rsidR="00DC093A"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5CCDC556" w14:textId="77777777" w:rsidR="00DC093A" w:rsidRDefault="00000000">
      <w:pPr>
        <w:pStyle w:val="Heading2"/>
      </w:pPr>
      <w:bookmarkStart w:id="540" w:name="to-the-assembly-of-mankind"/>
      <w:bookmarkEnd w:id="536"/>
      <w:bookmarkEnd w:id="539"/>
      <w:r>
        <w:lastRenderedPageBreak/>
        <w:t>To the Assembly of Mankind</w:t>
      </w:r>
    </w:p>
    <w:p w14:paraId="5D1851E7" w14:textId="77777777" w:rsidR="00DC093A"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090AE6B5" w14:textId="77777777" w:rsidR="00DC093A" w:rsidRDefault="00000000">
      <w:pPr>
        <w:pStyle w:val="Heading3"/>
      </w:pPr>
      <w:bookmarkStart w:id="541" w:name="the-covenant-of-his-own-self"/>
      <w:r>
        <w:t>The Covenant of His Own Self</w:t>
      </w:r>
    </w:p>
    <w:p w14:paraId="024174CA" w14:textId="77777777" w:rsidR="00DC093A"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242A245A" w14:textId="77777777" w:rsidR="00DC093A"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7FC168A9" w14:textId="77777777" w:rsidR="00DC093A" w:rsidRDefault="00000000">
      <w:pPr>
        <w:pStyle w:val="Heading3"/>
      </w:pPr>
      <w:bookmarkStart w:id="542" w:name="X48ab0702da7ccb6e6570c2d15f47a97980010a5"/>
      <w:bookmarkEnd w:id="541"/>
      <w:r>
        <w:t>Punishment Will Pass Over Those Who Disbelieve</w:t>
      </w:r>
    </w:p>
    <w:p w14:paraId="39D915AE" w14:textId="77777777" w:rsidR="00DC093A"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58217878" w14:textId="77777777" w:rsidR="00DC093A"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17177FA5" w14:textId="77777777" w:rsidR="00DC093A"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7B888D91" w14:textId="77777777" w:rsidR="00DC093A" w:rsidRDefault="00000000">
      <w:pPr>
        <w:pStyle w:val="Heading3"/>
      </w:pPr>
      <w:bookmarkStart w:id="543" w:name="Xcac1cf461971e5a3656f13ff6e99c728339ae0b"/>
      <w:bookmarkEnd w:id="542"/>
      <w:r>
        <w:lastRenderedPageBreak/>
        <w:t>Mention God In a Manner That Awakens Those Who Are Asleep</w:t>
      </w:r>
    </w:p>
    <w:p w14:paraId="40ABEF75" w14:textId="77777777" w:rsidR="00DC093A"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1F0E380B" w14:textId="77777777" w:rsidR="00DC093A"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7F88BDFB" w14:textId="77777777" w:rsidR="00DC093A" w:rsidRDefault="00000000">
      <w:pPr>
        <w:pStyle w:val="Heading3"/>
      </w:pPr>
      <w:bookmarkStart w:id="544" w:name="mention-the-noble-ali"/>
      <w:bookmarkEnd w:id="543"/>
      <w:r>
        <w:t>Mention the Noble Ali</w:t>
      </w:r>
    </w:p>
    <w:p w14:paraId="3BED4B08" w14:textId="77777777" w:rsidR="00DC093A"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19644DB2" w14:textId="77777777" w:rsidR="00DC093A"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38056CB2" w14:textId="77777777" w:rsidR="00DC093A"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4327C9FF" w14:textId="77777777" w:rsidR="00DC093A" w:rsidRDefault="00000000">
      <w:pPr>
        <w:pStyle w:val="Heading3"/>
      </w:pPr>
      <w:bookmarkStart w:id="545" w:name="remember-taqiyyah"/>
      <w:bookmarkEnd w:id="544"/>
      <w:r>
        <w:t>Remember Taqiyyah</w:t>
      </w:r>
    </w:p>
    <w:p w14:paraId="687D139A" w14:textId="77777777" w:rsidR="00DC093A"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2165DE3A" w14:textId="77777777" w:rsidR="00DC093A"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5C0B2465" w14:textId="77777777" w:rsidR="00DC093A"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328021EA" w14:textId="77777777" w:rsidR="00DC093A"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78A1E512" w14:textId="77777777" w:rsidR="00DC093A"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75DDE649" w14:textId="77777777" w:rsidR="00DC093A" w:rsidRDefault="00000000">
      <w:pPr>
        <w:pStyle w:val="Heading2"/>
      </w:pPr>
      <w:bookmarkStart w:id="546" w:name="glory-be-to-god"/>
      <w:bookmarkEnd w:id="540"/>
      <w:bookmarkEnd w:id="545"/>
      <w:r>
        <w:t>Glory Be to God</w:t>
      </w:r>
    </w:p>
    <w:p w14:paraId="5CD87D5F" w14:textId="77777777" w:rsidR="00DC093A"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784E9347" w14:textId="77777777" w:rsidR="00DC093A" w:rsidRDefault="00000000">
      <w:r>
        <w:br w:type="page"/>
      </w:r>
    </w:p>
    <w:p w14:paraId="79750EF7" w14:textId="77777777" w:rsidR="00DC093A" w:rsidRDefault="00000000">
      <w:pPr>
        <w:pStyle w:val="Heading1"/>
      </w:pPr>
      <w:bookmarkStart w:id="547" w:name="sec-asl-i-kullul-khayr"/>
      <w:bookmarkStart w:id="548" w:name="_Toc186378216"/>
      <w:bookmarkEnd w:id="526"/>
      <w:bookmarkEnd w:id="546"/>
      <w:r>
        <w:lastRenderedPageBreak/>
        <w:t>Asl-i-Kullu’l-Khayr (Essence of All Good)</w:t>
      </w:r>
      <w:bookmarkEnd w:id="548"/>
    </w:p>
    <w:p w14:paraId="1ACC0375" w14:textId="77777777" w:rsidR="00DC093A" w:rsidRDefault="00000000">
      <w:pPr>
        <w:pStyle w:val="FirstParagraph"/>
      </w:pPr>
      <w:r>
        <w:t>He is the Most Exalted, the Most High.</w:t>
      </w:r>
    </w:p>
    <w:p w14:paraId="1FAD5E5F" w14:textId="77777777" w:rsidR="00DC093A" w:rsidRDefault="00000000">
      <w:pPr>
        <w:pStyle w:val="BodyText"/>
      </w:pPr>
      <w:r>
        <w:t>1 The foundation of all goodness is reliance upon God, submission to His command, and contentment with His will.</w:t>
      </w:r>
    </w:p>
    <w:p w14:paraId="590A2532" w14:textId="77777777" w:rsidR="00DC093A" w:rsidRDefault="00000000">
      <w:pPr>
        <w:pStyle w:val="BodyText"/>
      </w:pPr>
      <w:r>
        <w:t>2 The foundation of wisdom is fear of God, exalted is His mention, dread of His might and chastisement, and awe before the manifestations of His justice and decree.</w:t>
      </w:r>
    </w:p>
    <w:p w14:paraId="7541E253" w14:textId="77777777" w:rsidR="00DC093A" w:rsidRDefault="00000000">
      <w:pPr>
        <w:pStyle w:val="BodyText"/>
      </w:pPr>
      <w:r>
        <w:t>3 The essence of religion is acknowledgment of what has been revealed by God and adherence to the ordinances set forth in His unerring Book.</w:t>
      </w:r>
    </w:p>
    <w:p w14:paraId="7B949152" w14:textId="77777777" w:rsidR="00DC093A" w:rsidRDefault="00000000">
      <w:pPr>
        <w:pStyle w:val="BodyText"/>
      </w:pPr>
      <w:r>
        <w:t>4 The foundation of dignity is for the servant to be content with what has been bestowed upon him and to be satisfied with what has been decreed for him.</w:t>
      </w:r>
    </w:p>
    <w:p w14:paraId="0D97EAB5" w14:textId="77777777" w:rsidR="00DC093A" w:rsidRDefault="00000000">
      <w:pPr>
        <w:pStyle w:val="BodyText"/>
      </w:pPr>
      <w:r>
        <w:t>5 The essence of love is for the servant to turn toward the Beloved and to turn away from all else, with no desire other than what his Lord wills.</w:t>
      </w:r>
    </w:p>
    <w:p w14:paraId="1813D53B" w14:textId="77777777" w:rsidR="00DC093A" w:rsidRDefault="00000000">
      <w:pPr>
        <w:pStyle w:val="BodyText"/>
      </w:pPr>
      <w:r>
        <w:t>6 The foundation of remembrance is steadfastness in the presence of the One remembered and forgetfulness of all else.</w:t>
      </w:r>
    </w:p>
    <w:p w14:paraId="4BE80A1B" w14:textId="77777777" w:rsidR="00DC093A" w:rsidRDefault="00000000">
      <w:pPr>
        <w:pStyle w:val="BodyText"/>
      </w:pPr>
      <w:r>
        <w:t>7 The essence of trust in God is for the servant to act and strive in this world, to rely upon God, and to look solely to the bounty of his Lord, for unto Him all matters of the servant return in the end.</w:t>
      </w:r>
    </w:p>
    <w:p w14:paraId="1FD88733" w14:textId="77777777" w:rsidR="00DC093A" w:rsidRDefault="00000000">
      <w:pPr>
        <w:pStyle w:val="BodyText"/>
      </w:pPr>
      <w:r>
        <w:t>8 The essence of detachment is turning toward God, entering His presence, fixing one’s gaze upon Him, and bearing witness before Him.</w:t>
      </w:r>
    </w:p>
    <w:p w14:paraId="50C77DC0" w14:textId="77777777" w:rsidR="00DC093A" w:rsidRDefault="00000000">
      <w:pPr>
        <w:pStyle w:val="BodyText"/>
      </w:pPr>
      <w:r>
        <w:t>9 The foundation of innate nature is acknowledgment of one’s poverty before God and submission by one’s own choice before the Sovereign, the Mighty, the Omnipotent.</w:t>
      </w:r>
    </w:p>
    <w:p w14:paraId="103020DE" w14:textId="77777777" w:rsidR="00DC093A" w:rsidRDefault="00000000">
      <w:pPr>
        <w:pStyle w:val="BodyText"/>
      </w:pPr>
      <w:r>
        <w:t>10 The essence of power and courage is to exalt the Word of God and to remain steadfast in His love.</w:t>
      </w:r>
    </w:p>
    <w:p w14:paraId="2169B0A1" w14:textId="77777777" w:rsidR="00DC093A" w:rsidRDefault="00000000">
      <w:pPr>
        <w:pStyle w:val="BodyText"/>
      </w:pPr>
      <w:r>
        <w:t>11 The essence of beneficence is for the servant to manifest what God has bestowed upon him, and to give thanks to Him in all circumstances and at all times.</w:t>
      </w:r>
    </w:p>
    <w:p w14:paraId="6EA9CB01" w14:textId="77777777" w:rsidR="00DC093A" w:rsidRDefault="00000000">
      <w:pPr>
        <w:pStyle w:val="BodyText"/>
      </w:pPr>
      <w:r>
        <w:t>12 The essence of faith is to speak little and to act abundantly; and if one’s words exceed his deeds, know that his nonexistence is better than his existence, and his demise is better than his survival.</w:t>
      </w:r>
    </w:p>
    <w:p w14:paraId="02DDE040" w14:textId="77777777" w:rsidR="00DC093A" w:rsidRDefault="00000000">
      <w:pPr>
        <w:pStyle w:val="BodyText"/>
      </w:pPr>
      <w:r>
        <w:t>13 The foundation of well-being is silence, consideration of the consequences, and withdrawal from the people.</w:t>
      </w:r>
    </w:p>
    <w:p w14:paraId="14F0A688" w14:textId="77777777" w:rsidR="00DC093A" w:rsidRDefault="00000000">
      <w:pPr>
        <w:pStyle w:val="BodyText"/>
      </w:pPr>
      <w:r>
        <w:t>14 The essence of aspiration is for a person to spend on himself, his family, and the poor among his brethren in faith.</w:t>
      </w:r>
    </w:p>
    <w:p w14:paraId="6F317A7C" w14:textId="77777777" w:rsidR="00DC093A" w:rsidRDefault="00000000">
      <w:pPr>
        <w:pStyle w:val="BodyText"/>
      </w:pPr>
      <w:r>
        <w:t>15 The essence of commerce is My love; through it, all things are enriched by all things, and without it, all things are impoverished by all things. This is what has been inscribed by a radiant finger of might.</w:t>
      </w:r>
    </w:p>
    <w:p w14:paraId="5834D80A" w14:textId="77777777" w:rsidR="00DC093A" w:rsidRDefault="00000000">
      <w:pPr>
        <w:pStyle w:val="BodyText"/>
      </w:pPr>
      <w:r>
        <w:lastRenderedPageBreak/>
        <w:t>16 The foundation of all evil is the servant’s heedlessness of his Lord and his attachment to others beside Him.</w:t>
      </w:r>
    </w:p>
    <w:p w14:paraId="7E50CE2C" w14:textId="77777777" w:rsidR="00DC093A" w:rsidRDefault="00000000">
      <w:pPr>
        <w:pStyle w:val="BodyText"/>
      </w:pPr>
      <w:r>
        <w:t>17 The foundation of the fire is denial of the signs of God, disputation with those sent by Him, rejection of them, and arrogance toward them.</w:t>
      </w:r>
    </w:p>
    <w:p w14:paraId="7D026651" w14:textId="77777777" w:rsidR="00DC093A" w:rsidRDefault="00000000">
      <w:pPr>
        <w:pStyle w:val="BodyText"/>
      </w:pPr>
      <w:r>
        <w:t>18 The foundation of all knowledge is the recognition of God, exalted is His glory, which is attained only through the recognition of His Manifestation.</w:t>
      </w:r>
    </w:p>
    <w:p w14:paraId="601C26D6" w14:textId="77777777" w:rsidR="00DC093A" w:rsidRDefault="00000000">
      <w:pPr>
        <w:pStyle w:val="BodyText"/>
      </w:pPr>
      <w:r>
        <w:t>19 The essence of abasement is to leave the shadow of the Merciful and to enter the shadow of Satan.</w:t>
      </w:r>
    </w:p>
    <w:p w14:paraId="330AD1DC" w14:textId="77777777" w:rsidR="00DC093A" w:rsidRDefault="00000000">
      <w:pPr>
        <w:pStyle w:val="BodyText"/>
      </w:pPr>
      <w:r>
        <w:t>20 The essence of disbelief is associating partners with God, relying on anything other than Him, and fleeing from His decrees.</w:t>
      </w:r>
    </w:p>
    <w:p w14:paraId="4121B0E6" w14:textId="77777777" w:rsidR="00DC093A" w:rsidRDefault="00000000">
      <w:pPr>
        <w:pStyle w:val="BodyText"/>
      </w:pPr>
      <w:r>
        <w:t>21 The foundation of loss is for one’s days to pass without knowing himself.</w:t>
      </w:r>
    </w:p>
    <w:p w14:paraId="448C4870" w14:textId="77777777" w:rsidR="00DC093A" w:rsidRDefault="00000000">
      <w:pPr>
        <w:pStyle w:val="BodyText"/>
      </w:pPr>
      <w:r>
        <w:t>22 The essence of all that We have mentioned to you is fairness, which is for the servant to free himself from delusion and imitation, to observe the manifestations of creation with the eye of oneness, and to perceive all things with a penetrating vision.</w:t>
      </w:r>
    </w:p>
    <w:p w14:paraId="54C3C535" w14:textId="77777777" w:rsidR="00DC093A" w:rsidRDefault="00000000">
      <w:pPr>
        <w:pStyle w:val="BodyText"/>
      </w:pPr>
      <w:r>
        <w:t>23 Thus have We taught you and set forth for you the words of wisdom, so that you may give thanks to your Lord within yourself and glory in them among the people of the world.</w:t>
      </w:r>
    </w:p>
    <w:p w14:paraId="757157E5" w14:textId="77777777" w:rsidR="00DC093A" w:rsidRDefault="00000000">
      <w:r>
        <w:br w:type="page"/>
      </w:r>
    </w:p>
    <w:p w14:paraId="1845DDA3" w14:textId="77777777" w:rsidR="00DC093A" w:rsidRDefault="00000000">
      <w:pPr>
        <w:pStyle w:val="Heading1"/>
      </w:pPr>
      <w:bookmarkStart w:id="549" w:name="Lawh-i-Khalil-I"/>
      <w:bookmarkStart w:id="550" w:name="_Toc186378217"/>
      <w:bookmarkEnd w:id="547"/>
      <w:r>
        <w:lastRenderedPageBreak/>
        <w:t>Lawh-i-Khalil I (Tablet to Khalil)</w:t>
      </w:r>
      <w:bookmarkEnd w:id="550"/>
    </w:p>
    <w:p w14:paraId="4B5469FD" w14:textId="77777777" w:rsidR="00DC093A" w:rsidRDefault="00000000">
      <w:pPr>
        <w:pStyle w:val="FirstParagraph"/>
      </w:pPr>
      <w:r>
        <w:t>1 He is Allah, the King, the Sovereign, the Mighty, the Powerful, the Self-Subsisting.</w:t>
      </w:r>
    </w:p>
    <w:p w14:paraId="0072FC76" w14:textId="77777777" w:rsidR="00DC093A"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564BDD68" w14:textId="77777777" w:rsidR="00DC093A"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3779D4DF" w14:textId="77777777" w:rsidR="00DC093A"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57E83824" w14:textId="77777777" w:rsidR="00DC093A" w:rsidRDefault="00000000">
      <w:pPr>
        <w:pStyle w:val="Heading2"/>
      </w:pPr>
      <w:bookmarkStart w:id="551" w:name="X7cc751c65542262aefec248351bf23c21401db9"/>
      <w:r>
        <w:t>People Were Created According to the Nature of Allah</w:t>
      </w:r>
    </w:p>
    <w:p w14:paraId="02BEA1B6" w14:textId="77777777" w:rsidR="00DC093A"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664E746B" w14:textId="77777777" w:rsidR="00DC093A"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6AD51AA4" w14:textId="77777777" w:rsidR="00DC093A"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0C6BFA65" w14:textId="77777777" w:rsidR="00DC093A"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2571AF10" w14:textId="77777777" w:rsidR="00DC093A" w:rsidRDefault="00000000">
      <w:pPr>
        <w:pStyle w:val="Heading2"/>
      </w:pPr>
      <w:bookmarkStart w:id="552" w:name="X4f7dcedecedab5c4a2dc5feedf6cefe1a302d28"/>
      <w:bookmarkEnd w:id="551"/>
      <w:r>
        <w:t>People Know According to Their Levels, Not According To What Was Destined For Them</w:t>
      </w:r>
    </w:p>
    <w:p w14:paraId="1555BF66" w14:textId="77777777" w:rsidR="00DC093A"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159C6394" w14:textId="77777777" w:rsidR="00DC093A"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2BA4EF19" w14:textId="77777777" w:rsidR="00DC093A"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71754CC0" w14:textId="77777777" w:rsidR="00DC093A"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3C0E4435" w14:textId="77777777" w:rsidR="00DC093A" w:rsidRDefault="00000000">
      <w:pPr>
        <w:pStyle w:val="Heading2"/>
      </w:pPr>
      <w:bookmarkStart w:id="553" w:name="Xb5a96270ca7faeae76b1e54aced6db6c9df2375"/>
      <w:bookmarkEnd w:id="552"/>
      <w:r>
        <w:t>About My Son (Mirza Muhammad Ali), and the Status of Baha’u’llah’s Sons</w:t>
      </w:r>
    </w:p>
    <w:p w14:paraId="0A5B72CF" w14:textId="77777777" w:rsidR="00DC093A"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71502299" w14:textId="77777777" w:rsidR="00DC093A"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2A4C38A7" w14:textId="77777777" w:rsidR="00DC093A"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492615E4" w14:textId="77777777" w:rsidR="00DC093A" w:rsidRDefault="00000000">
      <w:r>
        <w:br w:type="page"/>
      </w:r>
    </w:p>
    <w:p w14:paraId="5522A0A5" w14:textId="77777777" w:rsidR="00DC093A" w:rsidRDefault="00000000">
      <w:pPr>
        <w:pStyle w:val="Heading1"/>
      </w:pPr>
      <w:bookmarkStart w:id="554" w:name="sec-lawh-i-salman-i"/>
      <w:bookmarkStart w:id="555" w:name="_Toc186378218"/>
      <w:bookmarkEnd w:id="549"/>
      <w:bookmarkEnd w:id="553"/>
      <w:r>
        <w:lastRenderedPageBreak/>
        <w:t>Lawh-i-Salman I (First Tablet to Salman)</w:t>
      </w:r>
      <w:bookmarkEnd w:id="555"/>
    </w:p>
    <w:p w14:paraId="2C79CB76" w14:textId="77777777" w:rsidR="00DC093A"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577F2876" w14:textId="77777777" w:rsidR="00DC093A"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4440125B" w14:textId="77777777" w:rsidR="00DC093A"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690CFE94" w14:textId="77777777" w:rsidR="00DC093A"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328F6595" w14:textId="77777777" w:rsidR="00DC093A"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4238DB99" w14:textId="77777777" w:rsidR="00DC093A"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1A4D4796" w14:textId="77777777" w:rsidR="00DC093A"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21C01884" w14:textId="77777777" w:rsidR="00DC093A"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61793D51" w14:textId="77777777" w:rsidR="00DC093A"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03324391" w14:textId="77777777" w:rsidR="00DC093A"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3A56BDCF" w14:textId="77777777" w:rsidR="00DC093A"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2CBC8785" w14:textId="77777777" w:rsidR="00DC093A" w:rsidRDefault="00000000">
      <w:pPr>
        <w:pStyle w:val="BodyText"/>
      </w:pPr>
      <w:r>
        <w:t>In such a case, if someone describes such a person in the earlier flattering terms, they would be considered a liar, and in God’s eyes, they are among the people of Hell’s fire.</w:t>
      </w:r>
    </w:p>
    <w:p w14:paraId="57A7B136" w14:textId="77777777" w:rsidR="00DC093A"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574651C9" w14:textId="77777777" w:rsidR="00DC093A"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3FBC7ECF" w14:textId="77777777" w:rsidR="00DC093A"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3D59AF87" w14:textId="77777777" w:rsidR="00DC093A"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34AFB033" w14:textId="77777777" w:rsidR="00DC093A"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53076C6B" w14:textId="77777777" w:rsidR="00DC093A"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5ED7212E" w14:textId="77777777" w:rsidR="00DC093A" w:rsidRDefault="00000000">
      <w:pPr>
        <w:pStyle w:val="BodyText"/>
      </w:pPr>
      <w:r>
        <w:lastRenderedPageBreak/>
        <w:t>11 O Salman, observe the words of the Merciful with a pure heart and a holy sight, and reflect so that you may perhaps achieve the will of God.</w:t>
      </w:r>
    </w:p>
    <w:p w14:paraId="7E20D985" w14:textId="77777777" w:rsidR="00DC093A"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4D45AE2A" w14:textId="77777777" w:rsidR="00DC093A"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05375C00" w14:textId="77777777" w:rsidR="00DC093A" w:rsidRDefault="00000000">
      <w:pPr>
        <w:pStyle w:val="BodyText"/>
      </w:pPr>
      <w:r>
        <w:t>14 Question: Since color turned into a prisoner of color, Moses became in conflict with Moses.</w:t>
      </w:r>
    </w:p>
    <w:p w14:paraId="37D11E34" w14:textId="77777777" w:rsidR="00DC093A"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6C807F30" w14:textId="77777777" w:rsidR="00DC093A" w:rsidRDefault="00000000">
      <w:pPr>
        <w:pStyle w:val="BodyText"/>
      </w:pPr>
      <w:r>
        <w:t>16 And in another place they said:</w:t>
      </w:r>
    </w:p>
    <w:p w14:paraId="189C4D86" w14:textId="77777777" w:rsidR="00DC093A"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3F56D589" w14:textId="77777777" w:rsidR="00DC093A"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014ACA08" w14:textId="77777777" w:rsidR="00DC093A"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2D353F8B" w14:textId="77777777" w:rsidR="00DC093A"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6ED37888" w14:textId="77777777" w:rsidR="00DC093A"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41C3F839" w14:textId="77777777" w:rsidR="00DC093A"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161679DA" w14:textId="77777777" w:rsidR="00DC093A"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774D5D2F" w14:textId="77777777" w:rsidR="00DC093A"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6DFCCEBB" w14:textId="77777777" w:rsidR="00DC093A"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1693C31D" w14:textId="77777777" w:rsidR="00DC093A"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3DB0E7A8" w14:textId="77777777" w:rsidR="00DC093A"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46B3F3BE" w14:textId="77777777" w:rsidR="00DC093A"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009AA674" w14:textId="77777777" w:rsidR="00DC093A" w:rsidRDefault="00000000">
      <w:pPr>
        <w:pStyle w:val="BodyText"/>
      </w:pPr>
      <w:r>
        <w:t>23 O Salman, it’s better that we entrust the secrets of our soul and the creative invocations of our beloved to the sky of the Merciful’s will, and embark on the meaning of poetry.</w:t>
      </w:r>
    </w:p>
    <w:p w14:paraId="47F06F3B" w14:textId="77777777" w:rsidR="00DC093A"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6DE80206" w14:textId="77777777" w:rsidR="00DC093A"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78A29271" w14:textId="77777777" w:rsidR="00DC093A"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0FD8F968" w14:textId="77777777" w:rsidR="00DC093A"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11E4C41B" w14:textId="77777777" w:rsidR="00DC093A"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1043F190" w14:textId="77777777" w:rsidR="00DC093A"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1996EC2B" w14:textId="77777777" w:rsidR="00DC093A"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4DEEF2B4" w14:textId="77777777" w:rsidR="00DC093A"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62E1CF5C" w14:textId="77777777" w:rsidR="00DC093A" w:rsidRDefault="00000000">
      <w:pPr>
        <w:pStyle w:val="BodyText"/>
      </w:pPr>
      <w:r>
        <w:lastRenderedPageBreak/>
        <w:t>25 Hey Salman, tell the worshippers to step into the sea so that they become purified from all colors and enter the holiest and purest place and the greatest view.</w:t>
      </w:r>
    </w:p>
    <w:p w14:paraId="0BDCF2D0" w14:textId="77777777" w:rsidR="00DC093A"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365BC8BD" w14:textId="77777777" w:rsidR="00DC093A"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7A30D6D2" w14:textId="77777777" w:rsidR="00DC093A" w:rsidRDefault="00000000">
      <w:pPr>
        <w:pStyle w:val="BodyText"/>
      </w:pPr>
      <w:r>
        <w:t>We ask God to purify its breast, return it to itself and support it in acknowledging the Omnipotent, Most High, and Great God.</w:t>
      </w:r>
    </w:p>
    <w:p w14:paraId="3EAE202A" w14:textId="77777777" w:rsidR="00DC093A"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3914B80F" w14:textId="77777777" w:rsidR="00DC093A"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6AE5F841" w14:textId="77777777" w:rsidR="00DC093A"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1371C988" w14:textId="77777777" w:rsidR="00DC093A"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0F4D19E3" w14:textId="77777777" w:rsidR="00DC093A"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1BE6C4C7" w14:textId="77777777" w:rsidR="00DC093A"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7F17B951" w14:textId="77777777" w:rsidR="00DC093A"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4C2D4D04" w14:textId="77777777" w:rsidR="00DC093A"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00F05E36" w14:textId="77777777" w:rsidR="00DC093A"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205AE33C" w14:textId="77777777" w:rsidR="00DC093A"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59CC2F51" w14:textId="77777777" w:rsidR="00DC093A"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09401673" w14:textId="77777777" w:rsidR="00DC093A" w:rsidRDefault="00000000">
      <w:pPr>
        <w:pStyle w:val="BodyText"/>
      </w:pPr>
      <w:r>
        <w:t>31 O Salman! * Enough for you to enact that at dawn, the beauty of the Chosen One manifested on your hearts and occupied you with His own essence, and then returned to the abode of his own dwelling *</w:t>
      </w:r>
    </w:p>
    <w:p w14:paraId="7AA9F7AA" w14:textId="77777777" w:rsidR="00DC093A"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658F364F" w14:textId="77777777" w:rsidR="00DC093A"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422350C9" w14:textId="77777777" w:rsidR="00DC093A"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5FDF11EC" w14:textId="77777777" w:rsidR="00DC093A"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0BBF81F3" w14:textId="77777777" w:rsidR="00DC093A"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4CE8FA61" w14:textId="77777777" w:rsidR="00DC093A"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20DA306F" w14:textId="77777777" w:rsidR="00DC093A" w:rsidRDefault="00000000">
      <w:r>
        <w:br w:type="page"/>
      </w:r>
    </w:p>
    <w:p w14:paraId="6D80D9F4" w14:textId="77777777" w:rsidR="00DC093A" w:rsidRDefault="00000000">
      <w:pPr>
        <w:pStyle w:val="Heading1"/>
      </w:pPr>
      <w:bookmarkStart w:id="556" w:name="sec-lawh-i-tibb"/>
      <w:bookmarkStart w:id="557" w:name="_Toc186378219"/>
      <w:bookmarkEnd w:id="554"/>
      <w:r>
        <w:lastRenderedPageBreak/>
        <w:t>Lawh-i-Tibb (Tablet of Medicine)</w:t>
      </w:r>
      <w:bookmarkEnd w:id="557"/>
    </w:p>
    <w:p w14:paraId="0336585C" w14:textId="77777777" w:rsidR="00DC093A" w:rsidRDefault="00000000">
      <w:pPr>
        <w:pStyle w:val="FirstParagraph"/>
      </w:pPr>
      <w:r>
        <w:t>1) Indeed, bestowed upon one of the physicians is the splendor of God.</w:t>
      </w:r>
    </w:p>
    <w:p w14:paraId="56E8787E" w14:textId="77777777" w:rsidR="00DC093A" w:rsidRDefault="00000000">
      <w:pPr>
        <w:pStyle w:val="BodyText"/>
      </w:pPr>
      <w:r>
        <w:t>He is God, the All-Knowing.</w:t>
      </w:r>
    </w:p>
    <w:p w14:paraId="2F636706" w14:textId="77777777" w:rsidR="00DC093A" w:rsidRDefault="00000000">
      <w:pPr>
        <w:pStyle w:val="BodyText"/>
      </w:pPr>
      <w:r>
        <w:t>The tongue of antiquity speaks of what becomes abundant in the hearts when the physicians are absent.</w:t>
      </w:r>
    </w:p>
    <w:p w14:paraId="13741538" w14:textId="77777777" w:rsidR="00DC093A"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675EB61F" w14:textId="77777777" w:rsidR="00DC093A"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377DA69E" w14:textId="77777777" w:rsidR="00DC093A"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6A6DCFB1" w14:textId="77777777" w:rsidR="00DC093A" w:rsidRDefault="00000000">
      <w:pPr>
        <w:pStyle w:val="Heading2"/>
      </w:pPr>
      <w:bookmarkStart w:id="558" w:name="a-healing-prayer"/>
      <w:r>
        <w:lastRenderedPageBreak/>
        <w:t>A Healing Prayer</w:t>
      </w:r>
    </w:p>
    <w:p w14:paraId="11C5A068" w14:textId="77777777" w:rsidR="00DC093A"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65A766DB" w14:textId="77777777" w:rsidR="00DC093A" w:rsidRDefault="00000000">
      <w:pPr>
        <w:pStyle w:val="Heading3"/>
      </w:pPr>
      <w:bookmarkStart w:id="559" w:name="wisdom-explanation-and-constancy"/>
      <w:r>
        <w:t>Wisdom, Explanation, and Constancy</w:t>
      </w:r>
    </w:p>
    <w:p w14:paraId="6221DEC9" w14:textId="77777777" w:rsidR="00DC093A"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486CAF31" w14:textId="77777777" w:rsidR="00DC093A"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0C89D367" w14:textId="77777777" w:rsidR="00DC093A" w:rsidRDefault="00000000">
      <w:pPr>
        <w:pStyle w:val="Heading1"/>
      </w:pPr>
      <w:bookmarkStart w:id="560" w:name="sec-suriy-i-bayan"/>
      <w:bookmarkStart w:id="561" w:name="_Toc186378220"/>
      <w:bookmarkEnd w:id="556"/>
      <w:bookmarkEnd w:id="558"/>
      <w:bookmarkEnd w:id="559"/>
      <w:r>
        <w:t>Suriy-i-Bayan (The Chapter of Clarity)</w:t>
      </w:r>
      <w:bookmarkEnd w:id="561"/>
    </w:p>
    <w:p w14:paraId="1E7FDFC6" w14:textId="77777777" w:rsidR="00DC093A" w:rsidRDefault="00000000">
      <w:pPr>
        <w:pStyle w:val="FirstParagraph"/>
      </w:pPr>
      <w:r>
        <w:t>1 This is the Surah of clarity that has been revealed by the Almighty Rahman to the one who believed in Allah and was among the guided ones, written in the tablets.</w:t>
      </w:r>
    </w:p>
    <w:p w14:paraId="2AB8821A" w14:textId="77777777" w:rsidR="00DC093A"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0363EAC1" w14:textId="77777777" w:rsidR="00DC093A"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2B319048" w14:textId="77777777" w:rsidR="00DC093A" w:rsidRDefault="00000000">
      <w:pPr>
        <w:pStyle w:val="Heading2"/>
      </w:pPr>
      <w:bookmarkStart w:id="562" w:name="to-the-traveler-to-allah"/>
      <w:r>
        <w:lastRenderedPageBreak/>
        <w:t>To the Traveler to Allah</w:t>
      </w:r>
    </w:p>
    <w:p w14:paraId="2778ED67" w14:textId="77777777" w:rsidR="00DC093A"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65385AB0" w14:textId="77777777" w:rsidR="00DC093A"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3DFBFCB6" w14:textId="77777777" w:rsidR="00DC093A" w:rsidRDefault="00000000">
      <w:pPr>
        <w:pStyle w:val="Heading2"/>
      </w:pPr>
      <w:bookmarkStart w:id="563" w:name="convey-these-messages-to-the-people"/>
      <w:bookmarkEnd w:id="562"/>
      <w:r>
        <w:lastRenderedPageBreak/>
        <w:t>Convey These Messages To the People</w:t>
      </w:r>
    </w:p>
    <w:p w14:paraId="071AA5BE" w14:textId="77777777" w:rsidR="00DC093A"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24551269" w14:textId="77777777" w:rsidR="00DC093A" w:rsidRDefault="00000000">
      <w:pPr>
        <w:pStyle w:val="BodyText"/>
      </w:pPr>
      <w:r>
        <w:t>* Say, O my people, fear Allah, and do not shed blood, and do not interfere with yourself, and be among the righteous</w:t>
      </w:r>
    </w:p>
    <w:p w14:paraId="6EB01C4F" w14:textId="77777777" w:rsidR="00DC093A" w:rsidRDefault="00000000">
      <w:pPr>
        <w:pStyle w:val="BodyText"/>
      </w:pPr>
      <w:r>
        <w:t>* Be careful not to corrupt the earth after its reformation, and do not follow the ways of the heedless</w:t>
      </w:r>
    </w:p>
    <w:p w14:paraId="753AFE8E" w14:textId="77777777" w:rsidR="00DC093A"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7344712A" w14:textId="77777777" w:rsidR="00DC093A"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23B64189" w14:textId="77777777" w:rsidR="00DC093A" w:rsidRDefault="00000000">
      <w:pPr>
        <w:pStyle w:val="BodyText"/>
      </w:pPr>
      <w:r>
        <w:t>* If the words of these people affect anyone, it is not because of them, but because of the potential within the words of an able and wise ruler</w:t>
      </w:r>
    </w:p>
    <w:p w14:paraId="21FCE031" w14:textId="77777777" w:rsidR="00DC093A" w:rsidRDefault="00000000">
      <w:pPr>
        <w:pStyle w:val="BodyText"/>
      </w:pPr>
      <w:r>
        <w:t>* Their example before Allah is like a lamp from which the servants derive light, while it burns itself and becomes one of the burnt</w:t>
      </w:r>
    </w:p>
    <w:p w14:paraId="7D316CD9" w14:textId="77777777" w:rsidR="00DC093A" w:rsidRDefault="00000000">
      <w:pPr>
        <w:pStyle w:val="BodyText"/>
      </w:pPr>
      <w:r>
        <w:t>* Say, O my people, do not commit what would waste the sanctity of your worship and the sanctity of the command between the servants, and do not become one of the corrupt</w:t>
      </w:r>
    </w:p>
    <w:p w14:paraId="6C29B1BF" w14:textId="77777777" w:rsidR="00DC093A" w:rsidRDefault="00000000">
      <w:pPr>
        <w:pStyle w:val="BodyText"/>
      </w:pPr>
      <w:r>
        <w:t>* Do not approach what your minds deny, avoid sin, and indeed it is forbidden to you in the book of which only those whom Allah has purified from all impurities and made from the purifiers can touch</w:t>
      </w:r>
    </w:p>
    <w:p w14:paraId="1694E267" w14:textId="77777777" w:rsidR="00DC093A" w:rsidRDefault="00000000">
      <w:pPr>
        <w:pStyle w:val="BodyText"/>
      </w:pPr>
      <w:r>
        <w:t>* Be just to yourselves and then to people, so that the effects of justice appear in your actions among our sincere servants</w:t>
      </w:r>
    </w:p>
    <w:p w14:paraId="68BE4030" w14:textId="77777777" w:rsidR="00DC093A"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65B1692C" w14:textId="77777777" w:rsidR="00DC093A"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621CA0DD" w14:textId="77777777" w:rsidR="00DC093A"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7F541CFE" w14:textId="77777777" w:rsidR="00DC093A"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58E92CE4" w14:textId="77777777" w:rsidR="00DC093A"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046C00F9" w14:textId="77777777" w:rsidR="00DC093A"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3E6DF147" w14:textId="77777777" w:rsidR="00DC093A" w:rsidRDefault="00000000">
      <w:pPr>
        <w:pStyle w:val="BodyText"/>
      </w:pPr>
      <w:r>
        <w:t>* Be, O people, concealing of faults and forgiving of sins on earth, so that God forgives you by His grace, then overlook so that God overlooks your sins and dresses you in the garment of beauty.</w:t>
      </w:r>
    </w:p>
    <w:p w14:paraId="1ACDF9B3" w14:textId="77777777" w:rsidR="00DC093A"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6AF117C0" w14:textId="77777777" w:rsidR="00DC093A" w:rsidRDefault="00000000">
      <w:pPr>
        <w:pStyle w:val="BodyText"/>
      </w:pPr>
      <w:r>
        <w:t>* Say, O people, be sincere in truth for it will beautify your souls, elevate your names, and raise your status, and your reward in the Hereafter will be great based on the truth.</w:t>
      </w:r>
    </w:p>
    <w:p w14:paraId="3E2904C8" w14:textId="77777777" w:rsidR="00DC093A" w:rsidRDefault="00000000">
      <w:pPr>
        <w:pStyle w:val="BodyText"/>
      </w:pPr>
      <w:r>
        <w:t>* That is how we advise those who believe, so that they may hear our advice in the Book of God and find a way to the One of Bounty.</w:t>
      </w:r>
    </w:p>
    <w:p w14:paraId="46A93304" w14:textId="77777777" w:rsidR="00DC093A"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6416E96E" w14:textId="77777777" w:rsidR="00DC093A"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5E061E04" w14:textId="77777777" w:rsidR="00DC093A"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2BBA5F5D" w14:textId="77777777" w:rsidR="00DC093A"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27E93972" w14:textId="77777777" w:rsidR="00DC093A"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394D88E8" w14:textId="77777777" w:rsidR="00DC093A"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6E89F27D" w14:textId="77777777" w:rsidR="00DC093A"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3D2886D1" w14:textId="77777777" w:rsidR="00DC093A"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56C8DEDC" w14:textId="77777777" w:rsidR="00DC093A"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731A7D14" w14:textId="77777777" w:rsidR="00DC093A"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5A3D5C54" w14:textId="77777777" w:rsidR="00DC093A"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7F0BEA4A" w14:textId="77777777" w:rsidR="00DC093A" w:rsidRDefault="00000000">
      <w:pPr>
        <w:pStyle w:val="BodyText"/>
      </w:pPr>
      <w:r>
        <w:t>By Allah, the truth is that I have been killed at all times with all the swords, and none knows that but Allah, the Enumerator, the Wise.</w:t>
      </w:r>
    </w:p>
    <w:p w14:paraId="072808AE" w14:textId="77777777" w:rsidR="00DC093A"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25E1AEFD" w14:textId="77777777" w:rsidR="00DC093A"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5E02E717" w14:textId="77777777" w:rsidR="00DC093A"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30684CA0" w14:textId="77777777" w:rsidR="00DC093A" w:rsidRDefault="00000000">
      <w:pPr>
        <w:pStyle w:val="BodyText"/>
      </w:pPr>
      <w:r>
        <w:t>Thus does God reward those who were martyred in His Cause and pay the rewards of those who were afflicted with hardships in His command. What a great reward for the strugglers!</w:t>
      </w:r>
    </w:p>
    <w:p w14:paraId="2C5065DA" w14:textId="77777777" w:rsidR="00DC093A"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236019DD" w14:textId="77777777" w:rsidR="00DC093A"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38CCF992" w14:textId="77777777" w:rsidR="00DC093A"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2A8F180D" w14:textId="77777777" w:rsidR="00DC093A" w:rsidRDefault="00000000">
      <w:r>
        <w:br w:type="page"/>
      </w:r>
    </w:p>
    <w:p w14:paraId="4E9A8589" w14:textId="77777777" w:rsidR="00DC093A" w:rsidRDefault="00000000">
      <w:pPr>
        <w:pStyle w:val="Heading1"/>
      </w:pPr>
      <w:bookmarkStart w:id="564" w:name="sec-suriy-i-qamis"/>
      <w:bookmarkStart w:id="565" w:name="_Toc186378221"/>
      <w:bookmarkEnd w:id="560"/>
      <w:bookmarkEnd w:id="563"/>
      <w:r>
        <w:lastRenderedPageBreak/>
        <w:t>Suriy-i-Qamis (Chapter of the Shirt)</w:t>
      </w:r>
      <w:bookmarkEnd w:id="565"/>
    </w:p>
    <w:p w14:paraId="1901B84E" w14:textId="77777777" w:rsidR="00DC093A" w:rsidRDefault="00000000">
      <w:pPr>
        <w:pStyle w:val="FirstParagraph"/>
      </w:pPr>
      <w:r>
        <w:t>1 This is the Surah of the Shirt, we have revealed it with the truth and made it a manifestation of the structure among the worlds.</w:t>
      </w:r>
    </w:p>
    <w:p w14:paraId="72085283" w14:textId="77777777" w:rsidR="00DC093A"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4452650C" w14:textId="77777777" w:rsidR="00DC093A"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27FB6822" w14:textId="77777777" w:rsidR="00DC093A"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72D6B3F8" w14:textId="77777777" w:rsidR="00DC093A"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31C32635" w14:textId="77777777" w:rsidR="00DC093A"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269D9580" w14:textId="77777777" w:rsidR="00DC093A"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067D059A" w14:textId="77777777" w:rsidR="00DC093A"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054C9DF8" w14:textId="77777777" w:rsidR="00DC093A"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6754EF56" w14:textId="77777777" w:rsidR="00DC093A"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406E9194" w14:textId="77777777" w:rsidR="00DC093A"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6CD3C4B6" w14:textId="77777777" w:rsidR="00DC093A"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132E742E" w14:textId="77777777" w:rsidR="00DC093A"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782BB823" w14:textId="77777777" w:rsidR="00DC093A"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40441618" w14:textId="77777777" w:rsidR="00DC093A"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0F106878" w14:textId="77777777" w:rsidR="00DC093A"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03847D98" w14:textId="77777777" w:rsidR="00DC093A"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0CD2D3F7" w14:textId="77777777" w:rsidR="00DC093A"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0F1A507F" w14:textId="77777777" w:rsidR="00DC093A"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7F8EE097" w14:textId="77777777" w:rsidR="00DC093A"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274AF37F" w14:textId="77777777" w:rsidR="00DC093A"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016C25AF" w14:textId="77777777" w:rsidR="00DC093A"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2CEE562F" w14:textId="77777777" w:rsidR="00DC093A"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4E6D17F9" w14:textId="77777777" w:rsidR="00DC093A"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4A3D9B10" w14:textId="77777777" w:rsidR="00DC093A"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387290AD" w14:textId="77777777" w:rsidR="00DC093A"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1E250ADA" w14:textId="77777777" w:rsidR="00DC093A"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0E1E040C" w14:textId="77777777" w:rsidR="00DC093A"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308DF256" w14:textId="77777777" w:rsidR="00DC093A"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5096AD00" w14:textId="77777777" w:rsidR="00DC093A"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3F77B816" w14:textId="77777777" w:rsidR="00DC093A"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6EDDEAB9" w14:textId="77777777" w:rsidR="00DC093A"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5282A707" w14:textId="77777777" w:rsidR="00DC093A"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794EA011" w14:textId="77777777" w:rsidR="00DC093A"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585F94ED" w14:textId="77777777" w:rsidR="00DC093A"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65E11F89" w14:textId="77777777" w:rsidR="00DC093A"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0883CA00" w14:textId="77777777" w:rsidR="00DC093A"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42E925CF" w14:textId="77777777" w:rsidR="00DC093A"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055C5ECE" w14:textId="77777777" w:rsidR="00DC093A"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43ADA7D4" w14:textId="77777777" w:rsidR="00DC093A"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780C432F" w14:textId="77777777" w:rsidR="00DC093A"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097A53BE" w14:textId="77777777" w:rsidR="00DC093A"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34EB68A1" w14:textId="77777777" w:rsidR="00DC093A" w:rsidRDefault="00000000">
      <w:pPr>
        <w:pStyle w:val="BodyText"/>
      </w:pPr>
      <w:r>
        <w:t>29 Translation:</w:t>
      </w:r>
    </w:p>
    <w:p w14:paraId="4619C2B4" w14:textId="77777777" w:rsidR="00DC093A"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654F418A" w14:textId="77777777" w:rsidR="00DC093A"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2C923648" w14:textId="77777777" w:rsidR="00DC093A"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00393842" w14:textId="77777777" w:rsidR="00DC093A"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2E2FF61F" w14:textId="77777777" w:rsidR="00DC093A"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0101DB4F" w14:textId="77777777" w:rsidR="00DC093A"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3F47119C" w14:textId="77777777" w:rsidR="00DC093A" w:rsidRDefault="00000000">
      <w:pPr>
        <w:pStyle w:val="BodyText"/>
      </w:pPr>
      <w:r>
        <w:t>30 And if you are victorious with this tablet in which the secrets of what was and what will be are detailed, rise from your position, then place it on your head and say:</w:t>
      </w:r>
    </w:p>
    <w:p w14:paraId="247B5216" w14:textId="77777777" w:rsidR="00DC093A"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2A08CEB7" w14:textId="77777777" w:rsidR="00DC093A"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2EEF0937" w14:textId="77777777" w:rsidR="00DC093A"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23414871" w14:textId="77777777" w:rsidR="00DC093A" w:rsidRDefault="00000000">
      <w:pPr>
        <w:pStyle w:val="BodyText"/>
      </w:pPr>
      <w:r>
        <w:t>All praise is to the one who recognizes his Master in this clear and luminous shirt.</w:t>
      </w:r>
    </w:p>
    <w:p w14:paraId="1A84D924" w14:textId="77777777" w:rsidR="00DC093A" w:rsidRDefault="00000000">
      <w:r>
        <w:br w:type="page"/>
      </w:r>
    </w:p>
    <w:p w14:paraId="758AF57E" w14:textId="77777777" w:rsidR="00DC093A" w:rsidRDefault="00000000">
      <w:pPr>
        <w:pStyle w:val="Heading1"/>
      </w:pPr>
      <w:bookmarkStart w:id="566" w:name="sec-kitab-i-aqdas"/>
      <w:bookmarkStart w:id="567" w:name="_Toc186378222"/>
      <w:bookmarkEnd w:id="564"/>
      <w:r>
        <w:lastRenderedPageBreak/>
        <w:t>Kitab-i-Aqdas (The Holy Book)</w:t>
      </w:r>
      <w:bookmarkEnd w:id="567"/>
    </w:p>
    <w:p w14:paraId="6EF8E48C" w14:textId="77777777" w:rsidR="00DC093A" w:rsidRDefault="00000000">
      <w:pPr>
        <w:pStyle w:val="FirstParagraph"/>
      </w:pPr>
      <w:r>
        <w:t>In the name of the one who governs what was and what will be</w:t>
      </w:r>
    </w:p>
    <w:p w14:paraId="5D64BFC6" w14:textId="77777777" w:rsidR="00DC093A" w:rsidRDefault="00000000">
      <w:pPr>
        <w:pStyle w:val="Heading2"/>
      </w:pPr>
      <w:bookmarkStart w:id="568" w:name="verses-1-10-1"/>
      <w:r>
        <w:t>Verses 1-10</w:t>
      </w:r>
    </w:p>
    <w:p w14:paraId="7D1E04F0" w14:textId="77777777" w:rsidR="00DC093A"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03B06E9E" w14:textId="77777777" w:rsidR="00DC093A"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22904797" w14:textId="77777777" w:rsidR="00DC093A"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14173B6F" w14:textId="77777777" w:rsidR="00DC093A"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5A4FC10D" w14:textId="77777777" w:rsidR="00DC093A"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40AE049C" w14:textId="77777777" w:rsidR="00DC093A" w:rsidRDefault="00000000">
      <w:pPr>
        <w:pStyle w:val="BodyText"/>
      </w:pPr>
      <w:r>
        <w:t xml:space="preserve">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w:t>
      </w:r>
      <w:r>
        <w:lastRenderedPageBreak/>
        <w:t>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6EF3BC4C" w14:textId="77777777" w:rsidR="00DC093A"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178B9178" w14:textId="77777777" w:rsidR="00DC093A" w:rsidRDefault="00000000">
      <w:pPr>
        <w:pStyle w:val="BodyText"/>
      </w:pPr>
      <w:r>
        <w:t>8 We have detailed the prayer in another tablet. Blessed is the one who acts according to what has been commanded by the Lord of all beings. For the prayer for the dead, God, the Revealer of the verses, has ordained six Takbirs (Allāhu Akbar or God is the Greatest). Whoever possesses the knowledge of recitation may recite what has been revealed before it, and if not, God has pardoned him. Indeed, He is the Mighty, the Forgiving.</w:t>
      </w:r>
    </w:p>
    <w:p w14:paraId="605864C2" w14:textId="77777777" w:rsidR="00DC093A" w:rsidRDefault="00000000">
      <w:pPr>
        <w:pStyle w:val="BodyText"/>
      </w:pPr>
      <w:r>
        <w:t>9 Hair does not invalidate your prayers, nor do those things that prevent the spirit, such as bones and the like. Wear sable as you wear silk, brocade, and other such materials. It has not been forbidden in the Qur’an, but the learned were mistaken about it. Indeed, He is the Mighty, the All-Knowing.</w:t>
      </w:r>
    </w:p>
    <w:p w14:paraId="3A1E6136" w14:textId="77777777" w:rsidR="00DC093A" w:rsidRDefault="00000000">
      <w:pPr>
        <w:pStyle w:val="BodyText"/>
      </w:pPr>
      <w:r>
        <w:t>10 Prayer and fasting have been enjoined upon you from the age of maturity as a command from God, your Lord, and the Lord of your forefathers. For those who are weak due to illness or old age, God has excused them as a grace from Him. Indeed, He is the Forgiving, the Generous. God has permitted you to prostrate on any clean surface, and we have abrogated the rule regarding the specific limit in the Book. God knows, and you do not know. Whoever cannot find water should repeat five times, “In the Name of God, the Purest, the Purest,” and then proceed with the prayer. This is what the Lord of the worlds has decreed. In lands where nights and days are prolonged, let them pray according to the hours and the timepieces that mark the passage of time. Indeed, He is the Manifest, the Wise.</w:t>
      </w:r>
    </w:p>
    <w:p w14:paraId="3A841C53" w14:textId="77777777" w:rsidR="00DC093A" w:rsidRDefault="00000000">
      <w:pPr>
        <w:pStyle w:val="Heading2"/>
      </w:pPr>
      <w:bookmarkStart w:id="569" w:name="verses-11-20-1"/>
      <w:bookmarkEnd w:id="568"/>
      <w:r>
        <w:t>Verses 11-20</w:t>
      </w:r>
    </w:p>
    <w:p w14:paraId="793F6F78" w14:textId="77777777" w:rsidR="00DC093A" w:rsidRDefault="00000000">
      <w:pPr>
        <w:pStyle w:val="FirstParagraph"/>
      </w:pPr>
      <w:r>
        <w:t>11 We have excused you from the Prayer of the Signs. When they appear, remember God with greatness and power. He is indeed the All-Hearing, the All-Seeing. Say, “Greatness belongs to God, the Lord of what is seen and what is unseen, the Lord of all the worlds.”</w:t>
      </w:r>
    </w:p>
    <w:p w14:paraId="11A44E33" w14:textId="77777777" w:rsidR="00DC093A" w:rsidRDefault="00000000">
      <w:pPr>
        <w:pStyle w:val="BodyText"/>
      </w:pPr>
      <w:r>
        <w:t>12 Individual prayer has been enjoined upon you; the requirement for congregational prayer has been lifted except for the Prayer for the Dead. This is indeed a wise ordinance.</w:t>
      </w:r>
    </w:p>
    <w:p w14:paraId="6758BAE4" w14:textId="77777777" w:rsidR="00DC093A" w:rsidRDefault="00000000">
      <w:pPr>
        <w:pStyle w:val="BodyText"/>
      </w:pPr>
      <w:r>
        <w:t>13 God has excused women from fasting and obligatory prayer during their menstrual periods. Instead, they are to perform ablutions and repeat the phrase “Glory be to God, the Lord of Splendor and Beauty” ninety-five times between noon on one day and noon the next. This is what has been decreed in the Book if you are among those who understand.</w:t>
      </w:r>
    </w:p>
    <w:p w14:paraId="520697CA" w14:textId="77777777" w:rsidR="00DC093A" w:rsidRDefault="00000000">
      <w:pPr>
        <w:pStyle w:val="BodyText"/>
      </w:pPr>
      <w:r>
        <w:lastRenderedPageBreak/>
        <w:t>14 When traveling, both men and women, upon stopping and resting, can replace each obligatory prayer with a single prostration. During this prostration, recite “Glory be to God, the Lord of Grandeur and Majesty, of Bounty and Grace.” If unable, simply say, “Glory be to God,” for that suffices in truth. Indeed, He is the All-Sufficient, the Everlasting, the Forgiving, the Merciful.</w:t>
      </w:r>
    </w:p>
    <w:p w14:paraId="61FA0DDA" w14:textId="77777777" w:rsidR="00DC093A" w:rsidRDefault="00000000">
      <w:pPr>
        <w:pStyle w:val="BodyText"/>
      </w:pPr>
      <w:r>
        <w:t>After completing the prostration, sit in the posture of unity and say eighteen times, “Glory be to God, the Lord of Dominion and Sovereignty.” Thus does God elucidate the paths of truth and guidance, all converging to this straight path. Thank God for this immense favor, praise God for this bounty encompassing the heavens and the earth, and remember God for this mercy surpassing all worlds.</w:t>
      </w:r>
    </w:p>
    <w:p w14:paraId="50F24C7F" w14:textId="77777777" w:rsidR="00DC093A" w:rsidRDefault="00000000">
      <w:pPr>
        <w:pStyle w:val="BodyText"/>
      </w:pPr>
      <w:r>
        <w:t>15 Say, God has made the key to the hidden treasure My love, if you only knew. Without the key, it would remain hidden in the eternal past, if you only believed. This is for the dawning place of revelation and the horizon of radiance, through which the horizons are illumined, if you only knew. This is indeed the ordained decree, by which every decreed fate is established.</w:t>
      </w:r>
    </w:p>
    <w:p w14:paraId="7A6D77FA" w14:textId="77777777" w:rsidR="00DC093A" w:rsidRDefault="00000000">
      <w:pPr>
        <w:pStyle w:val="BodyText"/>
      </w:pPr>
      <w:r>
        <w:t>16 O Pen of the Most High, say: O assembly of creation, We have ordained for you fasting during a limited number of days, and have made Naw-Rúz a festival for you after its completion. Thus has the Sun of the Bayán shone forth from the horizon of the Book from the presence of the Lord of Origin and Return.</w:t>
      </w:r>
    </w:p>
    <w:p w14:paraId="54A0BBD6" w14:textId="77777777" w:rsidR="00DC093A" w:rsidRDefault="00000000">
      <w:pPr>
        <w:pStyle w:val="BodyText"/>
      </w:pPr>
      <w:r>
        <w:t>And let the days which exceed the months before the month of fasting be the manifestations of the letter “H” (Ha) among the nights and days. Therefore, they are not confined by the limits of the year and its months. It is incumbent upon the people of Bahá to provide for themselves, their relatives, the poor, and the needy, to exalt, magnify, and glorify their Lord with joy and gladness.</w:t>
      </w:r>
    </w:p>
    <w:p w14:paraId="3552F110" w14:textId="77777777" w:rsidR="00DC093A" w:rsidRDefault="00000000">
      <w:pPr>
        <w:pStyle w:val="BodyText"/>
      </w:pPr>
      <w:r>
        <w:t>When the days of giving are completed, let them enter the fast. Thus has the Lord of all humankind decreed. There is no blame on travelers, the sick, pregnant women, or nursing mothers; God has excused them as a grace from Him. He is the Almighty, the All-Bountiful.</w:t>
      </w:r>
    </w:p>
    <w:p w14:paraId="49F6B101" w14:textId="77777777" w:rsidR="00DC093A" w:rsidRDefault="00000000">
      <w:pPr>
        <w:pStyle w:val="BodyText"/>
      </w:pPr>
      <w:r>
        <w:t>17 These are the ordinances of God which have been inscribed by the Pen of the Most High in the scriptures and tablets. Hold fast to the commandments and laws of God, and do not be among those who have clung to their own principles and discarded the principles of God, following mere conjectures and illusions. Refrain from eating and drinking from sunrise to sunset. Beware lest your desires prevent you from this bounty that has been decreed in the Book.</w:t>
      </w:r>
    </w:p>
    <w:p w14:paraId="17F14410" w14:textId="77777777" w:rsidR="00DC093A" w:rsidRDefault="00000000">
      <w:pPr>
        <w:pStyle w:val="BodyText"/>
      </w:pPr>
      <w:r>
        <w:t>18 For those who believe in God, the Almighty, it is prescribed that they wash their hands and then their face every day, sit facing God, and recite ninety-five times “Alláh-u-Abhá” (God is Most Glorious). Thus has the Creator of the heavens decreed when He established Himself upon the thrones of His names with grandeur and power. Likewise, perform ablutions for the prayer as a command from God, the One, the Chosen.</w:t>
      </w:r>
    </w:p>
    <w:p w14:paraId="1DCCE558" w14:textId="77777777" w:rsidR="00DC093A" w:rsidRDefault="00000000">
      <w:pPr>
        <w:pStyle w:val="BodyText"/>
      </w:pPr>
      <w:r>
        <w:t>19 Murder, adultery, backbiting, and slander have been forbidden to you. Avoid what you have been prohibited from in the scriptures and tablets.</w:t>
      </w:r>
    </w:p>
    <w:p w14:paraId="5887180A" w14:textId="77777777" w:rsidR="00DC093A" w:rsidRDefault="00000000">
      <w:pPr>
        <w:pStyle w:val="BodyText"/>
      </w:pPr>
      <w:r>
        <w:t xml:space="preserve">20 God has apportioned inheritances according to the number of the letter Z, with shares for your descendants calculated from the Book of Ṭ according to the number of M, Q, and T. For spouses, the </w:t>
      </w:r>
      <w:r>
        <w:lastRenderedPageBreak/>
        <w:t>share is from the Book of Ḥ according to the number of T and F. For fathers, the share is from the Book of Z according to the number of T and K. For mothers, the share is from the Book of W according to the number of R, F, Y, and Ayn. For brothers, the share is from the Book of H according to the number of Sh. For sisters, the share is from the Book of D according to the number of R and M. For teachers, the share is from the Book of J according to the number of Q and F. This is decreed by the Herald who remembers Me in the nights and early mornings. When We heard the clamor of descendants in the loins, We doubled their share and reduced the others’ share; indeed, He is the All-Powerful, doing what He wills with His authority as He pleases.</w:t>
      </w:r>
    </w:p>
    <w:p w14:paraId="51B224E1" w14:textId="77777777" w:rsidR="00DC093A" w:rsidRDefault="00000000">
      <w:pPr>
        <w:pStyle w:val="Heading2"/>
      </w:pPr>
      <w:bookmarkStart w:id="570" w:name="verses-21-30-1"/>
      <w:bookmarkEnd w:id="569"/>
      <w:r>
        <w:t>Verses 21-30</w:t>
      </w:r>
    </w:p>
    <w:p w14:paraId="3A3D9F22" w14:textId="77777777" w:rsidR="00DC093A" w:rsidRDefault="00000000">
      <w:pPr>
        <w:pStyle w:val="FirstParagraph"/>
      </w:pPr>
      <w:r>
        <w:t>21 If one dies without descendants, their inheritance reverts to the House of Justice to be used by the trustees of the Merciful for orphans, widows, and general benefit, so that people may thank their Lord, the Mighty, the Forgiving.</w:t>
      </w:r>
    </w:p>
    <w:p w14:paraId="690EBB8F" w14:textId="77777777" w:rsidR="00DC093A" w:rsidRDefault="00000000">
      <w:pPr>
        <w:pStyle w:val="BodyText"/>
      </w:pPr>
      <w:r>
        <w:t>22 If one has descendants but lacks other specified heirs, two-thirds of their estate goes to the descendants, and one-third to the House of Justice, as decreed by the Exalted, the Majestic.</w:t>
      </w:r>
    </w:p>
    <w:p w14:paraId="753E3F7A" w14:textId="77777777" w:rsidR="00DC093A" w:rsidRDefault="00000000">
      <w:pPr>
        <w:pStyle w:val="BodyText"/>
      </w:pPr>
      <w:r>
        <w:t>23 If there are no direct heirs but there are relatives such as nephews, nieces, or their children, two-thirds go to these relatives, and one-third to the House of Justice. If no such relatives exist, all the estate goes to the House of Justice to be used as God commands; He is the All-Powerful, the Ruler.</w:t>
      </w:r>
    </w:p>
    <w:p w14:paraId="7016260D" w14:textId="77777777" w:rsidR="00DC093A"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1CBEAEF2" w14:textId="77777777" w:rsidR="00DC093A" w:rsidRDefault="00000000">
      <w:pPr>
        <w:pStyle w:val="BodyText"/>
      </w:pPr>
      <w:r>
        <w:t>25 The inhabited house and specific garments are for the male descendants, not the females or other heirs; He is the Bestower, the Bountiful.</w:t>
      </w:r>
    </w:p>
    <w:p w14:paraId="5A4A34E2" w14:textId="77777777" w:rsidR="00DC093A" w:rsidRDefault="00000000">
      <w:pPr>
        <w:pStyle w:val="BodyText"/>
      </w:pPr>
      <w:r>
        <w:t>26 If someone dies during their parent’s lifetime, their descendants inherit what would have gone to them, divided justly among them. Thus, the sea of speech has surged, casting forth pearls of laws from the Lord of all beings.</w:t>
      </w:r>
    </w:p>
    <w:p w14:paraId="6BDB9A11" w14:textId="77777777" w:rsidR="00DC093A" w:rsidRDefault="00000000">
      <w:pPr>
        <w:pStyle w:val="BodyText"/>
      </w:pPr>
      <w:r>
        <w:t>27 If there are weak descendants, appoint a trustee to manage their inheritance until they reach maturity, or invest it for them. Assign a rightful share of the profits to the trustee for their efforts.</w:t>
      </w:r>
    </w:p>
    <w:p w14:paraId="62B26174" w14:textId="77777777" w:rsidR="00DC093A" w:rsidRDefault="00000000">
      <w:pPr>
        <w:pStyle w:val="BodyText"/>
      </w:pPr>
      <w:r>
        <w:t>28 All this is after the payment of God’s right, debts, and funeral expenses, carried out with dignity and honor, as decreed by the Lord of Origin and Return.</w:t>
      </w:r>
    </w:p>
    <w:p w14:paraId="705192E7" w14:textId="77777777" w:rsidR="00DC093A" w:rsidRDefault="00000000">
      <w:pPr>
        <w:pStyle w:val="BodyText"/>
      </w:pPr>
      <w:r>
        <w:t>29 Say, this is the hidden knowledge that will never change, for it began with the letter Ṭ indicating the hidden, manifest, invincible Name. This allotment to descendants is a bounty from God for them to thank their Merciful, Compassionate Lord. These are the boundaries of God; do not transgress them with your desires. Follow what you have been commanded by the Source of Revelation. The sincere see God’s ordinances as the water of life for the faithful and the lamp of wisdom and success for those on earth and in the heavens.</w:t>
      </w:r>
    </w:p>
    <w:p w14:paraId="047D9A1D" w14:textId="77777777" w:rsidR="00DC093A" w:rsidRDefault="00000000">
      <w:pPr>
        <w:pStyle w:val="BodyText"/>
      </w:pPr>
      <w:r>
        <w:lastRenderedPageBreak/>
        <w:t>30 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618DF71E" w14:textId="77777777" w:rsidR="00DC093A" w:rsidRDefault="00000000">
      <w:pPr>
        <w:pStyle w:val="Heading2"/>
      </w:pPr>
      <w:bookmarkStart w:id="571" w:name="verses-31-40-1"/>
      <w:bookmarkEnd w:id="570"/>
      <w:r>
        <w:t>Verses 31-40</w:t>
      </w:r>
    </w:p>
    <w:p w14:paraId="1E4E16A9" w14:textId="77777777" w:rsidR="00DC093A" w:rsidRDefault="00000000">
      <w:pPr>
        <w:pStyle w:val="FirstParagraph"/>
      </w:pPr>
      <w:r>
        <w:t>31 O assembly of creation! Build houses as perfectly as possible in the name of the Lord of all religions, in the cities, and adorn them with what befits them, not with images and likenesses. Then remember your Lord, the Merciful, in them with spirit and fragrance. By His remembrance, hearts are enlightened, and eyes are comforted.</w:t>
      </w:r>
    </w:p>
    <w:p w14:paraId="34C8264A" w14:textId="77777777" w:rsidR="00DC093A" w:rsidRDefault="00000000">
      <w:pPr>
        <w:pStyle w:val="BodyText"/>
      </w:pPr>
      <w:r>
        <w:t>32 God has ordained for those of you who are able, to make the pilgrimage to the House, but has excused women from this obligation out of His mercy. Indeed, He is the Bestower, the Generous.</w:t>
      </w:r>
    </w:p>
    <w:p w14:paraId="7D71B700" w14:textId="77777777" w:rsidR="00DC093A" w:rsidRDefault="00000000">
      <w:pPr>
        <w:pStyle w:val="BodyText"/>
      </w:pPr>
      <w:r>
        <w:t>33 O people of Bahá, it is incumbent upon each one of you to engage in some form of occupation, such as crafts, trades, and the like. We have made your engagement in such work equivalent to the worship of God, the True One. Reflect, O people, on the mercy and favors of God, and then thank Him in the evening and at dawn. Do not waste your time in idleness and sloth; engage in activities that benefit yourselves and others. Thus has the matter been decreed in this Tablet, from whose horizon the sun of wisdom and explanation has shone forth. The most despised of men in the sight of God are those who sit idle and seek sustenance. Hold firmly to the rope of means, putting your trust in God, the Provider of all means.</w:t>
      </w:r>
    </w:p>
    <w:p w14:paraId="0E867E34" w14:textId="77777777" w:rsidR="00DC093A" w:rsidRDefault="00000000">
      <w:pPr>
        <w:pStyle w:val="BodyText"/>
      </w:pPr>
      <w:r>
        <w:t>34 God has forbidden you from kissing hands in the Book; this is what you have been prohibited from by your Mighty, All-Powerful Lord. No one is permitted to seek forgiveness from another. Turn to God in repentance yourselves. Indeed, He is the Forgiving, the Bestower, the Mighty, the Ever-Forgiving.</w:t>
      </w:r>
    </w:p>
    <w:p w14:paraId="58A44677" w14:textId="77777777" w:rsidR="00DC093A" w:rsidRDefault="00000000">
      <w:pPr>
        <w:pStyle w:val="BodyText"/>
      </w:pPr>
      <w:r>
        <w:t>35 O servants of the Merciful, arise to serve the Cause in such a way that the sorrows of those who disbelieve in the Source of the verses do not overcome you. When the promise was fulfilled and the Promised One appeared, people differed and each group held onto their own conjectures and illusions.</w:t>
      </w:r>
    </w:p>
    <w:p w14:paraId="31301833" w14:textId="77777777" w:rsidR="00DC093A" w:rsidRDefault="00000000">
      <w:pPr>
        <w:pStyle w:val="BodyText"/>
      </w:pPr>
      <w:r>
        <w:t>36 Some people sit at the back, seeking prestige, and others claim hidden knowledge and esoteric understanding. Say, O heedless deceiver, who are you? And to those who claim deep inner knowledge, say, O liar, by God, what you possess is mere husks, left for you as bones are left for dogs. By the True One, if someone were to wash the feet of the world, worship God in the wilderness, forests, mountains, and heights, and near every stone, tree, and dust, yet not exude the fragrance of My approval, it would never be accepted. This is the judgment of the Lord of all beings.</w:t>
      </w:r>
    </w:p>
    <w:p w14:paraId="1D1D359F" w14:textId="77777777" w:rsidR="00DC093A" w:rsidRDefault="00000000">
      <w:pPr>
        <w:pStyle w:val="BodyText"/>
      </w:pPr>
      <w:r>
        <w:t xml:space="preserve">Many have secluded themselves on the islands of India, denied themselves what God has permitted, borne ascetic hardships, yet are not remembered by God, the Revealer of the verses. Do not make actions the partner of hopes, nor deprive yourselves of this goal, which was the hope of the near ones in the eternal past. Say, the spirit of deeds is My approval; everything is tied to My acceptance. Read the </w:t>
      </w:r>
      <w:r>
        <w:lastRenderedPageBreak/>
        <w:t>Tablets to know what is intended in the Books of God, the Mighty, the Bountiful. Whoever wins My love has the right to sit on the throne of gold in the highest place, and whoever is denied it, even if they sit on the dust, they seek refuge from it to God, the Lord of religions.</w:t>
      </w:r>
    </w:p>
    <w:p w14:paraId="049EC71E" w14:textId="77777777" w:rsidR="00DC093A" w:rsidRDefault="00000000">
      <w:pPr>
        <w:pStyle w:val="BodyText"/>
      </w:pPr>
      <w:r>
        <w:t>37 Whoever claims a matter before the completion of a full thousand years is a lying impostor. We ask God to help him to recant if he repents, for He is the Forgiving, the Merciful. But if he persists in what he has said, a punishment will be sent upon him from which there is no escape; He is indeed severe in punishment. Whoever interprets or explains this verse in a way other than its evident meaning is deprived of the Spirit of God and His mercy, which has preceded all worlds. Fear God and do not follow your own illusions; follow what your Almighty, Wise Lord commands you. Soon, there will arise clamor from most lands. Avoid it, O people, and do not follow every wicked, contemptible one. This is what We have informed you of when We were in Iraq, in the land of mystery, and in this luminous spot.</w:t>
      </w:r>
    </w:p>
    <w:p w14:paraId="5A497FC5" w14:textId="77777777" w:rsidR="00DC093A" w:rsidRDefault="00000000">
      <w:pPr>
        <w:pStyle w:val="BodyText"/>
      </w:pPr>
      <w:r>
        <w:t>38 O people of the earth, when the sun of My beauty sets and the heaven of My body is concealed, do not be troubled. Arise to assist My Cause and to exalt My word among the people of the world. We are with you in all conditions and will aid you with the truth. We have always been able to do so. Whoever recognizes Me will arise to serve Me with a steadfastness that even the hosts of the heavens and the earth cannot deter.</w:t>
      </w:r>
    </w:p>
    <w:p w14:paraId="50B79968" w14:textId="77777777" w:rsidR="00DC093A" w:rsidRDefault="00000000">
      <w:pPr>
        <w:pStyle w:val="BodyText"/>
      </w:pPr>
      <w:r>
        <w:t>39 People are asleep; if they were to awaken, they would hasten with their hearts toward God, the All-Knowing, the All-Wise, and cast aside all that they possess, even if it were all the treasures of the world, so that their Lord might remind them with a word from Himself. Thus, He informs you of what is hidden, through a Tablet that reveals what has appeared in existence, a knowledge that none has attained except His own Self, who reigns over all the worlds. The intoxication of desire has seized them to such an extent that they do not see the Lord of all creation, whose call has been raised from every direction: There is no God but Me, the Mighty, the Wise.</w:t>
      </w:r>
    </w:p>
    <w:p w14:paraId="2E8519C0" w14:textId="77777777" w:rsidR="00DC093A" w:rsidRDefault="00000000">
      <w:pPr>
        <w:pStyle w:val="BodyText"/>
      </w:pPr>
      <w:r>
        <w:t>40 Say: Rejoice not in that which you possess, for in the morning it shall belong to another. Thus does the All-Knowing, the All-Informed counsel you. Say: Have you found permanence in that which you possess, or fidelity? No, by Myself, the Most Merciful, if you are among the fair-minded.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 By My life, the glory of the exalted shall not endure, nor the ornaments of the wealthy, nor the power of the wicked. All shall perish by a single word from Him. Indeed, He is the Almighty, the All-Powerful. What people possess will not benefit them, and what would benefit them, they have neglected. They will awaken, but will find nothing of what they have missed in the days of their Lord, the Mighty, the Praiseworthy. If they knew, they would spend all they possess to have their names remembered before the Throne, but they are among the dead.</w:t>
      </w:r>
    </w:p>
    <w:p w14:paraId="4339B4F7" w14:textId="77777777" w:rsidR="00DC093A" w:rsidRDefault="00000000">
      <w:pPr>
        <w:pStyle w:val="Heading2"/>
      </w:pPr>
      <w:bookmarkStart w:id="572" w:name="verses-41-50-1"/>
      <w:bookmarkEnd w:id="571"/>
      <w:r>
        <w:t>Verses 41-50</w:t>
      </w:r>
    </w:p>
    <w:p w14:paraId="17E035E2" w14:textId="77777777" w:rsidR="00DC093A" w:rsidRDefault="00000000">
      <w:pPr>
        <w:pStyle w:val="FirstParagraph"/>
      </w:pPr>
      <w:r>
        <w:t xml:space="preserve">41 Among the people, some are deceived by their knowledge and are thereby veiled from My Name, the Self-Subsisting. When they hear the sound of footsteps behind them, they see themselves as greater than </w:t>
      </w:r>
      <w:r>
        <w:lastRenderedPageBreak/>
        <w:t>Nimrod. Say: Where is he now, O rejected one? By God, he is in the lowest depths of hell. Say: O concourse of scholars, do you not hear the creaking of My Supreme Pen? Do you not see this sun shining from the most glorious horizon? How long will you continue to worship the idols of your desires? Abandon your illusions and turn toward God, your ancient Lord.</w:t>
      </w:r>
    </w:p>
    <w:p w14:paraId="0F7FE3E4" w14:textId="77777777" w:rsidR="00DC093A" w:rsidRDefault="00000000">
      <w:pPr>
        <w:pStyle w:val="BodyText"/>
      </w:pPr>
      <w:r>
        <w:t>42 The endowments dedicated to charitable purposes have been returned to God, the Manifestation of the Signs. No one is permitted to administer them except with the permission of the Source of Revelation. After Him, the authority is passed to the Aghsán (the branches, referring to Bahá’u’lláh’s descendants), and after them, to the House of Justice, should it be established in the land. They are to use these endowments in elevated places for this Cause and for whatever they are commanded by the Mighty, the Powerful One. If this is not realized, the endowments revert to the people of Bahá, who do not speak except by His permission and do not judge except according to what God has decreed in this Tablet. They are the champions of victory between the heavens and the earth, to use these resources as specified in the Book by the Mighty, the Generous One.</w:t>
      </w:r>
    </w:p>
    <w:p w14:paraId="38564B90" w14:textId="77777777" w:rsidR="00DC093A" w:rsidRDefault="00000000">
      <w:pPr>
        <w:pStyle w:val="BodyText"/>
      </w:pPr>
      <w:r>
        <w:t>43 Do not despair in calamities, nor rejoice excessively in happiness. Seek a state between the two: to be mindful and aware of what may come to pass in the end. Thus does the All-Knowing, the All-Informed counsel you.</w:t>
      </w:r>
    </w:p>
    <w:p w14:paraId="619DB3D2" w14:textId="77777777" w:rsidR="00DC093A" w:rsidRDefault="00000000">
      <w:pPr>
        <w:pStyle w:val="BodyText"/>
      </w:pPr>
      <w:r>
        <w:t>44 Do not shave your heads; God has adorned them with hair, and in this are signs for those who consider the natural order established by the Lord of creation. Indeed, He is the Mighty, the Wise. It is not proper to let it grow beyond the limits of the ears. This is what the Lord of all beings has decreed.</w:t>
      </w:r>
    </w:p>
    <w:p w14:paraId="7A085754" w14:textId="77777777" w:rsidR="00DC093A" w:rsidRDefault="00000000">
      <w:pPr>
        <w:pStyle w:val="BodyText"/>
      </w:pPr>
      <w:r>
        <w:t>45 It has been decreed that the punishment for a thief is banishment and imprisonment. Upon a third offense, a mark should be placed on the thief’s forehead so that they may be recognized and not accepted in the cities and lands of God. 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 By My life, if you knew what We intended for you with Our sacred commandments, you would sacrifice your lives for this holy, exalted, and mighty Cause.</w:t>
      </w:r>
    </w:p>
    <w:p w14:paraId="2D0B1BC4" w14:textId="77777777" w:rsidR="00DC093A" w:rsidRDefault="00000000">
      <w:pPr>
        <w:pStyle w:val="BodyText"/>
      </w:pPr>
      <w:r>
        <w:t>46 Whoever wishes to use vessels of gold and silver, there is no harm in it. However, beware lest your hands immerse into dishes and plates without grace; take what is closest to refinement. He desires to see you adorned with the manners of the people of Paradise in His supreme, invincible dominion. Uphold refinement in all matters so that eyes do not fall upon what is displeasing to your souls and to the inhabitants of Paradise. Whoever disregards this, his action is nullified immediately; but if he has a valid excuse, God will forgive him. Indeed, He is the Mighty, the Generous.</w:t>
      </w:r>
    </w:p>
    <w:p w14:paraId="1E34F78F" w14:textId="77777777" w:rsidR="00DC093A" w:rsidRDefault="00000000">
      <w:pPr>
        <w:pStyle w:val="BodyText"/>
      </w:pPr>
      <w:r>
        <w:t>47 There is no partner for the Source of the Cause in the greatest infallibility; He is the Manifestation who does what He wills in the Kingdom of creation. God has reserved this station for Himself, and no one else has been given a share in this mighty, exalted matter. This is the decree of God, which was hidden behind the veils of mystery. We have revealed it in this manifestation, and with it, We have torn the veil of those who did not understand the decree of the Book and were among the heedless.</w:t>
      </w:r>
    </w:p>
    <w:p w14:paraId="7109FC1E" w14:textId="77777777" w:rsidR="00DC093A" w:rsidRDefault="00000000">
      <w:pPr>
        <w:pStyle w:val="BodyText"/>
      </w:pPr>
      <w:r>
        <w:lastRenderedPageBreak/>
        <w:t>48 It is enjoined upon every father to educate his son and daughter in learning and writing, and also in what has been prescribed in the Tablet. If he fails to do so, the trustees are to take from him whatever is necessary for their education, provided he is wealthy. Otherwise, the matter is to be referred to the House of Justice. We have made it a refuge for the poor and needy. Whoever educates his son, or any child, it is as though he has educated one of My own children. Upon him be My glory, My loving-kindness, and My mercy that has preceded the worlds.</w:t>
      </w:r>
    </w:p>
    <w:p w14:paraId="2719FC91" w14:textId="77777777" w:rsidR="00DC093A" w:rsidRDefault="00000000">
      <w:pPr>
        <w:pStyle w:val="BodyText"/>
      </w:pPr>
      <w:r>
        <w:t>49 God has decreed that for every man and woman who commits adultery, a fine must be paid to the House of Justice, amounting to nine mithqáls of gold. If they repeat the offense, the penalty is doubled. This is the decree of the Lord of Names for the first and second offenses. For a third offense, they are subjected to a humiliating punishment. Whoever is afflicted by sin should repent and turn back to God. He forgives whom He wills and is not questioned about what He wills, for He is the All-Forgiving, the Mighty, the Praiseworthy.</w:t>
      </w:r>
    </w:p>
    <w:p w14:paraId="2AFB0F48" w14:textId="77777777" w:rsidR="00DC093A" w:rsidRDefault="00000000">
      <w:pPr>
        <w:pStyle w:val="BodyText"/>
      </w:pPr>
      <w:r>
        <w:t>50 Beware lest the splendors of majesty prevent you from the pure and flowing waters of this clear stream. Take the cups of prosperity in this morning in the name of the Creator of the dawn, and then drink with the remembrance of His mighty and wondrous Name.</w:t>
      </w:r>
    </w:p>
    <w:p w14:paraId="7C86175E" w14:textId="77777777" w:rsidR="00DC093A" w:rsidRDefault="00000000">
      <w:pPr>
        <w:pStyle w:val="Heading2"/>
      </w:pPr>
      <w:bookmarkStart w:id="573" w:name="verses-51-60-1"/>
      <w:bookmarkEnd w:id="572"/>
      <w:r>
        <w:t>Verses 51-60</w:t>
      </w:r>
    </w:p>
    <w:p w14:paraId="3F3B65AA" w14:textId="77777777" w:rsidR="00DC093A" w:rsidRDefault="00000000">
      <w:pPr>
        <w:pStyle w:val="FirstParagraph"/>
      </w:pPr>
      <w:r>
        <w:t>51 We have permitted you to listen to music and melodies. However, beware that your listening does not lead you away from the path of dignity and reverence. Rejoice in the joy of My Greatest Name, by which hearts are enraptured and the minds of the near ones are attracted. We have made it a ladder for the ascent of souls to the highest horizon. Do not make it the wings of self and desire. I seek refuge in God that you may not be among the ignorant.</w:t>
      </w:r>
    </w:p>
    <w:p w14:paraId="64B7EF9D" w14:textId="77777777" w:rsidR="00DC093A" w:rsidRDefault="00000000">
      <w:pPr>
        <w:pStyle w:val="BodyText"/>
      </w:pPr>
      <w:r>
        <w:t>52 We have allocated one-third of all blood money (diyah) to the Seat of Justice, and We counsel its members to dispense it with absolute justice, to spend what has accumulated with them on what they have been commanded by the All-Knowing, the All-Wise. O men of justice, be shepherds of the sheep of God in His dominion, and protect them from the wolves who have appeared in garments, just as you would protect your own children. Thus does the trustworthy Counselor advise you.</w:t>
      </w:r>
    </w:p>
    <w:p w14:paraId="7F705776" w14:textId="77777777" w:rsidR="00DC093A" w:rsidRDefault="00000000">
      <w:pPr>
        <w:pStyle w:val="BodyText"/>
      </w:pPr>
      <w:r>
        <w:t>53 If you differ on any matter, refer it to God as long as the sun is shining from this heaven. And when it sets, refer to what has been revealed from Him, for it is sufficient for the peoples of the world.</w:t>
      </w:r>
    </w:p>
    <w:p w14:paraId="13D84C9F" w14:textId="77777777" w:rsidR="00DC093A" w:rsidRDefault="00000000">
      <w:pPr>
        <w:pStyle w:val="BodyText"/>
      </w:pPr>
      <w:r>
        <w:t>Say: O people, do not let turmoil overtake you if the kingdom of My manifestation disappears and the waves of the sea of My utterance become still. In My appearance, there is wisdom, and in My concealment, there is another wisdom known only to God, the One, the All-Knowing. We behold you from Our most glorious horizon, and We shall aid anyone who rises to assist My Cause with the hosts of the celestial realm and a company of the nearest angels.</w:t>
      </w:r>
    </w:p>
    <w:p w14:paraId="6C0021E3" w14:textId="77777777" w:rsidR="00DC093A" w:rsidRDefault="00000000">
      <w:pPr>
        <w:pStyle w:val="BodyText"/>
      </w:pPr>
      <w:r>
        <w:t xml:space="preserve">54 O people of the earth! By the truth of God, rivers of fresh and pure water have gushed forth from the stones due to the sweetness of the utterance of your Lord, the Chosen One, yet you remain heedless. Abandon what you possess and soar with the wings of detachment above the realm of creation. Thus </w:t>
      </w:r>
      <w:r>
        <w:lastRenderedPageBreak/>
        <w:t>does the Lord of innovation command you, He who, with the movement of His Pen, has turned the worlds upside down.</w:t>
      </w:r>
    </w:p>
    <w:p w14:paraId="5C20EF29" w14:textId="77777777" w:rsidR="00DC093A" w:rsidRDefault="00000000">
      <w:pPr>
        <w:pStyle w:val="BodyText"/>
      </w:pPr>
      <w:r>
        <w:t>55 Do you know from which horizon your most glorious Lord calls you? And have you realized by which Pen your Lord, the Possessor of all names, commands you? No, by My life! If you knew, you would abandon the world, turning with your hearts towards the Beloved, and the vibration of the Word would seize you in such a manner that the greater world would tremble, let alone this lesser world. Thus, from the heaven of My bounty, the showers of My grace have poured down as a favor from Me, so that you may be among the thankful.</w:t>
      </w:r>
    </w:p>
    <w:p w14:paraId="7683CEBC" w14:textId="77777777" w:rsidR="00DC093A" w:rsidRDefault="00000000">
      <w:pPr>
        <w:pStyle w:val="BodyText"/>
      </w:pPr>
      <w:r>
        <w:t>56 As for injuries to the head and body, their rulings vary according to their severity, and the Judge (or the All-Knowing One) has prescribed a specific compensation (diyah) for each level. Indeed, He is the Mighty, the Exalted Judge. If We so wish, We could detail them with justice, as a promise from Us. Verily, He is the Fulfiller, the Most High.</w:t>
      </w:r>
    </w:p>
    <w:p w14:paraId="399EF024" w14:textId="77777777" w:rsidR="00DC093A" w:rsidRDefault="00000000">
      <w:pPr>
        <w:pStyle w:val="BodyText"/>
      </w:pPr>
      <w:r>
        <w:t>57 Hospitality has been prescribed for you once each month, even if it is only with water. God has desired to bring hearts together, even through the means of heaven and earth.</w:t>
      </w:r>
    </w:p>
    <w:p w14:paraId="216F7A02" w14:textId="77777777" w:rsidR="00DC093A" w:rsidRDefault="00000000">
      <w:pPr>
        <w:pStyle w:val="BodyText"/>
      </w:pPr>
      <w:r>
        <w:t>58 Beware lest the affairs of the self and desire cause division among you. Be like the fingers of one hand and the limbs of one body. Thus does the Pen of Revelation counsel you, if you are of those who believe with certainty.</w:t>
      </w:r>
    </w:p>
    <w:p w14:paraId="4CA86BE7" w14:textId="77777777" w:rsidR="00DC093A" w:rsidRDefault="00000000">
      <w:pPr>
        <w:pStyle w:val="BodyText"/>
      </w:pPr>
      <w:r>
        <w:t>59 Behold the mercy and grace of God. He commands you that which benefits you, though He is independent of all the worlds. Your evil deeds do not harm Us, just as your good deeds do not benefit Us. We call you only for the sake of God; this is witnessed by every discerning, clear-sighted one.</w:t>
      </w:r>
    </w:p>
    <w:p w14:paraId="74405A33" w14:textId="77777777" w:rsidR="00DC093A" w:rsidRDefault="00000000">
      <w:pPr>
        <w:pStyle w:val="BodyText"/>
      </w:pPr>
      <w:r>
        <w:t>60 If you send out hunting animals to catch prey, mention the name of God, and what they catch for you is permissible, even if you find it dead. Indeed, He is the All-Knowing, the All-Informed. Beware that you do not act excessively in this matter. Be on the path of justice and fairness in all things. Thus does the Source of Revelation command you, if you are among those who understand.</w:t>
      </w:r>
    </w:p>
    <w:p w14:paraId="63D15C33" w14:textId="77777777" w:rsidR="00DC093A" w:rsidRDefault="00000000">
      <w:pPr>
        <w:pStyle w:val="Heading2"/>
      </w:pPr>
      <w:bookmarkStart w:id="574" w:name="verses-61-70-1"/>
      <w:bookmarkEnd w:id="573"/>
      <w:r>
        <w:t>Verses 61-70</w:t>
      </w:r>
    </w:p>
    <w:p w14:paraId="71CAEC29" w14:textId="77777777" w:rsidR="00DC093A" w:rsidRDefault="00000000">
      <w:pPr>
        <w:pStyle w:val="FirstParagraph"/>
      </w:pPr>
      <w:r>
        <w:t>61 God has commanded you to show love and kindness to your kindred, but He has not ordained for them any right to the wealth of the people. Indeed, He is the One Who is independent of all the worlds.</w:t>
      </w:r>
    </w:p>
    <w:p w14:paraId="10D2E6B8" w14:textId="77777777" w:rsidR="00DC093A" w:rsidRDefault="00000000">
      <w:pPr>
        <w:pStyle w:val="BodyText"/>
      </w:pPr>
      <w:r>
        <w:t>62 Whoever deliberately burns a house, burn him; and whoever intentionally kills a person, kill him. Take the laws of God with the hands of power and might, and abandon the ways of the ignorant. However, if you decide to imprison them for life, there is no harm in this according to the Book. Indeed, He is the Judge over what He wills.</w:t>
      </w:r>
    </w:p>
    <w:p w14:paraId="05E9E435" w14:textId="77777777" w:rsidR="00DC093A" w:rsidRDefault="00000000">
      <w:pPr>
        <w:pStyle w:val="BodyText"/>
      </w:pPr>
      <w:r>
        <w:t>63 God has enjoined upon you marriage. Beware that you do not exceed two wives. He who is content with one maid will ensure his own tranquility and hers as well. There is no harm for the one who chooses a virgin for his service. Thus has the matter been recorded by the Pen of Revelation in truth. Marry, O people, so that there may appear from you those who will remember Me among My servants. This is My commandment to you; take it as an aid for yourselves.</w:t>
      </w:r>
    </w:p>
    <w:p w14:paraId="78E4840A" w14:textId="77777777" w:rsidR="00DC093A" w:rsidRDefault="00000000">
      <w:pPr>
        <w:pStyle w:val="BodyText"/>
      </w:pPr>
      <w:r>
        <w:lastRenderedPageBreak/>
        <w:t>64 O people of creation! Do not follow your own selves, for they incite to oppression and lewdness. Follow the Lord of all things, who commands you to righteousness and piety. Indeed, He is independent of all the worlds. Beware that you do not corrupt the earth after it has been reformed, and whoever causes corruption is not of Us, and We are clear of him. Thus has the matter been revealed from the heaven of Revelation in truth.</w:t>
      </w:r>
    </w:p>
    <w:p w14:paraId="71AA7C13" w14:textId="77777777" w:rsidR="00DC093A" w:rsidRDefault="00000000">
      <w:pPr>
        <w:pStyle w:val="BodyText"/>
      </w:pPr>
      <w:r>
        <w:t>65 It has been stipulated in the Bayán that marriage should be by the consent of both parties. However, We, desiring love, affection, and unity among the servants, have attached it to the permission of the parents, that no discord or resentment may arise between them. We have other purposes in this as well. Thus has the matter been decreed.</w:t>
      </w:r>
    </w:p>
    <w:p w14:paraId="3466DC44" w14:textId="77777777" w:rsidR="00DC093A" w:rsidRDefault="00000000">
      <w:pPr>
        <w:pStyle w:val="BodyText"/>
      </w:pPr>
      <w:r>
        <w:t>66 Marriage is not consummated without the payment of a dowry. It has been ordained that in the cities, the dowry shall be nineteen mithqáls of pure gold, and in the villages, silver. Whoever wishes to give more is forbidden to exceed ninety-five mithqáls. Thus has the matter been inscribed with glory. He who is content with the first option is better off, according to the Book. God enriches whom He wills through the means of heaven and earth, and God has power over all things.</w:t>
      </w:r>
    </w:p>
    <w:p w14:paraId="691CDDD0" w14:textId="77777777" w:rsidR="00DC093A" w:rsidRDefault="00000000">
      <w:pPr>
        <w:pStyle w:val="BodyText"/>
      </w:pPr>
      <w:r>
        <w:t>67 God has ordained that any servant who wishes to leave his homeland must set a specific time with his spouse for his return, in whatever duration he desires. If he returns and fulfills his promise, he has followed the command of his Lord and is among the righteous, as recorded by the Pen of Command. However, if he has a genuine excuse, he should inform his wife and make every effort to return to her. If neither of these conditions is met, she is to wait for a period of nine months. After the completion of this period, she is free to choose another husband, but if she chooses to remain patient, God loves those who are patient.</w:t>
      </w:r>
    </w:p>
    <w:p w14:paraId="13766ED9" w14:textId="77777777" w:rsidR="00DC093A" w:rsidRDefault="00000000">
      <w:pPr>
        <w:pStyle w:val="BodyText"/>
      </w:pPr>
      <w:r>
        <w:t>Follow My commandments and do not follow every polytheist who has been sinful in the Book. If news of the husband reaches her during her waiting period, she may resume the marriage if she so desires, for God seeks to reconcile matters between His servants. Beware of engaging in actions that create enmity between you, for thus has the matter been decreed, and the promise fulfilled.</w:t>
      </w:r>
    </w:p>
    <w:p w14:paraId="41873F18" w14:textId="77777777" w:rsidR="00DC093A" w:rsidRDefault="00000000">
      <w:pPr>
        <w:pStyle w:val="BodyText"/>
      </w:pPr>
      <w:r>
        <w:t>If news of the husband’s death or murder reaches her, confirmed by widespread report or by two just witnesses, she is to remain in the house for a specified period. After this time has passed, she is free to make her own choice in what she wishes. This is the command issued by the One who is firm in His decree.</w:t>
      </w:r>
    </w:p>
    <w:p w14:paraId="7C8C4166" w14:textId="77777777" w:rsidR="00DC093A" w:rsidRDefault="00000000">
      <w:pPr>
        <w:pStyle w:val="BodyText"/>
      </w:pPr>
      <w:r>
        <w:t>68 If discord or aversion arises between them, the husband is not permitted to divorce her immediately. Instead, he is to be patient for a full year, hoping that the fragrance of love may once again emanate between them. If, at the end of the year, no such fragrance has emerged, then divorce is permissible, for God is wise in all things. God has forbidden you from divorcing more than three times, as a bounty from Him, so that you may be among the grateful. This has been inscribed in the Tablet by the Pen of Command. The one who divorces has the option to reconcile within one month with mutual love and consent, as long as she has not taken another husband. If she has, the separation becomes final, and a new union is required to restore the relationship. Thus has the matter been decreed by the Source of Beauty in the Tablet of Glory, inscribed with honor.</w:t>
      </w:r>
    </w:p>
    <w:p w14:paraId="2BB5E369" w14:textId="77777777" w:rsidR="00DC093A" w:rsidRDefault="00000000">
      <w:pPr>
        <w:pStyle w:val="BodyText"/>
      </w:pPr>
      <w:r>
        <w:lastRenderedPageBreak/>
        <w:t>69 “And if a man travels and his wife travels with him, and then discord arises between them, he must provide her with a full year’s allowance and return her to the place from which she departed, or entrust her to the care of a trustworthy person along with what she needs for the journey to take her to her destination. Verily, your Lord decrees as He wills, with a power that encompasses all things.”</w:t>
      </w:r>
    </w:p>
    <w:p w14:paraId="7BE208A2" w14:textId="77777777" w:rsidR="00DC093A" w:rsidRDefault="00000000">
      <w:pPr>
        <w:pStyle w:val="BodyText"/>
      </w:pPr>
      <w:r>
        <w:t>70 “And the one who is divorced for proven misconduct shall have no allowance during her waiting period. Thus has the Orb of the Cause shone forth from the horizon of justice. Verily, God loves unity and concord and abhors separation and divorce. Associate, O people, with each other in the spirit of joy and fragrance. By My life! All that exists shall perish, and what will endure is righteous deeds. God is witness to what I say. O My servants! Reconcile your differences and then heed the counsel of the Most Exalted Pen. Do not follow a tyrannical and wretched one.”</w:t>
      </w:r>
    </w:p>
    <w:p w14:paraId="297238B9" w14:textId="77777777" w:rsidR="00DC093A" w:rsidRDefault="00000000">
      <w:pPr>
        <w:pStyle w:val="Heading2"/>
      </w:pPr>
      <w:bookmarkStart w:id="575" w:name="verses-71-80-1"/>
      <w:bookmarkEnd w:id="574"/>
      <w:r>
        <w:t>Verses 71-80</w:t>
      </w:r>
    </w:p>
    <w:p w14:paraId="1DF6CD14" w14:textId="77777777" w:rsidR="00DC093A" w:rsidRDefault="00000000">
      <w:pPr>
        <w:pStyle w:val="FirstParagraph"/>
      </w:pPr>
      <w:r>
        <w:t>71 Beware lest the world deceive you as it has deceived those before you. Follow the limits and laws of God, and then walk this path which has been extended in truth. Verily, those who abandon oppression and wrongdoing and embrace piety, they are among the best of creation in the sight of God. The hosts of the celestial realm and those who dwell in this station, exalted in the name of God, remember them.</w:t>
      </w:r>
    </w:p>
    <w:p w14:paraId="202630C4" w14:textId="77777777" w:rsidR="00DC093A" w:rsidRDefault="00000000">
      <w:pPr>
        <w:pStyle w:val="BodyText"/>
      </w:pPr>
      <w:r>
        <w:t>72 It has been forbidden to sell maidservants and servants. No one is permitted to buy a servant, as decreed in the Tablet of God. Thus the matter has been inscribed by the Pen of Justice with grace. No one should boast over another, for all are servants and signs that there is no God but Him. He has been wise in all things.</w:t>
      </w:r>
    </w:p>
    <w:p w14:paraId="74298107" w14:textId="77777777" w:rsidR="00DC093A" w:rsidRDefault="00000000">
      <w:pPr>
        <w:pStyle w:val="BodyText"/>
      </w:pPr>
      <w:r>
        <w:t>73 Adorn yourselves with the ornament of deeds, for whoever has succeeded in acting to attain His good pleasure is indeed among the people of glory and is remembered at the Throne. Support the Lord of Creation through good deeds, and then through wisdom and eloquence. Thus have you been commanded in most of the Tablets by the All-Merciful, for He is fully aware of what I say. Let no one object to another, nor take one life for another. This is what you have been forbidden in the Book, veiled in the pavilion of might. Will you kill whom God has brought to life with a spirit from Him? This is a grievous wrong in the sight of the Throne. Fear God, and do not destroy what God has built with the hands of oppression and tyranny. Then take the path to the Truth. When the armies of knowledge appeared with the banners of expression, the tribes of religions were vanquished, except for those who desired to drink from the Kawthar of life in a paradise that came from the essence of the Exalted One.</w:t>
      </w:r>
    </w:p>
    <w:p w14:paraId="7747E1BA" w14:textId="77777777" w:rsidR="00DC093A" w:rsidRDefault="00000000">
      <w:pPr>
        <w:pStyle w:val="BodyText"/>
      </w:pPr>
      <w:r>
        <w:t>74 God has decreed purity for the water of semen as a mercy from Him to humanity. Thank Him with joy and spiritual fragrance, and do not follow those who are far from the Source of closeness. Rise up to serve the Cause in all conditions, for He strengthens you with a power that encompasses the world. Hold fast to the cord of cleanliness so that no traces of dirt are seen on your garments. This is the decree of the One who is more subtle than all subtlety. And for those who have an excuse, there is no blame upon them; He is indeed the Forgiving, the Merciful. Purify every disliked thing with water that has not changed in its essential properties. Beware of using water that has been altered by air or any other substance. Be an element of refinement among humanity. This is what your Lord, the Mighty, the Wise, has willed for you.</w:t>
      </w:r>
    </w:p>
    <w:p w14:paraId="1BAB83E6" w14:textId="77777777" w:rsidR="00DC093A" w:rsidRDefault="00000000">
      <w:pPr>
        <w:pStyle w:val="BodyText"/>
      </w:pPr>
      <w:r>
        <w:lastRenderedPageBreak/>
        <w:t>75 And likewise, God has removed the law of impurity from all things and from other religions as a gift from God. Indeed, He is the Forgiving, the Generous. 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 This is the crown of deeds, if you are among those who know.</w:t>
      </w:r>
    </w:p>
    <w:p w14:paraId="1DEFD49D" w14:textId="77777777" w:rsidR="00DC093A" w:rsidRDefault="00000000">
      <w:pPr>
        <w:pStyle w:val="BodyText"/>
      </w:pPr>
      <w:r>
        <w:t>76 And He has decreed the utmost refinement and the washing of what has been covered by dust, and how much more so of encrusted dirt and filth beneath it. Fear God and be among the purified. The one who sees dirt on his garment, his prayer does not ascend to God, and the hosts on high distance themselves from him. Use rosewater, then pure perfume; this is what God has loved from the beginning that has no beginning, so that there may exude from you the fragrance your Lord, the Mighty, the Wise, has desired.</w:t>
      </w:r>
    </w:p>
    <w:p w14:paraId="14BC5E82" w14:textId="77777777" w:rsidR="00DC093A" w:rsidRDefault="00000000">
      <w:pPr>
        <w:pStyle w:val="BodyText"/>
      </w:pPr>
      <w:r>
        <w:t>77 God has forgiven you what was revealed in the Bayán regarding the obliteration of books, and has permitted you to read from sciences that benefit you, not those that lead to disputes in words. This is better for you if you are of those who understand.</w:t>
      </w:r>
    </w:p>
    <w:p w14:paraId="1982620B" w14:textId="77777777" w:rsidR="00DC093A" w:rsidRDefault="00000000">
      <w:pPr>
        <w:pStyle w:val="BodyText"/>
      </w:pPr>
      <w:r>
        <w:t>78 O assembly of kings! The Sovereign has come, and the kingdom belongs to God, the All-Possessing, the Almighty, the Ever-Abiding. Worship none but God and turn with radiant hearts toward the countenance of your Lord, the Lord of Names. This is a command that surpasses whatever you possess, if you but knew.</w:t>
      </w:r>
    </w:p>
    <w:p w14:paraId="39F7F80B" w14:textId="77777777" w:rsidR="00DC093A" w:rsidRDefault="00000000">
      <w:pPr>
        <w:pStyle w:val="BodyText"/>
      </w:pPr>
      <w:r>
        <w:t>79 Indeed, We see you rejoice in what you have gathered for others and deprive yourselves of the worlds that none but the Preserved Tablet can reckon. Wealth has occupied you from the ultimate end—this is not befitting for you, if you but knew. Purify your hearts from the stench of the world, hastening toward the Kingdom of your Lord, the Creator of earth and heaven, by whom the earthquakes appeared and the tribes lamented, except for those who cast aside the world and took what was commanded in the Hidden Tablet.</w:t>
      </w:r>
    </w:p>
    <w:p w14:paraId="78F392BD" w14:textId="77777777" w:rsidR="00DC093A" w:rsidRDefault="00000000">
      <w:pPr>
        <w:pStyle w:val="BodyText"/>
      </w:pPr>
      <w:r>
        <w:t>80 This is the Day on which Moses attained the lights of the Ancient One and drank the pure waters of reunion from this cup, by which the seas were set aflame. Say: By the truth of God, Mount Sinai circles around the Source of the Revelation, and the Spirit calls from the Kingdom: “Come, O sons of vanity!” This is the Day on which the hosts of God hastened in longing to meet Him, and Zion cried out: “The promise has been fulfilled, and that which was written in the Tablets of God, the Exalted, the Almighty, the Beloved, has appeared.”</w:t>
      </w:r>
    </w:p>
    <w:p w14:paraId="33514736" w14:textId="77777777" w:rsidR="00DC093A" w:rsidRDefault="00000000">
      <w:pPr>
        <w:pStyle w:val="Heading2"/>
      </w:pPr>
      <w:bookmarkStart w:id="576" w:name="verses-81-90-1"/>
      <w:bookmarkEnd w:id="575"/>
      <w:r>
        <w:t>Verses 81-90</w:t>
      </w:r>
    </w:p>
    <w:p w14:paraId="5025A17B" w14:textId="77777777" w:rsidR="00DC093A" w:rsidRDefault="00000000">
      <w:pPr>
        <w:pStyle w:val="FirstParagraph"/>
      </w:pPr>
      <w:r>
        <w:t>81 O assembly of kings! The Most Great Law has been revealed in the Most Luminous Station, and every hidden matter has been made manifest by the Lord of Decree. By Him, the Hour has come, and the moon has been cleft asunder, and every irrevocable matter has been clearly distinguished.</w:t>
      </w:r>
    </w:p>
    <w:p w14:paraId="4EB0D4BC" w14:textId="77777777" w:rsidR="00DC093A" w:rsidRDefault="00000000">
      <w:pPr>
        <w:pStyle w:val="BodyText"/>
      </w:pPr>
      <w:r>
        <w:t xml:space="preserve">82 O assembly of kings! You are but vassals; the Sovereign has appeared in the most glorious attire and calls you to His own Self, the All-Possessing, the Ever-Abiding. Beware lest pride prevent you from the </w:t>
      </w:r>
      <w:r>
        <w:lastRenderedPageBreak/>
        <w:t>Day-Spring of Revelation, or the world veil you from the Creator of the heavens. Rise to serve the Purpose for which you were created by a word from Him, and He has made you manifestations of power over what has been and what will be.</w:t>
      </w:r>
    </w:p>
    <w:p w14:paraId="70DDFD19" w14:textId="77777777" w:rsidR="00DC093A" w:rsidRDefault="00000000">
      <w:pPr>
        <w:pStyle w:val="BodyText"/>
      </w:pPr>
      <w:r>
        <w:t>83 By God, We do not desire to rule over your kingdoms; rather, We have come to rule over hearts, for they are the place of Bahá’s vision. The Kingdom of Names bears witness to this, if only you understood. Whoever follows his Lord has turned away from the entire world—how much more from this glorious station! Leave your houses and turn toward the Kingdom; this will benefit you in both this world and the next. The Sovereign of Power bears witness to this, if only you knew.</w:t>
      </w:r>
    </w:p>
    <w:p w14:paraId="0F4388E5" w14:textId="77777777" w:rsidR="00DC093A" w:rsidRDefault="00000000">
      <w:pPr>
        <w:pStyle w:val="BodyText"/>
      </w:pPr>
      <w:r>
        <w:t>84 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is as the sight of mankind, the most radiant crown upon the brow of creation, and the head of generosity for the body of the world. Support him, O people of Bahá, with wealth and lives.</w:t>
      </w:r>
    </w:p>
    <w:p w14:paraId="2CE76061" w14:textId="77777777" w:rsidR="00DC093A" w:rsidRDefault="00000000">
      <w:pPr>
        <w:pStyle w:val="BodyText"/>
      </w:pPr>
      <w:r>
        <w:t>85 O King of Austria! The Dawning-Place of the Light of Divine Unity was in the prison of ’Akká when you visited the Al-Aqsa Mosque. You passed by and did not inquire about Him, even though with Him every house was exalted and every lofty gate was opened. We made Him the Object of the world’s direction for My remembrance, yet you rejected the One remembered when He appeared with the Kingdom of God, your Lord and the Lord of the worlds. We were with you in all conditions and found you clinging to the branch, heedless of the root. Your Lord bears witness to what I say. Our hearts were grieved as We saw you turning to My name but unaware of Me before your face. Open your eyes that you may behold this noble scene and recognize the One you call upon in the nights and days, and see the light shining from this radiant horizon.</w:t>
      </w:r>
    </w:p>
    <w:p w14:paraId="43694301" w14:textId="77777777" w:rsidR="00DC093A" w:rsidRDefault="00000000">
      <w:pPr>
        <w:pStyle w:val="BodyText"/>
      </w:pPr>
      <w:r>
        <w:t>86 Say: O King of Berlin! Hear the call from this manifest Temple: There is no God but Me, the Everlasting, the Ancient. Let not pride veil you from the Dawn of Revelation, nor desire hinder you from the Lord of the Throne and of earth. Thus does the Most Exalted Pen counsel you, for He is the Gracious, the Generous. Recall one greater than you in station and mightier than you in rank; where is he now, and what does he possess? Be alert and do not be among the heedless. He cast behind him the Tablet of God when We informed him of the armies of the oppressors that had come against Us. Thus, humiliation overtook him from all sides until he returned to dust in great loss. O King, reflect on him and on others like him who dominated the lands and ruled over the people. The Merciful brought them down from their palaces to their graves. Take heed and be among those who remember.</w:t>
      </w:r>
    </w:p>
    <w:p w14:paraId="383C4811" w14:textId="77777777" w:rsidR="00DC093A" w:rsidRDefault="00000000">
      <w:pPr>
        <w:pStyle w:val="BodyText"/>
      </w:pPr>
      <w:r>
        <w:t>87 We desire nothing from you; We only counsel you for the sake of God, and We endure with patience that which has befallen Us from you, O assembly of kings.</w:t>
      </w:r>
    </w:p>
    <w:p w14:paraId="7BA591AF" w14:textId="77777777" w:rsidR="00DC093A" w:rsidRDefault="00000000">
      <w:pPr>
        <w:pStyle w:val="BodyText"/>
      </w:pPr>
      <w:r>
        <w:t xml:space="preserve">88 O Kings of America and Presidents of the Republics therein! Hearken to that which the Dove is warbling on the Branch of Eternity: There is no God but Me, the Ever-Abiding, the Forgiving, the Generous. Adorn the temple of dominion with the raiment of justice and piety, and its head with the crown of the remembrance of your Lord, the Creator of the heavens. Thus does the Dawning-Place of </w:t>
      </w:r>
      <w:r>
        <w:lastRenderedPageBreak/>
        <w:t>Names command you, from One Who is All-Knowing, All-Wise. The Promised One has appeared in this glorious station, by which the lips of existence have smiled in the seen and unseen. Seize the Day of God, for meeting Him is better for you than all that the sun shines upon, if you are of those who understand.</w:t>
      </w:r>
    </w:p>
    <w:p w14:paraId="19D2DACA" w14:textId="77777777" w:rsidR="00DC093A" w:rsidRDefault="00000000">
      <w:pPr>
        <w:pStyle w:val="BodyText"/>
      </w:pPr>
      <w:r>
        <w:t>O assembly of rulers! Hear the call that has been raised from the Dawning-Place of Grandeur: There is no God but Me, the Speaker, the All-Knowing. Heal the broken with the hands of justice, and crush the oppressor who is whole with the scourge of the commandments of your Lord, the Ordainer, the Wise.</w:t>
      </w:r>
    </w:p>
    <w:p w14:paraId="492046BB" w14:textId="77777777" w:rsidR="00DC093A" w:rsidRDefault="00000000">
      <w:pPr>
        <w:pStyle w:val="BodyText"/>
      </w:pPr>
      <w:r>
        <w:t>89 O company of Rome! We hear among you the sound of the owl. Has the intoxication of desire seized you, or are you among the heedless? O point situated on the shore of the two seas! 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76465B7B" w14:textId="77777777" w:rsidR="00DC093A" w:rsidRDefault="00000000">
      <w:pPr>
        <w:pStyle w:val="BodyText"/>
      </w:pPr>
      <w:r>
        <w:t>90 O banks of the River Rhine! We have seen you covered with blood, as the swords of retribution were drawn against you, and again you shall have it.</w:t>
      </w:r>
    </w:p>
    <w:p w14:paraId="04307EF0" w14:textId="77777777" w:rsidR="00DC093A" w:rsidRDefault="00000000">
      <w:pPr>
        <w:pStyle w:val="BodyText"/>
      </w:pPr>
      <w:r>
        <w:t>We hear the lamentation of Berlin, though she is now in manifest glory.</w:t>
      </w:r>
    </w:p>
    <w:p w14:paraId="53827D66" w14:textId="77777777" w:rsidR="00DC093A" w:rsidRDefault="00000000">
      <w:pPr>
        <w:pStyle w:val="Heading2"/>
      </w:pPr>
      <w:bookmarkStart w:id="577" w:name="verses-91-100-1"/>
      <w:bookmarkEnd w:id="576"/>
      <w:r>
        <w:t>Verses 91-100</w:t>
      </w:r>
    </w:p>
    <w:p w14:paraId="5011A572" w14:textId="77777777" w:rsidR="00DC093A" w:rsidRDefault="00000000">
      <w:pPr>
        <w:pStyle w:val="FirstParagraph"/>
      </w:pPr>
      <w:r>
        <w:t>91 O Land of Ṭ, do not grieve over anything, for God has made you the source of the world’s joy. Should He so will, He may bless your throne with one who will rule with justice and gather the scattered sheep of God from the wolves. He shall greet the people of Bahá with joy and gladness. Verily, he is of the essence of creation before the True One. Upon him rest the glory of God and the glory of those in the Kingdom of Command at all times.</w:t>
      </w:r>
    </w:p>
    <w:p w14:paraId="5004D5C3" w14:textId="77777777" w:rsidR="00DC093A" w:rsidRDefault="00000000">
      <w:pPr>
        <w:pStyle w:val="BodyText"/>
      </w:pPr>
      <w:r>
        <w:t>92 Rejoice in that God has made you the horizon of light, for in you was born the Dawn of Manifestation, and you were named with this name by which the light of grace shone forth and the heavens and the earth were illumined.</w:t>
      </w:r>
    </w:p>
    <w:p w14:paraId="64898164" w14:textId="77777777" w:rsidR="00DC093A" w:rsidRDefault="00000000">
      <w:pPr>
        <w:pStyle w:val="BodyText"/>
      </w:pPr>
      <w:r>
        <w:t>93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0A35B438" w14:textId="77777777" w:rsidR="00DC093A" w:rsidRDefault="00000000">
      <w:pPr>
        <w:pStyle w:val="BodyText"/>
      </w:pPr>
      <w:r>
        <w:t>94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494F887B" w14:textId="77777777" w:rsidR="00DC093A" w:rsidRDefault="00000000">
      <w:pPr>
        <w:pStyle w:val="BodyText"/>
      </w:pPr>
      <w:r>
        <w:t>95 No one should object to those who rule over the people. Leave them to what they have and turn towards the hearts.</w:t>
      </w:r>
    </w:p>
    <w:p w14:paraId="0B33C31C" w14:textId="77777777" w:rsidR="00DC093A" w:rsidRDefault="00000000">
      <w:pPr>
        <w:pStyle w:val="BodyText"/>
      </w:pPr>
      <w:r>
        <w:lastRenderedPageBreak/>
        <w:t>96 O Greatest Sea! Sprinkle upon the nations that which you have been commanded by the Ancient Lord, and adorn the temples of humankind with the fabric of the laws through which hearts may rejoice and eyes be brightened.</w:t>
      </w:r>
    </w:p>
    <w:p w14:paraId="5BD0B647" w14:textId="77777777" w:rsidR="00DC093A" w:rsidRDefault="00000000">
      <w:pPr>
        <w:pStyle w:val="BodyText"/>
      </w:pPr>
      <w:r>
        <w:t>97 He who possesses a hundred mithqáls of gold, nineteen mithqáls thereof belong to God, the Creator of earth and heaven. Beware, O people, lest you withhold yourselves from this great bounty. We have commanded you this, although We are self-sufficient and in need of none of you or anyone in the heavens and the earth. Within this are wisdom and benefits which none can comprehend except God, the All-Knowing, the All-Informed. Say: Through this, He has desired the purification of your wealth and your drawing nearer to stations that none can attain except those whom God has willed. Verily, He is the Most Bountiful, the All-Powerful, the Most Generous.</w:t>
      </w:r>
    </w:p>
    <w:p w14:paraId="70EDA8F7" w14:textId="77777777" w:rsidR="00DC093A" w:rsidRDefault="00000000">
      <w:pPr>
        <w:pStyle w:val="BodyText"/>
      </w:pPr>
      <w:r>
        <w:t>O people, do not betray the rights of God nor deal with them except with His permission. Thus has the matter been decreed in the Tablets and in this mighty Tablet. He who betrays God will be dealt with justly, but he who acts according to what is commanded, blessings shall descend upon him from the heaven of His bounteous gifts. Verily, He desired for you that which you do not know today; it will be known to the people when souls take flight and the rugs of joy are rolled up. Thus does He remind you through a guarded Tablet.</w:t>
      </w:r>
    </w:p>
    <w:p w14:paraId="68781080" w14:textId="77777777" w:rsidR="00DC093A" w:rsidRDefault="00000000">
      <w:pPr>
        <w:pStyle w:val="BodyText"/>
      </w:pPr>
      <w:r>
        <w:t>98 Various petitions have reached the Throne from those who have believed, asking of God, the Lord of what is seen and what is unseen, the Lord of all the worlds. Thus, We have revealed this Tablet and adorned it with the ornament of the command, so that the people may act in accordance with the ordinances of their Lord. In previous years, We were also asked regarding these matters on many occasions, but We held back the Pen in wisdom until letters arrived from a few souls in these days. Therefore, We responded to them with truth, that which enlivens the hearts.</w:t>
      </w:r>
    </w:p>
    <w:p w14:paraId="611DF99B" w14:textId="77777777" w:rsidR="00DC093A" w:rsidRDefault="00000000">
      <w:pPr>
        <w:pStyle w:val="BodyText"/>
      </w:pPr>
      <w:r>
        <w:t>99 Say: O concourse of scholars, do not weigh the Book of God with the rules and sciences you possess. It is the balance of truth among the people. What the nations have can be weighed with this Most Great Balance, and it is self-sufficient, if you but know.</w:t>
      </w:r>
    </w:p>
    <w:p w14:paraId="55FD99DB" w14:textId="77777777" w:rsidR="00DC093A" w:rsidRDefault="00000000">
      <w:pPr>
        <w:pStyle w:val="BodyText"/>
      </w:pPr>
      <w:r>
        <w:t>100 The eye of My favor weeps for you, for you have not recognized the One whom you call upon in the evening and at dawn, at every sunset and daybreak. Turn, O people, with radiant faces and hearts filled with light, to the blessed crimson spot where the Lote-Tree of the farthest limit proclaims: “There is no God but Me, the All-Possessing, the Self-Subsisting.”</w:t>
      </w:r>
    </w:p>
    <w:p w14:paraId="7D044BA2" w14:textId="77777777" w:rsidR="00DC093A" w:rsidRDefault="00000000">
      <w:pPr>
        <w:pStyle w:val="Heading2"/>
      </w:pPr>
      <w:bookmarkStart w:id="578" w:name="verses-101-110-1"/>
      <w:bookmarkEnd w:id="577"/>
      <w:r>
        <w:t>Verses 101-110</w:t>
      </w:r>
    </w:p>
    <w:p w14:paraId="28D68754" w14:textId="77777777" w:rsidR="00DC093A" w:rsidRDefault="00000000">
      <w:pPr>
        <w:pStyle w:val="FirstParagraph"/>
      </w:pPr>
      <w:r>
        <w:t>101 O concourse of scholars, can any one of you match Me in the field of mystical insight and knowledge, or race with Me in the course of wisdom and expression? No, by My Lord, the All-Merciful! All that is on earth shall perish, and this is the Face of your Lord, the Mighty, the Beloved.</w:t>
      </w:r>
    </w:p>
    <w:p w14:paraId="4912768F" w14:textId="77777777" w:rsidR="00DC093A" w:rsidRDefault="00000000">
      <w:pPr>
        <w:pStyle w:val="BodyText"/>
      </w:pPr>
      <w:r>
        <w:t>102 O people, We have ordained knowledge for the recognition of the known, yet you have become veiled by it from its source, through which every hidden matter has been revealed. If you knew the horizon from which the sun of speech has dawned, you would abandon the people and what they possess and turn toward the praiseworthy station.</w:t>
      </w:r>
    </w:p>
    <w:p w14:paraId="645B2C01" w14:textId="77777777" w:rsidR="00DC093A" w:rsidRDefault="00000000">
      <w:pPr>
        <w:pStyle w:val="BodyText"/>
      </w:pPr>
      <w:r>
        <w:lastRenderedPageBreak/>
        <w:t>103 Say, this is the heaven wherein lies the hidden treasure, the Mother Book, if you could but understand. This is that which caused the rock to cry out and the Lote-Tree to call on the lofty Mount upon the holy land: The sovereignty belongs to God, the Almighty, the Beloved.</w:t>
      </w:r>
    </w:p>
    <w:p w14:paraId="18B41D53" w14:textId="77777777" w:rsidR="00DC093A" w:rsidRDefault="00000000">
      <w:pPr>
        <w:pStyle w:val="BodyText"/>
      </w:pPr>
      <w:r>
        <w:t>104 I have not entered schools, nor have I studied scholarly works. Hear what this unlettered One calls you to—the Everlasting God. This is better for you than all that is treasured in the earth, if you but understand.</w:t>
      </w:r>
    </w:p>
    <w:p w14:paraId="50D5AF66" w14:textId="77777777" w:rsidR="00DC093A" w:rsidRDefault="00000000">
      <w:pPr>
        <w:pStyle w:val="BodyText"/>
      </w:pPr>
      <w:r>
        <w:t>105 One who interprets what has been revealed from the heaven of Revelation and deviates from its outward meaning is among those who have distorted the exalted Word of God and is accounted as one of the losers in the clear Book.</w:t>
      </w:r>
    </w:p>
    <w:p w14:paraId="30B6C960" w14:textId="77777777" w:rsidR="00DC093A" w:rsidRDefault="00000000">
      <w:pPr>
        <w:pStyle w:val="BodyText"/>
      </w:pPr>
      <w:r>
        <w:t>106 You are enjoined to trim your nails and immerse your bodies in water that completely surrounds you every week, and to cleanse your bodies with what you have previously used. Beware that heedlessness does not prevent you from what you have been commanded by the Mighty, the Great. Enter fresh water; used water is not permitted for immersion. Do not approach the reservoirs of the Persian baths; whoever seeks them out finds their foul odor even before entering. Avoid them, O people, and do not be among the abased. It is likened to pus and filth if you are among the discerning. Likewise, abandon their foul basins and be among the sanctified. We desire to see you as manifestations of paradise on earth, so that the fragrance emanating from you may gladden the hearts of those who are near. Pouring water over oneself and washing the body is sufficient and preferable, and spares you from immersion. He has willed to ease matters for you as a bounty from His presence so that you may be among the grateful.</w:t>
      </w:r>
    </w:p>
    <w:p w14:paraId="6F58423C" w14:textId="77777777" w:rsidR="00DC093A" w:rsidRDefault="00000000">
      <w:pPr>
        <w:pStyle w:val="BodyText"/>
      </w:pPr>
      <w:r>
        <w:t>107 Your fathers’ wives have been forbidden to you. We are ashamed to mention the law concerning boys. Fear the All-Merciful, O people of the world, and do not commit what you have been forbidden in the Tablet, nor be among those who wander in the wilderness of desires.</w:t>
      </w:r>
    </w:p>
    <w:p w14:paraId="27F1FA40" w14:textId="77777777" w:rsidR="00DC093A" w:rsidRDefault="00000000">
      <w:pPr>
        <w:pStyle w:val="BodyText"/>
      </w:pPr>
      <w:r>
        <w:t>108 No one should raise their voice in public as they walk in streets or marketplaces. Rather, whoever wishes to engage in remembrance should do so either in a place designated for the remembrance of God or in their home. This is closer to sincerity and piety. Thus has the sun of wisdom shone forth from the horizon of the Revelation. Blessed are those who act accordingly.</w:t>
      </w:r>
    </w:p>
    <w:p w14:paraId="091A25DF" w14:textId="77777777" w:rsidR="00DC093A" w:rsidRDefault="00000000">
      <w:pPr>
        <w:pStyle w:val="BodyText"/>
      </w:pPr>
      <w:r>
        <w:t>109 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4B2B8D77" w14:textId="77777777" w:rsidR="00DC093A" w:rsidRDefault="00000000">
      <w:pPr>
        <w:pStyle w:val="BodyText"/>
      </w:pPr>
      <w:r>
        <w:t>110 The festivals have been limited to the two greatest festivals. The first is the days during which the Most Merciful manifested Himself to those in existence through His most excellent names and supreme attributes, and the second is the day when We raised up the one who announced to the people this name by which the dead were raised to life, and all in the heavens and the earth, as well as those who came after, were gathered. Thus has the matter been decreed by One who is all-knowing.</w:t>
      </w:r>
    </w:p>
    <w:p w14:paraId="60DEE392" w14:textId="77777777" w:rsidR="00DC093A" w:rsidRDefault="00000000">
      <w:pPr>
        <w:pStyle w:val="Heading2"/>
      </w:pPr>
      <w:bookmarkStart w:id="579" w:name="verses-111-120-1"/>
      <w:bookmarkEnd w:id="578"/>
      <w:r>
        <w:lastRenderedPageBreak/>
        <w:t>Verses 111-120</w:t>
      </w:r>
    </w:p>
    <w:p w14:paraId="61CD53F8" w14:textId="77777777" w:rsidR="00DC093A" w:rsidRDefault="00000000">
      <w:pPr>
        <w:pStyle w:val="FirstParagraph"/>
      </w:pPr>
      <w:r>
        <w:t>111 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1D1B3B92" w14:textId="77777777" w:rsidR="00DC093A" w:rsidRDefault="00000000">
      <w:pPr>
        <w:pStyle w:val="BodyText"/>
      </w:pPr>
      <w:r>
        <w:t>112 Say: The Greatest Festival is the sovereign of all festivals. O people, remember God’s bounty upon you, for when you were asleep, He awakened you with the breezes of revelation and made known to you His clear and straight path.</w:t>
      </w:r>
    </w:p>
    <w:p w14:paraId="38C907C9" w14:textId="77777777" w:rsidR="00DC093A" w:rsidRDefault="00000000">
      <w:pPr>
        <w:pStyle w:val="BodyText"/>
      </w:pPr>
      <w:r>
        <w:t>113 If you fall ill, refer to skilled physicians. We have not abolished the means, but rather established them through this Pen, which God has made the dawning-place of His radiant and shining Cause.</w:t>
      </w:r>
    </w:p>
    <w:p w14:paraId="133C8942" w14:textId="77777777" w:rsidR="00DC093A" w:rsidRDefault="00000000">
      <w:pPr>
        <w:pStyle w:val="BodyText"/>
      </w:pPr>
      <w:r>
        <w:t>114 God has ordained for every soul to present before the Throne what they possess, of that which has no equal. We have, however, pardoned this as a favor from Us. Truly, He is the Most Generous, the Bestower.</w:t>
      </w:r>
    </w:p>
    <w:p w14:paraId="146A5749" w14:textId="77777777" w:rsidR="00DC093A" w:rsidRDefault="00000000">
      <w:pPr>
        <w:pStyle w:val="BodyText"/>
      </w:pPr>
      <w:r>
        <w:t>115 Blessed is the one who turns towards the Mashriqu’l-Adhkár (Dawning Place of the Remembrance of God) at dawn, remembering, reflecting, and seeking forgiveness. And when they enter, they should sit in silence, listening to the verses of God, the Sovereign, the Mighty, the Praised. Say, the Mashriqu’l-Adhkár is every house built for My remembrance in cities and villages. Thus it has been named before the Throne, if you are among those who understand.</w:t>
      </w:r>
    </w:p>
    <w:p w14:paraId="4EA348BC" w14:textId="77777777" w:rsidR="00DC093A" w:rsidRDefault="00000000">
      <w:pPr>
        <w:pStyle w:val="BodyText"/>
      </w:pPr>
      <w:r>
        <w:t>116 And 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692A3D7E" w14:textId="77777777" w:rsidR="00DC093A" w:rsidRDefault="00000000">
      <w:pPr>
        <w:pStyle w:val="BodyText"/>
      </w:pPr>
      <w:r>
        <w:t>117 Support, O people, My chosen ones, who have arisen to remember Me among My creation and to elevate My Word in My dominion. They are the stars of the heaven of My care and the lamps of My guidance for all beings. And whoever speaks contrary to what has been revealed in My Tablets, he is not of Me. Beware that you do not follow every sinful claimant. The Tablets have been adorned with the seal of the Breaker of the Dawn, who speaks between the heavens and the earth. Hold fast to the sure handle and the strong cord of My command.</w:t>
      </w:r>
    </w:p>
    <w:p w14:paraId="14860BE1" w14:textId="77777777" w:rsidR="00DC093A" w:rsidRDefault="00000000">
      <w:pPr>
        <w:pStyle w:val="BodyText"/>
      </w:pPr>
      <w:r>
        <w:t>118 God has permitted those who wish to learn different languages to do so, in order to proclaim the Cause of God throughout the East and West of the earth and to mention Him among nations and peoples. Through this, hearts may be drawn, and every lifeless bone may be revived.</w:t>
      </w:r>
    </w:p>
    <w:p w14:paraId="758268F0" w14:textId="77777777" w:rsidR="00DC093A" w:rsidRDefault="00000000">
      <w:pPr>
        <w:pStyle w:val="BodyText"/>
      </w:pPr>
      <w:r>
        <w:lastRenderedPageBreak/>
        <w:t>119 It is not befitting for a person of wisdom to consume that which robs him of reason. Instead, he should engage in what befits a human being, not in actions committed by every heedless and suspicious soul.</w:t>
      </w:r>
    </w:p>
    <w:p w14:paraId="2700B3DA" w14:textId="77777777" w:rsidR="00DC093A" w:rsidRDefault="00000000">
      <w:pPr>
        <w:pStyle w:val="BodyText"/>
      </w:pPr>
      <w:r>
        <w:t>120 Adorn your heads with the crown of trustworthiness and loyalty, your hearts with the garment of piety, your tongues with pure truthfulness, and your bodies with the mantle of courtesy. All of these are innate to human nature, if you are among those who perceive. O people of Bahá, hold firmly to the cord of servitude to the True God. Through it, your stations will be revealed, your names will be established, and your ranks and remembrances will be elevated in a well-guarded Tablet. Beware that nothing on earth prevents you from attaining this exalted, noble station. We have counseled you regarding this in many Tablets, and in this Tablet, from whose horizon the radiant ordinances of your Almighty, All-Wise Lord shine forth.</w:t>
      </w:r>
    </w:p>
    <w:p w14:paraId="610084FD" w14:textId="77777777" w:rsidR="00DC093A" w:rsidRDefault="00000000">
      <w:pPr>
        <w:pStyle w:val="Heading2"/>
      </w:pPr>
      <w:bookmarkStart w:id="580" w:name="verses-121-130-1"/>
      <w:bookmarkEnd w:id="579"/>
      <w:r>
        <w:t>Verses 121-130</w:t>
      </w:r>
    </w:p>
    <w:p w14:paraId="6BFAD318" w14:textId="77777777" w:rsidR="00DC093A" w:rsidRDefault="00000000">
      <w:pPr>
        <w:pStyle w:val="FirstParagraph"/>
      </w:pPr>
      <w:r>
        <w:t>121 When the sea of reunion is stilled, and the Book of Origin reaches its end, turn towards Him whom God has willed, the one who branched from this ancient Root.</w:t>
      </w:r>
    </w:p>
    <w:p w14:paraId="10814339" w14:textId="77777777" w:rsidR="00DC093A" w:rsidRDefault="00000000">
      <w:pPr>
        <w:pStyle w:val="BodyText"/>
      </w:pPr>
      <w:r>
        <w:t>122 Consider the people and their lack of reason: they seek what harms them and abandon what benefits them—truly, they are among the wanderers. We see some people desiring freedom and taking pride in it, yet they are in manifest ignorance.</w:t>
      </w:r>
    </w:p>
    <w:p w14:paraId="49FC8CCA" w14:textId="77777777" w:rsidR="00DC093A" w:rsidRDefault="00000000">
      <w:pPr>
        <w:pStyle w:val="Body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78B20C3A" w14:textId="77777777" w:rsidR="00DC093A" w:rsidRDefault="00000000">
      <w:pPr>
        <w:pStyle w:val="BodyText"/>
      </w:pPr>
      <w:r>
        <w:t>124 Observe the people; they are like sheep, in need of a shepherd to protect them—this is indeed an absolute truth. We affirm this in certain contexts but not in others, for We are all-knowing.</w:t>
      </w:r>
    </w:p>
    <w:p w14:paraId="618C0E05" w14:textId="77777777" w:rsidR="00DC093A" w:rsidRDefault="00000000">
      <w:pPr>
        <w:pStyle w:val="Body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5502C6E2" w14:textId="77777777" w:rsidR="00DC093A" w:rsidRDefault="00000000">
      <w:pPr>
        <w:pStyle w:val="BodyText"/>
      </w:pPr>
      <w:r>
        <w:t>126 You are forbidden to ask questions in the Bayán; God has pardoned this, so that you may ask what your souls need, not what the men before you have spoken of. Fear God, and be among the God-fearing. Ask what benefits you in the Cause of God and His dominion. The door of grace has been opened to those in the heavens and the earth.</w:t>
      </w:r>
    </w:p>
    <w:p w14:paraId="6694A99C" w14:textId="77777777" w:rsidR="00DC093A" w:rsidRDefault="00000000">
      <w:pPr>
        <w:pStyle w:val="BodyText"/>
      </w:pPr>
      <w:r>
        <w:t>127 The number of months is nineteen in the Book of God. The first of them has been adorned with this name that reigns supreme over all the worlds.</w:t>
      </w:r>
    </w:p>
    <w:p w14:paraId="703BB9E2" w14:textId="77777777" w:rsidR="00DC093A" w:rsidRDefault="00000000">
      <w:pPr>
        <w:pStyle w:val="BodyText"/>
      </w:pPr>
      <w:r>
        <w:lastRenderedPageBreak/>
        <w:t>128 God has ordained the burial of the dead in crystal, stone resistant to decay, or fine, hard woods, and the placing of engraved rings on their fingers. Truly, He is the All-Knowing, the Ordainer.</w:t>
      </w:r>
    </w:p>
    <w:p w14:paraId="3E5708BD" w14:textId="77777777" w:rsidR="00DC093A" w:rsidRDefault="00000000">
      <w:pPr>
        <w:pStyle w:val="BodyText"/>
      </w:pPr>
      <w:r>
        <w:t>129 It is prescribed for men, and to God belongs whatever is in the heavens and the earth and what is between them, and God is All-Knowing of all things. And for the women, to God belongs the dominion of the heavens and the earth and what is between them, and God is All-Powerful over all things. This is what was revealed before, and the Point of the Bayán calls out, saying:</w:t>
      </w:r>
    </w:p>
    <w:p w14:paraId="2BF71B65" w14:textId="77777777" w:rsidR="00DC093A" w:rsidRDefault="00000000">
      <w:pPr>
        <w:pStyle w:val="BlockText"/>
      </w:pPr>
      <w:r>
        <w:t>O Beloved of the worlds, speak in this station with that which will diffuse the fragrances of Your bounties among the peoples of the world. We have informed all that no word from You can be equal to what was revealed in the Bayán. Truly, You are the One powerful to do what You will. Do not withhold from Your servants the outpourings of the ocean of Your mercy, for You are the One with great bounty. We have answered what was desired, for He is the Beloved, the Responsive.</w:t>
      </w:r>
    </w:p>
    <w:p w14:paraId="41E2B846" w14:textId="77777777" w:rsidR="00DC093A" w:rsidRDefault="00000000">
      <w:pPr>
        <w:pStyle w:val="FirstParagraph"/>
      </w:pPr>
      <w:r>
        <w:t>If what is revealed at this moment from God were engraved upon it, it would be better for them and for her. Truly, We have been the Judge.</w:t>
      </w:r>
    </w:p>
    <w:p w14:paraId="31C43351" w14:textId="77777777" w:rsidR="00DC093A" w:rsidRDefault="00000000">
      <w:pPr>
        <w:pStyle w:val="BlockText"/>
      </w:pPr>
      <w:r>
        <w:t>I began from God and returned to Him, detached from all else, and clinging to His name, the Most Merciful, the Most Compassionate.</w:t>
      </w:r>
    </w:p>
    <w:p w14:paraId="4EF174C1" w14:textId="77777777" w:rsidR="00DC093A" w:rsidRDefault="00000000">
      <w:pPr>
        <w:pStyle w:val="FirstParagraph"/>
      </w:pPr>
      <w:r>
        <w:t>Thus does God single out whom He wills by a bounty from Himself. Truly, He is the Mighty, the Powerful.</w:t>
      </w:r>
    </w:p>
    <w:p w14:paraId="2018F126" w14:textId="77777777" w:rsidR="00DC093A" w:rsidRDefault="00000000">
      <w:pPr>
        <w:pStyle w:val="BodyText"/>
      </w:pPr>
      <w:r>
        <w:t>130 And if you shroud him in five garments of silk or cotton—whoever is unable, one of either will suffice—thus has the matter been decreed by the All-Knowing, the All-Informed. You are forbidden to transport the dead beyond the distance of one hour from the city. Bury him with spirit and fragrance in a nearby place.</w:t>
      </w:r>
    </w:p>
    <w:p w14:paraId="77E7FAE5" w14:textId="77777777" w:rsidR="00DC093A" w:rsidRDefault="00000000">
      <w:pPr>
        <w:pStyle w:val="Heading2"/>
      </w:pPr>
      <w:bookmarkStart w:id="581" w:name="verses-131-140-1"/>
      <w:bookmarkEnd w:id="580"/>
      <w:r>
        <w:t>Verses 131-140</w:t>
      </w:r>
    </w:p>
    <w:p w14:paraId="199116F5" w14:textId="77777777" w:rsidR="00DC093A" w:rsidRDefault="00000000">
      <w:pPr>
        <w:pStyle w:val="FirstParagraph"/>
      </w:pPr>
      <w:r>
        <w:t>131 God has abrogated what was decreed in the Bayán regarding the limitation of journeys. He is indeed the Chosen One, doing whatsoever He wills and ordaining what He desires.</w:t>
      </w:r>
    </w:p>
    <w:p w14:paraId="6E2A80E7" w14:textId="77777777" w:rsidR="00DC093A" w:rsidRDefault="00000000">
      <w:pPr>
        <w:pStyle w:val="BodyText"/>
      </w:pPr>
      <w:r>
        <w:t>132 O concourse of creation! Hear the call of the Lord of Names. He calls you from His Most Great Prison: Truly, there is no God but Me, the Almighty, the Majestic, the Subduer, the Exalted, the All-Knowing, the All-Wise. There is no God but Him, the Almighty over all the worlds. If He wills, He can seize the world with a single word from His presence. Beware that you do not hesitate in this Cause, to which the Concourse on High and the dwellers in the cities of names have submitted. Fear God and do not be of the veiled. Burn away the veils with the fire of My love, and the clouds of glory with this Name by which We have subdued all the worlds.</w:t>
      </w:r>
    </w:p>
    <w:p w14:paraId="6FA01E31" w14:textId="77777777" w:rsidR="00DC093A" w:rsidRDefault="00000000">
      <w:pPr>
        <w:pStyle w:val="BodyText"/>
      </w:pPr>
      <w:r>
        <w:t>133 Raise up the two houses in the two stations and the places wherein the Throne of your Lord, the Most Merciful, has been established. Thus your Master, the Knower of all things, commands you.</w:t>
      </w:r>
    </w:p>
    <w:p w14:paraId="6CB33CCD" w14:textId="77777777" w:rsidR="00DC093A" w:rsidRDefault="00000000">
      <w:pPr>
        <w:pStyle w:val="BodyText"/>
      </w:pPr>
      <w:r>
        <w:t xml:space="preserve">134 Beware lest the affairs of the earth prevent you from that which you have been commanded by the Mighty, the Trustworthy. Be manifestations of steadfastness among humanity, so that the doubts of </w:t>
      </w:r>
      <w:r>
        <w:lastRenderedPageBreak/>
        <w:t>those who have disbelieved in God, when He has appeared with great authority, do not hinder you. Beware lest what has been revealed in the former book keep you from this Book, which proclaims the truth: There is no God but Me, the Almighty, the All-Praised. Look with the eye of justice upon the One who has come from the heaven of divine will and power, and do not be among the wrongdoers.</w:t>
      </w:r>
    </w:p>
    <w:p w14:paraId="3330802E" w14:textId="77777777" w:rsidR="00DC093A" w:rsidRDefault="00000000">
      <w:pPr>
        <w:pStyle w:val="BodyText"/>
      </w:pPr>
      <w:r>
        <w:t>135 Then recall what flowed from the Pen of My Herald concerning the mention of this Revelation, and what the tyrants committed in His days. Indeed, they are among the most lost. 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14:paraId="66B23A5A" w14:textId="77777777" w:rsidR="00DC093A" w:rsidRDefault="00000000">
      <w:pPr>
        <w:pStyle w:val="BodyText"/>
      </w:pPr>
      <w:r>
        <w:t>136 This is what has been revealed from Him as a reminder for My own Self, if only you knew. And whoever reflects on these verses and discovers the hidden pearls within them, by God, will find the fragrance of the Merciful emanating from the direction of the prison, and his heart will hasten toward it with longing—nothing will stop him, not the armies of the heavens or the earth. Say: This is the Revelation around which evidence and proof circle. Thus has the Merciful revealed it, if you are among the fair-minded. Say: This is the spirit of the books, breathed into the Most Exalted Pen, and all of creation has been thunderstruck, except those who have been touched by the breezes of My mercy and the sweet fragrances of the Most Glorious One, which dominate all the worlds.</w:t>
      </w:r>
    </w:p>
    <w:p w14:paraId="5E758023" w14:textId="77777777" w:rsidR="00DC093A" w:rsidRDefault="00000000">
      <w:pPr>
        <w:pStyle w:val="BodyText"/>
      </w:pPr>
      <w:r>
        <w:t>137 O concourse of the Bayán! Fear the Merciful, and then behold what He has revealed in another station. He said, “The Qiblih is He Whom God shall make manifest. Whenever He turns, you must turn to Him until He is settled.” Thus has it been revealed by the Lord of Destiny when He willed to mention this Most Great Sight. Reflect, O people, and do not be among the wanderers. If you deny Him according to your own desires, to which Qiblih will you turn, O heedless ones? Reflect upon this verse, and then be fair in your judgment before God, that you may find the pearls of mysteries from the ocean surging with My name, the Mighty, the Inaccessible.</w:t>
      </w:r>
    </w:p>
    <w:p w14:paraId="5CC198B4" w14:textId="77777777" w:rsidR="00DC093A" w:rsidRDefault="00000000">
      <w:pPr>
        <w:pStyle w:val="BodyText"/>
      </w:pPr>
      <w:r>
        <w:t>138 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 Whoever reads a verse from My verses, it is better for him than reading the books of the former and latter generations. This is the declaration of the Merciful, if you are of those who listen. Say: This is true knowledge, if you are of those who recognize.</w:t>
      </w:r>
    </w:p>
    <w:p w14:paraId="0A0C1101" w14:textId="77777777" w:rsidR="00DC093A" w:rsidRDefault="00000000">
      <w:pPr>
        <w:pStyle w:val="BodyText"/>
      </w:pPr>
      <w:r>
        <w:t xml:space="preserve">139 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w:t>
      </w:r>
      <w:r>
        <w:lastRenderedPageBreak/>
        <w:t>the command of God. Thus has the Dove sung upon the branches in remembrance of her Lord, the Merciful. Blessed are those who listen.</w:t>
      </w:r>
    </w:p>
    <w:p w14:paraId="0BF4FE27" w14:textId="77777777" w:rsidR="00DC093A" w:rsidRDefault="00000000">
      <w:pPr>
        <w:pStyle w:val="BodyText"/>
      </w:pPr>
      <w:r>
        <w:t>140 O concourse of the Bayán! I adjure you by your Lord, the Merciful, to look upon what has been revealed in truth with the eye of justice, and do not be among those who see the proof of God and yet deny it—indeed, they are among the lost. The Point of the Bayán has openly declared in this verse the exaltation of My Cause above His own Cause. This is witnessed by every fair-minded and knowledgeable person, as you see today. It has risen to a station that none can deny except those whose eyes have been intoxicated in the former and in the latter. For them is a humiliating punishment.</w:t>
      </w:r>
    </w:p>
    <w:p w14:paraId="50C6C6C7" w14:textId="77777777" w:rsidR="00DC093A" w:rsidRDefault="00000000">
      <w:pPr>
        <w:pStyle w:val="Heading2"/>
      </w:pPr>
      <w:bookmarkStart w:id="582" w:name="verses-141-150-1"/>
      <w:bookmarkEnd w:id="581"/>
      <w:r>
        <w:t>Verses 141-150</w:t>
      </w:r>
    </w:p>
    <w:p w14:paraId="74C4AB5D" w14:textId="77777777" w:rsidR="00DC093A" w:rsidRDefault="00000000">
      <w:pPr>
        <w:pStyle w:val="FirstParagraph"/>
      </w:pPr>
      <w:r>
        <w:t>141 Say: By God! I am indeed His Beloved, and now He hears what is revealed from the heaven of revelation and laments for what you have done in His days. Fear God, and do not be of the transgressors. Say: O people, if you do not believe in Him, then do not oppose Him. By God, the hosts of the oppressors who have already gathered against Him are sufficient.</w:t>
      </w:r>
    </w:p>
    <w:p w14:paraId="37EEFE47" w14:textId="77777777" w:rsidR="00DC093A" w:rsidRDefault="00000000">
      <w:pPr>
        <w:pStyle w:val="BodyText"/>
      </w:pPr>
      <w:r>
        <w:t>142 He has revealed certain laws so that the Most Exalted Pen would not move in this Revelation except to mention His exalted stations and His most glorious vision. And when We desired to show bounty, We have detailed them in truth and eased what We desired for you. Truly, He is the Most Bountiful, the Most Generous.</w:t>
      </w:r>
    </w:p>
    <w:p w14:paraId="669DCE6B" w14:textId="77777777" w:rsidR="00DC093A" w:rsidRDefault="00000000">
      <w:pPr>
        <w:pStyle w:val="BodyText"/>
      </w:pPr>
      <w:r>
        <w:t>143 He has informed you previously of what this Most Wise Reminder will utter. He said—and His word is the truth—that it speaks on every matter, “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p>
    <w:p w14:paraId="4F04DCE6" w14:textId="77777777" w:rsidR="00DC093A" w:rsidRDefault="00000000">
      <w:pPr>
        <w:pStyle w:val="BodyText"/>
      </w:pPr>
      <w:r>
        <w:t>144 Consort with the followers of all religions in a spirit of friendliness and fellowship, that they may inhale from you the sweet fragrance of God. Beware lest the zeal of ignorance overtake you among humanity. Every beginning is from God, and unto Him it returns. He is indeed the source of creation and the ultimate destination of all the worlds.</w:t>
      </w:r>
    </w:p>
    <w:p w14:paraId="089B5154" w14:textId="77777777" w:rsidR="00DC093A" w:rsidRDefault="00000000">
      <w:pPr>
        <w:pStyle w:val="BodyText"/>
      </w:pPr>
      <w:r>
        <w:t>145 Enter not any house in the absence of its owner except with his permission. Adhere to what is proper in all circumstances, and be not among the heedless.</w:t>
      </w:r>
    </w:p>
    <w:p w14:paraId="498BBAF6" w14:textId="77777777" w:rsidR="00DC093A" w:rsidRDefault="00000000">
      <w:pPr>
        <w:pStyle w:val="BodyText"/>
      </w:pPr>
      <w:r>
        <w:t>146 You have been enjoined to purify your sustenance and whatsoever is beneath it through the payment of zakát. This is what has been decreed by the Revealer of Verses on this sacred parchment. We shall specify for you its minimum amount if God so wills and desires. He indeed expounds whatsoever He wishes with knowledge from His presence; verily, He is the All-Knowing, the All-Wise.</w:t>
      </w:r>
    </w:p>
    <w:p w14:paraId="10905918" w14:textId="77777777" w:rsidR="00DC093A" w:rsidRDefault="00000000">
      <w:pPr>
        <w:pStyle w:val="BodyText"/>
      </w:pPr>
      <w:r>
        <w:t xml:space="preserve">147 Begging is not permitted, and to him who is asked, it is forbidden to give. It has been enjoined upon everyone to earn a living, and should anyone be incapable, it is for the trustees and the wealthy to </w:t>
      </w:r>
      <w:r>
        <w:lastRenderedPageBreak/>
        <w:t>provide what is necessary. Act in accordance with the ordinances and laws of God, and guard them as you would your eyes, and be not of the losers.</w:t>
      </w:r>
    </w:p>
    <w:p w14:paraId="0CB6AC83" w14:textId="77777777" w:rsidR="00DC093A" w:rsidRDefault="00000000">
      <w:pPr>
        <w:pStyle w:val="BodyText"/>
      </w:pPr>
      <w:r>
        <w:t>148 You have been forbidden in the Book from contention, disputes, striking, and the like—those things which sadden hearts and souls. Whoever causes grief to another must pay nineteen mithqáls of gold. This is what the Lord of all worlds has decreed. Yet He has pardoned you from this in this Revelation and enjoins you to kindness and piety as a command from Him in this luminous Tablet. Desire not for anyone what you would not desire for yourselves. Fear God, and be not of the arrogant. You were all created from water, and unto dust you shall return. Reflect upon your end, and be not of the unjust. Hear what the Lote-Tree recites to you of the verses of God—it is indeed the balance of guidance from God, the Lord of the Last and the First. By it souls soar to the Source of Revelation, and the hearts of those who turn to Him are illumined. These are the bounds of God, prescribed for you; these are the commandments of God with which you have been charged in the Tablet. Act with a spirit of friendliness and fellowship; this is better for you, if you are of those who perceive.</w:t>
      </w:r>
    </w:p>
    <w:p w14:paraId="5704D94E" w14:textId="77777777" w:rsidR="00DC093A" w:rsidRDefault="00000000">
      <w:pPr>
        <w:pStyle w:val="BodyText"/>
      </w:pPr>
      <w:r>
        <w:t>149 Recite the verses of God every morning and evening. He who does not recite has not fulfilled the covenant of God and His testament, and whoever turns away from it today is among those who turned away from God in the eternity of eternities. Fear God, O My servants, all of you. Let not the abundance of reading and deeds, day and night, deceive you. If one should read a single verse with spirit and joy, it is better for him than to recite the holy scriptures of God, the Sovereign, the Self-Subsisting, with listlessness. Recite the verses of God to the extent that you are not overcome by weariness or sadness. Do not burden souls with what will make them lethargic and heavy; rather, give them what will lighten them, so they may soar with the wings of the verses to the dawn of clear evidences. This is closer to God, if you but understand.</w:t>
      </w:r>
    </w:p>
    <w:p w14:paraId="70117C9F" w14:textId="77777777" w:rsidR="00DC093A" w:rsidRDefault="00000000">
      <w:pPr>
        <w:pStyle w:val="BodyText"/>
      </w:pPr>
      <w:r>
        <w:t>150 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69E6C031" w14:textId="77777777" w:rsidR="00DC093A" w:rsidRDefault="00000000">
      <w:pPr>
        <w:pStyle w:val="Heading2"/>
      </w:pPr>
      <w:bookmarkStart w:id="583" w:name="verses-151-160-1"/>
      <w:bookmarkEnd w:id="582"/>
      <w:r>
        <w:t>Verses 151-160</w:t>
      </w:r>
    </w:p>
    <w:p w14:paraId="54680F4F" w14:textId="77777777" w:rsidR="00DC093A" w:rsidRDefault="00000000">
      <w:pPr>
        <w:pStyle w:val="FirstParagraph"/>
      </w:pPr>
      <w:r>
        <w:t>151 You are commanded to renew the furnishings of your homes after the passing of nineteen years. Thus has the matter been decreed by One Who is All-Knowing, All-Wise. He desires thereby to bring ease and refinement to you and what you possess. Fear God, and be not of the heedless. As for those who are unable, God has pardoned them; indeed, He is the Forgiving, the Generous.</w:t>
      </w:r>
    </w:p>
    <w:p w14:paraId="37203F0A" w14:textId="77777777" w:rsidR="00DC093A" w:rsidRDefault="00000000">
      <w:pPr>
        <w:pStyle w:val="BodyText"/>
      </w:pPr>
      <w:r>
        <w:t>152 Wash your feet every day in summer, and in winter, once every three days.</w:t>
      </w:r>
    </w:p>
    <w:p w14:paraId="6B1F2757" w14:textId="77777777" w:rsidR="00DC093A" w:rsidRDefault="00000000">
      <w:pPr>
        <w:pStyle w:val="BodyText"/>
      </w:pPr>
      <w:r>
        <w:t>153 And if anyone should anger you, meet them with kindness; and whoever rebukes you, do not rebuke them in return. Leave them to themselves and put your trust in God, the Avenger, the Just, the Almighty.</w:t>
      </w:r>
    </w:p>
    <w:p w14:paraId="2535241A" w14:textId="77777777" w:rsidR="00DC093A" w:rsidRDefault="00000000">
      <w:pPr>
        <w:pStyle w:val="BodyText"/>
      </w:pPr>
      <w:r>
        <w:lastRenderedPageBreak/>
        <w:t>154 You are forbidden to ascend to pulpits. Whoever wishes to recite the verses of his Lord before you, let him be seated upon the chair placed on the platform and mention God, his Lord and the Lord of all the worlds. God has loved your sitting upon platforms and chairs out of honor for what you possess of the love of God and the dawning-place of His radiant Cause.</w:t>
      </w:r>
    </w:p>
    <w:p w14:paraId="02B6B7B7" w14:textId="77777777" w:rsidR="00DC093A" w:rsidRDefault="00000000">
      <w:pPr>
        <w:pStyle w:val="BodyText"/>
      </w:pPr>
      <w:r>
        <w:t>155 Gambling and opium are forbidden to you. Avoid them, O people, and do not transgress. Beware lest you use that which will weaken your bodies and harm your minds. We have only desired for you that which benefits you; this is testified by all things, if you would but hear.</w:t>
      </w:r>
    </w:p>
    <w:p w14:paraId="36B298C9" w14:textId="77777777" w:rsidR="00DC093A" w:rsidRDefault="00000000">
      <w:pPr>
        <w:pStyle w:val="BodyText"/>
      </w:pPr>
      <w:r>
        <w:t>156 When you are invited to banquets and gatherings, respond with joy and radiance. He who fulfills his promise is safe from reproach. This is the day in which every wise matter has been clearly set forth.</w:t>
      </w:r>
    </w:p>
    <w:p w14:paraId="7C9C1E6D" w14:textId="77777777" w:rsidR="00DC093A" w:rsidRDefault="00000000">
      <w:pPr>
        <w:pStyle w:val="BodyText"/>
      </w:pPr>
      <w:r>
        <w:t>157 The mystery of inversion has appeared as a symbol of the Chief. Blessed is the one whom God has assisted in recognizing the six that have been exalted by this upright ’Alif. Verily, he is among the sincere. How many ascetics have turned away, and how many renunciants have come forward, proclaiming, “Praise be unto You, O Desired One of the worlds!” 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 Verily, We are the Judge. He is the Manifestation through whom God does as He wills, and the One who rests upon the throne, ruling as He desires.</w:t>
      </w:r>
    </w:p>
    <w:p w14:paraId="0C48306A" w14:textId="77777777" w:rsidR="00DC093A" w:rsidRDefault="00000000">
      <w:pPr>
        <w:pStyle w:val="BodyText"/>
      </w:pPr>
      <w:r>
        <w:t>158 Blessed is he who perceives the fragrance of meanings from the traces of this Pen, which, when it moves, the breath of God wafts through all else, and when it stops, the essence of tranquility appears within existence. Exalted is the Merciful, the Manifestation of this mighty favor. Say: Through the weight of oppression, the light of justice has appeared in all else, and through acceptance of abasement, the glory of God has shone forth among the worlds.</w:t>
      </w:r>
    </w:p>
    <w:p w14:paraId="48760CE0" w14:textId="77777777" w:rsidR="00DC093A" w:rsidRDefault="00000000">
      <w:pPr>
        <w:pStyle w:val="BodyText"/>
      </w:pPr>
      <w:r>
        <w:t>159 You are forbidden to carry weapons except in times of necessity, and it is permitted for you to wear silk. God has lifted from you the restriction on clothing and beards as a favor from Him; indeed, He is the All-Knowing Ordainer. Act in a manner that upright minds would not find objectionable, and do not make yourselves a plaything for the ignorant. Blessed is he who adorns himself with the raiment of manners and morals; he is among those who have aided his Lord with clear and evident deeds.</w:t>
      </w:r>
    </w:p>
    <w:p w14:paraId="73D8DA51" w14:textId="77777777" w:rsidR="00DC093A" w:rsidRDefault="00000000">
      <w:pPr>
        <w:pStyle w:val="BodyText"/>
      </w:pPr>
      <w:r>
        <w:t>160 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p w14:paraId="613C59AC" w14:textId="77777777" w:rsidR="00DC093A" w:rsidRDefault="00000000">
      <w:pPr>
        <w:pStyle w:val="Heading2"/>
      </w:pPr>
      <w:bookmarkStart w:id="584" w:name="verses-161-170-1"/>
      <w:bookmarkEnd w:id="583"/>
      <w:r>
        <w:t>Verses 161-170</w:t>
      </w:r>
    </w:p>
    <w:p w14:paraId="63490C40" w14:textId="77777777" w:rsidR="00DC093A" w:rsidRDefault="00000000">
      <w:pPr>
        <w:pStyle w:val="FirstParagraph"/>
      </w:pPr>
      <w:r>
        <w:t xml:space="preserve">161 Blessed is the one who acknowledges God and His verses and recognizes that He is not to be questioned about what He does. This is a word that God has made the adornment and foundation of </w:t>
      </w:r>
      <w:r>
        <w:lastRenderedPageBreak/>
        <w:t>beliefs, and by it, the deeds of those who act are accepted. Place this word before your eyes, so that the insinuations of those who turn away may not cause you to stumble.</w:t>
      </w:r>
    </w:p>
    <w:p w14:paraId="0467DB41" w14:textId="77777777" w:rsidR="00DC093A" w:rsidRDefault="00000000">
      <w:pPr>
        <w:pStyle w:val="BodyText"/>
      </w:pPr>
      <w:r>
        <w:t>162 If He permits what was forbidden in the eternal past, or forbids what was permitted, no one has the right to object to Him. Whoever hesitates even for an instant is among the transgressors.</w:t>
      </w:r>
    </w:p>
    <w:p w14:paraId="1F530496" w14:textId="77777777" w:rsidR="00DC093A" w:rsidRDefault="00000000">
      <w:pPr>
        <w:pStyle w:val="BodyText"/>
      </w:pPr>
      <w:r>
        <w:t>163 And whoever does not attain this most exalted principle and highest station will be swayed by the winds of doubt and turned by the words of the polytheists. Whoever attains this principle has attained the most great steadfastness. Blessed is this most glorious station, by the mention of which every mighty Tablet has been adorned. Thus does God teach you what will save you from doubt and perplexity and deliver you in this world and the next. Verily, He is the Forgiving, the Generous. He it is who sent the Messengers and revealed the Books, proclaiming that there is no God but Me, the Almighty, the Wise.</w:t>
      </w:r>
    </w:p>
    <w:p w14:paraId="4EE3BC44" w14:textId="77777777" w:rsidR="00DC093A" w:rsidRDefault="00000000">
      <w:pPr>
        <w:pStyle w:val="BodyText"/>
      </w:pPr>
      <w:r>
        <w:t>164 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11BA6B60" w14:textId="77777777" w:rsidR="00DC093A" w:rsidRDefault="00000000">
      <w:pPr>
        <w:pStyle w:val="BodyText"/>
      </w:pPr>
      <w:r>
        <w:t>165 O concourse of scholars! When the verses were revealed and the clear proofs appeared, We found you behind veils—this is indeed a wondrous thing! You have prided yourselves on My name yet have been heedless of My Self, while the All-Merciful has come with proof and evidence. We have rent asunder the veils. Beware lest you create another veil to hinder the people. Break the chains of delusions in the name of the Lord of all mankind, and do not be of the deceivers. If you turn toward God and enter into this Cause, do not corrupt it and do not measure the Book of God by your desires. This is the counsel of God, from before and after. Witness to this are the Testimonies of God and His Chosen Ones, and We bear witness to all.</w:t>
      </w:r>
    </w:p>
    <w:p w14:paraId="37B60037" w14:textId="77777777" w:rsidR="00DC093A" w:rsidRDefault="00000000">
      <w:pPr>
        <w:pStyle w:val="BodyText"/>
      </w:pPr>
      <w:r>
        <w:t>166 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5C331C9D" w14:textId="77777777" w:rsidR="00DC093A" w:rsidRDefault="00000000">
      <w:pPr>
        <w:pStyle w:val="BodyText"/>
      </w:pPr>
      <w:r>
        <w:t xml:space="preserve">167 Beware lest the names keep you from their Master, or that remembrance veils you from this Most Mighty Remembrance. Seek refuge in God, O concourse of scholars, and do not make yourselves a veil between Me and My creation. Thus does God admonish you and command you to act with justice, so that your deeds are not rendered void while you remain unaware. The one who turns away from this Cause—can he prove any truth in creation? No, by the Lord of innovation. Yet people remain behind a clear veil. </w:t>
      </w:r>
      <w:r>
        <w:lastRenderedPageBreak/>
        <w:t>Say: Through Him has the Sun of Proof shone forth, and the Luminary of Evidence become manifest to all in existence. Fear God, O people of insight, and do not deny. 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 Say: This is the Day of God; none is to be mentioned in it but His own Self, the Sovereign over all that is in the heavens and the earth. This is a Cause by which all that you hold as illusions and forms has been shaken.</w:t>
      </w:r>
    </w:p>
    <w:p w14:paraId="2FDD9CAF" w14:textId="77777777" w:rsidR="00DC093A" w:rsidRDefault="00000000">
      <w:pPr>
        <w:pStyle w:val="BodyText"/>
      </w:pPr>
      <w:r>
        <w:t>168 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 Verily, there is no God but Me, the All-Knowing, the All-Wise.</w:t>
      </w:r>
    </w:p>
    <w:p w14:paraId="63D0C3C2" w14:textId="77777777" w:rsidR="00DC093A" w:rsidRDefault="00000000">
      <w:pPr>
        <w:pStyle w:val="BodyText"/>
      </w:pPr>
      <w:r>
        <w:t>169 O concourse of scholars! Beware lest you become the cause of discord in the regions, as you were the reason for rejection in the beginning. Gather the people around this Word, by which the pebble cried out: “The Kingdom belongs to God, the Dawning-Place of Signs.” Thus does God admonish you, as a favor from Him. Verily, He is the Forgiving, the Generous.</w:t>
      </w:r>
    </w:p>
    <w:p w14:paraId="5AF2CFAD" w14:textId="77777777" w:rsidR="00DC093A" w:rsidRDefault="00000000">
      <w:pPr>
        <w:pStyle w:val="BodyText"/>
      </w:pPr>
      <w:r>
        <w:t>170 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301616C3" w14:textId="77777777" w:rsidR="00DC093A" w:rsidRDefault="00000000">
      <w:pPr>
        <w:pStyle w:val="Heading2"/>
      </w:pPr>
      <w:bookmarkStart w:id="585" w:name="verses-171-180-1"/>
      <w:bookmarkEnd w:id="584"/>
      <w:r>
        <w:t>Verses 171-180</w:t>
      </w:r>
    </w:p>
    <w:p w14:paraId="5A73F46E" w14:textId="77777777" w:rsidR="00DC093A" w:rsidRDefault="00000000">
      <w:pPr>
        <w:pStyle w:val="FirstParagraph"/>
      </w:pPr>
      <w:r>
        <w:t>171 Tear asunder the veils, so that the inhabitants of the Kingdom may hear the sound of their rending. This is the command of God, from before and after. Blessed is the one who acts according to what has been commanded, and woe unto those who turn away.</w:t>
      </w:r>
    </w:p>
    <w:p w14:paraId="2D7505A4" w14:textId="77777777" w:rsidR="00DC093A" w:rsidRDefault="00000000">
      <w:pPr>
        <w:pStyle w:val="BodyText"/>
      </w:pPr>
      <w:r>
        <w:t>172 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7D662AB5" w14:textId="77777777" w:rsidR="00DC093A" w:rsidRDefault="00000000">
      <w:pPr>
        <w:pStyle w:val="BodyText"/>
      </w:pPr>
      <w:r>
        <w:t>173 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 Blessed is the one who turns toward you, and woe to the heedless. It behooves today anyone who has drunk the wine of life from the hands of the tender mercies of their Lord, the All-Merciful, to be as pulsating as the artery in the body of existence, that through them the world and every withered bone may be set in motion.</w:t>
      </w:r>
    </w:p>
    <w:p w14:paraId="5381628E" w14:textId="77777777" w:rsidR="00DC093A" w:rsidRDefault="00000000">
      <w:pPr>
        <w:pStyle w:val="BodyText"/>
      </w:pPr>
      <w:r>
        <w:lastRenderedPageBreak/>
        <w:t>174 O people of creation! When the Dove of Praise takes flight from the bough of glorification and seeks the most distant and hidden destination, refer what you do not understand from the Book to the Branch that has branched forth from this mighty Root.</w:t>
      </w:r>
    </w:p>
    <w:p w14:paraId="25AEC4B8" w14:textId="77777777" w:rsidR="00DC093A" w:rsidRDefault="00000000">
      <w:pPr>
        <w:pStyle w:val="BodyText"/>
      </w:pPr>
      <w:r>
        <w:t>175 O Pen of the Most High! Move upon the Tablet by the permission of thy Lord, the Creator of the heavens, and then recount how the Dawning-Place of Oneness desired the School of Detachment, that the free souls might gain insight into the measure of a needle’s eye of what lies behind the veils of the mysteries of thy Lord, the Almighty, the All-Knowing.</w:t>
      </w:r>
    </w:p>
    <w:p w14:paraId="3CBD863C" w14:textId="77777777" w:rsidR="00DC093A" w:rsidRDefault="00000000">
      <w:pPr>
        <w:pStyle w:val="BodyText"/>
      </w:pPr>
      <w:r>
        <w:t>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p w14:paraId="4DD378E6" w14:textId="77777777" w:rsidR="00DC093A" w:rsidRDefault="00000000">
      <w:pPr>
        <w:pStyle w:val="BodyText"/>
      </w:pPr>
      <w:r>
        <w:t>176 O concourse of the Bayán! Verily, We entered the School of God while you were asleep, and We observed the Tablet while you were heedless. By the True One, We read it before its descent, while you were unaware. We encompassed the Book while you were still in the loins. 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44D1E5DF" w14:textId="77777777" w:rsidR="00DC093A" w:rsidRDefault="00000000">
      <w:pPr>
        <w:pStyle w:val="BodyText"/>
      </w:pPr>
      <w:r>
        <w:t>177 Beware of disputing about God and His Cause. Verily, He has appeared in a manner that encompasses all that was and all that will be. Were We to speak in this station with the tongue of the dwellers of the Kingdom, We would say that God created that School before the creation of the heavens and the earth, and We entered it before the Káf was joined with its supporting Nún. 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436C7F71" w14:textId="77777777" w:rsidR="00DC093A" w:rsidRDefault="00000000">
      <w:pPr>
        <w:pStyle w:val="BodyText"/>
      </w:pPr>
      <w:r>
        <w:t>178 This is not an affair to be toyed with by your fancies, nor is this a station into which every timid and deluded soul may enter. By God, this is the arena of unveiling and detachment, the field of vision and exaltation. None traverse it except the knights of the All-Merciful, who have cast aside all that is created. These are the helpers of God on earth and the dawning places of might among the worlds.</w:t>
      </w:r>
    </w:p>
    <w:p w14:paraId="3461ED51" w14:textId="77777777" w:rsidR="00DC093A" w:rsidRDefault="00000000">
      <w:pPr>
        <w:pStyle w:val="BodyText"/>
      </w:pPr>
      <w:r>
        <w:t>179 Beware lest what is in the Bayán keeps you from your Lord, the All-Merciful. By God, it was revealed for My remembrance, if only you knew. The sincere find in it only the fragrance of My love and My name, the One who prevails over all that is seen and unseen. Say: O people, turn toward what has been revealed from My Most High Pen. If you find therein the fragrance of God, do not object to it, and do not withhold yourselves from the grace and bounties of God. Thus does God counsel you; verily, He is the Wise Counselor.</w:t>
      </w:r>
    </w:p>
    <w:p w14:paraId="2BD9F90B" w14:textId="77777777" w:rsidR="00DC093A" w:rsidRDefault="00000000">
      <w:pPr>
        <w:pStyle w:val="BodyText"/>
      </w:pPr>
      <w:r>
        <w:t xml:space="preserve">180 What you do not understand from the Bayán, ask God, your Lord and the Lord of your forefathers. Verily, if He wills, He can make clear to you what was revealed therein and what was hidden in the ocean </w:t>
      </w:r>
      <w:r>
        <w:lastRenderedPageBreak/>
        <w:t>of its words of pearls of knowledge and wisdom. Truly, He is the One who prevails over the names; there is no God but Him, the All-Subduing.</w:t>
      </w:r>
    </w:p>
    <w:p w14:paraId="6433F2CF" w14:textId="77777777" w:rsidR="00DC093A" w:rsidRDefault="00000000">
      <w:pPr>
        <w:pStyle w:val="Heading2"/>
      </w:pPr>
      <w:bookmarkStart w:id="586" w:name="verses-181-190-1"/>
      <w:bookmarkEnd w:id="585"/>
      <w:r>
        <w:t>Verses 181-190</w:t>
      </w:r>
    </w:p>
    <w:p w14:paraId="37F6EAE8" w14:textId="77777777" w:rsidR="00DC093A" w:rsidRDefault="00000000">
      <w:pPr>
        <w:pStyle w:val="FirstParagraph"/>
      </w:pPr>
      <w:r>
        <w:t>181 The order has been disturbed by this Most Great Order, and the arrangement has been altered by this wondrous Revelation, the like of which the eye of creation has never witnessed.</w:t>
      </w:r>
    </w:p>
    <w:p w14:paraId="169E9BDA" w14:textId="77777777" w:rsidR="00DC093A" w:rsidRDefault="00000000">
      <w:pPr>
        <w:pStyle w:val="BodyText"/>
      </w:pPr>
      <w:r>
        <w:t>182 Immerse yourselves in the ocean of My utterance, so that you might discover its pearls of wisdom and mysteries. Beware that you do not hesitate in this Cause, through which the sovereignty and power of God have been manifested. Hasten to it with radiant faces. This is the religion of God from before and after. Whoever wishes, let them accept it; and whoever does not, truly, God is independent of all the worlds.</w:t>
      </w:r>
    </w:p>
    <w:p w14:paraId="5DCDBE4E" w14:textId="77777777" w:rsidR="00DC093A" w:rsidRDefault="00000000">
      <w:pPr>
        <w:pStyle w:val="BodyText"/>
      </w:pPr>
      <w:r>
        <w:t>183 Say: 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lifted up. Beware lest you differ concerning it. Be as firm and immovable as the lofty mountains in the Cause of your Lord, the Mighty, the Loving.</w:t>
      </w:r>
    </w:p>
    <w:p w14:paraId="390A9472" w14:textId="77777777" w:rsidR="00DC093A" w:rsidRDefault="00000000">
      <w:pPr>
        <w:pStyle w:val="BodyText"/>
      </w:pPr>
      <w:r>
        <w:t>184 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65EDB8A5" w14:textId="77777777" w:rsidR="00DC093A"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6BD18CF9" w14:textId="77777777" w:rsidR="00DC093A" w:rsidRDefault="00000000">
      <w:pPr>
        <w:pStyle w:val="BodyText"/>
      </w:pPr>
      <w:r>
        <w:t>185 This is the counsel of God, if you are among those who hear. This is the grace of God, if you are among those who turn toward Him. This is the remembrance of God, if you are among those who feel. This is the treasure of God, if you are among those who know.</w:t>
      </w:r>
    </w:p>
    <w:p w14:paraId="611A1009" w14:textId="77777777" w:rsidR="00DC093A" w:rsidRDefault="00000000">
      <w:pPr>
        <w:pStyle w:val="BodyText"/>
      </w:pPr>
      <w:r>
        <w:t>186 This is a Book that has become the Lamp of Eternity for the world and its most upright Path among the peoples. Say: It is the Dawning-Place of the knowledge of God, if you but knew, and the Rising-Point of the commandments of God, if you but recognized.</w:t>
      </w:r>
    </w:p>
    <w:p w14:paraId="3FE6128B" w14:textId="77777777" w:rsidR="00DC093A" w:rsidRDefault="00000000">
      <w:pPr>
        <w:pStyle w:val="BodyText"/>
      </w:pPr>
      <w:r>
        <w:lastRenderedPageBreak/>
        <w:t>187 Do not load an animal with more than it can bear. We have forbidden you from this in the most emphatic terms in the Book. Be manifestations of justice and fairness between the heavens and the earth.</w:t>
      </w:r>
    </w:p>
    <w:p w14:paraId="78624033" w14:textId="77777777" w:rsidR="00DC093A" w:rsidRDefault="00000000">
      <w:pPr>
        <w:pStyle w:val="BodyText"/>
      </w:pPr>
      <w:r>
        <w:t>188 Whoever kills a person by mistake must pay compensation to the family of the deceased, which is one hundred mithqals of gold. Act in accordance with what you have been commanded in the Book and do not be of those who transgress.</w:t>
      </w:r>
    </w:p>
    <w:p w14:paraId="6C45DF55" w14:textId="77777777" w:rsidR="00DC093A" w:rsidRDefault="00000000">
      <w:pPr>
        <w:pStyle w:val="BodyText"/>
      </w:pPr>
      <w:r>
        <w:t>189 O people of councils in the lands! 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4F95B4FE" w14:textId="77777777" w:rsidR="00DC093A" w:rsidRDefault="00000000">
      <w:pPr>
        <w:pStyle w:val="BodyText"/>
      </w:pPr>
      <w:r>
        <w:t>190 It has been forbidden for you to consume opium. We have prohibited this most emphatically in the Book. Whoever consumes it is not of Me. Fear God, O people of understanding.</w:t>
      </w:r>
    </w:p>
    <w:p w14:paraId="3D4D4A84" w14:textId="77777777" w:rsidR="00DC093A" w:rsidRDefault="00000000">
      <w:r>
        <w:br w:type="page"/>
      </w:r>
    </w:p>
    <w:p w14:paraId="5930866A" w14:textId="77777777" w:rsidR="00DC093A" w:rsidRDefault="00000000">
      <w:pPr>
        <w:pStyle w:val="Heading1"/>
      </w:pPr>
      <w:bookmarkStart w:id="587" w:name="sec-salat-i-kabir"/>
      <w:bookmarkStart w:id="588" w:name="_Toc186378223"/>
      <w:bookmarkEnd w:id="566"/>
      <w:bookmarkEnd w:id="586"/>
      <w:r>
        <w:lastRenderedPageBreak/>
        <w:t>Salat-i-Kabir (The Great Prayer)</w:t>
      </w:r>
      <w:bookmarkEnd w:id="588"/>
    </w:p>
    <w:p w14:paraId="35A16FE4" w14:textId="77777777" w:rsidR="00DC093A" w:rsidRDefault="00000000">
      <w:pPr>
        <w:pStyle w:val="FirstParagraph"/>
      </w:pPr>
      <w:r>
        <w:rPr>
          <w:i/>
          <w:iCs/>
        </w:rPr>
        <w:t>This should be recited once in every twenty-four hours.</w:t>
      </w:r>
    </w:p>
    <w:p w14:paraId="0D4E6070" w14:textId="77777777" w:rsidR="00DC093A" w:rsidRDefault="00000000">
      <w:pPr>
        <w:pStyle w:val="BodyText"/>
      </w:pPr>
      <w:r>
        <w:rPr>
          <w:b/>
          <w:bCs/>
        </w:rPr>
        <w:t>He is the Forgiving, the Merciful.</w:t>
      </w:r>
    </w:p>
    <w:p w14:paraId="12D65DAA" w14:textId="77777777" w:rsidR="00DC093A" w:rsidRDefault="00000000">
      <w:pPr>
        <w:pStyle w:val="BodyText"/>
      </w:pPr>
      <w:r>
        <w:rPr>
          <w:i/>
          <w:iCs/>
        </w:rPr>
        <w:t>The one praying should stand, facing towards God, and when they have risen and are standing in their place, they should look to the right and left as if awaiting the mercy of their Lord, the Compassionate, the Merciful, then say:</w:t>
      </w:r>
    </w:p>
    <w:p w14:paraId="44D40658" w14:textId="77777777" w:rsidR="00DC093A" w:rsidRDefault="00000000">
      <w:pPr>
        <w:pStyle w:val="BodyText"/>
      </w:pPr>
      <w:r>
        <w:t>“O God of Names, and Creator of the Heavens, I ask You, by the dawns of Your exalted and sublime mysteries, to make my prayer a fire that burns away the veils that have prevented me from witnessing Your beauty and a light guiding me to the ocean of Your union.”</w:t>
      </w:r>
    </w:p>
    <w:p w14:paraId="150431AB" w14:textId="77777777" w:rsidR="00DC093A" w:rsidRDefault="00000000">
      <w:pPr>
        <w:pStyle w:val="BodyText"/>
      </w:pPr>
      <w:r>
        <w:rPr>
          <w:i/>
          <w:iCs/>
        </w:rPr>
        <w:t>Then, raising their hands in supplication to the Almighty God, they should say:</w:t>
      </w:r>
    </w:p>
    <w:p w14:paraId="5CF21C79" w14:textId="77777777" w:rsidR="00DC093A" w:rsidRDefault="00000000">
      <w:pPr>
        <w:pStyle w:val="BodyText"/>
      </w:pPr>
      <w:r>
        <w:t>“O Goal of the world and Beloved of nations, You see me turning towards You, severed from all else but You, holding fast to Your cord, by whose movement the realms of existence were set in motion. O Lord, I am Your servant, the son of Your servant, standing present before Your will and command. I seek nothing but Your good pleasure. I ask You, by the ocean of Your mercy and the sun of Your bounty, to do with Your servant what You love and desire. By Your sanctified might, beyond all mention and praise, whatever appears from You is the aim of my heart and the beloved of my soul. O my God, my God, do not look at my hopes and deeds, but rather at Your will, which encompasses the heavens and the earth, and at Your greatest Name. O Sovereign of nations, I seek only what You will, and I love only what You love.”</w:t>
      </w:r>
    </w:p>
    <w:p w14:paraId="4F3B465E" w14:textId="77777777" w:rsidR="00DC093A" w:rsidRDefault="00000000">
      <w:pPr>
        <w:pStyle w:val="BodyText"/>
      </w:pPr>
      <w:r>
        <w:rPr>
          <w:i/>
          <w:iCs/>
        </w:rPr>
        <w:t>Then, prostrating, they should say:</w:t>
      </w:r>
    </w:p>
    <w:p w14:paraId="30075A04" w14:textId="77777777" w:rsidR="00DC093A" w:rsidRDefault="00000000">
      <w:pPr>
        <w:pStyle w:val="BodyText"/>
      </w:pPr>
      <w:r>
        <w:t>“Glory be to You, beyond description with the attributes of any other than You or recognition with the knowledge of anyone but You.”</w:t>
      </w:r>
    </w:p>
    <w:p w14:paraId="25152B70" w14:textId="77777777" w:rsidR="00DC093A" w:rsidRDefault="00000000">
      <w:pPr>
        <w:pStyle w:val="BodyText"/>
      </w:pPr>
      <w:r>
        <w:rPr>
          <w:i/>
          <w:iCs/>
        </w:rPr>
        <w:t>Then, standing, they should say:</w:t>
      </w:r>
    </w:p>
    <w:p w14:paraId="38303550" w14:textId="77777777" w:rsidR="00DC093A" w:rsidRDefault="00000000">
      <w:pPr>
        <w:pStyle w:val="BodyText"/>
      </w:pPr>
      <w:r>
        <w:t>“O Lord, make my prayer the fountain of life, so that through it, my essence may endure by the continuity of Your sovereignty, and I may remember You in every world of Your worlds.”</w:t>
      </w:r>
    </w:p>
    <w:p w14:paraId="2C7A1ECC" w14:textId="77777777" w:rsidR="00DC093A" w:rsidRDefault="00000000">
      <w:pPr>
        <w:pStyle w:val="BodyText"/>
      </w:pPr>
      <w:r>
        <w:rPr>
          <w:i/>
          <w:iCs/>
        </w:rPr>
        <w:t>Then, raising their hands again in supplication, they should say:</w:t>
      </w:r>
    </w:p>
    <w:p w14:paraId="63FC3EB1" w14:textId="77777777" w:rsidR="00DC093A" w:rsidRDefault="00000000">
      <w:pPr>
        <w:pStyle w:val="BodyText"/>
      </w:pPr>
      <w:r>
        <w:t>“O You, by whose separation hearts and souls melt, and by the fire of Your love, those in the lands are set ablaze. I ask You by Your Name, through which You subdued the horizons, that You do not withhold from me what is with You, O Master of all peoples. O Lord, You see the stranger hurrying to their highest homeland, under the shade of the domes of Your grandeur and near the mercy of Your proximity. The disobedient has set out for the ocean of Your forgiveness, the lowly towards the carpet of Your might, and the poor towards the horizon of Your riches. You have dominion over what You will. I bear witness that You are the praised in Your deeds, the obeyed in Your judgments, and the chosen in Your command.”</w:t>
      </w:r>
    </w:p>
    <w:p w14:paraId="5EFDEA2F" w14:textId="77777777" w:rsidR="00DC093A" w:rsidRDefault="00000000">
      <w:pPr>
        <w:pStyle w:val="BodyText"/>
      </w:pPr>
      <w:r>
        <w:rPr>
          <w:i/>
          <w:iCs/>
        </w:rPr>
        <w:t>Then, raising their hands and exclaiming “Allahu Akbar” three times, they should bow in reverence to the Almighty God, saying:</w:t>
      </w:r>
    </w:p>
    <w:p w14:paraId="4E0DFDC4" w14:textId="77777777" w:rsidR="00DC093A" w:rsidRDefault="00000000">
      <w:pPr>
        <w:pStyle w:val="BodyText"/>
      </w:pPr>
      <w:r>
        <w:lastRenderedPageBreak/>
        <w:t>“O my God, You see my soul trembling within my limbs and my body out of longing for Your worship and yearning for Your remembrance and praise. It testifies to what was attested by the tongue of Your command in the dominion of Your utterance and the power of Your knowledge. O Lord, I desire to ask You at this station for all that is with You to affirm my poverty and exalt Your bounty and wealth, to manifest my weakness and reveal Your power and might.”</w:t>
      </w:r>
    </w:p>
    <w:p w14:paraId="09CD293D" w14:textId="77777777" w:rsidR="00DC093A" w:rsidRDefault="00000000">
      <w:pPr>
        <w:pStyle w:val="BodyText"/>
      </w:pPr>
      <w:r>
        <w:rPr>
          <w:i/>
          <w:iCs/>
        </w:rPr>
        <w:t>Then, standing once more, raising their hands in supplication, they should say:</w:t>
      </w:r>
    </w:p>
    <w:p w14:paraId="1EB3C541" w14:textId="77777777" w:rsidR="00DC093A" w:rsidRDefault="00000000">
      <w:pPr>
        <w:pStyle w:val="BodyText"/>
      </w:pPr>
      <w:r>
        <w:t>“There is no god but You, the Mighty, the Bestower. There is no god but You, the Judge in the beginning and the return. O my God, my God, Your pardon has emboldened me, Your mercy has strengthened me, Your call has awakened me, and Your grace has raised me up and guided me to You. Were it not for this, what would I have of my own to stand at the door of the city of Your proximity or to turn towards the lights shining from the horizon of the sky of Your will? O Lord, You see the poor one knocking at the door of Your bounty, the perishing one seeking the fountain of eternal life from the hands of Your generosity. You have the command in all things, O Master of Names, and I am resigned and content. O Creator of the heavens.”</w:t>
      </w:r>
    </w:p>
    <w:p w14:paraId="71A31C03" w14:textId="77777777" w:rsidR="00DC093A" w:rsidRDefault="00000000">
      <w:pPr>
        <w:pStyle w:val="BodyText"/>
      </w:pPr>
      <w:r>
        <w:rPr>
          <w:i/>
          <w:iCs/>
        </w:rPr>
        <w:t>Then, raising their hands three times, they should say:</w:t>
      </w:r>
    </w:p>
    <w:p w14:paraId="19769149" w14:textId="77777777" w:rsidR="00DC093A" w:rsidRDefault="00000000">
      <w:pPr>
        <w:pStyle w:val="BodyText"/>
      </w:pPr>
      <w:r>
        <w:t>“God is greater than every great thing.”</w:t>
      </w:r>
    </w:p>
    <w:p w14:paraId="74B04A19" w14:textId="77777777" w:rsidR="00DC093A" w:rsidRDefault="00000000">
      <w:pPr>
        <w:pStyle w:val="BodyText"/>
      </w:pPr>
      <w:r>
        <w:rPr>
          <w:i/>
          <w:iCs/>
        </w:rPr>
        <w:t>Then, prostrating, they should say:</w:t>
      </w:r>
    </w:p>
    <w:p w14:paraId="2A17A435" w14:textId="77777777" w:rsidR="00DC093A" w:rsidRDefault="00000000">
      <w:pPr>
        <w:pStyle w:val="BodyText"/>
      </w:pPr>
      <w:r>
        <w:t>“Glory be to You, for the supplications of the near ones cannot ascend to the sky of Your proximity, nor can the birds of the hearts of the sincere reach the courtyard of Your gate. I bear witness that You are sanctified beyond attributes and exalted beyond names. There is no god but You, the Exalted, the Most Glorious.”</w:t>
      </w:r>
    </w:p>
    <w:p w14:paraId="68035A4C" w14:textId="77777777" w:rsidR="00DC093A" w:rsidRDefault="00000000">
      <w:pPr>
        <w:pStyle w:val="BodyText"/>
      </w:pPr>
      <w:r>
        <w:rPr>
          <w:i/>
          <w:iCs/>
        </w:rPr>
        <w:t>Then, sitting, they should say:</w:t>
      </w:r>
    </w:p>
    <w:p w14:paraId="63ABF5AA" w14:textId="77777777" w:rsidR="00DC093A" w:rsidRDefault="00000000">
      <w:pPr>
        <w:pStyle w:val="BodyText"/>
      </w:pPr>
      <w:r>
        <w:t>“I bear witness to what all things and the supreme assembly and the highest paradise bear witness to, and beyond that, the tongue of greatness from the horizon of the Most Glorious, that You are God, there is no god but You, and the one who has appeared is the concealed secret and the hidden mystery, by whom the Káf is joined to its foundation, the Nún. I bear witness that he is what is written by the Supreme Pen and mentioned in the books of God, the Lord of the Throne and the dust.”</w:t>
      </w:r>
    </w:p>
    <w:p w14:paraId="56FC75B7" w14:textId="77777777" w:rsidR="00DC093A" w:rsidRDefault="00000000">
      <w:pPr>
        <w:pStyle w:val="BodyText"/>
      </w:pPr>
      <w:r>
        <w:rPr>
          <w:i/>
          <w:iCs/>
        </w:rPr>
        <w:t>Then, standing upright, they should say:</w:t>
      </w:r>
    </w:p>
    <w:p w14:paraId="2E3CCA18" w14:textId="77777777" w:rsidR="00DC093A" w:rsidRDefault="00000000">
      <w:pPr>
        <w:pStyle w:val="BodyText"/>
      </w:pPr>
      <w:r>
        <w:t>“O God of existence and Sovereign of the unseen and the seen, You see my tears and my sighs, and You hear my cries and my wails and the yearning of my heart. By Your might, my sins have distanced me from drawing near to You, and my transgressions have barred me from entering into Your sacred precincts. O Lord, Your love has worn me out, Your absence has destroyed me, and Your distance has burned me. I ask You by the place where Your feet have walked in this wilderness, and by the ‘Here I am, Here I am’ of Your chosen ones in this expanse, and by the fragrances of Your revelation and the breezes of the dawn of Your appearance, that You ordain for me the visitation of Your beauty and the deeds that conform to what is in Your book.”</w:t>
      </w:r>
    </w:p>
    <w:p w14:paraId="6D21C1AC" w14:textId="77777777" w:rsidR="00DC093A" w:rsidRDefault="00000000">
      <w:pPr>
        <w:pStyle w:val="BodyText"/>
      </w:pPr>
      <w:r>
        <w:rPr>
          <w:i/>
          <w:iCs/>
        </w:rPr>
        <w:lastRenderedPageBreak/>
        <w:t>Then, exclaiming “Allahu Akbar” three times, they should bow in reverence and say:</w:t>
      </w:r>
    </w:p>
    <w:p w14:paraId="430FE436" w14:textId="77777777" w:rsidR="00DC093A" w:rsidRDefault="00000000">
      <w:pPr>
        <w:pStyle w:val="BodyText"/>
      </w:pPr>
      <w:r>
        <w:t>“Praise be to You, O my God, for You have enabled me to mention and praise You, and You have made me aware of the dawning place of Your signs. You have made me submissive to Your lordship, humble before Your divinity, and confessing to what was spoken by the tongue of Your greatness.”</w:t>
      </w:r>
    </w:p>
    <w:p w14:paraId="53B2C7DA" w14:textId="77777777" w:rsidR="00DC093A" w:rsidRDefault="00000000">
      <w:pPr>
        <w:pStyle w:val="BodyText"/>
      </w:pPr>
      <w:r>
        <w:rPr>
          <w:i/>
          <w:iCs/>
        </w:rPr>
        <w:t>Then, standing, they should say:</w:t>
      </w:r>
    </w:p>
    <w:p w14:paraId="0CA9E70A" w14:textId="77777777" w:rsidR="00DC093A" w:rsidRDefault="00000000">
      <w:pPr>
        <w:pStyle w:val="BodyText"/>
      </w:pPr>
      <w:r>
        <w:t>“O my God, my God, my disobedience has weighed down my back, and my heedlessness has ruined me. Whenever I think about the evil of my actions and the goodness of Yours, my liver melts and the blood boils in my veins. Your beauty, O Goal of the world, causes the face to shy away from turning towards You, and the hands of hope blush to be raised to the sky of Your generosity. You see, O my God, my tears preventing me from remembering and praising You, O Lord of the Throne and the dust. I ask You by the signs of Your dominion and the secrets of Your power that You deal with Your friends as befits Your bounty, O Sovereign of existence, and as befits Your grace, O Ruler of the unseen and the seen.”</w:t>
      </w:r>
    </w:p>
    <w:p w14:paraId="6D11333C" w14:textId="77777777" w:rsidR="00DC093A" w:rsidRDefault="00000000">
      <w:pPr>
        <w:pStyle w:val="BodyText"/>
      </w:pPr>
      <w:r>
        <w:rPr>
          <w:i/>
          <w:iCs/>
        </w:rPr>
        <w:t>Then, exclaiming “Allahu Akbar” three times, they should prostrate and say:</w:t>
      </w:r>
    </w:p>
    <w:p w14:paraId="47E78560" w14:textId="77777777" w:rsidR="00DC093A" w:rsidRDefault="00000000">
      <w:pPr>
        <w:pStyle w:val="BodyText"/>
      </w:pPr>
      <w:r>
        <w:t>“Praise be to You, O our God, for what You have revealed to us that draws us near to You and bestows upon us every good You have sent down in Your books and scriptures. O Lord, we ask You to protect us from the armies of doubts and illusions. You are the Mighty, the All-Knowing.”</w:t>
      </w:r>
    </w:p>
    <w:p w14:paraId="17F48207" w14:textId="77777777" w:rsidR="00DC093A" w:rsidRDefault="00000000">
      <w:pPr>
        <w:pStyle w:val="BodyText"/>
      </w:pPr>
      <w:r>
        <w:rPr>
          <w:i/>
          <w:iCs/>
        </w:rPr>
        <w:t>Then, raising their head and sitting, they should say:</w:t>
      </w:r>
    </w:p>
    <w:p w14:paraId="1A2D0B54" w14:textId="77777777" w:rsidR="00DC093A" w:rsidRDefault="00000000">
      <w:pPr>
        <w:pStyle w:val="BodyText"/>
      </w:pPr>
      <w:r>
        <w:t>“I bear witness, O my God, to what Your chosen ones have borne witness to, and I confess what the inhabitants of the highest paradise and the supreme assembly and those who circle around Your mighty Throne have confessed. Dominion and sovereignty belong to You, O God of all worlds.”</w:t>
      </w:r>
    </w:p>
    <w:p w14:paraId="4D18659D" w14:textId="77777777" w:rsidR="00DC093A" w:rsidRDefault="00000000">
      <w:r>
        <w:br w:type="page"/>
      </w:r>
    </w:p>
    <w:p w14:paraId="3BFF188B" w14:textId="77777777" w:rsidR="00DC093A" w:rsidRDefault="00000000">
      <w:pPr>
        <w:pStyle w:val="Heading1"/>
      </w:pPr>
      <w:bookmarkStart w:id="589" w:name="sec-salat-i-vusta"/>
      <w:bookmarkStart w:id="590" w:name="_Toc186378224"/>
      <w:bookmarkEnd w:id="587"/>
      <w:r>
        <w:lastRenderedPageBreak/>
        <w:t>Salat-i-Vusta (The Midmost Prayer)</w:t>
      </w:r>
      <w:bookmarkEnd w:id="590"/>
    </w:p>
    <w:p w14:paraId="445D6489" w14:textId="77777777" w:rsidR="00DC093A" w:rsidRDefault="00000000">
      <w:pPr>
        <w:pStyle w:val="FirstParagraph"/>
      </w:pPr>
      <w:r>
        <w:t>To be recited daily in the morning, at noon, and in the evening.</w:t>
      </w:r>
    </w:p>
    <w:p w14:paraId="4DE6C604" w14:textId="77777777" w:rsidR="00DC093A" w:rsidRDefault="00000000">
      <w:pPr>
        <w:pStyle w:val="BodyText"/>
      </w:pPr>
      <w:r>
        <w:rPr>
          <w:i/>
          <w:iCs/>
        </w:rPr>
        <w:t>And whoever wishes to pray for it should wash their hands, and while washing, they should say:</w:t>
      </w:r>
    </w:p>
    <w:p w14:paraId="29477706" w14:textId="77777777" w:rsidR="00DC093A"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35ADE66A" w14:textId="77777777" w:rsidR="00DC093A" w:rsidRDefault="00000000">
      <w:pPr>
        <w:pStyle w:val="BodyText"/>
      </w:pPr>
      <w:r>
        <w:rPr>
          <w:i/>
          <w:iCs/>
        </w:rPr>
        <w:t>While washing the face, he says:</w:t>
      </w:r>
    </w:p>
    <w:p w14:paraId="6B6D440D" w14:textId="77777777" w:rsidR="00DC093A" w:rsidRDefault="00000000">
      <w:pPr>
        <w:pStyle w:val="BodyText"/>
      </w:pPr>
      <w:r>
        <w:t>2 My Lord, I have turned my face toward You. Illuminate it with the light of Your countenance, and then protect it from turning toward anyone else.</w:t>
      </w:r>
    </w:p>
    <w:p w14:paraId="59D894DE" w14:textId="77777777" w:rsidR="00DC093A" w:rsidRDefault="00000000">
      <w:pPr>
        <w:pStyle w:val="BodyText"/>
      </w:pPr>
      <w:r>
        <w:rPr>
          <w:i/>
          <w:iCs/>
        </w:rPr>
        <w:t>And afterwards, let him stand facing the Qibla and say:</w:t>
      </w:r>
    </w:p>
    <w:p w14:paraId="64D3E316" w14:textId="77777777" w:rsidR="00DC093A"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2FBBA60C" w14:textId="77777777" w:rsidR="00DC093A" w:rsidRDefault="00000000">
      <w:pPr>
        <w:pStyle w:val="BodyText"/>
      </w:pPr>
      <w:r>
        <w:rPr>
          <w:i/>
          <w:iCs/>
        </w:rPr>
        <w:t>Then he bows down and says:</w:t>
      </w:r>
    </w:p>
    <w:p w14:paraId="4CDDF925" w14:textId="77777777" w:rsidR="00DC093A" w:rsidRDefault="00000000">
      <w:pPr>
        <w:pStyle w:val="BodyText"/>
      </w:pPr>
      <w:r>
        <w:t>4 Praise be to You, beyond my remembrance, the remembrance of those less than me, my description, and the description of those in the heavens and the earths.</w:t>
      </w:r>
    </w:p>
    <w:p w14:paraId="7AABD1A9" w14:textId="77777777" w:rsidR="00DC093A" w:rsidRDefault="00000000">
      <w:pPr>
        <w:pStyle w:val="BodyText"/>
      </w:pPr>
      <w:r>
        <w:rPr>
          <w:i/>
          <w:iCs/>
        </w:rPr>
        <w:t>Then he stands for Qunoot and says:</w:t>
      </w:r>
    </w:p>
    <w:p w14:paraId="2C973CB4" w14:textId="77777777" w:rsidR="00DC093A" w:rsidRDefault="00000000">
      <w:pPr>
        <w:pStyle w:val="BodyText"/>
      </w:pPr>
      <w:r>
        <w:t>5 O my God, do not disappoint the one who clings to the fingers of hope in the tails of Your mercy and Your grace, O Most Merciful of the merciful.</w:t>
      </w:r>
    </w:p>
    <w:p w14:paraId="4100860E" w14:textId="77777777" w:rsidR="00DC093A" w:rsidRDefault="00000000">
      <w:pPr>
        <w:pStyle w:val="BodyText"/>
      </w:pPr>
      <w:r>
        <w:rPr>
          <w:i/>
          <w:iCs/>
        </w:rPr>
        <w:t>Then he sits and says:</w:t>
      </w:r>
    </w:p>
    <w:p w14:paraId="4C23978F" w14:textId="77777777" w:rsidR="00DC093A"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0C7A25F0" w14:textId="77777777" w:rsidR="00DC093A" w:rsidRDefault="00000000">
      <w:pPr>
        <w:pStyle w:val="Heading3"/>
      </w:pPr>
      <w:bookmarkStart w:id="591" w:name="shorter-alternate-for-verses-3-6"/>
      <w:r>
        <w:t>Shorter Alternate for Verses 3 &amp; 6</w:t>
      </w:r>
    </w:p>
    <w:p w14:paraId="450E2B9F" w14:textId="77777777" w:rsidR="00DC093A" w:rsidRDefault="00000000">
      <w:pPr>
        <w:pStyle w:val="FirstParagraph"/>
      </w:pPr>
      <w:r>
        <w:rPr>
          <w:i/>
          <w:iCs/>
        </w:rPr>
        <w:t>When the one praying wishes to recite:</w:t>
      </w:r>
    </w:p>
    <w:p w14:paraId="4BAC5EE2" w14:textId="77777777" w:rsidR="00DC093A" w:rsidRDefault="00000000">
      <w:pPr>
        <w:pStyle w:val="BodyText"/>
      </w:pPr>
      <w:r>
        <w:t>3b God bears witness that there is no deity but Him, the Overseer, the Self-Subsisting.</w:t>
      </w:r>
    </w:p>
    <w:p w14:paraId="2EC0E210" w14:textId="77777777" w:rsidR="00DC093A" w:rsidRDefault="00000000">
      <w:pPr>
        <w:pStyle w:val="BodyText"/>
      </w:pPr>
      <w:r>
        <w:rPr>
          <w:i/>
          <w:iCs/>
        </w:rPr>
        <w:t>Instead of the great verse, it suffices, and likewise it suffices in sitting to recite:</w:t>
      </w:r>
    </w:p>
    <w:p w14:paraId="38AD511C" w14:textId="77777777" w:rsidR="00DC093A" w:rsidRDefault="00000000">
      <w:pPr>
        <w:pStyle w:val="BodyText"/>
      </w:pPr>
      <w:r>
        <w:lastRenderedPageBreak/>
        <w:t>6b I bear witness to Your oneness and Your Uniqueness, and that You are Allah, there is no god but You.</w:t>
      </w:r>
    </w:p>
    <w:p w14:paraId="6C0D7C15" w14:textId="77777777" w:rsidR="00DC093A" w:rsidRDefault="00000000">
      <w:r>
        <w:br w:type="page"/>
      </w:r>
    </w:p>
    <w:p w14:paraId="5C5E1475" w14:textId="77777777" w:rsidR="00DC093A" w:rsidRDefault="00000000">
      <w:pPr>
        <w:pStyle w:val="Heading1"/>
      </w:pPr>
      <w:bookmarkStart w:id="592" w:name="sec-salat-i-saghir"/>
      <w:bookmarkStart w:id="593" w:name="_Toc186378225"/>
      <w:bookmarkEnd w:id="589"/>
      <w:bookmarkEnd w:id="591"/>
      <w:r>
        <w:lastRenderedPageBreak/>
        <w:t>Salat-i-Saghir (The Small Prayer)</w:t>
      </w:r>
      <w:bookmarkEnd w:id="593"/>
    </w:p>
    <w:p w14:paraId="2043BCD3" w14:textId="77777777" w:rsidR="00DC093A" w:rsidRDefault="00000000">
      <w:pPr>
        <w:pStyle w:val="FirstParagraph"/>
      </w:pPr>
      <w:r>
        <w:rPr>
          <w:i/>
          <w:iCs/>
        </w:rPr>
        <w:t>To be recited once every twenty-four hours, at midday:</w:t>
      </w:r>
    </w:p>
    <w:p w14:paraId="61AFA8D7" w14:textId="77777777" w:rsidR="00DC093A" w:rsidRDefault="00000000">
      <w:pPr>
        <w:pStyle w:val="BodyText"/>
      </w:pPr>
      <w:r>
        <w:t>1 I bear witness, O my God, that You have created me to know You and to worship You. I bear witness at this moment to my powerlessness and Your might, to my weakness and Your strength, to my poverty and Your wealth. There is no God but You, the Sovereign, the Self-Subsisting.</w:t>
      </w:r>
    </w:p>
    <w:p w14:paraId="2AED372B" w14:textId="77777777" w:rsidR="00DC093A" w:rsidRDefault="00000000">
      <w:r>
        <w:br w:type="page"/>
      </w:r>
    </w:p>
    <w:p w14:paraId="696A3826" w14:textId="77777777" w:rsidR="00DC093A" w:rsidRDefault="00000000">
      <w:pPr>
        <w:pStyle w:val="Heading1"/>
      </w:pPr>
      <w:bookmarkStart w:id="594" w:name="sec-salat-al-mayyit"/>
      <w:bookmarkStart w:id="595" w:name="_Toc186378226"/>
      <w:bookmarkEnd w:id="592"/>
      <w:r>
        <w:lastRenderedPageBreak/>
        <w:t>Salat-al-Mayyit (Prayer for the Dead)</w:t>
      </w:r>
      <w:bookmarkEnd w:id="595"/>
    </w:p>
    <w:p w14:paraId="2AF8E73E" w14:textId="77777777" w:rsidR="00DC093A" w:rsidRDefault="00000000">
      <w:pPr>
        <w:pStyle w:val="Heading2"/>
      </w:pPr>
      <w:bookmarkStart w:id="596" w:name="for-males"/>
      <w:r>
        <w:t>For Males</w:t>
      </w:r>
    </w:p>
    <w:p w14:paraId="29CBFC68" w14:textId="77777777" w:rsidR="00DC093A" w:rsidRDefault="00000000">
      <w:pPr>
        <w:pStyle w:val="FirstParagraph"/>
      </w:pPr>
      <w:r>
        <w:t>In the prayer for the deceased, the following is recited during the Qunut:</w:t>
      </w:r>
    </w:p>
    <w:p w14:paraId="119EF52E" w14:textId="77777777" w:rsidR="00DC093A"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1A309F8F" w14:textId="77777777" w:rsidR="00DC093A" w:rsidRDefault="00000000">
      <w:pPr>
        <w:numPr>
          <w:ilvl w:val="0"/>
          <w:numId w:val="17"/>
        </w:numPr>
      </w:pPr>
      <w:r>
        <w:t>Then, recite once: “Allah-u-Abha” (اللهُ أَبْهَى), and say: “We all, verily, worship God” (إِنَّا كُلٌّ للهِ عَابِدُونَ) 19 times.</w:t>
      </w:r>
    </w:p>
    <w:p w14:paraId="5665ED1E" w14:textId="77777777" w:rsidR="00DC093A" w:rsidRDefault="00000000">
      <w:pPr>
        <w:numPr>
          <w:ilvl w:val="0"/>
          <w:numId w:val="17"/>
        </w:numPr>
      </w:pPr>
      <w:r>
        <w:t>Then, recite once: “Allah-u-Abha” (اللهُ أَبْهَى), and say: “We all, verily, bow down to God” (إِنَّا كُلٌّ للهِ سَاجِدُونَ) 19 times.</w:t>
      </w:r>
    </w:p>
    <w:p w14:paraId="1F466C45" w14:textId="77777777" w:rsidR="00DC093A" w:rsidRDefault="00000000">
      <w:pPr>
        <w:numPr>
          <w:ilvl w:val="0"/>
          <w:numId w:val="17"/>
        </w:numPr>
      </w:pPr>
      <w:r>
        <w:t>Then, recite once: “Allah-u-Abha” (اللهُ أَبْهَى), and say: “We all, verily, are devoted to God” (إِنَّا كُلٌّ للهِ قَانِتُونَ) 19 times.</w:t>
      </w:r>
    </w:p>
    <w:p w14:paraId="6BB45AC5" w14:textId="77777777" w:rsidR="00DC093A" w:rsidRDefault="00000000">
      <w:pPr>
        <w:numPr>
          <w:ilvl w:val="0"/>
          <w:numId w:val="17"/>
        </w:numPr>
      </w:pPr>
      <w:r>
        <w:t>Then, recite once: “Allah-u-Abha” (اللهُ أَبْهَى), and say: “We all, verily, remember God” (إِنَّا كُلٌّ للهِ ذَاكِرُونَ) 19 times.</w:t>
      </w:r>
    </w:p>
    <w:p w14:paraId="010B3141" w14:textId="77777777" w:rsidR="00DC093A" w:rsidRDefault="00000000">
      <w:pPr>
        <w:numPr>
          <w:ilvl w:val="0"/>
          <w:numId w:val="17"/>
        </w:numPr>
      </w:pPr>
      <w:r>
        <w:t>Then, recite once: “Allah-u-Abha” (اللهُ أَبْهَى), and say: “We all, verily, are grateful to God” (إِنَّا كُلٌّ للهِ شَاكِرُونَ) 19 times.</w:t>
      </w:r>
    </w:p>
    <w:p w14:paraId="256D3D7E" w14:textId="77777777" w:rsidR="00DC093A" w:rsidRDefault="00000000">
      <w:pPr>
        <w:numPr>
          <w:ilvl w:val="0"/>
          <w:numId w:val="17"/>
        </w:numPr>
      </w:pPr>
      <w:r>
        <w:t>Then, recite once: “Allah-u-Abha” (اللهُ أَبْهَى), and say: “We all, verily, are patient for God” (إِنَّا كُلٌّ للهِ صَابِرُونَ) 19 times.</w:t>
      </w:r>
    </w:p>
    <w:p w14:paraId="6ADCCB10" w14:textId="77777777" w:rsidR="00DC093A" w:rsidRDefault="00000000">
      <w:pPr>
        <w:pStyle w:val="Heading2"/>
      </w:pPr>
      <w:bookmarkStart w:id="597" w:name="for-females"/>
      <w:bookmarkEnd w:id="596"/>
      <w:r>
        <w:t>For Females</w:t>
      </w:r>
    </w:p>
    <w:p w14:paraId="3367044F" w14:textId="77777777" w:rsidR="00DC093A" w:rsidRDefault="00000000">
      <w:pPr>
        <w:pStyle w:val="FirstParagraph"/>
      </w:pPr>
      <w:r>
        <w:t>In the prayer for the deceased (for females), the following is recited during the Qunut:</w:t>
      </w:r>
    </w:p>
    <w:p w14:paraId="121D24B1" w14:textId="77777777" w:rsidR="00DC093A"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0315538D" w14:textId="77777777" w:rsidR="00DC093A" w:rsidRDefault="00000000">
      <w:pPr>
        <w:numPr>
          <w:ilvl w:val="0"/>
          <w:numId w:val="18"/>
        </w:numPr>
      </w:pPr>
      <w:r>
        <w:t>Then, recite once: “Allah-u-Abha” (اللهُ أَبْهَى), and say: “We all, verily, worship God” (إِنَّا كُلٌّ للهِ عَابِدُونَ) 19 times.</w:t>
      </w:r>
    </w:p>
    <w:p w14:paraId="6432F301" w14:textId="77777777" w:rsidR="00DC093A" w:rsidRDefault="00000000">
      <w:pPr>
        <w:numPr>
          <w:ilvl w:val="0"/>
          <w:numId w:val="18"/>
        </w:numPr>
      </w:pPr>
      <w:r>
        <w:t>Then, recite once: “Allah-u-Abha” (اللهُ أَبْهَى), and say: “We all, verily, bow down to God” (إِنَّا كُلٌّ للهِ سَاجِدُونَ) 19 times.</w:t>
      </w:r>
    </w:p>
    <w:p w14:paraId="11A162B5" w14:textId="77777777" w:rsidR="00DC093A" w:rsidRDefault="00000000">
      <w:pPr>
        <w:numPr>
          <w:ilvl w:val="0"/>
          <w:numId w:val="18"/>
        </w:numPr>
      </w:pPr>
      <w:r>
        <w:lastRenderedPageBreak/>
        <w:t>Then, recite once: “Allah-u-Abha” (اللهُ أَبْهَى), and say: “We all, verily, are devoted to God” (إِنَّا كُلٌّ للهِ قَانِتُونَ) 19 times.</w:t>
      </w:r>
    </w:p>
    <w:p w14:paraId="77546F1A" w14:textId="77777777" w:rsidR="00DC093A" w:rsidRDefault="00000000">
      <w:pPr>
        <w:numPr>
          <w:ilvl w:val="0"/>
          <w:numId w:val="18"/>
        </w:numPr>
      </w:pPr>
      <w:r>
        <w:t>Then, recite once: “Allah-u-Abha” (اللهُ أَبْهَى), and say: “We all, verily, remember God” (إِنَّا كُلٌّ للهِ ذَاكِرُونَ) 19 times.</w:t>
      </w:r>
    </w:p>
    <w:p w14:paraId="7D371EDE" w14:textId="77777777" w:rsidR="00DC093A" w:rsidRDefault="00000000">
      <w:pPr>
        <w:numPr>
          <w:ilvl w:val="0"/>
          <w:numId w:val="18"/>
        </w:numPr>
      </w:pPr>
      <w:r>
        <w:t>Then, recite once: “Allah-u-Abha” (اللهُ أَبْهَى), and say: “We all, verily, are grateful to God” (إِنَّا كُلٌّ للهِ شَاكِرُونَ) 19 times.</w:t>
      </w:r>
    </w:p>
    <w:p w14:paraId="46A8368A" w14:textId="77777777" w:rsidR="00DC093A" w:rsidRDefault="00000000">
      <w:pPr>
        <w:numPr>
          <w:ilvl w:val="0"/>
          <w:numId w:val="18"/>
        </w:numPr>
      </w:pPr>
      <w:r>
        <w:t>Then, recite once: “Allah-u-Abha” (اللهُ أَبْهَى), and say: “We all, verily, are patient for God” (إِنَّا كُلٌّ للهِ صَابِرُونَ) 19 times.</w:t>
      </w:r>
    </w:p>
    <w:p w14:paraId="3E412AC5" w14:textId="77777777" w:rsidR="00DC093A" w:rsidRDefault="00000000">
      <w:pPr>
        <w:pStyle w:val="Heading1"/>
      </w:pPr>
      <w:bookmarkStart w:id="598" w:name="sec-lawh-i-aqdas"/>
      <w:bookmarkStart w:id="599" w:name="_Toc186378227"/>
      <w:bookmarkEnd w:id="594"/>
      <w:bookmarkEnd w:id="597"/>
      <w:r>
        <w:t>Lawh-i-Aqdas (Most Holy Tablet)</w:t>
      </w:r>
      <w:bookmarkEnd w:id="599"/>
    </w:p>
    <w:p w14:paraId="65128ADA" w14:textId="77777777" w:rsidR="00DC093A" w:rsidRDefault="00000000">
      <w:pPr>
        <w:pStyle w:val="FirstParagraph"/>
      </w:pPr>
      <w:r>
        <w:t>This Most Holy Tablet has been revealed from the sacred kingdom to the one who has turned towards the Qiblah of the world, who has come from the heaven of eternity with His most great glory.</w:t>
      </w:r>
    </w:p>
    <w:p w14:paraId="1365AB62" w14:textId="77777777" w:rsidR="00DC093A" w:rsidRDefault="00000000">
      <w:pPr>
        <w:pStyle w:val="BodyText"/>
      </w:pPr>
      <w:r>
        <w:t>In the Name of the Lord, the Most Glorious.</w:t>
      </w:r>
    </w:p>
    <w:p w14:paraId="3E6C8E71" w14:textId="77777777" w:rsidR="00DC093A"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65A15599" w14:textId="77777777" w:rsidR="00DC093A" w:rsidRDefault="00000000">
      <w:pPr>
        <w:pStyle w:val="Heading2"/>
      </w:pPr>
      <w:bookmarkStart w:id="600" w:name="Xacc551996357411d993a99cbd6d6f8d163a1f87"/>
      <w:r>
        <w:t>Christians Have Hidden Themselves Using The Name of Jesus</w:t>
      </w:r>
    </w:p>
    <w:p w14:paraId="795DB288" w14:textId="77777777" w:rsidR="00DC093A"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1A971773" w14:textId="77777777" w:rsidR="00DC093A"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316B5CFD" w14:textId="77777777" w:rsidR="00DC093A"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7EDB10F3" w14:textId="77777777" w:rsidR="00DC093A"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35263F93" w14:textId="77777777" w:rsidR="00DC093A" w:rsidRDefault="00000000">
      <w:pPr>
        <w:pStyle w:val="Heading2"/>
      </w:pPr>
      <w:bookmarkStart w:id="601" w:name="the-doors-of-the-kingdom-are-opened"/>
      <w:bookmarkEnd w:id="600"/>
      <w:r>
        <w:t>The Doors of the Kingdom Are Opened</w:t>
      </w:r>
    </w:p>
    <w:p w14:paraId="1761C9A4" w14:textId="77777777" w:rsidR="00DC093A"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1D8146E3" w14:textId="77777777" w:rsidR="00DC093A"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03892FAF" w14:textId="77777777" w:rsidR="00DC093A"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40F70F69" w14:textId="77777777" w:rsidR="00DC093A"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611709E2" w14:textId="77777777" w:rsidR="00DC093A" w:rsidRDefault="00000000">
      <w:pPr>
        <w:pStyle w:val="Heading2"/>
      </w:pPr>
      <w:bookmarkStart w:id="602" w:name="to-the-priest"/>
      <w:bookmarkEnd w:id="601"/>
      <w:r>
        <w:t>To the Priest</w:t>
      </w:r>
    </w:p>
    <w:p w14:paraId="4BE2FBAB" w14:textId="77777777" w:rsidR="00DC093A"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5DDD9D6B" w14:textId="77777777" w:rsidR="00DC093A" w:rsidRDefault="00000000">
      <w:pPr>
        <w:pStyle w:val="Heading2"/>
      </w:pPr>
      <w:bookmarkStart w:id="603" w:name="to-the-concourse-of-priests"/>
      <w:bookmarkEnd w:id="602"/>
      <w:r>
        <w:t>To the Concourse of Priests</w:t>
      </w:r>
    </w:p>
    <w:p w14:paraId="19ED0AF5" w14:textId="77777777" w:rsidR="00DC093A"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35CA20DC" w14:textId="77777777" w:rsidR="00DC093A" w:rsidRDefault="00000000">
      <w:pPr>
        <w:pStyle w:val="Heading2"/>
      </w:pPr>
      <w:bookmarkStart w:id="604" w:name="to-the-concourse-of-bishops"/>
      <w:bookmarkEnd w:id="603"/>
      <w:r>
        <w:t>To the Concourse of Bishops</w:t>
      </w:r>
    </w:p>
    <w:p w14:paraId="265B792E" w14:textId="77777777" w:rsidR="00DC093A"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1E44AAB6" w14:textId="77777777" w:rsidR="00DC093A" w:rsidRDefault="00000000">
      <w:pPr>
        <w:pStyle w:val="Heading2"/>
      </w:pPr>
      <w:bookmarkStart w:id="605" w:name="to-the-concourse-of-monks"/>
      <w:bookmarkEnd w:id="604"/>
      <w:r>
        <w:t>To the Concourse of Monks</w:t>
      </w:r>
    </w:p>
    <w:p w14:paraId="4B55C928" w14:textId="77777777" w:rsidR="00DC093A"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3512D07C" w14:textId="77777777" w:rsidR="00DC093A" w:rsidRDefault="00000000">
      <w:pPr>
        <w:pStyle w:val="Heading2"/>
      </w:pPr>
      <w:bookmarkStart w:id="606" w:name="to-bethlehem"/>
      <w:bookmarkEnd w:id="605"/>
      <w:r>
        <w:t>To Bethlehem</w:t>
      </w:r>
    </w:p>
    <w:p w14:paraId="2DD4ED6E" w14:textId="77777777" w:rsidR="00DC093A"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5CA55A45" w14:textId="77777777" w:rsidR="00DC093A" w:rsidRDefault="00000000">
      <w:pPr>
        <w:pStyle w:val="Heading2"/>
      </w:pPr>
      <w:bookmarkStart w:id="607" w:name="the-cry-of-mount-sinai"/>
      <w:bookmarkEnd w:id="606"/>
      <w:r>
        <w:t>The Cry of Mount Sinai</w:t>
      </w:r>
    </w:p>
    <w:p w14:paraId="4E84E394" w14:textId="77777777" w:rsidR="00DC093A"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5B1B8ECA" w14:textId="77777777" w:rsidR="00DC093A"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4B41B60C" w14:textId="77777777" w:rsidR="00DC093A" w:rsidRDefault="00000000">
      <w:pPr>
        <w:pStyle w:val="Heading2"/>
      </w:pPr>
      <w:bookmarkStart w:id="608" w:name="the-sermon-of-the-desired-one"/>
      <w:bookmarkEnd w:id="607"/>
      <w:r>
        <w:t>The Sermon of the Desired One</w:t>
      </w:r>
    </w:p>
    <w:p w14:paraId="32F1BBF5" w14:textId="77777777" w:rsidR="00DC093A"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7EC4786C" w14:textId="77777777" w:rsidR="00DC093A" w:rsidRDefault="00000000">
      <w:r>
        <w:br w:type="page"/>
      </w:r>
    </w:p>
    <w:p w14:paraId="524CBFF1" w14:textId="77777777" w:rsidR="00DC093A" w:rsidRDefault="00000000">
      <w:pPr>
        <w:pStyle w:val="Heading1"/>
      </w:pPr>
      <w:bookmarkStart w:id="609" w:name="sec-bh00721"/>
      <w:bookmarkStart w:id="610" w:name="_Toc186378228"/>
      <w:bookmarkEnd w:id="598"/>
      <w:bookmarkEnd w:id="608"/>
      <w:r>
        <w:lastRenderedPageBreak/>
        <w:t>BH00721 (Letter about Purity)</w:t>
      </w:r>
      <w:bookmarkEnd w:id="610"/>
    </w:p>
    <w:p w14:paraId="656C725D" w14:textId="77777777" w:rsidR="00DC093A" w:rsidRDefault="00000000">
      <w:pPr>
        <w:pStyle w:val="FirstParagraph"/>
      </w:pPr>
      <w:r>
        <w:t>He is God, exalted is His majesty, greatness, and power.</w:t>
      </w:r>
    </w:p>
    <w:p w14:paraId="0C6C569F" w14:textId="77777777" w:rsidR="00DC093A" w:rsidRDefault="00000000">
      <w:pPr>
        <w:pStyle w:val="BodyText"/>
      </w:pPr>
      <w:r>
        <w:t>1 Your writing has been received, and its fragrances brought immense delight and joy. God willing, at all times, the pen of the loved ones of the Merciful will flow with that which brings spirit and bliss to creation. As a question was posed, this servant deemed it necessary to hasten to write a response and send it, so that the truth of the matter becomes clear and evident to you and to the other friends. Although the sanctity and purity of the Cause are as manifest as the sun at its zenith, I will, given your request, convey the following: You mentioned that you have been perplexed by the behavior of certain individuals. Someone like you should never be perplexed by such matters.</w:t>
      </w:r>
    </w:p>
    <w:p w14:paraId="3343B667" w14:textId="77777777" w:rsidR="00DC093A" w:rsidRDefault="00000000">
      <w:pPr>
        <w:pStyle w:val="BodyText"/>
      </w:pPr>
      <w:r>
        <w:t xml:space="preserve">2 In such matters, one should never feel perplexed. You have spent considerable time in the Sacred Court and have heard, directly and publicly, many of the divine utterances that serve as the cause of training humanity and elevating the peoples of the world. Whoever acts contrary to these teachings is deprived and a loser, as has been stated: </w:t>
      </w:r>
      <w:r>
        <w:rPr>
          <w:i/>
          <w:iCs/>
        </w:rPr>
        <w:t>“Even if they are among close kin.”</w:t>
      </w:r>
      <w:r>
        <w:t xml:space="preserve"> Some of these actions are remnants of the early habits of the people of the Bayán, which were widespread among them and were practiced without right. As you and the other friends are aware, before this Most Great Manifestation, many of the people of the Bayán acted in ways that were neither in accordance with any nation nor in conformity with any religion, and no rational or discerning person would have accepted them. Then the Sun of Manifestation shone forth. From the years spent in Iraq until the 17th day of Jumádá al-Thání in the year 1291, successive and continuous Tablets descended from the heaven of divine will.</w:t>
      </w:r>
    </w:p>
    <w:p w14:paraId="47B96070" w14:textId="77777777" w:rsidR="00DC093A" w:rsidRDefault="00000000">
      <w:pPr>
        <w:pStyle w:val="BodyText"/>
      </w:pPr>
      <w:r>
        <w:t xml:space="preserve">3 In these Tablets, new and wondrous teachings were revealed, prohibiting all from detestable and unacceptable practices and enjoining all to adhere to the commands of God, which are the means of salvation for all. From the horizon of each Tablet, the Sun of the Word has risen and shone in this regard. Today, it is incumbent upon everyone to cling to the cord of sanctity and to seize the hem of purity. O brother, the pearls of the Cause remain veiled by unworthy deeds. This is the fundamental reason why humanity has been held back. Otherwise, from all directions and lands, you would hear the call: </w:t>
      </w:r>
      <w:r>
        <w:rPr>
          <w:i/>
          <w:iCs/>
        </w:rPr>
        <w:t>“Verily, I have turned toward You and hastened to You, O Desire of the worlds!”</w:t>
      </w:r>
      <w:r>
        <w:t xml:space="preserve"> In Iraq, after the Orb of Realities had risen, all were forbidden from certain actions. Some obeyed and refrained, while others, even though under the shadow of Truth, continued to act as they did before. However, such actions were veiled. Likewise, in this land, there is no apparent authority to enforce the bounds of God.</w:t>
      </w:r>
    </w:p>
    <w:p w14:paraId="2DB58C6B" w14:textId="77777777" w:rsidR="00DC093A" w:rsidRDefault="00000000">
      <w:pPr>
        <w:pStyle w:val="BodyText"/>
      </w:pPr>
      <w:r>
        <w:t xml:space="preserve">4 Therefore, the bounds of God cannot be implemented. The Truth has been oppressed and will remain so. Only a few close souls hear His voice. This is why the actions of those who adhere to pure knowledge revealed for God’s sake cannot be equated with the deeds of others. There is no fear of worldly retribution, so if any goodness manifests from a soul, it is for the sake of God and is therefore considered among the highest of deeds. By God, there is no deity but Him. Every soul, male or female, who has come to this land, when in the presence of the Sun, has been enjoined to exhibit praiseworthy morals, spiritual actions, pleasing attributes, and to avoid selfish desires. Blessed is the one who attains success, and woe to the heedless. Exalted is His majesty! He has declared: </w:t>
      </w:r>
      <w:r>
        <w:rPr>
          <w:i/>
          <w:iCs/>
        </w:rPr>
        <w:t xml:space="preserve">“Adultery, sodomy, and treachery are forbidden </w:t>
      </w:r>
      <w:r>
        <w:rPr>
          <w:i/>
          <w:iCs/>
        </w:rPr>
        <w:lastRenderedPageBreak/>
        <w:t>to you. Avoid them, O people who turn toward Me. By God, you were created to purify the world from the defilement of passions.”</w:t>
      </w:r>
    </w:p>
    <w:p w14:paraId="28D8B5A5" w14:textId="77777777" w:rsidR="00DC093A" w:rsidRDefault="00000000">
      <w:pPr>
        <w:pStyle w:val="BodyText"/>
      </w:pPr>
      <w:r>
        <w:t>5 This is what your Lord, the Master of existence, commands you, if you are among the discerning. Whoever attributes themselves to the Merciful and acts according to the deeds of Satan is not of Me. This is testified by all atoms and stones, all trees and fruits, and beyond them, this Truthful, Trustworthy Tongue. These sublime words have descended from the mouth of the Revealer of verses, and this servant has presented them in writing. Whoever acts, it is for their own soul, and whoever turns away, it is to their own detriment. Verily, our Lord, the All-Knowing, is the Self-Sufficient, the Praised One.</w:t>
      </w:r>
    </w:p>
    <w:p w14:paraId="1CBD4D71" w14:textId="77777777" w:rsidR="00DC093A" w:rsidRDefault="00000000">
      <w:pPr>
        <w:pStyle w:val="BodyText"/>
      </w:pPr>
      <w:r>
        <w:t>6 If people knew how much harm, sorrow, and grief these matters have caused the Eternal Beauty, all would turn toward Him and engage in lamentation. In the early days, certain actions of the leaders of the Bayán caused veils and delays for humanity. If this servant were to recount the deeds of some, which I have personally witnessed, it would cause astonishment for all. If this Most Great Manifestation had not appeared, the matter would have remained ambiguous for the majority of people. Through divine grace and firm Tablets, many of the friends residing in cities and villages across the world have attained the garment of sanctity. In some regions, they have earnestly and diligently acted according to the divine ordinances, which are the cause of humanity’s benefit, and have purified themselves from rejected actions. However, some remain attached to their old habits. We beseech God to grant everyone success in acting in a manner befitting His days, worthy of His beauty, and that He may exalt His firmly established and mighty Cause.</w:t>
      </w:r>
    </w:p>
    <w:p w14:paraId="25509B01" w14:textId="77777777" w:rsidR="00DC093A" w:rsidRDefault="00000000">
      <w:pPr>
        <w:pStyle w:val="BodyText"/>
      </w:pPr>
      <w:r>
        <w:t>7 O my dear one, the majority of souls are weak in spirit; as soon as they witness a spark, they melt like snow before a flame. Where are those steadfast, stable, and composed souls? The ones of whom it is said that if all the women of the world, adorned with all beauty and finery, appeared before them, and all the treasures of the world were displayed to them they would never incline towards them. This is because such souls are intoxicated with the wine of the beauty of the Lord of Glory. Their drunkenness is the sovereign of effacement, and their sobriety is the source of obliteration.</w:t>
      </w:r>
    </w:p>
    <w:p w14:paraId="20573C9F" w14:textId="77777777" w:rsidR="00DC093A" w:rsidRDefault="00000000">
      <w:pPr>
        <w:pStyle w:val="BodyText"/>
      </w:pPr>
      <w:r>
        <w:t>8 Consider: Moses emerged from the house of Pharaoh, and Abu Lahab came from the lineage of Prophethood. God willing, at all times, you may fix your gaze on the highest horizon and dedicate yourself fully to breaking the idols of self. Perhaps, through your efforts and those of the friends of Truth, the unacceptable deeds that have caused veils for humanity may be eradicated from among the people.</w:t>
      </w:r>
    </w:p>
    <w:p w14:paraId="4DBD6FA3" w14:textId="77777777" w:rsidR="00DC093A" w:rsidRDefault="00000000">
      <w:pPr>
        <w:pStyle w:val="BodyText"/>
      </w:pPr>
      <w:r>
        <w:t xml:space="preserve">9 In these days, this noble verse has descended from the Pen of the Most High: </w:t>
      </w:r>
      <w:r>
        <w:rPr>
          <w:i/>
          <w:iCs/>
        </w:rPr>
        <w:t>“It is incumbent upon everyone who has believed in God to hasten, proclaim the truth, and strive to remove falsehood from among the people.”</w:t>
      </w:r>
    </w:p>
    <w:p w14:paraId="77708BD0" w14:textId="77777777" w:rsidR="00DC093A" w:rsidRDefault="00000000">
      <w:pPr>
        <w:pStyle w:val="BodyText"/>
      </w:pPr>
      <w:r>
        <w:t xml:space="preserve">10 All must rise to serve in a way that sanctifies spirits and elevates the inhabitants of the world. In times past, observe the actions of the Messenger of God (peace be upon Him). On the day that that praiseworthy Beauty ascended, nearly one hundred thousand individuals from the surrounding areas of Medina had gathered around Him. Many of those souls were considered companions in appearance, as they had been in His presence. Yet, those who were truly steadfast and God-fearing were but a few. </w:t>
      </w:r>
      <w:r>
        <w:rPr>
          <w:i/>
          <w:iCs/>
        </w:rPr>
        <w:lastRenderedPageBreak/>
        <w:t>“Indeed, grace is in the hand of God; He grants it to whomever He wills by His command, for He is the All-Powerful, the Almighty.”</w:t>
      </w:r>
    </w:p>
    <w:p w14:paraId="33B0B555" w14:textId="77777777" w:rsidR="00DC093A" w:rsidRDefault="00000000">
      <w:pPr>
        <w:pStyle w:val="BodyText"/>
      </w:pPr>
      <w:r>
        <w:t>11 In truth, your question was very pleasing, as most people are weak and unaware of what pleases God and what is beloved in His sight. From your letter, the sincerity of Ibn ’Abdulláh, the devoted ones, is understood. It reveals what is loved and accepted by God. The fragrances of the garment of the Merciful are diffused throughout creation. We praise Him and thank Him for this, for He is the Guardian of the grateful.</w:t>
      </w:r>
    </w:p>
    <w:p w14:paraId="1D2940A4" w14:textId="77777777" w:rsidR="00DC093A" w:rsidRDefault="00000000">
      <w:pPr>
        <w:pStyle w:val="BodyText"/>
      </w:pPr>
      <w:r>
        <w:t xml:space="preserve">12 Convey to His Honor, the Most Truthful Name of God, crowned with the light of Bahá’u’lláh’s splendor, endless praise, supreme sanctity, and inviolable purity, this humble servant’s sentiments. To the other friends, upon whom be the fragrances of God, I remain a supplicant, remembering all and hoping that they will not forget this servant in their prayers. </w:t>
      </w:r>
      <w:r>
        <w:rPr>
          <w:i/>
          <w:iCs/>
        </w:rPr>
        <w:t>“Indeed, glory be upon you and upon them.”</w:t>
      </w:r>
    </w:p>
    <w:p w14:paraId="52A1A759" w14:textId="77777777" w:rsidR="00DC093A" w:rsidRDefault="00000000">
      <w:pPr>
        <w:pStyle w:val="BodyText"/>
      </w:pPr>
      <w:r>
        <w:t>Servant (signed)</w:t>
      </w:r>
      <w:r>
        <w:br/>
        <w:t>Dated: 1st Jumádá al-Thání, 1291 (July 1874)</w:t>
      </w:r>
    </w:p>
    <w:p w14:paraId="1E9DDE05" w14:textId="77777777" w:rsidR="00DC093A" w:rsidRDefault="00000000">
      <w:pPr>
        <w:pStyle w:val="Heading1"/>
      </w:pPr>
      <w:bookmarkStart w:id="611" w:name="sec-lawh-i-ard-i-bá"/>
      <w:bookmarkStart w:id="612" w:name="_Toc186378229"/>
      <w:bookmarkEnd w:id="609"/>
      <w:r>
        <w:t>Lawh-i-Ard-i-Bá (Tablet of the Land of Bá)</w:t>
      </w:r>
      <w:bookmarkEnd w:id="612"/>
    </w:p>
    <w:p w14:paraId="295B33BE" w14:textId="77777777" w:rsidR="00DC093A" w:rsidRDefault="00000000">
      <w:pPr>
        <w:pStyle w:val="FirstParagraph"/>
      </w:pPr>
      <w:r>
        <w:t>He is God, exalted is His state, the Greatness and the Power.</w:t>
      </w:r>
    </w:p>
    <w:p w14:paraId="2ADCD644" w14:textId="77777777" w:rsidR="00DC093A"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7514CB29" w14:textId="77777777" w:rsidR="00DC093A"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39C2E9A4" w14:textId="77777777" w:rsidR="00DC093A"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058A1B43" w14:textId="77777777" w:rsidR="00DC093A" w:rsidRDefault="00000000">
      <w:pPr>
        <w:pStyle w:val="BodyText"/>
      </w:pPr>
      <w:r>
        <w:t>4 We ask God, blessed and exalted, to honor us with meeting Him soon. Indeed, He is the Hearing, the Powerful, the Responsive.</w:t>
      </w:r>
    </w:p>
    <w:p w14:paraId="1E449549" w14:textId="77777777" w:rsidR="00DC093A" w:rsidRDefault="00000000">
      <w:r>
        <w:br w:type="page"/>
      </w:r>
    </w:p>
    <w:p w14:paraId="481FD0FC" w14:textId="77777777" w:rsidR="00DC093A" w:rsidRDefault="00000000">
      <w:pPr>
        <w:pStyle w:val="Heading1"/>
      </w:pPr>
      <w:bookmarkStart w:id="613" w:name="sec-kalimát-i-firdawsíyyih"/>
      <w:bookmarkStart w:id="614" w:name="_Toc186378230"/>
      <w:bookmarkEnd w:id="611"/>
      <w:r>
        <w:lastRenderedPageBreak/>
        <w:t>Kalimát-i-Firdawsíyyih (Words of Paradise)</w:t>
      </w:r>
      <w:bookmarkEnd w:id="614"/>
    </w:p>
    <w:p w14:paraId="07A1279F" w14:textId="77777777" w:rsidR="00DC093A" w:rsidRDefault="00000000">
      <w:pPr>
        <w:pStyle w:val="FirstParagraph"/>
      </w:pPr>
      <w:r>
        <w:t>He is the one who speaks the truth in the Kingdom of the Bayan.</w:t>
      </w:r>
    </w:p>
    <w:p w14:paraId="4C79AA98" w14:textId="77777777" w:rsidR="00DC093A" w:rsidRDefault="00000000">
      <w:pPr>
        <w:pStyle w:val="Heading2"/>
      </w:pPr>
      <w:bookmarkStart w:id="615" w:name="the-influence-of-actions-for-teachers"/>
      <w:r>
        <w:t>The Influence of Actions for Teachers</w:t>
      </w:r>
    </w:p>
    <w:p w14:paraId="72926D05" w14:textId="77777777" w:rsidR="00DC093A" w:rsidRDefault="00000000">
      <w:pPr>
        <w:pStyle w:val="FirstParagraph"/>
      </w:pPr>
      <w:r>
        <w:t>O Dawning-places of justice and equity, and rising-points of truth and grace! The oppressed one weeps and says, he cries out and calls: “O my God, my God! Adorn the heads of Thy loved ones with the crown of detachment and their temples with the garment of piety.” It behooves the people of Bahá to assist the Lord with their words, and to exhort the people through their deeds and characters. The influence of actions is more effective than the influence of words.</w:t>
      </w:r>
    </w:p>
    <w:p w14:paraId="766D56EB" w14:textId="77777777" w:rsidR="00DC093A" w:rsidRDefault="00000000">
      <w:pPr>
        <w:pStyle w:val="BodyText"/>
      </w:pPr>
      <w:r>
        <w:t>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14:paraId="5BAC6A2F" w14:textId="77777777" w:rsidR="00DC093A" w:rsidRDefault="00000000">
      <w:pPr>
        <w:pStyle w:val="BodyText"/>
      </w:pPr>
      <w:r>
        <w:t>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p w14:paraId="00726DD0" w14:textId="77777777" w:rsidR="00DC093A" w:rsidRDefault="00000000">
      <w:pPr>
        <w:pStyle w:val="Heading3"/>
      </w:pPr>
      <w:bookmarkStart w:id="616" w:name="conditions-of-the-teachers"/>
      <w:r>
        <w:t>Conditions of the Teachers</w:t>
      </w:r>
    </w:p>
    <w:p w14:paraId="40EB64C8" w14:textId="77777777" w:rsidR="00DC093A" w:rsidRDefault="00000000">
      <w:pPr>
        <w:pStyle w:val="FirstParagraph"/>
      </w:pPr>
      <w:r>
        <w:t>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14:paraId="21862A8B" w14:textId="77777777" w:rsidR="00DC093A" w:rsidRDefault="00000000">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w:t>
      </w:r>
      <w:r>
        <w:lastRenderedPageBreak/>
        <w:t>servants. Indeed, You are the All-Powerful over whatever You wish, and in Your grasp is the reins of all affairs. There is no god but You, the Mighty, the Forgiving.</w:t>
      </w:r>
    </w:p>
    <w:p w14:paraId="331AEC4A" w14:textId="77777777" w:rsidR="00DC093A" w:rsidRDefault="00000000">
      <w:pPr>
        <w:pStyle w:val="BodyText"/>
      </w:pPr>
      <w:r>
        <w:t>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p w14:paraId="2AE7ABE6" w14:textId="77777777" w:rsidR="00DC093A" w:rsidRDefault="00000000">
      <w:pPr>
        <w:pStyle w:val="Heading3"/>
      </w:pPr>
      <w:bookmarkStart w:id="617" w:name="cling-to-unity"/>
      <w:bookmarkEnd w:id="616"/>
      <w:r>
        <w:t>Cling to Unity</w:t>
      </w:r>
    </w:p>
    <w:p w14:paraId="14BA684E" w14:textId="77777777" w:rsidR="00DC093A" w:rsidRDefault="00000000">
      <w:pPr>
        <w:pStyle w:val="FirstParagraph"/>
      </w:pPr>
      <w:r>
        <w:t>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14:paraId="4E403254" w14:textId="77777777" w:rsidR="00DC093A" w:rsidRDefault="00000000">
      <w:pPr>
        <w:pStyle w:val="BodyText"/>
      </w:pPr>
      <w:r>
        <w:t>Christ said, “You have granted to the children what the scholars and the wise have been deprived of.” Hakim Sabzavari has said, “An attentive ear is not found, otherwise, the melody of the Tree of Sinai is in every tree.” In the Tablet, one of the wise asked about the Simple Reality; we addressed the well-known Hakim with this: “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 By my life, in speech, they are proud, but in action, they are a disgrace to the nations.</w:t>
      </w:r>
    </w:p>
    <w:p w14:paraId="0FD7B0FC" w14:textId="77777777" w:rsidR="00DC093A" w:rsidRDefault="00000000">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w:t>
      </w:r>
      <w:r>
        <w:lastRenderedPageBreak/>
        <w:t>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14:paraId="60AD7FAC" w14:textId="77777777" w:rsidR="00DC093A" w:rsidRDefault="00000000">
      <w:pPr>
        <w:pStyle w:val="BodyText"/>
      </w:pPr>
      <w:r>
        <w:t>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p w14:paraId="7B07D84D" w14:textId="77777777" w:rsidR="00DC093A" w:rsidRDefault="00000000">
      <w:pPr>
        <w:pStyle w:val="Heading2"/>
      </w:pPr>
      <w:bookmarkStart w:id="618" w:name="the-leaves-of-the-supreme-paradise"/>
      <w:bookmarkEnd w:id="615"/>
      <w:bookmarkEnd w:id="617"/>
      <w:r>
        <w:t>The Leaves of the Supreme Paradise</w:t>
      </w:r>
    </w:p>
    <w:p w14:paraId="7701F49C" w14:textId="77777777" w:rsidR="00DC093A" w:rsidRDefault="00000000">
      <w:pPr>
        <w:pStyle w:val="Heading3"/>
      </w:pPr>
      <w:bookmarkStart w:id="619" w:name="the-first-leaf"/>
      <w:r>
        <w:t>The First Leaf</w:t>
      </w:r>
    </w:p>
    <w:p w14:paraId="21120194" w14:textId="77777777" w:rsidR="00DC093A" w:rsidRDefault="00000000">
      <w:pPr>
        <w:pStyle w:val="FirstParagraph"/>
      </w:pPr>
      <w:r>
        <w:t>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p w14:paraId="4AD35CD0" w14:textId="77777777" w:rsidR="00DC093A" w:rsidRDefault="00000000">
      <w:pPr>
        <w:pStyle w:val="Heading3"/>
      </w:pPr>
      <w:bookmarkStart w:id="620" w:name="the-second-leaf"/>
      <w:bookmarkEnd w:id="619"/>
      <w:r>
        <w:t>The Second Leaf</w:t>
      </w:r>
    </w:p>
    <w:p w14:paraId="299C6D6F" w14:textId="77777777" w:rsidR="00DC093A" w:rsidRDefault="00000000">
      <w:pPr>
        <w:pStyle w:val="FirstParagraph"/>
      </w:pPr>
      <w:r>
        <w:t>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p w14:paraId="711EF4F1" w14:textId="77777777" w:rsidR="00DC093A" w:rsidRDefault="00000000">
      <w:pPr>
        <w:pStyle w:val="Heading3"/>
      </w:pPr>
      <w:bookmarkStart w:id="621" w:name="the-third-leaf"/>
      <w:bookmarkEnd w:id="620"/>
      <w:r>
        <w:t>The Third Leaf</w:t>
      </w:r>
    </w:p>
    <w:p w14:paraId="4BA7B58A" w14:textId="77777777" w:rsidR="00DC093A" w:rsidRDefault="00000000">
      <w:pPr>
        <w:pStyle w:val="FirstParagraph"/>
      </w:pPr>
      <w:r>
        <w:t>The Word of God in the third leaf of the Supreme Paradise:</w:t>
      </w:r>
    </w:p>
    <w:p w14:paraId="7BEC4FDD" w14:textId="77777777" w:rsidR="00DC093A" w:rsidRDefault="00000000">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w:t>
      </w:r>
      <w:r>
        <w:lastRenderedPageBreak/>
        <w:t>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p w14:paraId="33C0BE3B" w14:textId="77777777" w:rsidR="00DC093A" w:rsidRDefault="00000000">
      <w:pPr>
        <w:pStyle w:val="Heading3"/>
      </w:pPr>
      <w:bookmarkStart w:id="622" w:name="the-fourth-leaf"/>
      <w:bookmarkEnd w:id="621"/>
      <w:r>
        <w:t>The Fourth Leaf</w:t>
      </w:r>
    </w:p>
    <w:p w14:paraId="044EBB79" w14:textId="77777777" w:rsidR="00DC093A" w:rsidRDefault="00000000">
      <w:pPr>
        <w:pStyle w:val="FirstParagraph"/>
      </w:pPr>
      <w:r>
        <w:t>The Word of God in the fourth leaf of the Supreme Paradise:</w:t>
      </w:r>
    </w:p>
    <w:p w14:paraId="5B7AC2DC" w14:textId="77777777" w:rsidR="00DC093A" w:rsidRDefault="00000000">
      <w:pPr>
        <w:pStyle w:val="BodyText"/>
      </w:pPr>
      <w:r>
        <w:t>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p w14:paraId="0F924AB7" w14:textId="77777777" w:rsidR="00DC093A" w:rsidRDefault="00000000">
      <w:pPr>
        <w:pStyle w:val="Heading3"/>
      </w:pPr>
      <w:bookmarkStart w:id="623" w:name="the-fifth-leaf"/>
      <w:bookmarkEnd w:id="622"/>
      <w:r>
        <w:t>The Fifth Leaf</w:t>
      </w:r>
    </w:p>
    <w:p w14:paraId="7A490B52" w14:textId="77777777" w:rsidR="00DC093A" w:rsidRDefault="00000000">
      <w:pPr>
        <w:pStyle w:val="FirstParagraph"/>
      </w:pPr>
      <w:r>
        <w:t>The Word of God in the fifth leaf of the Supreme Paradise:</w:t>
      </w:r>
    </w:p>
    <w:p w14:paraId="5F443582" w14:textId="77777777" w:rsidR="00DC093A" w:rsidRDefault="00000000">
      <w:pPr>
        <w:pStyle w:val="BodyText"/>
      </w:pPr>
      <w:r>
        <w:t>The greatest gift and supreme blessing in the highest rank has always been and continues to be intellect. It is the preserver of existence and its helper and supporter. Intellect is the messenger of the Merciful and the manifestation of the name “All-Knowing.” 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p w14:paraId="56C5ABA5" w14:textId="77777777" w:rsidR="00DC093A" w:rsidRDefault="00000000">
      <w:pPr>
        <w:pStyle w:val="Heading3"/>
      </w:pPr>
      <w:bookmarkStart w:id="624" w:name="the-sixth-leaf"/>
      <w:bookmarkEnd w:id="623"/>
      <w:r>
        <w:t>The Sixth Leaf</w:t>
      </w:r>
    </w:p>
    <w:p w14:paraId="7856B699" w14:textId="77777777" w:rsidR="00DC093A" w:rsidRDefault="00000000">
      <w:pPr>
        <w:pStyle w:val="FirstParagraph"/>
      </w:pPr>
      <w:r>
        <w:t>The Word of God in the sixth leaf of the Supreme Paradise:</w:t>
      </w:r>
    </w:p>
    <w:p w14:paraId="31A80DBC" w14:textId="77777777" w:rsidR="00DC093A" w:rsidRDefault="00000000">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 “On the day God will enrich everyone out of His bounty” </w:t>
      </w:r>
      <w:r>
        <w:lastRenderedPageBreak/>
        <w:t>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p w14:paraId="1723AC68" w14:textId="77777777" w:rsidR="00DC093A" w:rsidRDefault="00000000">
      <w:pPr>
        <w:pStyle w:val="Heading3"/>
      </w:pPr>
      <w:bookmarkStart w:id="625" w:name="the-seventh-leaf"/>
      <w:bookmarkEnd w:id="624"/>
      <w:r>
        <w:t>The Seventh Leaf</w:t>
      </w:r>
    </w:p>
    <w:p w14:paraId="4E99D3B8" w14:textId="77777777" w:rsidR="00DC093A" w:rsidRDefault="00000000">
      <w:pPr>
        <w:pStyle w:val="FirstParagraph"/>
      </w:pPr>
      <w:r>
        <w:t>The Word of God in the seventh leaf of the Supreme Paradise:</w:t>
      </w:r>
    </w:p>
    <w:p w14:paraId="7E5C0DAF" w14:textId="77777777" w:rsidR="00DC093A" w:rsidRDefault="00000000">
      <w:pPr>
        <w:pStyle w:val="BodyText"/>
      </w:pPr>
      <w:r>
        <w:t>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p w14:paraId="2C85FC98" w14:textId="77777777" w:rsidR="00DC093A" w:rsidRDefault="00000000">
      <w:pPr>
        <w:pStyle w:val="Heading3"/>
      </w:pPr>
      <w:bookmarkStart w:id="626" w:name="the-eighth-leaf"/>
      <w:bookmarkEnd w:id="625"/>
      <w:r>
        <w:t>The Eighth Leaf</w:t>
      </w:r>
    </w:p>
    <w:p w14:paraId="2B381D2D" w14:textId="77777777" w:rsidR="00DC093A" w:rsidRDefault="00000000">
      <w:pPr>
        <w:pStyle w:val="FirstParagraph"/>
      </w:pPr>
      <w:r>
        <w:t>The Word of God in the eighth leaf of the Supreme Paradise:</w:t>
      </w:r>
    </w:p>
    <w:p w14:paraId="22C4058A" w14:textId="77777777" w:rsidR="00DC093A" w:rsidRDefault="00000000">
      <w:pPr>
        <w:pStyle w:val="BodyText"/>
      </w:pPr>
      <w:r>
        <w:t>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p w14:paraId="55154FD4" w14:textId="77777777" w:rsidR="00DC093A" w:rsidRDefault="00000000">
      <w:pPr>
        <w:pStyle w:val="Heading3"/>
      </w:pPr>
      <w:bookmarkStart w:id="627" w:name="the-ninth-leaf"/>
      <w:bookmarkEnd w:id="626"/>
      <w:r>
        <w:t>The Ninth Leaf</w:t>
      </w:r>
    </w:p>
    <w:p w14:paraId="2DA469E8" w14:textId="77777777" w:rsidR="00DC093A" w:rsidRDefault="00000000">
      <w:pPr>
        <w:pStyle w:val="FirstParagraph"/>
      </w:pPr>
      <w:r>
        <w:t>The Word of God in the ninth leaf of the Supreme Paradise:</w:t>
      </w:r>
    </w:p>
    <w:p w14:paraId="177FC6B8" w14:textId="77777777" w:rsidR="00DC093A" w:rsidRDefault="00000000">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w:t>
      </w:r>
      <w:r>
        <w:lastRenderedPageBreak/>
        <w:t>thing was observed: lightning or something like it obeys the command of its leader and moves by his order. Exalted is the Mighty One who has manifested what He wills by His firm and unyielding command.</w:t>
      </w:r>
    </w:p>
    <w:p w14:paraId="1BF747BA" w14:textId="77777777" w:rsidR="00DC093A" w:rsidRDefault="00000000">
      <w:pPr>
        <w:pStyle w:val="BodyText"/>
      </w:pPr>
      <w:r>
        <w:t>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 “My affliction is not my prison, nor what has befallen me from my enemies, but the actions of my loved ones who attribute themselves to me and commit what makes my heart and my pen lament.” 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p w14:paraId="78877DF6" w14:textId="77777777" w:rsidR="00DC093A" w:rsidRDefault="00000000">
      <w:pPr>
        <w:pStyle w:val="Heading3"/>
      </w:pPr>
      <w:bookmarkStart w:id="628" w:name="the-tenth-leaf"/>
      <w:bookmarkEnd w:id="627"/>
      <w:r>
        <w:t>The Tenth Leaf</w:t>
      </w:r>
    </w:p>
    <w:p w14:paraId="00F84CF1" w14:textId="77777777" w:rsidR="00DC093A" w:rsidRDefault="00000000">
      <w:pPr>
        <w:pStyle w:val="FirstParagraph"/>
      </w:pPr>
      <w:r>
        <w:t>The Word of God in the tenth leaf of the Supreme Paradise:</w:t>
      </w:r>
    </w:p>
    <w:p w14:paraId="50AC75B8" w14:textId="77777777" w:rsidR="00DC093A" w:rsidRDefault="00000000">
      <w:pPr>
        <w:pStyle w:val="BodyText"/>
      </w:pPr>
      <w:r>
        <w:t>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 “They give preference to others over themselves, even if they are in need, and those who are saved from the greediness of their souls are the successful ones.” Truly, this blessed word in this context is the sun of words. Blessed is he who prefers his brother over himself; indeed, he is among the people of Bahá in the Crimson Ark from God, the All-Knowing, the All-Wise.</w:t>
      </w:r>
    </w:p>
    <w:p w14:paraId="032CE838" w14:textId="77777777" w:rsidR="00DC093A" w:rsidRDefault="00000000">
      <w:pPr>
        <w:pStyle w:val="Heading3"/>
      </w:pPr>
      <w:bookmarkStart w:id="629" w:name="the-eleventh-leaf"/>
      <w:bookmarkEnd w:id="628"/>
      <w:r>
        <w:t>The Eleventh Leaf</w:t>
      </w:r>
    </w:p>
    <w:p w14:paraId="6CD55926" w14:textId="77777777" w:rsidR="00DC093A" w:rsidRDefault="00000000">
      <w:pPr>
        <w:pStyle w:val="FirstParagraph"/>
      </w:pPr>
      <w:r>
        <w:t>The Word of God in the eleventh leaf of the Supreme Paradise:</w:t>
      </w:r>
    </w:p>
    <w:p w14:paraId="4FC9F879" w14:textId="77777777" w:rsidR="00DC093A" w:rsidRDefault="00000000">
      <w:pPr>
        <w:pStyle w:val="BodyText"/>
      </w:pPr>
      <w:r>
        <w:t xml:space="preserve">We command the manifestations of the names and attributes that after this Cause, they should all cling to what has been manifested in this Greatest Revelation and not cause division. Let them look to the </w:t>
      </w:r>
      <w:r>
        <w:lastRenderedPageBreak/>
        <w:t>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14:paraId="124E197E" w14:textId="77777777" w:rsidR="00DC093A" w:rsidRDefault="00000000">
      <w:pPr>
        <w:pStyle w:val="BodyText"/>
      </w:pPr>
      <w:r>
        <w:t>O people of Bahá! The power of thought is the treasury of industries, sciences, and arts. Strive so that the pearls of wisdom and eloquence may be revealed from this true mine and become the cause of the comfort and unity of the diverse parties of the world.</w:t>
      </w:r>
    </w:p>
    <w:p w14:paraId="5934C0F4" w14:textId="77777777" w:rsidR="00DC093A" w:rsidRDefault="00000000">
      <w:pPr>
        <w:pStyle w:val="Heading2"/>
      </w:pPr>
      <w:bookmarkStart w:id="630" w:name="the-reformation-of-iran"/>
      <w:bookmarkEnd w:id="618"/>
      <w:bookmarkEnd w:id="629"/>
      <w:r>
        <w:t>The Reformation of Iran</w:t>
      </w:r>
    </w:p>
    <w:p w14:paraId="57DB23BC" w14:textId="77777777" w:rsidR="00DC093A" w:rsidRDefault="00000000">
      <w:pPr>
        <w:pStyle w:val="FirstParagraph"/>
      </w:pPr>
      <w:r>
        <w:t>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14:paraId="0CF6CE00" w14:textId="77777777" w:rsidR="00DC093A" w:rsidRDefault="00000000">
      <w:pPr>
        <w:pStyle w:val="BodyText"/>
      </w:pPr>
      <w:r>
        <w:t>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14:paraId="73497C49" w14:textId="77777777" w:rsidR="00DC093A" w:rsidRDefault="00000000">
      <w:pPr>
        <w:pStyle w:val="BodyText"/>
      </w:pPr>
      <w:r>
        <w:t>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p w14:paraId="6531F5C0" w14:textId="77777777" w:rsidR="00DC093A" w:rsidRDefault="00000000">
      <w:pPr>
        <w:pStyle w:val="Heading3"/>
      </w:pPr>
      <w:bookmarkStart w:id="631" w:name="X32e2d5bbb8d18b82630720e22546daf930c5d62"/>
      <w:r>
        <w:t>The Verses of the Mother Book are Radiant</w:t>
      </w:r>
    </w:p>
    <w:p w14:paraId="48ADC30E" w14:textId="77777777" w:rsidR="00DC093A" w:rsidRDefault="00000000">
      <w:pPr>
        <w:pStyle w:val="FirstParagraph"/>
      </w:pPr>
      <w:r>
        <w:t xml:space="preserve">O Haidar, before Ali, your letter, which you sent under the name of “Generosity,” 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w:t>
      </w:r>
      <w:r>
        <w:lastRenderedPageBreak/>
        <w:t>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14:paraId="4D20D709" w14:textId="77777777" w:rsidR="00DC093A" w:rsidRDefault="00000000">
      <w:pPr>
        <w:pStyle w:val="BodyText"/>
      </w:pPr>
      <w:r>
        <w:t>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 “It is incumbent upon him whom God will make manifest to reject anyone who is not superior to him on the earth.”</w:t>
      </w:r>
    </w:p>
    <w:p w14:paraId="7FE66422" w14:textId="77777777" w:rsidR="00DC093A" w:rsidRDefault="00000000">
      <w:pPr>
        <w:pStyle w:val="Heading2"/>
      </w:pPr>
      <w:bookmarkStart w:id="632" w:name="to-mirza-yahya"/>
      <w:bookmarkEnd w:id="630"/>
      <w:bookmarkEnd w:id="631"/>
      <w:r>
        <w:t>To Mirza Yahya</w:t>
      </w:r>
    </w:p>
    <w:p w14:paraId="449C73D2" w14:textId="77777777" w:rsidR="00DC093A" w:rsidRDefault="00000000">
      <w:pPr>
        <w:pStyle w:val="FirstParagraph"/>
      </w:pPr>
      <w:r>
        <w:t>Say, O ignorant ones, today that exalted one proclaims, “Indeed, I am the first of the worshipers.” 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 “Indeed, I am the first of the worshipers.”</w:t>
      </w:r>
    </w:p>
    <w:p w14:paraId="411428B7" w14:textId="77777777" w:rsidR="00DC093A" w:rsidRDefault="00000000">
      <w:pPr>
        <w:pStyle w:val="BodyText"/>
      </w:pPr>
      <w:r>
        <w:t>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14:paraId="3D6ABDC3" w14:textId="77777777" w:rsidR="00DC093A" w:rsidRDefault="00000000">
      <w:pPr>
        <w:pStyle w:val="BodyText"/>
      </w:pPr>
      <w:r>
        <w:t>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p w14:paraId="42FEAE0B" w14:textId="77777777" w:rsidR="00DC093A" w:rsidRDefault="00000000">
      <w:pPr>
        <w:pStyle w:val="Heading2"/>
      </w:pPr>
      <w:bookmarkStart w:id="633" w:name="friends-in-the-region-unspecified"/>
      <w:bookmarkEnd w:id="632"/>
      <w:r>
        <w:t>Friends in the Region (Unspecified)</w:t>
      </w:r>
    </w:p>
    <w:p w14:paraId="3F67AB6C" w14:textId="77777777" w:rsidR="00DC093A" w:rsidRDefault="00000000">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t>
      </w:r>
      <w:r>
        <w:lastRenderedPageBreak/>
        <w:t>wine of revelation and inspiration from the hands of their gracious and generous Lord. We ask God to enable them to remain steadfast in the greatest steadfastness and to assist them with the hosts of wisdom and eloquence. Indeed, He is the Mighty, the Powerful.</w:t>
      </w:r>
    </w:p>
    <w:p w14:paraId="07281665" w14:textId="77777777" w:rsidR="00DC093A" w:rsidRDefault="00000000">
      <w:pPr>
        <w:pStyle w:val="BodyText"/>
      </w:pPr>
      <w:r>
        <w:t>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p w14:paraId="27EFD119" w14:textId="77777777" w:rsidR="00DC093A" w:rsidRDefault="00000000">
      <w:pPr>
        <w:pStyle w:val="Heading2"/>
      </w:pPr>
      <w:bookmarkStart w:id="634" w:name="the-people-of-tar"/>
      <w:bookmarkEnd w:id="633"/>
      <w:r>
        <w:t>The People of Tar</w:t>
      </w:r>
    </w:p>
    <w:p w14:paraId="36356C99" w14:textId="77777777" w:rsidR="00DC093A" w:rsidRDefault="00000000">
      <w:pPr>
        <w:pStyle w:val="FirstParagraph"/>
      </w:pPr>
      <w:r>
        <w:t>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14:paraId="3A93EC1E" w14:textId="77777777" w:rsidR="00DC093A" w:rsidRDefault="00000000">
      <w:pPr>
        <w:pStyle w:val="BodyText"/>
      </w:pPr>
      <w:r>
        <w:t>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14:paraId="57D62020" w14:textId="77777777" w:rsidR="00DC093A" w:rsidRDefault="00000000">
      <w:pPr>
        <w:pStyle w:val="BodyText"/>
      </w:pPr>
      <w:r>
        <w:t>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14:paraId="4C9B54AD" w14:textId="77777777" w:rsidR="00DC093A" w:rsidRDefault="00000000">
      <w:pPr>
        <w:pStyle w:val="BodyText"/>
      </w:pPr>
      <w:r>
        <w:t>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14:paraId="7E0C3DA5" w14:textId="77777777" w:rsidR="00DC093A" w:rsidRDefault="00000000">
      <w:pPr>
        <w:pStyle w:val="BodyText"/>
      </w:pPr>
      <w:r>
        <w:lastRenderedPageBreak/>
        <w:t>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14:paraId="36A5EA1D" w14:textId="77777777" w:rsidR="00DC093A" w:rsidRDefault="00000000">
      <w:pPr>
        <w:pStyle w:val="BodyText"/>
      </w:pPr>
      <w:r>
        <w:t>The objectors of the Bayán are observed as if they are a party of the Shí’ah and are following the path of that party. Leave them in their illusions and suspicions, for they are among the greatest losers in the Book of God, the All-Knowing, the All-Wise.</w:t>
      </w:r>
    </w:p>
    <w:p w14:paraId="16132817" w14:textId="77777777" w:rsidR="00DC093A" w:rsidRDefault="00000000">
      <w:pPr>
        <w:pStyle w:val="BodyText"/>
      </w:pPr>
      <w:r>
        <w:t>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14:paraId="77F5ADC1" w14:textId="77777777" w:rsidR="00DC093A" w:rsidRDefault="00000000">
      <w:pPr>
        <w:pStyle w:val="BodyText"/>
      </w:pPr>
      <w:r>
        <w:t>We seek from God to assist them in returning. Indeed, He is the Accepting of repentance, the Merciful.</w:t>
      </w:r>
    </w:p>
    <w:p w14:paraId="2717B62F" w14:textId="77777777" w:rsidR="00DC093A" w:rsidRDefault="00000000">
      <w:pPr>
        <w:pStyle w:val="BodyText"/>
      </w:pPr>
      <w:r>
        <w:t>O people of Tár, from this station, We glorify your faces, and We ask God, exalted and glorified be He, to grant you the pure wine of steadfastness from the hands of</w:t>
      </w:r>
    </w:p>
    <w:p w14:paraId="53B4E04C" w14:textId="77777777" w:rsidR="00DC093A" w:rsidRDefault="00000000">
      <w:pPr>
        <w:pStyle w:val="BodyText"/>
      </w:pPr>
      <w:r>
        <w:t>His bounty. Indeed, He is the Bountiful, the Mighty, the Praiseworthy.</w:t>
      </w:r>
    </w:p>
    <w:p w14:paraId="5D0D986D" w14:textId="77777777" w:rsidR="00DC093A" w:rsidRDefault="00000000">
      <w:pPr>
        <w:pStyle w:val="BodyText"/>
      </w:pPr>
      <w:r>
        <w:t>Leave the immature ones of the world, who are moved by desire and cling to the horizons of illusions. Indeed, He is your supporter and helper. Indeed, He is the All-Powerful over whatever He wills. There is no god but Him, the One, the Single, the Mighty, the Great.</w:t>
      </w:r>
    </w:p>
    <w:p w14:paraId="6D9D7F1D" w14:textId="77777777" w:rsidR="00DC093A" w:rsidRDefault="00000000">
      <w:pPr>
        <w:pStyle w:val="BodyText"/>
      </w:pPr>
      <w:r>
        <w:t>The glory from Us upon those who have turned towards the rising-point of the Revelation and have acknowledged and confessed what the tongue of the Bayán has spoken in the Kingdom of Knowledge on this blessed, mighty, and wondrous day.</w:t>
      </w:r>
    </w:p>
    <w:p w14:paraId="4E225C7E" w14:textId="77777777" w:rsidR="00DC093A" w:rsidRDefault="00000000">
      <w:r>
        <w:br w:type="page"/>
      </w:r>
    </w:p>
    <w:p w14:paraId="1743296A" w14:textId="77777777" w:rsidR="00DC093A" w:rsidRDefault="00000000">
      <w:pPr>
        <w:pStyle w:val="Heading1"/>
      </w:pPr>
      <w:bookmarkStart w:id="635" w:name="sec-lawh-i-mánikchí-ṣáḥib"/>
      <w:bookmarkStart w:id="636" w:name="_Toc186378231"/>
      <w:bookmarkEnd w:id="613"/>
      <w:bookmarkEnd w:id="634"/>
      <w:r>
        <w:lastRenderedPageBreak/>
        <w:t>Lawh-i-Mánikchí Ṣáḥib (Tablet of Mánikchí Ṣáḥib)</w:t>
      </w:r>
      <w:bookmarkEnd w:id="636"/>
    </w:p>
    <w:p w14:paraId="0698809B" w14:textId="77777777" w:rsidR="00DC093A" w:rsidRDefault="00000000">
      <w:pPr>
        <w:pStyle w:val="FirstParagraph"/>
      </w:pPr>
      <w:r>
        <w:t>In the name of the One God</w:t>
      </w:r>
    </w:p>
    <w:p w14:paraId="238A7D85" w14:textId="77777777" w:rsidR="00DC093A"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12FE2E89" w14:textId="77777777" w:rsidR="00DC093A"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3C4C01BB" w14:textId="77777777" w:rsidR="00DC093A"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4AEB331B" w14:textId="77777777" w:rsidR="00DC093A" w:rsidRDefault="00000000">
      <w:pPr>
        <w:pStyle w:val="Heading2"/>
      </w:pPr>
      <w:bookmarkStart w:id="637" w:name="the-hands-of-the-knowledgeable-physician"/>
      <w:r>
        <w:t>The Hands of the Knowledgeable Physician</w:t>
      </w:r>
    </w:p>
    <w:p w14:paraId="3C147A49" w14:textId="77777777" w:rsidR="00DC093A"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78A41670" w14:textId="77777777" w:rsidR="00DC093A"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49FDB14F" w14:textId="77777777" w:rsidR="00DC093A"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24880FD3" w14:textId="77777777" w:rsidR="00DC093A" w:rsidRDefault="00000000">
      <w:pPr>
        <w:pStyle w:val="Heading2"/>
      </w:pPr>
      <w:bookmarkStart w:id="638" w:name="purpose-of-language"/>
      <w:bookmarkEnd w:id="637"/>
      <w:r>
        <w:lastRenderedPageBreak/>
        <w:t>Purpose of Language</w:t>
      </w:r>
    </w:p>
    <w:p w14:paraId="12D3C941" w14:textId="77777777" w:rsidR="00DC093A"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61DC6D8C" w14:textId="77777777" w:rsidR="00DC093A"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606370C5" w14:textId="77777777" w:rsidR="00DC093A" w:rsidRDefault="00000000">
      <w:pPr>
        <w:pStyle w:val="Heading2"/>
      </w:pPr>
      <w:bookmarkStart w:id="639" w:name="what-purifies-you-is-my-path"/>
      <w:bookmarkEnd w:id="638"/>
      <w:r>
        <w:t>What Purifies You is My Path</w:t>
      </w:r>
    </w:p>
    <w:p w14:paraId="61EA1865" w14:textId="77777777" w:rsidR="00DC093A"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6CB6CAEE" w14:textId="77777777" w:rsidR="00DC093A"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3B941069" w14:textId="77777777" w:rsidR="00DC093A"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3A46610A" w14:textId="77777777" w:rsidR="00DC093A"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39058EC1" w14:textId="77777777" w:rsidR="00DC093A" w:rsidRDefault="00000000">
      <w:pPr>
        <w:pStyle w:val="Heading2"/>
      </w:pPr>
      <w:bookmarkStart w:id="640" w:name="words-require-actions"/>
      <w:bookmarkEnd w:id="639"/>
      <w:r>
        <w:t>Words Require Actions</w:t>
      </w:r>
    </w:p>
    <w:p w14:paraId="25425EF4" w14:textId="77777777" w:rsidR="00DC093A"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7E416C23" w14:textId="77777777" w:rsidR="00DC093A"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2EDE6F14" w14:textId="77777777" w:rsidR="00DC093A" w:rsidRDefault="00000000">
      <w:pPr>
        <w:pStyle w:val="Heading2"/>
      </w:pPr>
      <w:bookmarkStart w:id="641" w:name="freedom-and-unity"/>
      <w:bookmarkEnd w:id="640"/>
      <w:r>
        <w:t>Freedom and Unity</w:t>
      </w:r>
    </w:p>
    <w:p w14:paraId="26582F8E" w14:textId="77777777" w:rsidR="00DC093A"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20251389" w14:textId="77777777" w:rsidR="00DC093A"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496B240B" w14:textId="77777777" w:rsidR="00DC093A"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2E529975" w14:textId="77777777" w:rsidR="00DC093A" w:rsidRDefault="00000000">
      <w:pPr>
        <w:pStyle w:val="Heading2"/>
      </w:pPr>
      <w:bookmarkStart w:id="642" w:name="speak-measuredly"/>
      <w:bookmarkEnd w:id="641"/>
      <w:r>
        <w:t>Speak Measuredly</w:t>
      </w:r>
    </w:p>
    <w:p w14:paraId="31D5E0B7" w14:textId="77777777" w:rsidR="00DC093A"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751AA3B2" w14:textId="77777777" w:rsidR="00DC093A"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1A06CDFD" w14:textId="77777777" w:rsidR="00DC093A" w:rsidRDefault="00000000">
      <w:pPr>
        <w:pStyle w:val="Heading2"/>
      </w:pPr>
      <w:bookmarkStart w:id="643" w:name="a-prayer-for-manikchi-sahib"/>
      <w:bookmarkEnd w:id="642"/>
      <w:r>
        <w:t>A Prayer for Manikchi Sahib</w:t>
      </w:r>
    </w:p>
    <w:p w14:paraId="12193329" w14:textId="77777777" w:rsidR="00DC093A"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6BCC73F9" w14:textId="77777777" w:rsidR="00DC093A" w:rsidRDefault="00000000">
      <w:r>
        <w:br w:type="page"/>
      </w:r>
    </w:p>
    <w:p w14:paraId="1D8A0D9F" w14:textId="77777777" w:rsidR="00DC093A" w:rsidRDefault="00000000">
      <w:pPr>
        <w:pStyle w:val="Heading1"/>
      </w:pPr>
      <w:bookmarkStart w:id="644" w:name="sec-bh11176"/>
      <w:bookmarkStart w:id="645" w:name="_Toc186378232"/>
      <w:bookmarkEnd w:id="635"/>
      <w:bookmarkEnd w:id="643"/>
      <w:r>
        <w:lastRenderedPageBreak/>
        <w:t>BH11176</w:t>
      </w:r>
      <w:bookmarkEnd w:id="645"/>
    </w:p>
    <w:p w14:paraId="54395178" w14:textId="77777777" w:rsidR="00DC093A" w:rsidRDefault="00000000">
      <w:pPr>
        <w:pStyle w:val="FirstParagraph"/>
      </w:pPr>
      <w:r>
        <w:t>O Most Great Branch! By the life of God, your afflictions have distressed me, but God will heal you and protect you. He is indeed the Best of the Generous and the most excellent Helper.</w:t>
      </w:r>
    </w:p>
    <w:p w14:paraId="35F75817" w14:textId="77777777" w:rsidR="00DC093A" w:rsidRDefault="00000000">
      <w:pPr>
        <w:pStyle w:val="BodyText"/>
      </w:pPr>
      <w:r>
        <w:t>The Glory be upon you and upon those who serve you and circle around you, and woe and torment be upon those who oppose you and harm you. Blessed is the one who befriends you, and the fire of hell for the one who opposes you.</w:t>
      </w:r>
    </w:p>
    <w:p w14:paraId="6CFB289E" w14:textId="77777777" w:rsidR="00DC093A" w:rsidRDefault="00000000">
      <w:r>
        <w:br w:type="page"/>
      </w:r>
    </w:p>
    <w:p w14:paraId="7A52336D" w14:textId="77777777" w:rsidR="00DC093A" w:rsidRDefault="00000000">
      <w:pPr>
        <w:pStyle w:val="Heading1"/>
      </w:pPr>
      <w:bookmarkStart w:id="646" w:name="sec-tablet-to-varqa"/>
      <w:bookmarkStart w:id="647" w:name="_Toc186378233"/>
      <w:bookmarkEnd w:id="644"/>
      <w:r>
        <w:lastRenderedPageBreak/>
        <w:t>Tablet to Varqá (Letters to Yazd)</w:t>
      </w:r>
      <w:bookmarkEnd w:id="647"/>
    </w:p>
    <w:p w14:paraId="3E8BCA85" w14:textId="77777777" w:rsidR="00DC093A" w:rsidRDefault="00000000">
      <w:pPr>
        <w:pStyle w:val="FirstParagraph"/>
      </w:pPr>
      <w:r>
        <w:t>To the Observer of the Face of God, the Most Glorious, the All-Glorious, His Honor Varqá, upon him be the Glory of God, the Owner of the Throne and the Earth.</w:t>
      </w:r>
    </w:p>
    <w:p w14:paraId="13E515C7" w14:textId="77777777" w:rsidR="00DC093A" w:rsidRDefault="00000000">
      <w:pPr>
        <w:pStyle w:val="BodyText"/>
      </w:pPr>
      <w:r>
        <w:t>In the Name of our Lord, the Most Holy, the Greatest, the Most High, the All-Glorious.</w:t>
      </w:r>
    </w:p>
    <w:p w14:paraId="56813561" w14:textId="77777777" w:rsidR="00DC093A" w:rsidRDefault="00000000">
      <w:pPr>
        <w:pStyle w:val="Heading2"/>
      </w:pPr>
      <w:bookmarkStart w:id="648" w:name="sanctified-and-holy-praise-for-god"/>
      <w:r>
        <w:t>Sanctified and Holy Praise for God</w:t>
      </w:r>
    </w:p>
    <w:p w14:paraId="35E9AC05" w14:textId="77777777" w:rsidR="00DC093A"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6079173A" w14:textId="77777777" w:rsidR="00DC093A"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207CFCFD" w14:textId="77777777" w:rsidR="00DC093A"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7602457B" w14:textId="77777777" w:rsidR="00DC093A" w:rsidRDefault="00000000">
      <w:pPr>
        <w:pStyle w:val="Heading2"/>
      </w:pPr>
      <w:bookmarkStart w:id="649" w:name="a-prayer-to-god"/>
      <w:bookmarkEnd w:id="648"/>
      <w:r>
        <w:t>A Prayer to God</w:t>
      </w:r>
    </w:p>
    <w:p w14:paraId="50307C24" w14:textId="77777777" w:rsidR="00DC093A"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6F173FAD" w14:textId="77777777" w:rsidR="00DC093A"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69F2BE71" w14:textId="77777777" w:rsidR="00DC093A"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2080D2CA" w14:textId="77777777" w:rsidR="00DC093A" w:rsidRDefault="00000000">
      <w:pPr>
        <w:pStyle w:val="Heading2"/>
      </w:pPr>
      <w:bookmarkStart w:id="650" w:name="between-the-holy-maiden-and-bahaullah"/>
      <w:bookmarkEnd w:id="649"/>
      <w:r>
        <w:t>Between the Holy Maiden and Baha’u’llah</w:t>
      </w:r>
    </w:p>
    <w:p w14:paraId="09234BC7" w14:textId="77777777" w:rsidR="00DC093A"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2A1ED435" w14:textId="77777777" w:rsidR="00DC093A" w:rsidRDefault="00000000">
      <w:pPr>
        <w:pStyle w:val="Heading3"/>
      </w:pPr>
      <w:bookmarkStart w:id="651" w:name="X96bffd7c8dfe75d8bd0fc45581589898a8e5626"/>
      <w:r>
        <w:t>The Words of the Holy Maiden for Varqa (Dove)</w:t>
      </w:r>
    </w:p>
    <w:p w14:paraId="7BBFB098" w14:textId="77777777" w:rsidR="00DC093A"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03E6B208" w14:textId="77777777" w:rsidR="00DC093A" w:rsidRDefault="00000000">
      <w:pPr>
        <w:pStyle w:val="Heading2"/>
      </w:pPr>
      <w:bookmarkStart w:id="652" w:name="bahaullahs-response-to-varqa"/>
      <w:bookmarkEnd w:id="650"/>
      <w:bookmarkEnd w:id="651"/>
      <w:r>
        <w:lastRenderedPageBreak/>
        <w:t>Baha’u’llah’s Response to Varqa</w:t>
      </w:r>
    </w:p>
    <w:p w14:paraId="4448854B" w14:textId="77777777" w:rsidR="00DC093A"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2D2E646A" w14:textId="77777777" w:rsidR="00DC093A" w:rsidRDefault="00000000">
      <w:pPr>
        <w:pStyle w:val="Heading3"/>
      </w:pPr>
      <w:bookmarkStart w:id="653" w:name="varqa-mentioned-in-previous-tablets"/>
      <w:r>
        <w:t>Varqa Mentioned in Previous Tablets</w:t>
      </w:r>
    </w:p>
    <w:p w14:paraId="67CF0C00" w14:textId="77777777" w:rsidR="00DC093A"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0D0C3F82" w14:textId="77777777" w:rsidR="00DC093A"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29ED1A19" w14:textId="77777777" w:rsidR="00DC093A" w:rsidRDefault="00000000">
      <w:pPr>
        <w:pStyle w:val="Heading3"/>
      </w:pPr>
      <w:bookmarkStart w:id="654" w:name="salvation-for-receptive-souls"/>
      <w:bookmarkEnd w:id="653"/>
      <w:r>
        <w:t>Salvation for Receptive Souls</w:t>
      </w:r>
    </w:p>
    <w:p w14:paraId="080EE995" w14:textId="77777777" w:rsidR="00DC093A"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3F23AAF5" w14:textId="77777777" w:rsidR="00DC093A"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56624AD3" w14:textId="77777777" w:rsidR="00DC093A"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13DD67FB" w14:textId="77777777" w:rsidR="00DC093A"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2FEACE2B" w14:textId="77777777" w:rsidR="00DC093A" w:rsidRDefault="00000000">
      <w:pPr>
        <w:pStyle w:val="Heading3"/>
      </w:pPr>
      <w:bookmarkStart w:id="655" w:name="X6759c98fde7ab2853b1fd3a92165406c8f69ace"/>
      <w:bookmarkEnd w:id="654"/>
      <w:r>
        <w:t>Regarding What Varqa Wrote About the Esteemed Father</w:t>
      </w:r>
    </w:p>
    <w:p w14:paraId="5DF4141F" w14:textId="77777777" w:rsidR="00DC093A"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77B4D48E" w14:textId="77777777" w:rsidR="00DC093A"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6F4B4FFB" w14:textId="77777777" w:rsidR="00DC093A" w:rsidRDefault="00000000">
      <w:pPr>
        <w:pStyle w:val="Heading3"/>
      </w:pPr>
      <w:bookmarkStart w:id="656" w:name="X89b8e26b4217336baef7016fef6ffa7938dc2b4"/>
      <w:bookmarkEnd w:id="655"/>
      <w:r>
        <w:t>Regarding Sending Copies to Surrounding Areas</w:t>
      </w:r>
    </w:p>
    <w:p w14:paraId="37484EE3" w14:textId="77777777" w:rsidR="00DC093A"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6C073A4C" w14:textId="77777777" w:rsidR="00DC093A"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6C545BA9" w14:textId="77777777" w:rsidR="00DC093A"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7B4D4B84" w14:textId="77777777" w:rsidR="00DC093A"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5F570129" w14:textId="77777777" w:rsidR="00DC093A" w:rsidRDefault="00000000">
      <w:pPr>
        <w:pStyle w:val="Heading3"/>
      </w:pPr>
      <w:bookmarkStart w:id="657" w:name="regarding-the-friends-of-yazd"/>
      <w:bookmarkEnd w:id="656"/>
      <w:r>
        <w:t>Regarding The Friends of Yazd</w:t>
      </w:r>
    </w:p>
    <w:p w14:paraId="27D465A0" w14:textId="77777777" w:rsidR="00DC093A" w:rsidRDefault="00000000">
      <w:pPr>
        <w:pStyle w:val="FirstParagraph"/>
      </w:pPr>
      <w:r>
        <w:t>And regarding what you wrote about the friends of the Land of Yá (Yazd), may the glory of God be upon them, this answer has been revealed from the heaven of divine will:</w:t>
      </w:r>
    </w:p>
    <w:p w14:paraId="1A4B7BE6" w14:textId="77777777" w:rsidR="00DC093A" w:rsidRDefault="00000000">
      <w:pPr>
        <w:pStyle w:val="BodyText"/>
      </w:pPr>
      <w:r>
        <w:t>He is the Most Ancient, the Most Great, the Most Holy, the Most Exalted, the Most Glorious.</w:t>
      </w:r>
    </w:p>
    <w:p w14:paraId="5CDCF90D" w14:textId="77777777" w:rsidR="00DC093A"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244B410A" w14:textId="77777777" w:rsidR="00DC093A"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760AE3E3" w14:textId="77777777" w:rsidR="00DC093A" w:rsidRDefault="00000000">
      <w:pPr>
        <w:pStyle w:val="BodyText"/>
      </w:pPr>
      <w:r>
        <w:t>The end.</w:t>
      </w:r>
    </w:p>
    <w:p w14:paraId="1AD571B4" w14:textId="77777777" w:rsidR="00DC093A" w:rsidRDefault="00000000">
      <w:pPr>
        <w:pStyle w:val="Heading3"/>
      </w:pPr>
      <w:bookmarkStart w:id="658" w:name="verses-out-of-context"/>
      <w:bookmarkEnd w:id="657"/>
      <w:r>
        <w:t>Verses Out of Context</w:t>
      </w:r>
    </w:p>
    <w:p w14:paraId="0977D226" w14:textId="77777777" w:rsidR="00DC093A"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54C5A16B" w14:textId="77777777" w:rsidR="00DC093A" w:rsidRDefault="00000000">
      <w:pPr>
        <w:pStyle w:val="Heading3"/>
      </w:pPr>
      <w:bookmarkStart w:id="659" w:name="a-chameleon-burned-books"/>
      <w:bookmarkEnd w:id="658"/>
      <w:r>
        <w:lastRenderedPageBreak/>
        <w:t>A Chameleon Burned Books</w:t>
      </w:r>
    </w:p>
    <w:p w14:paraId="3CCE66C1" w14:textId="77777777" w:rsidR="00DC093A"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5548CEA2" w14:textId="77777777" w:rsidR="00DC093A" w:rsidRDefault="00000000">
      <w:pPr>
        <w:pStyle w:val="Heading3"/>
      </w:pPr>
      <w:bookmarkStart w:id="660" w:name="X42601f31fa4505a2e99e2d014b0cda7dac019fa"/>
      <w:bookmarkEnd w:id="659"/>
      <w:r>
        <w:t>Mirza Aqa Receives the Gaze of Divine Grace</w:t>
      </w:r>
    </w:p>
    <w:p w14:paraId="652BF27E" w14:textId="77777777" w:rsidR="00DC093A"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6202BD37" w14:textId="77777777" w:rsidR="00DC093A" w:rsidRDefault="00000000">
      <w:pPr>
        <w:pStyle w:val="Heading3"/>
      </w:pPr>
      <w:bookmarkStart w:id="661" w:name="blessings-for-the-martyrs-of-miyandoab"/>
      <w:bookmarkEnd w:id="660"/>
      <w:r>
        <w:t>Blessings For the Martyrs of Miyandoab</w:t>
      </w:r>
    </w:p>
    <w:p w14:paraId="1E21C0F9" w14:textId="77777777" w:rsidR="00DC093A"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0FF4C9B5" w14:textId="77777777" w:rsidR="00DC093A"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3CEACF8A" w14:textId="77777777" w:rsidR="00DC093A"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1728B01C" w14:textId="77777777" w:rsidR="00DC093A"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0EF8E6E2" w14:textId="77777777" w:rsidR="00DC093A"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7DBE353A" w14:textId="77777777" w:rsidR="00DC093A"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050CFD11" w14:textId="77777777" w:rsidR="00DC093A"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5E55268D" w14:textId="77777777" w:rsidR="00DC093A" w:rsidRDefault="00000000">
      <w:pPr>
        <w:pStyle w:val="Heading3"/>
      </w:pPr>
      <w:bookmarkStart w:id="662" w:name="X97aec81020c38bb9fd251e040a3966e04f16508"/>
      <w:bookmarkEnd w:id="661"/>
      <w:r>
        <w:t>God Will Enable Varqa to Do What He Loves</w:t>
      </w:r>
    </w:p>
    <w:p w14:paraId="03B4E3F7" w14:textId="77777777" w:rsidR="00DC093A"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4D9A2E0E" w14:textId="77777777" w:rsidR="00DC093A" w:rsidRDefault="00000000">
      <w:pPr>
        <w:pStyle w:val="Heading3"/>
      </w:pPr>
      <w:bookmarkStart w:id="663" w:name="assistance-to-fulfill-gods-will"/>
      <w:bookmarkEnd w:id="662"/>
      <w:r>
        <w:t>Assistance to Fulfill God’s Will</w:t>
      </w:r>
    </w:p>
    <w:p w14:paraId="2EE5B930" w14:textId="77777777" w:rsidR="00DC093A"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3DFE21B5" w14:textId="77777777" w:rsidR="00DC093A"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595FEA3B" w14:textId="77777777" w:rsidR="00DC093A" w:rsidRDefault="00000000">
      <w:pPr>
        <w:pStyle w:val="Heading3"/>
      </w:pPr>
      <w:bookmarkStart w:id="664" w:name="souls-turning-to-conjecture"/>
      <w:bookmarkEnd w:id="663"/>
      <w:r>
        <w:t>Souls Turning to Conjecture</w:t>
      </w:r>
    </w:p>
    <w:p w14:paraId="4FA9AC3B" w14:textId="77777777" w:rsidR="00DC093A"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3B412242" w14:textId="77777777" w:rsidR="00DC093A"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4CCC1B1D" w14:textId="77777777" w:rsidR="00DC093A"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4D38F8E8" w14:textId="77777777" w:rsidR="00DC093A"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1DB1C02A" w14:textId="77777777" w:rsidR="00DC093A" w:rsidRDefault="00000000">
      <w:pPr>
        <w:pStyle w:val="BodyText"/>
      </w:pPr>
      <w:r>
        <w:lastRenderedPageBreak/>
        <w:t>This servant asks his Lord that He may not prevent His servants from what has appeared in the dominion by His Greatest, Most Glorious Name.</w:t>
      </w:r>
    </w:p>
    <w:p w14:paraId="4725C39B" w14:textId="77777777" w:rsidR="00DC093A" w:rsidRDefault="00000000">
      <w:pPr>
        <w:pStyle w:val="Heading3"/>
      </w:pPr>
      <w:bookmarkStart w:id="665" w:name="abide-by-wisdom"/>
      <w:bookmarkEnd w:id="664"/>
      <w:r>
        <w:t>Abide By Wisdom</w:t>
      </w:r>
    </w:p>
    <w:p w14:paraId="0ECDDB91" w14:textId="77777777" w:rsidR="00DC093A" w:rsidRDefault="00000000">
      <w:pPr>
        <w:pStyle w:val="FirstParagraph"/>
      </w:pPr>
      <w:r>
        <w:t>And regarding what you wrote that one of the friends has written a treatise and presented it before His presence, this is what has been revealed in response:</w:t>
      </w:r>
    </w:p>
    <w:p w14:paraId="0A6CFD61" w14:textId="77777777" w:rsidR="00DC093A"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12413274" w14:textId="77777777" w:rsidR="00DC093A" w:rsidRDefault="00000000">
      <w:pPr>
        <w:pStyle w:val="Heading2"/>
      </w:pPr>
      <w:bookmarkStart w:id="666" w:name="explanations-of-the-kitab-i-aqdas"/>
      <w:bookmarkEnd w:id="652"/>
      <w:bookmarkEnd w:id="665"/>
      <w:r>
        <w:t>Explanations of the Kitab-i-Aqdas</w:t>
      </w:r>
    </w:p>
    <w:p w14:paraId="6A39592A" w14:textId="77777777" w:rsidR="00DC093A" w:rsidRDefault="00000000">
      <w:pPr>
        <w:pStyle w:val="Heading3"/>
      </w:pPr>
      <w:bookmarkStart w:id="667" w:name="the-verse-of-tahreem-prohibition"/>
      <w:r>
        <w:t>The Verse of Tahreem (Prohibition)</w:t>
      </w:r>
    </w:p>
    <w:p w14:paraId="351E95F9" w14:textId="77777777" w:rsidR="00DC093A"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716C32A4" w14:textId="77777777" w:rsidR="00DC093A" w:rsidRDefault="00000000">
      <w:pPr>
        <w:pStyle w:val="Heading3"/>
      </w:pPr>
      <w:bookmarkStart w:id="668" w:name="successorship"/>
      <w:bookmarkEnd w:id="667"/>
      <w:r>
        <w:t>Successorship</w:t>
      </w:r>
    </w:p>
    <w:p w14:paraId="5EDFBED4" w14:textId="77777777" w:rsidR="00DC093A"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48A8B198" w14:textId="77777777" w:rsidR="00DC093A" w:rsidRDefault="00000000">
      <w:pPr>
        <w:pStyle w:val="Heading3"/>
      </w:pPr>
      <w:bookmarkStart w:id="669" w:name="who-are-the-twigs"/>
      <w:bookmarkEnd w:id="668"/>
      <w:r>
        <w:t>Who Are the Twigs?</w:t>
      </w:r>
    </w:p>
    <w:p w14:paraId="0AB1E140" w14:textId="77777777" w:rsidR="00DC093A"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651AFD3C" w14:textId="77777777" w:rsidR="00DC093A" w:rsidRDefault="00000000">
      <w:pPr>
        <w:pStyle w:val="Heading3"/>
      </w:pPr>
      <w:bookmarkStart w:id="670" w:name="who-are-kinsmen"/>
      <w:bookmarkEnd w:id="669"/>
      <w:r>
        <w:t>Who are Kinsmen?</w:t>
      </w:r>
    </w:p>
    <w:p w14:paraId="5771CE59" w14:textId="77777777" w:rsidR="00DC093A"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44060738" w14:textId="77777777" w:rsidR="00DC093A" w:rsidRDefault="00000000">
      <w:pPr>
        <w:pStyle w:val="Heading3"/>
      </w:pPr>
      <w:bookmarkStart w:id="671" w:name="who-are-the-branches"/>
      <w:bookmarkEnd w:id="670"/>
      <w:r>
        <w:t>Who Are the Branches?</w:t>
      </w:r>
    </w:p>
    <w:p w14:paraId="364FD5D9" w14:textId="77777777" w:rsidR="00DC093A"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2FCBABE4" w14:textId="77777777" w:rsidR="00DC093A" w:rsidRDefault="00000000">
      <w:pPr>
        <w:pStyle w:val="Heading3"/>
      </w:pPr>
      <w:bookmarkStart w:id="672" w:name="what-can-branches-do"/>
      <w:bookmarkEnd w:id="671"/>
      <w:r>
        <w:t>What Can Branches Do?</w:t>
      </w:r>
    </w:p>
    <w:p w14:paraId="338E1D4D" w14:textId="77777777" w:rsidR="00DC093A"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6E06D3C8" w14:textId="77777777" w:rsidR="00DC093A" w:rsidRDefault="00000000">
      <w:pPr>
        <w:pStyle w:val="Heading3"/>
      </w:pPr>
      <w:bookmarkStart w:id="673" w:name="fasting-during-travel"/>
      <w:bookmarkEnd w:id="672"/>
      <w:r>
        <w:t>Fasting During Travel</w:t>
      </w:r>
    </w:p>
    <w:p w14:paraId="16F7A46F" w14:textId="77777777" w:rsidR="00DC093A"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356BE4B5" w14:textId="77777777" w:rsidR="00DC093A"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0731B7F1" w14:textId="77777777" w:rsidR="00DC093A"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196A5745" w14:textId="77777777" w:rsidR="00DC093A" w:rsidRDefault="00000000">
      <w:pPr>
        <w:pStyle w:val="Heading2"/>
      </w:pPr>
      <w:bookmarkStart w:id="674" w:name="other-news"/>
      <w:bookmarkEnd w:id="666"/>
      <w:bookmarkEnd w:id="673"/>
      <w:r>
        <w:lastRenderedPageBreak/>
        <w:t>Other News</w:t>
      </w:r>
    </w:p>
    <w:p w14:paraId="1FA2A6D1" w14:textId="77777777" w:rsidR="00DC093A" w:rsidRDefault="00000000">
      <w:pPr>
        <w:pStyle w:val="Heading3"/>
      </w:pPr>
      <w:bookmarkStart w:id="675" w:name="news-from-a-well-known-island"/>
      <w:r>
        <w:t>News From a Well-Known Island</w:t>
      </w:r>
    </w:p>
    <w:p w14:paraId="3DE674F8" w14:textId="77777777" w:rsidR="00DC093A"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4D222E27" w14:textId="77777777" w:rsidR="00DC093A"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335162C3" w14:textId="77777777" w:rsidR="00DC093A"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5446AF73" w14:textId="77777777" w:rsidR="00DC093A" w:rsidRDefault="00000000">
      <w:pPr>
        <w:pStyle w:val="Heading3"/>
      </w:pPr>
      <w:bookmarkStart w:id="676" w:name="praises-to-followers"/>
      <w:bookmarkEnd w:id="675"/>
      <w:r>
        <w:t>Praises to Followers</w:t>
      </w:r>
    </w:p>
    <w:p w14:paraId="36C5BC19" w14:textId="77777777" w:rsidR="00DC093A"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5ACDE572" w14:textId="77777777" w:rsidR="00DC093A"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27E82281" w14:textId="77777777" w:rsidR="00DC093A" w:rsidRDefault="00000000">
      <w:pPr>
        <w:pStyle w:val="BodyText"/>
      </w:pPr>
      <w:r>
        <w:t>And Mr. Mullá Muhammad `Alí Deh, exalted be His glory, has turned his attention for some time, and news about him has come from the City of God and other areas.</w:t>
      </w:r>
    </w:p>
    <w:p w14:paraId="0F806B69" w14:textId="77777777" w:rsidR="00DC093A" w:rsidRDefault="00000000">
      <w:pPr>
        <w:pStyle w:val="Heading2"/>
      </w:pPr>
      <w:bookmarkStart w:id="677" w:name="reassurance-to-varqa-from-god"/>
      <w:bookmarkEnd w:id="674"/>
      <w:bookmarkEnd w:id="676"/>
      <w:r>
        <w:t>Reassurance to Varqa From God</w:t>
      </w:r>
    </w:p>
    <w:p w14:paraId="4CA545A1" w14:textId="77777777" w:rsidR="00DC093A"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7B6D0AF3" w14:textId="77777777" w:rsidR="00DC093A"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214A07D6" w14:textId="77777777" w:rsidR="00DC093A"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301B6473" w14:textId="77777777" w:rsidR="00DC093A" w:rsidRDefault="00000000">
      <w:pPr>
        <w:pStyle w:val="BodyText"/>
      </w:pPr>
      <w:r>
        <w:t>Your servant, on the first of Sha’ban, the year 1298. (June 27, 1881)</w:t>
      </w:r>
    </w:p>
    <w:p w14:paraId="25E96319" w14:textId="77777777" w:rsidR="00DC093A" w:rsidRDefault="00000000">
      <w:r>
        <w:br w:type="page"/>
      </w:r>
    </w:p>
    <w:p w14:paraId="058B8F53" w14:textId="77777777" w:rsidR="00DC093A" w:rsidRDefault="00000000">
      <w:pPr>
        <w:pStyle w:val="Heading1"/>
      </w:pPr>
      <w:bookmarkStart w:id="678" w:name="sec-bh00093"/>
      <w:bookmarkStart w:id="679" w:name="_Toc186378234"/>
      <w:bookmarkEnd w:id="646"/>
      <w:bookmarkEnd w:id="677"/>
      <w:r>
        <w:lastRenderedPageBreak/>
        <w:t>BH00093 (Letters to the Land of Kha)</w:t>
      </w:r>
      <w:bookmarkEnd w:id="679"/>
    </w:p>
    <w:p w14:paraId="56062371" w14:textId="77777777" w:rsidR="00DC093A" w:rsidRDefault="00000000">
      <w:pPr>
        <w:pStyle w:val="FirstParagraph"/>
      </w:pPr>
      <w:r>
        <w:t>In the name of our most holy, supreme, and exalted Lord, the All-Glorious</w:t>
      </w:r>
    </w:p>
    <w:p w14:paraId="448A7A0C" w14:textId="77777777" w:rsidR="00DC093A" w:rsidRDefault="00000000">
      <w:pPr>
        <w:pStyle w:val="Heading2"/>
      </w:pPr>
      <w:bookmarkStart w:id="680" w:name="a-supplication-to-god"/>
      <w:r>
        <w:t>A Supplication to God</w:t>
      </w:r>
    </w:p>
    <w:p w14:paraId="0F78E997" w14:textId="77777777" w:rsidR="00DC093A" w:rsidRDefault="00000000">
      <w:pPr>
        <w:pStyle w:val="FirstParagraph"/>
      </w:pPr>
      <w:r>
        <w:t>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14:paraId="2CA6076B" w14:textId="77777777" w:rsidR="00DC093A" w:rsidRDefault="00000000">
      <w:pPr>
        <w:pStyle w:val="BodyText"/>
      </w:pPr>
      <w:r>
        <w:t>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14:paraId="78776B3C" w14:textId="77777777" w:rsidR="00DC093A" w:rsidRDefault="00000000">
      <w:pPr>
        <w:pStyle w:val="BodyText"/>
      </w:pPr>
      <w:r>
        <w:t>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p w14:paraId="1859D50F" w14:textId="77777777" w:rsidR="00DC093A" w:rsidRDefault="00000000">
      <w:pPr>
        <w:pStyle w:val="Heading3"/>
      </w:pPr>
      <w:bookmarkStart w:id="681" w:name="blessings-to-the-stars-of-heaven"/>
      <w:r>
        <w:lastRenderedPageBreak/>
        <w:t>Blessings to the Stars of Heaven</w:t>
      </w:r>
    </w:p>
    <w:p w14:paraId="494F6874" w14:textId="77777777" w:rsidR="00DC093A" w:rsidRDefault="00000000">
      <w:pPr>
        <w:pStyle w:val="FirstParagraph"/>
      </w:pPr>
      <w:r>
        <w:t>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14:paraId="06671957" w14:textId="77777777" w:rsidR="00DC093A" w:rsidRDefault="00000000">
      <w:pPr>
        <w:pStyle w:val="BodyText"/>
      </w:pPr>
      <w:r>
        <w:t>Praise be to You, O my God, for having enabled me to mention them and praise them, and for what they have accomplished in Your Cause and in Your days. There is no God but You, the Reckoner, the All-Encompassing, the All-Knowing.</w:t>
      </w:r>
    </w:p>
    <w:p w14:paraId="3C43C100" w14:textId="77777777" w:rsidR="00DC093A" w:rsidRDefault="00000000">
      <w:pPr>
        <w:pStyle w:val="Heading2"/>
      </w:pPr>
      <w:bookmarkStart w:id="682" w:name="god-responds-to-bahaullah"/>
      <w:bookmarkEnd w:id="680"/>
      <w:bookmarkEnd w:id="681"/>
      <w:r>
        <w:t>God Responds to Baha’u’llah</w:t>
      </w:r>
    </w:p>
    <w:p w14:paraId="0E4FDECA" w14:textId="77777777" w:rsidR="00DC093A" w:rsidRDefault="00000000">
      <w:pPr>
        <w:pStyle w:val="FirstParagraph"/>
      </w:pPr>
      <w:r>
        <w:t>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 “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p>
    <w:p w14:paraId="2922B14B" w14:textId="77777777" w:rsidR="00DC093A" w:rsidRDefault="00000000">
      <w:pPr>
        <w:pStyle w:val="Heading2"/>
      </w:pPr>
      <w:bookmarkStart w:id="683" w:name="bahaullah-addresses-an-unknown-believer"/>
      <w:bookmarkEnd w:id="682"/>
      <w:r>
        <w:t>Baha’u’llah Addresses an Unknown Believer</w:t>
      </w:r>
    </w:p>
    <w:p w14:paraId="32F84FC8" w14:textId="77777777" w:rsidR="00DC093A" w:rsidRDefault="00000000">
      <w:pPr>
        <w:pStyle w:val="FirstParagraph"/>
      </w:pPr>
      <w:r>
        <w:t>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14:paraId="7B1974B5" w14:textId="77777777" w:rsidR="00DC093A" w:rsidRDefault="00000000">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w:t>
      </w:r>
      <w:r>
        <w:lastRenderedPageBreak/>
        <w:t>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14:paraId="1A9F47C8" w14:textId="77777777" w:rsidR="00DC093A" w:rsidRDefault="00000000">
      <w:pPr>
        <w:pStyle w:val="BodyText"/>
      </w:pPr>
      <w:r>
        <w:t>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14:paraId="6B91793A" w14:textId="77777777" w:rsidR="00DC093A" w:rsidRDefault="00000000">
      <w:pPr>
        <w:pStyle w:val="BodyText"/>
      </w:pPr>
      <w:r>
        <w:t>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14:paraId="46E4A167" w14:textId="77777777" w:rsidR="00DC093A" w:rsidRDefault="00000000">
      <w:pPr>
        <w:pStyle w:val="BodyText"/>
      </w:pPr>
      <w:r>
        <w:t>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14:paraId="4C10C5A8" w14:textId="77777777" w:rsidR="00DC093A" w:rsidRDefault="00000000">
      <w:pPr>
        <w:pStyle w:val="BodyText"/>
      </w:pPr>
      <w:r>
        <w:t>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14:paraId="3A7BA4AF" w14:textId="77777777" w:rsidR="00DC093A" w:rsidRDefault="00000000">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w:t>
      </w:r>
      <w:r>
        <w:lastRenderedPageBreak/>
        <w:t>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14:paraId="3469A192" w14:textId="77777777" w:rsidR="00DC093A" w:rsidRDefault="00000000">
      <w:pPr>
        <w:pStyle w:val="BodyText"/>
      </w:pPr>
      <w:r>
        <w:t>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14:paraId="53682944" w14:textId="77777777" w:rsidR="00DC093A" w:rsidRDefault="00000000">
      <w:pPr>
        <w:pStyle w:val="BodyText"/>
      </w:pPr>
      <w:r>
        <w:t>Glory be upon you and upon those with you who follow the command of your Lord, who has appeared with truth with a sovereignty that has overcome those in the heavens and the earths. Praise be to God, the Lord of the worlds.</w:t>
      </w:r>
    </w:p>
    <w:p w14:paraId="5E03FDA1" w14:textId="77777777" w:rsidR="00DC093A" w:rsidRDefault="00000000">
      <w:pPr>
        <w:pStyle w:val="Heading3"/>
      </w:pPr>
      <w:bookmarkStart w:id="684" w:name="about-jinab-i-mirza-asadullah-marriage"/>
      <w:r>
        <w:t>About Jinab-i-Mirza Asadullah Marriage</w:t>
      </w:r>
    </w:p>
    <w:p w14:paraId="5A25E0DA" w14:textId="77777777" w:rsidR="00DC093A" w:rsidRDefault="00000000">
      <w:pPr>
        <w:pStyle w:val="FirstParagraph"/>
      </w:pPr>
      <w:r>
        <w:t>Regarding the question about the affection and unity of Jinab-i-Mirza Asadullah, upon him be the glory and majesty of God, this matter was presented before the most sacred and exalted precincts. This is what the tongue of our Lord, the Most Merciful, uttered in response: “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p>
    <w:p w14:paraId="7A300374" w14:textId="77777777" w:rsidR="00DC093A" w:rsidRDefault="00000000">
      <w:pPr>
        <w:pStyle w:val="BodyText"/>
      </w:pPr>
      <w:r>
        <w:t>Would that this servant could have been present in that gathering and mentioned words of the Beloved that bring joy to the hearts, and could have shared in the joy and happiness with the people of the gathering.</w:t>
      </w:r>
    </w:p>
    <w:p w14:paraId="1F016770" w14:textId="77777777" w:rsidR="00DC093A" w:rsidRDefault="00000000">
      <w:pPr>
        <w:pStyle w:val="Heading3"/>
      </w:pPr>
      <w:bookmarkStart w:id="685" w:name="Xabbe82566cea2356993164c6c0313743e7ea487"/>
      <w:bookmarkEnd w:id="684"/>
      <w:r>
        <w:t>May All He Possesses Be Spent In the Path of Divine Service</w:t>
      </w:r>
    </w:p>
    <w:p w14:paraId="13E9F58D" w14:textId="77777777" w:rsidR="00DC093A" w:rsidRDefault="00000000">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 “His exalted utterance, may all that </w:t>
      </w:r>
      <w:r>
        <w:lastRenderedPageBreak/>
        <w:t>he possesses—his members, his limbs, his faith, his assurance, his devotion, his spirit, his being, and his breaths—be spent in the path of divine service. Verily, We are with him and his helper.”</w:t>
      </w:r>
    </w:p>
    <w:p w14:paraId="117DEF1A" w14:textId="77777777" w:rsidR="00DC093A" w:rsidRDefault="00000000">
      <w:pPr>
        <w:pStyle w:val="BodyText"/>
      </w:pPr>
      <w:r>
        <w:t>O you who are the beloved of my heart, regarding your mention of the Land of Khá and those regions, their acceptance, steadfastness, assurance, and attention, these matters were presented before the most sacred and exalted precincts. His Word, mighty in His majesty, is: “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p>
    <w:p w14:paraId="274A79DC" w14:textId="77777777" w:rsidR="00DC093A" w:rsidRDefault="00000000">
      <w:pPr>
        <w:pStyle w:val="Heading3"/>
      </w:pPr>
      <w:bookmarkStart w:id="686" w:name="praise-be-to-you-and-jinab-i-asad"/>
      <w:bookmarkEnd w:id="685"/>
      <w:r>
        <w:t>Praise Be to You and Jinab-i-Asad</w:t>
      </w:r>
    </w:p>
    <w:p w14:paraId="6F31B659" w14:textId="77777777" w:rsidR="00DC093A" w:rsidRDefault="00000000">
      <w:pPr>
        <w:pStyle w:val="FirstParagraph"/>
      </w:pPr>
      <w:r>
        <w:t>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p w14:paraId="612D74D5" w14:textId="77777777" w:rsidR="00DC093A" w:rsidRDefault="00000000">
      <w:pPr>
        <w:pStyle w:val="Heading2"/>
      </w:pPr>
      <w:bookmarkStart w:id="687" w:name="Xa1f49440da71e5d56bdf029e1e15634b6211311"/>
      <w:bookmarkEnd w:id="683"/>
      <w:bookmarkEnd w:id="686"/>
      <w:r>
        <w:t>Consultation In Place of a Command by Baha’u’llah</w:t>
      </w:r>
    </w:p>
    <w:p w14:paraId="27E7FD00" w14:textId="77777777" w:rsidR="00DC093A" w:rsidRDefault="00000000">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 “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w:t>
      </w:r>
      <w:r>
        <w:lastRenderedPageBreak/>
        <w:t>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p>
    <w:p w14:paraId="09E1B8E1" w14:textId="77777777" w:rsidR="00DC093A" w:rsidRDefault="00000000">
      <w:pPr>
        <w:pStyle w:val="Heading3"/>
      </w:pPr>
      <w:bookmarkStart w:id="688" w:name="teaching-the-cause-if-a-great-matter"/>
      <w:r>
        <w:t>Teaching the Cause if a Great Matter</w:t>
      </w:r>
    </w:p>
    <w:p w14:paraId="337E34FB" w14:textId="77777777" w:rsidR="00DC093A" w:rsidRDefault="00000000">
      <w:pPr>
        <w:pStyle w:val="FirstParagraph"/>
      </w:pPr>
      <w:r>
        <w:t>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p w14:paraId="0BC33F3A" w14:textId="77777777" w:rsidR="00DC093A" w:rsidRDefault="00000000">
      <w:pPr>
        <w:pStyle w:val="Heading3"/>
      </w:pPr>
      <w:bookmarkStart w:id="689" w:name="tablets-sent-upon-request"/>
      <w:bookmarkEnd w:id="688"/>
      <w:r>
        <w:t>Tablets Sent Upon Request</w:t>
      </w:r>
    </w:p>
    <w:p w14:paraId="5C5D56D4" w14:textId="77777777" w:rsidR="00DC093A" w:rsidRDefault="00000000">
      <w:pPr>
        <w:pStyle w:val="FirstParagraph"/>
      </w:pPr>
      <w:r>
        <w:t>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14:paraId="03D8FD27" w14:textId="77777777" w:rsidR="00DC093A" w:rsidRDefault="00000000">
      <w:pPr>
        <w:pStyle w:val="BodyText"/>
      </w:pPr>
      <w:r>
        <w:t>And as for your note that the names were to be sent on a separate sheet, they were not in the envelope of that honored person.</w:t>
      </w:r>
    </w:p>
    <w:p w14:paraId="3674777E" w14:textId="77777777" w:rsidR="00DC093A" w:rsidRDefault="00000000">
      <w:pPr>
        <w:pStyle w:val="BodyText"/>
      </w:pPr>
      <w:r>
        <w:t>Regarding your mention of turning towards the most sacred precincts, this matter was presented, and this word was heard from the Blessed Tongue: “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p>
    <w:p w14:paraId="2D18EAB3" w14:textId="77777777" w:rsidR="00DC093A" w:rsidRDefault="00000000">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w:t>
      </w:r>
      <w:r>
        <w:lastRenderedPageBreak/>
        <w:t>since this matter has already occurred; but due to the other matter, which is more important today, we have commanded them. Upon them be Bahá, grace, mercy, and care. This is the end.</w:t>
      </w:r>
    </w:p>
    <w:p w14:paraId="2FF0AB45" w14:textId="77777777" w:rsidR="00DC093A" w:rsidRDefault="00000000">
      <w:pPr>
        <w:pStyle w:val="Heading2"/>
      </w:pPr>
      <w:bookmarkStart w:id="690" w:name="jinab-m-and-s"/>
      <w:bookmarkEnd w:id="687"/>
      <w:bookmarkEnd w:id="689"/>
      <w:r>
        <w:t>Jinab M and S</w:t>
      </w:r>
    </w:p>
    <w:p w14:paraId="3EE75287" w14:textId="77777777" w:rsidR="00DC093A" w:rsidRDefault="00000000">
      <w:pPr>
        <w:pStyle w:val="FirstParagraph"/>
      </w:pPr>
      <w:r>
        <w:t>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 “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 After hearing this, this servant prayed for him to be enabled to attain that which is pleasing to God. And, God willing, I hope that what was presented will be granted acceptance.</w:t>
      </w:r>
    </w:p>
    <w:p w14:paraId="4B55E46D" w14:textId="77777777" w:rsidR="00DC093A" w:rsidRDefault="00000000">
      <w:pPr>
        <w:pStyle w:val="BodyText"/>
      </w:pPr>
      <w:r>
        <w:t>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p w14:paraId="39290C34" w14:textId="77777777" w:rsidR="00DC093A" w:rsidRDefault="00000000">
      <w:pPr>
        <w:pStyle w:val="Heading3"/>
      </w:pPr>
      <w:bookmarkStart w:id="691" w:name="for-the-one-named-muḥammad-before-ḥusayn"/>
      <w:r>
        <w:t>For the one named Muḥammad before Ḥusayn:</w:t>
      </w:r>
    </w:p>
    <w:p w14:paraId="76C6023A" w14:textId="77777777" w:rsidR="00DC093A" w:rsidRDefault="00000000">
      <w:pPr>
        <w:pStyle w:val="FirstParagraph"/>
      </w:pPr>
      <w:r>
        <w:t>In the Name of God, the Forgiving, the Generous.</w:t>
      </w:r>
    </w:p>
    <w:p w14:paraId="25505505" w14:textId="77777777" w:rsidR="00DC093A" w:rsidRDefault="00000000">
      <w:pPr>
        <w:pStyle w:val="BodyText"/>
      </w:pPr>
      <w:r>
        <w:t>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 “The kingdom belongs to God, the All-Knowing, the Wise.” This is the end.</w:t>
      </w:r>
    </w:p>
    <w:p w14:paraId="15DA74AA" w14:textId="77777777" w:rsidR="00DC093A" w:rsidRDefault="00000000">
      <w:pPr>
        <w:pStyle w:val="Heading3"/>
      </w:pPr>
      <w:bookmarkStart w:id="692" w:name="for-the-one-named-ḥájí-muḥammad"/>
      <w:bookmarkEnd w:id="691"/>
      <w:r>
        <w:t>For the one named Ḥájí Muḥammad:</w:t>
      </w:r>
    </w:p>
    <w:p w14:paraId="78BA5B0C" w14:textId="77777777" w:rsidR="00DC093A" w:rsidRDefault="00000000">
      <w:pPr>
        <w:pStyle w:val="FirstParagraph"/>
      </w:pPr>
      <w:r>
        <w:t>In the Name of God, the Witness, the Hearing, the Knowing.</w:t>
      </w:r>
    </w:p>
    <w:p w14:paraId="2043CB87" w14:textId="77777777" w:rsidR="00DC093A" w:rsidRDefault="00000000">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w:t>
      </w:r>
      <w:r>
        <w:lastRenderedPageBreak/>
        <w:t>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 “There is no God but Him, the Mighty, the Beautiful.” 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p w14:paraId="63E3D0BC" w14:textId="77777777" w:rsidR="00DC093A" w:rsidRDefault="00000000">
      <w:pPr>
        <w:pStyle w:val="Heading2"/>
      </w:pPr>
      <w:bookmarkStart w:id="693" w:name="mentions-of-various-believers"/>
      <w:bookmarkEnd w:id="690"/>
      <w:bookmarkEnd w:id="692"/>
      <w:r>
        <w:t>Mentions of Various Believers</w:t>
      </w:r>
    </w:p>
    <w:p w14:paraId="35CB9C35" w14:textId="77777777" w:rsidR="00DC093A" w:rsidRDefault="00000000">
      <w:pPr>
        <w:pStyle w:val="FirstParagraph"/>
      </w:pPr>
      <w:r>
        <w:t>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 “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 This is the end.</w:t>
      </w:r>
    </w:p>
    <w:p w14:paraId="5F3463E9" w14:textId="77777777" w:rsidR="00DC093A" w:rsidRDefault="00000000">
      <w:pPr>
        <w:pStyle w:val="Heading2"/>
      </w:pPr>
      <w:bookmarkStart w:id="694" w:name="Xcadb2da4ea7c97be8d44138a5be6e671f7cea3e"/>
      <w:bookmarkEnd w:id="693"/>
      <w:r>
        <w:t>For Jinab-i-Muhammad Rida Khan and Sulayman Khan</w:t>
      </w:r>
    </w:p>
    <w:p w14:paraId="77E9C67F" w14:textId="77777777" w:rsidR="00DC093A" w:rsidRDefault="00000000">
      <w:pPr>
        <w:pStyle w:val="FirstParagraph"/>
      </w:pPr>
      <w:r>
        <w:t>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14:paraId="5E70E2B5" w14:textId="77777777" w:rsidR="00DC093A" w:rsidRDefault="00000000">
      <w:pPr>
        <w:pStyle w:val="BodyText"/>
      </w:pPr>
      <w:r>
        <w:t>He is the Most Holy, the Most Great.</w:t>
      </w:r>
    </w:p>
    <w:p w14:paraId="2BB61B3D" w14:textId="77777777" w:rsidR="00DC093A" w:rsidRDefault="00000000">
      <w:pPr>
        <w:pStyle w:val="BodyText"/>
      </w:pPr>
      <w:r>
        <w:t xml:space="preserve">O Muhammad before Rida, today any soul for whom the word “Rida” (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w:t>
      </w:r>
      <w:r>
        <w:lastRenderedPageBreak/>
        <w:t>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p w14:paraId="043FB2B4" w14:textId="77777777" w:rsidR="00DC093A" w:rsidRDefault="00000000">
      <w:pPr>
        <w:pStyle w:val="Heading2"/>
      </w:pPr>
      <w:bookmarkStart w:id="695" w:name="for-ghulam-rida"/>
      <w:bookmarkEnd w:id="694"/>
      <w:r>
        <w:t>For Ghulam Rida</w:t>
      </w:r>
    </w:p>
    <w:p w14:paraId="1AB75811" w14:textId="77777777" w:rsidR="00DC093A" w:rsidRDefault="00000000">
      <w:pPr>
        <w:pStyle w:val="FirstParagraph"/>
      </w:pPr>
      <w:r>
        <w:t>And this is what was revealed for the one named Ghulám before Riḍá from the heaven of the grace of our Lord, the Creator of the heavens:</w:t>
      </w:r>
    </w:p>
    <w:p w14:paraId="06BA5241" w14:textId="77777777" w:rsidR="00DC093A" w:rsidRDefault="00000000">
      <w:pPr>
        <w:pStyle w:val="BodyText"/>
      </w:pPr>
      <w:r>
        <w:t>He is the Speaker, the All-Seeing.</w:t>
      </w:r>
    </w:p>
    <w:p w14:paraId="34F2456E" w14:textId="77777777" w:rsidR="00DC093A" w:rsidRDefault="00000000">
      <w:pPr>
        <w:pStyle w:val="BodyText"/>
      </w:pPr>
      <w:r>
        <w:t>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p w14:paraId="4D5E612E" w14:textId="77777777" w:rsidR="00DC093A" w:rsidRDefault="00000000">
      <w:pPr>
        <w:pStyle w:val="Heading2"/>
      </w:pPr>
      <w:bookmarkStart w:id="696" w:name="to-the-leaders-of-the-land-of-s-and-sh"/>
      <w:bookmarkEnd w:id="695"/>
      <w:r>
        <w:t>To the Leaders of the Land of S and Sh</w:t>
      </w:r>
    </w:p>
    <w:p w14:paraId="38C301D8" w14:textId="77777777" w:rsidR="00DC093A" w:rsidRDefault="00000000">
      <w:pPr>
        <w:pStyle w:val="FirstParagraph"/>
      </w:pPr>
      <w:r>
        <w:t>And likewise, you mentioned the honored ones, meaning the leaders of the land of S and Sh and the friends of those lands, upon them be the glory of God. This was presented in the most sacred precincts, and this is what the Tongue of Grandeur has spoken:</w:t>
      </w:r>
    </w:p>
    <w:p w14:paraId="2C2A9708" w14:textId="77777777" w:rsidR="00DC093A" w:rsidRDefault="00000000">
      <w:pPr>
        <w:pStyle w:val="BodyText"/>
      </w:pPr>
      <w:r>
        <w:t>In the name of the Speaker, the All-Knowing.</w:t>
      </w:r>
    </w:p>
    <w:p w14:paraId="78F0E665" w14:textId="77777777" w:rsidR="00DC093A" w:rsidRDefault="00000000">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w:t>
      </w:r>
      <w:r>
        <w:lastRenderedPageBreak/>
        <w:t>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 “Lead the people out of darkness into light and give them glad tidings of the Days of God.” 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14:paraId="4CC39E63" w14:textId="77777777" w:rsidR="00DC093A" w:rsidRDefault="00000000">
      <w:pPr>
        <w:pStyle w:val="BodyText"/>
      </w:pPr>
      <w:r>
        <w:t>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p w14:paraId="07A012CF" w14:textId="77777777" w:rsidR="00DC093A" w:rsidRDefault="00000000">
      <w:pPr>
        <w:pStyle w:val="Heading2"/>
      </w:pPr>
      <w:bookmarkStart w:id="697" w:name="about-a-maidservant-who-used-opium"/>
      <w:bookmarkEnd w:id="696"/>
      <w:r>
        <w:t>About a Maidservant Who Used Opium</w:t>
      </w:r>
    </w:p>
    <w:p w14:paraId="22FE56AF" w14:textId="77777777" w:rsidR="00DC093A" w:rsidRDefault="00000000">
      <w:pPr>
        <w:pStyle w:val="FirstParagraph"/>
      </w:pPr>
      <w:r>
        <w:t>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14:paraId="125035FE" w14:textId="77777777" w:rsidR="00DC093A" w:rsidRDefault="00000000">
      <w:pPr>
        <w:pStyle w:val="BodyText"/>
      </w:pPr>
      <w:r>
        <w:t>Regarding what you wrote about the honored lady, upon her be the glory of God, this matter was presented in the sacred precincts, and it was said, “God willing, she will attain what God loves and is pleased with, and she will be joyful through the grace of the Beloved. We extol her from this station and remember her as a favor from Us. Verily, your Lord is the Hearing, the Answering.” This is the end. God willing, a special tablet will be sent to that honored lady from the most sacred precincts later.</w:t>
      </w:r>
    </w:p>
    <w:p w14:paraId="2A341084" w14:textId="77777777" w:rsidR="00DC093A" w:rsidRDefault="00000000">
      <w:pPr>
        <w:pStyle w:val="Heading2"/>
      </w:pPr>
      <w:bookmarkStart w:id="698" w:name="X0b004fc18e9c73821c19fc4839c37c229491f8e"/>
      <w:bookmarkEnd w:id="697"/>
      <w:r>
        <w:t>About Jinab-i-Asadullah al-Asdaq al-Muqaddas</w:t>
      </w:r>
    </w:p>
    <w:p w14:paraId="2A6A571F" w14:textId="77777777" w:rsidR="00DC093A" w:rsidRDefault="00000000">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 “We seal the end of the book of Our servant present with the mention of the one named ‘Asdaq in the Kingdom of God, the Lord of all worlds. O Supreme Pen, mention the one who turned towards the Lord of Names in such a way that a </w:t>
      </w:r>
      <w:r>
        <w:lastRenderedPageBreak/>
        <w:t>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 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 This is the end.</w:t>
      </w:r>
    </w:p>
    <w:p w14:paraId="4C9CF875" w14:textId="77777777" w:rsidR="00DC093A" w:rsidRDefault="00000000">
      <w:pPr>
        <w:pStyle w:val="Heading2"/>
      </w:pPr>
      <w:bookmarkStart w:id="699" w:name="Xc1dc7f1fd2a24bd9c5ca4420ecbbf8d80830362"/>
      <w:bookmarkEnd w:id="698"/>
      <w:r>
        <w:t>Baha’u’llah Expresses His Sincerity, Attention, and Nothingness to the Friends</w:t>
      </w:r>
    </w:p>
    <w:p w14:paraId="3CF4832F" w14:textId="77777777" w:rsidR="00DC093A" w:rsidRDefault="00000000">
      <w:pPr>
        <w:pStyle w:val="FirstParagraph"/>
      </w:pPr>
      <w:r>
        <w:t>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14:paraId="0B598462" w14:textId="77777777" w:rsidR="00DC093A" w:rsidRDefault="00000000">
      <w:pPr>
        <w:pStyle w:val="BodyText"/>
      </w:pPr>
      <w:r>
        <w:t>The servant,</w:t>
      </w:r>
    </w:p>
    <w:p w14:paraId="04386312" w14:textId="77777777" w:rsidR="00DC093A" w:rsidRDefault="00000000">
      <w:pPr>
        <w:pStyle w:val="BodyText"/>
      </w:pPr>
      <w:r>
        <w:t>On the 29th of Ramadan, 1298</w:t>
      </w:r>
    </w:p>
    <w:p w14:paraId="023D5740" w14:textId="77777777" w:rsidR="00DC093A" w:rsidRDefault="00000000">
      <w:pPr>
        <w:pStyle w:val="BodyText"/>
      </w:pPr>
      <w:r>
        <w:t>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14:paraId="0648DE16" w14:textId="77777777" w:rsidR="00DC093A" w:rsidRDefault="00000000">
      <w:r>
        <w:br w:type="page"/>
      </w:r>
    </w:p>
    <w:p w14:paraId="347CAF70" w14:textId="77777777" w:rsidR="00DC093A" w:rsidRDefault="00000000">
      <w:pPr>
        <w:pStyle w:val="Heading1"/>
      </w:pPr>
      <w:bookmarkStart w:id="700" w:name="sec-bh00086"/>
      <w:bookmarkStart w:id="701" w:name="_Toc186378235"/>
      <w:bookmarkEnd w:id="678"/>
      <w:bookmarkEnd w:id="699"/>
      <w:r>
        <w:lastRenderedPageBreak/>
        <w:t>BH00086 (Letters to Shiraz)</w:t>
      </w:r>
      <w:bookmarkEnd w:id="701"/>
    </w:p>
    <w:p w14:paraId="2E63240F" w14:textId="77777777" w:rsidR="00DC093A" w:rsidRDefault="00000000">
      <w:pPr>
        <w:pStyle w:val="Heading2"/>
      </w:pPr>
      <w:bookmarkStart w:id="702" w:name="introduction-1"/>
      <w:r>
        <w:t>Introduction</w:t>
      </w:r>
    </w:p>
    <w:p w14:paraId="2C6B2FE0" w14:textId="77777777" w:rsidR="00DC093A" w:rsidRDefault="00000000">
      <w:pPr>
        <w:pStyle w:val="FirstParagraph"/>
      </w:pPr>
      <w:r>
        <w:t>In the name of our Most Sacred, Most Supreme, Most Exalted Lord,</w:t>
      </w:r>
    </w:p>
    <w:p w14:paraId="27186D18" w14:textId="77777777" w:rsidR="00DC093A"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6F1E0333" w14:textId="77777777" w:rsidR="00DC093A" w:rsidRDefault="00000000">
      <w:pPr>
        <w:pStyle w:val="Heading3"/>
      </w:pPr>
      <w:bookmarkStart w:id="703" w:name="praise-for-the-friends-of-god"/>
      <w:r>
        <w:t>Praise for the Friends of God</w:t>
      </w:r>
    </w:p>
    <w:p w14:paraId="6D6DBD0A" w14:textId="77777777" w:rsidR="00DC093A"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25FA1475" w14:textId="77777777" w:rsidR="00DC093A"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05EF8EAB" w14:textId="77777777" w:rsidR="00DC093A"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5240F882" w14:textId="77777777" w:rsidR="00DC093A"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218A6A85" w14:textId="77777777" w:rsidR="00DC093A" w:rsidRDefault="00000000">
      <w:pPr>
        <w:pStyle w:val="Heading3"/>
      </w:pPr>
      <w:bookmarkStart w:id="704" w:name="sadness-for-those-who-turn-away"/>
      <w:bookmarkEnd w:id="703"/>
      <w:r>
        <w:t>Sadness for Those Who Turn Away</w:t>
      </w:r>
    </w:p>
    <w:p w14:paraId="56253B3E" w14:textId="77777777" w:rsidR="00DC093A"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6D5EABF0" w14:textId="77777777" w:rsidR="00DC093A"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63F6FE09" w14:textId="77777777" w:rsidR="00DC093A"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157C962F" w14:textId="77777777" w:rsidR="00DC093A" w:rsidRDefault="00000000">
      <w:pPr>
        <w:pStyle w:val="Heading2"/>
      </w:pPr>
      <w:bookmarkStart w:id="705" w:name="a-response-about-prior-letters"/>
      <w:bookmarkEnd w:id="702"/>
      <w:bookmarkEnd w:id="704"/>
      <w:r>
        <w:t>A Response About Prior Letters</w:t>
      </w:r>
    </w:p>
    <w:p w14:paraId="679A46AA" w14:textId="77777777" w:rsidR="00DC093A" w:rsidRDefault="00000000">
      <w:pPr>
        <w:pStyle w:val="FirstParagraph"/>
      </w:pPr>
      <w:r>
        <w:t>The name of the All-Knowing One who remembers:</w:t>
      </w:r>
    </w:p>
    <w:p w14:paraId="2495CD70" w14:textId="77777777" w:rsidR="00DC093A"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21F707D3" w14:textId="77777777" w:rsidR="00DC093A"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1CF3DDBB" w14:textId="77777777" w:rsidR="00DC093A"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528E0BA0" w14:textId="77777777" w:rsidR="00DC093A"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2E60D7E9" w14:textId="77777777" w:rsidR="00DC093A"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5447D6DE" w14:textId="77777777" w:rsidR="00DC093A"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630AD897" w14:textId="77777777" w:rsidR="00DC093A"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3223FFCF" w14:textId="77777777" w:rsidR="00DC093A"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2A1971B5" w14:textId="77777777" w:rsidR="00DC093A"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2D2BE780" w14:textId="77777777" w:rsidR="00DC093A"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085CDC91" w14:textId="77777777" w:rsidR="00DC093A" w:rsidRDefault="00000000">
      <w:pPr>
        <w:pStyle w:val="BodyText"/>
      </w:pPr>
      <w:r>
        <w:t>Exalt the countenances of My loved ones on My behalf, and give them glad tidings of My mercy that has preceded, and My favor that has encompassed those in the heavens and the earth.</w:t>
      </w:r>
    </w:p>
    <w:p w14:paraId="6D864997" w14:textId="77777777" w:rsidR="00DC093A" w:rsidRDefault="00000000">
      <w:pPr>
        <w:pStyle w:val="BodyText"/>
      </w:pPr>
      <w:r>
        <w:t>Say, “O friends, be wise and uphold that which will exalt this strong and steadfast Cause.” We mention the maidservants who have listened and turned to God, the Peerless Knower.</w:t>
      </w:r>
    </w:p>
    <w:p w14:paraId="53C2186C" w14:textId="77777777" w:rsidR="00DC093A"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582FB6BB" w14:textId="77777777" w:rsidR="00DC093A" w:rsidRDefault="00000000">
      <w:pPr>
        <w:pStyle w:val="BodyText"/>
      </w:pPr>
      <w:r>
        <w:t>Ask God to guide them, strengthen them, purify them from self and desire, and adorn them with what is pleasing to Him. Indeed, He is the Master of all creation, the Lord of both worlds.</w:t>
      </w:r>
    </w:p>
    <w:p w14:paraId="3982196C" w14:textId="77777777" w:rsidR="00DC093A" w:rsidRDefault="00000000">
      <w:pPr>
        <w:pStyle w:val="Heading2"/>
      </w:pPr>
      <w:bookmarkStart w:id="706" w:name="letter-1"/>
      <w:bookmarkEnd w:id="705"/>
      <w:r>
        <w:t>Letter 1</w:t>
      </w:r>
    </w:p>
    <w:p w14:paraId="4F1616E1" w14:textId="77777777" w:rsidR="00DC093A"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1D789CFE" w14:textId="77777777" w:rsidR="00DC093A" w:rsidRDefault="00000000">
      <w:pPr>
        <w:pStyle w:val="BodyText"/>
      </w:pPr>
      <w:r>
        <w:t>Today, the whole world is adorned with the wondrous garment of existence, and the hidden, apparent bounties of God have been bestowed upon all. Yet, all are heedless and distant, except for whom God wills.</w:t>
      </w:r>
    </w:p>
    <w:p w14:paraId="372B7B4A" w14:textId="77777777" w:rsidR="00DC093A"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1A259682" w14:textId="77777777" w:rsidR="00DC093A" w:rsidRDefault="00000000">
      <w:pPr>
        <w:pStyle w:val="BodyText"/>
      </w:pPr>
      <w:r>
        <w:t>O my God, convey what You have revealed to Your name and grant them the gift of Your expression and the heavenly feast of Your grace. You are, indeed, powerful over all things.</w:t>
      </w:r>
    </w:p>
    <w:p w14:paraId="2F0BBDCA" w14:textId="77777777" w:rsidR="00DC093A" w:rsidRDefault="00000000">
      <w:pPr>
        <w:pStyle w:val="BodyText"/>
      </w:pPr>
      <w:r>
        <w:lastRenderedPageBreak/>
        <w:t>So far, this servant has sent four letters, and despite many engagements and writings, there has been no neglect or delay in answering your blessed letters.</w:t>
      </w:r>
    </w:p>
    <w:p w14:paraId="707CA993" w14:textId="77777777" w:rsidR="00DC093A" w:rsidRDefault="00000000">
      <w:pPr>
        <w:pStyle w:val="BodyText"/>
      </w:pPr>
      <w:r>
        <w:t>Regarding your attention to the land of Eshtehard and the friends there among the maidservants and servants, blessings of God be upon them. It has been submitted in the exalted court:</w:t>
      </w:r>
    </w:p>
    <w:p w14:paraId="79825945" w14:textId="77777777" w:rsidR="00DC093A" w:rsidRDefault="00000000">
      <w:pPr>
        <w:pStyle w:val="BodyText"/>
      </w:pPr>
      <w:r>
        <w:t>“This is what has been revealed for them from the heaven of the will of our mighty and exalted Lord. Mighty is His speech, great is His sovereignty, and exalted is His grandeur.”</w:t>
      </w:r>
    </w:p>
    <w:p w14:paraId="18A7A96D" w14:textId="77777777" w:rsidR="00DC093A" w:rsidRDefault="00000000">
      <w:pPr>
        <w:pStyle w:val="Heading2"/>
      </w:pPr>
      <w:bookmarkStart w:id="707" w:name="letter-2-the-people-of-a-and-sh"/>
      <w:bookmarkEnd w:id="706"/>
      <w:r>
        <w:t>Letter 2: The People of A and Sh</w:t>
      </w:r>
    </w:p>
    <w:p w14:paraId="731B69BA" w14:textId="77777777" w:rsidR="00DC093A" w:rsidRDefault="00000000">
      <w:pPr>
        <w:pStyle w:val="FirstParagraph"/>
      </w:pPr>
      <w:r>
        <w:t>In the name of the Compassionate and Generous One,</w:t>
      </w:r>
    </w:p>
    <w:p w14:paraId="7DB3E812" w14:textId="77777777" w:rsidR="00DC093A"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79DB0321" w14:textId="77777777" w:rsidR="00DC093A"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62140E49" w14:textId="77777777" w:rsidR="00DC093A"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3674E5C1" w14:textId="77777777" w:rsidR="00DC093A"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3D9EF1C8" w14:textId="77777777" w:rsidR="00DC093A" w:rsidRDefault="00000000">
      <w:pPr>
        <w:pStyle w:val="BodyText"/>
      </w:pPr>
      <w:r>
        <w:t>Blessings be upon you and upon those whose self and desires did not prevent them from God, the Lord of all and the Master of the world to come and this world.</w:t>
      </w:r>
    </w:p>
    <w:p w14:paraId="15AE693D" w14:textId="77777777" w:rsidR="00DC093A" w:rsidRDefault="00000000">
      <w:pPr>
        <w:pStyle w:val="BodyText"/>
      </w:pPr>
      <w:r>
        <w:t>This is what has been revealed for the maidservants of God: His blessings rest upon them.</w:t>
      </w:r>
    </w:p>
    <w:p w14:paraId="5F080BFF" w14:textId="77777777" w:rsidR="00DC093A" w:rsidRDefault="00000000">
      <w:pPr>
        <w:pStyle w:val="Heading3"/>
      </w:pPr>
      <w:bookmarkStart w:id="708" w:name="to-the-maidservants-of-a-and-sh"/>
      <w:r>
        <w:t>To the Maidservants of A and Sh</w:t>
      </w:r>
    </w:p>
    <w:p w14:paraId="52C11060" w14:textId="77777777" w:rsidR="00DC093A" w:rsidRDefault="00000000">
      <w:pPr>
        <w:pStyle w:val="FirstParagraph"/>
      </w:pPr>
      <w:r>
        <w:t>In the name of the All-Knowing and All-Aware,</w:t>
      </w:r>
    </w:p>
    <w:p w14:paraId="539E0B70" w14:textId="77777777" w:rsidR="00DC093A"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7129BC59" w14:textId="77777777" w:rsidR="00DC093A"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692B9B6A" w14:textId="77777777" w:rsidR="00DC093A"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48F61FBA" w14:textId="77777777" w:rsidR="00DC093A"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252C03D4" w14:textId="77777777" w:rsidR="00DC093A"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249BAD04" w14:textId="77777777" w:rsidR="00DC093A" w:rsidRDefault="00000000">
      <w:pPr>
        <w:pStyle w:val="BodyText"/>
      </w:pPr>
      <w:r>
        <w:t>Blessings be upon you from God, the Manifestation of Signs and the Revealer of Verses.</w:t>
      </w:r>
    </w:p>
    <w:p w14:paraId="0349337F" w14:textId="77777777" w:rsidR="00DC093A" w:rsidRDefault="00000000">
      <w:pPr>
        <w:pStyle w:val="Heading3"/>
      </w:pPr>
      <w:bookmarkStart w:id="709" w:name="X21892f0349ce22ebe0a209fcc3361d38a210cc1"/>
      <w:bookmarkEnd w:id="708"/>
      <w:r>
        <w:t>The Form of the Blessed and Sacred Leaf (Possibly Khadijih Bagum)</w:t>
      </w:r>
    </w:p>
    <w:p w14:paraId="2A4935BA" w14:textId="77777777" w:rsidR="00DC093A" w:rsidRDefault="00000000">
      <w:pPr>
        <w:pStyle w:val="FirstParagraph"/>
      </w:pPr>
      <w:r>
        <w:t>The sun of divine favor has shone upon all, and the Euphrates of mercy flows for each of the near and sincere ones. Take and drink, for He is the Most Generous Giver.</w:t>
      </w:r>
    </w:p>
    <w:p w14:paraId="559EE8F4" w14:textId="77777777" w:rsidR="00DC093A"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4C5BB4F4" w14:textId="77777777" w:rsidR="00DC093A" w:rsidRDefault="00000000">
      <w:pPr>
        <w:pStyle w:val="BodyText"/>
      </w:pPr>
      <w:r>
        <w:t>This is the form of what was revealed from God, the Lord of the worlds: “Mighty and glorious is His word.”</w:t>
      </w:r>
    </w:p>
    <w:p w14:paraId="7539C616" w14:textId="77777777" w:rsidR="00DC093A" w:rsidRDefault="00000000">
      <w:pPr>
        <w:pStyle w:val="BodyText"/>
      </w:pPr>
      <w:r>
        <w:t>He is God, exalted is His glory, greatness, and might.</w:t>
      </w:r>
    </w:p>
    <w:p w14:paraId="447124D7" w14:textId="77777777" w:rsidR="00DC093A" w:rsidRDefault="00000000">
      <w:pPr>
        <w:pStyle w:val="Heading4"/>
      </w:pPr>
      <w:bookmarkStart w:id="710" w:name="men-and-women-are-equals"/>
      <w:r>
        <w:lastRenderedPageBreak/>
        <w:t>Men and Women Are Equals</w:t>
      </w:r>
    </w:p>
    <w:p w14:paraId="439F26D8" w14:textId="77777777" w:rsidR="00DC093A"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4BA20509" w14:textId="77777777" w:rsidR="00DC093A"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21A7F892" w14:textId="77777777" w:rsidR="00DC093A"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43F7CBC3" w14:textId="77777777" w:rsidR="00DC093A"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1450BFB3" w14:textId="77777777" w:rsidR="00DC093A" w:rsidRDefault="00000000">
      <w:pPr>
        <w:pStyle w:val="Heading4"/>
      </w:pPr>
      <w:bookmarkStart w:id="711" w:name="aqa-asads-mother-is-forgiven"/>
      <w:bookmarkEnd w:id="710"/>
      <w:r>
        <w:t>Aqa Asad’s Mother is Forgiven</w:t>
      </w:r>
    </w:p>
    <w:p w14:paraId="78D6F0EB" w14:textId="77777777" w:rsidR="00DC093A" w:rsidRDefault="00000000">
      <w:pPr>
        <w:pStyle w:val="FirstParagraph"/>
      </w:pPr>
      <w:r>
        <w:t>You mentioned the esteemed Aqa Asadullah of the lands of “A” and “Sh,” and his mother. After sharing this noble word from the Mother Book, His blessed and exalted words are:</w:t>
      </w:r>
    </w:p>
    <w:p w14:paraId="68E55EBB" w14:textId="77777777" w:rsidR="00DC093A"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42701369" w14:textId="77777777" w:rsidR="00DC093A" w:rsidRDefault="00000000">
      <w:pPr>
        <w:pStyle w:val="Heading4"/>
      </w:pPr>
      <w:bookmarkStart w:id="712" w:name="the-question-of-rights-huquullah"/>
      <w:bookmarkEnd w:id="711"/>
      <w:r>
        <w:t>The Question of Rights (Huqu’u’llah)</w:t>
      </w:r>
    </w:p>
    <w:p w14:paraId="60A57710" w14:textId="77777777" w:rsidR="00DC093A"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46D58B6F" w14:textId="77777777" w:rsidR="00DC093A"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09530D60" w14:textId="77777777" w:rsidR="00DC093A" w:rsidRDefault="00000000">
      <w:pPr>
        <w:pStyle w:val="Heading4"/>
      </w:pPr>
      <w:bookmarkStart w:id="713" w:name="honor-for-muhammad-ghulam-ali-khadim"/>
      <w:bookmarkEnd w:id="712"/>
      <w:r>
        <w:lastRenderedPageBreak/>
        <w:t>Honor for Muhammad Ghulam Ali Khadim</w:t>
      </w:r>
    </w:p>
    <w:p w14:paraId="5234CC81" w14:textId="77777777" w:rsidR="00DC093A" w:rsidRDefault="00000000">
      <w:pPr>
        <w:pStyle w:val="FirstParagraph"/>
      </w:pPr>
      <w:r>
        <w:t>May Muhammad Ghulam Ali Khadim be assisted with the remembrance and service of Truth. Honor him in My name and give him glad tidings of My remembrance, which no treasure on earth can equal.</w:t>
      </w:r>
    </w:p>
    <w:p w14:paraId="4E964648" w14:textId="77777777" w:rsidR="00DC093A" w:rsidRDefault="00000000">
      <w:pPr>
        <w:pStyle w:val="Heading4"/>
      </w:pPr>
      <w:bookmarkStart w:id="714" w:name="the-arrival-in-the-land-of-t"/>
      <w:bookmarkEnd w:id="713"/>
      <w:r>
        <w:t>The Arrival in the Land of T</w:t>
      </w:r>
    </w:p>
    <w:p w14:paraId="761314B1" w14:textId="77777777" w:rsidR="00DC093A" w:rsidRDefault="00000000">
      <w:pPr>
        <w:pStyle w:val="FirstParagraph"/>
      </w:pPr>
      <w:r>
        <w:t>Regarding the arrival in the land of “T,” the matters of interaction, love, and preparedness among the friends of God were submitted, and His words were:</w:t>
      </w:r>
    </w:p>
    <w:p w14:paraId="550DB0A7" w14:textId="77777777" w:rsidR="00DC093A"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093ED54E" w14:textId="77777777" w:rsidR="00DC093A"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4A89D49F" w14:textId="77777777" w:rsidR="00DC093A"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24AEB5F3" w14:textId="77777777" w:rsidR="00DC093A"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5D86EB1D" w14:textId="77777777" w:rsidR="00DC093A" w:rsidRDefault="00000000">
      <w:pPr>
        <w:pStyle w:val="Heading4"/>
      </w:pPr>
      <w:bookmarkStart w:id="715" w:name="ascension-of-the-leaf-of-light"/>
      <w:bookmarkEnd w:id="714"/>
      <w:r>
        <w:t>Ascension of the Leaf of Light</w:t>
      </w:r>
    </w:p>
    <w:p w14:paraId="1BF6AE73" w14:textId="77777777" w:rsidR="00DC093A"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618F2F5E" w14:textId="77777777" w:rsidR="00DC093A"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4D190ED3" w14:textId="77777777" w:rsidR="00DC093A" w:rsidRDefault="00000000">
      <w:pPr>
        <w:pStyle w:val="Heading4"/>
      </w:pPr>
      <w:bookmarkStart w:id="716" w:name="Xe7d4095bf1503b8d68ba362cd16837f31a6ebf9"/>
      <w:bookmarkEnd w:id="715"/>
      <w:r>
        <w:lastRenderedPageBreak/>
        <w:t>A Visitation Day and Night in Remembrance of the Leaf</w:t>
      </w:r>
    </w:p>
    <w:p w14:paraId="555AA126" w14:textId="77777777" w:rsidR="00DC093A"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10E5093F" w14:textId="77777777" w:rsidR="00DC093A"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3DA07294" w14:textId="77777777" w:rsidR="00DC093A" w:rsidRDefault="00000000">
      <w:pPr>
        <w:pStyle w:val="Heading3"/>
      </w:pPr>
      <w:bookmarkStart w:id="717" w:name="X87c1be1219f0fe316ba63e1fb0a67c19ab0b97b"/>
      <w:bookmarkEnd w:id="709"/>
      <w:bookmarkEnd w:id="716"/>
      <w:r>
        <w:t>Aqa Sayyid Abu Talib and Haji Mirza Kamaluddin</w:t>
      </w:r>
    </w:p>
    <w:p w14:paraId="4F58768D" w14:textId="77777777" w:rsidR="00DC093A"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0FC8D073" w14:textId="77777777" w:rsidR="00DC093A" w:rsidRDefault="00000000">
      <w:pPr>
        <w:pStyle w:val="Heading3"/>
      </w:pPr>
      <w:bookmarkStart w:id="718" w:name="aqa-mirza-haydar-ali"/>
      <w:bookmarkEnd w:id="717"/>
      <w:r>
        <w:t>Aqa Mirza Haydar Ali</w:t>
      </w:r>
    </w:p>
    <w:p w14:paraId="25F17B5C" w14:textId="77777777" w:rsidR="00DC093A"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3C163903" w14:textId="77777777" w:rsidR="00DC093A"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3B95F198" w14:textId="77777777" w:rsidR="00DC093A" w:rsidRDefault="00000000">
      <w:pPr>
        <w:pStyle w:val="BodyText"/>
      </w:pPr>
      <w:r>
        <w:t>Moreover, he has witnessed the waves of the sea of mercy and the manifestations of the sun of favor. He acts as He wills and decrees as He wishes, for He is the Almighty, the All-Praised.</w:t>
      </w:r>
    </w:p>
    <w:p w14:paraId="02623554" w14:textId="77777777" w:rsidR="00DC093A" w:rsidRDefault="00000000">
      <w:pPr>
        <w:pStyle w:val="Heading3"/>
      </w:pPr>
      <w:bookmarkStart w:id="719" w:name="aqa-ibn-abhar"/>
      <w:bookmarkEnd w:id="718"/>
      <w:r>
        <w:t>Aqa Ibn Abhar</w:t>
      </w:r>
    </w:p>
    <w:p w14:paraId="0CA49A94" w14:textId="77777777" w:rsidR="00DC093A"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21CAE90D" w14:textId="77777777" w:rsidR="00DC093A"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005B548F" w14:textId="77777777" w:rsidR="00DC093A"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4AC7A90F" w14:textId="77777777" w:rsidR="00DC093A"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68AD81FF" w14:textId="77777777" w:rsidR="00DC093A" w:rsidRDefault="00000000">
      <w:pPr>
        <w:pStyle w:val="Heading3"/>
      </w:pPr>
      <w:bookmarkStart w:id="720" w:name="haji-sayyid-ali-akbar"/>
      <w:bookmarkEnd w:id="719"/>
      <w:r>
        <w:t>Haji Sayyid Ali Akbar</w:t>
      </w:r>
    </w:p>
    <w:p w14:paraId="63610680" w14:textId="77777777" w:rsidR="00DC093A"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1C4347CD" w14:textId="77777777" w:rsidR="00DC093A" w:rsidRDefault="00000000">
      <w:pPr>
        <w:pStyle w:val="Heading3"/>
      </w:pPr>
      <w:bookmarkStart w:id="721" w:name="mulla-asadullah"/>
      <w:bookmarkEnd w:id="720"/>
      <w:r>
        <w:t>Mulla Asadullah</w:t>
      </w:r>
    </w:p>
    <w:p w14:paraId="5C263B25" w14:textId="77777777" w:rsidR="00DC093A"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41B7D2B5" w14:textId="77777777" w:rsidR="00DC093A" w:rsidRDefault="00000000">
      <w:pPr>
        <w:pStyle w:val="Heading2"/>
      </w:pPr>
      <w:bookmarkStart w:id="722" w:name="letter-3"/>
      <w:bookmarkEnd w:id="707"/>
      <w:bookmarkEnd w:id="721"/>
      <w:r>
        <w:t>Letter 3:</w:t>
      </w:r>
    </w:p>
    <w:p w14:paraId="441B428B" w14:textId="77777777" w:rsidR="00DC093A" w:rsidRDefault="00000000">
      <w:pPr>
        <w:pStyle w:val="FirstParagraph"/>
      </w:pPr>
      <w:r>
        <w:t>He is the Witness, the Hearing, the All-Knowing.</w:t>
      </w:r>
    </w:p>
    <w:p w14:paraId="64D4B1B3" w14:textId="77777777" w:rsidR="00DC093A"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4EB20CBF" w14:textId="77777777" w:rsidR="00DC093A"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1F9FEABC" w14:textId="77777777" w:rsidR="00DC093A"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54FCDEA0" w14:textId="77777777" w:rsidR="00DC093A"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03F5800A" w14:textId="77777777" w:rsidR="00DC093A" w:rsidRDefault="00000000">
      <w:pPr>
        <w:pStyle w:val="BodyText"/>
      </w:pPr>
      <w:r>
        <w:t>When you attain My Tablet and find in it the fragrance of My utterance, arise and say:</w:t>
      </w:r>
    </w:p>
    <w:p w14:paraId="7C3D9FEC" w14:textId="77777777" w:rsidR="00DC093A"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632D2BF3" w14:textId="77777777" w:rsidR="00DC093A"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56FBF5FF" w14:textId="77777777" w:rsidR="00DC093A" w:rsidRDefault="00000000">
      <w:pPr>
        <w:pStyle w:val="Heading3"/>
      </w:pPr>
      <w:bookmarkStart w:id="723" w:name="aqa-muhammad-karim"/>
      <w:r>
        <w:t>Aqa Muhammad Karim</w:t>
      </w:r>
    </w:p>
    <w:p w14:paraId="1B1926FC" w14:textId="77777777" w:rsidR="00DC093A"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2EF941E1" w14:textId="77777777" w:rsidR="00DC093A"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2B610E49" w14:textId="77777777" w:rsidR="00DC093A" w:rsidRDefault="00000000">
      <w:pPr>
        <w:pStyle w:val="Heading3"/>
      </w:pPr>
      <w:bookmarkStart w:id="724" w:name="the-honorable-rahim-and-his-brother"/>
      <w:bookmarkEnd w:id="723"/>
      <w:r>
        <w:t>The Honorable Rahim and His Brother</w:t>
      </w:r>
    </w:p>
    <w:p w14:paraId="456DCD2D" w14:textId="77777777" w:rsidR="00DC093A"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20651C34" w14:textId="77777777" w:rsidR="00DC093A"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61F7BD19" w14:textId="77777777" w:rsidR="00DC093A" w:rsidRDefault="00000000">
      <w:pPr>
        <w:pStyle w:val="BodyText"/>
      </w:pPr>
      <w:r>
        <w:t>Blessings upon them from God, the All-Knowing, the Wise.</w:t>
      </w:r>
    </w:p>
    <w:p w14:paraId="781E497C" w14:textId="77777777" w:rsidR="00DC093A" w:rsidRDefault="00000000">
      <w:pPr>
        <w:pStyle w:val="Heading3"/>
      </w:pPr>
      <w:bookmarkStart w:id="725" w:name="in-reference-to-a-prior-letter-to-karim"/>
      <w:bookmarkEnd w:id="724"/>
      <w:r>
        <w:t>In Reference to a Prior Letter to Karim</w:t>
      </w:r>
    </w:p>
    <w:p w14:paraId="3CF61F58" w14:textId="77777777" w:rsidR="00DC093A"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491D5234" w14:textId="77777777" w:rsidR="00DC093A"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04E76990" w14:textId="77777777" w:rsidR="00DC093A"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3CC97688" w14:textId="77777777" w:rsidR="00DC093A"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17D5023F" w14:textId="77777777" w:rsidR="00DC093A" w:rsidRDefault="00000000">
      <w:pPr>
        <w:pStyle w:val="Heading2"/>
      </w:pPr>
      <w:bookmarkStart w:id="726" w:name="letter-4"/>
      <w:bookmarkEnd w:id="722"/>
      <w:bookmarkEnd w:id="725"/>
      <w:r>
        <w:t>Letter 4:</w:t>
      </w:r>
    </w:p>
    <w:p w14:paraId="61C3DF43" w14:textId="77777777" w:rsidR="00DC093A" w:rsidRDefault="00000000">
      <w:pPr>
        <w:pStyle w:val="FirstParagraph"/>
      </w:pPr>
      <w:r>
        <w:t>In the name of the One who watches over the Names,</w:t>
      </w:r>
    </w:p>
    <w:p w14:paraId="3258E5E8" w14:textId="77777777" w:rsidR="00DC093A"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1778C396" w14:textId="77777777" w:rsidR="00DC093A" w:rsidRDefault="00000000">
      <w:pPr>
        <w:pStyle w:val="BodyText"/>
      </w:pPr>
      <w:r>
        <w:t>We have mentioned those who turned toward the Countenance and have revealed for them that which the sincere will find scented with the fragrance of God’s grace, the Lord of all worlds.</w:t>
      </w:r>
    </w:p>
    <w:p w14:paraId="0EF3FDDA" w14:textId="77777777" w:rsidR="00DC093A" w:rsidRDefault="00000000">
      <w:pPr>
        <w:pStyle w:val="Heading3"/>
      </w:pPr>
      <w:bookmarkStart w:id="727" w:name="to-akbar"/>
      <w:r>
        <w:lastRenderedPageBreak/>
        <w:t>To Akbar</w:t>
      </w:r>
    </w:p>
    <w:p w14:paraId="415E5C0D" w14:textId="77777777" w:rsidR="00DC093A" w:rsidRDefault="00000000">
      <w:pPr>
        <w:pStyle w:val="FirstParagraph"/>
      </w:pPr>
      <w:r>
        <w:t>O Akbar, the oppressed one remembers you from His radiant viewpoint with verses that no treasures of the earth can equal. Every discerning and insightful one bears witness to this.</w:t>
      </w:r>
    </w:p>
    <w:p w14:paraId="5BFE3FFA" w14:textId="77777777" w:rsidR="00DC093A"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43E9512E" w14:textId="77777777" w:rsidR="00DC093A"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68DC391C" w14:textId="77777777" w:rsidR="00DC093A" w:rsidRDefault="00000000">
      <w:pPr>
        <w:pStyle w:val="Heading3"/>
      </w:pPr>
      <w:bookmarkStart w:id="728" w:name="kadkhoda-exalted"/>
      <w:bookmarkEnd w:id="727"/>
      <w:r>
        <w:t>Kadkhoda Exalted</w:t>
      </w:r>
    </w:p>
    <w:p w14:paraId="6387DA7C" w14:textId="77777777" w:rsidR="00DC093A"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6DD5B5CA" w14:textId="77777777" w:rsidR="00DC093A"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3AABF20E" w14:textId="77777777" w:rsidR="00DC093A"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7171DDAC" w14:textId="77777777" w:rsidR="00DC093A" w:rsidRDefault="00000000">
      <w:pPr>
        <w:pStyle w:val="Heading3"/>
      </w:pPr>
      <w:bookmarkStart w:id="729" w:name="husayn-effendi-and-waraqaiyya-khanum"/>
      <w:bookmarkEnd w:id="728"/>
      <w:r>
        <w:t>Husayn Effendi and Waraqa’iyya Khanum</w:t>
      </w:r>
    </w:p>
    <w:p w14:paraId="3852007A" w14:textId="77777777" w:rsidR="00DC093A"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3CE91EDD" w14:textId="77777777" w:rsidR="00DC093A" w:rsidRDefault="00000000">
      <w:pPr>
        <w:pStyle w:val="Heading3"/>
      </w:pPr>
      <w:bookmarkStart w:id="730" w:name="the-branches-are-exalted"/>
      <w:bookmarkEnd w:id="729"/>
      <w:r>
        <w:t>The Branches are Exalted</w:t>
      </w:r>
    </w:p>
    <w:p w14:paraId="5651D641" w14:textId="77777777" w:rsidR="00DC093A"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1C9570E1" w14:textId="77777777" w:rsidR="00DC093A"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2C18257B" w14:textId="77777777" w:rsidR="00DC093A"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3562ACF0" w14:textId="77777777" w:rsidR="00DC093A" w:rsidRDefault="00000000">
      <w:pPr>
        <w:pStyle w:val="BodyText"/>
      </w:pPr>
      <w:r>
        <w:lastRenderedPageBreak/>
        <w:t>On the 15th day of Rabi’ al-Awwal in the year 1300.</w:t>
      </w:r>
    </w:p>
    <w:p w14:paraId="25913115" w14:textId="77777777" w:rsidR="00DC093A" w:rsidRDefault="00000000">
      <w:r>
        <w:br w:type="page"/>
      </w:r>
    </w:p>
    <w:p w14:paraId="4E14A774" w14:textId="77777777" w:rsidR="00DC093A" w:rsidRDefault="00000000">
      <w:pPr>
        <w:pStyle w:val="Heading1"/>
      </w:pPr>
      <w:bookmarkStart w:id="731" w:name="sec-bh00010"/>
      <w:bookmarkStart w:id="732" w:name="_Toc186378236"/>
      <w:bookmarkEnd w:id="700"/>
      <w:bookmarkEnd w:id="726"/>
      <w:bookmarkEnd w:id="730"/>
      <w:r>
        <w:lastRenderedPageBreak/>
        <w:t>BH00010 (Letters to Tehran Thru Ali-Akbar)</w:t>
      </w:r>
      <w:bookmarkEnd w:id="732"/>
    </w:p>
    <w:p w14:paraId="0968E928" w14:textId="77777777" w:rsidR="00DC093A" w:rsidRDefault="00000000">
      <w:pPr>
        <w:pStyle w:val="FirstParagraph"/>
      </w:pPr>
      <w:r>
        <w:t>In the Name of Our Most Holy, Most Great, Most Exalted, Most Glorious Lord</w:t>
      </w:r>
    </w:p>
    <w:p w14:paraId="18C5591C" w14:textId="77777777" w:rsidR="00DC093A"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65F835C6" w14:textId="77777777" w:rsidR="00DC093A" w:rsidRDefault="00000000">
      <w:pPr>
        <w:pStyle w:val="Heading2"/>
      </w:pPr>
      <w:bookmarkStart w:id="733" w:name="in-honor-of-radieh-maybe-radiyyih"/>
      <w:r>
        <w:t>In Honor of Radieh (maybe Radiyyih)</w:t>
      </w:r>
    </w:p>
    <w:p w14:paraId="7E33EC61" w14:textId="77777777" w:rsidR="00DC093A"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29004452" w14:textId="77777777" w:rsidR="00DC093A" w:rsidRDefault="00000000">
      <w:pPr>
        <w:pStyle w:val="Heading2"/>
      </w:pPr>
      <w:bookmarkStart w:id="734" w:name="Xd10c620f79ed4b12dbe380a6d633dfbd30358f4"/>
      <w:bookmarkEnd w:id="733"/>
      <w:r>
        <w:t>In the Name of the Oppressed of the Horizons</w:t>
      </w:r>
    </w:p>
    <w:p w14:paraId="0A49B3AB" w14:textId="77777777" w:rsidR="00DC093A"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487E4B3D" w14:textId="77777777" w:rsidR="00DC093A"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30192BC4" w14:textId="77777777" w:rsidR="00DC093A"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50B0D86B" w14:textId="77777777" w:rsidR="00DC093A"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2B6B4F06" w14:textId="77777777" w:rsidR="00DC093A"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4EC35DF7" w14:textId="77777777" w:rsidR="00DC093A" w:rsidRDefault="00000000">
      <w:pPr>
        <w:pStyle w:val="Heading2"/>
      </w:pPr>
      <w:bookmarkStart w:id="735" w:name="in-the-name-of-the-herald-in-the-world"/>
      <w:bookmarkEnd w:id="734"/>
      <w:r>
        <w:lastRenderedPageBreak/>
        <w:t>In the Name of the Herald in the World</w:t>
      </w:r>
    </w:p>
    <w:p w14:paraId="37F89CD4" w14:textId="77777777" w:rsidR="00DC093A"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57A55186" w14:textId="77777777" w:rsidR="00DC093A" w:rsidRDefault="00000000">
      <w:pPr>
        <w:pStyle w:val="BodyText"/>
      </w:pPr>
      <w:r>
        <w:t>This is what has been revealed from the realm of grace to the esteemed Master Muhammad Quli, upon him be the glory of God. His statement, exalted be His grandeur.</w:t>
      </w:r>
    </w:p>
    <w:p w14:paraId="7C3559B8" w14:textId="77777777" w:rsidR="00DC093A" w:rsidRDefault="00000000">
      <w:pPr>
        <w:pStyle w:val="Heading2"/>
      </w:pPr>
      <w:bookmarkStart w:id="736" w:name="X66d5b3460bfd0ee3c36dc4d545fb6f55702bb9c"/>
      <w:bookmarkEnd w:id="735"/>
      <w:r>
        <w:t>In the Name of the Sovereign Over the Seen and Unseen</w:t>
      </w:r>
    </w:p>
    <w:p w14:paraId="25BFD218" w14:textId="77777777" w:rsidR="00DC093A"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4AEBAC13" w14:textId="77777777" w:rsidR="00DC093A"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4E352812" w14:textId="77777777" w:rsidR="00DC093A" w:rsidRDefault="00000000">
      <w:pPr>
        <w:pStyle w:val="Heading3"/>
      </w:pPr>
      <w:bookmarkStart w:id="737" w:name="regarding-a-noble-lady"/>
      <w:r>
        <w:t>Regarding a Noble Lady</w:t>
      </w:r>
    </w:p>
    <w:p w14:paraId="684F2C34" w14:textId="77777777" w:rsidR="00DC093A"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405FB5C9" w14:textId="77777777" w:rsidR="00DC093A"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32CDB344" w14:textId="77777777" w:rsidR="00DC093A" w:rsidRDefault="00000000">
      <w:pPr>
        <w:pStyle w:val="Heading3"/>
      </w:pPr>
      <w:bookmarkStart w:id="738" w:name="criticism-of-followers-of-the-bab"/>
      <w:bookmarkEnd w:id="737"/>
      <w:r>
        <w:t>Criticism of Followers of the Bab</w:t>
      </w:r>
    </w:p>
    <w:p w14:paraId="186309FA" w14:textId="77777777" w:rsidR="00DC093A"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2A82803B" w14:textId="77777777" w:rsidR="00DC093A"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6B7E2B0D" w14:textId="77777777" w:rsidR="00DC093A" w:rsidRDefault="00000000">
      <w:pPr>
        <w:pStyle w:val="Heading3"/>
      </w:pPr>
      <w:bookmarkStart w:id="739" w:name="news-from-egypt"/>
      <w:bookmarkEnd w:id="738"/>
      <w:r>
        <w:lastRenderedPageBreak/>
        <w:t>News from Egypt</w:t>
      </w:r>
    </w:p>
    <w:p w14:paraId="624686D5" w14:textId="77777777" w:rsidR="00DC093A"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46AF95FC" w14:textId="77777777" w:rsidR="00DC093A"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5919C102" w14:textId="77777777" w:rsidR="00DC093A"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4C0E491C" w14:textId="77777777" w:rsidR="00DC093A"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5B1799C7" w14:textId="77777777" w:rsidR="00DC093A"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337342A2" w14:textId="77777777" w:rsidR="00DC093A"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67D0046F" w14:textId="77777777" w:rsidR="00DC093A" w:rsidRDefault="00000000">
      <w:pPr>
        <w:pStyle w:val="Heading3"/>
      </w:pPr>
      <w:bookmarkStart w:id="740" w:name="regarding-a-petition"/>
      <w:bookmarkEnd w:id="739"/>
      <w:r>
        <w:lastRenderedPageBreak/>
        <w:t>Regarding a Petition</w:t>
      </w:r>
    </w:p>
    <w:p w14:paraId="32471062" w14:textId="77777777" w:rsidR="00DC093A"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6B4C5551" w14:textId="77777777" w:rsidR="00DC093A"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6A71FCD5" w14:textId="77777777" w:rsidR="00DC093A" w:rsidRDefault="00000000">
      <w:pPr>
        <w:pStyle w:val="Heading2"/>
      </w:pPr>
      <w:bookmarkStart w:id="741" w:name="in-the-name-of-the-unique-oppressed-one"/>
      <w:bookmarkEnd w:id="736"/>
      <w:bookmarkEnd w:id="740"/>
      <w:r>
        <w:t>In the name of the Unique Oppressed One</w:t>
      </w:r>
    </w:p>
    <w:p w14:paraId="31FD73B0" w14:textId="77777777" w:rsidR="00DC093A"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634BE786" w14:textId="77777777" w:rsidR="00DC093A"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71FDEF8B" w14:textId="77777777" w:rsidR="00DC093A"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35DBAEF8" w14:textId="77777777" w:rsidR="00DC093A"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47D42328" w14:textId="77777777" w:rsidR="00DC093A" w:rsidRDefault="00000000">
      <w:pPr>
        <w:pStyle w:val="Heading3"/>
      </w:pPr>
      <w:bookmarkStart w:id="742" w:name="letters-had-been-delayed"/>
      <w:r>
        <w:t>Letters Had Been Delayed</w:t>
      </w:r>
    </w:p>
    <w:p w14:paraId="30557ED0" w14:textId="77777777" w:rsidR="00DC093A"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5AEEBDC3" w14:textId="77777777" w:rsidR="00DC093A"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13F2D7A1" w14:textId="77777777" w:rsidR="00DC093A"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664703A4" w14:textId="77777777" w:rsidR="00DC093A"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4D63A7B5" w14:textId="77777777" w:rsidR="00DC093A"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0325B1A2" w14:textId="77777777" w:rsidR="00DC093A"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581C5663" w14:textId="77777777" w:rsidR="00DC093A"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522AF932" w14:textId="77777777" w:rsidR="00DC093A" w:rsidRDefault="00000000">
      <w:pPr>
        <w:pStyle w:val="Heading2"/>
      </w:pPr>
      <w:bookmarkStart w:id="743" w:name="X725e38fa41a84b9b5564b175112887b38a453c7"/>
      <w:bookmarkEnd w:id="741"/>
      <w:bookmarkEnd w:id="742"/>
      <w:r>
        <w:t>In the Name of the Compassionate, Insightful Advisor</w:t>
      </w:r>
    </w:p>
    <w:p w14:paraId="55A6CCDA" w14:textId="77777777" w:rsidR="00DC093A"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7B0DB14A" w14:textId="77777777" w:rsidR="00DC093A"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57576BE0" w14:textId="77777777" w:rsidR="00DC093A" w:rsidRDefault="00000000">
      <w:pPr>
        <w:pStyle w:val="Heading2"/>
      </w:pPr>
      <w:bookmarkStart w:id="744" w:name="X5bde2d3b9d1c82f5b93e8f19a73787fc4f9186a"/>
      <w:bookmarkEnd w:id="743"/>
      <w:r>
        <w:t>He is the Most Holy, the Most Great, the Most Glorious</w:t>
      </w:r>
    </w:p>
    <w:p w14:paraId="4FD2644A" w14:textId="77777777" w:rsidR="00DC093A"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555E44A5" w14:textId="77777777" w:rsidR="00DC093A"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1C7C5F03" w14:textId="77777777" w:rsidR="00DC093A"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6A55AD3C" w14:textId="77777777" w:rsidR="00DC093A"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73E3CB02" w14:textId="77777777" w:rsidR="00DC093A"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04F0015E" w14:textId="77777777" w:rsidR="00DC093A"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06712D85" w14:textId="77777777" w:rsidR="00DC093A"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3EEC0DE6" w14:textId="77777777" w:rsidR="00DC093A"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00DE0E72" w14:textId="77777777" w:rsidR="00DC093A"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61DCCF61" w14:textId="77777777" w:rsidR="00DC093A" w:rsidRDefault="00000000">
      <w:pPr>
        <w:pStyle w:val="Heading2"/>
      </w:pPr>
      <w:bookmarkStart w:id="745" w:name="he-is-the-witnessing-the-hearing"/>
      <w:bookmarkEnd w:id="744"/>
      <w:r>
        <w:t>He is the Witnessing, the Hearing</w:t>
      </w:r>
    </w:p>
    <w:p w14:paraId="6F0C9D45" w14:textId="77777777" w:rsidR="00DC093A"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51FA4DFC" w14:textId="77777777" w:rsidR="00DC093A" w:rsidRDefault="00000000">
      <w:pPr>
        <w:pStyle w:val="BodyText"/>
      </w:pPr>
      <w:r>
        <w:t>And also these radiant verses have been revealed from the heaven of the divine will, exalted be His glory, concerning the honored Hajji Shahverdi, upon him be the glory of God. His exalted words say.</w:t>
      </w:r>
    </w:p>
    <w:p w14:paraId="0A8EA85F" w14:textId="77777777" w:rsidR="00DC093A" w:rsidRDefault="00000000">
      <w:pPr>
        <w:pStyle w:val="Heading2"/>
      </w:pPr>
      <w:bookmarkStart w:id="746" w:name="X2080f4f4d21164dafe51440a173489ac077d5f7"/>
      <w:bookmarkEnd w:id="745"/>
      <w:r>
        <w:t>In the Name of the Compassionate, the Generous</w:t>
      </w:r>
    </w:p>
    <w:p w14:paraId="1DDE069A" w14:textId="77777777" w:rsidR="00DC093A"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69AFFD5C" w14:textId="77777777" w:rsidR="00DC093A"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1F97B433" w14:textId="77777777" w:rsidR="00DC093A"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19E8D315" w14:textId="77777777" w:rsidR="00DC093A"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13F69C35" w14:textId="77777777" w:rsidR="00DC093A" w:rsidRDefault="00000000">
      <w:pPr>
        <w:pStyle w:val="Heading3"/>
      </w:pPr>
      <w:bookmarkStart w:id="747" w:name="in-honor-of-aqa-mirza-muhammad-ali"/>
      <w:r>
        <w:t>In Honor of Aqa Mirza Muhammad Ali</w:t>
      </w:r>
    </w:p>
    <w:p w14:paraId="76D34CFB" w14:textId="77777777" w:rsidR="00DC093A"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233D2E13" w14:textId="77777777" w:rsidR="00DC093A"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7D1D5029" w14:textId="77777777" w:rsidR="00DC093A"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68993D1D" w14:textId="77777777" w:rsidR="00DC093A"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59CA6411" w14:textId="77777777" w:rsidR="00DC093A" w:rsidRDefault="00000000">
      <w:pPr>
        <w:pStyle w:val="Heading3"/>
      </w:pPr>
      <w:bookmarkStart w:id="748" w:name="in-honor-of-aqa-sayyid-ali"/>
      <w:bookmarkEnd w:id="747"/>
      <w:r>
        <w:t>In Honor of Aqa Sayyid Ali</w:t>
      </w:r>
    </w:p>
    <w:p w14:paraId="446DB48C" w14:textId="77777777" w:rsidR="00DC093A"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3FB42691" w14:textId="77777777" w:rsidR="00DC093A"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7D385BFE" w14:textId="77777777" w:rsidR="00DC093A"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762E1EE0" w14:textId="77777777" w:rsidR="00DC093A"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62635E1A" w14:textId="77777777" w:rsidR="00DC093A"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191DE67C" w14:textId="77777777" w:rsidR="00DC093A"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2B1FF120" w14:textId="77777777" w:rsidR="00DC093A"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03721672" w14:textId="77777777" w:rsidR="00DC093A"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4AD3C145" w14:textId="77777777" w:rsidR="00DC093A"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38AA5433" w14:textId="77777777" w:rsidR="00DC093A" w:rsidRDefault="00000000">
      <w:pPr>
        <w:pStyle w:val="Heading2"/>
      </w:pPr>
      <w:bookmarkStart w:id="749" w:name="X64284fa87e96632dc5039b6c06a5199176cf42d"/>
      <w:bookmarkEnd w:id="746"/>
      <w:bookmarkEnd w:id="748"/>
      <w:r>
        <w:t>In the Name of Him Mentioned in the Scriptures, Books, and Tablets</w:t>
      </w:r>
    </w:p>
    <w:p w14:paraId="796D0416" w14:textId="77777777" w:rsidR="00DC093A"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6642BED8" w14:textId="77777777" w:rsidR="00DC093A"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29A0523E" w14:textId="77777777" w:rsidR="00DC093A" w:rsidRDefault="00000000">
      <w:pPr>
        <w:pStyle w:val="Heading3"/>
      </w:pPr>
      <w:bookmarkStart w:id="750" w:name="mention-of-haidar"/>
      <w:r>
        <w:t>Mention of Haidar</w:t>
      </w:r>
    </w:p>
    <w:p w14:paraId="067FCBF9" w14:textId="77777777" w:rsidR="00DC093A"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6FC0D2D1" w14:textId="77777777" w:rsidR="00DC093A"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53648114" w14:textId="77777777" w:rsidR="00DC093A"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51B8BE7F" w14:textId="77777777" w:rsidR="00DC093A" w:rsidRDefault="00000000">
      <w:pPr>
        <w:pStyle w:val="Heading3"/>
      </w:pPr>
      <w:bookmarkStart w:id="751" w:name="to-yahya"/>
      <w:bookmarkEnd w:id="750"/>
      <w:r>
        <w:t>To Yahya</w:t>
      </w:r>
    </w:p>
    <w:p w14:paraId="3770ECFF" w14:textId="77777777" w:rsidR="00DC093A"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0240CAD5" w14:textId="77777777" w:rsidR="00DC093A" w:rsidRDefault="00000000">
      <w:pPr>
        <w:pStyle w:val="Heading3"/>
      </w:pPr>
      <w:bookmarkStart w:id="752" w:name="to-mullah"/>
      <w:bookmarkEnd w:id="751"/>
      <w:r>
        <w:lastRenderedPageBreak/>
        <w:t>To Mullah</w:t>
      </w:r>
    </w:p>
    <w:p w14:paraId="0AB1F8D7" w14:textId="77777777" w:rsidR="00DC093A"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68A41112" w14:textId="77777777" w:rsidR="00DC093A" w:rsidRDefault="00000000">
      <w:pPr>
        <w:pStyle w:val="Heading3"/>
      </w:pPr>
      <w:bookmarkStart w:id="753" w:name="to-the-guide"/>
      <w:bookmarkEnd w:id="752"/>
      <w:r>
        <w:t>To the guide</w:t>
      </w:r>
    </w:p>
    <w:p w14:paraId="792FBC83" w14:textId="77777777" w:rsidR="00DC093A"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375FEE78" w14:textId="77777777" w:rsidR="00DC093A" w:rsidRDefault="00000000">
      <w:pPr>
        <w:pStyle w:val="Heading3"/>
      </w:pPr>
      <w:bookmarkStart w:id="754" w:name="to-yusuf"/>
      <w:bookmarkEnd w:id="753"/>
      <w:r>
        <w:t>To Yusuf</w:t>
      </w:r>
    </w:p>
    <w:p w14:paraId="764C3540" w14:textId="77777777" w:rsidR="00DC093A"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64A3D946" w14:textId="77777777" w:rsidR="00DC093A" w:rsidRDefault="00000000">
      <w:pPr>
        <w:pStyle w:val="Heading3"/>
      </w:pPr>
      <w:bookmarkStart w:id="755" w:name="to-ali-muhammad"/>
      <w:bookmarkEnd w:id="754"/>
      <w:r>
        <w:t>To Ali Muhammad</w:t>
      </w:r>
    </w:p>
    <w:p w14:paraId="7CD34A89" w14:textId="77777777" w:rsidR="00DC093A"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50DF707D" w14:textId="77777777" w:rsidR="00DC093A" w:rsidRDefault="00000000">
      <w:pPr>
        <w:pStyle w:val="Heading3"/>
      </w:pPr>
      <w:bookmarkStart w:id="756" w:name="to-my-beloved-in-shín-and-há"/>
      <w:bookmarkEnd w:id="755"/>
      <w:r>
        <w:t>To My Beloved in Shín and Há</w:t>
      </w:r>
    </w:p>
    <w:p w14:paraId="26EB5C07" w14:textId="77777777" w:rsidR="00DC093A"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2E36529C" w14:textId="77777777" w:rsidR="00DC093A" w:rsidRDefault="00000000">
      <w:pPr>
        <w:pStyle w:val="Heading3"/>
      </w:pPr>
      <w:bookmarkStart w:id="757" w:name="to-khanlar"/>
      <w:bookmarkEnd w:id="756"/>
      <w:r>
        <w:t>To Khanlar</w:t>
      </w:r>
    </w:p>
    <w:p w14:paraId="750BEAE2" w14:textId="77777777" w:rsidR="00DC093A"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653ED37D" w14:textId="77777777" w:rsidR="00DC093A" w:rsidRDefault="00000000">
      <w:pPr>
        <w:pStyle w:val="Heading3"/>
      </w:pPr>
      <w:bookmarkStart w:id="758" w:name="the-mention-of-100000-tongues"/>
      <w:bookmarkEnd w:id="757"/>
      <w:r>
        <w:t>The Mention of 100,000 Tongues</w:t>
      </w:r>
    </w:p>
    <w:p w14:paraId="36445820" w14:textId="77777777" w:rsidR="00DC093A"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76F584CF" w14:textId="77777777" w:rsidR="00DC093A"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43F4FA73" w14:textId="77777777" w:rsidR="00DC093A"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2838F45B" w14:textId="77777777" w:rsidR="00DC093A" w:rsidRDefault="00000000">
      <w:pPr>
        <w:pStyle w:val="Heading3"/>
      </w:pPr>
      <w:bookmarkStart w:id="759" w:name="in-honor-of-agha-sheikh-abbas"/>
      <w:bookmarkEnd w:id="758"/>
      <w:r>
        <w:t>In Honor of Agha Sheikh Abbas</w:t>
      </w:r>
    </w:p>
    <w:p w14:paraId="2C031416" w14:textId="77777777" w:rsidR="00DC093A"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0D265F58" w14:textId="77777777" w:rsidR="00DC093A" w:rsidRDefault="00000000">
      <w:pPr>
        <w:pStyle w:val="Heading2"/>
      </w:pPr>
      <w:bookmarkStart w:id="760" w:name="Xe7131361c9f9c2abe98d3ff825a317853ca8503"/>
      <w:bookmarkEnd w:id="749"/>
      <w:bookmarkEnd w:id="759"/>
      <w:r>
        <w:t>He is the All-Hearing, All-Knowing Witness</w:t>
      </w:r>
    </w:p>
    <w:p w14:paraId="14247429" w14:textId="77777777" w:rsidR="00DC093A" w:rsidRDefault="00000000">
      <w:pPr>
        <w:pStyle w:val="Heading3"/>
      </w:pPr>
      <w:bookmarkStart w:id="761" w:name="to-abbas"/>
      <w:r>
        <w:t>To Abbas</w:t>
      </w:r>
    </w:p>
    <w:p w14:paraId="5588FD6B" w14:textId="77777777" w:rsidR="00DC093A"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036ED861" w14:textId="77777777" w:rsidR="00DC093A"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4E6FA0EF" w14:textId="77777777" w:rsidR="00DC093A"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2B7DC44C" w14:textId="77777777" w:rsidR="00DC093A"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12E0586D" w14:textId="77777777" w:rsidR="00DC093A"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43AD05A5" w14:textId="77777777" w:rsidR="00DC093A"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5FBE5FAF" w14:textId="77777777" w:rsidR="00DC093A"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2569A720" w14:textId="77777777" w:rsidR="00DC093A" w:rsidRDefault="00000000">
      <w:pPr>
        <w:pStyle w:val="Heading2"/>
      </w:pPr>
      <w:bookmarkStart w:id="762" w:name="Xff518dfb376b42f0bf001d2661785e48ddf9004"/>
      <w:bookmarkEnd w:id="760"/>
      <w:bookmarkEnd w:id="761"/>
      <w:r>
        <w:t>In the Name of Him by Whose Command Every Clear Book has been Revealed.</w:t>
      </w:r>
    </w:p>
    <w:p w14:paraId="613D3557" w14:textId="77777777" w:rsidR="00DC093A"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043425B9" w14:textId="77777777" w:rsidR="00DC093A" w:rsidRDefault="00000000">
      <w:pPr>
        <w:pStyle w:val="Heading3"/>
      </w:pPr>
      <w:bookmarkStart w:id="763" w:name="to-karim"/>
      <w:r>
        <w:t>To Karim</w:t>
      </w:r>
    </w:p>
    <w:p w14:paraId="5F97D8E3" w14:textId="77777777" w:rsidR="00DC093A"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5F685C85" w14:textId="77777777" w:rsidR="00DC093A"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41B25546" w14:textId="77777777" w:rsidR="00DC093A"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717E3B0A" w14:textId="77777777" w:rsidR="00DC093A" w:rsidRDefault="00000000">
      <w:pPr>
        <w:pStyle w:val="Heading2"/>
      </w:pPr>
      <w:bookmarkStart w:id="764" w:name="X8155bf5c660920844e24cae4fa9443c0d137ab7"/>
      <w:bookmarkEnd w:id="762"/>
      <w:bookmarkEnd w:id="763"/>
      <w:r>
        <w:t>In the Name of the One Who Rises from the Horizon of the Sky of My Great Kingdom</w:t>
      </w:r>
    </w:p>
    <w:p w14:paraId="12ABDBF5" w14:textId="77777777" w:rsidR="00DC093A" w:rsidRDefault="00000000">
      <w:pPr>
        <w:pStyle w:val="Heading3"/>
      </w:pPr>
      <w:bookmarkStart w:id="765" w:name="to-salim"/>
      <w:r>
        <w:t>To Salim</w:t>
      </w:r>
    </w:p>
    <w:p w14:paraId="6621FA14" w14:textId="77777777" w:rsidR="00DC093A"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4083B452" w14:textId="77777777" w:rsidR="00DC093A" w:rsidRDefault="00000000">
      <w:pPr>
        <w:pStyle w:val="BodyText"/>
      </w:pPr>
      <w:r>
        <w:t>And this is what was revealed to the one named Mirza Abul-Hasan.</w:t>
      </w:r>
    </w:p>
    <w:p w14:paraId="17A98C93" w14:textId="77777777" w:rsidR="00DC093A" w:rsidRDefault="00000000">
      <w:pPr>
        <w:pStyle w:val="Heading2"/>
      </w:pPr>
      <w:bookmarkStart w:id="766" w:name="in-the-name-of-the-all-knowing-the-wise"/>
      <w:bookmarkEnd w:id="764"/>
      <w:bookmarkEnd w:id="765"/>
      <w:r>
        <w:t>In the Name of the All-Knowing, the Wise</w:t>
      </w:r>
    </w:p>
    <w:p w14:paraId="5E82B4A0" w14:textId="77777777" w:rsidR="00DC093A" w:rsidRDefault="00000000">
      <w:pPr>
        <w:pStyle w:val="Heading3"/>
      </w:pPr>
      <w:bookmarkStart w:id="767" w:name="to-abul-hasan"/>
      <w:r>
        <w:t>To Abul-Hasan</w:t>
      </w:r>
    </w:p>
    <w:p w14:paraId="57583411" w14:textId="77777777" w:rsidR="00DC093A"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6DD25720" w14:textId="77777777" w:rsidR="00DC093A" w:rsidRDefault="00000000">
      <w:pPr>
        <w:pStyle w:val="BodyText"/>
      </w:pPr>
      <w:r>
        <w:t>And this was revealed for the noble Mashhadi Nasrullah</w:t>
      </w:r>
    </w:p>
    <w:p w14:paraId="3965567E" w14:textId="77777777" w:rsidR="00DC093A" w:rsidRDefault="00000000">
      <w:pPr>
        <w:pStyle w:val="Heading2"/>
      </w:pPr>
      <w:bookmarkStart w:id="768" w:name="X320dffabb6a6ab6fc80739d5f09c6ce47b74d94"/>
      <w:bookmarkEnd w:id="766"/>
      <w:bookmarkEnd w:id="767"/>
      <w:r>
        <w:t>In the Name of the Dominant Over the Names</w:t>
      </w:r>
    </w:p>
    <w:p w14:paraId="7FB400F4" w14:textId="77777777" w:rsidR="00DC093A" w:rsidRDefault="00000000">
      <w:pPr>
        <w:pStyle w:val="Heading3"/>
      </w:pPr>
      <w:bookmarkStart w:id="769" w:name="to-mashhadi-nasrullah"/>
      <w:r>
        <w:t>To Mashhadi Nasrullah</w:t>
      </w:r>
    </w:p>
    <w:p w14:paraId="37958109" w14:textId="77777777" w:rsidR="00DC093A"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7D83FB6D" w14:textId="77777777" w:rsidR="00DC093A" w:rsidRDefault="00000000">
      <w:pPr>
        <w:pStyle w:val="Heading3"/>
      </w:pPr>
      <w:bookmarkStart w:id="770" w:name="about-abul-qasim"/>
      <w:bookmarkEnd w:id="769"/>
      <w:r>
        <w:t>About Abul-Qasim</w:t>
      </w:r>
    </w:p>
    <w:p w14:paraId="4B51778A" w14:textId="77777777" w:rsidR="00DC093A"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0F63B530" w14:textId="77777777" w:rsidR="00DC093A" w:rsidRDefault="00000000">
      <w:pPr>
        <w:pStyle w:val="Heading3"/>
      </w:pPr>
      <w:bookmarkStart w:id="771" w:name="about-mulla-muhammad"/>
      <w:bookmarkEnd w:id="770"/>
      <w:r>
        <w:lastRenderedPageBreak/>
        <w:t>About Mulla Muhammad</w:t>
      </w:r>
    </w:p>
    <w:p w14:paraId="7F2AB3EC" w14:textId="77777777" w:rsidR="00DC093A"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24455B7F" w14:textId="77777777" w:rsidR="00DC093A" w:rsidRDefault="00000000">
      <w:pPr>
        <w:pStyle w:val="Heading2"/>
      </w:pPr>
      <w:bookmarkStart w:id="772" w:name="in-the-name-of-the-eternal-speaker"/>
      <w:bookmarkEnd w:id="768"/>
      <w:bookmarkEnd w:id="771"/>
      <w:r>
        <w:t>In the Name of the Eternal Speaker</w:t>
      </w:r>
    </w:p>
    <w:p w14:paraId="13D3ED3B" w14:textId="77777777" w:rsidR="00DC093A"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4440BEF5" w14:textId="77777777" w:rsidR="00DC093A"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02EAA4A2" w14:textId="77777777" w:rsidR="00DC093A"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7EBA9657" w14:textId="77777777" w:rsidR="00DC093A"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5726905A" w14:textId="77777777" w:rsidR="00DC093A" w:rsidRDefault="00000000">
      <w:pPr>
        <w:pStyle w:val="Heading3"/>
      </w:pPr>
      <w:bookmarkStart w:id="773" w:name="about-agha-buzurg-khanum"/>
      <w:r>
        <w:t>About Agha Buzurg Khanum</w:t>
      </w:r>
    </w:p>
    <w:p w14:paraId="7D7CAA21" w14:textId="77777777" w:rsidR="00DC093A" w:rsidRDefault="00000000">
      <w:pPr>
        <w:pStyle w:val="FirstParagraph"/>
      </w:pPr>
      <w:r>
        <w:t>Regarding the sister of the noble Sultan of Martyrs, may all else be sacrificed for him, it has been presented before the Throne:</w:t>
      </w:r>
    </w:p>
    <w:p w14:paraId="3297A13C" w14:textId="77777777" w:rsidR="00DC093A"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7E114E57" w14:textId="77777777" w:rsidR="00DC093A" w:rsidRDefault="00000000">
      <w:pPr>
        <w:pStyle w:val="BodyText"/>
      </w:pPr>
      <w:r>
        <w:t>As for her attention towards the direction of “Ṣ” and the rise of one of the leaves according to what pleases God, this passage has attained the honor of the hearing of the Master of names.</w:t>
      </w:r>
    </w:p>
    <w:p w14:paraId="78F74DBF" w14:textId="77777777" w:rsidR="00DC093A" w:rsidRDefault="00000000">
      <w:pPr>
        <w:pStyle w:val="Heading4"/>
      </w:pPr>
      <w:bookmarkStart w:id="774" w:name="from-god"/>
      <w:r>
        <w:t>From God</w:t>
      </w:r>
    </w:p>
    <w:p w14:paraId="426E9930" w14:textId="77777777" w:rsidR="00DC093A"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27F7A992" w14:textId="77777777" w:rsidR="00DC093A"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6331056D" w14:textId="77777777" w:rsidR="00DC093A" w:rsidRDefault="00000000">
      <w:pPr>
        <w:pStyle w:val="Heading2"/>
      </w:pPr>
      <w:bookmarkStart w:id="775" w:name="X0df151badacb21cd247447b02ca1f25950853a2"/>
      <w:bookmarkEnd w:id="772"/>
      <w:bookmarkEnd w:id="773"/>
      <w:bookmarkEnd w:id="774"/>
      <w:r>
        <w:t>In the Name of the Manifest and Witnessed</w:t>
      </w:r>
    </w:p>
    <w:p w14:paraId="6AAA1A0F" w14:textId="77777777" w:rsidR="00DC093A"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1AB6AE22" w14:textId="77777777" w:rsidR="00DC093A"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6D430B6A" w14:textId="77777777" w:rsidR="00DC093A"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4019E322" w14:textId="77777777" w:rsidR="00DC093A"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3C2B727B" w14:textId="77777777" w:rsidR="00DC093A"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69D3BE6F" w14:textId="77777777" w:rsidR="00DC093A"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7B3D9BC9" w14:textId="77777777" w:rsidR="00DC093A"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058E6AB4" w14:textId="77777777" w:rsidR="00DC093A" w:rsidRDefault="00000000">
      <w:pPr>
        <w:pStyle w:val="Heading3"/>
      </w:pPr>
      <w:bookmarkStart w:id="776" w:name="about-several-believers"/>
      <w:r>
        <w:t>About Several Believers</w:t>
      </w:r>
    </w:p>
    <w:p w14:paraId="43A03875" w14:textId="77777777" w:rsidR="00DC093A"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74A2BBC4" w14:textId="77777777" w:rsidR="00DC093A"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220A3130" w14:textId="77777777" w:rsidR="00DC093A"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7C0DAFF6" w14:textId="77777777" w:rsidR="00DC093A" w:rsidRDefault="00000000">
      <w:pPr>
        <w:pStyle w:val="Heading2"/>
      </w:pPr>
      <w:bookmarkStart w:id="777" w:name="he-is-the-mentioner-the-helper"/>
      <w:bookmarkEnd w:id="775"/>
      <w:bookmarkEnd w:id="776"/>
      <w:r>
        <w:t>He is the Mentioner, the Helper</w:t>
      </w:r>
    </w:p>
    <w:p w14:paraId="3424730B" w14:textId="77777777" w:rsidR="00DC093A" w:rsidRDefault="00000000">
      <w:pPr>
        <w:pStyle w:val="Heading3"/>
      </w:pPr>
      <w:bookmarkStart w:id="778" w:name="to-haji-mirza-hasan-herati"/>
      <w:r>
        <w:t>To Haji Mirza Hasan Herati</w:t>
      </w:r>
    </w:p>
    <w:p w14:paraId="755E3E71" w14:textId="77777777" w:rsidR="00DC093A"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3B8E5FE6" w14:textId="77777777" w:rsidR="00DC093A"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6001D54B" w14:textId="77777777" w:rsidR="00DC093A" w:rsidRDefault="00000000">
      <w:pPr>
        <w:pStyle w:val="Heading3"/>
      </w:pPr>
      <w:bookmarkStart w:id="779" w:name="about-aqa-sayyid-abu-talib"/>
      <w:bookmarkEnd w:id="778"/>
      <w:r>
        <w:t>About Aqa Sayyid Abu-Talib</w:t>
      </w:r>
    </w:p>
    <w:p w14:paraId="416076D0" w14:textId="77777777" w:rsidR="00DC093A"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2CBAD7DD" w14:textId="77777777" w:rsidR="00DC093A" w:rsidRDefault="00000000">
      <w:pPr>
        <w:pStyle w:val="Heading3"/>
      </w:pPr>
      <w:bookmarkStart w:id="780" w:name="for-the-sons-of-the-dhabih"/>
      <w:bookmarkEnd w:id="779"/>
      <w:r>
        <w:t>For the Sons of the Dhabih</w:t>
      </w:r>
    </w:p>
    <w:p w14:paraId="16F80C02" w14:textId="77777777" w:rsidR="00DC093A"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44F17095" w14:textId="77777777" w:rsidR="00DC093A" w:rsidRDefault="00000000">
      <w:pPr>
        <w:pStyle w:val="Heading3"/>
      </w:pPr>
      <w:bookmarkStart w:id="781" w:name="about-khadijeh-begum"/>
      <w:bookmarkEnd w:id="780"/>
      <w:r>
        <w:t>About Khadijeh Begum</w:t>
      </w:r>
    </w:p>
    <w:p w14:paraId="7D78E562" w14:textId="77777777" w:rsidR="00DC093A"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2204D7F7" w14:textId="77777777" w:rsidR="00DC093A" w:rsidRDefault="00000000">
      <w:pPr>
        <w:pStyle w:val="Heading3"/>
      </w:pPr>
      <w:bookmarkStart w:id="782" w:name="about-aqa-muhammad-karim-ata"/>
      <w:bookmarkEnd w:id="781"/>
      <w:r>
        <w:t>About Aqa Muhammad Karim ’Ata</w:t>
      </w:r>
    </w:p>
    <w:p w14:paraId="2EDDDFD8" w14:textId="77777777" w:rsidR="00DC093A"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10E13564" w14:textId="77777777" w:rsidR="00DC093A" w:rsidRDefault="00000000">
      <w:pPr>
        <w:pStyle w:val="Heading3"/>
      </w:pPr>
      <w:bookmarkStart w:id="783" w:name="for-ali-pasha-khan"/>
      <w:bookmarkEnd w:id="782"/>
      <w:r>
        <w:t>For Ali Pasha Khan</w:t>
      </w:r>
    </w:p>
    <w:p w14:paraId="2ACA0197" w14:textId="77777777" w:rsidR="00DC093A"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22ABC38A" w14:textId="77777777" w:rsidR="00DC093A"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32795C20" w14:textId="77777777" w:rsidR="00DC093A" w:rsidRDefault="00000000">
      <w:pPr>
        <w:pStyle w:val="BodyText"/>
      </w:pPr>
      <w:r>
        <w:t>Servant,</w:t>
      </w:r>
    </w:p>
    <w:p w14:paraId="74D00D0A" w14:textId="77777777" w:rsidR="00DC093A" w:rsidRDefault="00000000">
      <w:pPr>
        <w:pStyle w:val="BodyText"/>
      </w:pPr>
      <w:r>
        <w:t>13th of the month of Safar, 1300 (28 December 1882)</w:t>
      </w:r>
    </w:p>
    <w:p w14:paraId="6C913B88" w14:textId="77777777" w:rsidR="00DC093A" w:rsidRDefault="00000000">
      <w:r>
        <w:br w:type="page"/>
      </w:r>
    </w:p>
    <w:p w14:paraId="1AA5B6D6" w14:textId="77777777" w:rsidR="00DC093A" w:rsidRDefault="00000000">
      <w:pPr>
        <w:pStyle w:val="Heading1"/>
      </w:pPr>
      <w:bookmarkStart w:id="784" w:name="sec-lawh-i-ishráqát"/>
      <w:bookmarkStart w:id="785" w:name="_Toc186378237"/>
      <w:bookmarkEnd w:id="731"/>
      <w:bookmarkEnd w:id="777"/>
      <w:bookmarkEnd w:id="783"/>
      <w:r>
        <w:lastRenderedPageBreak/>
        <w:t>Lawh-i-Ishráqát (Tablet of Splendors)</w:t>
      </w:r>
      <w:bookmarkEnd w:id="785"/>
    </w:p>
    <w:p w14:paraId="6263EEE8" w14:textId="77777777" w:rsidR="00DC093A" w:rsidRDefault="00000000">
      <w:pPr>
        <w:pStyle w:val="FirstParagraph"/>
      </w:pPr>
      <w:r>
        <w:t>This is the Scroll of God, the Protector, the Self-Subsisting.</w:t>
      </w:r>
    </w:p>
    <w:p w14:paraId="2ED118D8" w14:textId="77777777" w:rsidR="00DC093A" w:rsidRDefault="00000000">
      <w:pPr>
        <w:pStyle w:val="BodyText"/>
      </w:pPr>
      <w:r>
        <w:t>He is God, exalted be His state, the Wisdom and the Explanation.</w:t>
      </w:r>
    </w:p>
    <w:p w14:paraId="26B2D2CA" w14:textId="77777777" w:rsidR="00DC093A" w:rsidRDefault="00000000">
      <w:pPr>
        <w:pStyle w:val="Heading2"/>
      </w:pPr>
      <w:bookmarkStart w:id="786" w:name="sermon-one"/>
      <w:r>
        <w:t>Sermon One</w:t>
      </w:r>
    </w:p>
    <w:p w14:paraId="354D4B54" w14:textId="77777777" w:rsidR="00DC093A"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714F94FA" w14:textId="77777777" w:rsidR="00DC093A"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15133542" w14:textId="77777777" w:rsidR="00DC093A"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1CEED0F6" w14:textId="77777777" w:rsidR="00DC093A" w:rsidRDefault="00000000">
      <w:pPr>
        <w:pStyle w:val="Heading2"/>
      </w:pPr>
      <w:bookmarkStart w:id="787" w:name="sermon-two"/>
      <w:bookmarkEnd w:id="786"/>
      <w:r>
        <w:t>Sermon Two</w:t>
      </w:r>
    </w:p>
    <w:p w14:paraId="10D338C0" w14:textId="77777777" w:rsidR="00DC093A"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1234C6E4" w14:textId="77777777" w:rsidR="00DC093A"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0DBEC198" w14:textId="77777777" w:rsidR="00DC093A"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6A159080" w14:textId="77777777" w:rsidR="00DC093A"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585565C0" w14:textId="77777777" w:rsidR="00DC093A"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5F2D5C20" w14:textId="77777777" w:rsidR="00DC093A"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6A342E9C" w14:textId="77777777" w:rsidR="00DC093A" w:rsidRDefault="00000000">
      <w:pPr>
        <w:pStyle w:val="Heading2"/>
      </w:pPr>
      <w:bookmarkStart w:id="788" w:name="the-greatest-infallibility"/>
      <w:bookmarkEnd w:id="787"/>
      <w:r>
        <w:t>The Greatest Infallibility</w:t>
      </w:r>
    </w:p>
    <w:p w14:paraId="6EED0198" w14:textId="77777777" w:rsidR="00DC093A"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156305C7" w14:textId="77777777" w:rsidR="00DC093A"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12E169F4" w14:textId="77777777" w:rsidR="00DC093A"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6CAA7421" w14:textId="77777777" w:rsidR="00DC093A"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6236028F" w14:textId="77777777" w:rsidR="00DC093A"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4D0D096E" w14:textId="77777777" w:rsidR="00DC093A"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082FA6DE" w14:textId="77777777" w:rsidR="00DC093A" w:rsidRDefault="00000000">
      <w:pPr>
        <w:pStyle w:val="Heading3"/>
      </w:pPr>
      <w:bookmarkStart w:id="789" w:name="Xcd3f3e9aa8fc806e1d495e28fb65867db38bb73"/>
      <w:r>
        <w:t>Infallibility Has Various Meanings and Stations</w:t>
      </w:r>
    </w:p>
    <w:p w14:paraId="27214753" w14:textId="77777777" w:rsidR="00DC093A"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42BA093A" w14:textId="77777777" w:rsidR="00DC093A"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7600DA3F" w14:textId="77777777" w:rsidR="00DC093A"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19C19D79" w14:textId="77777777" w:rsidR="00DC093A"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33C2E4BA" w14:textId="77777777" w:rsidR="00DC093A" w:rsidRDefault="00000000">
      <w:pPr>
        <w:pStyle w:val="Heading3"/>
      </w:pPr>
      <w:bookmarkStart w:id="790" w:name="Xe9417b90bd4dbdc42f9a69871cac5e88a465d5e"/>
      <w:bookmarkEnd w:id="789"/>
      <w:r>
        <w:t>A Prayer for the Most Great Infallibility</w:t>
      </w:r>
    </w:p>
    <w:p w14:paraId="56CD8F22" w14:textId="77777777" w:rsidR="00DC093A" w:rsidRDefault="00000000">
      <w:pPr>
        <w:pStyle w:val="FirstParagraph"/>
      </w:pPr>
      <w:r>
        <w:t>20 When the breezes of the verses of manifestation draw you, and the pure Kauthar from the hands of your Lord’s generosity, the Master of the Day of Resurrection, embraces you, say:</w:t>
      </w:r>
    </w:p>
    <w:p w14:paraId="26F8E3D8" w14:textId="77777777" w:rsidR="00DC093A"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35499CCD" w14:textId="77777777" w:rsidR="00DC093A"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64113B50" w14:textId="77777777" w:rsidR="00DC093A"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041D59E9" w14:textId="77777777" w:rsidR="00DC093A"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750EFE0F" w14:textId="77777777" w:rsidR="00DC093A"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5B356B0D" w14:textId="77777777" w:rsidR="00DC093A"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2B58B741" w14:textId="77777777" w:rsidR="00DC093A"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057AF0D0" w14:textId="77777777" w:rsidR="00DC093A"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587517E1" w14:textId="77777777" w:rsidR="00DC093A"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1F21F50C" w14:textId="77777777" w:rsidR="00DC093A"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74C28CD2" w14:textId="77777777" w:rsidR="00DC093A"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66A14EB8" w14:textId="77777777" w:rsidR="00DC093A" w:rsidRDefault="00000000">
      <w:pPr>
        <w:pStyle w:val="Heading3"/>
      </w:pPr>
      <w:bookmarkStart w:id="791" w:name="this-greatest-bounty"/>
      <w:bookmarkEnd w:id="790"/>
      <w:r>
        <w:t>This Greatest Bounty</w:t>
      </w:r>
    </w:p>
    <w:p w14:paraId="5555E18D" w14:textId="77777777" w:rsidR="00DC093A"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5ABACFF6" w14:textId="77777777" w:rsidR="00DC093A"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4BC9063B" w14:textId="77777777" w:rsidR="00DC093A"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7A00D48E" w14:textId="77777777" w:rsidR="00DC093A"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0CE74499" w14:textId="77777777" w:rsidR="00DC093A"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1F3F628C" w14:textId="77777777" w:rsidR="00DC093A" w:rsidRDefault="00000000">
      <w:pPr>
        <w:pStyle w:val="Heading3"/>
      </w:pPr>
      <w:bookmarkStart w:id="792" w:name="X9a8129286c0a14f4e662c62ac378a4d1e27af4a"/>
      <w:bookmarkEnd w:id="791"/>
      <w:r>
        <w:t>Commanded the Servants Towards Righteousness</w:t>
      </w:r>
    </w:p>
    <w:p w14:paraId="5DB45AD7" w14:textId="77777777" w:rsidR="00DC093A"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6B0DDCF8" w14:textId="77777777" w:rsidR="00DC093A"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0DE30165" w14:textId="77777777" w:rsidR="00DC093A" w:rsidRDefault="00000000">
      <w:pPr>
        <w:pStyle w:val="Heading3"/>
      </w:pPr>
      <w:bookmarkStart w:id="793" w:name="X90bfe8210b4d2f79b10307163dd259420a33192"/>
      <w:bookmarkEnd w:id="792"/>
      <w:r>
        <w:t>Entrust the Servants with the Fear of God</w:t>
      </w:r>
    </w:p>
    <w:p w14:paraId="58B9375D" w14:textId="77777777" w:rsidR="00DC093A"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548DC30D" w14:textId="77777777" w:rsidR="00DC093A"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5D80A283" w14:textId="77777777" w:rsidR="00DC093A" w:rsidRDefault="00000000">
      <w:pPr>
        <w:pStyle w:val="BodyText"/>
      </w:pPr>
      <w:r>
        <w:t>41 The Supreme Pen has turned towards the luminous language to make the Magnificent One recognize the beautiful care of His Lord and be among the grateful.</w:t>
      </w:r>
    </w:p>
    <w:p w14:paraId="2AE75ECC" w14:textId="77777777" w:rsidR="00DC093A" w:rsidRDefault="00000000">
      <w:pPr>
        <w:pStyle w:val="Heading3"/>
      </w:pPr>
      <w:bookmarkStart w:id="794" w:name="Xa198c49f535cea6794852450d9f6c8b26ab72f4"/>
      <w:bookmarkEnd w:id="793"/>
      <w:r>
        <w:t>The Call is Loud But the Hearing Power is Scarce</w:t>
      </w:r>
    </w:p>
    <w:p w14:paraId="092C7E79" w14:textId="77777777" w:rsidR="00DC093A"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0AFC8A94" w14:textId="77777777" w:rsidR="00DC093A"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155D0019" w14:textId="77777777" w:rsidR="00DC093A"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2BD978A1" w14:textId="77777777" w:rsidR="00DC093A" w:rsidRDefault="00000000">
      <w:pPr>
        <w:pStyle w:val="Heading2"/>
      </w:pPr>
      <w:bookmarkStart w:id="795" w:name="the-illuminations-splendors"/>
      <w:bookmarkEnd w:id="788"/>
      <w:bookmarkEnd w:id="794"/>
      <w:r>
        <w:t>The Illuminations (Splendors)</w:t>
      </w:r>
    </w:p>
    <w:p w14:paraId="50F57F25" w14:textId="77777777" w:rsidR="00DC093A" w:rsidRDefault="00000000">
      <w:pPr>
        <w:pStyle w:val="Heading3"/>
      </w:pPr>
      <w:bookmarkStart w:id="796" w:name="first-illumination"/>
      <w:r>
        <w:t>First Illumination</w:t>
      </w:r>
    </w:p>
    <w:p w14:paraId="751B934B" w14:textId="77777777" w:rsidR="00DC093A"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3DEE90D1" w14:textId="77777777" w:rsidR="00DC093A" w:rsidRDefault="00000000">
      <w:pPr>
        <w:pStyle w:val="Heading3"/>
      </w:pPr>
      <w:bookmarkStart w:id="797" w:name="second-illumination"/>
      <w:bookmarkEnd w:id="796"/>
      <w:r>
        <w:lastRenderedPageBreak/>
        <w:t>Second Illumination</w:t>
      </w:r>
    </w:p>
    <w:p w14:paraId="04368369" w14:textId="77777777" w:rsidR="00DC093A"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3A5C12AF" w14:textId="77777777" w:rsidR="00DC093A" w:rsidRDefault="00000000">
      <w:pPr>
        <w:pStyle w:val="Heading3"/>
      </w:pPr>
      <w:bookmarkStart w:id="798" w:name="third-illumination"/>
      <w:bookmarkEnd w:id="797"/>
      <w:r>
        <w:t>Third Illumination</w:t>
      </w:r>
    </w:p>
    <w:p w14:paraId="79459E9C" w14:textId="77777777" w:rsidR="00DC093A"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7EE2BB1B" w14:textId="77777777" w:rsidR="00DC093A" w:rsidRDefault="00000000">
      <w:pPr>
        <w:pStyle w:val="Heading3"/>
      </w:pPr>
      <w:bookmarkStart w:id="799" w:name="fourth-illumination"/>
      <w:bookmarkEnd w:id="798"/>
      <w:r>
        <w:t>Fourth Illumination</w:t>
      </w:r>
    </w:p>
    <w:p w14:paraId="5B310580" w14:textId="77777777" w:rsidR="00DC093A" w:rsidRDefault="00000000">
      <w:pPr>
        <w:pStyle w:val="FirstParagraph"/>
      </w:pPr>
      <w:r>
        <w:t>48 In this manifestation, the victorious troops are commendable deeds and virtues, and the leader and commander of these troops is the fear of God. He possesses all and reigns over all.</w:t>
      </w:r>
    </w:p>
    <w:p w14:paraId="02ACE1BC" w14:textId="77777777" w:rsidR="00DC093A" w:rsidRDefault="00000000">
      <w:pPr>
        <w:pStyle w:val="Heading3"/>
      </w:pPr>
      <w:bookmarkStart w:id="800" w:name="fifth-illumination"/>
      <w:bookmarkEnd w:id="799"/>
      <w:r>
        <w:t>Fifth Illumination</w:t>
      </w:r>
    </w:p>
    <w:p w14:paraId="3D5CA1CB" w14:textId="77777777" w:rsidR="00DC093A"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25B7C0F1" w14:textId="77777777" w:rsidR="00DC093A"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1571A004" w14:textId="77777777" w:rsidR="00DC093A" w:rsidRDefault="00000000">
      <w:pPr>
        <w:pStyle w:val="Heading3"/>
      </w:pPr>
      <w:bookmarkStart w:id="801" w:name="sixth-illumination"/>
      <w:bookmarkEnd w:id="800"/>
      <w:r>
        <w:t>Sixth Illumination</w:t>
      </w:r>
    </w:p>
    <w:p w14:paraId="4314715A" w14:textId="77777777" w:rsidR="00DC093A"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024D5082" w14:textId="77777777" w:rsidR="00DC093A" w:rsidRDefault="00000000">
      <w:pPr>
        <w:pStyle w:val="Heading3"/>
      </w:pPr>
      <w:bookmarkStart w:id="802" w:name="seventh-illumination"/>
      <w:bookmarkEnd w:id="801"/>
      <w:r>
        <w:t>Seventh Illumination</w:t>
      </w:r>
    </w:p>
    <w:p w14:paraId="6B16314A" w14:textId="77777777" w:rsidR="00DC093A"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4D6DC837" w14:textId="77777777" w:rsidR="00DC093A" w:rsidRDefault="00000000">
      <w:pPr>
        <w:pStyle w:val="Heading3"/>
      </w:pPr>
      <w:bookmarkStart w:id="803" w:name="eighth-illumination"/>
      <w:bookmarkEnd w:id="802"/>
      <w:r>
        <w:t>Eighth Illumination</w:t>
      </w:r>
    </w:p>
    <w:p w14:paraId="07A6B8C8" w14:textId="77777777" w:rsidR="00DC093A"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220B791F" w14:textId="77777777" w:rsidR="00DC093A"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2D325109" w14:textId="77777777" w:rsidR="00DC093A"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7E5B97A3" w14:textId="77777777" w:rsidR="00DC093A"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1AD55276" w14:textId="77777777" w:rsidR="00DC093A" w:rsidRDefault="00000000">
      <w:pPr>
        <w:pStyle w:val="BodyText"/>
      </w:pPr>
      <w:r>
        <w:t>57 It is hoped that under the shadow of the divine Lote-Tree of Bounty, you will be nurtured and act according to what God wills. Remember, all leaves are from one tree, and all drops from one ocean.</w:t>
      </w:r>
    </w:p>
    <w:p w14:paraId="04C9314B" w14:textId="77777777" w:rsidR="00DC093A" w:rsidRDefault="00000000">
      <w:pPr>
        <w:pStyle w:val="Heading3"/>
      </w:pPr>
      <w:bookmarkStart w:id="804" w:name="ninth-illumination"/>
      <w:bookmarkEnd w:id="803"/>
      <w:r>
        <w:t>Ninth Illumination</w:t>
      </w:r>
    </w:p>
    <w:p w14:paraId="3574B51B" w14:textId="77777777" w:rsidR="00DC093A"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5954A2C0" w14:textId="77777777" w:rsidR="00DC093A"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1EF486B4" w14:textId="77777777" w:rsidR="00DC093A"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25E070E6" w14:textId="77777777" w:rsidR="00DC093A"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2E57E24D" w14:textId="77777777" w:rsidR="00DC093A"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7C916708" w14:textId="77777777" w:rsidR="00DC093A"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712A8D8C" w14:textId="77777777" w:rsidR="00DC093A" w:rsidRDefault="00000000">
      <w:pPr>
        <w:pStyle w:val="BodyText"/>
      </w:pPr>
      <w:r>
        <w:t>64 Say, “Die in your rage. Indeed, it has come with a command that no one with vision, hearing, knowledge, justice, or fairness can deny.” The Pen of Antiquity bears witness to this in this manifest moment.</w:t>
      </w:r>
    </w:p>
    <w:p w14:paraId="08852694" w14:textId="77777777" w:rsidR="00DC093A" w:rsidRDefault="00000000">
      <w:pPr>
        <w:pStyle w:val="Heading2"/>
      </w:pPr>
      <w:bookmarkStart w:id="805" w:name="X9957418265a3fa964d7e2aeb60d596cd1c96f53"/>
      <w:bookmarkEnd w:id="795"/>
      <w:bookmarkEnd w:id="804"/>
      <w:r>
        <w:t>True Believers Act According to the Command</w:t>
      </w:r>
    </w:p>
    <w:p w14:paraId="7725B2D6" w14:textId="77777777" w:rsidR="00DC093A"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7C4AA8FC" w14:textId="77777777" w:rsidR="00DC093A"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5741C574" w14:textId="77777777" w:rsidR="00DC093A" w:rsidRDefault="00000000">
      <w:pPr>
        <w:pStyle w:val="Heading2"/>
      </w:pPr>
      <w:bookmarkStart w:id="806" w:name="X2f2357449baa701d7b5c2422b7fbfa60c04f727"/>
      <w:bookmarkEnd w:id="805"/>
      <w:r>
        <w:t>Benefits and Profits of Gold &amp; Silver (Usury)</w:t>
      </w:r>
    </w:p>
    <w:p w14:paraId="1140E15D" w14:textId="77777777" w:rsidR="00DC093A"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011267AF" w14:textId="77777777" w:rsidR="00DC093A"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3A204F36" w14:textId="77777777" w:rsidR="00DC093A"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048B8BA9" w14:textId="77777777" w:rsidR="00DC093A" w:rsidRDefault="00000000">
      <w:r>
        <w:lastRenderedPageBreak/>
        <w:br w:type="page"/>
      </w:r>
    </w:p>
    <w:p w14:paraId="78798472" w14:textId="77777777" w:rsidR="00DC093A" w:rsidRDefault="00000000">
      <w:pPr>
        <w:pStyle w:val="Heading1"/>
      </w:pPr>
      <w:bookmarkStart w:id="807" w:name="sec-lawh-i-bisarat"/>
      <w:bookmarkStart w:id="808" w:name="_Toc186378238"/>
      <w:bookmarkEnd w:id="784"/>
      <w:bookmarkEnd w:id="806"/>
      <w:r>
        <w:lastRenderedPageBreak/>
        <w:t>Lawh-i-Bisarat (The Tablet of Glad-Tidings)</w:t>
      </w:r>
      <w:bookmarkEnd w:id="808"/>
    </w:p>
    <w:p w14:paraId="68DAF023" w14:textId="77777777" w:rsidR="00DC093A" w:rsidRDefault="00000000">
      <w:pPr>
        <w:pStyle w:val="FirstParagraph"/>
      </w:pPr>
      <w:r>
        <w:t>This is the call of the Most Glorious that rose from the highest horizon in the prison of Akka.</w:t>
      </w:r>
    </w:p>
    <w:p w14:paraId="323B701E" w14:textId="77777777" w:rsidR="00DC093A" w:rsidRDefault="00000000">
      <w:pPr>
        <w:pStyle w:val="BodyText"/>
      </w:pPr>
      <w:r>
        <w:t>He is the Manifest, the All-Knowing, the Informed.</w:t>
      </w:r>
    </w:p>
    <w:p w14:paraId="2D48FCFA" w14:textId="77777777" w:rsidR="00DC093A"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641DC0A2" w14:textId="77777777" w:rsidR="00DC093A" w:rsidRDefault="00000000">
      <w:pPr>
        <w:pStyle w:val="Heading2"/>
      </w:pPr>
      <w:bookmarkStart w:id="809" w:name="the-first-glad-tidings"/>
      <w:r>
        <w:t>The First Glad-Tidings</w:t>
      </w:r>
    </w:p>
    <w:p w14:paraId="6474016F" w14:textId="77777777" w:rsidR="00DC093A"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5167DF75" w14:textId="77777777" w:rsidR="00DC093A" w:rsidRDefault="00000000">
      <w:pPr>
        <w:pStyle w:val="Heading2"/>
      </w:pPr>
      <w:bookmarkStart w:id="810" w:name="the-second-glad-tidings"/>
      <w:bookmarkEnd w:id="809"/>
      <w:r>
        <w:t>The Second Glad-Tidings</w:t>
      </w:r>
    </w:p>
    <w:p w14:paraId="18F46712" w14:textId="77777777" w:rsidR="00DC093A"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7322CFAA" w14:textId="77777777" w:rsidR="00DC093A" w:rsidRDefault="00000000">
      <w:pPr>
        <w:pStyle w:val="Heading2"/>
      </w:pPr>
      <w:bookmarkStart w:id="811" w:name="the-third-glad-tidings"/>
      <w:bookmarkEnd w:id="810"/>
      <w:r>
        <w:t>The Third Glad-Tidings</w:t>
      </w:r>
    </w:p>
    <w:p w14:paraId="19859A75" w14:textId="77777777" w:rsidR="00DC093A"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35832AFC" w14:textId="77777777" w:rsidR="00DC093A" w:rsidRDefault="00000000">
      <w:pPr>
        <w:pStyle w:val="Heading2"/>
      </w:pPr>
      <w:bookmarkStart w:id="812" w:name="the-fourth-glad-tidings"/>
      <w:bookmarkEnd w:id="811"/>
      <w:r>
        <w:t>The Fourth Glad-Tidings</w:t>
      </w:r>
    </w:p>
    <w:p w14:paraId="0414CD08" w14:textId="77777777" w:rsidR="00DC093A"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2D0A6A53" w14:textId="77777777" w:rsidR="00DC093A" w:rsidRDefault="00000000">
      <w:pPr>
        <w:pStyle w:val="Heading2"/>
      </w:pPr>
      <w:bookmarkStart w:id="813" w:name="the-fifth-glad-tidings"/>
      <w:bookmarkEnd w:id="812"/>
      <w:r>
        <w:t>The Fifth Glad-Tidings</w:t>
      </w:r>
    </w:p>
    <w:p w14:paraId="039DB165" w14:textId="77777777" w:rsidR="00DC093A"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53AB2EDB" w14:textId="77777777" w:rsidR="00DC093A" w:rsidRDefault="00000000">
      <w:pPr>
        <w:pStyle w:val="Heading2"/>
      </w:pPr>
      <w:bookmarkStart w:id="814" w:name="the-sixth-glad-tidings"/>
      <w:bookmarkEnd w:id="813"/>
      <w:r>
        <w:t>The Sixth Glad-Tidings</w:t>
      </w:r>
    </w:p>
    <w:p w14:paraId="6931661E" w14:textId="77777777" w:rsidR="00DC093A"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27276F95" w14:textId="77777777" w:rsidR="00DC093A" w:rsidRDefault="00000000">
      <w:pPr>
        <w:pStyle w:val="Heading2"/>
      </w:pPr>
      <w:bookmarkStart w:id="815" w:name="the-seventh-glad-tidings"/>
      <w:bookmarkEnd w:id="814"/>
      <w:r>
        <w:t>The Seventh Glad-Tidings</w:t>
      </w:r>
    </w:p>
    <w:p w14:paraId="2EF06313" w14:textId="77777777" w:rsidR="00DC093A" w:rsidRDefault="00000000">
      <w:pPr>
        <w:pStyle w:val="FirstParagraph"/>
      </w:pPr>
      <w:r>
        <w:t>The choice of clothing and the cut of the beard and its dressing are left to the discretion of men. But beware, O people, lest ye make yourselves the playthings of the ignorant.</w:t>
      </w:r>
    </w:p>
    <w:p w14:paraId="57158F5E" w14:textId="77777777" w:rsidR="00DC093A" w:rsidRDefault="00000000">
      <w:pPr>
        <w:pStyle w:val="Heading2"/>
      </w:pPr>
      <w:bookmarkStart w:id="816" w:name="the-eighth-glad-tidings"/>
      <w:bookmarkEnd w:id="815"/>
      <w:r>
        <w:t>The Eighth Glad-Tidings</w:t>
      </w:r>
    </w:p>
    <w:p w14:paraId="7129DD37" w14:textId="77777777" w:rsidR="00DC093A"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6E187F8A" w14:textId="77777777" w:rsidR="00DC093A" w:rsidRDefault="00000000">
      <w:pPr>
        <w:pStyle w:val="Heading2"/>
      </w:pPr>
      <w:bookmarkStart w:id="817" w:name="the-ninth-glad-tidings"/>
      <w:bookmarkEnd w:id="816"/>
      <w:r>
        <w:t>The Ninth Glad-Tidings</w:t>
      </w:r>
    </w:p>
    <w:p w14:paraId="3CE1B503" w14:textId="77777777" w:rsidR="00DC093A"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39EA12E0" w14:textId="77777777" w:rsidR="00DC093A" w:rsidRDefault="00000000">
      <w:pPr>
        <w:pStyle w:val="BodyText"/>
      </w:pPr>
      <w:r>
        <w:t>The sinner should seek mercy from the ocean of divine mercy between themselves and God, ask for forgiveness from the heavens of bounty, and present the following plea:</w:t>
      </w:r>
    </w:p>
    <w:p w14:paraId="63E2EC98" w14:textId="77777777" w:rsidR="00DC093A"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139B7F87" w14:textId="77777777" w:rsidR="00DC093A"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4F781EA1" w14:textId="77777777" w:rsidR="00DC093A"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4E3BF65B" w14:textId="77777777" w:rsidR="00DC093A" w:rsidRDefault="00000000">
      <w:pPr>
        <w:pStyle w:val="Heading2"/>
      </w:pPr>
      <w:bookmarkStart w:id="818" w:name="the-tenth-glad-tidings"/>
      <w:bookmarkEnd w:id="817"/>
      <w:r>
        <w:t>The Tenth Glad-Tidings</w:t>
      </w:r>
    </w:p>
    <w:p w14:paraId="6D66E22A" w14:textId="77777777" w:rsidR="00DC093A" w:rsidRDefault="00000000">
      <w:pPr>
        <w:pStyle w:val="FirstParagraph"/>
      </w:pPr>
      <w:r>
        <w:t>We have lifted the commandment to erase the Holy Books and Tablets, as a favor from God, the Proclaimer of this Great Announcement.</w:t>
      </w:r>
    </w:p>
    <w:p w14:paraId="1EFF4EAF" w14:textId="77777777" w:rsidR="00DC093A" w:rsidRDefault="00000000">
      <w:pPr>
        <w:pStyle w:val="Heading2"/>
      </w:pPr>
      <w:bookmarkStart w:id="819" w:name="the-eleventh-glad-tidings"/>
      <w:bookmarkEnd w:id="818"/>
      <w:r>
        <w:t>The Eleventh Glad-Tidings</w:t>
      </w:r>
    </w:p>
    <w:p w14:paraId="437A58EE" w14:textId="77777777" w:rsidR="00DC093A"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47B275A2" w14:textId="77777777" w:rsidR="00DC093A" w:rsidRDefault="00000000">
      <w:pPr>
        <w:pStyle w:val="Heading2"/>
      </w:pPr>
      <w:bookmarkStart w:id="820" w:name="the-twelfth-glad-tidings"/>
      <w:bookmarkEnd w:id="819"/>
      <w:r>
        <w:t>The Twelfth Glad-Tidings</w:t>
      </w:r>
    </w:p>
    <w:p w14:paraId="24579328" w14:textId="77777777" w:rsidR="00DC093A"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4EB52E10" w14:textId="77777777" w:rsidR="00DC093A" w:rsidRDefault="00000000">
      <w:pPr>
        <w:pStyle w:val="Heading2"/>
      </w:pPr>
      <w:bookmarkStart w:id="821" w:name="sec-the-thirteenth-good-news"/>
      <w:bookmarkEnd w:id="820"/>
      <w:r>
        <w:t>The Thirteenth Glad-Tidings</w:t>
      </w:r>
    </w:p>
    <w:p w14:paraId="17B4EF10" w14:textId="77777777" w:rsidR="00DC093A" w:rsidRDefault="00000000">
      <w:pPr>
        <w:pStyle w:val="FirstParagraph"/>
      </w:pPr>
      <w:r>
        <w:t>The men of God’s House of Justice have been charged with the affairs of the people. They, in truth, are the Trustees of God among His servants and the daysprings of authority in His countries.</w:t>
      </w:r>
    </w:p>
    <w:p w14:paraId="1343E4B9" w14:textId="77777777" w:rsidR="00DC093A"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2EAA519E" w14:textId="77777777" w:rsidR="00DC093A"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5709EE04" w14:textId="77777777" w:rsidR="00DC093A" w:rsidRDefault="00000000">
      <w:pPr>
        <w:pStyle w:val="Heading2"/>
      </w:pPr>
      <w:bookmarkStart w:id="822" w:name="the-fourteenth-glad-tidings"/>
      <w:bookmarkEnd w:id="821"/>
      <w:r>
        <w:t>The Fourteenth Glad-Tidings</w:t>
      </w:r>
    </w:p>
    <w:p w14:paraId="32FD0491" w14:textId="77777777" w:rsidR="00DC093A"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2FA504D8" w14:textId="77777777" w:rsidR="00DC093A" w:rsidRDefault="00000000">
      <w:pPr>
        <w:pStyle w:val="Heading2"/>
      </w:pPr>
      <w:bookmarkStart w:id="823" w:name="the-fifteenth-glad-tidings"/>
      <w:bookmarkEnd w:id="822"/>
      <w:r>
        <w:t>The Fifteenth Glad-Tidings</w:t>
      </w:r>
    </w:p>
    <w:p w14:paraId="68B7A7F6" w14:textId="77777777" w:rsidR="00DC093A"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68B36BDF" w14:textId="77777777" w:rsidR="00DC093A"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463E2C3E" w14:textId="77777777" w:rsidR="00DC093A"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5A342562" w14:textId="77777777" w:rsidR="00DC093A"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1D8AF8CB" w14:textId="77777777" w:rsidR="00DC093A" w:rsidRDefault="00000000">
      <w:r>
        <w:br w:type="page"/>
      </w:r>
    </w:p>
    <w:p w14:paraId="77775591" w14:textId="77777777" w:rsidR="00DC093A" w:rsidRDefault="00000000">
      <w:pPr>
        <w:pStyle w:val="Heading1"/>
      </w:pPr>
      <w:bookmarkStart w:id="824" w:name="sec-lawh-i-dunya"/>
      <w:bookmarkStart w:id="825" w:name="_Toc186378239"/>
      <w:bookmarkEnd w:id="807"/>
      <w:bookmarkEnd w:id="823"/>
      <w:r>
        <w:lastRenderedPageBreak/>
        <w:t>Lawh-i-Dunya (Tablet of the World)</w:t>
      </w:r>
      <w:bookmarkEnd w:id="825"/>
    </w:p>
    <w:p w14:paraId="381A8301" w14:textId="77777777" w:rsidR="00DC093A" w:rsidRDefault="00000000">
      <w:pPr>
        <w:pStyle w:val="FirstParagraph"/>
      </w:pPr>
      <w:r>
        <w:t>1 In the name of the One who speaks in the realm of expression.</w:t>
      </w:r>
    </w:p>
    <w:p w14:paraId="6C20836B" w14:textId="77777777" w:rsidR="00DC093A" w:rsidRDefault="00000000">
      <w:pPr>
        <w:pStyle w:val="Heading2"/>
      </w:pPr>
      <w:bookmarkStart w:id="826" w:name="Xfa74ccc5f6e4e4bd60cd92079c37ccd85aee1e2"/>
      <w:r>
        <w:t>Praise and Thanks for the Sultan (Naser al-Din Shah Qajar)</w:t>
      </w:r>
    </w:p>
    <w:p w14:paraId="365E99B5" w14:textId="77777777" w:rsidR="00DC093A"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663B75B7" w14:textId="77777777" w:rsidR="00DC093A"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121FD9D4" w14:textId="77777777" w:rsidR="00DC093A"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6AF46684" w14:textId="77777777" w:rsidR="00DC093A" w:rsidRDefault="00000000">
      <w:pPr>
        <w:pStyle w:val="Heading3"/>
      </w:pPr>
      <w:bookmarkStart w:id="827" w:name="Xf727cb075dcdd9962fcfde3d1428d51ebac70bc"/>
      <w:r>
        <w:t>Upon Branches is Baha’u’llah’s Glory and Favor</w:t>
      </w:r>
    </w:p>
    <w:p w14:paraId="3D0DC140" w14:textId="77777777" w:rsidR="00DC093A"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53BB9249" w14:textId="77777777" w:rsidR="00DC093A"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5DE7D2C9" w14:textId="77777777" w:rsidR="00DC093A" w:rsidRDefault="00000000">
      <w:pPr>
        <w:pStyle w:val="Heading3"/>
      </w:pPr>
      <w:bookmarkStart w:id="828" w:name="bring-good-words-and-approved-behavior"/>
      <w:bookmarkEnd w:id="827"/>
      <w:r>
        <w:t>Bring Good Words and Approved Behavior</w:t>
      </w:r>
    </w:p>
    <w:p w14:paraId="218E41D0" w14:textId="77777777" w:rsidR="00DC093A"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697F8567" w14:textId="77777777" w:rsidR="00DC093A" w:rsidRDefault="00000000">
      <w:pPr>
        <w:pStyle w:val="Heading3"/>
      </w:pPr>
      <w:bookmarkStart w:id="829" w:name="X9dc093175887c64d864dc89cf3e265f8b7452f4"/>
      <w:bookmarkEnd w:id="828"/>
      <w:r>
        <w:lastRenderedPageBreak/>
        <w:t>Oppressors of the World Have Usurped the Rights of Nations</w:t>
      </w:r>
    </w:p>
    <w:p w14:paraId="5C2DAD23" w14:textId="77777777" w:rsidR="00DC093A"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5F58070F" w14:textId="77777777" w:rsidR="00DC093A"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4F13A124" w14:textId="77777777" w:rsidR="00DC093A" w:rsidRDefault="00000000">
      <w:pPr>
        <w:pStyle w:val="Heading2"/>
      </w:pPr>
      <w:bookmarkStart w:id="830" w:name="Xfa28eabb54519e8a243965a2958a0a74a08ea9e"/>
      <w:bookmarkEnd w:id="826"/>
      <w:bookmarkEnd w:id="829"/>
      <w:r>
        <w:t>People, Purify and Sanctify the Earth from Idols of Suspicions and Illusions</w:t>
      </w:r>
    </w:p>
    <w:p w14:paraId="3F19C1FD" w14:textId="77777777" w:rsidR="00DC093A"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5A33CD91" w14:textId="77777777" w:rsidR="00DC093A"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10621888" w14:textId="77777777" w:rsidR="00DC093A"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1E53DF9E" w14:textId="77777777" w:rsidR="00DC093A"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12B66B72" w14:textId="77777777" w:rsidR="00DC093A" w:rsidRDefault="00000000">
      <w:pPr>
        <w:pStyle w:val="Heading3"/>
      </w:pPr>
      <w:bookmarkStart w:id="831" w:name="Xde566c55c46e7a1a8e281ac4921c65964d86664"/>
      <w:r>
        <w:t>Necessary For All To Adhere to What Causes the Elevation and Promotion of a Just Nation</w:t>
      </w:r>
    </w:p>
    <w:p w14:paraId="7B44ACFB" w14:textId="77777777" w:rsidR="00DC093A"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14AD1EB5" w14:textId="77777777" w:rsidR="00DC093A"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507FD39B" w14:textId="77777777" w:rsidR="00DC093A" w:rsidRDefault="00000000">
      <w:pPr>
        <w:pStyle w:val="Heading3"/>
      </w:pPr>
      <w:bookmarkStart w:id="832" w:name="pride-is-for-those-who-love-the-world"/>
      <w:bookmarkEnd w:id="831"/>
      <w:r>
        <w:lastRenderedPageBreak/>
        <w:t>Pride is for Those Who Love the World</w:t>
      </w:r>
    </w:p>
    <w:p w14:paraId="52E5B095" w14:textId="77777777" w:rsidR="00DC093A"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50B424B6" w14:textId="77777777" w:rsidR="00DC093A" w:rsidRDefault="00000000">
      <w:pPr>
        <w:pStyle w:val="Heading3"/>
      </w:pPr>
      <w:bookmarkStart w:id="833" w:name="X41fa97f101a2e81d51a02c9b0082439f6f5455f"/>
      <w:bookmarkEnd w:id="832"/>
      <w:r>
        <w:t>The Soldiers are Good Deeds and Spiritual Manners</w:t>
      </w:r>
    </w:p>
    <w:p w14:paraId="29F13921" w14:textId="77777777" w:rsidR="00DC093A"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262966C1" w14:textId="77777777" w:rsidR="00DC093A"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1D57C3B2" w14:textId="77777777" w:rsidR="00DC093A" w:rsidRDefault="00000000">
      <w:pPr>
        <w:pStyle w:val="Heading3"/>
      </w:pPr>
      <w:bookmarkStart w:id="834" w:name="X39a7083e13bbdd51461fea4f1f36b5e6e742c28"/>
      <w:bookmarkEnd w:id="833"/>
      <w:r>
        <w:t>Be Like the Flaming Fire of the Lote-Tree (of Love)</w:t>
      </w:r>
    </w:p>
    <w:p w14:paraId="4AFB4560" w14:textId="77777777" w:rsidR="00DC093A"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24A1592E" w14:textId="77777777" w:rsidR="00DC093A"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5CE7035D" w14:textId="77777777" w:rsidR="00DC093A"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2578F5D5" w14:textId="77777777" w:rsidR="00DC093A" w:rsidRDefault="00000000">
      <w:pPr>
        <w:pStyle w:val="Heading2"/>
      </w:pPr>
      <w:bookmarkStart w:id="835" w:name="Xaab8fc09ba72d2b89b2aa7d835aed05d36d8aef"/>
      <w:bookmarkEnd w:id="830"/>
      <w:bookmarkEnd w:id="834"/>
      <w:r>
        <w:t>The Red Book (Kitab-i-Aqdas) is the Cause of the Elevation of Servants and Building of Countries</w:t>
      </w:r>
    </w:p>
    <w:p w14:paraId="2C7BA733" w14:textId="77777777" w:rsidR="00DC093A"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1ECA198F" w14:textId="77777777" w:rsidR="00DC093A" w:rsidRDefault="00000000">
      <w:pPr>
        <w:pStyle w:val="Heading3"/>
      </w:pPr>
      <w:bookmarkStart w:id="836" w:name="five-commandments"/>
      <w:r>
        <w:lastRenderedPageBreak/>
        <w:t>Five Commandments</w:t>
      </w:r>
    </w:p>
    <w:p w14:paraId="4A43481C" w14:textId="77777777" w:rsidR="00DC093A"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123226C0" w14:textId="77777777" w:rsidR="00DC093A" w:rsidRDefault="00000000">
      <w:pPr>
        <w:pStyle w:val="BodyText"/>
      </w:pPr>
      <w:r>
        <w:t>9 The second (commandment) is that languages must be narrowed down to one language, and this language should be taught in schools around the world.</w:t>
      </w:r>
    </w:p>
    <w:p w14:paraId="29055FA7" w14:textId="77777777" w:rsidR="00DC093A" w:rsidRDefault="00000000">
      <w:pPr>
        <w:pStyle w:val="BodyText"/>
      </w:pPr>
      <w:r>
        <w:t>10 The third (commandment) is that one should seek and adhere to the means that lead to affection, love, and unity.</w:t>
      </w:r>
    </w:p>
    <w:p w14:paraId="4E336395" w14:textId="77777777" w:rsidR="00DC093A"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248023C5" w14:textId="77777777" w:rsidR="00DC093A"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62E911D5" w14:textId="77777777" w:rsidR="00DC093A"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225E0D58" w14:textId="77777777" w:rsidR="00DC093A" w:rsidRDefault="00000000">
      <w:pPr>
        <w:pStyle w:val="Heading3"/>
      </w:pPr>
      <w:bookmarkStart w:id="837" w:name="guidance-for-the-shia-party"/>
      <w:bookmarkEnd w:id="836"/>
      <w:r>
        <w:t>Guidance for the Shia Party</w:t>
      </w:r>
    </w:p>
    <w:p w14:paraId="0D32B134" w14:textId="77777777" w:rsidR="00DC093A"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6CC4CF43" w14:textId="77777777" w:rsidR="00DC093A" w:rsidRDefault="00000000">
      <w:pPr>
        <w:pStyle w:val="Heading3"/>
      </w:pPr>
      <w:bookmarkStart w:id="838" w:name="Xd2f656b782e679a4ded3e390a67e6659ebd0509"/>
      <w:bookmarkEnd w:id="837"/>
      <w:r>
        <w:t>The Laws and Principles Should Be Established by the Sultan (Shah)</w:t>
      </w:r>
    </w:p>
    <w:p w14:paraId="55502018" w14:textId="77777777" w:rsidR="00DC093A"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7DEC2224" w14:textId="77777777" w:rsidR="00DC093A"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66E6AEB8" w14:textId="77777777" w:rsidR="00DC093A"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3AC9BB8F" w14:textId="77777777" w:rsidR="00DC093A" w:rsidRDefault="00000000">
      <w:pPr>
        <w:pStyle w:val="Heading3"/>
      </w:pPr>
      <w:bookmarkStart w:id="839" w:name="Xb5e6d30a703a83b74d9abb43466b829e88ee0c8"/>
      <w:bookmarkEnd w:id="838"/>
      <w:r>
        <w:t>The British Constitution Seems Good, But the Fear of God is Needed</w:t>
      </w:r>
    </w:p>
    <w:p w14:paraId="682D3A4F" w14:textId="77777777" w:rsidR="00DC093A"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2A22CEFA" w14:textId="77777777" w:rsidR="00DC093A" w:rsidRDefault="00000000">
      <w:pPr>
        <w:pStyle w:val="Heading2"/>
      </w:pPr>
      <w:bookmarkStart w:id="840" w:name="mischief-and-politics-in-persia"/>
      <w:bookmarkEnd w:id="835"/>
      <w:bookmarkEnd w:id="839"/>
      <w:r>
        <w:lastRenderedPageBreak/>
        <w:t>Mischief and Politics in Persia</w:t>
      </w:r>
    </w:p>
    <w:p w14:paraId="146B2457" w14:textId="77777777" w:rsidR="00DC093A"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6D5DD713" w14:textId="77777777" w:rsidR="00DC093A"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4410D9F4" w14:textId="77777777" w:rsidR="00DC093A"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55864EC4" w14:textId="77777777" w:rsidR="00DC093A"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1C8888FA" w14:textId="77777777" w:rsidR="00DC093A" w:rsidRDefault="00000000">
      <w:pPr>
        <w:pStyle w:val="Heading3"/>
      </w:pPr>
      <w:bookmarkStart w:id="841" w:name="a-prayer-for-jamāl-al-dīn-al-afghānī"/>
      <w:r>
        <w:t>A Prayer for Jamāl al-Dīn al-Afghānī</w:t>
      </w:r>
    </w:p>
    <w:p w14:paraId="3CFB9525" w14:textId="77777777" w:rsidR="00DC093A"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1A957A5F" w14:textId="77777777" w:rsidR="00DC093A"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73843E63" w14:textId="77777777" w:rsidR="00DC093A" w:rsidRDefault="00000000">
      <w:pPr>
        <w:pStyle w:val="Heading3"/>
      </w:pPr>
      <w:bookmarkStart w:id="842" w:name="Xbac1c8e94f929843ba8e53fd0043350492eb9e5"/>
      <w:bookmarkEnd w:id="841"/>
      <w:r>
        <w:lastRenderedPageBreak/>
        <w:t>Blessed Are Those Who Adheres to Rightly Guided Scholars</w:t>
      </w:r>
    </w:p>
    <w:p w14:paraId="335A5ECA" w14:textId="77777777" w:rsidR="00DC093A"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2CF34AEB" w14:textId="77777777" w:rsidR="00DC093A"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0C8DE38E" w14:textId="77777777" w:rsidR="00DC093A" w:rsidRDefault="00000000">
      <w:r>
        <w:br w:type="page"/>
      </w:r>
    </w:p>
    <w:p w14:paraId="3A5F6B52" w14:textId="77777777" w:rsidR="00DC093A" w:rsidRDefault="00000000">
      <w:pPr>
        <w:pStyle w:val="Heading1"/>
      </w:pPr>
      <w:bookmarkStart w:id="843" w:name="sec-kitab-i-ahd"/>
      <w:bookmarkStart w:id="844" w:name="_Toc186378240"/>
      <w:bookmarkEnd w:id="824"/>
      <w:bookmarkEnd w:id="840"/>
      <w:bookmarkEnd w:id="842"/>
      <w:r>
        <w:lastRenderedPageBreak/>
        <w:t>Kitab-i-Ahdi (The Book of My Covenant)</w:t>
      </w:r>
      <w:bookmarkEnd w:id="844"/>
    </w:p>
    <w:p w14:paraId="79A4ED1F" w14:textId="77777777" w:rsidR="00DC093A"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4729B147" w14:textId="77777777" w:rsidR="00DC093A" w:rsidRDefault="00000000">
      <w:pPr>
        <w:pStyle w:val="Heading2"/>
      </w:pPr>
      <w:bookmarkStart w:id="845" w:name="purpose-of-bahaullahs-ministry"/>
      <w:r>
        <w:t>Purpose of Baha’u’llah’s Ministry</w:t>
      </w:r>
    </w:p>
    <w:p w14:paraId="2582C3BE" w14:textId="77777777" w:rsidR="00DC093A"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249C066C" w14:textId="77777777" w:rsidR="00DC093A"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10AF3222" w14:textId="77777777" w:rsidR="00DC093A"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2C22EE1C" w14:textId="77777777" w:rsidR="00DC093A"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53158502" w14:textId="77777777" w:rsidR="00DC093A" w:rsidRDefault="00000000">
      <w:pPr>
        <w:pStyle w:val="Heading2"/>
      </w:pPr>
      <w:bookmarkStart w:id="846" w:name="to-the-people-of-the-world"/>
      <w:bookmarkEnd w:id="845"/>
      <w:r>
        <w:t>To the People of the World</w:t>
      </w:r>
    </w:p>
    <w:p w14:paraId="7B9C7996" w14:textId="77777777" w:rsidR="00DC093A"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3CF163DB" w14:textId="77777777" w:rsidR="00DC093A" w:rsidRDefault="00000000">
      <w:pPr>
        <w:pStyle w:val="Heading2"/>
      </w:pPr>
      <w:bookmarkStart w:id="847" w:name="to-the-friends-of-god-and-his-trustees"/>
      <w:bookmarkEnd w:id="846"/>
      <w:r>
        <w:lastRenderedPageBreak/>
        <w:t>To the Friends of God and His Trustees</w:t>
      </w:r>
    </w:p>
    <w:p w14:paraId="1390A5D9" w14:textId="77777777" w:rsidR="00DC093A"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2F372EC7" w14:textId="77777777" w:rsidR="00DC093A"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730A63ED" w14:textId="77777777" w:rsidR="00DC093A" w:rsidRDefault="00000000">
      <w:pPr>
        <w:pStyle w:val="Heading2"/>
      </w:pPr>
      <w:bookmarkStart w:id="848" w:name="to-the-manifestations-of-command"/>
      <w:bookmarkEnd w:id="847"/>
      <w:r>
        <w:t>To the Manifestations of Command</w:t>
      </w:r>
    </w:p>
    <w:p w14:paraId="70A880EB" w14:textId="77777777" w:rsidR="00DC093A"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0B66A119" w14:textId="77777777" w:rsidR="00DC093A" w:rsidRDefault="00000000">
      <w:pPr>
        <w:pStyle w:val="Heading2"/>
      </w:pPr>
      <w:bookmarkStart w:id="849" w:name="to-bahaullahs-branches-twigs-and-kindred"/>
      <w:bookmarkEnd w:id="848"/>
      <w:r>
        <w:t>To Baha’u’llah’s Branches, Twigs, and Kindred</w:t>
      </w:r>
    </w:p>
    <w:p w14:paraId="7B3EFAF2" w14:textId="77777777" w:rsidR="00DC093A" w:rsidRDefault="00000000">
      <w:pPr>
        <w:pStyle w:val="FirstParagraph"/>
      </w:pPr>
      <w:r>
        <w:t>8 O My branches, a great strength and complete power is hidden and concealed within existence; look upon it and its union, not upon its outward differences.</w:t>
      </w:r>
    </w:p>
    <w:p w14:paraId="3A2DFEF7" w14:textId="77777777" w:rsidR="00DC093A"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119B16AF" w14:textId="77777777" w:rsidR="00DC093A" w:rsidRDefault="00000000">
      <w:pPr>
        <w:pStyle w:val="BodyText"/>
      </w:pPr>
      <w:r>
        <w:t>10 The love of the branches is incumbent upon everyone, but what God has ordained for them of the people’s wealth is their due.</w:t>
      </w:r>
    </w:p>
    <w:p w14:paraId="05C1FFF5" w14:textId="77777777" w:rsidR="00DC093A"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7E851F4F" w14:textId="77777777" w:rsidR="00DC093A" w:rsidRDefault="00000000">
      <w:pPr>
        <w:pStyle w:val="Heading2"/>
      </w:pPr>
      <w:bookmarkStart w:id="850" w:name="to-the-people-of-baha"/>
      <w:bookmarkEnd w:id="849"/>
      <w:r>
        <w:t>To The People of Baha</w:t>
      </w:r>
    </w:p>
    <w:p w14:paraId="540F1A93" w14:textId="77777777" w:rsidR="00DC093A"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627B636D" w14:textId="77777777" w:rsidR="00DC093A"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32A22743" w14:textId="77777777" w:rsidR="00DC093A"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11C906F1" w14:textId="77777777" w:rsidR="00DC093A" w:rsidRDefault="00000000">
      <w:r>
        <w:br w:type="page"/>
      </w:r>
    </w:p>
    <w:p w14:paraId="681BF79B" w14:textId="77777777" w:rsidR="00DC093A" w:rsidRDefault="00000000">
      <w:pPr>
        <w:pStyle w:val="Heading1"/>
      </w:pPr>
      <w:bookmarkStart w:id="851" w:name="sec-lawh-i-ibn-i-dhib"/>
      <w:bookmarkStart w:id="852" w:name="_Toc186378241"/>
      <w:bookmarkEnd w:id="843"/>
      <w:bookmarkEnd w:id="850"/>
      <w:r>
        <w:lastRenderedPageBreak/>
        <w:t>Lawh-i Ibn-i-Dhi’b (Epistle to the Son of the Wolf)</w:t>
      </w:r>
      <w:bookmarkEnd w:id="852"/>
    </w:p>
    <w:p w14:paraId="13F6EE05" w14:textId="77777777" w:rsidR="00DC093A" w:rsidRDefault="00000000">
      <w:pPr>
        <w:pStyle w:val="FirstParagraph"/>
      </w:pPr>
      <w:r>
        <w:t>In the name of Allah, the Unique, the One, the Omnipotent, the All-Knowing, the Wise.</w:t>
      </w:r>
    </w:p>
    <w:p w14:paraId="03160133" w14:textId="77777777" w:rsidR="00DC093A"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7E38AAA9" w14:textId="77777777" w:rsidR="00DC093A"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5EF80AE2" w14:textId="77777777" w:rsidR="00DC093A"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6CC669D3" w14:textId="77777777" w:rsidR="00DC093A" w:rsidRDefault="00000000">
      <w:pPr>
        <w:pStyle w:val="Heading2"/>
      </w:pPr>
      <w:bookmarkStart w:id="853" w:name="to-the-noble-scholar"/>
      <w:r>
        <w:t>To the Noble Scholar</w:t>
      </w:r>
    </w:p>
    <w:p w14:paraId="12D6A8CF" w14:textId="77777777" w:rsidR="00DC093A"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5016C911" w14:textId="77777777" w:rsidR="00DC093A"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152C700A" w14:textId="77777777" w:rsidR="00DC093A" w:rsidRDefault="00000000">
      <w:pPr>
        <w:pStyle w:val="Heading3"/>
      </w:pPr>
      <w:bookmarkStart w:id="854" w:name="a-prayer-for-the-scholar-to-say-to-god"/>
      <w:r>
        <w:t>A Prayer for the Scholar to Say to God</w:t>
      </w:r>
    </w:p>
    <w:p w14:paraId="64D2E175" w14:textId="77777777" w:rsidR="00DC093A"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09203DB1" w14:textId="77777777" w:rsidR="00DC093A"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34EB7044" w14:textId="77777777" w:rsidR="00DC093A"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473EA6B0" w14:textId="77777777" w:rsidR="00DC093A"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498D7A70" w14:textId="77777777" w:rsidR="00DC093A"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539F05FC" w14:textId="77777777" w:rsidR="00DC093A"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16B57296" w14:textId="77777777" w:rsidR="00DC093A"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49F99665" w14:textId="77777777" w:rsidR="00DC093A"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070B797C" w14:textId="77777777" w:rsidR="00DC093A" w:rsidRDefault="00000000">
      <w:pPr>
        <w:pStyle w:val="Heading2"/>
      </w:pPr>
      <w:bookmarkStart w:id="855" w:name="to-the-sheikh"/>
      <w:bookmarkEnd w:id="853"/>
      <w:bookmarkEnd w:id="854"/>
      <w:r>
        <w:t>To the Sheikh</w:t>
      </w:r>
    </w:p>
    <w:p w14:paraId="5E4046E3" w14:textId="77777777" w:rsidR="00DC093A"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62EC5F2F" w14:textId="77777777" w:rsidR="00DC093A"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210C7D6B" w14:textId="77777777" w:rsidR="00DC093A" w:rsidRDefault="00000000">
      <w:pPr>
        <w:pStyle w:val="Heading3"/>
      </w:pPr>
      <w:bookmarkStart w:id="856" w:name="a-supplication-to-read"/>
      <w:r>
        <w:lastRenderedPageBreak/>
        <w:t>A Supplication to Read</w:t>
      </w:r>
    </w:p>
    <w:p w14:paraId="7734488F" w14:textId="77777777" w:rsidR="00DC093A"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2BD09C39" w14:textId="77777777" w:rsidR="00DC093A"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7D05FD5C" w14:textId="77777777" w:rsidR="00DC093A"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69D5BDA3" w14:textId="77777777" w:rsidR="00DC093A" w:rsidRDefault="00000000">
      <w:pPr>
        <w:pStyle w:val="Heading3"/>
      </w:pPr>
      <w:bookmarkStart w:id="857" w:name="from-the-tablet-to-the-sultan"/>
      <w:bookmarkEnd w:id="856"/>
      <w:r>
        <w:t>From the Tablet to the Sultan</w:t>
      </w:r>
    </w:p>
    <w:p w14:paraId="47D902F0" w14:textId="77777777" w:rsidR="00DC093A"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6B527A2A" w14:textId="77777777" w:rsidR="00DC093A"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56259A50" w14:textId="77777777" w:rsidR="00DC093A"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7B9DCF0B" w14:textId="77777777" w:rsidR="00DC093A"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701CCCFC" w14:textId="77777777" w:rsidR="00DC093A"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1BF0C048" w14:textId="77777777" w:rsidR="00DC093A"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7E0D50CF" w14:textId="77777777" w:rsidR="00DC093A"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5FE2206A" w14:textId="77777777" w:rsidR="00DC093A"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01026F3C" w14:textId="77777777" w:rsidR="00DC093A"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5571F36A" w14:textId="77777777" w:rsidR="00DC093A"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0F940034" w14:textId="77777777" w:rsidR="00DC093A"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3BD88FE6" w14:textId="77777777" w:rsidR="00DC093A"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7E154F8E" w14:textId="77777777" w:rsidR="00DC093A"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1299F519" w14:textId="77777777" w:rsidR="00DC093A" w:rsidRDefault="00000000">
      <w:pPr>
        <w:pStyle w:val="BodyText"/>
      </w:pPr>
      <w:r>
        <w:t>In mentioning this station in the Tablet to the Sultan, a few phrases from the Hidden Words, named the Scroll of Fatimah, peace be upon her, revealed from the Most Glorious Pen are mentioned.</w:t>
      </w:r>
    </w:p>
    <w:p w14:paraId="375C72F6" w14:textId="77777777" w:rsidR="00DC093A" w:rsidRDefault="00000000">
      <w:pPr>
        <w:pStyle w:val="Heading3"/>
      </w:pPr>
      <w:bookmarkStart w:id="858" w:name="from-the-hidden-words"/>
      <w:bookmarkEnd w:id="857"/>
      <w:r>
        <w:t>From the Hidden Words</w:t>
      </w:r>
    </w:p>
    <w:p w14:paraId="70B307A7" w14:textId="77777777" w:rsidR="00DC093A"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1F398C07" w14:textId="77777777" w:rsidR="00DC093A"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7DBDB3D8" w14:textId="77777777" w:rsidR="00DC093A"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71A9545C" w14:textId="77777777" w:rsidR="00DC093A"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08164709" w14:textId="77777777" w:rsidR="00DC093A" w:rsidRDefault="00000000">
      <w:pPr>
        <w:pStyle w:val="Heading3"/>
      </w:pPr>
      <w:bookmarkStart w:id="859" w:name="Xcc3f1dff67ebcf64b087fa31d53b10f2c8887f6"/>
      <w:bookmarkEnd w:id="858"/>
      <w:r>
        <w:t>The Sheikh Commanded the Killing of the Servants</w:t>
      </w:r>
    </w:p>
    <w:p w14:paraId="59AFD040" w14:textId="77777777" w:rsidR="00DC093A"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48D518FE" w14:textId="77777777" w:rsidR="00DC093A" w:rsidRDefault="00000000">
      <w:pPr>
        <w:pStyle w:val="BlockText"/>
      </w:pPr>
      <w:r>
        <w:t>Willingly for a judge who came in his judgment, surprisingly He issued a fatwa for my blood to be shed in the sanctuary and the forbidden.</w:t>
      </w:r>
    </w:p>
    <w:p w14:paraId="322C97C6" w14:textId="77777777" w:rsidR="00DC093A"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73C7560D" w14:textId="77777777" w:rsidR="00DC093A"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413D29BB" w14:textId="77777777" w:rsidR="00DC093A"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6276D242" w14:textId="77777777" w:rsidR="00DC093A"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036D1A54" w14:textId="77777777" w:rsidR="00DC093A"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0B97AEA8" w14:textId="77777777" w:rsidR="00DC093A" w:rsidRDefault="00000000">
      <w:pPr>
        <w:pStyle w:val="Heading2"/>
      </w:pPr>
      <w:bookmarkStart w:id="860" w:name="a-review-of-past-events"/>
      <w:bookmarkEnd w:id="855"/>
      <w:bookmarkEnd w:id="859"/>
      <w:r>
        <w:t>A Review of Past Events</w:t>
      </w:r>
    </w:p>
    <w:p w14:paraId="551427F7" w14:textId="77777777" w:rsidR="00DC093A" w:rsidRDefault="00000000">
      <w:pPr>
        <w:pStyle w:val="Heading3"/>
      </w:pPr>
      <w:bookmarkStart w:id="861" w:name="X71f3d1a269f4aa1a4e849e50312666f92ef089e"/>
      <w:r>
        <w:t>Baha’u’llah’s Story Regarding the Assassination Attempt on the Sultan</w:t>
      </w:r>
    </w:p>
    <w:p w14:paraId="014E0CC5" w14:textId="77777777" w:rsidR="00DC093A"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2A4C9378" w14:textId="77777777" w:rsidR="00DC093A"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56C23B62" w14:textId="77777777" w:rsidR="00DC093A"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746D0D4E" w14:textId="77777777" w:rsidR="00DC093A"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16A464AC" w14:textId="77777777" w:rsidR="00DC093A"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3BB6CD5C" w14:textId="77777777" w:rsidR="00DC093A"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6EF12912" w14:textId="77777777" w:rsidR="00DC093A"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34C191E6" w14:textId="77777777" w:rsidR="00DC093A" w:rsidRDefault="00000000">
      <w:pPr>
        <w:pStyle w:val="Heading3"/>
      </w:pPr>
      <w:bookmarkStart w:id="862" w:name="from-other-tablets"/>
      <w:bookmarkEnd w:id="861"/>
      <w:r>
        <w:t>From Other Tablets</w:t>
      </w:r>
    </w:p>
    <w:p w14:paraId="0106EFDD" w14:textId="77777777" w:rsidR="00DC093A"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022C9375" w14:textId="77777777" w:rsidR="00DC093A"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03219C64" w14:textId="77777777" w:rsidR="00DC093A"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3B795FBC" w14:textId="77777777" w:rsidR="00DC093A"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3A5A91BA" w14:textId="77777777" w:rsidR="00DC093A" w:rsidRDefault="00000000">
      <w:pPr>
        <w:pStyle w:val="BodyText"/>
      </w:pPr>
      <w:r>
        <w:t>And in another place: O people, do not corrupt the earth, do not shed blood, do not consume people’s wealth wrongfully, and do not follow every accursed and rejected clamor.</w:t>
      </w:r>
    </w:p>
    <w:p w14:paraId="3F95528E" w14:textId="77777777" w:rsidR="00DC093A"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5E8CDE16" w14:textId="77777777" w:rsidR="00DC093A"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5D30DD4A" w14:textId="77777777" w:rsidR="00DC093A"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36A63DEB" w14:textId="77777777" w:rsidR="00DC093A"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22A238A4" w14:textId="77777777" w:rsidR="00DC093A"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44639E01" w14:textId="77777777" w:rsidR="00DC093A"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3CB16F92" w14:textId="77777777" w:rsidR="00DC093A"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7E11FA65" w14:textId="77777777" w:rsidR="00DC093A"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12BFE40A" w14:textId="77777777" w:rsidR="00DC093A"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669C041C" w14:textId="77777777" w:rsidR="00DC093A" w:rsidRDefault="00000000">
      <w:pPr>
        <w:pStyle w:val="Heading3"/>
      </w:pPr>
      <w:bookmarkStart w:id="863" w:name="promote-the-greatest-peace"/>
      <w:bookmarkEnd w:id="862"/>
      <w:r>
        <w:t>Promote the Greatest Peace</w:t>
      </w:r>
    </w:p>
    <w:p w14:paraId="0A569405" w14:textId="77777777" w:rsidR="00DC093A"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3679423C" w14:textId="77777777" w:rsidR="00DC093A"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64EEB709" w14:textId="77777777" w:rsidR="00DC093A"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34F0B9CC" w14:textId="77777777" w:rsidR="00DC093A" w:rsidRDefault="00000000">
      <w:pPr>
        <w:pStyle w:val="Heading3"/>
      </w:pPr>
      <w:bookmarkStart w:id="864" w:name="hidden-strength-in-the-servants"/>
      <w:bookmarkEnd w:id="863"/>
      <w:r>
        <w:t>HIdden Strength in the Servants</w:t>
      </w:r>
    </w:p>
    <w:p w14:paraId="1214A5AC" w14:textId="77777777" w:rsidR="00DC093A"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3D2473CD" w14:textId="77777777" w:rsidR="00DC093A"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3A7B61C7" w14:textId="77777777" w:rsidR="00DC093A" w:rsidRDefault="00000000">
      <w:pPr>
        <w:pStyle w:val="Heading3"/>
      </w:pPr>
      <w:bookmarkStart w:id="865" w:name="bahaullah-has-spent-some-nights-hungry"/>
      <w:bookmarkEnd w:id="864"/>
      <w:r>
        <w:t>Baha’u’llah Has Spent Some Nights Hungry</w:t>
      </w:r>
    </w:p>
    <w:p w14:paraId="2A62F51F" w14:textId="77777777" w:rsidR="00DC093A"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31627A55" w14:textId="77777777" w:rsidR="00DC093A"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29FBE114" w14:textId="77777777" w:rsidR="00DC093A"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3EF679B5" w14:textId="77777777" w:rsidR="00DC093A" w:rsidRDefault="00000000">
      <w:pPr>
        <w:pStyle w:val="Heading2"/>
      </w:pPr>
      <w:bookmarkStart w:id="866" w:name="bahaullah-only-desires-reform"/>
      <w:bookmarkEnd w:id="860"/>
      <w:bookmarkEnd w:id="865"/>
      <w:r>
        <w:lastRenderedPageBreak/>
        <w:t>Baha’u’llah Only Desires Reform</w:t>
      </w:r>
    </w:p>
    <w:p w14:paraId="10A7EC80" w14:textId="77777777" w:rsidR="00DC093A"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15289284" w14:textId="77777777" w:rsidR="00DC093A" w:rsidRDefault="00000000">
      <w:pPr>
        <w:pStyle w:val="Heading3"/>
      </w:pPr>
      <w:bookmarkStart w:id="867" w:name="a-prayer-to-god-1"/>
      <w:r>
        <w:t>A Prayer to God</w:t>
      </w:r>
    </w:p>
    <w:p w14:paraId="50898547" w14:textId="77777777" w:rsidR="00DC093A"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46CADEE4" w14:textId="77777777" w:rsidR="00DC093A" w:rsidRDefault="00000000">
      <w:pPr>
        <w:pStyle w:val="Heading3"/>
      </w:pPr>
      <w:bookmarkStart w:id="868" w:name="from-the-tablet-to-the-sultan-1"/>
      <w:bookmarkEnd w:id="867"/>
      <w:r>
        <w:t>From the Tablet to the Sultan</w:t>
      </w:r>
    </w:p>
    <w:p w14:paraId="6FD5B275" w14:textId="77777777" w:rsidR="00DC093A"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742C2657" w14:textId="77777777" w:rsidR="00DC093A"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5CC7D0EA" w14:textId="77777777" w:rsidR="00DC093A"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78A67DD7" w14:textId="77777777" w:rsidR="00DC093A"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2636A355" w14:textId="77777777" w:rsidR="00DC093A" w:rsidRDefault="00000000">
      <w:pPr>
        <w:pStyle w:val="Heading3"/>
      </w:pPr>
      <w:bookmarkStart w:id="869" w:name="a-prayer-to-god-2"/>
      <w:bookmarkEnd w:id="868"/>
      <w:r>
        <w:t>A Prayer to God #2</w:t>
      </w:r>
    </w:p>
    <w:p w14:paraId="1924C208" w14:textId="77777777" w:rsidR="00DC093A"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323471B1" w14:textId="77777777" w:rsidR="00DC093A"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20FA6367" w14:textId="77777777" w:rsidR="00DC093A"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40C42090" w14:textId="77777777" w:rsidR="00DC093A" w:rsidRDefault="00000000">
      <w:pPr>
        <w:pStyle w:val="Heading2"/>
      </w:pPr>
      <w:bookmarkStart w:id="870" w:name="a-translation-request-from-the-sheikh"/>
      <w:bookmarkEnd w:id="866"/>
      <w:bookmarkEnd w:id="869"/>
      <w:r>
        <w:t>A Translation Request from the Sheikh</w:t>
      </w:r>
    </w:p>
    <w:p w14:paraId="3F220C5B" w14:textId="77777777" w:rsidR="00DC093A"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1840C2F2" w14:textId="77777777" w:rsidR="00DC093A" w:rsidRDefault="00000000">
      <w:pPr>
        <w:pStyle w:val="Heading3"/>
      </w:pPr>
      <w:bookmarkStart w:id="871" w:name="the-station-of-self-annihilation"/>
      <w:r>
        <w:t>The Station of Self-Annihilation</w:t>
      </w:r>
    </w:p>
    <w:p w14:paraId="0783871F" w14:textId="77777777" w:rsidR="00DC093A"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5BE3757E" w14:textId="77777777" w:rsidR="00DC093A"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401F5CAF" w14:textId="77777777" w:rsidR="00DC093A" w:rsidRDefault="00000000">
      <w:pPr>
        <w:pStyle w:val="BodyText"/>
      </w:pPr>
      <w:r>
        <w:t>This word is not comprehended by any superficial understanding, Even if you were Abu Nasr or Abu Ali Sina.</w:t>
      </w:r>
    </w:p>
    <w:p w14:paraId="0E336D5C" w14:textId="77777777" w:rsidR="00DC093A"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65F71658" w14:textId="77777777" w:rsidR="00DC093A"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53212973" w14:textId="77777777" w:rsidR="00DC093A" w:rsidRDefault="00000000">
      <w:pPr>
        <w:pStyle w:val="Heading3"/>
      </w:pPr>
      <w:bookmarkStart w:id="872" w:name="a-prayer-to-god-3"/>
      <w:bookmarkEnd w:id="871"/>
      <w:r>
        <w:t>A Prayer to God</w:t>
      </w:r>
    </w:p>
    <w:p w14:paraId="3A4007CE" w14:textId="77777777" w:rsidR="00DC093A"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45783A4F" w14:textId="77777777" w:rsidR="00DC093A"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3061C5B0" w14:textId="77777777" w:rsidR="00DC093A" w:rsidRDefault="00000000">
      <w:pPr>
        <w:pStyle w:val="Heading2"/>
      </w:pPr>
      <w:bookmarkStart w:id="873" w:name="Xa9dcb7364e6c795a445e3921ed98998eb5f8768"/>
      <w:bookmarkEnd w:id="870"/>
      <w:bookmarkEnd w:id="872"/>
      <w:r>
        <w:t>Conveyance of Tranquility and Unity to the Kings and Rulers</w:t>
      </w:r>
    </w:p>
    <w:p w14:paraId="31E9B460" w14:textId="77777777" w:rsidR="00DC093A"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6DB98CA1" w14:textId="77777777" w:rsidR="00DC093A"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025500D1" w14:textId="77777777" w:rsidR="00DC093A" w:rsidRDefault="00000000">
      <w:pPr>
        <w:pStyle w:val="Heading3"/>
      </w:pPr>
      <w:bookmarkStart w:id="874" w:name="about-tablets-to-napoleon-iii"/>
      <w:r>
        <w:t>About Tablets to Napoleon III</w:t>
      </w:r>
    </w:p>
    <w:p w14:paraId="120CFD03" w14:textId="77777777" w:rsidR="00DC093A"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17532094" w14:textId="77777777" w:rsidR="00DC093A"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6B1598FE" w14:textId="77777777" w:rsidR="00DC093A"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369B3033" w14:textId="77777777" w:rsidR="00DC093A"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7A94EBF7" w14:textId="77777777" w:rsidR="00DC093A"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3E2D61F6" w14:textId="77777777" w:rsidR="00DC093A"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6E13DE53" w14:textId="77777777" w:rsidR="00DC093A"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0B450CB1" w14:textId="77777777" w:rsidR="00DC093A"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7304A38F" w14:textId="77777777" w:rsidR="00DC093A"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1403AD2C" w14:textId="77777777" w:rsidR="00DC093A"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6C172D26" w14:textId="77777777" w:rsidR="00DC093A"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502C0589" w14:textId="77777777" w:rsidR="00DC093A"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43DD46FD" w14:textId="77777777" w:rsidR="00DC093A"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1AF9392B" w14:textId="77777777" w:rsidR="00DC093A"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6612F79E" w14:textId="77777777" w:rsidR="00DC093A"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00B24FCE" w14:textId="77777777" w:rsidR="00DC093A"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53AC386C" w14:textId="77777777" w:rsidR="00DC093A"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10FD75FC" w14:textId="77777777" w:rsidR="00DC093A"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66A3EEF4" w14:textId="77777777" w:rsidR="00DC093A"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3A12FF80" w14:textId="77777777" w:rsidR="00DC093A" w:rsidRDefault="00000000">
      <w:pPr>
        <w:pStyle w:val="Heading3"/>
      </w:pPr>
      <w:bookmarkStart w:id="875" w:name="from-a-tablet-to-alexander-ii"/>
      <w:bookmarkEnd w:id="874"/>
      <w:r>
        <w:t>From a Tablet to Alexander II</w:t>
      </w:r>
    </w:p>
    <w:p w14:paraId="05E0AAD2" w14:textId="77777777" w:rsidR="00DC093A" w:rsidRDefault="00000000">
      <w:pPr>
        <w:pStyle w:val="FirstParagraph"/>
      </w:pPr>
      <w:r>
        <w:t>And a part of the body of the tablet is for His Majesty the Emperor of Russia (may God, exalted and glorified, assist him).</w:t>
      </w:r>
    </w:p>
    <w:p w14:paraId="1705DB2F" w14:textId="77777777" w:rsidR="00DC093A"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56B669F2" w14:textId="77777777" w:rsidR="00DC093A"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2F0B5AE2" w14:textId="77777777" w:rsidR="00DC093A"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61AA4E24" w14:textId="77777777" w:rsidR="00DC093A"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5D84A433" w14:textId="77777777" w:rsidR="00DC093A" w:rsidRDefault="00000000">
      <w:pPr>
        <w:pStyle w:val="Heading3"/>
      </w:pPr>
      <w:bookmarkStart w:id="876" w:name="from-a-tablet-to-queen-victoria"/>
      <w:bookmarkEnd w:id="875"/>
      <w:r>
        <w:t>From a Tablet to Queen Victoria</w:t>
      </w:r>
    </w:p>
    <w:p w14:paraId="449C32A9" w14:textId="77777777" w:rsidR="00DC093A"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37505A15" w14:textId="77777777" w:rsidR="00DC093A"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209CA58E" w14:textId="77777777" w:rsidR="00DC093A"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34880ED4" w14:textId="77777777" w:rsidR="00DC093A"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62ADB77A" w14:textId="77777777" w:rsidR="00DC093A"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3D64A2B4" w14:textId="77777777" w:rsidR="00DC093A"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58C2B5FF" w14:textId="77777777" w:rsidR="00DC093A" w:rsidRDefault="00000000">
      <w:pPr>
        <w:pStyle w:val="Heading3"/>
      </w:pPr>
      <w:bookmarkStart w:id="877" w:name="X853224cf8f8da00456be5b628d037fc6ef8bd20"/>
      <w:bookmarkEnd w:id="876"/>
      <w:r>
        <w:t>The Greatest Name Has Come For the Unity of the World</w:t>
      </w:r>
    </w:p>
    <w:p w14:paraId="40CCD2F9" w14:textId="77777777" w:rsidR="00DC093A"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0CC68469" w14:textId="77777777" w:rsidR="00DC093A" w:rsidRDefault="00000000">
      <w:pPr>
        <w:pStyle w:val="Heading3"/>
      </w:pPr>
      <w:bookmarkStart w:id="878" w:name="similitude-of-moses"/>
      <w:bookmarkEnd w:id="877"/>
      <w:r>
        <w:t>Similitude of Moses</w:t>
      </w:r>
    </w:p>
    <w:p w14:paraId="36D25D7A" w14:textId="77777777" w:rsidR="00DC093A" w:rsidRDefault="00000000">
      <w:pPr>
        <w:pStyle w:val="FirstParagraph"/>
      </w:pPr>
      <w:r>
        <w:t>This accusation of corruption is the same as that which the Pharaohs gave to the Interlocutor of God. Read what the Merciful revealed in the Qur’an, His saying:</w:t>
      </w:r>
    </w:p>
    <w:p w14:paraId="3F58E70A" w14:textId="77777777" w:rsidR="00DC093A"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50A43CAE" w14:textId="77777777" w:rsidR="00DC093A"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47B8B514" w14:textId="77777777" w:rsidR="00DC093A"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1407A040" w14:textId="77777777" w:rsidR="00DC093A"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039B84E1" w14:textId="77777777" w:rsidR="00DC093A" w:rsidRDefault="00000000">
      <w:pPr>
        <w:pStyle w:val="BodyText"/>
      </w:pPr>
      <w:r>
        <w:t>And in another instance, His Blessed and Exalted statement:</w:t>
      </w:r>
    </w:p>
    <w:p w14:paraId="0045661D" w14:textId="77777777" w:rsidR="00DC093A"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016B06C2" w14:textId="77777777" w:rsidR="00DC093A"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01EEF801" w14:textId="77777777" w:rsidR="00DC093A" w:rsidRDefault="00000000">
      <w:pPr>
        <w:pStyle w:val="Heading3"/>
      </w:pPr>
      <w:bookmarkStart w:id="879" w:name="god-manifests-himself"/>
      <w:bookmarkEnd w:id="878"/>
      <w:r>
        <w:t>God Manifests Himself</w:t>
      </w:r>
    </w:p>
    <w:p w14:paraId="47ACF0B4" w14:textId="77777777" w:rsidR="00DC093A"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509AFA3D" w14:textId="77777777" w:rsidR="00DC093A"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647EE6A0" w14:textId="77777777" w:rsidR="00DC093A" w:rsidRDefault="00000000">
      <w:pPr>
        <w:pStyle w:val="Heading3"/>
      </w:pPr>
      <w:bookmarkStart w:id="880" w:name="Xe084ebd7d082d0122ed578b14728f57384a25cc"/>
      <w:bookmarkEnd w:id="879"/>
      <w:r>
        <w:t>A Story About the Forgiven Mishir al-Dawlih</w:t>
      </w:r>
    </w:p>
    <w:p w14:paraId="73627A9D" w14:textId="77777777" w:rsidR="00DC093A"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2406C7DB" w14:textId="77777777" w:rsidR="00DC093A"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332DE8E9" w14:textId="77777777" w:rsidR="00DC093A"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034D1002" w14:textId="77777777" w:rsidR="00DC093A" w:rsidRDefault="00000000">
      <w:pPr>
        <w:pStyle w:val="Heading2"/>
      </w:pPr>
      <w:bookmarkStart w:id="881" w:name="X1f4f695a695664ab11112d10031e79ce2c20eb6"/>
      <w:bookmarkEnd w:id="873"/>
      <w:bookmarkEnd w:id="880"/>
      <w:r>
        <w:t>The Persecution of Baha’u’llah and His Followers</w:t>
      </w:r>
    </w:p>
    <w:p w14:paraId="3E6BDCA4" w14:textId="77777777" w:rsidR="00DC093A"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4AFC5719" w14:textId="77777777" w:rsidR="00DC093A"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4DA62A8E" w14:textId="77777777" w:rsidR="00DC093A"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7ABB6692" w14:textId="77777777" w:rsidR="00DC093A" w:rsidRDefault="00000000">
      <w:pPr>
        <w:pStyle w:val="Heading3"/>
      </w:pPr>
      <w:bookmarkStart w:id="882" w:name="Xed9236c533571cd57844371b71b7458f85e9c3d"/>
      <w:r>
        <w:t>Aided the Sultan With Support Despite Persecution</w:t>
      </w:r>
    </w:p>
    <w:p w14:paraId="025AD8D8" w14:textId="77777777" w:rsidR="00DC093A"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723D75DC" w14:textId="77777777" w:rsidR="00DC093A"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3ADF7D40" w14:textId="77777777" w:rsidR="00DC093A"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2AD4C243" w14:textId="77777777" w:rsidR="00DC093A"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3F2D5F27" w14:textId="77777777" w:rsidR="00DC093A"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4AA83AB4" w14:textId="77777777" w:rsidR="00DC093A"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32E0D592" w14:textId="77777777" w:rsidR="00DC093A"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766E1522" w14:textId="77777777" w:rsidR="00DC093A"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782DA40C" w14:textId="77777777" w:rsidR="00DC093A" w:rsidRDefault="00000000">
      <w:pPr>
        <w:pStyle w:val="BodyText"/>
      </w:pPr>
      <w:r>
        <w:t>Consider the influence of the Word. All these souls were first ordered to curse and abuse, but none placed their will above the will of God.</w:t>
      </w:r>
    </w:p>
    <w:p w14:paraId="09FB5361" w14:textId="77777777" w:rsidR="00DC093A"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09BA5CD3" w14:textId="77777777" w:rsidR="00DC093A"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4D87C10D" w14:textId="77777777" w:rsidR="00DC093A"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6C05E49D" w14:textId="77777777" w:rsidR="00DC093A" w:rsidRDefault="00000000">
      <w:pPr>
        <w:pStyle w:val="BodyText"/>
      </w:pPr>
      <w:r>
        <w:t>And my grief is less than Jacob’s, and all the calamities of Job are but a part of my affliction.</w:t>
      </w:r>
    </w:p>
    <w:p w14:paraId="39205385" w14:textId="77777777" w:rsidR="00DC093A"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2830F228" w14:textId="77777777" w:rsidR="00DC093A"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78C69E07" w14:textId="77777777" w:rsidR="00DC093A" w:rsidRDefault="00000000">
      <w:pPr>
        <w:pStyle w:val="Heading3"/>
      </w:pPr>
      <w:bookmarkStart w:id="883" w:name="from-the-tablet-of-ahmad"/>
      <w:bookmarkEnd w:id="882"/>
      <w:r>
        <w:t>From the Tablet of Ahmad</w:t>
      </w:r>
    </w:p>
    <w:p w14:paraId="76A966E7" w14:textId="77777777" w:rsidR="00DC093A" w:rsidRDefault="00000000">
      <w:pPr>
        <w:pStyle w:val="FirstParagraph"/>
      </w:pPr>
      <w:r>
        <w:t>Reflect, O people of insight.</w:t>
      </w:r>
    </w:p>
    <w:p w14:paraId="5BDDAF91" w14:textId="77777777" w:rsidR="00DC093A" w:rsidRDefault="00000000">
      <w:pPr>
        <w:pStyle w:val="BodyText"/>
      </w:pPr>
      <w:r>
        <w:t>O Shaykh, these clear verses were revealed in one of the Tablets from the Supreme Pen:</w:t>
      </w:r>
    </w:p>
    <w:p w14:paraId="62A52D0F" w14:textId="77777777" w:rsidR="00DC093A"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75BE7B0D" w14:textId="77777777" w:rsidR="00DC093A" w:rsidRDefault="00000000">
      <w:pPr>
        <w:pStyle w:val="Heading3"/>
      </w:pPr>
      <w:bookmarkStart w:id="884" w:name="from-the-tablet-of-proof"/>
      <w:bookmarkEnd w:id="883"/>
      <w:r>
        <w:t>From the Tablet of Proof</w:t>
      </w:r>
    </w:p>
    <w:p w14:paraId="2783A36D" w14:textId="77777777" w:rsidR="00DC093A" w:rsidRDefault="00000000">
      <w:pPr>
        <w:pStyle w:val="FirstParagraph"/>
      </w:pPr>
      <w:r>
        <w:t>And after the martyrdom of some of the martyrs, the Tablet of Proof was revealed from the sky of the Cause by the Lord of religions.</w:t>
      </w:r>
    </w:p>
    <w:p w14:paraId="00215043" w14:textId="77777777" w:rsidR="00DC093A" w:rsidRDefault="00000000">
      <w:pPr>
        <w:pStyle w:val="BodyText"/>
      </w:pPr>
      <w:r>
        <w:t>He is the Mighty, the All-Knowing, the Wise.</w:t>
      </w:r>
    </w:p>
    <w:p w14:paraId="1910CEA4" w14:textId="77777777" w:rsidR="00DC093A"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34D43B2D" w14:textId="77777777" w:rsidR="00DC093A"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4CEF0E23" w14:textId="77777777" w:rsidR="00DC093A"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09FE2A23" w14:textId="77777777" w:rsidR="00DC093A"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76A336E3" w14:textId="77777777" w:rsidR="00DC093A"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6E7D88D0" w14:textId="77777777" w:rsidR="00DC093A"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60F6988F" w14:textId="77777777" w:rsidR="00DC093A"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6F478FAC" w14:textId="77777777" w:rsidR="00DC093A"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275F9EA4" w14:textId="77777777" w:rsidR="00DC093A"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1A55B573" w14:textId="77777777" w:rsidR="00DC093A"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651EB545" w14:textId="77777777" w:rsidR="00DC093A"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661D169E" w14:textId="77777777" w:rsidR="00DC093A"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04F9A396" w14:textId="77777777" w:rsidR="00DC093A"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78057274" w14:textId="77777777" w:rsidR="00DC093A"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0404B87E" w14:textId="77777777" w:rsidR="00DC093A" w:rsidRDefault="00000000">
      <w:pPr>
        <w:pStyle w:val="Heading2"/>
      </w:pPr>
      <w:bookmarkStart w:id="885" w:name="the-purpose-of-recounting-the-past"/>
      <w:bookmarkEnd w:id="881"/>
      <w:bookmarkEnd w:id="884"/>
      <w:r>
        <w:t>The Purpose of Recounting the Past</w:t>
      </w:r>
    </w:p>
    <w:p w14:paraId="44266010" w14:textId="77777777" w:rsidR="00DC093A"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0F4018B0" w14:textId="77777777" w:rsidR="00DC093A"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28FFC75E" w14:textId="77777777" w:rsidR="00DC093A"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77903A29" w14:textId="77777777" w:rsidR="00DC093A" w:rsidRDefault="00000000">
      <w:pPr>
        <w:pStyle w:val="Heading3"/>
      </w:pPr>
      <w:bookmarkStart w:id="886" w:name="strive-and-serve-the-cause"/>
      <w:r>
        <w:t>Strive and Serve the Cause</w:t>
      </w:r>
    </w:p>
    <w:p w14:paraId="73142F00" w14:textId="77777777" w:rsidR="00DC093A"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685C19CB" w14:textId="77777777" w:rsidR="00DC093A" w:rsidRDefault="00000000">
      <w:pPr>
        <w:pStyle w:val="Heading3"/>
      </w:pPr>
      <w:bookmarkStart w:id="887" w:name="bahaullah-wants-what-the-sultan-wants"/>
      <w:bookmarkEnd w:id="886"/>
      <w:r>
        <w:t>Baha’u’llah Wants What the Sultan Wants</w:t>
      </w:r>
    </w:p>
    <w:p w14:paraId="30567842" w14:textId="77777777" w:rsidR="00DC093A"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00504AF5" w14:textId="77777777" w:rsidR="00DC093A"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2358375A" w14:textId="77777777" w:rsidR="00DC093A" w:rsidRDefault="00000000">
      <w:pPr>
        <w:pStyle w:val="Heading3"/>
      </w:pPr>
      <w:bookmarkStart w:id="888" w:name="a-request-for-god"/>
      <w:bookmarkEnd w:id="887"/>
      <w:r>
        <w:t>A Request For God</w:t>
      </w:r>
    </w:p>
    <w:p w14:paraId="0A5040D5" w14:textId="77777777" w:rsidR="00DC093A"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43D3D1AB" w14:textId="77777777" w:rsidR="00DC093A" w:rsidRDefault="00000000">
      <w:pPr>
        <w:pStyle w:val="Heading3"/>
      </w:pPr>
      <w:bookmarkStart w:id="889" w:name="all-power-is-ordained-by-god"/>
      <w:bookmarkEnd w:id="888"/>
      <w:r>
        <w:t>All Power is Ordained By God</w:t>
      </w:r>
    </w:p>
    <w:p w14:paraId="301F5FFE" w14:textId="77777777" w:rsidR="00DC093A"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3EB26911" w14:textId="77777777" w:rsidR="00DC093A"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5D758A30" w14:textId="77777777" w:rsidR="00DC093A"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01434B8D" w14:textId="77777777" w:rsidR="00DC093A" w:rsidRDefault="00000000">
      <w:pPr>
        <w:pStyle w:val="Heading2"/>
      </w:pPr>
      <w:bookmarkStart w:id="890" w:name="counsel-the-shaykh-as-one-of-his-sons"/>
      <w:bookmarkEnd w:id="885"/>
      <w:bookmarkEnd w:id="889"/>
      <w:r>
        <w:t>Counsel the Shaykh As One of His Sons</w:t>
      </w:r>
    </w:p>
    <w:p w14:paraId="0DB61A38" w14:textId="77777777" w:rsidR="00DC093A"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1E18A074" w14:textId="77777777" w:rsidR="00DC093A"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31D03368" w14:textId="77777777" w:rsidR="00DC093A" w:rsidRDefault="00000000">
      <w:pPr>
        <w:pStyle w:val="Heading2"/>
      </w:pPr>
      <w:bookmarkStart w:id="891" w:name="Xf9a0e71b224a7fb0c95cc525290e480dad2880c"/>
      <w:bookmarkEnd w:id="890"/>
      <w:r>
        <w:t>Baha’u’llah Praises God Even While Under Peril</w:t>
      </w:r>
    </w:p>
    <w:p w14:paraId="1B50F3E3" w14:textId="77777777" w:rsidR="00DC093A"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0BA91828" w14:textId="77777777" w:rsidR="00DC093A" w:rsidRDefault="00000000">
      <w:pPr>
        <w:pStyle w:val="Heading3"/>
      </w:pPr>
      <w:bookmarkStart w:id="892" w:name="X7120bbee2fa9a2ac0cc9bc7240a16b06432161a"/>
      <w:r>
        <w:t>A Supplication to God (Written in multiple prior tablets)</w:t>
      </w:r>
    </w:p>
    <w:p w14:paraId="711079B4" w14:textId="77777777" w:rsidR="00DC093A" w:rsidRDefault="00000000">
      <w:pPr>
        <w:pStyle w:val="FirstParagraph"/>
      </w:pPr>
      <w:r>
        <w:t>And the tongue of the secret has spoken these supplications in the nights and days:</w:t>
      </w:r>
    </w:p>
    <w:p w14:paraId="2019D54F" w14:textId="77777777" w:rsidR="00DC093A"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1A18EA94" w14:textId="77777777" w:rsidR="00DC093A"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48EBF00E" w14:textId="77777777" w:rsidR="00DC093A" w:rsidRDefault="00000000">
      <w:pPr>
        <w:pStyle w:val="Heading3"/>
      </w:pPr>
      <w:bookmarkStart w:id="893" w:name="be-a-gate-of-justice"/>
      <w:bookmarkEnd w:id="892"/>
      <w:r>
        <w:t>Be a Gate of Justice</w:t>
      </w:r>
    </w:p>
    <w:p w14:paraId="1E651D15" w14:textId="77777777" w:rsidR="00DC093A"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281979DC" w14:textId="77777777" w:rsidR="00DC093A"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7464AE7B" w14:textId="77777777" w:rsidR="00DC093A" w:rsidRDefault="00000000">
      <w:pPr>
        <w:pStyle w:val="Heading3"/>
      </w:pPr>
      <w:bookmarkStart w:id="894" w:name="X71a02247f14c8c20a01e49c2e092927a25a03cc"/>
      <w:bookmarkEnd w:id="893"/>
      <w:r>
        <w:t>Read my Writings and Turn to the Supreme Word</w:t>
      </w:r>
    </w:p>
    <w:p w14:paraId="5586A26A" w14:textId="77777777" w:rsidR="00DC093A"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29118E8E" w14:textId="77777777" w:rsidR="00DC093A"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2196B375" w14:textId="77777777" w:rsidR="00DC093A"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2D6F4920" w14:textId="77777777" w:rsidR="00DC093A" w:rsidRDefault="00000000">
      <w:pPr>
        <w:pStyle w:val="Heading2"/>
      </w:pPr>
      <w:bookmarkStart w:id="895" w:name="justice-is-under-the-claws-of-oppression"/>
      <w:bookmarkEnd w:id="891"/>
      <w:bookmarkEnd w:id="894"/>
      <w:r>
        <w:t>Justice is Under the Claws of Oppression</w:t>
      </w:r>
    </w:p>
    <w:p w14:paraId="21551E41" w14:textId="77777777" w:rsidR="00DC093A"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59765DFB" w14:textId="77777777" w:rsidR="00DC093A"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2D005321" w14:textId="77777777" w:rsidR="00DC093A"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0081F6E1" w14:textId="77777777" w:rsidR="00DC093A" w:rsidRDefault="00000000">
      <w:pPr>
        <w:pStyle w:val="Heading3"/>
      </w:pPr>
      <w:bookmarkStart w:id="896" w:name="the-shaykh-lowers-the-station-of-islam"/>
      <w:r>
        <w:t>The Shaykh Lowers the Station of Islam</w:t>
      </w:r>
    </w:p>
    <w:p w14:paraId="14E8B9B5" w14:textId="77777777" w:rsidR="00DC093A"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3F290F6D" w14:textId="77777777" w:rsidR="00DC093A"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25419032" w14:textId="77777777" w:rsidR="00DC093A"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5F4583D0" w14:textId="77777777" w:rsidR="00DC093A"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08DE9E81" w14:textId="77777777" w:rsidR="00DC093A"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5F736978" w14:textId="77777777" w:rsidR="00DC093A" w:rsidRDefault="00000000">
      <w:pPr>
        <w:pStyle w:val="Heading3"/>
      </w:pPr>
      <w:bookmarkStart w:id="897" w:name="Xaf644c02d955d2d119238a1d868bc80cd0034a5"/>
      <w:bookmarkEnd w:id="896"/>
      <w:r>
        <w:t>The Shaykh’s Fire Will Be Extinguished Soon</w:t>
      </w:r>
    </w:p>
    <w:p w14:paraId="69A1F9AE" w14:textId="77777777" w:rsidR="00DC093A"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05F4874B" w14:textId="77777777" w:rsidR="00DC093A"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10F6FE1F" w14:textId="77777777" w:rsidR="00DC093A"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6E7FB5BD" w14:textId="77777777" w:rsidR="00DC093A" w:rsidRDefault="00000000">
      <w:pPr>
        <w:pStyle w:val="BodyText"/>
      </w:pPr>
      <w:r>
        <w:t>O speaker of knowledge, the matter is clearer than to be hidden and more manifest than to be concealed. It is like the sun at its zenith; none denies it except every hostile skeptic.</w:t>
      </w:r>
    </w:p>
    <w:p w14:paraId="346C02A1" w14:textId="77777777" w:rsidR="00DC093A" w:rsidRDefault="00000000">
      <w:pPr>
        <w:pStyle w:val="Heading3"/>
      </w:pPr>
      <w:bookmarkStart w:id="898" w:name="a-prayer-for-the-sultan"/>
      <w:bookmarkEnd w:id="897"/>
      <w:r>
        <w:lastRenderedPageBreak/>
        <w:t>A Prayer For the Sultan</w:t>
      </w:r>
    </w:p>
    <w:p w14:paraId="2EADB4C7" w14:textId="77777777" w:rsidR="00DC093A" w:rsidRDefault="00000000">
      <w:pPr>
        <w:pStyle w:val="FirstParagraph"/>
      </w:pPr>
      <w:r>
        <w:t>In this moment, it is fitting that we turn our attention to the Presence of the Desired One and cling to these exalted words:</w:t>
      </w:r>
    </w:p>
    <w:p w14:paraId="58FD0B69" w14:textId="77777777" w:rsidR="00DC093A"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7EABA22B" w14:textId="77777777" w:rsidR="00DC093A" w:rsidRDefault="00000000">
      <w:pPr>
        <w:pStyle w:val="Heading3"/>
      </w:pPr>
      <w:bookmarkStart w:id="899" w:name="corrupt-agents-make-false-accusations"/>
      <w:bookmarkEnd w:id="898"/>
      <w:r>
        <w:t>Corrupt Agents Make False Accusations</w:t>
      </w:r>
    </w:p>
    <w:p w14:paraId="19794276" w14:textId="77777777" w:rsidR="00DC093A"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5BF75FA3" w14:textId="77777777" w:rsidR="00DC093A"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3C1CE7F3" w14:textId="77777777" w:rsidR="00DC093A" w:rsidRDefault="00000000">
      <w:pPr>
        <w:pStyle w:val="Heading3"/>
      </w:pPr>
      <w:bookmarkStart w:id="900" w:name="a-prayer-for-the-heedless"/>
      <w:bookmarkEnd w:id="899"/>
      <w:r>
        <w:lastRenderedPageBreak/>
        <w:t>A Prayer For the Heedless</w:t>
      </w:r>
    </w:p>
    <w:p w14:paraId="3BFB3928" w14:textId="77777777" w:rsidR="00DC093A"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2FCC923E" w14:textId="77777777" w:rsidR="00DC093A" w:rsidRDefault="00000000">
      <w:pPr>
        <w:pStyle w:val="Heading3"/>
      </w:pPr>
      <w:bookmarkStart w:id="901" w:name="X60702d58fc5990a97be3e15599829bf2f9de55e"/>
      <w:bookmarkEnd w:id="900"/>
      <w:r>
        <w:t>The Shah Should Inquire From the Noble Servants</w:t>
      </w:r>
    </w:p>
    <w:p w14:paraId="56131EC7" w14:textId="77777777" w:rsidR="00DC093A"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3690925C" w14:textId="77777777" w:rsidR="00DC093A"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634B93A2" w14:textId="77777777" w:rsidR="00DC093A" w:rsidRDefault="00000000">
      <w:pPr>
        <w:pStyle w:val="Heading3"/>
      </w:pPr>
      <w:bookmarkStart w:id="902" w:name="an-event-with-haji-sheikh-muhammad-ali"/>
      <w:bookmarkEnd w:id="901"/>
      <w:r>
        <w:t>An Event With Haji Sheikh Muhammad Ali</w:t>
      </w:r>
    </w:p>
    <w:p w14:paraId="656BA13D" w14:textId="77777777" w:rsidR="00DC093A" w:rsidRDefault="00000000">
      <w:pPr>
        <w:pStyle w:val="FirstParagraph"/>
      </w:pPr>
      <w:r>
        <w:t>At this moment, it is necessary to mention an event that occurred, so perhaps the servants may cling to the cord of justice and truth.</w:t>
      </w:r>
    </w:p>
    <w:p w14:paraId="6D1596DF" w14:textId="77777777" w:rsidR="00DC093A"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7049D08F" w14:textId="77777777" w:rsidR="00DC093A" w:rsidRDefault="00000000">
      <w:pPr>
        <w:pStyle w:val="Heading2"/>
      </w:pPr>
      <w:bookmarkStart w:id="903" w:name="reflect-on-the-penetration-of-the-word"/>
      <w:bookmarkEnd w:id="895"/>
      <w:bookmarkEnd w:id="902"/>
      <w:r>
        <w:t>Reflect on the Penetration of the Word</w:t>
      </w:r>
    </w:p>
    <w:p w14:paraId="5AD2FF59" w14:textId="77777777" w:rsidR="00DC093A"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6B9AEDD8" w14:textId="77777777" w:rsidR="00DC093A"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31A3629E" w14:textId="77777777" w:rsidR="00DC093A"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640B17A5" w14:textId="77777777" w:rsidR="00DC093A" w:rsidRDefault="00000000">
      <w:pPr>
        <w:pStyle w:val="Heading3"/>
      </w:pPr>
      <w:bookmarkStart w:id="904" w:name="words-from-saints-and-chosen-ones"/>
      <w:r>
        <w:t>Words from Saints and Chosen Ones</w:t>
      </w:r>
    </w:p>
    <w:p w14:paraId="18970363" w14:textId="77777777" w:rsidR="00DC093A"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7469BCC3" w14:textId="77777777" w:rsidR="00DC093A"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177B6FD7" w14:textId="77777777" w:rsidR="00DC093A"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757E4D44" w14:textId="77777777" w:rsidR="00DC093A" w:rsidRDefault="00000000">
      <w:pPr>
        <w:pStyle w:val="Heading3"/>
      </w:pPr>
      <w:bookmarkStart w:id="905" w:name="come-to-the-most-great-prison"/>
      <w:bookmarkEnd w:id="904"/>
      <w:r>
        <w:t>Come to the Most Great Prison</w:t>
      </w:r>
    </w:p>
    <w:p w14:paraId="09671275" w14:textId="77777777" w:rsidR="00DC093A"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523BC395" w14:textId="77777777" w:rsidR="00DC093A"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59CB03FE" w14:textId="77777777" w:rsidR="00DC093A"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5C651172" w14:textId="77777777" w:rsidR="00DC093A" w:rsidRDefault="00000000">
      <w:pPr>
        <w:pStyle w:val="Heading3"/>
      </w:pPr>
      <w:bookmarkStart w:id="906" w:name="contemplate-upon-the-verses-of-the-quran"/>
      <w:bookmarkEnd w:id="905"/>
      <w:r>
        <w:lastRenderedPageBreak/>
        <w:t>Contemplate Upon the Verses of the Qur’an</w:t>
      </w:r>
    </w:p>
    <w:p w14:paraId="2C5B2B04" w14:textId="77777777" w:rsidR="00DC093A"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408E01CF" w14:textId="77777777" w:rsidR="00DC093A" w:rsidRDefault="00000000">
      <w:pPr>
        <w:pStyle w:val="BodyText"/>
      </w:pPr>
      <w:r>
        <w:t>In the mention of the meeting, it has been revealed in such a way that there is no room for the deniers to reject or deny.</w:t>
      </w:r>
    </w:p>
    <w:p w14:paraId="22E8355F" w14:textId="77777777" w:rsidR="00DC093A"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415448D1" w14:textId="77777777" w:rsidR="00DC093A" w:rsidRDefault="00000000">
      <w:pPr>
        <w:pStyle w:val="BodyText"/>
      </w:pPr>
      <w:r>
        <w:t>And He says, “Whoever hopes for the meeting with God, indeed, the term of God is coming, and He is the Hearing, the Knowing” Qur’an 29:5.</w:t>
      </w:r>
    </w:p>
    <w:p w14:paraId="597A4275" w14:textId="77777777" w:rsidR="00DC093A" w:rsidRDefault="00000000">
      <w:pPr>
        <w:pStyle w:val="BodyText"/>
      </w:pPr>
      <w:r>
        <w:t>Until His words, “But those who disbelieve in the signs of God and His meeting, those have despaired of My mercy, and those will have a painful punishment” Qur’an 29:23.</w:t>
      </w:r>
    </w:p>
    <w:p w14:paraId="425455C0" w14:textId="77777777" w:rsidR="00DC093A" w:rsidRDefault="00000000">
      <w:pPr>
        <w:pStyle w:val="BodyText"/>
      </w:pPr>
      <w:r>
        <w:t>And He says, “They say, ‘When we are lost in the earth, will we indeed be recreated anew?’ But they are disbelievers in the meeting with their Lord” Qur’an 32:10.</w:t>
      </w:r>
    </w:p>
    <w:p w14:paraId="386A7906" w14:textId="77777777" w:rsidR="00DC093A" w:rsidRDefault="00000000">
      <w:pPr>
        <w:pStyle w:val="BodyText"/>
      </w:pPr>
      <w:r>
        <w:t>And He says, “Verily, they are in doubt about the meeting with their Lord. Verily, He is encompassing of all things” Qur’an 41:54.</w:t>
      </w:r>
    </w:p>
    <w:p w14:paraId="67B19F96" w14:textId="77777777" w:rsidR="00DC093A"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2444377A" w14:textId="77777777" w:rsidR="00DC093A"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68111211" w14:textId="77777777" w:rsidR="00DC093A"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71EF12B4" w14:textId="77777777" w:rsidR="00DC093A"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7BAD7F3E" w14:textId="77777777" w:rsidR="00DC093A"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49F77777" w14:textId="77777777" w:rsidR="00DC093A"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35AEF981" w14:textId="77777777" w:rsidR="00DC093A" w:rsidRDefault="00000000">
      <w:pPr>
        <w:pStyle w:val="BodyText"/>
      </w:pPr>
      <w:r>
        <w:t>And He says, “Do they not think that they will be resurrected for a tremendous Day, the Day when mankind will stand before the Lord of the worlds?” Qur’an 83:4-6.</w:t>
      </w:r>
    </w:p>
    <w:p w14:paraId="14A6AB93" w14:textId="77777777" w:rsidR="00DC093A" w:rsidRDefault="00000000">
      <w:pPr>
        <w:pStyle w:val="BodyText"/>
      </w:pPr>
      <w:r>
        <w:t>And He says, “And We certainly gave Moses the Book, so do not be in doubt about his meeting” Qur’an 32:23.</w:t>
      </w:r>
    </w:p>
    <w:p w14:paraId="5910D47B" w14:textId="77777777" w:rsidR="00DC093A" w:rsidRDefault="00000000">
      <w:pPr>
        <w:pStyle w:val="BodyText"/>
      </w:pPr>
      <w:r>
        <w:t>And He says, “No! When the earth is pounded to dust, pounded and your Lord has come and the angels, rank upon rank” Qur’an 89:21-22.</w:t>
      </w:r>
    </w:p>
    <w:p w14:paraId="75B467B8" w14:textId="77777777" w:rsidR="00DC093A" w:rsidRDefault="00000000">
      <w:pPr>
        <w:pStyle w:val="BodyText"/>
      </w:pPr>
      <w:r>
        <w:t>And He says, “They want to extinguish the light of God with their mouths, but God will perfect His light, although the disbelievers dislike it” Qur’an 61:8.</w:t>
      </w:r>
    </w:p>
    <w:p w14:paraId="24FBF369" w14:textId="77777777" w:rsidR="00DC093A"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70B5B678" w14:textId="77777777" w:rsidR="00DC093A" w:rsidRDefault="00000000">
      <w:pPr>
        <w:pStyle w:val="Heading3"/>
      </w:pPr>
      <w:bookmarkStart w:id="907" w:name="the-promise-of-meeting-the-lord"/>
      <w:bookmarkEnd w:id="906"/>
      <w:r>
        <w:t>The Promise of Meeting the Lord</w:t>
      </w:r>
    </w:p>
    <w:p w14:paraId="062603B2" w14:textId="77777777" w:rsidR="00DC093A"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7B687EEE" w14:textId="77777777" w:rsidR="00DC093A"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72DA644C" w14:textId="77777777" w:rsidR="00DC093A"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3F46B0EB" w14:textId="77777777" w:rsidR="00DC093A"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15FE0436" w14:textId="77777777" w:rsidR="00DC093A" w:rsidRDefault="00000000">
      <w:pPr>
        <w:pStyle w:val="Heading3"/>
      </w:pPr>
      <w:bookmarkStart w:id="908" w:name="invitation-to-meet-mirza-yahya-in-cyprus"/>
      <w:bookmarkEnd w:id="907"/>
      <w:r>
        <w:t>Invitation to Meet Mirza Yahya in Cyprus</w:t>
      </w:r>
    </w:p>
    <w:p w14:paraId="4CF4411E" w14:textId="77777777" w:rsidR="00DC093A"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5172E9E6" w14:textId="77777777" w:rsidR="00DC093A"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4083F9C4" w14:textId="77777777" w:rsidR="00DC093A" w:rsidRDefault="00000000">
      <w:pPr>
        <w:pStyle w:val="Heading3"/>
      </w:pPr>
      <w:bookmarkStart w:id="909" w:name="oppression-in-tehran"/>
      <w:bookmarkEnd w:id="908"/>
      <w:r>
        <w:t>Oppression in Tehran</w:t>
      </w:r>
    </w:p>
    <w:p w14:paraId="2211AC8C" w14:textId="77777777" w:rsidR="00DC093A"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1B153042" w14:textId="77777777" w:rsidR="00DC093A"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16E90CB3" w14:textId="77777777" w:rsidR="00DC093A"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0598F5C3" w14:textId="77777777" w:rsidR="00DC093A" w:rsidRDefault="00000000">
      <w:pPr>
        <w:pStyle w:val="BodyText"/>
      </w:pPr>
      <w:r>
        <w:t>Accusing those whom the right made trustworthy as the keeper of the seventh heaven</w:t>
      </w:r>
    </w:p>
    <w:p w14:paraId="5818FF4C" w14:textId="77777777" w:rsidR="00DC093A"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5206EF0F" w14:textId="77777777" w:rsidR="00DC093A"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6F0DF43A" w14:textId="77777777" w:rsidR="00DC093A"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055F56DA" w14:textId="77777777" w:rsidR="00DC093A" w:rsidRDefault="00000000">
      <w:pPr>
        <w:pStyle w:val="Heading2"/>
      </w:pPr>
      <w:bookmarkStart w:id="910" w:name="does-anyone-judge-by-the-book"/>
      <w:bookmarkEnd w:id="903"/>
      <w:bookmarkEnd w:id="909"/>
      <w:r>
        <w:t>Does Anyone Judge by the Book?</w:t>
      </w:r>
    </w:p>
    <w:p w14:paraId="35938D63" w14:textId="77777777" w:rsidR="00DC093A"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78A3DE89" w14:textId="77777777" w:rsidR="00DC093A"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419D2A3A" w14:textId="77777777" w:rsidR="00DC093A"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4569C1AC" w14:textId="77777777" w:rsidR="00DC093A"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0537ABB8" w14:textId="77777777" w:rsidR="00DC093A"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43C36937" w14:textId="77777777" w:rsidR="00DC093A"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3AA845BD" w14:textId="77777777" w:rsidR="00DC093A"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64882692" w14:textId="77777777" w:rsidR="00DC093A"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563C90BF" w14:textId="77777777" w:rsidR="00DC093A" w:rsidRDefault="00000000">
      <w:pPr>
        <w:pStyle w:val="BodyText"/>
      </w:pPr>
      <w:r>
        <w:t>Today, nature has clung to the hem of grace and circled around it.</w:t>
      </w:r>
    </w:p>
    <w:p w14:paraId="6C89C3D4" w14:textId="77777777" w:rsidR="00DC093A"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7C2A910D" w14:textId="77777777" w:rsidR="00DC093A"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080B9570" w14:textId="77777777" w:rsidR="00DC093A" w:rsidRDefault="00000000">
      <w:pPr>
        <w:pStyle w:val="Heading3"/>
      </w:pPr>
      <w:bookmarkStart w:id="911" w:name="Xe8c2e758adba211732f5fc34333b1793612ad45"/>
      <w:r>
        <w:t>Illusions About the Signs of Resurrection</w:t>
      </w:r>
    </w:p>
    <w:p w14:paraId="3F70AAF3" w14:textId="77777777" w:rsidR="00DC093A"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605B0E22" w14:textId="77777777" w:rsidR="00DC093A"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203A10BC" w14:textId="77777777" w:rsidR="00DC093A"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6EA0C2BA" w14:textId="77777777" w:rsidR="00DC093A"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285B4FE2" w14:textId="77777777" w:rsidR="00DC093A"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521463BF" w14:textId="77777777" w:rsidR="00DC093A"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73437DA3" w14:textId="77777777" w:rsidR="00DC093A"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7F37BB97" w14:textId="77777777" w:rsidR="00DC093A"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182486EB" w14:textId="77777777" w:rsidR="00DC093A" w:rsidRDefault="00000000">
      <w:pPr>
        <w:pStyle w:val="Heading3"/>
      </w:pPr>
      <w:bookmarkStart w:id="912" w:name="the-station-of-trustworthiness"/>
      <w:bookmarkEnd w:id="911"/>
      <w:r>
        <w:t>The Station of Trustworthiness</w:t>
      </w:r>
    </w:p>
    <w:p w14:paraId="4C58B0F9" w14:textId="77777777" w:rsidR="00DC093A"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018A24DD" w14:textId="77777777" w:rsidR="00DC093A" w:rsidRDefault="00000000">
      <w:pPr>
        <w:pStyle w:val="BodyText"/>
      </w:pPr>
      <w:r>
        <w:t>Thus, we have revealed to you what brings the servants closer to the Possessor of existence.</w:t>
      </w:r>
    </w:p>
    <w:p w14:paraId="2BB4F50C" w14:textId="77777777" w:rsidR="00DC093A" w:rsidRDefault="00000000">
      <w:pPr>
        <w:pStyle w:val="Heading3"/>
      </w:pPr>
      <w:bookmarkStart w:id="913" w:name="X3528b1fe3e5d36a8126766151838351f33523fe"/>
      <w:bookmarkEnd w:id="912"/>
      <w:r>
        <w:t>Invitation to Bring the People of the World Closer</w:t>
      </w:r>
    </w:p>
    <w:p w14:paraId="5829A121" w14:textId="77777777" w:rsidR="00DC093A"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5017572D" w14:textId="77777777" w:rsidR="00DC093A"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2A7835F6" w14:textId="77777777" w:rsidR="00DC093A"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60BAE553" w14:textId="77777777" w:rsidR="00DC093A"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7CFC7B83" w14:textId="77777777" w:rsidR="00DC093A"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7D1B5309" w14:textId="77777777" w:rsidR="00DC093A"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1C4D899E" w14:textId="77777777" w:rsidR="00DC093A"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65A523ED" w14:textId="77777777" w:rsidR="00DC093A" w:rsidRDefault="00000000">
      <w:pPr>
        <w:pStyle w:val="Heading3"/>
      </w:pPr>
      <w:bookmarkStart w:id="914" w:name="melodies-from-the-bayan"/>
      <w:bookmarkEnd w:id="913"/>
      <w:r>
        <w:lastRenderedPageBreak/>
        <w:t>Melodies From the Bayan</w:t>
      </w:r>
    </w:p>
    <w:p w14:paraId="0B60176A" w14:textId="77777777" w:rsidR="00DC093A"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006EE899" w14:textId="77777777" w:rsidR="00DC093A"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39DDD3B4" w14:textId="77777777" w:rsidR="00DC093A"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0E0F7AFC" w14:textId="77777777" w:rsidR="00DC093A"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02EDC548" w14:textId="77777777" w:rsidR="00DC093A"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76B60351" w14:textId="77777777" w:rsidR="00DC093A" w:rsidRDefault="00000000">
      <w:pPr>
        <w:pStyle w:val="Heading3"/>
      </w:pPr>
      <w:bookmarkStart w:id="915" w:name="melodies-from-the-bible-and-quran"/>
      <w:bookmarkEnd w:id="914"/>
      <w:r>
        <w:lastRenderedPageBreak/>
        <w:t>Melodies From the Bible and Qur’an</w:t>
      </w:r>
    </w:p>
    <w:p w14:paraId="3FAA220E" w14:textId="77777777" w:rsidR="00DC093A"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7CE94594" w14:textId="77777777" w:rsidR="00DC093A"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1C1F3E72" w14:textId="77777777" w:rsidR="00DC093A"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75AB62AB" w14:textId="77777777" w:rsidR="00DC093A"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4AF5305C" w14:textId="77777777" w:rsidR="00DC093A"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3B4D052D" w14:textId="77777777" w:rsidR="00DC093A"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14CC5B54" w14:textId="77777777" w:rsidR="00DC093A"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7ED86008" w14:textId="77777777" w:rsidR="00DC093A" w:rsidRDefault="00000000">
      <w:pPr>
        <w:pStyle w:val="Heading3"/>
      </w:pPr>
      <w:bookmarkStart w:id="916" w:name="melodies-from-the-aqdas"/>
      <w:bookmarkEnd w:id="915"/>
      <w:r>
        <w:t>Melodies from the Aqdas</w:t>
      </w:r>
    </w:p>
    <w:p w14:paraId="4DE90DCA" w14:textId="77777777" w:rsidR="00DC093A"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00C2D408" w14:textId="77777777" w:rsidR="00DC093A"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4D4CDB9F" w14:textId="77777777" w:rsidR="00DC093A" w:rsidRDefault="00000000">
      <w:pPr>
        <w:pStyle w:val="Heading3"/>
      </w:pPr>
      <w:bookmarkStart w:id="917" w:name="melodies-of-a-new-verse"/>
      <w:bookmarkEnd w:id="916"/>
      <w:r>
        <w:lastRenderedPageBreak/>
        <w:t>Melodies of a New Verse</w:t>
      </w:r>
    </w:p>
    <w:p w14:paraId="18923CC1" w14:textId="77777777" w:rsidR="00DC093A" w:rsidRDefault="00000000">
      <w:pPr>
        <w:pStyle w:val="FirstParagraph"/>
      </w:pPr>
      <w:r>
        <w:t>These verses were revealed before, but at this time, this verse is revealed:</w:t>
      </w:r>
    </w:p>
    <w:p w14:paraId="3D317CD3" w14:textId="77777777" w:rsidR="00DC093A"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2E8E73C9" w14:textId="77777777" w:rsidR="00DC093A"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29FCA449" w14:textId="77777777" w:rsidR="00DC093A"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5C375C2F" w14:textId="77777777" w:rsidR="00DC093A"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52D864D8" w14:textId="77777777" w:rsidR="00DC093A"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52A19047" w14:textId="77777777" w:rsidR="00DC093A"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1B28DD85" w14:textId="77777777" w:rsidR="00DC093A" w:rsidRDefault="00000000">
      <w:pPr>
        <w:pStyle w:val="Heading2"/>
      </w:pPr>
      <w:bookmarkStart w:id="918" w:name="Xb89b3e1b1e6c0bc8e4c0ca96a038c6a066659a5"/>
      <w:bookmarkEnd w:id="910"/>
      <w:bookmarkEnd w:id="917"/>
      <w:r>
        <w:lastRenderedPageBreak/>
        <w:t>Verses for the Sheikh to Say to the Babi’s</w:t>
      </w:r>
    </w:p>
    <w:p w14:paraId="09C6F61C" w14:textId="77777777" w:rsidR="00DC093A"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30DC4BE4" w14:textId="77777777" w:rsidR="00DC093A"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0E583AC1" w14:textId="77777777" w:rsidR="00DC093A" w:rsidRDefault="00000000">
      <w:pPr>
        <w:pStyle w:val="Heading3"/>
      </w:pPr>
      <w:bookmarkStart w:id="919" w:name="reflect-on-the-words-of-the-bayan"/>
      <w:r>
        <w:t>Reflect on the Words of the Bayan</w:t>
      </w:r>
    </w:p>
    <w:p w14:paraId="69D2B82E" w14:textId="77777777" w:rsidR="00DC093A"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53F0B425" w14:textId="77777777" w:rsidR="00DC093A"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543BDDCF" w14:textId="77777777" w:rsidR="00DC093A"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17B93D65" w14:textId="77777777" w:rsidR="00DC093A"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38751473" w14:textId="77777777" w:rsidR="00DC093A"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7E9E4190" w14:textId="77777777" w:rsidR="00DC093A"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18461D96" w14:textId="77777777" w:rsidR="00DC093A"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54E9C91A" w14:textId="77777777" w:rsidR="00DC093A"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27D4BA78" w14:textId="77777777" w:rsidR="00DC093A"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27026723" w14:textId="77777777" w:rsidR="00DC093A"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223B5F84" w14:textId="77777777" w:rsidR="00DC093A"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5ACC0E76" w14:textId="77777777" w:rsidR="00DC093A"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6153B7F5" w14:textId="77777777" w:rsidR="00DC093A"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63C50BD7" w14:textId="77777777" w:rsidR="00DC093A" w:rsidRDefault="00000000">
      <w:pPr>
        <w:pStyle w:val="Heading2"/>
      </w:pPr>
      <w:bookmarkStart w:id="920" w:name="the-story-of-siyyid-jawad"/>
      <w:bookmarkEnd w:id="918"/>
      <w:bookmarkEnd w:id="919"/>
      <w:r>
        <w:t>The Story of Siyyid Jawad</w:t>
      </w:r>
    </w:p>
    <w:p w14:paraId="19642F25" w14:textId="77777777" w:rsidR="00DC093A"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33715178" w14:textId="77777777" w:rsidR="00DC093A"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1D4F36D2" w14:textId="77777777" w:rsidR="00DC093A" w:rsidRDefault="00000000">
      <w:pPr>
        <w:pStyle w:val="BlockText"/>
      </w:pPr>
      <w:r>
        <w:t>“The truth has come, radiant like the sun, But alas, it has come to the city of the blind.” – Nizami Ganjavi</w:t>
      </w:r>
    </w:p>
    <w:p w14:paraId="02F6E20C" w14:textId="77777777" w:rsidR="00DC093A"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544A8BF9" w14:textId="77777777" w:rsidR="00DC093A"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4AE8B057" w14:textId="77777777" w:rsidR="00DC093A"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5BC1E520" w14:textId="77777777" w:rsidR="00DC093A"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387FEF91" w14:textId="77777777" w:rsidR="00DC093A" w:rsidRDefault="00000000">
      <w:pPr>
        <w:pStyle w:val="BodyText"/>
      </w:pPr>
      <w:r>
        <w:t>After the appearance of this word, he went to the Mevlevi lodge and stayed with them until the command for departure came.</w:t>
      </w:r>
    </w:p>
    <w:p w14:paraId="1F165995" w14:textId="77777777" w:rsidR="00DC093A" w:rsidRDefault="00000000">
      <w:pPr>
        <w:pStyle w:val="Heading2"/>
      </w:pPr>
      <w:bookmarkStart w:id="921" w:name="the-bayan-cannot-be-erased"/>
      <w:bookmarkEnd w:id="920"/>
      <w:r>
        <w:t>The Bayan Cannot Be Erased</w:t>
      </w:r>
    </w:p>
    <w:p w14:paraId="37775CAE" w14:textId="77777777" w:rsidR="00DC093A"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792B57D9" w14:textId="77777777" w:rsidR="00DC093A"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0ED61B78" w14:textId="77777777" w:rsidR="00DC093A"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46E872FB" w14:textId="77777777" w:rsidR="00DC093A" w:rsidRDefault="00000000">
      <w:pPr>
        <w:pStyle w:val="Heading3"/>
      </w:pPr>
      <w:bookmarkStart w:id="922" w:name="stories-about-bahaullahs-family"/>
      <w:r>
        <w:t>Stories About Baha’u’llah’s Family</w:t>
      </w:r>
    </w:p>
    <w:p w14:paraId="5E8FDD59" w14:textId="77777777" w:rsidR="00DC093A"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502B9B30" w14:textId="77777777" w:rsidR="00DC093A"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33ED63F1" w14:textId="77777777" w:rsidR="00DC093A"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351FF6C8" w14:textId="77777777" w:rsidR="00DC093A"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264B3584" w14:textId="77777777" w:rsidR="00DC093A"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2E50E125" w14:textId="77777777" w:rsidR="00DC093A"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6FDA1A43" w14:textId="77777777" w:rsidR="00DC093A"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1D2E63AB" w14:textId="77777777" w:rsidR="00DC093A"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17B25D2F" w14:textId="77777777" w:rsidR="00DC093A"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30AD812F" w14:textId="77777777" w:rsidR="00DC093A"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0B41A8E4" w14:textId="77777777" w:rsidR="00DC093A" w:rsidRDefault="00000000">
      <w:pPr>
        <w:pStyle w:val="Heading3"/>
      </w:pPr>
      <w:bookmarkStart w:id="923" w:name="do-not-cling-to-the-bayan"/>
      <w:bookmarkEnd w:id="922"/>
      <w:r>
        <w:t>Do Not Cling to the Bayan</w:t>
      </w:r>
    </w:p>
    <w:p w14:paraId="70F8EADF" w14:textId="77777777" w:rsidR="00DC093A"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1857681F" w14:textId="77777777" w:rsidR="00DC093A"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6C423185" w14:textId="77777777" w:rsidR="00DC093A"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4272A75D" w14:textId="77777777" w:rsidR="00DC093A"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438B71ED" w14:textId="77777777" w:rsidR="00DC093A"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579E7474" w14:textId="77777777" w:rsidR="00DC093A"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74E65A6F" w14:textId="77777777" w:rsidR="00DC093A"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44283B6D" w14:textId="77777777" w:rsidR="00DC093A"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567C9C0A" w14:textId="77777777" w:rsidR="00DC093A"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057B0480" w14:textId="77777777" w:rsidR="00DC093A"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5B68664F" w14:textId="77777777" w:rsidR="00DC093A"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4F29CD4C" w14:textId="77777777" w:rsidR="00DC093A"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11B5CC55" w14:textId="77777777" w:rsidR="00DC093A"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066C85B1" w14:textId="77777777" w:rsidR="00DC093A"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0C517C3E" w14:textId="77777777" w:rsidR="00DC093A"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2D181F0E" w14:textId="77777777" w:rsidR="00DC093A" w:rsidRDefault="00000000">
      <w:pPr>
        <w:pStyle w:val="Heading3"/>
      </w:pPr>
      <w:bookmarkStart w:id="924" w:name="in-honor-of-mirza-asadullah-diyan"/>
      <w:bookmarkEnd w:id="923"/>
      <w:r>
        <w:t>In Honor of Mirza Asadu’llah Diyan</w:t>
      </w:r>
    </w:p>
    <w:p w14:paraId="116C2F56" w14:textId="77777777" w:rsidR="00DC093A"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7E60A226" w14:textId="77777777" w:rsidR="00DC093A" w:rsidRDefault="00000000">
      <w:pPr>
        <w:pStyle w:val="Heading3"/>
      </w:pPr>
      <w:bookmarkStart w:id="925" w:name="urged-to-read-mirza-yahyas-mustayqiz"/>
      <w:bookmarkEnd w:id="924"/>
      <w:r>
        <w:t>Urged to Read Mirza Yahya’s Mustayqiz</w:t>
      </w:r>
    </w:p>
    <w:p w14:paraId="5C397693" w14:textId="77777777" w:rsidR="00DC093A"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2386DF76" w14:textId="77777777" w:rsidR="00DC093A"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08378797" w14:textId="77777777" w:rsidR="00DC093A"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5559578A" w14:textId="77777777" w:rsidR="00DC093A" w:rsidRDefault="00000000">
      <w:pPr>
        <w:pStyle w:val="BodyText"/>
      </w:pPr>
      <w:r>
        <w:t>May God guide and assist all to recognize the truth of this Manifestation and embrace it wholeheartedly.</w:t>
      </w:r>
    </w:p>
    <w:p w14:paraId="5F801F00" w14:textId="77777777" w:rsidR="00DC093A" w:rsidRDefault="00000000">
      <w:pPr>
        <w:pStyle w:val="Heading2"/>
      </w:pPr>
      <w:bookmarkStart w:id="926" w:name="some-selected-hadith"/>
      <w:bookmarkEnd w:id="921"/>
      <w:bookmarkEnd w:id="925"/>
      <w:r>
        <w:t>Some Selected Hadith</w:t>
      </w:r>
    </w:p>
    <w:p w14:paraId="513222FB" w14:textId="77777777" w:rsidR="00DC093A"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0B74EB2D" w14:textId="77777777" w:rsidR="00DC093A" w:rsidRDefault="00000000">
      <w:pPr>
        <w:pStyle w:val="BodyText"/>
      </w:pPr>
      <w:r>
        <w:t>In the Name of God, the Most Merciful, the Most Compassionate</w:t>
      </w:r>
    </w:p>
    <w:p w14:paraId="1F6ED7B8" w14:textId="77777777" w:rsidR="00DC093A" w:rsidRDefault="00000000">
      <w:pPr>
        <w:pStyle w:val="BodyText"/>
      </w:pPr>
      <w:r>
        <w:t>“Regarding the Virtues of Akka, the Sea, and the Spring of the Cow in Akka”</w:t>
      </w:r>
    </w:p>
    <w:p w14:paraId="7A56746C" w14:textId="77777777" w:rsidR="00DC093A"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61BD577B" w14:textId="77777777" w:rsidR="00DC093A"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37D1FA74" w14:textId="77777777" w:rsidR="00DC093A"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0D81F5C8" w14:textId="77777777" w:rsidR="00DC093A" w:rsidRDefault="00000000">
      <w:pPr>
        <w:pStyle w:val="BodyText"/>
      </w:pPr>
      <w:r>
        <w:t>And he (peace be upon him) said, “Indeed, in Paradise are kings, leaders, and the poor of Akka are the kings and leaders of Paradise. Indeed, a month in Akka is better than a thousand years elsewhere.”</w:t>
      </w:r>
    </w:p>
    <w:p w14:paraId="4DBEB1A1" w14:textId="77777777" w:rsidR="00DC093A"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27B13B44" w14:textId="77777777" w:rsidR="00DC093A"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553B6802" w14:textId="77777777" w:rsidR="00DC093A"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6311F96E" w14:textId="77777777" w:rsidR="00DC093A"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439ACF98" w14:textId="77777777" w:rsidR="00DC093A" w:rsidRDefault="00000000">
      <w:pPr>
        <w:pStyle w:val="BodyText"/>
      </w:pPr>
      <w:r>
        <w:lastRenderedPageBreak/>
        <w:t>The Messenger of God has spoken the truth, may God’s blessings be upon him.</w:t>
      </w:r>
    </w:p>
    <w:p w14:paraId="251AE3DF" w14:textId="77777777" w:rsidR="00DC093A" w:rsidRDefault="00000000">
      <w:r>
        <w:br w:type="page"/>
      </w:r>
    </w:p>
    <w:p w14:paraId="13A499D6" w14:textId="77777777" w:rsidR="00DC093A" w:rsidRDefault="00000000">
      <w:pPr>
        <w:pStyle w:val="Heading1"/>
      </w:pPr>
      <w:bookmarkStart w:id="927" w:name="sec-lawh-i-baytul-adl"/>
      <w:bookmarkStart w:id="928" w:name="_Toc186378242"/>
      <w:bookmarkEnd w:id="851"/>
      <w:bookmarkEnd w:id="926"/>
      <w:r>
        <w:lastRenderedPageBreak/>
        <w:t>Lawh-i-Baytu’l-’Adl (Tablet of the Houses of Justice)</w:t>
      </w:r>
      <w:bookmarkEnd w:id="928"/>
    </w:p>
    <w:p w14:paraId="2CAE6695" w14:textId="77777777" w:rsidR="00DC093A" w:rsidRDefault="00000000">
      <w:pPr>
        <w:pStyle w:val="FirstParagraph"/>
      </w:pPr>
      <w:r>
        <w:t>1 He is the Sovereign over whatever He wills.</w:t>
      </w:r>
    </w:p>
    <w:p w14:paraId="39A232AD" w14:textId="77777777" w:rsidR="00DC093A"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1E7EFACE" w14:textId="77777777" w:rsidR="00DC093A"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08687027" w14:textId="77777777" w:rsidR="00DC093A"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29A34E4D" w14:textId="77777777" w:rsidR="00DC093A"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78FFBA68" w14:textId="77777777" w:rsidR="00DC093A"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059F3134" w14:textId="77777777" w:rsidR="00DC093A"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472F5076" w14:textId="77777777" w:rsidR="00DC093A"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7D2E9E06" w14:textId="77777777" w:rsidR="00DC093A"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0071403F" w14:textId="77777777" w:rsidR="00DC093A" w:rsidRDefault="00000000">
      <w:r>
        <w:br w:type="page"/>
      </w:r>
    </w:p>
    <w:p w14:paraId="13BA724D" w14:textId="77777777" w:rsidR="00DC093A" w:rsidRDefault="00000000">
      <w:pPr>
        <w:pStyle w:val="Heading1"/>
      </w:pPr>
      <w:bookmarkStart w:id="929" w:name="sec-surah-fuad"/>
      <w:bookmarkStart w:id="930" w:name="_Toc186378243"/>
      <w:bookmarkEnd w:id="927"/>
      <w:r>
        <w:lastRenderedPageBreak/>
        <w:t>Surah Fu’ad (Surah Kaf Va)</w:t>
      </w:r>
      <w:bookmarkEnd w:id="930"/>
    </w:p>
    <w:p w14:paraId="72BFBD67" w14:textId="77777777" w:rsidR="00DC093A" w:rsidRDefault="00000000">
      <w:pPr>
        <w:pStyle w:val="FirstParagraph"/>
      </w:pPr>
      <w:r>
        <w:t>He is the Most Holy, the Most Glorious</w:t>
      </w:r>
    </w:p>
    <w:p w14:paraId="40D1FE0F" w14:textId="77777777" w:rsidR="00DC093A" w:rsidRDefault="00000000">
      <w:pPr>
        <w:pStyle w:val="BodyText"/>
      </w:pPr>
      <w:r>
        <w:t>Kaf Va:</w:t>
      </w:r>
    </w:p>
    <w:p w14:paraId="530C5B64" w14:textId="77777777" w:rsidR="00DC093A" w:rsidRDefault="00000000">
      <w:pPr>
        <w:pStyle w:val="BodyText"/>
      </w:pPr>
      <w:r>
        <w:t>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14:paraId="1C1AF248" w14:textId="77777777" w:rsidR="00DC093A" w:rsidRDefault="00000000">
      <w:pPr>
        <w:pStyle w:val="BodyText"/>
      </w:pPr>
      <w:r>
        <w:t>Know that those who have passed judgment upon Us, God has seized their leader with His power and authority. When he saw the punishment, he fled to Paris and sought refuge with the wise men. He said, “Is there anyone who can save me?” But his mouth was struck, and it was said to him, “Now is not the time for escape.” When he turned to the angels of wrath, he almost perished from fear. He said, “I have a house of gold and a palace by the strait, beneath which rivers flow.” It was said to him, “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p>
    <w:p w14:paraId="50CD7DA9" w14:textId="77777777" w:rsidR="00DC093A" w:rsidRDefault="00000000">
      <w:pPr>
        <w:pStyle w:val="BodyText"/>
      </w:pPr>
      <w:r>
        <w:t>He said, “I was the leader of the people, and this is my proclamation.” It was said to him, “Hold your tongue, O you who disbelieve in the Day of the Call.” He said, “Is there a respite for me to call upon my family?” It was said to him, “Far from it, O you who associate others with God and deny His signs.” When the keepers of the abyss called out to him, “The gates of fire have been opened for you, O you who turned away from the Chosen One. Return to it, for it longs for you.”</w:t>
      </w:r>
    </w:p>
    <w:p w14:paraId="765A9D80" w14:textId="77777777" w:rsidR="00DC093A" w:rsidRDefault="00000000">
      <w:pPr>
        <w:pStyle w:val="BodyText"/>
      </w:pPr>
      <w:r>
        <w:t>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14:paraId="0D5920ED" w14:textId="77777777" w:rsidR="00DC093A" w:rsidRDefault="00000000">
      <w:pPr>
        <w:pStyle w:val="BodyText"/>
      </w:pPr>
      <w:r>
        <w:t>An angel from the right of the Throne called out to him, “These are stern angels. Do you have any escape?” It was said to him, “Except for Hell, which causes the heart to boil.” 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14:paraId="2F50ED74" w14:textId="77777777" w:rsidR="00DC093A" w:rsidRDefault="00000000">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w:t>
      </w:r>
      <w:r>
        <w:lastRenderedPageBreak/>
        <w:t>He sent a letter to one in that place, a letter of the wicked, in which he mocked God and wrote what caused the things to tremble.</w:t>
      </w:r>
    </w:p>
    <w:p w14:paraId="4EB24E4F" w14:textId="77777777" w:rsidR="00DC093A" w:rsidRDefault="00000000">
      <w:pPr>
        <w:pStyle w:val="BodyText"/>
      </w:pPr>
      <w:r>
        <w:t>Say, “Do you see anyone who can protect you when the wrath of the Almighty, the Chosen One, comes upon you?” Thus We have informed you of the secrets of hearts, for your Lord is the Almighty, the All-Knowing.</w:t>
      </w:r>
    </w:p>
    <w:p w14:paraId="29731E5E" w14:textId="77777777" w:rsidR="00DC093A" w:rsidRDefault="00000000">
      <w:pPr>
        <w:pStyle w:val="BodyText"/>
      </w:pPr>
      <w:r>
        <w:t>Stand firm in the Cause, then gather My loved ones and remind them of this day when the feet have faltered. Say, “Today it is incumbent upon every devoted one to support their Lord, for He is your Protector, and the people have no protector today.”</w:t>
      </w:r>
    </w:p>
    <w:p w14:paraId="4060C4AE" w14:textId="77777777" w:rsidR="00DC093A" w:rsidRDefault="00000000">
      <w:pPr>
        <w:pStyle w:val="BodyText"/>
      </w:pPr>
      <w:r>
        <w:t>Then We took the Mahdi who was promised punishment in the scriptures and Tablets. When the wrath came upon him from Us, he said, “Is there a return for me?” It was said to him, “Away with you, O you who deny the return!” This is Hell, and the fires have been kindled for you. You abandoned what was good in the futile life, and today there is no protector for you from God. You are the one by whom the Holy Spirit lamented, and the hearts melted.”</w:t>
      </w:r>
    </w:p>
    <w:p w14:paraId="5B661A74" w14:textId="77777777" w:rsidR="00DC093A" w:rsidRDefault="00000000">
      <w:pPr>
        <w:pStyle w:val="BodyText"/>
      </w:pPr>
      <w:r>
        <w:t>He said, “Is there any escape for me?” It was said, “No, by my Lord, even if you bring every means.” When he cried out in terror, the people of the graves were frightened, and he was seized by the grip of power. It was said, “Return to the abode of wrath in Saqar, for evil is the abode.” We seized him as We had seized the nations before him. Those are their homes, left to the spiders. So take heed, O people of understanding.</w:t>
      </w:r>
    </w:p>
    <w:p w14:paraId="7711CCC6" w14:textId="77777777" w:rsidR="00DC093A" w:rsidRDefault="00000000">
      <w:pPr>
        <w:pStyle w:val="BodyText"/>
      </w:pPr>
      <w:r>
        <w:t>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14:paraId="00E9B2B5" w14:textId="77777777" w:rsidR="00DC093A" w:rsidRDefault="00000000">
      <w:r>
        <w:br w:type="page"/>
      </w:r>
    </w:p>
    <w:p w14:paraId="20797716" w14:textId="77777777" w:rsidR="00DC093A" w:rsidRDefault="00000000">
      <w:pPr>
        <w:pStyle w:val="Heading1"/>
      </w:pPr>
      <w:bookmarkStart w:id="931" w:name="sec-suriy-i-ismunal-mursal"/>
      <w:bookmarkStart w:id="932" w:name="_Toc186378244"/>
      <w:bookmarkEnd w:id="929"/>
      <w:r>
        <w:lastRenderedPageBreak/>
        <w:t>Suriy-i-Ismuna’l-Mursal (Surah of Our Name, the Messenger)</w:t>
      </w:r>
      <w:bookmarkEnd w:id="932"/>
    </w:p>
    <w:p w14:paraId="6EDA5CB5" w14:textId="77777777" w:rsidR="00DC093A" w:rsidRDefault="00000000">
      <w:pPr>
        <w:pStyle w:val="FirstParagraph"/>
      </w:pPr>
      <w:r>
        <w:t>This is the Surah of Our Name, the Messenger, revealed by the Supreme Pen, in order to be a herald for the worlds.</w:t>
      </w:r>
    </w:p>
    <w:p w14:paraId="4A238FAA" w14:textId="77777777" w:rsidR="00DC093A" w:rsidRDefault="00000000">
      <w:pPr>
        <w:pStyle w:val="BodyText"/>
      </w:pPr>
      <w:r>
        <w:t>He is the Most Wondrous, the Most Sacred, the Most Exalted, the Most Glorious</w:t>
      </w:r>
    </w:p>
    <w:p w14:paraId="514B5163" w14:textId="77777777" w:rsidR="00DC093A"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517E1AA1" w14:textId="77777777" w:rsidR="00DC093A" w:rsidRDefault="00000000">
      <w:pPr>
        <w:pStyle w:val="Heading2"/>
      </w:pPr>
      <w:bookmarkStart w:id="933" w:name="to-bahaullah-the-messenger"/>
      <w:r>
        <w:t>To Baha’u’llah, the Messenger</w:t>
      </w:r>
    </w:p>
    <w:p w14:paraId="6DD08041" w14:textId="77777777" w:rsidR="00DC093A"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72D541C9" w14:textId="77777777" w:rsidR="00DC093A" w:rsidRDefault="00000000">
      <w:pPr>
        <w:pStyle w:val="Heading3"/>
      </w:pPr>
      <w:bookmarkStart w:id="934" w:name="messengers-who-werent-aware"/>
      <w:r>
        <w:lastRenderedPageBreak/>
        <w:t>Messengers Who Weren’t Aware</w:t>
      </w:r>
    </w:p>
    <w:p w14:paraId="7A49A5BD" w14:textId="77777777" w:rsidR="00DC093A"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76684F40" w14:textId="77777777" w:rsidR="00DC093A" w:rsidRDefault="00000000">
      <w:pPr>
        <w:pStyle w:val="Heading2"/>
      </w:pPr>
      <w:bookmarkStart w:id="935" w:name="to-the-kings-of-the-bayan"/>
      <w:bookmarkEnd w:id="933"/>
      <w:bookmarkEnd w:id="934"/>
      <w:r>
        <w:t>To the Kings of the Bayan</w:t>
      </w:r>
    </w:p>
    <w:p w14:paraId="1AB53361" w14:textId="77777777" w:rsidR="00DC093A"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3480BDB9" w14:textId="77777777" w:rsidR="00DC093A" w:rsidRDefault="00000000">
      <w:pPr>
        <w:pStyle w:val="Heading2"/>
      </w:pPr>
      <w:bookmarkStart w:id="936" w:name="to-the-kings-of-baha"/>
      <w:bookmarkEnd w:id="935"/>
      <w:r>
        <w:t>To the Kings of Baha</w:t>
      </w:r>
    </w:p>
    <w:p w14:paraId="49FB1F80" w14:textId="77777777" w:rsidR="00DC093A"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41F43B4E" w14:textId="77777777" w:rsidR="00DC093A" w:rsidRDefault="00000000">
      <w:pPr>
        <w:pStyle w:val="Heading2"/>
      </w:pPr>
      <w:bookmarkStart w:id="937" w:name="to-the-messenger-and-its-manifestations"/>
      <w:bookmarkEnd w:id="936"/>
      <w:r>
        <w:t>To the Messenger and Its Manifestations</w:t>
      </w:r>
    </w:p>
    <w:p w14:paraId="5193F5F4" w14:textId="77777777" w:rsidR="00DC093A"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344F6A95" w14:textId="77777777" w:rsidR="00DC093A" w:rsidRDefault="00000000">
      <w:pPr>
        <w:pStyle w:val="Heading2"/>
      </w:pPr>
      <w:bookmarkStart w:id="938" w:name="to-the-people-of-baha-1"/>
      <w:bookmarkEnd w:id="937"/>
      <w:r>
        <w:t>To the People of Baha</w:t>
      </w:r>
    </w:p>
    <w:p w14:paraId="65B8A0E8" w14:textId="77777777" w:rsidR="00DC093A"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7701C8C2" w14:textId="77777777" w:rsidR="00DC093A" w:rsidRDefault="00000000">
      <w:pPr>
        <w:pStyle w:val="Heading1"/>
      </w:pPr>
      <w:bookmarkStart w:id="939" w:name="sec-surah-al-wafa"/>
      <w:bookmarkStart w:id="940" w:name="_Toc186378245"/>
      <w:bookmarkEnd w:id="931"/>
      <w:bookmarkEnd w:id="938"/>
      <w:r>
        <w:t>Surah al-Wafa (Tablet to Vafa)</w:t>
      </w:r>
      <w:bookmarkEnd w:id="940"/>
    </w:p>
    <w:p w14:paraId="1A7FAA92" w14:textId="77777777" w:rsidR="00DC093A" w:rsidRDefault="00000000">
      <w:pPr>
        <w:pStyle w:val="FirstParagraph"/>
      </w:pPr>
      <w:r>
        <w:t>He is the All-Knowing</w:t>
      </w:r>
    </w:p>
    <w:p w14:paraId="2EBF72B0" w14:textId="77777777" w:rsidR="00DC093A" w:rsidRDefault="00000000">
      <w:pPr>
        <w:pStyle w:val="Heading2"/>
      </w:pPr>
      <w:bookmarkStart w:id="941" w:name="faithfulness-to-the-covenant-of-god"/>
      <w:r>
        <w:t>Faithfulness to the Covenant of God</w:t>
      </w:r>
    </w:p>
    <w:p w14:paraId="019FA701" w14:textId="77777777" w:rsidR="00DC093A" w:rsidRDefault="00000000">
      <w:pPr>
        <w:pStyle w:val="FirstParagraph"/>
      </w:pPr>
      <w:r>
        <w:t>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14:paraId="64D67567" w14:textId="77777777" w:rsidR="00DC093A" w:rsidRDefault="00000000">
      <w:pPr>
        <w:pStyle w:val="BodyText"/>
      </w:pPr>
      <w:r>
        <w:t>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14:paraId="1262D86C" w14:textId="77777777" w:rsidR="00DC093A" w:rsidRDefault="00000000">
      <w:pPr>
        <w:pStyle w:val="BodyText"/>
      </w:pPr>
      <w:r>
        <w:t>And this is not possible for anyone except those who have purified their heart from all that has been created between the heavens and the earths and have wholly turned to God, the Mighty, the Beautiful King.</w:t>
      </w:r>
    </w:p>
    <w:p w14:paraId="75156AAB" w14:textId="77777777" w:rsidR="00DC093A" w:rsidRDefault="00000000">
      <w:pPr>
        <w:pStyle w:val="BodyText"/>
      </w:pPr>
      <w:r>
        <w:t>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14:paraId="51AA0E3E" w14:textId="77777777" w:rsidR="00DC093A" w:rsidRDefault="00000000">
      <w:pPr>
        <w:pStyle w:val="BodyText"/>
      </w:pPr>
      <w:r>
        <w:t xml:space="preserve">Say: By God, the proof of God has been completed in this manifestation for all who are in the heavens and the earth before a sign descended from the exalted, holy heaven, and what has been revealed is </w:t>
      </w:r>
      <w:r>
        <w:lastRenderedPageBreak/>
        <w:t>equal to what was revealed in the Bayán. Fear God, and do not nullify your deeds, and do not be of the heedless.</w:t>
      </w:r>
    </w:p>
    <w:p w14:paraId="03F13E90" w14:textId="77777777" w:rsidR="00DC093A" w:rsidRDefault="00000000">
      <w:pPr>
        <w:pStyle w:val="BodyText"/>
      </w:pPr>
      <w:r>
        <w:t>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14:paraId="58F9CC37" w14:textId="77777777" w:rsidR="00DC093A" w:rsidRDefault="00000000">
      <w:pPr>
        <w:pStyle w:val="BodyText"/>
      </w:pPr>
      <w:r>
        <w:t>And by this, all feet have faltered except for those whom God has protected by His grace and made among those who know God by His Self and have turned away from the world.</w:t>
      </w:r>
    </w:p>
    <w:p w14:paraId="021C32C6" w14:textId="77777777" w:rsidR="00DC093A" w:rsidRDefault="00000000">
      <w:pPr>
        <w:pStyle w:val="BodyText"/>
      </w:pPr>
      <w:r>
        <w:t>Hear the words of your Lord, purify your breast from all indications so that the lights of the Sun of the mention of your Lord’s name may shine upon it, and you may be among the certain ones.</w:t>
      </w:r>
    </w:p>
    <w:p w14:paraId="0ED492C6" w14:textId="77777777" w:rsidR="00DC093A" w:rsidRDefault="00000000">
      <w:pPr>
        <w:pStyle w:val="BodyText"/>
      </w:pPr>
      <w:r>
        <w:t>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p w14:paraId="0C0F7C4B" w14:textId="77777777" w:rsidR="00DC093A" w:rsidRDefault="00000000">
      <w:pPr>
        <w:pStyle w:val="Heading2"/>
      </w:pPr>
      <w:bookmarkStart w:id="942" w:name="answer-about-the-return"/>
      <w:bookmarkEnd w:id="941"/>
      <w:r>
        <w:t>Answer About the Return</w:t>
      </w:r>
    </w:p>
    <w:p w14:paraId="492002DE" w14:textId="77777777" w:rsidR="00DC093A" w:rsidRDefault="00000000">
      <w:pPr>
        <w:pStyle w:val="FirstParagraph"/>
      </w:pPr>
      <w:r>
        <w:t>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14:paraId="6C1ACC46" w14:textId="77777777" w:rsidR="00DC093A" w:rsidRDefault="00000000">
      <w:pPr>
        <w:pStyle w:val="BodyText"/>
      </w:pPr>
      <w:r>
        <w:t>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14:paraId="5B1B7A29" w14:textId="77777777" w:rsidR="00DC093A" w:rsidRDefault="00000000">
      <w:pPr>
        <w:pStyle w:val="BodyText"/>
      </w:pPr>
      <w:r>
        <w:t>This return is realized by His command as He wills, for He is the doer of what He wishes. You witness in the return and the resurrection only what is confirmed by these two, and that is the Word of your Mighty, All-Knowing Lord. For example, if He were to take a handful of clay and say, “This is the one you followed before,” this would be true in the same existence, and no one can object to Him, for He does as He wills and rules as He desires.</w:t>
      </w:r>
    </w:p>
    <w:p w14:paraId="482A63EA" w14:textId="77777777" w:rsidR="00DC093A" w:rsidRDefault="00000000">
      <w:pPr>
        <w:pStyle w:val="BodyText"/>
      </w:pPr>
      <w:r>
        <w:t>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14:paraId="1D47ECDD" w14:textId="77777777" w:rsidR="00DC093A" w:rsidRDefault="00000000">
      <w:pPr>
        <w:pStyle w:val="BodyText"/>
      </w:pPr>
      <w:r>
        <w:t xml:space="preserve">Consider the Day of Resurrection: if God were to decree upon the lowest of the believers in God that this is the first who believed in the Bayán, you should not be doubtful of that and be among the certain ones. </w:t>
      </w:r>
      <w:r>
        <w:lastRenderedPageBreak/>
        <w:t>Do not look at the boundaries and names in this station but rather consider what confirmed the first to believe, which is faith in God, knowing His Self, and certitude in His assured and wise command.</w:t>
      </w:r>
    </w:p>
    <w:p w14:paraId="6B56A07E" w14:textId="77777777" w:rsidR="00DC093A" w:rsidRDefault="00000000">
      <w:pPr>
        <w:pStyle w:val="BodyText"/>
      </w:pPr>
      <w:r>
        <w:t>Witness in the appearance of the Point of the Bayán, exalted is His majesty, that He decreed for the first to believe that He is Muhammad, the Messenger of God. Should anyone object and say, “This one is non-Arab and he was Arab,” or “This one is named Hussein, and he was Muhammad in nam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14:paraId="7557E32D" w14:textId="77777777" w:rsidR="00DC093A" w:rsidRDefault="00000000">
      <w:pPr>
        <w:pStyle w:val="BodyText"/>
      </w:pPr>
      <w:r>
        <w:t>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14:paraId="47B33AA5" w14:textId="77777777" w:rsidR="00DC093A" w:rsidRDefault="00000000">
      <w:pPr>
        <w:pStyle w:val="BodyText"/>
      </w:pPr>
      <w:r>
        <w:t>Then know that on the Day of Manifestation, if He decrees upon a single leaf from among the leaves all the names of His most beautiful names, no one has the right to question why or how. Whoever does so has disbelieved in God and is among the deniers.</w:t>
      </w:r>
    </w:p>
    <w:p w14:paraId="41DDAB2D" w14:textId="77777777" w:rsidR="00DC093A" w:rsidRDefault="00000000">
      <w:pPr>
        <w:pStyle w:val="BodyText"/>
      </w:pPr>
      <w:r>
        <w:t>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14:paraId="6FFCB204" w14:textId="77777777" w:rsidR="00DC093A" w:rsidRDefault="00000000">
      <w:pPr>
        <w:pStyle w:val="BodyText"/>
      </w:pPr>
      <w:r>
        <w:t>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14:paraId="4C462708" w14:textId="77777777" w:rsidR="00DC093A" w:rsidRDefault="00000000">
      <w:pPr>
        <w:pStyle w:val="BodyText"/>
      </w:pPr>
      <w:r>
        <w:t>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14:paraId="3A54472E" w14:textId="77777777" w:rsidR="00DC093A" w:rsidRDefault="00000000">
      <w:pPr>
        <w:pStyle w:val="BodyText"/>
      </w:pPr>
      <w:r>
        <w:t>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14:paraId="4E3B916B" w14:textId="77777777" w:rsidR="00DC093A" w:rsidRDefault="00000000">
      <w:pPr>
        <w:pStyle w:val="BodyText"/>
      </w:pPr>
      <w:r>
        <w:t xml:space="preserve">Look with the eye of God at what We have revealed to you and sent to you, and do not look at creation and what they possess. Indeed, their example today is like a blind person walking in the shadow of the sun, asking, “What is it? Has it risen?” Denying and rejecting without being aware. They will never recognize the sun, nor will they understand what has come between them and it. They cry out within themselves, objecting and turning away. This is the state of this creation. Leave them to themselves and </w:t>
      </w:r>
      <w:r>
        <w:lastRenderedPageBreak/>
        <w:t>say: “For you is what you desire, and for us is what we will.” Perish be upon the people who associate partners with God.</w:t>
      </w:r>
    </w:p>
    <w:p w14:paraId="5E468A50" w14:textId="77777777" w:rsidR="00DC093A" w:rsidRDefault="00000000">
      <w:pPr>
        <w:pStyle w:val="BodyText"/>
      </w:pPr>
      <w:r>
        <w:t>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p w14:paraId="5335141A" w14:textId="77777777" w:rsidR="00DC093A" w:rsidRDefault="00000000">
      <w:pPr>
        <w:pStyle w:val="Heading2"/>
      </w:pPr>
      <w:bookmarkStart w:id="943" w:name="infinite-worlds"/>
      <w:bookmarkEnd w:id="942"/>
      <w:r>
        <w:t>Infinite Worlds</w:t>
      </w:r>
    </w:p>
    <w:p w14:paraId="3650F8A5" w14:textId="77777777" w:rsidR="00DC093A" w:rsidRDefault="00000000">
      <w:pPr>
        <w:pStyle w:val="FirstParagraph"/>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5B5FAB8E" w14:textId="77777777" w:rsidR="00DC093A" w:rsidRDefault="00000000">
      <w:pPr>
        <w:pStyle w:val="Body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004549B8" w14:textId="77777777" w:rsidR="00DC093A" w:rsidRDefault="00000000">
      <w:pPr>
        <w:pStyle w:val="BodyText"/>
      </w:pPr>
      <w:r>
        <w:t>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7D29D73B" w14:textId="77777777" w:rsidR="00DC093A" w:rsidRDefault="00000000">
      <w:pPr>
        <w:pStyle w:val="BodyText"/>
      </w:pPr>
      <w:r>
        <w:t>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14:paraId="4932E5E6" w14:textId="77777777" w:rsidR="00DC093A" w:rsidRDefault="00000000">
      <w:pPr>
        <w:pStyle w:val="BodyText"/>
      </w:pPr>
      <w:r>
        <w:t>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p w14:paraId="40AA8D55" w14:textId="77777777" w:rsidR="00DC093A" w:rsidRDefault="00000000">
      <w:pPr>
        <w:pStyle w:val="Heading2"/>
      </w:pPr>
      <w:bookmarkStart w:id="944" w:name="paradise-and-the-fire"/>
      <w:bookmarkEnd w:id="943"/>
      <w:r>
        <w:lastRenderedPageBreak/>
        <w:t>Paradise and the Fire</w:t>
      </w:r>
    </w:p>
    <w:p w14:paraId="69FCDB7B" w14:textId="77777777" w:rsidR="00DC093A" w:rsidRDefault="00000000">
      <w:pPr>
        <w:pStyle w:val="FirstParagraph"/>
      </w:pPr>
      <w:r>
        <w:t>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14:paraId="247CE337" w14:textId="77777777" w:rsidR="00DC093A" w:rsidRDefault="00000000">
      <w:pPr>
        <w:pStyle w:val="BodyText"/>
      </w:pPr>
      <w:r>
        <w:t>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p w14:paraId="66256D2D" w14:textId="77777777" w:rsidR="00DC093A" w:rsidRDefault="00000000">
      <w:pPr>
        <w:pStyle w:val="Heading2"/>
      </w:pPr>
      <w:bookmarkStart w:id="945" w:name="act-upon-the-persian-bayan"/>
      <w:bookmarkEnd w:id="944"/>
      <w:r>
        <w:t>Act Upon the Persian Bayan</w:t>
      </w:r>
    </w:p>
    <w:p w14:paraId="44DA3A07" w14:textId="77777777" w:rsidR="00DC093A" w:rsidRDefault="00000000">
      <w:pPr>
        <w:pStyle w:val="FirstParagraph"/>
      </w:pPr>
      <w:r>
        <w:t>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14:paraId="02F100DA" w14:textId="77777777" w:rsidR="00DC093A" w:rsidRDefault="00000000">
      <w:pPr>
        <w:pStyle w:val="BodyText"/>
      </w:pPr>
      <w:r>
        <w:t>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p w14:paraId="72BA6AA8" w14:textId="77777777" w:rsidR="00DC093A" w:rsidRDefault="00000000">
      <w:pPr>
        <w:pStyle w:val="Heading2"/>
      </w:pPr>
      <w:bookmarkStart w:id="946" w:name="about-the-departure-from-iraq"/>
      <w:bookmarkEnd w:id="945"/>
      <w:r>
        <w:t>About the Departure from Iraq</w:t>
      </w:r>
    </w:p>
    <w:p w14:paraId="749AA977" w14:textId="77777777" w:rsidR="00DC093A" w:rsidRDefault="00000000">
      <w:pPr>
        <w:pStyle w:val="FirstParagraph"/>
      </w:pPr>
      <w:r>
        <w:t>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14:paraId="6C642381" w14:textId="77777777" w:rsidR="00DC093A" w:rsidRDefault="00000000">
      <w:pPr>
        <w:pStyle w:val="BodyText"/>
      </w:pPr>
      <w:r>
        <w:t>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14:paraId="58B2EDA5" w14:textId="77777777" w:rsidR="00DC093A" w:rsidRDefault="00000000">
      <w:pPr>
        <w:pStyle w:val="BodyText"/>
      </w:pPr>
      <w:r>
        <w:t>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14:paraId="6353AE6D" w14:textId="77777777" w:rsidR="00DC093A" w:rsidRDefault="00000000">
      <w:pPr>
        <w:pStyle w:val="BodyText"/>
      </w:pPr>
      <w:r>
        <w:lastRenderedPageBreak/>
        <w:t>And the glory be upon you and upon those who hear your words in God, your Lord, and are among the steadfast. Praise be to God, the Lord of all worlds.</w:t>
      </w:r>
    </w:p>
    <w:p w14:paraId="1C57837C" w14:textId="77777777" w:rsidR="00DC093A" w:rsidRDefault="00000000">
      <w:r>
        <w:br w:type="page"/>
      </w:r>
    </w:p>
    <w:p w14:paraId="645BF77F" w14:textId="77777777" w:rsidR="00DC093A" w:rsidRDefault="00000000">
      <w:pPr>
        <w:pStyle w:val="Heading1"/>
      </w:pPr>
      <w:bookmarkStart w:id="947" w:name="sec-tafsir-surah-ash-shams"/>
      <w:bookmarkStart w:id="948" w:name="_Toc186378246"/>
      <w:bookmarkEnd w:id="939"/>
      <w:bookmarkEnd w:id="946"/>
      <w:r>
        <w:lastRenderedPageBreak/>
        <w:t>Tafsir Surah Ash-Shams (Commentary on the Surah of the Sun)</w:t>
      </w:r>
      <w:bookmarkEnd w:id="948"/>
    </w:p>
    <w:p w14:paraId="3732BFF8" w14:textId="77777777" w:rsidR="00DC093A" w:rsidRDefault="00000000">
      <w:pPr>
        <w:pStyle w:val="FirstParagraph"/>
      </w:pPr>
      <w:r>
        <w:t>In the name of God, the Most Gracious, the Most Merciful,</w:t>
      </w:r>
    </w:p>
    <w:p w14:paraId="30FB5819" w14:textId="77777777" w:rsidR="00DC093A"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356F8A1B" w14:textId="77777777" w:rsidR="00DC093A"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1311EB2E" w14:textId="77777777" w:rsidR="00DC093A"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3177EE1F" w14:textId="77777777" w:rsidR="00DC093A" w:rsidRDefault="00000000">
      <w:pPr>
        <w:pStyle w:val="Heading2"/>
      </w:pPr>
      <w:bookmarkStart w:id="949" w:name="a-book-has-arrived"/>
      <w:r>
        <w:t>A Book Has Arrived</w:t>
      </w:r>
    </w:p>
    <w:p w14:paraId="60F6EDC2" w14:textId="77777777" w:rsidR="00DC093A"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7C0C04CA" w14:textId="77777777" w:rsidR="00DC093A"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7420A700" w14:textId="77777777" w:rsidR="00DC093A" w:rsidRDefault="00000000">
      <w:pPr>
        <w:pStyle w:val="BodyText"/>
      </w:pPr>
      <w:r>
        <w:t>Leave the questions and answers to the people of dust. Ascend with the wings of detachment to the atmosphere of the mercy of your Lord, the Most Gracious, the Most Merciful.</w:t>
      </w:r>
    </w:p>
    <w:p w14:paraId="23B3A150" w14:textId="77777777" w:rsidR="00DC093A"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3D404CB5" w14:textId="77777777" w:rsidR="00DC093A" w:rsidRDefault="00000000">
      <w:pPr>
        <w:pStyle w:val="Heading2"/>
      </w:pPr>
      <w:bookmarkStart w:id="950" w:name="Xfd05b21b1d4bf55a93d3677d9aafcc832cc7ba7"/>
      <w:bookmarkEnd w:id="949"/>
      <w:r>
        <w:t>Pride in Knowledge Caused Baha’u’llah’s Imprisonment</w:t>
      </w:r>
    </w:p>
    <w:p w14:paraId="66CBA301" w14:textId="77777777" w:rsidR="00DC093A"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2D3942BE" w14:textId="77777777" w:rsidR="00DC093A"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08C243A6" w14:textId="77777777" w:rsidR="00DC093A"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1FA9FBDE" w14:textId="77777777" w:rsidR="00DC093A" w:rsidRDefault="00000000">
      <w:pPr>
        <w:pStyle w:val="Heading2"/>
      </w:pPr>
      <w:bookmarkStart w:id="951" w:name="explanations-of-the-sun"/>
      <w:bookmarkEnd w:id="950"/>
      <w:r>
        <w:t>Explanations of the Sun</w:t>
      </w:r>
    </w:p>
    <w:p w14:paraId="57302ED7" w14:textId="77777777" w:rsidR="00DC093A" w:rsidRDefault="00000000">
      <w:pPr>
        <w:pStyle w:val="FirstParagraph"/>
      </w:pPr>
      <w:r>
        <w:t>Then know that the sun mentioned in the blessed Surah has various connotations.</w:t>
      </w:r>
    </w:p>
    <w:p w14:paraId="6E81DAF9" w14:textId="77777777" w:rsidR="00DC093A" w:rsidRDefault="00000000">
      <w:pPr>
        <w:pStyle w:val="Heading3"/>
      </w:pPr>
      <w:bookmarkStart w:id="952" w:name="secret-of-gods-secrets"/>
      <w:r>
        <w:t>Secret of God’s Secrets</w:t>
      </w:r>
    </w:p>
    <w:p w14:paraId="06BA7FBE" w14:textId="77777777" w:rsidR="00DC093A"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3BC3441C" w14:textId="77777777" w:rsidR="00DC093A" w:rsidRDefault="00000000">
      <w:pPr>
        <w:pStyle w:val="Heading3"/>
      </w:pPr>
      <w:bookmarkStart w:id="953" w:name="prophets-of-god-and-his-chosen-ones"/>
      <w:bookmarkEnd w:id="952"/>
      <w:r>
        <w:t>Prophets of God and His Chosen Ones</w:t>
      </w:r>
    </w:p>
    <w:p w14:paraId="4D18C6D4" w14:textId="77777777" w:rsidR="00DC093A"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4A9098FE" w14:textId="77777777" w:rsidR="00DC093A" w:rsidRDefault="00000000">
      <w:pPr>
        <w:pStyle w:val="Heading3"/>
      </w:pPr>
      <w:bookmarkStart w:id="954" w:name="saints-of-god-and-his-friends"/>
      <w:bookmarkEnd w:id="953"/>
      <w:r>
        <w:t>Saints of God and His Friends</w:t>
      </w:r>
    </w:p>
    <w:p w14:paraId="284A2A48" w14:textId="77777777" w:rsidR="00DC093A"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4044D61C" w14:textId="77777777" w:rsidR="00DC093A"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2BD6D4BA" w14:textId="77777777" w:rsidR="00DC093A" w:rsidRDefault="00000000">
      <w:pPr>
        <w:pStyle w:val="Heading3"/>
      </w:pPr>
      <w:bookmarkStart w:id="955" w:name="most-excellent-names"/>
      <w:bookmarkEnd w:id="954"/>
      <w:r>
        <w:lastRenderedPageBreak/>
        <w:t>Most Excellent Names</w:t>
      </w:r>
    </w:p>
    <w:p w14:paraId="6BABB444" w14:textId="77777777" w:rsidR="00DC093A"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352F8698" w14:textId="77777777" w:rsidR="00DC093A"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7B4B52A7" w14:textId="77777777" w:rsidR="00DC093A" w:rsidRDefault="00000000">
      <w:pPr>
        <w:pStyle w:val="Heading3"/>
      </w:pPr>
      <w:bookmarkStart w:id="956" w:name="two-types-of-interpreters-of-the-quran"/>
      <w:bookmarkEnd w:id="955"/>
      <w:r>
        <w:t>Two Types of Interpreters of the Qur’an</w:t>
      </w:r>
    </w:p>
    <w:p w14:paraId="13AEBDEB" w14:textId="77777777" w:rsidR="00DC093A"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31B88D8E" w14:textId="77777777" w:rsidR="00DC093A"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101B485F" w14:textId="77777777" w:rsidR="00DC093A"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01B41871" w14:textId="77777777" w:rsidR="00DC093A" w:rsidRDefault="00000000">
      <w:pPr>
        <w:pStyle w:val="Heading2"/>
      </w:pPr>
      <w:bookmarkStart w:id="957" w:name="the-surah-of-the-sun-commentary"/>
      <w:bookmarkEnd w:id="951"/>
      <w:bookmarkEnd w:id="956"/>
      <w:r>
        <w:lastRenderedPageBreak/>
        <w:t>The Surah of the Sun Commentary</w:t>
      </w:r>
    </w:p>
    <w:p w14:paraId="751A55CE" w14:textId="77777777" w:rsidR="00DC093A"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0E5AA6DE" w14:textId="77777777" w:rsidR="00DC093A"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46C053C3" w14:textId="77777777" w:rsidR="00DC093A"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5B5A33C2" w14:textId="77777777" w:rsidR="00DC093A"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2E80841A" w14:textId="77777777" w:rsidR="00DC093A" w:rsidRDefault="00000000">
      <w:pPr>
        <w:pStyle w:val="BodyText"/>
      </w:pPr>
      <w:r>
        <w:rPr>
          <w:i/>
          <w:iCs/>
        </w:rPr>
        <w:t>Surah Ash-Shams (91:4): “And by the night when it covers it.”</w:t>
      </w:r>
    </w:p>
    <w:p w14:paraId="13589F22" w14:textId="77777777" w:rsidR="00DC093A" w:rsidRDefault="00000000">
      <w:pPr>
        <w:pStyle w:val="BodyText"/>
      </w:pPr>
      <w:r>
        <w:t>Refers to the One who created these aforementioned heavens and what you see outwardly.</w:t>
      </w:r>
    </w:p>
    <w:p w14:paraId="49DD8BFB" w14:textId="77777777" w:rsidR="00DC093A"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534FF19A" w14:textId="77777777" w:rsidR="00DC093A" w:rsidRDefault="00000000">
      <w:pPr>
        <w:pStyle w:val="BodyText"/>
      </w:pPr>
      <w:r>
        <w:rPr>
          <w:i/>
          <w:iCs/>
        </w:rPr>
        <w:t>Surah Ash-Shams (91:6): “And by the earth and He who spread it.”</w:t>
      </w:r>
    </w:p>
    <w:p w14:paraId="3CF47D7B" w14:textId="77777777" w:rsidR="00DC093A" w:rsidRDefault="00000000">
      <w:pPr>
        <w:pStyle w:val="BodyText"/>
      </w:pPr>
      <w:r>
        <w:t>refers to the One who spread it out with His hand of power and the dominion of His command.</w:t>
      </w:r>
    </w:p>
    <w:p w14:paraId="0A7EBE0A" w14:textId="77777777" w:rsidR="00DC093A"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3B4D3DC1" w14:textId="77777777" w:rsidR="00DC093A"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1D46F0D4" w14:textId="77777777" w:rsidR="00DC093A" w:rsidRDefault="00000000">
      <w:pPr>
        <w:pStyle w:val="BodyText"/>
      </w:pPr>
      <w:r>
        <w:rPr>
          <w:i/>
          <w:iCs/>
        </w:rPr>
        <w:t>Surah Ash-Shams (91:9): “And inspired it with what sanctifies it from what it was forbidden.”</w:t>
      </w:r>
    </w:p>
    <w:p w14:paraId="4591B514" w14:textId="77777777" w:rsidR="00DC093A"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01DCA5B9" w14:textId="77777777" w:rsidR="00DC093A"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08CE5B70" w14:textId="77777777" w:rsidR="00DC093A"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6F969820" w14:textId="77777777" w:rsidR="00DC093A"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7F56FC8C" w14:textId="77777777" w:rsidR="00DC093A"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47237E5F" w14:textId="77777777" w:rsidR="00DC093A" w:rsidRDefault="00000000">
      <w:pPr>
        <w:pStyle w:val="Heading2"/>
      </w:pPr>
      <w:bookmarkStart w:id="958" w:name="closing"/>
      <w:bookmarkEnd w:id="957"/>
      <w:r>
        <w:t>Closing</w:t>
      </w:r>
    </w:p>
    <w:p w14:paraId="37B3D190" w14:textId="77777777" w:rsidR="00DC093A"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087B4CFE" w14:textId="77777777" w:rsidR="00DC093A"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7D457147" w14:textId="77777777" w:rsidR="00DC093A" w:rsidRDefault="00000000">
      <w:r>
        <w:br w:type="page"/>
      </w:r>
    </w:p>
    <w:p w14:paraId="6C17BC28" w14:textId="77777777" w:rsidR="00DC093A" w:rsidRDefault="00000000">
      <w:pPr>
        <w:pStyle w:val="Heading1"/>
      </w:pPr>
      <w:bookmarkStart w:id="959" w:name="sec-lawḥ-i-mawlúd"/>
      <w:bookmarkStart w:id="960" w:name="_Toc186378247"/>
      <w:bookmarkEnd w:id="947"/>
      <w:bookmarkEnd w:id="958"/>
      <w:r>
        <w:lastRenderedPageBreak/>
        <w:t>Lawḥ-i-Mawlúd (Tablet of the Birth)</w:t>
      </w:r>
      <w:bookmarkEnd w:id="960"/>
    </w:p>
    <w:p w14:paraId="659A4509" w14:textId="77777777" w:rsidR="00DC093A" w:rsidRDefault="00000000">
      <w:pPr>
        <w:pStyle w:val="Heading2"/>
      </w:pPr>
      <w:bookmarkStart w:id="961" w:name="the-night-which-spheres-were-gathered"/>
      <w:r>
        <w:t>The Night Which Spheres Were Gathered</w:t>
      </w:r>
    </w:p>
    <w:p w14:paraId="6A5769DF" w14:textId="77777777" w:rsidR="00DC093A"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368576AA" w14:textId="77777777" w:rsidR="00DC093A"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39262BC1" w14:textId="77777777" w:rsidR="00DC093A"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08695658" w14:textId="77777777" w:rsidR="00DC093A"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4C222F88" w14:textId="77777777" w:rsidR="00DC093A"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56864BC6" w14:textId="77777777" w:rsidR="00DC093A"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7915BCD3" w14:textId="77777777" w:rsidR="00DC093A" w:rsidRDefault="00000000">
      <w:pPr>
        <w:pStyle w:val="Heading2"/>
      </w:pPr>
      <w:bookmarkStart w:id="962" w:name="blessed-be-this-dawn"/>
      <w:bookmarkEnd w:id="961"/>
      <w:r>
        <w:lastRenderedPageBreak/>
        <w:t>Blessed Be This Dawn</w:t>
      </w:r>
    </w:p>
    <w:p w14:paraId="51F9D8F2" w14:textId="77777777" w:rsidR="00DC093A"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7904A423" w14:textId="77777777" w:rsidR="00DC093A"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4219C5F4" w14:textId="77777777" w:rsidR="00DC093A"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71CC0990" w14:textId="77777777" w:rsidR="00DC093A"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3B97D70B" w14:textId="77777777" w:rsidR="00DC093A" w:rsidRDefault="00000000">
      <w:pPr>
        <w:pStyle w:val="Heading2"/>
      </w:pPr>
      <w:bookmarkStart w:id="963" w:name="the-fruits-of-the-tree"/>
      <w:bookmarkEnd w:id="962"/>
      <w:r>
        <w:t>The Fruits of the Tree</w:t>
      </w:r>
    </w:p>
    <w:p w14:paraId="4B21930B" w14:textId="77777777" w:rsidR="00DC093A"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6212E2DD" w14:textId="77777777" w:rsidR="00DC093A" w:rsidRDefault="00000000">
      <w:pPr>
        <w:pStyle w:val="BodyText"/>
      </w:pPr>
      <w:r>
        <w:t>Another fruit spoke, attracting from it the spirit that ascended to the sky of evident might. So blessed is this spirit that stood before it, the Faithful Spirit with a tribe of the close angels.</w:t>
      </w:r>
    </w:p>
    <w:p w14:paraId="09961846" w14:textId="77777777" w:rsidR="00DC093A"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5E2DDCB1" w14:textId="77777777" w:rsidR="00DC093A"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20785309" w14:textId="77777777" w:rsidR="00DC093A"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431646DA" w14:textId="77777777" w:rsidR="00DC093A" w:rsidRDefault="00000000">
      <w:r>
        <w:br w:type="page"/>
      </w:r>
    </w:p>
    <w:p w14:paraId="48A8F715" w14:textId="77777777" w:rsidR="00DC093A" w:rsidRDefault="00000000">
      <w:pPr>
        <w:pStyle w:val="Heading1"/>
      </w:pPr>
      <w:bookmarkStart w:id="964" w:name="sec-bh00576"/>
      <w:bookmarkStart w:id="965" w:name="_Toc186378248"/>
      <w:bookmarkEnd w:id="959"/>
      <w:bookmarkEnd w:id="963"/>
      <w:r>
        <w:lastRenderedPageBreak/>
        <w:t>BH00576</w:t>
      </w:r>
      <w:bookmarkEnd w:id="965"/>
    </w:p>
    <w:p w14:paraId="151BAAF6" w14:textId="77777777" w:rsidR="00DC093A" w:rsidRDefault="00000000">
      <w:pPr>
        <w:pStyle w:val="FirstParagraph"/>
      </w:pPr>
      <w:r>
        <w:t>(partial translation)</w:t>
      </w:r>
      <w:r>
        <w:rPr>
          <w:rStyle w:val="FootnoteReference"/>
        </w:rPr>
        <w:footnoteReference w:id="1"/>
      </w:r>
    </w:p>
    <w:p w14:paraId="617A5A09" w14:textId="77777777" w:rsidR="00DC093A" w:rsidRDefault="00000000">
      <w:pPr>
        <w:pStyle w:val="Heading3"/>
      </w:pPr>
      <w:bookmarkStart w:id="966" w:name="excerpt-1"/>
      <w:r>
        <w:t>Excerpt 1:</w:t>
      </w:r>
    </w:p>
    <w:p w14:paraId="2DDCEDBA" w14:textId="77777777" w:rsidR="00DC093A" w:rsidRDefault="00000000">
      <w:pPr>
        <w:pStyle w:val="FirstParagraph"/>
      </w:pPr>
      <w:r>
        <w:t>1 God, exalted be He, has said in a Tablet revealed for Jamál Burújirdí:</w:t>
      </w:r>
      <w:r>
        <w:br/>
        <w:t>“The heaven of divine wisdom is clear, luminous, and radiant with consultation and compassion in all matters. Hold fast to consultation, for it is the lamp of guidance, directing the way and granting understanding. Thus does the All-Knowing, the All-Wise inform you.”</w:t>
      </w:r>
    </w:p>
    <w:p w14:paraId="0F98C5F9" w14:textId="77777777" w:rsidR="00DC093A" w:rsidRDefault="00000000">
      <w:pPr>
        <w:pStyle w:val="Heading3"/>
      </w:pPr>
      <w:bookmarkStart w:id="967" w:name="excerpt-2"/>
      <w:bookmarkEnd w:id="966"/>
      <w:r>
        <w:t>Excerpt 2:</w:t>
      </w:r>
    </w:p>
    <w:p w14:paraId="72EFAD48" w14:textId="77777777" w:rsidR="00DC093A" w:rsidRDefault="00000000">
      <w:pPr>
        <w:pStyle w:val="FirstParagraph"/>
      </w:pPr>
      <w:r>
        <w:t>2 O assembly of humanity! Hold fast to the firm cord; it is beneficial for you on earth from God, the Lord of the worlds. Take justice and equity, and abandon that which every ignorant, remote one has commanded you—those who adorned their heads with turbans and issued verdicts against the One through whom every wise matter was made manifest. In My name, they elevated their stations among the servants, yet when I revealed Myself, they unjustly condemned Me. Thus has the Pen spoken the truth, and yet the people remain heedless.</w:t>
      </w:r>
    </w:p>
    <w:p w14:paraId="6FD79C76" w14:textId="77777777" w:rsidR="00DC093A" w:rsidRDefault="00000000">
      <w:pPr>
        <w:pStyle w:val="BodyText"/>
      </w:pPr>
      <w:r>
        <w:t>3 Verily, whoever adheres to justice does not exceed the bounds of moderation in any matter and possesses insight granted by the All-Seeing. Civilization, as described by the learned of Egypt in terms of industries and excellence, if it exceeds the bounds of moderation, becomes a calamity for the people. Thus does the All-Knowing inform you: its excess becomes the source of corruption, even as its balance was the source of reform. Reflect, O people, and do not wander aimlessly. The cities will burn with its fire, and the tongue of majesty will proclaim: Sovereignty belongs to God, the Mighty, the Praised.</w:t>
      </w:r>
    </w:p>
    <w:p w14:paraId="3D9A5E11" w14:textId="77777777" w:rsidR="00DC093A" w:rsidRDefault="00000000">
      <w:pPr>
        <w:pStyle w:val="BodyText"/>
      </w:pPr>
      <w:r>
        <w:t>4 Likewise, observe everything in creation, and then thank your Lord for what He has reminded you of in this wondrous Tablet. Praise be to God, the Sovereign of the Great Throne.</w:t>
      </w:r>
    </w:p>
    <w:p w14:paraId="66178E1C" w14:textId="77777777" w:rsidR="00DC093A" w:rsidRDefault="00000000">
      <w:pPr>
        <w:pStyle w:val="BodyText"/>
      </w:pPr>
      <w:r>
        <w:t>5 If a soul truly reflects on what has been revealed from the Supreme Pen and tastes its sweetness, they will undoubtedly become free from their own will and desire and move in accordance with God’s will. Blessed is the soul that attains this station and is not deprived of this supreme bounty. Today, neither the hidden and unknown beloved nor the manifestly renowned is desired. One must act with wisdom and remain occupied in the service of the Cause.</w:t>
      </w:r>
    </w:p>
    <w:p w14:paraId="30B3C381" w14:textId="77777777" w:rsidR="00DC093A" w:rsidRDefault="00000000">
      <w:pPr>
        <w:pStyle w:val="BodyText"/>
      </w:pPr>
      <w:r>
        <w:t xml:space="preserve">6 It is incumbent upon all to reflect on the conditions of this Wronged One. From the beginning of the Cause until now, We have been visible among both friends and foes. Even at times when tribulations and calamities encompassed Us from all sides, We, with perfect power, summoned the people of the earth to the Most Exalted Horizon. The Supreme Pen has never, nor does it now, desire to recount Our sufferings, for surely such an account would grieve the near ones, the unifiers, and the sincere. Verily, He is the One </w:t>
      </w:r>
      <w:r>
        <w:lastRenderedPageBreak/>
        <w:t>who speaks, hears, and knows. For most of these days, We were in the hands of enemies, and now We dwell among serpents.</w:t>
      </w:r>
    </w:p>
    <w:p w14:paraId="7B6004F3" w14:textId="77777777" w:rsidR="00DC093A" w:rsidRDefault="00000000">
      <w:pPr>
        <w:pStyle w:val="BodyText"/>
      </w:pPr>
      <w:r>
        <w:t>7 These sacred lands are described and mentioned in all the divine books. Most of the prophets and messengers have appeared from these lands. This is the desert in which all the messengers proclaimed, “Here I am, O God, here I am!” and in which the promise of the appearance of God was to be fulfilled. This is the Valley of Decree, the White Land, the Spot of Radiance, as mentioned in previous scriptures. Yet, the people of this land have been rejected in all the divine books to such a degree that, in some contexts, they have been likened to the offspring of vipers. And now this Wronged One cries out with the most exalted call among the offspring of vipers, summoning all to the ultimate goal, the loftiest peak, and the Most Exalted Horizon. Blessed is the one who hears what the tongue has proclaimed in the Kingdom of Utterance, and woe unto every heedless, distant one.</w:t>
      </w:r>
    </w:p>
    <w:p w14:paraId="2DAADD5B" w14:textId="77777777" w:rsidR="00DC093A" w:rsidRDefault="00000000">
      <w:pPr>
        <w:pStyle w:val="Heading1"/>
      </w:pPr>
      <w:bookmarkStart w:id="968" w:name="sec-bh01969"/>
      <w:bookmarkStart w:id="969" w:name="_Toc186378249"/>
      <w:bookmarkEnd w:id="964"/>
      <w:bookmarkEnd w:id="967"/>
      <w:r>
        <w:t>BH01969 (A Tablet of Tribulations and Triumphs)</w:t>
      </w:r>
      <w:bookmarkEnd w:id="969"/>
    </w:p>
    <w:p w14:paraId="0EFAC84C" w14:textId="77777777" w:rsidR="00DC093A" w:rsidRDefault="00000000">
      <w:pPr>
        <w:pStyle w:val="FirstParagraph"/>
      </w:pPr>
      <w:r>
        <w:t>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14:paraId="45E2D617" w14:textId="77777777" w:rsidR="00DC093A" w:rsidRDefault="00000000">
      <w:pPr>
        <w:pStyle w:val="BodyText"/>
      </w:pPr>
      <w:r>
        <w:t>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14:paraId="2A3BF8F6" w14:textId="77777777" w:rsidR="00DC093A" w:rsidRDefault="00000000">
      <w:pPr>
        <w:pStyle w:val="BodyText"/>
      </w:pPr>
      <w:r>
        <w:t>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14:paraId="59CACF94" w14:textId="77777777" w:rsidR="00DC093A" w:rsidRDefault="00000000">
      <w:pPr>
        <w:pStyle w:val="BodyText"/>
      </w:pPr>
      <w:r>
        <w:t>O my God, You see Him under the sword calling the nations to You, and in prison inviting them to the bounties and favors You have bestowed. The more tribulations increased, the more He proclaimed Your Cause and exalted Your Word.</w:t>
      </w:r>
    </w:p>
    <w:p w14:paraId="548A5547" w14:textId="77777777" w:rsidR="00DC093A" w:rsidRDefault="00000000">
      <w:pPr>
        <w:pStyle w:val="BodyText"/>
      </w:pPr>
      <w:r>
        <w:t>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14:paraId="59F66FF0" w14:textId="77777777" w:rsidR="00DC093A" w:rsidRDefault="00000000">
      <w:pPr>
        <w:pStyle w:val="BodyText"/>
      </w:pPr>
      <w:r>
        <w:lastRenderedPageBreak/>
        <w:t>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14:paraId="5E3140A6" w14:textId="77777777" w:rsidR="00DC093A" w:rsidRDefault="00000000">
      <w:pPr>
        <w:pStyle w:val="BodyText"/>
      </w:pPr>
      <w:r>
        <w:t>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14:paraId="228A00D0" w14:textId="77777777" w:rsidR="00DC093A" w:rsidRDefault="00000000">
      <w:pPr>
        <w:pStyle w:val="BodyText"/>
      </w:pPr>
      <w:r>
        <w:t>Then, make us steadfast in Your love in such a manner that we do not turn towards anyone other than You, and that we be among those who acknowledge the sanctity of Your Essence from all likeness, and the purity of Your Self from all similarity. Thus, we may proclaim among Your servants with the highest call that He is the One, the Unique, the Eternal, the Almighty, the Exalted, the Wise.</w:t>
      </w:r>
    </w:p>
    <w:p w14:paraId="234E039B" w14:textId="77777777" w:rsidR="00DC093A" w:rsidRDefault="00000000">
      <w:pPr>
        <w:pStyle w:val="BodyText"/>
      </w:pPr>
      <w:r>
        <w:t>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14:paraId="02ED1533" w14:textId="77777777" w:rsidR="00DC093A" w:rsidRDefault="00000000">
      <w:r>
        <w:br w:type="page"/>
      </w:r>
    </w:p>
    <w:p w14:paraId="5C52E85E" w14:textId="77777777" w:rsidR="00DC093A" w:rsidRDefault="00000000">
      <w:pPr>
        <w:pStyle w:val="Heading1"/>
      </w:pPr>
      <w:bookmarkStart w:id="970" w:name="sec-bh03535"/>
      <w:bookmarkStart w:id="971" w:name="_Toc186378250"/>
      <w:bookmarkEnd w:id="968"/>
      <w:r>
        <w:lastRenderedPageBreak/>
        <w:t>BH03535</w:t>
      </w:r>
      <w:bookmarkEnd w:id="971"/>
    </w:p>
    <w:p w14:paraId="73A949BF" w14:textId="77777777" w:rsidR="00DC093A" w:rsidRDefault="00000000">
      <w:pPr>
        <w:pStyle w:val="FirstParagraph"/>
      </w:pPr>
      <w:r>
        <w:t>Dawlatabad, His Excellency `Alá’ Allah.</w:t>
      </w:r>
    </w:p>
    <w:p w14:paraId="407F0EEF" w14:textId="77777777" w:rsidR="00DC093A" w:rsidRDefault="00000000">
      <w:pPr>
        <w:pStyle w:val="BodyText"/>
      </w:pPr>
      <w:r>
        <w:t>To all who are on the earth, the call of the Book has come from Us to those who, by its lights, believe in Me. For the cry of the Most Merciful has reached the station of the upright, which is high and elevated, and He guides the heedless ones to the Hall of the Mighty, the Powerful. And I have revealed to you before what the breath of God has brought forth, so take heed. And after another shower comes down upon it, let the others declare whether this is from the servants of this painful mention. The people of the Promised One, the essence of the covenant, said: How long will you follow the rising points of the hearts, and comprehend that the forebears have arrived and the Greatest Veil is lifted in the name of the Ancient King, closely.</w:t>
      </w:r>
    </w:p>
    <w:p w14:paraId="656CCC0D" w14:textId="77777777" w:rsidR="00DC093A" w:rsidRDefault="00000000">
      <w:pPr>
        <w:pStyle w:val="BodyText"/>
      </w:pPr>
      <w:r>
        <w:t>To this sea of God, the servant, the Seer. I complain to You from the lofty gaze that prevented the servants from the King of existence after He was created for this mention, the one who advanced the mentions. So ask God that the One Who is not seen after God, the Knower, the Grievous, may come to you. Indeed, I am the one who believes in God, the One, the Omnipotent, the Escaper, spreading likewise His command, pleasing to you from God, the Master of the Day of Return. Know that in our time, the servants’ affection has left its mark through the ruling of the Bayan, which appears on the earth, causing the lovers to tremble. What I mentioned is a silence from creation, and follow what was revealed in the Book, the color of the Lord of the people. Turn to it, for you and those who drank the cup of life in My days and soared with the wings of longing in My air and cut off from anything besides Me and were attracted by the sound of My pen and the Tablets, and the profits of My care and the best of what I mentioned. Behold, they are the stars of My mention among the horizons. So make them victorious.</w:t>
      </w:r>
    </w:p>
    <w:p w14:paraId="19DCF7C6" w14:textId="77777777" w:rsidR="00DC093A" w:rsidRDefault="00000000">
      <w:r>
        <w:br w:type="page"/>
      </w:r>
    </w:p>
    <w:p w14:paraId="4D1A33BB" w14:textId="77777777" w:rsidR="00DC093A" w:rsidRDefault="00000000">
      <w:pPr>
        <w:pStyle w:val="Heading1"/>
      </w:pPr>
      <w:bookmarkStart w:id="972" w:name="sec-bh03560"/>
      <w:bookmarkStart w:id="973" w:name="_Toc186378251"/>
      <w:bookmarkEnd w:id="970"/>
      <w:r>
        <w:lastRenderedPageBreak/>
        <w:t>BH03560 (The Next Manifestation)</w:t>
      </w:r>
      <w:bookmarkEnd w:id="973"/>
    </w:p>
    <w:p w14:paraId="013F6DBF" w14:textId="77777777" w:rsidR="00DC093A"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7961DF92" w14:textId="77777777" w:rsidR="00DC093A"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3ACAE42B" w14:textId="77777777" w:rsidR="00DC093A" w:rsidRDefault="00000000">
      <w:r>
        <w:br w:type="page"/>
      </w:r>
    </w:p>
    <w:p w14:paraId="14A01BDE" w14:textId="77777777" w:rsidR="00DC093A" w:rsidRDefault="00000000">
      <w:pPr>
        <w:pStyle w:val="Heading1"/>
      </w:pPr>
      <w:bookmarkStart w:id="974" w:name="sec-bh03716"/>
      <w:bookmarkStart w:id="975" w:name="_Toc186378252"/>
      <w:bookmarkEnd w:id="972"/>
      <w:r>
        <w:lastRenderedPageBreak/>
        <w:t>BH03716</w:t>
      </w:r>
      <w:bookmarkEnd w:id="975"/>
    </w:p>
    <w:p w14:paraId="5D59C9BF" w14:textId="77777777" w:rsidR="00DC093A" w:rsidRDefault="00000000">
      <w:pPr>
        <w:pStyle w:val="FirstParagraph"/>
      </w:pPr>
      <w:r>
        <w:t>In the name of God, the Manifest above all things.</w:t>
      </w:r>
    </w:p>
    <w:p w14:paraId="589D83C5" w14:textId="77777777" w:rsidR="00DC093A"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2DD4FF2C" w14:textId="77777777" w:rsidR="00DC093A" w:rsidRDefault="00000000">
      <w:r>
        <w:br w:type="page"/>
      </w:r>
    </w:p>
    <w:p w14:paraId="5F4E1652" w14:textId="77777777" w:rsidR="00DC093A" w:rsidRDefault="00000000">
      <w:pPr>
        <w:pStyle w:val="Heading1"/>
      </w:pPr>
      <w:bookmarkStart w:id="976" w:name="sec-bh06114"/>
      <w:bookmarkStart w:id="977" w:name="_Toc186378253"/>
      <w:bookmarkEnd w:id="974"/>
      <w:r>
        <w:lastRenderedPageBreak/>
        <w:t>BH06114</w:t>
      </w:r>
      <w:bookmarkEnd w:id="977"/>
    </w:p>
    <w:p w14:paraId="51BB31BD" w14:textId="77777777" w:rsidR="00DC093A"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156FF35C" w14:textId="77777777" w:rsidR="00DC093A" w:rsidRDefault="00000000">
      <w:r>
        <w:br w:type="page"/>
      </w:r>
    </w:p>
    <w:p w14:paraId="02D7BFC8" w14:textId="77777777" w:rsidR="00DC093A" w:rsidRDefault="00000000">
      <w:pPr>
        <w:pStyle w:val="Heading1"/>
      </w:pPr>
      <w:bookmarkStart w:id="978" w:name="sec-bh07562"/>
      <w:bookmarkStart w:id="979" w:name="_Toc186378254"/>
      <w:bookmarkEnd w:id="976"/>
      <w:r>
        <w:lastRenderedPageBreak/>
        <w:t>BH07562</w:t>
      </w:r>
      <w:bookmarkEnd w:id="979"/>
    </w:p>
    <w:p w14:paraId="29E50757" w14:textId="77777777" w:rsidR="00DC093A" w:rsidRDefault="00000000">
      <w:pPr>
        <w:pStyle w:val="FirstParagraph"/>
      </w:pPr>
      <w:r>
        <w:t>In the Name of the All-Bountiful, the All-Powerful</w:t>
      </w:r>
    </w:p>
    <w:p w14:paraId="52576A7A" w14:textId="77777777" w:rsidR="00DC093A" w:rsidRDefault="00000000">
      <w:pPr>
        <w:pStyle w:val="BodyText"/>
      </w:pPr>
      <w:r>
        <w:t>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14:paraId="7E9C9AF1" w14:textId="77777777" w:rsidR="00DC093A" w:rsidRDefault="00000000">
      <w:pPr>
        <w:pStyle w:val="BodyText"/>
      </w:pPr>
      <w:r>
        <w:t>O Hasan! You have been mentioned by this wronged one and have attained this most exalted, most sacred Tablet. Give thanks to the purpose of the world, who has supported you and made you aware of the dawning rays of the Day of Revelation. Say: “Praise be to You, O my God, for guiding me and enabling me to recognize You. Verily, You are the One whom nothing can hinder, and no matter can prevent. In Your grasp are the reins of all affairs; You grant and You withhold. Indeed, You are the Almighty, the All-Powerful.”</w:t>
      </w:r>
    </w:p>
    <w:p w14:paraId="58F0FA79" w14:textId="77777777" w:rsidR="00DC093A" w:rsidRDefault="00000000">
      <w:r>
        <w:br w:type="page"/>
      </w:r>
    </w:p>
    <w:p w14:paraId="2FC5D597" w14:textId="77777777" w:rsidR="00DC093A" w:rsidRDefault="00000000">
      <w:pPr>
        <w:pStyle w:val="Heading1"/>
      </w:pPr>
      <w:bookmarkStart w:id="980" w:name="sec-bh08181"/>
      <w:bookmarkStart w:id="981" w:name="_Toc186378255"/>
      <w:bookmarkEnd w:id="978"/>
      <w:r>
        <w:lastRenderedPageBreak/>
        <w:t>BH08181</w:t>
      </w:r>
      <w:bookmarkEnd w:id="981"/>
    </w:p>
    <w:p w14:paraId="539FCF55" w14:textId="77777777" w:rsidR="00DC093A" w:rsidRDefault="00000000">
      <w:pPr>
        <w:pStyle w:val="FirstParagraph"/>
      </w:pPr>
      <w:r>
        <w:t>“The Presence of the Greatest Branch is God.”</w:t>
      </w:r>
    </w:p>
    <w:p w14:paraId="34E1C2AD" w14:textId="77777777" w:rsidR="00DC093A"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53F635AC" w14:textId="77777777" w:rsidR="00DC093A"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2775E49F" w14:textId="77777777" w:rsidR="00DC093A"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70D07922" w14:textId="77777777" w:rsidR="00DC093A" w:rsidRDefault="00000000">
      <w:r>
        <w:br w:type="page"/>
      </w:r>
    </w:p>
    <w:p w14:paraId="08C3F13C" w14:textId="77777777" w:rsidR="00DC093A" w:rsidRDefault="00000000">
      <w:pPr>
        <w:pStyle w:val="Heading1"/>
      </w:pPr>
      <w:bookmarkStart w:id="982" w:name="sec-bh09086"/>
      <w:bookmarkStart w:id="983" w:name="_Toc186378256"/>
      <w:bookmarkEnd w:id="980"/>
      <w:r>
        <w:lastRenderedPageBreak/>
        <w:t>BH09086</w:t>
      </w:r>
      <w:bookmarkEnd w:id="983"/>
    </w:p>
    <w:p w14:paraId="600A4337" w14:textId="77777777" w:rsidR="00DC093A" w:rsidRDefault="00000000">
      <w:pPr>
        <w:pStyle w:val="FirstParagraph"/>
      </w:pPr>
      <w:r>
        <w:t>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14:paraId="04C18C92" w14:textId="77777777" w:rsidR="00DC093A" w:rsidRDefault="00000000">
      <w:pPr>
        <w:pStyle w:val="BodyText"/>
      </w:pPr>
      <w:r>
        <w:t>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14:paraId="103A6C9F" w14:textId="77777777" w:rsidR="00DC093A" w:rsidRDefault="00000000">
      <w:r>
        <w:br w:type="page"/>
      </w:r>
    </w:p>
    <w:p w14:paraId="2C65D05A" w14:textId="77777777" w:rsidR="00DC093A" w:rsidRDefault="00000000">
      <w:pPr>
        <w:pStyle w:val="Heading1"/>
      </w:pPr>
      <w:bookmarkStart w:id="984" w:name="sec-bh10203"/>
      <w:bookmarkStart w:id="985" w:name="_Toc186378257"/>
      <w:bookmarkEnd w:id="982"/>
      <w:r>
        <w:lastRenderedPageBreak/>
        <w:t>BH10203</w:t>
      </w:r>
      <w:bookmarkEnd w:id="985"/>
    </w:p>
    <w:p w14:paraId="58F6D633" w14:textId="77777777" w:rsidR="00DC093A" w:rsidRDefault="00000000">
      <w:pPr>
        <w:pStyle w:val="FirstParagraph"/>
      </w:pPr>
      <w:r>
        <w:t>Be with those of fire, but not with those who feign.</w:t>
      </w:r>
    </w:p>
    <w:p w14:paraId="108443A3" w14:textId="77777777" w:rsidR="00DC093A" w:rsidRDefault="00000000">
      <w:pPr>
        <w:pStyle w:val="BodyText"/>
      </w:pPr>
      <w:r>
        <w:t>Be an infidel, but not deceitful.</w:t>
      </w:r>
    </w:p>
    <w:p w14:paraId="3D238747" w14:textId="77777777" w:rsidR="00DC093A" w:rsidRDefault="00000000">
      <w:pPr>
        <w:pStyle w:val="BodyText"/>
      </w:pPr>
      <w:r>
        <w:t>Reside in the tavern, but do not go into lanes of pretense.</w:t>
      </w:r>
    </w:p>
    <w:p w14:paraId="17097813" w14:textId="77777777" w:rsidR="00DC093A" w:rsidRDefault="00000000">
      <w:pPr>
        <w:pStyle w:val="BodyText"/>
      </w:pPr>
      <w:r>
        <w:t>Fear God, but do not fear the clergy.</w:t>
      </w:r>
    </w:p>
    <w:p w14:paraId="61503D1A" w14:textId="77777777" w:rsidR="00DC093A" w:rsidRDefault="00000000">
      <w:pPr>
        <w:pStyle w:val="BodyText"/>
      </w:pPr>
      <w:r>
        <w:t>Give your head, but do not give your heart.</w:t>
      </w:r>
    </w:p>
    <w:p w14:paraId="5E45043B" w14:textId="77777777" w:rsidR="00DC093A" w:rsidRDefault="00000000">
      <w:pPr>
        <w:pStyle w:val="BodyText"/>
      </w:pPr>
      <w:r>
        <w:t>Rest under a stone, but do not seek shelter in the shade of deceit.</w:t>
      </w:r>
    </w:p>
    <w:p w14:paraId="18C039F5" w14:textId="77777777" w:rsidR="00DC093A"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217C1C69" w14:textId="77777777" w:rsidR="00DC093A" w:rsidRDefault="00000000">
      <w:r>
        <w:br w:type="page"/>
      </w:r>
    </w:p>
    <w:p w14:paraId="315AA8A9" w14:textId="77777777" w:rsidR="00DC093A" w:rsidRDefault="00000000">
      <w:pPr>
        <w:pStyle w:val="Heading1"/>
      </w:pPr>
      <w:bookmarkStart w:id="986" w:name="sec-unknown-tablet"/>
      <w:bookmarkStart w:id="987" w:name="_Toc186378258"/>
      <w:bookmarkEnd w:id="984"/>
      <w:r>
        <w:lastRenderedPageBreak/>
        <w:t>Unknown Tablet 1</w:t>
      </w:r>
      <w:bookmarkEnd w:id="987"/>
    </w:p>
    <w:p w14:paraId="7E051DED" w14:textId="77777777" w:rsidR="00DC093A" w:rsidRDefault="00000000">
      <w:pPr>
        <w:pStyle w:val="FirstParagraph"/>
      </w:pPr>
      <w:r>
        <w:t>In the name of the Holy, the Exalted, the All-High, the Everlasting.</w:t>
      </w:r>
    </w:p>
    <w:p w14:paraId="255A18B1" w14:textId="77777777" w:rsidR="00DC093A"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0C720111" w14:textId="77777777" w:rsidR="00DC093A" w:rsidRDefault="00000000">
      <w:pPr>
        <w:pStyle w:val="BodyText"/>
      </w:pPr>
      <w:r>
        <w:t>Hear, O people, the call of God from this blessed branch that was planted in the Paradise of Eternity by the hand of God, the Sovereign, the Conqueror, the Manifest, the Hidden, the Witnessed:</w:t>
      </w:r>
    </w:p>
    <w:p w14:paraId="0C9F9696" w14:textId="77777777" w:rsidR="00DC093A"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6160AED0" w14:textId="77777777" w:rsidR="00DC093A"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551F55DA" w14:textId="77777777" w:rsidR="00DC093A"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2E2D6270" w14:textId="77777777" w:rsidR="00DC093A"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1E263F27" w14:textId="77777777" w:rsidR="00DC093A"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3C517430" w14:textId="77777777" w:rsidR="00DC093A" w:rsidRDefault="00000000">
      <w:r>
        <w:lastRenderedPageBreak/>
        <w:br w:type="page"/>
      </w:r>
    </w:p>
    <w:p w14:paraId="1BE3380C" w14:textId="77777777" w:rsidR="00DC093A" w:rsidRDefault="00000000">
      <w:pPr>
        <w:pStyle w:val="Heading1"/>
      </w:pPr>
      <w:bookmarkStart w:id="988" w:name="sec-lawh-i-istintaq"/>
      <w:bookmarkStart w:id="989" w:name="_Toc186378259"/>
      <w:bookmarkEnd w:id="986"/>
      <w:r>
        <w:lastRenderedPageBreak/>
        <w:t>Lawh-i-Istintaq</w:t>
      </w:r>
      <w:bookmarkEnd w:id="989"/>
    </w:p>
    <w:p w14:paraId="76E9D955" w14:textId="77777777" w:rsidR="00DC093A"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04437BD5" w14:textId="77777777" w:rsidR="00DC093A"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2BF247DD" w14:textId="77777777" w:rsidR="00DC093A"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08BBA695" w14:textId="77777777" w:rsidR="00DC093A"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21F24592" w14:textId="77777777" w:rsidR="00DC093A"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6663C8A7" w14:textId="77777777" w:rsidR="00DC093A"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1D15ADF9" w14:textId="77777777" w:rsidR="00DC093A"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63BFF43C" w14:textId="77777777" w:rsidR="00DC093A"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56098646" w14:textId="77777777" w:rsidR="00DC093A"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46711B86" w14:textId="77777777" w:rsidR="00DC093A"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7C39B353" w14:textId="77777777" w:rsidR="00DC093A"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4CA17A93" w14:textId="77777777" w:rsidR="00DC093A"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69E84A51" w14:textId="77777777" w:rsidR="00DC093A"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0F77FB5E" w14:textId="77777777" w:rsidR="00DC093A"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08F2F4E2" w14:textId="77777777" w:rsidR="00DC093A"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6BA92A43" w14:textId="77777777" w:rsidR="00DC093A"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53C733F7" w14:textId="77777777" w:rsidR="00DC093A"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1C216CAA" w14:textId="77777777" w:rsidR="00DC093A"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495278BE" w14:textId="77777777" w:rsidR="00DC093A"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7BEEF9B2" w14:textId="77777777" w:rsidR="00DC093A"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19EE185A" w14:textId="77777777" w:rsidR="00DC093A"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5E2903BE" w14:textId="77777777" w:rsidR="00DC093A"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66818210" w14:textId="77777777" w:rsidR="00DC093A"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11678B30" w14:textId="77777777" w:rsidR="00DC093A"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4C536F14" w14:textId="77777777" w:rsidR="00DC093A"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37D92669" w14:textId="77777777" w:rsidR="00DC093A"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20A36350" w14:textId="77777777" w:rsidR="00DC093A"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3725AD62" w14:textId="77777777" w:rsidR="00DC093A"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3B7960B8" w14:textId="77777777" w:rsidR="00DC093A"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3A803DB3" w14:textId="77777777" w:rsidR="00DC093A"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64CBC11C" w14:textId="77777777" w:rsidR="00DC093A"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77BC3B24" w14:textId="77777777" w:rsidR="00DC093A" w:rsidRDefault="00000000">
      <w:r>
        <w:br w:type="page"/>
      </w:r>
    </w:p>
    <w:p w14:paraId="0B35CA78" w14:textId="77777777" w:rsidR="00DC093A" w:rsidRDefault="00000000">
      <w:pPr>
        <w:pStyle w:val="Heading1"/>
      </w:pPr>
      <w:bookmarkStart w:id="990" w:name="sec-lawh-i-malikih"/>
      <w:bookmarkStart w:id="991" w:name="_Toc186378260"/>
      <w:bookmarkEnd w:id="988"/>
      <w:r>
        <w:lastRenderedPageBreak/>
        <w:t>Lawh-i-Malikih</w:t>
      </w:r>
      <w:bookmarkEnd w:id="991"/>
    </w:p>
    <w:p w14:paraId="29A510C5" w14:textId="77777777" w:rsidR="00DC093A"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3C8131BB" w14:textId="77777777" w:rsidR="00DC093A"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435D9672" w14:textId="77777777" w:rsidR="00DC093A"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78616023" w14:textId="77777777" w:rsidR="00DC093A"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4AB21EEB" w14:textId="77777777" w:rsidR="00DC093A"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2E58EF1F" w14:textId="77777777" w:rsidR="00DC093A" w:rsidRDefault="00000000">
      <w:r>
        <w:br w:type="page"/>
      </w:r>
    </w:p>
    <w:p w14:paraId="24DA3242" w14:textId="77777777" w:rsidR="00DC093A" w:rsidRDefault="00000000">
      <w:pPr>
        <w:pStyle w:val="Heading1"/>
      </w:pPr>
      <w:bookmarkStart w:id="992" w:name="sec-kitab-i-sultan"/>
      <w:bookmarkStart w:id="993" w:name="_Toc186378261"/>
      <w:bookmarkEnd w:id="990"/>
      <w:r>
        <w:lastRenderedPageBreak/>
        <w:t>Kitab-i-Sultan</w:t>
      </w:r>
      <w:bookmarkEnd w:id="993"/>
    </w:p>
    <w:p w14:paraId="61C6D814" w14:textId="77777777" w:rsidR="00DC093A"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245C69C2" w14:textId="77777777" w:rsidR="00DC093A"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0851FFF0" w14:textId="77777777" w:rsidR="00DC093A"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4CD4401A" w14:textId="77777777" w:rsidR="00DC093A"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05ABFBD7" w14:textId="77777777" w:rsidR="00DC093A"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31E92B24" w14:textId="77777777" w:rsidR="00DC093A"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5928DB38" w14:textId="77777777" w:rsidR="00DC093A"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0F6ED6B4" w14:textId="77777777" w:rsidR="00DC093A"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2A2F6553" w14:textId="77777777" w:rsidR="00DC093A"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774EE1E3" w14:textId="77777777" w:rsidR="00DC093A"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283CBF45" w14:textId="77777777" w:rsidR="00DC093A"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3D829302" w14:textId="77777777" w:rsidR="00DC093A"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554E7E81" w14:textId="77777777" w:rsidR="00DC093A"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3F57FF58" w14:textId="77777777" w:rsidR="00DC093A"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2DEB9CB3" w14:textId="77777777" w:rsidR="00DC093A"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42E74EAD" w14:textId="77777777" w:rsidR="00DC093A"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3EC21FE9" w14:textId="77777777" w:rsidR="00DC093A"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384EF80D" w14:textId="77777777" w:rsidR="00DC093A"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488ECC5C" w14:textId="77777777" w:rsidR="00DC093A"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2942C3C2" w14:textId="77777777" w:rsidR="00DC093A"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015CB742" w14:textId="77777777" w:rsidR="00DC093A"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5CEF00EB" w14:textId="77777777" w:rsidR="00DC093A"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58031C13" w14:textId="77777777" w:rsidR="00DC093A"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0A58EF01" w14:textId="77777777" w:rsidR="00DC093A"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10D5B4A3" w14:textId="77777777" w:rsidR="00DC093A"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717F7853" w14:textId="77777777" w:rsidR="00DC093A"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42380150" w14:textId="77777777" w:rsidR="00DC093A"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799728F5" w14:textId="77777777" w:rsidR="00DC093A"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370B4979" w14:textId="77777777" w:rsidR="00DC093A" w:rsidRDefault="00000000">
      <w:r>
        <w:br w:type="page"/>
      </w:r>
    </w:p>
    <w:p w14:paraId="470E7435" w14:textId="77777777" w:rsidR="00DC093A" w:rsidRDefault="00000000">
      <w:pPr>
        <w:pStyle w:val="Heading1"/>
      </w:pPr>
      <w:bookmarkStart w:id="994" w:name="sec-lawh-i-raam"/>
      <w:bookmarkStart w:id="995" w:name="_Toc186378262"/>
      <w:bookmarkEnd w:id="992"/>
      <w:r>
        <w:lastRenderedPageBreak/>
        <w:t>Lawh-i-Raam</w:t>
      </w:r>
      <w:bookmarkEnd w:id="995"/>
    </w:p>
    <w:p w14:paraId="108CF983" w14:textId="77777777" w:rsidR="00DC093A"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0B4CCB6B" w14:textId="77777777" w:rsidR="00DC093A" w:rsidRDefault="00000000">
      <w:r>
        <w:br w:type="page"/>
      </w:r>
    </w:p>
    <w:p w14:paraId="1C247D86" w14:textId="77777777" w:rsidR="00DC093A" w:rsidRDefault="00000000">
      <w:pPr>
        <w:pStyle w:val="Heading1"/>
      </w:pPr>
      <w:bookmarkStart w:id="996" w:name="sec-inba-07-collection"/>
      <w:bookmarkStart w:id="997" w:name="_Toc186378263"/>
      <w:bookmarkEnd w:id="994"/>
      <w:r>
        <w:lastRenderedPageBreak/>
        <w:t>INBA 07 Collection</w:t>
      </w:r>
      <w:bookmarkEnd w:id="997"/>
    </w:p>
    <w:p w14:paraId="3EF03341" w14:textId="77777777" w:rsidR="00DC093A" w:rsidRDefault="00000000">
      <w:pPr>
        <w:pStyle w:val="Heading2"/>
      </w:pPr>
      <w:bookmarkStart w:id="998" w:name="bh00206"/>
      <w:r>
        <w:t>BH00206</w:t>
      </w:r>
    </w:p>
    <w:p w14:paraId="1FEB1996" w14:textId="77777777" w:rsidR="00DC093A" w:rsidRDefault="00000000">
      <w:pPr>
        <w:pStyle w:val="FirstParagraph"/>
      </w:pPr>
      <w:r>
        <w:t>Understood. Here is the revised translation:</w:t>
      </w:r>
    </w:p>
    <w:p w14:paraId="19414239" w14:textId="77777777" w:rsidR="00DC093A" w:rsidRDefault="00000000">
      <w:pPr>
        <w:pStyle w:val="BodyText"/>
      </w:pPr>
      <w:r>
        <w:rPr>
          <w:b/>
          <w:bCs/>
          <w:i/>
          <w:iCs/>
        </w:rPr>
        <w:t>Page 1</w:t>
      </w:r>
      <w:r>
        <w:br/>
        <w:t>In the Name of Our Most Holy, Most Great, Most Ancient, Most Exalted, Most Glorious Lord.</w:t>
      </w:r>
      <w:r>
        <w:br/>
        <w:t>Blessed is the Lord who speaks upon the Throne, who raised the banner of “He is indeed no God but He” upon the Mount of the hearts of the near ones, and the standard of “He is the Single, the All-Knowing” upon the lofty station of the hearts of the devoted.</w:t>
      </w:r>
      <w:r>
        <w:br/>
        <w:t>Blessed is He through whom the Pen of the Most High was raised in the kingdom of creation, through whom the ocean of knowledge surged, the sun of manifestation shone forth, the birds warbled, the Concourse on High called out, and all things were made to speak.</w:t>
      </w:r>
      <w:r>
        <w:br/>
        <w:t>By God, the world has been adorned by the appearance of the hidden mystery, the concealed secret, the preserved symbol, who appeared with the Most Great Name among the nations.</w:t>
      </w:r>
      <w:r>
        <w:br/>
        <w:t>Rejoice, O people of the city of names and O dwellers beneath the canopy of grandeur, at what the Speaker of the Mount proclaims in the Most Great Scene, the station honored by the advent of the Sovereign of Destiny, through whom the eyes of the near ones were gladdened.</w:t>
      </w:r>
    </w:p>
    <w:p w14:paraId="7796370E" w14:textId="77777777" w:rsidR="00DC093A" w:rsidRDefault="00000000">
      <w:pPr>
        <w:pStyle w:val="BodyText"/>
      </w:pPr>
      <w:r>
        <w:rPr>
          <w:b/>
          <w:bCs/>
          <w:i/>
          <w:iCs/>
        </w:rPr>
        <w:t>Page 2</w:t>
      </w:r>
      <w:r>
        <w:br/>
        <w:t>The near ones were gladdened, while the hearts of the disbelievers quaked. Through Him, the faces of the monotheists turned radiant, and all faces that turned away from the dawn of revelation on this manifest Day darkened.</w:t>
      </w:r>
      <w:r>
        <w:br/>
        <w:t>Exalted is the One who uttered the supreme Word and through it made all things to speak, declaring that there is no God but He. Through it, the Hour was revealed, the knowledge of which was withheld from every sage and every monotheist.</w:t>
      </w:r>
      <w:r>
        <w:br/>
        <w:t>To those who sought to understand it, the tongue of greatness warned, “What have you to do with its mention?”</w:t>
      </w:r>
      <w:r>
        <w:br/>
        <w:t>Blessings, peace, glorification, and splendor be upon those whom the mockery of adversaries did not deter from God, the Lord of names, and whom the hosts of creation did not frighten in this Cause, through which the hearts of the learned, the mystics, the poets, and the rulers were agitated.</w:t>
      </w:r>
      <w:r>
        <w:br/>
        <w:t>These are honored servants, their worth attested by the tongue of God, the Omnipotent, in all that was and is to be.</w:t>
      </w:r>
      <w:r>
        <w:br/>
        <w:t>Glorified art Thou, O God of the world and Desire of the nations.</w:t>
      </w:r>
      <w:r>
        <w:br/>
        <w:t>Thou seest and knowest that when this servant wishes to mention Thy chosen ones and loved ones, he is overtaken by trembling such that his very frame is shaken and every vein in his being stirs. How can one who has no station or mention even begin to describe those who sacrificed their souls in Thy path?</w:t>
      </w:r>
    </w:p>
    <w:p w14:paraId="58CB16AF" w14:textId="77777777" w:rsidR="00DC093A" w:rsidRDefault="00000000">
      <w:pPr>
        <w:pStyle w:val="BodyText"/>
      </w:pPr>
      <w:r>
        <w:rPr>
          <w:b/>
          <w:bCs/>
          <w:i/>
          <w:iCs/>
        </w:rPr>
        <w:t>Page 3</w:t>
      </w:r>
      <w:r>
        <w:br/>
        <w:t>They hastened to the abode of sacrifice in Thy name. I testify that they are servants sanctified above all descriptions other than Thine and all mentions besides Thee. Thy Most High Pen, which by a single motion brought all things into being, has raced in their praise in the arena of glorification.</w:t>
      </w:r>
      <w:r>
        <w:br/>
      </w:r>
      <w:r>
        <w:lastRenderedPageBreak/>
        <w:t>I beseech Thee, O Thou whose separation rends hearts and causes Thy servants to cry out, to ordain for this servant what Thou hast decreed for them through Thy grace, without any merit on my part.</w:t>
      </w:r>
      <w:r>
        <w:br/>
        <w:t>O my Lord, Thou art the Generous One, and I am the supplicant at Thy door. Do not disappoint me through Thy favor and bounties. Verily, Thou art the All-Powerful, the Most Exalted, the All-Knowing, the Wise.</w:t>
      </w:r>
    </w:p>
    <w:p w14:paraId="0232287F" w14:textId="77777777" w:rsidR="00DC093A" w:rsidRDefault="00000000">
      <w:pPr>
        <w:pStyle w:val="BodyText"/>
      </w:pPr>
      <w:r>
        <w:t>The servant has rejoiced in Thy Book, and upon unsealing it and hearing Thy cries and laments in Thy love—our Beloved and Thine, our Desire and Thine, and the Desire of those in the heavens and the earth—by the life of the Beloved, I have read what Thou hast supplicated to the Lord of Eternity and Sovereign of the nations, and I have wept at Thy separation and burning in Thy exile from God, the Mighty, the Praised.</w:t>
      </w:r>
      <w:r>
        <w:br/>
        <w:t>It is as though the fire of Thy love has consumed me and set me ablaze. And when it burned fiercely, I turned toward the kingdom of reunion until I reached the presence of our Lord, the Self-Sufficient, the Most Exalted. When He directed His face toward me and inquired…</w:t>
      </w:r>
    </w:p>
    <w:p w14:paraId="59483959" w14:textId="77777777" w:rsidR="00DC093A" w:rsidRDefault="00000000">
      <w:pPr>
        <w:pStyle w:val="BodyText"/>
      </w:pPr>
      <w:r>
        <w:rPr>
          <w:b/>
          <w:bCs/>
          <w:i/>
          <w:iCs/>
        </w:rPr>
        <w:t>Page 4</w:t>
      </w:r>
      <w:r>
        <w:br/>
        <w:t>…and inquired about what was in my hand, I opened it and presented what it held of the mention and praise of God. When it concluded, the kingdom of exposition stirred, and the tongue of the All-Merciful spoke:</w:t>
      </w:r>
      <w:r>
        <w:br/>
        <w:t>O ’Alí, the Greatest! Hear the call of the Wronged One and stand firm in service to the Cause. Stand in a manner sanctified above worldly matters. Ever remain under the shadow of divine favor and be mentioned in the heavenly Book. You must arise to matters that will cause the exaltation of the Cause of God and the unification of hearts. Whoever humbles themselves before God, God will surely exalt them.</w:t>
      </w:r>
      <w:r>
        <w:br/>
        <w:t>By the Sun of divine love, which rises from the horizons of the hearts of the pure ones, if any soul manifests an act for the sake of God, that act will shine like a morning star in the heavens of divine knowledge. Listen with the ear of the soul to the sound of the Most High Pen and arise for what will elevate the Cause of God, then behold its fruits. Thus does the All-Knowing inform you, and the All-Wise teaches you.</w:t>
      </w:r>
      <w:r>
        <w:br/>
        <w:t>Be ever under the gaze of divine favor, and, God willing, you will remain so. Strive that adversaries have no opportunity to reject or object, and may the lamp of love and salvation be kindled with the oil of wisdom among the righteous.</w:t>
      </w:r>
    </w:p>
    <w:p w14:paraId="42CCE16D" w14:textId="77777777" w:rsidR="00DC093A" w:rsidRDefault="00000000">
      <w:pPr>
        <w:pStyle w:val="BodyText"/>
      </w:pPr>
      <w:r>
        <w:rPr>
          <w:b/>
          <w:bCs/>
          <w:i/>
          <w:iCs/>
        </w:rPr>
        <w:t>Page 5</w:t>
      </w:r>
      <w:r>
        <w:br/>
        <w:t>Act according to what We have enjoined upon you before and in this Tablet, so that you may witness the favor of your Lord, the Forgiving, the Generous, your Lord who is the Reckoner, the All-Knowing.</w:t>
      </w:r>
      <w:r>
        <w:br/>
        <w:t>Be ever watchful of the Cause of God. Some souls, following selfish desires, have caused and will cause discord. They have taken the Cause of God as a pretext and do as their passions dictate, attributing it to God, the All-Knowing, the Wise.</w:t>
      </w:r>
      <w:r>
        <w:br/>
        <w:t>How much blood has been spilled in this path, and how many heads have been raised upon spears in this wondrous Cause. Say: O people, be just before God and do not commit what would mar the Cause of your Lord, the Mighty, the Great. Stand with utmost steadfastness and mention with full spirit and joy, perhaps some may take heed, abandon their desires, and turn to the Lord of the Throne and the dust. Verily, He knows and conceals; He is the All-Encompassing, the All-Wise.</w:t>
      </w:r>
    </w:p>
    <w:p w14:paraId="48F0F820" w14:textId="77777777" w:rsidR="00DC093A" w:rsidRDefault="00000000">
      <w:pPr>
        <w:pStyle w:val="BodyText"/>
      </w:pPr>
      <w:r>
        <w:lastRenderedPageBreak/>
        <w:t>O ’Alí! Many are heedless and intoxicated by selfish cravings, which prevent them from turning toward the oneness of God. Beseech thy Lord to guide them to the straight path.</w:t>
      </w:r>
    </w:p>
    <w:p w14:paraId="5F6BC22F" w14:textId="77777777" w:rsidR="00DC093A" w:rsidRDefault="00000000">
      <w:pPr>
        <w:pStyle w:val="BodyText"/>
      </w:pPr>
      <w:r>
        <w:rPr>
          <w:b/>
          <w:bCs/>
          <w:i/>
          <w:iCs/>
        </w:rPr>
        <w:t>Page 6</w:t>
      </w:r>
      <w:r>
        <w:br/>
        <w:t>The straight path, and may He assist them in that which is befitting for the Days of God, the Lord of the worlds. Know that the servant present before the Throne has submitted what was spoken by the tongue of Thy love, the praise of God, and His remembrance. We have heard it as a bounty from Us and have responded to you with a Tablet that proclaims with the highest call and guides people to the path of God, the Mighty, the Praised.</w:t>
      </w:r>
      <w:r>
        <w:br/>
        <w:t>Say, O people, respond to the Caller of God among you and do not follow those who acknowledge with words what God has acknowledged but deny it through their actions. Verily, your Lord is the Witness, the Hearer.</w:t>
      </w:r>
      <w:r>
        <w:br/>
        <w:t>May you be guided, God willing, to that which inspires remembrance in the people, guidance for the people, turning of hearts toward God, and sanctity and purification of souls. Rejoice in this remembrance and say: All praise belongs to Thee, O Beloved of the world, and all glorification to Thee, O Desire of the nations.</w:t>
      </w:r>
      <w:r>
        <w:br/>
        <w:t>I beseech Thee to assist me in remembering Thee and serving Thy Cause in such a manner that nothing seen or unseen in Thy dominion may hinder me. O my Lord, assure me with what makes me pure in Thy love, steadfast in Thy Cause, and detached from all else besides Thee. Verily, Thou art the Omnipotent, the Most Exalted, the All-Knowing, the All-Aware.</w:t>
      </w:r>
    </w:p>
    <w:p w14:paraId="440567C1" w14:textId="77777777" w:rsidR="00DC093A" w:rsidRDefault="00000000">
      <w:pPr>
        <w:pStyle w:val="BodyText"/>
      </w:pPr>
      <w:r>
        <w:t>O ’Alí, the Greatest, the Sovereign of Destiny has desired to mention the land of Ṣād, where the banner of the love of God was raised.</w:t>
      </w:r>
    </w:p>
    <w:p w14:paraId="1E6A396C" w14:textId="77777777" w:rsidR="00DC093A" w:rsidRDefault="00000000">
      <w:pPr>
        <w:pStyle w:val="BodyText"/>
      </w:pPr>
      <w:r>
        <w:rPr>
          <w:b/>
          <w:bCs/>
          <w:i/>
          <w:iCs/>
        </w:rPr>
        <w:t>Page 7</w:t>
      </w:r>
      <w:r>
        <w:br/>
        <w:t>Blessed is it, and blessed are those who turn toward it purely for My sake and visit there My trust and My covenant. Thus has the tongue of My favor spoken upon the Lote Tree of My grace, for I am the Bountiful.</w:t>
      </w:r>
      <w:r>
        <w:br/>
        <w:t>O land of Ṣād, be thankful and rejoice in having been exalted by God to a station that will be celebrated from all directions. The bounty is in His hand; He gives to whomsoever He wills among His creation. Verily, He is the Omnipotent over what He wills. There is no God but He, the Self-Sufficient, the Most Exalted.</w:t>
      </w:r>
      <w:r>
        <w:br/>
        <w:t>Blessed are you and your people, those who inhaled the fragrance of the garment of God and tasted the trials and hardships in His path. By My life, they are among those who are remembered by the inhabitants of the highest Paradise and praised by every tongue that speaks the truth concerning God, the Sovereign of the final abode.</w:t>
      </w:r>
      <w:r>
        <w:br/>
        <w:t>O people of Ṣād, you are those who forsook your homelands for the love of the All-Merciful when the wolf cried out among you and the venomous serpent stirred with hypocrisy and error.</w:t>
      </w:r>
    </w:p>
    <w:p w14:paraId="6C29A3B2" w14:textId="77777777" w:rsidR="00DC093A" w:rsidRDefault="00000000">
      <w:pPr>
        <w:pStyle w:val="BodyText"/>
      </w:pPr>
      <w:r>
        <w:t>O Ḥaydar, We have made you manifest, introduced you, taught you, and given you to drink from the wine that the All-Merciful revealed in the Qur’án. God described it in the scriptures, books, and tablets through the tongues of His chosen ones in former times. When its seal was broken by the finger of the Almighty, all heedless ones turned away from it while the sincere ones turned toward it with radiant faces.</w:t>
      </w:r>
    </w:p>
    <w:p w14:paraId="1479DE1A" w14:textId="77777777" w:rsidR="00DC093A" w:rsidRDefault="00000000">
      <w:pPr>
        <w:pStyle w:val="BodyText"/>
      </w:pPr>
      <w:r>
        <w:rPr>
          <w:b/>
          <w:bCs/>
          <w:i/>
          <w:iCs/>
        </w:rPr>
        <w:t>Page 8</w:t>
      </w:r>
      <w:r>
        <w:br/>
        <w:t xml:space="preserve">Blessed is the Lord of names who revealed it and reserved it for those who answered the call of their Lord </w:t>
      </w:r>
      <w:r>
        <w:lastRenderedPageBreak/>
        <w:t>with humility and submission.</w:t>
      </w:r>
      <w:r>
        <w:br/>
        <w:t>You have heard from the enemies what caused the Concourse on High to lament. Listen now to what the Lord of names recounts to you in this station that the sincere ones circumambulate at all times. Thus has He cast pearls of My mercy from the ocean of My favor for you to gather in My name. Then thank your Lord in the evenings and mornings.</w:t>
      </w:r>
    </w:p>
    <w:p w14:paraId="224A376E" w14:textId="77777777" w:rsidR="00DC093A" w:rsidRDefault="00000000">
      <w:pPr>
        <w:pStyle w:val="BodyText"/>
      </w:pPr>
      <w:r>
        <w:t>O Ḥasan, before ’Alí, the inhabitants of Paradise and the sanctuaries of holiness have testified to your oppression, those whose faces God honored above turning toward anything besides Him. They are the ones whose humility, reverence, and mention of Him are entirely for God, the Lord of lords. The people of the cities of names have lamented for your afflictions. This is attested by the Creator of the heavens who manifested Himself to the world with the Most Great Name and spoke that which caused the mountains to crumble. Reflect on the grace of your Lord, then thank Him with a gratitude that attracts hearts and elevates souls.</w:t>
      </w:r>
    </w:p>
    <w:p w14:paraId="143D4258" w14:textId="77777777" w:rsidR="00DC093A" w:rsidRDefault="00000000">
      <w:pPr>
        <w:pStyle w:val="BodyText"/>
      </w:pPr>
      <w:r>
        <w:t>The names of the souls mentioned in your letter were presented by the servant before the Throne. To each was revealed a unique and sublime verse from the heaven of the will of the Lord of oneness.</w:t>
      </w:r>
    </w:p>
    <w:p w14:paraId="0D26D31C" w14:textId="77777777" w:rsidR="00DC093A" w:rsidRDefault="00000000">
      <w:pPr>
        <w:pStyle w:val="BodyText"/>
      </w:pPr>
      <w:r>
        <w:rPr>
          <w:b/>
          <w:bCs/>
          <w:i/>
          <w:iCs/>
        </w:rPr>
        <w:t>Page 9</w:t>
      </w:r>
      <w:r>
        <w:br/>
        <w:t>O ’Alí, the Greatest, all those souls are mentioned before the Throne and inscribed in the heavenly Book by the Exalted Pen. Some of these souls received multiple Tablets revealed and sent in their names. The dawning-place of revelation and the source of books has testified to their tribulations in the path of God. The divine Word and the letters of the concealed scroll have borne witness to what befell them for the love of God. By the life of the Beloved, on this second night of the blessed month of Ramaḍán, He has mentioned the friends with the most wondrous exposition. Were one to consider even a drop from the ocean of grace shown to them, it is feared they might perish from joy.</w:t>
      </w:r>
    </w:p>
    <w:p w14:paraId="257D81EF" w14:textId="77777777" w:rsidR="00DC093A" w:rsidRDefault="00000000">
      <w:pPr>
        <w:pStyle w:val="BodyText"/>
      </w:pPr>
      <w:r>
        <w:t>Now, all efforts must be directed to ensuring that this most exalted station is not lost but preserved. The fire of heedlessness and rebellion inevitably burns the seedlings of action. After the events in the land of Ṣād, all have been adorned with the mantle of forgiveness and the special favor of the Almighty. Exalted is His grace, exalted is His bounty, and exalted is His majesty.</w:t>
      </w:r>
    </w:p>
    <w:p w14:paraId="5AEE8078" w14:textId="77777777" w:rsidR="00DC093A" w:rsidRDefault="00000000">
      <w:pPr>
        <w:pStyle w:val="BodyText"/>
      </w:pPr>
      <w:r>
        <w:rPr>
          <w:b/>
          <w:bCs/>
          <w:i/>
          <w:iCs/>
        </w:rPr>
        <w:t>Page 10</w:t>
      </w:r>
      <w:r>
        <w:br/>
        <w:t>Exalted is His majesty. The Supreme Truth is evident and a witness. If one reflects even briefly upon the divine favors, they will never be sorrowful nor find themselves in despair. The varied objects and vanities of this transient world have become a veil, preventing people from beholding. Otherwise, all would turn with perfect joy and detachment to the horizon of the Creator of all things.</w:t>
      </w:r>
    </w:p>
    <w:p w14:paraId="0AC362D9" w14:textId="77777777" w:rsidR="00DC093A" w:rsidRDefault="00000000">
      <w:pPr>
        <w:pStyle w:val="BodyText"/>
      </w:pPr>
      <w:r>
        <w:t>The gaze of the Creator has been turned toward the people of Ṣād, who have cast aside books of doubt and delusion and embraced what was revealed from God, the Sovereign of all. He glorifies them and mentions them with a mention such that when it appears from the heaven of His will, all remembrance prostrates before it. Give them glad tidings of My mention, My mercy, and My favor, and then remember them on My behalf. Verily, your Lord is the Almighty, the Forgiving.</w:t>
      </w:r>
    </w:p>
    <w:p w14:paraId="04B3DDDA" w14:textId="77777777" w:rsidR="00DC093A" w:rsidRDefault="00000000">
      <w:pPr>
        <w:pStyle w:val="BodyText"/>
      </w:pPr>
      <w:r>
        <w:t xml:space="preserve">God willing, all the chosen ones must arise and act according to what will exalt the Cause of God. Reflect on what actions today contribute to the elevation of His servants and the exaltation of His Cause. </w:t>
      </w:r>
      <w:r>
        <w:lastRenderedPageBreak/>
        <w:t>Disputes, conflicts, and corruption have been prohibited in most Tablets, and this blessed word has descended from the heaven of divine will previously: The victory of the Cause of God is through the sword of wisdom and explanation, not through the sword of iron. Many such statements abound in the divine verses.</w:t>
      </w:r>
    </w:p>
    <w:p w14:paraId="03529E75" w14:textId="77777777" w:rsidR="00DC093A" w:rsidRDefault="00000000">
      <w:pPr>
        <w:pStyle w:val="BodyText"/>
      </w:pPr>
      <w:r>
        <w:rPr>
          <w:b/>
          <w:bCs/>
          <w:i/>
          <w:iCs/>
        </w:rPr>
        <w:t>Page 11</w:t>
      </w:r>
      <w:r>
        <w:br/>
        <w:t>God willing, those with vision have observed and understood. Thus, the people of truth must reflect on what can unveil the veils of creation today and elevate and glorify the Cause of God. O ’Alí, reflect on what has flowed from the Pen, and devote your life to the path of truth. This is a testimony that neither the Pen, nor the tongue, nor any exposition or Tablets can fully capture. The Name exalted above all glory attained this supreme testimony even before his outward martyrdom, as he harbored no will, intention, or thought of his own and sacrificed all these for the Beloved. Later, he attained outward martyrdom and offered his life for the True Beloved, casting away the crown of life and laying it at the feet of the Friend.</w:t>
      </w:r>
      <w:r>
        <w:br/>
        <w:t>Blessed is the one who recognizes this station, and blessed is the one who perceives the fragrance of the utterance of the All-Merciful.</w:t>
      </w:r>
      <w:r>
        <w:br/>
        <w:t>Any soul who truly submits themselves to God and is annihilated in His path will not consider their own status, rank, or reputation but will focus solely on the Cause of God and what establishes its wisdom.</w:t>
      </w:r>
      <w:r>
        <w:br/>
        <w:t>By the Sun of My utterance, whoever attains what My Pen has declared has indeed gained a profit in a realm among My realms. Let nothing hinder you from My straight path.</w:t>
      </w:r>
    </w:p>
    <w:p w14:paraId="1395B311" w14:textId="77777777" w:rsidR="00DC093A" w:rsidRDefault="00000000">
      <w:pPr>
        <w:pStyle w:val="BodyText"/>
      </w:pPr>
      <w:r>
        <w:rPr>
          <w:b/>
          <w:bCs/>
          <w:i/>
          <w:iCs/>
        </w:rPr>
        <w:t>Page 12</w:t>
      </w:r>
      <w:r>
        <w:br/>
        <w:t>Let no obstacle divert you from My straight path. Everyone must strive with utmost effort to attain the word of divine approval. People are ignorant and heedless. A clarifier is necessary, and if that clarifier acts according to the command of God, their illumination will undoubtedly enlighten the world and draw nations toward the sacred steps.</w:t>
      </w:r>
    </w:p>
    <w:p w14:paraId="71034E5E" w14:textId="77777777" w:rsidR="00DC093A" w:rsidRDefault="00000000">
      <w:pPr>
        <w:pStyle w:val="BodyText"/>
      </w:pPr>
      <w:r>
        <w:t>O ’Alí, since the triumph of the Cause has been sanctified by God—exalted is His majesty—from conflict, argument, or the drawing of the sword and similar actions, you must cling to acts of virtue and spiritual qualities. If a soul acts according to these precepts for God’s sake, their actions will certainly influence the world and tear apart great veils, for whatever God has decreed as the means and cause for the victory and exaltation of His Cause is effective and confirmed. This is testified by every discerning soul. You must act with perfect wisdom and never relinquish it.</w:t>
      </w:r>
      <w:r>
        <w:br/>
        <w:t>Do not trust every claimant nor believe every speaker. Do not disclose what is hidden to every supplicant. Some souls may approach with a word of welcome but turn away with a word of rejection. When teaching, speak with words that exude the warmth of divine love so that if the listener is enkindled, they may attain the wine of steadfastness.</w:t>
      </w:r>
    </w:p>
    <w:p w14:paraId="26E27006" w14:textId="77777777" w:rsidR="00DC093A" w:rsidRDefault="00000000">
      <w:pPr>
        <w:pStyle w:val="BodyText"/>
      </w:pPr>
      <w:r>
        <w:rPr>
          <w:b/>
          <w:bCs/>
          <w:i/>
          <w:iCs/>
        </w:rPr>
        <w:t>Page 13</w:t>
      </w:r>
      <w:r>
        <w:br/>
        <w:t>Gradually, they will understand what is concealed from them. The Most High Pen has mentioned wisdom and its levels in diverse expressions so that all may partake of its share and receive their portion.</w:t>
      </w:r>
    </w:p>
    <w:p w14:paraId="57F06407" w14:textId="77777777" w:rsidR="00DC093A" w:rsidRDefault="00000000">
      <w:pPr>
        <w:pStyle w:val="BodyText"/>
      </w:pPr>
      <w:r>
        <w:t xml:space="preserve">As for what you wrote concerning Jináb-i-Mírzá Muḥammad-Ḥusayn, it was presented in His presence. This is what was revealed from the kingdom of the utterance of Our Lord, the Most Merciful, the Compassionate. He is the one who has appeared on the horizon of manifestation. A Book was revealed by </w:t>
      </w:r>
      <w:r>
        <w:lastRenderedPageBreak/>
        <w:t>the Wronged One for those who seek closeness to the ocean of utterance during the days when the All-Merciful mentioned it in the Qur’án and in the prior scriptures sent to the Prophets and Messengers, that they might take up the Book by the permission of their Lord and drink from it the water of life that flows from the finger of the will of God, the Lord of the worlds.</w:t>
      </w:r>
      <w:r>
        <w:br/>
        <w:t>Listen to My call, and rise to the station where you are attracted by the fragrances of the verses of your Lord, the Omnipotent, the Mighty. Blessed is the father from whom one appeared who acknowledged God and His verses, and blessed is the mother who bore one who turned to the highest horizon and believed in the All-Knowing, the Discerning. Listen to what the Hearer declares, so that the Seer may show you what delighted the eyes of the Messengers. Waves have arisen from the ocean of the utterance of your Lord due to the breezes of revelation passing over it.</w:t>
      </w:r>
    </w:p>
    <w:p w14:paraId="3C3A562E" w14:textId="77777777" w:rsidR="00DC093A" w:rsidRDefault="00000000">
      <w:pPr>
        <w:pStyle w:val="BodyText"/>
      </w:pPr>
      <w:r>
        <w:rPr>
          <w:b/>
          <w:bCs/>
          <w:i/>
          <w:iCs/>
        </w:rPr>
        <w:t>Page 14</w:t>
      </w:r>
      <w:r>
        <w:br/>
        <w:t>In this noble station, testify to what God testified before the creation of the heavens and the earth: that there is no God but He, the one who speaks, for He is the one promised in the scriptures of God and mentioned by the tongues of the near ones. Whoever attains this testimony has indeed attained the grace of God, the All-Knowing, the Wise.</w:t>
      </w:r>
    </w:p>
    <w:p w14:paraId="2509034C" w14:textId="77777777" w:rsidR="00DC093A" w:rsidRDefault="00000000">
      <w:pPr>
        <w:pStyle w:val="BodyText"/>
      </w:pPr>
      <w:r>
        <w:t>As for what you wrote regarding Jináb-i-Ḥájí Ghulám Riḍá, these exalted words arose from the horizon of the divine will. He is the one who calls from the highest horizon. Glory be to the one who has appeared and manifested the Cause as He wills. Verily, He is the Omnipotent over what He wills; there is no God but He, the Self-Subsisting, the Eternal. Rejoice in what the Most High Pen mentions of you as the dawning-place of names in the prison of ’Akká due to the deeds of those who disbelieved in the hidden mystery. Reflect on the world and its inhabitants. By God, it proclaims its own transience at all times and calls people with the highest call to the loftiest station, yet most people remain unaware.</w:t>
      </w:r>
      <w:r>
        <w:br/>
        <w:t>Do not let the affairs of creation veil you from the Truth, who proclaims in the world with the Most Great Name and summons all to the praiseworthy station.</w:t>
      </w:r>
    </w:p>
    <w:p w14:paraId="65D03341" w14:textId="77777777" w:rsidR="00DC093A" w:rsidRDefault="00000000">
      <w:pPr>
        <w:pStyle w:val="BodyText"/>
      </w:pPr>
      <w:r>
        <w:rPr>
          <w:b/>
          <w:bCs/>
          <w:i/>
          <w:iCs/>
        </w:rPr>
        <w:t>Page 15</w:t>
      </w:r>
      <w:r>
        <w:br/>
        <w:t>We remember those who turned to the horizon of utterance in this station, which has been named with the most excellent names in the Book of God, the Lord of what was and is to come. If you have attained My Book and drunk from its sealed wine, give thanks and say: All praise is due to Thee, O Thou who hast enabled me to recognize the treasury of Thy mysteries and the source of Thy verses. I testify that Thou art the Omnipotent over what Thou willest, and in Thy grasp lies the reins of existence.</w:t>
      </w:r>
    </w:p>
    <w:p w14:paraId="7F4B2ABD" w14:textId="77777777" w:rsidR="00DC093A" w:rsidRDefault="00000000">
      <w:pPr>
        <w:pStyle w:val="BodyText"/>
      </w:pPr>
      <w:r>
        <w:t>As for what you wrote concerning a foreigner from among the people of Europe, it was presented. It was said that if such souls receive and convey to their own lands, it is permissible. However, if they disclose it in that land, it may cause discord, and whatever is given must be authentic. Some copies of the Kitáb-i-Íqán present in that land are not entirely accurate. If the Book recently sent by the Most Great Branch to Zayn al-Muqarrabín, which contains the Tablets of the Kings, is provided, it would be best. However, this should be done with assurance. God speaks the truth and provides guidance to the path.</w:t>
      </w:r>
    </w:p>
    <w:p w14:paraId="01B3849B" w14:textId="77777777" w:rsidR="00DC093A" w:rsidRDefault="00000000">
      <w:pPr>
        <w:pStyle w:val="BodyText"/>
      </w:pPr>
      <w:r>
        <w:t>As for what you wrote regarding Jináb-i-Ḥájí Mírzá Ḥasan…</w:t>
      </w:r>
    </w:p>
    <w:p w14:paraId="5EF2F02B" w14:textId="77777777" w:rsidR="00DC093A" w:rsidRDefault="00000000">
      <w:pPr>
        <w:pStyle w:val="BodyText"/>
      </w:pPr>
      <w:r>
        <w:rPr>
          <w:b/>
          <w:bCs/>
          <w:i/>
          <w:iCs/>
        </w:rPr>
        <w:lastRenderedPageBreak/>
        <w:t>Page 16</w:t>
      </w:r>
      <w:r>
        <w:br/>
        <w:t>As for what you wrote regarding Jináb-i-Ḥájí Mírzá Ḥasan, it was presented, and this is what God has revealed in response:</w:t>
      </w:r>
    </w:p>
    <w:p w14:paraId="28F494DD" w14:textId="77777777" w:rsidR="00DC093A" w:rsidRDefault="00000000">
      <w:pPr>
        <w:pStyle w:val="BodyText"/>
      </w:pPr>
      <w:r>
        <w:t>He is the Speaker on the Mount.</w:t>
      </w:r>
      <w:r>
        <w:br/>
        <w:t>Be thankful, O Ḥasan, for having attained My days, inhaled the fragrance of My favor, turned toward My horizon, heard My call, and drunk the wine of utterance from the hands of My bounty. By My life, the bounty belongs to the one who has found, heard, recognized, and responded to his Lord, through whose appearance the concealed secret and the hidden mystery were revealed. The cry was raised between earth and heaven, and the nightingale warbled upon the branches of the Tree of Names: “There is no God but Me, the Single, the All-Knowing.”</w:t>
      </w:r>
    </w:p>
    <w:p w14:paraId="49FFBAB3" w14:textId="77777777" w:rsidR="00DC093A" w:rsidRDefault="00000000">
      <w:pPr>
        <w:pStyle w:val="BodyText"/>
      </w:pPr>
      <w:r>
        <w:t>The one who hears is the one who has attained the verses of God, and the one who sees is the one who has beheld the Most Exalted Horizon when the Lord of Names and Creator of heaven appeared with a mighty sovereignty.</w:t>
      </w:r>
      <w:r>
        <w:br/>
        <w:t>Say: All greatness proclaims His oneness, all loftiness submits to His dominion, and every learned one fled from the arena of recognition when the Pen of the All-Merciful traversed it.</w:t>
      </w:r>
    </w:p>
    <w:p w14:paraId="72AA4BC0" w14:textId="77777777" w:rsidR="00DC093A" w:rsidRDefault="00000000">
      <w:pPr>
        <w:pStyle w:val="BodyText"/>
      </w:pPr>
      <w:r>
        <w:t>By My life, if you experience the sweetness of the utterance, you will soar in the air of the All-Merciful and find yourself enraptured with a joy that encompasses the joy of the world. Thus does the Lord of Eternity remind you with a proclamation that God has sanctified beyond mentions and words after its appearance clothed in their garment.</w:t>
      </w:r>
    </w:p>
    <w:p w14:paraId="0A290614" w14:textId="77777777" w:rsidR="00DC093A" w:rsidRDefault="00000000">
      <w:pPr>
        <w:pStyle w:val="Heading2"/>
      </w:pPr>
      <w:bookmarkStart w:id="999" w:name="bh00450-unnatural"/>
      <w:bookmarkEnd w:id="998"/>
      <w:r>
        <w:t>BH00450 (Unnatural)</w:t>
      </w:r>
    </w:p>
    <w:p w14:paraId="62DAF485" w14:textId="77777777" w:rsidR="00DC093A" w:rsidRDefault="00000000">
      <w:pPr>
        <w:pStyle w:val="FirstParagraph"/>
      </w:pPr>
      <w:r>
        <w:rPr>
          <w:b/>
          <w:bCs/>
          <w:i/>
          <w:iCs/>
        </w:rPr>
        <w:t>Page 17</w:t>
      </w:r>
      <w:r>
        <w:br/>
        <w:t>Your Lord speaks as He wills and decrees as He desires. Verily, He is the All-Powerful, the Almighty. Those who remain heedless today of what has appeared in the realm of creation are among the most heedless servants in the Book of God, the Lord of the worlds. You have attained previously the verses and mercy of God. Give thanks for this bounty, for by My life, nothing on earth compares to it. Your Lord is the Most Bountiful, the Most Generous.</w:t>
      </w:r>
    </w:p>
    <w:p w14:paraId="04E3888F" w14:textId="77777777" w:rsidR="00DC093A" w:rsidRDefault="00000000">
      <w:pPr>
        <w:pStyle w:val="BodyText"/>
      </w:pPr>
      <w:r>
        <w:t>Prefer what We have willed for you over what you will for yourself. Verily, your Lord knows you better than you know yourself. He is the Hearer, the Seer. We have willed that you mention your Lord with spirit and gladness to the people of the earth, those upon whose faces you see the radiance of humility before God, the Sovereign, the Almighty, the Praised. He ordains the reward for those who seek His presence and wish to enter the sanctuary of reunion with Him. Nothing prevents Him from fulfilling His will. He does as He pleases and decrees as He desires. He is the All-Knowing, the Singular.</w:t>
      </w:r>
    </w:p>
    <w:p w14:paraId="27FA7B31" w14:textId="77777777" w:rsidR="00DC093A" w:rsidRDefault="00000000">
      <w:pPr>
        <w:pStyle w:val="BodyText"/>
      </w:pPr>
      <w:r>
        <w:t>Thus has Our Lord, the ocean of meanings, sailed upon the ark of the wisdom of your Lord, the Forgiving, the Merciful. Blessings be upon you and your family, whose heart was illumined by the light of God’s love and who turned toward Him when the Desired One came with a clear proof. He is God. Praise be to Him, the One, the Eternal, who…</w:t>
      </w:r>
    </w:p>
    <w:p w14:paraId="4F54C4D7" w14:textId="77777777" w:rsidR="00DC093A" w:rsidRDefault="00000000">
      <w:pPr>
        <w:pStyle w:val="BodyText"/>
      </w:pPr>
      <w:r>
        <w:rPr>
          <w:b/>
          <w:bCs/>
          <w:i/>
          <w:iCs/>
        </w:rPr>
        <w:lastRenderedPageBreak/>
        <w:t>Page 18</w:t>
      </w:r>
      <w:r>
        <w:br/>
        <w:t>…who created humanity and inspired in them that by which the attributes of the All-Merciful are made manifest. He also created Satan, by whom the distinction is made between those who turn toward the Most Exalted Horizon and those who follow their desires. Glorified is He, beyond what is mentioned of Him or what is mentioned by those in the heavens and the earth. His is the creation and the command; He gives life and causes death. Verily, He is the All-Powerful, the Almighty.</w:t>
      </w:r>
    </w:p>
    <w:p w14:paraId="0210553C" w14:textId="77777777" w:rsidR="00DC093A" w:rsidRDefault="00000000">
      <w:pPr>
        <w:pStyle w:val="BodyText"/>
      </w:pPr>
      <w:r>
        <w:t>It is submitted that some time ago, this servant wrote a detailed response to your noble letter, adorned with the words and verses of God. However, its dispatch was delayed due to other matters until two additional letters arrived. Praise be to God, all of them express submission, humility, and your steadfastness in the Cause of God. Likewise, the letter sent to Jináb-i-Ism-i-Júd, upon him be the most glorious blessings, also reached him, and all were presented in the divine presence.</w:t>
      </w:r>
    </w:p>
    <w:p w14:paraId="47A28C34" w14:textId="77777777" w:rsidR="00DC093A" w:rsidRDefault="00000000">
      <w:pPr>
        <w:pStyle w:val="BodyText"/>
      </w:pPr>
      <w:r>
        <w:t>This is what has dawned from the horizon of utterance. O ’Alí, We have heard your call, your mention, and your supplications, spoken by the tongue of your heart repeatedly. You are permitted to hear what God calls you to again and again. We have remembered you and will continue to do so, that you may arise in the Cause of your Lord to such a degree…</w:t>
      </w:r>
    </w:p>
    <w:p w14:paraId="41E98394" w14:textId="77777777" w:rsidR="00DC093A" w:rsidRDefault="00000000">
      <w:pPr>
        <w:pStyle w:val="BodyText"/>
      </w:pPr>
      <w:r>
        <w:rPr>
          <w:b/>
          <w:bCs/>
          <w:i/>
          <w:iCs/>
        </w:rPr>
        <w:t>Page 19</w:t>
      </w:r>
      <w:r>
        <w:br/>
        <w:t>…that you raise the banner of unity upon the highest heights.</w:t>
      </w:r>
    </w:p>
    <w:p w14:paraId="3669A9B2" w14:textId="77777777" w:rsidR="00DC093A" w:rsidRDefault="00000000">
      <w:pPr>
        <w:pStyle w:val="BodyText"/>
      </w:pPr>
      <w:r>
        <w:t>What you sent was presented by this servant in His presence, and the response was revealed from the kingdom of utterance. God willing, you will arise with utmost effort in that which is befitting for the Days of your Lord. Whatever has been manifested by you in the path of God and whatever burdens you have borne in His love are all remembered and observed. God willing, you will always remain focused on what the Most High Pen revealed in the first letter and cling to it in all circumstances.</w:t>
      </w:r>
    </w:p>
    <w:p w14:paraId="0E9FDED8" w14:textId="77777777" w:rsidR="00DC093A" w:rsidRDefault="00000000">
      <w:pPr>
        <w:pStyle w:val="BodyText"/>
      </w:pPr>
      <w:r>
        <w:t>O you who gaze upon the face, observe the creeping creatures of the earth, what they say and do. By the life of the Beloved, they have not heard the fragrance of the blessed word “There is no God but He” in the Days of God, nor have they comprehended this station. They wander in the wilderness of delusions and are perplexed in the valley of conjectures.</w:t>
      </w:r>
    </w:p>
    <w:p w14:paraId="2634BB65" w14:textId="77777777" w:rsidR="00DC093A" w:rsidRDefault="00000000">
      <w:pPr>
        <w:pStyle w:val="BodyText"/>
      </w:pPr>
      <w:r>
        <w:t>The people of utterance are seen to be exactly like the people of the Qur’án—nay, even more veiled. To the discerning, such souls appear lower than animals. It is necessary at all times to strive sincerely for the education of humanity so that they may be entirely freed from doubts and delusions.</w:t>
      </w:r>
    </w:p>
    <w:p w14:paraId="5005CAA3" w14:textId="77777777" w:rsidR="00DC093A" w:rsidRDefault="00000000">
      <w:pPr>
        <w:pStyle w:val="BodyText"/>
      </w:pPr>
      <w:r>
        <w:rPr>
          <w:b/>
          <w:bCs/>
          <w:i/>
          <w:iCs/>
        </w:rPr>
        <w:t>Page 20</w:t>
      </w:r>
      <w:r>
        <w:br/>
        <w:t>It is reported that your numerous supplications were presented before Him, and He showed great favor, especially in these days when the fragrance of discord has been dispelled and the lights of the sun of unity shine from the horizons of hearts.</w:t>
      </w:r>
    </w:p>
    <w:p w14:paraId="093BAADB" w14:textId="77777777" w:rsidR="00DC093A" w:rsidRDefault="00000000">
      <w:pPr>
        <w:pStyle w:val="BodyText"/>
      </w:pPr>
      <w:r>
        <w:t>Regarding what you wrote about Satan and his manifestations, it is evident and clear that at all times, they cling to the cord of falsehood and speak according to their desires. Praise be to God, all matters are clear, and nothing is hidden.</w:t>
      </w:r>
    </w:p>
    <w:p w14:paraId="51164CA7" w14:textId="77777777" w:rsidR="00DC093A" w:rsidRDefault="00000000">
      <w:pPr>
        <w:pStyle w:val="BodyText"/>
      </w:pPr>
      <w:r>
        <w:lastRenderedPageBreak/>
        <w:t>The Ancient Beauty outwardly turned toward Iraq by the decree of the government. Afterward, that deluded figure, who had for some time been in hiding in Kirmanshah and its surroundings, reappeared. Upon departing from Iraq, he joined forces with another mischief-maker in Hadba. All the companions present bore witness to these events and observed that the deluded one, in His presence, was unable to speak.</w:t>
      </w:r>
    </w:p>
    <w:p w14:paraId="5F878C3E" w14:textId="77777777" w:rsidR="00DC093A" w:rsidRDefault="00000000">
      <w:pPr>
        <w:pStyle w:val="BodyText"/>
      </w:pPr>
      <w:r>
        <w:t>Consider, if the hand of grace had not exposed this matter, how many souls would have drowned in the seas of their own delusions.</w:t>
      </w:r>
    </w:p>
    <w:p w14:paraId="6E1BFDBD" w14:textId="77777777" w:rsidR="00DC093A" w:rsidRDefault="00000000">
      <w:pPr>
        <w:pStyle w:val="BodyText"/>
      </w:pPr>
      <w:r>
        <w:rPr>
          <w:b/>
          <w:bCs/>
          <w:i/>
          <w:iCs/>
        </w:rPr>
        <w:t>Page 21</w:t>
      </w:r>
      <w:r>
        <w:br/>
        <w:t>Afterward, in the land of Sirr (Mystery), the Ancient Beauty withdrew from all and resided in a house. For some time, day and night, the gate was closed. These events were witnessed by seventy individuals. Despite this, the claim was written that certain matters had been observed, which the claimant could not endure. “May the curse of God be upon the lying people.”</w:t>
      </w:r>
    </w:p>
    <w:p w14:paraId="42E225FC" w14:textId="77777777" w:rsidR="00DC093A" w:rsidRDefault="00000000">
      <w:pPr>
        <w:pStyle w:val="BodyText"/>
      </w:pPr>
      <w:r>
        <w:t>Through this statement, the claimant sought to imply that the Ancient Beauty had left His station, despite everyone knowing that the Ancient Beauty had declared His detachment from him and his likes. For a time, He resided in Adrianople at the house of Riḍá Bey, without interacting with anyone. After the matter was clarified and the polytheist was distinguished from the monotheist, the affair returned to its original state.</w:t>
      </w:r>
    </w:p>
    <w:p w14:paraId="78D804CB" w14:textId="77777777" w:rsidR="00DC093A" w:rsidRDefault="00000000">
      <w:pPr>
        <w:pStyle w:val="BodyText"/>
      </w:pPr>
      <w:r>
        <w:t>By God, who is none other than He, the hearts of the chosen ones are ablaze. This servant has stated that the first disgrace occurred during the absence of the Ancient Beauty when that faithless oppressor seized the sanctuary of the Primal Point. Later, when his vile nature was not satisfied, he handed it over to another vile individual. We seek refuge in God from such vile deeds.</w:t>
      </w:r>
    </w:p>
    <w:p w14:paraId="123CCE32" w14:textId="77777777" w:rsidR="00DC093A" w:rsidRDefault="00000000">
      <w:pPr>
        <w:pStyle w:val="BodyText"/>
      </w:pPr>
      <w:r>
        <w:t>After the Ancient Beauty…</w:t>
      </w:r>
    </w:p>
    <w:p w14:paraId="41BEFDC0" w14:textId="77777777" w:rsidR="00DC093A" w:rsidRDefault="00000000">
      <w:pPr>
        <w:pStyle w:val="BodyText"/>
      </w:pPr>
      <w:r>
        <w:rPr>
          <w:b/>
          <w:bCs/>
          <w:i/>
          <w:iCs/>
        </w:rPr>
        <w:t>Page 22</w:t>
      </w:r>
      <w:r>
        <w:br/>
        <w:t>When the Ancient Beauty arrived, He remarked that no heedless one had ever committed such an act. In this case, what could one possibly say to the people? For example, the mother of the Exalted One—may the spirit of all else be a sacrifice to Him—mentioned to one of the believing women: “If these people considered Him their proof, why then did they violate His sanctity?” This matter, along with other vile acts by that individual, has been detailed by this servant on certain occasions. It must all remain in your sight so that you may convey it to the heedless, enabling them to be informed.</w:t>
      </w:r>
    </w:p>
    <w:p w14:paraId="57198152" w14:textId="77777777" w:rsidR="00DC093A" w:rsidRDefault="00000000">
      <w:pPr>
        <w:pStyle w:val="BodyText"/>
      </w:pPr>
      <w:r>
        <w:t>Today, the Tablets that were revealed either explicitly or implicitly concerning the breaking of the idols of conjectures and illusions must be gathered. When people observe these, they will be made aware of the wicked deeds of that lying infidel. A few individuals emerged, among them Sayyid Muḥammad Iṣfahání and Mírzá Ḥusayn Qummí, who busied themselves with promoting falsehoods. You know that these individuals were never informed about the essence of the Cause, yet they falsely proclaimed before everyone that they were aware of it from the very beginning.</w:t>
      </w:r>
    </w:p>
    <w:p w14:paraId="08830713" w14:textId="77777777" w:rsidR="00DC093A" w:rsidRDefault="00000000">
      <w:pPr>
        <w:pStyle w:val="BodyText"/>
      </w:pPr>
      <w:r>
        <w:t xml:space="preserve">Indeed, those who denied and disbelieved in the verses of God have suffered loss. For twelve years, this servant was with that individual by the command of the Ancient Beauty, who had issued a judgment to </w:t>
      </w:r>
      <w:r>
        <w:lastRenderedPageBreak/>
        <w:t>execute a third believer in Him Whom God shall make manifest. Despite this, he says what he says. May the curse of God be upon the wrongdoers. If only someone could observe the new deeds that he has committed in Cyprus.</w:t>
      </w:r>
    </w:p>
    <w:p w14:paraId="25B3270A" w14:textId="77777777" w:rsidR="00DC093A" w:rsidRDefault="00000000">
      <w:pPr>
        <w:pStyle w:val="BodyText"/>
      </w:pPr>
      <w:r>
        <w:t>This servant feels ashamed to mention them. Reflect upon the deluded souls present in those lands, who, despite having no knowledge of this Cause, act and speak as they do. God willing, through the strength and power of the assured souls, the fortress of the Cause will remain protected from the wickedness of such deluded and vile souls. Verily, He guides whomsoever He wills to His straight path.</w:t>
      </w:r>
    </w:p>
    <w:p w14:paraId="64ED7AE1" w14:textId="77777777" w:rsidR="00DC093A" w:rsidRDefault="00000000">
      <w:pPr>
        <w:pStyle w:val="BodyText"/>
      </w:pPr>
      <w:r>
        <w:rPr>
          <w:b/>
          <w:bCs/>
          <w:i/>
          <w:iCs/>
        </w:rPr>
        <w:t>Page 23</w:t>
      </w:r>
      <w:r>
        <w:br/>
        <w:t>If only the discerning people would examine his writings and become informed of his reality. Verily, he is in manifest error.</w:t>
      </w:r>
    </w:p>
    <w:p w14:paraId="058FF830" w14:textId="77777777" w:rsidR="00DC093A" w:rsidRDefault="00000000">
      <w:pPr>
        <w:pStyle w:val="BodyText"/>
      </w:pPr>
      <w:r>
        <w:t>This day surpasses the mention of names and what has been said or is being said. This is the Day of God, and in it the Lote Tree proclaims: “There is no God but He, the Truth itself.” His traces resemble dust, suitable for bat-like temperaments, as they bring darkness and gloom. God willing, in all circumstances, with the aid of the Most Exalted Beloved, the friends may become proclaimers, promoters, and clarifiers of the Cause of God. Convey greetings on behalf of this servant to all the friends in that land and remind them that today is a new and wondrous day.</w:t>
      </w:r>
    </w:p>
    <w:p w14:paraId="7F30F2DF" w14:textId="77777777" w:rsidR="00DC093A" w:rsidRDefault="00000000">
      <w:pPr>
        <w:pStyle w:val="BodyText"/>
      </w:pPr>
      <w:r>
        <w:t>God willing, the sanctified and pure souls will be adorned and embellished with the mantle of supreme steadfastness. Say: O gentlemen, what is being conveyed is for the sake of God. Cling to the cord of unity in such a manner that the swords of the world are powerless to sever it. In the name of Truth, take one step higher, so that you may view all the people of the world as mere children engrossed in playing with clay, and the rejecters of the utterance as mere worms.</w:t>
      </w:r>
    </w:p>
    <w:p w14:paraId="13E24003" w14:textId="77777777" w:rsidR="00DC093A" w:rsidRDefault="00000000">
      <w:pPr>
        <w:pStyle w:val="BodyText"/>
      </w:pPr>
      <w:r>
        <w:t>God willing, at all times, they will remain free and detached from all else besides God and focused on the horizon of the Most Beloved’s favor. Verily, He speaks the truth and guides to the path. The kingdom belongs to God, the One, the Almighty, the Beautiful.</w:t>
      </w:r>
    </w:p>
    <w:p w14:paraId="69BE7540" w14:textId="77777777" w:rsidR="00DC093A" w:rsidRDefault="00000000">
      <w:pPr>
        <w:pStyle w:val="BodyText"/>
      </w:pPr>
      <w:r>
        <w:t>As for what you wrote regarding Jináb-i-Ṭahmásqulí Khán, it was presented in the Sacred Court, and this is what the tongue of grandeur proclaimed: “He is the Most Holy, the Most Great, the Most Exalted, the Most High.”</w:t>
      </w:r>
    </w:p>
    <w:p w14:paraId="4AA50100" w14:textId="77777777" w:rsidR="00DC093A" w:rsidRDefault="00000000">
      <w:pPr>
        <w:pStyle w:val="BodyText"/>
      </w:pPr>
      <w:r>
        <w:rPr>
          <w:b/>
          <w:bCs/>
          <w:i/>
          <w:iCs/>
        </w:rPr>
        <w:t>Page 24</w:t>
      </w:r>
      <w:r>
        <w:br/>
        <w:t>This is the mention from the Wronged One to the one who heard the call and turned toward the Most Exalted Horizon, that he may rejoice and be among those firmly established in this Cause, which has caused every foundation to tremble, every mountain to be leveled, and every step to falter, except those whom God, the Lord of the worlds, wills.</w:t>
      </w:r>
    </w:p>
    <w:p w14:paraId="3724344B" w14:textId="77777777" w:rsidR="00DC093A" w:rsidRDefault="00000000">
      <w:pPr>
        <w:pStyle w:val="BodyText"/>
      </w:pPr>
      <w:r>
        <w:t>All things have been stirred by the movement of My Most High Pen. Yet the polytheists remain in a great veil. They see the sun but deny its radiance; they witness the light but question its source. Thus, their own selves have deceived them. By My life, they are among the losers.</w:t>
      </w:r>
    </w:p>
    <w:p w14:paraId="02F6EC2E" w14:textId="77777777" w:rsidR="00DC093A" w:rsidRDefault="00000000">
      <w:pPr>
        <w:pStyle w:val="BodyText"/>
      </w:pPr>
      <w:r>
        <w:lastRenderedPageBreak/>
        <w:t>Blessed are you for having attained My mention before and in this moment, when the tongue of the imprisoned one proclaims: “There is no God but Me, the All-Knowing, the All-Wise.” Take the Book of God with the power bestowed by Him, then recite it with spirit and gladness. You will then find yourself in manifest joy.</w:t>
      </w:r>
    </w:p>
    <w:p w14:paraId="55CF4666" w14:textId="77777777" w:rsidR="00DC093A" w:rsidRDefault="00000000">
      <w:pPr>
        <w:pStyle w:val="BodyText"/>
      </w:pPr>
      <w:r>
        <w:t>We have observed your turning toward Us; thus, We have turned toward you. We have heard your call and responded to you with this mighty Tablet. Blessed are the fingers that have engaged in writing My verses, the tongue that has spoken My praise, the eyes that have turned toward My horizon, the heart that has attained My love, and the breast that has been illumined with My Most Exalted and Wondrous Name. Blessings be upon you and upon those who attain this Cause.</w:t>
      </w:r>
    </w:p>
    <w:p w14:paraId="0BCC9EE9" w14:textId="77777777" w:rsidR="00DC093A" w:rsidRDefault="00000000">
      <w:pPr>
        <w:pStyle w:val="BodyText"/>
      </w:pPr>
      <w:r>
        <w:rPr>
          <w:b/>
          <w:bCs/>
          <w:i/>
          <w:iCs/>
        </w:rPr>
        <w:t>Page 25</w:t>
      </w:r>
      <w:r>
        <w:br/>
        <w:t>This is the Cause which, when it appears, breaks the backs of all distant evildoers.</w:t>
      </w:r>
    </w:p>
    <w:p w14:paraId="43F911AF" w14:textId="77777777" w:rsidR="00DC093A" w:rsidRDefault="00000000">
      <w:pPr>
        <w:pStyle w:val="BodyText"/>
      </w:pPr>
      <w:r>
        <w:t>As for what you wrote regarding the friends in the lands of Ṣ, Sh, and M, it was presented before the Throne. It was said that the gaze of favor has been and will always be upon all. God willing, they will attain such a station from the ocean of the All-Merciful’s utterance that the hands of discord will be unable to seize it. Remind the friends of the All-Merciful at all times not to be swayed by the autumn winds. They have been and will always remain remembered by God, and God willing, they will continue to be so.</w:t>
      </w:r>
    </w:p>
    <w:p w14:paraId="45283387" w14:textId="77777777" w:rsidR="00DC093A" w:rsidRDefault="00000000">
      <w:pPr>
        <w:pStyle w:val="BodyText"/>
      </w:pPr>
      <w:r>
        <w:t>From this station, convey blessings upon their faces and upon all who stand firm and steadfast. Bring joy to all with the bounties of God. Verily, He is the best of rememberers and the best of helpers. Blessings be upon you, upon them, and upon those who attain this lofty station.</w:t>
      </w:r>
    </w:p>
    <w:p w14:paraId="324D8A6D" w14:textId="77777777" w:rsidR="00DC093A" w:rsidRDefault="00000000">
      <w:pPr>
        <w:pStyle w:val="BodyText"/>
      </w:pPr>
      <w:r>
        <w:t>It is also reported that all of your letters that have been received by this lowly servant have been responded to. Additionally, two petitions submitted by the maidservants of God in that land to the Holy Household have also been presented. The utmost favor was shown. God willing, a response will also be provided.</w:t>
      </w:r>
    </w:p>
    <w:p w14:paraId="63C43CE8" w14:textId="77777777" w:rsidR="00DC093A" w:rsidRDefault="00000000">
      <w:pPr>
        <w:pStyle w:val="BodyText"/>
      </w:pPr>
      <w:r>
        <w:rPr>
          <w:b/>
          <w:bCs/>
          <w:i/>
          <w:iCs/>
        </w:rPr>
        <w:t>Page 27</w:t>
      </w:r>
      <w:r>
        <w:br/>
        <w:t>As for what you wrote concerning the beloved Jináb-i-Mírzá Ḥaydar-’Alí, upon him be the most glorious blessings, it is evident that you have fulfilled your covenant and pledge. Recently, a letter from him was received by this servant, in which he requested Tablets for certain individuals. All have been revealed, and God willing, they will be sent in this instance or the next. However, the context must be observed, and a Tablet granted accordingly.</w:t>
      </w:r>
    </w:p>
    <w:p w14:paraId="7A616ACB" w14:textId="77777777" w:rsidR="00DC093A" w:rsidRDefault="00000000">
      <w:pPr>
        <w:pStyle w:val="BodyText"/>
      </w:pPr>
      <w:r>
        <w:t>In truth, steadfast and detached individuals with eloquence must be found, who can then, with writings suitable to the condition of the people, turn to various regions and engage in teaching. The Tablet has encompassed the world and surrounded it. This servant has repeatedly heard these statements from the blessed tongue of my Lord, the Hearer, the Seer.</w:t>
      </w:r>
    </w:p>
    <w:p w14:paraId="064AD7C6" w14:textId="77777777" w:rsidR="00DC093A" w:rsidRDefault="00000000">
      <w:pPr>
        <w:pStyle w:val="BodyText"/>
      </w:pPr>
      <w:r>
        <w:t>As for Jináb-i-Javád, who has ascended to God, God willing, what is befitting will be revealed for him. Blessed is he in his life, and blessed is he after his death.</w:t>
      </w:r>
    </w:p>
    <w:p w14:paraId="00447B4F" w14:textId="77777777" w:rsidR="00DC093A" w:rsidRDefault="00000000">
      <w:pPr>
        <w:pStyle w:val="BodyText"/>
      </w:pPr>
      <w:r>
        <w:t>In the Name of Our Lord…</w:t>
      </w:r>
    </w:p>
    <w:p w14:paraId="5E3B37E6" w14:textId="77777777" w:rsidR="00DC093A" w:rsidRDefault="00000000">
      <w:pPr>
        <w:pStyle w:val="Heading3"/>
      </w:pPr>
      <w:bookmarkStart w:id="1000" w:name="possible-beginning-of-new-tablet"/>
      <w:r>
        <w:lastRenderedPageBreak/>
        <w:t>Possible Beginning of New Tablet</w:t>
      </w:r>
    </w:p>
    <w:p w14:paraId="20DC6739" w14:textId="77777777" w:rsidR="00DC093A" w:rsidRDefault="00000000">
      <w:pPr>
        <w:pStyle w:val="FirstParagraph"/>
      </w:pPr>
      <w:r>
        <w:rPr>
          <w:b/>
          <w:bCs/>
          <w:i/>
          <w:iCs/>
        </w:rPr>
        <w:t>Page 28</w:t>
      </w:r>
      <w:r>
        <w:br/>
        <w:t>In the Name of Our Most Great, Most Holy, Most Exalted, Most Glorious Lord.</w:t>
      </w:r>
    </w:p>
    <w:p w14:paraId="4270B073" w14:textId="77777777" w:rsidR="00DC093A" w:rsidRDefault="00000000">
      <w:pPr>
        <w:pStyle w:val="BodyText"/>
      </w:pPr>
      <w:r>
        <w:t>The oceans of praise and glorification are worthy of and befitting to the Beloved, who, through His wondrous grace, abolished the decree of the sword and raised the station of that standard of utterance. He invited all who dwell on earth to the Most Exalted Horizon and commanded the promotion of the Cause. He designated victory through utterance to enlighten the heedless, draw them toward the hidden glory of God, and make them aware of the divine grandeur.</w:t>
      </w:r>
    </w:p>
    <w:p w14:paraId="782E1533" w14:textId="77777777" w:rsidR="00DC093A" w:rsidRDefault="00000000">
      <w:pPr>
        <w:pStyle w:val="BodyText"/>
      </w:pPr>
      <w:r>
        <w:t>Blessed are the souls who have experienced the sweetness of the utterance of the All-Merciful and acted according to His will. My spirit and the spirits of all who dwell in the world are a sacrifice for His compassion, for He has abolished the decree of the sword and forbidden all that brings sorrow, let alone anything greater. Exalted is His grace; exalted is His mercy.</w:t>
      </w:r>
    </w:p>
    <w:p w14:paraId="1AF0352C" w14:textId="77777777" w:rsidR="00DC093A" w:rsidRDefault="00000000">
      <w:pPr>
        <w:pStyle w:val="BodyText"/>
      </w:pPr>
      <w:r>
        <w:t>I beseech Him, exalted be He, to enable all to act according to what He has commanded in His Book and to guide them to the stations of goodly virtues and pure, sincere deeds. If all who dwell on earth were to experience the sweetness of the utterance of the All-Merciful, they would turn to nothing else and would forever revolve around His will.</w:t>
      </w:r>
    </w:p>
    <w:p w14:paraId="0C34A557" w14:textId="77777777" w:rsidR="00DC093A" w:rsidRDefault="00000000">
      <w:pPr>
        <w:pStyle w:val="BodyText"/>
      </w:pPr>
      <w:r>
        <w:t>I implore and hope from God, exalted be His glory, that through His chosen ones, all may understand the purpose of victory as expressed in His Book, so that all may come to recognize deeds performed for the sake of God and arise for that which is beloved in this day.</w:t>
      </w:r>
    </w:p>
    <w:p w14:paraId="5AB7B19A" w14:textId="77777777" w:rsidR="00DC093A" w:rsidRDefault="00000000">
      <w:pPr>
        <w:pStyle w:val="BodyText"/>
      </w:pPr>
      <w:r>
        <w:rPr>
          <w:b/>
          <w:bCs/>
          <w:i/>
          <w:iCs/>
        </w:rPr>
        <w:t>Page 29</w:t>
      </w:r>
      <w:r>
        <w:br/>
        <w:t>O my God, my Lord of all things, my Beloved, and the Beloved of all who dwell on earth and in heaven, I ask of Thee to rain down from the cloud of Thy grace the showers of knowledge and understanding upon the pure souls of those who are assured and steadfast, so that all may bear steadfast witness to Thy power and consign the recompense of the transgressors and oppressors to Thee, while themselves living with utmost compassion and mercy toward the people of the world. Verily, He is the Overcomer, the Omnipotent, the Subduer, the Almighty.</w:t>
      </w:r>
    </w:p>
    <w:p w14:paraId="54254739" w14:textId="77777777" w:rsidR="00DC093A" w:rsidRDefault="00000000">
      <w:pPr>
        <w:pStyle w:val="BodyText"/>
      </w:pPr>
      <w:r>
        <w:t>O Beloved of my heart, your letter, which was revealed on the first day of Ṣafar from the dawning-place of love and affection, taught the bird of my heart its song and guided the nightingale of my soul to the meadow of understanding. God willing, you will remain ever assisted and confirmed in this praiseworthy deed. After learning of the Point clothed in Its Name, it turned to the Mother of the Book, and the vanishing drop directed its gaze to the eternal ocean. After entering the sanctified, most holy, most exalted, most glorious Court, your supplication was presented in full. This is…</w:t>
      </w:r>
    </w:p>
    <w:p w14:paraId="352A2D39" w14:textId="77777777" w:rsidR="00DC093A" w:rsidRDefault="00000000">
      <w:pPr>
        <w:pStyle w:val="BodyText"/>
      </w:pPr>
      <w:r>
        <w:rPr>
          <w:b/>
          <w:bCs/>
          <w:i/>
          <w:iCs/>
        </w:rPr>
        <w:t>Page 30</w:t>
      </w:r>
      <w:r>
        <w:br/>
        <w:t>…what has been revealed from the kingdom of utterance by Our Lord, the Most Merciful:</w:t>
      </w:r>
    </w:p>
    <w:p w14:paraId="2E15C38B" w14:textId="77777777" w:rsidR="00DC093A" w:rsidRDefault="00000000">
      <w:pPr>
        <w:pStyle w:val="BodyText"/>
      </w:pPr>
      <w:r>
        <w:t xml:space="preserve">Exalted be His glory. O ’Alí, We have heard the praise you have offered to God. Listen at this moment to what emerges from the kingdom of praise. We have found in your words the fragrance of humility, </w:t>
      </w:r>
      <w:r>
        <w:lastRenderedPageBreak/>
        <w:t>submission, and steadfastness in the Cause of God, the Lord of Names. We desire to draw you to a station where you may sense the fragrance of power, might, and grandeur.</w:t>
      </w:r>
    </w:p>
    <w:p w14:paraId="13FB6B30" w14:textId="77777777" w:rsidR="00DC093A" w:rsidRDefault="00000000">
      <w:pPr>
        <w:pStyle w:val="BodyText"/>
      </w:pPr>
      <w:r>
        <w:t>O ’Alí, My ears have heard what you have supplicated to God while My tongue declared that the mention, utterance, and praise emanating from the mines of the knowledge of God, the dawning-places of His revelation, and the treasures of His mercy are for My own self. I am the Hearer, the Seer, the Responder, the Almighty, the Wise.</w:t>
      </w:r>
    </w:p>
    <w:p w14:paraId="2F4BD30D" w14:textId="77777777" w:rsidR="00DC093A" w:rsidRDefault="00000000">
      <w:pPr>
        <w:pStyle w:val="BodyText"/>
      </w:pPr>
      <w:r>
        <w:t>The servant presented your Book and read what it contained before the Wronged One, who has confined His affairs and mention to God, the Lord of the worlds. Convey blessings on My behalf to My loved ones and announce to them My favor, mercy, grace, and gifts. Verily, your Lord is the Forgiving, the Generous.</w:t>
      </w:r>
    </w:p>
    <w:p w14:paraId="0AEC5F8F" w14:textId="77777777" w:rsidR="00DC093A" w:rsidRDefault="00000000">
      <w:pPr>
        <w:pStyle w:val="BodyText"/>
      </w:pPr>
      <w:r>
        <w:t>Bring glad tidings to all with the bounties of God and gladden them with His grace. Say to them all to focus on this blessed word, which has appeared from the horizon of the heaven of the Preserved Tablet: “The victory of My Cause is through Myself, and it rests within the grasp of My power and the right hand of My might.”</w:t>
      </w:r>
    </w:p>
    <w:p w14:paraId="291AAF84" w14:textId="77777777" w:rsidR="00DC093A" w:rsidRDefault="00000000">
      <w:pPr>
        <w:pStyle w:val="BodyText"/>
      </w:pPr>
      <w:r>
        <w:rPr>
          <w:b/>
          <w:bCs/>
          <w:i/>
          <w:iCs/>
        </w:rPr>
        <w:t>Page 31</w:t>
      </w:r>
      <w:r>
        <w:br/>
        <w:t>Blessed is the soul that senses the fragrance of what We have mentioned in this lofty station. We reward with justice and judge with truth, for We are the Almighty, the Omnipotent.</w:t>
      </w:r>
    </w:p>
    <w:p w14:paraId="7FCC2820" w14:textId="77777777" w:rsidR="00DC093A" w:rsidRDefault="00000000">
      <w:pPr>
        <w:pStyle w:val="BodyText"/>
      </w:pPr>
      <w:r>
        <w:t>All must place their trust in God and look to His will in all matters. For every matter in the Book of God, a specific time has been decreed. When it comes, He manifests what He wills. Verily, He is the All-Powerful, the Wise.</w:t>
      </w:r>
    </w:p>
    <w:p w14:paraId="562C5746" w14:textId="77777777" w:rsidR="00DC093A" w:rsidRDefault="00000000">
      <w:pPr>
        <w:pStyle w:val="BodyText"/>
      </w:pPr>
      <w:r>
        <w:t>In this Most Great Manifestation, the victory is and will continue to be through the word of Truth. Reflect on the Súratu’r-Ra’ís and similar passages so that you may comprehend the power of the divine word. Everything foretold by the Pen of the All-Merciful regarding the events of this age has been expressed with absolute clarity. No one has ever had or will ever have the means to flee or delay.</w:t>
      </w:r>
    </w:p>
    <w:p w14:paraId="7E1CF7CF" w14:textId="77777777" w:rsidR="00DC093A" w:rsidRDefault="00000000">
      <w:pPr>
        <w:pStyle w:val="BodyText"/>
      </w:pPr>
      <w:r>
        <w:t>All the friends must now appear with utmost unity and harmony, and with goodly deeds and noble conduct. These qualities are the armies of victory in this dispensation and are reckoned as the helpers of the Cause before the Throne. If from the beginning the friends had listened to the counsels of the Beloved with ears of submission and acceptance, the word of God would now be manifest and evident in the world. Conflict, strife, and unseemly deeds and actions caused delay and led to postponement. This is testified by My Book.</w:t>
      </w:r>
    </w:p>
    <w:p w14:paraId="385BC92B" w14:textId="77777777" w:rsidR="00DC093A" w:rsidRDefault="00000000">
      <w:pPr>
        <w:pStyle w:val="BodyText"/>
      </w:pPr>
      <w:r>
        <w:rPr>
          <w:b/>
          <w:bCs/>
          <w:i/>
          <w:iCs/>
        </w:rPr>
        <w:t>Page 32</w:t>
      </w:r>
      <w:r>
        <w:br/>
        <w:t>From My clear Book:</w:t>
      </w:r>
    </w:p>
    <w:p w14:paraId="344151F6" w14:textId="77777777" w:rsidR="00DC093A" w:rsidRDefault="00000000">
      <w:pPr>
        <w:pStyle w:val="BodyText"/>
      </w:pPr>
      <w:r>
        <w:t>O ’Alí, inform everyone with the will of God so that all may comprehend the meaning of victory and attain the blessings of His will. In some Tablets where mention is made of rising, calling, and the cry, the intent is to rise for the teaching of the Cause of God, and this must be done with complete wisdom. Today, wisdom takes precedence over most actions.</w:t>
      </w:r>
    </w:p>
    <w:p w14:paraId="48F20DF4" w14:textId="77777777" w:rsidR="00DC093A" w:rsidRDefault="00000000">
      <w:pPr>
        <w:pStyle w:val="BodyText"/>
      </w:pPr>
      <w:r>
        <w:lastRenderedPageBreak/>
        <w:t xml:space="preserve">In one instance, this blessed verse was revealed: </w:t>
      </w:r>
      <w:r>
        <w:rPr>
          <w:i/>
          <w:iCs/>
        </w:rPr>
        <w:t>“This is the Day of Awakening, yet you remain asleep.”</w:t>
      </w:r>
      <w:r>
        <w:t xml:space="preserve"> And in another instance: </w:t>
      </w:r>
      <w:r>
        <w:rPr>
          <w:i/>
          <w:iCs/>
        </w:rPr>
        <w:t>“This is the Day of Calling, yet you remain silent,”</w:t>
      </w:r>
      <w:r>
        <w:t xml:space="preserve"> and so on. Similarly, the sacred word mentioned earlier by you, </w:t>
      </w:r>
      <w:r>
        <w:rPr>
          <w:i/>
          <w:iCs/>
        </w:rPr>
        <w:t>“Our word from before: the necks are extended with hypocrisy while My true Self remains,”</w:t>
      </w:r>
      <w:r>
        <w:t xml:space="preserve"> does not refer to physical swords or instruments of war. God is truthful; what descends from the Most High Pen is the cause and means of the world’s peace and security.</w:t>
      </w:r>
    </w:p>
    <w:p w14:paraId="090E1D57" w14:textId="77777777" w:rsidR="00DC093A" w:rsidRDefault="00000000">
      <w:pPr>
        <w:pStyle w:val="BodyText"/>
      </w:pPr>
      <w:r>
        <w:t>Say: No one has the right to interpret My words according to their desires or explain them as they wish. The station of humanity is far loftier than being concerned with such unworthy matters. Today, the love of the Beloved and compassion are desired. Unity and agreement among souls are the means and cause of the appearance of grace and blessings from God, the Forgiving, the Generous.</w:t>
      </w:r>
    </w:p>
    <w:p w14:paraId="7D8841F5" w14:textId="77777777" w:rsidR="00DC093A" w:rsidRDefault="00000000">
      <w:pPr>
        <w:pStyle w:val="BodyText"/>
      </w:pPr>
      <w:r>
        <w:t>Inform everyone so that all may free themselves from their own imaginings and cling to what God has willed.</w:t>
      </w:r>
    </w:p>
    <w:p w14:paraId="6F574C69" w14:textId="77777777" w:rsidR="00DC093A" w:rsidRDefault="00000000">
      <w:pPr>
        <w:pStyle w:val="BodyText"/>
      </w:pPr>
      <w:r>
        <w:rPr>
          <w:b/>
          <w:bCs/>
          <w:i/>
          <w:iCs/>
        </w:rPr>
        <w:t>Page 33</w:t>
      </w:r>
      <w:r>
        <w:br/>
        <w:t>Blessed are those who act accordingly.</w:t>
      </w:r>
    </w:p>
    <w:p w14:paraId="031B5474" w14:textId="77777777" w:rsidR="00DC093A" w:rsidRDefault="00000000">
      <w:pPr>
        <w:pStyle w:val="BodyText"/>
      </w:pPr>
      <w:r>
        <w:t>The people of Ṣād, who have drunk from the pure wine of Ṣafá and have become wanderers in the path of God, are always under His gaze. By My life, they remain under the shadow of His favor. Say: Do not grieve over what has befallen you; God has made it a treasure for you. Verily, He is the faithful repository.</w:t>
      </w:r>
    </w:p>
    <w:p w14:paraId="4A83A6CE" w14:textId="77777777" w:rsidR="00DC093A" w:rsidRDefault="00000000">
      <w:pPr>
        <w:pStyle w:val="BodyText"/>
      </w:pPr>
      <w:r>
        <w:t xml:space="preserve">Your tribulations and afflictions are like treasures, preserved and secured in the divine vaults of trust. With utmost joy and delight, proclaim the mention of the Revealer of verses. At all times, drink from the clear goblet the sealed wine in His blessed name. You drink, and He proclaims, </w:t>
      </w:r>
      <w:r>
        <w:rPr>
          <w:i/>
          <w:iCs/>
        </w:rPr>
        <w:t>“Well done!”</w:t>
      </w:r>
      <w:r>
        <w:t xml:space="preserve"> You drink, and He declares, </w:t>
      </w:r>
      <w:r>
        <w:rPr>
          <w:i/>
          <w:iCs/>
        </w:rPr>
        <w:t>“Drink with gladness!”</w:t>
      </w:r>
    </w:p>
    <w:p w14:paraId="37A2FD50" w14:textId="77777777" w:rsidR="00DC093A" w:rsidRDefault="00000000">
      <w:pPr>
        <w:pStyle w:val="BodyText"/>
      </w:pPr>
      <w:r>
        <w:t>Every act in this world leaves an impression and will continue to do so. Be assured of the grace and mercy of God, and take hold of what you have been commanded with spirit and gladness. Verily, He is the Witness, the Seer, the All-Knowing, the All-Informed.</w:t>
      </w:r>
    </w:p>
    <w:p w14:paraId="02DCB3B1" w14:textId="77777777" w:rsidR="00DC093A" w:rsidRDefault="00000000">
      <w:pPr>
        <w:pStyle w:val="BodyText"/>
      </w:pPr>
      <w:r>
        <w:t>As for what you mentioned concerning Jináb-i-Muḥammad, prior to Javád and his lineage, this is what has been revealed from God, the Lord of Creation, in My name, the All-Knowing: Knowledge cries out and declares:</w:t>
      </w:r>
    </w:p>
    <w:p w14:paraId="67E647AB" w14:textId="77777777" w:rsidR="00DC093A" w:rsidRDefault="00000000">
      <w:pPr>
        <w:pStyle w:val="BodyText"/>
      </w:pPr>
      <w:r>
        <w:rPr>
          <w:i/>
          <w:iCs/>
        </w:rPr>
        <w:t>“O assembly of the learned, God has revealed Me to guide you to the path and bring you closer to the kingdom of understanding. Yet you have clung to Me and turned away from God, the Lord of the worlds, and through Me, you have grown arrogant toward Him who created you. You are among the wrongdoers. By the Truth, I am free from you.”</w:t>
      </w:r>
    </w:p>
    <w:p w14:paraId="08585813" w14:textId="77777777" w:rsidR="00DC093A" w:rsidRDefault="00000000">
      <w:pPr>
        <w:pStyle w:val="BodyText"/>
      </w:pPr>
      <w:r>
        <w:rPr>
          <w:b/>
          <w:bCs/>
          <w:i/>
          <w:iCs/>
        </w:rPr>
        <w:t>Page 34</w:t>
      </w:r>
      <w:r>
        <w:br/>
        <w:t>This is testified by the one who has brought a mighty Cause. Even the particles of existence testify to your ignorance, your turning away, and your objections to the All-Knowing One.</w:t>
      </w:r>
    </w:p>
    <w:p w14:paraId="40377910" w14:textId="77777777" w:rsidR="00DC093A" w:rsidRDefault="00000000">
      <w:pPr>
        <w:pStyle w:val="BodyText"/>
      </w:pPr>
      <w:r>
        <w:t>O you who turn toward the Countenance, thank God for preserving you from them and for revealing to you the one adorned with His mention. This has been decreed by God, the Almighty, the Wise.</w:t>
      </w:r>
    </w:p>
    <w:p w14:paraId="2B2C4271" w14:textId="77777777" w:rsidR="00DC093A" w:rsidRDefault="00000000">
      <w:pPr>
        <w:pStyle w:val="BodyText"/>
      </w:pPr>
      <w:r>
        <w:lastRenderedPageBreak/>
        <w:t>Blessings be upon you, upon your kin, upon My maidservants, and upon My servants who have abandoned the world and acted according to what they were commanded in a noble Tablet. He is the Guardian over the names.</w:t>
      </w:r>
    </w:p>
    <w:p w14:paraId="5BFDA48B" w14:textId="77777777" w:rsidR="00DC093A" w:rsidRDefault="00000000">
      <w:pPr>
        <w:pStyle w:val="BodyText"/>
      </w:pPr>
      <w:r>
        <w:t>O you who have been named after Me, listen to My call and then act in accordance with what is befitting for this name. When it appears, the pillars of idolatry tremble, and every firm and solid foundation is shaken. Cling to the cord of truth and trustworthiness, and adhere to what exalts the Cause of God, the Mighty, the All-Knowing.</w:t>
      </w:r>
    </w:p>
    <w:p w14:paraId="2C9E4AE1" w14:textId="77777777" w:rsidR="00DC093A" w:rsidRDefault="00000000">
      <w:pPr>
        <w:pStyle w:val="BodyText"/>
      </w:pPr>
      <w:r>
        <w:t>Blessed is your father, who took the cup of reunion from the hand of My grace and drank in My noble name. Were you to hear My call, it would attract you to a station where you would see nothing in the dominion but the manifestations of My grace and the appearances of My power, and you would find nothing but the fragrances of My radiant garment.</w:t>
      </w:r>
    </w:p>
    <w:p w14:paraId="4FAB602C" w14:textId="77777777" w:rsidR="00DC093A" w:rsidRDefault="00000000">
      <w:pPr>
        <w:pStyle w:val="BodyText"/>
      </w:pPr>
      <w:r>
        <w:t>We counsel you and…</w:t>
      </w:r>
    </w:p>
    <w:p w14:paraId="7C9547EE" w14:textId="77777777" w:rsidR="00DC093A" w:rsidRDefault="00000000">
      <w:pPr>
        <w:pStyle w:val="BodyText"/>
      </w:pPr>
      <w:r>
        <w:rPr>
          <w:b/>
          <w:bCs/>
          <w:i/>
          <w:iCs/>
        </w:rPr>
        <w:t>Page 35</w:t>
      </w:r>
      <w:r>
        <w:br/>
        <w:t>…your mother with what is befitting for these days. Verily, your Lord is the All-Knowing, the All-Informed. From this station, proclaim blessings upon your brother’s face, that he may thank his merciful Lord.</w:t>
      </w:r>
    </w:p>
    <w:p w14:paraId="05F56E66" w14:textId="77777777" w:rsidR="00DC093A" w:rsidRDefault="00000000">
      <w:pPr>
        <w:pStyle w:val="BodyText"/>
      </w:pPr>
      <w:r>
        <w:t>As for what you mentioned regarding a letter received from the people of N and W, expressing sorrow over the events in the land of Ṣād, it was presented in the sanctified, most exalted, most glorious, and most lofty Court. This is what the tongue of grandeur declared in response:</w:t>
      </w:r>
    </w:p>
    <w:p w14:paraId="3398F920" w14:textId="77777777" w:rsidR="00DC093A" w:rsidRDefault="00000000">
      <w:pPr>
        <w:pStyle w:val="BodyText"/>
      </w:pPr>
      <w:r>
        <w:rPr>
          <w:i/>
          <w:iCs/>
        </w:rPr>
        <w:t>“O ’Alí, O you who gaze upon My horizon, O you who are mentioned in My Court! By My life, were they to observe with My eyes, they would give thanks. Yet today, they do not recognize it. Observe what the hand of power has shown in favor of the two radiant lights. A station has been appointed for them in the highest realms, while their enemies have been placed in the lowest depths. Exalted is the One who raised them and revealed their station, which had been hidden from the eyes of creation. By My life, all the messengers of God long for and aspire to their station. Were the veil to be lifted, all who dwell on earth would proclaim the greatness of that noble, lofty station.”</w:t>
      </w:r>
    </w:p>
    <w:p w14:paraId="0E9A11B3" w14:textId="77777777" w:rsidR="00DC093A" w:rsidRDefault="00000000">
      <w:pPr>
        <w:pStyle w:val="BodyText"/>
      </w:pPr>
      <w:r>
        <w:t>Those two wrongdoers are not worth mentioning. Say: Leave them to themselves.</w:t>
      </w:r>
    </w:p>
    <w:p w14:paraId="47A5C809" w14:textId="77777777" w:rsidR="00DC093A" w:rsidRDefault="00000000">
      <w:pPr>
        <w:pStyle w:val="BodyText"/>
      </w:pPr>
      <w:r>
        <w:rPr>
          <w:b/>
          <w:bCs/>
          <w:i/>
          <w:iCs/>
        </w:rPr>
        <w:t>Page 36</w:t>
      </w:r>
      <w:r>
        <w:br/>
      </w:r>
      <w:r>
        <w:rPr>
          <w:i/>
          <w:iCs/>
        </w:rPr>
        <w:t>“They are sufficient for each other in what they committed during the Days of God, the Sovereign, the Omnipotent, the Almighty.”</w:t>
      </w:r>
    </w:p>
    <w:p w14:paraId="3DF7CA1A" w14:textId="77777777" w:rsidR="00DC093A" w:rsidRDefault="00000000">
      <w:pPr>
        <w:pStyle w:val="BodyText"/>
      </w:pPr>
      <w:r>
        <w:t>God willing, the friends should engage with utmost joy and gladness in promoting the Cause of God. God will manifest what He wills in due time. With Him is the knowledge of the heavens and the earth. Verily, He is the Almighty, the All-Knowing.</w:t>
      </w:r>
    </w:p>
    <w:p w14:paraId="66111033" w14:textId="77777777" w:rsidR="00DC093A" w:rsidRDefault="00000000">
      <w:pPr>
        <w:pStyle w:val="BodyText"/>
      </w:pPr>
      <w:r>
        <w:t xml:space="preserve">Beware that you do not commit what you have been forbidden in the Book of God or act in ways that cause corruption on earth. O My beloved friends, be patient with gracious patience. The existence or absence of the oppressive, immoral, and unjust has brought and will bring no benefit to the people of </w:t>
      </w:r>
      <w:r>
        <w:lastRenderedPageBreak/>
        <w:t>truth or the aforementioned two radiant ones. Instead, contrary matters may appear, and their spark has brought and will bring immense harm to the Cause of God.</w:t>
      </w:r>
    </w:p>
    <w:p w14:paraId="37A75CAE" w14:textId="77777777" w:rsidR="00DC093A" w:rsidRDefault="00000000">
      <w:pPr>
        <w:pStyle w:val="BodyText"/>
      </w:pPr>
      <w:r>
        <w:t>This statement, in the name of the Most Glorious Beauty, was revealed from the kingdom of utterance. This Most Great Manifestation is the manifestation of universal mercy.</w:t>
      </w:r>
    </w:p>
    <w:p w14:paraId="2A9B451F" w14:textId="77777777" w:rsidR="00DC093A" w:rsidRDefault="00000000">
      <w:pPr>
        <w:pStyle w:val="BodyText"/>
      </w:pPr>
      <w:r>
        <w:t>As for the manifest power, which in truth has no station with God, if it were to become fully evident and an evil intent or wrongful action is observed from it, we should not oppose it but leave it to itself.</w:t>
      </w:r>
    </w:p>
    <w:p w14:paraId="21B77BCC" w14:textId="77777777" w:rsidR="00DC093A" w:rsidRDefault="00000000">
      <w:pPr>
        <w:pStyle w:val="BodyText"/>
      </w:pPr>
      <w:r>
        <w:t>O My beloved friends, rejoice in My mention. We remember you from this station with a mention that…</w:t>
      </w:r>
    </w:p>
    <w:p w14:paraId="17150A2B" w14:textId="77777777" w:rsidR="00DC093A" w:rsidRDefault="00000000">
      <w:pPr>
        <w:pStyle w:val="BodyText"/>
      </w:pPr>
      <w:r>
        <w:rPr>
          <w:b/>
          <w:bCs/>
          <w:i/>
          <w:iCs/>
        </w:rPr>
        <w:t>Page 37</w:t>
      </w:r>
      <w:r>
        <w:br/>
        <w:t xml:space="preserve">Proclaim the greatness of God upon you with a glorification that, when it arises from the dawning-place of utterance, all that is in existence glorifies Him, and all things speak: </w:t>
      </w:r>
      <w:r>
        <w:rPr>
          <w:i/>
          <w:iCs/>
        </w:rPr>
        <w:t>“The grace belongs to God, the Lord of this clear Cause.”</w:t>
      </w:r>
      <w:r>
        <w:t xml:space="preserve"> By My life, nothing in this world compares to this mention. This is attested by Him who has subjected the world through His Most Exalted and Wondrous Name.</w:t>
      </w:r>
    </w:p>
    <w:p w14:paraId="1D33CAEC" w14:textId="77777777" w:rsidR="00DC093A" w:rsidRDefault="00000000">
      <w:pPr>
        <w:pStyle w:val="BodyText"/>
      </w:pPr>
      <w:r>
        <w:t>This is the victory of God that has flowed from the Most High Pen at this time. It is effective in the world, and its influence has been and will continue to be manifest in the dominion. Today is a day when all the friends of God must turn to the Most Exalted Horizon.</w:t>
      </w:r>
    </w:p>
    <w:p w14:paraId="66FC7528" w14:textId="77777777" w:rsidR="00DC093A" w:rsidRDefault="00000000">
      <w:pPr>
        <w:pStyle w:val="BodyText"/>
      </w:pPr>
      <w:r>
        <w:t>Blessings be upon you, O My beloved ones, and exaltation upon you from the All-Powerful, the Almighty.</w:t>
      </w:r>
    </w:p>
    <w:p w14:paraId="7E276CEC" w14:textId="77777777" w:rsidR="00DC093A" w:rsidRDefault="00000000">
      <w:pPr>
        <w:pStyle w:val="BodyText"/>
      </w:pPr>
      <w:r>
        <w:t>O ’Alí, the Greatest, in these days, what has been revealed from the heaven of divine will about the meaning of victory relates to the avoidance of actions by ignorant servants that would obstruct the inner bounties of God. Convey to the friends what has flowed from the Pen of the All-Merciful, that perhaps they may lift their gaze from the dust and sanctify themselves from deeds that are of no benefit and no value, and turn toward the kingdom of God’s will. Verily, He speaks the truth; verily, He is…</w:t>
      </w:r>
    </w:p>
    <w:p w14:paraId="498AA16E" w14:textId="77777777" w:rsidR="00DC093A" w:rsidRDefault="00000000">
      <w:pPr>
        <w:pStyle w:val="BodyText"/>
      </w:pPr>
      <w:r>
        <w:rPr>
          <w:b/>
          <w:bCs/>
          <w:i/>
          <w:iCs/>
        </w:rPr>
        <w:t>Page 38</w:t>
      </w:r>
      <w:r>
        <w:br/>
        <w:t>…He is the Singular, the Wise.</w:t>
      </w:r>
    </w:p>
    <w:p w14:paraId="665FD100" w14:textId="77777777" w:rsidR="00DC093A" w:rsidRDefault="00000000">
      <w:pPr>
        <w:pStyle w:val="BodyText"/>
      </w:pPr>
      <w:r>
        <w:t>It has now been about twenty days that every utterance flowing from the Most High Pen contains a portion related to the meaning of victory, that the servants may be made aware and act according to the will of God. Although in these days, the Blessed Being’s health appears to be slightly weakened outwardly, yet day and night, He has not ceased nor will He cease from bestowing grace, exalting the Word, and spreading the signs and verses.</w:t>
      </w:r>
    </w:p>
    <w:p w14:paraId="04E1D741" w14:textId="77777777" w:rsidR="00DC093A" w:rsidRDefault="00000000">
      <w:pPr>
        <w:pStyle w:val="BodyText"/>
      </w:pPr>
      <w:r>
        <w:t>Were it otherwise, this servant would have kissed the feet of each friend and implored them not to commit actions that would cause grief to the Ancient Beauty. What has occurred is sufficient. Such actions, by the True Self, are veils that prevent the inner bounties of God. Were they aware, they would lament.</w:t>
      </w:r>
    </w:p>
    <w:p w14:paraId="670B7B74" w14:textId="77777777" w:rsidR="00DC093A" w:rsidRDefault="00000000">
      <w:pPr>
        <w:pStyle w:val="BodyText"/>
      </w:pPr>
      <w:r>
        <w:t>Heedlessness has overtaken the inhabitants of the earth, except those whom God wills.</w:t>
      </w:r>
    </w:p>
    <w:p w14:paraId="3E8BFCBD" w14:textId="77777777" w:rsidR="00DC093A" w:rsidRDefault="00000000">
      <w:pPr>
        <w:pStyle w:val="BodyText"/>
      </w:pPr>
      <w:r>
        <w:t xml:space="preserve">As for what you mentioned regarding the visitation of the Sovereign of Martyrs, may the Most Exalted Beauty’s blessings be upon him, this was presented in the sanctified, most exalted Court. His majesty </w:t>
      </w:r>
      <w:r>
        <w:lastRenderedPageBreak/>
        <w:t xml:space="preserve">declared: </w:t>
      </w:r>
      <w:r>
        <w:rPr>
          <w:i/>
          <w:iCs/>
        </w:rPr>
        <w:t>“We have permitted it so that whoever visits them may be visited by the Concourse on High, and the Lote Tree of the Furthest Limit has lamented for them.”</w:t>
      </w:r>
      <w:r>
        <w:t xml:space="preserve"> Verily…</w:t>
      </w:r>
    </w:p>
    <w:p w14:paraId="1B6BB235" w14:textId="77777777" w:rsidR="00DC093A" w:rsidRDefault="00000000">
      <w:pPr>
        <w:pStyle w:val="BodyText"/>
      </w:pPr>
      <w:r>
        <w:rPr>
          <w:b/>
          <w:bCs/>
          <w:i/>
          <w:iCs/>
        </w:rPr>
        <w:t>Page 39</w:t>
      </w:r>
      <w:r>
        <w:br/>
        <w:t>…Verily, He guides those who seek their Lord and cast aside all else.</w:t>
      </w:r>
    </w:p>
    <w:p w14:paraId="0DA0630A" w14:textId="77777777" w:rsidR="00DC093A" w:rsidRDefault="00000000">
      <w:pPr>
        <w:pStyle w:val="BodyText"/>
      </w:pPr>
      <w:r>
        <w:t>This lowly servant humbly requests that you undertake the visitation on my behalf. Verily, He does not let the reward of those who do good go to waste.</w:t>
      </w:r>
    </w:p>
    <w:p w14:paraId="5D042A8F" w14:textId="77777777" w:rsidR="00DC093A" w:rsidRDefault="00000000">
      <w:pPr>
        <w:pStyle w:val="BodyText"/>
      </w:pPr>
      <w:r>
        <w:t>As for what you wrote regarding your intent, after the visitation, to meet the friends of God in those regions and console and encourage them, this matter was presented before the sanctified, most exalted Court.</w:t>
      </w:r>
    </w:p>
    <w:p w14:paraId="03E18512" w14:textId="77777777" w:rsidR="00DC093A" w:rsidRDefault="00000000">
      <w:pPr>
        <w:pStyle w:val="BodyText"/>
      </w:pPr>
      <w:r>
        <w:t xml:space="preserve">When My ears heard what the tongue of My Lord uttered, He said: </w:t>
      </w:r>
      <w:r>
        <w:rPr>
          <w:i/>
          <w:iCs/>
        </w:rPr>
        <w:t>“O servant present, write, for perhaps ’Alí, the Greatest, upon him be My glory, will not turn toward the lands he has intended with wisdom and utterance. By My life, this is a praiseworthy deed.”</w:t>
      </w:r>
    </w:p>
    <w:p w14:paraId="7DBAC433" w14:textId="77777777" w:rsidR="00DC093A" w:rsidRDefault="00000000">
      <w:pPr>
        <w:pStyle w:val="BodyText"/>
      </w:pPr>
      <w:r>
        <w:t>Today, assured souls must turn with the Book of God to towns and villages, that perhaps a soul may guide a lost soul and make them aware of the shining of the True Sun. If attention is given as it should be, undoubtedly the effects will manifest, igniting the world with the fire of utterance and inflaming it. Inform everyone of the meaning of victory, so that all may arise for what is befitting and worthy of the Day of God.</w:t>
      </w:r>
    </w:p>
    <w:p w14:paraId="0105CF5E" w14:textId="77777777" w:rsidR="00DC093A" w:rsidRDefault="00000000">
      <w:pPr>
        <w:pStyle w:val="BodyText"/>
      </w:pPr>
      <w:r>
        <w:t>Blessed is the soul that is slain, though it does not slay, and blessed is the one who is slaughtered, though it does not slaughter, and the one who is struck, though it does not strike.</w:t>
      </w:r>
    </w:p>
    <w:p w14:paraId="56F0FFEC" w14:textId="77777777" w:rsidR="00DC093A" w:rsidRDefault="00000000">
      <w:pPr>
        <w:pStyle w:val="BodyText"/>
      </w:pPr>
      <w:r>
        <w:rPr>
          <w:b/>
          <w:bCs/>
          <w:i/>
          <w:iCs/>
        </w:rPr>
        <w:t>Page 40</w:t>
      </w:r>
      <w:r>
        <w:br/>
        <w:t>These souls, of the people of Bahá, are mentioned and recorded in the Crimson Scroll.</w:t>
      </w:r>
    </w:p>
    <w:p w14:paraId="7696D21B" w14:textId="77777777" w:rsidR="00DC093A" w:rsidRDefault="00000000">
      <w:pPr>
        <w:pStyle w:val="BodyText"/>
      </w:pPr>
      <w:r>
        <w:t>O ’Alí, when you pass through My lands and enter My cities, glorify My loved ones and make them aware of the ocean of My grace, the sun of My favor, and the heaven of My bounty. Remind them of that which brings joy to their hearts and give them glad tidings that their names have been mentioned by the Pen of My will in My preserved Tablet.</w:t>
      </w:r>
    </w:p>
    <w:p w14:paraId="13074528" w14:textId="77777777" w:rsidR="00DC093A" w:rsidRDefault="00000000">
      <w:pPr>
        <w:pStyle w:val="BodyText"/>
      </w:pPr>
      <w:r>
        <w:t>As for what you wrote, mentioning that during the writing, Jináb-i-’Abdu’l-Karím from Ṣ and Jináb-i-Mírzá Muḥammad Ibráhím from K, upon them be the glory of God, arrived and requested that their names be mentioned in the sanctified Court, know that this is indeed a lofty station. While its value is currently concealed under the veil of all-encompassing mercy and grace, when the veil is lifted and what is hidden is revealed, its worth will become evident.</w:t>
      </w:r>
    </w:p>
    <w:p w14:paraId="18F4C003" w14:textId="77777777" w:rsidR="00DC093A" w:rsidRDefault="00000000">
      <w:pPr>
        <w:pStyle w:val="BodyText"/>
      </w:pPr>
      <w:r>
        <w:t xml:space="preserve">The Primal Point, may the spirit of all else be a sacrifice unto Him, declares: </w:t>
      </w:r>
      <w:r>
        <w:rPr>
          <w:i/>
          <w:iCs/>
        </w:rPr>
        <w:t>“All is for the sake of being once mentioned in His Court.”</w:t>
      </w:r>
    </w:p>
    <w:p w14:paraId="0076FA93" w14:textId="77777777" w:rsidR="00DC093A" w:rsidRDefault="00000000">
      <w:pPr>
        <w:pStyle w:val="BodyText"/>
      </w:pPr>
      <w:r>
        <w:t>The mention of both was presented in the sanctified Court as requested. This is what has appeared from the kingdom of the All-Merciful:</w:t>
      </w:r>
    </w:p>
    <w:p w14:paraId="6F7797D1" w14:textId="77777777" w:rsidR="00DC093A" w:rsidRDefault="00000000">
      <w:pPr>
        <w:pStyle w:val="BodyText"/>
      </w:pPr>
      <w:r>
        <w:t>Exalted be His majesty.</w:t>
      </w:r>
    </w:p>
    <w:p w14:paraId="5A081287" w14:textId="77777777" w:rsidR="00DC093A" w:rsidRDefault="00000000">
      <w:pPr>
        <w:pStyle w:val="BodyText"/>
      </w:pPr>
      <w:r>
        <w:lastRenderedPageBreak/>
        <w:t>O Karím, We have heard your call and what you desired has been observed in the sanctified Court. Ask of God to assist you in deeds that bring His good pleasure. If you attain this station—that is, clinging to the laws of the Book for the sake of God and becoming detached from all else—you will undoubtedly attain the honor and success you sought.</w:t>
      </w:r>
    </w:p>
    <w:p w14:paraId="02BBB61D" w14:textId="77777777" w:rsidR="00DC093A" w:rsidRDefault="00000000">
      <w:pPr>
        <w:pStyle w:val="BodyText"/>
      </w:pPr>
      <w:r>
        <w:rPr>
          <w:b/>
          <w:bCs/>
          <w:i/>
          <w:iCs/>
        </w:rPr>
        <w:t>Page 41</w:t>
      </w:r>
      <w:r>
        <w:br/>
        <w:t>Give thanks that the Wronged One has mentioned you and revealed for you what allows every fair-minded one to recognize the appearance of their Lord, the Forgiving, the Generous.</w:t>
      </w:r>
    </w:p>
    <w:p w14:paraId="76462DAE" w14:textId="77777777" w:rsidR="00DC093A" w:rsidRDefault="00000000">
      <w:pPr>
        <w:pStyle w:val="BodyText"/>
      </w:pPr>
      <w:r>
        <w:t>O Muḥammad, son of Ibráhím, the servant present has mentioned you, and We have remembered you. Recognize this and be among the thankful. Verily, He loves those who love Him, remembers those who remember Him, and turns toward those who turn toward Him, as a bounty from Him. Your Lord is the Most Generous.</w:t>
      </w:r>
    </w:p>
    <w:p w14:paraId="7D53606C" w14:textId="77777777" w:rsidR="00DC093A" w:rsidRDefault="00000000">
      <w:pPr>
        <w:pStyle w:val="BodyText"/>
      </w:pPr>
      <w:r>
        <w:t>If you attain My verses and are drawn by the power of My utterance, you will find yourself in great joy. Verily, He will elevate you to a station where you will see the world, its affairs, its treasures, and its rulers as a shadow that shifts and passes. All things will then remind you of Him—every branch, every leaf, and every element of creation will mention you.</w:t>
      </w:r>
    </w:p>
    <w:p w14:paraId="02A71BE1" w14:textId="77777777" w:rsidR="00DC093A" w:rsidRDefault="00000000">
      <w:pPr>
        <w:pStyle w:val="BodyText"/>
      </w:pPr>
      <w:r>
        <w:t>Thus does your Lord remember you from this noble station. Move among all people, reflect on what you see, and you will find in all things the wisdom of your Lord.</w:t>
      </w:r>
    </w:p>
    <w:p w14:paraId="5FE537F7" w14:textId="77777777" w:rsidR="00DC093A" w:rsidRDefault="00000000">
      <w:pPr>
        <w:pStyle w:val="BodyText"/>
      </w:pPr>
      <w:r>
        <w:rPr>
          <w:b/>
          <w:bCs/>
          <w:i/>
          <w:iCs/>
        </w:rPr>
        <w:t>Page 42</w:t>
      </w:r>
      <w:r>
        <w:br/>
        <w:t>Your Lord is the Wise Commander. Say: All praise belongs to God, the Lord of the worlds.</w:t>
      </w:r>
    </w:p>
    <w:p w14:paraId="77A0E588" w14:textId="77777777" w:rsidR="00DC093A" w:rsidRDefault="00000000">
      <w:pPr>
        <w:pStyle w:val="BodyText"/>
      </w:pPr>
      <w:r>
        <w:t xml:space="preserve">As for what you mentioned regarding Jináb-i-Muḥammad Riḍá and Jináb-i-Abu’l-Ḥasan, upon them be the most glorious blessings, it was presented before the Throne, and they were shown favor. It was said: </w:t>
      </w:r>
      <w:r>
        <w:rPr>
          <w:i/>
          <w:iCs/>
        </w:rPr>
        <w:t>“Blessed are they and their father, who attained the recognition of God when all the world denied Him and every mystic turned away from Him, except for those whom God willed, the Lord of the worlds.”</w:t>
      </w:r>
    </w:p>
    <w:p w14:paraId="72928B56" w14:textId="77777777" w:rsidR="00DC093A" w:rsidRDefault="00000000">
      <w:pPr>
        <w:pStyle w:val="BodyText"/>
      </w:pPr>
      <w:r>
        <w:t xml:space="preserve">We mention in this station one named Aḥmad, that he may arise to serve the Cause and give thanks to his mighty Lord. </w:t>
      </w:r>
      <w:r>
        <w:rPr>
          <w:i/>
          <w:iCs/>
        </w:rPr>
        <w:t>“We have heard your call and mentioned you in this utterance through which every great matter is established.”</w:t>
      </w:r>
    </w:p>
    <w:p w14:paraId="7AF86909" w14:textId="77777777" w:rsidR="00DC093A" w:rsidRDefault="00000000">
      <w:pPr>
        <w:pStyle w:val="BodyText"/>
      </w:pPr>
      <w:r>
        <w:t>The servant present read your letter, which you sent to Nabíl before ’Alí, and We have answered you with what the Most High Pen, from the All-Enlightening, All-Wise, has revealed.</w:t>
      </w:r>
    </w:p>
    <w:p w14:paraId="26E275C8" w14:textId="77777777" w:rsidR="00DC093A" w:rsidRDefault="00000000">
      <w:pPr>
        <w:pStyle w:val="BodyText"/>
      </w:pPr>
      <w:r>
        <w:t xml:space="preserve">Cling to the cord of the Cause and hold fast to the hem of favor. Say: </w:t>
      </w:r>
      <w:r>
        <w:rPr>
          <w:i/>
          <w:iCs/>
        </w:rPr>
        <w:t>“O my God, I ask Thee by Him who bore the world’s adversity for the sake of the exaltation of Thy Word and the promotion of Thy Cause between earth and heaven, that Thou mayest ordain for me, through Thy grace, what Thou hast decreed for Thy assured servants, who took the sealed wine in Thy name and drank it with Thy wise remembrance. O my Lord, behold me turning toward Thee and detached from all else besides Thee.”</w:t>
      </w:r>
    </w:p>
    <w:p w14:paraId="58CD48B4" w14:textId="77777777" w:rsidR="00DC093A" w:rsidRDefault="00000000">
      <w:pPr>
        <w:pStyle w:val="BodyText"/>
      </w:pPr>
      <w:r>
        <w:rPr>
          <w:b/>
          <w:bCs/>
          <w:i/>
          <w:iCs/>
        </w:rPr>
        <w:t>Page 43</w:t>
      </w:r>
      <w:r>
        <w:br/>
      </w:r>
      <w:r>
        <w:rPr>
          <w:i/>
          <w:iCs/>
        </w:rPr>
        <w:t xml:space="preserve">“Thou seest what has befallen me in Thy path. I ask Thee to enable me, in all circumstances, to turn </w:t>
      </w:r>
      <w:r>
        <w:rPr>
          <w:i/>
          <w:iCs/>
        </w:rPr>
        <w:lastRenderedPageBreak/>
        <w:t>toward Thee and to speak of Thy mention and Thy praise. Decree for me, O my God, that which benefits me in every realm of Thy worlds. Verily, Thou art the All-Powerful, the Forgiving, the Generous.”</w:t>
      </w:r>
    </w:p>
    <w:p w14:paraId="566B136E" w14:textId="77777777" w:rsidR="00DC093A" w:rsidRDefault="00000000">
      <w:pPr>
        <w:pStyle w:val="BodyText"/>
      </w:pPr>
      <w:r>
        <w:t>Praise be to God, the mentioned names were adorned with the ornament of the mention of the Lord of oneness, and the radiance of the Sun of Verses encompassed them all. To Him belong praise and glorification, and the spirit of the world is a sacrifice for His grace.</w:t>
      </w:r>
    </w:p>
    <w:p w14:paraId="64D54E55" w14:textId="77777777" w:rsidR="00DC093A" w:rsidRDefault="00000000">
      <w:pPr>
        <w:pStyle w:val="BodyText"/>
      </w:pPr>
      <w:r>
        <w:t>As for the one among the believing women, upon whom be the most glorious blessings, and what befell her from the divine decree, as well as the mention of the noble lady, the sister of the one named the Most Glorious Name (Ḥá), the mention of the Leaf, daughter of the one named the Most Truthful Name, and the mention of the friends of that land, upon them be the glory of God, all their names, as mentioned in the letter of the Beloved, were presented before the sanctified, most exalted Court.</w:t>
      </w:r>
    </w:p>
    <w:p w14:paraId="662AF7E1" w14:textId="77777777" w:rsidR="00DC093A" w:rsidRDefault="00000000">
      <w:pPr>
        <w:pStyle w:val="BodyText"/>
      </w:pPr>
      <w:r>
        <w:t>Toward all, the Sun of Favor has shone. However, as mentioned earlier, some slight weakness has appeared in the Blessed Being. The appearance of verses and the waves of the ocean of utterance are suspended in the heaven of will. God willing, it is hoped that henceforth all will become recipients of special favor.</w:t>
      </w:r>
    </w:p>
    <w:p w14:paraId="19746D40" w14:textId="77777777" w:rsidR="00DC093A" w:rsidRDefault="00000000">
      <w:pPr>
        <w:pStyle w:val="BodyText"/>
      </w:pPr>
      <w:r>
        <w:rPr>
          <w:b/>
          <w:bCs/>
          <w:i/>
          <w:iCs/>
        </w:rPr>
        <w:t>Page 44</w:t>
      </w:r>
      <w:r>
        <w:br/>
        <w:t>Let them not be disheartened by the delay, for surely there have been and will continue to be added blessings in this postponement. Convey glad tidings to all. Praise be to God, the names of the sanctified souls and their love for God, their service to His Cause, their devotion to Him, and their humility before Him were all presented before the Throne, and all were graced with the honor of hearing the Lord of Names.</w:t>
      </w:r>
    </w:p>
    <w:p w14:paraId="228FE30E" w14:textId="77777777" w:rsidR="00DC093A" w:rsidRDefault="00000000">
      <w:pPr>
        <w:pStyle w:val="BodyText"/>
      </w:pPr>
      <w:r>
        <w:t>Blessed are they, and the glory of God be upon them.</w:t>
      </w:r>
    </w:p>
    <w:p w14:paraId="05064969" w14:textId="77777777" w:rsidR="00DC093A" w:rsidRDefault="00000000">
      <w:pPr>
        <w:pStyle w:val="BodyText"/>
      </w:pPr>
      <w:r>
        <w:t>Give glad tidings to that assured Leaf, for surely the grace of God and the Word of God, which is the everlasting effect, will encompass her. Let them not grieve over what has occurred, for far greater trials have befallen the True Self and His chosen ones.</w:t>
      </w:r>
    </w:p>
    <w:p w14:paraId="5D3AF2E5" w14:textId="77777777" w:rsidR="00DC093A" w:rsidRDefault="00000000">
      <w:pPr>
        <w:pStyle w:val="BodyText"/>
      </w:pPr>
      <w:r>
        <w:t>This servant expresses his utmost humility and servitude to the honored gentlemen and divine friends who reside in that land. It depends on the favor of the Beloved whether or not these words, as befitting and worthy, are conveyed.</w:t>
      </w:r>
    </w:p>
    <w:p w14:paraId="39852C69" w14:textId="77777777" w:rsidR="00DC093A" w:rsidRDefault="00000000">
      <w:pPr>
        <w:pStyle w:val="BodyText"/>
      </w:pPr>
      <w:r>
        <w:t>Present my greetings and blessings to the noble and honored gentlemen, Jináb-i-Mírzá Abúṭálib and Jináb-i-Mírzá Muḥammad-Taqí, upon them be the glory of God. Convey to them the glad tidings that their letters, written to this servant, were presented in full.</w:t>
      </w:r>
    </w:p>
    <w:p w14:paraId="45057D3A" w14:textId="77777777" w:rsidR="00DC093A" w:rsidRDefault="00000000">
      <w:pPr>
        <w:pStyle w:val="BodyText"/>
      </w:pPr>
      <w:r>
        <w:rPr>
          <w:b/>
          <w:bCs/>
          <w:i/>
          <w:iCs/>
        </w:rPr>
        <w:t>Page 45</w:t>
      </w:r>
      <w:r>
        <w:br/>
        <w:t>Complete favor appeared from the dawning-place of grace. Concerning the specific names mentioned in the letter of Jináb-i-Muḥammad before Taqí, upon him be the most glorious blessings, noble and mighty Tablets were revealed from the heaven of divine will. God willing, they will be sent henceforth.</w:t>
      </w:r>
    </w:p>
    <w:p w14:paraId="7EA2060A" w14:textId="77777777" w:rsidR="00DC093A" w:rsidRDefault="00000000">
      <w:pPr>
        <w:pStyle w:val="BodyText"/>
      </w:pPr>
      <w:r>
        <w:t>This servant also expressed his humble servitude to them and to Jináb-i-Sayyid Abúṭálib. I beseech God to enable me, God willing, to send them soon.</w:t>
      </w:r>
    </w:p>
    <w:p w14:paraId="28CEA405" w14:textId="77777777" w:rsidR="00DC093A" w:rsidRDefault="00000000">
      <w:pPr>
        <w:pStyle w:val="BodyText"/>
      </w:pPr>
      <w:r>
        <w:lastRenderedPageBreak/>
        <w:t>Another matter: two packets were graciously sent from the Sacred Household. One was addressed to the Fruit of the Crimson Leaf, upon her be blessings, and the other to the letters of Jináb-i-Ḥá before Sín, upon him be the glory of God, from among the people of Ṭá and Fá. Deliver these two packets.</w:t>
      </w:r>
    </w:p>
    <w:p w14:paraId="1A772D5C" w14:textId="77777777" w:rsidR="00DC093A" w:rsidRDefault="00000000">
      <w:pPr>
        <w:pStyle w:val="BodyText"/>
      </w:pPr>
      <w:r>
        <w:t>At the time of departure, Jináb-i-Muḥammad before ’Alí, upon him be the most glorious blessings, from the people of Dahaj, was given these packets to deliver. There has been a considerable delay.</w:t>
      </w:r>
    </w:p>
    <w:p w14:paraId="6913D838" w14:textId="77777777" w:rsidR="00DC093A" w:rsidRDefault="00000000">
      <w:pPr>
        <w:pStyle w:val="BodyText"/>
      </w:pPr>
      <w:r>
        <w:t>Another matter: this servant was instructed to convey to the Beloved that if, at times, He chooses to extend favor to this servant—that is, to send a note—let it specifically inquire about the conditions of Jináb-i-Thamara, upon her be the glory of God.</w:t>
      </w:r>
    </w:p>
    <w:p w14:paraId="395AC638" w14:textId="77777777" w:rsidR="00DC093A" w:rsidRDefault="00000000">
      <w:pPr>
        <w:pStyle w:val="Heading2"/>
      </w:pPr>
      <w:bookmarkStart w:id="1001" w:name="bh00166-unnatural"/>
      <w:bookmarkEnd w:id="999"/>
      <w:bookmarkEnd w:id="1000"/>
      <w:r>
        <w:t>BH00166 (Unnatural)</w:t>
      </w:r>
    </w:p>
    <w:p w14:paraId="6A731F11" w14:textId="77777777" w:rsidR="00DC093A" w:rsidRDefault="00000000">
      <w:pPr>
        <w:pStyle w:val="FirstParagraph"/>
      </w:pPr>
      <w:r>
        <w:rPr>
          <w:b/>
          <w:bCs/>
          <w:i/>
          <w:iCs/>
        </w:rPr>
        <w:t>Page 46</w:t>
      </w:r>
      <w:r>
        <w:br/>
        <w:t>As for what was written regarding the carpet and how it should be sent, Jináb-i-Karbalá’í Aḥmad himself wrote the details. Recently, two carpets were requested from Jináb-i-Samandar, upon him be the most glorious blessings, as rugs were greatly needed. Send this carpet in whatever manner is appropriate for the two previously sent, and deliver this piece as well.</w:t>
      </w:r>
    </w:p>
    <w:p w14:paraId="5D7BCF60" w14:textId="77777777" w:rsidR="00DC093A" w:rsidRDefault="00000000">
      <w:pPr>
        <w:pStyle w:val="BodyText"/>
      </w:pPr>
      <w:r>
        <w:t>Another matter: all the circumambulators of the Sacred Land, named the Blessed Land and the Most Excellent Names, whether devotees or migrants, or those arriving, express with exalted words their devotion to the Beloved and their utmost humility.</w:t>
      </w:r>
    </w:p>
    <w:p w14:paraId="71CF8DE8" w14:textId="77777777" w:rsidR="00DC093A" w:rsidRDefault="00000000">
      <w:pPr>
        <w:pStyle w:val="BodyText"/>
      </w:pPr>
      <w:r>
        <w:t>This Pen and this tongue and utterance are inadequate and unworthy to express the exaltation, favor, and grace shown to the branches of the sacred and blessed Lote Tree, to whom all existence is a sacrifice. Convey the noble letter written by the Most Glorious Branch to Jináb-i-Mírzá Ḥasan. Deliver it to him.</w:t>
      </w:r>
    </w:p>
    <w:p w14:paraId="4283FD09" w14:textId="77777777" w:rsidR="00DC093A" w:rsidRDefault="00000000">
      <w:pPr>
        <w:pStyle w:val="BodyText"/>
      </w:pPr>
      <w:r>
        <w:t>The servant.</w:t>
      </w:r>
    </w:p>
    <w:p w14:paraId="5C8F1091" w14:textId="77777777" w:rsidR="00DC093A" w:rsidRDefault="00000000">
      <w:pPr>
        <w:pStyle w:val="Heading2"/>
      </w:pPr>
      <w:bookmarkStart w:id="1002" w:name="bh00867-natural-beginning"/>
      <w:bookmarkEnd w:id="1001"/>
      <w:r>
        <w:t>BH00867 (Natural Beginning)</w:t>
      </w:r>
    </w:p>
    <w:p w14:paraId="777B83C2" w14:textId="77777777" w:rsidR="00DC093A" w:rsidRDefault="00000000">
      <w:pPr>
        <w:pStyle w:val="FirstParagraph"/>
      </w:pPr>
      <w:r>
        <w:rPr>
          <w:b/>
          <w:bCs/>
          <w:i/>
          <w:iCs/>
        </w:rPr>
        <w:t>Page 47</w:t>
      </w:r>
    </w:p>
    <w:p w14:paraId="587A97B2" w14:textId="77777777" w:rsidR="00DC093A" w:rsidRDefault="00000000">
      <w:pPr>
        <w:pStyle w:val="BodyText"/>
      </w:pPr>
      <w:r>
        <w:t>In the Name of Our Most Great, Most Ancient, Most Exalted, Most Glorious Lord.</w:t>
      </w:r>
    </w:p>
    <w:p w14:paraId="721A68FE" w14:textId="77777777" w:rsidR="00DC093A" w:rsidRDefault="00000000">
      <w:pPr>
        <w:pStyle w:val="BodyText"/>
      </w:pPr>
      <w:r>
        <w:t>Praise be to God, who, in His supreme wisdom, ordained victory and commanded all beings who believe in God, the Lord of oneness, to fulfill it. He is the One who, through His grace, abolished the decree of the sword and established in its place the station of utterance, through which the fragrance of His name, the All-Merciful, diffused throughout all realms. Exalted, exalted is our Lord, who cannot be described by what is within the knowledge of the learned and the mystics.</w:t>
      </w:r>
    </w:p>
    <w:p w14:paraId="7A3AD699" w14:textId="77777777" w:rsidR="00DC093A" w:rsidRDefault="00000000">
      <w:pPr>
        <w:pStyle w:val="BodyText"/>
      </w:pPr>
      <w:r>
        <w:t>Blessed is the one who clings to what has been commanded in the Book of God, the Lord of religions. Woe to the one who casts away wisdom and utterance and follows his own desires, taking what has been forbidden in the scriptures and Tablets. Blessed is the one who arises to assist the Cause of his Lord with goodly conduct and deeds. This servant testifies that he is among the successful in the Book of God, the Sender of winds.</w:t>
      </w:r>
    </w:p>
    <w:p w14:paraId="3E47B560" w14:textId="77777777" w:rsidR="00DC093A" w:rsidRDefault="00000000">
      <w:pPr>
        <w:pStyle w:val="BodyText"/>
      </w:pPr>
      <w:r>
        <w:lastRenderedPageBreak/>
        <w:t>Praise be to God, who revealed from His Most High Pen what has attracted the sincere in the kingdom of creation and sent down for His loved ones that which has lifted their spirits.</w:t>
      </w:r>
    </w:p>
    <w:p w14:paraId="6005FF36" w14:textId="77777777" w:rsidR="00DC093A" w:rsidRDefault="00000000">
      <w:pPr>
        <w:pStyle w:val="BodyText"/>
      </w:pPr>
      <w:r>
        <w:t>This servant has attained what you sent previously, as though it opened the gates of joy. When it was read, understood, and comprehended, I turned to the praiseworthy station and presented it before the Throne of our dear and loving Lord. Then the tongue of grandeur spoke what pens and souls are unable to describe.</w:t>
      </w:r>
    </w:p>
    <w:p w14:paraId="611CA490" w14:textId="77777777" w:rsidR="00DC093A" w:rsidRDefault="00000000">
      <w:pPr>
        <w:pStyle w:val="BodyText"/>
      </w:pPr>
      <w:r>
        <w:rPr>
          <w:b/>
          <w:bCs/>
          <w:i/>
          <w:iCs/>
        </w:rPr>
        <w:t>Page 48</w:t>
      </w:r>
    </w:p>
    <w:p w14:paraId="22E2225F" w14:textId="77777777" w:rsidR="00DC093A" w:rsidRDefault="00000000">
      <w:pPr>
        <w:pStyle w:val="BodyText"/>
      </w:pPr>
      <w:r>
        <w:t>Every name mentioned in your Tablet exhaled the fragrances of favor between heaven and earth. This is testified by the Tablet of the Loved Ones, revealed by the Bestower and sent to you to be read and conveyed to those who have turned to the Most Exalted Horizon and attained supreme steadfastness.</w:t>
      </w:r>
    </w:p>
    <w:p w14:paraId="584D6C3B" w14:textId="77777777" w:rsidR="00DC093A" w:rsidRDefault="00000000">
      <w:pPr>
        <w:pStyle w:val="BodyText"/>
      </w:pPr>
      <w:r>
        <w:t>By the life of the Beloved, nothing equals this in all that has been created in heaven and earth. This is attested by the Lord of Names, who has ascended His throne in this noble station.</w:t>
      </w:r>
    </w:p>
    <w:p w14:paraId="2D3DE57B" w14:textId="77777777" w:rsidR="00DC093A" w:rsidRDefault="00000000">
      <w:pPr>
        <w:pStyle w:val="BodyText"/>
      </w:pPr>
      <w:r>
        <w:t xml:space="preserve">While occupied in writing this Tablet, the Beloved of the world approached me and said, exalted be His majesty and sublime His utterance: </w:t>
      </w:r>
      <w:r>
        <w:rPr>
          <w:i/>
          <w:iCs/>
        </w:rPr>
        <w:t>“Write to Jináb-i-Andalíb (the Nightingale).”</w:t>
      </w:r>
    </w:p>
    <w:p w14:paraId="3A99758D" w14:textId="77777777" w:rsidR="00DC093A" w:rsidRDefault="00000000">
      <w:pPr>
        <w:pStyle w:val="BodyText"/>
      </w:pPr>
      <w:r>
        <w:t>O Andalíb, observe this firm, precise, all-encompassing, and blessed word that has shone forth from the heaven of the divine Book and enjoin it upon all. Perchance, they may attain perfect certitude and know that the victory of God’s Cause has never been, and will never be, through the sword, conflict, or strife.</w:t>
      </w:r>
    </w:p>
    <w:p w14:paraId="2C3F8235" w14:textId="77777777" w:rsidR="00DC093A" w:rsidRDefault="00000000">
      <w:pPr>
        <w:pStyle w:val="BodyText"/>
      </w:pPr>
      <w:r>
        <w:t xml:space="preserve">This blessed word is inscribed in the Crimson Scroll by the Most High Pen: </w:t>
      </w:r>
      <w:r>
        <w:rPr>
          <w:i/>
          <w:iCs/>
        </w:rPr>
        <w:t>“We have abolished the decree of the sword and established in its place the station of utterance.”</w:t>
      </w:r>
      <w:r>
        <w:t xml:space="preserve"> Blessed are those endowed with understanding, who hold fast to what the All-Merciful has revealed in the Book.</w:t>
      </w:r>
    </w:p>
    <w:p w14:paraId="1B72F8E2" w14:textId="77777777" w:rsidR="00DC093A" w:rsidRDefault="00000000">
      <w:pPr>
        <w:pStyle w:val="BodyText"/>
      </w:pPr>
      <w:r>
        <w:rPr>
          <w:b/>
          <w:bCs/>
          <w:i/>
          <w:iCs/>
        </w:rPr>
        <w:t>Page 49</w:t>
      </w:r>
    </w:p>
    <w:p w14:paraId="24C2B079" w14:textId="77777777" w:rsidR="00DC093A" w:rsidRDefault="00000000">
      <w:pPr>
        <w:pStyle w:val="BodyText"/>
      </w:pPr>
      <w:r>
        <w:t>Despite this firm and precise word, some remain in doubt and confusion, occupied with vain imaginings in interpreting the meaning of victory.</w:t>
      </w:r>
    </w:p>
    <w:p w14:paraId="5BF8D88A" w14:textId="77777777" w:rsidR="00DC093A" w:rsidRDefault="00000000">
      <w:pPr>
        <w:pStyle w:val="BodyText"/>
      </w:pPr>
      <w:r>
        <w:t>Say: What is the matter with you that you do not understand or perceive? We have enjoined upon all compassion, kindness, and care. Blessed is the one who attains My purpose, and woe to the heedless.</w:t>
      </w:r>
    </w:p>
    <w:p w14:paraId="74980404" w14:textId="77777777" w:rsidR="00DC093A" w:rsidRDefault="00000000">
      <w:pPr>
        <w:pStyle w:val="BodyText"/>
      </w:pPr>
      <w:r>
        <w:t>It seems as though some consider their own will superior to the will of God or regard what has been revealed from the kingdom of utterance as trivial. Some, God forbid, perceive God as powerless or weak.</w:t>
      </w:r>
    </w:p>
    <w:p w14:paraId="06DEFE26" w14:textId="77777777" w:rsidR="00DC093A" w:rsidRDefault="00000000">
      <w:pPr>
        <w:pStyle w:val="BodyText"/>
      </w:pPr>
      <w:r>
        <w:t>Say: Woe to you! Verily, He is the All-Powerful, the Almighty. Verily, He is the Glorious, the Great. Verily, He is the Dominant, the Wise. Verily, He is the Subduer over all creation, and He knows all things.</w:t>
      </w:r>
    </w:p>
    <w:p w14:paraId="33C8B27A" w14:textId="77777777" w:rsidR="00DC093A" w:rsidRDefault="00000000">
      <w:pPr>
        <w:pStyle w:val="BodyText"/>
      </w:pPr>
      <w:r>
        <w:t>Ask of God to confirm My loved ones in goodly deeds, praiseworthy virtues, and what has been decreed in the Book of God, the All-Enlightening, the All-Knowing.</w:t>
      </w:r>
    </w:p>
    <w:p w14:paraId="3573AE6A" w14:textId="77777777" w:rsidR="00DC093A" w:rsidRDefault="00000000">
      <w:pPr>
        <w:pStyle w:val="BodyText"/>
      </w:pPr>
      <w:r>
        <w:t>Today is a new day, and another heaven has been raised, and another ocean is surging. Its likeness has not been, nor will it ever be.</w:t>
      </w:r>
    </w:p>
    <w:p w14:paraId="31F6E5E9" w14:textId="77777777" w:rsidR="00DC093A" w:rsidRDefault="00000000">
      <w:pPr>
        <w:pStyle w:val="BodyText"/>
      </w:pPr>
      <w:r>
        <w:lastRenderedPageBreak/>
        <w:t>Say: Today, the Sun of Generosity is radiant, and the Ocean of Grace is before you. Move with the wings of spirit in this spiritual atmosphere and free yourselves from the impurities, illusions, and dust of worldly events.</w:t>
      </w:r>
    </w:p>
    <w:p w14:paraId="67DEE778" w14:textId="77777777" w:rsidR="00DC093A" w:rsidRDefault="00000000">
      <w:pPr>
        <w:pStyle w:val="BodyText"/>
      </w:pPr>
      <w:r>
        <w:rPr>
          <w:b/>
          <w:bCs/>
          <w:i/>
          <w:iCs/>
        </w:rPr>
        <w:t>Page 50</w:t>
      </w:r>
    </w:p>
    <w:p w14:paraId="6D62DFE6" w14:textId="77777777" w:rsidR="00DC093A" w:rsidRDefault="00000000">
      <w:pPr>
        <w:pStyle w:val="BodyText"/>
      </w:pPr>
      <w:r>
        <w:t>The wings sullied with mud are neither fit for flight nor capable of ascending.</w:t>
      </w:r>
    </w:p>
    <w:p w14:paraId="05347DAF" w14:textId="77777777" w:rsidR="00DC093A" w:rsidRDefault="00000000">
      <w:pPr>
        <w:pStyle w:val="BodyText"/>
      </w:pPr>
      <w:r>
        <w:t>O Andalíb, say: Today, what is needed is an illumined heart, an expansive breast, and keen sight. Leave behind what you have heard and recount what you see. Humanity must embody the characteristics of humanity. Alas, alas, words cannot convey these meanings, and the pen acknowledges its incapacity to interpret.</w:t>
      </w:r>
    </w:p>
    <w:p w14:paraId="49C65141" w14:textId="77777777" w:rsidR="00DC093A" w:rsidRDefault="00000000">
      <w:pPr>
        <w:pStyle w:val="BodyText"/>
      </w:pPr>
      <w:r>
        <w:t>The matter rests in the hands of God, the Lord of the Day of Judgment. Praise be to Him, for He speaks the truth and is the most merciful of the merciful.</w:t>
      </w:r>
    </w:p>
    <w:p w14:paraId="58280AAC" w14:textId="77777777" w:rsidR="00DC093A" w:rsidRDefault="00000000">
      <w:pPr>
        <w:pStyle w:val="BodyText"/>
      </w:pPr>
      <w:r>
        <w:t>O Andalíb, the letters you sent to this servant and Jináb-i-Ism-i-Júd, upon them be the glory of God, were presented in the sanctified Court. By grace, living and departed, noble and mighty verses were revealed for all mentioned souls. God willing, they will attain them.</w:t>
      </w:r>
    </w:p>
    <w:p w14:paraId="132E3D15" w14:textId="77777777" w:rsidR="00DC093A" w:rsidRDefault="00000000">
      <w:pPr>
        <w:pStyle w:val="BodyText"/>
      </w:pPr>
      <w:r>
        <w:t>The mention of God is life for the dead and favor for the living. Recognize the value of this grace and proclaim the praise and gratitude of God.</w:t>
      </w:r>
    </w:p>
    <w:p w14:paraId="6FEA04E0" w14:textId="77777777" w:rsidR="00DC093A" w:rsidRDefault="00000000">
      <w:pPr>
        <w:pStyle w:val="BodyText"/>
      </w:pPr>
      <w:r>
        <w:t>Blessed is your tongue for what it has recited, your pen for what it has written, and your thoughts for what has emerged from them of the truths of understanding in the praise of God, the Lord of evidence and proof.</w:t>
      </w:r>
    </w:p>
    <w:p w14:paraId="7FC9F2B1" w14:textId="77777777" w:rsidR="00DC093A" w:rsidRDefault="00000000">
      <w:pPr>
        <w:pStyle w:val="BodyText"/>
      </w:pPr>
      <w:r>
        <w:rPr>
          <w:b/>
          <w:bCs/>
          <w:i/>
          <w:iCs/>
        </w:rPr>
        <w:t>Page 51</w:t>
      </w:r>
    </w:p>
    <w:p w14:paraId="0170711B" w14:textId="77777777" w:rsidR="00DC093A" w:rsidRDefault="00000000">
      <w:pPr>
        <w:pStyle w:val="BodyText"/>
      </w:pPr>
      <w:r>
        <w:t>Divine favor toward the Beloved and the true friends is evident and manifest. God willing, we will all attain what is beloved in His sight.</w:t>
      </w:r>
    </w:p>
    <w:p w14:paraId="51AFD593" w14:textId="77777777" w:rsidR="00DC093A" w:rsidRDefault="00000000">
      <w:pPr>
        <w:pStyle w:val="BodyText"/>
      </w:pPr>
      <w:r>
        <w:t>You, who by the grace of God have been graced with His praise during the Days of God, know that all the world is powerless to give thanks for this supreme favor. God willing, ignite the souls of that land with the fire of divine love. Words that emerge from a heart freed of impurities are effective and will continue to be so.</w:t>
      </w:r>
    </w:p>
    <w:p w14:paraId="61A14E28" w14:textId="77777777" w:rsidR="00DC093A" w:rsidRDefault="00000000">
      <w:pPr>
        <w:pStyle w:val="BodyText"/>
      </w:pPr>
      <w:r>
        <w:t>This is what I heard from the utterance of the will of my Lord, the All-Enlightening, the Wise.</w:t>
      </w:r>
    </w:p>
    <w:p w14:paraId="04402D1A" w14:textId="77777777" w:rsidR="00DC093A" w:rsidRDefault="00000000">
      <w:pPr>
        <w:pStyle w:val="BodyText"/>
      </w:pPr>
      <w:r>
        <w:t>Convey blessings on behalf of this lowly servant to all and remind them: O friends, today is a great day. Strive to leave behind lasting traces in this transient ruin, so long as time permits. We must all cherish this opportunity and engage in what is worthy and fitting. What is lost today—when will it be replaced, and who will replace it?</w:t>
      </w:r>
    </w:p>
    <w:p w14:paraId="2D0EE662" w14:textId="77777777" w:rsidR="00DC093A" w:rsidRDefault="00000000">
      <w:pPr>
        <w:pStyle w:val="BodyText"/>
      </w:pPr>
      <w:r>
        <w:t xml:space="preserve">At this time, the servant calls upon the Lord of the wise and the goal of all who dwell in heaven and earth, saying: </w:t>
      </w:r>
      <w:r>
        <w:rPr>
          <w:i/>
          <w:iCs/>
        </w:rPr>
        <w:t xml:space="preserve">“O Lord of the world and desire of the nations, I ask Thee by the name through which the gate of Thy highest paradise was opened for the dwellers in the kingdom of creation and through which the cry </w:t>
      </w:r>
      <w:r>
        <w:rPr>
          <w:i/>
          <w:iCs/>
        </w:rPr>
        <w:lastRenderedPageBreak/>
        <w:t>arose between earth and heaven, to confirm Thy chosen ones in Thy mention and praise and inspire them with what Thou hast willed in Thy knowledge.”</w:t>
      </w:r>
    </w:p>
    <w:p w14:paraId="2FA91053" w14:textId="77777777" w:rsidR="00DC093A" w:rsidRDefault="00000000">
      <w:pPr>
        <w:pStyle w:val="BodyText"/>
      </w:pPr>
      <w:r>
        <w:rPr>
          <w:b/>
          <w:bCs/>
          <w:i/>
          <w:iCs/>
        </w:rPr>
        <w:t>Page 52</w:t>
      </w:r>
    </w:p>
    <w:p w14:paraId="03E40803" w14:textId="77777777" w:rsidR="00DC093A" w:rsidRDefault="00000000">
      <w:pPr>
        <w:pStyle w:val="BodyText"/>
      </w:pPr>
      <w:r>
        <w:rPr>
          <w:i/>
          <w:iCs/>
        </w:rPr>
        <w:t>“O Lord, do not deprive them of the ocean of Thy good pleasure, nor distance them from the sanctuary of Thy nearness. O Lord, do not regard them according to what they possess. Rather, regard the heaven of Thy bounty and wealth and the incapacity of Thy creation and the need of Thy servants. Verily, Thou art the Mighty One before whom the kingdom of power bowed in humility upon His appearance and emergence. There is no God but Thee, the Generous, the Omnipotent, the Almighty, the Most Glorious.”</w:t>
      </w:r>
    </w:p>
    <w:p w14:paraId="5E1415FB" w14:textId="77777777" w:rsidR="00DC093A" w:rsidRDefault="00000000">
      <w:pPr>
        <w:pStyle w:val="BodyText"/>
      </w:pPr>
      <w:r>
        <w:t>Blessings be upon you and upon those who were drawn by the sweetness of the call when it was raised between earth and heaven, and upon all who turned to God when He appeared with a manifest sovereignty.</w:t>
      </w:r>
    </w:p>
    <w:p w14:paraId="439C358B" w14:textId="77777777" w:rsidR="00DC093A" w:rsidRDefault="00000000">
      <w:pPr>
        <w:pStyle w:val="BodyText"/>
      </w:pPr>
      <w:r>
        <w:t>Praise be to God, the Lord of the worlds.</w:t>
      </w:r>
    </w:p>
    <w:p w14:paraId="5ABEFCE5" w14:textId="77777777" w:rsidR="00DC093A" w:rsidRDefault="00000000">
      <w:pPr>
        <w:pStyle w:val="BodyText"/>
      </w:pPr>
      <w:r>
        <w:t>The servant, on 22 Rabí‘u’l-Awwal, 98. (March 1881)</w:t>
      </w:r>
    </w:p>
    <w:p w14:paraId="6BF8D081" w14:textId="77777777" w:rsidR="00DC093A" w:rsidRDefault="00000000">
      <w:pPr>
        <w:pStyle w:val="Heading2"/>
      </w:pPr>
      <w:bookmarkStart w:id="1003" w:name="bh00302-natural"/>
      <w:bookmarkEnd w:id="1002"/>
      <w:r>
        <w:t>BH00302 (Natural)</w:t>
      </w:r>
    </w:p>
    <w:p w14:paraId="4363D39C" w14:textId="77777777" w:rsidR="00DC093A" w:rsidRDefault="00000000">
      <w:pPr>
        <w:pStyle w:val="FirstParagraph"/>
      </w:pPr>
      <w:r>
        <w:t>He is the Most Exalted, the All-Knowing, the All-Informed.</w:t>
      </w:r>
    </w:p>
    <w:p w14:paraId="67B9CD21" w14:textId="77777777" w:rsidR="00DC093A" w:rsidRDefault="00000000">
      <w:pPr>
        <w:pStyle w:val="BodyText"/>
      </w:pPr>
      <w:r>
        <w:t>Blessed is He through whom the horizon of utterance was illumined, the All-Merciful ascended His throne of grandeur and grace, and He spoke in existence what attracted the sincere and lifted the monotheists to flight, and through whom the near ones proclaimed.</w:t>
      </w:r>
    </w:p>
    <w:p w14:paraId="5DFF5370" w14:textId="77777777" w:rsidR="00DC093A" w:rsidRDefault="00000000">
      <w:pPr>
        <w:pStyle w:val="BodyText"/>
      </w:pPr>
      <w:r>
        <w:rPr>
          <w:b/>
          <w:bCs/>
          <w:i/>
          <w:iCs/>
        </w:rPr>
        <w:t>Page 53</w:t>
      </w:r>
    </w:p>
    <w:p w14:paraId="2730D179" w14:textId="77777777" w:rsidR="00DC093A" w:rsidRDefault="00000000">
      <w:pPr>
        <w:pStyle w:val="BodyText"/>
      </w:pPr>
      <w:r>
        <w:t>Verily, He is God; there is no God but Him. He has ever been sanctified beyond all likenesses, and He shall forever remain as He has ever been. There is no God but Him, the Almighty, the Most Exalted.</w:t>
      </w:r>
    </w:p>
    <w:p w14:paraId="16E0C402" w14:textId="77777777" w:rsidR="00DC093A" w:rsidRDefault="00000000">
      <w:pPr>
        <w:pStyle w:val="BodyText"/>
      </w:pPr>
      <w:r>
        <w:t>This is the Day on which the Most Great Name has appeared, and through it, the world has been illumined. Blessed is the one who turns toward Him and drinks the cup of tribulations in His path and the cup of afflictions in His love. Verily, he is among those who have attained His recognition and soared in the atmosphere of His nearness.</w:t>
      </w:r>
    </w:p>
    <w:p w14:paraId="47CC4B48" w14:textId="77777777" w:rsidR="00DC093A" w:rsidRDefault="00000000">
      <w:pPr>
        <w:pStyle w:val="BodyText"/>
      </w:pPr>
      <w:r>
        <w:t>Upon him do the Concourse on High invoke blessings, and the kingdom of Names seek benedictions through him. Blessed is the one who adorns himself with the mantle of tribulation in the path of God, the Lord of Names. Blessed, thrice blessed, is the one who is taken, prevented, imprisoned, and afflicted in the love of God, the Creator of the heavens and the earth.</w:t>
      </w:r>
    </w:p>
    <w:p w14:paraId="0370D8BC" w14:textId="77777777" w:rsidR="00DC093A" w:rsidRDefault="00000000">
      <w:pPr>
        <w:pStyle w:val="BodyText"/>
      </w:pPr>
      <w:r>
        <w:t>By My life, the essences of existence address him in the chambers of utterance, and the realities of Names recount him in the palaces of mention and attributes. The knowledge of God praises him, and all things draw near to God through him, the Revealer of verses.</w:t>
      </w:r>
    </w:p>
    <w:p w14:paraId="1B375407" w14:textId="77777777" w:rsidR="00DC093A" w:rsidRDefault="00000000">
      <w:pPr>
        <w:pStyle w:val="BodyText"/>
      </w:pPr>
      <w:r>
        <w:lastRenderedPageBreak/>
        <w:t>Would that this servant were among the loved ones of God when they entered the prison and tasted the cup of tribulation as a result of the deeds of the hypocrites. God shall soon seize them with His might and adorn the temples of His chosen ones with an eternal adornment.</w:t>
      </w:r>
    </w:p>
    <w:p w14:paraId="349F5F12" w14:textId="77777777" w:rsidR="00DC093A" w:rsidRDefault="00000000">
      <w:pPr>
        <w:pStyle w:val="BodyText"/>
      </w:pPr>
      <w:r>
        <w:rPr>
          <w:b/>
          <w:bCs/>
          <w:i/>
          <w:iCs/>
        </w:rPr>
        <w:t>Page 54</w:t>
      </w:r>
    </w:p>
    <w:p w14:paraId="610EF6CD" w14:textId="77777777" w:rsidR="00DC093A" w:rsidRDefault="00000000">
      <w:pPr>
        <w:pStyle w:val="BodyText"/>
      </w:pPr>
      <w:r>
        <w:t>With a majesty that never fades, a beauty that no veil of creation can conceal, and a light that no darkness can obscure for those who turn away from the Most Exalted Horizon—thus does God reward His sincere servants, His monotheistic creation, and His purified elect. Verily, He is the Omnipotent, the Almighty, the Beloved.</w:t>
      </w:r>
    </w:p>
    <w:p w14:paraId="161EF855" w14:textId="77777777" w:rsidR="00DC093A" w:rsidRDefault="00000000">
      <w:pPr>
        <w:pStyle w:val="BodyText"/>
      </w:pPr>
      <w:r>
        <w:t>O Beloved of my heart, how can my feeble pen describe one who has drunk the wine of revelation from the hand of the bounty of his Lord and borne hardships in His path? By your life, I confess my inability and shortcoming in rendering mention of what you have endured in the love of God, your Lord and mine, and the Lord of the worlds. Yet I rejoice in my mention of you, for through it, I see myself standing among the ranks of those who recount the pure ones of God, His loved ones, His friends, and His allies.</w:t>
      </w:r>
    </w:p>
    <w:p w14:paraId="3D2990E6" w14:textId="77777777" w:rsidR="00DC093A" w:rsidRDefault="00000000">
      <w:pPr>
        <w:pStyle w:val="BodyText"/>
      </w:pPr>
      <w:r>
        <w:t>After hearing and praising your noble station, O Beloved of the world, and recognizing the melody of your pen’s song in the mention of God, the Lord of Eternity, I found my being expansive, my heart open, my breast uplifted, and my soul soaring toward the ultimate goal and the most glorious vision.</w:t>
      </w:r>
    </w:p>
    <w:p w14:paraId="7EA88DFC" w14:textId="77777777" w:rsidR="00DC093A" w:rsidRDefault="00000000">
      <w:pPr>
        <w:pStyle w:val="BodyText"/>
      </w:pPr>
      <w:r>
        <w:rPr>
          <w:b/>
          <w:bCs/>
          <w:i/>
          <w:iCs/>
        </w:rPr>
        <w:t>Page 55</w:t>
      </w:r>
    </w:p>
    <w:p w14:paraId="235BF2DC" w14:textId="77777777" w:rsidR="00DC093A" w:rsidRDefault="00000000">
      <w:pPr>
        <w:pStyle w:val="BodyText"/>
      </w:pPr>
      <w:r>
        <w:t>When I presented what was in your Tablet, the Beloved turned His Countenance and spoke words that drew hearts irresistibly. Exalted, exalted is His utterance, beyond what His servants can describe.</w:t>
      </w:r>
    </w:p>
    <w:p w14:paraId="1980B492" w14:textId="77777777" w:rsidR="00DC093A" w:rsidRDefault="00000000">
      <w:pPr>
        <w:pStyle w:val="BodyText"/>
      </w:pPr>
      <w:r>
        <w:t>It was as though the kingdom of utterance encircled what flowed from the tongue of His grandeur, and the essence of the unseen and the visible hastened to follow what was uttered by His mouth of power. He said, exalted be His majesty:</w:t>
      </w:r>
    </w:p>
    <w:p w14:paraId="799C05EC" w14:textId="77777777" w:rsidR="00DC093A" w:rsidRDefault="00000000">
      <w:pPr>
        <w:pStyle w:val="BodyText"/>
      </w:pPr>
      <w:r>
        <w:rPr>
          <w:i/>
          <w:iCs/>
        </w:rPr>
        <w:t>“O ’Alí, the Greatest, We mention you from the direction of My most glorious vision that you may hear My call and find yourself in great joy. By My life, I was with you when you entered the prison. Blessed are you, thrice blessed, for having borne tribulations in My path and endured hardships for the exaltation of My Word and the promotion of My Cause. Verily, your Lord sees all things.”</w:t>
      </w:r>
    </w:p>
    <w:p w14:paraId="719C3A79" w14:textId="77777777" w:rsidR="00DC093A" w:rsidRDefault="00000000">
      <w:pPr>
        <w:pStyle w:val="BodyText"/>
      </w:pPr>
      <w:r>
        <w:t>Blessed are those who entered the fortress of understanding, soared in the atmosphere of My love, drank the wine of My revelation, and were so intoxicated by the wine of My utterance that they became detached from all else but Me, turned toward My Countenance, ascended to the horizon of My grace, clung to the cord of My favor, and held fast to the hem of My generosity.</w:t>
      </w:r>
    </w:p>
    <w:p w14:paraId="117C2B05" w14:textId="77777777" w:rsidR="00DC093A" w:rsidRDefault="00000000">
      <w:pPr>
        <w:pStyle w:val="BodyText"/>
      </w:pPr>
      <w:r>
        <w:t>Verily, they are among those mentioned by the tongues of the world, to whose names all nations bow. This is testified by the tongue of My grandeur and the kingdom of My utterance.</w:t>
      </w:r>
    </w:p>
    <w:p w14:paraId="638B2A6B" w14:textId="77777777" w:rsidR="00DC093A" w:rsidRDefault="00000000">
      <w:pPr>
        <w:pStyle w:val="BodyText"/>
      </w:pPr>
      <w:r>
        <w:rPr>
          <w:b/>
          <w:bCs/>
          <w:i/>
          <w:iCs/>
        </w:rPr>
        <w:t>Page 56</w:t>
      </w:r>
    </w:p>
    <w:p w14:paraId="6CE72F46" w14:textId="77777777" w:rsidR="00DC093A" w:rsidRDefault="00000000">
      <w:pPr>
        <w:pStyle w:val="BodyText"/>
      </w:pPr>
      <w:r>
        <w:t>This Pen, which traverses the arena of understanding, affirms it. Verily, those who attained imprisonment have been graced with the mention of My Most High Pen, and it is the most precious of all things.</w:t>
      </w:r>
    </w:p>
    <w:p w14:paraId="7C0D798D" w14:textId="77777777" w:rsidR="00DC093A" w:rsidRDefault="00000000">
      <w:pPr>
        <w:pStyle w:val="BodyText"/>
      </w:pPr>
      <w:r>
        <w:lastRenderedPageBreak/>
        <w:t>By My life, nothing created between earth and heaven compares to it. Blessed, thrice blessed, is the one adorned with the mantle of steadfastness. Verily, he is among the loftiest of creation in the Book of God.</w:t>
      </w:r>
    </w:p>
    <w:p w14:paraId="2BFD106F" w14:textId="77777777" w:rsidR="00DC093A" w:rsidRDefault="00000000">
      <w:pPr>
        <w:pStyle w:val="BodyText"/>
      </w:pPr>
      <w:r>
        <w:t>Your Lord is the All-Knowing. Proclaim, in My name, blessings upon their faces. Say: Blessed are your faces for turning toward the Countenance of God, your hearts for drawing near to the ultimate goal, and your souls for approaching the Most Exalted Horizon.</w:t>
      </w:r>
    </w:p>
    <w:p w14:paraId="266C2FB1" w14:textId="77777777" w:rsidR="00DC093A" w:rsidRDefault="00000000">
      <w:pPr>
        <w:pStyle w:val="BodyText"/>
      </w:pPr>
      <w:r>
        <w:t xml:space="preserve">You have tasted the cup of tribulations in My path. Drink today from the hand of My bounty the wine of My most glorious revelation and the purest water of My presence. I say to you: </w:t>
      </w:r>
      <w:r>
        <w:rPr>
          <w:i/>
          <w:iCs/>
        </w:rPr>
        <w:t>“Well done, and enjoy this in the kingdom of creation.”</w:t>
      </w:r>
    </w:p>
    <w:p w14:paraId="1F6E6A13" w14:textId="77777777" w:rsidR="00DC093A" w:rsidRDefault="00000000">
      <w:pPr>
        <w:pStyle w:val="BodyText"/>
      </w:pPr>
      <w:r>
        <w:t>Thus does God remember you with the best of mentions. Verily, He is the Most Generous. Rejoice in My name, then drink in My mention. Verily, We have turned to you and invoked blessings upon your faces from this beautiful station.</w:t>
      </w:r>
    </w:p>
    <w:p w14:paraId="69E82D65" w14:textId="77777777" w:rsidR="00DC093A" w:rsidRDefault="00000000">
      <w:pPr>
        <w:pStyle w:val="BodyText"/>
      </w:pPr>
      <w:r>
        <w:t>I was grieved by your sorrow and rejoice now in what God has mentioned about you as a reward for what you have done in His straight path.</w:t>
      </w:r>
    </w:p>
    <w:p w14:paraId="0B227B5F" w14:textId="77777777" w:rsidR="00DC093A" w:rsidRDefault="00000000">
      <w:pPr>
        <w:pStyle w:val="BodyText"/>
      </w:pPr>
      <w:r>
        <w:rPr>
          <w:b/>
          <w:bCs/>
          <w:i/>
          <w:iCs/>
        </w:rPr>
        <w:t>Page 57</w:t>
      </w:r>
    </w:p>
    <w:p w14:paraId="44E3B2C5" w14:textId="77777777" w:rsidR="00DC093A" w:rsidRDefault="00000000">
      <w:pPr>
        <w:pStyle w:val="BodyText"/>
      </w:pPr>
      <w:r>
        <w:t>If My loved ones could taste the sweetness of tribulations in My path, they would present gifts in My name to My enemies as a response to what they have done to them. It would be as though they had reached the station where the Ancient Beauty remembers them in this great prison.</w:t>
      </w:r>
    </w:p>
    <w:p w14:paraId="6E4DFF70" w14:textId="77777777" w:rsidR="00DC093A" w:rsidRDefault="00000000">
      <w:pPr>
        <w:pStyle w:val="BodyText"/>
      </w:pPr>
      <w:r>
        <w:t>They have purchased for themselves a station in Hell, and for you, a station in My most glorious vision. Exalted is He whose loved ones are not harmed by the oppression of the world or the injustice of the nations.</w:t>
      </w:r>
    </w:p>
    <w:p w14:paraId="414D5DA7" w14:textId="77777777" w:rsidR="00DC093A" w:rsidRDefault="00000000">
      <w:pPr>
        <w:pStyle w:val="BodyText"/>
      </w:pPr>
      <w:r>
        <w:t>Glad tidings to the soul that has recognized what My mighty tongue has uttered.</w:t>
      </w:r>
    </w:p>
    <w:p w14:paraId="500EB425" w14:textId="77777777" w:rsidR="00DC093A" w:rsidRDefault="00000000">
      <w:pPr>
        <w:pStyle w:val="BodyText"/>
      </w:pPr>
      <w:r>
        <w:t>O Delight of My heart, observe the divine favors. By the sun of the horizon, if all who dwell in existence were to reflect upon these revealed verses and contemplate the kindness, mercy, and grace of God, exalted be His majesty, they would all turn to the ocean of His generosity and look toward the horizon of His bounty.</w:t>
      </w:r>
    </w:p>
    <w:p w14:paraId="5F21DF88" w14:textId="77777777" w:rsidR="00DC093A" w:rsidRDefault="00000000">
      <w:pPr>
        <w:pStyle w:val="BodyText"/>
      </w:pPr>
      <w:r>
        <w:t>What benefit, though, when the intoxication of desire has seized the inhabitants of creation, except for those preserved by the hand of the power of our Lord, the Omnipotent, the Almighty?</w:t>
      </w:r>
    </w:p>
    <w:p w14:paraId="31895A6B" w14:textId="77777777" w:rsidR="00DC093A" w:rsidRDefault="00000000">
      <w:pPr>
        <w:pStyle w:val="BodyText"/>
      </w:pPr>
      <w:r>
        <w:t>As for what you wrote regarding the Greatest Leaf, the sister of ’Alí, upon her be the most glorious blessings, it was presented before the sanctified Court. As commanded, it was affirmed that whoever wishes to render the Right of God…</w:t>
      </w:r>
    </w:p>
    <w:p w14:paraId="7D5E97EE" w14:textId="77777777" w:rsidR="00DC093A" w:rsidRDefault="00000000">
      <w:pPr>
        <w:pStyle w:val="BodyText"/>
      </w:pPr>
      <w:r>
        <w:rPr>
          <w:b/>
          <w:bCs/>
          <w:i/>
          <w:iCs/>
        </w:rPr>
        <w:t>Page 58</w:t>
      </w:r>
    </w:p>
    <w:p w14:paraId="30F7763B" w14:textId="77777777" w:rsidR="00DC093A" w:rsidRDefault="00000000">
      <w:pPr>
        <w:pStyle w:val="BodyText"/>
      </w:pPr>
      <w:r>
        <w:t xml:space="preserve">…fulfills the Right of God, the contribution made is acceptable in the presence of Truth if it suffices to clear one’s obligation. However, demanding the payment of these Rights from anyone is impermissible. </w:t>
      </w:r>
      <w:r>
        <w:lastRenderedPageBreak/>
        <w:t>Instead, ask of God to confirm the friends in fulfilling the Right of God, for this matter ensures the purity of wealth, its protection, and the receipt of blessings and bounties.</w:t>
      </w:r>
    </w:p>
    <w:p w14:paraId="207F7726" w14:textId="77777777" w:rsidR="00DC093A" w:rsidRDefault="00000000">
      <w:pPr>
        <w:pStyle w:val="BodyText"/>
      </w:pPr>
      <w:r>
        <w:t>As for the mention of the names of the loved ones of God—those souls who entered the prison for the love of God—the servant bears witness to what the All-Merciful has revealed regarding them. Their mention suffices the world and moves the tongues of all nations to praise and extol them.</w:t>
      </w:r>
    </w:p>
    <w:p w14:paraId="550AABBE" w14:textId="77777777" w:rsidR="00DC093A" w:rsidRDefault="00000000">
      <w:pPr>
        <w:pStyle w:val="BodyText"/>
      </w:pPr>
      <w:r>
        <w:t xml:space="preserve">At one time, the mention of those souls was heard from the tongue of grandeur. With supreme favor, each was named, and it was said: </w:t>
      </w:r>
      <w:r>
        <w:rPr>
          <w:i/>
          <w:iCs/>
        </w:rPr>
        <w:t>“Pray to God that this most exalted station and this supreme bounty may be preserved in the name of God and His love. Let them not be perturbed by the imaginings of people.”</w:t>
      </w:r>
    </w:p>
    <w:p w14:paraId="156B880B" w14:textId="77777777" w:rsidR="00DC093A" w:rsidRDefault="00000000">
      <w:pPr>
        <w:pStyle w:val="BodyText"/>
      </w:pPr>
      <w:r>
        <w:t>With utmost effort and diligence, they must observe this lofty, most exalted station and at all times be vocal in gratitude to God.</w:t>
      </w:r>
    </w:p>
    <w:p w14:paraId="594ED6AD" w14:textId="77777777" w:rsidR="00DC093A" w:rsidRDefault="00000000">
      <w:pPr>
        <w:pStyle w:val="BodyText"/>
      </w:pPr>
      <w:r>
        <w:t>As for what you wrote concerning Jináb-i-Mír ’Abdu’l-Báqí and two others, upon them be the most glorious blessings…</w:t>
      </w:r>
    </w:p>
    <w:p w14:paraId="408E8C08" w14:textId="77777777" w:rsidR="00DC093A" w:rsidRDefault="00000000">
      <w:pPr>
        <w:pStyle w:val="BodyText"/>
      </w:pPr>
      <w:r>
        <w:rPr>
          <w:b/>
          <w:bCs/>
          <w:i/>
          <w:iCs/>
        </w:rPr>
        <w:t>Page 59</w:t>
      </w:r>
    </w:p>
    <w:p w14:paraId="379ED8F0" w14:textId="77777777" w:rsidR="00DC093A" w:rsidRDefault="00000000">
      <w:pPr>
        <w:pStyle w:val="BodyText"/>
      </w:pPr>
      <w:r>
        <w:t xml:space="preserve">…this was presented before the sanctified Court, and it was said: </w:t>
      </w:r>
      <w:r>
        <w:rPr>
          <w:i/>
          <w:iCs/>
        </w:rPr>
        <w:t>“Blessed are they, and theirs is the most exalted station in the Book of their Lord, the Almighty, the Wise. Verily, We have adorned those who were touched by hardships in the path of God, the Lord of Names, with that which will perpetuate their remembrance in the kingdom of God, the Lord of the worlds.”</w:t>
      </w:r>
    </w:p>
    <w:p w14:paraId="63F53458" w14:textId="77777777" w:rsidR="00DC093A" w:rsidRDefault="00000000">
      <w:pPr>
        <w:pStyle w:val="BodyText"/>
      </w:pPr>
      <w:r>
        <w:t>Say: Endure patiently as your Lord has endured. Verily, He is with you and will assist you as He wills. There is no God but Him, the All-Powerful, the Almighty.</w:t>
      </w:r>
    </w:p>
    <w:p w14:paraId="50E606E8" w14:textId="77777777" w:rsidR="00DC093A" w:rsidRDefault="00000000">
      <w:pPr>
        <w:pStyle w:val="BodyText"/>
      </w:pPr>
      <w:r>
        <w:t>Upon them be the most glorious blessings and His mercy. Thus does the Beloved of the world remember you in this prison. What is incumbent upon you today is to ask your Lord, the All-Merciful, to preserve for you the fruits of what you have done in His path and to protect you in what you have attained.</w:t>
      </w:r>
    </w:p>
    <w:p w14:paraId="23A3E48D" w14:textId="77777777" w:rsidR="00DC093A" w:rsidRDefault="00000000">
      <w:pPr>
        <w:pStyle w:val="BodyText"/>
      </w:pPr>
      <w:r>
        <w:t>By My life, this is the greatest bounty. This is testified by the Lord of might. Blessed is every hearing and perceiving soul.</w:t>
      </w:r>
    </w:p>
    <w:p w14:paraId="6183A8C6" w14:textId="77777777" w:rsidR="00DC093A" w:rsidRDefault="00000000">
      <w:pPr>
        <w:pStyle w:val="BodyText"/>
      </w:pPr>
      <w:r>
        <w:t>Thus, after the presentation of details concerning the prisoners before the sanctified Court, utmost favor regarding them was made manifest, as inferred from the revealed verses.</w:t>
      </w:r>
    </w:p>
    <w:p w14:paraId="12EE8C93" w14:textId="77777777" w:rsidR="00DC093A" w:rsidRDefault="00000000">
      <w:pPr>
        <w:pStyle w:val="BodyText"/>
      </w:pPr>
      <w:r>
        <w:t>Blessed are they! God willing, they will soon attain deliverance, though in truth, they are already in the greatest deliverance, having been immersed in the path of God.</w:t>
      </w:r>
    </w:p>
    <w:p w14:paraId="6493924E" w14:textId="77777777" w:rsidR="00DC093A" w:rsidRDefault="00000000">
      <w:pPr>
        <w:pStyle w:val="BodyText"/>
      </w:pPr>
      <w:r>
        <w:t>As commanded, all the loved ones of God…</w:t>
      </w:r>
    </w:p>
    <w:p w14:paraId="0C60AF4D" w14:textId="77777777" w:rsidR="00DC093A" w:rsidRDefault="00000000">
      <w:pPr>
        <w:pStyle w:val="BodyText"/>
      </w:pPr>
      <w:r>
        <w:rPr>
          <w:b/>
          <w:bCs/>
          <w:i/>
          <w:iCs/>
        </w:rPr>
        <w:t>Page 60</w:t>
      </w:r>
    </w:p>
    <w:p w14:paraId="7431E533" w14:textId="77777777" w:rsidR="00DC093A" w:rsidRDefault="00000000">
      <w:pPr>
        <w:pStyle w:val="BodyText"/>
      </w:pPr>
      <w:r>
        <w:lastRenderedPageBreak/>
        <w:t>…must move with utmost serenity and dignity. In all circumstances, they should hold fast to the cord of wisdom and with the utmost joy and delight revive the people of the world with the water of everlasting life.</w:t>
      </w:r>
    </w:p>
    <w:p w14:paraId="3932D9A0" w14:textId="77777777" w:rsidR="00DC093A" w:rsidRDefault="00000000">
      <w:pPr>
        <w:pStyle w:val="BodyText"/>
      </w:pPr>
      <w:r>
        <w:t xml:space="preserve">It was said: Among the revealed verses is this theme: </w:t>
      </w:r>
      <w:r>
        <w:rPr>
          <w:i/>
          <w:iCs/>
        </w:rPr>
        <w:t>“If the friends were to find the sweetness of tribulations in the path of God, they would present gifts to those who enabled them to attain this supreme bounty.”</w:t>
      </w:r>
    </w:p>
    <w:p w14:paraId="6ED3B1F4" w14:textId="77777777" w:rsidR="00DC093A" w:rsidRDefault="00000000">
      <w:pPr>
        <w:pStyle w:val="BodyText"/>
      </w:pPr>
      <w:r>
        <w:t>It is clear that the purpose is to express the exaltation of this station and the elevation of this rank. However, if someone were to outwardly present gifts, this would certainly fall outside the bounds of wisdom, for it could lead to agitation, commotion, and uproar.</w:t>
      </w:r>
    </w:p>
    <w:p w14:paraId="4A5ECDE2" w14:textId="77777777" w:rsidR="00DC093A" w:rsidRDefault="00000000">
      <w:pPr>
        <w:pStyle w:val="BodyText"/>
      </w:pPr>
      <w:r>
        <w:t>Say: O friends, the tongue of the All-Merciful counsels you to hold fast to matters that bring joy, delight, and tranquility to the servants. Many of the revealed Tablets state that the children of the age must be nurtured with milk that is delicate and subtle until they attain maturity. Heavy nourishment cannot be borne by them.</w:t>
      </w:r>
    </w:p>
    <w:p w14:paraId="320D34D7" w14:textId="77777777" w:rsidR="00DC093A" w:rsidRDefault="00000000">
      <w:pPr>
        <w:pStyle w:val="BodyText"/>
      </w:pPr>
      <w:r>
        <w:t>Verily, He reminds them of what benefits them, and He is the best of reminders.</w:t>
      </w:r>
    </w:p>
    <w:p w14:paraId="3FB0D87F" w14:textId="77777777" w:rsidR="00DC093A" w:rsidRDefault="00000000">
      <w:pPr>
        <w:pStyle w:val="BodyText"/>
      </w:pPr>
      <w:r>
        <w:rPr>
          <w:b/>
          <w:bCs/>
          <w:i/>
          <w:iCs/>
        </w:rPr>
        <w:t>Page 61</w:t>
      </w:r>
    </w:p>
    <w:p w14:paraId="7E6E6968" w14:textId="77777777" w:rsidR="00DC093A" w:rsidRDefault="00000000">
      <w:pPr>
        <w:pStyle w:val="BodyText"/>
      </w:pPr>
      <w:r>
        <w:t>Blessings be upon you and upon those who turned and attained the hearing of the verses of God, the Lord of the worlds.</w:t>
      </w:r>
    </w:p>
    <w:p w14:paraId="6CCEC2D9" w14:textId="77777777" w:rsidR="00DC093A" w:rsidRDefault="00000000">
      <w:pPr>
        <w:pStyle w:val="BodyText"/>
      </w:pPr>
      <w:r>
        <w:t>O ’Alí, once again, My Most High Pen speaks and enjoins My loved ones to unity in the Cause of God. By My life, it is through this that the doors of blessings are opened. Verily, your Lord is the All-Enlightening, the All-Knowing.</w:t>
      </w:r>
    </w:p>
    <w:p w14:paraId="5315F9A3" w14:textId="77777777" w:rsidR="00DC093A" w:rsidRDefault="00000000">
      <w:pPr>
        <w:pStyle w:val="BodyText"/>
      </w:pPr>
      <w:r>
        <w:t>Blessed is the one who keeps this word before his eyes. We bear witness that he is among the successful.</w:t>
      </w:r>
    </w:p>
    <w:p w14:paraId="0D16D755" w14:textId="77777777" w:rsidR="00DC093A" w:rsidRDefault="00000000">
      <w:pPr>
        <w:pStyle w:val="BodyText"/>
      </w:pPr>
      <w:r>
        <w:t>Though the divine favors toward these mentioned souls are manifested in the revealed verses to a degree beyond all imagination, after your visitation, they too testify to what has been mentioned. Yet, during the descent of the verses, a word was heard from the tongue of grandeur, indicating that specific noble Tablets would also be revealed for these souls, even if it were but one verse.</w:t>
      </w:r>
    </w:p>
    <w:p w14:paraId="404F87AF" w14:textId="77777777" w:rsidR="00DC093A" w:rsidRDefault="00000000">
      <w:pPr>
        <w:pStyle w:val="BodyText"/>
      </w:pPr>
      <w:r>
        <w:t>Blessed are they for having attained the favor of their Lord, as most were deprived of this most exalted, most noble, most wondrous, and most mighty bounty.</w:t>
      </w:r>
    </w:p>
    <w:p w14:paraId="46151A11" w14:textId="77777777" w:rsidR="00DC093A" w:rsidRDefault="00000000">
      <w:pPr>
        <w:pStyle w:val="BodyText"/>
      </w:pPr>
      <w:r>
        <w:t>Another matter: Convey sublime, mighty, and noble blessings on behalf of this lowly servant to all the friends—those souls who are enraptured by the wine of the mention of God and are delighted by the remembrance of the Beloved.</w:t>
      </w:r>
    </w:p>
    <w:p w14:paraId="3295E1AF" w14:textId="77777777" w:rsidR="00DC093A" w:rsidRDefault="00000000">
      <w:pPr>
        <w:pStyle w:val="BodyText"/>
      </w:pPr>
      <w:r>
        <w:t>Say to them: Today…</w:t>
      </w:r>
    </w:p>
    <w:p w14:paraId="3AFFB271" w14:textId="77777777" w:rsidR="00DC093A" w:rsidRDefault="00000000">
      <w:pPr>
        <w:pStyle w:val="BodyText"/>
      </w:pPr>
      <w:r>
        <w:rPr>
          <w:b/>
          <w:bCs/>
          <w:i/>
          <w:iCs/>
        </w:rPr>
        <w:t>Page 62</w:t>
      </w:r>
    </w:p>
    <w:p w14:paraId="7E6D77E8" w14:textId="77777777" w:rsidR="00DC093A" w:rsidRDefault="00000000">
      <w:pPr>
        <w:pStyle w:val="BodyText"/>
      </w:pPr>
      <w:r>
        <w:lastRenderedPageBreak/>
        <w:t>…is the day awaited by all the Prophets and Messengers, and they implored and hoped to witness it before the presence of God, exalted and glorified be He.</w:t>
      </w:r>
    </w:p>
    <w:p w14:paraId="489DFDD6" w14:textId="77777777" w:rsidR="00DC093A" w:rsidRDefault="00000000">
      <w:pPr>
        <w:pStyle w:val="BodyText"/>
      </w:pPr>
      <w:r>
        <w:rPr>
          <w:i/>
          <w:iCs/>
        </w:rPr>
        <w:t>“This is the Day in which God has come, and this is the Day in which the Qur’án has spoken. On that Day, sovereignty belongs to God.”</w:t>
      </w:r>
    </w:p>
    <w:p w14:paraId="701FCCA3" w14:textId="77777777" w:rsidR="00DC093A" w:rsidRDefault="00000000">
      <w:pPr>
        <w:pStyle w:val="BodyText"/>
      </w:pPr>
      <w:r>
        <w:t>This is the Day adorned by the mention of it in all the sacred scriptures.</w:t>
      </w:r>
    </w:p>
    <w:p w14:paraId="0EFA7783" w14:textId="77777777" w:rsidR="00DC093A" w:rsidRDefault="00000000">
      <w:pPr>
        <w:pStyle w:val="BodyText"/>
      </w:pPr>
      <w:r>
        <w:t>The friends must stand firm and steadfast with utmost unity, oneness, and solidarity in the Cause of God.</w:t>
      </w:r>
    </w:p>
    <w:p w14:paraId="39C79E74" w14:textId="77777777" w:rsidR="00DC093A" w:rsidRDefault="00000000">
      <w:pPr>
        <w:pStyle w:val="BodyText"/>
      </w:pPr>
      <w:r>
        <w:t>It was said: Write to Jináb-i-’Alí before the Greatest, upon him be the most glorious blessings, that today the receptive souls must be continuously nourished with the cup of understanding and trained with the wondrous and mighty feast until they become steadfast and unwavering in the Cause of God, in such a manner that no one in the world will be capable of altering or changing their resolve.</w:t>
      </w:r>
    </w:p>
    <w:p w14:paraId="3A169505" w14:textId="77777777" w:rsidR="00DC093A" w:rsidRDefault="00000000">
      <w:pPr>
        <w:pStyle w:val="BodyText"/>
      </w:pPr>
      <w:r>
        <w:t>The people are weak, and some unprofitable and irrelevant utterances of the people of the Qur’án have lingered in their ears and hearts. Thus, they may be inclined to heed certain vain imaginings.</w:t>
      </w:r>
    </w:p>
    <w:p w14:paraId="0F5FA23B" w14:textId="77777777" w:rsidR="00DC093A" w:rsidRDefault="00000000">
      <w:pPr>
        <w:pStyle w:val="BodyText"/>
      </w:pPr>
      <w:r>
        <w:t>Say: The matter is not as such. Were that which is hidden from you to be unveiled, you would abandon the world and all it contains of expressions and implications and cling to the word that encompasses the world.</w:t>
      </w:r>
    </w:p>
    <w:p w14:paraId="62DF7ADD" w14:textId="77777777" w:rsidR="00DC093A" w:rsidRDefault="00000000">
      <w:pPr>
        <w:pStyle w:val="BodyText"/>
      </w:pPr>
      <w:r>
        <w:t>O friends…</w:t>
      </w:r>
    </w:p>
    <w:p w14:paraId="32794A6D" w14:textId="77777777" w:rsidR="00DC093A" w:rsidRDefault="00000000">
      <w:pPr>
        <w:pStyle w:val="BodyText"/>
      </w:pPr>
      <w:r>
        <w:rPr>
          <w:b/>
          <w:bCs/>
          <w:i/>
          <w:iCs/>
        </w:rPr>
        <w:t>Page 63</w:t>
      </w:r>
    </w:p>
    <w:p w14:paraId="7228FEC7" w14:textId="77777777" w:rsidR="00DC093A" w:rsidRDefault="00000000">
      <w:pPr>
        <w:pStyle w:val="BodyText"/>
      </w:pPr>
      <w:r>
        <w:t>…purify and sanctify your hearts from idle imaginings and prior thoughts so that you may attain and be illumined by the wondrous lights. Reflect and meditate on what has been said and what has transpired. By doing so, you will become aware of the falsehood of the narrators who stood in the first ranks.</w:t>
      </w:r>
    </w:p>
    <w:p w14:paraId="29C30790" w14:textId="77777777" w:rsidR="00DC093A" w:rsidRDefault="00000000">
      <w:pPr>
        <w:pStyle w:val="BodyText"/>
      </w:pPr>
      <w:r>
        <w:t>By My life, you will then witness the Sun of Assurance shining from the horizons of your hearts and the Moon of Certitude glowing from the heavens of your beings. You will find yourselves standing at a station that none but you can attain, and you will observe those below you from the Assembly of the Bayán in the lowest ranks.</w:t>
      </w:r>
    </w:p>
    <w:p w14:paraId="3A05EF1D" w14:textId="77777777" w:rsidR="00DC093A" w:rsidRDefault="00000000">
      <w:pPr>
        <w:pStyle w:val="BodyText"/>
      </w:pPr>
      <w:r>
        <w:t>Say: O My loved ones, leave them to their imaginings and the lies uttered by their tongues. By My life, this is a day in which their words are of no mention. This is testified by the Most High Pen and the tongue of God in the kingdom of creation. Verily, He is the All-Enlightening, the All-Knowing.</w:t>
      </w:r>
    </w:p>
    <w:p w14:paraId="10B2F02C" w14:textId="77777777" w:rsidR="00DC093A" w:rsidRDefault="00000000">
      <w:pPr>
        <w:pStyle w:val="BodyText"/>
      </w:pPr>
      <w:r>
        <w:t>God willing, the Beloved’s friends must reflect on these and other passages revealed from the Pen of Revelation. In doing so, they will find all souls—those deprived and barred from the true wine—utterly non-existent and wholly absent.</w:t>
      </w:r>
    </w:p>
    <w:p w14:paraId="3BB48A26" w14:textId="77777777" w:rsidR="00DC093A" w:rsidRDefault="00000000">
      <w:pPr>
        <w:pStyle w:val="BodyText"/>
      </w:pPr>
      <w:r>
        <w:rPr>
          <w:b/>
          <w:bCs/>
          <w:i/>
          <w:iCs/>
        </w:rPr>
        <w:t>Page 64</w:t>
      </w:r>
    </w:p>
    <w:p w14:paraId="18249632" w14:textId="77777777" w:rsidR="00DC093A" w:rsidRDefault="00000000">
      <w:pPr>
        <w:pStyle w:val="BodyText"/>
      </w:pPr>
      <w:r>
        <w:lastRenderedPageBreak/>
        <w:t>The true lover of the Beloved, being perceptive, should discern through the words of misguided, rebellious, false, and vain souls the power of Truth. Observe how, after the veils of vain imaginings were torn asunder, they were once again ensnared in other delusions.</w:t>
      </w:r>
    </w:p>
    <w:p w14:paraId="4EA2AD17" w14:textId="77777777" w:rsidR="00DC093A" w:rsidRDefault="00000000">
      <w:pPr>
        <w:pStyle w:val="BodyText"/>
      </w:pPr>
      <w:r>
        <w:t>By the Most Great Name, they have perceived nothing of the Day of God and have not tasted a drop from the ocean of divine utterance. Leave them to play in their idle pursuits.</w:t>
      </w:r>
    </w:p>
    <w:p w14:paraId="51D73CA5" w14:textId="77777777" w:rsidR="00DC093A" w:rsidRDefault="00000000">
      <w:pPr>
        <w:pStyle w:val="BodyText"/>
      </w:pPr>
      <w:r>
        <w:t>However, it is necessary to nurture the friends so that they may consider a hundred thousand such deluded souls as non-existent and perished.</w:t>
      </w:r>
    </w:p>
    <w:p w14:paraId="493E785B" w14:textId="77777777" w:rsidR="00DC093A" w:rsidRDefault="00000000">
      <w:pPr>
        <w:pStyle w:val="BodyText"/>
      </w:pPr>
      <w:r>
        <w:t>These people have now set their sights on a new well and are planning to proceed to Jabálqá. Say: Create even a single sacred place and from there occasionally issue varied edicts. Say: Bravo for your perception and intelligence! Have you not yet understood that what you once held and took pride in is unrecognized by God?</w:t>
      </w:r>
    </w:p>
    <w:p w14:paraId="7C9C22E8" w14:textId="77777777" w:rsidR="00DC093A" w:rsidRDefault="00000000">
      <w:pPr>
        <w:pStyle w:val="BodyText"/>
      </w:pPr>
      <w:r>
        <w:t>A few arose, seized the reins of the poor masses, and spread numerous fabrications and falsehoods.</w:t>
      </w:r>
    </w:p>
    <w:p w14:paraId="0CF4150C" w14:textId="77777777" w:rsidR="00DC093A" w:rsidRDefault="00000000">
      <w:pPr>
        <w:pStyle w:val="BodyText"/>
      </w:pPr>
      <w:r>
        <w:rPr>
          <w:b/>
          <w:bCs/>
          <w:i/>
          <w:iCs/>
        </w:rPr>
        <w:t>Page 65</w:t>
      </w:r>
    </w:p>
    <w:p w14:paraId="0AD81D18" w14:textId="77777777" w:rsidR="00DC093A" w:rsidRDefault="00000000">
      <w:pPr>
        <w:pStyle w:val="BodyText"/>
      </w:pPr>
      <w:r>
        <w:t>These false individuals who considered themselves the leaders of the people and the chiefs of the land were the very cause of the martyrdom of the Primal Point, upon Him be the spirit of all else.</w:t>
      </w:r>
    </w:p>
    <w:p w14:paraId="1FE0C9E2" w14:textId="77777777" w:rsidR="00DC093A" w:rsidRDefault="00000000">
      <w:pPr>
        <w:pStyle w:val="BodyText"/>
      </w:pPr>
      <w:r>
        <w:t>Would that I had been permitted by God to disclose and recount what remains hidden from them and most people.</w:t>
      </w:r>
    </w:p>
    <w:p w14:paraId="0DADA45E" w14:textId="77777777" w:rsidR="00DC093A" w:rsidRDefault="00000000">
      <w:pPr>
        <w:pStyle w:val="BodyText"/>
      </w:pPr>
      <w:r>
        <w:t>The matter is in His hands. He commands and prohibits and is not questioned about what He does. Verily, He is the Sovereign, the Almighty, the All-Powerful.</w:t>
      </w:r>
    </w:p>
    <w:p w14:paraId="598765A4" w14:textId="77777777" w:rsidR="00DC093A" w:rsidRDefault="00000000">
      <w:pPr>
        <w:pStyle w:val="BodyText"/>
      </w:pPr>
      <w:r>
        <w:t>Now observe what has been mentioned. All the people of the Bayán were privy to it. Nevertheless, this station cannot be clearly articulated, for they appear disturbed and shaken. Observe the power of vain imaginings, how it has encircled and overtaken deluded souls.</w:t>
      </w:r>
    </w:p>
    <w:p w14:paraId="3A5326F6" w14:textId="77777777" w:rsidR="00DC093A" w:rsidRDefault="00000000">
      <w:pPr>
        <w:pStyle w:val="BodyText"/>
      </w:pPr>
      <w:r>
        <w:t>Say: If you had even engaged in constructing a mere cellar, it would have been better, for, as someone remarked, “the latter must correspond to the former.” Without a doubt, the delusion aligns with delusion by delusion.</w:t>
      </w:r>
    </w:p>
    <w:p w14:paraId="230A71CD" w14:textId="77777777" w:rsidR="00DC093A" w:rsidRDefault="00000000">
      <w:pPr>
        <w:pStyle w:val="BodyText"/>
      </w:pPr>
      <w:r>
        <w:t>Woe unto them and those who follow them. The All-Merciful has testified that this is a wondrous Cause, made by God to be sanctified from likenesses and similarities, from before and after.</w:t>
      </w:r>
    </w:p>
    <w:p w14:paraId="62BC956B" w14:textId="77777777" w:rsidR="00DC093A" w:rsidRDefault="00000000">
      <w:pPr>
        <w:pStyle w:val="BodyText"/>
      </w:pPr>
      <w:r>
        <w:rPr>
          <w:b/>
          <w:bCs/>
          <w:i/>
          <w:iCs/>
        </w:rPr>
        <w:t>Page 66</w:t>
      </w:r>
    </w:p>
    <w:p w14:paraId="77BD22CD" w14:textId="77777777" w:rsidR="00DC093A" w:rsidRDefault="00000000">
      <w:pPr>
        <w:pStyle w:val="BodyText"/>
      </w:pPr>
      <w:r>
        <w:t>It is, indeed, a new creation of the heavens and the earth. Blessed are the discerning ones.</w:t>
      </w:r>
    </w:p>
    <w:p w14:paraId="2DED191F" w14:textId="77777777" w:rsidR="00DC093A" w:rsidRDefault="00000000">
      <w:pPr>
        <w:pStyle w:val="BodyText"/>
      </w:pPr>
      <w:r>
        <w:t>Therefore, you must speak with utmost wisdom, for some utterances are as clear and radiant as the sun, yet if spoken among those who are but animal manifestations, they cause hearts to tremble.</w:t>
      </w:r>
    </w:p>
    <w:p w14:paraId="7BE97D78" w14:textId="77777777" w:rsidR="00DC093A" w:rsidRDefault="00000000">
      <w:pPr>
        <w:pStyle w:val="BodyText"/>
      </w:pPr>
      <w:r>
        <w:t>God willing, all your effort and strength should be dedicated to wisdom and utterance in the service of the Cause of the All-Merciful.</w:t>
      </w:r>
    </w:p>
    <w:p w14:paraId="477F622C" w14:textId="77777777" w:rsidR="00DC093A" w:rsidRDefault="00000000">
      <w:pPr>
        <w:pStyle w:val="BodyText"/>
      </w:pPr>
      <w:r>
        <w:lastRenderedPageBreak/>
        <w:t>Blessings be upon your presence and upon those with you.</w:t>
      </w:r>
    </w:p>
    <w:p w14:paraId="7CE61C4E" w14:textId="77777777" w:rsidR="00DC093A" w:rsidRDefault="00000000">
      <w:pPr>
        <w:pStyle w:val="BodyText"/>
      </w:pPr>
      <w:r>
        <w:t>The Servant</w:t>
      </w:r>
      <w:r>
        <w:br/>
        <w:t>25 Ramaḍán, Year 95 (September 1878)</w:t>
      </w:r>
    </w:p>
    <w:p w14:paraId="22D8D2E0" w14:textId="77777777" w:rsidR="00DC093A" w:rsidRDefault="00000000">
      <w:pPr>
        <w:pStyle w:val="Heading2"/>
      </w:pPr>
      <w:bookmarkStart w:id="1004" w:name="bh00041-natural"/>
      <w:bookmarkEnd w:id="1003"/>
      <w:r>
        <w:t>BH00041 (Natural)</w:t>
      </w:r>
    </w:p>
    <w:p w14:paraId="731E9CA2" w14:textId="77777777" w:rsidR="00DC093A" w:rsidRDefault="00000000">
      <w:pPr>
        <w:pStyle w:val="Heading3"/>
      </w:pPr>
      <w:bookmarkStart w:id="1005" w:name="lawh-i-jamal-i-burujirdi-ii"/>
      <w:r>
        <w:t>Lawh-i-Jamal-i-Burujirdi II</w:t>
      </w:r>
    </w:p>
    <w:p w14:paraId="786BFB11" w14:textId="77777777" w:rsidR="00DC093A" w:rsidRDefault="00000000">
      <w:pPr>
        <w:pStyle w:val="FirstParagraph"/>
      </w:pPr>
      <w:r>
        <w:t>He is the Most Sacred, Most Great, Most Exalted, Most Glorious.</w:t>
      </w:r>
    </w:p>
    <w:p w14:paraId="618BC411" w14:textId="77777777" w:rsidR="00DC093A" w:rsidRDefault="00000000">
      <w:pPr>
        <w:pStyle w:val="BodyText"/>
      </w:pPr>
      <w:r>
        <w:t>Praise be to God, who is unified in majesty, unparalleled in splendor, sanctified beyond weariness, and exalted above aspirations. He is the One who ordains the appointed times of life spans, speaks in the eternal pre-existence, and appears in the end. There is no God but Him, the Self-Sufficient, the Most Exalted.</w:t>
      </w:r>
    </w:p>
    <w:p w14:paraId="49EDBAFC" w14:textId="77777777" w:rsidR="00DC093A" w:rsidRDefault="00000000">
      <w:pPr>
        <w:pStyle w:val="BodyText"/>
      </w:pPr>
      <w:r>
        <w:t>Praise be to God, who has accepted the deeds of those drawn by His call, intoxicated by the wine of His revelation, and made to speak by His name.</w:t>
      </w:r>
    </w:p>
    <w:p w14:paraId="402B2439" w14:textId="77777777" w:rsidR="00DC093A" w:rsidRDefault="00000000">
      <w:pPr>
        <w:pStyle w:val="BodyText"/>
      </w:pPr>
      <w:r>
        <w:t>[Name of God J.M., upon Him be the most glorious blessings.]</w:t>
      </w:r>
    </w:p>
    <w:p w14:paraId="52196DE8" w14:textId="77777777" w:rsidR="00DC093A" w:rsidRDefault="00000000">
      <w:pPr>
        <w:pStyle w:val="BodyText"/>
      </w:pPr>
      <w:r>
        <w:rPr>
          <w:b/>
          <w:bCs/>
          <w:i/>
          <w:iCs/>
        </w:rPr>
        <w:t>Page 67</w:t>
      </w:r>
    </w:p>
    <w:p w14:paraId="349A36E6" w14:textId="77777777" w:rsidR="00DC093A" w:rsidRDefault="00000000">
      <w:pPr>
        <w:pStyle w:val="BodyText"/>
      </w:pPr>
      <w:r>
        <w:t>…with His praise, making them aware of the Sun of His beauty, revealing them in His days, confirming them in the recognition of His essence, and granting them success in attaining His good pleasure. Verily, He is the Omnipotent, the All-Bountiful.</w:t>
      </w:r>
    </w:p>
    <w:p w14:paraId="1B38D253" w14:textId="77777777" w:rsidR="00DC093A" w:rsidRDefault="00000000">
      <w:pPr>
        <w:pStyle w:val="BodyText"/>
      </w:pPr>
      <w:r>
        <w:t>Praise be to God, who illumined the horizon of the world with the Most Great Luminary. When He ascended the throne, He heralded to humanity the appearance of the ocean of His grace and the suns of His bounties.</w:t>
      </w:r>
    </w:p>
    <w:p w14:paraId="6DE9798A" w14:textId="77777777" w:rsidR="00DC093A" w:rsidRDefault="00000000">
      <w:pPr>
        <w:pStyle w:val="BodyText"/>
      </w:pPr>
      <w:r>
        <w:t>Blessed is the steadfast one who cast away what hindered him and hastened to His Most Exalted Horizon. Woe to those who remain ensnared by the imaginings of those who outwardly appear as men.</w:t>
      </w:r>
    </w:p>
    <w:p w14:paraId="30E89699" w14:textId="77777777" w:rsidR="00DC093A" w:rsidRDefault="00000000">
      <w:pPr>
        <w:pStyle w:val="BodyText"/>
      </w:pPr>
      <w:r>
        <w:t>I magnify, extol, and send greetings upon those who were not deterred by vain desires from God, the Lord of Names. Through them, the star of understanding shone in most lands. They are noble servants, active servants, near servants, sincere servants, victorious servants, and steadfast servants in the service of their Lord.</w:t>
      </w:r>
    </w:p>
    <w:p w14:paraId="65E641F9" w14:textId="77777777" w:rsidR="00DC093A" w:rsidRDefault="00000000">
      <w:pPr>
        <w:pStyle w:val="BodyText"/>
      </w:pPr>
      <w:r>
        <w:t>They speak among the people with wisdom and eloquence. I bear witness that they have attained the chalice of everlasting life, which flows from the right hand of the Throne of the All-Merciful. They have achieved what none before them has attained. Verily, our Lord, the All-Merciful, is the Self-Sufficient, the All-Bountiful.</w:t>
      </w:r>
    </w:p>
    <w:p w14:paraId="4D7DD7DB" w14:textId="77777777" w:rsidR="00DC093A" w:rsidRDefault="00000000">
      <w:pPr>
        <w:pStyle w:val="BodyText"/>
      </w:pPr>
      <w:r>
        <w:t>My spirit is a sacrifice for your steadfastness, and for your constancy, it is a sacrifice as well.</w:t>
      </w:r>
    </w:p>
    <w:p w14:paraId="6FCEC3B3" w14:textId="77777777" w:rsidR="00DC093A" w:rsidRDefault="00000000">
      <w:pPr>
        <w:pStyle w:val="BodyText"/>
      </w:pPr>
      <w:r>
        <w:rPr>
          <w:b/>
          <w:bCs/>
          <w:i/>
          <w:iCs/>
        </w:rPr>
        <w:t>Page 68</w:t>
      </w:r>
    </w:p>
    <w:p w14:paraId="6A368D61" w14:textId="77777777" w:rsidR="00DC093A" w:rsidRDefault="00000000">
      <w:pPr>
        <w:pStyle w:val="BodyText"/>
      </w:pPr>
      <w:r>
        <w:lastRenderedPageBreak/>
        <w:t>I was seated, still and reflective, contemplating the Cause of God and what His servants have endured, when one of the loved ones of God brought me your letter. When I opened it, I found the fragrance of your love, our Beloved and the Beloved of all in the world, the object of our longing and that of all in the heavens and the earth.</w:t>
      </w:r>
    </w:p>
    <w:p w14:paraId="49DABD0C" w14:textId="77777777" w:rsidR="00DC093A" w:rsidRDefault="00000000">
      <w:pPr>
        <w:pStyle w:val="BodyText"/>
      </w:pPr>
      <w:r>
        <w:t>I read it, comprehended its contents regarding your service, steadfastness, praise, and what you have borne in the path of God. I then turned toward the Most Exalted Station, the Throne of our Most Glorious Lord.</w:t>
      </w:r>
    </w:p>
    <w:p w14:paraId="67934408" w14:textId="77777777" w:rsidR="00DC093A" w:rsidRDefault="00000000">
      <w:pPr>
        <w:pStyle w:val="BodyText"/>
      </w:pPr>
      <w:r>
        <w:t>When I entered and stood before His presence, I presented what you had invoked of God. He smiled, the Beloved’s grace was manifest, and He said:</w:t>
      </w:r>
    </w:p>
    <w:p w14:paraId="17A5DC79" w14:textId="77777777" w:rsidR="00DC093A" w:rsidRDefault="00000000">
      <w:pPr>
        <w:pStyle w:val="BodyText"/>
      </w:pPr>
      <w:r>
        <w:rPr>
          <w:i/>
          <w:iCs/>
        </w:rPr>
        <w:t>“This is not due to his merit. We strengthened him to remember Me, and so he remembered Me. We made him aware of My Horizon, and he turned toward My Countenance. We enabled him to serve Me, and so he arose in My service by My permission. All grace belongs to Me, and I am the Ancient Bestower. Without the drops from the ocean of My grace, he would not have recognized Me; without the attraction of My verses from the kingdom of My utterance, he would not have turned toward My path.”</w:t>
      </w:r>
    </w:p>
    <w:p w14:paraId="5107C135" w14:textId="77777777" w:rsidR="00DC093A" w:rsidRDefault="00000000">
      <w:pPr>
        <w:pStyle w:val="BodyText"/>
      </w:pPr>
      <w:r>
        <w:rPr>
          <w:b/>
          <w:bCs/>
          <w:i/>
          <w:iCs/>
        </w:rPr>
        <w:t>Page 69</w:t>
      </w:r>
    </w:p>
    <w:p w14:paraId="318BF163" w14:textId="77777777" w:rsidR="00DC093A" w:rsidRDefault="00000000">
      <w:pPr>
        <w:pStyle w:val="BodyText"/>
      </w:pPr>
      <w:r>
        <w:t>O My Name of Beauty, reflect on the kings and what We unveiled concerning them, that you may discern what your Lord, the All-Wise, has spoken.</w:t>
      </w:r>
    </w:p>
    <w:p w14:paraId="60B8225A" w14:textId="77777777" w:rsidR="00DC093A" w:rsidRDefault="00000000">
      <w:pPr>
        <w:pStyle w:val="BodyText"/>
      </w:pPr>
      <w:r>
        <w:t>A king among the kings was once immersed in the seas of sovereignty, attached to the world and its ornaments and colors. On one of the nights, the Sun of Detachment arose from the horizon of My will and was unveiled to him. He abandoned all he possessed, left his home, and journeyed to the wilderness. None knew of his state but God, your Lord, and the Lord of all the worlds.</w:t>
      </w:r>
    </w:p>
    <w:p w14:paraId="130ACA2A" w14:textId="77777777" w:rsidR="00DC093A" w:rsidRDefault="00000000">
      <w:pPr>
        <w:pStyle w:val="BodyText"/>
      </w:pPr>
      <w:r>
        <w:t>Were We to unveil to the people as We unveiled to you, all would arise to serve Me, to mention Me, and to praise Me.</w:t>
      </w:r>
    </w:p>
    <w:p w14:paraId="1FFA5D37" w14:textId="77777777" w:rsidR="00DC093A" w:rsidRDefault="00000000">
      <w:pPr>
        <w:pStyle w:val="BodyText"/>
      </w:pPr>
      <w:r>
        <w:t>Thus does My tongue speak, that you may be among the joyful. Verily, your Lord delights in jest at times and jests. Verily, He is the All-Bountiful, doing as He wills. None has the right to object to what appears from Him. This is testified by the Books of God, the All-Knowing, the All-Wise.</w:t>
      </w:r>
    </w:p>
    <w:p w14:paraId="62D6C40C" w14:textId="77777777" w:rsidR="00DC093A" w:rsidRDefault="00000000">
      <w:pPr>
        <w:pStyle w:val="BodyText"/>
      </w:pPr>
      <w:r>
        <w:t>What you have expressed of your helplessness, nothingness, confession of sins, and shortcomings, He has said:</w:t>
      </w:r>
    </w:p>
    <w:p w14:paraId="642BDB9F" w14:textId="77777777" w:rsidR="00DC093A" w:rsidRDefault="00000000">
      <w:pPr>
        <w:pStyle w:val="BodyText"/>
      </w:pPr>
      <w:r>
        <w:rPr>
          <w:i/>
          <w:iCs/>
        </w:rPr>
        <w:t>“O My Name, We have pardoned you before, accepted your service, obedience, presence, and meeting, and have heard your lamentations, cries, and groans, and the sighs of your heart in the love of God, your Lord, the Mighty, the Praiseworthy.”</w:t>
      </w:r>
    </w:p>
    <w:p w14:paraId="019545BF" w14:textId="77777777" w:rsidR="00DC093A" w:rsidRDefault="00000000">
      <w:pPr>
        <w:pStyle w:val="BodyText"/>
      </w:pPr>
      <w:r>
        <w:rPr>
          <w:b/>
          <w:bCs/>
          <w:i/>
          <w:iCs/>
        </w:rPr>
        <w:t>Page 70</w:t>
      </w:r>
    </w:p>
    <w:p w14:paraId="56A161D7" w14:textId="77777777" w:rsidR="00DC093A" w:rsidRDefault="00000000">
      <w:pPr>
        <w:pStyle w:val="BodyText"/>
      </w:pPr>
      <w:r>
        <w:t>Regarding what you wrote, acknowledging a past error of turning toward the Land of Dust as an addition to previous faults, after presenting this, the tongue of the All-Merciful in the kingdom of utterance spoke what no one in the world can comprehend.</w:t>
      </w:r>
    </w:p>
    <w:p w14:paraId="08334A74" w14:textId="77777777" w:rsidR="00DC093A" w:rsidRDefault="00000000">
      <w:pPr>
        <w:pStyle w:val="BodyText"/>
      </w:pPr>
      <w:r>
        <w:lastRenderedPageBreak/>
        <w:t>By your life, no pen in the world can describe it, nor can the hearts of the wise grasp it.</w:t>
      </w:r>
    </w:p>
    <w:p w14:paraId="32BBFED0" w14:textId="77777777" w:rsidR="00DC093A" w:rsidRDefault="00000000">
      <w:pPr>
        <w:pStyle w:val="BodyText"/>
      </w:pPr>
      <w:r>
        <w:t>Finally, He said: Write to the Name of Beauty, upon Him be the most glorious blessings, that this service of yours has been accepted and will continue to be so.</w:t>
      </w:r>
    </w:p>
    <w:p w14:paraId="712B2DA7" w14:textId="77777777" w:rsidR="00DC093A" w:rsidRDefault="00000000">
      <w:pPr>
        <w:pStyle w:val="BodyText"/>
      </w:pPr>
      <w:r>
        <w:t>For Jináb-i-Ism-i-Há, upon Him be the glory of God, wrote to you, and We bear witness that he is among those enkindled by the fire of the love of God, immersed in the ocean of His grace. In such a state, when he heard of what occurred in the prison land, he cried out within himself and informed the people of what had transpired.</w:t>
      </w:r>
    </w:p>
    <w:p w14:paraId="2083536F" w14:textId="77777777" w:rsidR="00DC093A" w:rsidRDefault="00000000">
      <w:pPr>
        <w:pStyle w:val="BodyText"/>
      </w:pPr>
      <w:r>
        <w:rPr>
          <w:i/>
          <w:iCs/>
        </w:rPr>
        <w:t>“Verily, your Lord is the All-Knowing, the All-Informed. Be assured, We have accepted what you have done in the path of God, and be among the thankful. Verily, the showers of grace from the heaven of My bounty have been directed toward you, and the gaze of My mercy is turned toward your love. Mention your Lord in all circumstances with wisdom and eloquence. Verily, He hears and sees. Verily, He is the All-Hearing, the All-Seeing.”</w:t>
      </w:r>
    </w:p>
    <w:p w14:paraId="69249539" w14:textId="77777777" w:rsidR="00DC093A" w:rsidRDefault="00000000">
      <w:pPr>
        <w:pStyle w:val="BodyText"/>
      </w:pPr>
      <w:r>
        <w:rPr>
          <w:b/>
          <w:bCs/>
          <w:i/>
          <w:iCs/>
        </w:rPr>
        <w:t>Page 71</w:t>
      </w:r>
    </w:p>
    <w:p w14:paraId="3B7DABFC" w14:textId="77777777" w:rsidR="00DC093A" w:rsidRDefault="00000000">
      <w:pPr>
        <w:pStyle w:val="BodyText"/>
      </w:pPr>
      <w:r>
        <w:t>O Beauty, some souls, with their gaze fixed on the Most Exalted Horizon, proceed on the path of God with full eagerness and dedication, sparing nothing in His path and wholeheartedly excelling in the service of His Cause. These are the people of Bahá, recorded in My Crimson Tablet.</w:t>
      </w:r>
    </w:p>
    <w:p w14:paraId="5F3BBB2F" w14:textId="77777777" w:rsidR="00DC093A" w:rsidRDefault="00000000">
      <w:pPr>
        <w:pStyle w:val="BodyText"/>
      </w:pPr>
      <w:r>
        <w:t>However, some have not yet reached this lofty station, and therefore, they are not safeguarded from inner disturbances. Verily, your Lord is the All-Knowing.</w:t>
      </w:r>
    </w:p>
    <w:p w14:paraId="1188F5B6" w14:textId="77777777" w:rsidR="00DC093A" w:rsidRDefault="00000000">
      <w:pPr>
        <w:pStyle w:val="BodyText"/>
      </w:pPr>
      <w:r>
        <w:t>When the mentioned news reached the Sacred Land, the decree was issued from the Source of Command, and the prohibition was revealed from the heaven of divine will. Among these was Jináb-i-Jawád, upon him be the most glorious blessings, who was instructed to write to the lands of Tá and Qáf, forbidding anyone to make any demands.</w:t>
      </w:r>
    </w:p>
    <w:p w14:paraId="4E46EF5A" w14:textId="77777777" w:rsidR="00DC093A" w:rsidRDefault="00000000">
      <w:pPr>
        <w:pStyle w:val="BodyText"/>
      </w:pPr>
      <w:r>
        <w:t>Similarly, Jináb-i-Ism-i-Há, upon him be the most glorious blessings, was commanded concerning the lands of Khá, Káf, and Tá. This prohibition was not specific to the land of Khá.</w:t>
      </w:r>
    </w:p>
    <w:p w14:paraId="12593E4B" w14:textId="77777777" w:rsidR="00DC093A" w:rsidRDefault="00000000">
      <w:pPr>
        <w:pStyle w:val="BodyText"/>
      </w:pPr>
      <w:r>
        <w:t>Utmost favor for the loved ones of that land has been manifest from the dawn of divine grace. Verses have been revealed for them previously. Should anyone read them, they would become aware of God’s grace and mercy toward them.</w:t>
      </w:r>
    </w:p>
    <w:p w14:paraId="04B77A9F" w14:textId="77777777" w:rsidR="00DC093A" w:rsidRDefault="00000000">
      <w:pPr>
        <w:pStyle w:val="BodyText"/>
      </w:pPr>
      <w:r>
        <w:t>Verily, your Lord is the All-Informed. There is no doubt that any soul from among these mentioned souls who rises to serve does so for God and acts in His path. Hence, their deeds are surely accepted, and their reward is recorded by the Most High Pen.</w:t>
      </w:r>
    </w:p>
    <w:p w14:paraId="0DE7E228" w14:textId="77777777" w:rsidR="00DC093A" w:rsidRDefault="00000000">
      <w:pPr>
        <w:pStyle w:val="BodyText"/>
      </w:pPr>
      <w:r>
        <w:t>With utmost joy and happiness, they must engage in the remembrance of the Beloved of the worlds. Verily, We magnify them in My name and remember them with what will perpetuate their names in the earthly realm of creation.</w:t>
      </w:r>
    </w:p>
    <w:p w14:paraId="13DBDB72" w14:textId="77777777" w:rsidR="00DC093A" w:rsidRDefault="00000000">
      <w:pPr>
        <w:pStyle w:val="BodyText"/>
      </w:pPr>
      <w:r>
        <w:rPr>
          <w:b/>
          <w:bCs/>
          <w:i/>
          <w:iCs/>
        </w:rPr>
        <w:t>Page 72</w:t>
      </w:r>
    </w:p>
    <w:p w14:paraId="747E5FC1" w14:textId="77777777" w:rsidR="00DC093A" w:rsidRDefault="00000000">
      <w:pPr>
        <w:pStyle w:val="BodyText"/>
      </w:pPr>
      <w:r>
        <w:lastRenderedPageBreak/>
        <w:t>…of creation and in My wondrous kingdom.</w:t>
      </w:r>
    </w:p>
    <w:p w14:paraId="2F2C69EC" w14:textId="77777777" w:rsidR="00DC093A" w:rsidRDefault="00000000">
      <w:pPr>
        <w:pStyle w:val="BodyText"/>
      </w:pPr>
      <w:r>
        <w:t>This servant presents that this matter, which is firmly decreed, was revealed at a time when the names of individuals who had succeeded in serving the Cause were outwardly mentioned before the Sacred Presence. After their mention, it was accepted, and what funds had been received were ordered to be distributed among some of the loved ones of God residing in that land.</w:t>
      </w:r>
    </w:p>
    <w:p w14:paraId="55E8517C" w14:textId="77777777" w:rsidR="00DC093A" w:rsidRDefault="00000000">
      <w:pPr>
        <w:pStyle w:val="BodyText"/>
      </w:pPr>
      <w:r>
        <w:t>Jináb-i-Mírzá Muhammad ’Alí, upon him be the glory of God, of the people of Qá’in, sent the record of this distribution. It must be arranged in a manner that does not lead to the discontent of receptive souls, for all are honored in the sight of God.</w:t>
      </w:r>
    </w:p>
    <w:p w14:paraId="4C8AD837" w14:textId="77777777" w:rsidR="00DC093A" w:rsidRDefault="00000000">
      <w:pPr>
        <w:pStyle w:val="BodyText"/>
      </w:pPr>
      <w:r>
        <w:t>Today, every soul that turns toward the Most Sublime Horizon is surrounded by grace, as this is a mighty matter. From God, exalted and glorified be He, we beseech that all be adorned with the garment of steadfastness and continually drink of the purest wine. Verily, He is the Bountiful Bestower.</w:t>
      </w:r>
    </w:p>
    <w:p w14:paraId="05958B7A" w14:textId="77777777" w:rsidR="00DC093A" w:rsidRDefault="00000000">
      <w:pPr>
        <w:pStyle w:val="BodyText"/>
      </w:pPr>
      <w:r>
        <w:t>It is well known and evident that from the day the Kitáb-i-Aqdas was revealed from the heaven of the Divine Will, it remained hidden for a number of years until a group of receptive and certain souls from various places asked about the divine laws and…</w:t>
      </w:r>
    </w:p>
    <w:p w14:paraId="55148476" w14:textId="77777777" w:rsidR="00DC093A" w:rsidRDefault="00000000">
      <w:pPr>
        <w:pStyle w:val="BodyText"/>
      </w:pPr>
      <w:r>
        <w:rPr>
          <w:b/>
          <w:bCs/>
          <w:i/>
          <w:iCs/>
        </w:rPr>
        <w:t>Page 73</w:t>
      </w:r>
    </w:p>
    <w:p w14:paraId="0F2A851A" w14:textId="77777777" w:rsidR="00DC093A" w:rsidRDefault="00000000">
      <w:pPr>
        <w:pStyle w:val="BodyText"/>
      </w:pPr>
      <w:r>
        <w:t>…humbly and earnestly inquired. Thus, the command to send forth the Kitáb-i-Aqdas was issued, and it was decreed that no one should demand the Right of God from another. This matter was left to the volition of the individuals themselves until a few years later, when, last year, the decree was issued that whoever wishes to fulfill the Right of God may do so, and it should be accepted from them.</w:t>
      </w:r>
    </w:p>
    <w:p w14:paraId="6D40EEF0" w14:textId="77777777" w:rsidR="00DC093A" w:rsidRDefault="00000000">
      <w:pPr>
        <w:pStyle w:val="BodyText"/>
      </w:pPr>
      <w:r>
        <w:t>In truth, this is a great bounty for the servants, as it leads to purification, divine favor, and blessings.</w:t>
      </w:r>
    </w:p>
    <w:p w14:paraId="6F1B6BBD" w14:textId="77777777" w:rsidR="00DC093A" w:rsidRDefault="00000000">
      <w:pPr>
        <w:pStyle w:val="BodyText"/>
      </w:pPr>
      <w:r>
        <w:t>Blessed is the one who acts according to what has been decreed in the Book.</w:t>
      </w:r>
    </w:p>
    <w:p w14:paraId="0A0129EC" w14:textId="77777777" w:rsidR="00DC093A" w:rsidRDefault="00000000">
      <w:pPr>
        <w:pStyle w:val="BodyText"/>
      </w:pPr>
      <w:r>
        <w:t>Although it is clear that your honored self has acted with utmost wisdom and detachment, and no word contrary to the decree has been uttered by you, since you have taken a particular stance on this matter, the decree of prohibition was revealed, as some people are weak.</w:t>
      </w:r>
    </w:p>
    <w:p w14:paraId="69B20ABD" w14:textId="77777777" w:rsidR="00DC093A" w:rsidRDefault="00000000">
      <w:pPr>
        <w:pStyle w:val="BodyText"/>
      </w:pPr>
      <w:r>
        <w:t>By Him besides whom there is no other God, your action is accepted, and your efforts are acknowledged and will continue to be so.</w:t>
      </w:r>
    </w:p>
    <w:p w14:paraId="6E52E3DA" w14:textId="77777777" w:rsidR="00DC093A" w:rsidRDefault="00000000">
      <w:pPr>
        <w:pStyle w:val="BodyText"/>
      </w:pPr>
      <w:r>
        <w:t>One day, the following utterance was heard from the Blessed Tongue:</w:t>
      </w:r>
    </w:p>
    <w:p w14:paraId="7CFC1150" w14:textId="77777777" w:rsidR="00DC093A" w:rsidRDefault="00000000">
      <w:pPr>
        <w:pStyle w:val="BodyText"/>
      </w:pPr>
      <w:r>
        <w:rPr>
          <w:i/>
          <w:iCs/>
        </w:rPr>
        <w:t>“O servant present before the Throne! We have created all for My service, My days, the assistance of My Cause, the recognition of My Self, the turning toward My Countenance, and presence before the door of My mercy. Whatever they have belongs to Me and is but a drop from the ocean of My grace. If We were to ask of them what We have given them by My grace, you would see them other than how you now perceive them. Verily, your Lord is the All-Knowing, the All-Informed.”</w:t>
      </w:r>
    </w:p>
    <w:p w14:paraId="6D311249" w14:textId="77777777" w:rsidR="00DC093A" w:rsidRDefault="00000000">
      <w:pPr>
        <w:pStyle w:val="BodyText"/>
      </w:pPr>
      <w:r>
        <w:rPr>
          <w:b/>
          <w:bCs/>
          <w:i/>
          <w:iCs/>
        </w:rPr>
        <w:t>Page 74</w:t>
      </w:r>
    </w:p>
    <w:p w14:paraId="0E976DD6" w14:textId="77777777" w:rsidR="00DC093A" w:rsidRDefault="00000000">
      <w:pPr>
        <w:pStyle w:val="BodyText"/>
      </w:pPr>
      <w:r>
        <w:lastRenderedPageBreak/>
        <w:t>Similarly, in Persian, it was said: Though this servant cannot fully recount all that was heard in the kingdom of utterance, what remains in memory shall be mentioned:</w:t>
      </w:r>
    </w:p>
    <w:p w14:paraId="625D7332" w14:textId="77777777" w:rsidR="00DC093A" w:rsidRDefault="00000000">
      <w:pPr>
        <w:pStyle w:val="BodyText"/>
      </w:pPr>
      <w:r>
        <w:t>It was said: Even though all in existence belongs to God, and all confess and acknowledge this, and even though what has been given to the people of the earth is from the bounties of His ocean of grace, if a command were issued to expend what they have, some would be found hesitant and withholding. Others, however, would attain such a station through the radiance of the Sun of Detachment that they would offer all they possess in the path of God with utmost love and sincerity.</w:t>
      </w:r>
    </w:p>
    <w:p w14:paraId="361937CE" w14:textId="77777777" w:rsidR="00DC093A" w:rsidRDefault="00000000">
      <w:pPr>
        <w:pStyle w:val="BodyText"/>
      </w:pPr>
      <w:r>
        <w:t>This has also been observed.</w:t>
      </w:r>
    </w:p>
    <w:p w14:paraId="007EB03C" w14:textId="77777777" w:rsidR="00DC093A" w:rsidRDefault="00000000">
      <w:pPr>
        <w:pStyle w:val="BodyText"/>
      </w:pPr>
      <w:r>
        <w:t>This lowly servant suggests that the matter be arranged so as not to cause the people of the land of Khá distress, and that they be adorned with the garment of joy in the name of God. This is beloved before God, as utmost favor is evident and manifest for the friends from the horizon of grace.</w:t>
      </w:r>
    </w:p>
    <w:p w14:paraId="173B8B79" w14:textId="77777777" w:rsidR="00DC093A" w:rsidRDefault="00000000">
      <w:pPr>
        <w:pStyle w:val="BodyText"/>
      </w:pPr>
      <w:r>
        <w:t>Regarding what you wrote about the individual who sent a gift as an offering of service, it was said: God willing, his service is accepted.</w:t>
      </w:r>
    </w:p>
    <w:p w14:paraId="626251BC" w14:textId="77777777" w:rsidR="00DC093A" w:rsidRDefault="00000000">
      <w:pPr>
        <w:pStyle w:val="BodyText"/>
      </w:pPr>
      <w:r>
        <w:rPr>
          <w:b/>
          <w:bCs/>
          <w:i/>
          <w:iCs/>
        </w:rPr>
        <w:t>Page 75</w:t>
      </w:r>
    </w:p>
    <w:p w14:paraId="70E68827" w14:textId="77777777" w:rsidR="00DC093A" w:rsidRDefault="00000000">
      <w:pPr>
        <w:pStyle w:val="BodyText"/>
      </w:pPr>
      <w:r>
        <w:t>In any case, act in such a way that none may be saddened. A matter that is affirmed or denied for God is, of course, beloved, and in such a case, no sorrow will remain for anyone.</w:t>
      </w:r>
    </w:p>
    <w:p w14:paraId="57022312" w14:textId="77777777" w:rsidR="00DC093A" w:rsidRDefault="00000000">
      <w:pPr>
        <w:pStyle w:val="BodyText"/>
      </w:pPr>
      <w:r>
        <w:t>Let it be said that your journey was for God, and all actions are observed and clear before God.</w:t>
      </w:r>
    </w:p>
    <w:p w14:paraId="080860C1" w14:textId="77777777" w:rsidR="00DC093A" w:rsidRDefault="00000000">
      <w:pPr>
        <w:pStyle w:val="BodyText"/>
      </w:pPr>
      <w:r>
        <w:t>As for what you wrote that you informed the land of Khá in accordance with the decree, but it was not accepted, it was said: This word will cause grief, as they may assume they are not accepted before God.</w:t>
      </w:r>
    </w:p>
    <w:p w14:paraId="44747F37" w14:textId="77777777" w:rsidR="00DC093A" w:rsidRDefault="00000000">
      <w:pPr>
        <w:pStyle w:val="BodyText"/>
      </w:pPr>
      <w:r>
        <w:t>Arrange matters so that all may become aware that the divine gaze of favor has been and will be upon them.</w:t>
      </w:r>
    </w:p>
    <w:p w14:paraId="4441362D" w14:textId="77777777" w:rsidR="00DC093A" w:rsidRDefault="00000000">
      <w:pPr>
        <w:pStyle w:val="BodyText"/>
      </w:pPr>
      <w:r>
        <w:t>This is the reason previously presented. God willing, all will be joyous and attain divine favors.</w:t>
      </w:r>
    </w:p>
    <w:p w14:paraId="14C823FB" w14:textId="77777777" w:rsidR="00DC093A" w:rsidRDefault="00000000">
      <w:pPr>
        <w:pStyle w:val="BodyText"/>
      </w:pPr>
      <w:r>
        <w:t xml:space="preserve">As for what you wrote, mentioning that some of those souls who gave funds did so as the Right of God, it was said: </w:t>
      </w:r>
      <w:r>
        <w:rPr>
          <w:i/>
          <w:iCs/>
        </w:rPr>
        <w:t>“Well have they acted, for the Right of God is a word revealed by the All-Merciful in the Book. It is incumbent upon all to observe it and act accordingly.”</w:t>
      </w:r>
    </w:p>
    <w:p w14:paraId="5D192089" w14:textId="77777777" w:rsidR="00DC093A" w:rsidRDefault="00000000">
      <w:pPr>
        <w:pStyle w:val="BodyText"/>
      </w:pPr>
      <w:r>
        <w:rPr>
          <w:b/>
          <w:bCs/>
          <w:i/>
          <w:iCs/>
        </w:rPr>
        <w:t>Page 76</w:t>
      </w:r>
    </w:p>
    <w:p w14:paraId="28020522" w14:textId="77777777" w:rsidR="00DC093A" w:rsidRDefault="00000000">
      <w:pPr>
        <w:pStyle w:val="BodyText"/>
      </w:pPr>
      <w:r>
        <w:t>However, since what transpired outwardly led some of the weaker souls to perceive various implications, the decree of prohibition was revealed from the heaven of divine command. Verily, He is the Sovereign Arbiter.</w:t>
      </w:r>
    </w:p>
    <w:p w14:paraId="708BA943" w14:textId="77777777" w:rsidR="00DC093A" w:rsidRDefault="00000000">
      <w:pPr>
        <w:pStyle w:val="BodyText"/>
      </w:pPr>
      <w:r>
        <w:t>O My Name of Beauty, We have responded to you as a favor from Us and have encompassed your beloved with My all-encompassing favor. We observe those whom God has adorned in the land of Khá with the garment of humility, submissiveness, and sincerity.</w:t>
      </w:r>
    </w:p>
    <w:p w14:paraId="38E96D38" w14:textId="77777777" w:rsidR="00DC093A" w:rsidRDefault="00000000">
      <w:pPr>
        <w:pStyle w:val="BodyText"/>
      </w:pPr>
      <w:r>
        <w:lastRenderedPageBreak/>
        <w:t>Verily, your Lord is the All-Knowing, the All-Encompassing. They are those who have attained the wine of revelation, been intoxicated by the streams of your Lord’s bounty, and We hear and see those who mention Me and act in My straight path.</w:t>
      </w:r>
    </w:p>
    <w:p w14:paraId="6E0FDD2D" w14:textId="77777777" w:rsidR="00DC093A" w:rsidRDefault="00000000">
      <w:pPr>
        <w:pStyle w:val="BodyText"/>
      </w:pPr>
      <w:r>
        <w:t>Nothing escapes the knowledge of your Lord. Verily, your Lord is the All-Knowing, the All-Informed.</w:t>
      </w:r>
    </w:p>
    <w:p w14:paraId="71A4ED66" w14:textId="77777777" w:rsidR="00DC093A" w:rsidRDefault="00000000">
      <w:pPr>
        <w:pStyle w:val="BodyText"/>
      </w:pPr>
      <w:r>
        <w:t>Those who soar in My atmosphere and act according to what they have been commanded in My path will see themselves in stations beyond description by the tongues of speakers.</w:t>
      </w:r>
    </w:p>
    <w:p w14:paraId="5F344B2D" w14:textId="77777777" w:rsidR="00DC093A" w:rsidRDefault="00000000">
      <w:pPr>
        <w:pStyle w:val="BodyText"/>
      </w:pPr>
      <w:r>
        <w:t>We magnify from this Most Exalted Station—named the Most Great Prison in the Book of Names—the countenances of those who have believed in God, the Lord of the worlds, acknowledged, and confessed what has been revealed from the heaven of grace.</w:t>
      </w:r>
    </w:p>
    <w:p w14:paraId="7434F78E" w14:textId="77777777" w:rsidR="00DC093A" w:rsidRDefault="00000000">
      <w:pPr>
        <w:pStyle w:val="BodyText"/>
      </w:pPr>
      <w:r>
        <w:t>Verily, your Lord is the Ancient Bestower. We ask God to confirm them in supreme steadfastness.</w:t>
      </w:r>
    </w:p>
    <w:p w14:paraId="2F09E63E" w14:textId="77777777" w:rsidR="00DC093A" w:rsidRDefault="00000000">
      <w:pPr>
        <w:pStyle w:val="BodyText"/>
      </w:pPr>
      <w:r>
        <w:rPr>
          <w:b/>
          <w:bCs/>
          <w:i/>
          <w:iCs/>
        </w:rPr>
        <w:t>Page 77</w:t>
      </w:r>
    </w:p>
    <w:p w14:paraId="29D2A27B" w14:textId="77777777" w:rsidR="00DC093A" w:rsidRDefault="00000000">
      <w:pPr>
        <w:pStyle w:val="BodyText"/>
      </w:pPr>
      <w:r>
        <w:t>…that no feet falter in what is mentioned in the realm of creation, nor in the clamor of the heedless. This concludes the response to the letter from Yazd, conveyed point by point. Praise be to God, the Lord of all worlds.</w:t>
      </w:r>
    </w:p>
    <w:p w14:paraId="10B006E1" w14:textId="77777777" w:rsidR="00DC093A" w:rsidRDefault="00000000">
      <w:pPr>
        <w:pStyle w:val="BodyText"/>
      </w:pPr>
      <w:r>
        <w:t>As for the second letter, written from the land of Ṣād, it arrived while this servant was outside the city. God is aware that I opened it, read it, and found it adorned, illuminated, ennobled, and fragrant with the mention of God, your Beloved and ours, your Purpose and ours, and the Purpose of all the worlds.</w:t>
      </w:r>
    </w:p>
    <w:p w14:paraId="4C049013" w14:textId="77777777" w:rsidR="00DC093A" w:rsidRDefault="00000000">
      <w:pPr>
        <w:pStyle w:val="BodyText"/>
      </w:pPr>
      <w:r>
        <w:t>God, exalted and glorified, bears witness that this servant, seeing the blazing fire of divine love in your heart, read it repeatedly. Then, at an appointed time, it was presented before the Throne.</w:t>
      </w:r>
    </w:p>
    <w:p w14:paraId="6617F46E" w14:textId="77777777" w:rsidR="00DC093A" w:rsidRDefault="00000000">
      <w:pPr>
        <w:pStyle w:val="BodyText"/>
      </w:pPr>
      <w:r>
        <w:t>Verily, my Lord is the All-Hearing, the All-Knowing.</w:t>
      </w:r>
    </w:p>
    <w:p w14:paraId="4008FD66" w14:textId="77777777" w:rsidR="00DC093A" w:rsidRDefault="00000000">
      <w:pPr>
        <w:pStyle w:val="BodyText"/>
      </w:pPr>
      <w:r>
        <w:t>Then the Eternal Countenance turned to this servant and said: Your love magnifies its greatness and majesty.</w:t>
      </w:r>
    </w:p>
    <w:p w14:paraId="33EDF8F0" w14:textId="77777777" w:rsidR="00DC093A" w:rsidRDefault="00000000">
      <w:pPr>
        <w:pStyle w:val="BodyText"/>
      </w:pPr>
      <w:r>
        <w:t>“We have heard the mention of My Name and its call and supplications; We have seen its devotion and imploration. I am the One who kindled the fire of My love within its heart, and I am the All-Powerful, the Almighty.”</w:t>
      </w:r>
    </w:p>
    <w:p w14:paraId="4B73E295" w14:textId="77777777" w:rsidR="00DC093A" w:rsidRDefault="00000000">
      <w:pPr>
        <w:pStyle w:val="BodyText"/>
      </w:pPr>
      <w:r>
        <w:t>O My Name, grief has overtaken Me in a way that, if described to you, would cause you to wail as one bereaved.</w:t>
      </w:r>
    </w:p>
    <w:p w14:paraId="37C84E56" w14:textId="77777777" w:rsidR="00DC093A" w:rsidRDefault="00000000">
      <w:pPr>
        <w:pStyle w:val="BodyText"/>
      </w:pPr>
      <w:r>
        <w:rPr>
          <w:b/>
          <w:bCs/>
          <w:i/>
          <w:iCs/>
        </w:rPr>
        <w:t>Page 78</w:t>
      </w:r>
    </w:p>
    <w:p w14:paraId="1A721BC7" w14:textId="77777777" w:rsidR="00DC093A" w:rsidRDefault="00000000">
      <w:pPr>
        <w:pStyle w:val="BodyText"/>
      </w:pPr>
      <w:r>
        <w:t>In this land, things have appeared that should not have been revealed during the days of God and His Manifestation. I am the solitary, oppressed One.</w:t>
      </w:r>
    </w:p>
    <w:p w14:paraId="26A04F4D" w14:textId="77777777" w:rsidR="00DC093A" w:rsidRDefault="00000000">
      <w:pPr>
        <w:pStyle w:val="BodyText"/>
      </w:pPr>
      <w:r>
        <w:t>We have made the land of prison a paradise among paradises and blessed it. We released those who were within a mighty stronghold and opened the gates of the city for whomever wishes to enter or leave.</w:t>
      </w:r>
    </w:p>
    <w:p w14:paraId="6F0F04AD" w14:textId="77777777" w:rsidR="00DC093A" w:rsidRDefault="00000000">
      <w:pPr>
        <w:pStyle w:val="BodyText"/>
      </w:pPr>
      <w:r>
        <w:lastRenderedPageBreak/>
        <w:t>Yet when what was revealed became known, they found themselves in manifest distress.</w:t>
      </w:r>
    </w:p>
    <w:p w14:paraId="2E335A88" w14:textId="77777777" w:rsidR="00DC093A" w:rsidRDefault="00000000">
      <w:pPr>
        <w:pStyle w:val="BodyText"/>
      </w:pPr>
      <w:r>
        <w:t>Do not grieve over anything, for while your Lord is surrounded by sorrows, He is also in great joy.</w:t>
      </w:r>
    </w:p>
    <w:p w14:paraId="0324ECA6" w14:textId="77777777" w:rsidR="00DC093A" w:rsidRDefault="00000000">
      <w:pPr>
        <w:pStyle w:val="BodyText"/>
      </w:pPr>
      <w:r>
        <w:t>Convey glad tidings to those who have turned toward the Most Sublime Horizon with My remembrance and magnify their faces from My presence. Verily, I am the Forgiving, the Merciful.</w:t>
      </w:r>
    </w:p>
    <w:p w14:paraId="3A975C98" w14:textId="77777777" w:rsidR="00DC093A" w:rsidRDefault="00000000">
      <w:pPr>
        <w:pStyle w:val="BodyText"/>
      </w:pPr>
      <w:r>
        <w:t>We remember those who believed in God during all nights and days. Verily, your Lord is the Truthful, the All-Knowing.</w:t>
      </w:r>
    </w:p>
    <w:p w14:paraId="5BC80737" w14:textId="77777777" w:rsidR="00DC093A" w:rsidRDefault="00000000">
      <w:pPr>
        <w:pStyle w:val="BodyText"/>
      </w:pPr>
      <w:r>
        <w:t>Magnify from My presence all who are connected to you, whether male or female, young or old.</w:t>
      </w:r>
    </w:p>
    <w:p w14:paraId="23C9AB37" w14:textId="77777777" w:rsidR="00DC093A" w:rsidRDefault="00000000">
      <w:pPr>
        <w:pStyle w:val="BodyText"/>
      </w:pPr>
      <w:r>
        <w:t>The final passages of your supplication, indicating the arrival of the Tablet of sanctity and your joy, delight, gratitude, and praise, were presented.</w:t>
      </w:r>
    </w:p>
    <w:p w14:paraId="0ABA157B" w14:textId="77777777" w:rsidR="00DC093A" w:rsidRDefault="00000000">
      <w:pPr>
        <w:pStyle w:val="BodyText"/>
      </w:pPr>
      <w:r>
        <w:rPr>
          <w:b/>
          <w:bCs/>
          <w:i/>
          <w:iCs/>
        </w:rPr>
        <w:t>Page 79</w:t>
      </w:r>
    </w:p>
    <w:p w14:paraId="1FD6C183" w14:textId="77777777" w:rsidR="00DC093A" w:rsidRDefault="00000000">
      <w:pPr>
        <w:pStyle w:val="BodyText"/>
      </w:pPr>
      <w:r>
        <w:t>At that moment, the Tongue of Grandeur spoke again:</w:t>
      </w:r>
    </w:p>
    <w:p w14:paraId="0CCA906A" w14:textId="77777777" w:rsidR="00DC093A" w:rsidRDefault="00000000">
      <w:pPr>
        <w:pStyle w:val="BodyText"/>
      </w:pPr>
      <w:r>
        <w:t>O My Name, We see you immersed in the ocean of satisfaction. Blessed are you for attaining this noble station.</w:t>
      </w:r>
    </w:p>
    <w:p w14:paraId="5212F378" w14:textId="77777777" w:rsidR="00DC093A" w:rsidRDefault="00000000">
      <w:pPr>
        <w:pStyle w:val="BodyText"/>
      </w:pPr>
      <w:r>
        <w:t>Remain in all states as you have been. Thus does My Most Exalted Pen counsel you in this manifest prison.</w:t>
      </w:r>
    </w:p>
    <w:p w14:paraId="3C132EF1" w14:textId="77777777" w:rsidR="00DC093A" w:rsidRDefault="00000000">
      <w:pPr>
        <w:pStyle w:val="BodyText"/>
      </w:pPr>
      <w:r>
        <w:t>As for the Tablet you mentioned regarding Jináb-i-Mullá `Alí Ján, upon him be peace, it is indeed as you wrote. Matters such as these have resulted in the celestial feast being cut off, so much so that the Most Exalted Pen was at times stilled.</w:t>
      </w:r>
    </w:p>
    <w:p w14:paraId="46FCA00D" w14:textId="77777777" w:rsidR="00DC093A" w:rsidRDefault="00000000">
      <w:pPr>
        <w:pStyle w:val="BodyText"/>
      </w:pPr>
      <w:r>
        <w:t>O Beloved of My Heart, if the servants were to act according to what is commanded by the Creator of existence, by your life, you would see the world as something other than the world.</w:t>
      </w:r>
    </w:p>
    <w:p w14:paraId="6494FE05" w14:textId="77777777" w:rsidR="00DC093A" w:rsidRDefault="00000000">
      <w:pPr>
        <w:pStyle w:val="BodyText"/>
      </w:pPr>
      <w:r>
        <w:t>Rather, the harm lies in what your honored self has written.</w:t>
      </w:r>
    </w:p>
    <w:p w14:paraId="42E1E3DA" w14:textId="77777777" w:rsidR="00DC093A" w:rsidRDefault="00000000">
      <w:pPr>
        <w:pStyle w:val="BodyText"/>
      </w:pPr>
      <w:r>
        <w:t>There was a time when the Tongue of Eternity, turning to this servant, said:</w:t>
      </w:r>
    </w:p>
    <w:p w14:paraId="6EEEFA75" w14:textId="77777777" w:rsidR="00DC093A" w:rsidRDefault="00000000">
      <w:pPr>
        <w:pStyle w:val="BodyText"/>
      </w:pPr>
      <w:r>
        <w:t>Some of the divine Tablets, revealed from the heaven of pure favor, now lie buried under the dust. The one tasked with raising them has, out of fear, hidden them. Some Tablets have been passed from one person to another.</w:t>
      </w:r>
    </w:p>
    <w:p w14:paraId="610B59A8" w14:textId="77777777" w:rsidR="00DC093A" w:rsidRDefault="00000000">
      <w:pPr>
        <w:pStyle w:val="BodyText"/>
      </w:pPr>
      <w:r>
        <w:rPr>
          <w:b/>
          <w:bCs/>
          <w:i/>
          <w:iCs/>
        </w:rPr>
        <w:t>Page 80</w:t>
      </w:r>
    </w:p>
    <w:p w14:paraId="0B7B6551" w14:textId="77777777" w:rsidR="00DC093A" w:rsidRDefault="00000000">
      <w:pPr>
        <w:pStyle w:val="BodyText"/>
      </w:pPr>
      <w:r>
        <w:t>Your Lord is indeed the All-Knowing.</w:t>
      </w:r>
    </w:p>
    <w:p w14:paraId="17EA7B64" w14:textId="77777777" w:rsidR="00DC093A" w:rsidRDefault="00000000">
      <w:pPr>
        <w:pStyle w:val="BodyText"/>
      </w:pPr>
      <w:r>
        <w:t>This utterance reveals that many unacceptable actions have occurred regarding the Tablets.</w:t>
      </w:r>
    </w:p>
    <w:p w14:paraId="198C7031" w14:textId="77777777" w:rsidR="00DC093A" w:rsidRDefault="00000000">
      <w:pPr>
        <w:pStyle w:val="BodyText"/>
      </w:pPr>
      <w:r>
        <w:t>We beseech God, exalted and glorified, for you, this servant, and all the friends, and humbly plead that He adorn all with the robe of steadfastness, trustworthiness, truthfulness, and fidelity.</w:t>
      </w:r>
    </w:p>
    <w:p w14:paraId="3BB8B881" w14:textId="77777777" w:rsidR="00DC093A" w:rsidRDefault="00000000">
      <w:pPr>
        <w:pStyle w:val="BodyText"/>
      </w:pPr>
      <w:r>
        <w:lastRenderedPageBreak/>
        <w:t>By the One who causes all things to speak with His Most Great, Most Glorious Name, if the divine counsel had been acted upon, the sun of the Word of God would now be shining from every city, rising and manifest in every horizon.</w:t>
      </w:r>
    </w:p>
    <w:p w14:paraId="388B0940" w14:textId="77777777" w:rsidR="00DC093A" w:rsidRDefault="00000000">
      <w:pPr>
        <w:pStyle w:val="BodyText"/>
      </w:pPr>
      <w:r>
        <w:t>The matter has been decreed, and the tongue ought to remain in manifest silence.</w:t>
      </w:r>
    </w:p>
    <w:p w14:paraId="48EEB4AA" w14:textId="77777777" w:rsidR="00DC093A" w:rsidRDefault="00000000">
      <w:pPr>
        <w:pStyle w:val="BodyText"/>
      </w:pPr>
      <w:r>
        <w:t>God willing, from His grace and favor, it appears that all who drink of the pure fountain of truth will become so enkindled by the fire of love that nothing but unity and oneness will remain.</w:t>
      </w:r>
    </w:p>
    <w:p w14:paraId="0895C47D" w14:textId="77777777" w:rsidR="00DC093A" w:rsidRDefault="00000000">
      <w:pPr>
        <w:pStyle w:val="BodyText"/>
      </w:pPr>
      <w:r>
        <w:t>May all speak with one tongue and act with one hand. If the prayers of this servant, in light of his many transgressions, are not accepted, there is hope that the prayers of your honored self and other friends will be accepted before God.</w:t>
      </w:r>
    </w:p>
    <w:p w14:paraId="749FA402" w14:textId="77777777" w:rsidR="00DC093A" w:rsidRDefault="00000000">
      <w:pPr>
        <w:pStyle w:val="BodyText"/>
      </w:pPr>
      <w:r>
        <w:t>Verily, He is the Bountiful, the Generous, the Most Merciful.</w:t>
      </w:r>
    </w:p>
    <w:p w14:paraId="2B63CE33" w14:textId="77777777" w:rsidR="00DC093A" w:rsidRDefault="00000000">
      <w:pPr>
        <w:pStyle w:val="BodyText"/>
      </w:pPr>
      <w:r>
        <w:rPr>
          <w:b/>
          <w:bCs/>
          <w:i/>
          <w:iCs/>
        </w:rPr>
        <w:t>Page 81</w:t>
      </w:r>
    </w:p>
    <w:p w14:paraId="2EEA3C8A" w14:textId="77777777" w:rsidR="00DC093A" w:rsidRDefault="00000000">
      <w:pPr>
        <w:pStyle w:val="BodyText"/>
      </w:pPr>
      <w:r>
        <w:t>Jináb-i-Zayn al-Muqarrabín, upon him be peace, wrote to this servant, mentioning that a person from Mazandaran had arrived here intending to proceed to the Most Sacred Spot.</w:t>
      </w:r>
    </w:p>
    <w:p w14:paraId="6B2154F2" w14:textId="77777777" w:rsidR="00DC093A" w:rsidRDefault="00000000">
      <w:pPr>
        <w:pStyle w:val="BodyText"/>
      </w:pPr>
      <w:r>
        <w:t>When this was presented before the Sacred Presence, a special Tablet for Jináb-i-Mullá `Alí Ján, upon him be the glory of God, was revealed during these days. Likewise, verses of sovereign power and might were revealed from the heaven of the divine Will regarding that individual and were sent forth.</w:t>
      </w:r>
    </w:p>
    <w:p w14:paraId="78C4A772" w14:textId="77777777" w:rsidR="00DC093A" w:rsidRDefault="00000000">
      <w:pPr>
        <w:pStyle w:val="BodyText"/>
      </w:pPr>
      <w:r>
        <w:t>It was specifically commanded that the bearer of the Tablet deliver it to you and, after meeting you, convey the noble Tablet to its intended recipient.</w:t>
      </w:r>
    </w:p>
    <w:p w14:paraId="2B58B108" w14:textId="77777777" w:rsidR="00DC093A" w:rsidRDefault="00000000">
      <w:pPr>
        <w:pStyle w:val="BodyText"/>
      </w:pPr>
      <w:r>
        <w:t>At another time, it was said:</w:t>
      </w:r>
    </w:p>
    <w:p w14:paraId="048C5A0D" w14:textId="77777777" w:rsidR="00DC093A" w:rsidRDefault="00000000">
      <w:pPr>
        <w:pStyle w:val="BodyText"/>
      </w:pPr>
      <w:r>
        <w:t>Write to Jináb-i-Ismu’l-Jamal, informing him that prolonged stays in one location are unnecessary. Instead, like a morning star, he should rise from the horizon of every region so that some of the friends who are dispirited may be enkindled by the fire of divine love.</w:t>
      </w:r>
    </w:p>
    <w:p w14:paraId="1767458B" w14:textId="77777777" w:rsidR="00DC093A" w:rsidRDefault="00000000">
      <w:pPr>
        <w:pStyle w:val="BodyText"/>
      </w:pPr>
      <w:r>
        <w:t>Just as food is necessary for bodies, so too is nourishment required for souls. The sustenance of the soul is the exalted, tender, and fresh heavenly banquet that has been revealed from the heaven of divine grace.</w:t>
      </w:r>
    </w:p>
    <w:p w14:paraId="6FE3AE66" w14:textId="77777777" w:rsidR="00DC093A" w:rsidRDefault="00000000">
      <w:pPr>
        <w:pStyle w:val="BodyText"/>
      </w:pPr>
      <w:r>
        <w:rPr>
          <w:b/>
          <w:bCs/>
          <w:i/>
          <w:iCs/>
        </w:rPr>
        <w:t>Page 82</w:t>
      </w:r>
    </w:p>
    <w:p w14:paraId="0CA67525" w14:textId="77777777" w:rsidR="00DC093A" w:rsidRDefault="00000000">
      <w:pPr>
        <w:pStyle w:val="BodyText"/>
      </w:pPr>
      <w:r>
        <w:t>…descended. Without the nourishment of the soul, weakness inevitably follows. Thus, sometimes it is essential, with utmost wisdom, to turn to certain regions to promote the Cause.</w:t>
      </w:r>
    </w:p>
    <w:p w14:paraId="68E8CA1B" w14:textId="77777777" w:rsidR="00DC093A" w:rsidRDefault="00000000">
      <w:pPr>
        <w:pStyle w:val="BodyText"/>
      </w:pPr>
      <w:r>
        <w:t>What is most necessary and obligatory is to remind receptive souls so that all, through God’s assistance, may attain the adornments of steadfastness, trustworthiness, truthfulness, and that which elevates the Cause of God.</w:t>
      </w:r>
    </w:p>
    <w:p w14:paraId="459E5A74" w14:textId="77777777" w:rsidR="00DC093A" w:rsidRDefault="00000000">
      <w:pPr>
        <w:pStyle w:val="BodyText"/>
      </w:pPr>
      <w:r>
        <w:t>In these days, from the heaven of the Will of the Lord of creation, a Tablet has been revealed concerning detachment and its station. It is shared here in the hope that it may purify souls.</w:t>
      </w:r>
    </w:p>
    <w:p w14:paraId="6700FC84" w14:textId="77777777" w:rsidR="00DC093A" w:rsidRDefault="00000000">
      <w:pPr>
        <w:pStyle w:val="BodyText"/>
      </w:pPr>
      <w:r>
        <w:lastRenderedPageBreak/>
        <w:t>We beseech God, exalted and glorified, to cause all to partake of this nectar and to enable them to attain this most exalted, most sublime station. Whoever is adorned with the robe of detachment will undoubtedly be seen as trustworthy, truthful, and steadfast.</w:t>
      </w:r>
    </w:p>
    <w:p w14:paraId="2BE42EC5" w14:textId="77777777" w:rsidR="00DC093A" w:rsidRDefault="00000000">
      <w:pPr>
        <w:pStyle w:val="BodyText"/>
      </w:pPr>
      <w:r>
        <w:t>Blessed is this most manifest station. Blessed is this most luminous station. Blessed is this most lofty station. Blessed is this most exalted station.</w:t>
      </w:r>
    </w:p>
    <w:p w14:paraId="6BE2F4BC" w14:textId="77777777" w:rsidR="00DC093A" w:rsidRDefault="00000000">
      <w:pPr>
        <w:pStyle w:val="BodyText"/>
      </w:pPr>
      <w:r>
        <w:t>This is the Surah revealed by God in the Book, in the Name of “The Book of Detachment.”</w:t>
      </w:r>
    </w:p>
    <w:p w14:paraId="7CD3C0D6" w14:textId="77777777" w:rsidR="00DC093A" w:rsidRDefault="00000000">
      <w:pPr>
        <w:pStyle w:val="BodyText"/>
      </w:pPr>
      <w:r>
        <w:t>A sun that, when it rises from the heaven of self, extinguishes the fire of greed and desire.</w:t>
      </w:r>
    </w:p>
    <w:p w14:paraId="6299CB59" w14:textId="77777777" w:rsidR="00DC093A" w:rsidRDefault="00000000">
      <w:pPr>
        <w:pStyle w:val="BodyText"/>
      </w:pPr>
      <w:r>
        <w:rPr>
          <w:b/>
          <w:bCs/>
          <w:i/>
          <w:iCs/>
        </w:rPr>
        <w:t>Page 83</w:t>
      </w:r>
    </w:p>
    <w:p w14:paraId="411B0E0B" w14:textId="77777777" w:rsidR="00DC093A" w:rsidRDefault="00000000">
      <w:pPr>
        <w:pStyle w:val="BodyText"/>
      </w:pPr>
      <w:r>
        <w:t>Thus does the Lord of creation inform you, if you are among the knowing.</w:t>
      </w:r>
    </w:p>
    <w:p w14:paraId="45F68760" w14:textId="77777777" w:rsidR="00DC093A" w:rsidRDefault="00000000">
      <w:pPr>
        <w:pStyle w:val="BodyText"/>
      </w:pPr>
      <w:r>
        <w:t>He who opens his eyes to the light of knowledge becomes detached from the realm of existence and all its adornments. This is attested by your Lord, the Most Merciful, in this noble and exalted station.</w:t>
      </w:r>
    </w:p>
    <w:p w14:paraId="1DB43D60" w14:textId="77777777" w:rsidR="00DC093A" w:rsidRDefault="00000000">
      <w:pPr>
        <w:pStyle w:val="BodyText"/>
      </w:pPr>
      <w:r>
        <w:t>Look, then, and recall Nu‘mān, who was one of the most esteemed kings, and before him, another ruler.</w:t>
      </w:r>
    </w:p>
    <w:p w14:paraId="26A35B00" w14:textId="77777777" w:rsidR="00DC093A" w:rsidRDefault="00000000">
      <w:pPr>
        <w:pStyle w:val="BodyText"/>
      </w:pPr>
      <w:r>
        <w:t>When the sun of detachment shone upon their hearts, they abandoned all they possessed, left their thrones, and headed for the wilderness. No one was aware of their departure except God, the All-Knowing.</w:t>
      </w:r>
    </w:p>
    <w:p w14:paraId="63E6E1A5" w14:textId="77777777" w:rsidR="00DC093A" w:rsidRDefault="00000000">
      <w:pPr>
        <w:pStyle w:val="BodyText"/>
      </w:pPr>
      <w:r>
        <w:t>Nu‘mān was seated upon his throne when We made him hear a word from My exalted words. He trembled, pondered, was perplexed, and then awakened. He arose and said, addressing himself:</w:t>
      </w:r>
    </w:p>
    <w:p w14:paraId="2B6B5E32" w14:textId="77777777" w:rsidR="00DC093A" w:rsidRDefault="00000000">
      <w:pPr>
        <w:pStyle w:val="BodyText"/>
      </w:pPr>
      <w:r>
        <w:t>“There is no good in what I own today, for tomorrow it will belong to another.”</w:t>
      </w:r>
    </w:p>
    <w:p w14:paraId="5109632E" w14:textId="77777777" w:rsidR="00DC093A" w:rsidRDefault="00000000">
      <w:pPr>
        <w:pStyle w:val="BodyText"/>
      </w:pPr>
      <w:r>
        <w:t>Thus did We awaken him, and I am the All-Powerful, the Almighty.</w:t>
      </w:r>
    </w:p>
    <w:p w14:paraId="702EAC55" w14:textId="77777777" w:rsidR="00DC093A" w:rsidRDefault="00000000">
      <w:pPr>
        <w:pStyle w:val="BodyText"/>
      </w:pPr>
      <w:r>
        <w:t>When dawn broke, and the sun rose, the nobles found the throne deserted. They searched everywhere until they despaired of discovering what they had hoped.</w:t>
      </w:r>
    </w:p>
    <w:p w14:paraId="499623CD" w14:textId="77777777" w:rsidR="00DC093A" w:rsidRDefault="00000000">
      <w:pPr>
        <w:pStyle w:val="BodyText"/>
      </w:pPr>
      <w:r>
        <w:t>By My life, if the veils were lifted from the eyes as they were for him, you would see people abandoning the world behind them and leaving all that prevents them from attaining this radiant horizon.</w:t>
      </w:r>
    </w:p>
    <w:p w14:paraId="1FE8511B" w14:textId="77777777" w:rsidR="00DC093A" w:rsidRDefault="00000000">
      <w:pPr>
        <w:pStyle w:val="BodyText"/>
      </w:pPr>
      <w:r>
        <w:t>Blessed is he who is illumined by the lights of detachment. He is among the people of the Crimson Ark before God, the Lord of the mighty Throne.</w:t>
      </w:r>
    </w:p>
    <w:p w14:paraId="2E7C4649" w14:textId="77777777" w:rsidR="00DC093A" w:rsidRDefault="00000000">
      <w:pPr>
        <w:pStyle w:val="BodyText"/>
      </w:pPr>
      <w:r>
        <w:rPr>
          <w:b/>
          <w:bCs/>
          <w:i/>
          <w:iCs/>
        </w:rPr>
        <w:t>Page 84</w:t>
      </w:r>
    </w:p>
    <w:p w14:paraId="70A13150" w14:textId="77777777" w:rsidR="00DC093A" w:rsidRDefault="00000000">
      <w:pPr>
        <w:pStyle w:val="BodyText"/>
      </w:pPr>
      <w:r>
        <w:t>Blessed is the city from whose horizon the sun of detachment shines, and blessed is the land illuminated by its light.</w:t>
      </w:r>
    </w:p>
    <w:p w14:paraId="72EDBF3F" w14:textId="77777777" w:rsidR="00DC093A" w:rsidRDefault="00000000">
      <w:pPr>
        <w:pStyle w:val="BodyText"/>
      </w:pPr>
      <w:r>
        <w:t>By My life, if these lands were suffused with light from its radiance, the beauty would not have been subjected to the enemies.</w:t>
      </w:r>
    </w:p>
    <w:p w14:paraId="25CED763" w14:textId="77777777" w:rsidR="00DC093A" w:rsidRDefault="00000000">
      <w:pPr>
        <w:pStyle w:val="BodyText"/>
      </w:pPr>
      <w:r>
        <w:t>Thus does the Lord of Names recount for you so that you may be among the knowing.</w:t>
      </w:r>
    </w:p>
    <w:p w14:paraId="0B29C26A" w14:textId="77777777" w:rsidR="00DC093A" w:rsidRDefault="00000000">
      <w:pPr>
        <w:pStyle w:val="BodyText"/>
      </w:pPr>
      <w:r>
        <w:lastRenderedPageBreak/>
        <w:t>If I were to relate to you what has befallen the Wronged One, you would lament and weep as one bereaved.</w:t>
      </w:r>
    </w:p>
    <w:p w14:paraId="5C1420FE" w14:textId="77777777" w:rsidR="00DC093A" w:rsidRDefault="00000000">
      <w:pPr>
        <w:pStyle w:val="BodyText"/>
      </w:pPr>
      <w:r>
        <w:t>If you have attained the Tablet of God and its traces, read it repeatedly, then recite it to those whose faces bear the radiance of God, the Mighty, the Generous.</w:t>
      </w:r>
    </w:p>
    <w:p w14:paraId="0B428ADE" w14:textId="77777777" w:rsidR="00DC093A" w:rsidRDefault="00000000">
      <w:pPr>
        <w:pStyle w:val="BodyText"/>
      </w:pPr>
      <w:r>
        <w:t>Thus has the Great Ocean surged so that you may rejoice and thank your Lord, the Mighty, the Praiseworthy.</w:t>
      </w:r>
    </w:p>
    <w:p w14:paraId="12D60AEB" w14:textId="77777777" w:rsidR="00DC093A" w:rsidRDefault="00000000">
      <w:pPr>
        <w:pStyle w:val="BodyText"/>
      </w:pPr>
      <w:r>
        <w:t>Rejoice in what has turned toward you the Countenance of God from this grand station and what has been revealed for you to draw you closer to the desired goal and bring you near to His exalted station.</w:t>
      </w:r>
    </w:p>
    <w:p w14:paraId="386D898D" w14:textId="77777777" w:rsidR="00DC093A" w:rsidRDefault="00000000">
      <w:pPr>
        <w:pStyle w:val="BodyText"/>
      </w:pPr>
      <w:r>
        <w:t>The glory be upon you and upon those who have drunk the water of eternal life from the hands of the bounty of their Merciful Lord.</w:t>
      </w:r>
    </w:p>
    <w:p w14:paraId="5D42B831" w14:textId="77777777" w:rsidR="00DC093A" w:rsidRDefault="00000000">
      <w:pPr>
        <w:pStyle w:val="BodyText"/>
      </w:pPr>
      <w:r>
        <w:rPr>
          <w:b/>
          <w:bCs/>
          <w:i/>
          <w:iCs/>
        </w:rPr>
        <w:t>Page 85</w:t>
      </w:r>
    </w:p>
    <w:p w14:paraId="63A12510" w14:textId="77777777" w:rsidR="00DC093A" w:rsidRDefault="00000000">
      <w:pPr>
        <w:pStyle w:val="BodyText"/>
      </w:pPr>
      <w:r>
        <w:t>Should any soul observe this Tablet with purified eyes, solely for the sake of God, and reflect upon it, he will perceive that which benefits him and illuminates the world.</w:t>
      </w:r>
    </w:p>
    <w:p w14:paraId="3817BAEB" w14:textId="77777777" w:rsidR="00DC093A" w:rsidRDefault="00000000">
      <w:pPr>
        <w:pStyle w:val="BodyText"/>
      </w:pPr>
      <w:r>
        <w:t>O Beloved of My Heart, most people have been nurtured in the school of ignorance and blindness, wandering in the deserts of hypocrisy.</w:t>
      </w:r>
    </w:p>
    <w:p w14:paraId="016A96A0" w14:textId="77777777" w:rsidR="00DC093A" w:rsidRDefault="00000000">
      <w:pPr>
        <w:pStyle w:val="BodyText"/>
      </w:pPr>
      <w:r>
        <w:t>Where is one who can see? Where is one who can hear? Where are the discerning eyes and the attentive ears?</w:t>
      </w:r>
    </w:p>
    <w:p w14:paraId="71213603" w14:textId="77777777" w:rsidR="00DC093A" w:rsidRDefault="00000000">
      <w:pPr>
        <w:pStyle w:val="BodyText"/>
      </w:pPr>
      <w:r>
        <w:t>The soul that, by the explicit command of the Primal Point—may all existence be a sacrifice unto Him—martyred the Third Letter of the Believer in “Him Whom God shall make manifest” through oppression and tyranny is not among the sanctified souls.</w:t>
      </w:r>
    </w:p>
    <w:p w14:paraId="222212A5" w14:textId="77777777" w:rsidR="00DC093A" w:rsidRDefault="00000000">
      <w:pPr>
        <w:pStyle w:val="BodyText"/>
      </w:pPr>
      <w:r>
        <w:t>Likewise, the person who accompanied him from Ṭā to `Iráq, and other souls, each was decreed to be killed under some pretext.</w:t>
      </w:r>
    </w:p>
    <w:p w14:paraId="10320535" w14:textId="77777777" w:rsidR="00DC093A" w:rsidRDefault="00000000">
      <w:pPr>
        <w:pStyle w:val="BodyText"/>
      </w:pPr>
      <w:r>
        <w:t>Despite this, he wrote that sacred souls were killed, and they seek forcibly to claim leadership.</w:t>
      </w:r>
    </w:p>
    <w:p w14:paraId="69FE7DBF" w14:textId="77777777" w:rsidR="00DC093A" w:rsidRDefault="00000000">
      <w:pPr>
        <w:pStyle w:val="BodyText"/>
      </w:pPr>
      <w:r>
        <w:t>Now observe how the Third Letter of “Him Whom God shall make manifest” was not counted among the sanctified souls.</w:t>
      </w:r>
    </w:p>
    <w:p w14:paraId="632AEAC4" w14:textId="77777777" w:rsidR="00DC093A" w:rsidRDefault="00000000">
      <w:pPr>
        <w:pStyle w:val="BodyText"/>
      </w:pPr>
      <w:r>
        <w:t>As for Agháján, renowned for his crooked hat, God, the One, the Witness, knows that the vile actions of that individual caused the people of this region to cry out in protest.</w:t>
      </w:r>
    </w:p>
    <w:p w14:paraId="007D4E01" w14:textId="77777777" w:rsidR="00DC093A" w:rsidRDefault="00000000">
      <w:pPr>
        <w:pStyle w:val="BodyText"/>
      </w:pPr>
      <w:r>
        <w:t>From Persia, Istanbul, Syria, and this city, inquiries should be made to ascertain the truth of this soul, who made himself appear as one of the sanctified.</w:t>
      </w:r>
    </w:p>
    <w:p w14:paraId="622625F2" w14:textId="77777777" w:rsidR="00DC093A" w:rsidRDefault="00000000">
      <w:pPr>
        <w:pStyle w:val="BodyText"/>
      </w:pPr>
      <w:r>
        <w:rPr>
          <w:b/>
          <w:bCs/>
          <w:i/>
          <w:iCs/>
        </w:rPr>
        <w:t>Page 86</w:t>
      </w:r>
    </w:p>
    <w:p w14:paraId="6C8AADD9" w14:textId="77777777" w:rsidR="00DC093A" w:rsidRDefault="00000000">
      <w:pPr>
        <w:pStyle w:val="BodyText"/>
      </w:pPr>
      <w:r>
        <w:t>As for the person of grandeur you mentioned, whom the deceitful soul sent a letter to, it is good to inquire of him in detail about Agháján.</w:t>
      </w:r>
    </w:p>
    <w:p w14:paraId="1F3C4995" w14:textId="77777777" w:rsidR="00DC093A" w:rsidRDefault="00000000">
      <w:pPr>
        <w:pStyle w:val="BodyText"/>
      </w:pPr>
      <w:r>
        <w:lastRenderedPageBreak/>
        <w:t>For Agháján’s sister resided in the household of Nawwáb Farídún Mírzá, and among the so-called sanctified souls was Riḍá Qulí.</w:t>
      </w:r>
    </w:p>
    <w:p w14:paraId="66DF9465" w14:textId="77777777" w:rsidR="00DC093A" w:rsidRDefault="00000000">
      <w:pPr>
        <w:pStyle w:val="BodyText"/>
      </w:pPr>
      <w:r>
        <w:t>You are aware that his brother used to say in the Holy Presence:</w:t>
      </w:r>
    </w:p>
    <w:p w14:paraId="2A4CDA88" w14:textId="77777777" w:rsidR="00DC093A" w:rsidRDefault="00000000">
      <w:pPr>
        <w:pStyle w:val="BodyText"/>
      </w:pPr>
      <w:r>
        <w:t>“My disbelief in Him is due to the belief that Riḍá Qulí, my brother, claims. I know him better and know his deeds more intimately.”</w:t>
      </w:r>
    </w:p>
    <w:p w14:paraId="61686633" w14:textId="77777777" w:rsidR="00DC093A" w:rsidRDefault="00000000">
      <w:pPr>
        <w:pStyle w:val="BodyText"/>
      </w:pPr>
      <w:r>
        <w:t>Despite this, it is evident that he regarded himself as one of the chosen in this Cause.</w:t>
      </w:r>
    </w:p>
    <w:p w14:paraId="7D25A7B6" w14:textId="77777777" w:rsidR="00DC093A" w:rsidRDefault="00000000">
      <w:pPr>
        <w:pStyle w:val="BodyText"/>
      </w:pPr>
      <w:r>
        <w:t>The details concerning him are known to you. It is clear why he was expelled from the Sacred Presence.</w:t>
      </w:r>
    </w:p>
    <w:p w14:paraId="289FF49E" w14:textId="77777777" w:rsidR="00DC093A" w:rsidRDefault="00000000">
      <w:pPr>
        <w:pStyle w:val="BodyText"/>
      </w:pPr>
      <w:r>
        <w:t>If he were among the followers of Yaḥyá, why was he in `Akká?</w:t>
      </w:r>
    </w:p>
    <w:p w14:paraId="1B7822D9" w14:textId="77777777" w:rsidR="00DC093A" w:rsidRDefault="00000000">
      <w:pPr>
        <w:pStyle w:val="BodyText"/>
      </w:pPr>
      <w:r>
        <w:t>By God, who there is no god but Him, his actions and those of his sister are such that they caused the inhabitants of the realm of existence to lament.</w:t>
      </w:r>
    </w:p>
    <w:p w14:paraId="6ADDA350" w14:textId="77777777" w:rsidR="00DC093A" w:rsidRDefault="00000000">
      <w:pPr>
        <w:pStyle w:val="BodyText"/>
      </w:pPr>
      <w:r>
        <w:t>These are the souls whom, whenever anyone sees them, bears witness to their falsehood and hypocrisy.</w:t>
      </w:r>
    </w:p>
    <w:p w14:paraId="53CF3503" w14:textId="77777777" w:rsidR="00DC093A" w:rsidRDefault="00000000">
      <w:pPr>
        <w:pStyle w:val="BodyText"/>
      </w:pPr>
      <w:r>
        <w:t>They are those who abandoned the Cause of God and His commandments and adhered instead to their vain desires.</w:t>
      </w:r>
    </w:p>
    <w:p w14:paraId="4F31A528" w14:textId="77777777" w:rsidR="00DC093A" w:rsidRDefault="00000000">
      <w:pPr>
        <w:pStyle w:val="BodyText"/>
      </w:pPr>
      <w:r>
        <w:t>This is attested by what has been revealed by the Merciful in the Book.</w:t>
      </w:r>
    </w:p>
    <w:p w14:paraId="3E99CD0B" w14:textId="77777777" w:rsidR="00DC093A" w:rsidRDefault="00000000">
      <w:pPr>
        <w:pStyle w:val="BodyText"/>
      </w:pPr>
      <w:r>
        <w:t>By your life, the eyes weep for their deeds, and the hearts are anguished by the oppression they have inflicted on the Cause of God.</w:t>
      </w:r>
    </w:p>
    <w:p w14:paraId="2D5BECD9" w14:textId="77777777" w:rsidR="00DC093A" w:rsidRDefault="00000000">
      <w:pPr>
        <w:pStyle w:val="BodyText"/>
      </w:pPr>
      <w:r>
        <w:rPr>
          <w:b/>
          <w:bCs/>
          <w:i/>
          <w:iCs/>
        </w:rPr>
        <w:t>Page 87</w:t>
      </w:r>
    </w:p>
    <w:p w14:paraId="3A9A101B" w14:textId="77777777" w:rsidR="00DC093A" w:rsidRDefault="00000000">
      <w:pPr>
        <w:pStyle w:val="BodyText"/>
      </w:pPr>
      <w:r>
        <w:t>…ambassadors. This is witnessed by one adorned with the garment of fairness.</w:t>
      </w:r>
    </w:p>
    <w:p w14:paraId="4368BC64" w14:textId="77777777" w:rsidR="00DC093A" w:rsidRDefault="00000000">
      <w:pPr>
        <w:pStyle w:val="BodyText"/>
      </w:pPr>
      <w:r>
        <w:t>How beloved it would be for someone from the esteemed Mirzá Musheer od-Dowlé to inquire about the cause of Siyyid Muḥammad’s departure to Istanbul so that the true extent of the harm these deceitful, deluded souls have inflicted upon the Cause of God may be made clear to all discerning minds.</w:t>
      </w:r>
    </w:p>
    <w:p w14:paraId="24102757" w14:textId="77777777" w:rsidR="00DC093A" w:rsidRDefault="00000000">
      <w:pPr>
        <w:pStyle w:val="BodyText"/>
      </w:pPr>
      <w:r>
        <w:t>Beyond these matters, you are already aware that none associated with those souls would associate with anyone else. For some time, the Presence of the Most Great Beauty ceased all interaction with others; the doors were closed, and meetings were prohibited. During those days, what occurred, occurred.</w:t>
      </w:r>
    </w:p>
    <w:p w14:paraId="1AC1F45F" w14:textId="77777777" w:rsidR="00DC093A" w:rsidRDefault="00000000">
      <w:pPr>
        <w:pStyle w:val="BodyText"/>
      </w:pPr>
      <w:r>
        <w:t>The servant beseeches his Lord to make known to the servants what He holds and to guide them on His straight path.</w:t>
      </w:r>
    </w:p>
    <w:p w14:paraId="1DC8AA18" w14:textId="77777777" w:rsidR="00DC093A" w:rsidRDefault="00000000">
      <w:pPr>
        <w:pStyle w:val="BodyText"/>
      </w:pPr>
      <w:r>
        <w:t>Up to this point, this is the response to your letter sent from the land of Ṣād. A response was composed some months ago, but as it was extensive and encompassed various topics and statements, it was delayed.</w:t>
      </w:r>
    </w:p>
    <w:p w14:paraId="36321C6F" w14:textId="77777777" w:rsidR="00DC093A" w:rsidRDefault="00000000">
      <w:pPr>
        <w:pStyle w:val="BodyText"/>
      </w:pPr>
      <w:r>
        <w:t>Today, on the fifth of the blessed month of Ramaḍán, it remains unfinished, and the delay continued until recently. In these past few days, your additional letter, written outside Ṭá, in Imámzádeh Ḥasan, brought about the expansion of heart and joy of spirit.</w:t>
      </w:r>
    </w:p>
    <w:p w14:paraId="3B798D44" w14:textId="77777777" w:rsidR="00DC093A" w:rsidRDefault="00000000">
      <w:pPr>
        <w:pStyle w:val="BodyText"/>
      </w:pPr>
      <w:r>
        <w:rPr>
          <w:b/>
          <w:bCs/>
          <w:i/>
          <w:iCs/>
        </w:rPr>
        <w:lastRenderedPageBreak/>
        <w:t>Page 88</w:t>
      </w:r>
    </w:p>
    <w:p w14:paraId="412D335C" w14:textId="77777777" w:rsidR="00DC093A" w:rsidRDefault="00000000">
      <w:pPr>
        <w:pStyle w:val="BodyText"/>
      </w:pPr>
      <w:r>
        <w:t>Upon being informed, I turned to the Sacred Presence and presented it entirely. His words, exalted be His greatness and majesty, were:</w:t>
      </w:r>
    </w:p>
    <w:p w14:paraId="7E181919" w14:textId="77777777" w:rsidR="00DC093A" w:rsidRDefault="00000000">
      <w:pPr>
        <w:pStyle w:val="BodyText"/>
      </w:pPr>
      <w:r>
        <w:t>“O Jamál, at one time, you are in manifest joy, and at another, in grief, which saddens the hearts of the sincere ones.</w:t>
      </w:r>
    </w:p>
    <w:p w14:paraId="7D87DBA0" w14:textId="77777777" w:rsidR="00DC093A" w:rsidRDefault="00000000">
      <w:pPr>
        <w:pStyle w:val="BodyText"/>
      </w:pPr>
      <w:r>
        <w:t>If you have attained the Greatest Joy, what need is there for grief?</w:t>
      </w:r>
    </w:p>
    <w:p w14:paraId="60017997" w14:textId="77777777" w:rsidR="00DC093A" w:rsidRDefault="00000000">
      <w:pPr>
        <w:pStyle w:val="BodyText"/>
      </w:pPr>
      <w:r>
        <w:t>And if you are truly assured of the transience of the world and aware of the expanse of the divine sphere, what is the purpose of expressing sorrow?”</w:t>
      </w:r>
    </w:p>
    <w:p w14:paraId="33A2886C" w14:textId="77777777" w:rsidR="00DC093A" w:rsidRDefault="00000000">
      <w:pPr>
        <w:pStyle w:val="BodyText"/>
      </w:pPr>
      <w:r>
        <w:t>O Name of Beauty, do you know Who addresses you? It is He for whose sake the Spirit sacrificed itself, He who was answered for His meeting, and the spirit for the fragrance of His garment.</w:t>
      </w:r>
    </w:p>
    <w:p w14:paraId="7D5866A8" w14:textId="77777777" w:rsidR="00DC093A" w:rsidRDefault="00000000">
      <w:pPr>
        <w:pStyle w:val="BodyText"/>
      </w:pPr>
      <w:r>
        <w:t>Can sorrow remain for you after these statements that have flowed from the fountains of the mercy of your Lord, the Most Merciful?</w:t>
      </w:r>
    </w:p>
    <w:p w14:paraId="4367298D" w14:textId="77777777" w:rsidR="00DC093A" w:rsidRDefault="00000000">
      <w:pPr>
        <w:pStyle w:val="BodyText"/>
      </w:pPr>
      <w:r>
        <w:t>We testify that you are among the triumphant, among the assured, and among those who are informed.</w:t>
      </w:r>
    </w:p>
    <w:p w14:paraId="67B1DD10" w14:textId="77777777" w:rsidR="00DC093A" w:rsidRDefault="00000000">
      <w:pPr>
        <w:pStyle w:val="BodyText"/>
      </w:pPr>
      <w:r>
        <w:t>O Jamál, first and foremost, in these days when the ocean of joy is surging, and the breezes of gladness are wafting due to the Manifestation of the All-Glorious, it is not fitting for receptive, steadfast souls to speak of sorrows unless it pertains to evident calamities connected to the Truth.</w:t>
      </w:r>
    </w:p>
    <w:p w14:paraId="2D7A9CA9" w14:textId="77777777" w:rsidR="00DC093A" w:rsidRDefault="00000000">
      <w:pPr>
        <w:pStyle w:val="BodyText"/>
      </w:pPr>
      <w:r>
        <w:rPr>
          <w:b/>
          <w:bCs/>
          <w:i/>
          <w:iCs/>
        </w:rPr>
        <w:t>Page 89</w:t>
      </w:r>
    </w:p>
    <w:p w14:paraId="53D8BDCF" w14:textId="77777777" w:rsidR="00DC093A" w:rsidRDefault="00000000">
      <w:pPr>
        <w:pStyle w:val="BodyText"/>
      </w:pPr>
      <w:r>
        <w:t>If your grief is due to these reasons, there is no harm. However, your sorrows will, through the grace of the Beloved, turn into joy, for He is the Comforter and the Solace.</w:t>
      </w:r>
    </w:p>
    <w:p w14:paraId="3CF693CD" w14:textId="77777777" w:rsidR="00DC093A" w:rsidRDefault="00000000">
      <w:pPr>
        <w:pStyle w:val="BodyText"/>
      </w:pPr>
      <w:r>
        <w:t>What can be done about the sorrows and suffering inflicted upon the Wronged One? Is there anyone to console Him or soothe Him for what He has endured?</w:t>
      </w:r>
    </w:p>
    <w:p w14:paraId="5A910500" w14:textId="77777777" w:rsidR="00DC093A" w:rsidRDefault="00000000">
      <w:pPr>
        <w:pStyle w:val="BodyText"/>
      </w:pPr>
      <w:r>
        <w:t>Nay, by His very essence that encompasses the worlds!</w:t>
      </w:r>
    </w:p>
    <w:p w14:paraId="0879AF90" w14:textId="77777777" w:rsidR="00DC093A" w:rsidRDefault="00000000">
      <w:pPr>
        <w:pStyle w:val="BodyText"/>
      </w:pPr>
      <w:r>
        <w:t>O Jamál, mentioning the sorrows of the Beloved of creation is a vast ocean of solace. Blessed are the knowing.</w:t>
      </w:r>
    </w:p>
    <w:p w14:paraId="3F50E3A1" w14:textId="77777777" w:rsidR="00DC093A" w:rsidRDefault="00000000">
      <w:pPr>
        <w:pStyle w:val="BodyText"/>
      </w:pPr>
      <w:r>
        <w:t>The details of this matter cannot be fully expressed now, for the servant is present, seeking that your letter, which has been presented paragraph by paragraph, may be responded to in the Kingdom of the Divine Utterance.</w:t>
      </w:r>
    </w:p>
    <w:p w14:paraId="1D3979CC" w14:textId="77777777" w:rsidR="00DC093A" w:rsidRDefault="00000000">
      <w:pPr>
        <w:pStyle w:val="BodyText"/>
      </w:pPr>
      <w:r>
        <w:t>This is so that it may become a spirit of life and quicken the bodies of the people of existence, granting them all the blessings of the days of God.</w:t>
      </w:r>
    </w:p>
    <w:p w14:paraId="41024693" w14:textId="77777777" w:rsidR="00DC093A" w:rsidRDefault="00000000">
      <w:pPr>
        <w:pStyle w:val="BodyText"/>
      </w:pPr>
      <w:r>
        <w:t>Indeed, He is the Almighty, the All-Knowing, the All-Wise.</w:t>
      </w:r>
    </w:p>
    <w:p w14:paraId="0F5A497A" w14:textId="77777777" w:rsidR="00DC093A" w:rsidRDefault="00000000">
      <w:pPr>
        <w:pStyle w:val="BodyText"/>
      </w:pPr>
      <w:r>
        <w:lastRenderedPageBreak/>
        <w:t>O Jamál, remind the friends who have turned to the Divine Horizon and have partaken of the nectar of the recognition of the Beloved of creation to always be adorned with praiseworthy deeds and qualities that elevate the Cause of God.</w:t>
      </w:r>
    </w:p>
    <w:p w14:paraId="15C17928" w14:textId="77777777" w:rsidR="00DC093A" w:rsidRDefault="00000000">
      <w:pPr>
        <w:pStyle w:val="BodyText"/>
      </w:pPr>
      <w:r>
        <w:rPr>
          <w:b/>
          <w:bCs/>
          <w:i/>
          <w:iCs/>
        </w:rPr>
        <w:t>Page 90</w:t>
      </w:r>
    </w:p>
    <w:p w14:paraId="3A51B0F9" w14:textId="77777777" w:rsidR="00DC093A" w:rsidRDefault="00000000">
      <w:pPr>
        <w:pStyle w:val="BodyText"/>
      </w:pPr>
      <w:r>
        <w:t>If the land of the prison were adorned with trustworthiness, the Beloved of the worlds would not appear sorrowful.</w:t>
      </w:r>
    </w:p>
    <w:p w14:paraId="6AFF1832" w14:textId="77777777" w:rsidR="00DC093A" w:rsidRDefault="00000000">
      <w:pPr>
        <w:pStyle w:val="BodyText"/>
      </w:pPr>
      <w:r>
        <w:t>Urge the friends to adopt trustworthiness and honesty, so that they may attain these two great lights that have shone from the heaven of divine ordinances.</w:t>
      </w:r>
    </w:p>
    <w:p w14:paraId="57502AE7" w14:textId="77777777" w:rsidR="00DC093A" w:rsidRDefault="00000000">
      <w:pPr>
        <w:pStyle w:val="BodyText"/>
      </w:pPr>
      <w:r>
        <w:t>In one of the Persian Tablets, this statement has been revealed from the heaven of divine will:</w:t>
      </w:r>
    </w:p>
    <w:p w14:paraId="398AB9C2" w14:textId="77777777" w:rsidR="00DC093A" w:rsidRDefault="00000000">
      <w:pPr>
        <w:pStyle w:val="BodyText"/>
      </w:pPr>
      <w:r>
        <w:t>“Today, virtuous deeds are required, and praiseworthy actions are needed. Every good deed, in itself, proclaims the Cause.”</w:t>
      </w:r>
    </w:p>
    <w:p w14:paraId="1A051927" w14:textId="77777777" w:rsidR="00DC093A" w:rsidRDefault="00000000">
      <w:pPr>
        <w:pStyle w:val="BodyText"/>
      </w:pPr>
      <w:r>
        <w:t>This is confirmed by statements recorded in other Tablets of the Supreme Pen.</w:t>
      </w:r>
    </w:p>
    <w:p w14:paraId="50A2A032" w14:textId="77777777" w:rsidR="00DC093A" w:rsidRDefault="00000000">
      <w:pPr>
        <w:pStyle w:val="BodyText"/>
      </w:pPr>
      <w:r>
        <w:t>Today, if a soul is adorned with trustworthiness, it is more beloved in the sight of God than the act of walking on foot to the Most Holy Court and attaining the presence of the Beloved in the Exalted Station.</w:t>
      </w:r>
    </w:p>
    <w:p w14:paraId="09E86C65" w14:textId="77777777" w:rsidR="00DC093A" w:rsidRDefault="00000000">
      <w:pPr>
        <w:pStyle w:val="BodyText"/>
      </w:pPr>
      <w:r>
        <w:t>Trustworthiness is like a fortress for the city of humanity and an eye for the human frame.</w:t>
      </w:r>
    </w:p>
    <w:p w14:paraId="34930415" w14:textId="77777777" w:rsidR="00DC093A" w:rsidRDefault="00000000">
      <w:pPr>
        <w:pStyle w:val="BodyText"/>
      </w:pPr>
      <w:r>
        <w:t>If a soul is deprived of it, it is noted as blind in the divine court, even if its eyesight is as sharp as that of the falcon.</w:t>
      </w:r>
    </w:p>
    <w:p w14:paraId="0710659C" w14:textId="77777777" w:rsidR="00DC093A" w:rsidRDefault="00000000">
      <w:pPr>
        <w:pStyle w:val="BodyText"/>
      </w:pPr>
      <w:r>
        <w:t>O Jamál, rest assured of God’s grace and rise to serve His Cause in such a way that no worldly affliction or turmoil can prevent you from serving the Beloved of the worlds.</w:t>
      </w:r>
    </w:p>
    <w:p w14:paraId="1B16CC32" w14:textId="77777777" w:rsidR="00DC093A" w:rsidRDefault="00000000">
      <w:pPr>
        <w:pStyle w:val="BodyText"/>
      </w:pPr>
      <w:r>
        <w:rPr>
          <w:b/>
          <w:bCs/>
          <w:i/>
          <w:iCs/>
        </w:rPr>
        <w:t>Page 91</w:t>
      </w:r>
    </w:p>
    <w:p w14:paraId="54A44852" w14:textId="77777777" w:rsidR="00DC093A" w:rsidRDefault="00000000">
      <w:pPr>
        <w:pStyle w:val="BodyText"/>
      </w:pPr>
      <w:r>
        <w:t>Indeed, grief is an attribute of humanity and affects every being, often causing dejection.</w:t>
      </w:r>
    </w:p>
    <w:p w14:paraId="3D77476F" w14:textId="77777777" w:rsidR="00DC093A" w:rsidRDefault="00000000">
      <w:pPr>
        <w:pStyle w:val="BodyText"/>
      </w:pPr>
      <w:r>
        <w:t>However, in sanctified souls, it has no substantial effect. Their bodies may be sorrowful, but their spirits are in joy and gladness.</w:t>
      </w:r>
    </w:p>
    <w:p w14:paraId="23FC3868" w14:textId="77777777" w:rsidR="00DC093A" w:rsidRDefault="00000000">
      <w:pPr>
        <w:pStyle w:val="BodyText"/>
      </w:pPr>
      <w:r>
        <w:t>As Jesus, son of Mary, says:</w:t>
      </w:r>
    </w:p>
    <w:p w14:paraId="1E0CA169" w14:textId="77777777" w:rsidR="00DC093A" w:rsidRDefault="00000000">
      <w:pPr>
        <w:pStyle w:val="BodyText"/>
      </w:pPr>
      <w:r>
        <w:t>“The body is sorrowful, but the spirit is in joy and exultation.”</w:t>
      </w:r>
    </w:p>
    <w:p w14:paraId="6598F263" w14:textId="77777777" w:rsidR="00DC093A" w:rsidRDefault="00000000">
      <w:pPr>
        <w:pStyle w:val="BodyText"/>
      </w:pPr>
      <w:r>
        <w:t>O Jamál, magnify this utterance, for the rains of divine mercy have poured upon you from the heaven of grace.</w:t>
      </w:r>
    </w:p>
    <w:p w14:paraId="3797B77A" w14:textId="77777777" w:rsidR="00DC093A" w:rsidRDefault="00000000">
      <w:pPr>
        <w:pStyle w:val="BodyText"/>
      </w:pPr>
      <w:r>
        <w:t>“Be thankful and among the grateful. Be thankful and among the praising.”</w:t>
      </w:r>
    </w:p>
    <w:p w14:paraId="5266924B" w14:textId="77777777" w:rsidR="00DC093A" w:rsidRDefault="00000000">
      <w:pPr>
        <w:pStyle w:val="BodyText"/>
      </w:pPr>
      <w:r>
        <w:t>It is no longer necessary for this lowly servant to offer further words, as the Sovereign of Utterance has spoken, and the King of Meanings is established on the throne of grace.</w:t>
      </w:r>
    </w:p>
    <w:p w14:paraId="44073252" w14:textId="77777777" w:rsidR="00DC093A" w:rsidRDefault="00000000">
      <w:pPr>
        <w:pStyle w:val="BodyText"/>
      </w:pPr>
      <w:r>
        <w:lastRenderedPageBreak/>
        <w:t>O Beloved of My Heart and the one remembered in My heart, even if the entire world and its peoples were to listen with a single ear, they could not fully grasp a single word of the Word of God.</w:t>
      </w:r>
    </w:p>
    <w:p w14:paraId="63223CEB" w14:textId="77777777" w:rsidR="00DC093A" w:rsidRDefault="00000000">
      <w:pPr>
        <w:pStyle w:val="BodyText"/>
      </w:pPr>
      <w:r>
        <w:t>You have heard and understood, while the people are in evident stupor.</w:t>
      </w:r>
    </w:p>
    <w:p w14:paraId="3387E800" w14:textId="77777777" w:rsidR="00DC093A" w:rsidRDefault="00000000">
      <w:pPr>
        <w:pStyle w:val="BodyText"/>
      </w:pPr>
      <w:r>
        <w:t>Since the mention of trustworthiness and honesty has been revealed from the tongue of the One, this servant is now presenting two of the Tablets of God, which…</w:t>
      </w:r>
    </w:p>
    <w:p w14:paraId="7FDC1FAA" w14:textId="77777777" w:rsidR="00DC093A" w:rsidRDefault="00000000">
      <w:pPr>
        <w:pStyle w:val="BodyText"/>
      </w:pPr>
      <w:r>
        <w:rPr>
          <w:b/>
          <w:bCs/>
          <w:i/>
          <w:iCs/>
        </w:rPr>
        <w:t>Page 92</w:t>
      </w:r>
    </w:p>
    <w:p w14:paraId="3AB7AA87" w14:textId="77777777" w:rsidR="00DC093A" w:rsidRDefault="00000000">
      <w:pPr>
        <w:pStyle w:val="BodyText"/>
      </w:pPr>
      <w:r>
        <w:t>…revealed within these contexts, so that you may deliver them with wisdom and explanation to the friends, in the hope that they may spread widely and all may attain what God has willed.</w:t>
      </w:r>
    </w:p>
    <w:p w14:paraId="3315DAEE" w14:textId="77777777" w:rsidR="00DC093A" w:rsidRDefault="00000000">
      <w:pPr>
        <w:pStyle w:val="BodyText"/>
      </w:pPr>
      <w:r>
        <w:rPr>
          <w:b/>
          <w:bCs/>
        </w:rPr>
        <w:t>He is the Sovereign in the Realms of the Divine Utterance.</w:t>
      </w:r>
    </w:p>
    <w:p w14:paraId="687CA6CA" w14:textId="77777777" w:rsidR="00DC093A" w:rsidRDefault="00000000">
      <w:pPr>
        <w:pStyle w:val="BodyText"/>
      </w:pPr>
      <w:r>
        <w:t>We had contemplated the earth and heard its discourse and its stories when a luminous maiden emerged from one of the chambers of Paradise. She advanced until she stood in the midst of the air and, with the most melodious voice, proclaimed:</w:t>
      </w:r>
    </w:p>
    <w:p w14:paraId="1117746B" w14:textId="77777777" w:rsidR="00DC093A" w:rsidRDefault="00000000">
      <w:pPr>
        <w:pStyle w:val="BodyText"/>
      </w:pPr>
      <w:r>
        <w:t>“O concourse of earth and heavens! I am the Maiden named Trustworthiness in the concealed, hidden scroll. By the permission of My Lord, I have unveiled My face so that you may behold My beauty, My grandeur, My comeliness, and My form and appearance.</w:t>
      </w:r>
    </w:p>
    <w:p w14:paraId="4BD9E8F7" w14:textId="77777777" w:rsidR="00DC093A" w:rsidRDefault="00000000">
      <w:pPr>
        <w:pStyle w:val="BodyText"/>
      </w:pPr>
      <w:r>
        <w:t>Observe My kohl-lined eyes, My rosy cheeks, My radiant brow, and My jet-black locks.</w:t>
      </w:r>
    </w:p>
    <w:p w14:paraId="01CB1923" w14:textId="77777777" w:rsidR="00DC093A" w:rsidRDefault="00000000">
      <w:pPr>
        <w:pStyle w:val="BodyText"/>
      </w:pPr>
      <w:r>
        <w:t>I adjure you, O people of creation, by the Lord of all, by the Sovereign of the Hereafter and the First, not to veil Me with the veils of treachery, greed, and desire, nor to surrender Me to these.</w:t>
      </w:r>
    </w:p>
    <w:p w14:paraId="678FF92D" w14:textId="77777777" w:rsidR="00DC093A" w:rsidRDefault="00000000">
      <w:pPr>
        <w:pStyle w:val="BodyText"/>
      </w:pPr>
      <w:r>
        <w:t>By God, treachery is among My enemies, and its essence is enmity and hatred.</w:t>
      </w:r>
    </w:p>
    <w:p w14:paraId="19572CA9" w14:textId="77777777" w:rsidR="00DC093A" w:rsidRDefault="00000000">
      <w:pPr>
        <w:pStyle w:val="BodyText"/>
      </w:pPr>
      <w:r>
        <w:t>I beseech you, by the One True God, not to empower My fiercest adversary. Shield Me, O inhabitants of earth, and do not be among the wrongdoers.”</w:t>
      </w:r>
    </w:p>
    <w:p w14:paraId="40591CCC" w14:textId="77777777" w:rsidR="00DC093A" w:rsidRDefault="00000000">
      <w:pPr>
        <w:pStyle w:val="BodyText"/>
      </w:pPr>
      <w:r>
        <w:t>Thus have We revealed the verses for you and made known to you, through allusion, what has come upon Us in the Most Great Prison, so that you may be among the knowledgeable.</w:t>
      </w:r>
    </w:p>
    <w:p w14:paraId="35B289F0" w14:textId="77777777" w:rsidR="00DC093A" w:rsidRDefault="00000000">
      <w:pPr>
        <w:pStyle w:val="BodyText"/>
      </w:pPr>
      <w:r>
        <w:rPr>
          <w:b/>
          <w:bCs/>
          <w:i/>
          <w:iCs/>
        </w:rPr>
        <w:t>Page 93</w:t>
      </w:r>
    </w:p>
    <w:p w14:paraId="1D628F23" w14:textId="77777777" w:rsidR="00DC093A" w:rsidRDefault="00000000">
      <w:pPr>
        <w:pStyle w:val="BodyText"/>
      </w:pPr>
      <w:r>
        <w:t>We praise God for what has come upon Us in His straight path.</w:t>
      </w:r>
    </w:p>
    <w:p w14:paraId="6919E81C" w14:textId="77777777" w:rsidR="00DC093A" w:rsidRDefault="00000000">
      <w:pPr>
        <w:pStyle w:val="BodyText"/>
      </w:pPr>
      <w:r>
        <w:t>When you recite the Tablet and understand its contents, remember My loved ones on My behalf and glorify their faces with the Name of the Oppressed Stranger in the Name of the All-Wondrous.</w:t>
      </w:r>
    </w:p>
    <w:p w14:paraId="21EA756E" w14:textId="77777777" w:rsidR="00DC093A" w:rsidRDefault="00000000">
      <w:pPr>
        <w:pStyle w:val="BodyText"/>
      </w:pPr>
      <w:r>
        <w:t>This is the Tablet of Truth, revealed in truth from the presence of an All-Knowing One.</w:t>
      </w:r>
    </w:p>
    <w:p w14:paraId="3AA7CF15" w14:textId="77777777" w:rsidR="00DC093A" w:rsidRDefault="00000000">
      <w:pPr>
        <w:pStyle w:val="BodyText"/>
      </w:pPr>
      <w:r>
        <w:t>It is the messenger of truth to the lands, calling the people to His lofty station, making known His supreme rank, His Most Glorious abode, His elevated station, His firm authority, His preeminence, and His wondrous might.</w:t>
      </w:r>
    </w:p>
    <w:p w14:paraId="52C03577" w14:textId="77777777" w:rsidR="00DC093A" w:rsidRDefault="00000000">
      <w:pPr>
        <w:pStyle w:val="BodyText"/>
      </w:pPr>
      <w:r>
        <w:lastRenderedPageBreak/>
        <w:t>By God, He walks with prosperity to His right, assurance to His left, banners of glory before Him, and armies of dignity behind Him.</w:t>
      </w:r>
    </w:p>
    <w:p w14:paraId="32CFF218" w14:textId="77777777" w:rsidR="00DC093A" w:rsidRDefault="00000000">
      <w:pPr>
        <w:pStyle w:val="BodyText"/>
      </w:pPr>
      <w:r>
        <w:t>The flowing rivers bear witness to this, for He is All-Knowing.</w:t>
      </w:r>
    </w:p>
    <w:p w14:paraId="6E8750B7" w14:textId="77777777" w:rsidR="00DC093A" w:rsidRDefault="00000000">
      <w:pPr>
        <w:pStyle w:val="BodyText"/>
      </w:pPr>
      <w:r>
        <w:t>He cries out, saying:</w:t>
      </w:r>
    </w:p>
    <w:p w14:paraId="5830800E" w14:textId="77777777" w:rsidR="00DC093A" w:rsidRDefault="00000000">
      <w:pPr>
        <w:pStyle w:val="BodyText"/>
      </w:pPr>
      <w:r>
        <w:t>“O assembly of humanity! I have come to you from the Most Great Truth, to exalt you with His loftiness and majesty, His splendor and perfection, His station, His glory, and His radiance, that you might find a path to the straight way.”</w:t>
      </w:r>
    </w:p>
    <w:p w14:paraId="57AD716D" w14:textId="77777777" w:rsidR="00DC093A" w:rsidRDefault="00000000">
      <w:pPr>
        <w:pStyle w:val="BodyText"/>
      </w:pPr>
      <w:r>
        <w:rPr>
          <w:b/>
          <w:bCs/>
          <w:i/>
          <w:iCs/>
        </w:rPr>
        <w:t>Page 94</w:t>
      </w:r>
    </w:p>
    <w:p w14:paraId="33E5425B" w14:textId="77777777" w:rsidR="00DC093A" w:rsidRDefault="00000000">
      <w:pPr>
        <w:pStyle w:val="BodyText"/>
      </w:pPr>
      <w:r>
        <w:t>By God, whoever is adorned with this foremost adornment is indeed among the people of this radiant station.</w:t>
      </w:r>
    </w:p>
    <w:p w14:paraId="7D2F7C24" w14:textId="77777777" w:rsidR="00DC093A" w:rsidRDefault="00000000">
      <w:pPr>
        <w:pStyle w:val="BodyText"/>
      </w:pPr>
      <w:r>
        <w:t>Beware, O people, lest you surrender Him to the claws of falsehood. Fear God and do not be among the wrongdoers.</w:t>
      </w:r>
    </w:p>
    <w:p w14:paraId="21BA5E2D" w14:textId="77777777" w:rsidR="00DC093A" w:rsidRDefault="00000000">
      <w:pPr>
        <w:pStyle w:val="BodyText"/>
      </w:pPr>
      <w:r>
        <w:t>His likeness is like the sun: when it rises from its horizon, it illuminates the regions and brightens the faces of those who have attained.</w:t>
      </w:r>
    </w:p>
    <w:p w14:paraId="05BBA9CF" w14:textId="77777777" w:rsidR="00DC093A" w:rsidRDefault="00000000">
      <w:pPr>
        <w:pStyle w:val="BodyText"/>
      </w:pPr>
      <w:r>
        <w:t>Whoever is denied Him is indeed in manifest loss.</w:t>
      </w:r>
    </w:p>
    <w:p w14:paraId="0B6E2C4A" w14:textId="77777777" w:rsidR="00DC093A" w:rsidRDefault="00000000">
      <w:pPr>
        <w:pStyle w:val="BodyText"/>
      </w:pPr>
      <w:r>
        <w:t>We say:</w:t>
      </w:r>
    </w:p>
    <w:p w14:paraId="1CA5CE4E" w14:textId="77777777" w:rsidR="00DC093A" w:rsidRDefault="00000000">
      <w:pPr>
        <w:pStyle w:val="BodyText"/>
      </w:pPr>
      <w:r>
        <w:t>“O Messenger of God, can you enter the cities and dwellings, and find for yourself a helper in them?”</w:t>
      </w:r>
    </w:p>
    <w:p w14:paraId="1FE83B63" w14:textId="77777777" w:rsidR="00DC093A" w:rsidRDefault="00000000">
      <w:pPr>
        <w:pStyle w:val="BodyText"/>
      </w:pPr>
      <w:r>
        <w:t>He replies:</w:t>
      </w:r>
    </w:p>
    <w:p w14:paraId="2B3B0F85" w14:textId="77777777" w:rsidR="00DC093A" w:rsidRDefault="00000000">
      <w:pPr>
        <w:pStyle w:val="BodyText"/>
      </w:pPr>
      <w:r>
        <w:t>“I have no knowledge; You are the All-Knowing, the Wise.”</w:t>
      </w:r>
    </w:p>
    <w:p w14:paraId="13CF30E5" w14:textId="77777777" w:rsidR="00DC093A" w:rsidRDefault="00000000">
      <w:pPr>
        <w:pStyle w:val="BodyText"/>
      </w:pPr>
      <w:r>
        <w:t>We have revealed this Tablet as a favor from Us so that you may remind the people of what it contains, from the presence of a Mighty Command.</w:t>
      </w:r>
    </w:p>
    <w:p w14:paraId="0E9370ED" w14:textId="77777777" w:rsidR="00DC093A" w:rsidRDefault="00000000">
      <w:pPr>
        <w:pStyle w:val="BodyText"/>
      </w:pPr>
      <w:r>
        <w:t>Blessings be upon you and upon those who recite the verses of the Most Merciful with spirit and fragrance, and who are steadfast.</w:t>
      </w:r>
    </w:p>
    <w:p w14:paraId="495FDC42" w14:textId="77777777" w:rsidR="00DC093A" w:rsidRDefault="00000000">
      <w:pPr>
        <w:pStyle w:val="BodyText"/>
      </w:pPr>
      <w:r>
        <w:rPr>
          <w:b/>
          <w:bCs/>
          <w:i/>
          <w:iCs/>
        </w:rPr>
        <w:t>Page 95</w:t>
      </w:r>
    </w:p>
    <w:p w14:paraId="7D91B799" w14:textId="77777777" w:rsidR="00DC093A" w:rsidRDefault="00000000">
      <w:pPr>
        <w:pStyle w:val="BodyText"/>
      </w:pPr>
      <w:r>
        <w:t>In this year, many verses have been revealed by the Supreme Pen.</w:t>
      </w:r>
    </w:p>
    <w:p w14:paraId="5A3D70CD" w14:textId="77777777" w:rsidR="00DC093A" w:rsidRDefault="00000000">
      <w:pPr>
        <w:pStyle w:val="BodyText"/>
      </w:pPr>
      <w:r>
        <w:t>By God, He Himself wrote of detachment, trustworthiness, fidelity, honesty, and other exalted qualities, which are evident in many Tablets.</w:t>
      </w:r>
    </w:p>
    <w:p w14:paraId="021D4B02" w14:textId="77777777" w:rsidR="00DC093A" w:rsidRDefault="00000000">
      <w:pPr>
        <w:pStyle w:val="BodyText"/>
      </w:pPr>
      <w:r>
        <w:t>Since some undesirable actions occurred in this land, the Supreme Pen, considering the upbringing of the servants, repeatedly expressed the importance of deeds, morals, and qualities that elevate sanctified souls, promote the exaltation of the Cause of God, ensure the tranquility of the people of the world, and protect all.</w:t>
      </w:r>
    </w:p>
    <w:p w14:paraId="38D339BC" w14:textId="77777777" w:rsidR="00DC093A" w:rsidRDefault="00000000">
      <w:pPr>
        <w:pStyle w:val="BodyText"/>
      </w:pPr>
      <w:r>
        <w:lastRenderedPageBreak/>
        <w:t>You and I, and all the friends, must fervently and humbly beseech the Almighty to enable His servants to act in ways that please Him and to adorn them with the attributes worthy of their station.</w:t>
      </w:r>
    </w:p>
    <w:p w14:paraId="1A5AA902" w14:textId="77777777" w:rsidR="00DC093A" w:rsidRDefault="00000000">
      <w:pPr>
        <w:pStyle w:val="BodyText"/>
      </w:pPr>
      <w:r>
        <w:t>Indeed, He is the Almighty, the Most Exalted, the Responsive, the Forgiving, the Generous.</w:t>
      </w:r>
    </w:p>
    <w:p w14:paraId="231275B0" w14:textId="77777777" w:rsidR="00DC093A" w:rsidRDefault="00000000">
      <w:pPr>
        <w:pStyle w:val="BodyText"/>
      </w:pPr>
      <w:r>
        <w:t>Furthermore, the individuals mentioned in your exalted letter, after being presented to the Sacred Presence, each received specific verses from the heaven of grace.</w:t>
      </w:r>
    </w:p>
    <w:p w14:paraId="1639B11D" w14:textId="77777777" w:rsidR="00DC093A" w:rsidRDefault="00000000">
      <w:pPr>
        <w:pStyle w:val="BodyText"/>
      </w:pPr>
      <w:r>
        <w:rPr>
          <w:b/>
          <w:bCs/>
          <w:i/>
          <w:iCs/>
        </w:rPr>
        <w:t>Page 96</w:t>
      </w:r>
    </w:p>
    <w:p w14:paraId="3E4C66A6" w14:textId="77777777" w:rsidR="00DC093A" w:rsidRDefault="00000000">
      <w:pPr>
        <w:pStyle w:val="BodyText"/>
      </w:pPr>
      <w:r>
        <w:t>…It is hoped that all may attain these and recite them both outwardly and inwardly.</w:t>
      </w:r>
    </w:p>
    <w:p w14:paraId="140AC23A" w14:textId="77777777" w:rsidR="00DC093A" w:rsidRDefault="00000000">
      <w:pPr>
        <w:pStyle w:val="BodyText"/>
      </w:pPr>
      <w:r>
        <w:t>This is what has been revealed for the sister of the branch of your presence:</w:t>
      </w:r>
    </w:p>
    <w:p w14:paraId="7BC9EF54" w14:textId="77777777" w:rsidR="00DC093A" w:rsidRDefault="00000000">
      <w:pPr>
        <w:pStyle w:val="BodyText"/>
      </w:pPr>
      <w:r>
        <w:rPr>
          <w:b/>
          <w:bCs/>
        </w:rPr>
        <w:t>He is the Most Holy, the Most Mighty.</w:t>
      </w:r>
    </w:p>
    <w:p w14:paraId="0CEF5591" w14:textId="77777777" w:rsidR="00DC093A" w:rsidRDefault="00000000">
      <w:pPr>
        <w:pStyle w:val="BodyText"/>
      </w:pPr>
      <w:r>
        <w:t>O Jamál, rejoice in what the All-Bountiful has mentioned about you in this Day.</w:t>
      </w:r>
    </w:p>
    <w:p w14:paraId="54B24C74" w14:textId="77777777" w:rsidR="00DC093A" w:rsidRDefault="00000000">
      <w:pPr>
        <w:pStyle w:val="BodyText"/>
      </w:pPr>
      <w:r>
        <w:t>Justice wails, as one bereft, over what the hands of the oppressors have wrought.</w:t>
      </w:r>
    </w:p>
    <w:p w14:paraId="572BE17F" w14:textId="77777777" w:rsidR="00DC093A" w:rsidRDefault="00000000">
      <w:pPr>
        <w:pStyle w:val="BodyText"/>
      </w:pPr>
      <w:r>
        <w:t>By God, the Temple of Justice lies in the dust, while the Temple of Oppression is exalted on the throne of pride, in manifest delusion.</w:t>
      </w:r>
    </w:p>
    <w:p w14:paraId="4976996E" w14:textId="77777777" w:rsidR="00DC093A" w:rsidRDefault="00000000">
      <w:pPr>
        <w:pStyle w:val="BodyText"/>
      </w:pPr>
      <w:r>
        <w:t>However, by Your life, the throne laughs at it, the air heralds its chastisement, and the place seeks refuge in God from it, your Lord, the All-Powerful, the All-Mighty.</w:t>
      </w:r>
    </w:p>
    <w:p w14:paraId="65E8F80F" w14:textId="77777777" w:rsidR="00DC093A" w:rsidRDefault="00000000">
      <w:pPr>
        <w:pStyle w:val="BodyText"/>
      </w:pPr>
      <w:r>
        <w:t>Look, then reflect upon the one whom people have made a leader for themselves besides God, who has been named “the Rashá” in the Book of God, the Exalted, the Great.</w:t>
      </w:r>
    </w:p>
    <w:p w14:paraId="35815541" w14:textId="77777777" w:rsidR="00DC093A" w:rsidRDefault="00000000">
      <w:pPr>
        <w:pStyle w:val="BodyText"/>
      </w:pPr>
      <w:r>
        <w:t>She has committed acts that caused the messengers to lament and the favored ones to cry out.</w:t>
      </w:r>
    </w:p>
    <w:p w14:paraId="3DB0777B" w14:textId="77777777" w:rsidR="00DC093A" w:rsidRDefault="00000000">
      <w:pPr>
        <w:pStyle w:val="BodyText"/>
      </w:pPr>
      <w:r>
        <w:t>Yet, the people remain in distant dissent.</w:t>
      </w:r>
    </w:p>
    <w:p w14:paraId="35E46D7F" w14:textId="77777777" w:rsidR="00DC093A" w:rsidRDefault="00000000">
      <w:pPr>
        <w:pStyle w:val="BodyText"/>
      </w:pPr>
      <w:r>
        <w:t>Your Lord has seized her with a might from His presence and has made her a lesson for those who disbelieve in God, the Possessor of this wondrous Day.</w:t>
      </w:r>
    </w:p>
    <w:p w14:paraId="17496360" w14:textId="77777777" w:rsidR="00DC093A" w:rsidRDefault="00000000">
      <w:pPr>
        <w:pStyle w:val="BodyText"/>
      </w:pPr>
      <w:r>
        <w:t>O Jamál, do not grieve over anything, for in this Manifestation, every oppressor who commits injustice is seized.</w:t>
      </w:r>
    </w:p>
    <w:p w14:paraId="7576233A" w14:textId="77777777" w:rsidR="00DC093A" w:rsidRDefault="00000000">
      <w:pPr>
        <w:pStyle w:val="BodyText"/>
      </w:pPr>
      <w:r>
        <w:t>He will also seize those who, today, issue decrees against others without proof from the presence of God, the Great, the All-Knowing.</w:t>
      </w:r>
    </w:p>
    <w:p w14:paraId="5032619A" w14:textId="77777777" w:rsidR="00DC093A" w:rsidRDefault="00000000">
      <w:pPr>
        <w:pStyle w:val="BodyText"/>
      </w:pPr>
      <w:r>
        <w:t>They laugh in their homes, while the dwellers of Paradise and the Exalted Assembly mourn their injustice.</w:t>
      </w:r>
    </w:p>
    <w:p w14:paraId="37D742C3" w14:textId="77777777" w:rsidR="00DC093A" w:rsidRDefault="00000000">
      <w:pPr>
        <w:pStyle w:val="BodyText"/>
      </w:pPr>
      <w:r>
        <w:t>This is witnessed by the Possessor of the Names in this station, which is named with all the Names in the Book of Names, from the presence of God, the Mighty, the Praiseworthy.</w:t>
      </w:r>
    </w:p>
    <w:p w14:paraId="5829094E" w14:textId="77777777" w:rsidR="00DC093A" w:rsidRDefault="00000000">
      <w:pPr>
        <w:pStyle w:val="BodyText"/>
      </w:pPr>
      <w:r>
        <w:t>“O Pen, leave the mention of the Rashá, and instead mention the one who came, heard, believed, and attained, until she ascended to the Supreme Companion and the highest Paradise…</w:t>
      </w:r>
    </w:p>
    <w:p w14:paraId="3956E6B4" w14:textId="77777777" w:rsidR="00DC093A" w:rsidRDefault="00000000">
      <w:pPr>
        <w:pStyle w:val="BodyText"/>
      </w:pPr>
      <w:r>
        <w:rPr>
          <w:b/>
          <w:bCs/>
          <w:i/>
          <w:iCs/>
        </w:rPr>
        <w:lastRenderedPageBreak/>
        <w:t>Page 97</w:t>
      </w:r>
    </w:p>
    <w:p w14:paraId="55DD5A69" w14:textId="77777777" w:rsidR="00DC093A" w:rsidRDefault="00000000">
      <w:pPr>
        <w:pStyle w:val="BodyText"/>
      </w:pPr>
      <w:r>
        <w:t>… The Tongue of Grandeur has spoken:</w:t>
      </w:r>
    </w:p>
    <w:p w14:paraId="27E251E0" w14:textId="77777777" w:rsidR="00DC093A" w:rsidRDefault="00000000">
      <w:pPr>
        <w:pStyle w:val="BodyText"/>
      </w:pPr>
      <w:r>
        <w:t>“O Jamál, by My life, the Leaf has ascended to the Lote-Tree and bears witness, as she did in her fleeting days, that your Lord is the Watchful and the Witness.</w:t>
      </w:r>
    </w:p>
    <w:p w14:paraId="306BCF26" w14:textId="77777777" w:rsidR="00DC093A" w:rsidRDefault="00000000">
      <w:pPr>
        <w:pStyle w:val="BodyText"/>
      </w:pPr>
      <w:r>
        <w:t>O Leaf, We mention you as a favor from Us. Indeed, your Lord is the Most Bountiful, the Most Generous.</w:t>
      </w:r>
    </w:p>
    <w:p w14:paraId="32F6B74D" w14:textId="77777777" w:rsidR="00DC093A" w:rsidRDefault="00000000">
      <w:pPr>
        <w:pStyle w:val="BodyText"/>
      </w:pPr>
      <w:r>
        <w:t>Bear witness that you believed in God and turned to Him on the day when the Greatest Calamity appeared due to the actions of the heedless.</w:t>
      </w:r>
    </w:p>
    <w:p w14:paraId="3DE2DE4A" w14:textId="77777777" w:rsidR="00DC093A" w:rsidRDefault="00000000">
      <w:pPr>
        <w:pStyle w:val="BodyText"/>
      </w:pPr>
      <w:r>
        <w:t>Blessings be upon you from Us and upon those who attained through the Word of God, the Almighty, the Most Beautiful.</w:t>
      </w:r>
    </w:p>
    <w:p w14:paraId="43768424" w14:textId="77777777" w:rsidR="00DC093A" w:rsidRDefault="00000000">
      <w:pPr>
        <w:pStyle w:val="BodyText"/>
      </w:pPr>
      <w:r>
        <w:t>Rejoice in the Supreme Paradise for what God has testified on your behalf while He was seated upon His Great Throne.”</w:t>
      </w:r>
    </w:p>
    <w:p w14:paraId="34B828F4" w14:textId="77777777" w:rsidR="00DC093A" w:rsidRDefault="00000000">
      <w:pPr>
        <w:pStyle w:val="BodyText"/>
      </w:pPr>
      <w:r>
        <w:t>We also remember, in this station, the one named Ṣamad, that he may rejoice in the mention of God, the One, the All-Forgiving, the All-Merciful.</w:t>
      </w:r>
    </w:p>
    <w:p w14:paraId="1807E43F" w14:textId="77777777" w:rsidR="00DC093A" w:rsidRDefault="00000000">
      <w:pPr>
        <w:pStyle w:val="BodyText"/>
      </w:pPr>
      <w:r>
        <w:t>“O Ṣamad, be assured by God’s bounty and mercy. He has mentioned you in truth and recalls you as a favor from Him so that you may be among the thankful.</w:t>
      </w:r>
    </w:p>
    <w:p w14:paraId="01CC02EE" w14:textId="77777777" w:rsidR="00DC093A" w:rsidRDefault="00000000">
      <w:pPr>
        <w:pStyle w:val="BodyText"/>
      </w:pPr>
      <w:r>
        <w:t>Hold fast to the Book of God and His ordinances, then bear it with this favor which nothing created on earth can equal.</w:t>
      </w:r>
    </w:p>
    <w:p w14:paraId="0A99273A" w14:textId="77777777" w:rsidR="00DC093A" w:rsidRDefault="00000000">
      <w:pPr>
        <w:pStyle w:val="BodyText"/>
      </w:pPr>
      <w:r>
        <w:t>Indeed, your Lord is the Truthful and Trustworthy.</w:t>
      </w:r>
    </w:p>
    <w:p w14:paraId="3082897B" w14:textId="77777777" w:rsidR="00DC093A" w:rsidRDefault="00000000">
      <w:pPr>
        <w:pStyle w:val="BodyText"/>
      </w:pPr>
      <w:r>
        <w:t>We have mentioned you and your branch in this Tablet, and we also mention her mother, who believed in God, the Lord of all worlds.</w:t>
      </w:r>
    </w:p>
    <w:p w14:paraId="1AE10101" w14:textId="77777777" w:rsidR="00DC093A" w:rsidRDefault="00000000">
      <w:pPr>
        <w:pStyle w:val="BodyText"/>
      </w:pPr>
      <w:r>
        <w:t>Do not grieve over what has befallen you. By My life, the world and all it contains shall perish, but what has been destined for you in My mighty and exalted Kingdom shall remain.”</w:t>
      </w:r>
    </w:p>
    <w:p w14:paraId="44F038F9" w14:textId="77777777" w:rsidR="00DC093A" w:rsidRDefault="00000000">
      <w:pPr>
        <w:pStyle w:val="BodyText"/>
      </w:pPr>
      <w:r>
        <w:rPr>
          <w:b/>
          <w:bCs/>
          <w:i/>
          <w:iCs/>
        </w:rPr>
        <w:t>Page 98</w:t>
      </w:r>
    </w:p>
    <w:p w14:paraId="4EC69417" w14:textId="77777777" w:rsidR="00DC093A" w:rsidRDefault="00000000">
      <w:pPr>
        <w:pStyle w:val="BodyText"/>
      </w:pPr>
      <w:r>
        <w:t>“Your names have been preserved in this treasure that is called the Tablet, in the tongue of God. And it shall endure through the eternity of His names.</w:t>
      </w:r>
    </w:p>
    <w:p w14:paraId="332C209B" w14:textId="77777777" w:rsidR="00DC093A" w:rsidRDefault="00000000">
      <w:pPr>
        <w:pStyle w:val="BodyText"/>
      </w:pPr>
      <w:r>
        <w:t>All discerning and insightful ones bear witness to this.”</w:t>
      </w:r>
    </w:p>
    <w:p w14:paraId="3EEBA384" w14:textId="77777777" w:rsidR="00DC093A" w:rsidRDefault="00000000">
      <w:pPr>
        <w:pStyle w:val="BodyText"/>
      </w:pPr>
      <w:r>
        <w:t>It is revealed that this Tablet from the heaven of divine will is specifically for the handmaiden of God, Khadíjah, who is named in the Blessed Tablet as the Leaf.</w:t>
      </w:r>
    </w:p>
    <w:p w14:paraId="70ECC42F" w14:textId="77777777" w:rsidR="00DC093A" w:rsidRDefault="00000000">
      <w:pPr>
        <w:pStyle w:val="BodyText"/>
      </w:pPr>
      <w:r>
        <w:t>God knows that she has attained what neither the heavens nor the earth can match.</w:t>
      </w:r>
    </w:p>
    <w:p w14:paraId="462F38FC" w14:textId="77777777" w:rsidR="00DC093A" w:rsidRDefault="00000000">
      <w:pPr>
        <w:pStyle w:val="BodyText"/>
      </w:pPr>
      <w:r>
        <w:t>Truly, in this wondrous and mighty Tablet, mention is made of you, your honored servant Ṣamad, the Leaf, and your branch.</w:t>
      </w:r>
    </w:p>
    <w:p w14:paraId="1CA9E368" w14:textId="77777777" w:rsidR="00DC093A" w:rsidRDefault="00000000">
      <w:pPr>
        <w:pStyle w:val="BodyText"/>
      </w:pPr>
      <w:r>
        <w:lastRenderedPageBreak/>
        <w:t>All have been endowed with divine favors.</w:t>
      </w:r>
    </w:p>
    <w:p w14:paraId="3C85C7AD" w14:textId="77777777" w:rsidR="00DC093A" w:rsidRDefault="00000000">
      <w:pPr>
        <w:pStyle w:val="BodyText"/>
      </w:pPr>
      <w:r>
        <w:t>The spirit of the world is sacrificed for His grace.</w:t>
      </w:r>
    </w:p>
    <w:p w14:paraId="734A08D8" w14:textId="77777777" w:rsidR="00DC093A" w:rsidRDefault="00000000">
      <w:pPr>
        <w:pStyle w:val="BodyText"/>
      </w:pPr>
      <w:r>
        <w:t>Mention is also made of the twin luminaries, the two brilliant lights, as well as Kāẓim—upon them be the glory of God.</w:t>
      </w:r>
    </w:p>
    <w:p w14:paraId="7A422DDE" w14:textId="77777777" w:rsidR="00DC093A" w:rsidRDefault="00000000">
      <w:pPr>
        <w:pStyle w:val="BodyText"/>
      </w:pPr>
      <w:r>
        <w:t>Although the tragedy of the land of Ṣád ignited hearts and caused wailing among the servants, a discerning soul who reflects deeply and views things detached from earthly concerns will perceive that there is nothing more exalted than what has transpired.</w:t>
      </w:r>
    </w:p>
    <w:p w14:paraId="57E690F6" w14:textId="77777777" w:rsidR="00DC093A" w:rsidRDefault="00000000">
      <w:pPr>
        <w:pStyle w:val="BodyText"/>
      </w:pPr>
      <w:r>
        <w:rPr>
          <w:b/>
          <w:bCs/>
          <w:i/>
          <w:iCs/>
        </w:rPr>
        <w:t>Page 99</w:t>
      </w:r>
    </w:p>
    <w:p w14:paraId="43541C30" w14:textId="77777777" w:rsidR="00DC093A" w:rsidRDefault="00000000">
      <w:pPr>
        <w:pStyle w:val="BodyText"/>
      </w:pPr>
      <w:r>
        <w:t>This servant has, from the beginning until now, been aware of the details concerning the two radiant lights.</w:t>
      </w:r>
    </w:p>
    <w:p w14:paraId="0CCA29B8" w14:textId="77777777" w:rsidR="00DC093A" w:rsidRDefault="00000000">
      <w:pPr>
        <w:pStyle w:val="BodyText"/>
      </w:pPr>
      <w:r>
        <w:t>In Iraq, they attained the Sacred Presence, and great favor was bestowed upon them.</w:t>
      </w:r>
    </w:p>
    <w:p w14:paraId="42AF27DF" w14:textId="77777777" w:rsidR="00DC093A" w:rsidRDefault="00000000">
      <w:pPr>
        <w:pStyle w:val="BodyText"/>
      </w:pPr>
      <w:r>
        <w:t>Initially, this was met with opposition from some, but the Hand of Divine Power elevated them and adorned them with honor.</w:t>
      </w:r>
    </w:p>
    <w:p w14:paraId="54998069" w14:textId="77777777" w:rsidR="00DC093A" w:rsidRDefault="00000000">
      <w:pPr>
        <w:pStyle w:val="BodyText"/>
      </w:pPr>
      <w:r>
        <w:t>From the heaven of bounty, blessings were showered upon them until they reached a station that you have seen and heard about.</w:t>
      </w:r>
    </w:p>
    <w:p w14:paraId="1FE0134A" w14:textId="77777777" w:rsidR="00DC093A" w:rsidRDefault="00000000">
      <w:pPr>
        <w:pStyle w:val="BodyText"/>
      </w:pPr>
      <w:r>
        <w:t>After returning from the Sacred Presence to the land of Ṣád, they presented two supplications, earnestly beseeching the Almighty for what ultimately transpired.</w:t>
      </w:r>
    </w:p>
    <w:p w14:paraId="7250BADF" w14:textId="77777777" w:rsidR="00DC093A" w:rsidRDefault="00000000">
      <w:pPr>
        <w:pStyle w:val="BodyText"/>
      </w:pPr>
      <w:r>
        <w:t>Reflect now, and observe:</w:t>
      </w:r>
    </w:p>
    <w:p w14:paraId="1E1DF7AC" w14:textId="77777777" w:rsidR="00DC093A" w:rsidRDefault="00000000">
      <w:pPr>
        <w:pStyle w:val="BodyText"/>
      </w:pPr>
      <w:r>
        <w:t>Praise be to God, as long as they were among the people, the favor of God shone upon them with unparalleled dignity, casting the love for them into hearts in ways immeasurable save by God Himself.</w:t>
      </w:r>
    </w:p>
    <w:p w14:paraId="7EB3424B" w14:textId="77777777" w:rsidR="00DC093A" w:rsidRDefault="00000000">
      <w:pPr>
        <w:pStyle w:val="BodyText"/>
      </w:pPr>
      <w:r>
        <w:t>In the end, they attained the supreme station of martyrdom, which they had sought for themselves.</w:t>
      </w:r>
    </w:p>
    <w:p w14:paraId="3E033C05" w14:textId="77777777" w:rsidR="00DC093A" w:rsidRDefault="00000000">
      <w:pPr>
        <w:pStyle w:val="BodyText"/>
      </w:pPr>
      <w:r>
        <w:rPr>
          <w:b/>
          <w:bCs/>
          <w:i/>
          <w:iCs/>
        </w:rPr>
        <w:t>Page 100</w:t>
      </w:r>
    </w:p>
    <w:p w14:paraId="1D226090" w14:textId="77777777" w:rsidR="00DC093A" w:rsidRDefault="00000000">
      <w:pPr>
        <w:pStyle w:val="BodyText"/>
      </w:pPr>
      <w:r>
        <w:t>And after their passing, you have seen what has been revealed about them by the Supreme Pen.</w:t>
      </w:r>
    </w:p>
    <w:p w14:paraId="4ADF387F" w14:textId="77777777" w:rsidR="00DC093A" w:rsidRDefault="00000000">
      <w:pPr>
        <w:pStyle w:val="BodyText"/>
      </w:pPr>
      <w:r>
        <w:t>By My life, what has been revealed in their honor causes all things to wail, the rock to cry aloud, and the dwellers of Paradise to weep.</w:t>
      </w:r>
    </w:p>
    <w:p w14:paraId="70874536" w14:textId="77777777" w:rsidR="00DC093A" w:rsidRDefault="00000000">
      <w:pPr>
        <w:pStyle w:val="BodyText"/>
      </w:pPr>
      <w:r>
        <w:t>Even if a soul were to possess all the wealth of the world and offer it in sacrifice, they could not attain this station.</w:t>
      </w:r>
    </w:p>
    <w:p w14:paraId="10772A19" w14:textId="77777777" w:rsidR="00DC093A" w:rsidRDefault="00000000">
      <w:pPr>
        <w:pStyle w:val="BodyText"/>
      </w:pPr>
      <w:r>
        <w:t>This is a station that all the Messengers and the near ones have longed for and continue to yearn for.</w:t>
      </w:r>
    </w:p>
    <w:p w14:paraId="4696AFC3" w14:textId="77777777" w:rsidR="00DC093A" w:rsidRDefault="00000000">
      <w:pPr>
        <w:pStyle w:val="BodyText"/>
      </w:pPr>
      <w:r>
        <w:t>Thus far, nearly one hundred Tablets have been revealed in connection with this supreme calamity, perhaps even more.</w:t>
      </w:r>
    </w:p>
    <w:p w14:paraId="1DE1ABE6" w14:textId="77777777" w:rsidR="00DC093A" w:rsidRDefault="00000000">
      <w:pPr>
        <w:pStyle w:val="BodyText"/>
      </w:pPr>
      <w:r>
        <w:t>These days, in many Tablets, mention is made of the martyrs.</w:t>
      </w:r>
    </w:p>
    <w:p w14:paraId="758C6B25" w14:textId="77777777" w:rsidR="00DC093A" w:rsidRDefault="00000000">
      <w:pPr>
        <w:pStyle w:val="BodyText"/>
      </w:pPr>
      <w:r>
        <w:lastRenderedPageBreak/>
        <w:t>What greater station or more exalted rank than this?</w:t>
      </w:r>
    </w:p>
    <w:p w14:paraId="26F76D6B" w14:textId="77777777" w:rsidR="00DC093A" w:rsidRDefault="00000000">
      <w:pPr>
        <w:pStyle w:val="BodyText"/>
      </w:pPr>
      <w:r>
        <w:t>At one time, He said:</w:t>
      </w:r>
    </w:p>
    <w:p w14:paraId="7D2D68D3" w14:textId="77777777" w:rsidR="00DC093A" w:rsidRDefault="00000000">
      <w:pPr>
        <w:pStyle w:val="BodyText"/>
      </w:pPr>
      <w:r>
        <w:t>“O Servant, events like this, though they cause immeasurable sorrow, are also the reason for the exaltation of God’s Cause.</w:t>
      </w:r>
    </w:p>
    <w:p w14:paraId="521B6761" w14:textId="77777777" w:rsidR="00DC093A" w:rsidRDefault="00000000">
      <w:pPr>
        <w:pStyle w:val="BodyText"/>
      </w:pPr>
      <w:r>
        <w:t>Complaints should only be made about matters that lead to the obscuring of the Cause.</w:t>
      </w:r>
    </w:p>
    <w:p w14:paraId="0059D07B" w14:textId="77777777" w:rsidR="00DC093A" w:rsidRDefault="00000000">
      <w:pPr>
        <w:pStyle w:val="BodyText"/>
      </w:pPr>
      <w:r>
        <w:t>We beseech the Almighty to guide all people and enable them to do what He loves and accepts.”</w:t>
      </w:r>
    </w:p>
    <w:p w14:paraId="109FA2CD" w14:textId="77777777" w:rsidR="00DC093A" w:rsidRDefault="00000000">
      <w:pPr>
        <w:pStyle w:val="BodyText"/>
      </w:pPr>
      <w:r>
        <w:t>He also said:</w:t>
      </w:r>
    </w:p>
    <w:p w14:paraId="57355B14" w14:textId="77777777" w:rsidR="00DC093A" w:rsidRDefault="00000000">
      <w:pPr>
        <w:pStyle w:val="BodyText"/>
      </w:pPr>
      <w:r>
        <w:t>“Write, O Jamál, that the Cause of God in the prison-land has been exalted above all things and now stands at a station whose mention brings new sorrows.”</w:t>
      </w:r>
    </w:p>
    <w:p w14:paraId="34F3F6D9" w14:textId="77777777" w:rsidR="00DC093A" w:rsidRDefault="00000000">
      <w:pPr>
        <w:pStyle w:val="BodyText"/>
      </w:pPr>
      <w:r>
        <w:rPr>
          <w:b/>
          <w:bCs/>
          <w:i/>
          <w:iCs/>
        </w:rPr>
        <w:t>Page 101</w:t>
      </w:r>
    </w:p>
    <w:p w14:paraId="0E51B40F" w14:textId="77777777" w:rsidR="00DC093A" w:rsidRDefault="00000000">
      <w:pPr>
        <w:pStyle w:val="BodyText"/>
      </w:pPr>
      <w:r>
        <w:t>“Indeed, your Lord is forbearing and patient.”</w:t>
      </w:r>
    </w:p>
    <w:p w14:paraId="6F755307" w14:textId="77777777" w:rsidR="00DC093A" w:rsidRDefault="00000000">
      <w:pPr>
        <w:pStyle w:val="BodyText"/>
      </w:pPr>
      <w:r>
        <w:t>Regarding your recent mention of the land of Khá, it was presented and the following was revealed:</w:t>
      </w:r>
    </w:p>
    <w:p w14:paraId="02FF1A80" w14:textId="77777777" w:rsidR="00DC093A" w:rsidRDefault="00000000">
      <w:pPr>
        <w:pStyle w:val="BodyText"/>
      </w:pPr>
      <w:r>
        <w:t>“This has arisen from the horizon of the divine Utterance.</w:t>
      </w:r>
    </w:p>
    <w:p w14:paraId="0FA843CB" w14:textId="77777777" w:rsidR="00DC093A" w:rsidRDefault="00000000">
      <w:pPr>
        <w:pStyle w:val="BodyText"/>
      </w:pPr>
      <w:r>
        <w:t>O Jamál, bring glad tidings to them of My bounty, My grace, and My mercy, which surpass all creation.</w:t>
      </w:r>
    </w:p>
    <w:p w14:paraId="453D8B6E" w14:textId="77777777" w:rsidR="00DC093A" w:rsidRDefault="00000000">
      <w:pPr>
        <w:pStyle w:val="BodyText"/>
      </w:pPr>
      <w:r>
        <w:t>We have remembered them and shall continue to remember them.</w:t>
      </w:r>
    </w:p>
    <w:p w14:paraId="651ACCC8" w14:textId="77777777" w:rsidR="00DC093A" w:rsidRDefault="00000000">
      <w:pPr>
        <w:pStyle w:val="BodyText"/>
      </w:pPr>
      <w:r>
        <w:t>Your Lord is the Most Bountiful, the Most Generous.</w:t>
      </w:r>
    </w:p>
    <w:p w14:paraId="502EFBFB" w14:textId="77777777" w:rsidR="00DC093A" w:rsidRDefault="00000000">
      <w:pPr>
        <w:pStyle w:val="BodyText"/>
      </w:pPr>
      <w:r>
        <w:t>We have accepted what they have sent after their names were presented before the Throne.</w:t>
      </w:r>
    </w:p>
    <w:p w14:paraId="3585B888" w14:textId="77777777" w:rsidR="00DC093A" w:rsidRDefault="00000000">
      <w:pPr>
        <w:pStyle w:val="BodyText"/>
      </w:pPr>
      <w:r>
        <w:t>Indeed, He is the Most Bountiful, the All-Wise.</w:t>
      </w:r>
    </w:p>
    <w:p w14:paraId="660505E8" w14:textId="77777777" w:rsidR="00DC093A" w:rsidRDefault="00000000">
      <w:pPr>
        <w:pStyle w:val="BodyText"/>
      </w:pPr>
      <w:r>
        <w:t>Those whose names were mentioned in your letter, We have remembered them with a remembrance that caused the hearts of the sincere to be drawn, and We glorify their faces from this station and bring them glad tidings of a station of glorious honor.”</w:t>
      </w:r>
    </w:p>
    <w:p w14:paraId="69C08094" w14:textId="77777777" w:rsidR="00DC093A" w:rsidRDefault="00000000">
      <w:pPr>
        <w:pStyle w:val="BodyText"/>
      </w:pPr>
      <w:r>
        <w:t>Thus ends the revelation of the response to your inquiry.</w:t>
      </w:r>
    </w:p>
    <w:p w14:paraId="19118BCE" w14:textId="77777777" w:rsidR="00DC093A" w:rsidRDefault="00000000">
      <w:pPr>
        <w:pStyle w:val="BodyText"/>
      </w:pPr>
      <w:r>
        <w:rPr>
          <w:b/>
          <w:bCs/>
          <w:i/>
          <w:iCs/>
        </w:rPr>
        <w:t>Page 102</w:t>
      </w:r>
    </w:p>
    <w:p w14:paraId="512D0FBD" w14:textId="77777777" w:rsidR="00DC093A" w:rsidRDefault="00000000">
      <w:pPr>
        <w:pStyle w:val="BodyText"/>
      </w:pPr>
      <w:r>
        <w:t>The Supreme Word that was revealed:</w:t>
      </w:r>
    </w:p>
    <w:p w14:paraId="48C19E73" w14:textId="77777777" w:rsidR="00DC093A" w:rsidRDefault="00000000">
      <w:pPr>
        <w:pStyle w:val="BodyText"/>
      </w:pPr>
      <w:r>
        <w:t>“Praise be to the One in Whose grasp is the dominion of all names, and in Whose control is the reign of all things. I beseech You by the Greatest Name, by which the nations were shaken except those preserved by the Hand of Your Power, to strengthen me in mentioning and praising You, such that I may not be hindered by the cries of the ignorant who have cast aside Your commandments and disputed Your verses.</w:t>
      </w:r>
    </w:p>
    <w:p w14:paraId="46E884FB" w14:textId="77777777" w:rsidR="00DC093A" w:rsidRDefault="00000000">
      <w:pPr>
        <w:pStyle w:val="BodyText"/>
      </w:pPr>
      <w:r>
        <w:lastRenderedPageBreak/>
        <w:t>O my God, shower from the clouds of Your mercy that which will cause the blossoms of Your wisdom and the roses of Your knowledge to grow in the breasts of those who have partaken of the nectar of Your revelation and the fountain of Your inspiration.</w:t>
      </w:r>
    </w:p>
    <w:p w14:paraId="61427DE7" w14:textId="77777777" w:rsidR="00DC093A" w:rsidRDefault="00000000">
      <w:pPr>
        <w:pStyle w:val="BodyText"/>
      </w:pPr>
      <w:r>
        <w:t>O my Lord, assist everyone who turns to support Your Cause and is steadfast in Your love. You are the One Who has always been able to do whatever You will. There is none other God but You, the All-Knowing, the All-Wise.</w:t>
      </w:r>
    </w:p>
    <w:p w14:paraId="4EE4F643" w14:textId="77777777" w:rsidR="00DC093A" w:rsidRDefault="00000000">
      <w:pPr>
        <w:pStyle w:val="BodyText"/>
      </w:pPr>
      <w:r>
        <w:t>Then, O my God, write for me what befits the heaven of Your generosity and the ocean of Your bounty. You are the Most Bountiful, from the beginningless past. Nothing escapes Your knowledge. You hear and see, and indeed, You are the All-Hearing, the All-Seeing.”</w:t>
      </w:r>
    </w:p>
    <w:p w14:paraId="40C83F08" w14:textId="77777777" w:rsidR="00DC093A" w:rsidRDefault="00000000">
      <w:pPr>
        <w:pStyle w:val="BodyText"/>
      </w:pPr>
      <w:r>
        <w:rPr>
          <w:b/>
          <w:bCs/>
          <w:i/>
          <w:iCs/>
        </w:rPr>
        <w:t>Page 103</w:t>
      </w:r>
    </w:p>
    <w:p w14:paraId="5D26F5D0" w14:textId="77777777" w:rsidR="00DC093A" w:rsidRDefault="00000000">
      <w:pPr>
        <w:pStyle w:val="BodyText"/>
      </w:pPr>
      <w:r>
        <w:t>In the Sacred Presence, the names mentioned in your letter were individually presented, and for each of them, wondrous and mighty verses were revealed. Surely they shall attain these bounties.</w:t>
      </w:r>
    </w:p>
    <w:p w14:paraId="3AB11995" w14:textId="77777777" w:rsidR="00DC093A" w:rsidRDefault="00000000">
      <w:pPr>
        <w:pStyle w:val="BodyText"/>
      </w:pPr>
      <w:r>
        <w:t>He then revealed:</w:t>
      </w:r>
    </w:p>
    <w:p w14:paraId="372F4DFC" w14:textId="77777777" w:rsidR="00DC093A" w:rsidRDefault="00000000">
      <w:pPr>
        <w:pStyle w:val="BodyText"/>
      </w:pPr>
      <w:r>
        <w:t>“O Naṣr, the Wronged One has beheld your turning towards God, and He has revealed for you what will delight your eyes and bring joy to your heart and the hearts of the listeners.</w:t>
      </w:r>
    </w:p>
    <w:p w14:paraId="2CCF82C2" w14:textId="77777777" w:rsidR="00DC093A" w:rsidRDefault="00000000">
      <w:pPr>
        <w:pStyle w:val="BodyText"/>
      </w:pPr>
      <w:r>
        <w:t>Rejoice in My remembrance of you, then give thanks to your generous Lord. He has turned to you from His Most Great Prison and mentioned you with that which is more exalted than the ocean of eternal life in the sight of your Merciful Lord.</w:t>
      </w:r>
    </w:p>
    <w:p w14:paraId="2FD80785" w14:textId="77777777" w:rsidR="00DC093A" w:rsidRDefault="00000000">
      <w:pPr>
        <w:pStyle w:val="BodyText"/>
      </w:pPr>
      <w:r>
        <w:t>Give thanks and say: ‘Praise be to You, O Lord of the worlds.’</w:t>
      </w:r>
    </w:p>
    <w:p w14:paraId="0DA55841" w14:textId="77777777" w:rsidR="00DC093A" w:rsidRDefault="00000000">
      <w:pPr>
        <w:pStyle w:val="BodyText"/>
      </w:pPr>
      <w:r>
        <w:t>The glory of God be upon you and upon your branch who has believed in the One, the All-Informed.”</w:t>
      </w:r>
    </w:p>
    <w:p w14:paraId="1B376E69" w14:textId="77777777" w:rsidR="00DC093A" w:rsidRDefault="00000000">
      <w:pPr>
        <w:pStyle w:val="BodyText"/>
      </w:pPr>
      <w:r>
        <w:rPr>
          <w:b/>
          <w:bCs/>
          <w:i/>
          <w:iCs/>
        </w:rPr>
        <w:t>Page 104</w:t>
      </w:r>
    </w:p>
    <w:p w14:paraId="38937FD9" w14:textId="77777777" w:rsidR="00DC093A" w:rsidRDefault="00000000">
      <w:pPr>
        <w:pStyle w:val="BodyText"/>
      </w:pPr>
      <w:r>
        <w:t>He continued:</w:t>
      </w:r>
    </w:p>
    <w:p w14:paraId="0D9C692C" w14:textId="77777777" w:rsidR="00DC093A" w:rsidRDefault="00000000">
      <w:pPr>
        <w:pStyle w:val="BodyText"/>
      </w:pPr>
      <w:r>
        <w:t>“O Pen of the Most High, mention the one named Mu’min (the Believer), that he may rejoice in the mention of God, the Lord of the ultimate return.</w:t>
      </w:r>
    </w:p>
    <w:p w14:paraId="447B7F72" w14:textId="77777777" w:rsidR="00DC093A" w:rsidRDefault="00000000">
      <w:pPr>
        <w:pStyle w:val="BodyText"/>
      </w:pPr>
      <w:r>
        <w:t>Indeed, We have already mentioned you as a favor from Us, and We are the Almighty, the Bestower.</w:t>
      </w:r>
    </w:p>
    <w:p w14:paraId="50D516AC" w14:textId="77777777" w:rsidR="00DC093A" w:rsidRDefault="00000000">
      <w:pPr>
        <w:pStyle w:val="BodyText"/>
      </w:pPr>
      <w:r>
        <w:t>Blessed is the soul who turned to My dominion, drank the nectar of My bounty from the hands of My gifts, and proclaimed My wondrous mention.</w:t>
      </w:r>
    </w:p>
    <w:p w14:paraId="19D3B1A8" w14:textId="77777777" w:rsidR="00DC093A" w:rsidRDefault="00000000">
      <w:pPr>
        <w:pStyle w:val="BodyText"/>
      </w:pPr>
      <w:r>
        <w:t>Your mention is inscribed in the Book of My Name, and these verses have been revealed for you, verses which are unmatched by the treasures of the heavens and the earth.”</w:t>
      </w:r>
    </w:p>
    <w:p w14:paraId="69534675" w14:textId="77777777" w:rsidR="00DC093A" w:rsidRDefault="00000000">
      <w:pPr>
        <w:pStyle w:val="BodyText"/>
      </w:pPr>
      <w:r>
        <w:t>He further said:</w:t>
      </w:r>
    </w:p>
    <w:p w14:paraId="3AC2DAD5" w14:textId="77777777" w:rsidR="00DC093A" w:rsidRDefault="00000000">
      <w:pPr>
        <w:pStyle w:val="BodyText"/>
      </w:pPr>
      <w:r>
        <w:t>“Blessed is your branch who attained in the days of the One, the All-Informed.”</w:t>
      </w:r>
    </w:p>
    <w:p w14:paraId="6051FF89" w14:textId="77777777" w:rsidR="00DC093A" w:rsidRDefault="00000000">
      <w:pPr>
        <w:pStyle w:val="BodyText"/>
      </w:pPr>
      <w:r>
        <w:lastRenderedPageBreak/>
        <w:t>He mentioned another:</w:t>
      </w:r>
    </w:p>
    <w:p w14:paraId="44C502A9" w14:textId="77777777" w:rsidR="00DC093A" w:rsidRDefault="00000000">
      <w:pPr>
        <w:pStyle w:val="BodyText"/>
      </w:pPr>
      <w:r>
        <w:t>“We recall the one named ʿAlí, who turned to the supreme horizon.</w:t>
      </w:r>
    </w:p>
    <w:p w14:paraId="5503E9B5" w14:textId="77777777" w:rsidR="00DC093A" w:rsidRDefault="00000000">
      <w:pPr>
        <w:pStyle w:val="BodyText"/>
      </w:pPr>
      <w:r>
        <w:t>We counsel him to rise with that which will exalt the Cause of God, the Lord of creation.”</w:t>
      </w:r>
    </w:p>
    <w:p w14:paraId="12299634" w14:textId="77777777" w:rsidR="00DC093A" w:rsidRDefault="00000000">
      <w:pPr>
        <w:pStyle w:val="BodyText"/>
      </w:pPr>
      <w:r>
        <w:t>“O ʿAlí, listen to My call, then rejoice in the mention of your Lord, by which the horizons have been illumined.</w:t>
      </w:r>
    </w:p>
    <w:p w14:paraId="60740D60" w14:textId="77777777" w:rsidR="00DC093A" w:rsidRDefault="00000000">
      <w:pPr>
        <w:pStyle w:val="BodyText"/>
      </w:pPr>
      <w:r>
        <w:t>Blessed is the one who heard the cry of the Wronged One and for His sake severed himself from all directions.”</w:t>
      </w:r>
    </w:p>
    <w:p w14:paraId="5F31F676" w14:textId="77777777" w:rsidR="00DC093A" w:rsidRDefault="00000000">
      <w:pPr>
        <w:pStyle w:val="BodyText"/>
      </w:pPr>
      <w:r>
        <w:rPr>
          <w:b/>
          <w:bCs/>
          <w:i/>
          <w:iCs/>
        </w:rPr>
        <w:t>Page 105</w:t>
      </w:r>
    </w:p>
    <w:p w14:paraId="1AC8FDDD" w14:textId="77777777" w:rsidR="00DC093A" w:rsidRDefault="00000000">
      <w:pPr>
        <w:pStyle w:val="BodyText"/>
      </w:pPr>
      <w:r>
        <w:t>“The glory of God be upon you and upon your son, who believed in the Chosen One, the Peerless.”</w:t>
      </w:r>
    </w:p>
    <w:p w14:paraId="2BBFB777" w14:textId="77777777" w:rsidR="00DC093A" w:rsidRDefault="00000000">
      <w:pPr>
        <w:pStyle w:val="BodyText"/>
      </w:pPr>
      <w:r>
        <w:t>We also remember ʿAlí-ʿAskar, who believed in God, the Lord of Destiny, on the day when every noble person was shaken, every scholar turned away, and every wise one opposed—except those whom God willed.</w:t>
      </w:r>
    </w:p>
    <w:p w14:paraId="74EE2233" w14:textId="77777777" w:rsidR="00DC093A" w:rsidRDefault="00000000">
      <w:pPr>
        <w:pStyle w:val="BodyText"/>
      </w:pPr>
      <w:r>
        <w:t>How many knowledgeable ones have We made a flame for companionship, and how many learned ones have We abandoned and made a lesson for the onlookers.</w:t>
      </w:r>
    </w:p>
    <w:p w14:paraId="6EA2F3CA" w14:textId="77777777" w:rsidR="00DC093A" w:rsidRDefault="00000000">
      <w:pPr>
        <w:pStyle w:val="BodyText"/>
      </w:pPr>
      <w:r>
        <w:t>How many wealthy ones have been deceived by their riches until they turned away from the Lord of all beings, and how many poor ones have attained the fountain of everlasting life in the days of God, the Sovereign, the Mighty, the Praised.</w:t>
      </w:r>
    </w:p>
    <w:p w14:paraId="7C6F708F" w14:textId="77777777" w:rsidR="00DC093A" w:rsidRDefault="00000000">
      <w:pPr>
        <w:pStyle w:val="BodyText"/>
      </w:pPr>
      <w:r>
        <w:t>We remember the one named Bashír, so that every believer may be assured that We remember all who recall their Lord, the Exalted, the Most Great.</w:t>
      </w:r>
    </w:p>
    <w:p w14:paraId="5A3E189B" w14:textId="77777777" w:rsidR="00DC093A" w:rsidRDefault="00000000">
      <w:pPr>
        <w:pStyle w:val="BodyText"/>
      </w:pPr>
      <w:r>
        <w:rPr>
          <w:b/>
          <w:bCs/>
          <w:i/>
          <w:iCs/>
        </w:rPr>
        <w:t>Page 106</w:t>
      </w:r>
    </w:p>
    <w:p w14:paraId="1B42D97D" w14:textId="77777777" w:rsidR="00DC093A" w:rsidRDefault="00000000">
      <w:pPr>
        <w:pStyle w:val="BodyText"/>
      </w:pPr>
      <w:r>
        <w:t>“O servant, rely upon God in all matters, then recount My days, My tribulations, and what befell Me and My chosen ones, who believed in My verses and turned to My clear horizon.”</w:t>
      </w:r>
    </w:p>
    <w:p w14:paraId="6E9E4874" w14:textId="77777777" w:rsidR="00DC093A" w:rsidRDefault="00000000">
      <w:pPr>
        <w:pStyle w:val="BodyText"/>
      </w:pPr>
      <w:r>
        <w:t>Thus have We revealed the verses as a favor from Us.</w:t>
      </w:r>
    </w:p>
    <w:p w14:paraId="494E853F" w14:textId="77777777" w:rsidR="00DC093A" w:rsidRDefault="00000000">
      <w:pPr>
        <w:pStyle w:val="BodyText"/>
      </w:pPr>
      <w:r>
        <w:t>Indeed, your Lord is the Gracious One, the Generous.</w:t>
      </w:r>
    </w:p>
    <w:p w14:paraId="645AAC82" w14:textId="77777777" w:rsidR="00DC093A" w:rsidRDefault="00000000">
      <w:pPr>
        <w:pStyle w:val="BodyText"/>
      </w:pPr>
      <w:r>
        <w:t>He is the Most Holy, the Most Great, the Most Glorious.</w:t>
      </w:r>
    </w:p>
    <w:p w14:paraId="0598E347" w14:textId="77777777" w:rsidR="00DC093A" w:rsidRDefault="00000000">
      <w:pPr>
        <w:pStyle w:val="BodyText"/>
      </w:pPr>
      <w:r>
        <w:t>“O Muḥammad-Qabl-Taqí, hear the call from the direction of ʿAkká, the station where this Wronged and Exiled One is imprisoned.</w:t>
      </w:r>
    </w:p>
    <w:p w14:paraId="5553CB6C" w14:textId="77777777" w:rsidR="00DC093A" w:rsidRDefault="00000000">
      <w:pPr>
        <w:pStyle w:val="BodyText"/>
      </w:pPr>
      <w:r>
        <w:t>The cry has encompassed all who are on earth and in heaven, yet most of the people remain heedless.</w:t>
      </w:r>
    </w:p>
    <w:p w14:paraId="0AAFC3A8" w14:textId="77777777" w:rsidR="00DC093A" w:rsidRDefault="00000000">
      <w:pPr>
        <w:pStyle w:val="BodyText"/>
      </w:pPr>
      <w:r>
        <w:t>Blessed are you for having cast aside illusions and turned to the Lord of all beings, who has come with clear authority.</w:t>
      </w:r>
    </w:p>
    <w:p w14:paraId="13F1BA35" w14:textId="77777777" w:rsidR="00DC093A" w:rsidRDefault="00000000">
      <w:pPr>
        <w:pStyle w:val="BodyText"/>
      </w:pPr>
      <w:r>
        <w:lastRenderedPageBreak/>
        <w:t>Delight in having taken the nectar of knowledge and having drunk in the name of your Most Generous Lord.”</w:t>
      </w:r>
    </w:p>
    <w:p w14:paraId="3B81433E" w14:textId="77777777" w:rsidR="00DC093A" w:rsidRDefault="00000000">
      <w:pPr>
        <w:pStyle w:val="BodyText"/>
      </w:pPr>
      <w:r>
        <w:t>Thus ends this exalted Tablet.</w:t>
      </w:r>
    </w:p>
    <w:p w14:paraId="68FD8001" w14:textId="77777777" w:rsidR="00DC093A" w:rsidRDefault="00000000">
      <w:pPr>
        <w:pStyle w:val="BodyText"/>
      </w:pPr>
      <w:r>
        <w:rPr>
          <w:b/>
          <w:bCs/>
          <w:i/>
          <w:iCs/>
        </w:rPr>
        <w:t>Page 107</w:t>
      </w:r>
    </w:p>
    <w:p w14:paraId="6024A870" w14:textId="77777777" w:rsidR="00DC093A" w:rsidRDefault="00000000">
      <w:pPr>
        <w:pStyle w:val="BodyText"/>
      </w:pPr>
      <w:r>
        <w:t>O Asmāʾ al-Jamal, indeed, We remember all My loved ones collectively, magnifying their countenances from the direction of My Prison. We pray upon them and mention them at every dawn and eve.</w:t>
      </w:r>
    </w:p>
    <w:p w14:paraId="795EB71C" w14:textId="77777777" w:rsidR="00DC093A" w:rsidRDefault="00000000">
      <w:pPr>
        <w:pStyle w:val="BodyText"/>
      </w:pPr>
      <w:r>
        <w:t>O Jamāl, give them glad tidings of the ocean of My bounty, the heaven of My grace, and the sun of My mercy that has encompassed all worlds. Say:</w:t>
      </w:r>
    </w:p>
    <w:p w14:paraId="41A3B8FD" w14:textId="77777777" w:rsidR="00DC093A" w:rsidRDefault="00000000">
      <w:pPr>
        <w:pStyle w:val="BodyText"/>
      </w:pPr>
      <w:r>
        <w:t>“By God, the Supreme Pen moves in your mention, and the Face of Eternity is turned toward your faces from this noble, wondrous station.</w:t>
      </w:r>
    </w:p>
    <w:p w14:paraId="40FC99A7" w14:textId="77777777" w:rsidR="00DC093A" w:rsidRDefault="00000000">
      <w:pPr>
        <w:pStyle w:val="BodyText"/>
      </w:pPr>
      <w:r>
        <w:t>We enjoin upon you joy while I recount My sorrow this day, when My ear heard of what befell My sister at the hands of the oppressors. We testify that she turned, attained, soared in My atmosphere, heard My call, and was moved by My will.</w:t>
      </w:r>
    </w:p>
    <w:p w14:paraId="359F6A0B" w14:textId="77777777" w:rsidR="00DC093A" w:rsidRDefault="00000000">
      <w:pPr>
        <w:pStyle w:val="BodyText"/>
      </w:pPr>
      <w:r>
        <w:t>Thus testified the Supreme Pen, though most of the people are in manifest doubt.</w:t>
      </w:r>
    </w:p>
    <w:p w14:paraId="3FB401B0" w14:textId="77777777" w:rsidR="00DC093A" w:rsidRDefault="00000000">
      <w:pPr>
        <w:pStyle w:val="BodyText"/>
      </w:pPr>
      <w:r>
        <w:t>Blessed is the one who visits her and turns to her sincerely for the sake of their Lord, the Benevolent, the Bestower, the Most Generous.”</w:t>
      </w:r>
    </w:p>
    <w:p w14:paraId="77B180AB" w14:textId="77777777" w:rsidR="00DC093A" w:rsidRDefault="00000000">
      <w:pPr>
        <w:pStyle w:val="BodyText"/>
      </w:pPr>
      <w:r>
        <w:t>O Jamāl, the Point of the Bayān declares: “All is for this, that they may be mentioned in that Most Exalted and Resplendent Presence.”</w:t>
      </w:r>
    </w:p>
    <w:p w14:paraId="6FA2281D" w14:textId="77777777" w:rsidR="00DC093A" w:rsidRDefault="00000000">
      <w:pPr>
        <w:pStyle w:val="BodyText"/>
      </w:pPr>
      <w:r>
        <w:t>Now reflect and recognize the worth of this favor, for the Supreme Pen, while surrounded by all sorrows, occupies itself with the mention of His loved ones.</w:t>
      </w:r>
    </w:p>
    <w:p w14:paraId="3AE9D473" w14:textId="77777777" w:rsidR="00DC093A" w:rsidRDefault="00000000">
      <w:pPr>
        <w:pStyle w:val="BodyText"/>
      </w:pPr>
      <w:r>
        <w:rPr>
          <w:b/>
          <w:bCs/>
          <w:i/>
          <w:iCs/>
        </w:rPr>
        <w:t>Page 108</w:t>
      </w:r>
    </w:p>
    <w:p w14:paraId="3788199E" w14:textId="77777777" w:rsidR="00DC093A" w:rsidRDefault="00000000">
      <w:pPr>
        <w:pStyle w:val="BodyText"/>
      </w:pPr>
      <w:r>
        <w:t>By My life, neither the hosts of existence nor the events of the world have deterred Me. I have spoken at all times and invited all to the Unique, the All-Knowing.</w:t>
      </w:r>
    </w:p>
    <w:p w14:paraId="7B4B9411" w14:textId="77777777" w:rsidR="00DC093A" w:rsidRDefault="00000000">
      <w:pPr>
        <w:pStyle w:val="BodyText"/>
      </w:pPr>
      <w:r>
        <w:t>Convey to all the friends My magnification on their behalf from the Wronged One of the horizons.</w:t>
      </w:r>
    </w:p>
    <w:p w14:paraId="1D7C4FEE" w14:textId="77777777" w:rsidR="00DC093A" w:rsidRDefault="00000000">
      <w:pPr>
        <w:pStyle w:val="BodyText"/>
      </w:pPr>
      <w:r>
        <w:t>This year, many calamities have occurred. Most recently, the news of My sister’s tribulations was conveyed to the Sacred Presence. Truly, she was wronged, and in secret, she endured what none but God can comprehend.</w:t>
      </w:r>
    </w:p>
    <w:p w14:paraId="45132BC3" w14:textId="77777777" w:rsidR="00DC093A" w:rsidRDefault="00000000">
      <w:pPr>
        <w:pStyle w:val="BodyText"/>
      </w:pPr>
      <w:r>
        <w:t>Blessed is she, and My glory be upon her for her steadfastness in God and for bearing tribulations in His straight path.”</w:t>
      </w:r>
    </w:p>
    <w:p w14:paraId="0B82AA90" w14:textId="77777777" w:rsidR="00DC093A" w:rsidRDefault="00000000">
      <w:pPr>
        <w:pStyle w:val="BodyText"/>
      </w:pPr>
      <w:r>
        <w:t>He then said:</w:t>
      </w:r>
    </w:p>
    <w:p w14:paraId="2ED61E2C" w14:textId="77777777" w:rsidR="00DC093A" w:rsidRDefault="00000000">
      <w:pPr>
        <w:pStyle w:val="BodyText"/>
      </w:pPr>
      <w:r>
        <w:lastRenderedPageBreak/>
        <w:t>“Moreover, numerous Tablets have been sent to you from the heaven of divine grace. Among them is a special Tablet, conveyed with Jināb-i-Sayyid ʿAlí-Akbar, upon him be glory. Also sent were other Tablets, including one carried by Jināb-i-Ibn-i-Asdaq al-Muqaddas, upon them be glory.</w:t>
      </w:r>
    </w:p>
    <w:p w14:paraId="675038E0" w14:textId="77777777" w:rsidR="00DC093A" w:rsidRDefault="00000000">
      <w:pPr>
        <w:pStyle w:val="BodyText"/>
      </w:pPr>
      <w:r>
        <w:t>And now, another Tablet…”</w:t>
      </w:r>
    </w:p>
    <w:p w14:paraId="0BA2E0BD" w14:textId="77777777" w:rsidR="00DC093A" w:rsidRDefault="00000000">
      <w:pPr>
        <w:pStyle w:val="Heading2"/>
      </w:pPr>
      <w:bookmarkStart w:id="1006" w:name="bh00193-unnatural"/>
      <w:bookmarkEnd w:id="1004"/>
      <w:bookmarkEnd w:id="1005"/>
      <w:r>
        <w:t>BH00193 (Unnatural)</w:t>
      </w:r>
    </w:p>
    <w:p w14:paraId="029473B4" w14:textId="77777777" w:rsidR="00DC093A" w:rsidRDefault="00000000">
      <w:pPr>
        <w:pStyle w:val="FirstParagraph"/>
      </w:pPr>
      <w:r>
        <w:rPr>
          <w:b/>
          <w:bCs/>
          <w:i/>
          <w:iCs/>
        </w:rPr>
        <w:t>Page 109</w:t>
      </w:r>
    </w:p>
    <w:p w14:paraId="142766FB" w14:textId="77777777" w:rsidR="00DC093A" w:rsidRDefault="00000000">
      <w:pPr>
        <w:pStyle w:val="BodyText"/>
      </w:pPr>
      <w:r>
        <w:t>The exalted, inviolable Tablet was sent with its covering. With these divine favors and bounties, it is incumbent upon you, at all times, to be wholly engaged in the remembrance of the Beloved of the worlds. Through this, those intoxicated by the wine of heedlessness may awaken, the withered in the valley of delusions may be refreshed, and the dead in the graves of estrangement may be revived and quickened.</w:t>
      </w:r>
    </w:p>
    <w:p w14:paraId="46A67391" w14:textId="77777777" w:rsidR="00DC093A" w:rsidRDefault="00000000">
      <w:pPr>
        <w:pStyle w:val="BodyText"/>
      </w:pPr>
      <w:r>
        <w:t>May glory be upon you, peace be upon you, and mercy and grace from God be upon you.</w:t>
      </w:r>
    </w:p>
    <w:p w14:paraId="7AAC5DFC" w14:textId="77777777" w:rsidR="00DC093A" w:rsidRDefault="00000000">
      <w:pPr>
        <w:pStyle w:val="BodyText"/>
      </w:pPr>
      <w:r>
        <w:t>In the name of Our Most Sacred, Most Exalted, Most Mighty, Supreme Lord:</w:t>
      </w:r>
    </w:p>
    <w:p w14:paraId="419E845C" w14:textId="77777777" w:rsidR="00DC093A" w:rsidRDefault="00000000">
      <w:pPr>
        <w:pStyle w:val="BodyText"/>
      </w:pPr>
      <w:r>
        <w:t>Praise be to God, who manifested what He willed. He is indeed powerful over whatsoever He desires. The affairs of creation cannot constrain Him, nor can the rejection of those who disbelieve in God, the Lord of the Day of Summoning, weaken Him.</w:t>
      </w:r>
    </w:p>
    <w:p w14:paraId="794881FA" w14:textId="77777777" w:rsidR="00DC093A" w:rsidRDefault="00000000">
      <w:pPr>
        <w:pStyle w:val="BodyText"/>
      </w:pPr>
      <w:r>
        <w:t>When He revealed Himself, His essence was made manifest, and He established His dominion upon the mighty Throne amidst creation. He uttered that which attracted all things and directed all faces from every direction to the Face of the Lord of Names.</w:t>
      </w:r>
    </w:p>
    <w:p w14:paraId="6DAF5BBD" w14:textId="77777777" w:rsidR="00DC093A" w:rsidRDefault="00000000">
      <w:pPr>
        <w:pStyle w:val="BodyText"/>
      </w:pPr>
      <w:r>
        <w:t>Then He spoke another word, which caused the heavens and the earth to tremble. Through it, the veil was drawn back between His servants. The doubters turned away, the hesitant disbelieved, the idol-worshippers lamented, and the heedless wailed.</w:t>
      </w:r>
    </w:p>
    <w:p w14:paraId="7B5F4EAD" w14:textId="77777777" w:rsidR="00DC093A" w:rsidRDefault="00000000">
      <w:pPr>
        <w:pStyle w:val="BodyText"/>
      </w:pPr>
      <w:r>
        <w:rPr>
          <w:b/>
          <w:bCs/>
          <w:i/>
          <w:iCs/>
        </w:rPr>
        <w:t>Page 110</w:t>
      </w:r>
    </w:p>
    <w:p w14:paraId="125A4E24" w14:textId="77777777" w:rsidR="00DC093A" w:rsidRDefault="00000000">
      <w:pPr>
        <w:pStyle w:val="BodyText"/>
      </w:pPr>
      <w:r>
        <w:t>The monotheists hastened forward, the sincere soared high, and the near ones advanced. The sweetness of the call captivated the people of Bahá to such an extent that they cast aside the world and turned to the Most Great Name. With hearts focused, they turned toward the horizon from which the Tongue of Grandeur and Majesty spoke:</w:t>
      </w:r>
    </w:p>
    <w:p w14:paraId="2D748855" w14:textId="77777777" w:rsidR="00DC093A" w:rsidRDefault="00000000">
      <w:pPr>
        <w:pStyle w:val="BodyText"/>
      </w:pPr>
      <w:r>
        <w:t>“There is no God but Him, the One, the Peerless, the All-Bountiful.”</w:t>
      </w:r>
    </w:p>
    <w:p w14:paraId="6A9EE2C4" w14:textId="77777777" w:rsidR="00DC093A" w:rsidRDefault="00000000">
      <w:pPr>
        <w:pStyle w:val="BodyText"/>
      </w:pPr>
      <w:r>
        <w:t>This humble servant testifies with the tongue of his heart, his being, his outward and inward self, that God has tested His servants through the revelation of tribulations in the realm of creation.</w:t>
      </w:r>
    </w:p>
    <w:p w14:paraId="6C6E7AC0" w14:textId="77777777" w:rsidR="00DC093A" w:rsidRDefault="00000000">
      <w:pPr>
        <w:pStyle w:val="BodyText"/>
      </w:pPr>
      <w:r>
        <w:t>Blessed is he who is enraptured by the wine of knowledge and severed from all existence, turning toward his Lord, the Mighty, the Most Generous.</w:t>
      </w:r>
    </w:p>
    <w:p w14:paraId="65681A20" w14:textId="77777777" w:rsidR="00DC093A" w:rsidRDefault="00000000">
      <w:pPr>
        <w:pStyle w:val="BodyText"/>
      </w:pPr>
      <w:r>
        <w:rPr>
          <w:b/>
          <w:bCs/>
          <w:i/>
          <w:iCs/>
        </w:rPr>
        <w:t>Page 111</w:t>
      </w:r>
    </w:p>
    <w:p w14:paraId="65BF198F" w14:textId="77777777" w:rsidR="00DC093A" w:rsidRDefault="00000000">
      <w:pPr>
        <w:pStyle w:val="BodyText"/>
      </w:pPr>
      <w:r>
        <w:lastRenderedPageBreak/>
        <w:t>O Lord of existence and Master of the seen and unseen! You behold the burning of the hearts of Your loved ones and hear their cries and lamentations in separation from You.</w:t>
      </w:r>
    </w:p>
    <w:p w14:paraId="6F447E47" w14:textId="77777777" w:rsidR="00DC093A" w:rsidRDefault="00000000">
      <w:pPr>
        <w:pStyle w:val="BodyText"/>
      </w:pPr>
      <w:r>
        <w:t>O my Lord! The heavens have darkened from the sighs of the faithful, and the leaves of the Lote Tree of Utmost Boundaries have yellowed from the yearning cries of Your chosen ones, who have been distanced from Your presence, Your proximity, Your mercy, and Your favors.</w:t>
      </w:r>
    </w:p>
    <w:p w14:paraId="31AD693F" w14:textId="77777777" w:rsidR="00DC093A" w:rsidRDefault="00000000">
      <w:pPr>
        <w:pStyle w:val="BodyText"/>
      </w:pPr>
      <w:r>
        <w:t>I beseech You, by the concealed, treasured power known only to Yourself, to cause the fountain of Your Supreme Pen to flow with that which brings joy and elation to them so that neither the conditions of creation nor the injustices of Your enemies may sadden or distress them.</w:t>
      </w:r>
    </w:p>
    <w:p w14:paraId="64AB6EAD" w14:textId="77777777" w:rsidR="00DC093A" w:rsidRDefault="00000000">
      <w:pPr>
        <w:pStyle w:val="BodyText"/>
      </w:pPr>
      <w:r>
        <w:rPr>
          <w:b/>
          <w:bCs/>
          <w:i/>
          <w:iCs/>
        </w:rPr>
        <w:t>Page 112</w:t>
      </w:r>
    </w:p>
    <w:p w14:paraId="1FC1C60E" w14:textId="77777777" w:rsidR="00DC093A" w:rsidRDefault="00000000">
      <w:pPr>
        <w:pStyle w:val="BodyText"/>
      </w:pPr>
      <w:r>
        <w:t>O my Lord! The servant sees the stream of the Water of Life flowing from the right of Your Throne and the ocean of bestowals before Your Face. I ask You, by the Name through which You subdued the world, to ordain for those whom You have mentioned in Your Tablets that which benefits them in all realms and to answer their supplications from the ocean of Your knowledge. Strengthen them in serving You and inspire their hearts to be drawn toward Your love, so they may remember You among Your servants, severed from all else but You.</w:t>
      </w:r>
    </w:p>
    <w:p w14:paraId="67D7CD71" w14:textId="77777777" w:rsidR="00DC093A" w:rsidRDefault="00000000">
      <w:pPr>
        <w:pStyle w:val="BodyText"/>
      </w:pPr>
      <w:r>
        <w:t>Verily, You are mighty over all that You will, and in Your grasp is the dominion of names. There is no God but You, the All-Knowing, the Omnipotent, the All-Powerful.</w:t>
      </w:r>
    </w:p>
    <w:p w14:paraId="5CF15765" w14:textId="77777777" w:rsidR="00DC093A" w:rsidRDefault="00000000">
      <w:pPr>
        <w:pStyle w:val="BodyText"/>
      </w:pPr>
      <w:r>
        <w:t>My spirit is a ransom for Your remembrance and my being a sacrifice for Your steadfastness. From the traces of Your Pen, the servant has perceived the fragrance of God’s love, the aroma of His devotion, and the exhalations of the musk of sincerity in serving Him.</w:t>
      </w:r>
    </w:p>
    <w:p w14:paraId="31B29462" w14:textId="77777777" w:rsidR="00DC093A" w:rsidRDefault="00000000">
      <w:pPr>
        <w:pStyle w:val="BodyText"/>
      </w:pPr>
      <w:r>
        <w:t>When the breast was expanded by these fragrances, the eye brightened by its words, and the heart rejoiced in its emanations, I ascended with power to the Heaven of the Bayān…</w:t>
      </w:r>
    </w:p>
    <w:p w14:paraId="2AF35383" w14:textId="77777777" w:rsidR="00DC093A" w:rsidRDefault="00000000">
      <w:pPr>
        <w:pStyle w:val="BodyText"/>
      </w:pPr>
      <w:r>
        <w:rPr>
          <w:b/>
          <w:bCs/>
          <w:i/>
          <w:iCs/>
        </w:rPr>
        <w:t>Page 113</w:t>
      </w:r>
    </w:p>
    <w:p w14:paraId="53D78F3F" w14:textId="77777777" w:rsidR="00DC093A" w:rsidRDefault="00000000">
      <w:pPr>
        <w:pStyle w:val="BodyText"/>
      </w:pPr>
      <w:r>
        <w:t>…until I reached the Presence of the Throne of Our Lord, the Most Merciful. I presented its contents, whereupon the Face of Eternity turned toward me, saying:</w:t>
      </w:r>
    </w:p>
    <w:p w14:paraId="0F9F48BE" w14:textId="77777777" w:rsidR="00DC093A" w:rsidRDefault="00000000">
      <w:pPr>
        <w:pStyle w:val="BodyText"/>
      </w:pPr>
      <w:r>
        <w:t>“Indeed, We see Asmāʾ al-Jamal, upon whom be My glory, grace, and mercy, at times on the heights of joy and at others immersed in the ocean of sorrows.</w:t>
      </w:r>
    </w:p>
    <w:p w14:paraId="6CB6673B" w14:textId="77777777" w:rsidR="00DC093A" w:rsidRDefault="00000000">
      <w:pPr>
        <w:pStyle w:val="BodyText"/>
      </w:pPr>
      <w:r>
        <w:t>Say: O Jamāl, you have entered the shores of the sea of truths. Take up the pearls of knowledge and wisdom, and sever yourself from all who dwell upon the earth. Thus does your Lord, the Wronged, the Stranger, remind you.</w:t>
      </w:r>
    </w:p>
    <w:p w14:paraId="2CA323D8" w14:textId="77777777" w:rsidR="00DC093A" w:rsidRDefault="00000000">
      <w:pPr>
        <w:pStyle w:val="BodyText"/>
      </w:pPr>
      <w:r>
        <w:t>Be a speaker of My name, a doer of My service, and a proclaimer of what has been revealed from My realm. Let he who hears listen for himself, and he who denies, let him do so, for verily, your Lord is the Self-Sufficient, the Praiseworthy.”</w:t>
      </w:r>
    </w:p>
    <w:p w14:paraId="09A2CE0B" w14:textId="77777777" w:rsidR="00DC093A" w:rsidRDefault="00000000">
      <w:pPr>
        <w:pStyle w:val="BodyText"/>
      </w:pPr>
      <w:r>
        <w:lastRenderedPageBreak/>
        <w:t>Will sorrow overtake you after the All-Merciful has mentioned you in the Tablets in a manner that caused the trumpet to be blown and the people of the graves to tremble?</w:t>
      </w:r>
    </w:p>
    <w:p w14:paraId="45C734CB" w14:textId="77777777" w:rsidR="00DC093A" w:rsidRDefault="00000000">
      <w:pPr>
        <w:pStyle w:val="BodyText"/>
      </w:pPr>
      <w:r>
        <w:t>Exalted, indeed, is the Lord of Manifestation, who has aided you in recognizing the dawn of His revelation and the source of His verses. He has given you to drink the pure wine of holiness from the hand of His bounty. Verily, your Lord is the All-Powerful, the Most Generous, the All-Knowing, the All-Informed.</w:t>
      </w:r>
    </w:p>
    <w:p w14:paraId="06411D73" w14:textId="77777777" w:rsidR="00DC093A" w:rsidRDefault="00000000">
      <w:pPr>
        <w:pStyle w:val="BodyText"/>
      </w:pPr>
      <w:r>
        <w:t>Reflect upon what the disbelievers said about Me after I brought them verses that humbled every scripture, book, tablet, and great record. Among them were those who claimed, ‘He has stolen the verses and attributed them to himself,’ and others who accused Me of claiming divinity, while some criticized, ‘He drinks tea in crystal cups.’ Thus does your Lord remind you so that you may rejoice in manifest joy.”</w:t>
      </w:r>
    </w:p>
    <w:p w14:paraId="0B13861E" w14:textId="77777777" w:rsidR="00DC093A" w:rsidRDefault="00000000">
      <w:pPr>
        <w:pStyle w:val="BodyText"/>
      </w:pPr>
      <w:r>
        <w:rPr>
          <w:b/>
          <w:bCs/>
          <w:i/>
          <w:iCs/>
        </w:rPr>
        <w:t>Page 114</w:t>
      </w:r>
    </w:p>
    <w:p w14:paraId="070CEF5D" w14:textId="77777777" w:rsidR="00DC093A" w:rsidRDefault="00000000">
      <w:pPr>
        <w:pStyle w:val="BodyText"/>
      </w:pPr>
      <w:r>
        <w:t>You are among those upon whom divine favor has been, and will continue to be, bestowed. By My life, you are under the gaze of My mercy and the canopy of My bounty. At all times, with purity of intention and for the sake of the All-Merciful, call people to the waters of the Bayán. Whoever listens will benefit themselves, while for those who turn away, there is no path—they speak according to their vain imaginings, clinging to delusions.</w:t>
      </w:r>
    </w:p>
    <w:p w14:paraId="16477AAF" w14:textId="77777777" w:rsidR="00DC093A" w:rsidRDefault="00000000">
      <w:pPr>
        <w:pStyle w:val="BodyText"/>
      </w:pPr>
      <w:r>
        <w:t>A petition from you was received, and indeed the fragrance of contentment and joy was perceived in it. However, subsequent correspondence bore the winds of sorrow, stirred by the clay of the earth, which is unworthy of mention.</w:t>
      </w:r>
    </w:p>
    <w:p w14:paraId="4F3A5261" w14:textId="77777777" w:rsidR="00DC093A" w:rsidRDefault="00000000">
      <w:pPr>
        <w:pStyle w:val="BodyText"/>
      </w:pPr>
      <w:r>
        <w:t>The similitude of those who turn away, the oppressors, and their clamor is like that of crows perched on a branch, emitting their cries before flying away. By the sun of the Bayán, which shines from the heavens of divine knowledge, the flourishing of souls is hardly discernible among them.</w:t>
      </w:r>
    </w:p>
    <w:p w14:paraId="0B774608" w14:textId="77777777" w:rsidR="00DC093A" w:rsidRDefault="00000000">
      <w:pPr>
        <w:pStyle w:val="BodyText"/>
      </w:pPr>
      <w:r>
        <w:rPr>
          <w:b/>
          <w:bCs/>
          <w:i/>
          <w:iCs/>
        </w:rPr>
        <w:t>Page 115</w:t>
      </w:r>
    </w:p>
    <w:p w14:paraId="79C65EDE" w14:textId="77777777" w:rsidR="00DC093A" w:rsidRDefault="00000000">
      <w:pPr>
        <w:pStyle w:val="BodyText"/>
      </w:pPr>
      <w:r>
        <w:t>What value or significance do such souls hold to merit mention or discussion? Whoever drinks from the Most Great Ocean does so for their own soul, while those who deny it, their loss is upon them.</w:t>
      </w:r>
    </w:p>
    <w:p w14:paraId="4A32732B" w14:textId="77777777" w:rsidR="00DC093A" w:rsidRDefault="00000000">
      <w:pPr>
        <w:pStyle w:val="BodyText"/>
      </w:pPr>
      <w:r>
        <w:t>In the way of lovers, the fewer the rivals, the more beloved the path becomes. Just as God, exalted is His might and dominion, bore the weight of afflictions and heard unbecoming and unworthy utterances, so too must you emulate your Lord.</w:t>
      </w:r>
    </w:p>
    <w:p w14:paraId="0C7910AA" w14:textId="77777777" w:rsidR="00DC093A" w:rsidRDefault="00000000">
      <w:pPr>
        <w:pStyle w:val="BodyText"/>
      </w:pPr>
      <w:r>
        <w:t>The people are weak and resemble children; patience and forbearance are required. Your Lord is indeed the Most Patient, the Most Compassionate.</w:t>
      </w:r>
    </w:p>
    <w:p w14:paraId="1B810DA5" w14:textId="77777777" w:rsidR="00DC093A" w:rsidRDefault="00000000">
      <w:pPr>
        <w:pStyle w:val="BodyText"/>
      </w:pPr>
      <w:r>
        <w:t>In numerous Tablets, I have exhorted the friends of God to unity. Yet, disunity persists. Summon all your faculties and efforts toward this matter, so that the Sun of Unity may dawn among the servants. By My life, through it, the Cause of God will be exalted, and His loved ones ennobled.</w:t>
      </w:r>
    </w:p>
    <w:p w14:paraId="40F53C26" w14:textId="77777777" w:rsidR="00DC093A" w:rsidRDefault="00000000">
      <w:pPr>
        <w:pStyle w:val="BodyText"/>
      </w:pPr>
      <w:r>
        <w:t>Thus has your Lord commanded you before, and now again He commands you to adhere to wisdom, so that nothing is revealed that may disturb the hearts. Convey the elixir of divine assurance to the friends in that land and gladden them with this great glad-tiding:</w:t>
      </w:r>
    </w:p>
    <w:p w14:paraId="1B11430A" w14:textId="77777777" w:rsidR="00DC093A" w:rsidRDefault="00000000">
      <w:pPr>
        <w:pStyle w:val="BodyText"/>
      </w:pPr>
      <w:r>
        <w:lastRenderedPageBreak/>
        <w:t>Today, all must be engaged in the remembrance of the Sovereign of Eternity and hold firmly to the Cord of Unity. Unity is like an architect, building the structures of the divine ordinances and laws, while discord is their destroyer.</w:t>
      </w:r>
    </w:p>
    <w:p w14:paraId="0045AA2F" w14:textId="77777777" w:rsidR="00DC093A" w:rsidRDefault="00000000">
      <w:pPr>
        <w:pStyle w:val="BodyText"/>
      </w:pPr>
      <w:r>
        <w:rPr>
          <w:b/>
          <w:bCs/>
          <w:i/>
          <w:iCs/>
        </w:rPr>
        <w:t>Page 116</w:t>
      </w:r>
    </w:p>
    <w:p w14:paraId="0B9E6E7F" w14:textId="77777777" w:rsidR="00DC093A" w:rsidRDefault="00000000">
      <w:pPr>
        <w:pStyle w:val="BodyText"/>
      </w:pPr>
      <w:r>
        <w:t>Cling, O My friends, to the hem of unity in My exalted, invincible Cause. Today is unparalleled; strive to attain the Word of God. For instance, whoever attains the word of divine contentment today, their mention will endure across the realms of dominion and creation.</w:t>
      </w:r>
    </w:p>
    <w:p w14:paraId="5801B210" w14:textId="77777777" w:rsidR="00DC093A" w:rsidRDefault="00000000">
      <w:pPr>
        <w:pStyle w:val="BodyText"/>
      </w:pPr>
      <w:r>
        <w:t>Do not regard what distresses you today, but rather turn to My sweet call and My exalted, beloved Cause. What significance do fleeting matters have, that they should cause humans to be perturbed, fearful, or sorrowful?</w:t>
      </w:r>
    </w:p>
    <w:p w14:paraId="5418F34F" w14:textId="77777777" w:rsidR="00DC093A" w:rsidRDefault="00000000">
      <w:pPr>
        <w:pStyle w:val="BodyText"/>
      </w:pPr>
      <w:r>
        <w:t>View things with My sight, and you will find yourselves upon the shores of the ocean of assurance. Your Lord, the All-Merciful, is indeed the All-Knowing, the All-Informed.</w:t>
      </w:r>
    </w:p>
    <w:p w14:paraId="5C3AF0A5" w14:textId="77777777" w:rsidR="00DC093A" w:rsidRDefault="00000000">
      <w:pPr>
        <w:pStyle w:val="BodyText"/>
      </w:pPr>
      <w:r>
        <w:t>The mention of all is and will remain in the sacred Presence. Verily, He hears and sees; He is the All-Hearing, the All-Seeing.</w:t>
      </w:r>
    </w:p>
    <w:p w14:paraId="5C2EC6B4" w14:textId="77777777" w:rsidR="00DC093A" w:rsidRDefault="00000000">
      <w:pPr>
        <w:pStyle w:val="BodyText"/>
      </w:pPr>
      <w:r>
        <w:t>The people of Bahá today must strive for the unity and betterment of the world. The denizens of the Supreme Concourse imagined that the people of Bahá had attained this station, yet they are observed to be in disarray and confusion over various matters.</w:t>
      </w:r>
    </w:p>
    <w:p w14:paraId="0989BC4A" w14:textId="77777777" w:rsidR="00DC093A" w:rsidRDefault="00000000">
      <w:pPr>
        <w:pStyle w:val="BodyText"/>
      </w:pPr>
      <w:r>
        <w:t>Do you not desire that deeds be manifested by you that are acceptable to the Supreme Concourse, the dwellers of Paradise, and the angels near unto God?</w:t>
      </w:r>
    </w:p>
    <w:p w14:paraId="04090EA5" w14:textId="77777777" w:rsidR="00DC093A" w:rsidRDefault="00000000">
      <w:pPr>
        <w:pStyle w:val="BodyText"/>
      </w:pPr>
      <w:r>
        <w:t>Strive, O people of Bahá, in that which your Lord of Names has commanded you, who speaks in this glorious station.</w:t>
      </w:r>
    </w:p>
    <w:p w14:paraId="6A838669" w14:textId="77777777" w:rsidR="00DC093A" w:rsidRDefault="00000000">
      <w:pPr>
        <w:pStyle w:val="BodyText"/>
      </w:pPr>
      <w:r>
        <w:rPr>
          <w:b/>
          <w:bCs/>
          <w:i/>
          <w:iCs/>
        </w:rPr>
        <w:t>Page 117</w:t>
      </w:r>
    </w:p>
    <w:p w14:paraId="52C86C5E" w14:textId="77777777" w:rsidR="00DC093A" w:rsidRDefault="00000000">
      <w:pPr>
        <w:pStyle w:val="BodyText"/>
      </w:pPr>
      <w:r>
        <w:t>Praise be to God, the Lord of all worlds!</w:t>
      </w:r>
    </w:p>
    <w:p w14:paraId="6DF24682" w14:textId="77777777" w:rsidR="00DC093A" w:rsidRDefault="00000000">
      <w:pPr>
        <w:pStyle w:val="BodyText"/>
      </w:pPr>
      <w:r>
        <w:t>The mention of Jináb-i-Sayyid `Abdu’l-Hádi, upon him be glory, was presented. His petition was placed before the sacred Presence. This is what God has revealed in response:</w:t>
      </w:r>
    </w:p>
    <w:p w14:paraId="0287ECCE" w14:textId="77777777" w:rsidR="00DC093A" w:rsidRDefault="00000000">
      <w:pPr>
        <w:pStyle w:val="BodyText"/>
      </w:pPr>
      <w:r>
        <w:t>“He is the Most Holy, the Most Exalted. O My servant `Abdu’l-Hádi, may you ever abide beneath the canopy of My mercy and be adorned with the bounties of My lordly grace. Your supplication has reached the attentive ear of the Lord of Names, and the luminous pearls of these words have emerged from the ocean of divine knowledge.</w:t>
      </w:r>
    </w:p>
    <w:p w14:paraId="33944CD0" w14:textId="77777777" w:rsidR="00DC093A" w:rsidRDefault="00000000">
      <w:pPr>
        <w:pStyle w:val="BodyText"/>
      </w:pPr>
      <w:r>
        <w:t>You must dedicate yourself entirely to the service of the Cause. Every soul adorned today with the garment of unity and the robe of divine virtues is among those who have arisen for the service of the Cause.</w:t>
      </w:r>
    </w:p>
    <w:p w14:paraId="5B53A752" w14:textId="77777777" w:rsidR="00DC093A" w:rsidRDefault="00000000">
      <w:pPr>
        <w:pStyle w:val="BodyText"/>
      </w:pPr>
      <w:r>
        <w:lastRenderedPageBreak/>
        <w:t>Blessed is the soul that fulfills its covenant and attains what was commanded by its Originator. Praise be to God! You have drunk from the ocean of nearness and beheld the effulgences of the sun of the Bayán. Some time ago, a Tablet was revealed by the Most Exalted Pen and specifically sent to you. The grace of God has been with you and will continue to be. The station of assured souls is exalted before God. Verily, He is the Peerless, the All-Knowing, the All-Wise.”</w:t>
      </w:r>
    </w:p>
    <w:p w14:paraId="3346EAE1" w14:textId="77777777" w:rsidR="00DC093A" w:rsidRDefault="00000000">
      <w:pPr>
        <w:pStyle w:val="BodyText"/>
      </w:pPr>
      <w:r>
        <w:rPr>
          <w:b/>
          <w:bCs/>
          <w:i/>
          <w:iCs/>
        </w:rPr>
        <w:t>Page 118 (Double Check, seems short)</w:t>
      </w:r>
    </w:p>
    <w:p w14:paraId="42AD7768" w14:textId="77777777" w:rsidR="00DC093A" w:rsidRDefault="00000000">
      <w:pPr>
        <w:pStyle w:val="BodyText"/>
      </w:pPr>
      <w:r>
        <w:t>Glory be upon you and upon your kin who have turned, listened, and responded, and have attained what is inscribed in the Books of God, the Lord of all worlds.</w:t>
      </w:r>
    </w:p>
    <w:p w14:paraId="13CA9711" w14:textId="77777777" w:rsidR="00DC093A" w:rsidRDefault="00000000">
      <w:pPr>
        <w:pStyle w:val="BodyText"/>
      </w:pPr>
      <w:r>
        <w:t>This concludes the words of divine guidance for now. May you be steadfast in unity, for it is the foundation of all good and the source of the world’s renewal.</w:t>
      </w:r>
    </w:p>
    <w:p w14:paraId="5E122930" w14:textId="77777777" w:rsidR="00DC093A" w:rsidRDefault="00000000">
      <w:pPr>
        <w:pStyle w:val="BodyText"/>
      </w:pPr>
      <w:r>
        <w:rPr>
          <w:b/>
          <w:bCs/>
          <w:i/>
          <w:iCs/>
        </w:rPr>
        <w:t>Page 119</w:t>
      </w:r>
    </w:p>
    <w:p w14:paraId="79C2F13F" w14:textId="77777777" w:rsidR="00DC093A" w:rsidRDefault="00000000">
      <w:pPr>
        <w:pStyle w:val="BodyText"/>
      </w:pPr>
      <w:r>
        <w:t>In the realms of dominion and the Book that has been adorned by the Pen of His decree, O Lord, I am the one who implores You and hastens to the ocean of Your bounty. I am the hopeful one who turns toward the horizon of Your grace. I beseech You to make me, in all circumstances, steadfast in Your love, eloquent in Your remembrance, and firm in this Cause, by which the pens of most of Your servants have faltered, and the tribes of the earth have lamented.</w:t>
      </w:r>
    </w:p>
    <w:p w14:paraId="46AE03C9" w14:textId="77777777" w:rsidR="00DC093A" w:rsidRDefault="00000000">
      <w:pPr>
        <w:pStyle w:val="BodyText"/>
      </w:pPr>
      <w:r>
        <w:t>O Lord, You are the Most Generous, the One with boundless grace. I beseech You for the sprinkling of the rains of Your merciful clouds and Your forgiveness. O Lord, accept from me, through Your bounty, that which I have not accomplished, and then attribute to me that which I have done for Your love.</w:t>
      </w:r>
    </w:p>
    <w:p w14:paraId="1CD40047" w14:textId="77777777" w:rsidR="00DC093A" w:rsidRDefault="00000000">
      <w:pPr>
        <w:pStyle w:val="BodyText"/>
      </w:pPr>
      <w:r>
        <w:t>Ordain for me and for my kin what befits the heaven of Your grace and the ocean of Your generosity. Verily, You are the One Whose might is undeterred by the affairs of the world, nor by the clamor of the nations. You do as You will with Your authority and decree what You desire with Your power. Verily, You are the transcendent, the sublime, the all-glorious.</w:t>
      </w:r>
    </w:p>
    <w:p w14:paraId="0C1B577F" w14:textId="77777777" w:rsidR="00DC093A" w:rsidRDefault="00000000">
      <w:pPr>
        <w:pStyle w:val="BodyText"/>
      </w:pPr>
      <w:r>
        <w:t>Blessed is he who attains the verses of his Lord.</w:t>
      </w:r>
    </w:p>
    <w:p w14:paraId="0FF8635B" w14:textId="77777777" w:rsidR="00DC093A" w:rsidRDefault="00000000">
      <w:pPr>
        <w:pStyle w:val="BodyText"/>
      </w:pPr>
      <w:r>
        <w:t>We beseech the True One, and we hope that they may drink the sealed nectar from the words of the Sovereign of certitude and stand steadfast in the Cause in such a way that the winds of the world and the affairs of nations do not prevent them. May they in all circumstances gaze toward what He loves and desires, free and detached from all else.</w:t>
      </w:r>
    </w:p>
    <w:p w14:paraId="470840B9" w14:textId="77777777" w:rsidR="00DC093A" w:rsidRDefault="00000000">
      <w:pPr>
        <w:pStyle w:val="BodyText"/>
      </w:pPr>
      <w:r>
        <w:rPr>
          <w:b/>
          <w:bCs/>
          <w:i/>
          <w:iCs/>
        </w:rPr>
        <w:t>Page 120</w:t>
      </w:r>
    </w:p>
    <w:p w14:paraId="22A7C88F" w14:textId="77777777" w:rsidR="00DC093A" w:rsidRDefault="00000000">
      <w:pPr>
        <w:pStyle w:val="BodyText"/>
      </w:pPr>
      <w:r>
        <w:t>Moreover, the Countenance of Eternity and the Lord of nations turned toward the realm of bounty, and these steadfast verses regarding Jináb-i-Mírzá Ismá‘íl flowed forth from the Tongue of Grandeur:</w:t>
      </w:r>
    </w:p>
    <w:p w14:paraId="19C5D724" w14:textId="77777777" w:rsidR="00DC093A" w:rsidRDefault="00000000">
      <w:pPr>
        <w:pStyle w:val="BodyText"/>
      </w:pPr>
      <w:r>
        <w:t>“He is the Most Ancient, the Most Exalted, the Most Glorious. This is a mention from Us for one whose letter was presented to the Oppressed One in this Most Manifest Prison. Behold the power and sovereignty of God: the one who decreed My imprisonment now laments in the fire, while the Oppressed One speaks in this glorious station.</w:t>
      </w:r>
    </w:p>
    <w:p w14:paraId="55DB349A" w14:textId="77777777" w:rsidR="00DC093A" w:rsidRDefault="00000000">
      <w:pPr>
        <w:pStyle w:val="BodyText"/>
      </w:pPr>
      <w:r>
        <w:lastRenderedPageBreak/>
        <w:t>We bear witness to what God bore witness before the creation of the heavens and the earth: Verily, there is none other God but Him, the All-Knowing, the All-Informed. He is the One Who decrees in the dominion as He wills; neither armies weaken Him nor kings hinder Him. He has come to reform the world as a favor from Himself, and He is the Generous, the Bountiful.</w:t>
      </w:r>
    </w:p>
    <w:p w14:paraId="557DDE72" w14:textId="77777777" w:rsidR="00DC093A" w:rsidRDefault="00000000">
      <w:pPr>
        <w:pStyle w:val="BodyText"/>
      </w:pPr>
      <w:r>
        <w:t>O Ismá‘íl, rejoice in what the Exalted Lord mentions to you and in what He commands, by which the musk of understanding will diffuse throughout existence. Exalted is your Lord, the All-Merciful, the Possessor of this great favor.</w:t>
      </w:r>
    </w:p>
    <w:p w14:paraId="58CBA7D6" w14:textId="77777777" w:rsidR="00DC093A" w:rsidRDefault="00000000">
      <w:pPr>
        <w:pStyle w:val="BodyText"/>
      </w:pPr>
      <w:r>
        <w:t>We have heard your call and read your letter, and We have answered you with these verses, by which all things have spoken: ‘The kingdom belongs to God, the singular, the mighty, the praiseworthy.’”</w:t>
      </w:r>
    </w:p>
    <w:p w14:paraId="17F29037" w14:textId="77777777" w:rsidR="00DC093A" w:rsidRDefault="00000000">
      <w:pPr>
        <w:pStyle w:val="BodyText"/>
      </w:pPr>
      <w:r>
        <w:rPr>
          <w:b/>
          <w:bCs/>
          <w:i/>
          <w:iCs/>
        </w:rPr>
        <w:t>Page 121</w:t>
      </w:r>
    </w:p>
    <w:p w14:paraId="4F934ECB" w14:textId="77777777" w:rsidR="00DC093A" w:rsidRDefault="00000000">
      <w:pPr>
        <w:pStyle w:val="BodyText"/>
      </w:pPr>
      <w:r>
        <w:t>Similarly, the mention of Jináb-i-Mírzá Muḥammad-Ḥasan, upon him be glory, was presented in the sacred and inviolable Presence. These exalted words radiated from the horizon of the will of the Lord of Names and Attributes:</w:t>
      </w:r>
    </w:p>
    <w:p w14:paraId="6142A027" w14:textId="77777777" w:rsidR="00DC093A" w:rsidRDefault="00000000">
      <w:pPr>
        <w:pStyle w:val="BodyText"/>
      </w:pPr>
      <w:r>
        <w:t>“In the name of the All-Knowing One. Gaze upon this blessed word, which is as the sun for the heaven of understanding and as the ocean for the sea of exposition. Remember Me among My servants with wisdom, that I may remember you in My dominion with honor. May you, by God’s will, attain this lofty and exalted station and turn toward the Beloved.</w:t>
      </w:r>
    </w:p>
    <w:p w14:paraId="5406F346" w14:textId="77777777" w:rsidR="00DC093A" w:rsidRDefault="00000000">
      <w:pPr>
        <w:pStyle w:val="BodyText"/>
      </w:pPr>
      <w:r>
        <w:t>The manifestations of vain imaginings lamented for centuries in the absence of the Manifestation of the Lord of creation. When the horizon of the world became illumined with the effulgence of the Sun of Eternity, all were seen to be deprived and withheld, except for those whom your Lord willed.</w:t>
      </w:r>
    </w:p>
    <w:p w14:paraId="29AFAEFB" w14:textId="77777777" w:rsidR="00DC093A" w:rsidRDefault="00000000">
      <w:pPr>
        <w:pStyle w:val="BodyText"/>
      </w:pPr>
      <w:r>
        <w:t>Yes, the day of bounty has appeared, and the word of God has made distinctions clear; pearls were separated from shells. Verily, He is the One Who distinguishes and differentiates, the mighty, the omniscient.</w:t>
      </w:r>
    </w:p>
    <w:p w14:paraId="53D891E6" w14:textId="77777777" w:rsidR="00DC093A" w:rsidRDefault="00000000">
      <w:pPr>
        <w:pStyle w:val="BodyText"/>
      </w:pPr>
      <w:r>
        <w:t>We beseech God, exalted and glorified is He, to aid you in remembering and praising Him in such a manner that the radiance of the remembrance of the Most Great Name encompasses all cities and its fragrance diffuses among the servants.”</w:t>
      </w:r>
    </w:p>
    <w:p w14:paraId="3661FFAB" w14:textId="77777777" w:rsidR="00DC093A" w:rsidRDefault="00000000">
      <w:pPr>
        <w:pStyle w:val="BodyText"/>
      </w:pPr>
      <w:r>
        <w:rPr>
          <w:b/>
          <w:bCs/>
          <w:i/>
          <w:iCs/>
        </w:rPr>
        <w:t>Page 122</w:t>
      </w:r>
    </w:p>
    <w:p w14:paraId="689A182A" w14:textId="77777777" w:rsidR="00DC093A" w:rsidRDefault="00000000">
      <w:pPr>
        <w:pStyle w:val="BodyText"/>
      </w:pPr>
      <w:r>
        <w:t>“Today, due to the lack of receptivity in the earth and its people, the true station of upright souls is not apparent. However, by the True Sun that has risen from the horizon of the prison, it will soon become manifest to all the inhabitants of the world. Verily, your Lord is the All-Powerful, the All-Capable, and He is indeed the All-Knowing, the All-Informed.”</w:t>
      </w:r>
    </w:p>
    <w:p w14:paraId="7A9DE350" w14:textId="77777777" w:rsidR="00DC093A" w:rsidRDefault="00000000">
      <w:pPr>
        <w:pStyle w:val="BodyText"/>
      </w:pPr>
      <w:r>
        <w:t>In a previous letter dated 4 Ramadan, you mentioned Jináb-i-Khudádád and Áqá ’Azíz Alláh, upon them be glory. Their names were presented in the sacred Presence, and this was revealed in response:</w:t>
      </w:r>
    </w:p>
    <w:p w14:paraId="16266F06" w14:textId="77777777" w:rsidR="00DC093A" w:rsidRDefault="00000000">
      <w:pPr>
        <w:pStyle w:val="BodyText"/>
      </w:pPr>
      <w:r>
        <w:lastRenderedPageBreak/>
        <w:t>“O My Name! The servant present has presented what you mentioned regarding My loved ones who have turned away from all but Me and directed themselves to My countenance. Through them, God will raise up a new creation. Verily, your Lord is the All-Informed, the All-Knowing.”</w:t>
      </w:r>
    </w:p>
    <w:p w14:paraId="5B7DEF80" w14:textId="77777777" w:rsidR="00DC093A" w:rsidRDefault="00000000">
      <w:pPr>
        <w:pStyle w:val="BodyText"/>
      </w:pPr>
      <w:r>
        <w:t>May you be blessed by the divine favor of God and content with His will, ever grateful.</w:t>
      </w:r>
    </w:p>
    <w:p w14:paraId="0959F5CB" w14:textId="77777777" w:rsidR="00DC093A" w:rsidRDefault="00000000">
      <w:pPr>
        <w:pStyle w:val="BodyText"/>
      </w:pPr>
      <w:r>
        <w:rPr>
          <w:b/>
          <w:bCs/>
          <w:i/>
          <w:iCs/>
        </w:rPr>
        <w:t>Page 123</w:t>
      </w:r>
    </w:p>
    <w:p w14:paraId="5B371CA0" w14:textId="77777777" w:rsidR="00DC093A" w:rsidRDefault="00000000">
      <w:pPr>
        <w:pStyle w:val="BodyText"/>
      </w:pPr>
      <w:r>
        <w:t>“Today is the day when the Sun of the Most Great Name has risen from the horizon of the world. If a soul utters but a single breath for the sake of God, that breath ascends to the sacred Presence and is immortalized by the Most Exalted Pen in the great Tablet. Blessed is the soul that attains the remembrance of God, serves Him, and drinks the nectar of revelation from the hands of bounty, detached from all who are in the heavens, the earth, and the realms of command and creation.</w:t>
      </w:r>
    </w:p>
    <w:p w14:paraId="6C520296" w14:textId="77777777" w:rsidR="00DC093A" w:rsidRDefault="00000000">
      <w:pPr>
        <w:pStyle w:val="BodyText"/>
      </w:pPr>
      <w:r>
        <w:t>Thus has your Lord willed to reveal the true station of His servants. By My life, they are the ones who have attained victory.”</w:t>
      </w:r>
    </w:p>
    <w:p w14:paraId="213A13E1" w14:textId="77777777" w:rsidR="00DC093A" w:rsidRDefault="00000000">
      <w:pPr>
        <w:pStyle w:val="BodyText"/>
      </w:pPr>
      <w:r>
        <w:rPr>
          <w:b/>
          <w:bCs/>
        </w:rPr>
        <w:t>Page 124</w:t>
      </w:r>
    </w:p>
    <w:p w14:paraId="4C195B0E" w14:textId="77777777" w:rsidR="00DC093A" w:rsidRDefault="00000000">
      <w:pPr>
        <w:pStyle w:val="BodyText"/>
      </w:pPr>
      <w:r>
        <w:t>In every book, I am mentioned by a name. In the Torah, I am revealed and recorded with the name “Jehovah.” This is a name that, prior to the mission of Moses, was inscribed in the treasury of the knowledge of God. Thus, it is stated in the Torah: “I appeared to Abraham, Isaac, and Jacob as God Almighty over all things, but by My name Jehovah, I was not fully known to them.” Furthermore, it is stated: “And God also said to Moses, ‘Thus you shall say to the children of Israel: Jehovah, the God of your fathers, the God of Abraham, the God of Isaac, and the God of Jacob, has sent me to you. This is My name forever, and this is My memorial to all generations.’”</w:t>
      </w:r>
    </w:p>
    <w:p w14:paraId="03C70A65" w14:textId="77777777" w:rsidR="00DC093A" w:rsidRDefault="00000000">
      <w:pPr>
        <w:pStyle w:val="BodyText"/>
      </w:pPr>
      <w:r>
        <w:t>Say, by God, the Truth has come, the One who turns dawn into darkness and walks upon the heights of the earth. Rejoice in My remembrance, O My loved ones, and conduct yourselves in a manner from which the fragrance of the love of God may diffuse. This is befitting for those who turn toward My sacred and luminous horizon. We have reminded you before through the scent of the robe, and now We remind you again as a grace from Us. Verily, your Lord, the Most Merciful, is the Mighty, the All-Powerful.</w:t>
      </w:r>
    </w:p>
    <w:p w14:paraId="05E68429" w14:textId="77777777" w:rsidR="00DC093A" w:rsidRDefault="00000000">
      <w:pPr>
        <w:pStyle w:val="BodyText"/>
      </w:pPr>
      <w:r>
        <w:rPr>
          <w:b/>
          <w:bCs/>
        </w:rPr>
        <w:t>Page 125</w:t>
      </w:r>
    </w:p>
    <w:p w14:paraId="7768C699" w14:textId="77777777" w:rsidR="00DC093A" w:rsidRDefault="00000000">
      <w:pPr>
        <w:pStyle w:val="BodyText"/>
      </w:pPr>
      <w:r>
        <w:t>O My loved ones, We have advised the servants before regarding what benefits them in this world and the hereafter, but the people remain in manifest remoteness. Blessed are you for having heard the call of God and for responding to it on a day when souls lamented, except for those whom God, the Lord of the worlds, willed. God willing, remain steadfast in the love of Truth and His Cause, for We have forewarned of the appearance of deniers in the lands. In all circumstances, cling to the hem of His grace and hold fast to the cord of His bounty.</w:t>
      </w:r>
    </w:p>
    <w:p w14:paraId="0997D425" w14:textId="77777777" w:rsidR="00DC093A" w:rsidRDefault="00000000">
      <w:pPr>
        <w:pStyle w:val="BodyText"/>
      </w:pPr>
      <w:r>
        <w:t>O Beauty, We mention the people of the inner sanctum who abandoned the world and turned toward the supreme horizon, to rejoice in what has poured forth from the Most Great Ocean in this noble scene. We hear those who mention Us and observe the deeds of those who serve the Cause with evident sincerity. Upon them be the glory of God, the glory of the Supreme Concourse, and the glory of the near angels.</w:t>
      </w:r>
    </w:p>
    <w:p w14:paraId="20B24CF6" w14:textId="77777777" w:rsidR="00DC093A" w:rsidRDefault="00000000">
      <w:pPr>
        <w:pStyle w:val="BodyText"/>
      </w:pPr>
      <w:r>
        <w:lastRenderedPageBreak/>
        <w:t>The sun of sincerity shines from the hearts of some, and their names have been inscribed by My Supreme Pen in My Mighty Tablet. From God, implore that all may be aided in recognizing this blessed, wondrous day, so that they do not lose what would bring lasting regret and sorrow for all eternity in the dominion of both the seen and unseen realms. Praise be to God, all are remembered in the presence of the Throne and adorned with the grace of the Sovereign of the nations. God willing, all shall attain what God desires.</w:t>
      </w:r>
    </w:p>
    <w:p w14:paraId="733F31B6" w14:textId="77777777" w:rsidR="00DC093A" w:rsidRDefault="00000000">
      <w:pPr>
        <w:pStyle w:val="BodyText"/>
      </w:pPr>
      <w:r>
        <w:rPr>
          <w:b/>
          <w:bCs/>
        </w:rPr>
        <w:t>Page 126</w:t>
      </w:r>
    </w:p>
    <w:p w14:paraId="5A6303BC" w14:textId="77777777" w:rsidR="00DC093A" w:rsidRDefault="00000000">
      <w:pPr>
        <w:pStyle w:val="BodyText"/>
      </w:pPr>
      <w:r>
        <w:t>Those whom God desires shall attain His desire. Peace be upon them, exaltation be upon them, and glory be upon them. Thus it ends.</w:t>
      </w:r>
    </w:p>
    <w:p w14:paraId="23931D70" w14:textId="77777777" w:rsidR="00DC093A" w:rsidRDefault="00000000">
      <w:pPr>
        <w:pStyle w:val="BodyText"/>
      </w:pPr>
      <w:r>
        <w:t>Another matter: The exiles of the land of Ṣād are mentioned in the holy court and are turned toward divine grace. God willing, they may rejoice in this supreme glad tidings. This lowly servant conveys greetings to each of them and declares his nothingness and nonexistence, wishing, “Would that I had been with them and had attained what befell them on the path of God, the Most High, the Great.”</w:t>
      </w:r>
    </w:p>
    <w:p w14:paraId="5DDD18DE" w14:textId="77777777" w:rsidR="00DC093A" w:rsidRDefault="00000000">
      <w:pPr>
        <w:pStyle w:val="BodyText"/>
      </w:pPr>
      <w:r>
        <w:t>Another matter: Regarding Ḥájí Mírzá Ḥusayn—upon him be the glory of God—from among the people of Qáf, there is no news. Please inquire about his condition on behalf of this servant and write the details. Although this servant was somewhat negligent, thinking that the honored one had promptly returned and that his correspondence would have been answered, his return has thus far been delayed. However, it is hoped that in these days, he will gain leave to return.</w:t>
      </w:r>
    </w:p>
    <w:p w14:paraId="060FEBEC" w14:textId="77777777" w:rsidR="00DC093A" w:rsidRDefault="00000000">
      <w:pPr>
        <w:pStyle w:val="BodyText"/>
      </w:pPr>
      <w:r>
        <w:rPr>
          <w:b/>
          <w:bCs/>
        </w:rPr>
        <w:t>Page 127</w:t>
      </w:r>
    </w:p>
    <w:p w14:paraId="2BDA6619" w14:textId="77777777" w:rsidR="00DC093A" w:rsidRDefault="00000000">
      <w:pPr>
        <w:pStyle w:val="BodyText"/>
      </w:pPr>
      <w:r>
        <w:t>We beseech God, exalted and glorified is He, to aid him in what is fitting and appropriate today. It was preferred that he would not regard this servant’s delay and would proceed as before. In any case, this servant seeks forgiveness from the friends of God and is hopeful.</w:t>
      </w:r>
    </w:p>
    <w:p w14:paraId="748B8ABF" w14:textId="77777777" w:rsidR="00DC093A" w:rsidRDefault="00000000">
      <w:pPr>
        <w:pStyle w:val="BodyText"/>
      </w:pPr>
      <w:r>
        <w:t>Another matter: The sum you wrote about, which was given to the honored trustee—upon him be the glory of God—was presented in the sacred court and was accepted with favor. Blessed are the souls who attained this supreme bounty. Congratulations to them.</w:t>
      </w:r>
    </w:p>
    <w:p w14:paraId="2856AE09" w14:textId="77777777" w:rsidR="00DC093A" w:rsidRDefault="00000000">
      <w:pPr>
        <w:pStyle w:val="BodyText"/>
      </w:pPr>
      <w:r>
        <w:t>Another matter: A sum was sent with the honorable Siyyid ’Alí-Akbar—upon him be the glory of all glories—to be delivered to the heirs of the honored Ustád Aḥmad—upon him be the glory of God and His favors. No news has yet been received about whether it has reached them. It has been quite some time, approximately two or three years, since thirty túmáns were sent to the mother of Siyyid Sulaymán Khán, and no news has been received to this day. Recently, since these matters pertain to this servant, it is necessary to ascertain their status outwardly.</w:t>
      </w:r>
    </w:p>
    <w:p w14:paraId="205F516F" w14:textId="77777777" w:rsidR="00DC093A" w:rsidRDefault="00000000">
      <w:pPr>
        <w:pStyle w:val="BodyText"/>
      </w:pPr>
      <w:r>
        <w:rPr>
          <w:b/>
          <w:bCs/>
        </w:rPr>
        <w:t>Page 128</w:t>
      </w:r>
    </w:p>
    <w:p w14:paraId="03C3D1B7" w14:textId="77777777" w:rsidR="00DC093A" w:rsidRDefault="00000000">
      <w:pPr>
        <w:pStyle w:val="BodyText"/>
      </w:pPr>
      <w:r>
        <w:t>Thus, the responsibility is to verify matters outwardly. For now, half of that sum should be given to honored Khán, and the other half should be allocated for the debts of the Great Leaf, the noble sister—may my spirit be a sacrifice for them both.</w:t>
      </w:r>
    </w:p>
    <w:p w14:paraId="0A510A6A" w14:textId="77777777" w:rsidR="00DC093A" w:rsidRDefault="00000000">
      <w:pPr>
        <w:pStyle w:val="BodyText"/>
      </w:pPr>
      <w:r>
        <w:lastRenderedPageBreak/>
        <w:t>This lowly servant requests that one day, as specified by your honor, you may visit that sanctified grave on behalf of this servant. Blessed is the soul who rests in its proximity and dwells around it. Upon her be the glory of God, the glory of the angels who are near, and the blessings of the Supreme Concourse.</w:t>
      </w:r>
    </w:p>
    <w:p w14:paraId="62092912" w14:textId="77777777" w:rsidR="00DC093A" w:rsidRDefault="00000000">
      <w:pPr>
        <w:pStyle w:val="BodyText"/>
      </w:pPr>
      <w:r>
        <w:t>The Most Mighty Branch and the Most Great Branch—may my essence and being be a sacrifice for the dust of their feet—are mentioned with exalted praise and magnification. Likewise, the people of the pavilion of sanctity and majesty and all those who circumambulate convey lofty magnification. The glory of God be upon you, and upon those who are with you, and upon those who attained the knowledge of this blessed, mighty, exalted day. Praise be to God, the Single, the Exalted, the Sovereign, the Almighty, the All-Powerful.</w:t>
      </w:r>
    </w:p>
    <w:p w14:paraId="147989F5" w14:textId="77777777" w:rsidR="00DC093A" w:rsidRDefault="00000000">
      <w:pPr>
        <w:pStyle w:val="BodyText"/>
      </w:pPr>
      <w:r>
        <w:t>Servant,</w:t>
      </w:r>
      <w:r>
        <w:br/>
        <w:t>28th Rabí‘ II, 97 (April 1880)</w:t>
      </w:r>
    </w:p>
    <w:p w14:paraId="15AE3D7F" w14:textId="77777777" w:rsidR="00DC093A" w:rsidRDefault="00000000">
      <w:pPr>
        <w:pStyle w:val="Heading2"/>
      </w:pPr>
      <w:bookmarkStart w:id="1007" w:name="bh00483-natural"/>
      <w:bookmarkEnd w:id="1006"/>
      <w:r>
        <w:t>BH00483 (Natural)</w:t>
      </w:r>
    </w:p>
    <w:p w14:paraId="5879DB2C" w14:textId="77777777" w:rsidR="00DC093A" w:rsidRDefault="00000000">
      <w:pPr>
        <w:pStyle w:val="FirstParagraph"/>
      </w:pPr>
      <w:r>
        <w:t>In the name of our Most Holy, Most Great, Most Ancient, Most Exalted, and Most Glorious Lord.</w:t>
      </w:r>
    </w:p>
    <w:p w14:paraId="55D9FD00" w14:textId="77777777" w:rsidR="00DC093A" w:rsidRDefault="00000000">
      <w:pPr>
        <w:pStyle w:val="BodyText"/>
      </w:pPr>
      <w:r>
        <w:rPr>
          <w:b/>
          <w:bCs/>
        </w:rPr>
        <w:t>Page 129</w:t>
      </w:r>
    </w:p>
    <w:p w14:paraId="26CBD6EC" w14:textId="77777777" w:rsidR="00DC093A" w:rsidRDefault="00000000">
      <w:pPr>
        <w:pStyle w:val="BodyText"/>
      </w:pPr>
      <w:r>
        <w:t>Praise be to Him who spoke after sanctifying Himself beyond speech and taught after exalting Himself above expression. Verily, He it is who made the Supreme Pen an interpreter among the people, and through it, He revealed what He willed by His name, which He has established as the sovereign of names in the kingdom of creation. Exalted is He who is unique in majesty and greatness, singular in might and power. His sovereignty encompasses the dominion of the seen and unseen, and His mercy precedes the realms of power and humanity. Verily, He is beyond description by names and beyond mention by remembrances. Every near one has acknowledged His distance, every learned one has confessed their ignorance, and every discerning one has testified to their heedlessness.</w:t>
      </w:r>
    </w:p>
    <w:p w14:paraId="7500E11D" w14:textId="77777777" w:rsidR="00DC093A" w:rsidRDefault="00000000">
      <w:pPr>
        <w:pStyle w:val="BodyText"/>
      </w:pPr>
      <w:r>
        <w:t>He has subdued all things by the word that shone and radiated from the horizon of His will, and He has guided the people to the path which none attain except the honored servants. Praise be to Him, for He is the Lord of the unseen and the seen. Afterward, the servant received your letter, which you sent previously. It was taken, opened, and read, and from it arose the fragrance of your love for our Lord, the Lord of what is visible and invisible, the Possessor of creation, and the Sovereign of the hereafter and the former. When the time was appropriate, it was presented before the Throne. His Word is exalted and glorified:</w:t>
      </w:r>
    </w:p>
    <w:p w14:paraId="3DC91D61" w14:textId="77777777" w:rsidR="00DC093A" w:rsidRDefault="00000000">
      <w:pPr>
        <w:pStyle w:val="BodyText"/>
      </w:pPr>
      <w:r>
        <w:rPr>
          <w:b/>
          <w:bCs/>
        </w:rPr>
        <w:t>“He is the Most Holy.”</w:t>
      </w:r>
    </w:p>
    <w:p w14:paraId="6778F837" w14:textId="77777777" w:rsidR="00DC093A" w:rsidRDefault="00000000">
      <w:pPr>
        <w:pStyle w:val="BodyText"/>
      </w:pPr>
      <w:r>
        <w:rPr>
          <w:b/>
          <w:bCs/>
        </w:rPr>
        <w:t>Page 130</w:t>
      </w:r>
    </w:p>
    <w:p w14:paraId="26D737FD" w14:textId="77777777" w:rsidR="00DC093A" w:rsidRDefault="00000000">
      <w:pPr>
        <w:pStyle w:val="BodyText"/>
      </w:pPr>
      <w:r>
        <w:rPr>
          <w:b/>
          <w:bCs/>
        </w:rPr>
        <w:t>“He is the Most Holy, the Most Great, the Teacher, the Knower, the Seer, the Hearer.”</w:t>
      </w:r>
    </w:p>
    <w:p w14:paraId="298BAEDE" w14:textId="77777777" w:rsidR="00DC093A" w:rsidRDefault="00000000">
      <w:pPr>
        <w:pStyle w:val="BodyText"/>
      </w:pPr>
      <w:r>
        <w:t xml:space="preserve">O you who are mentioned before the Countenance, do not be saddened by what has befallen you, for greater trials have been endured by your Lord than what has afflicted the sincere and devoted servants of God. By the life of Bahá, He glories in tribulations on the path of God, the Possessor of names, while the </w:t>
      </w:r>
      <w:r>
        <w:lastRenderedPageBreak/>
        <w:t>people flee from them in manifest fear. We have adorned the body with affliction and adorned the soul with joy that no worldly joy can match. Thus speaks He who is sanctified above all that is grasped by the peoples of the world.</w:t>
      </w:r>
    </w:p>
    <w:p w14:paraId="6EC038D6" w14:textId="77777777" w:rsidR="00DC093A" w:rsidRDefault="00000000">
      <w:pPr>
        <w:pStyle w:val="BodyText"/>
      </w:pPr>
      <w:r>
        <w:t>Hold fast to the cord of patience, as commanded by your Lord, the Chosen One, and say: “O my God and Master of my destiny, the Beloved of my heart! You see what has befallen me in Your days, and You know my state in Your Cause. I beseech You by Your name, through which rivers of Your mercy have flowed from the rock, and signs of Your greatness have appeared from the seas, and manifestations of Your power have emerged from the branches. Make me steadfast in Your Cause at all times and clinging to the cord of Your love.</w:t>
      </w:r>
    </w:p>
    <w:p w14:paraId="5F5160CD" w14:textId="77777777" w:rsidR="00DC093A" w:rsidRDefault="00000000">
      <w:pPr>
        <w:pStyle w:val="BodyText"/>
      </w:pPr>
      <w:r>
        <w:t>I bear witness that this is the Day wherein the Great Terror has appeared, and all hidden matters have been disclosed. Forgive, O my God, every action of mine that has arisen without Your will, then enable me to fulfill what is befitting for Your days. Record for me, through Your grace, that which will protect me from turning to anything other than You. O Lord, make me among those who have fled from vain desires to the Lote-Tree of the Utmost Boundary and have detached themselves from all but You by Your most exalted, most holy, most glorious name. Verily, You are the Sovereign of the Throne and the dust, and in Your grasp is the dominion of all things. Verily, You are the Almighty.”</w:t>
      </w:r>
    </w:p>
    <w:p w14:paraId="4FFB8A70" w14:textId="77777777" w:rsidR="00DC093A" w:rsidRDefault="00000000">
      <w:pPr>
        <w:pStyle w:val="BodyText"/>
      </w:pPr>
      <w:r>
        <w:rPr>
          <w:b/>
          <w:bCs/>
        </w:rPr>
        <w:t>Page 131</w:t>
      </w:r>
    </w:p>
    <w:p w14:paraId="7FFACF16" w14:textId="77777777" w:rsidR="00DC093A" w:rsidRDefault="00000000">
      <w:pPr>
        <w:pStyle w:val="BodyText"/>
      </w:pPr>
      <w:r>
        <w:t>Thus far, several letters have been received from you. Praise be to God; all of them indicate your love, sincerity, and steadfastness in the Cause of God. Do not grieve over what has occurred, for every soul today that is adorned with the love of God is truly blessed with every good. The whole world cannot compare to a single word uttered by the will of God concerning His friends. These ranks are veiled today from the eyes of people, for if they were unveiled and the people of the world became aware of the mystery of the Cause, none would hesitate, let alone turn away and deny.</w:t>
      </w:r>
    </w:p>
    <w:p w14:paraId="53E78E7B" w14:textId="77777777" w:rsidR="00DC093A" w:rsidRDefault="00000000">
      <w:pPr>
        <w:pStyle w:val="BodyText"/>
      </w:pPr>
      <w:r>
        <w:t>As for the mention of the delayed response, God, exalted is His station and mighty is His greatness, is a witness and knows that this delay was not due to a lack of love and never will be. Rather, it is due to the abundance of work and correspondence that this lowly servant is engaged with. From all regions, writings and letters pour in like rain, and most of the time, this servant is occupied before the Throne with recording what descends from the heaven of His will, Our Merciful Lord.</w:t>
      </w:r>
    </w:p>
    <w:p w14:paraId="7551D887" w14:textId="77777777" w:rsidR="00DC093A" w:rsidRDefault="00000000">
      <w:pPr>
        <w:pStyle w:val="BodyText"/>
      </w:pPr>
      <w:r>
        <w:t>Whenever there is a moment of respite, attention is turned to the mention of the friends. None of you have ever been erased from the heart and sight. Praise be to God, you are remembered before the Countenance and are favored with grace. But strive to attain that which is befitting for these days. Today, all must circle around the Most Great Ocean and speak with perfect unity and a single word.</w:t>
      </w:r>
    </w:p>
    <w:p w14:paraId="5FEC96B2" w14:textId="77777777" w:rsidR="00DC093A" w:rsidRDefault="00000000">
      <w:pPr>
        <w:pStyle w:val="BodyText"/>
      </w:pPr>
      <w:r>
        <w:t>You and the friends of God should not be saddened by the delay in the writings of this lowly one, for everyone knows and understands the reason for this delay.</w:t>
      </w:r>
    </w:p>
    <w:p w14:paraId="125E1AFC" w14:textId="77777777" w:rsidR="00DC093A" w:rsidRDefault="00000000">
      <w:pPr>
        <w:pStyle w:val="BodyText"/>
      </w:pPr>
      <w:r>
        <w:rPr>
          <w:b/>
          <w:bCs/>
        </w:rPr>
        <w:t>Page 132</w:t>
      </w:r>
    </w:p>
    <w:p w14:paraId="3F3DF3BD" w14:textId="77777777" w:rsidR="00DC093A" w:rsidRDefault="00000000">
      <w:pPr>
        <w:pStyle w:val="BodyText"/>
      </w:pPr>
      <w:r>
        <w:lastRenderedPageBreak/>
        <w:t>Regarding what you wrote about the Most Great Leaf, the noble sister—may my spirit be a sacrifice for her—all was presented, and what you did was accepted. We thank Him for His wondrous grace and favor. As for what was written about her sister, it was presented before the Countenance. He said that since it was not in accordance with the Book’s decree, it caused hardship and became a source of difficulty.</w:t>
      </w:r>
    </w:p>
    <w:p w14:paraId="46BC6A5C" w14:textId="77777777" w:rsidR="00DC093A" w:rsidRDefault="00000000">
      <w:pPr>
        <w:pStyle w:val="BodyText"/>
      </w:pPr>
      <w:r>
        <w:t>However, God willing, this hardship and difficulty will be rewarded by the grace of God. “Avoid, O My loved ones, that which you have been forbidden in the Book and hold fast to that which you have been commanded. Verily, your Lord, the Most Merciful, is the Helper, the Seer.” Thus it ends.</w:t>
      </w:r>
    </w:p>
    <w:p w14:paraId="454916F3" w14:textId="77777777" w:rsidR="00DC093A" w:rsidRDefault="00000000">
      <w:pPr>
        <w:pStyle w:val="BodyText"/>
      </w:pPr>
      <w:r>
        <w:t>You should not be disheartened by this occurrence, for it has been graced with forgiveness. Verily, He is the Ordainer, the All-Knowing, the Wise.</w:t>
      </w:r>
    </w:p>
    <w:p w14:paraId="200245B7" w14:textId="77777777" w:rsidR="00DC093A" w:rsidRDefault="00000000">
      <w:pPr>
        <w:pStyle w:val="BodyText"/>
      </w:pPr>
      <w:r>
        <w:rPr>
          <w:b/>
          <w:bCs/>
        </w:rPr>
        <w:t>Page 133</w:t>
      </w:r>
    </w:p>
    <w:p w14:paraId="1239445E" w14:textId="77777777" w:rsidR="00DC093A" w:rsidRDefault="00000000">
      <w:pPr>
        <w:pStyle w:val="BodyText"/>
      </w:pPr>
      <w:r>
        <w:t>Regarding what you wrote about the daughter of Jináb-i-Aṣdaq—upon him be the glory of God—and her mention that the hardships befalling her and her household are because their actions are not in line with her will, this matter was presented before the Countenance. He said: “O Most Generous One, My servant, Aṣdaq, holds a great station in the sight of your Lord. Verily, he is among those who attained the fragrance of God, the All-Powerful, the Self-Subsisting, in the beginning of the Cause. We have mentioned him in the Books and Tablets and continue to mention him in Our days. Verily, your Lord is the Most Kind, the Forgiving. Blessed is he who was comforted by him in his life and visited him after his passing.”</w:t>
      </w:r>
    </w:p>
    <w:p w14:paraId="3A00772E" w14:textId="77777777" w:rsidR="00DC093A" w:rsidRDefault="00000000">
      <w:pPr>
        <w:pStyle w:val="BodyText"/>
      </w:pPr>
      <w:r>
        <w:t>My Supreme Pen bears witness that he perceived the fragrance, hastened to My direction, and arose for this Cause that has shaken every strong foundation. He appeared before the Throne with a radiant face and stood at the Gate on most occasions.</w:t>
      </w:r>
    </w:p>
    <w:p w14:paraId="3EE8FFEB" w14:textId="77777777" w:rsidR="00DC093A" w:rsidRDefault="00000000">
      <w:pPr>
        <w:pStyle w:val="BodyText"/>
      </w:pPr>
      <w:r>
        <w:rPr>
          <w:b/>
          <w:bCs/>
        </w:rPr>
        <w:t>Page 134</w:t>
      </w:r>
    </w:p>
    <w:p w14:paraId="0BAEBCE8" w14:textId="77777777" w:rsidR="00DC093A" w:rsidRDefault="00000000">
      <w:pPr>
        <w:pStyle w:val="BodyText"/>
      </w:pPr>
      <w:r>
        <w:t>Most days, he would be at the gate, hearing the call of God, the Lord of the exalted Throne. Glory be upon him and upon those who visit him, by the command of God, the Possessor of the unseen and the seen. O Generous One, what has befallen you is not due to what was mentioned. Your Lord is the All-Knowing, with all knowledge preserved in a noble Book. Convey my exalted greetings to her on my behalf and say: “To you, O My handmaid, walk in the footsteps of your father.” Thus does My Wise Pen counsel you.</w:t>
      </w:r>
    </w:p>
    <w:p w14:paraId="4991BE49" w14:textId="77777777" w:rsidR="00DC093A" w:rsidRDefault="00000000">
      <w:pPr>
        <w:pStyle w:val="BodyText"/>
      </w:pPr>
      <w:r>
        <w:t>O Generous One, the late ’Aṭṭár was among the early ones and attained the presence of God. The True One, exalted and glorified is He, has always regarded and continues to regard him with honor. If his intentions had been fulfilled, these afflictions would not have arisen. Thus are you informed by Him who holds knowledge of what was and what is to be. God willing, may you find rest under the shade of divine grace, with complete tranquility and love. Verily, He hears and sees; He is the Hearing, the Seeing.</w:t>
      </w:r>
    </w:p>
    <w:p w14:paraId="773DE496" w14:textId="77777777" w:rsidR="00DC093A" w:rsidRDefault="00000000">
      <w:pPr>
        <w:pStyle w:val="BodyText"/>
      </w:pPr>
      <w:r>
        <w:t>Jináb-i-Ism-i-Jamál—upon him be the glory of God—mentioned the honored Fataḥ-Alláh. By My life, We were with him as he ascended the ladder of grace and soared in the air of the mercy of his Lord, the Mighty, the Generous. We remember him in this setting as a favor from Us.</w:t>
      </w:r>
    </w:p>
    <w:p w14:paraId="1C77482E" w14:textId="77777777" w:rsidR="00DC093A" w:rsidRDefault="00000000">
      <w:pPr>
        <w:pStyle w:val="BodyText"/>
      </w:pPr>
      <w:r>
        <w:rPr>
          <w:b/>
          <w:bCs/>
        </w:rPr>
        <w:t>Page 135</w:t>
      </w:r>
    </w:p>
    <w:p w14:paraId="2718BF97" w14:textId="77777777" w:rsidR="00DC093A" w:rsidRDefault="00000000">
      <w:pPr>
        <w:pStyle w:val="BodyText"/>
      </w:pPr>
      <w:r>
        <w:lastRenderedPageBreak/>
        <w:t>This is so you may be among the grateful. He ascended with the wings of love and certitude to the horizon of the Merciful and attained a station that brought joy to his eyes and the eyes of those who beheld him. O Fataḥ-Alláh, you were remembered in your life before the Throne, and We continue to mention you after your ascent. My Supreme Pen, from which every wise matter is detailed, testifies: “This remembrance is beyond all comparison. Your Lord is the Forgiving, the Generous.” Thus have We adorned your head with the crown of forgiveness, bestowed by your Lord, the Merciful. Verily, He remembers whomsoever He wills by a decree from Him. He is the Remembrancer, the All-Knowing.</w:t>
      </w:r>
    </w:p>
    <w:p w14:paraId="7B7AC424" w14:textId="77777777" w:rsidR="00DC093A" w:rsidRDefault="00000000">
      <w:pPr>
        <w:pStyle w:val="BodyText"/>
      </w:pPr>
      <w:r>
        <w:t>Truly, the news of his ascent has enveloped the heart in sorrow and grief. Yet this is only the outward view of the matter. In reality, he has been freed from the troubles of this fleeting world and joined the mercy of the Divine. Blessed is he and those like him. What greater bounty exists than for the Ancient Tongue to utter such exalted words about a soul? A hundred thousand blessings upon him who attained such a station. Convey this servant’s condolences and comfort to Jináb-i-Akhu and the honored lady Umm—upon them be the glory of God. God willing, this servant and all the friends are content and grateful for whatever has been revealed by the One True Friend.</w:t>
      </w:r>
    </w:p>
    <w:p w14:paraId="2FC39370" w14:textId="77777777" w:rsidR="00DC093A" w:rsidRDefault="00000000">
      <w:pPr>
        <w:pStyle w:val="BodyText"/>
      </w:pPr>
      <w:r>
        <w:rPr>
          <w:b/>
          <w:bCs/>
        </w:rPr>
        <w:t>Page 136</w:t>
      </w:r>
    </w:p>
    <w:p w14:paraId="7CFBFAFD" w14:textId="77777777" w:rsidR="00DC093A" w:rsidRDefault="00000000">
      <w:pPr>
        <w:pStyle w:val="BodyText"/>
      </w:pPr>
      <w:r>
        <w:t>The Point of the Bayán—may my soul be a sacrifice for Him—states that the entire world exists so that a soul may attain, through a single word, the satisfaction of the ocean of His bounty. Regarding what you wrote about dreams, many dreams are disturbing, and their visible effects often cause distress. By His command, those who experience troubling dreams and become filled with anxiety and sorrow should recite the following blessed verse:</w:t>
      </w:r>
    </w:p>
    <w:p w14:paraId="69D8AACD" w14:textId="77777777" w:rsidR="00DC093A" w:rsidRDefault="00000000">
      <w:pPr>
        <w:pStyle w:val="BodyText"/>
      </w:pPr>
      <w:r>
        <w:t>“O You by whose name the ocean of joy surged, and the fragrance of delight arose! I beseech You to show me the wonders of Your bounty that will gladden my eyes and bring joy to my heart. Verily, You are the Generous.”</w:t>
      </w:r>
    </w:p>
    <w:p w14:paraId="381D7415" w14:textId="77777777" w:rsidR="00DC093A" w:rsidRDefault="00000000">
      <w:pPr>
        <w:pStyle w:val="BodyText"/>
      </w:pPr>
      <w:r>
        <w:t>For other types of dreams, it is also beloved to recite this. Thus it ends. This lowly servant prays to God to protect you and your household from the harm of the deniers. This is among the greatest prayers, addressed to the Lord of the Throne and the dust.</w:t>
      </w:r>
    </w:p>
    <w:p w14:paraId="5CFB1BE6" w14:textId="77777777" w:rsidR="00DC093A" w:rsidRDefault="00000000">
      <w:pPr>
        <w:pStyle w:val="BodyText"/>
      </w:pPr>
      <w:r>
        <w:t>While writing this letter, I was engaged in composing a missive when the call of exaltation arose from the source of glory. After reflection and presence, He said: “O present servant, We desire to mention Our servant Raḥím, who attained Our days, Our love, and recognition. Blessed is he for fulfilling his covenant and pact and for drinking the nectar of revelation from the cup of his generous Lord’s bounty.”</w:t>
      </w:r>
    </w:p>
    <w:p w14:paraId="286A3154" w14:textId="77777777" w:rsidR="00DC093A" w:rsidRDefault="00000000">
      <w:pPr>
        <w:pStyle w:val="BodyText"/>
      </w:pPr>
      <w:r>
        <w:rPr>
          <w:b/>
          <w:bCs/>
        </w:rPr>
        <w:t>Page 137</w:t>
      </w:r>
    </w:p>
    <w:p w14:paraId="0CF33724" w14:textId="77777777" w:rsidR="00DC093A" w:rsidRDefault="00000000">
      <w:pPr>
        <w:pStyle w:val="BodyText"/>
      </w:pPr>
      <w:r>
        <w:t>“O Raḥím, God willing, you will attain the special grace of the Divine. The fragrance of your love was perceived both before and after. God willing, you will succeed in maintaining this most exalted station, for the devils lie in wait on their perches.” Thus does the tongue of revelation inform you beforehand. “Stand firm in the remembrance of God and in His service, in such a manner that doubts and suspicions from those who deny God, the Most High, the Great, do not prevent you. Hold fast to the cord of grace and cling to the hem of generosity.”</w:t>
      </w:r>
    </w:p>
    <w:p w14:paraId="69970876" w14:textId="77777777" w:rsidR="00DC093A" w:rsidRDefault="00000000">
      <w:pPr>
        <w:pStyle w:val="BodyText"/>
      </w:pPr>
      <w:r>
        <w:lastRenderedPageBreak/>
        <w:t>The world has always been transient and will remain so. Do not grieve over what has passed. Rejoice in My beautiful remembrance and say: “All praise be to You, O You who remembered me in Your prison and sent to me what brought delight to the eyes of the discerning. Praise be to God, the Lord of all the worlds.” Thus it ends.</w:t>
      </w:r>
    </w:p>
    <w:p w14:paraId="622C9365" w14:textId="77777777" w:rsidR="00DC093A" w:rsidRDefault="00000000">
      <w:pPr>
        <w:pStyle w:val="BodyText"/>
      </w:pPr>
      <w:r>
        <w:t>Convey from this lowly servant exalted and noble greetings to them and also to all the friends in that land. Glory be upon you and them, and upon the servants of God who are steadfast, firm, and assured.</w:t>
      </w:r>
    </w:p>
    <w:p w14:paraId="631F858C" w14:textId="77777777" w:rsidR="00DC093A" w:rsidRDefault="00000000">
      <w:pPr>
        <w:pStyle w:val="BodyText"/>
      </w:pPr>
      <w:r>
        <w:t>Servant,</w:t>
      </w:r>
      <w:r>
        <w:br/>
        <w:t>28th Dhí Qa‘dah, Year 97 (November 1880)</w:t>
      </w:r>
    </w:p>
    <w:p w14:paraId="4B532F5D" w14:textId="77777777" w:rsidR="00DC093A" w:rsidRDefault="00000000">
      <w:pPr>
        <w:pStyle w:val="Heading2"/>
      </w:pPr>
      <w:bookmarkStart w:id="1008" w:name="bh00054-natural"/>
      <w:bookmarkEnd w:id="1007"/>
      <w:r>
        <w:t>BH00054 (Natural)</w:t>
      </w:r>
    </w:p>
    <w:p w14:paraId="514CE504" w14:textId="77777777" w:rsidR="00DC093A" w:rsidRDefault="00000000">
      <w:pPr>
        <w:pStyle w:val="FirstParagraph"/>
      </w:pPr>
      <w:r>
        <w:t>In the name of our Most Holy, Most Great, Most Manifest, Most Exalted, Most Glorious Lord.</w:t>
      </w:r>
    </w:p>
    <w:p w14:paraId="0DFAA951" w14:textId="77777777" w:rsidR="00DC093A" w:rsidRDefault="00000000">
      <w:pPr>
        <w:pStyle w:val="BodyText"/>
      </w:pPr>
      <w:r>
        <w:rPr>
          <w:b/>
          <w:bCs/>
        </w:rPr>
        <w:t>Page 138</w:t>
      </w:r>
    </w:p>
    <w:p w14:paraId="643E3A40" w14:textId="77777777" w:rsidR="00DC093A" w:rsidRDefault="00000000">
      <w:pPr>
        <w:pStyle w:val="BodyText"/>
      </w:pPr>
      <w:r>
        <w:t>Praise be to God, who revealed the Countenance after the annihilation of all things and adorned the kingdom of names through the trembling of His Supreme Pen. He spoke of what clothed the essence of transience with the robe of eternity from the realm of creation. Verily, He is the One who revived the bones through the breezes of His supreme word, by which the pavilion of “He does as He wills” was raised. He is the Possessor of the Throne and the dust, the Sovereign of the hereafter and the former. Blessed is the one who heard His most delightful call and who was strengthened despite the dazzling lights of the names.</w:t>
      </w:r>
    </w:p>
    <w:p w14:paraId="424DA16F" w14:textId="77777777" w:rsidR="00DC093A" w:rsidRDefault="00000000">
      <w:pPr>
        <w:pStyle w:val="BodyText"/>
      </w:pPr>
      <w:r>
        <w:t>Exalted is our Lord beyond the mention of all who mention and the description of all who describe. All things testify to His loftiness, His power, His sublimity, and His majesty. No perception comprehends Him, and no understanding grasps Him. He created all things by His command and sovereignty and decreed for every matter a time in His Book. He is the Singular, the One, the Eternal Refuge, before whom all necks bow. There is no god but He, the Mighty, the Bestower.</w:t>
      </w:r>
    </w:p>
    <w:p w14:paraId="373706A7" w14:textId="77777777" w:rsidR="00DC093A" w:rsidRDefault="00000000">
      <w:pPr>
        <w:pStyle w:val="BodyText"/>
      </w:pPr>
      <w:r>
        <w:t>I send blessings, glorification, and exaltation upon those who were enraptured by the wine of recognition in the days of the Merciful and who spoke with wisdom and clarity among the assemblies of creation. These are the servants who were never overtaken by heedlessness and whose necks never inclined from…</w:t>
      </w:r>
    </w:p>
    <w:p w14:paraId="5506FAA6" w14:textId="77777777" w:rsidR="00DC093A" w:rsidRDefault="00000000">
      <w:pPr>
        <w:pStyle w:val="BodyText"/>
      </w:pPr>
      <w:r>
        <w:rPr>
          <w:b/>
          <w:bCs/>
        </w:rPr>
        <w:t>Page 139</w:t>
      </w:r>
    </w:p>
    <w:p w14:paraId="07CAA52C" w14:textId="77777777" w:rsidR="00DC093A" w:rsidRDefault="00000000">
      <w:pPr>
        <w:pStyle w:val="BodyText"/>
      </w:pPr>
      <w:r>
        <w:t>They rose to serve the Lord of mankind in such a manner that it left the minds of the wise and the hearts of the pure bewildered. The servant supplicates to his Lord with the tongues of all beings, asking to be gathered under their shade and to be granted a station near them. Verily, He is the Omnipotent, whose knowledge is not hindered by anything, and whose will is not obstructed by anything that has been or will be created. He is the One, the Exalted, the All-Knowing, the Wise.</w:t>
      </w:r>
    </w:p>
    <w:p w14:paraId="042F4DEC" w14:textId="77777777" w:rsidR="00DC093A" w:rsidRDefault="00000000">
      <w:pPr>
        <w:pStyle w:val="BodyText"/>
      </w:pPr>
      <w:r>
        <w:t xml:space="preserve">My soul be a sacrifice for your remembrance. Your letter reached me, and I heard within it the melody of the bird of recognition. It guided me to ascend to sovereignty—yours, mine, and that of all creation. By </w:t>
      </w:r>
      <w:r>
        <w:lastRenderedPageBreak/>
        <w:t>the life of the Beloved, longing has overtaken me in a manner that cannot be contained within words, as testified by the Lord of the Covenant, by whom the horizons were illumined. Then the magnet of majesty drew me, bringing me to the Court of Holiness, Nearness, and Beauty. When I arrived before the Countenance, I presented what was written in your letter: your humility, submission, and supplication to God, the Lord of the beginning and the end. When it was completed, the Tongue of Grandeur spoke in response, saying, with a most delightful utterance:</w:t>
      </w:r>
    </w:p>
    <w:p w14:paraId="25CD0E68" w14:textId="77777777" w:rsidR="00DC093A" w:rsidRDefault="00000000">
      <w:pPr>
        <w:pStyle w:val="BodyText"/>
      </w:pPr>
      <w:r>
        <w:t>“O Jamál, if observed correctly, the Point of the Bayán enclosed its exposition within a single word and sent it forth.”</w:t>
      </w:r>
    </w:p>
    <w:p w14:paraId="46AE840C" w14:textId="77777777" w:rsidR="00DC093A" w:rsidRDefault="00000000">
      <w:pPr>
        <w:pStyle w:val="BodyText"/>
      </w:pPr>
      <w:r>
        <w:rPr>
          <w:b/>
          <w:bCs/>
        </w:rPr>
        <w:t>Page 140</w:t>
      </w:r>
    </w:p>
    <w:p w14:paraId="300C9927" w14:textId="77777777" w:rsidR="00DC093A" w:rsidRDefault="00000000">
      <w:pPr>
        <w:pStyle w:val="BodyText"/>
      </w:pPr>
      <w:r>
        <w:t>Now consider how many verses have been revealed and sent in your name. Reflect to recognize the grace and bounty of God, His mercy and generosity. Every fair-minded soul has testified and continues to testify to the greatness of the ocean of divine bounty. In all states, the gaze of His grace and favor has been directed toward you. Be assured in what your Lord, the All-Knowing, sends to you. Today, you must be attentive to matters that lead to the exaltation of the Cause of God. Today, nothing is seen but the Cause of God and His sovereignty. We have sent to you the sealed wine, the fountain of life, and the spring of recognition. Your Lord, the Merciful, testifies to this in this noble scene.</w:t>
      </w:r>
    </w:p>
    <w:p w14:paraId="6E5C2A02" w14:textId="77777777" w:rsidR="00DC093A" w:rsidRDefault="00000000">
      <w:pPr>
        <w:pStyle w:val="BodyText"/>
      </w:pPr>
      <w:r>
        <w:t>Regarding what you wrote about meeting Jináb-i-As from the people of Ṣād and your intent to invite him again, it is clear that His presence always manifests the utmost kindness, love, and compassion toward the servants of God. God willing, the breezes of these days will seize the aforementioned person and enable him to attain supreme steadfastness and service to the luminous, twin lights. This matter was presented before the holy court and was accepted.</w:t>
      </w:r>
    </w:p>
    <w:p w14:paraId="60C47B72" w14:textId="77777777" w:rsidR="00DC093A" w:rsidRDefault="00000000">
      <w:pPr>
        <w:pStyle w:val="BodyText"/>
      </w:pPr>
      <w:r>
        <w:rPr>
          <w:b/>
          <w:bCs/>
        </w:rPr>
        <w:t>Page 141</w:t>
      </w:r>
    </w:p>
    <w:p w14:paraId="6CC0B3D4" w14:textId="77777777" w:rsidR="00DC093A" w:rsidRDefault="00000000">
      <w:pPr>
        <w:pStyle w:val="BodyText"/>
      </w:pPr>
      <w:r>
        <w:t>It was said: “Let him associate with the servants in spirit and delight and guide them to the path of God, the Mighty, the Exalted.” Thus it ended.</w:t>
      </w:r>
    </w:p>
    <w:p w14:paraId="37BFD00A" w14:textId="77777777" w:rsidR="00DC093A" w:rsidRDefault="00000000">
      <w:pPr>
        <w:pStyle w:val="BodyText"/>
      </w:pPr>
      <w:r>
        <w:t>Regarding your mention of returning to the land of Ṣād, it was said: “In these days, it is not advisable. The wolf howls, and the frog croaks. Be patient until the fragrance of acceptance and tranquility diffuses there.” Thus it ended.</w:t>
      </w:r>
    </w:p>
    <w:p w14:paraId="549CEB92" w14:textId="77777777" w:rsidR="00DC093A" w:rsidRDefault="00000000">
      <w:pPr>
        <w:pStyle w:val="BodyText"/>
      </w:pPr>
      <w:r>
        <w:t>Now, as three hours have passed since the morning of Sunday, the 27th of Dhí Qa‘dah, this lowly servant has been blessed with another handwriting of His. The breezes of His grace enveloped and surrounded this servant. I supplicate and hope to God, exalted and glorified is He, to keep the Beloved forever singing, clarifying, and speaking in the meadows of the Bayán. In all circumstances, this servant feels ashamed and humbled before the friends and the chosen ones of God, hoping for forgiveness.</w:t>
      </w:r>
    </w:p>
    <w:p w14:paraId="23061503" w14:textId="77777777" w:rsidR="00DC093A" w:rsidRDefault="00000000">
      <w:pPr>
        <w:pStyle w:val="BodyText"/>
      </w:pPr>
      <w:r>
        <w:t>Regarding what you wrote, appointing this servant as your representative to visit the Countenance of Eternity at a specified time, I was blessed to visit the sacred court and circumambulate and pay homage. Then the Tongue of Grandeur spoke, saying:</w:t>
      </w:r>
    </w:p>
    <w:p w14:paraId="3B60C6D1" w14:textId="77777777" w:rsidR="00DC093A" w:rsidRDefault="00000000">
      <w:pPr>
        <w:pStyle w:val="BodyText"/>
      </w:pPr>
      <w:r>
        <w:lastRenderedPageBreak/>
        <w:t>“O Ism-i-Jamál, the present servant has visited on your behalf, and We have accepted it as a favor from Us so that you may rejoice and give thanks.” Thus it ended.</w:t>
      </w:r>
    </w:p>
    <w:p w14:paraId="0AB818A5" w14:textId="77777777" w:rsidR="00DC093A" w:rsidRDefault="00000000">
      <w:pPr>
        <w:pStyle w:val="BodyText"/>
      </w:pPr>
      <w:r>
        <w:rPr>
          <w:b/>
          <w:bCs/>
        </w:rPr>
        <w:t>Page 142</w:t>
      </w:r>
    </w:p>
    <w:p w14:paraId="539627D0" w14:textId="77777777" w:rsidR="00DC093A" w:rsidRDefault="00000000">
      <w:pPr>
        <w:pStyle w:val="BodyText"/>
      </w:pPr>
      <w:r>
        <w:t>He also visited the divine Branches, whose spirit, essence, and being I would sacrifice for the dust of their feet, and those who circumambulate around them, attaining the bounty of visitation on behalf of His honor.</w:t>
      </w:r>
    </w:p>
    <w:p w14:paraId="42824768" w14:textId="77777777" w:rsidR="00DC093A" w:rsidRDefault="00000000">
      <w:pPr>
        <w:pStyle w:val="BodyText"/>
      </w:pPr>
      <w:r>
        <w:t>Regarding what you wrote about this lowly servant and the friends, Jináb-i-Muḥammad-Taqí and Jináb-i-Shír-’Alí—upon them be the glory of God—visiting the holy grave of the Most Great Leaf, the honored sister, may my soul and the souls of all in the worlds be a sacrifice for her sanctified resting place, you were blessed. This was a supreme favor concerning this lowly servant. Regarding the two honored ones who were blessed in their service, this matter was presented before the sacred court. The Sun of Grace shone upon each of them. God willing, they will attain supreme steadfastness and remain protected from the foul winds of the disbelieving souls.</w:t>
      </w:r>
    </w:p>
    <w:p w14:paraId="1AFA2964" w14:textId="77777777" w:rsidR="00DC093A" w:rsidRDefault="00000000">
      <w:pPr>
        <w:pStyle w:val="BodyText"/>
      </w:pPr>
      <w:r>
        <w:t>O Beloved of My heart, observe what a day this is and what conversations occupy the people. They have settled for falsehoods, turning away from the Master of Causes and the Sovereign of Nations. Such is the station of these vain figures. Woe to them and their followers, for they have broken the covenant of God and His pledge. They argue against His verses after their revelation. I bear witness that they are among the losers in a clear Book.</w:t>
      </w:r>
    </w:p>
    <w:p w14:paraId="0A12952F" w14:textId="77777777" w:rsidR="00DC093A" w:rsidRDefault="00000000">
      <w:pPr>
        <w:pStyle w:val="BodyText"/>
      </w:pPr>
      <w:r>
        <w:t>Regarding what you wrote about the sacred grave and its disrepair, it was said: “This has always been the way of God with His chosen ones. Blessed is the one who restores and elevates it.” Yet in all matters, wisdom must be observed.</w:t>
      </w:r>
    </w:p>
    <w:p w14:paraId="05F1D3DD" w14:textId="77777777" w:rsidR="00DC093A" w:rsidRDefault="00000000">
      <w:pPr>
        <w:pStyle w:val="BodyText"/>
      </w:pPr>
      <w:r>
        <w:rPr>
          <w:b/>
          <w:bCs/>
        </w:rPr>
        <w:t>Page 143</w:t>
      </w:r>
    </w:p>
    <w:p w14:paraId="29598A12" w14:textId="77777777" w:rsidR="00DC093A" w:rsidRDefault="00000000">
      <w:pPr>
        <w:pStyle w:val="BodyText"/>
      </w:pPr>
      <w:r>
        <w:t>O Jamál, wisdom is like the morning star rising and shining from the horizon of the heavenly Book of God. Observing it is essential and obligatory for all. Thus it ended.</w:t>
      </w:r>
    </w:p>
    <w:p w14:paraId="6B12A4A3" w14:textId="77777777" w:rsidR="00DC093A" w:rsidRDefault="00000000">
      <w:pPr>
        <w:pStyle w:val="BodyText"/>
      </w:pPr>
      <w:r>
        <w:t>Regarding the funds you wrote about, which were delivered to the mentioned individuals by His command, along with receipts sent, the receipts have been received. This servant praises the Beloved of the world for enabling His presence to be confirmed in the services of the Cause. Verily, He is the Guardian of those who act.</w:t>
      </w:r>
    </w:p>
    <w:p w14:paraId="4542E1B9" w14:textId="77777777" w:rsidR="00DC093A" w:rsidRDefault="00000000">
      <w:pPr>
        <w:pStyle w:val="BodyText"/>
      </w:pPr>
      <w:r>
        <w:t>Concerning what you wrote about Jináb-i-Ḥ and Sín—upon them be the glory of God—in truth, this servant has been negligent in serving them. However, Jináb-i-Mullá Muḥammad-’Alí was the cause, as it was presumed that he would return and send the reply to their letters. Thus this matter was delayed until recently.</w:t>
      </w:r>
    </w:p>
    <w:p w14:paraId="31DA4E40" w14:textId="77777777" w:rsidR="00DC093A" w:rsidRDefault="00000000">
      <w:pPr>
        <w:pStyle w:val="BodyText"/>
      </w:pPr>
      <w:r>
        <w:rPr>
          <w:b/>
          <w:bCs/>
        </w:rPr>
        <w:t>Page 144</w:t>
      </w:r>
    </w:p>
    <w:p w14:paraId="1EF8B123" w14:textId="77777777" w:rsidR="00DC093A" w:rsidRDefault="00000000">
      <w:pPr>
        <w:pStyle w:val="BodyText"/>
      </w:pPr>
      <w:r>
        <w:t xml:space="preserve">In those days, the mentioned individual departed, and this servant presented him with a detailed letter. Several separate Tablets were also enclosed, which are intended to reach him—God willing, they will </w:t>
      </w:r>
      <w:r>
        <w:lastRenderedPageBreak/>
        <w:t>arrive. If you meet him, convey on behalf of this utterly non-existent and annihilated one a mention of complete self-effacement and nothingness. Regarding what you wrote about the friends in the land of Khá and that you sent them the text of the Blessed Tablet, constantly demonstrating divine grace toward them—this is most beloved. In these days, two letters from them have been received, and the response to one was sent. Other letters have also arrived, and God willing, they will attain the grace of the Merciful at all times and seasons.</w:t>
      </w:r>
    </w:p>
    <w:p w14:paraId="45B054EB" w14:textId="77777777" w:rsidR="00DC093A" w:rsidRDefault="00000000">
      <w:pPr>
        <w:pStyle w:val="BodyText"/>
      </w:pPr>
      <w:r>
        <w:t>At one time, the Tongue of Eternity spoke these blessed words: “O present servant, write to Jináb-i-Jamál. In all conditions, keep your gaze fixed upon the horizon of unity in such a manner that differences do not move you. Unity is the most exalted foundation for the edifices of the city of recognition. Do not regard the people, their actions, or their utterances. Observe what has shone forth from the horizon of the Revelation of your Lord and seize it with My name, the Almighty, the Self-Subsisting.”</w:t>
      </w:r>
    </w:p>
    <w:p w14:paraId="18B6A6F9" w14:textId="77777777" w:rsidR="00DC093A" w:rsidRDefault="00000000">
      <w:pPr>
        <w:pStyle w:val="BodyText"/>
      </w:pPr>
      <w:r>
        <w:rPr>
          <w:b/>
          <w:bCs/>
        </w:rPr>
        <w:t>Page 145</w:t>
      </w:r>
    </w:p>
    <w:p w14:paraId="32304BA4" w14:textId="77777777" w:rsidR="00DC093A" w:rsidRDefault="00000000">
      <w:pPr>
        <w:pStyle w:val="BodyText"/>
      </w:pPr>
      <w:r>
        <w:t>“If, on this path, abasement befalls you, it is indeed true honor. Dedicate yourself entirely to God, then rejoice in His grace upon you and be among the grateful. If a soul acts contrary to the wisdom and ordinances of God, remind them with utmost love in a way that does not cause them embarrassment. If they accept, they have attained through counsel. Otherwise, ask God to guide them to His straight path.” Thus it ended.</w:t>
      </w:r>
    </w:p>
    <w:p w14:paraId="01D29A5D" w14:textId="77777777" w:rsidR="00DC093A" w:rsidRDefault="00000000">
      <w:pPr>
        <w:pStyle w:val="BodyText"/>
      </w:pPr>
      <w:r>
        <w:t>Hearing these words from the Source of the Revelation of the Merciful truly attracted divine grace to this servant in such a way that the Pen confessed its inability to describe it. God willing, all servants will attain the sweetness of the utterance of the Merciful. By the life of the Desired One, if they attain the sweetness of a single word, they would not exchange the Sun of Truth for anything in existence or that which is mentioned within it. All would set their aim upon the ultimate goal.</w:t>
      </w:r>
    </w:p>
    <w:p w14:paraId="077895B7" w14:textId="77777777" w:rsidR="00DC093A" w:rsidRDefault="00000000">
      <w:pPr>
        <w:pStyle w:val="BodyText"/>
      </w:pPr>
      <w:r>
        <w:t>Regarding what you wrote about the sacred household of the Name of God, Jináb-i-Ḥá—upon him be the glory of God—this matter was presented. It was said: “Yes, what you did in the path of God was most excellent. Occasionally, in wisdom, inquire about their condition. This is most beloved, provided it is done with wisdom, for if the armies of wolves and the parties of serpents, whether from within or without, become aware, it will not be free from harm.”</w:t>
      </w:r>
    </w:p>
    <w:p w14:paraId="38143C3D" w14:textId="77777777" w:rsidR="00DC093A" w:rsidRDefault="00000000">
      <w:pPr>
        <w:pStyle w:val="BodyText"/>
      </w:pPr>
      <w:r>
        <w:t>“Take wisdom as a command from the Ordainer, the All-Knowing.” Thus it ended.</w:t>
      </w:r>
    </w:p>
    <w:p w14:paraId="7B57C7D0" w14:textId="77777777" w:rsidR="00DC093A" w:rsidRDefault="00000000">
      <w:pPr>
        <w:pStyle w:val="BodyText"/>
      </w:pPr>
      <w:r>
        <w:rPr>
          <w:b/>
          <w:bCs/>
        </w:rPr>
        <w:t>Page 146</w:t>
      </w:r>
    </w:p>
    <w:p w14:paraId="71997B68" w14:textId="77777777" w:rsidR="00DC093A" w:rsidRDefault="00000000">
      <w:pPr>
        <w:pStyle w:val="BodyText"/>
      </w:pPr>
      <w:r>
        <w:t>Regarding Jináb-i-Sayyid Muḥammad-Riḍá and Jináb-i-Sayyid Abú-Ṭálib—upon them be the glory of God—what you wrote was presented. Two most holy and exalted Tablets descended from the heaven of divine will and were sent to them. After presenting this detail before the Throne, it was said: “Our gaze of grace is directed toward them. God willing, they must manifest ardent zeal in the service of the Cause so that its effects will remain lasting and enduring.”</w:t>
      </w:r>
    </w:p>
    <w:p w14:paraId="282046EF" w14:textId="77777777" w:rsidR="00DC093A" w:rsidRDefault="00000000">
      <w:pPr>
        <w:pStyle w:val="BodyText"/>
      </w:pPr>
      <w:r>
        <w:t xml:space="preserve">“O Jamál, convey on My behalf exalted greetings to them. Mention them with a remembrance, a favor, and a grace that has encompassed both the Possessor and the possessed. Verily, We have remembered </w:t>
      </w:r>
      <w:r>
        <w:lastRenderedPageBreak/>
        <w:t>them and turned toward them from this forbidden station. We counsel them to demonstrate supreme steadfastness in the Cause of God, the Possessor of all creation, in such a way that neither the knowledge of the learned, the wisdom of the wise, the science of the scholars, nor the parties and armies can prevent them. God willing, they will become guides for creation and summon the disheartened to the truth. Protect weak hearts and souls from the illusions and doubts of deluded selves with the name of God.”</w:t>
      </w:r>
    </w:p>
    <w:p w14:paraId="794E05EE" w14:textId="77777777" w:rsidR="00DC093A" w:rsidRDefault="00000000">
      <w:pPr>
        <w:pStyle w:val="BodyText"/>
      </w:pPr>
      <w:r>
        <w:t>“We proclaim from this station and send greetings upon them and upon those who turned toward God, the Almighty, the Self-Subsisting, with radiant hearts. Praise be to God, the Mighty, the Beloved.” Thus it ended.</w:t>
      </w:r>
    </w:p>
    <w:p w14:paraId="414663C3" w14:textId="77777777" w:rsidR="00DC093A" w:rsidRDefault="00000000">
      <w:pPr>
        <w:pStyle w:val="BodyText"/>
      </w:pPr>
      <w:r>
        <w:rPr>
          <w:b/>
          <w:bCs/>
        </w:rPr>
        <w:t>Page 147</w:t>
      </w:r>
    </w:p>
    <w:p w14:paraId="446E03AF" w14:textId="77777777" w:rsidR="00DC093A" w:rsidRDefault="00000000">
      <w:pPr>
        <w:pStyle w:val="BodyText"/>
      </w:pPr>
      <w:r>
        <w:t>Another matter: Jináb-i-Mírzá Ḥaydar-’Alí—upon him be the glory of God—wrote to this servant, requesting, on behalf of some individuals from Dawlatábád and surrounding regions, certain wondrous and exalted Tablets. That very night, after presenting this matter to the sacred court, blessed Tablets were revealed from the heaven of divine will. Some were written by the Most Great Branch—may my spirit, essence, and being be a sacrifice for the dust of His pure feet—and others were written by this servant by His command. As the Most Great Branch traveled to various regions that year, this servant transcribed some of the Tablets from the original handwriting and sent them as instructed.</w:t>
      </w:r>
    </w:p>
    <w:p w14:paraId="4B90343A" w14:textId="77777777" w:rsidR="00DC093A" w:rsidRDefault="00000000">
      <w:pPr>
        <w:pStyle w:val="BodyText"/>
      </w:pPr>
      <w:r>
        <w:t>The Tablets for the mentioned Mírzá will be sent either this time or the next. However, it was said: “All people have failed to understand and continue to fail to understand the value of the divine Tablets. They are incapable of grasping even their outward meaning, let alone their inner reality. Such a vast number of verses, evidences, and Tablets have been revealed, manifested, and sent forth that enumerating them would be exceedingly difficult.”</w:t>
      </w:r>
    </w:p>
    <w:p w14:paraId="7630853C" w14:textId="77777777" w:rsidR="00DC093A" w:rsidRDefault="00000000">
      <w:pPr>
        <w:pStyle w:val="BodyText"/>
      </w:pPr>
      <w:r>
        <w:rPr>
          <w:b/>
          <w:bCs/>
        </w:rPr>
        <w:t>Page 148</w:t>
      </w:r>
    </w:p>
    <w:p w14:paraId="3E744BC7" w14:textId="77777777" w:rsidR="00DC093A" w:rsidRDefault="00000000">
      <w:pPr>
        <w:pStyle w:val="BodyText"/>
      </w:pPr>
      <w:r>
        <w:t>“Now, certain Arabic and Persian Tablets, which surpass all imaginations and expectations, must be compiled. Among these are the writings of the present servant, adorned with the ornament of the utterance of the Merciful. These are of great use, as they contain verses and divine explanations of every kind. These should be gathered and distributed according to the requirements of the time to a few individuals adorned with eloquence, praiseworthy character, and lofty attributes, so they may turn toward the people and guide them to the supreme horizon. May they give the people to drink from the Fountain of Eternity. Today, teachers and expositors are needed.”</w:t>
      </w:r>
    </w:p>
    <w:p w14:paraId="0E8BEA3C" w14:textId="77777777" w:rsidR="00DC093A" w:rsidRDefault="00000000">
      <w:pPr>
        <w:pStyle w:val="BodyText"/>
      </w:pPr>
      <w:r>
        <w:rPr>
          <w:b/>
          <w:bCs/>
        </w:rPr>
        <w:t>Page 149</w:t>
      </w:r>
    </w:p>
    <w:p w14:paraId="28A5CA94" w14:textId="77777777" w:rsidR="00DC093A" w:rsidRDefault="00000000">
      <w:pPr>
        <w:pStyle w:val="BodyText"/>
      </w:pPr>
      <w:r>
        <w:t>Every soul, in any station, should reflect on the verses of the Merciful and present them according to their position. Thus does the Truth teach you, for I am the All-Knowing. It is finished. Regarding the ascension of Jináb-i-Fatḥ-Alláh, you wrote that statements were revealed and made manifest from the heaven of grace. Since his brother, over a long period, had sent multiple letters to this lowly servant, and I had no opportunity to send a response, I have written a Tablet to him this time. Mention of the exalted Jináb-i-</w:t>
      </w:r>
      <w:r>
        <w:lastRenderedPageBreak/>
        <w:t>Fatḥ-Alláh was also included in the letter. Blessed is he and whoever attains the remembrance of God in His days.</w:t>
      </w:r>
    </w:p>
    <w:p w14:paraId="7B594DE1" w14:textId="77777777" w:rsidR="00DC093A" w:rsidRDefault="00000000">
      <w:pPr>
        <w:pStyle w:val="BodyText"/>
      </w:pPr>
      <w:r>
        <w:t>Additionally, a letter was received in recent days from Ḥadbá, and among its contents was a petition from Mánikchí Ṣáḥib, which had been submitted to the sacred court. This letter had been delayed for some time on its journey through Ḥadbá. After presenting it before the sacred court, it was said: “Write to Jináb-i-Jamál and inform him to mention to them that the letter of the Friend has arrived. We ask the Possessor of the world to keep them gladdened and renewed in the remembrance of the Friend.”</w:t>
      </w:r>
    </w:p>
    <w:p w14:paraId="2C0DA0D5" w14:textId="77777777" w:rsidR="00DC093A" w:rsidRDefault="00000000">
      <w:pPr>
        <w:pStyle w:val="BodyText"/>
      </w:pPr>
      <w:r>
        <w:rPr>
          <w:b/>
          <w:bCs/>
        </w:rPr>
        <w:t>Page 150</w:t>
      </w:r>
    </w:p>
    <w:p w14:paraId="21DFDB08" w14:textId="77777777" w:rsidR="00DC093A" w:rsidRDefault="00000000">
      <w:pPr>
        <w:pStyle w:val="BodyText"/>
      </w:pPr>
      <w:r>
        <w:t>“And may He grant them, from His bounties, whatever is appropriate. Their remembrance is with the circle of friends and will remain with the memory of the One Friend. Ask about their well-being on Our behalf and convey greetings.” Thus it ended.</w:t>
      </w:r>
    </w:p>
    <w:p w14:paraId="23E2789B" w14:textId="77777777" w:rsidR="00DC093A" w:rsidRDefault="00000000">
      <w:pPr>
        <w:pStyle w:val="BodyText"/>
      </w:pPr>
      <w:r>
        <w:t>O Beloved of My heart, this servant often listens to the yearning of his heart, observing that the light of the Sun of Truth has encompassed the world, yet the people remain heedless and veiled. What do the followers of the Furqán (Qur’án) hold in their hands? What do the followers of the Bayán possess? And what do the people of other nations cling to and use as their proof? Everything that has occurred in the world, both major and minor, has, over numbered years, been explicitly revealed in the divine Books, as that sacred presence and every fair-minded person can testify. The Súrih of the Chief, the Tablet of the Temple, and other Tablets are present and accessible.</w:t>
      </w:r>
    </w:p>
    <w:p w14:paraId="42399CB6" w14:textId="77777777" w:rsidR="00DC093A" w:rsidRDefault="00000000">
      <w:pPr>
        <w:pStyle w:val="BodyText"/>
      </w:pPr>
      <w:r>
        <w:t>Blessed is the one who acknowledges what they hear and see. After the mention of the king of Paris and the chief of the great city, some were astonished. Even some of the friends asked this servant: “How is it possible for the emperor of the world to become humiliated, to see himself defeated and subdued, while all kings moved and acted by his command and will?”</w:t>
      </w:r>
    </w:p>
    <w:p w14:paraId="373DDA1E" w14:textId="77777777" w:rsidR="00DC093A" w:rsidRDefault="00000000">
      <w:pPr>
        <w:pStyle w:val="BodyText"/>
      </w:pPr>
      <w:r>
        <w:rPr>
          <w:b/>
          <w:bCs/>
        </w:rPr>
        <w:t>Page 151</w:t>
      </w:r>
    </w:p>
    <w:p w14:paraId="5AE58F3B" w14:textId="77777777" w:rsidR="00DC093A" w:rsidRDefault="00000000">
      <w:pPr>
        <w:pStyle w:val="BodyText"/>
      </w:pPr>
      <w:r>
        <w:t>Beyond this, consider the other evidences that have surrounded the world. Despite this, the people of the Bayán, by clinging to mere trivialities, have deprived themselves of the ocean of knowledge and fairness. By the life of God, they are in utter loss.</w:t>
      </w:r>
    </w:p>
    <w:p w14:paraId="33B4BE93" w14:textId="77777777" w:rsidR="00DC093A" w:rsidRDefault="00000000">
      <w:pPr>
        <w:pStyle w:val="BodyText"/>
      </w:pPr>
      <w:r>
        <w:t>You must have heard the detailed account of the land of Sír. Siyyid Muḥammad, feeling assured that the Countenance of Eternity would not confront someone like Yaḥyá, said to Mírzá Muḥammad, a simple companion, as well as to a group of Persians in that land: “Tomorrow, so-and-so will come out. If they are truthful, let them also come out to the Sulṭán Selím Mosque and engage in discussion so that the truth may be distinguished from falsehood.”</w:t>
      </w:r>
    </w:p>
    <w:p w14:paraId="37FFD5B5" w14:textId="77777777" w:rsidR="00DC093A" w:rsidRDefault="00000000">
      <w:pPr>
        <w:pStyle w:val="BodyText"/>
      </w:pPr>
      <w:r>
        <w:t>The following day, Mírzá Muḥammad—upon him be the glory of God—came and conveyed this to the sacred court. At that moment, the Countenance of Eternity arose, left the sacred precinct, and, along the way, divine verses were revealed with a loud call until He entered the mosque. Some of the Persians were present, listening in utter astonishment, and some were shedding tears.</w:t>
      </w:r>
    </w:p>
    <w:p w14:paraId="6CB66575" w14:textId="77777777" w:rsidR="00DC093A" w:rsidRDefault="00000000">
      <w:pPr>
        <w:pStyle w:val="BodyText"/>
      </w:pPr>
      <w:r>
        <w:rPr>
          <w:b/>
          <w:bCs/>
        </w:rPr>
        <w:t>Page 152</w:t>
      </w:r>
    </w:p>
    <w:p w14:paraId="2C5F1824" w14:textId="77777777" w:rsidR="00DC093A" w:rsidRDefault="00000000">
      <w:pPr>
        <w:pStyle w:val="BodyText"/>
      </w:pPr>
      <w:r>
        <w:lastRenderedPageBreak/>
        <w:t>He said to Mírzá Muḥammad: “Go and tell them to come forward.” After some time, Mírzá Muḥammad returned and reported that the “chief of the liars” had excused himself that day and requested two more days. Even then, the Countenance of Eternity graciously granted an extension. This event occurred in the presence of seventy friends and others.</w:t>
      </w:r>
    </w:p>
    <w:p w14:paraId="572DE070" w14:textId="77777777" w:rsidR="00DC093A" w:rsidRDefault="00000000">
      <w:pPr>
        <w:pStyle w:val="BodyText"/>
      </w:pPr>
      <w:r>
        <w:t>Nonetheless, after entering the Most Great Prison, a well-known individual came to serve the Most Great Branch—upon Him be my soul, essence, and being as a sacrifice for the dust of His feet. He said that Siyyid Muḥammad and Áqáján claimed that in Adrianople, it had been agreed that the Countenance of Eternity and he would meet in one gathering to debate. Mírzá Yaḥyá came, but the Countenance of Eternity did not. Therefore, all scholars, elders, and the governor understood the matter clearly.</w:t>
      </w:r>
    </w:p>
    <w:p w14:paraId="16080DD8" w14:textId="77777777" w:rsidR="00DC093A" w:rsidRDefault="00000000">
      <w:pPr>
        <w:pStyle w:val="BodyText"/>
      </w:pPr>
      <w:r>
        <w:t>The Most Great Branch presented this before the Throne, saying: “I was so astonished that I could not respond.” Consider now how such a clear and evident matter has been described and distorted.</w:t>
      </w:r>
    </w:p>
    <w:p w14:paraId="4E07D330" w14:textId="77777777" w:rsidR="00DC093A" w:rsidRDefault="00000000">
      <w:pPr>
        <w:pStyle w:val="BodyText"/>
      </w:pPr>
      <w:r>
        <w:rPr>
          <w:b/>
          <w:bCs/>
        </w:rPr>
        <w:t>Page 153</w:t>
      </w:r>
    </w:p>
    <w:p w14:paraId="1D3DA95D" w14:textId="77777777" w:rsidR="00DC093A" w:rsidRDefault="00000000">
      <w:pPr>
        <w:pStyle w:val="BodyText"/>
      </w:pPr>
      <w:r>
        <w:t>They attributed all the qualities of the Countenance of Eternity to themselves and ascribed their actions to the Source of sanctity and purification. During the years of their stay in the land of Sír, night and day were spent in these activities. For instance, what manifested from the Most Great Branch during His childhood, Siyyid Muḥammad Iṣfahání attributed to Aḥmad, the son of Yaḥyá, and mentioned it in his name. Curse be upon the liars.</w:t>
      </w:r>
    </w:p>
    <w:p w14:paraId="61970EDA" w14:textId="77777777" w:rsidR="00DC093A" w:rsidRDefault="00000000">
      <w:pPr>
        <w:pStyle w:val="BodyText"/>
      </w:pPr>
      <w:r>
        <w:t>At the beginning, when the Countenance of Eternity disassociated Himself from him, the cause of this betrayal was his tampering with the sacred precinct of the First Point—may my soul be a sacrifice for Him. After some time, when this act no longer satisfied his heedless desires, he gave it over to another vile one. By God, besides whom there is no other, this servant feels ashamed of his deeds and actions. That sacred presence knows that no one else is aware except this servant, as I was with him. Sufficient is God as a witness to what I say.</w:t>
      </w:r>
    </w:p>
    <w:p w14:paraId="7B21B8A1" w14:textId="77777777" w:rsidR="00DC093A" w:rsidRDefault="00000000">
      <w:pPr>
        <w:pStyle w:val="BodyText"/>
      </w:pPr>
      <w:r>
        <w:t>He committed acts so reprehensible that the tongue cannot recount them, nor the pen inscribe them. Surely you have heard of some of them. They claim to follow the path of the First Point—may my soul be His sacrifice. Let them be asked: these multiple wives scattered in various cities, according to which…</w:t>
      </w:r>
    </w:p>
    <w:p w14:paraId="57B4E6DB" w14:textId="77777777" w:rsidR="00DC093A" w:rsidRDefault="00000000">
      <w:pPr>
        <w:pStyle w:val="BodyText"/>
      </w:pPr>
      <w:r>
        <w:rPr>
          <w:b/>
          <w:bCs/>
        </w:rPr>
        <w:t>Page 154</w:t>
      </w:r>
    </w:p>
    <w:p w14:paraId="52094ED4" w14:textId="77777777" w:rsidR="00DC093A" w:rsidRDefault="00000000">
      <w:pPr>
        <w:pStyle w:val="BodyText"/>
      </w:pPr>
      <w:r>
        <w:t>By what ruling do they act? It is better to leave aside the mention of such individuals and instead speak of what is worthy of the days of God, the Lord of the worlds. The One True God bears witness that this servant has never sought to engage in such statements and never will. For several years, I refrained entirely from mentioning him. However, in these days, as he has been preoccupied with certain fabrications, a few points—mere drops from the ocean of his deeds—have been presented so that the friends of God may become aware.</w:t>
      </w:r>
    </w:p>
    <w:p w14:paraId="4A21EABD" w14:textId="77777777" w:rsidR="00DC093A" w:rsidRDefault="00000000">
      <w:pPr>
        <w:pStyle w:val="BodyText"/>
      </w:pPr>
      <w:r>
        <w:t xml:space="preserve">You, who are well informed of much and continue to be so, must ensure that all the friends remain vigilant, lest they are deprived of the radiance of the Sun of Manifestation by the darkness of such deceitful souls. While those strong souls who have drunk from the Most Great Ocean see the entire world </w:t>
      </w:r>
      <w:r>
        <w:lastRenderedPageBreak/>
        <w:t>as non-existent, let alone such thorns and weeds, nonetheless, the guards of the city of God must be awake and alert. Thus spoke the Tongue of Grandeur previously: “Verily, He is the Explainer, the All-Knowing.” Thus it ends.</w:t>
      </w:r>
    </w:p>
    <w:p w14:paraId="123738B1" w14:textId="77777777" w:rsidR="00DC093A" w:rsidRDefault="00000000">
      <w:pPr>
        <w:pStyle w:val="BodyText"/>
      </w:pPr>
      <w:r>
        <w:t>Regarding what was written about Jináb-i-Mullá ’Alí-Ján—upon him be the glory of God—the letter he wrote to this servant was presented in the holy court, and divine verses were revealed. This servant wrote in his letter and sent it to him, as instructed.</w:t>
      </w:r>
    </w:p>
    <w:p w14:paraId="6B86A495" w14:textId="77777777" w:rsidR="00DC093A" w:rsidRDefault="00000000">
      <w:pPr>
        <w:pStyle w:val="BodyText"/>
      </w:pPr>
      <w:r>
        <w:rPr>
          <w:b/>
          <w:bCs/>
        </w:rPr>
        <w:t>Page 155</w:t>
      </w:r>
    </w:p>
    <w:p w14:paraId="2764D081" w14:textId="77777777" w:rsidR="00DC093A" w:rsidRDefault="00000000">
      <w:pPr>
        <w:pStyle w:val="BodyText"/>
      </w:pPr>
      <w:r>
        <w:t>Concerning Jináb-i-Sayyid Muḥammad, Jináb-i-Sayyid Áqá-Buzurg, and Jináb-i-Sayyid Áqá-Ján, as well as the people of Bahnamír, individual divine Tablets, whether for the living or the dead, were revealed for each name mentioned in His writings. Verily, remembrance is the ornament of servants in their lives and the ocean of forgiveness after their passing. In obedience to His command, these revealed Tablets were written by this servant and sent, as the Most Great Branch was not present at the time. It would be better if a neat copy were made and sent along with the Tablets, as some may struggle with proper recitation.</w:t>
      </w:r>
    </w:p>
    <w:p w14:paraId="619FBFC0" w14:textId="77777777" w:rsidR="00DC093A" w:rsidRDefault="00000000">
      <w:pPr>
        <w:pStyle w:val="BodyText"/>
      </w:pPr>
      <w:r>
        <w:t>Another matter: His other letter, dated the 18th of Ramaḍán, was received. It turned grief into joy and dispelled sorrow. Its contents are clear and evident, requiring no explanation. After presenting this matter before the holy court, it was said: “O Jamál, you have promised that henceforth, nothing but words of acceptance, joy, and gladness will reach the sacred court from you.”</w:t>
      </w:r>
    </w:p>
    <w:p w14:paraId="488C0F40" w14:textId="77777777" w:rsidR="00DC093A" w:rsidRDefault="00000000">
      <w:pPr>
        <w:pStyle w:val="BodyText"/>
      </w:pPr>
      <w:r>
        <w:rPr>
          <w:b/>
          <w:bCs/>
        </w:rPr>
        <w:t>Page 156</w:t>
      </w:r>
    </w:p>
    <w:p w14:paraId="4031F6AC" w14:textId="77777777" w:rsidR="00DC093A" w:rsidRDefault="00000000">
      <w:pPr>
        <w:pStyle w:val="BodyText"/>
      </w:pPr>
      <w:r>
        <w:t>“God willing, you will fulfill this promise by the grace of the Beloved of the worlds. Although the Supreme Pen has testified regarding you that you have fulfilled the covenant of God and arisen in service to His Cause, your initial promise was noted in several letters sent by you to this present servant. God willing, you must fulfill it. Drink, in My name, from the ocean of My joy and happiness and say: ‘Praise be to God, the Lord of all the worlds.’”</w:t>
      </w:r>
    </w:p>
    <w:p w14:paraId="57D0F7F4" w14:textId="77777777" w:rsidR="00DC093A" w:rsidRDefault="00000000">
      <w:pPr>
        <w:pStyle w:val="BodyText"/>
      </w:pPr>
      <w:r>
        <w:t>“O Jamál, We have heard your call in your latest letter, which you sent to My servant. We have responded to you in the morning, evening, and at noontime so that you may thank your gracious and noble Lord.” Thus it ends.</w:t>
      </w:r>
    </w:p>
    <w:p w14:paraId="06C532D2" w14:textId="77777777" w:rsidR="00DC093A" w:rsidRDefault="00000000">
      <w:pPr>
        <w:pStyle w:val="BodyText"/>
      </w:pPr>
      <w:r>
        <w:t>Regarding your Persian supplication, you wrote: “O God, You Yourself are a witness that whenever I hear in the Tablets Your lamentation and cry over the disunity of Your servants, my distress becomes so great that I feel near to striking my head with my hands and fleeing to the mountains. Out of sheer shame, I would hide my face and never reveal it again. Yet it ends with these words I have offered: I understood from the verses of a Tablet revealed to one of the friends that I have been complained of in the holy court.”</w:t>
      </w:r>
    </w:p>
    <w:p w14:paraId="563B5A56" w14:textId="77777777" w:rsidR="00DC093A" w:rsidRDefault="00000000">
      <w:pPr>
        <w:pStyle w:val="BodyText"/>
      </w:pPr>
      <w:r>
        <w:rPr>
          <w:b/>
          <w:bCs/>
        </w:rPr>
        <w:t>Page 157</w:t>
      </w:r>
    </w:p>
    <w:p w14:paraId="3E0569FD" w14:textId="77777777" w:rsidR="00DC093A" w:rsidRDefault="00000000">
      <w:pPr>
        <w:pStyle w:val="BodyText"/>
      </w:pPr>
      <w:r>
        <w:t xml:space="preserve">This servant states: Nothing of the sort has ever been mentioned in the revealed Tablets. God Himself is witness and knows that you were regarded with favor, and His grace was directed toward you. After presenting this matter before the holy court, it was said: “The favor shown toward you has been </w:t>
      </w:r>
      <w:r>
        <w:lastRenderedPageBreak/>
        <w:t>immense. Recognize the worth of your Lord’s grace and be among the grateful. Should the appearance of a herald occur, much would be referred to you. Know this: a soul that attains the grace of God and is called by the name ‘Fáyáḍ’ (Bestowed) has been blessed with the address: ‘O My name, Fáyáḍ.’”</w:t>
      </w:r>
    </w:p>
    <w:p w14:paraId="70BFD318" w14:textId="77777777" w:rsidR="00DC093A" w:rsidRDefault="00000000">
      <w:pPr>
        <w:pStyle w:val="BodyText"/>
      </w:pPr>
      <w:r>
        <w:t>“Indeed, if a soul submits humbly and reverently to the path of God, out of love for His Cause and to exalt His Word, no harm will come to them. Rather, it will be a cause of honor and elevation. Thus does your Lord remind you, for He is the Forgiving, the Merciful. Enter the expansive realm of hope and set foot in the field of detachment. Verily, He does not let the reward of what you have done in His path be lost. He has valued your actions as a favor from Himself, and He is the Almighty, the All-Knowing, the Wise.” Thus it ends.</w:t>
      </w:r>
    </w:p>
    <w:p w14:paraId="0A1224CD" w14:textId="77777777" w:rsidR="00DC093A" w:rsidRDefault="00000000">
      <w:pPr>
        <w:pStyle w:val="BodyText"/>
      </w:pPr>
      <w:r>
        <w:t>Regarding what you wrote about the Mashriqu’l-Adhkár and the place of blessing, it was said:</w:t>
      </w:r>
    </w:p>
    <w:p w14:paraId="751A814B" w14:textId="77777777" w:rsidR="00DC093A" w:rsidRDefault="00000000">
      <w:pPr>
        <w:pStyle w:val="BodyText"/>
      </w:pPr>
      <w:r>
        <w:rPr>
          <w:b/>
          <w:bCs/>
        </w:rPr>
        <w:t>Page 158</w:t>
      </w:r>
    </w:p>
    <w:p w14:paraId="14DF1CA0" w14:textId="77777777" w:rsidR="00DC093A" w:rsidRDefault="00000000">
      <w:pPr>
        <w:pStyle w:val="BodyText"/>
      </w:pPr>
      <w:r>
        <w:t>“The matter of the Mashriqu’l-Adhkár is revealed in the Book of Aqdas. However, all matters today are dependent on wisdom. In any locality where it is deemed appropriate and does not conflict with wisdom, there is no objection. This is what God has decreed before and at this time. Today, it is essential and obligatory for every soul to observe wisdom.”</w:t>
      </w:r>
    </w:p>
    <w:p w14:paraId="4E59DBB3" w14:textId="77777777" w:rsidR="00DC093A" w:rsidRDefault="00000000">
      <w:pPr>
        <w:pStyle w:val="BodyText"/>
      </w:pPr>
      <w:r>
        <w:t>Regarding your supplication for forgiveness on behalf of others, the Tongue of Grandeur proclaimed: “O Jamál, We have forgiven them, removed their sins, and illumined them with the light of the Countenance of the Most Exalted Companion so that you may thank your Lord, the Master of creation, who has responded to your supplication and given you to drink from the ocean of reunion. Verily, He is the Most Bountiful, the Generous. Those mentioned have all attained the mercy of God and are adorned with the ornament of forgiveness. Blessed is every servant and every handmaid who attains the remembrance of God after their ascension to Him.” Thus it ends.</w:t>
      </w:r>
    </w:p>
    <w:p w14:paraId="684E36FE" w14:textId="77777777" w:rsidR="00DC093A" w:rsidRDefault="00000000">
      <w:pPr>
        <w:pStyle w:val="BodyText"/>
      </w:pPr>
      <w:r>
        <w:t>Regarding Jináb-i-Ḥájí Ṣádiq from the land of Khá, which you mentioned, this matter was presented before the holy court. It was said: “We extol him and command him to act in accordance with what has been revealed in the Book of God, the Lord of the worlds. Blessed is he for turning and attaining this Cause by which the mountains trembled and all in heaven and earth were thunderstruck, except…”</w:t>
      </w:r>
    </w:p>
    <w:p w14:paraId="1BA0ADBB" w14:textId="77777777" w:rsidR="00DC093A" w:rsidRDefault="00000000">
      <w:pPr>
        <w:pStyle w:val="BodyText"/>
      </w:pPr>
      <w:r>
        <w:rPr>
          <w:b/>
          <w:bCs/>
        </w:rPr>
        <w:t>Page 159</w:t>
      </w:r>
    </w:p>
    <w:p w14:paraId="7E359148" w14:textId="77777777" w:rsidR="00DC093A" w:rsidRDefault="00000000">
      <w:pPr>
        <w:pStyle w:val="BodyText"/>
      </w:pPr>
      <w:r>
        <w:t>…whomever the All-Powerful, the Almighty wills. Say, O Ṣádiq, remain steadfast in the Cause of your Lord. Verily, the Cause is vast, vast indeed. If a caller approaches you with a book, know that it is a book of the wicked, recorded in a clear Tablet. O assembly of the free, cling to the cord of God and leave behind all dubious callers. O My loved ones in Khá, listen to the call of the Wronged One. Verily, He remembers you in this lofty station and counsels you with the Book of God, which was revealed from the heaven of the will of your All-Knowing, All-Informed Lord. Take hold of the Book of Certitude and leave behind the delusions of those who disbelieve in God, the Mighty, the Praiseworthy.</w:t>
      </w:r>
    </w:p>
    <w:p w14:paraId="681379C1" w14:textId="77777777" w:rsidR="00DC093A" w:rsidRDefault="00000000">
      <w:pPr>
        <w:pStyle w:val="BodyText"/>
      </w:pPr>
      <w:r>
        <w:t xml:space="preserve">O Jamál, We have remembered those mentioned in your letter from among the people of Khá. Give them glad tidings of this great bounty. God willing, all must rise with supreme steadfastness in the Cause of the </w:t>
      </w:r>
      <w:r>
        <w:lastRenderedPageBreak/>
        <w:t>Lord of Names and remain so firm in His Cause that none among the peoples of the world can hinder them. Say, beware lest the buzzing of flies keeps you from God, the Lord of all necks. The devils of the earth, under the guise of truth, seek to mislead the servants. Guard yourselves with the name of your All-Powerful, Almighty Lord.</w:t>
      </w:r>
    </w:p>
    <w:p w14:paraId="4E32D208" w14:textId="77777777" w:rsidR="00DC093A" w:rsidRDefault="00000000">
      <w:pPr>
        <w:pStyle w:val="BodyText"/>
      </w:pPr>
      <w:r>
        <w:t>At all times, direct your gaze toward the horizon of the Merciful, and drink from the fountain of meanings and expressions that flows from the source of words. Blessed is every servant who attains this day and drinks the nectar of steadfastness from the hand of the bounty of their generous Lord.</w:t>
      </w:r>
    </w:p>
    <w:p w14:paraId="0EB04C7C" w14:textId="77777777" w:rsidR="00DC093A" w:rsidRDefault="00000000">
      <w:pPr>
        <w:pStyle w:val="BodyText"/>
      </w:pPr>
      <w:r>
        <w:rPr>
          <w:b/>
          <w:bCs/>
        </w:rPr>
        <w:t>Page 160</w:t>
      </w:r>
    </w:p>
    <w:p w14:paraId="1C72E0C7" w14:textId="77777777" w:rsidR="00DC093A" w:rsidRDefault="00000000">
      <w:pPr>
        <w:pStyle w:val="BodyText"/>
      </w:pPr>
      <w:r>
        <w:t>All receptive souls must remain aware, steadfast upon the throne of steadfastness. Look at what the Merciful revealed in the Furqán (Qur’án) before: “On the Day when humanity rises for the Lord of the worlds.” Indeed, the record of the wicked is in Sijjīn. And what will make you understand what Sijjīn is? A written record. Woe that Day to the deniers.</w:t>
      </w:r>
    </w:p>
    <w:p w14:paraId="7E2600D0" w14:textId="77777777" w:rsidR="00DC093A" w:rsidRDefault="00000000">
      <w:pPr>
        <w:pStyle w:val="BodyText"/>
      </w:pPr>
      <w:r>
        <w:t>Observe and reflect, so that perhaps you may drink from the ocean of meanings concealed within this blessed verse and attain a station where the books of the world will not hinder you from the Mother Book, nor will the whisperings of the mischief-makers deprive you of the Lord of mankind. How many devils, feigning piety and righteousness, have misled the servants and deprived them of the Possessor of origin and return! Thus, We have adorned the ocean of recognition with the ship of explanation. Blessed is every listener who remains steadfast. Thus it ends.</w:t>
      </w:r>
    </w:p>
    <w:p w14:paraId="12FA398E" w14:textId="77777777" w:rsidR="00DC093A" w:rsidRDefault="00000000">
      <w:pPr>
        <w:pStyle w:val="BodyText"/>
      </w:pPr>
      <w:r>
        <w:t>It is stated that this most wondrous, exalted, and holy Tablet is intended for the people of Ṭihrán, Furúgh, and its surroundings, whose mention was recorded in your letter, as well as for the people of Khá who believed in God, the Almighty, the Self-Subsisting. God willing, all will attain its blessings and act upon it.</w:t>
      </w:r>
    </w:p>
    <w:p w14:paraId="247EB828" w14:textId="77777777" w:rsidR="00DC093A" w:rsidRDefault="00000000">
      <w:pPr>
        <w:pStyle w:val="BodyText"/>
      </w:pPr>
      <w:r>
        <w:rPr>
          <w:b/>
          <w:bCs/>
        </w:rPr>
        <w:t>Page 161</w:t>
      </w:r>
    </w:p>
    <w:p w14:paraId="2C6B9985" w14:textId="77777777" w:rsidR="00DC093A" w:rsidRDefault="00000000">
      <w:pPr>
        <w:pStyle w:val="BodyText"/>
      </w:pPr>
      <w:r>
        <w:t>Concerning what you wrote about the Ḥuqúqu’lláh, it was said: “It is obligatory for all to fulfill it.” Regarding Jináb-i-Ḥájí Ṣádiq—upon him be the glory of God—you wrote that he fulfilled the Ḥuqúqu’lláh from the proceeds of his properties and asked for guidance on whether to sell them or send the annual income. This matter was presented, and the following was revealed in response: “We have permitted him to choose whichever he prefers. The intention is that the action be carried out with joy and delight. Verily, He does as He wills and ordains as He pleases and is not questioned about what He does. He is the Almighty, the All-Powerful.” Thus it ends.</w:t>
      </w:r>
    </w:p>
    <w:p w14:paraId="36ED45A1" w14:textId="77777777" w:rsidR="00DC093A" w:rsidRDefault="00000000">
      <w:pPr>
        <w:pStyle w:val="BodyText"/>
      </w:pPr>
      <w:r>
        <w:t>Regarding Jináb-i-Sayyid Muḥammad and Jináb-i-Muḥammad-Qulí, your mention of them was presented in the holy court. It was said: “God willing, they will attain divine grace and direct their gaze toward the horizon of their ultimate goal. Their intent is known and clear, yet strangers have interposed between Us and the righteous. Although patience in separation from the Beloved is most bitter, it is, because it is His decree, most beloved. The First Point stated that the entire world exists so that a soul may attain acceptance through a single word from Him.”</w:t>
      </w:r>
    </w:p>
    <w:p w14:paraId="479501D0" w14:textId="77777777" w:rsidR="00DC093A" w:rsidRDefault="00000000">
      <w:pPr>
        <w:pStyle w:val="BodyText"/>
      </w:pPr>
      <w:r>
        <w:rPr>
          <w:b/>
          <w:bCs/>
        </w:rPr>
        <w:t>Page 162</w:t>
      </w:r>
    </w:p>
    <w:p w14:paraId="3A73579D" w14:textId="77777777" w:rsidR="00DC093A" w:rsidRDefault="00000000">
      <w:pPr>
        <w:pStyle w:val="BodyText"/>
      </w:pPr>
      <w:r>
        <w:lastRenderedPageBreak/>
        <w:t>Now the Supreme Pen states: “O Muḥammad, O you who gaze upon My horizon, be patient in separation from your Lord and say: ‘O my Lord, record for me what You have written for those who have turned toward You and attained Your presence. Verily, You are the Bestower, the Generous.’”</w:t>
      </w:r>
    </w:p>
    <w:p w14:paraId="75F4EDB6" w14:textId="77777777" w:rsidR="00DC093A" w:rsidRDefault="00000000">
      <w:pPr>
        <w:pStyle w:val="BodyText"/>
      </w:pPr>
      <w:r>
        <w:t>“O Muḥammad, before you, I said: ‘Hear My call and be among the grateful. Say: O my Lord, I long for the fountain of Your meeting and the ocean of Your nearness. I beseech You not to disappoint me by Your grace and to ordain for me that which benefits me in every world of Your worlds. Verily, You are the Almighty, the All-Knowing, the Wise.’” Thus it ends.</w:t>
      </w:r>
    </w:p>
    <w:p w14:paraId="50504A7D" w14:textId="77777777" w:rsidR="00DC093A" w:rsidRDefault="00000000">
      <w:pPr>
        <w:pStyle w:val="BodyText"/>
      </w:pPr>
      <w:r>
        <w:t>Regarding Jináb-i-Mírzá Kāẓim, the son of the martyr—upon him be the glory of God—you wrote that he and his family have been regarded with favor. Previously, this servant sent a response to his letter adorned and embellished with divine verses. The grace of God toward him is like a radiant and shining sun. It was said: “God willing, they will remain, at all times, engaged in the remembrance and praise of the Beloved of the horizons. Verily, We remembered him before, and before that, and We remember him now with spirit and joy so that he may thank his Lord, the Merciful, who has come with manifest sovereignty. His mention has been revealed repeatedly.”</w:t>
      </w:r>
    </w:p>
    <w:p w14:paraId="3346827D" w14:textId="77777777" w:rsidR="00DC093A" w:rsidRDefault="00000000">
      <w:pPr>
        <w:pStyle w:val="BodyText"/>
      </w:pPr>
      <w:r>
        <w:rPr>
          <w:b/>
          <w:bCs/>
        </w:rPr>
        <w:t>Page 163</w:t>
      </w:r>
    </w:p>
    <w:p w14:paraId="3308D086" w14:textId="77777777" w:rsidR="00DC093A" w:rsidRDefault="00000000">
      <w:pPr>
        <w:pStyle w:val="BodyText"/>
      </w:pPr>
      <w:r>
        <w:t>“From the Supreme Pen it descended and flowed. Give him glad tidings of this bounty, and then remind him with this wondrous remembrance. God willing, he will forever remain graced by this favor.” Thus it ends.</w:t>
      </w:r>
    </w:p>
    <w:p w14:paraId="743479B8" w14:textId="77777777" w:rsidR="00DC093A" w:rsidRDefault="00000000">
      <w:pPr>
        <w:pStyle w:val="BodyText"/>
      </w:pPr>
      <w:r>
        <w:t>Another matter: If you meet Jináb-i-Ism-i-Júd—upon him be the glory of all glories—convey on behalf of this lowly one a mention of annihilation and nothingness. Say: “O My Beloved, a great day and a great Cause have come. Is there an eye in the world that can gaze purely, free from veils, radiances, suspicions, and illusions, to behold the works of God for itself? Or is there an ear that can listen sincerely, solely for the sake of God, to the divine call? Servants are small, and the Cause is great. Sovereignty belongs to God, the Almighty, the All-Powerful.”</w:t>
      </w:r>
    </w:p>
    <w:p w14:paraId="1C2E8E45" w14:textId="77777777" w:rsidR="00DC093A" w:rsidRDefault="00000000">
      <w:pPr>
        <w:pStyle w:val="BodyText"/>
      </w:pPr>
      <w:r>
        <w:t>What has happened to these heedless people that they remain veiled and are deprived of the Lord of the ultimate return by the buzzing of flies? It is incumbent upon every soul to focus on what is true in the Cause of God, not on what pleases their own inclinations. Truly, the Great Terror has encompassed humanity. Beyond all this, in the assembly of the Bayán, observe the illusions they have clung to after what the First Point proclaimed in this Most Great Manifestation.</w:t>
      </w:r>
    </w:p>
    <w:p w14:paraId="41149B73" w14:textId="77777777" w:rsidR="00DC093A" w:rsidRDefault="00000000">
      <w:pPr>
        <w:pStyle w:val="BodyText"/>
      </w:pPr>
      <w:r>
        <w:rPr>
          <w:b/>
          <w:bCs/>
        </w:rPr>
        <w:t>Page 164</w:t>
      </w:r>
    </w:p>
    <w:p w14:paraId="4E9C4EF6" w14:textId="77777777" w:rsidR="00DC093A" w:rsidRDefault="00000000">
      <w:pPr>
        <w:pStyle w:val="BodyText"/>
      </w:pPr>
      <w:r>
        <w:t>Beware, beware on the Day of His Manifestation lest you be veiled by the solitary one of the Bayán. That one is but a creation before Him. Beware, beware not to be veiled by words revealed in the Bayán, for they are but His words in the temple of His prior appearance. And yet, what have they said, and what do they now claim? They present their own writings as evidence. These are nothing but dust in the eyes of those immersed in the delusions of the followers of the Furqán (Qur’án).</w:t>
      </w:r>
    </w:p>
    <w:p w14:paraId="5D8E1872" w14:textId="77777777" w:rsidR="00DC093A" w:rsidRDefault="00000000">
      <w:pPr>
        <w:pStyle w:val="BodyText"/>
      </w:pPr>
      <w:r>
        <w:lastRenderedPageBreak/>
        <w:t>Say: O poor ones, for 1,200 years the people of the Furqán were trained in these delusions and fancies, imagining themselves to be the noblest of nations and the best among the people of the world. Yet, what virtue have they attained, and what station have they achieved? Say: Break the idols of names in the name of your Lord, the Most Glorious. This is better for you if you but knew, that perhaps the veils may be rent asunder and you may fly freely in this holy spiritual atmosphere.</w:t>
      </w:r>
    </w:p>
    <w:p w14:paraId="2F4CA887" w14:textId="77777777" w:rsidR="00DC093A" w:rsidRDefault="00000000">
      <w:pPr>
        <w:pStyle w:val="BodyText"/>
      </w:pPr>
      <w:r>
        <w:t>The self of truth was afflicted with a hundred thousand illnesses, and not one poet existed among them. Yet this latter people now walk in their footsteps and, armed with the weapons of lies and calumny, wage war against the Lord of the worlds. What benefit is there when the people are unaware of the truth of the Cause?</w:t>
      </w:r>
    </w:p>
    <w:p w14:paraId="2AEA1817" w14:textId="77777777" w:rsidR="00DC093A" w:rsidRDefault="00000000">
      <w:pPr>
        <w:pStyle w:val="BodyText"/>
      </w:pPr>
      <w:r>
        <w:rPr>
          <w:b/>
          <w:bCs/>
        </w:rPr>
        <w:t>Page 165</w:t>
      </w:r>
    </w:p>
    <w:p w14:paraId="71AAE40C" w14:textId="77777777" w:rsidR="00DC093A" w:rsidRDefault="00000000">
      <w:pPr>
        <w:pStyle w:val="BodyText"/>
      </w:pPr>
      <w:r>
        <w:t>Every soul that was fully aware of all matters and associated with Him day and night was denied by them. How much falsehood have they attributed to Him so that He might not become a source of reliance or a point of trust for the servants?</w:t>
      </w:r>
    </w:p>
    <w:p w14:paraId="43FB9B51" w14:textId="77777777" w:rsidR="00DC093A" w:rsidRDefault="00000000">
      <w:pPr>
        <w:pStyle w:val="BodyText"/>
      </w:pPr>
      <w:r>
        <w:t>Stand up and proclaim, that perhaps the radiance of the Sun of Truth may envelop the world, and the realm of imagination may be actualized. We beseech God to withhold this great bounty and supreme gift from none of His servants, whether from the East or the West. Verily, He is the Hearer, the Answerer.</w:t>
      </w:r>
    </w:p>
    <w:p w14:paraId="26824F1D" w14:textId="77777777" w:rsidR="00DC093A" w:rsidRDefault="00000000">
      <w:pPr>
        <w:pStyle w:val="BodyText"/>
      </w:pPr>
      <w:r>
        <w:t>Some time ago, from the most sanctified and exalted court, a wondrous and exalted Tablet was revealed and sent for them. God willing, they have attained it. Likewise, for Jináb-i-Zayn—upon him be the glory of God—of B…, a letter was revealed. May God the Exalted gather us in one abode, that I may recount to you what was hidden behind the veils. Verily, He is our Guardian in the beginning and the end. There is no god but Him, the Almighty, the Bestower.</w:t>
      </w:r>
    </w:p>
    <w:p w14:paraId="7021D975" w14:textId="77777777" w:rsidR="00DC093A" w:rsidRDefault="00000000">
      <w:pPr>
        <w:pStyle w:val="BodyText"/>
      </w:pPr>
      <w:r>
        <w:t>Another matter: Convey to all the friends of God from this lowly servant exalted greetings and say: “The Day has come, and the people have risen for the Lord of the worlds. This station requires steadfastness. Blessed is the one who takes its cup and drinks from it in the name of their wise Lord.”</w:t>
      </w:r>
    </w:p>
    <w:p w14:paraId="5DA05A1C" w14:textId="77777777" w:rsidR="00DC093A" w:rsidRDefault="00000000">
      <w:pPr>
        <w:pStyle w:val="BodyText"/>
      </w:pPr>
      <w:r>
        <w:rPr>
          <w:b/>
          <w:bCs/>
        </w:rPr>
        <w:t>Page 166</w:t>
      </w:r>
    </w:p>
    <w:p w14:paraId="6BADC0B5" w14:textId="77777777" w:rsidR="00DC093A" w:rsidRDefault="00000000">
      <w:pPr>
        <w:pStyle w:val="BodyText"/>
      </w:pPr>
      <w:r>
        <w:t>God willing, they will attain this station in such a way that neither the buzzing of flies nor the croaking of crows will deprive them of the Lord of the ultimate return. They must act and speak with utmost wisdom and, at times, gather with perfect prudence, reciting and reflecting upon the divine verses in both Persian and Arabic. By the life of the Beloved, the breezes of the verses will attract them in such a way that they will see themselves as mountains in the Cause of God, the Lord of the mighty Throne.</w:t>
      </w:r>
    </w:p>
    <w:p w14:paraId="03C6C61C" w14:textId="77777777" w:rsidR="00DC093A" w:rsidRDefault="00000000">
      <w:pPr>
        <w:pStyle w:val="BodyText"/>
      </w:pPr>
      <w:r>
        <w:t>Glory be upon you, upon them, and upon those who bore witness to what God testified before the creation of the heavens and the earth. Praise be to God, the Lord of all the worlds.</w:t>
      </w:r>
    </w:p>
    <w:p w14:paraId="7BAAD871" w14:textId="77777777" w:rsidR="00DC093A" w:rsidRDefault="00000000">
      <w:pPr>
        <w:pStyle w:val="BodyText"/>
      </w:pPr>
      <w:r>
        <w:t>Servant,</w:t>
      </w:r>
      <w:r>
        <w:br/>
        <w:t>29th Dhí Qa‘dah, Year 97 (November 1880)</w:t>
      </w:r>
    </w:p>
    <w:p w14:paraId="643E50B3" w14:textId="77777777" w:rsidR="00DC093A" w:rsidRDefault="00000000">
      <w:pPr>
        <w:pStyle w:val="BodyText"/>
      </w:pPr>
      <w:r>
        <w:lastRenderedPageBreak/>
        <w:t>It is again stated that you wrote about a recent resolution of differences, and the establishment of unity was achieved by divine grace. This word brought boundless joy. May it always be so. This caused visible and manifest signs of joy upon the Countenance of Eternity. Truly, this statement from Him is a great glad-tiding for the servants. God willing, all will attain the lofty station of unity and agreement.</w:t>
      </w:r>
    </w:p>
    <w:p w14:paraId="45AAC15D" w14:textId="77777777" w:rsidR="00DC093A" w:rsidRDefault="00000000">
      <w:pPr>
        <w:pStyle w:val="BodyText"/>
      </w:pPr>
      <w:r>
        <w:rPr>
          <w:b/>
          <w:bCs/>
        </w:rPr>
        <w:t>Page 167</w:t>
      </w:r>
    </w:p>
    <w:p w14:paraId="42C8DA90" w14:textId="77777777" w:rsidR="00DC093A" w:rsidRDefault="00000000">
      <w:pPr>
        <w:pStyle w:val="BodyText"/>
      </w:pPr>
      <w:r>
        <w:t>I have written this much and burdened you so that now I find myself ashamed and humbled. Such a sin requires great forgiveness. Verily, He is the Forgiving, the Merciful.</w:t>
      </w:r>
    </w:p>
    <w:p w14:paraId="2E758E9F" w14:textId="77777777" w:rsidR="00DC093A" w:rsidRDefault="00000000">
      <w:pPr>
        <w:pStyle w:val="BodyText"/>
      </w:pPr>
      <w:r>
        <w:t>You also wrote that all your faculties and limbs testify that all honor, blessing, comfort, and joy lie in His shade and in His love. Praise be to God that you are graced with both. After presenting this matter, it was said: “He has spoken the truth. God willing, these words will always flow from his pen and tongue in such a manner that they are never followed by expressions of bitterness or sorrow.”</w:t>
      </w:r>
    </w:p>
    <w:p w14:paraId="6EED2819" w14:textId="77777777" w:rsidR="00DC093A" w:rsidRDefault="00000000">
      <w:pPr>
        <w:pStyle w:val="BodyText"/>
      </w:pPr>
      <w:r>
        <w:t>“O Jamál, rejoice in My remembrance of you and My grace upon you. Let nothing in God’s path cause you grief, O Lord of the worlds.” Thus it ends.</w:t>
      </w:r>
    </w:p>
    <w:p w14:paraId="1B284C15" w14:textId="77777777" w:rsidR="00DC093A" w:rsidRDefault="00000000">
      <w:pPr>
        <w:pStyle w:val="Heading2"/>
      </w:pPr>
      <w:bookmarkStart w:id="1009" w:name="bh00326-natural"/>
      <w:bookmarkEnd w:id="1008"/>
      <w:r>
        <w:t>BH00326 (Natural)</w:t>
      </w:r>
    </w:p>
    <w:p w14:paraId="73FB84FD" w14:textId="77777777" w:rsidR="00DC093A" w:rsidRDefault="00000000">
      <w:pPr>
        <w:pStyle w:val="FirstParagraph"/>
      </w:pPr>
      <w:r>
        <w:rPr>
          <w:b/>
          <w:bCs/>
        </w:rPr>
        <w:t>In the name of our All-Powerful, Most Exalted, Most Glorious Lord</w:t>
      </w:r>
    </w:p>
    <w:p w14:paraId="1329C311" w14:textId="77777777" w:rsidR="00DC093A" w:rsidRDefault="00000000">
      <w:pPr>
        <w:pStyle w:val="BodyText"/>
      </w:pPr>
      <w:r>
        <w:t>Blessed is your action, O you who attained tribulations in the path of God, the Creator of the heavens. Rejoicing is yours, O you who drank the cup of adversity in the love of God, the Possessor of Names. Blessed are you, O you who bore hardships and afflictions in the Cause of God, the Creator of all things.</w:t>
      </w:r>
    </w:p>
    <w:p w14:paraId="442D1F0B" w14:textId="77777777" w:rsidR="00DC093A" w:rsidRDefault="00000000">
      <w:pPr>
        <w:pStyle w:val="BodyText"/>
      </w:pPr>
      <w:r>
        <w:t>Praise and sanctity belong to the One whose grace is above all mention, who has destined the abasement of His friends as the cause of the exaltation of…</w:t>
      </w:r>
    </w:p>
    <w:p w14:paraId="120CC7DC" w14:textId="77777777" w:rsidR="00DC093A" w:rsidRDefault="00000000">
      <w:pPr>
        <w:pStyle w:val="BodyText"/>
      </w:pPr>
      <w:r>
        <w:rPr>
          <w:b/>
          <w:bCs/>
        </w:rPr>
        <w:t>Page 168</w:t>
      </w:r>
    </w:p>
    <w:p w14:paraId="0F5BF4C1" w14:textId="77777777" w:rsidR="00DC093A" w:rsidRDefault="00000000">
      <w:pPr>
        <w:pStyle w:val="BodyText"/>
      </w:pPr>
      <w:r>
        <w:t>He has decreed the abasement of His chosen ones as the cause of the exaltation of the nations and made the imprisonment of His pure ones the means of the liberation of the peoples. He transformed the exile of His friends into the origin and foundation of the gathering and attention of lovers toward their true homeland. Glory, then glory, be upon you, O you who departed your abode in the path of God, the Lord of eternity. Exaltation and praise be upon you, O you who burned with the fire of love for God, the Sovereign of nations.</w:t>
      </w:r>
    </w:p>
    <w:p w14:paraId="55C93B92" w14:textId="77777777" w:rsidR="00DC093A" w:rsidRDefault="00000000">
      <w:pPr>
        <w:pStyle w:val="BodyText"/>
      </w:pPr>
      <w:r>
        <w:t>Can any pen adequately express this gratitude? Can any tongue fully recount these ranks? All things today cry out: “Oh, if only I had borne these hardships for Your love, O God of the worlds! Oh, if only I had endured all afflictions in Your path, O Ultimate Goal of the seekers!” The Spirit of the Age has appeared from the dawn of the Cause of the Merciful, radiant and resplendent, yet He has become the target of the rejection and opposition of all but a few. Following the verdict of the jurist of the age, these few were exiled from their homes and lands, each turning toward a different region. The names of these souls are such that many kings raise their crowns and bow before them.</w:t>
      </w:r>
    </w:p>
    <w:p w14:paraId="23FF375E" w14:textId="77777777" w:rsidR="00DC093A" w:rsidRDefault="00000000">
      <w:pPr>
        <w:pStyle w:val="BodyText"/>
      </w:pPr>
      <w:r>
        <w:rPr>
          <w:b/>
          <w:bCs/>
        </w:rPr>
        <w:lastRenderedPageBreak/>
        <w:t>Page 169</w:t>
      </w:r>
    </w:p>
    <w:p w14:paraId="10FBD722" w14:textId="77777777" w:rsidR="00DC093A" w:rsidRDefault="00000000">
      <w:pPr>
        <w:pStyle w:val="BodyText"/>
      </w:pPr>
      <w:r>
        <w:t>This is the honor concealed within these abasements, veiled today from all eyes and sights. The Chieftain of Baṭḥá (Mecca) arose from the dawn of the will of the Lord of the worlds. In the beginning, the enemies rose against Him to such an extent that any fair-minded soul would be ashamed to recount the details. The consultation of the polytheists concluded that all His companions should be martyred. The Prophet instructed them all to emigrate from that land at dawn. Among these holy souls was Ja‘far Ṭayyár—upon him be glory—who journeyed with a group to Abyssinia and remained there for some time. In utmost joy and eagerness, they engaged in the mention of the Lord of all beings. The details of this have been recorded by the Supreme Pen. Blessed are those who attained and beheld.</w:t>
      </w:r>
    </w:p>
    <w:p w14:paraId="2878FFDB" w14:textId="77777777" w:rsidR="00DC093A" w:rsidRDefault="00000000">
      <w:pPr>
        <w:pStyle w:val="BodyText"/>
      </w:pPr>
      <w:r>
        <w:t>Despite being in extreme poverty and outward abasement during those days, it was later observed that the blessings of these holy souls opened the treasures of wealth to the people of Islam. The doors of honor were unlocked, and the nightingales of joy sang their sweet melodies upon the branches of the human Lote Tree.</w:t>
      </w:r>
    </w:p>
    <w:p w14:paraId="44FC397E" w14:textId="77777777" w:rsidR="00DC093A" w:rsidRDefault="00000000">
      <w:pPr>
        <w:pStyle w:val="BodyText"/>
      </w:pPr>
      <w:r>
        <w:rPr>
          <w:b/>
          <w:bCs/>
        </w:rPr>
        <w:t>Page 170</w:t>
      </w:r>
    </w:p>
    <w:p w14:paraId="1B3674D0" w14:textId="77777777" w:rsidR="00DC093A" w:rsidRDefault="00000000">
      <w:pPr>
        <w:pStyle w:val="BodyText"/>
      </w:pPr>
      <w:r>
        <w:t>Glorified is He who does as He wills by His might and sovereignty and ordains as He pleases by His command and will. The source of life has always been water, as “We made from water every living thing,” testifies to this statement. At times, however, He bestows this virtue upon fire, as He made the fire of the Mount the cause of life for the nations. Who can prevent Him from His sovereignty? I testify that there is no god but Him. He has ever been sanctified beyond the comprehension of even the nearest ones and exalted above what the tongues of the sincere utter. He has manifested whatever He wills and continues to manifest whatever He desires. The actions of this creation cannot weaken Him. Verily, He is the Ordainer, the Commander, the All-Knowing, the All-Wise.</w:t>
      </w:r>
    </w:p>
    <w:p w14:paraId="132C0178" w14:textId="77777777" w:rsidR="00DC093A" w:rsidRDefault="00000000">
      <w:pPr>
        <w:pStyle w:val="BodyText"/>
      </w:pPr>
      <w:r>
        <w:t>O Beloved of My heart, what pains the heart and weakens the body are the regrets held within the heart of this lowly servant. Reflect upon the holy souls of the land of Ṣád. Through the grace of God, they were manifest in utmost honor and loftiness, and in their final days, they attained a station that has truly never been seen or heard before. At all times, this servant has exclaimed: “Oh, if only I had been with them.” Yet the honor has passed, leaving only regret in the heart.</w:t>
      </w:r>
    </w:p>
    <w:p w14:paraId="1A410B06" w14:textId="77777777" w:rsidR="00DC093A" w:rsidRDefault="00000000">
      <w:pPr>
        <w:pStyle w:val="BodyText"/>
      </w:pPr>
      <w:r>
        <w:rPr>
          <w:b/>
          <w:bCs/>
        </w:rPr>
        <w:t>Page 171</w:t>
      </w:r>
    </w:p>
    <w:p w14:paraId="4C50A205" w14:textId="77777777" w:rsidR="00DC093A" w:rsidRDefault="00000000">
      <w:pPr>
        <w:pStyle w:val="BodyText"/>
      </w:pPr>
      <w:r>
        <w:t>The Supreme Pen has revealed regarding them what causes all the atoms of existence to wail and lament. They attained a station that will endure as long as the dominion of the heavens and the earth. And now, this regret remains in my heart—that I was not with them when they left their homes and lands in the path of God, wandering in the wilderness without helper or supporter. Oh, if only I had been with you and attained what you attained in the path of our Beloved and Goal, the Goal of all in the heavens and the earth! Yet the servant brings you glad tidings of God’s assistance, His grace, and His mercy, which have encompassed all existence, seen and unseen.</w:t>
      </w:r>
    </w:p>
    <w:p w14:paraId="4C648689" w14:textId="77777777" w:rsidR="00DC093A" w:rsidRDefault="00000000">
      <w:pPr>
        <w:pStyle w:val="BodyText"/>
      </w:pPr>
      <w:r>
        <w:t xml:space="preserve">This servant received your letter, and from every word, it seemed to emit the fire of longing and yearning. When I read and understood its contents, I turned toward the Beloved, and upon presenting its contents </w:t>
      </w:r>
      <w:r>
        <w:lastRenderedPageBreak/>
        <w:t>before the Throne, the Tongue of Grandeur and Majesty spoke words that caused the earth to tremble and the mountains to dissolve. My pen feels inadequate to recount what the Kingdom of Explanation proclaimed, and even the pens of all who dwell upon the earth fall short, until the Ancient Tongue spoke these exalted words:</w:t>
      </w:r>
    </w:p>
    <w:p w14:paraId="478A251D" w14:textId="77777777" w:rsidR="00DC093A" w:rsidRDefault="00000000">
      <w:pPr>
        <w:pStyle w:val="BodyText"/>
      </w:pPr>
      <w:r>
        <w:t>“O Muḥammad, the One, the Peerless, remembers you in this station.”</w:t>
      </w:r>
    </w:p>
    <w:p w14:paraId="19BEA03B" w14:textId="77777777" w:rsidR="00DC093A" w:rsidRDefault="00000000">
      <w:pPr>
        <w:pStyle w:val="BodyText"/>
      </w:pPr>
      <w:r>
        <w:rPr>
          <w:b/>
          <w:bCs/>
        </w:rPr>
        <w:t>Page 172</w:t>
      </w:r>
    </w:p>
    <w:p w14:paraId="4115B0FB" w14:textId="77777777" w:rsidR="00DC093A" w:rsidRDefault="00000000">
      <w:pPr>
        <w:pStyle w:val="BodyText"/>
      </w:pPr>
      <w:r>
        <w:t>“A station beyond the reach of the descriptions of all created beings. Rejoice and be among the grateful. We have given you to drink of the fountain of My explanation and the nectar of My recognition. Through these verses, We shall lead you to a station where the clamor of the world and the oppression of those who deny God, the Lord of the worlds, will not grieve you. Verily, He purifies the earth from the defilement of those who rise against His Cause and raises you to the loftiest pinnacle. Your Lord is indeed the All-Knowing, the All-Informed.”</w:t>
      </w:r>
    </w:p>
    <w:p w14:paraId="783353D6" w14:textId="77777777" w:rsidR="00DC093A" w:rsidRDefault="00000000">
      <w:pPr>
        <w:pStyle w:val="BodyText"/>
      </w:pPr>
      <w:r>
        <w:t>“By My life, you have attained the recognition of the Beloved, who has adorned the Books of God, the Sovereign, the All-Knowing, the All-Wise. God willing, you will soar on the wings of detachment in the atmosphere of love for the Possessor of innovation, and at all times, you will burn with the fire of His affection. Blessed are you and your father, who is remembered by the Supreme Concourse, and for whom the Most Glorious Pen bore witness in His preserved Tablet.”</w:t>
      </w:r>
    </w:p>
    <w:p w14:paraId="642443F5" w14:textId="77777777" w:rsidR="00DC093A" w:rsidRDefault="00000000">
      <w:pPr>
        <w:pStyle w:val="BodyText"/>
      </w:pPr>
      <w:r>
        <w:t>“O Taqí, hearken to My call from the direction of My Throne. It draws you to My Kingdom and the station of My nearness and gives you to drink of the fountain of My wondrous explanation. The Wronged One received your letter and found it ablaze with the heat of My love and adorned with My remembrance and praise. Blessed are you, your pen, your tongue, and your heart. Rejoice in My mention, O servant of your Lord, and remain steadfast in My service and vocal in My praise.”</w:t>
      </w:r>
    </w:p>
    <w:p w14:paraId="5E4FFAB9" w14:textId="77777777" w:rsidR="00DC093A" w:rsidRDefault="00000000">
      <w:pPr>
        <w:pStyle w:val="BodyText"/>
      </w:pPr>
      <w:r>
        <w:rPr>
          <w:b/>
          <w:bCs/>
        </w:rPr>
        <w:t>Page 173</w:t>
      </w:r>
    </w:p>
    <w:p w14:paraId="3D527A8D" w14:textId="77777777" w:rsidR="00DC093A" w:rsidRDefault="00000000">
      <w:pPr>
        <w:pStyle w:val="BodyText"/>
      </w:pPr>
      <w:r>
        <w:t>O Beautiful One, do not gaze at the people and their clamor. Instead, look at what has been decreed for you by My unassailable Pen. This hardship, God willing, will be followed by ease. If you wish to emulate your Lord, know that He was content with whatever befell Him in the path of God, and let it be as it was. All things bear witness to this, as do all discerning and insightful ones.</w:t>
      </w:r>
    </w:p>
    <w:p w14:paraId="203449EB" w14:textId="77777777" w:rsidR="00DC093A" w:rsidRDefault="00000000">
      <w:pPr>
        <w:pStyle w:val="BodyText"/>
      </w:pPr>
      <w:r>
        <w:t>Where are the Caesars, the Khosrows, the Pharaohs, and the tyrants who built for themselves dwellings atop the mountains and turned away from the Cause of God, your Lord, and the Lord of all in the heavens and the earth? Thus does your Lord narrate to you from His preserved Book.</w:t>
      </w:r>
    </w:p>
    <w:p w14:paraId="110475EB" w14:textId="77777777" w:rsidR="00DC093A" w:rsidRDefault="00000000">
      <w:pPr>
        <w:pStyle w:val="BodyText"/>
      </w:pPr>
      <w:r>
        <w:t>How many souls were manifest in the utmost outward glory, imagining themselves immune to extinction. Yet today, neither they, their lands, their adornments, nor their dwellings are visible. Only the effects of their oppression and tyranny remain, seen across the world. This is witnessed by every atom, every rational being, and every articulate tongue, all of which testify to the truth. Verily, your Lord narrates these events so that you may be assured. Ask God to assist you and the believers in serving His Cause, mentioning Him, and praising Him. Verily, He is the All-Powerful, the Almighty.</w:t>
      </w:r>
    </w:p>
    <w:p w14:paraId="732C7F07" w14:textId="77777777" w:rsidR="00DC093A" w:rsidRDefault="00000000">
      <w:pPr>
        <w:pStyle w:val="BodyText"/>
      </w:pPr>
      <w:r>
        <w:rPr>
          <w:b/>
          <w:bCs/>
        </w:rPr>
        <w:lastRenderedPageBreak/>
        <w:t>Page 174</w:t>
      </w:r>
    </w:p>
    <w:p w14:paraId="0D121466" w14:textId="77777777" w:rsidR="00DC093A" w:rsidRDefault="00000000">
      <w:pPr>
        <w:pStyle w:val="BodyText"/>
      </w:pPr>
      <w:r>
        <w:t>Remember My loved ones who have turned away from all but Me, clung to My cord, and held fast to My radiant hem. Thank God that the ultimate purpose of the world, the fragrance of satisfaction, was found in your letter. This suffices you and the Possessor of Names. Yet most people are heedless.</w:t>
      </w:r>
    </w:p>
    <w:p w14:paraId="09A5536A" w14:textId="77777777" w:rsidR="00DC093A" w:rsidRDefault="00000000">
      <w:pPr>
        <w:pStyle w:val="BodyText"/>
      </w:pPr>
      <w:r>
        <w:t>From the spirit of your supplication, I found the scent of My satisfaction. Blessed is the infant who has drunk from the breast of My care, grown under the shade of My mercy, and attained My acceptance in My days. Thus does My Supreme Pen remember you with a remembrance which, were anyone on earth to perceive its fragrance, by the truth of God, they would abandon all they possess and hasten toward the Throne’s station, where the Beauty of Eternity resides with manifest sovereignty.</w:t>
      </w:r>
    </w:p>
    <w:p w14:paraId="267DD27D" w14:textId="77777777" w:rsidR="00DC093A" w:rsidRDefault="00000000">
      <w:pPr>
        <w:pStyle w:val="BodyText"/>
      </w:pPr>
      <w:r>
        <w:t>God willing, remain firm and steadfast in this most exalted and lofty station. Some of the friends of God had their petitions presented at the Throne, adorned with the ornament of satisfaction. Subsequently, another fragrance wafted forth, concealing the first. Thus does the Desired One inform you so that you may remain among the steadfast and unwavering. Do not grieve over separation and distance, for by His Pen, estrangement is transformed into reunion, and distance into nearness. Exalted is your Lord, the All-Sufficient, the Most High. Verily, He is the Generous, the Eternal.</w:t>
      </w:r>
    </w:p>
    <w:p w14:paraId="4400DC1A" w14:textId="77777777" w:rsidR="00DC093A" w:rsidRDefault="00000000">
      <w:pPr>
        <w:pStyle w:val="BodyText"/>
      </w:pPr>
      <w:r>
        <w:rPr>
          <w:b/>
          <w:bCs/>
        </w:rPr>
        <w:t>Page 175</w:t>
      </w:r>
    </w:p>
    <w:p w14:paraId="7008B15A" w14:textId="77777777" w:rsidR="00DC093A" w:rsidRDefault="00000000">
      <w:pPr>
        <w:pStyle w:val="BodyText"/>
      </w:pPr>
      <w:r>
        <w:t>Praise be to God, the Lord of all the worlds. Thus it ends.</w:t>
      </w:r>
    </w:p>
    <w:p w14:paraId="1888B6B8" w14:textId="77777777" w:rsidR="00DC093A" w:rsidRDefault="00000000">
      <w:pPr>
        <w:pStyle w:val="BodyText"/>
      </w:pPr>
      <w:r>
        <w:t>In truth, these verses have been revealed with such grace that their mention cannot be fully captured by pen or tongue. Within every word is a radiant lamp. Blessed are those who find its fragrance.</w:t>
      </w:r>
    </w:p>
    <w:p w14:paraId="4FD66F69" w14:textId="77777777" w:rsidR="00DC093A" w:rsidRDefault="00000000">
      <w:pPr>
        <w:pStyle w:val="BodyText"/>
      </w:pPr>
      <w:r>
        <w:t>You wrote about the souls who, through the grace of the Merciful, have drunk from the fountain of recognition and gaze toward the horizon of certitude. Their names were presented in the sacred court, and for each one, wondrous and exalted verses were revealed. However, this servant did not find the opportunity to record them in detail. Reassure them with the joy of God’s grace and convey greetings on behalf of this lowly servant. This servant has found himself incapable of recounting all that has descended from the realm of divine knowledge. At many times, the verses of God are revealed in such a manner that even the highest pen of the world is unable to inscribe them.</w:t>
      </w:r>
    </w:p>
    <w:p w14:paraId="707CDC51" w14:textId="77777777" w:rsidR="00DC093A" w:rsidRDefault="00000000">
      <w:pPr>
        <w:pStyle w:val="BodyText"/>
      </w:pPr>
      <w:r>
        <w:t>Yet I give glad tidings to the friends of God that all these verses have been revealed with complete grace, and it is certain that their effects will appear on earth.</w:t>
      </w:r>
    </w:p>
    <w:p w14:paraId="011D1314" w14:textId="77777777" w:rsidR="00DC093A" w:rsidRDefault="00000000">
      <w:pPr>
        <w:pStyle w:val="BodyText"/>
      </w:pPr>
      <w:r>
        <w:rPr>
          <w:b/>
          <w:bCs/>
        </w:rPr>
        <w:t>Page 176</w:t>
      </w:r>
    </w:p>
    <w:p w14:paraId="53719F49" w14:textId="77777777" w:rsidR="00DC093A" w:rsidRDefault="00000000">
      <w:pPr>
        <w:pStyle w:val="BodyText"/>
      </w:pPr>
      <w:r>
        <w:t>Verily, our All-Knowing Lord is capable of all things. Please convey greetings once more on behalf of this lowly servant.</w:t>
      </w:r>
    </w:p>
    <w:p w14:paraId="48F89620" w14:textId="77777777" w:rsidR="00DC093A" w:rsidRDefault="00000000">
      <w:pPr>
        <w:pStyle w:val="BodyText"/>
      </w:pPr>
      <w:r>
        <w:t>The poetry of Jináb-i-Mírzá Zayn al-’Ābidīn—upon him be the glory of God—which was adorned and embellished with mention of the two luminous lights, was presented in the sacred court. This is what was revealed in definitive response:</w:t>
      </w:r>
    </w:p>
    <w:p w14:paraId="03A4306E" w14:textId="77777777" w:rsidR="00DC093A" w:rsidRDefault="00000000">
      <w:pPr>
        <w:pStyle w:val="BodyText"/>
      </w:pPr>
      <w:r>
        <w:lastRenderedPageBreak/>
        <w:t>“Blessed are you, O you who spoke with the remembrance of Him who illumined the horizon of loyalty in the Kingdom of creation. Blessed is every speaker who speaks with the remembrance of H and Ḥá (the two letters representing divine mysteries).”</w:t>
      </w:r>
    </w:p>
    <w:p w14:paraId="4CE2A787" w14:textId="77777777" w:rsidR="00DC093A" w:rsidRDefault="00000000">
      <w:pPr>
        <w:pStyle w:val="BodyText"/>
      </w:pPr>
      <w:r>
        <w:t>“O Zayn al-‘Ābidīn, listen to what your Lord, the Lord of all creation, remembers of you in this manifest palace. By My life, were you to taste the sweetness of My explanation, joy would so overcome you that no sorrow could darken your heart. Your inner sight would be opened in such a way that you would behold the two radiant lights in the supreme horizon, the most exalted station, and the ultimate pinnacle. You would exclaim: ’Praise be to You, O my God and the God of all worlds! Thanks be to You, O my Beloved and the Beloved of nations!’”</w:t>
      </w:r>
    </w:p>
    <w:p w14:paraId="2E41CF65" w14:textId="77777777" w:rsidR="00DC093A" w:rsidRDefault="00000000">
      <w:pPr>
        <w:pStyle w:val="BodyText"/>
      </w:pPr>
      <w:r>
        <w:t>“I testify that You created them, exalted them, assisted them, and raised them, guiding them in Your path. You destined for them only what no pens in existence could describe, nor could the pages of time encompass. Verily, You are the Almighty, the All-Knowing, the All-Wise.”</w:t>
      </w:r>
    </w:p>
    <w:p w14:paraId="2DBE1801" w14:textId="77777777" w:rsidR="00DC093A" w:rsidRDefault="00000000">
      <w:pPr>
        <w:pStyle w:val="BodyText"/>
      </w:pPr>
      <w:r>
        <w:rPr>
          <w:b/>
          <w:bCs/>
        </w:rPr>
        <w:t>Page 177</w:t>
      </w:r>
    </w:p>
    <w:p w14:paraId="70ABAEAF" w14:textId="77777777" w:rsidR="00DC093A" w:rsidRDefault="00000000">
      <w:pPr>
        <w:pStyle w:val="BodyText"/>
      </w:pPr>
      <w:r>
        <w:t>If the friends are humiliated before the people, they are truly honored before God. Soon, the sun of glory will rise visibly from the horizon of the world.</w:t>
      </w:r>
    </w:p>
    <w:p w14:paraId="055964FE" w14:textId="77777777" w:rsidR="00DC093A" w:rsidRDefault="00000000">
      <w:pPr>
        <w:pStyle w:val="BodyText"/>
      </w:pPr>
      <w:r>
        <w:t>Reflect on the past centuries and what has occurred within them, that you may discern what My wondrous tongue has proclaimed. The entire world and all that is within it cannot compare to a single word from the words of God, for the fragrance of that word perpetually wafts forth.</w:t>
      </w:r>
    </w:p>
    <w:p w14:paraId="518409A9" w14:textId="77777777" w:rsidR="00DC093A" w:rsidRDefault="00000000">
      <w:pPr>
        <w:pStyle w:val="BodyText"/>
      </w:pPr>
      <w:r>
        <w:t>The reward for any pure action is never erased, overlooked, or forgotten. With Him is the knowledge of all things in His Book. Verily, He is the Generous Bestower. Hatred, enmity, and the harm of the people are neither noteworthy nor worthy of attention. Observe this fleeting world, the realm of such occurrences. At every moment, it declares with its words: “Behold, I am perishing.”</w:t>
      </w:r>
    </w:p>
    <w:p w14:paraId="51738ABC" w14:textId="77777777" w:rsidR="00DC093A" w:rsidRDefault="00000000">
      <w:pPr>
        <w:pStyle w:val="BodyText"/>
      </w:pPr>
      <w:r>
        <w:t>Consider the world like a book, from which every moment its pages are taken. This is evident to every insightful one. However, the words of God occupy a station where erasure or extinction cannot approach them. Blessed are you and those who view all things through My eyes and dedicate themselves solely to the propagation of My Cause.</w:t>
      </w:r>
    </w:p>
    <w:p w14:paraId="589E2F2E" w14:textId="77777777" w:rsidR="00DC093A" w:rsidRDefault="00000000">
      <w:pPr>
        <w:pStyle w:val="BodyText"/>
      </w:pPr>
      <w:r>
        <w:rPr>
          <w:b/>
          <w:bCs/>
        </w:rPr>
        <w:t>Page 178</w:t>
      </w:r>
    </w:p>
    <w:p w14:paraId="4784CC3B" w14:textId="77777777" w:rsidR="00DC093A" w:rsidRDefault="00000000">
      <w:pPr>
        <w:pStyle w:val="BodyText"/>
      </w:pPr>
      <w:r>
        <w:t>“Act in My Cause with the wisdom revealed by the Merciful in the Book.” Thus it ends.</w:t>
      </w:r>
    </w:p>
    <w:p w14:paraId="4C9BC914" w14:textId="77777777" w:rsidR="00DC093A" w:rsidRDefault="00000000">
      <w:pPr>
        <w:pStyle w:val="BodyText"/>
      </w:pPr>
      <w:r>
        <w:t>Regarding the question posed about which land they should reside in and what actions they should undertake, these matters have been referred to consultation, as recorded in the divine Tablets. One must consult with steadfast and assured souls and act accordingly. That which arises from consultation is best for those who adhere to wisdom in the Kingdom of creation.</w:t>
      </w:r>
    </w:p>
    <w:p w14:paraId="0F7DCF59" w14:textId="77777777" w:rsidR="00DC093A" w:rsidRDefault="00000000">
      <w:pPr>
        <w:pStyle w:val="BodyText"/>
      </w:pPr>
      <w:r>
        <w:t xml:space="preserve">The first letter from you that arrived was presented in the sacred court. It was said: “Wherever they reside, let it be under the shade of the Tree of Mercy, within the domes of grandeur, and under the canopy of grace.” Upon hearing this, they nearly soared with longing. In all conditions, these servants </w:t>
      </w:r>
      <w:r>
        <w:lastRenderedPageBreak/>
        <w:t>should engage their tongues—more numerous than the atoms of the world and beyond that—in the mention and praise of the compassion and grace of the Beloved of the worlds.</w:t>
      </w:r>
    </w:p>
    <w:p w14:paraId="68883CF5" w14:textId="77777777" w:rsidR="00DC093A" w:rsidRDefault="00000000">
      <w:pPr>
        <w:pStyle w:val="BodyText"/>
      </w:pPr>
      <w:r>
        <w:t>Blessed are you and all of us. All who circle the Throne of the Merciful send their exalted greetings. Glory be upon you and upon those who have turned their radiant faces toward the Supreme Horizon. Praise be to God, the Possessor of the Throne and the dust below it.</w:t>
      </w:r>
    </w:p>
    <w:p w14:paraId="4D97629D" w14:textId="77777777" w:rsidR="00DC093A" w:rsidRDefault="00000000">
      <w:pPr>
        <w:pStyle w:val="BodyText"/>
      </w:pPr>
      <w:r>
        <w:rPr>
          <w:b/>
          <w:bCs/>
        </w:rPr>
        <w:t>Page 179</w:t>
      </w:r>
    </w:p>
    <w:p w14:paraId="43AEF22F" w14:textId="77777777" w:rsidR="00DC093A" w:rsidRDefault="00000000">
      <w:pPr>
        <w:pStyle w:val="BodyText"/>
      </w:pPr>
      <w:r>
        <w:t>What is truly the greatest of all deeds today is the unity of the friends. As has been repeatedly stated: “Through unity, the Cause of God, the Lord of all servants, is made manifest.” At present, disorder and chaos are observed: the small show no respect to the great, the lowly disregard the exalted, and family ties are not maintained. Today, all must look to what has been revealed by the Supreme Pen. You must exert great effort in this matter so that you may become a cause of unity and agreement among the friends of God.</w:t>
      </w:r>
    </w:p>
    <w:p w14:paraId="298DC40D" w14:textId="77777777" w:rsidR="00DC093A" w:rsidRDefault="00000000">
      <w:pPr>
        <w:pStyle w:val="BodyText"/>
      </w:pPr>
      <w:r>
        <w:t>Indeed, discord diminishes the worth of the Cause among the servants. We beseech God to grant His assistance and adorn all with what He loves and approves.</w:t>
      </w:r>
    </w:p>
    <w:p w14:paraId="3EA6EB6F" w14:textId="77777777" w:rsidR="00DC093A" w:rsidRDefault="00000000">
      <w:pPr>
        <w:pStyle w:val="BodyText"/>
      </w:pPr>
      <w:r>
        <w:t>Servant,</w:t>
      </w:r>
    </w:p>
    <w:p w14:paraId="24A2CA75" w14:textId="77777777" w:rsidR="00DC093A" w:rsidRDefault="00000000">
      <w:pPr>
        <w:pStyle w:val="Heading2"/>
      </w:pPr>
      <w:bookmarkStart w:id="1010" w:name="bh00089-natural"/>
      <w:bookmarkEnd w:id="1009"/>
      <w:r>
        <w:t>BH00089 (Natural)</w:t>
      </w:r>
    </w:p>
    <w:p w14:paraId="143DA8C6" w14:textId="77777777" w:rsidR="00DC093A" w:rsidRDefault="00000000">
      <w:pPr>
        <w:pStyle w:val="FirstParagraph"/>
      </w:pPr>
      <w:r>
        <w:rPr>
          <w:b/>
          <w:bCs/>
        </w:rPr>
        <w:t>In the name of our Most Sacred, Most Exalted, Most Glorious Lord</w:t>
      </w:r>
    </w:p>
    <w:p w14:paraId="1C80653C" w14:textId="77777777" w:rsidR="00DC093A" w:rsidRDefault="00000000">
      <w:pPr>
        <w:pStyle w:val="BodyText"/>
      </w:pPr>
      <w:r>
        <w:t>Praise is due to the Beloved, who, when seated upon His Throne in the garden named Riḍván, spoke three blessed verses. With one verse, He removed conflict, contention, and bloodshed from the world.</w:t>
      </w:r>
    </w:p>
    <w:p w14:paraId="04B87635" w14:textId="77777777" w:rsidR="00DC093A" w:rsidRDefault="00000000">
      <w:pPr>
        <w:pStyle w:val="BodyText"/>
      </w:pPr>
      <w:r>
        <w:rPr>
          <w:b/>
          <w:bCs/>
        </w:rPr>
        <w:t>Page 180</w:t>
      </w:r>
    </w:p>
    <w:p w14:paraId="339B86B4" w14:textId="77777777" w:rsidR="00DC093A" w:rsidRDefault="00000000">
      <w:pPr>
        <w:pStyle w:val="BodyText"/>
      </w:pPr>
      <w:r>
        <w:t>He did so, and with clear and evident expression, He stated that the victory of the Cause has been decreed through wisdom and explanation. Blessed are the souls who act with supreme steadfastness in what they have been commanded. The Possessor of Destiny has testified in another station: “I have come for unity and concord among the servants.” Similar statements have been revealed by the Supreme Pen in the Scriptures and Tablets.</w:t>
      </w:r>
    </w:p>
    <w:p w14:paraId="708B6AC0" w14:textId="77777777" w:rsidR="00DC093A" w:rsidRDefault="00000000">
      <w:pPr>
        <w:pStyle w:val="BodyText"/>
      </w:pPr>
      <w:r>
        <w:t>Yet it is observed that some remain unaware of this firm and decisive command of God. In truth, if today a soul intends to harm another soul, that harm is inflicted upon the essence of Truth itself. This is a statement that this lowly servant has heard repeatedly from the Ancient Tongue.</w:t>
      </w:r>
    </w:p>
    <w:p w14:paraId="2F8B2CE8" w14:textId="77777777" w:rsidR="00DC093A" w:rsidRDefault="00000000">
      <w:pPr>
        <w:pStyle w:val="BodyText"/>
      </w:pPr>
      <w:r>
        <w:t>Today is the Day of the Greatest Joy and the Day of utterance and explanation, but it must be in accordance with the wisdom revealed by the Merciful in His mighty Book. The hearts of the people of Bahá must be illumined and brightened by the lights of the radiant Manifestation. They must act toward all the people of the world with perfect love.</w:t>
      </w:r>
    </w:p>
    <w:p w14:paraId="09467C27" w14:textId="77777777" w:rsidR="00DC093A" w:rsidRDefault="00000000">
      <w:pPr>
        <w:pStyle w:val="BodyText"/>
      </w:pPr>
      <w:r>
        <w:t xml:space="preserve">Reflect upon this blessed statement, which is truly a unique gem from the ocean of meanings: “Glory is not for the one who loves his country, but rather for the one who loves the world.” A hundred thousand </w:t>
      </w:r>
      <w:r>
        <w:lastRenderedPageBreak/>
        <w:t>lives may be sacrificed for this divine word, for within every letter of it is an ocean of grace surging and a Euphrates of compassion flowing.</w:t>
      </w:r>
    </w:p>
    <w:p w14:paraId="70159CA9" w14:textId="77777777" w:rsidR="00DC093A" w:rsidRDefault="00000000">
      <w:pPr>
        <w:pStyle w:val="BodyText"/>
      </w:pPr>
      <w:r>
        <w:rPr>
          <w:b/>
          <w:bCs/>
        </w:rPr>
        <w:t>Page 181</w:t>
      </w:r>
    </w:p>
    <w:p w14:paraId="0827FDF4" w14:textId="77777777" w:rsidR="00DC093A" w:rsidRDefault="00000000">
      <w:pPr>
        <w:pStyle w:val="BodyText"/>
      </w:pPr>
      <w:r>
        <w:t>Some time ago, a Tablet was revealed from the heaven of the divine will for Jináb-i-Ism-i-Jamál—upon him be the glory of all glories. In this Tablet, the following blessed phrase was revealed by the Supreme Pen in Persian:</w:t>
      </w:r>
    </w:p>
    <w:p w14:paraId="0146252E" w14:textId="77777777" w:rsidR="00DC093A" w:rsidRDefault="00000000">
      <w:pPr>
        <w:pStyle w:val="BodyText"/>
      </w:pPr>
      <w:r>
        <w:rPr>
          <w:i/>
          <w:iCs/>
        </w:rPr>
        <w:t>“Exalted is His greatness and His true essence! If all outward power—which in reality has no station before God—were to be fully manifested, and a sword raised against someone with harmful intent, aiming to cause harm, undoubtedly, we should not oppose it but leave them to themselves.”</w:t>
      </w:r>
      <w:r>
        <w:t xml:space="preserve"> Thus it ends.</w:t>
      </w:r>
    </w:p>
    <w:p w14:paraId="7B0CF747" w14:textId="77777777" w:rsidR="00DC093A" w:rsidRDefault="00000000">
      <w:pPr>
        <w:pStyle w:val="BodyText"/>
      </w:pPr>
      <w:r>
        <w:t xml:space="preserve">It is a pity for illumined hearts to be deprived of their refinement and grace by such dark clouds. If a prepared land is found, the seeds of divine wisdom should be sown in it with joy and delight. Otherwise, </w:t>
      </w:r>
      <w:r>
        <w:rPr>
          <w:i/>
          <w:iCs/>
        </w:rPr>
        <w:t>“He is indeed independent of all worlds.”</w:t>
      </w:r>
    </w:p>
    <w:p w14:paraId="3B774705" w14:textId="77777777" w:rsidR="00DC093A" w:rsidRDefault="00000000">
      <w:pPr>
        <w:pStyle w:val="BodyText"/>
      </w:pPr>
      <w:r>
        <w:t>This is the Day when the earth has been illumined with the light of its Lord. In it, the letter Ḥá’ (glory) of our Lord has appeared, and the angels stand in ranks. Humanity must act in accordance with what is fitting for the days of God. By God’s life, He has created humankind to build and cultivate the world, not to destroy it.</w:t>
      </w:r>
    </w:p>
    <w:p w14:paraId="69EC634E" w14:textId="77777777" w:rsidR="00DC093A" w:rsidRDefault="00000000">
      <w:pPr>
        <w:pStyle w:val="BodyText"/>
      </w:pPr>
      <w:r>
        <w:t>God does as He wills and ordains as He pleases. In former times, during the days of the Apostle of God—may all save Him be sacrificed— the law of holy war was revealed. Yet, in this Most Great and Mighty Manifestation, that law has been abrogated. He is not questioned about what He wills.</w:t>
      </w:r>
    </w:p>
    <w:p w14:paraId="2CAA9508" w14:textId="77777777" w:rsidR="00DC093A" w:rsidRDefault="00000000">
      <w:pPr>
        <w:pStyle w:val="BodyText"/>
      </w:pPr>
      <w:r>
        <w:rPr>
          <w:b/>
          <w:bCs/>
        </w:rPr>
        <w:t>Page 182</w:t>
      </w:r>
    </w:p>
    <w:p w14:paraId="27242AC0" w14:textId="77777777" w:rsidR="00DC093A" w:rsidRDefault="00000000">
      <w:pPr>
        <w:pStyle w:val="BodyText"/>
      </w:pPr>
      <w:r>
        <w:t>Verily, He is the Commander, the Questioner, the All-Knowing, the All-Wise. My soul is a sacrifice for His compassion, and my spirit is a ransom for His kindness to the world. Today, all must observe what God has revealed in the Book and rise with truthful tongues, sacred actions, and spiritual virtues to assist His Cause. In so doing, the people of the earth will become illumined by the light of divine favor and turn toward the supreme horizon.</w:t>
      </w:r>
    </w:p>
    <w:p w14:paraId="3188CF3C" w14:textId="77777777" w:rsidR="00DC093A" w:rsidRDefault="00000000">
      <w:pPr>
        <w:pStyle w:val="BodyText"/>
      </w:pPr>
      <w:r>
        <w:t>Praise be to God, who has appeared, revealed His straight path, and guided humanity to His manifest horizon and His most great and exalted name. Today, it is incumbent upon all to convey to the friends that which is pleasing and acceptable to God, so that no one’s heedlessness becomes a cause of harm to others. Verily, He speaks the truth and guides to the path. There is no god but Him, the Mighty, the Beautiful.</w:t>
      </w:r>
    </w:p>
    <w:p w14:paraId="6882EF36" w14:textId="77777777" w:rsidR="00DC093A" w:rsidRDefault="00000000">
      <w:pPr>
        <w:pStyle w:val="BodyText"/>
      </w:pPr>
      <w:r>
        <w:t>The servant attained your letter, which spoke of your steadfastness, humility, reverence, firmness, and steadfastness in the Cause of our Lord and your Lord. Through Him, the foundations of the knowledge of the learned and the structures of the insights of the mystics have been shaken, save those whom God has willed. After reading it, I presented it, with permission, to the Presence. His words, exalted in majesty, were:</w:t>
      </w:r>
    </w:p>
    <w:p w14:paraId="021FD039" w14:textId="77777777" w:rsidR="00DC093A" w:rsidRDefault="00000000">
      <w:pPr>
        <w:pStyle w:val="BodyText"/>
      </w:pPr>
      <w:r>
        <w:rPr>
          <w:b/>
          <w:bCs/>
        </w:rPr>
        <w:lastRenderedPageBreak/>
        <w:t>Page 183</w:t>
      </w:r>
    </w:p>
    <w:p w14:paraId="1983D9E0" w14:textId="77777777" w:rsidR="00DC093A" w:rsidRDefault="00000000">
      <w:pPr>
        <w:pStyle w:val="BodyText"/>
      </w:pPr>
      <w:r>
        <w:t>“God willing, may they continually drink from the nectar of the Merciful’s explanation and act according to what is befitting and worthy today.” For some of the mentioned individuals, wondrous and exalted verses were revealed and sent. Perhaps through their recitation, they will truly attain and be granted success in what is loved and approved by God.</w:t>
      </w:r>
    </w:p>
    <w:p w14:paraId="724A1E92" w14:textId="77777777" w:rsidR="00DC093A" w:rsidRDefault="00000000">
      <w:pPr>
        <w:pStyle w:val="BodyText"/>
      </w:pPr>
      <w:r>
        <w:t>Today is the Day of the Greatest Favor. Even if all the world’s people express love, though devoid of truth and purity, the sacred court extends its grace and favor so that the fragrances of the verses may draw them from the realm of doubt to the kingdom of certainty, and from illusion to reality. With your Lord lies the knowledge of all things in a clear Book.</w:t>
      </w:r>
    </w:p>
    <w:p w14:paraId="2083C0BA" w14:textId="77777777" w:rsidR="00DC093A" w:rsidRDefault="00000000">
      <w:pPr>
        <w:pStyle w:val="BodyText"/>
      </w:pPr>
      <w:r>
        <w:t>If, for some, no exalted and holy Tablet has apparently been revealed, this is due to divine wisdom, known only to God. For steadfast and upright souls, whatever exalts and ennobles them is revealed from the heaven of divine will. Should there be a delay in the outward sending of Tablets due to wisdom, the grace of the cloud of divine mercy inwardly and deeply continues to assist. Verily, He hears and sees; He is the All-Hearing, the All-Seeing. He grants and withholds; He is the All-Powerful, the Almighty.</w:t>
      </w:r>
    </w:p>
    <w:p w14:paraId="79855272" w14:textId="77777777" w:rsidR="00DC093A" w:rsidRDefault="00000000">
      <w:pPr>
        <w:pStyle w:val="BodyText"/>
      </w:pPr>
      <w:r>
        <w:rPr>
          <w:b/>
          <w:bCs/>
        </w:rPr>
        <w:t>Page 184</w:t>
      </w:r>
    </w:p>
    <w:p w14:paraId="0AB8C612" w14:textId="77777777" w:rsidR="00DC093A" w:rsidRDefault="00000000">
      <w:pPr>
        <w:pStyle w:val="BodyText"/>
      </w:pPr>
      <w:r>
        <w:t>Blessed are those whose focus on previous accounts did not veil them from God, the Lord of all things. Say: Verily, He is the Creator of the heavens and the earth, and He cannot be recognized except through Him. This is testified by My herald. Yet most of the people remain heedless.</w:t>
      </w:r>
    </w:p>
    <w:p w14:paraId="6D934E51" w14:textId="77777777" w:rsidR="00DC093A" w:rsidRDefault="00000000">
      <w:pPr>
        <w:pStyle w:val="BodyText"/>
      </w:pPr>
      <w:r>
        <w:t>We have revealed these verses for you, and beyond them, an exalted Tablet has been revealed. If you recite it in the language of truth, it will draw you to a station where no sorrows of existence can touch you. This is witnessed by the Lord of religions from this radiant horizon.</w:t>
      </w:r>
    </w:p>
    <w:p w14:paraId="473078F4" w14:textId="77777777" w:rsidR="00DC093A" w:rsidRDefault="00000000">
      <w:pPr>
        <w:pStyle w:val="BodyText"/>
      </w:pPr>
      <w:r>
        <w:t>In the name of God, the All-Knowing, the All-Wise. O Muḥammad, son of Taqí, We have mentioned the one you spoke of in your letter and concealed his name as a matter of wisdom. Verily, your Lord is the All-Knowing, the All-Wise. We ask the Exalted One to strengthen him in that which ensures his remembrance endures with the everlasting names of God. Verily, your Lord is the Most Bountiful, the Generous. He is permitted to remember God with what the Supreme Pen has spoken.</w:t>
      </w:r>
    </w:p>
    <w:p w14:paraId="299D087A" w14:textId="77777777" w:rsidR="00DC093A" w:rsidRDefault="00000000">
      <w:pPr>
        <w:pStyle w:val="BodyText"/>
      </w:pPr>
      <w:r>
        <w:rPr>
          <w:b/>
          <w:bCs/>
        </w:rPr>
        <w:t>Page 185</w:t>
      </w:r>
    </w:p>
    <w:p w14:paraId="085AF003" w14:textId="77777777" w:rsidR="00DC093A" w:rsidRDefault="00000000">
      <w:pPr>
        <w:pStyle w:val="BodyText"/>
      </w:pPr>
      <w:r>
        <w:t>Glorified are You, O my God, Creator of names and Creator of the heavens. I beseech You by the name through which the ark of Your Cause sailed upon land and sea by Your will, and by which every world was shaken, every heedless one trembled, and every firm foundation was toppled, that You strengthen me in this Cause through which the feet of the learned, the mystics, and the poets have faltered—save those whom You have saved through Your generosity and kindness.</w:t>
      </w:r>
    </w:p>
    <w:p w14:paraId="23B665B4" w14:textId="77777777" w:rsidR="00DC093A" w:rsidRDefault="00000000">
      <w:pPr>
        <w:pStyle w:val="BodyText"/>
      </w:pPr>
      <w:r>
        <w:t xml:space="preserve">O my Lord, I ask You not to deprive me of what is with You, nor to render me destitute of the ocean of Your knowledge and the sun of Your grace. Then grant me, O my God, the fountain of steadfastness by the hands of Your bounty. Verily, You are capable of what You will. Swords do not hinder You, nor do </w:t>
      </w:r>
      <w:r>
        <w:lastRenderedPageBreak/>
        <w:t>matters of vast concern fatigue You. You do as You please by Your sovereignty and ordain as You will. Verily, You are the Almighty, the Exalted, the All-Knowing, the All-Wise.</w:t>
      </w:r>
    </w:p>
    <w:p w14:paraId="2768703A" w14:textId="77777777" w:rsidR="00DC093A" w:rsidRDefault="00000000">
      <w:pPr>
        <w:pStyle w:val="BodyText"/>
      </w:pPr>
      <w:r>
        <w:t>He is the Teacher, the Wise. We remember Muḥammad, son of Taqí, that he may rejoice in this remembrance by which all things have spoken: “The sovereignty belongs to God, the All-Maintaining, the Self-Subsisting.”</w:t>
      </w:r>
    </w:p>
    <w:p w14:paraId="6CA61FA2" w14:textId="77777777" w:rsidR="00DC093A" w:rsidRDefault="00000000">
      <w:pPr>
        <w:pStyle w:val="BodyText"/>
      </w:pPr>
      <w:r>
        <w:t>The Wronged One remembers God’s servants upon the earth and invites them to God, the Possessor of existence. Blessed is the insightful one who recognizes their Lord, and the listener who, upon hearing the call from beyond the mighty sea of grandeur, responds: “Here I am, here I am, O Lord of the unseen and the seen.” Say: The Wronged One speaks not out of desire; this is testified by the Lord of the Throne and the dust beneath it. Yet most people do not comprehend.</w:t>
      </w:r>
    </w:p>
    <w:p w14:paraId="3C187D64" w14:textId="77777777" w:rsidR="00DC093A" w:rsidRDefault="00000000">
      <w:pPr>
        <w:pStyle w:val="BodyText"/>
      </w:pPr>
      <w:r>
        <w:t>This is the Day revealed by the Merciful in the Furqán (Qur’án). On that Day, the sovereignty belongs to God. Yet most people remain unaware. They have cast the Book of God behind them and turned every world into a realm of rejection. Say: This is the Day of Manifestation, if only you knew.</w:t>
      </w:r>
    </w:p>
    <w:p w14:paraId="128F42C4" w14:textId="77777777" w:rsidR="00DC093A" w:rsidRDefault="00000000">
      <w:pPr>
        <w:pStyle w:val="BodyText"/>
      </w:pPr>
      <w:r>
        <w:rPr>
          <w:b/>
          <w:bCs/>
        </w:rPr>
        <w:t>Page 186</w:t>
      </w:r>
    </w:p>
    <w:p w14:paraId="1D012016" w14:textId="77777777" w:rsidR="00DC093A" w:rsidRDefault="00000000">
      <w:pPr>
        <w:pStyle w:val="BodyText"/>
      </w:pPr>
      <w:r>
        <w:t>This is the Day of the Bayán, yet you remain silent. Rise from the slumber of desire, then turn to the supreme horizon, which has been illumined by this Name through which the gate of heaven has been opened and the hosts of the spirit have descended. Glory be upon the people of glory who listened and responded when the Truth, the Knower of the unseen, appeared in His name, the All-Sustaining over all names.</w:t>
      </w:r>
    </w:p>
    <w:p w14:paraId="4F38BF63" w14:textId="77777777" w:rsidR="00DC093A" w:rsidRDefault="00000000">
      <w:pPr>
        <w:pStyle w:val="BodyText"/>
      </w:pPr>
      <w:r>
        <w:t>“O Supreme Pen, mention the one called Zayn al-’Ābidīn so that the mention of the Wronged One may draw him to a station where he bears witness to what God testified before the creation of the heavens and the earth.” We bring glad tidings to those who have cast away illusions and turned toward God, the One, the Peerless, the All-Knowing.</w:t>
      </w:r>
    </w:p>
    <w:p w14:paraId="4F13192C" w14:textId="77777777" w:rsidR="00DC093A" w:rsidRDefault="00000000">
      <w:pPr>
        <w:pStyle w:val="BodyText"/>
      </w:pPr>
      <w:r>
        <w:t>“O people, rejoice in this Manifestation promised in the Books of God, through which that which was hidden behind veils of the unseen has now been revealed. Verily, your Lord, the Merciful, speaks the truth. He is indeed the Mighty, the Exalted.” Thus spoke the tongue, and thus was the proof made manifest. Blessed is the soul who hears and responds, and woe to the heedless. He is the All-Knowing, the All-Informed.</w:t>
      </w:r>
    </w:p>
    <w:p w14:paraId="2AB98F84" w14:textId="77777777" w:rsidR="00DC093A" w:rsidRDefault="00000000">
      <w:pPr>
        <w:pStyle w:val="BodyText"/>
      </w:pPr>
      <w:r>
        <w:rPr>
          <w:b/>
          <w:bCs/>
        </w:rPr>
        <w:t>Page 187</w:t>
      </w:r>
    </w:p>
    <w:p w14:paraId="2BC38F53" w14:textId="77777777" w:rsidR="00DC093A" w:rsidRDefault="00000000">
      <w:pPr>
        <w:pStyle w:val="BodyText"/>
      </w:pPr>
      <w:r>
        <w:t>“O Aḥmad, We impart to you that which will benefit you in every world of your Lord. Be grateful and among the thankful. Beware lest the adornments of this world prevent you from the Lord of names. The dominion will perish, but what has been decreed by the Almighty will remain.</w:t>
      </w:r>
    </w:p>
    <w:p w14:paraId="085E2ADD" w14:textId="77777777" w:rsidR="00DC093A" w:rsidRDefault="00000000">
      <w:pPr>
        <w:pStyle w:val="BodyText"/>
      </w:pPr>
      <w:r>
        <w:t xml:space="preserve">Hold fast to the cord of your Lord’s grace and cling to the hem of His mercy. Say: O Lord of eternity and Sovereign of the nations, I beseech You by Your Name, which You have made the ruler over all names in the kingdom of creation, to assist me in turning toward You and focusing on the horizon of Your Cause. O my Lord, You are the Generous, and I am the supplicant at Your door. You are the Forgiving, and I am the </w:t>
      </w:r>
      <w:r>
        <w:lastRenderedPageBreak/>
        <w:t>sinner hoping for the drops of Your ocean of forgiveness. Send down upon me from the cloud of Your bounty that which purifies me of all else but You, sanctifies me from all but You, and enables me to extol Your mention and praise among Your creation. Verily, You are the Almighty, the Exalted, the Forgiving, the Generous.”</w:t>
      </w:r>
    </w:p>
    <w:p w14:paraId="1F9F0D3F" w14:textId="77777777" w:rsidR="00DC093A" w:rsidRDefault="00000000">
      <w:pPr>
        <w:pStyle w:val="BodyText"/>
      </w:pPr>
      <w:r>
        <w:rPr>
          <w:b/>
          <w:bCs/>
        </w:rPr>
        <w:t>Page 188</w:t>
      </w:r>
    </w:p>
    <w:p w14:paraId="33CBDCC4" w14:textId="77777777" w:rsidR="00DC093A" w:rsidRDefault="00000000">
      <w:pPr>
        <w:pStyle w:val="BodyText"/>
      </w:pPr>
      <w:r>
        <w:t>These few blessed Tablets were revealed from the heaven of divine will and recorded in this writing. It was later commanded that copies of them be inscribed in other Tablets and sent so that each of these individuals might receive their own separate Tablet. For wisdom, the name of one of these souls was not mentioned at the beginning of the Tablet. You should consider whether, according to wisdom, the Tablets should be given, for some servants are inclined toward investigation and may seek to uncover what has been hidden. Thus, utmost prudence should be exercised.</w:t>
      </w:r>
    </w:p>
    <w:p w14:paraId="2EE10B7E" w14:textId="77777777" w:rsidR="00DC093A" w:rsidRDefault="00000000">
      <w:pPr>
        <w:pStyle w:val="BodyText"/>
      </w:pPr>
      <w:r>
        <w:t>Regarding your note on unity and rising to serve the Cause: God willing, you will always be strengthened in these matters. This was presented before the sacred presence, and the following was revealed by the Tongue of God in the Kingdom of Explanation:</w:t>
      </w:r>
    </w:p>
    <w:p w14:paraId="0A82B4C6" w14:textId="77777777" w:rsidR="00DC093A" w:rsidRDefault="00000000">
      <w:pPr>
        <w:pStyle w:val="BodyText"/>
      </w:pPr>
      <w:r>
        <w:t>“God willing, you must arise to serve the Cause in such a manner that no trace of discord remains in that land. This word is a unique pearl of the ocean of divine commandments. Blessed is the one who arises for this mighty Cause. Whoever today becomes a means of unity and reconciliation is, before God, counted among the pillars and distinguished ones.”</w:t>
      </w:r>
    </w:p>
    <w:p w14:paraId="535DB4CB" w14:textId="77777777" w:rsidR="00DC093A" w:rsidRDefault="00000000">
      <w:pPr>
        <w:pStyle w:val="BodyText"/>
      </w:pPr>
      <w:r>
        <w:rPr>
          <w:b/>
          <w:bCs/>
        </w:rPr>
        <w:t>Page 189</w:t>
      </w:r>
    </w:p>
    <w:p w14:paraId="4CEDB7AC" w14:textId="77777777" w:rsidR="00DC093A" w:rsidRDefault="00000000">
      <w:pPr>
        <w:pStyle w:val="BodyText"/>
      </w:pPr>
      <w:r>
        <w:t>You wrote about some companions of the Spirit—may the souls of all beings be a sacrifice for Him. After presenting this matter in the sacred court, it was stated: “Today, Christ is running and calling in the wilderness with yearning, yet His companions are unseen, except for those whom God wills. It is exceedingly difficult for these souls to turn toward the supreme horizon and look to what God possesses rather than what they hold. Most of these souls appear similar to the people of the Qur’án: outwardly engaged with illusions, speaking of illusions, and returning to illusions.”</w:t>
      </w:r>
    </w:p>
    <w:p w14:paraId="56AC18DA" w14:textId="77777777" w:rsidR="00DC093A" w:rsidRDefault="00000000">
      <w:pPr>
        <w:pStyle w:val="BodyText"/>
      </w:pPr>
      <w:r>
        <w:t>It is astonishing how some individuals pay attention to the unworthy words of these deluded souls. By the life of God, they possess nothing worthy of attention or listening. Not a single word fit to be heard has come from these souls, nor will it. Thus it ends.</w:t>
      </w:r>
    </w:p>
    <w:p w14:paraId="23423518" w14:textId="77777777" w:rsidR="00DC093A" w:rsidRDefault="00000000">
      <w:pPr>
        <w:pStyle w:val="BodyText"/>
      </w:pPr>
      <w:r>
        <w:rPr>
          <w:b/>
          <w:bCs/>
        </w:rPr>
        <w:t>Page 190</w:t>
      </w:r>
    </w:p>
    <w:p w14:paraId="3DFBA1A6" w14:textId="77777777" w:rsidR="00DC093A" w:rsidRDefault="00000000">
      <w:pPr>
        <w:pStyle w:val="BodyText"/>
      </w:pPr>
      <w:r>
        <w:t>You wrote about Jináb-i-Rustam ’Alí, and it was proposed that an exalted Tablet be revealed for him. This was presented in the most sanctified and supreme court, and a wondrous and exalted Tablet was revealed for him from the heaven of divine will. For his two sisters, too, an exalted and lofty Tablet was revealed from the heaven of grace.</w:t>
      </w:r>
    </w:p>
    <w:p w14:paraId="79754587" w14:textId="77777777" w:rsidR="00DC093A" w:rsidRDefault="00000000">
      <w:pPr>
        <w:pStyle w:val="BodyText"/>
      </w:pPr>
      <w:r>
        <w:t xml:space="preserve">Mention of the veiled lady Umm—upon her be peace—was made in the sacred court. Great grace was shown to her. What befell her in the path of God is known and recognized by the Beloved of the worlds. </w:t>
      </w:r>
      <w:r>
        <w:lastRenderedPageBreak/>
        <w:t>Her mention has been revealed repeatedly from the heaven of divine will. Verily, our Lord, the Merciful, is the Compassionate, the Generous, and the All-Knowing.</w:t>
      </w:r>
    </w:p>
    <w:p w14:paraId="22F93F49" w14:textId="77777777" w:rsidR="00DC093A" w:rsidRDefault="00000000">
      <w:pPr>
        <w:pStyle w:val="BodyText"/>
      </w:pPr>
      <w:r>
        <w:t>For all the names mentioned in your writing, and also for the souls who presented petitions, wondrous and exalted Tablets have been revealed from the heaven of grace. God willing, all will attain these and engage in promoting the Cause with pure wisdom.</w:t>
      </w:r>
    </w:p>
    <w:p w14:paraId="4EFD9515" w14:textId="77777777" w:rsidR="00DC093A" w:rsidRDefault="00000000">
      <w:pPr>
        <w:pStyle w:val="BodyText"/>
      </w:pPr>
      <w:r>
        <w:t>Divine grace has reached such a station that for all souls mentioned, whether alive or departed, exalted Tablets have been revealed from the heaven of divine will. Beseech God that souls may be ignited by the burning fire of the Tree and manifest love for God, actively serving His Cause.</w:t>
      </w:r>
    </w:p>
    <w:p w14:paraId="714D1DFE" w14:textId="77777777" w:rsidR="00DC093A" w:rsidRDefault="00000000">
      <w:pPr>
        <w:pStyle w:val="BodyText"/>
      </w:pPr>
      <w:r>
        <w:t>O friends of God, behold this day, which is mentioned and recorded in all books, scriptures, writings, and Tablets. By the life of God, it is more honored than all things before God, the Lord of all worlds. Blessed are the souls who recognized Him and acted as befitting. God willing, all will attain this lofty and supreme station and partake of the bounties of these days. Verily, our Lord, the Merciful, is the Forgiving, the Generous, and indeed, He is the Strengthener, the Planner, the Wise Counselor.</w:t>
      </w:r>
    </w:p>
    <w:p w14:paraId="36849189" w14:textId="77777777" w:rsidR="00DC093A" w:rsidRDefault="00000000">
      <w:pPr>
        <w:pStyle w:val="BodyText"/>
      </w:pPr>
      <w:r>
        <w:t>For Jináb-i-Alif and Ḥá’-’Akkás, special Tablets were revealed. If possible, deliver these to them. If not, leave them in trust with their mother. In this instance, some of these exalted Tablets were transcribed from the original revelation by this humble servant.</w:t>
      </w:r>
    </w:p>
    <w:p w14:paraId="16CFFCC7" w14:textId="77777777" w:rsidR="00DC093A" w:rsidRDefault="00000000">
      <w:pPr>
        <w:pStyle w:val="BodyText"/>
      </w:pPr>
      <w:r>
        <w:rPr>
          <w:b/>
          <w:bCs/>
        </w:rPr>
        <w:t>Page 191</w:t>
      </w:r>
    </w:p>
    <w:p w14:paraId="44212720" w14:textId="77777777" w:rsidR="00DC093A" w:rsidRDefault="00000000">
      <w:pPr>
        <w:pStyle w:val="BodyText"/>
      </w:pPr>
      <w:r>
        <w:t>…and sent, as Jináb-i-Ghusan-i-A‘ẓam—my spirit, essence, and very being are a sacrifice to the dust of His sacred footsteps—was not present. A petition from Jináb-i-Ism-i-Há—upon him be peace—was presented in the sacred court. A group requested his stay in that land. Their plea was accepted by the True One, who said: “If this occurs with joy and delight, it is good. If God wills, He will gather all that has been scattered.”</w:t>
      </w:r>
    </w:p>
    <w:p w14:paraId="46E6BF61" w14:textId="77777777" w:rsidR="00DC093A" w:rsidRDefault="00000000">
      <w:pPr>
        <w:pStyle w:val="BodyText"/>
      </w:pPr>
      <w:r>
        <w:t>This humble one hopes that you convey the greetings of this lowly servant to Jináb-i-Ism-i-Jamál—upon him be all glory—and Jináb-i-Man-Summíy, who was referred to at the supreme station as ’Alí before Akbar—upon him be peace—the Sovereign of destiny. This lowly servant conveys expressions of sincerity and nothingness to all the friends, including Jináb-i-Dhabíḥ—upon him be peace—Jináb-i-Mírzá Abuṭálib—upon him be peace—Jináb-i-Ḥaydar Qabl-i-’Alí—upon him be peace—and Jináb-i-Ism-i-Há—upon him be peace. Praise be to God; they have been favored with divine graces, and for each of them, a sacred and exalted Tablet was revealed and sent. Convey to them and all the other friends who have attained the divine Tablet the expressions of this servant’s nothingness.</w:t>
      </w:r>
    </w:p>
    <w:p w14:paraId="1D48D464" w14:textId="77777777" w:rsidR="00DC093A" w:rsidRDefault="00000000">
      <w:pPr>
        <w:pStyle w:val="BodyText"/>
      </w:pPr>
      <w:r>
        <w:rPr>
          <w:b/>
          <w:bCs/>
        </w:rPr>
        <w:t>Page 192</w:t>
      </w:r>
    </w:p>
    <w:p w14:paraId="0E08C63D" w14:textId="77777777" w:rsidR="00DC093A" w:rsidRDefault="00000000">
      <w:pPr>
        <w:pStyle w:val="BodyText"/>
      </w:pPr>
      <w:r>
        <w:t>…and to all those whose mention has been made in the sacred court. God willing, they will drink from the cup of unity and act in accordance with what is befitting for this Day. Today is the day of remembrance and utterance; today is the day of service. God willing, all will attain this station.</w:t>
      </w:r>
    </w:p>
    <w:p w14:paraId="01A9D7B3" w14:textId="77777777" w:rsidR="00DC093A" w:rsidRDefault="00000000">
      <w:pPr>
        <w:pStyle w:val="BodyText"/>
      </w:pPr>
      <w:r>
        <w:t xml:space="preserve">We must all, today, focus on what leads to the exaltation of the Cause, turning away from what is with the people and turning toward what is with God. O friends, the gates of heaven are always open, and the </w:t>
      </w:r>
      <w:r>
        <w:lastRenderedPageBreak/>
        <w:t>cloud of mercy is never lifted. God willing, we shall strive to make up for what we have failed to achieve during the days of this Most Great Manifestation, which is mentioned and recorded in all the divine Books.</w:t>
      </w:r>
    </w:p>
    <w:p w14:paraId="6BC490B8" w14:textId="77777777" w:rsidR="00DC093A" w:rsidRDefault="00000000">
      <w:pPr>
        <w:pStyle w:val="BodyText"/>
      </w:pPr>
      <w:r>
        <w:t>We must all extend hands of hope and grasp the hem of grace. Verily, He is the Forgiving, the Generous. Verily, He is the Bestower, the Gracious, the Compassionate.</w:t>
      </w:r>
    </w:p>
    <w:p w14:paraId="6EF0C081" w14:textId="77777777" w:rsidR="00DC093A" w:rsidRDefault="00000000">
      <w:pPr>
        <w:pStyle w:val="BodyText"/>
      </w:pPr>
      <w:r>
        <w:t>Convey, as well, the expressions of this servant’s nothingness to Jináb-i-Ism-i-Jawád—upon him be the most glorious peace—and to Jináb-i-Zayn—upon him be peace—of the people of “B-R.”</w:t>
      </w:r>
    </w:p>
    <w:p w14:paraId="2515FC31" w14:textId="77777777" w:rsidR="00DC093A" w:rsidRDefault="00000000">
      <w:pPr>
        <w:pStyle w:val="BodyText"/>
      </w:pPr>
      <w:r>
        <w:rPr>
          <w:b/>
          <w:bCs/>
        </w:rPr>
        <w:t>Page 193</w:t>
      </w:r>
    </w:p>
    <w:p w14:paraId="5778A9DC" w14:textId="77777777" w:rsidR="00DC093A" w:rsidRDefault="00000000">
      <w:pPr>
        <w:pStyle w:val="BodyText"/>
      </w:pPr>
      <w:r>
        <w:t>…In these days, a petition from him has been presented to the sacred court. It is hoped that a response will be revealed from the heaven of grace and sent. God willing, the affairs of all will unfold in accordance with divine will.</w:t>
      </w:r>
    </w:p>
    <w:p w14:paraId="4B193064" w14:textId="77777777" w:rsidR="00DC093A" w:rsidRDefault="00000000">
      <w:pPr>
        <w:pStyle w:val="BodyText"/>
      </w:pPr>
      <w:r>
        <w:t>Had everything revealed by the Supreme Pen been acted upon until now, all would have found themselves in the cradle of peace, security, and supreme comfort. Glory be upon you and them from God, the All-Knowing, the All-Wise.</w:t>
      </w:r>
    </w:p>
    <w:p w14:paraId="20625382" w14:textId="77777777" w:rsidR="00DC093A" w:rsidRDefault="00000000">
      <w:pPr>
        <w:pStyle w:val="BodyText"/>
      </w:pPr>
      <w:r>
        <w:t>Servant,</w:t>
      </w:r>
      <w:r>
        <w:br/>
        <w:t>19 Jumádá I, Year 98 (April 1881)</w:t>
      </w:r>
    </w:p>
    <w:p w14:paraId="772A5A45" w14:textId="77777777" w:rsidR="00DC093A" w:rsidRDefault="00000000">
      <w:pPr>
        <w:pStyle w:val="BodyText"/>
      </w:pPr>
      <w:r>
        <w:t>It is reported that not all revealed Tablets were sent during this dispatch, as wisdom did not allow. Thus, 19 sacred and exalted Tablets were sent within this packet, and the remainder, God willing, will be sent in the next dispatch.</w:t>
      </w:r>
    </w:p>
    <w:p w14:paraId="2ED6042D" w14:textId="77777777" w:rsidR="00DC093A" w:rsidRDefault="00000000">
      <w:pPr>
        <w:pStyle w:val="Heading2"/>
      </w:pPr>
      <w:bookmarkStart w:id="1011" w:name="bh01226-natural"/>
      <w:bookmarkEnd w:id="1010"/>
      <w:r>
        <w:t>BH01226 (Natural)</w:t>
      </w:r>
    </w:p>
    <w:p w14:paraId="636AF69B" w14:textId="77777777" w:rsidR="00DC093A" w:rsidRDefault="00000000">
      <w:pPr>
        <w:pStyle w:val="FirstParagraph"/>
      </w:pPr>
      <w:r>
        <w:rPr>
          <w:b/>
          <w:bCs/>
        </w:rPr>
        <w:t>Page 194</w:t>
      </w:r>
    </w:p>
    <w:p w14:paraId="1983845C" w14:textId="77777777" w:rsidR="00DC093A" w:rsidRDefault="00000000">
      <w:pPr>
        <w:pStyle w:val="BodyText"/>
      </w:pPr>
      <w:r>
        <w:rPr>
          <w:b/>
          <w:bCs/>
        </w:rPr>
        <w:t>He is the Most Sacred, the Most Exalted, the Most Glorious.</w:t>
      </w:r>
      <w:r>
        <w:br/>
        <w:t xml:space="preserve">Praise be to God, through whose name the thread of destiny is stirred when the lovers hasten to the abode of sacrifice and the pure-hearted turn to the realm of annihilation, saying: </w:t>
      </w:r>
      <w:r>
        <w:rPr>
          <w:i/>
          <w:iCs/>
        </w:rPr>
        <w:t>“It is fitting for us to hasten to both.”</w:t>
      </w:r>
      <w:r>
        <w:t xml:space="preserve"> Blessed are those drawn by His verses, taught His worlds, and given to drink that which quickens the dry bones. Verily, there is no god but Him, the Almighty, the All-Powerful.</w:t>
      </w:r>
    </w:p>
    <w:p w14:paraId="65796E0C" w14:textId="77777777" w:rsidR="00DC093A" w:rsidRDefault="00000000">
      <w:pPr>
        <w:pStyle w:val="BodyText"/>
      </w:pPr>
      <w:r>
        <w:t>My spirit is a sacrifice for your mention, O Beloved of my heart. This servant has been honored to partake of the effusion of your pen’s ink, which flowed from the Pen that proclaimed the remembrance of God, our Beloved, your Beloved, and the Beloved of all in the worlds.</w:t>
      </w:r>
    </w:p>
    <w:p w14:paraId="7E7FBE23" w14:textId="77777777" w:rsidR="00DC093A" w:rsidRDefault="00000000">
      <w:pPr>
        <w:pStyle w:val="BodyText"/>
      </w:pPr>
      <w:r>
        <w:rPr>
          <w:b/>
          <w:bCs/>
        </w:rPr>
        <w:t>Page 195</w:t>
      </w:r>
    </w:p>
    <w:p w14:paraId="05AE479E" w14:textId="77777777" w:rsidR="00DC093A" w:rsidRDefault="00000000">
      <w:pPr>
        <w:pStyle w:val="BodyText"/>
      </w:pPr>
      <w:r>
        <w:t xml:space="preserve">Though in such days, when the Temple of Justice suffered under the claws of oppression through the actions of those who disbelieved in God, sorrows overwhelmed me and restrained me from remembrance and utterance, yet with the Merciful seated upon the Throne and His effulgence shining </w:t>
      </w:r>
      <w:r>
        <w:lastRenderedPageBreak/>
        <w:t>from the horizon of the Countenance, the ocean of joy surges, the cock of delight crows, and the dove of jubilation coos between earth and heaven.</w:t>
      </w:r>
    </w:p>
    <w:p w14:paraId="09FE3877" w14:textId="77777777" w:rsidR="00DC093A" w:rsidRDefault="00000000">
      <w:pPr>
        <w:pStyle w:val="BodyText"/>
      </w:pPr>
      <w:r>
        <w:t>I beseech Him to adorn His chosen ones with the robe of patience and steadfastness and to reveal to them what is hidden behind the veils. Verily, He is the Mighty, the Chosen One.</w:t>
      </w:r>
    </w:p>
    <w:p w14:paraId="78C8EC51" w14:textId="77777777" w:rsidR="00DC093A" w:rsidRDefault="00000000">
      <w:pPr>
        <w:pStyle w:val="BodyText"/>
      </w:pPr>
      <w:r>
        <w:t>After reflecting on what was in your blessed writing, I turned toward the supreme station and presented it to the sacred court. The Tongue of Majesty replied: “O branches, what has befallen the Essence of Truth has befallen Him. Behold, despite this oppression that envelops the world, these people consider themselves the followers of Truth. By the ocean of divine mercy, if a soul, with true vision, observes the deeds of the idolaters and truly grasps the transience and insignificance of the world, they will ascend to a station where they see themselves sanctified and detached from the defilements and veils of the world.”</w:t>
      </w:r>
    </w:p>
    <w:p w14:paraId="4F1EDD61" w14:textId="77777777" w:rsidR="00DC093A" w:rsidRDefault="00000000">
      <w:pPr>
        <w:pStyle w:val="BodyText"/>
      </w:pPr>
      <w:r>
        <w:rPr>
          <w:b/>
          <w:bCs/>
        </w:rPr>
        <w:t>Page 196</w:t>
      </w:r>
    </w:p>
    <w:p w14:paraId="6E1FB91D" w14:textId="77777777" w:rsidR="00DC093A" w:rsidRDefault="00000000">
      <w:pPr>
        <w:pStyle w:val="BodyText"/>
      </w:pPr>
      <w:r>
        <w:t>…with all His mercy and grace. If the manifestation of this is not apparent in some, God will reveal it in due course through His grace. Be assured and remain steadfast. Engage in a matter, relying on God, the Wise, for all are commanded to busy themselves with a task. Verily, He is the Commander, the All-Knowing. Thus it ends.</w:t>
      </w:r>
    </w:p>
    <w:p w14:paraId="520D766F" w14:textId="77777777" w:rsidR="00DC093A" w:rsidRDefault="00000000">
      <w:pPr>
        <w:pStyle w:val="BodyText"/>
      </w:pPr>
      <w:r>
        <w:t>It is also noted that a petition from the exalted Lady, Her Holiness the Consort—upon her be all glory and praise—was presented to the sacred court, and a response was sent. Convey it to her. Glory be to God! The heedlessness of the world has reached such an extent that even in the face of the Great Calamity and its unimaginable afflictions, none are awakened. Reflect on the ruler and what befell him. Close to half a million souls perished, and under every tree in the vicinity of the land of mystery, the cries of widows and others rose to such an extent that rivers of blood were seen across the lands.</w:t>
      </w:r>
    </w:p>
    <w:p w14:paraId="6985658D" w14:textId="77777777" w:rsidR="00DC093A" w:rsidRDefault="00000000">
      <w:pPr>
        <w:pStyle w:val="BodyText"/>
      </w:pPr>
      <w:r>
        <w:t>What was revealed in the Tablet to the ruler by the Supreme Pen has now occurred. Yet no one is awakened to ask why and how it happened. Despite hearing portions of that Tablet in those lands, people are still observed in heedlessness and arrogance.</w:t>
      </w:r>
    </w:p>
    <w:p w14:paraId="3D95BB46" w14:textId="77777777" w:rsidR="00DC093A" w:rsidRDefault="00000000">
      <w:pPr>
        <w:pStyle w:val="BodyText"/>
      </w:pPr>
      <w:r>
        <w:rPr>
          <w:b/>
          <w:bCs/>
        </w:rPr>
        <w:t>Page 197</w:t>
      </w:r>
    </w:p>
    <w:p w14:paraId="343E393B" w14:textId="77777777" w:rsidR="00DC093A" w:rsidRDefault="00000000">
      <w:pPr>
        <w:pStyle w:val="BodyText"/>
      </w:pPr>
      <w:r>
        <w:t>…Every being is astonished at their intoxication, heedlessness, and slumber. By the life of God, they are in a strange sleep. This lowly servant beseeches and hopes from God that He strengthens you in your service, whose mention, like a radiant star, shines brightly from the heaven of the divine Tablet. Such service shall never wane.</w:t>
      </w:r>
    </w:p>
    <w:p w14:paraId="52266D3D" w14:textId="77777777" w:rsidR="00DC093A" w:rsidRDefault="00000000">
      <w:pPr>
        <w:pStyle w:val="BodyText"/>
      </w:pPr>
      <w:r>
        <w:t>Glory be upon you, upon those who love you, turn toward you, and drink the nectar of meeting you. Praise be to God, our Beloved, your Beloved, and the Beloved of all the worlds.</w:t>
      </w:r>
    </w:p>
    <w:p w14:paraId="2739B113" w14:textId="77777777" w:rsidR="00DC093A" w:rsidRDefault="00000000">
      <w:pPr>
        <w:pStyle w:val="Heading2"/>
      </w:pPr>
      <w:bookmarkStart w:id="1012" w:name="bh00391-natural"/>
      <w:bookmarkEnd w:id="1011"/>
      <w:r>
        <w:t>BH00391 (Natural)</w:t>
      </w:r>
    </w:p>
    <w:p w14:paraId="6B4AFFAA" w14:textId="77777777" w:rsidR="00DC093A" w:rsidRDefault="00000000">
      <w:pPr>
        <w:pStyle w:val="FirstParagraph"/>
      </w:pPr>
      <w:r>
        <w:rPr>
          <w:b/>
          <w:bCs/>
        </w:rPr>
        <w:t>In the name of the One, the All-Seeing, the All-Knowing</w:t>
      </w:r>
      <w:r>
        <w:br/>
        <w:t xml:space="preserve">Exalted is the remembrance and praise of the Sovereign of eternity, the Possessor of all worlds. With a </w:t>
      </w:r>
      <w:r>
        <w:lastRenderedPageBreak/>
        <w:t>single effulgence of the radiance of His Beauty, He seated the Friend [Abraham] in the fire and sent the Sacrifice [Ishmael] to the place of offering. The mind is bewildered by this nobility: if it shines upon a king, it surpasses the kingdom; if it appears upon absolute poverty, it renounces the world of wealth.</w:t>
      </w:r>
    </w:p>
    <w:p w14:paraId="373F0DD3" w14:textId="77777777" w:rsidR="00DC093A" w:rsidRDefault="00000000">
      <w:pPr>
        <w:pStyle w:val="BodyText"/>
      </w:pPr>
      <w:r>
        <w:rPr>
          <w:b/>
          <w:bCs/>
        </w:rPr>
        <w:t>Page 198</w:t>
      </w:r>
    </w:p>
    <w:p w14:paraId="0902353E" w14:textId="77777777" w:rsidR="00DC093A" w:rsidRDefault="00000000">
      <w:pPr>
        <w:pStyle w:val="BodyText"/>
      </w:pPr>
      <w:r>
        <w:t>…And if it manifests upon the throne of wealth, it transcends its station and stands among the servants in service. By the ocean of divine knowledge, if what is concealed were revealed, all the world would perceive every being as a Friend and recognize every age as the Age of Sacrifice. Yet this community of Friends is not content with the transformation of fire, nor will this community of Sacrifice retreat from the station of offering.</w:t>
      </w:r>
    </w:p>
    <w:p w14:paraId="34C139FB" w14:textId="77777777" w:rsidR="00DC093A" w:rsidRDefault="00000000">
      <w:pPr>
        <w:pStyle w:val="BodyText"/>
      </w:pPr>
      <w:r>
        <w:t>This humble servant is bewildered about what to say or present; both astonished and constrained. In this state, clinging desperately to the cord of divine mercy, the intoxicating call both bewilders and bestows awareness, veils and reveals knowledge of all things. Would that I were permitted to recount what I have seen and known, but the matter is in His hands alone. No one possesses rank, authority, power, or strength except by His permission and grace.</w:t>
      </w:r>
    </w:p>
    <w:p w14:paraId="73DA1D55" w14:textId="77777777" w:rsidR="00DC093A" w:rsidRDefault="00000000">
      <w:pPr>
        <w:pStyle w:val="BodyText"/>
      </w:pPr>
      <w:r>
        <w:t>My spirit is a sacrifice for your mention and my being for your service.</w:t>
      </w:r>
    </w:p>
    <w:p w14:paraId="11A44D34" w14:textId="77777777" w:rsidR="00DC093A" w:rsidRDefault="00000000">
      <w:pPr>
        <w:pStyle w:val="BodyText"/>
      </w:pPr>
      <w:r>
        <w:rPr>
          <w:b/>
          <w:bCs/>
        </w:rPr>
        <w:t>Page 199</w:t>
      </w:r>
    </w:p>
    <w:p w14:paraId="6732792A" w14:textId="77777777" w:rsidR="00DC093A" w:rsidRDefault="00000000">
      <w:pPr>
        <w:pStyle w:val="BodyText"/>
      </w:pPr>
      <w:r>
        <w:t>During the days when the Palace at the Supreme Station was present, on one occasion near sunset, Jináb-i-Ism-í-MH—upon him be all glory—entered and attained the sacred court. He handed a packet to this servant containing a letter and writing from Jináb-i-Mírzá Ismá‘íl. That same night, circumstances allowed this servant the opportunity to present everything before the Face. Once the reading was completed, the Most Great Beauty arose and, pacing, declared:</w:t>
      </w:r>
    </w:p>
    <w:p w14:paraId="165F1FB8" w14:textId="77777777" w:rsidR="00DC093A" w:rsidRDefault="00000000">
      <w:pPr>
        <w:pStyle w:val="BodyText"/>
      </w:pPr>
      <w:r>
        <w:t>“O branches, blessed are you for what you have attained through the grace of your Lord, His knowledge, and your turning toward Him. Blessed are those who love you for the sake of God, the Lord of all the worlds. We have elevated your stations, and you shall witness them. This is attested by anyone who turns toward My face, recognizes My Cause, and accepts My straight path.”</w:t>
      </w:r>
    </w:p>
    <w:p w14:paraId="5A50990E" w14:textId="77777777" w:rsidR="00DC093A" w:rsidRDefault="00000000">
      <w:pPr>
        <w:pStyle w:val="BodyText"/>
      </w:pPr>
      <w:r>
        <w:rPr>
          <w:b/>
          <w:bCs/>
        </w:rPr>
        <w:t>Page 200</w:t>
      </w:r>
    </w:p>
    <w:p w14:paraId="610C854D" w14:textId="77777777" w:rsidR="00DC093A" w:rsidRDefault="00000000">
      <w:pPr>
        <w:pStyle w:val="BodyText"/>
      </w:pPr>
      <w:r>
        <w:t>“O branches, the greatness of the Cause has been revealed in many Tablets. By the life of God, it is greater than all greatness. If one reflects on the stations of those who are today certain of the Cause of God and comprehends its greatness even in part, they will gain some understanding. Your Lord opens the gates of understanding to whom He wills. Verily, He is the Planner, the Wise.”</w:t>
      </w:r>
    </w:p>
    <w:p w14:paraId="3862C54C" w14:textId="77777777" w:rsidR="00DC093A" w:rsidRDefault="00000000">
      <w:pPr>
        <w:pStyle w:val="BodyText"/>
      </w:pPr>
      <w:r>
        <w:t xml:space="preserve">“O branches, divine grace has been with you and shall remain so. Consider this word revealed from the horizon of the Revelation of the Merciful to one who turned toward Him: O Ḥusayn, cling to this blessed word, which is like a ship in the ocean of the knowledge of the Sovereign of creation. Even though this word is ancient, spoken by the Manifestations of His Cause before, today it appears adorned in a new and wondrous guise. The true Gabriel has breathed new spiritual life into the forms of the words. It is this: </w:t>
      </w:r>
      <w:r>
        <w:rPr>
          <w:i/>
          <w:iCs/>
        </w:rPr>
        <w:t>‘Whoever is for God, God is for them.’</w:t>
      </w:r>
      <w:r>
        <w:t xml:space="preserve"> If you sail in this ocean, you will find yourself refreshed with a new </w:t>
      </w:r>
      <w:r>
        <w:lastRenderedPageBreak/>
        <w:t>spirit and immense serenity. You will soar in the air of love for the Radiant Orb with wings of longing and eagerness, and walk upon this straight path of justice with joy and delight.”</w:t>
      </w:r>
    </w:p>
    <w:p w14:paraId="4037C4C8" w14:textId="77777777" w:rsidR="00DC093A" w:rsidRDefault="00000000">
      <w:pPr>
        <w:pStyle w:val="BodyText"/>
      </w:pPr>
      <w:r>
        <w:t>“O branches, you have turned toward God, meaning you have attained this station through His grace, and He has turned toward you with perfect grace. Do not think that the fruits of this grace will remain hidden. By My life, God will manifest it upon the earth. He is your Guardian and Helper. Verily, He is the Forgiving, the Merciful. The days of Manifestation abound with immeasurable grace. He is the Bestower, the Generous, the Bountiful. In all circumstances, be mindful of wisdom and rely on God. In His hand is the preservation of all things. Verily, He is the Almighty, the All-Powerful.”</w:t>
      </w:r>
    </w:p>
    <w:p w14:paraId="36851422" w14:textId="77777777" w:rsidR="00DC093A" w:rsidRDefault="00000000">
      <w:pPr>
        <w:pStyle w:val="BodyText"/>
      </w:pPr>
      <w:r>
        <w:t>“Glory be upon you, upon those who love you, and upon those who turn to you and hear your call.”</w:t>
      </w:r>
    </w:p>
    <w:p w14:paraId="2A623046" w14:textId="77777777" w:rsidR="00DC093A" w:rsidRDefault="00000000">
      <w:pPr>
        <w:pStyle w:val="BodyText"/>
      </w:pPr>
      <w:r>
        <w:rPr>
          <w:b/>
          <w:bCs/>
        </w:rPr>
        <w:t>Page 201</w:t>
      </w:r>
    </w:p>
    <w:p w14:paraId="13E2B1B1" w14:textId="77777777" w:rsidR="00DC093A" w:rsidRDefault="00000000">
      <w:pPr>
        <w:pStyle w:val="BodyText"/>
      </w:pPr>
      <w:r>
        <w:t>Regarding Jináb-i-Mírzá Ismá‘íl, you mentioned that his letter was fully presented. It was said that in some matters he mentioned, he was truthful, and he should be treated with gentleness and understanding. A Most Exalted Tablet specifically for him was revealed and sent. Review it and send it. Verily, our Lord, the Commander, is the All-Knowing, the All-Wise. However, Mírzá Ismá‘íl has become deeply distressed. Though the matter concerned him, it was of great significance, as it pertained to God. Yet, if he delves deeply into the ocean of understanding, he will perceive the utmost perfection, grandeur, strength, and excellence in the affairs of the world, past, and future.</w:t>
      </w:r>
    </w:p>
    <w:p w14:paraId="7AC798FB" w14:textId="77777777" w:rsidR="00DC093A" w:rsidRDefault="00000000">
      <w:pPr>
        <w:pStyle w:val="BodyText"/>
      </w:pPr>
      <w:r>
        <w:t>When this humble servant was in Iraq, the two radiant martyrs set out for the pilgrimage to the sacred Kaaba and later, returning from the land of Karbala, attained the sacred court. Upon hearing the call of God, they truly transformed. The grace shown toward them, though they were not widely known among the people, astonished and amazed some. They then returned to their homeland by divine command, their hands uplifted with the power of God, adorned with the ornament of honor, and showered with the blessings of His bounty. Over time, they became known throughout the world as belonging to the Lord of Eternity.</w:t>
      </w:r>
    </w:p>
    <w:p w14:paraId="5644D28A" w14:textId="77777777" w:rsidR="00DC093A" w:rsidRDefault="00000000">
      <w:pPr>
        <w:pStyle w:val="BodyText"/>
      </w:pPr>
      <w:r>
        <w:rPr>
          <w:b/>
          <w:bCs/>
        </w:rPr>
        <w:t>Page 202</w:t>
      </w:r>
    </w:p>
    <w:p w14:paraId="294DCDA1" w14:textId="77777777" w:rsidR="00DC093A" w:rsidRDefault="00000000">
      <w:pPr>
        <w:pStyle w:val="BodyText"/>
      </w:pPr>
      <w:r>
        <w:t>Indeed, their station was firmly established in hearts, as you have observed and continue to see. After arriving in the land of Ṣād, two letters from them reached the sacred court, alongside other petitions filled with utmost humility and supplication. The station they attained is unparalleled. What greater bounty exists than this: that in the mortal realm, they were openly recognized as belonging to God, and even the disbelievers displayed humility before them. In their final days, they reached such a station that neither my pen nor my words can fully describe it.</w:t>
      </w:r>
    </w:p>
    <w:p w14:paraId="28D656A2" w14:textId="77777777" w:rsidR="00DC093A" w:rsidRDefault="00000000">
      <w:pPr>
        <w:pStyle w:val="BodyText"/>
      </w:pPr>
      <w:r>
        <w:t>From the Tablets revealed in this supreme calamity by the Heaven of Divine Will, it becomes clear and evident, O Beloved of my heart. Thousands upon thousands of blessings upon them, and countless sighs of regret for this servant, as if at all times the tongue of the world utters, “Would that I had been with them.”</w:t>
      </w:r>
    </w:p>
    <w:p w14:paraId="41C640B8" w14:textId="77777777" w:rsidR="00DC093A" w:rsidRDefault="00000000">
      <w:pPr>
        <w:pStyle w:val="BodyText"/>
      </w:pPr>
      <w:r>
        <w:lastRenderedPageBreak/>
        <w:t>Consider how the Lord of the world was martyred with the details you have heard, and they were among His servants. Yet their martyrdom appears to have left a deeper impact, its influence more complete, and its intensity greater. Exalted is the One who raised them, exalted is the One who honored them, and exalted is the One who made them attain this station, which the holy ones sacrificed their lives to achieve.</w:t>
      </w:r>
    </w:p>
    <w:p w14:paraId="6DADB1B3" w14:textId="77777777" w:rsidR="00DC093A" w:rsidRDefault="00000000">
      <w:pPr>
        <w:pStyle w:val="BodyText"/>
      </w:pPr>
      <w:r>
        <w:rPr>
          <w:b/>
          <w:bCs/>
        </w:rPr>
        <w:t>Page 203</w:t>
      </w:r>
    </w:p>
    <w:p w14:paraId="3B871E95" w14:textId="77777777" w:rsidR="00DC093A" w:rsidRDefault="00000000">
      <w:pPr>
        <w:pStyle w:val="BodyText"/>
      </w:pPr>
      <w:r>
        <w:t>By the Beloved of the world, the regret for this matter will never leave the heart of this servant. I beseech Him to enable me to act in ways that are pleasing to Him. Verily, He is the Almighty, the Omnipotent.</w:t>
      </w:r>
    </w:p>
    <w:p w14:paraId="49AD0C06" w14:textId="77777777" w:rsidR="00DC093A" w:rsidRDefault="00000000">
      <w:pPr>
        <w:pStyle w:val="BodyText"/>
      </w:pPr>
      <w:r>
        <w:t>Regarding entrusting matters to God and submitting them to Him, it was said: “Indeed, they acted rightly. Their Lord, the All-Merciful, is the All-Knowing, the All-Wise. He manifests what He wills through a sovereignty from Him. Verily, He is the One who nothing can impede, whom no armies can hinder, whom no might can weaken, and who is not subdued by the dominance of the powerful. Verily, He is the Judge over what He wills and the Doer of what He desires.” Thus it ends.</w:t>
      </w:r>
    </w:p>
    <w:p w14:paraId="0EB3307A" w14:textId="77777777" w:rsidR="00DC093A" w:rsidRDefault="00000000">
      <w:pPr>
        <w:pStyle w:val="BodyText"/>
      </w:pPr>
      <w:r>
        <w:rPr>
          <w:b/>
          <w:bCs/>
        </w:rPr>
        <w:t>Page 204</w:t>
      </w:r>
    </w:p>
    <w:p w14:paraId="0B577A30" w14:textId="77777777" w:rsidR="00DC093A" w:rsidRDefault="00000000">
      <w:pPr>
        <w:pStyle w:val="BodyText"/>
      </w:pPr>
      <w:r>
        <w:t>In this Most Great Manifestation, matters have unfolded in ways that leave no room for doubt or hesitation for any soul—except for those who arise with injustice and speak purely out of oppression. What has been foretold in the divine Tablets about future events was explicitly detailed beforehand, without ambiguity. If someone examines the Tablet to Fu’ád, the Tablet to the ruler, the Tablet to Paris, and other Tablets revealed during the hardships of imprisonment and the opening of its gates, they will be left astonished and amazed. Each phrase has become manifest.</w:t>
      </w:r>
    </w:p>
    <w:p w14:paraId="35F729F4" w14:textId="77777777" w:rsidR="00DC093A" w:rsidRDefault="00000000">
      <w:pPr>
        <w:pStyle w:val="BodyText"/>
      </w:pPr>
      <w:r>
        <w:t>After the revelation of each Tablet, some tranquil hearts wondered how these phrases would manifest. This servant would remark: “You shall witness.” One day, this servant said, “If the ruler becomes a deputy, there will be days when he will don the garment of humility.” Then He turned His face toward me and declared, “By God, who there is no God but Him, all that the All-Merciful has revealed in the Tablet shall come to pass.” Later, in Persian, He stated: “If all the heavens and the earth were to gather to alter a single letter of the Tablet to the ruler, they would be incapable and would not succeed.”</w:t>
      </w:r>
    </w:p>
    <w:p w14:paraId="6611370D" w14:textId="77777777" w:rsidR="00DC093A" w:rsidRDefault="00000000">
      <w:pPr>
        <w:pStyle w:val="BodyText"/>
      </w:pPr>
      <w:r>
        <w:rPr>
          <w:b/>
          <w:bCs/>
        </w:rPr>
        <w:t>Page 205</w:t>
      </w:r>
    </w:p>
    <w:p w14:paraId="3D79DD84" w14:textId="77777777" w:rsidR="00DC093A" w:rsidRDefault="00000000">
      <w:pPr>
        <w:pStyle w:val="BodyText"/>
      </w:pPr>
      <w:r>
        <w:t>If anyone has seen that Tablet and is aware of the events that befell the ruler, his followers, and his territories, they would cry out between the heavens and the earth: “By God, our Lord, the Most Glorious!” Indeed, people are asleep. They remain in this state until they find themselves in the depths of their true stations.</w:t>
      </w:r>
    </w:p>
    <w:p w14:paraId="0733EB18" w14:textId="77777777" w:rsidR="00DC093A" w:rsidRDefault="00000000">
      <w:pPr>
        <w:pStyle w:val="BodyText"/>
      </w:pPr>
      <w:r>
        <w:t>He also said: “Write to the branches: O My branches, do not be saddened by the happenings of the world. From the clouds of bounty and the heaven of grace, what is necessary will be bestowed. If some have faced harm or hardship in this Great Calamity, there is no harm in this. Verily, He is the Bestower, the Generous, granting as He wills. And if there has been any delay, it is due to His supreme wisdom. He knows what He reveals, and all affairs are in His grasp. Verily, He is the Bestower, the Forgiving.”</w:t>
      </w:r>
    </w:p>
    <w:p w14:paraId="6DCEBEE6" w14:textId="77777777" w:rsidR="00DC093A" w:rsidRDefault="00000000">
      <w:pPr>
        <w:pStyle w:val="BodyText"/>
      </w:pPr>
      <w:r>
        <w:lastRenderedPageBreak/>
        <w:t>Regarding the mention of Afṇán Áqá Siyyid Aḥmad—upon him be all glory—it was said that his correspondence concerning the provision for the survivors of the wronged martyr was…</w:t>
      </w:r>
    </w:p>
    <w:p w14:paraId="2F7E6CD3" w14:textId="77777777" w:rsidR="00DC093A" w:rsidRDefault="00000000">
      <w:pPr>
        <w:pStyle w:val="BodyText"/>
      </w:pPr>
      <w:r>
        <w:rPr>
          <w:b/>
          <w:bCs/>
        </w:rPr>
        <w:t>Page 206</w:t>
      </w:r>
    </w:p>
    <w:p w14:paraId="2021AA74" w14:textId="77777777" w:rsidR="00DC093A" w:rsidRDefault="00000000">
      <w:pPr>
        <w:pStyle w:val="BodyText"/>
      </w:pPr>
      <w:r>
        <w:t>Concerning the matter of allocating funds to the survivors of the wronged martyr, this issue stands above all deeds and holds the highest rank before God, exalted be His glory. However, such actions should only take place after due consideration of their circumstances and a full understanding of the details. This is because certain concealed matters may arise, and Jináb-i-Mírzá Ismá‘íl might become aware, possibly resulting in discord between him and the survivors. Before God, your attention to them is greatly cherished. The Tongue of Grandeur speaks these blessed words: “Blessed is the soul that seeks to address their needs and rectify their deficiencies.” Truly, this is a great matter today. God willing, you and the Afṇán will remain mindful.</w:t>
      </w:r>
    </w:p>
    <w:p w14:paraId="4694E8C6" w14:textId="77777777" w:rsidR="00DC093A" w:rsidRDefault="00000000">
      <w:pPr>
        <w:pStyle w:val="BodyText"/>
      </w:pPr>
      <w:r>
        <w:t>Regarding the claims, accounts, and debts of the wronged martyr, this was presented before the sacred court. It was said: “Relying on God, act in accordance with the commercial laws. After the discharge of the rights of the Afṇán and the public, safeguarding the property of the heirs is necessary, provided it does not deviate from wisdom or cause sorrow or hardship.”</w:t>
      </w:r>
    </w:p>
    <w:p w14:paraId="59B2DC74" w14:textId="77777777" w:rsidR="00DC093A" w:rsidRDefault="00000000">
      <w:pPr>
        <w:pStyle w:val="BodyText"/>
      </w:pPr>
      <w:r>
        <w:rPr>
          <w:b/>
          <w:bCs/>
        </w:rPr>
        <w:t>Page 207</w:t>
      </w:r>
    </w:p>
    <w:p w14:paraId="3DC036E4" w14:textId="77777777" w:rsidR="00DC093A" w:rsidRDefault="00000000">
      <w:pPr>
        <w:pStyle w:val="BodyText"/>
      </w:pPr>
      <w:r>
        <w:t>The owner of the wealth has departed from this world and its possessions, attaining a station so exalted that no description or words can encompass it. The matter of the survivors is entrusted to God, exalted is He. “Verily, He is the best Trustee and the best Sustainer.” Yet outwardly, reliance on means as ordained by God is essential, and all are enjoined to follow this path. Thus, it ends.</w:t>
      </w:r>
    </w:p>
    <w:p w14:paraId="1206A01F" w14:textId="77777777" w:rsidR="00DC093A" w:rsidRDefault="00000000">
      <w:pPr>
        <w:pStyle w:val="BodyText"/>
      </w:pPr>
      <w:r>
        <w:t>May you always be enabled and assisted in serving the Cause of God. Truly, you have borne great hardships in His path, as has Jináb-i-Ṣiyyid Aḥmad—upon him be all glory. Praise be to God that you have attained such a station, unparalleled and incomparable. This is a moment for gratitude and thankfulness in all circumstances. The humble servant beseeches his Lord to shower upon you from the heaven of His grace His mercy and favor. Verily, He is the Generous Bestower. Praise be to God, the Lord of all worlds.</w:t>
      </w:r>
    </w:p>
    <w:p w14:paraId="23399031" w14:textId="77777777" w:rsidR="00DC093A" w:rsidRDefault="00000000">
      <w:pPr>
        <w:pStyle w:val="BodyText"/>
      </w:pPr>
      <w:r>
        <w:rPr>
          <w:b/>
          <w:bCs/>
        </w:rPr>
        <w:t>Page 208</w:t>
      </w:r>
    </w:p>
    <w:p w14:paraId="725D73DA" w14:textId="77777777" w:rsidR="00DC093A" w:rsidRDefault="00000000">
      <w:pPr>
        <w:pStyle w:val="BodyText"/>
      </w:pPr>
      <w:r>
        <w:t>Regarding the dispatched items, it has been reported that they have arrived in Alexandria. The funds sent by Jináb-i-Mullá Raj—upon him be peace—Jináb Ṣ, and yourself, through Jináb-i-Mihdí—upon him be all glory—have reached this humble servant. If a specific distribution for each individual is required, it should be arranged.</w:t>
      </w:r>
    </w:p>
    <w:p w14:paraId="06325A0D" w14:textId="77777777" w:rsidR="00DC093A" w:rsidRDefault="00000000">
      <w:pPr>
        <w:pStyle w:val="Heading2"/>
      </w:pPr>
      <w:bookmarkStart w:id="1013" w:name="bh00325-natural"/>
      <w:bookmarkEnd w:id="1012"/>
      <w:r>
        <w:t>BH00325 (Natural)</w:t>
      </w:r>
    </w:p>
    <w:p w14:paraId="54B54EE8" w14:textId="77777777" w:rsidR="00DC093A" w:rsidRDefault="00000000">
      <w:pPr>
        <w:pStyle w:val="FirstParagraph"/>
      </w:pPr>
      <w:r>
        <w:rPr>
          <w:b/>
          <w:bCs/>
        </w:rPr>
        <w:t>He is the Most Holy, the Most Great, the Most Exalted, the Most Glorious.</w:t>
      </w:r>
    </w:p>
    <w:p w14:paraId="4AA0FE3C" w14:textId="77777777" w:rsidR="00DC093A" w:rsidRDefault="00000000">
      <w:pPr>
        <w:pStyle w:val="BodyText"/>
      </w:pPr>
      <w:r>
        <w:t xml:space="preserve">Exalted is He who has illumined the horizon of the world with the radiant light of His Most Great Name. Through it, the earthquakes have shaken all tribes, and nations have been stirred, except for those who were saved by the Hand of His might. Verily, He is the Chosen One, the Singular, and the One who, </w:t>
      </w:r>
      <w:r>
        <w:lastRenderedPageBreak/>
        <w:t>through Him, the Supreme Pen has spoken among the concourse of creation and testified to what the Sovereign of Names has witnessed. Verily, He is the Sovereign whose knowledge is beyond the grasp of the dwellers of the world, and whose station is beyond the reach of the birds of certitude.</w:t>
      </w:r>
    </w:p>
    <w:p w14:paraId="1D46297A" w14:textId="77777777" w:rsidR="00DC093A" w:rsidRDefault="00000000">
      <w:pPr>
        <w:pStyle w:val="BodyText"/>
      </w:pPr>
      <w:r>
        <w:rPr>
          <w:b/>
          <w:bCs/>
        </w:rPr>
        <w:t>Page 209</w:t>
      </w:r>
    </w:p>
    <w:p w14:paraId="27B1F374" w14:textId="77777777" w:rsidR="00DC093A" w:rsidRDefault="00000000">
      <w:pPr>
        <w:pStyle w:val="BodyText"/>
      </w:pPr>
      <w:r>
        <w:t>He has subdued every power with the revelation of His might and rendered all capable ones powerless before the manifestation of His majesty. The books of the heavens are adorned with His mention and praise, and the Preserved Tablet is emblazoned with His name and sovereignty. Without Him, the All-Merciful would not have disclosed the mysteries of what has been and what is to come. By Him, the hidden name bears witness, and the concealed name prostrates. Through Him, the door of the treasure has been unlocked, and the hidden realm, recorded in scriptures and tablets, has appeared, calling out and proclaiming:</w:t>
      </w:r>
    </w:p>
    <w:p w14:paraId="70D58394" w14:textId="77777777" w:rsidR="00DC093A" w:rsidRDefault="00000000">
      <w:pPr>
        <w:pStyle w:val="BodyText"/>
      </w:pPr>
      <w:r>
        <w:t>“O assembly of creation! The All-Merciful has come with proof and evidence. Blessed is the soul that has turned and attained the Most Great Ocean, which flows from the Fountain of His utterance among His creation.”</w:t>
      </w:r>
    </w:p>
    <w:p w14:paraId="4A25A7D2" w14:textId="77777777" w:rsidR="00DC093A" w:rsidRDefault="00000000">
      <w:pPr>
        <w:pStyle w:val="BodyText"/>
      </w:pPr>
      <w:r>
        <w:t>I beseech God to grant His servants the capacity to turn toward the Most Exalted Horizon and recognize what is hidden from the eyes of the dwellers of creation. Verily, He is the Singular, the Omniscient over all names. There is no God but Him, the All-Powerful, the Most Exalted, the All-Knowing, the All-Wise.</w:t>
      </w:r>
    </w:p>
    <w:p w14:paraId="21A4023A" w14:textId="77777777" w:rsidR="00DC093A" w:rsidRDefault="00000000">
      <w:pPr>
        <w:pStyle w:val="BodyText"/>
      </w:pPr>
      <w:r>
        <w:rPr>
          <w:b/>
          <w:bCs/>
        </w:rPr>
        <w:t>Page 210</w:t>
      </w:r>
    </w:p>
    <w:p w14:paraId="2BF623DE" w14:textId="77777777" w:rsidR="00DC093A" w:rsidRDefault="00000000">
      <w:pPr>
        <w:pStyle w:val="BodyText"/>
      </w:pPr>
      <w:r>
        <w:t>This servant has received your letter and found in it the fragrance of your sincerity toward God, the Lord of all worlds. Upon perceiving, understanding, and reflecting on its contents, I turned toward the Most Exalted Horizon and hastened toward the Ultimate Goal. When I arrived and presented what you proclaimed to our Master and the Master of the knowing ones, the door of grace opened, and the radiance of the justice of the Sovereign of Eternity shone forth. He, exalted is His majesty, declared:</w:t>
      </w:r>
    </w:p>
    <w:p w14:paraId="1CCAC95A" w14:textId="77777777" w:rsidR="00DC093A" w:rsidRDefault="00000000">
      <w:pPr>
        <w:pStyle w:val="BodyText"/>
      </w:pPr>
      <w:r>
        <w:t>“O ’Alí Qabl-i-Nabíl! Blessed is your eye for being honored with beholding the Beauty of the Ancient One, your ear for hearing His Most Sweet Call in the land of Baghdad, and your being for being present before the Wronged One. Thus does the All-Knowing Sovereign remember you in this Most Luminous Prison. Blessed, then, is your mother for her devotion, her presence, and her attainment of that which is the purpose of the books of the All-Knowing, the All-Wise. Blessed again and again is your father, through whom servitude to the True God was adorned.”</w:t>
      </w:r>
    </w:p>
    <w:p w14:paraId="2A9B4309" w14:textId="77777777" w:rsidR="00DC093A" w:rsidRDefault="00000000">
      <w:pPr>
        <w:pStyle w:val="BodyText"/>
      </w:pPr>
      <w:r>
        <w:rPr>
          <w:b/>
          <w:bCs/>
        </w:rPr>
        <w:t>Page 211</w:t>
      </w:r>
    </w:p>
    <w:p w14:paraId="216772BC" w14:textId="77777777" w:rsidR="00DC093A" w:rsidRDefault="00000000">
      <w:pPr>
        <w:pStyle w:val="BodyText"/>
      </w:pPr>
      <w:r>
        <w:t>Engage in the remembrance of the Beloved of all worlds. Praise be to God, you have reached the shores of the Most Great Ocean, partaken of the Chalice of Reunion, and attained the sight of the Countenance of the Beloved in days when all things are returning to extinction. Recognize the worth of this Supreme Favor and guard it with your life. O Ali Qabl-i-Nabil, God is All-Seeing and All-Hearing; He has witnessed all that you have endured in His path and has recorded it in the Preserved Tablet through the Supreme Pen. No favor can equal or surpass this one.</w:t>
      </w:r>
    </w:p>
    <w:p w14:paraId="18A94E32" w14:textId="77777777" w:rsidR="00DC093A" w:rsidRDefault="00000000">
      <w:pPr>
        <w:pStyle w:val="BodyText"/>
      </w:pPr>
      <w:r>
        <w:lastRenderedPageBreak/>
        <w:t>Do not focus on the people and their behavior; instead, turn toward the Most Exalted Horizon and say: “O Sovereign of Names and Creator of the heavens, I have turned wholly to You. Assist me to act in a manner befitting Your days and my relation to Your exalted, wondrous Name.” Everything has its unique fragrance, and the scent of a deed performed purely for God’s sake will permeate the world, perceivable by every discerning soul. Trust in the grace of your Lord and cling to His resplendent hem.</w:t>
      </w:r>
    </w:p>
    <w:p w14:paraId="32299AF9" w14:textId="77777777" w:rsidR="00DC093A" w:rsidRDefault="00000000">
      <w:pPr>
        <w:pStyle w:val="BodyText"/>
      </w:pPr>
      <w:r>
        <w:t>In all matters, follow the example of virtuous deeds, spiritual attributes, and praiseworthy actions. Emulate the truly sanctified ones, for they are adorned with the ornament of servitude to God. They are worthy of being mentioned in the exalted words spoken by the Tongue of Grandeur in the Kingdom of His wondrous Revelation.</w:t>
      </w:r>
    </w:p>
    <w:p w14:paraId="012B0EE3" w14:textId="77777777" w:rsidR="00DC093A" w:rsidRDefault="00000000">
      <w:pPr>
        <w:pStyle w:val="BodyText"/>
      </w:pPr>
      <w:r>
        <w:rPr>
          <w:b/>
          <w:bCs/>
        </w:rPr>
        <w:t>Page 212</w:t>
      </w:r>
    </w:p>
    <w:p w14:paraId="6BE6D86E" w14:textId="77777777" w:rsidR="00DC093A" w:rsidRDefault="00000000">
      <w:pPr>
        <w:pStyle w:val="BodyText"/>
      </w:pPr>
      <w:r>
        <w:t>“O Ali Qabl-i-Nabil! Hearken to what the Lord, the Exalted, proclaims to you from this glorious station: ‘There is no God but Me, the All-Powerful, the Almighty.’ Pay no heed to what the polytheists say. They utter the same as the adherents of the Quran, the Bible, and the Gospels. Some claim that I have made a divine claim. Say: ‘Indeed, by the Lord of all existence, I have spoken only that which the All-Merciful foretold in the Bayan.’ This is witnessed by those who discern the fragrance of My garment, turn to the horizon of My grace, soar in My atmosphere, and sever themselves from all else but Me. Thus does My Supreme Pen extol you, for I am the All-Knowing.</w:t>
      </w:r>
    </w:p>
    <w:p w14:paraId="1209D61F" w14:textId="77777777" w:rsidR="00DC093A" w:rsidRDefault="00000000">
      <w:pPr>
        <w:pStyle w:val="BodyText"/>
      </w:pPr>
      <w:r>
        <w:t>The people of the Bayan—those who have turned away from the Lord of existence—cling to the words and interpretations of the people of the Quran. Reflect on the station of God’s Cause and the depths of ignorance of heedless souls. Woe unto them for their estrangement from the Truth and their utterance of what even the children of this Dispensation would not say. This is evident to every person of insight and discernment.”</w:t>
      </w:r>
    </w:p>
    <w:p w14:paraId="1E682055" w14:textId="77777777" w:rsidR="00DC093A" w:rsidRDefault="00000000">
      <w:pPr>
        <w:pStyle w:val="BodyText"/>
      </w:pPr>
      <w:r>
        <w:rPr>
          <w:b/>
          <w:bCs/>
        </w:rPr>
        <w:t>Page 213</w:t>
      </w:r>
    </w:p>
    <w:p w14:paraId="1BAD11C8" w14:textId="77777777" w:rsidR="00DC093A" w:rsidRDefault="00000000">
      <w:pPr>
        <w:pStyle w:val="BodyText"/>
      </w:pPr>
      <w:r>
        <w:t>“O Ali Qabl-i-Nabil! Remain steadfast and immovable in the Cause of God through the infinite grace of the All-Merciful. Offer the chalice of steadfastness in God’s name so that the friends of God may shine forth from the horizon of certitude and assurance. Some deluded and fabricated souls, who have turned away from the Countenance of the Oneness, have clung to an imaginary form and, at all times, are preoccupied with satanic whispers and diabolical schemes, misleading unfortunate souls. They cling to the illusions of the Quran’s adherents. Say: ‘O possessors of sight, those who gaze upon the Most Exalted Station traverse above the world. Always keep your gaze fixed on the Most High Horizon, and consider all else as utter nonexistence.’”</w:t>
      </w:r>
    </w:p>
    <w:p w14:paraId="598FE246" w14:textId="77777777" w:rsidR="00DC093A" w:rsidRDefault="00000000">
      <w:pPr>
        <w:pStyle w:val="BodyText"/>
      </w:pPr>
      <w:r>
        <w:rPr>
          <w:b/>
          <w:bCs/>
        </w:rPr>
        <w:t>Page 214</w:t>
      </w:r>
    </w:p>
    <w:p w14:paraId="7FE86F3E" w14:textId="77777777" w:rsidR="00DC093A" w:rsidRDefault="00000000">
      <w:pPr>
        <w:pStyle w:val="BodyText"/>
      </w:pPr>
      <w:r>
        <w:t>“What you have rendered in service to the Cause has been acknowledged at the heavenly Throne and will forever remain so. ‘We were with you when you spoke in the Ridvan among the friends of God, and We heard what you said in praise of your Ancient Lord. Ask God to enable and assist you to serve Him in all circumstances. Verily, He is the All-Powerful, the Almighty.’</w:t>
      </w:r>
    </w:p>
    <w:p w14:paraId="1300993C" w14:textId="77777777" w:rsidR="00DC093A" w:rsidRDefault="00000000">
      <w:pPr>
        <w:pStyle w:val="BodyText"/>
      </w:pPr>
      <w:r>
        <w:lastRenderedPageBreak/>
        <w:t>We saw you in the land of Ha and Mim and in other lands, and We heard what you proclaimed in this wondrous proclamation. May you always be occupied with upholding God’s Cause through wisdom and eloquence, so that withered hearts may be revived through the nectar of the remembrance of Oneness and turn toward the horizon of the Cause. We beseech God to protect everyone, for most people still do not understand what this Day signifies and what this Cause is.</w:t>
      </w:r>
    </w:p>
    <w:p w14:paraId="19034214" w14:textId="77777777" w:rsidR="00DC093A" w:rsidRDefault="00000000">
      <w:pPr>
        <w:pStyle w:val="BodyText"/>
      </w:pPr>
      <w:r>
        <w:t>They are like sheep; when one takes a path, the others follow blindly. Reflect on the foundations of the religions of heedless souls among the adherents of the Quran, who considered themselves the epitome of truth and supreme over all. For centuries, they followed imagined words, devised an illusory Jabalqa, and constructed a fictitious Sirdab (subterranean refuge) based on baseless presumptions. They established an imaginary sanctuary, calling it the Sacred Domain. Is there anyone with sight to see, or with hearing to listen to what the Truthful One speaks?”</w:t>
      </w:r>
    </w:p>
    <w:p w14:paraId="2D0AC458" w14:textId="77777777" w:rsidR="00DC093A" w:rsidRDefault="00000000">
      <w:pPr>
        <w:pStyle w:val="BodyText"/>
      </w:pPr>
      <w:r>
        <w:rPr>
          <w:b/>
          <w:bCs/>
        </w:rPr>
        <w:t>Page 215</w:t>
      </w:r>
    </w:p>
    <w:p w14:paraId="111B3DF6" w14:textId="77777777" w:rsidR="00DC093A" w:rsidRDefault="00000000">
      <w:pPr>
        <w:pStyle w:val="BodyText"/>
      </w:pPr>
      <w:r>
        <w:t>“O true brother and beloved companion, the reality cannot be expressed. As frequently proclaimed by the Pen of the All-Merciful, the veils of dense ignorance and thick illusions, which We have rent asunder with the finger of power, have once again been replaced by even greater veils and more formidable barriers.</w:t>
      </w:r>
    </w:p>
    <w:p w14:paraId="5D24BF9C" w14:textId="77777777" w:rsidR="00DC093A" w:rsidRDefault="00000000">
      <w:pPr>
        <w:pStyle w:val="BodyText"/>
      </w:pPr>
      <w:r>
        <w:t>For over a thousand years or more, imagined beings, who considered themselves the essence of existence, turned toward an imaginary city and an unknown Sirdab, and based their hopes on a sanctuary built on delusion. Occasionally, they spoke of decrees emanating from that imaginary source. By God! Is there any mighty soul unaffected by the illusions of the people, or any steadfast one undisturbed by the clamor of humanity?</w:t>
      </w:r>
    </w:p>
    <w:p w14:paraId="65D7BB2E" w14:textId="77777777" w:rsidR="00DC093A" w:rsidRDefault="00000000">
      <w:pPr>
        <w:pStyle w:val="BodyText"/>
      </w:pPr>
      <w:r>
        <w:t>Consider some of the people of the Bayan who have shunned the Countenance of the All-Merciful and remain engrossed in such fantasies. God, exalted is He, says: ‘Fie upon you, O people of the Bayan, for what you have done—worse than the deeds of the people of the Quran! They followed illusions, and you followed their assumptions after having disavowed them.’”</w:t>
      </w:r>
    </w:p>
    <w:p w14:paraId="2034C90D" w14:textId="77777777" w:rsidR="00DC093A" w:rsidRDefault="00000000">
      <w:pPr>
        <w:pStyle w:val="BodyText"/>
      </w:pPr>
      <w:r>
        <w:t>We beseech God to raise steadfast and assured souls who, with wisdom and eloquence, will invite the heedless to the path of the All-Merciful. Though the people of the Bayan observed…</w:t>
      </w:r>
    </w:p>
    <w:p w14:paraId="2411BC6F" w14:textId="77777777" w:rsidR="00DC093A" w:rsidRDefault="00000000">
      <w:pPr>
        <w:pStyle w:val="BodyText"/>
      </w:pPr>
      <w:r>
        <w:rPr>
          <w:b/>
          <w:bCs/>
        </w:rPr>
        <w:t>Page 216</w:t>
      </w:r>
    </w:p>
    <w:p w14:paraId="5776B774" w14:textId="77777777" w:rsidR="00DC093A" w:rsidRDefault="00000000">
      <w:pPr>
        <w:pStyle w:val="BodyText"/>
      </w:pPr>
      <w:r>
        <w:t>They observed that the very foundations of their previous beliefs were built upon illusions. Yet, even this simple truth cannot be conveyed to them, for they are instantly shaken and distressed. For example, they see the lamp of knowledge extinguished before them, yet if this one observable fact is mentioned, they are unsettled and retreat, turning back to their original state, as if returning to their abode in the fire. Had I been permitted, I would have disclosed truths that would open their eyes.</w:t>
      </w:r>
    </w:p>
    <w:p w14:paraId="0068C1C6" w14:textId="77777777" w:rsidR="00DC093A" w:rsidRDefault="00000000">
      <w:pPr>
        <w:pStyle w:val="BodyText"/>
      </w:pPr>
      <w:r>
        <w:t xml:space="preserve">The fabrications and illusions have reached such extremes that they became the cause and reason for the martyrdom of the Beloved of all worlds, the Point of the Bayan—may my soul be a sacrifice for Him and for all creation. If false decrees, invented writings, and references to fictitious cities and their </w:t>
      </w:r>
      <w:r>
        <w:lastRenderedPageBreak/>
        <w:t>associations—frequently found in their books—had not existed, they would not have denied the Countenance of the All-Merciful nor risen to shed His sacred blood. If these matters were elaborated further, cries of chaos would resound from all sides.</w:t>
      </w:r>
    </w:p>
    <w:p w14:paraId="4DDE7A3B" w14:textId="77777777" w:rsidR="00DC093A" w:rsidRDefault="00000000">
      <w:pPr>
        <w:pStyle w:val="BodyText"/>
      </w:pPr>
      <w:r>
        <w:t>Marvel upon marvel! They deny what they witness. We beseech God to raise, through His power, individuals of immense steadfastness and mighty strength, so they might impart to the people of the earth that which benefits them in both this world and the next. Verily, He is the Guardian of the sincere.</w:t>
      </w:r>
    </w:p>
    <w:p w14:paraId="6B041734" w14:textId="77777777" w:rsidR="00DC093A" w:rsidRDefault="00000000">
      <w:pPr>
        <w:pStyle w:val="BodyText"/>
      </w:pPr>
      <w:r>
        <w:rPr>
          <w:b/>
          <w:bCs/>
        </w:rPr>
        <w:t>Page 217</w:t>
      </w:r>
    </w:p>
    <w:p w14:paraId="16FB1217" w14:textId="77777777" w:rsidR="00DC093A" w:rsidRDefault="00000000">
      <w:pPr>
        <w:pStyle w:val="BodyText"/>
      </w:pPr>
      <w:r>
        <w:t>Regarding the dependents you mentioned, it was presented at the Sacred Threshold. The response was given: “God willing, He will enable souls to fulfill the obligations of the Right of God to the extent of their ability and provide for their needs accordingly.”</w:t>
      </w:r>
    </w:p>
    <w:p w14:paraId="38F1BAEC" w14:textId="77777777" w:rsidR="00DC093A" w:rsidRDefault="00000000">
      <w:pPr>
        <w:pStyle w:val="BodyText"/>
      </w:pPr>
      <w:r>
        <w:t>O Ali Qabl-i-Nabil, there is no doubt that everything issued from the Supreme Pen—whether commands or prohibitions—ultimately benefits His servants. For example, the Right of God has been revealed, and if people are enabled to fulfill it, God will surely bless them abundantly. Moreover, the wealth itself will return to benefit them and their descendants. Consider how much of the wealth of people ends up beyond their reach, often falling under the control of outsiders or heirs who are less worthy than strangers.</w:t>
      </w:r>
    </w:p>
    <w:p w14:paraId="2C9CBCE9" w14:textId="77777777" w:rsidR="00DC093A" w:rsidRDefault="00000000">
      <w:pPr>
        <w:pStyle w:val="BodyText"/>
      </w:pPr>
      <w:r>
        <w:t>The wisdom of God’s decree transcends all words and explanations. People recognize this truth and then deny it; they understand and then feign ignorance. Had they adhered to the divine commands, they would have secured the benefits of both this world and the next. Pray to God that He enables His servants to pursue what benefits them, for He is the Most Generous and Bountiful.</w:t>
      </w:r>
    </w:p>
    <w:p w14:paraId="140813EF" w14:textId="77777777" w:rsidR="00DC093A" w:rsidRDefault="00000000">
      <w:pPr>
        <w:pStyle w:val="BodyText"/>
      </w:pPr>
      <w:r>
        <w:rPr>
          <w:b/>
          <w:bCs/>
        </w:rPr>
        <w:t>Page 218</w:t>
      </w:r>
    </w:p>
    <w:p w14:paraId="14F170C6" w14:textId="77777777" w:rsidR="00DC093A" w:rsidRDefault="00000000">
      <w:pPr>
        <w:pStyle w:val="BodyText"/>
      </w:pPr>
      <w:r>
        <w:t>Whenever you write to the dependents of the Most Sacred, Most Holy One—may glory, praise, and light rest upon Him—please deliver uncountable blessings from this lowly servant. May splendor be upon Him, upon you, and upon them.</w:t>
      </w:r>
    </w:p>
    <w:p w14:paraId="0D801135" w14:textId="77777777" w:rsidR="00DC093A" w:rsidRDefault="00000000">
      <w:pPr>
        <w:pStyle w:val="BodyText"/>
      </w:pPr>
      <w:r>
        <w:t>Another matter: According to instructions, at present it is not advisable to journey to the desired land. Instead, remain with utmost joy and serenity in the divine lands, occupied with the service of His Cause, so that perhaps the cities of hearts may be illumined and enlightened by the rays of the true Sun. This is among the greatest of deeds.</w:t>
      </w:r>
    </w:p>
    <w:p w14:paraId="0520D75A" w14:textId="77777777" w:rsidR="00DC093A" w:rsidRDefault="00000000">
      <w:pPr>
        <w:pStyle w:val="BodyText"/>
      </w:pPr>
      <w:r>
        <w:t>All those who circle around or worship in devotion send their blessings to you. Please also convey my greetings to the spiritual beloved, Muhammad ’Ali—may endless blessings rest upon him. Regarding Ali from Qa’in, whom you mentioned, this was presented at the Sacred Threshold. The response came: “O Ali, the ocean of assurance is surging, and the sun of certitude has arisen from the horizon of the will of the Beloved of all worlds.”</w:t>
      </w:r>
    </w:p>
    <w:p w14:paraId="57F25AE8" w14:textId="77777777" w:rsidR="00DC093A" w:rsidRDefault="00000000">
      <w:pPr>
        <w:pStyle w:val="BodyText"/>
      </w:pPr>
      <w:r>
        <w:rPr>
          <w:b/>
          <w:bCs/>
        </w:rPr>
        <w:t>Page 219</w:t>
      </w:r>
    </w:p>
    <w:p w14:paraId="07964D80" w14:textId="77777777" w:rsidR="00DC093A" w:rsidRDefault="00000000">
      <w:pPr>
        <w:pStyle w:val="BodyText"/>
      </w:pPr>
      <w:r>
        <w:lastRenderedPageBreak/>
        <w:t>“Step forward with the remembrance of God and take a station in His name, one that encompasses all people, their doubts, and their illusions. O Ali, one of the conditions of faith today is that it should be as fresh as the morning breeze, passing through the realms of possibility and entering the realm of the Most Great Name.”</w:t>
      </w:r>
    </w:p>
    <w:p w14:paraId="2C27EB76" w14:textId="77777777" w:rsidR="00DC093A" w:rsidRDefault="00000000">
      <w:pPr>
        <w:pStyle w:val="BodyText"/>
      </w:pPr>
      <w:r>
        <w:t>Had unjust people not denied the Truth, nor imprisoned Him in the oppression of envious souls, He would have manifested that which would have enriched all of creation beyond measure. Alas, the true spiritual Sun has been subjected to the will of those filled with malice, who seek to veil Him with the clouds of doubt and illusion. By God, the Pen falters in recounting the wrongs they have committed in this vain life. Soon they will find themselves in manifest loss.</w:t>
      </w:r>
    </w:p>
    <w:p w14:paraId="1280DE0B" w14:textId="77777777" w:rsidR="00DC093A" w:rsidRDefault="00000000">
      <w:pPr>
        <w:pStyle w:val="BodyText"/>
      </w:pPr>
      <w:r>
        <w:t>If someone denies this station, to what station will they turn? All existence, both visible and unseen, testifies to His reality. Yet the people remain veiled by a mighty barrier. Praise be to God, the Lord of all worlds.</w:t>
      </w:r>
    </w:p>
    <w:p w14:paraId="74D30D1B" w14:textId="77777777" w:rsidR="00DC093A" w:rsidRDefault="00000000">
      <w:pPr>
        <w:pStyle w:val="BodyText"/>
      </w:pPr>
      <w:r>
        <w:rPr>
          <w:b/>
          <w:bCs/>
        </w:rPr>
        <w:t>Page 220</w:t>
      </w:r>
    </w:p>
    <w:p w14:paraId="5FAABF17" w14:textId="77777777" w:rsidR="00DC093A" w:rsidRDefault="00000000">
      <w:pPr>
        <w:pStyle w:val="BodyText"/>
      </w:pPr>
      <w:r>
        <w:t>Deliver radiant blessings to Muhammad ’Ali on my behalf. We beseech God to guide and strengthen him in serving His Most Great Cause, to grant him the best of this world and the next, and to ordain for him that which brings joy and comfort to hearts. A wondrous, exalted, and sacred Tablet has been specially revealed for him from the heaven of divine will and has been sent forth. God willing, he will attain its blessings.</w:t>
      </w:r>
    </w:p>
    <w:p w14:paraId="3471BFFB" w14:textId="77777777" w:rsidR="00DC093A" w:rsidRDefault="00000000">
      <w:pPr>
        <w:pStyle w:val="BodyText"/>
      </w:pPr>
      <w:r>
        <w:t>Then, glory be upon you, upon him, and upon all who have believed in God and been rightly guided.</w:t>
      </w:r>
    </w:p>
    <w:p w14:paraId="0ADEC5DF" w14:textId="77777777" w:rsidR="00DC093A" w:rsidRDefault="00000000">
      <w:pPr>
        <w:pStyle w:val="BodyText"/>
      </w:pPr>
      <w:r>
        <w:t>Servant, 20th Ramadan, Year 90 (November 1873)</w:t>
      </w:r>
    </w:p>
    <w:p w14:paraId="1F59ACA4" w14:textId="77777777" w:rsidR="00DC093A" w:rsidRDefault="00000000">
      <w:pPr>
        <w:pStyle w:val="Heading2"/>
      </w:pPr>
      <w:bookmarkStart w:id="1014" w:name="bh00074-natural"/>
      <w:bookmarkEnd w:id="1013"/>
      <w:r>
        <w:t>BH00074 (Natural)</w:t>
      </w:r>
    </w:p>
    <w:p w14:paraId="4E40E4FF" w14:textId="77777777" w:rsidR="00DC093A" w:rsidRDefault="00000000">
      <w:pPr>
        <w:pStyle w:val="FirstParagraph"/>
      </w:pPr>
      <w:r>
        <w:rPr>
          <w:b/>
          <w:bCs/>
        </w:rPr>
        <w:t>In the Name of Our Most Exalted, Ancient, Sacred, and All-Glorious Lord</w:t>
      </w:r>
    </w:p>
    <w:p w14:paraId="2A9DE72D" w14:textId="77777777" w:rsidR="00DC093A" w:rsidRDefault="00000000">
      <w:pPr>
        <w:pStyle w:val="BodyText"/>
      </w:pPr>
      <w:r>
        <w:t>Praise be to God, who has revealed through the pen of His exalted might unto all in the realm of creation. Through this, the speechless found voice, the ailing were healed, the ignorant gained knowledge, the impoverished were enriched, the infirm rose to stand, and the hesitant became swift. Faces turned toward Him, souls drew near, and the dove of the divine utterance sang sweet melodies upon the branches of the tree of certitude. Indeed, there is no God but Him—the Mighty, the Gracious.</w:t>
      </w:r>
    </w:p>
    <w:p w14:paraId="06BA6957" w14:textId="77777777" w:rsidR="00DC093A" w:rsidRDefault="00000000">
      <w:pPr>
        <w:pStyle w:val="BodyText"/>
      </w:pPr>
      <w:r>
        <w:t>The radiance of glory shines forth from the horizon of the will of the All-Merciful upon the dawning points of knowledge and the rising places of certitude—those who have stood firm, spoken with truth, pointed to Him with their eyes and brows, and directed their whole being to God, their Origin and Creator.</w:t>
      </w:r>
    </w:p>
    <w:p w14:paraId="3867E6BA" w14:textId="77777777" w:rsidR="00DC093A" w:rsidRDefault="00000000">
      <w:pPr>
        <w:pStyle w:val="BodyText"/>
      </w:pPr>
      <w:r>
        <w:rPr>
          <w:b/>
          <w:bCs/>
        </w:rPr>
        <w:t>Page 221</w:t>
      </w:r>
      <w:r>
        <w:br/>
        <w:t>The Provider of their sustenance, the One who gives them life and causes their death—these are the servants whose sincerity, humility, reverence, and steadfastness in this Cause have been attested by the Pen of the Most High. A Cause by which mountains were leveled and the faces of the heedless, who turned away from the Source and clung to every deluded deceiver, were darkened.</w:t>
      </w:r>
      <w:r>
        <w:br/>
      </w:r>
      <w:r>
        <w:lastRenderedPageBreak/>
        <w:t>Glory be to You, O God, Lord of all names, Possessor of the throne and the earth! I beseech You by Your Name, through which the Pen moved upon the Tablet and from which Your servants and creation emerged, to strengthen their eyes with the light of Your countenance and illuminate their hearts with the radiance of Your knowledge. Then reveal through them, in the world of being, that which endures through the permanence of Your dominion and sovereignty. Verily, You are the All-Powerful, the Exalted, the All-Knowing, the Wise.</w:t>
      </w:r>
    </w:p>
    <w:p w14:paraId="050B4949" w14:textId="77777777" w:rsidR="00DC093A" w:rsidRDefault="00000000">
      <w:pPr>
        <w:pStyle w:val="BodyText"/>
      </w:pPr>
      <w:r>
        <w:t>And after this, O essence of my heart and joy of my soul, the fragrance of sincerity for the True God diffused when you opened your book. By the life of the Beloved, it poured forth as the rain nourishes the trees. When it was read and understood, you desired the hidden mystery and the concealed treasure.</w:t>
      </w:r>
    </w:p>
    <w:p w14:paraId="1D073596" w14:textId="77777777" w:rsidR="00DC093A" w:rsidRDefault="00000000">
      <w:pPr>
        <w:pStyle w:val="BodyText"/>
      </w:pPr>
      <w:r>
        <w:t>When you…</w:t>
      </w:r>
    </w:p>
    <w:p w14:paraId="389F7A95" w14:textId="77777777" w:rsidR="00DC093A" w:rsidRDefault="00000000">
      <w:pPr>
        <w:pStyle w:val="BodyText"/>
      </w:pPr>
      <w:r>
        <w:rPr>
          <w:b/>
          <w:bCs/>
        </w:rPr>
        <w:t>Page 222</w:t>
      </w:r>
      <w:r>
        <w:br/>
        <w:t>…arrived and were honored, the sun of permission shone forth, and its contents were laid before the face [of the Beloved]. Then the tongue of grandeur spoke that which is as the spirit for bodies, the light for eyes, the fountain of life for the thirsty, and the nectar of wisdom for the inhabitants of existence.</w:t>
      </w:r>
      <w:r>
        <w:br/>
        <w:t>He, exalted is His greatness and supreme is His sovereignty, said: O you who drink from the cup of My love, listen to My call from around My sanctuary. There is no God but Me, the Omnipotent, the Self-Subsisting. We have heard your call and responded to you as a favor from Us. This is the first book you have presented, which was brought by the servant present before the Throne and read by Our command. Your Lord is indeed the Mighty, the Wise.</w:t>
      </w:r>
    </w:p>
    <w:p w14:paraId="592E7DB8" w14:textId="77777777" w:rsidR="00DC093A" w:rsidRDefault="00000000">
      <w:pPr>
        <w:pStyle w:val="BodyText"/>
      </w:pPr>
      <w:r>
        <w:t>Blessed are you, O you who have turned toward the Face and arrived at this station, named by the Most Beautiful Names in the Book of Names, and heard the call of the Oppressed, who speaks in His Name, the Sovereign over what was and will be. You have attained that by which your remembrance shall endure through the permanence of dominion and kingdom. Be enkindled by the fire of the Cause and illuminated by this light, which has enlightened those in the realm of the unseen and the seen.</w:t>
      </w:r>
      <w:r>
        <w:br/>
        <w:t>Blessed are you for desiring to serve your Lord and speaking among the people that which you have heard and seen in this praiseworthy station. Mention to the people the supreme steadfastness…</w:t>
      </w:r>
    </w:p>
    <w:p w14:paraId="6799E2A5" w14:textId="77777777" w:rsidR="00DC093A" w:rsidRDefault="00000000">
      <w:pPr>
        <w:pStyle w:val="BodyText"/>
      </w:pPr>
      <w:r>
        <w:rPr>
          <w:b/>
          <w:bCs/>
        </w:rPr>
        <w:t>Page 223</w:t>
      </w:r>
      <w:r>
        <w:br/>
        <w:t>…and announce to them My care, grace, and mercy, which preceded existence. Verily, We counsel them to supreme steadfastness so that nothing may hinder them—neither the Record of the Sijjin nor the leaves of Zaqqum. Say, if anyone comes to you with the book of the wicked, cast it behind you and recite what the All-Merciful has revealed in a preserved Tablet.</w:t>
      </w:r>
    </w:p>
    <w:p w14:paraId="1598B5E0" w14:textId="77777777" w:rsidR="00DC093A" w:rsidRDefault="00000000">
      <w:pPr>
        <w:pStyle w:val="BodyText"/>
      </w:pPr>
      <w:r>
        <w:t>Convey greetings from the Oppressed to all friends and say: Many Tablets mention the Cause and its greatness, as well as steadfastness and its station, so that all may, through God’s bounty, attain a state where the world, its conditions, appearances, and dominions cannot prevent them from reaching the horizon of the All-Merciful. The Nightingale’s songs and nocturnal cries were revealed in Iraq, in the Land of Mystery, and in the Most Great Prison. Tablets were sent to the regions so that all may be informed and act according to what God has ordained.</w:t>
      </w:r>
    </w:p>
    <w:p w14:paraId="1E86155D" w14:textId="77777777" w:rsidR="00DC093A" w:rsidRDefault="00000000">
      <w:pPr>
        <w:pStyle w:val="BodyText"/>
      </w:pPr>
      <w:r>
        <w:lastRenderedPageBreak/>
        <w:t>Some souls have been seen deprived of the songs of the Nightingale due to the calls of the cat, despite their claim to the lofty rank of steadfastness. God willing, the fragrances of the All-Merciful shall waft over that land in such a manner that no one shall remain in a state of hesitation. Be…</w:t>
      </w:r>
    </w:p>
    <w:p w14:paraId="18EE5319" w14:textId="77777777" w:rsidR="00DC093A" w:rsidRDefault="00000000">
      <w:pPr>
        <w:pStyle w:val="BodyText"/>
      </w:pPr>
      <w:r>
        <w:rPr>
          <w:b/>
          <w:bCs/>
        </w:rPr>
        <w:t>Page 224</w:t>
      </w:r>
      <w:r>
        <w:br/>
        <w:t>…steadfast in serving your Lord and proclaiming His mention and praise among the people. Thus does the Mother Book command you. It has ended.</w:t>
      </w:r>
    </w:p>
    <w:p w14:paraId="09F6B669" w14:textId="77777777" w:rsidR="00DC093A" w:rsidRDefault="00000000">
      <w:pPr>
        <w:pStyle w:val="BodyText"/>
      </w:pPr>
      <w:r>
        <w:t>O beloved of my heart, it is astonishing that some souls cannot distinguish between the scent of musk and that of decay. Observe the people of the Bayán, who today have turned away. They walk in the very path of the people of the Qur’án, claiming to be of the Bayán, yet with complete deception and cunning, they are occupied with misleading sanctified souls.</w:t>
      </w:r>
    </w:p>
    <w:p w14:paraId="58C082D4" w14:textId="77777777" w:rsidR="00DC093A" w:rsidRDefault="00000000">
      <w:pPr>
        <w:pStyle w:val="BodyText"/>
      </w:pPr>
      <w:r>
        <w:t>Among them is Mírzá Ahmad of Kirmán, who at first displayed utmost sincerity and devotion but later, due to madness and vile deeds, was abandoned. He journeyed to some cities and followed his own selfish desires and whims. When his hidden secrets were exposed, he returned, penning several petitions with utmost humility, contrition, and repentance to the Sacred Threshold. He then traveled to other lands and sought refuge with a sanctified soul, who wrote to the Sacred Threshold on his behalf. Subsequently, he went to the Great City, violating the Covenant…</w:t>
      </w:r>
    </w:p>
    <w:p w14:paraId="6C67F10E" w14:textId="77777777" w:rsidR="00DC093A" w:rsidRDefault="00000000">
      <w:pPr>
        <w:pStyle w:val="BodyText"/>
      </w:pPr>
      <w:r>
        <w:rPr>
          <w:b/>
          <w:bCs/>
        </w:rPr>
        <w:t>Page 225</w:t>
      </w:r>
      <w:r>
        <w:br/>
        <w:t>…and sending false words inspired by the devil to various places. By God, such individuals leave one bewildered. He has written several letters, showing such expressions of helplessness that anyone reading them would be convinced of his sincerity and faith. Yet, wherever he goes, his actions and words betray his inner reality.</w:t>
      </w:r>
    </w:p>
    <w:p w14:paraId="6A979175" w14:textId="77777777" w:rsidR="00DC093A" w:rsidRDefault="00000000">
      <w:pPr>
        <w:pStyle w:val="BodyText"/>
      </w:pPr>
      <w:r>
        <w:t>Now, he has been expelled from the Great City. May God and all the monotheists protect us from his deceit and the deceit of his kind. To the agreeable, he presents himself with perfect agreement, claiming faith and certainty, but to others, he displays complete alignment with their inclinations. Recently, he obtained a book from the Sijjin and sent it to Abadeh in Shiraz. From there, a copy was forwarded to a friend in this land. Details have been presented to the Sacred Threshold.</w:t>
      </w:r>
    </w:p>
    <w:p w14:paraId="53B41A95" w14:textId="77777777" w:rsidR="00DC093A" w:rsidRDefault="00000000">
      <w:pPr>
        <w:pStyle w:val="BodyText"/>
      </w:pPr>
      <w:r>
        <w:t>This is what the All-Merciful declared: Souls who are sustained by the fruit of the Tree of the Most High Pen are not hindered by the books of the world, let alone by such delusions. It has ended.</w:t>
      </w:r>
    </w:p>
    <w:p w14:paraId="3F6CA13E" w14:textId="77777777" w:rsidR="00DC093A" w:rsidRDefault="00000000">
      <w:pPr>
        <w:pStyle w:val="BodyText"/>
      </w:pPr>
      <w:r>
        <w:t>In a Tablet to one of the sons of Khalíl residing in those lands, this statement…</w:t>
      </w:r>
    </w:p>
    <w:p w14:paraId="45729C91" w14:textId="77777777" w:rsidR="00DC093A" w:rsidRDefault="00000000">
      <w:pPr>
        <w:pStyle w:val="BodyText"/>
      </w:pPr>
      <w:r>
        <w:rPr>
          <w:b/>
          <w:bCs/>
        </w:rPr>
        <w:t>Page 226</w:t>
      </w:r>
      <w:r>
        <w:br/>
        <w:t>This sacred and steadfast Word was revealed in the first year through the Pen of the Most High. This blessed Word was heard: Blessed are the souls who have recognized the wondrous Cause and turned towards the wondrous Path. This exalted station cannot be attained except by erasing all that came before and by attentive ears that listen. Blessed is the one who attains this most honored, most glorious station. It has ended.</w:t>
      </w:r>
    </w:p>
    <w:p w14:paraId="58ED46BC" w14:textId="77777777" w:rsidR="00DC093A" w:rsidRDefault="00000000">
      <w:pPr>
        <w:pStyle w:val="BodyText"/>
      </w:pPr>
      <w:r>
        <w:lastRenderedPageBreak/>
        <w:t>We ask God to confirm all in hearing the Divine Word. By Him who is alone in His utterance and unique in His speech, if the souls of the world attain the ability to hear these two mentioned phrases, they will undoubtedly taste the sweetness of the Word of the All-Merciful. They will be so enkindled by the heat of love for the Lord of existence that they will perceive all else besides God as nonexistent and perishable. Blessed is that fragrance when it diffuses among the nations!</w:t>
      </w:r>
    </w:p>
    <w:p w14:paraId="21BF6EE5" w14:textId="77777777" w:rsidR="00DC093A" w:rsidRDefault="00000000">
      <w:pPr>
        <w:pStyle w:val="BodyText"/>
      </w:pPr>
      <w:r>
        <w:t>The servant beseeches his Lord to confirm the people in the recognition of this Cause, by which the foundation of existence has been shaken—except for those whom the Sovereign of the unseen and the seen wills. Reflect upon this verse revealed in the Kitáb-i-Aqdas, which was sent down at the beginning of His entry into the Most Great Prison:</w:t>
      </w:r>
    </w:p>
    <w:p w14:paraId="480DFD70" w14:textId="77777777" w:rsidR="00DC093A" w:rsidRDefault="00000000">
      <w:pPr>
        <w:pStyle w:val="BodyText"/>
      </w:pPr>
      <w:r>
        <w:rPr>
          <w:b/>
          <w:bCs/>
        </w:rPr>
        <w:t>Page 227</w:t>
      </w:r>
      <w:r>
        <w:br/>
        <w:t>His exalted words declare: “O land of Káf and Rá! We behold you in a condition unpleasing to God, and We observe from you that which no one else knows but God, the All-Knowing, the All-Aware. We perceive what passes from you in the secret of secrets known only to Us. The knowledge of all things is inscribed in a clear Tablet.” It has ended.</w:t>
      </w:r>
    </w:p>
    <w:p w14:paraId="5BC09F02" w14:textId="77777777" w:rsidR="00DC093A" w:rsidRDefault="00000000">
      <w:pPr>
        <w:pStyle w:val="BodyText"/>
      </w:pPr>
      <w:r>
        <w:t>God has spoken the truth—our Lord, the Lord of our ancestors, and the Lord of all who are in the heavens and the earth. We have believed in Him and in His work, which has preceded all creation, and in His mercy, which has encompassed the worlds.</w:t>
      </w:r>
    </w:p>
    <w:p w14:paraId="07A0EA18" w14:textId="77777777" w:rsidR="00DC093A" w:rsidRDefault="00000000">
      <w:pPr>
        <w:pStyle w:val="BodyText"/>
      </w:pPr>
      <w:r>
        <w:t>You are well aware that when the Kitáb-i-Aqdas was revealed from the heaven of God’s will, the mention of Ahmad was not outwardly evident. From the implications of the revealed verses, he must have had a companion in that land. However, later, the Tongue of Grandeur heralds glad tidings to that land with these words: “Do not grieve over this, for God will manifest within you mighty ones who will remember Me with steadfastness, unimpeded by the insinuations of the learned or the doubts of the doubters. These are they who behold God with their own eyes and assist Him with their very souls. Behold, they are of the steadfast.” It has ended.</w:t>
      </w:r>
    </w:p>
    <w:p w14:paraId="43415071" w14:textId="77777777" w:rsidR="00DC093A" w:rsidRDefault="00000000">
      <w:pPr>
        <w:pStyle w:val="BodyText"/>
      </w:pPr>
      <w:r>
        <w:t>Blessed is the eye that has seen and the ear that has heard what the Tongue of Grandeur has uttered in the nights and days.</w:t>
      </w:r>
    </w:p>
    <w:p w14:paraId="3BB7E1F5" w14:textId="77777777" w:rsidR="00DC093A" w:rsidRDefault="00000000">
      <w:pPr>
        <w:pStyle w:val="BodyText"/>
      </w:pPr>
      <w:r>
        <w:rPr>
          <w:b/>
          <w:bCs/>
        </w:rPr>
        <w:t>Page 228</w:t>
      </w:r>
      <w:r>
        <w:br/>
        <w:t>Years ago, on one of the days when Jináb-i-Amín, upon him be peace, was present in the Sacred Threshold, he turned to him and said: “We have detected a foul odor emanating from the land of Káf and Rá.” This servant, perishable as he is, wrote this phrase years ago in response to one of the friends.</w:t>
      </w:r>
    </w:p>
    <w:p w14:paraId="186444DB" w14:textId="77777777" w:rsidR="00DC093A" w:rsidRDefault="00000000">
      <w:pPr>
        <w:pStyle w:val="BodyText"/>
      </w:pPr>
      <w:r>
        <w:t>Glory be to God! How distant these dubious souls are from the straight path, despite the revealed verses, shining proofs, resplendent evidences, and manifest signs. They wander and traverse the wilderness of illusions, failing to grasp the meaning of the Day of God. If they had comprehended, even slightly, they would not have been veiled. They would have turned, with both the physical and spiritual eyes, to the Most Great Ocean and hastened towards it. It seems they are oblivious to the supreme trumpet and unaware of the greatest call.</w:t>
      </w:r>
    </w:p>
    <w:p w14:paraId="59B238A9" w14:textId="77777777" w:rsidR="00DC093A" w:rsidRDefault="00000000">
      <w:pPr>
        <w:pStyle w:val="BodyText"/>
      </w:pPr>
      <w:r>
        <w:lastRenderedPageBreak/>
        <w:t>One of the Letters of the Living once inquired of the Most Exalted Luminary, the Lord of the nations, about “Him Whom God shall make manifest,” as mentioned in the Bayán. A response was issued from the Source of the Cause, which any fair-minded person would recognize as elevating that station beyond description or praise.</w:t>
      </w:r>
    </w:p>
    <w:p w14:paraId="25348097" w14:textId="77777777" w:rsidR="00DC093A" w:rsidRDefault="00000000">
      <w:pPr>
        <w:pStyle w:val="BodyText"/>
      </w:pPr>
      <w:r>
        <w:rPr>
          <w:b/>
          <w:bCs/>
        </w:rPr>
        <w:t>Page 229</w:t>
      </w:r>
      <w:r>
        <w:br/>
        <w:t>He spoke these exalted words: “I have heard your book, and in it is a precious essence. First, I have not responded to it on that paper, nor at that time, in the highest manner decreed in creation. How great is the mention of Him about Whom you inquired! That station is higher, mightier, nobler, and more sanctified than to be comprehended by minds or praised by spirits, or extolled by souls, or bodies glorified by His mention. How great is your question and how insignificant is your being!</w:t>
      </w:r>
    </w:p>
    <w:p w14:paraId="6A35E87C" w14:textId="77777777" w:rsidR="00DC093A" w:rsidRDefault="00000000">
      <w:pPr>
        <w:pStyle w:val="BodyText"/>
      </w:pPr>
      <w:r>
        <w:t>“Is the sun that appears in the horizons of His manifestation within the Point of the Bayán to be questioned about the sun to which those suns in the day of its appearance bow in prostration—if they are true suns?</w:t>
      </w:r>
    </w:p>
    <w:p w14:paraId="3124CFC3" w14:textId="77777777" w:rsidR="00DC093A" w:rsidRDefault="00000000">
      <w:pPr>
        <w:pStyle w:val="BodyText"/>
      </w:pPr>
      <w:r>
        <w:rPr>
          <w:b/>
          <w:bCs/>
        </w:rPr>
        <w:t>Page 230</w:t>
      </w:r>
      <w:r>
        <w:br/>
        <w:t>“And if they are not, such a thing would be unbefitting of the sanctity of His loftiness and the sublimity of His mention. Were it not that you are of the first Unity, I would have defined for you a limit as you inquired about God, who created you, sustained you, and raised you.</w:t>
      </w:r>
    </w:p>
    <w:p w14:paraId="6C434933" w14:textId="77777777" w:rsidR="00DC093A" w:rsidRDefault="00000000">
      <w:pPr>
        <w:pStyle w:val="BodyText"/>
      </w:pPr>
      <w:r>
        <w:t>“In the Bayán, this is indicated in that manifestation, solitary in existence. Say first, if you wish, to commemorate His mention: Glory be to God, the Lord of dominion and sovereignty, nineteen times.”</w:t>
      </w:r>
    </w:p>
    <w:p w14:paraId="6C5C0FCD" w14:textId="77777777" w:rsidR="00DC093A" w:rsidRDefault="00000000">
      <w:pPr>
        <w:pStyle w:val="BodyText"/>
      </w:pPr>
      <w:r>
        <w:t>If the people of the Bayán, or indeed the people of the world, are illumined by the light of fairness and reflect upon these radiant words, which have shone forth from the horizon of the divine knowledge of God, they will undoubtedly turn, with their very souls, to the ocean of life.</w:t>
      </w:r>
    </w:p>
    <w:p w14:paraId="22D7296E" w14:textId="77777777" w:rsidR="00DC093A" w:rsidRDefault="00000000">
      <w:pPr>
        <w:pStyle w:val="BodyText"/>
      </w:pPr>
      <w:r>
        <w:t>All the essences of the Bayán were derived and then expressed through the most wondrous utterances. Indeed, this sacred Word is a gem without parallel and a Word unparalleled in the Book. It is a unique pearl of the ocean of knowledge and a unique Word of the kingdom of the Bayán.”</w:t>
      </w:r>
    </w:p>
    <w:p w14:paraId="335D217A" w14:textId="77777777" w:rsidR="00DC093A" w:rsidRDefault="00000000">
      <w:pPr>
        <w:pStyle w:val="BodyText"/>
      </w:pPr>
      <w:r>
        <w:rPr>
          <w:b/>
          <w:bCs/>
        </w:rPr>
        <w:t>Page 231</w:t>
      </w:r>
      <w:r>
        <w:br/>
        <w:t>It is mentioned in the Bayán: “By His might, that Word is, in the sight of God, greater than the worship of all who dwell upon the earth, for the essence of all worship ends in it. Therefore, as you have recognized God, recognize Him Whom God shall make manifest, for He is too exalted and too lofty to be known except through Him, or to be indicated by the direction of His creation. Verily, I am the first servant who has believed in Him and His verses and has gathered the choicest fruits from the gardens of the paradise of His knowledge and the gardens of His words. Indeed, by His might, He is the Truth; there is no God but Him, and all stand firm by His command.” It has ended.</w:t>
      </w:r>
    </w:p>
    <w:p w14:paraId="16DA07DC" w14:textId="77777777" w:rsidR="00DC093A" w:rsidRDefault="00000000">
      <w:pPr>
        <w:pStyle w:val="BodyText"/>
      </w:pPr>
      <w:r>
        <w:t xml:space="preserve">Despite these clear statements, steadfast words, lofty verses, and established proofs, the people of the Bayán have avoided mention of divinity and have risen to such an extent in rejection and objection that it is impossible to describe. Reflect upon the exaltation, loftiness, majesty, and station of the Cause and the baseness of these ignorant and foolish people. Just like the people of the Qur’án, they seem to intend to </w:t>
      </w:r>
      <w:r>
        <w:lastRenderedPageBreak/>
        <w:t>prolong matters for another one or two thousand years by introducing successorship and setting up a few Imams, leaders, and deputies.</w:t>
      </w:r>
    </w:p>
    <w:p w14:paraId="456C41C9" w14:textId="77777777" w:rsidR="00DC093A" w:rsidRDefault="00000000">
      <w:pPr>
        <w:pStyle w:val="BodyText"/>
      </w:pPr>
      <w:r>
        <w:t>The Pen of the Most High declares in this Most Great Manifestation: “This is the Day of God, if you would but recognize it.</w:t>
      </w:r>
    </w:p>
    <w:p w14:paraId="6524A511" w14:textId="77777777" w:rsidR="00DC093A" w:rsidRDefault="00000000">
      <w:pPr>
        <w:pStyle w:val="BodyText"/>
      </w:pPr>
      <w:r>
        <w:rPr>
          <w:b/>
          <w:bCs/>
        </w:rPr>
        <w:t>Page 232</w:t>
      </w:r>
      <w:r>
        <w:br/>
        <w:t>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 It has ended.</w:t>
      </w:r>
    </w:p>
    <w:p w14:paraId="49DD7057" w14:textId="77777777" w:rsidR="00DC093A" w:rsidRDefault="00000000">
      <w:pPr>
        <w:pStyle w:val="BodyText"/>
      </w:pPr>
      <w:r>
        <w:t>Every group among the factions has clung to a word while turning away from its Possessor, its Revealer, and its Creator. Some have claimed that the station of divinity is so great that it cannot be attributed to anyone. These are they who denied what the Point of the Bayán proclaimed and what the Books of God, the Mighty, the Self-Subsisting, heralded. The Point of the Bayán—may all besides Him be sacrificed for His sake—declares: “In all things, He speaks, saying: ‘I am God.’” He also states: “If He were to rest upon the dust, the very particles of that dust would proclaim that this is the throne upon which the All-Merciful has established Himself.” It has ended.</w:t>
      </w:r>
    </w:p>
    <w:p w14:paraId="4F2B9A6A" w14:textId="77777777" w:rsidR="00DC093A" w:rsidRDefault="00000000">
      <w:pPr>
        <w:pStyle w:val="BodyText"/>
      </w:pPr>
      <w:r>
        <w:t>Today, the Point of Manifestation, in the language of the people of Bahá, is described with these words: “He has ever been sanctified from the mention of names, above them, beneath them, and their equals. He is not known by anything other than Himself, nor described by anything other than Himself. All things testify that He is sanctified…</w:t>
      </w:r>
    </w:p>
    <w:p w14:paraId="56CFA20F" w14:textId="77777777" w:rsidR="00DC093A" w:rsidRDefault="00000000">
      <w:pPr>
        <w:pStyle w:val="BodyText"/>
      </w:pPr>
      <w:r>
        <w:rPr>
          <w:b/>
          <w:bCs/>
        </w:rPr>
        <w:t>Page 233</w:t>
      </w:r>
      <w:r>
        <w:br/>
        <w:t>…from indications, expressions, explanations, singularities, and eternities.”</w:t>
      </w:r>
    </w:p>
    <w:p w14:paraId="7688F336" w14:textId="77777777" w:rsidR="00DC093A" w:rsidRDefault="00000000">
      <w:pPr>
        <w:pStyle w:val="BodyText"/>
      </w:pPr>
      <w:r>
        <w:t>Some have objected, saying that He must appear at the time of the Promised One, and that the time of His appearance has not yet come. How astonishing that they dare to assign a time for the Sovereign of Pre-Eternity, whom the Point of the Bayán describes as sanctified above all expression and indication!</w:t>
      </w:r>
    </w:p>
    <w:p w14:paraId="7EE74FAE" w14:textId="77777777" w:rsidR="00DC093A" w:rsidRDefault="00000000">
      <w:pPr>
        <w:pStyle w:val="BodyText"/>
      </w:pPr>
      <w:r>
        <w:t>The mention of the Promised One was made to prevent outward deniers and was meant as a test for the people. How can one who is not recognized by the testimony of the Point of the Bayán be recognized by the term “Promised One”? Indeed, the entirety of the Bayán is subordinate to Him, and He is not known by the Bayán. Even so, it is declared: “Should He appear at this moment, it is incumbent upon all to acknowledge that Blessed Tree.” In the Book of Hayákil, the mystery of the Promised One is evident. Blessed are the discerning ones!</w:t>
      </w:r>
    </w:p>
    <w:p w14:paraId="0AE8CA2A" w14:textId="77777777" w:rsidR="00DC093A" w:rsidRDefault="00000000">
      <w:pPr>
        <w:pStyle w:val="BodyText"/>
      </w:pPr>
      <w:r>
        <w:t>To this very same questioner, one of the Letters of the Living who is still present today, glad tidings were given that…</w:t>
      </w:r>
    </w:p>
    <w:p w14:paraId="1FA05BCA" w14:textId="77777777" w:rsidR="00DC093A" w:rsidRDefault="00000000">
      <w:pPr>
        <w:pStyle w:val="BodyText"/>
      </w:pPr>
      <w:r>
        <w:rPr>
          <w:b/>
          <w:bCs/>
        </w:rPr>
        <w:t>Page 234</w:t>
      </w:r>
      <w:r>
        <w:br/>
        <w:t xml:space="preserve">…he would attain the honor of meeting Him. His exalted words declare: “Perchance in the eighty-first </w:t>
      </w:r>
      <w:r>
        <w:lastRenderedPageBreak/>
        <w:t>year of His appearance, you may attain the meeting with God. If not, then at the end, assuredly know that the Cause is greater than any greatness, and that the mention is loftier than any loftiness.” It has ended.</w:t>
      </w:r>
    </w:p>
    <w:p w14:paraId="65EE2681" w14:textId="77777777" w:rsidR="00DC093A" w:rsidRDefault="00000000">
      <w:pPr>
        <w:pStyle w:val="BodyText"/>
      </w:pPr>
      <w:r>
        <w:t>Those who cling to the mention of the Promised One must reflect upon these exalted words, lest they be deprived of meanings by the veil of words and lest the mention of the Promised One bar them from His sovereignty. By my Lord, the Cause is greater than any greatness, and the mention is loftier than any loftiness. Blessed are the discerning ones, and joyous are those who meditate and reflect.</w:t>
      </w:r>
    </w:p>
    <w:p w14:paraId="7C47FFB2" w14:textId="77777777" w:rsidR="00DC093A" w:rsidRDefault="00000000">
      <w:pPr>
        <w:pStyle w:val="BodyText"/>
      </w:pPr>
      <w:r>
        <w:t>This perishable servant has repeatedly mentioned these words in letters to friends. However, as the cry of the crier, foretold long ago, has been raised, and the Book of Sijjin has appeared, this is reiterated so that the Beloved may inform His friends, and that the people of Bahá may see themselves as they ought to and arise in supreme steadfastness. God willing, all should observe and preserve the words of truth so that they may remain safeguarded at all times by the sweetness of the Fountain of Knowledge.</w:t>
      </w:r>
    </w:p>
    <w:p w14:paraId="712951E3" w14:textId="77777777" w:rsidR="00DC093A" w:rsidRDefault="00000000">
      <w:pPr>
        <w:pStyle w:val="BodyText"/>
      </w:pPr>
      <w:r>
        <w:t>As for what you wrote about attaining the meeting and then witnessing another station of the stability of the Chosen Countenance: it was revealed that all former states and conditions of steadfastness, in comparison to the latter, were merely instability and uncertainty in their essence. Furthermore, you implored the All-High Lord, exalted be His greatness and majesty, to grant you a station where, in the path of His love, you would transcend all existence, name, and identity.</w:t>
      </w:r>
    </w:p>
    <w:p w14:paraId="593765FA" w14:textId="77777777" w:rsidR="00DC093A" w:rsidRDefault="00000000">
      <w:pPr>
        <w:pStyle w:val="BodyText"/>
      </w:pPr>
      <w:r>
        <w:rPr>
          <w:b/>
          <w:bCs/>
        </w:rPr>
        <w:t>Page 235</w:t>
      </w:r>
      <w:r>
        <w:br/>
        <w:t>All these matters were presented in their entirety to the Sacred Threshold, which is most exalted, most glorious, and most resplendent. Exalted is His greatness! This is what the Tongue of the All-Merciful has declared in the dominion of the Bayán: God willing, all may behold with utmost sanctity and purity what is fitting for the Day of God and attain the supreme testimony.</w:t>
      </w:r>
    </w:p>
    <w:p w14:paraId="3D50130B" w14:textId="77777777" w:rsidR="00DC093A" w:rsidRDefault="00000000">
      <w:pPr>
        <w:pStyle w:val="BodyText"/>
      </w:pPr>
      <w:r>
        <w:t>Today, service to the Cause is among the greatest of deeds. The tranquil souls must, with perfect wisdom, engage in conveying the Cause of God so that the fragrances of the spiritual garment may diffuse in all directions. This testimony is not limited to sacrifice or the shedding of blood, for it is possible for a person, through the blessings of life itself, to be registered among the martyrs in the Book of the Lord of Names. Blessed are you for having desired to offer your possessions, yourself, and all that you have in His path. It has ended.</w:t>
      </w:r>
    </w:p>
    <w:p w14:paraId="43F76410" w14:textId="77777777" w:rsidR="00DC093A" w:rsidRDefault="00000000">
      <w:pPr>
        <w:pStyle w:val="BodyText"/>
      </w:pPr>
      <w:r>
        <w:t>In this station…</w:t>
      </w:r>
    </w:p>
    <w:p w14:paraId="04C69634" w14:textId="77777777" w:rsidR="00DC093A" w:rsidRDefault="00000000">
      <w:pPr>
        <w:pStyle w:val="BodyText"/>
      </w:pPr>
      <w:r>
        <w:rPr>
          <w:b/>
          <w:bCs/>
        </w:rPr>
        <w:t>Page 236</w:t>
      </w:r>
      <w:r>
        <w:br/>
        <w:t>This perishable servant shares the Word of the All-Merciful, revealed concerning the station of martyrdom, with your honor so that all friends may draw precious and fortified gems from the ocean of the divine Word. His exalted words, addressing `Alí Qabl-i-Akbar, upon him be peace, declare: “Master of power, God willing, all the chosen ones must arise to advance the Cause of God and act accordingly. Reflect: today, which deeds elevate the servants and exalt the Cause? Dispute, contention, and corruption have been forbidden in many Tablets. This blessed word has been revealed from the heaven of His will: ‘Victory for the Cause of God is through the sword of wisdom and the word, not the sword of steel.’ Similar statements are abundant in the divine verses. God willing, those with insight have seen and understood this.</w:t>
      </w:r>
    </w:p>
    <w:p w14:paraId="517CFAF1" w14:textId="77777777" w:rsidR="00DC093A" w:rsidRDefault="00000000">
      <w:pPr>
        <w:pStyle w:val="BodyText"/>
      </w:pPr>
      <w:r>
        <w:lastRenderedPageBreak/>
        <w:t>Thus, the people of truth must reflect on what today might remove the veils of creation and elevate and exalt the divine Cause. O `Alí, reflect on what has flowed from the Pen and dedicate your life to the path of God. This testimony surpasses what can be conveyed by Pen, tongue, words, and Tablets. The name “Há” rose above all splendor through this testimony…</w:t>
      </w:r>
    </w:p>
    <w:p w14:paraId="42B3D647" w14:textId="77777777" w:rsidR="00DC093A" w:rsidRDefault="00000000">
      <w:pPr>
        <w:pStyle w:val="BodyText"/>
      </w:pPr>
      <w:r>
        <w:rPr>
          <w:b/>
          <w:bCs/>
        </w:rPr>
        <w:t>Page 237</w:t>
      </w:r>
      <w:r>
        <w:br/>
        <w:t>…and attained the supreme martyrdom before the outward martyrdom, for he harbored no personal desire, will, or thought. He sacrificed all these for the Beloved and afterward attained outward martyrdom, offering his life for the True Beloved. He cast away the crown of life and laid it at the feet of the Friend. Blessed is he who recognizes this station and blessed is he who finds the fragrance of the Word of the All-Merciful.</w:t>
      </w:r>
    </w:p>
    <w:p w14:paraId="08303CC2" w14:textId="77777777" w:rsidR="00DC093A" w:rsidRDefault="00000000">
      <w:pPr>
        <w:pStyle w:val="BodyText"/>
      </w:pPr>
      <w:r>
        <w:t>In truth, whoever surrenders themselves to God and becomes self-effaced in His path will not consider their own rank, position, or reputation. Instead, they will focus solely on the Cause of God and what establishes His wisdom. By the Sun of My Word, whoever attains what My Pen has uttered has profited in every realm of My worlds. Beware lest anything hinder you from My straight path. Everyone must strive with utmost effort to attain the word of approval. People are ignorant and heedless; an explainer is necessary. If that explainer acts according to God’s command, the light of their words will undoubtedly illuminate the world and guide the nations toward the Most Great Footstool.</w:t>
      </w:r>
    </w:p>
    <w:p w14:paraId="3D97A596" w14:textId="77777777" w:rsidR="00DC093A" w:rsidRDefault="00000000">
      <w:pPr>
        <w:pStyle w:val="BodyText"/>
      </w:pPr>
      <w:r>
        <w:t>O `Alí, as the victory of the Cause has been sanctified by God, the Most Glorious and Mighty, from dispute, contention, and drawing the sword, one must instead cling to…</w:t>
      </w:r>
    </w:p>
    <w:p w14:paraId="7DB82D6D" w14:textId="77777777" w:rsidR="00DC093A" w:rsidRDefault="00000000">
      <w:pPr>
        <w:pStyle w:val="BodyText"/>
      </w:pPr>
      <w:r>
        <w:rPr>
          <w:b/>
          <w:bCs/>
        </w:rPr>
        <w:t>Page 238</w:t>
      </w:r>
      <w:r>
        <w:br/>
        <w:t>…pure deeds and spiritual virtues. If a soul acts for the sake of God in accordance with what has been revealed, it will certainly have an impact in the world and tear through dense veils. For whatever God has decreed as the means for the victory and exaltation of His Cause is effective and influential. This is testified by every discerning soul. It has ended.</w:t>
      </w:r>
    </w:p>
    <w:p w14:paraId="1DB3A8CF" w14:textId="77777777" w:rsidR="00DC093A" w:rsidRDefault="00000000">
      <w:pPr>
        <w:pStyle w:val="BodyText"/>
      </w:pPr>
      <w:r>
        <w:t>From the time of my arrival at the land of Ṣád, I have been mindful, wishing I had been among them. In truth, they attained such a station that the nearest ones and the sincere, as well as the likes of this perishable servant, will forever envy it. Now I beseech the Most High that He may grant both your honor and this servant this testimony, revealed by the Pen of the Most High, so that we may sacrifice our lives in service to the Beloved and attain what God has willed.</w:t>
      </w:r>
    </w:p>
    <w:p w14:paraId="105FCA92" w14:textId="77777777" w:rsidR="00DC093A" w:rsidRDefault="00000000">
      <w:pPr>
        <w:pStyle w:val="BodyText"/>
      </w:pPr>
      <w:r>
        <w:t>As for what you wrote about the Mashriqu’l-Adhkár being established in the land of Ṭá and in other places by divine favor, this was presented at the Sacred Threshold. His eternal words in reply declare: “Blessed is the hive, the house, the station, the city, the heart, the mountain, the cave, the sanctuary…</w:t>
      </w:r>
    </w:p>
    <w:p w14:paraId="45EAED73" w14:textId="77777777" w:rsidR="00DC093A" w:rsidRDefault="00000000">
      <w:pPr>
        <w:pStyle w:val="BodyText"/>
      </w:pPr>
      <w:r>
        <w:rPr>
          <w:b/>
          <w:bCs/>
        </w:rPr>
        <w:t>Page 239</w:t>
      </w:r>
      <w:r>
        <w:br/>
        <w:t>…the wilderness, the land, the sea, the island, and the dwelling where the mention and praise of God have been raised.” This clear command was revealed in the Kitáb-i-Aqdas, but these matters are contingent on wisdom. In any case, one must always view matters from the perspective of wisdom, for the corrupt and the rebellious lie in wait, seeking any pretext to stir chaos.</w:t>
      </w:r>
    </w:p>
    <w:p w14:paraId="60A42746" w14:textId="77777777" w:rsidR="00DC093A" w:rsidRDefault="00000000">
      <w:pPr>
        <w:pStyle w:val="BodyText"/>
      </w:pPr>
      <w:r>
        <w:lastRenderedPageBreak/>
        <w:t>Among the principles of the divine laws and God’s religion, nothing remains among the people of the Qur’án except a name. All wander the deserts of doubts and illusions, clinging to the ignorant of the earth. Despite this, they strive with utmost effort to extinguish the light of God, which has risen from the horizon of knowledge. By the lights of His eternal countenance, it is observed that the people of the Bayán are more veiled, more lost, and lower in station, for after the veils have been torn and the indications and barriers burned away, they have clung to former illusions. They have taken for themselves a deity besides God. Indeed, they are among the greatest losers in the clear Book.</w:t>
      </w:r>
    </w:p>
    <w:p w14:paraId="148381BF" w14:textId="77777777" w:rsidR="00DC093A" w:rsidRDefault="00000000">
      <w:pPr>
        <w:pStyle w:val="BodyText"/>
      </w:pPr>
      <w:r>
        <w:t>The elevation of Mashriqu’l-Adhkárs in cities and lands is beloved, for it accords with the Book of God…</w:t>
      </w:r>
    </w:p>
    <w:p w14:paraId="141543A6" w14:textId="77777777" w:rsidR="00DC093A" w:rsidRDefault="00000000">
      <w:pPr>
        <w:pStyle w:val="BodyText"/>
      </w:pPr>
      <w:r>
        <w:rPr>
          <w:b/>
          <w:bCs/>
        </w:rPr>
        <w:t>Page 240</w:t>
      </w:r>
      <w:r>
        <w:br/>
        <w:t>…and His laws. Its secret is among the greatest matters, except for tranquil and steadfast souls. Blessed is the one who rises to serve the Cause and blessed is the servant who prepares the cities for the spread of the traces of the Creator.</w:t>
      </w:r>
    </w:p>
    <w:p w14:paraId="0ED0E0D1" w14:textId="77777777" w:rsidR="00DC093A" w:rsidRDefault="00000000">
      <w:pPr>
        <w:pStyle w:val="BodyText"/>
      </w:pPr>
      <w:r>
        <w:t>However, in the lands of Ṭá, Yá, Shín, and others, one must wait and cling to the cord of patience until the Orb of the Cause rises from the horizon of permission. For in these places, the manifestation of such matters is beyond the requirements of wisdom.</w:t>
      </w:r>
    </w:p>
    <w:p w14:paraId="7E4D7D86" w14:textId="77777777" w:rsidR="00DC093A" w:rsidRDefault="00000000">
      <w:pPr>
        <w:pStyle w:val="BodyText"/>
      </w:pPr>
      <w:r>
        <w:t>Would that the heedless people understood their own apparent benefits. We see them in great ignorance. Were any soul to comprehend their own good, they would not exchange a single letter of God’s commandments for the entire world. Alas, their deeds have left them deprived of the mercy, knowledge, and ordinances of God. It has ended.</w:t>
      </w:r>
    </w:p>
    <w:p w14:paraId="7DD58872" w14:textId="77777777" w:rsidR="00DC093A" w:rsidRDefault="00000000">
      <w:pPr>
        <w:pStyle w:val="BodyText"/>
      </w:pPr>
      <w:r>
        <w:t>As for the station of blessing, it is most beloved, and a clear decree from the Pen of the Most High has been revealed concerning it. However, its implementation must remain concealed, for some friends are weak and speak with little provocation or doubt. The oppressive souls are ever watchful. Should they not intervene, they may demand the apparent resources, which are unfit for collection.”</w:t>
      </w:r>
    </w:p>
    <w:p w14:paraId="03E0668B" w14:textId="77777777" w:rsidR="00DC093A" w:rsidRDefault="00000000">
      <w:pPr>
        <w:pStyle w:val="BodyText"/>
      </w:pPr>
      <w:r>
        <w:rPr>
          <w:b/>
          <w:bCs/>
        </w:rPr>
        <w:t>Page 241</w:t>
      </w:r>
      <w:r>
        <w:br/>
        <w:t>But such matters may cause grief to sanctified souls. Therefore, utmost wisdom must be observed in all affairs. We beseech God to assist you in serving the Cause. Verily, He is the Almighty, capable of whatever He wills, and in His grasp is the dominion of the heavens and the earth.</w:t>
      </w:r>
    </w:p>
    <w:p w14:paraId="52CA8FFA" w14:textId="77777777" w:rsidR="00DC093A" w:rsidRDefault="00000000">
      <w:pPr>
        <w:pStyle w:val="BodyText"/>
      </w:pPr>
      <w:r>
        <w:t>Reflect: this station of blessing has been ordained by God for the benefit of all on earth. Yet, should it become known, it might provoke wailing and lamentation about the Law. You wrote that multiple letters had been sent, but no reply was received. Many years and even ages passed without news of you until recently. Over successive days, the honored Zayn al-Muqarrabín—upon him be peace—sent your letters, addressed to this humble servant, noting that the correspondence had been delayed en route. The box of papers and pens mentioned in recent days has also arrived. The intent here is to clarify that no response was delayed due to negligence; rather, outwardly, no message had been received. God willing, let your heart ignite with such divine love that it enkindles the souls of the weary.</w:t>
      </w:r>
    </w:p>
    <w:p w14:paraId="40024D7A" w14:textId="77777777" w:rsidR="00DC093A" w:rsidRDefault="00000000">
      <w:pPr>
        <w:pStyle w:val="BodyText"/>
      </w:pPr>
      <w:r>
        <w:rPr>
          <w:b/>
          <w:bCs/>
        </w:rPr>
        <w:t>Page 242</w:t>
      </w:r>
      <w:r>
        <w:br/>
        <w:t xml:space="preserve">This concludes the reply to your noble letter. Another letter has brought joy to this sorrowed heart. From </w:t>
      </w:r>
      <w:r>
        <w:lastRenderedPageBreak/>
        <w:t>its fragrances, complete happiness was derived, for it was dedicated to the mention of your Beloved, Our Beloved, and the Beloved of all who are in the heavens and the earth. This was presented at the Sacred Threshold, and His exalted words declare: “God willing, they will attain what they have sought from the Most High Lord. Blessed is the one who turns toward the Most Exalted Horizon, drinks from the Kawthar of eternity, and tastes of the Salsabíl of reunion from the hand of the Generous One, the Possessor of Names. God willing, they will speak and remember, sanctified above all things, the mention of God. Perchance the dead souls may be revived by the fragrances of this mention and attain the station of ‘Verily, to Him do we return.’</w:t>
      </w:r>
    </w:p>
    <w:p w14:paraId="33630B20" w14:textId="77777777" w:rsidR="00DC093A" w:rsidRDefault="00000000">
      <w:pPr>
        <w:pStyle w:val="BodyText"/>
      </w:pPr>
      <w:r>
        <w:t>This is the Day made manifest, the Day promised to all, wherein the lights of the sun of reality are evident. Yet the heedless of the earth have turned away, as the nature of bats dominates their souls. Thus, they are deprived of the rays of the sun of meanings.</w:t>
      </w:r>
    </w:p>
    <w:p w14:paraId="79AEA13D" w14:textId="77777777" w:rsidR="00DC093A" w:rsidRDefault="00000000">
      <w:pPr>
        <w:pStyle w:val="BodyText"/>
      </w:pPr>
      <w:r>
        <w:t>Convey greetings to the friends of the Land of Dust on behalf of the Lord of Names.</w:t>
      </w:r>
    </w:p>
    <w:p w14:paraId="3B6CA077" w14:textId="77777777" w:rsidR="00DC093A" w:rsidRDefault="00000000">
      <w:pPr>
        <w:pStyle w:val="BodyText"/>
      </w:pPr>
      <w:r>
        <w:rPr>
          <w:b/>
          <w:bCs/>
        </w:rPr>
        <w:t>Page 243</w:t>
      </w:r>
      <w:r>
        <w:br/>
        <w:t>Indeed, We bring them glad tidings of My praise, remembrance, and grace. We remind them as a favor from Us. Verily, your Lord is the Forgiving, the Compassionate.</w:t>
      </w:r>
    </w:p>
    <w:p w14:paraId="5154C015" w14:textId="77777777" w:rsidR="00DC093A" w:rsidRDefault="00000000">
      <w:pPr>
        <w:pStyle w:val="BodyText"/>
      </w:pPr>
      <w:r>
        <w:t>Those who have ascended to the heights of certainty and drunk from the fountain of life during the days of the All-Merciful are all remembered in the presence of the Oppressed One. Say: O trees of the garden of divine love, the rains of mercy are continuously pouring down. God willing, the conditions of the world and the tyranny of the nations will not deprive you of them. By God, the world is fleeting, and all within it shall perish. Strive to drink from the Euphrates of the mercy of the All-Merciful. By the Essence of God, whoever drinks from it shall be adorned with eternal life and the robe of everlasting glory. They will arise to serve their Lord with such a station that neither the reproach of the censurer nor the mockery of those who deny God, the Lord of the worlds, can deter them.</w:t>
      </w:r>
    </w:p>
    <w:p w14:paraId="3B59D114" w14:textId="77777777" w:rsidR="00DC093A" w:rsidRDefault="00000000">
      <w:pPr>
        <w:pStyle w:val="BodyText"/>
      </w:pPr>
      <w:r>
        <w:t>O friends, gather together in joy and delight, with perfect wisdom and speech, and drink from the purest nectar in the name of the Possessor of Power. Verily, this is My love, My wondrous beloved, My mighty word, and My exalted, sacred remembrance.</w:t>
      </w:r>
    </w:p>
    <w:p w14:paraId="7FB6B1DF" w14:textId="77777777" w:rsidR="00DC093A" w:rsidRDefault="00000000">
      <w:pPr>
        <w:pStyle w:val="BodyText"/>
      </w:pPr>
      <w:r>
        <w:t>Do not grieve over the events of the world…</w:t>
      </w:r>
    </w:p>
    <w:p w14:paraId="1ED2AE67" w14:textId="77777777" w:rsidR="00DC093A" w:rsidRDefault="00000000">
      <w:pPr>
        <w:pStyle w:val="BodyText"/>
      </w:pPr>
      <w:r>
        <w:rPr>
          <w:b/>
          <w:bCs/>
        </w:rPr>
        <w:t>Page 244</w:t>
      </w:r>
      <w:r>
        <w:br/>
        <w:t>By God, the ocean of joy longs to meet you, for every good has been created for you and will appear at its appointed time. Thus, the Pen of the Most High gives you glad tidings from this Most Great Prison as a favor from Him, and He is the Most Generous. It has ended.</w:t>
      </w:r>
    </w:p>
    <w:p w14:paraId="13795899" w14:textId="77777777" w:rsidR="00DC093A" w:rsidRDefault="00000000">
      <w:pPr>
        <w:pStyle w:val="BodyText"/>
      </w:pPr>
      <w:r>
        <w:t>You mentioned turning to the Land of Dust and entering that land. Your stay there lasted no less than nine full days, during which the fire of love was kindled among the receptive souls. Praise be to God, and thanks be to Him for having enabled you to mention, praise, and serve the Cause. God willing, the fragrances of discord will be cut off from all directions, and the breezes of unity and agreement will waft among the friends.</w:t>
      </w:r>
    </w:p>
    <w:p w14:paraId="31489B62" w14:textId="77777777" w:rsidR="00DC093A" w:rsidRDefault="00000000">
      <w:pPr>
        <w:pStyle w:val="BodyText"/>
      </w:pPr>
      <w:r>
        <w:lastRenderedPageBreak/>
        <w:t>What most exalts the Cause of God among the people is, foremost, unity and agreement, as well as noble qualities and virtuous character. God willing, all shall attain these.</w:t>
      </w:r>
    </w:p>
    <w:p w14:paraId="497DC21D" w14:textId="77777777" w:rsidR="00DC093A" w:rsidRDefault="00000000">
      <w:pPr>
        <w:pStyle w:val="BodyText"/>
      </w:pPr>
      <w:r>
        <w:t>You wrote about the sayyids of Sháhmírzád—upon them be the glory of God—and their efforts in mentioning, praising, and serving the Cause. This was presented at the Sacred Threshold, and it was stated: God willing, they shall forever be granted this most honored and exalted station.</w:t>
      </w:r>
    </w:p>
    <w:p w14:paraId="788C9F42" w14:textId="77777777" w:rsidR="00DC093A" w:rsidRDefault="00000000">
      <w:pPr>
        <w:pStyle w:val="BodyText"/>
      </w:pPr>
      <w:r>
        <w:rPr>
          <w:b/>
          <w:bCs/>
        </w:rPr>
        <w:t>Page 245</w:t>
      </w:r>
      <w:r>
        <w:br/>
        <w:t>Indeed, We remember them as We remembered them in the past and counsel them to act in ways that elevate the Cause of God in cities and lands. It has ended.</w:t>
      </w:r>
    </w:p>
    <w:p w14:paraId="45C6A72E" w14:textId="77777777" w:rsidR="00DC093A" w:rsidRDefault="00000000">
      <w:pPr>
        <w:pStyle w:val="BodyText"/>
      </w:pPr>
      <w:r>
        <w:t>Likewise, the mention of the countries and regions you wrote about brought joy and happiness. God willing, at all times, they shall appear as flames upon flames of divine love and strive such that each day they regard themselves as having attained a station higher than the previous day in the love of God.</w:t>
      </w:r>
    </w:p>
    <w:p w14:paraId="71086174" w14:textId="77777777" w:rsidR="00DC093A" w:rsidRDefault="00000000">
      <w:pPr>
        <w:pStyle w:val="BodyText"/>
      </w:pPr>
      <w:r>
        <w:t>Regarding the sons of Khalíl and the friends in that land, all matters were presented at the Most Exalted Threshold. His exalted words declare: “O My beloved ones in the Land of Khá, hearken to the call of God, your Most Glorious Lord. He remembers you with that which preserves your remembrance and your spirits in the dominion of God, the Lord of the worlds. Strive to serve God and His Cause, for this will benefit you in this world and the next. Verily, your Lord is the All-Merciful, the All-Knowing.</w:t>
      </w:r>
    </w:p>
    <w:p w14:paraId="698FA5DC" w14:textId="77777777" w:rsidR="00DC093A" w:rsidRDefault="00000000">
      <w:pPr>
        <w:pStyle w:val="BodyText"/>
      </w:pPr>
      <w:r>
        <w:t>Do not grieve over what you witness today. A day will come when the tongues of the nations shall proclaim: ‘Sovereignty belongs to God, the Almighty, the All-Knowing.’ Thus have We illumined the horizon of the heaven of the Bayán with this luminary.”</w:t>
      </w:r>
    </w:p>
    <w:p w14:paraId="46DAD98A" w14:textId="77777777" w:rsidR="00DC093A" w:rsidRDefault="00000000">
      <w:pPr>
        <w:pStyle w:val="BodyText"/>
      </w:pPr>
      <w:r>
        <w:rPr>
          <w:b/>
          <w:bCs/>
        </w:rPr>
        <w:t>Page 246</w:t>
      </w:r>
      <w:r>
        <w:br/>
        <w:t>The radiant, luminous Sun shines forth. We counsel you, O My beloved ones, to honesty, trustworthiness, and adherence to what has been enjoined upon you in My noble Book. Glory be upon you and upon those who love you from God, the One, the All-Wise. It has ended.</w:t>
      </w:r>
    </w:p>
    <w:p w14:paraId="54D85D32" w14:textId="77777777" w:rsidR="00DC093A" w:rsidRDefault="00000000">
      <w:pPr>
        <w:pStyle w:val="BodyText"/>
      </w:pPr>
      <w:r>
        <w:t>You mentioned traveling to the land of Ṣád and recounting the divine favors for the remnant of the Name of God, “Há,” exalted above all splendor. This is evident and clear: whoever today shows love for the remnant of the Manifestation is beloved of God. Praise be to God, you have been and are successful, and this noble deed is accepted and blessed at the Most Exalted Threshold. Blessed and joyous are you!</w:t>
      </w:r>
    </w:p>
    <w:p w14:paraId="0B7C2DBF" w14:textId="77777777" w:rsidR="00DC093A" w:rsidRDefault="00000000">
      <w:pPr>
        <w:pStyle w:val="BodyText"/>
      </w:pPr>
      <w:r>
        <w:t>Communications have also been received from Jináb-i-Mírzá Aṣmad and Jináb-i-Ibn-i-Shahíd, upon them be peace. They wrote to this humble servant as well, and replies were sent. Praise be to God, they are adorned with the garment of divine love, a garment fitting for all souls. If the people of the world adorned themselves with it, what a blessing it would be!</w:t>
      </w:r>
    </w:p>
    <w:p w14:paraId="35F39F0D" w14:textId="77777777" w:rsidR="00DC093A" w:rsidRDefault="00000000">
      <w:pPr>
        <w:pStyle w:val="BodyText"/>
      </w:pPr>
      <w:r>
        <w:t>You mentioned representing this lowly one. This is the ultimate aspiration of this humble servant. We give thanks to God for it.</w:t>
      </w:r>
    </w:p>
    <w:p w14:paraId="5E298512" w14:textId="77777777" w:rsidR="00DC093A" w:rsidRDefault="00000000">
      <w:pPr>
        <w:pStyle w:val="BodyText"/>
      </w:pPr>
      <w:r>
        <w:rPr>
          <w:b/>
          <w:bCs/>
        </w:rPr>
        <w:t>Page 247</w:t>
      </w:r>
      <w:r>
        <w:br/>
        <w:t>In truth, this matter is among the greatest triumphs. I beseech the Almighty God for a great reward. I bear witness that there is no God but Him, and one who visits them is as one who visits the Lord of Pre-</w:t>
      </w:r>
      <w:r>
        <w:lastRenderedPageBreak/>
        <w:t>Eternity upon the Most Great Throne. This blessed word was heard by this servant from the Tongue of Grandeur. Like an incomparable gem, in the best of states, it reached the Sacred Threshold and was illumined by the lights of the Throne. His exalted words declared: “This is among the noblest gifts brought before the Face of the Lord of Names. Blessed is he and those whose names have been presented before the Throne. Thus does God remember His devoted servants.” It has ended.</w:t>
      </w:r>
    </w:p>
    <w:p w14:paraId="79E2EB16" w14:textId="77777777" w:rsidR="00DC093A" w:rsidRDefault="00000000">
      <w:pPr>
        <w:pStyle w:val="BodyText"/>
      </w:pPr>
      <w:r>
        <w:t>Although this perishable servant has burdened you and has, in the language of the non-Arabs, been long-winded, his primary aim and true desire has been to mention the Desired One of the worlds and His friends. Hence, it is no matter.</w:t>
      </w:r>
    </w:p>
    <w:p w14:paraId="1161AC3F" w14:textId="77777777" w:rsidR="00DC093A" w:rsidRDefault="00000000">
      <w:pPr>
        <w:pStyle w:val="BodyText"/>
      </w:pPr>
      <w:r>
        <w:t>The replies to the friends and gentlemen of that land have been conveyed and will continue to be sent gradually. For sending large packages at once is not in accord with wisdom. Likewise, certain noble, sacred Tablets revealed from the heaven of divine will in response to the petitions of…</w:t>
      </w:r>
    </w:p>
    <w:p w14:paraId="6B19AD19" w14:textId="77777777" w:rsidR="00DC093A" w:rsidRDefault="00000000">
      <w:pPr>
        <w:pStyle w:val="BodyText"/>
      </w:pPr>
      <w:r>
        <w:rPr>
          <w:b/>
          <w:bCs/>
        </w:rPr>
        <w:t>Page 248</w:t>
      </w:r>
      <w:r>
        <w:br/>
        <w:t>…Ahmad and others mentioned in their petitions have been revealed and, God willing, will be sent afterward.</w:t>
      </w:r>
    </w:p>
    <w:p w14:paraId="53128B79" w14:textId="77777777" w:rsidR="00DC093A" w:rsidRDefault="00000000">
      <w:pPr>
        <w:pStyle w:val="BodyText"/>
      </w:pPr>
      <w:r>
        <w:t>It has also been reported from the region of Ḥadbá that Jináb-i-Ḥabíb Rúḥání and Jináb-i-Mírzá Asadu’lláh, upon them be peace, are returning. Therefore, nothing was conveyed to them on this occasion. I beseech God to assist them in all circumstances and ordain for them the good of this world and the next.</w:t>
      </w:r>
    </w:p>
    <w:p w14:paraId="097D704F" w14:textId="77777777" w:rsidR="00DC093A" w:rsidRDefault="00000000">
      <w:pPr>
        <w:pStyle w:val="BodyText"/>
      </w:pPr>
      <w:r>
        <w:t>Their communications have been presented at the Sacred Threshold, and replies have also been revealed. God willing, they will be sent. To the honorable and revered Jináb-i-Mullá ’Alí, upon him be peace, Jináb-i-Ibn-i-Shahíd, upon him be peace, and Jináb-i-Khudád, Jináb-i-’Azízulláh, and the other gentlemen—upon them be peace—I convey my greetings of humility and self-effacement. Whatever they sent to this servant was presented at the Most Exalted Sacred Threshold. Replies have also been prepared and will, God willing, be dispatched subsequently.</w:t>
      </w:r>
    </w:p>
    <w:p w14:paraId="2C4A47E3" w14:textId="77777777" w:rsidR="00DC093A" w:rsidRDefault="00000000">
      <w:pPr>
        <w:pStyle w:val="BodyText"/>
      </w:pPr>
      <w:r>
        <w:t>You wrote that Jináb-i-Mullá Ghulám Riḍá from Sháh corresponded with you, mentioning a small amount of God’s property in his possession.</w:t>
      </w:r>
    </w:p>
    <w:p w14:paraId="38B4AA5B" w14:textId="77777777" w:rsidR="00DC093A" w:rsidRDefault="00000000">
      <w:pPr>
        <w:pStyle w:val="BodyText"/>
      </w:pPr>
      <w:r>
        <w:rPr>
          <w:b/>
          <w:bCs/>
        </w:rPr>
        <w:t>Page 249</w:t>
      </w:r>
      <w:r>
        <w:br/>
        <w:t>He also wrote that there are several needy and distressed individuals in that city and that certain Tablets and writings need to be prepared and dispatched to the surrounding areas. He inquired whether it is permissible to use those funds for such expenses. It has ended.</w:t>
      </w:r>
    </w:p>
    <w:p w14:paraId="05F82533" w14:textId="77777777" w:rsidR="00DC093A" w:rsidRDefault="00000000">
      <w:pPr>
        <w:pStyle w:val="BodyText"/>
      </w:pPr>
      <w:r>
        <w:t>Matters like this have previously been presented at the Sacred Threshold, and the firm ruling is that in every city, whatever of God’s rights is present or collected must be submitted to the Sacred Threshold so that its disposition may be arranged systematically. However, for this specific case, permission was granted for Jináb-i-Mullá Ghulám Riḍá to act as he deemed fit.</w:t>
      </w:r>
    </w:p>
    <w:p w14:paraId="1BB7DB96" w14:textId="77777777" w:rsidR="00DC093A" w:rsidRDefault="00000000">
      <w:pPr>
        <w:pStyle w:val="BodyText"/>
      </w:pPr>
      <w:r>
        <w:t xml:space="preserve">Furthermore, what is revealed in the Kitáb-i-Aqdas must be implemented so that all may be adorned with the garment of the Will of the Desired One of the worlds. Mention of the honorable mother, upon her be God’s glory, and others was also presented at the Most Sacred, Most Exalted Threshold. His exalted </w:t>
      </w:r>
      <w:r>
        <w:lastRenderedPageBreak/>
        <w:t>words declared: “This is what the Tongue of Power and Might has uttered.” May all dwell in the shadow of His mercy…</w:t>
      </w:r>
    </w:p>
    <w:p w14:paraId="776FDCF6" w14:textId="77777777" w:rsidR="00DC093A" w:rsidRDefault="00000000">
      <w:pPr>
        <w:pStyle w:val="BodyText"/>
      </w:pPr>
      <w:r>
        <w:rPr>
          <w:b/>
          <w:bCs/>
        </w:rPr>
        <w:t>Page 250</w:t>
      </w:r>
      <w:r>
        <w:br/>
        <w:t>…and find peace and tranquility. We magnify them from this station and remember them with the verses of God, the Almighty, the Sustainer. Blessed are they for having attained the verses of God, His mention, and His knowledge during His days. This station is of immense glory for them and for those who believe in the All-Knowing, All-Informed One.</w:t>
      </w:r>
    </w:p>
    <w:p w14:paraId="197CB08C" w14:textId="77777777" w:rsidR="00DC093A" w:rsidRDefault="00000000">
      <w:pPr>
        <w:pStyle w:val="BodyText"/>
      </w:pPr>
      <w:r>
        <w:t>In this station, we mention your brother, whose letter was presented at the Throne. Give him glad tidings of My remembrance of him, that he may be among the thankful. We have read his letter and responded to him. God willing, a noble Tablet will be sent to him so that he may perceive its fragrance and My words. Verily, your Lord is the Remembering, the All-Knowing. Glory be upon him from God, the Lord of the worlds. It has ended.</w:t>
      </w:r>
    </w:p>
    <w:p w14:paraId="5F8DA2FB" w14:textId="77777777" w:rsidR="00DC093A" w:rsidRDefault="00000000">
      <w:pPr>
        <w:pStyle w:val="BodyText"/>
      </w:pPr>
      <w:r>
        <w:t>It is conveyed that the Most Great Branch—my spirit, essence, and being be a sacrifice for the dust of His blessed feet—has recently traveled to a place two days’ distance from this land. God willing, upon His return, whatever expressions of sincerity, self-effacement, and devotion were conveyed to Him shall be presented, and His favor toward that individual will be communicated. Glory and praise be upon Him.</w:t>
      </w:r>
    </w:p>
    <w:p w14:paraId="57B252E5" w14:textId="77777777" w:rsidR="00DC093A" w:rsidRDefault="00000000">
      <w:pPr>
        <w:pStyle w:val="BodyText"/>
      </w:pPr>
      <w:r>
        <w:rPr>
          <w:b/>
          <w:bCs/>
        </w:rPr>
        <w:t>Page 251</w:t>
      </w:r>
      <w:r>
        <w:br/>
        <w:t>Upon you, upon those with you, and upon those who have attained this mighty Cause.</w:t>
      </w:r>
    </w:p>
    <w:p w14:paraId="6F23019E" w14:textId="77777777" w:rsidR="00DC093A" w:rsidRDefault="00000000">
      <w:pPr>
        <w:pStyle w:val="BodyText"/>
      </w:pPr>
      <w:r>
        <w:t>Servant, on the 27th of Muḥarram in the year 98. (December 1880)</w:t>
      </w:r>
    </w:p>
    <w:p w14:paraId="2D01EFDA" w14:textId="77777777" w:rsidR="00DC093A" w:rsidRDefault="00000000">
      <w:pPr>
        <w:pStyle w:val="Heading2"/>
      </w:pPr>
      <w:bookmarkStart w:id="1015" w:name="bh00035-natural"/>
      <w:bookmarkEnd w:id="1014"/>
      <w:r>
        <w:t>BH00035 (Natural)</w:t>
      </w:r>
    </w:p>
    <w:p w14:paraId="3E5B55F0" w14:textId="77777777" w:rsidR="00DC093A" w:rsidRDefault="00000000">
      <w:pPr>
        <w:pStyle w:val="FirstParagraph"/>
      </w:pPr>
      <w:r>
        <w:t>In the Name of Our Most Holy, Most Great, Most Noble, Most High, Most Glorious Lord.</w:t>
      </w:r>
    </w:p>
    <w:p w14:paraId="50FCA690" w14:textId="77777777" w:rsidR="00DC093A" w:rsidRDefault="00000000">
      <w:pPr>
        <w:pStyle w:val="BodyText"/>
      </w:pPr>
      <w:r>
        <w:t>Praise befits and is worthy of My Beloved, who, with the finger of His power, tore through the mighty, magnificent veils and guided the people of Bahá to the Most Exalted Horizon. He is the Expositor, whose word renders the explanation silent, and He is the Differentiator, whose justice causes the balance to tremble. By a single point of His will, the books of the world are revealed and made manifest, and by a single drop from the ocean of His will, creation is set in motion and stirred to commotion.</w:t>
      </w:r>
    </w:p>
    <w:p w14:paraId="078EBC01" w14:textId="77777777" w:rsidR="00DC093A" w:rsidRDefault="00000000">
      <w:pPr>
        <w:pStyle w:val="BodyText"/>
      </w:pPr>
      <w:r>
        <w:t>Glory be to God! What a fire this is that renews and makes eternal, and what a heat this is that increases with intensity! From the wine of His knowledge, every discerning soul becomes bewildered, and from the Kawthar of His exposition, every earless one gains hearing, and it calls out. It grants vision and speaks with the words, “Look at Me.”</w:t>
      </w:r>
    </w:p>
    <w:p w14:paraId="09CF361A" w14:textId="77777777" w:rsidR="00DC093A" w:rsidRDefault="00000000">
      <w:pPr>
        <w:pStyle w:val="BodyText"/>
      </w:pPr>
      <w:r>
        <w:t>Glory be to God! How is it that a day of such blessedness and sanctity remains unrecognized, and the pearls of the ocean of meanings have fallen into the hands of the impatient? The lowest…</w:t>
      </w:r>
    </w:p>
    <w:p w14:paraId="6D5B3EB6" w14:textId="77777777" w:rsidR="00DC093A" w:rsidRDefault="00000000">
      <w:pPr>
        <w:pStyle w:val="BodyText"/>
      </w:pPr>
      <w:r>
        <w:rPr>
          <w:b/>
          <w:bCs/>
        </w:rPr>
        <w:t>Page 252</w:t>
      </w:r>
      <w:r>
        <w:br/>
        <w:t xml:space="preserve">…group among the factions of the earth regard themselves as the loftiest of creation, and these deluded souls consider themselves among the people of certitude. Every fair-minded person is bewildered, and </w:t>
      </w:r>
      <w:r>
        <w:lastRenderedPageBreak/>
        <w:t>every intelligent one is astonished. The intoxication of desire has prevented all from recognizing and understanding the Day of God.</w:t>
      </w:r>
    </w:p>
    <w:p w14:paraId="6081BFF4" w14:textId="77777777" w:rsidR="00DC093A" w:rsidRDefault="00000000">
      <w:pPr>
        <w:pStyle w:val="BodyText"/>
      </w:pPr>
      <w:r>
        <w:t>This perishable and effaced one beseeches God, exalted be His glory, to assist all in attaining that which befits them.</w:t>
      </w:r>
      <w:r>
        <w:br/>
        <w:t>I send salutations, peace, and glorification upon those whom the veils have not prevented from beholding the dawning-place of the verses, who have arisen for the Cause and spoken what they were commanded to in the Book of God, the Lord of the worlds. These are the servants who have testified to what God has testified and acknowledged what God has acknowledged. These are the servants who have been attested to by the Pen of the Most High for their devotion, humility, reverence, and steadfastness in serving the Cause of God, the Lord of Names, and the Creator of the heavens.</w:t>
      </w:r>
    </w:p>
    <w:p w14:paraId="6CADECF2" w14:textId="77777777" w:rsidR="00DC093A" w:rsidRDefault="00000000">
      <w:pPr>
        <w:pStyle w:val="BodyText"/>
      </w:pPr>
      <w:r>
        <w:t>O Lord, I beseech You by the lights of Your countenance and the verses of Your grandeur to assist them in all circumstances to mention and praise You and to grant them success in what befits Your appearance, manifestation, and power.</w:t>
      </w:r>
    </w:p>
    <w:p w14:paraId="67680309" w14:textId="77777777" w:rsidR="00DC093A" w:rsidRDefault="00000000">
      <w:pPr>
        <w:pStyle w:val="BodyText"/>
      </w:pPr>
      <w:r>
        <w:rPr>
          <w:b/>
          <w:bCs/>
        </w:rPr>
        <w:t>Page 253</w:t>
      </w:r>
      <w:r>
        <w:br/>
        <w:t>O Lord, behold them standing before Your servants. I beseech You, O Master of the worlds, by the Most Great Name, to protect them from all that is unworthy of Your days and to manifest through them that which elevates Your Cause in Your dominion. Verily, You are the Mighty One to whom the affairs of creation cannot prove insurmountable, nor can the manifestations of the earth weaken You. You do whatever You will and ordain whatever You desire. Verily, You are the All-Powerful, the Most Exalted, the Almighty, the Praiseworthy.</w:t>
      </w:r>
    </w:p>
    <w:p w14:paraId="1C496BAE" w14:textId="77777777" w:rsidR="00DC093A" w:rsidRDefault="00000000">
      <w:pPr>
        <w:pStyle w:val="BodyText"/>
      </w:pPr>
      <w:r>
        <w:t>O Beloved of my heart! Although this servant beseeches and hopes from God, exalted be He, to be assisted in providing a reply to your noble letters, at times there are delays. However, this delay is due to the burden of engagements, as even the Beloved has testified and continues to testify. Praise be to God, even if there is a delay, the matter is never forgotten, and the response has been offered in all circumstances. This petition fulfills the promise given on the 9th of Rabí‘u’l-Thání, stating that the remaining reply to your letter dated the 1st of Ṣafar will be presented and sent.</w:t>
      </w:r>
    </w:p>
    <w:p w14:paraId="47B4ABE8" w14:textId="77777777" w:rsidR="00DC093A" w:rsidRDefault="00000000">
      <w:pPr>
        <w:pStyle w:val="BodyText"/>
      </w:pPr>
      <w:r>
        <w:t>You mentioned that one of the maidservants of God, named Fáṭimih, is adorned with the garment of divine love, but her son…</w:t>
      </w:r>
    </w:p>
    <w:p w14:paraId="7933B7DF" w14:textId="77777777" w:rsidR="00DC093A" w:rsidRDefault="00000000">
      <w:pPr>
        <w:pStyle w:val="BodyText"/>
      </w:pPr>
      <w:r>
        <w:rPr>
          <w:b/>
          <w:bCs/>
        </w:rPr>
        <w:t>Page 254</w:t>
      </w:r>
      <w:r>
        <w:br/>
        <w:t>…has destroyed himself by his own name. This matter was presented at the Sacred Threshold, and this is what has been revealed in response:</w:t>
      </w:r>
    </w:p>
    <w:p w14:paraId="5021E8FC" w14:textId="77777777" w:rsidR="00DC093A" w:rsidRDefault="00000000">
      <w:pPr>
        <w:pStyle w:val="BodyText"/>
      </w:pPr>
      <w:r>
        <w:t>“O ’Alí Qabl-i-Akbar, we have not detected from him the fragrance of certitude. However, We have forgiven him as a favor to you and his mother. Verily, your Lord is the Almighty, the Most Generous. At this moment, We remember her to gladden her with the verses of her Lord, the Mighty, the All-Knowing.</w:t>
      </w:r>
    </w:p>
    <w:p w14:paraId="3FF3F8DE" w14:textId="77777777" w:rsidR="00DC093A" w:rsidRDefault="00000000">
      <w:pPr>
        <w:pStyle w:val="BodyText"/>
      </w:pPr>
      <w:r>
        <w:t xml:space="preserve">O Fáṭimih, hearken to the call of your Lord, for He remembers you from the direction of the prison and invites you to God, the Lord of lords. Do not grieve over what has occurred. Offspring are intended to perpetuate the name and remembrance, but only if God confirms and adorns them with the garment of </w:t>
      </w:r>
      <w:r>
        <w:lastRenderedPageBreak/>
        <w:t>justice. Now, you have attained something a hundred thousand times greater than that. Beseech God to keep you steadfast and unwavering in His love, and may the Pen of the Most High reveal the word of divine approval about you. This is a favor whose mention and honor shall remain for the permanence of dominion and sovereignty. Cling to the hem of the mercy of your Generous Lord.”</w:t>
      </w:r>
    </w:p>
    <w:p w14:paraId="0D9F3704" w14:textId="77777777" w:rsidR="00DC093A" w:rsidRDefault="00000000">
      <w:pPr>
        <w:pStyle w:val="BodyText"/>
      </w:pPr>
      <w:r>
        <w:t>O ’Alí, give her glad tidings of My grace, My nectar, and what has been revealed to her from the heaven of My will and surged forth from the ocean of My mighty and exalted utterance.</w:t>
      </w:r>
    </w:p>
    <w:p w14:paraId="300E4A2E" w14:textId="77777777" w:rsidR="00DC093A" w:rsidRDefault="00000000">
      <w:pPr>
        <w:pStyle w:val="BodyText"/>
      </w:pPr>
      <w:r>
        <w:rPr>
          <w:b/>
          <w:bCs/>
        </w:rPr>
        <w:t>Page 255</w:t>
      </w:r>
      <w:r>
        <w:br/>
        <w:t>God willing, may all be revived by the fire of divine favor and the water of the All-Merciful’s mercy, such that the despondency of the world does not sadden the people of Bahá or prevent them from ascending to the Most Exalted Horizon. It has ended.</w:t>
      </w:r>
    </w:p>
    <w:p w14:paraId="2F408341" w14:textId="77777777" w:rsidR="00DC093A" w:rsidRDefault="00000000">
      <w:pPr>
        <w:pStyle w:val="BodyText"/>
      </w:pPr>
      <w:r>
        <w:t>A few days ago, the fruit of the Crimson Leaf—upon her be all splendor, most glorious—along with some maidservants of God, presented details of her to the Holy Household. A response was revealed from the heaven of grace and sent in an envelope addressed to Jináb-i-Thamara, upon her be peace. God willing, they will attain it.</w:t>
      </w:r>
    </w:p>
    <w:p w14:paraId="58F82576" w14:textId="77777777" w:rsidR="00DC093A" w:rsidRDefault="00000000">
      <w:pPr>
        <w:pStyle w:val="BodyText"/>
      </w:pPr>
      <w:r>
        <w:t>You wrote that a petition had been sent on behalf of the sister of the King of Martyrs—may my spirit be a sacrifice for him. This was presented at the Most Sacred, Most Exalted Threshold. The Tongue of Grandeur proclaimed:</w:t>
      </w:r>
    </w:p>
    <w:p w14:paraId="42C1F955" w14:textId="77777777" w:rsidR="00DC093A" w:rsidRDefault="00000000">
      <w:pPr>
        <w:pStyle w:val="BodyText"/>
      </w:pPr>
      <w:r>
        <w:t>“O ‘Alí Qabl-i-Akbar, We have remembered every name mentioned in this book from My own graciousness, and they testify to My grace, My virtues, and My mercy, which have preceded all things. Blessed is the Name ‘Há,’ who has lamented in his affliction, and his sister, who turned and listened and attained. Give her glad tidings from Me.”</w:t>
      </w:r>
    </w:p>
    <w:p w14:paraId="26870713" w14:textId="77777777" w:rsidR="00DC093A" w:rsidRDefault="00000000">
      <w:pPr>
        <w:pStyle w:val="BodyText"/>
      </w:pPr>
      <w:r>
        <w:rPr>
          <w:b/>
          <w:bCs/>
        </w:rPr>
        <w:t>Page 256</w:t>
      </w:r>
      <w:r>
        <w:br/>
        <w:t>…on My behalf, and then recite to her what has been revealed for her from the heaven of My will: the verses of My grandeur, through which the Hour has been made manifest and has arisen. We had previously revealed a Tablet for her and sent it to her as a command from Us. Thus, the Dove cooed and spoke. It has ended.</w:t>
      </w:r>
    </w:p>
    <w:p w14:paraId="25272B89" w14:textId="77777777" w:rsidR="00DC093A" w:rsidRDefault="00000000">
      <w:pPr>
        <w:pStyle w:val="BodyText"/>
      </w:pPr>
      <w:r>
        <w:t>A sacred and exalted Tablet is also being sent to accompany Jináb-i-Ibn-i-’Aṭṭár—upon them be the glory of God. It has been sent previously as well. God willing, they have attained it and will continue to attain it. For several days, Jináb-i-Maẓkúr and his brother have been present at the Sacred Threshold, and after a few more days, they will turn in that direction.</w:t>
      </w:r>
    </w:p>
    <w:p w14:paraId="6ABDF31F" w14:textId="77777777" w:rsidR="00DC093A" w:rsidRDefault="00000000">
      <w:pPr>
        <w:pStyle w:val="BodyText"/>
      </w:pPr>
      <w:r>
        <w:t>Regarding the daughter of Jináb-i-Ism Alláh al-Aṣdaq—upon him be peace and glory—you wrote, and it was presented. Praise be to God, she has attained divine favor, and this wondrous and exalted Tablet has been revealed specifically for her at this time. God willing, she will attain it.</w:t>
      </w:r>
    </w:p>
    <w:p w14:paraId="1424C9A0" w14:textId="77777777" w:rsidR="00DC093A" w:rsidRDefault="00000000">
      <w:pPr>
        <w:pStyle w:val="BodyText"/>
      </w:pPr>
      <w:r>
        <w:t>In the name of the One True God:</w:t>
      </w:r>
      <w:r>
        <w:br/>
        <w:t xml:space="preserve">O My maidservant, God willing, you will be favored by the bounty of the All-Merciful. Today is the day when the jewels of human existence must be revealed in the name of God. Today, the Path is established, </w:t>
      </w:r>
      <w:r>
        <w:lastRenderedPageBreak/>
        <w:t>and the Balance is evident. Beseech the Most High Lord to assist all His servants and maidservants with what befits His days.</w:t>
      </w:r>
    </w:p>
    <w:p w14:paraId="6257BF09" w14:textId="77777777" w:rsidR="00DC093A" w:rsidRDefault="00000000">
      <w:pPr>
        <w:pStyle w:val="BodyText"/>
      </w:pPr>
      <w:r>
        <w:rPr>
          <w:b/>
          <w:bCs/>
        </w:rPr>
        <w:t>Page 257</w:t>
      </w:r>
      <w:r>
        <w:br/>
        <w:t>Today is the day of noble deeds and spiritual qualities. Strive to attain what God has willed for you. Your mention has been before the Face and, God willing, will remain so. Rejoice in the bounty of your Lord, then thank Him through His beautiful remembrance. Blessed is your father! The Tongue of My Grandeur has testified to what will perpetuate his remembrance with the permanence of My Most Excellent Names. Verily, your Lord is the Most Generous, the Ever-Abiding.</w:t>
      </w:r>
    </w:p>
    <w:p w14:paraId="5B48BA26" w14:textId="77777777" w:rsidR="00DC093A" w:rsidRDefault="00000000">
      <w:pPr>
        <w:pStyle w:val="BodyText"/>
      </w:pPr>
      <w:r>
        <w:t>He attained the meeting with God once in Zawrā’ and again in this Most Great Prison. With a radiant countenance, by the permission of His Lord, he entered and presented himself before the Gate. He heard the verses of God, the Lord of the worlds. For many days, he was present before the Face, hearing what the Beloved heard in the Mi‘ráj and what Moses heard at the Mount of ’Arafāt. Thus has My Most High Pen spoken, though most people remain heedless.</w:t>
      </w:r>
    </w:p>
    <w:p w14:paraId="101A23A4" w14:textId="77777777" w:rsidR="00DC093A" w:rsidRDefault="00000000">
      <w:pPr>
        <w:pStyle w:val="BodyText"/>
      </w:pPr>
      <w:r>
        <w:t>O maidservant of God, the bounty of the All-Merciful is vast, and His grace immense. All the world appears powerless to encompass its measure. Verily, He has forgiven you as a favor from Him, and He has ordained for you what is befitting. Truly, He is the Most Generous, the One who governs all things. God willing, the maidservants of the All-Merciful will act in accordance with what befits their station.</w:t>
      </w:r>
    </w:p>
    <w:p w14:paraId="55D60A44" w14:textId="77777777" w:rsidR="00DC093A" w:rsidRDefault="00000000">
      <w:pPr>
        <w:pStyle w:val="BodyText"/>
      </w:pPr>
      <w:r>
        <w:rPr>
          <w:b/>
          <w:bCs/>
        </w:rPr>
        <w:t>Page 258</w:t>
      </w:r>
      <w:r>
        <w:br/>
        <w:t>This is the counsel of the One True Friend. Glory be upon you and upon those who follow the guidance. It has ended.</w:t>
      </w:r>
    </w:p>
    <w:p w14:paraId="0F54BBAE" w14:textId="77777777" w:rsidR="00DC093A" w:rsidRDefault="00000000">
      <w:pPr>
        <w:pStyle w:val="BodyText"/>
      </w:pPr>
      <w:r>
        <w:t>You mentioned the friends of that land and inquired about the blessed verse. It was presented before the Face, and this is what the Bestower has revealed in reply:</w:t>
      </w:r>
    </w:p>
    <w:p w14:paraId="40B0C80B" w14:textId="77777777" w:rsidR="00DC093A" w:rsidRDefault="00000000">
      <w:pPr>
        <w:pStyle w:val="BodyText"/>
      </w:pPr>
      <w:r>
        <w:t>He is the All-Knowing, the All-Informed.</w:t>
      </w:r>
      <w:r>
        <w:br/>
        <w:t>O ’Alí Qabl-i-Akbar, the Oppressed One remembers you from His Sacred House and His praised station, that you may rejoice and be among the thankful. We have heard your call, responded to you, and observed your humility. We have mentioned you with a fragrance of My grace that diffuses among My servants. Verily, your Lord is the Forgiving, the Most Generous.</w:t>
      </w:r>
    </w:p>
    <w:p w14:paraId="58F732EC" w14:textId="77777777" w:rsidR="00DC093A" w:rsidRDefault="00000000">
      <w:pPr>
        <w:pStyle w:val="BodyText"/>
      </w:pPr>
      <w:r>
        <w:t>We also remember the loved ones you mentioned, that they may be drawn by the call to the Most Exalted Horizon and brought closer to a station where the hosts of the earth cannot frighten them, nor can the scorn of those who disbelieve in God, the Lord of the worlds, sadden them. Verily, He preserves them as He wills, by the might of His strength, grandeur, and power. Nothing can prevent Him from fulfilling His will. Indeed, your Lord is the All-Powerful, the Omnipotent.</w:t>
      </w:r>
    </w:p>
    <w:p w14:paraId="1E697B47" w14:textId="77777777" w:rsidR="00DC093A" w:rsidRDefault="00000000">
      <w:pPr>
        <w:pStyle w:val="BodyText"/>
      </w:pPr>
      <w:r>
        <w:t>Say: Regard the world as a breeze that passes in less than a moment. Thus does He remind you in His clear Book. Reflect upon it…</w:t>
      </w:r>
    </w:p>
    <w:p w14:paraId="4FAB09B7" w14:textId="77777777" w:rsidR="00DC093A" w:rsidRDefault="00000000">
      <w:pPr>
        <w:pStyle w:val="BodyText"/>
      </w:pPr>
      <w:r>
        <w:rPr>
          <w:b/>
          <w:bCs/>
        </w:rPr>
        <w:t>Page 259</w:t>
      </w:r>
      <w:r>
        <w:br/>
        <w:t xml:space="preserve">…and its fleeting nature. By God, you will then find yourselves filled with immense joy. You are they </w:t>
      </w:r>
      <w:r>
        <w:lastRenderedPageBreak/>
        <w:t>whom the All-Merciful remembers in the realms and makes known His straight Path. You have attained that which Moses did not attain before. This is testified by My Tongue, My Pen, and the people of My mighty, exalted dominion.</w:t>
      </w:r>
    </w:p>
    <w:p w14:paraId="6FA090C9" w14:textId="77777777" w:rsidR="00DC093A" w:rsidRDefault="00000000">
      <w:pPr>
        <w:pStyle w:val="BodyText"/>
      </w:pPr>
      <w:r>
        <w:t>O you who gaze upon the Face, give them glad tidings on My behalf and glorify them through My Tongue. Then remind them of what will strengthen them in this Cause, that the spirit of steadfastness may descend upon them from the heaven of His grace, your Lord, the All-Wise.</w:t>
      </w:r>
    </w:p>
    <w:p w14:paraId="7DDF7104" w14:textId="77777777" w:rsidR="00DC093A" w:rsidRDefault="00000000">
      <w:pPr>
        <w:pStyle w:val="BodyText"/>
      </w:pPr>
      <w:r>
        <w:t>It is truly wondrous to observe that those who claim the station of steadfastness and certitude are shaken and perturbed by the mere scent of the imaginary temples of illusions. The tales of past peoples have deterred them from steadfastness and deprived them of understanding this supreme bounty. They are heedless of the fact that what they have heard in the past is sheer falsehood and baseless lies. These matters were previously mentioned in wondrous utterances. You must inform the souls so they may become aware in such a way that heedless souls cannot hinder them. Rather, they will perceive their own incapacity and weakness.</w:t>
      </w:r>
    </w:p>
    <w:p w14:paraId="7FFFAC59" w14:textId="77777777" w:rsidR="00DC093A" w:rsidRDefault="00000000">
      <w:pPr>
        <w:pStyle w:val="BodyText"/>
      </w:pPr>
      <w:r>
        <w:t>Ja‘far, the brother of ’Askarí, was asked, “Did your brother leave any children?” He replied, “There was a child, but he passed away.”</w:t>
      </w:r>
    </w:p>
    <w:p w14:paraId="0E83C2F4" w14:textId="77777777" w:rsidR="00DC093A" w:rsidRDefault="00000000">
      <w:pPr>
        <w:pStyle w:val="BodyText"/>
      </w:pPr>
      <w:r>
        <w:rPr>
          <w:b/>
          <w:bCs/>
        </w:rPr>
        <w:t>Page 260</w:t>
      </w:r>
      <w:r>
        <w:br/>
        <w:t>Afterward, when the fabricated temples heard this statement, they denied it and called him a liar. Reflect on the extent of their injustice and the rank of their false accusations. Later, the mention of the Sacred Enclosure and the appearance of the decrees emerged, with the same details you had heard previously. May God grant justice to such souls who have led the poor masses astray in the wilderness of doubts and illusions, following the example of Abu Lahab.</w:t>
      </w:r>
    </w:p>
    <w:p w14:paraId="6FDABE6A" w14:textId="77777777" w:rsidR="00DC093A" w:rsidRDefault="00000000">
      <w:pPr>
        <w:pStyle w:val="BodyText"/>
      </w:pPr>
      <w:r>
        <w:t>Even now, this label of “liar” remains upon that truthful speaker among the people of Pharaoh. These fabricated souls cling to the same deceptions as before. Their essence is rooted in the same path and way. You must inform the receptive souls so they may become aware and not remain deprived of what God has willed due to the insinuations of the party of Satan.</w:t>
      </w:r>
    </w:p>
    <w:p w14:paraId="35C7D60E" w14:textId="77777777" w:rsidR="00DC093A" w:rsidRDefault="00000000">
      <w:pPr>
        <w:pStyle w:val="BodyText"/>
      </w:pPr>
      <w:r>
        <w:t>By the radiance of the sun of justice, the intention of this Oppressed One is that strong souls arise for the Cause and protect the people from the evils of the devils, so that they may reach a station where they find themselves independent of all that has passed and see none besides God as existent.</w:t>
      </w:r>
    </w:p>
    <w:p w14:paraId="4E6BA024" w14:textId="77777777" w:rsidR="00DC093A" w:rsidRDefault="00000000">
      <w:pPr>
        <w:pStyle w:val="BodyText"/>
      </w:pPr>
      <w:r>
        <w:rPr>
          <w:b/>
          <w:bCs/>
        </w:rPr>
        <w:t>Page 261</w:t>
      </w:r>
      <w:r>
        <w:br/>
        <w:t>…and consider all else nonexistent and perished. Say: O friends, be attentive to the horizon of the Cause and to what has appeared from it. This is the counsel of the True One. Convey greetings to all your friends and remind them of what the Book has declared.</w:t>
      </w:r>
    </w:p>
    <w:p w14:paraId="11EB62BE" w14:textId="77777777" w:rsidR="00DC093A" w:rsidRDefault="00000000">
      <w:pPr>
        <w:pStyle w:val="BodyText"/>
      </w:pPr>
      <w:r>
        <w:t>Regarding the souls who are currently in the land of Ṣád and elsewhere, inviting people to the abyss: you are well aware that they are neither informed nor enlightened concerning the Cause. They speak out of their own desires. Their origin is falsehood, and to falsehood, they return. Indeed, they are falsehood itself and to it, they shall return.</w:t>
      </w:r>
    </w:p>
    <w:p w14:paraId="0E37C873" w14:textId="77777777" w:rsidR="00DC093A" w:rsidRDefault="00000000">
      <w:pPr>
        <w:pStyle w:val="BodyText"/>
      </w:pPr>
      <w:r>
        <w:lastRenderedPageBreak/>
        <w:t>Therefore, with the power and might of God, seize the reins of the Cause and invite the receptive to the horizon of certitude, that they may drink from the Kawthar of assurance and appear with complete steadfastness. It has ended.</w:t>
      </w:r>
    </w:p>
    <w:p w14:paraId="0D11AAD0" w14:textId="77777777" w:rsidR="00DC093A" w:rsidRDefault="00000000">
      <w:pPr>
        <w:pStyle w:val="BodyText"/>
      </w:pPr>
      <w:r>
        <w:t>In truth, this lowly one is bewildered and astonished by the souls who turn away from this Most Great Cause. By what proof can they then establish another cause? With but a single drop from this ocean, all the prophets and messengers guided humanity to the truth. Now, the ocean is manifest, yet humanity is observed as veiled and heedless. The explainer must shatter all the idols of human imagination that have been strengthened by some semblance of certitude and lead them with the staff of…</w:t>
      </w:r>
    </w:p>
    <w:p w14:paraId="79D2A887" w14:textId="77777777" w:rsidR="00DC093A" w:rsidRDefault="00000000">
      <w:pPr>
        <w:pStyle w:val="BodyText"/>
      </w:pPr>
      <w:r>
        <w:rPr>
          <w:b/>
          <w:bCs/>
        </w:rPr>
        <w:t>Page 262</w:t>
      </w:r>
      <w:r>
        <w:br/>
        <w:t>…wisdom to the dawning place of the verses. The Cause is in the hands of God.</w:t>
      </w:r>
    </w:p>
    <w:p w14:paraId="21984160" w14:textId="77777777" w:rsidR="00DC093A" w:rsidRDefault="00000000">
      <w:pPr>
        <w:pStyle w:val="BodyText"/>
      </w:pPr>
      <w:r>
        <w:t>Regarding Jináb-i-Khudád—upon him be peace—you wrote, and it was presented. The sun of favor has risen from the horizon of grace. The sons of Khalíl and the heirs of Moses have, in this Dispensation, attained the Most Great Favor. Their mention, devotion, and service have been inscribed and recorded by the Pen of the Most High in books and Tablets. Convey greetings to him from the True Friend and say: “You have attained the Most Exalted Horizon through the favor of the True Friend and have been adorned with the knowledge of the dawning place of the verses and the manifest evidences. Beseech God that this lofty, most resplendent station may be further ennobled through supreme steadfastness. Verily, He is the All-Powerful, the Omnipotent.”</w:t>
      </w:r>
    </w:p>
    <w:p w14:paraId="6910BCF0" w14:textId="77777777" w:rsidR="00DC093A" w:rsidRDefault="00000000">
      <w:pPr>
        <w:pStyle w:val="BodyText"/>
      </w:pPr>
      <w:r>
        <w:t>Soon, the fruits of deeds will become manifest. Verily, He does not squander the reward of those who act with justice and kindness. Praise be to God, the Lord of all the worlds. It has ended.</w:t>
      </w:r>
    </w:p>
    <w:p w14:paraId="422D44D0" w14:textId="77777777" w:rsidR="00DC093A" w:rsidRDefault="00000000">
      <w:pPr>
        <w:pStyle w:val="BodyText"/>
      </w:pPr>
      <w:r>
        <w:t>Regarding what you wrote about the brothers and people of that region—upon them be peace—special Tablets of a wondrous, exalted, and sacred nature have been revealed from the heaven of grace for each one and sent. God willing, their eyes will be illumined and their hearts will attain the greatest joy. Similarly, a special exalted Tablet has been revealed and sent for Jináb-i-Muḥammad Ja‘far to gladden…</w:t>
      </w:r>
    </w:p>
    <w:p w14:paraId="5DB5C28B" w14:textId="77777777" w:rsidR="00DC093A" w:rsidRDefault="00000000">
      <w:pPr>
        <w:pStyle w:val="BodyText"/>
      </w:pPr>
      <w:r>
        <w:rPr>
          <w:b/>
          <w:bCs/>
        </w:rPr>
        <w:t>Page 263</w:t>
      </w:r>
      <w:r>
        <w:br/>
        <w:t>…his eyes and bring joy to his heart.</w:t>
      </w:r>
    </w:p>
    <w:p w14:paraId="20F52650" w14:textId="77777777" w:rsidR="00DC093A" w:rsidRDefault="00000000">
      <w:pPr>
        <w:pStyle w:val="BodyText"/>
      </w:pPr>
      <w:r>
        <w:t>This concludes the reply to your noble letter, parts of which were conveyed and sent earlier, and some of which will be sent subsequently. Now, praise be to God that this lowly servant has been enabled to fulfill his promise. Praise be to God in all circumstances.</w:t>
      </w:r>
    </w:p>
    <w:p w14:paraId="77CBA067" w14:textId="77777777" w:rsidR="00DC093A" w:rsidRDefault="00000000">
      <w:pPr>
        <w:pStyle w:val="BodyText"/>
      </w:pPr>
      <w:r>
        <w:t>Regarding another of your letters that was sent to Jináb-i-Ism Alláh Maḥmúd—upon him be peace—it was presented before the Face. This is what the Kingdom of the Bayán has proclaimed: God willing, on this most exalted, wondrous, and sacred day, you will be enabled to accomplish that which is fitting and worthy. Your mention has been before the Face, and the gaze of grace has been directed toward you.</w:t>
      </w:r>
    </w:p>
    <w:p w14:paraId="59D58B59" w14:textId="77777777" w:rsidR="00DC093A" w:rsidRDefault="00000000">
      <w:pPr>
        <w:pStyle w:val="BodyText"/>
      </w:pPr>
      <w:r>
        <w:t xml:space="preserve">With utmost wisdom and speech, the weak souls must be strengthened with the blessed, mighty Word of God and adorned with the robe of certitude so that they may remain safeguarded from the doubts of the </w:t>
      </w:r>
      <w:r>
        <w:lastRenderedPageBreak/>
        <w:t>manifestations of illusions and conjectures. Instead, may each one of the people of Bahá be observed as so upright and steadfast that they perceive themselves incapable of speaking without authorization.</w:t>
      </w:r>
    </w:p>
    <w:p w14:paraId="704FBFF4" w14:textId="77777777" w:rsidR="00DC093A" w:rsidRDefault="00000000">
      <w:pPr>
        <w:pStyle w:val="BodyText"/>
      </w:pPr>
      <w:r>
        <w:t>O ’Alí Qabl-i-Akbar, all the people of the Bayán testify that on the day when all were hidden behind the veils of the manifestations of oppression…</w:t>
      </w:r>
    </w:p>
    <w:p w14:paraId="3E83DFB0" w14:textId="77777777" w:rsidR="00DC093A" w:rsidRDefault="00000000">
      <w:pPr>
        <w:pStyle w:val="BodyText"/>
      </w:pPr>
      <w:r>
        <w:rPr>
          <w:b/>
          <w:bCs/>
        </w:rPr>
        <w:t>Page 264</w:t>
      </w:r>
      <w:r>
        <w:br/>
        <w:t>…the True One Himself arose for the Cause and, with the Most Exalted Call, invited the inhabitants of the Kingdom of creation to the Most Exalted Horizon. He entered upon them and revealed what no one but God had enumerated. By the power of the Name, “The Self-Subsisting,” the mention of the Cause was elevated, and the banner of the Bayán was raised. Meanwhile, the manifestations of illusions emerged from behind the veil, buzzing like flies.</w:t>
      </w:r>
    </w:p>
    <w:p w14:paraId="64293A14" w14:textId="77777777" w:rsidR="00DC093A" w:rsidRDefault="00000000">
      <w:pPr>
        <w:pStyle w:val="BodyText"/>
      </w:pPr>
      <w:r>
        <w:t>O you who turn toward God, reflect on the heedless souls: what have they abandoned, and what have they turned toward? Say: “He has no need to establish His Cause through mention of anything besides Himself. Verily, He has come with what no one before Him has brought. This is testified by those who speak with fairness and justice. Verily, your Lord is the Just, the Equitable, the Seeing.”</w:t>
      </w:r>
    </w:p>
    <w:p w14:paraId="1CA5F49F" w14:textId="77777777" w:rsidR="00DC093A" w:rsidRDefault="00000000">
      <w:pPr>
        <w:pStyle w:val="BodyText"/>
      </w:pPr>
      <w:r>
        <w:t>Say: “By God, He is not recognized by any book or declaration, nor by the mention of His servants or His creation. He establishes His Cause through His own self. Verily, He is independent of all that was and will be. The Bayán circles around Him, and the verses bow in submission to His appearance, while the evidences humble themselves before His sovereignty. Verily, He is the All-Powerful, the Omnipotent.”</w:t>
      </w:r>
    </w:p>
    <w:p w14:paraId="25A64C0F" w14:textId="77777777" w:rsidR="00DC093A" w:rsidRDefault="00000000">
      <w:pPr>
        <w:pStyle w:val="BodyText"/>
      </w:pPr>
      <w:r>
        <w:t>Say: “Perish in your rage! He is not defined by what you possess, nor by what is in the Bayán. How…</w:t>
      </w:r>
    </w:p>
    <w:p w14:paraId="77C09C2F" w14:textId="77777777" w:rsidR="00DC093A" w:rsidRDefault="00000000">
      <w:pPr>
        <w:pStyle w:val="BodyText"/>
      </w:pPr>
      <w:r>
        <w:rPr>
          <w:b/>
          <w:bCs/>
        </w:rPr>
        <w:t>Page 265</w:t>
      </w:r>
      <w:r>
        <w:br/>
        <w:t>…do you attempt to use it as proof against God, the Lord of all the worlds? All of the Bayán is like a ring on My finger and a single leaf from the garden of My Word.”</w:t>
      </w:r>
    </w:p>
    <w:p w14:paraId="3334B4E1" w14:textId="77777777" w:rsidR="00DC093A" w:rsidRDefault="00000000">
      <w:pPr>
        <w:pStyle w:val="BodyText"/>
      </w:pPr>
      <w:r>
        <w:t>This is what My Herald, who brought the truth and informed humanity of this mighty news, has testified.</w:t>
      </w:r>
    </w:p>
    <w:p w14:paraId="080BF4AF" w14:textId="77777777" w:rsidR="00DC093A" w:rsidRDefault="00000000">
      <w:pPr>
        <w:pStyle w:val="BodyText"/>
      </w:pPr>
      <w:r>
        <w:t>In all the divine books, the mention of this Manifestation is clearly inscribed and recorded. Yet this Manifestation is, in itself, independent of the testimony of those who came before or will come after. God willing, you will be enabled to shatter the idols of doubt and illusion and guide all to the path of certitude. Verily, your Lord is the Supporter, the Teacher, the All-Knowing. It has ended.</w:t>
      </w:r>
    </w:p>
    <w:p w14:paraId="4DB681FD" w14:textId="77777777" w:rsidR="00DC093A" w:rsidRDefault="00000000">
      <w:pPr>
        <w:pStyle w:val="BodyText"/>
      </w:pPr>
      <w:r>
        <w:t>Your supplication has been presented time and again. Jináb-i-Ism Alláh—upon him be peace—acting as your agent, has attained a special visitation. Blessed is he and you.</w:t>
      </w:r>
    </w:p>
    <w:p w14:paraId="6DA5AB63" w14:textId="77777777" w:rsidR="00DC093A" w:rsidRDefault="00000000">
      <w:pPr>
        <w:pStyle w:val="BodyText"/>
      </w:pPr>
      <w:r>
        <w:t>As for your question: a certain individual claimed to be married to you and stated that the verse of approval was recited between the two of you, with a specific dowry agreed upon in accordance with the law of the Book. However, there were no witnesses from either side present to authorize or witness the event. Now, this person denies the occurrence entirely, claiming that such an event never took place.</w:t>
      </w:r>
    </w:p>
    <w:p w14:paraId="07ACE510" w14:textId="77777777" w:rsidR="00DC093A" w:rsidRDefault="00000000">
      <w:pPr>
        <w:pStyle w:val="BodyText"/>
      </w:pPr>
      <w:r>
        <w:rPr>
          <w:b/>
          <w:bCs/>
        </w:rPr>
        <w:t>Page 266</w:t>
      </w:r>
      <w:r>
        <w:br/>
        <w:t>…did not happen, and it is false. What is the ruling and decision in such a case?</w:t>
      </w:r>
    </w:p>
    <w:p w14:paraId="0EDC401A" w14:textId="77777777" w:rsidR="00DC093A" w:rsidRDefault="00000000">
      <w:pPr>
        <w:pStyle w:val="BodyText"/>
      </w:pPr>
      <w:r>
        <w:lastRenderedPageBreak/>
        <w:t>This matter was presented before the Face, and the reply was:</w:t>
      </w:r>
    </w:p>
    <w:p w14:paraId="3293DC25" w14:textId="77777777" w:rsidR="00DC093A" w:rsidRDefault="00000000">
      <w:pPr>
        <w:pStyle w:val="BodyText"/>
      </w:pPr>
      <w:r>
        <w:t>“This marriage has not occurred in accordance with the law of the Book, for the sermon must be recited, and witnesses must be present, so that neither party can later deny it. While the sermon is not obligatory, witnesses are necessary. After the establishment of the House of Justice and its members, specific individuals will undoubtedly be appointed to oversee such matters, ensuring they are conducted according to the divine law.</w:t>
      </w:r>
    </w:p>
    <w:p w14:paraId="6D7141D8" w14:textId="77777777" w:rsidR="00DC093A" w:rsidRDefault="00000000">
      <w:pPr>
        <w:pStyle w:val="BodyText"/>
      </w:pPr>
      <w:r>
        <w:t>If something truly occurred between two individuals but was not conducted in accordance with the law of God, it is neither valid nor acceptable. Anything outside this framework would lead to disorder, corruption, and conflict. He has revealed and made manifest His straight path so that every matter is firmly established in its rightful place.</w:t>
      </w:r>
    </w:p>
    <w:p w14:paraId="2CF7E379" w14:textId="77777777" w:rsidR="00DC093A" w:rsidRDefault="00000000">
      <w:pPr>
        <w:pStyle w:val="BodyText"/>
      </w:pPr>
      <w:r>
        <w:t>They may repent and turn to God, the Forgiving, the Generous. Verily, He forgives His servants and is the Most Compassionate, the Most Mighty.” It has ended.</w:t>
      </w:r>
    </w:p>
    <w:p w14:paraId="3CDE50EE" w14:textId="77777777" w:rsidR="00DC093A" w:rsidRDefault="00000000">
      <w:pPr>
        <w:pStyle w:val="BodyText"/>
      </w:pPr>
      <w:r>
        <w:t>Regarding another of your questions: Is an individual free to dispose of their property, even when they have descendants and other heirs, by giving it to another or to a single heir, thereby leaving the others without a share?</w:t>
      </w:r>
    </w:p>
    <w:p w14:paraId="37D3883D" w14:textId="77777777" w:rsidR="00DC093A" w:rsidRDefault="00000000">
      <w:pPr>
        <w:pStyle w:val="BodyText"/>
      </w:pPr>
      <w:r>
        <w:rPr>
          <w:b/>
          <w:bCs/>
        </w:rPr>
        <w:t>Page 267</w:t>
      </w:r>
      <w:r>
        <w:br/>
        <w:t>This is what the Bestower has revealed in reply:</w:t>
      </w:r>
    </w:p>
    <w:p w14:paraId="491E5477" w14:textId="77777777" w:rsidR="00DC093A" w:rsidRDefault="00000000">
      <w:pPr>
        <w:pStyle w:val="BodyText"/>
      </w:pPr>
      <w:r>
        <w:t>“Every individual has the freedom to do as they will with their property, provided that reason confirms their actions are sound. Their freedom is not restricted by anyone else. This is what God has decreed. However, when their capacity becomes impaired, as determined clearly and definitively by expert physicians, their freedom is revoked by the decree of the Book. Verily, He does what He wills and ordains what He desires. There is no God but Him, the All-Powerful, the Most Glorious, the Praiseworthy.” It has ended.</w:t>
      </w:r>
    </w:p>
    <w:p w14:paraId="2B9B3DF0" w14:textId="77777777" w:rsidR="00DC093A" w:rsidRDefault="00000000">
      <w:pPr>
        <w:pStyle w:val="BodyText"/>
      </w:pPr>
      <w:r>
        <w:t>You also wrote that Jináb-i-Mashhadí Ḥaydar from among the people of Ṣád—upon him be peace—asked about the status of embryos and related matters. This too was presented before the Throne, and the reply was:</w:t>
      </w:r>
    </w:p>
    <w:p w14:paraId="7DA3D875" w14:textId="77777777" w:rsidR="00DC093A" w:rsidRDefault="00000000">
      <w:pPr>
        <w:pStyle w:val="BodyText"/>
      </w:pPr>
      <w:r>
        <w:t>“O Ḥaydar, blessed are you for having turned to God, believed in Him, and emigrated in His path despite what you faced from the hosts of the oppressors.</w:t>
      </w:r>
    </w:p>
    <w:p w14:paraId="11B3EA28" w14:textId="77777777" w:rsidR="00DC093A" w:rsidRDefault="00000000">
      <w:pPr>
        <w:pStyle w:val="BodyText"/>
      </w:pPr>
      <w:r>
        <w:t>Those who have not yet attained the recognition of God are like embryos. Verily, the one who reaches maturity and conveys My Cause is accounted among the true servants.</w:t>
      </w:r>
    </w:p>
    <w:p w14:paraId="3E2AB881" w14:textId="77777777" w:rsidR="00DC093A" w:rsidRDefault="00000000">
      <w:pPr>
        <w:pStyle w:val="BodyText"/>
      </w:pPr>
      <w:r>
        <w:t>Observe those who consider themselves people of certitude and assurance, seeing themselves illumined and steadfast through the lights of the sun of divine manifestation. Yet…</w:t>
      </w:r>
    </w:p>
    <w:p w14:paraId="07F4FAA5" w14:textId="77777777" w:rsidR="00DC093A" w:rsidRDefault="00000000">
      <w:pPr>
        <w:pStyle w:val="BodyText"/>
      </w:pPr>
      <w:r>
        <w:rPr>
          <w:b/>
          <w:bCs/>
        </w:rPr>
        <w:t>Page 268</w:t>
      </w:r>
      <w:r>
        <w:br/>
        <w:t>…when tested by the words of deluded souls, whose arguments are weaker than the houses of spiders, they are seen drowning in doubt and suspicion. How astonishing and sorrowful this is!</w:t>
      </w:r>
    </w:p>
    <w:p w14:paraId="5C402DE2" w14:textId="77777777" w:rsidR="00DC093A" w:rsidRDefault="00000000">
      <w:pPr>
        <w:pStyle w:val="BodyText"/>
      </w:pPr>
      <w:r>
        <w:lastRenderedPageBreak/>
        <w:t>Despite being aware that no one possesses knowledge of this Cause, these deluded souls speak according to their desires and echo what they have heard from others like them. Still, they are observed to waver and be troubled.</w:t>
      </w:r>
    </w:p>
    <w:p w14:paraId="252D1BCF" w14:textId="77777777" w:rsidR="00DC093A" w:rsidRDefault="00000000">
      <w:pPr>
        <w:pStyle w:val="BodyText"/>
      </w:pPr>
      <w:r>
        <w:t>The people of Bahá must appear with such steadfastness and strength that no one dares to speak against or deny them. By God, these people are in manifest loss.</w:t>
      </w:r>
    </w:p>
    <w:p w14:paraId="4E908C78" w14:textId="77777777" w:rsidR="00DC093A" w:rsidRDefault="00000000">
      <w:pPr>
        <w:pStyle w:val="BodyText"/>
      </w:pPr>
      <w:r>
        <w:t>O Ḥaydar, God willing, you will remain safeguarded from the arrows of the deniers and opposers and be adorned with the robe of certitude.</w:t>
      </w:r>
    </w:p>
    <w:p w14:paraId="1A69C13F" w14:textId="77777777" w:rsidR="00DC093A" w:rsidRDefault="00000000">
      <w:pPr>
        <w:pStyle w:val="BodyText"/>
      </w:pPr>
      <w:r>
        <w:t>Reflect upon the words of the Point of the Bayán and what heedless souls today cling to and proclaim. He states: ‘The embryos of a single year in that Dispensation are stronger than the entire Bayán,’ meaning they are stronger than those souls who cling to the Bayán.</w:t>
      </w:r>
    </w:p>
    <w:p w14:paraId="662745B5" w14:textId="77777777" w:rsidR="00DC093A" w:rsidRDefault="00000000">
      <w:pPr>
        <w:pStyle w:val="BodyText"/>
      </w:pPr>
      <w:r>
        <w:t>The author of the Bayán also made other statements about its people, which you and the friends have heard. By God, they are among the wrongdoers.</w:t>
      </w:r>
    </w:p>
    <w:p w14:paraId="0BAA16F6" w14:textId="77777777" w:rsidR="00DC093A" w:rsidRDefault="00000000">
      <w:pPr>
        <w:pStyle w:val="BodyText"/>
      </w:pPr>
      <w:r>
        <w:t>Regarding…</w:t>
      </w:r>
    </w:p>
    <w:p w14:paraId="173F858E" w14:textId="77777777" w:rsidR="00DC093A" w:rsidRDefault="00000000">
      <w:pPr>
        <w:pStyle w:val="BodyText"/>
      </w:pPr>
      <w:r>
        <w:rPr>
          <w:b/>
          <w:bCs/>
        </w:rPr>
        <w:t>Page 269</w:t>
      </w:r>
      <w:r>
        <w:br/>
        <w:t>…the question of embryos, know that whatever has occurred and will occur in the world is in accordance with the divine wisdom. Everything is created with effect and fruit, complete and perfect.</w:t>
      </w:r>
    </w:p>
    <w:p w14:paraId="7AF3562C" w14:textId="77777777" w:rsidR="00DC093A" w:rsidRDefault="00000000">
      <w:pPr>
        <w:pStyle w:val="BodyText"/>
      </w:pPr>
      <w:r>
        <w:t>If a person observes and reflects upon anything, they will assuredly acknowledge and testify that His wisdom is complete and His craftsmanship is perfect.</w:t>
      </w:r>
    </w:p>
    <w:p w14:paraId="643DE206" w14:textId="77777777" w:rsidR="00DC093A" w:rsidRDefault="00000000">
      <w:pPr>
        <w:pStyle w:val="BodyText"/>
      </w:pPr>
      <w:r>
        <w:t>Consider the hand, which always accompanies a person. Reflect on its design and functionality. If even one of its smallest, most delicate veins becomes afflicted, the strength and motion of the hand are diminished.</w:t>
      </w:r>
    </w:p>
    <w:p w14:paraId="3514ECC0" w14:textId="77777777" w:rsidR="00DC093A" w:rsidRDefault="00000000">
      <w:pPr>
        <w:pStyle w:val="BodyText"/>
      </w:pPr>
      <w:r>
        <w:t>Every wise person testifies to the perfection of His craftsmanship, and every learned one acknowledges the completeness of His creation.</w:t>
      </w:r>
    </w:p>
    <w:p w14:paraId="7ECB6327" w14:textId="77777777" w:rsidR="00DC093A" w:rsidRDefault="00000000">
      <w:pPr>
        <w:pStyle w:val="BodyText"/>
      </w:pPr>
      <w:r>
        <w:t>Everything that has been created must reach its intended perfection and attain the station of maturity. If, for any reason, it is prevented from doing so, this too is in accordance with another aspect of wisdom.</w:t>
      </w:r>
    </w:p>
    <w:p w14:paraId="5BA7D477" w14:textId="77777777" w:rsidR="00DC093A" w:rsidRDefault="00000000">
      <w:pPr>
        <w:pStyle w:val="BodyText"/>
      </w:pPr>
      <w:r>
        <w:t>Wisdom is apparent and manifest in some cases, while in others it remains hidden and concealed. For example, the hand is a divine blessing and essential for a person, as it is seen to be among the greatest means. However, when amputated due to theft…</w:t>
      </w:r>
    </w:p>
    <w:p w14:paraId="508EB877" w14:textId="77777777" w:rsidR="00DC093A" w:rsidRDefault="00000000">
      <w:pPr>
        <w:pStyle w:val="BodyText"/>
      </w:pPr>
      <w:r>
        <w:rPr>
          <w:b/>
          <w:bCs/>
        </w:rPr>
        <w:t>Page 270</w:t>
      </w:r>
      <w:r>
        <w:br/>
        <w:t>…this deficiency is also considered complete in the sight of the wise, even more so, as it serves as a means of protection and prevention, deterring others from vile and reprehensible acts.</w:t>
      </w:r>
    </w:p>
    <w:p w14:paraId="0E4781E7" w14:textId="77777777" w:rsidR="00DC093A" w:rsidRDefault="00000000">
      <w:pPr>
        <w:pStyle w:val="BodyText"/>
      </w:pPr>
      <w:r>
        <w:t>In all things, consider this perspective: the creation of an embryo is for growth and maturity. Yet every soul remains incapable of comprehending the essence of divine wisdom.</w:t>
      </w:r>
    </w:p>
    <w:p w14:paraId="684F3822" w14:textId="77777777" w:rsidR="00DC093A" w:rsidRDefault="00000000">
      <w:pPr>
        <w:pStyle w:val="BodyText"/>
      </w:pPr>
      <w:r>
        <w:lastRenderedPageBreak/>
        <w:t>Reason is, in truth, the greatest sign within a human being. Blessed is the soul that attains it. Yet, despite its lofty station and exalted rank, reason is observed to be incapable of comprehending most things.</w:t>
      </w:r>
    </w:p>
    <w:p w14:paraId="4229598D" w14:textId="77777777" w:rsidR="00DC093A" w:rsidRDefault="00000000">
      <w:pPr>
        <w:pStyle w:val="BodyText"/>
      </w:pPr>
      <w:r>
        <w:t>This is because the understanding of reason depends on the testimony of sight. If the eye does not perceive the palm tree, the reason cannot comprehend the realm of fruits, leaves, trees, branches, and boughs within the seed.</w:t>
      </w:r>
    </w:p>
    <w:p w14:paraId="475D50F6" w14:textId="77777777" w:rsidR="00DC093A" w:rsidRDefault="00000000">
      <w:pPr>
        <w:pStyle w:val="BodyText"/>
      </w:pPr>
      <w:r>
        <w:t>How, then, can reason understand that there exists something in the world that can burn and reduce all things to ashes, rendering them nonexistent and obliterated?</w:t>
      </w:r>
    </w:p>
    <w:p w14:paraId="61F7C5EE" w14:textId="77777777" w:rsidR="00DC093A" w:rsidRDefault="00000000">
      <w:pPr>
        <w:pStyle w:val="BodyText"/>
      </w:pPr>
      <w:r>
        <w:t>Surely, the hand of God’s power brings that embryo to the realm of perfection. Neither the worlds of God are confined to this world, nor is His power limited by any means.”</w:t>
      </w:r>
    </w:p>
    <w:p w14:paraId="7971301F" w14:textId="77777777" w:rsidR="00DC093A" w:rsidRDefault="00000000">
      <w:pPr>
        <w:pStyle w:val="BodyText"/>
      </w:pPr>
      <w:r>
        <w:rPr>
          <w:b/>
          <w:bCs/>
        </w:rPr>
        <w:t>Page 271</w:t>
      </w:r>
      <w:r>
        <w:br/>
        <w:t>…the world. Once it is confirmed and established that His creation is complete and perfect, and that whatever is observed is in accordance with wisdom, it becomes clear to every soul that what appears incomplete is destined for completion and perfection and will eventually be revealed. Verily, He is the All-Powerful, the Creator, the Ordainer, the Wise.</w:t>
      </w:r>
    </w:p>
    <w:p w14:paraId="06500E5A" w14:textId="77777777" w:rsidR="00DC093A" w:rsidRDefault="00000000">
      <w:pPr>
        <w:pStyle w:val="BodyText"/>
      </w:pPr>
      <w:r>
        <w:t>If the Pen of the Most High were to reveal all the mysteries of this station, you would observe the hidden secrets in the outward forms of things. God willing, this station will be unveiled, and you will drink from the ocean of joy and knowledge.</w:t>
      </w:r>
    </w:p>
    <w:p w14:paraId="48433430" w14:textId="77777777" w:rsidR="00DC093A" w:rsidRDefault="00000000">
      <w:pPr>
        <w:pStyle w:val="BodyText"/>
      </w:pPr>
      <w:r>
        <w:t>O Ḥaydar, hearken to the call of the Oppressed One and stand firm for the Cause of God with such steadfastness that no sitting or reclining can surpass it. Today, what is most necessary is to support the Cause of God through action and speech. Sit together, consult on the execution of affairs, and with complete tranquility and dignity, act upon what will exalt and elevate the Cause of God. It has ended.</w:t>
      </w:r>
    </w:p>
    <w:p w14:paraId="5535F6B2" w14:textId="77777777" w:rsidR="00DC093A" w:rsidRDefault="00000000">
      <w:pPr>
        <w:pStyle w:val="BodyText"/>
      </w:pPr>
      <w:r>
        <w:t>Regarding the embryos of the Bayán, consider that even a hundred thousand years hence, it is uncertain if they will attain the station of maturity. Reflect on the words of the leader of that group…</w:t>
      </w:r>
    </w:p>
    <w:p w14:paraId="1245DBAA" w14:textId="77777777" w:rsidR="00DC093A" w:rsidRDefault="00000000">
      <w:pPr>
        <w:pStyle w:val="BodyText"/>
      </w:pPr>
      <w:r>
        <w:rPr>
          <w:b/>
          <w:bCs/>
        </w:rPr>
        <w:t>Page 272</w:t>
      </w:r>
      <w:r>
        <w:br/>
        <w:t>…who considers people so foolish that he writes: “They take two letters from the Bayán, combine them, and call it a verse.” Now contemplate the falsehood of this heedless soul and consider the rank and station from which he speaks. If someone reflects on his statements, they will fully understand the reality of his condition.</w:t>
      </w:r>
    </w:p>
    <w:p w14:paraId="1D08C9CC" w14:textId="77777777" w:rsidR="00DC093A" w:rsidRDefault="00000000">
      <w:pPr>
        <w:pStyle w:val="BodyText"/>
      </w:pPr>
      <w:r>
        <w:t>In this Dispensation, what has appeared is unprecedented in any other age. If they look to the abundance of verses, the East and the West are filled with them. In the Tablet of Proof, this blessed verse has been revealed from the heaven of divine will:</w:t>
      </w:r>
    </w:p>
    <w:p w14:paraId="7532640F" w14:textId="77777777" w:rsidR="00DC093A" w:rsidRDefault="00000000">
      <w:pPr>
        <w:pStyle w:val="BodyText"/>
      </w:pPr>
      <w:r>
        <w:t>“Do you object to the One who has brought you the proofs and verses of God that the inhabitants of the world possess?” To the end of His blessed words.</w:t>
      </w:r>
    </w:p>
    <w:p w14:paraId="29358232" w14:textId="77777777" w:rsidR="00DC093A" w:rsidRDefault="00000000">
      <w:pPr>
        <w:pStyle w:val="BodyText"/>
      </w:pPr>
      <w:r>
        <w:t>And in another place: “Do you deny the verses of your Lord which, when revealed from the heaven of command, all the books of the world humbled themselves before them?”</w:t>
      </w:r>
    </w:p>
    <w:p w14:paraId="04D07DA0" w14:textId="77777777" w:rsidR="00DC093A" w:rsidRDefault="00000000">
      <w:pPr>
        <w:pStyle w:val="BodyText"/>
      </w:pPr>
      <w:r>
        <w:lastRenderedPageBreak/>
        <w:t>Thus spoke the Tongue in the Kingdom of the Bayán, yet most people remain heedless.</w:t>
      </w:r>
    </w:p>
    <w:p w14:paraId="4D702536" w14:textId="77777777" w:rsidR="00DC093A" w:rsidRDefault="00000000">
      <w:pPr>
        <w:pStyle w:val="BodyText"/>
      </w:pPr>
      <w:r>
        <w:t>If they look to the sweetness and greatness of the verses, all atoms testify that no single Tablet among the wondrous and mighty divine Tablets is comparable to what has been revealed in the Bayán and before it.</w:t>
      </w:r>
    </w:p>
    <w:p w14:paraId="62506A66" w14:textId="77777777" w:rsidR="00DC093A" w:rsidRDefault="00000000">
      <w:pPr>
        <w:pStyle w:val="BodyText"/>
      </w:pPr>
      <w:r>
        <w:rPr>
          <w:b/>
          <w:bCs/>
        </w:rPr>
        <w:t>Page 273</w:t>
      </w:r>
      <w:r>
        <w:br/>
        <w:t>The Point of the Bayán—may all else be a sacrifice to Him—states: “No single letter of the Bayán equals the magnitude of a single letter revealed in this Dispensation.”</w:t>
      </w:r>
    </w:p>
    <w:p w14:paraId="420EA678" w14:textId="77777777" w:rsidR="00DC093A" w:rsidRDefault="00000000">
      <w:pPr>
        <w:pStyle w:val="BodyText"/>
      </w:pPr>
      <w:r>
        <w:t>Where is the one who listens and sees? Where is the one who acts with fairness and speaks the truth?</w:t>
      </w:r>
    </w:p>
    <w:p w14:paraId="47151426" w14:textId="77777777" w:rsidR="00DC093A" w:rsidRDefault="00000000">
      <w:pPr>
        <w:pStyle w:val="BodyText"/>
      </w:pPr>
      <w:r>
        <w:t>This lowly servant beseeches God to grant the heedless and deniers a drop from the ocean of justice. Verily, He is the All-Powerful, the Omnipotent.</w:t>
      </w:r>
    </w:p>
    <w:p w14:paraId="0EB2C562" w14:textId="77777777" w:rsidR="00DC093A" w:rsidRDefault="00000000">
      <w:pPr>
        <w:pStyle w:val="BodyText"/>
      </w:pPr>
      <w:r>
        <w:t>You mentioned the dream of Jináb-i-’Abdu’l-Karím from the people of Ṣád. This matter was presented, and this is what the Tongue of Grandeur proclaimed:</w:t>
      </w:r>
    </w:p>
    <w:p w14:paraId="7B4AF054" w14:textId="77777777" w:rsidR="00DC093A" w:rsidRDefault="00000000">
      <w:pPr>
        <w:pStyle w:val="BodyText"/>
      </w:pPr>
      <w:r>
        <w:t>“Indeed, We made him hear the word of truth and showed him what is hidden. Verily, He is the All-Knowing, the All-Informed. God has decreed what he witnessed, and it shall be made manifest. Verily, he gazed upon the Most Glorious Vision and the Most Exalted Horizon. He will bring glad tidings to all of this news, through which the Book of Existence is adorned, and every wise matter made manifest.</w:t>
      </w:r>
    </w:p>
    <w:p w14:paraId="04F2BB68" w14:textId="77777777" w:rsidR="00DC093A" w:rsidRDefault="00000000">
      <w:pPr>
        <w:pStyle w:val="BodyText"/>
      </w:pPr>
      <w:r>
        <w:t>Undoubtedly, what he saw will, at some point, be revealed.”</w:t>
      </w:r>
    </w:p>
    <w:p w14:paraId="6F0C460B" w14:textId="77777777" w:rsidR="00DC093A" w:rsidRDefault="00000000">
      <w:pPr>
        <w:pStyle w:val="BodyText"/>
      </w:pPr>
      <w:r>
        <w:t>This is what the All-Wise decreed in His clear Book. It has ended.</w:t>
      </w:r>
    </w:p>
    <w:p w14:paraId="44E7F5DA" w14:textId="77777777" w:rsidR="00DC093A" w:rsidRDefault="00000000">
      <w:pPr>
        <w:pStyle w:val="BodyText"/>
      </w:pPr>
      <w:r>
        <w:t>This year, some upheavals have occurred in those blessed lands. Among them, a severe plague appeared in Najaf, to such an extent that the inhabitants were violently expelled and relocated elsewhere.</w:t>
      </w:r>
    </w:p>
    <w:p w14:paraId="11CF8EBB" w14:textId="77777777" w:rsidR="00DC093A" w:rsidRDefault="00000000">
      <w:pPr>
        <w:pStyle w:val="BodyText"/>
      </w:pPr>
      <w:r>
        <w:rPr>
          <w:b/>
          <w:bCs/>
        </w:rPr>
        <w:t>Page 274</w:t>
      </w:r>
      <w:r>
        <w:br/>
        <w:t>It is evident what happened and what transpired in that city. Profound changes have become manifest.</w:t>
      </w:r>
    </w:p>
    <w:p w14:paraId="62A349F0" w14:textId="77777777" w:rsidR="00DC093A" w:rsidRDefault="00000000">
      <w:pPr>
        <w:pStyle w:val="BodyText"/>
      </w:pPr>
      <w:r>
        <w:t>This servant does not wish to mention all that has come to pass there. Suffice it to say that all these events serve as means to fulfill the true vision. Glory be upon those who hear what has been revealed from the Kingdom of God, the Lord of all worlds.</w:t>
      </w:r>
    </w:p>
    <w:p w14:paraId="2D586A42" w14:textId="77777777" w:rsidR="00DC093A" w:rsidRDefault="00000000">
      <w:pPr>
        <w:pStyle w:val="BodyText"/>
      </w:pPr>
      <w:r>
        <w:t>Regarding Jináb-i-’Alí Khán and Ustád ’Abbás, you wrote, and it was presented. Two sacred and exalted Tablets were revealed specifically for them and sent. It was proclaimed: “The rains of mercy are continually descending from the heaven of grace. If the place is prepared and receptive, the grace will become manifest.” Convey the Tablets to them so that they may attain them. It has ended.</w:t>
      </w:r>
    </w:p>
    <w:p w14:paraId="33F1394C" w14:textId="77777777" w:rsidR="00DC093A" w:rsidRDefault="00000000">
      <w:pPr>
        <w:pStyle w:val="BodyText"/>
      </w:pPr>
      <w:r>
        <w:t>This concludes the reply to your communication, which was written on the 12th of Ṣafar and sent to Jináb-i-Ism Alláh.</w:t>
      </w:r>
    </w:p>
    <w:p w14:paraId="482FF1D9" w14:textId="77777777" w:rsidR="00DC093A" w:rsidRDefault="00000000">
      <w:pPr>
        <w:pStyle w:val="BodyText"/>
      </w:pPr>
      <w:r>
        <w:lastRenderedPageBreak/>
        <w:t>As for your last letter, dated the 1st of Rabí‘u’l-Thání, it was, in truth, a bird that taught this perishable bird its song. That is to say, through your mention, this servant learned the mention of the Beloved of the worlds. Blessed are the people of knowledge, those intoxicated by the wine of the Word.</w:t>
      </w:r>
    </w:p>
    <w:p w14:paraId="725DF87B" w14:textId="77777777" w:rsidR="00DC093A" w:rsidRDefault="00000000">
      <w:pPr>
        <w:pStyle w:val="BodyText"/>
      </w:pPr>
      <w:r>
        <w:rPr>
          <w:b/>
          <w:bCs/>
        </w:rPr>
        <w:t>Page 275</w:t>
      </w:r>
      <w:r>
        <w:br/>
        <w:t>After reading and reciting it, it was presented at the Most Sacred, Most Exalted Threshold, and your supplication was offered repeatedly before the Desired One. You attained the mention of Our Lord, your Lord, and the Lord of all in the heavens and the earth.</w:t>
      </w:r>
    </w:p>
    <w:p w14:paraId="1A12810B" w14:textId="77777777" w:rsidR="00DC093A" w:rsidRDefault="00000000">
      <w:pPr>
        <w:pStyle w:val="BodyText"/>
      </w:pPr>
      <w:r>
        <w:t>He, exalted and majestic, said:</w:t>
      </w:r>
    </w:p>
    <w:p w14:paraId="52ED4E4C" w14:textId="77777777" w:rsidR="00DC093A" w:rsidRDefault="00000000">
      <w:pPr>
        <w:pStyle w:val="BodyText"/>
      </w:pPr>
      <w:r>
        <w:t>“In My name, the Mighty, the Mighty, the Exalted: The servant present has come with your letter and presented what was inscribed therein of your words. From them, We perceived the fragrance of your sincerity, your mention, and your praise. Verily, your Lord is the Hearer, the Responder.</w:t>
      </w:r>
    </w:p>
    <w:p w14:paraId="74E1A880" w14:textId="77777777" w:rsidR="00DC093A" w:rsidRDefault="00000000">
      <w:pPr>
        <w:pStyle w:val="BodyText"/>
      </w:pPr>
      <w:r>
        <w:t>By My life, you have spoken the truth, and this was testified by the Mother Book when it settled upon the Throne of the Bayán in this exalted station. Say: By God, the Sovereign of the Messengers has come, and He has revealed the authority of the Books. The Ocean of Life circles around the will of Our Lord, the All-Merciful, who has manifested and revealed what He desires in His mighty name.</w:t>
      </w:r>
    </w:p>
    <w:p w14:paraId="100A301D" w14:textId="77777777" w:rsidR="00DC093A" w:rsidRDefault="00000000">
      <w:pPr>
        <w:pStyle w:val="BodyText"/>
      </w:pPr>
      <w:r>
        <w:t>Whoever hesitates in this Cause for even less than a moment is cursed by every letter in the Books of God, the Lord of all the worlds. Say: Bring forth what you have, and We shall present to you what We possess. Verily, Our Lord, the All-Merciful, is the Explainer, the Differentiator, the Clarifier, the All-Knowing, the All-Informed.</w:t>
      </w:r>
    </w:p>
    <w:p w14:paraId="71E47484" w14:textId="77777777" w:rsidR="00DC093A" w:rsidRDefault="00000000">
      <w:pPr>
        <w:pStyle w:val="BodyText"/>
      </w:pPr>
      <w:r>
        <w:t>By God, the Balance speaks, the Path cries out, and the Trumpet declares: ‘Open your eyes! This is the One mentioned in the Books of God, and He is the One who spoke upon the Mount.’ Fear God, O…”</w:t>
      </w:r>
    </w:p>
    <w:p w14:paraId="6456DDB1" w14:textId="77777777" w:rsidR="00DC093A" w:rsidRDefault="00000000">
      <w:pPr>
        <w:pStyle w:val="BodyText"/>
      </w:pPr>
      <w:r>
        <w:rPr>
          <w:b/>
          <w:bCs/>
        </w:rPr>
        <w:t>Page 276</w:t>
      </w:r>
      <w:r>
        <w:br/>
        <w:t>O peoples of the earth, do not be among the losers. The hidden treasure has appeared, and the Spirit before the Face proclaims, saying, “This is indeed the One foretold by the Messengers of God in former times, if you are among the discerning.”</w:t>
      </w:r>
    </w:p>
    <w:p w14:paraId="7383C54F" w14:textId="77777777" w:rsidR="00DC093A" w:rsidRDefault="00000000">
      <w:pPr>
        <w:pStyle w:val="BodyText"/>
      </w:pPr>
      <w:r>
        <w:t>O ’Alí Qabl-i-Akbar, reflect upon God, His proof, His testimony, His sovereignty, and what the tongues of the heedless have uttered—those who have turned away from My straight path.</w:t>
      </w:r>
    </w:p>
    <w:p w14:paraId="21356B20" w14:textId="77777777" w:rsidR="00DC093A" w:rsidRDefault="00000000">
      <w:pPr>
        <w:pStyle w:val="BodyText"/>
      </w:pPr>
      <w:r>
        <w:t>Say: This is the Day when none is mentioned except God, if you are among the fair-minded. Say: This is the Day in which the Face has appeared after the perishing of all things and the annihilation of all names, if you are among the listeners.</w:t>
      </w:r>
    </w:p>
    <w:p w14:paraId="195B752E" w14:textId="77777777" w:rsidR="00DC093A" w:rsidRDefault="00000000">
      <w:pPr>
        <w:pStyle w:val="BodyText"/>
      </w:pPr>
      <w:r>
        <w:t>O ’Alí Qabl-i-Akbar, consider the station about which the Point of the Bayán says, “I seek refuge in You, O my God, from being in that Day among the company of the wicked.” Observe what was said, what is being said, and what has been done and is being done. It has ended.</w:t>
      </w:r>
    </w:p>
    <w:p w14:paraId="64AB3548" w14:textId="77777777" w:rsidR="00DC093A" w:rsidRDefault="00000000">
      <w:pPr>
        <w:pStyle w:val="BodyText"/>
      </w:pPr>
      <w:r>
        <w:t>They sought to cut down the Tree, and when their scheme was exposed, they opened their mouths with slander.</w:t>
      </w:r>
    </w:p>
    <w:p w14:paraId="1728079D" w14:textId="77777777" w:rsidR="00DC093A" w:rsidRDefault="00000000">
      <w:pPr>
        <w:pStyle w:val="BodyText"/>
      </w:pPr>
      <w:r>
        <w:lastRenderedPageBreak/>
        <w:t>You and the people of the Bayán all know that the Truth has never been hidden and has never been veiled. Manifest and evident, He has been among the people. Time after time, He has been imprisoned, and repeatedly He has been afflicted with chains and fetters, yet with full power and strength, He has called the people of the earth to the Truth.</w:t>
      </w:r>
    </w:p>
    <w:p w14:paraId="75B8E08F" w14:textId="77777777" w:rsidR="00DC093A" w:rsidRDefault="00000000">
      <w:pPr>
        <w:pStyle w:val="BodyText"/>
      </w:pPr>
      <w:r>
        <w:rPr>
          <w:b/>
          <w:bCs/>
        </w:rPr>
        <w:t>Page 277</w:t>
      </w:r>
      <w:r>
        <w:br/>
        <w:t>In those days, no one appeared. Yet the oppressive soul has portrayed itself as wronged and attributed to God, exalted be His glory, injustice.</w:t>
      </w:r>
    </w:p>
    <w:p w14:paraId="508BB593" w14:textId="77777777" w:rsidR="00DC093A" w:rsidRDefault="00000000">
      <w:pPr>
        <w:pStyle w:val="BodyText"/>
      </w:pPr>
      <w:r>
        <w:t>No one has asked that soul: What wrong has been done to you? What hardship have you endured? What calamity have you faced? Everyone knows that in every city where it resided, it lived in seclusion and perfect ease among a group of women.</w:t>
      </w:r>
    </w:p>
    <w:p w14:paraId="1AC1AA56" w14:textId="77777777" w:rsidR="00DC093A" w:rsidRDefault="00000000">
      <w:pPr>
        <w:pStyle w:val="BodyText"/>
      </w:pPr>
      <w:r>
        <w:t>By God, who is none other than He, when merely hearing that someone in the land of Ṭá or elsewhere was arrested, it would leave Iraq, wander around Basra, Samawah, and the outskirts of Baghdad, and after hearing that there was peace, it would return.</w:t>
      </w:r>
    </w:p>
    <w:p w14:paraId="12B0683B" w14:textId="77777777" w:rsidR="00DC093A" w:rsidRDefault="00000000">
      <w:pPr>
        <w:pStyle w:val="BodyText"/>
      </w:pPr>
      <w:r>
        <w:t>In every city to which the Beauty of the All-Praised graced with His presence, it would arrive later. The only affliction that befell it was being taken to Cyprus, and this too happened as a consequence of the imprisonment of the Beauty of the All-Praised. This fulfilled what was written beforehand concerning the mention of the island.</w:t>
      </w:r>
    </w:p>
    <w:p w14:paraId="149B61C0" w14:textId="77777777" w:rsidR="00DC093A" w:rsidRDefault="00000000">
      <w:pPr>
        <w:pStyle w:val="BodyText"/>
      </w:pPr>
      <w:r>
        <w:t>You and all know that no one other than this servant has been informed of its affairs. Truly, even these few words that were mentioned are due to heedlessness…</w:t>
      </w:r>
    </w:p>
    <w:p w14:paraId="2801ACB6" w14:textId="77777777" w:rsidR="00DC093A" w:rsidRDefault="00000000">
      <w:pPr>
        <w:pStyle w:val="BodyText"/>
      </w:pPr>
      <w:r>
        <w:rPr>
          <w:b/>
          <w:bCs/>
        </w:rPr>
        <w:t>Page 278</w:t>
      </w:r>
      <w:r>
        <w:br/>
        <w:t>…as engaging with such matters while neglecting God is a sign of heedlessness. Yet the Most High is aware of all things.</w:t>
      </w:r>
    </w:p>
    <w:p w14:paraId="634B912A" w14:textId="77777777" w:rsidR="00DC093A" w:rsidRDefault="00000000">
      <w:pPr>
        <w:pStyle w:val="BodyText"/>
      </w:pPr>
      <w:r>
        <w:t>The purpose is that perhaps some souls may observe and be awakened. These matters have been mentioned repeatedly. Verily, He guides whomsoever He wills to His straight path.</w:t>
      </w:r>
    </w:p>
    <w:p w14:paraId="650CEA4C" w14:textId="77777777" w:rsidR="00DC093A" w:rsidRDefault="00000000">
      <w:pPr>
        <w:pStyle w:val="BodyText"/>
      </w:pPr>
      <w:r>
        <w:t>Today, all the people of the Bayán are seen to be in the fire, except for assured and steadfast souls. This trumpet blast from the Divine Herald must be heard. His exalted words declare:</w:t>
      </w:r>
    </w:p>
    <w:p w14:paraId="3B8550FB" w14:textId="77777777" w:rsidR="00DC093A" w:rsidRDefault="00000000">
      <w:pPr>
        <w:pStyle w:val="BodyText"/>
      </w:pPr>
      <w:r>
        <w:t>“It is permissible for Him Whom God shall make manifest to reject anyone who is not the most exalted upon the earth compared to Him, for all creation is in His grasp, and all are obedient to Him.”</w:t>
      </w:r>
    </w:p>
    <w:p w14:paraId="04809231" w14:textId="77777777" w:rsidR="00DC093A" w:rsidRDefault="00000000">
      <w:pPr>
        <w:pStyle w:val="BodyText"/>
      </w:pPr>
      <w:r>
        <w:t>These statements are intended for the weak among the people. Otherwise, this Most Great Manifestation has no need for others to establish His Cause.</w:t>
      </w:r>
    </w:p>
    <w:p w14:paraId="53750F95" w14:textId="77777777" w:rsidR="00DC093A" w:rsidRDefault="00000000">
      <w:pPr>
        <w:pStyle w:val="BodyText"/>
      </w:pPr>
      <w:r>
        <w:t>On one of the days, this word shone forth from the horizon of His will: “None from the past has recognized this Most Great Manifestation as He truly is. This treasure has ever been veiled from the understanding and minds of all besides Him, and this is unique to this Dispensation.”</w:t>
      </w:r>
    </w:p>
    <w:p w14:paraId="4CE3A04B" w14:textId="77777777" w:rsidR="00DC093A" w:rsidRDefault="00000000">
      <w:pPr>
        <w:pStyle w:val="BodyText"/>
      </w:pPr>
      <w:r>
        <w:t>This is a word to which the Books, Scriptures, and Scrolls of God, both prior and subsequent, have testified.</w:t>
      </w:r>
    </w:p>
    <w:p w14:paraId="53893CEE" w14:textId="77777777" w:rsidR="00DC093A" w:rsidRDefault="00000000">
      <w:pPr>
        <w:pStyle w:val="BodyText"/>
      </w:pPr>
      <w:r>
        <w:rPr>
          <w:b/>
          <w:bCs/>
        </w:rPr>
        <w:lastRenderedPageBreak/>
        <w:t>Page 279</w:t>
      </w:r>
      <w:r>
        <w:br/>
        <w:t>(Missing text.) &lt;– See original INBA and use Lens to capture text, if possible</w:t>
      </w:r>
    </w:p>
    <w:p w14:paraId="52F34E93" w14:textId="77777777" w:rsidR="00DC093A" w:rsidRDefault="00000000">
      <w:pPr>
        <w:pStyle w:val="BodyText"/>
      </w:pPr>
      <w:r>
        <w:rPr>
          <w:b/>
          <w:bCs/>
        </w:rPr>
        <w:t>Page 280</w:t>
      </w:r>
      <w:r>
        <w:br/>
        <w:t>By God, this is a mighty Cause and a great announcement. It has ended.</w:t>
      </w:r>
    </w:p>
    <w:p w14:paraId="5B1A4E9E" w14:textId="77777777" w:rsidR="00DC093A" w:rsidRDefault="00000000">
      <w:pPr>
        <w:pStyle w:val="BodyText"/>
      </w:pPr>
      <w:r>
        <w:t>Regarding Jináb-i-Sayyid Muḥammad and Jináb-i-Mírzá Aḥmad—upon them be peace—you wrote, and truly the matter is as you mentioned. Praise be to God, they have attained the utmost heights and the Most Exalted Horizon. In these days, when the existence of the faithful trembles due to the oppression of the aggressors and tyrants, God willing, through their steadfastness, all will attain the supreme steadfastness.</w:t>
      </w:r>
    </w:p>
    <w:p w14:paraId="1B46EED9" w14:textId="77777777" w:rsidR="00DC093A" w:rsidRDefault="00000000">
      <w:pPr>
        <w:pStyle w:val="BodyText"/>
      </w:pPr>
      <w:r>
        <w:t>You must nurture the souls to reach a station where all on earth will appear to them as absolute nothingness before the Word of God. Their communications were presented at the Sacred Threshold, and their supplications were offered before the Desired One. The sun of grace shone from the horizon of favor, and two sacred and exalted Tablets were revealed from the heaven of will and sent.</w:t>
      </w:r>
    </w:p>
    <w:p w14:paraId="0B45C072" w14:textId="77777777" w:rsidR="00DC093A" w:rsidRDefault="00000000">
      <w:pPr>
        <w:pStyle w:val="BodyText"/>
      </w:pPr>
      <w:r>
        <w:t>God willing, in all moments, they will drink from the wine of life contained in the verses of the All-Merciful and engage in proclaiming the Cause with wisdom. This servant also intended to address something to Jináb-i-Sayyid Muḥammad—upon him be peace—but since the Pen of the Most High has revealed the supreme verses, this servant refrained, though their mention…</w:t>
      </w:r>
    </w:p>
    <w:p w14:paraId="0DF47F14" w14:textId="77777777" w:rsidR="00DC093A" w:rsidRDefault="00000000">
      <w:pPr>
        <w:pStyle w:val="BodyText"/>
      </w:pPr>
      <w:r>
        <w:rPr>
          <w:b/>
          <w:bCs/>
        </w:rPr>
        <w:t>Page 281</w:t>
      </w:r>
      <w:r>
        <w:br/>
        <w:t>…will, God willing, never be erased from the heart. What they wrote was also presented at the Sacred Threshold. Among their questions was an inquiry regarding the use of certain beverages and substances.</w:t>
      </w:r>
    </w:p>
    <w:p w14:paraId="77BBD570" w14:textId="77777777" w:rsidR="00DC093A" w:rsidRDefault="00000000">
      <w:pPr>
        <w:pStyle w:val="BodyText"/>
      </w:pPr>
      <w:r>
        <w:t>This is what the Tongue of Grandeur proclaimed in this station: “The use of what is necessary for treatment is permitted.” It has ended.</w:t>
      </w:r>
    </w:p>
    <w:p w14:paraId="7BF82C36" w14:textId="77777777" w:rsidR="00DC093A" w:rsidRDefault="00000000">
      <w:pPr>
        <w:pStyle w:val="BodyText"/>
      </w:pPr>
      <w:r>
        <w:t>Previously, in similar instances, this word was heard from the Tongue of the All-Glorious: “A skilled physician’s prescription is permissible without objection.” Blessed is the one who adheres to knowledge, whom God has honored and exalted above all other sciences.</w:t>
      </w:r>
    </w:p>
    <w:p w14:paraId="7AC4FDA3" w14:textId="77777777" w:rsidR="00DC093A" w:rsidRDefault="00000000">
      <w:pPr>
        <w:pStyle w:val="BodyText"/>
      </w:pPr>
      <w:r>
        <w:t>God willing, they will be enabled to heal the chronic ailments of nations through the elixir of the Most Great Name, that all may be adorned with the robe of health and turn to the station of sanctity and purity.</w:t>
      </w:r>
    </w:p>
    <w:p w14:paraId="72435750" w14:textId="77777777" w:rsidR="00DC093A" w:rsidRDefault="00000000">
      <w:pPr>
        <w:pStyle w:val="BodyText"/>
      </w:pPr>
      <w:r>
        <w:t>Regarding the individual you mentioned, who sent a petition but refrained from sharing certain thoughts, what you did was indeed appropriate. Such souls are observed to be heedless of the Cause of God.</w:t>
      </w:r>
    </w:p>
    <w:p w14:paraId="1C799712" w14:textId="77777777" w:rsidR="00DC093A" w:rsidRDefault="00000000">
      <w:pPr>
        <w:pStyle w:val="BodyText"/>
      </w:pPr>
      <w:r>
        <w:t>Years ago, an individual submitted a petition indicating certain matters. The response was: “Today is neither a day for testing nor a day for examining God. Exalted be He! It is not for creation to test Him, but rather, He tests His servants.”</w:t>
      </w:r>
    </w:p>
    <w:p w14:paraId="7FA53C84" w14:textId="77777777" w:rsidR="00DC093A" w:rsidRDefault="00000000">
      <w:pPr>
        <w:pStyle w:val="BodyText"/>
      </w:pPr>
      <w:r>
        <w:rPr>
          <w:b/>
          <w:bCs/>
        </w:rPr>
        <w:lastRenderedPageBreak/>
        <w:t>Page 282</w:t>
      </w:r>
      <w:r>
        <w:br/>
        <w:t>Say: “Recite the Books of God from before, so that you may understand what is fitting for this day, a day by whose mention the Scriptures of God, the Lord of all worlds, are adorned.” It has ended.</w:t>
      </w:r>
    </w:p>
    <w:p w14:paraId="010F8FE4" w14:textId="77777777" w:rsidR="00DC093A" w:rsidRDefault="00000000">
      <w:pPr>
        <w:pStyle w:val="BodyText"/>
      </w:pPr>
      <w:r>
        <w:t>In a Tablet revealed for a friend residing near the land of the prison, this blessed verse descended from the heaven of will:</w:t>
      </w:r>
    </w:p>
    <w:p w14:paraId="4D0FBBB9" w14:textId="77777777" w:rsidR="00DC093A" w:rsidRDefault="00000000">
      <w:pPr>
        <w:pStyle w:val="BodyText"/>
      </w:pPr>
      <w:r>
        <w:t>“Today is not a day of questioning. Every soul must, upon hearing the call, turn to the Most Exalted Horizon and say: ‘Here I am, here I am, O God of all creation! Here I am, here I am, O Object of all seekers!’”</w:t>
      </w:r>
    </w:p>
    <w:p w14:paraId="6FA19441" w14:textId="77777777" w:rsidR="00DC093A" w:rsidRDefault="00000000">
      <w:pPr>
        <w:pStyle w:val="BodyText"/>
      </w:pPr>
      <w:r>
        <w:t>Regarding those souls who have ascended to God, you mentioned that verses adorned with the word of forgiveness were revealed from the heaven of the All-Merciful’s grace specifically for them and sent previously.</w:t>
      </w:r>
    </w:p>
    <w:p w14:paraId="24C16412" w14:textId="77777777" w:rsidR="00DC093A" w:rsidRDefault="00000000">
      <w:pPr>
        <w:pStyle w:val="BodyText"/>
      </w:pPr>
      <w:r>
        <w:t>By the life of the Beloved, the breaths of the verses have taken hold of them in a manner beyond enumeration by the enumerators.</w:t>
      </w:r>
    </w:p>
    <w:p w14:paraId="2A28D417" w14:textId="77777777" w:rsidR="00DC093A" w:rsidRDefault="00000000">
      <w:pPr>
        <w:pStyle w:val="BodyText"/>
      </w:pPr>
      <w:r>
        <w:t>As for Jináb-i-Sayyid ’Alí—upon him be peace—from among the emigrants of Miṣrād, and his son Jináb-i-Sayyid Muḥammad, you wrote that…</w:t>
      </w:r>
    </w:p>
    <w:p w14:paraId="7B5D501E" w14:textId="77777777" w:rsidR="00DC093A" w:rsidRDefault="00000000">
      <w:pPr>
        <w:pStyle w:val="BodyText"/>
      </w:pPr>
      <w:r>
        <w:rPr>
          <w:b/>
          <w:bCs/>
        </w:rPr>
        <w:t>Page 283</w:t>
      </w:r>
      <w:r>
        <w:br/>
        <w:t>…some time ago, one of the drinkers of the Kawthar of meanings—upon him be peace—wrote to this servant, mentioning that certain deniers of the Bayán, from the party of Satan, met with Jináb-i-Sayyid Muḥammad in the land of Ṣád and cast doubts upon him.</w:t>
      </w:r>
    </w:p>
    <w:p w14:paraId="45D77FF7" w14:textId="77777777" w:rsidR="00DC093A" w:rsidRDefault="00000000">
      <w:pPr>
        <w:pStyle w:val="BodyText"/>
      </w:pPr>
      <w:r>
        <w:t>This matter greatly astonished this servant, for the people of God must appear so firm and steadfast that the winds of the world and the insinuations of nations cannot shake them. Their steadfastness should illuminate hearts and minds with the light of firmness, and through their constancy, the banner of divine unity should be raised to the highest heights.</w:t>
      </w:r>
    </w:p>
    <w:p w14:paraId="77550450" w14:textId="77777777" w:rsidR="00DC093A" w:rsidRDefault="00000000">
      <w:pPr>
        <w:pStyle w:val="BodyText"/>
      </w:pPr>
      <w:r>
        <w:t>Those casting doubts are utterly unaware of this Cause, for in the beginning, none were informed of its essence. Anyone claiming such knowledge is engaging in absolute falsehood and blatant lies.</w:t>
      </w:r>
    </w:p>
    <w:p w14:paraId="13936C3F" w14:textId="77777777" w:rsidR="00DC093A" w:rsidRDefault="00000000">
      <w:pPr>
        <w:pStyle w:val="BodyText"/>
      </w:pPr>
      <w:r>
        <w:t>Thus, this lowly servant beseeches and hopes from God that the reward of the friends will not be lost due to the words of this or that person, and that all will be adorned with the robe of steadfastness. Jináb-i-Sayyid ’Alí—upon him be peace—and those with him have always been remembered at the Sacred Threshold…</w:t>
      </w:r>
    </w:p>
    <w:p w14:paraId="19AC780B" w14:textId="77777777" w:rsidR="00DC093A" w:rsidRDefault="00000000">
      <w:pPr>
        <w:pStyle w:val="BodyText"/>
      </w:pPr>
      <w:r>
        <w:rPr>
          <w:b/>
          <w:bCs/>
        </w:rPr>
        <w:t>Page 284</w:t>
      </w:r>
      <w:r>
        <w:br/>
        <w:t>…and the gaze of grace has been directed toward them. In all situations of hardship and adversity, the hand of power has preserved them.</w:t>
      </w:r>
    </w:p>
    <w:p w14:paraId="0885F898" w14:textId="77777777" w:rsidR="00DC093A" w:rsidRDefault="00000000">
      <w:pPr>
        <w:pStyle w:val="BodyText"/>
      </w:pPr>
      <w:r>
        <w:t xml:space="preserve">Today is the day when the suns of steadfastness must rise from the horizons of the hearts of the people of the Crimson Ark, shining and radiant. God willing, it is hoped that Jináb-i-Sayyid Muḥammad will </w:t>
      </w:r>
      <w:r>
        <w:lastRenderedPageBreak/>
        <w:t>remain protected from the arrows of the opposers’ insinuations and the spears of the deniers’ doubts, and that he will speak words that draw hearts and minds.</w:t>
      </w:r>
    </w:p>
    <w:p w14:paraId="169E9459" w14:textId="77777777" w:rsidR="00DC093A" w:rsidRDefault="00000000">
      <w:pPr>
        <w:pStyle w:val="BodyText"/>
      </w:pPr>
      <w:r>
        <w:t>Convey to him my greetings, and God willing, he will arise for what is befitting for the days of God. Verily, Our Lord, the All-Merciful, is the Witness, the All-Knowing.</w:t>
      </w:r>
    </w:p>
    <w:p w14:paraId="5CADC57D" w14:textId="77777777" w:rsidR="00DC093A" w:rsidRDefault="00000000">
      <w:pPr>
        <w:pStyle w:val="BodyText"/>
      </w:pPr>
      <w:r>
        <w:t>In all circumstances, I beseech and hope from God, exalted be He, for their welfare, health, and protection. The Cause is in the hands of God, the All-Knowing, the All-Informed.</w:t>
      </w:r>
    </w:p>
    <w:p w14:paraId="117E3E3B" w14:textId="77777777" w:rsidR="00DC093A" w:rsidRDefault="00000000">
      <w:pPr>
        <w:pStyle w:val="BodyText"/>
      </w:pPr>
      <w:r>
        <w:t>How I wish this servant could meet with the friends and share some hidden matters. In all circumstances, this servant proclaims and testifies that there is no God but Him. The Cause is at the beginning and the end. He is the First and the Last, the Hidden, and He is All-Knowing of all things.</w:t>
      </w:r>
    </w:p>
    <w:p w14:paraId="33260D8A" w14:textId="77777777" w:rsidR="00DC093A" w:rsidRDefault="00000000">
      <w:pPr>
        <w:pStyle w:val="BodyText"/>
      </w:pPr>
      <w:r>
        <w:t>Regarding Jináb-i-Mullá Mahdí from the people of Jásib, you wrote, and this was presented before the Throne.</w:t>
      </w:r>
    </w:p>
    <w:p w14:paraId="55E23223" w14:textId="77777777" w:rsidR="00DC093A" w:rsidRDefault="00000000">
      <w:pPr>
        <w:pStyle w:val="BodyText"/>
      </w:pPr>
      <w:r>
        <w:rPr>
          <w:b/>
          <w:bCs/>
        </w:rPr>
        <w:t>Page 285</w:t>
      </w:r>
      <w:r>
        <w:br/>
        <w:t>This is what the Kingdom of the Bayán has proclaimed:</w:t>
      </w:r>
    </w:p>
    <w:p w14:paraId="61AA3BBC" w14:textId="77777777" w:rsidR="00DC093A" w:rsidRDefault="00000000">
      <w:pPr>
        <w:pStyle w:val="BodyText"/>
      </w:pPr>
      <w:r>
        <w:t>“O Most Holy, Most Mighty, Most Exalted, Most Glorious!</w:t>
      </w:r>
    </w:p>
    <w:p w14:paraId="5AC27F06" w14:textId="77777777" w:rsidR="00DC093A" w:rsidRDefault="00000000">
      <w:pPr>
        <w:pStyle w:val="BodyText"/>
      </w:pPr>
      <w:r>
        <w:t>O ’Alí Qabl-i-Akbar, drink the purest Kawthar from the utterance of your Lord, the All-Merciful. Verily, He will show you what is concealed from the sight of His servants.</w:t>
      </w:r>
    </w:p>
    <w:p w14:paraId="72900050" w14:textId="77777777" w:rsidR="00DC093A" w:rsidRDefault="00000000">
      <w:pPr>
        <w:pStyle w:val="BodyText"/>
      </w:pPr>
      <w:r>
        <w:t>We have mentioned you repeatedly in the Book of My servant, time and again, so that you may offer thanks to your Lord, the All-Knowing, the All-Seeing.</w:t>
      </w:r>
    </w:p>
    <w:p w14:paraId="1968F5ED" w14:textId="77777777" w:rsidR="00DC093A" w:rsidRDefault="00000000">
      <w:pPr>
        <w:pStyle w:val="BodyText"/>
      </w:pPr>
      <w:r>
        <w:t>Mention has been made before the Face of the one called Mahdí, who believed in God, the Lord of lords. Say: ‘Do not grieve; indeed, We have already mentioned you.’ This is confirmed by My Supreme Pen through the most exalted Bayán.</w:t>
      </w:r>
    </w:p>
    <w:p w14:paraId="6AAF381F" w14:textId="77777777" w:rsidR="00DC093A" w:rsidRDefault="00000000">
      <w:pPr>
        <w:pStyle w:val="BodyText"/>
      </w:pPr>
      <w:r>
        <w:t>Previously, a sacred and most exalted Tablet was revealed for him and sent, so that he might perceive the fragrance of the All-Merciful from it and attain the most exalted station, which is the station of steadfastness. At this moment, we have also mentioned him with wondrous and mighty verses. Beyond this, two additional Tablets have been revealed for him from the heaven of will and sent. Convey these to him so that his eyes may be brightened and his heart illumined with the light of certitude.”</w:t>
      </w:r>
    </w:p>
    <w:p w14:paraId="5F08F1D9" w14:textId="77777777" w:rsidR="00DC093A" w:rsidRDefault="00000000">
      <w:pPr>
        <w:pStyle w:val="BodyText"/>
      </w:pPr>
      <w:r>
        <w:t>It has ended.</w:t>
      </w:r>
    </w:p>
    <w:p w14:paraId="753303F2" w14:textId="77777777" w:rsidR="00DC093A" w:rsidRDefault="00000000">
      <w:pPr>
        <w:pStyle w:val="BodyText"/>
      </w:pPr>
      <w:r>
        <w:t>As for the offering they have vowed, it should be accepted in a spirit of approval, and according to your instruction, used to host the friends of God wisely.</w:t>
      </w:r>
    </w:p>
    <w:p w14:paraId="412B4D41" w14:textId="77777777" w:rsidR="00DC093A" w:rsidRDefault="00000000">
      <w:pPr>
        <w:pStyle w:val="BodyText"/>
      </w:pPr>
      <w:r>
        <w:rPr>
          <w:b/>
          <w:bCs/>
        </w:rPr>
        <w:t>Page 286</w:t>
      </w:r>
      <w:r>
        <w:br/>
        <w:t>Gathering in a single assembly is not permissible under any circumstances. If multiple meetings are held separately, this is preferable.</w:t>
      </w:r>
    </w:p>
    <w:p w14:paraId="353F97A5" w14:textId="77777777" w:rsidR="00DC093A" w:rsidRDefault="00000000">
      <w:pPr>
        <w:pStyle w:val="BodyText"/>
      </w:pPr>
      <w:r>
        <w:lastRenderedPageBreak/>
        <w:t>When the Most Great Luminary rose from the horizon of the land of mystery, it was commanded concerning the exalted one named Mahdí, whom God had established in His house after his emigration.</w:t>
      </w:r>
    </w:p>
    <w:p w14:paraId="63A97765" w14:textId="77777777" w:rsidR="00DC093A" w:rsidRDefault="00000000">
      <w:pPr>
        <w:pStyle w:val="BodyText"/>
      </w:pPr>
      <w:r>
        <w:t>This servant has written that you must follow the footprints of the Lord of Eternity and interact with the people of the world with utmost gentleness and tranquility, so that the alarm and unrest of the people may be quieted, and the weak souls may not be disturbed. In all situations, you must look to wisdom and act according to what you have been commanded in the Book.</w:t>
      </w:r>
    </w:p>
    <w:p w14:paraId="77565174" w14:textId="77777777" w:rsidR="00DC093A" w:rsidRDefault="00000000">
      <w:pPr>
        <w:pStyle w:val="BodyText"/>
      </w:pPr>
      <w:r>
        <w:t>This servant presented these lofty words to them, and they replied, stating that no act contrary to what is appropriate has occurred. All the friends are gathered with utmost love, kindness, and unity, engaged in the remembrance of the Beloved of the worlds.</w:t>
      </w:r>
    </w:p>
    <w:p w14:paraId="457FC155" w14:textId="77777777" w:rsidR="00DC093A" w:rsidRDefault="00000000">
      <w:pPr>
        <w:pStyle w:val="BodyText"/>
      </w:pPr>
      <w:r>
        <w:t>After presenting this matter at the Sacred Threshold, the following command was issued:</w:t>
      </w:r>
    </w:p>
    <w:p w14:paraId="5128ACD3" w14:textId="77777777" w:rsidR="00DC093A" w:rsidRDefault="00000000">
      <w:pPr>
        <w:pStyle w:val="BodyText"/>
      </w:pPr>
      <w:r>
        <w:t>“Write that the government has no interest in your religion or inner beliefs, whether you are a denier of religions or a reciter of the Qur’án. The government has no issue. However, gatherings cause disturbances and are contrary to the will of the government, as nations have always observed corruption stemming from assemblies.</w:t>
      </w:r>
    </w:p>
    <w:p w14:paraId="207AF76A" w14:textId="77777777" w:rsidR="00DC093A" w:rsidRDefault="00000000">
      <w:pPr>
        <w:pStyle w:val="BodyText"/>
      </w:pPr>
      <w:r>
        <w:rPr>
          <w:b/>
          <w:bCs/>
        </w:rPr>
        <w:t>Page 287</w:t>
      </w:r>
      <w:r>
        <w:br/>
        <w:t>From the beginning of the world to this day, gatherings have been a source of disorder. Thus, these meetings are viewed as similar to other assemblies and, for governments, represent a great offense and a grievous error.”</w:t>
      </w:r>
    </w:p>
    <w:p w14:paraId="28727267" w14:textId="77777777" w:rsidR="00DC093A" w:rsidRDefault="00000000">
      <w:pPr>
        <w:pStyle w:val="BodyText"/>
      </w:pPr>
      <w:r>
        <w:t>It has ended.</w:t>
      </w:r>
    </w:p>
    <w:p w14:paraId="499BAB8A" w14:textId="77777777" w:rsidR="00DC093A" w:rsidRDefault="00000000">
      <w:pPr>
        <w:pStyle w:val="BodyText"/>
      </w:pPr>
      <w:r>
        <w:t>This lowly one submits to the esteemed friends and loved ones in that land that the mention of absolute nothingness and pure self-effacement from this servant is dependent on their gracious acceptance. God willing, it is hoped that all will shine and radiate from the horizons of the heavens of steadfastness like the sun.</w:t>
      </w:r>
    </w:p>
    <w:p w14:paraId="7410A9F7" w14:textId="77777777" w:rsidR="00DC093A" w:rsidRDefault="00000000">
      <w:pPr>
        <w:pStyle w:val="BodyText"/>
      </w:pPr>
      <w:r>
        <w:t>This servant beseeches the Most Exalted, the All-Glorious Lord, to enable everyone to recover what they missed in the days of their Forgiving and Generous Lord.</w:t>
      </w:r>
    </w:p>
    <w:p w14:paraId="3E556AF5" w14:textId="77777777" w:rsidR="00DC093A" w:rsidRDefault="00000000">
      <w:pPr>
        <w:pStyle w:val="BodyText"/>
      </w:pPr>
      <w:r>
        <w:t>Praise be to God, the All-Powerful, the Most High, the Most Mighty.</w:t>
      </w:r>
    </w:p>
    <w:p w14:paraId="6DF50727" w14:textId="77777777" w:rsidR="00DC093A" w:rsidRDefault="00000000">
      <w:pPr>
        <w:pStyle w:val="BodyText"/>
      </w:pPr>
      <w:r>
        <w:t>Regarding Jináb-i-Muḥammad and Jináb-i-’Alí-Aṣghar—upon them be peace—you wrote, and it was presented at the Most Sacred, Most Exalted Threshold.</w:t>
      </w:r>
    </w:p>
    <w:p w14:paraId="6C204E50" w14:textId="77777777" w:rsidR="00DC093A" w:rsidRDefault="00000000">
      <w:pPr>
        <w:pStyle w:val="BodyText"/>
      </w:pPr>
      <w:r>
        <w:t>It was stated: “O ‘Alí, the horizons are filled with the verses of your Lord, the All-Knowing, the Wise. Evidences have appeared from all directions through the utterance of the One Who spoke on Mount Sinai, in this Manifestation that all atoms bear witness to, declaring: ’There is no God but Him, the Mighty, the Great.’”</w:t>
      </w:r>
    </w:p>
    <w:p w14:paraId="2E6949AD" w14:textId="77777777" w:rsidR="00DC093A" w:rsidRDefault="00000000">
      <w:pPr>
        <w:pStyle w:val="BodyText"/>
      </w:pPr>
      <w:r>
        <w:rPr>
          <w:b/>
          <w:bCs/>
        </w:rPr>
        <w:t>Page 288</w:t>
      </w:r>
      <w:r>
        <w:br/>
        <w:t xml:space="preserve">Ask of God that the servants may be enabled to grasp the Tablet of the Lord of Days with utmost power </w:t>
      </w:r>
      <w:r>
        <w:lastRenderedPageBreak/>
        <w:t>and strength so that the insinuations of deniers and the doubts of rejecters may be erased from the face of the earth.</w:t>
      </w:r>
    </w:p>
    <w:p w14:paraId="183C3A02" w14:textId="77777777" w:rsidR="00DC093A" w:rsidRDefault="00000000">
      <w:pPr>
        <w:pStyle w:val="BodyText"/>
      </w:pPr>
      <w:r>
        <w:t>God has always been the Bestower, reviving the dead among His servants, and He shall continue to do so. God willing, hearts will be prepared for the reception of verses, and ears will be ready for their hearing. That is to say, God bestows both readiness and the capacity to hear.</w:t>
      </w:r>
    </w:p>
    <w:p w14:paraId="598A0F21" w14:textId="77777777" w:rsidR="00DC093A" w:rsidRDefault="00000000">
      <w:pPr>
        <w:pStyle w:val="BodyText"/>
      </w:pPr>
      <w:r>
        <w:t>Whoever attains this station will be protected from insinuations, allusions, doubts, veils, and hindrances.</w:t>
      </w:r>
    </w:p>
    <w:p w14:paraId="20734BDE" w14:textId="77777777" w:rsidR="00DC093A" w:rsidRDefault="00000000">
      <w:pPr>
        <w:pStyle w:val="BodyText"/>
      </w:pPr>
      <w:r>
        <w:t>For the two mentioned souls, a wondrous and mighty Tablet was revealed. God willing, they will drink from the water of life flowing from the revealed words of God and attain everlasting life.</w:t>
      </w:r>
    </w:p>
    <w:p w14:paraId="02324630" w14:textId="77777777" w:rsidR="00DC093A" w:rsidRDefault="00000000">
      <w:pPr>
        <w:pStyle w:val="BodyText"/>
      </w:pPr>
      <w:r>
        <w:t>It has ended. Praise be to God that, specifically for them, the sun of grace has risen and is shining from the horizon of favor and generosity.</w:t>
      </w:r>
    </w:p>
    <w:p w14:paraId="5DBB5E4D" w14:textId="77777777" w:rsidR="00DC093A" w:rsidRDefault="00000000">
      <w:pPr>
        <w:pStyle w:val="BodyText"/>
      </w:pPr>
      <w:r>
        <w:t>This servant beseeches and hopes from God, exalted be His glory, that they may be enabled…</w:t>
      </w:r>
    </w:p>
    <w:p w14:paraId="781D9905" w14:textId="77777777" w:rsidR="00DC093A" w:rsidRDefault="00000000">
      <w:pPr>
        <w:pStyle w:val="BodyText"/>
      </w:pPr>
      <w:r>
        <w:rPr>
          <w:b/>
          <w:bCs/>
        </w:rPr>
        <w:t>Page 289</w:t>
      </w:r>
      <w:r>
        <w:br/>
        <w:t>…to grasp the Tablet with strength from Him and power from His presence.</w:t>
      </w:r>
    </w:p>
    <w:p w14:paraId="22845EFC" w14:textId="77777777" w:rsidR="00DC093A" w:rsidRDefault="00000000">
      <w:pPr>
        <w:pStyle w:val="BodyText"/>
      </w:pPr>
      <w:r>
        <w:t>The meaning of strength and power has always been and will always be assurance and certitude. In all instances, these statements must be interpreted to avoid any misinterpretation by anyone contrary to what God has permitted, leading to corruption.</w:t>
      </w:r>
    </w:p>
    <w:p w14:paraId="4B3CC14A" w14:textId="77777777" w:rsidR="00DC093A" w:rsidRDefault="00000000">
      <w:pPr>
        <w:pStyle w:val="BodyText"/>
      </w:pPr>
      <w:r>
        <w:t>Whenever support, assistance, and service are mentioned, the intention is the proclamation of the Cause with spirit and joy. The matter rests with God, the All-Powerful, the Almighty, the Beneficent.</w:t>
      </w:r>
    </w:p>
    <w:p w14:paraId="74D00241" w14:textId="77777777" w:rsidR="00DC093A" w:rsidRDefault="00000000">
      <w:pPr>
        <w:pStyle w:val="BodyText"/>
      </w:pPr>
      <w:r>
        <w:t>O Beloved of My Heart, the ignorance of the deniers among the people of the Bayán has reached a point where they have carved an idol from their own hands and accept everything it declares, be it dry or wet.</w:t>
      </w:r>
    </w:p>
    <w:p w14:paraId="6AF377AA" w14:textId="77777777" w:rsidR="00DC093A" w:rsidRDefault="00000000">
      <w:pPr>
        <w:pStyle w:val="BodyText"/>
      </w:pPr>
      <w:r>
        <w:t>For instance, that soul who claims to be a mirror is so base that even a stone would feel ashamed of them. They tamper with the sanctuary of their master, who is the sun, committing treachery. Yet those rebellious souls, with the nature of Nimrod, claim that “Even a prophet could nullify a marriage by merely looking at a woman.”</w:t>
      </w:r>
    </w:p>
    <w:p w14:paraId="19429EEF" w14:textId="77777777" w:rsidR="00DC093A" w:rsidRDefault="00000000">
      <w:pPr>
        <w:pStyle w:val="BodyText"/>
      </w:pPr>
      <w:r>
        <w:t>They lack the sense to realize who a prophet is. If true prophethood were proven, the very essence of the Point would be it, and those lying souls have sought…</w:t>
      </w:r>
    </w:p>
    <w:p w14:paraId="2BD7F923" w14:textId="77777777" w:rsidR="00DC093A" w:rsidRDefault="00000000">
      <w:pPr>
        <w:pStyle w:val="BodyText"/>
      </w:pPr>
      <w:r>
        <w:rPr>
          <w:b/>
          <w:bCs/>
        </w:rPr>
        <w:t>Page 290</w:t>
      </w:r>
      <w:r>
        <w:br/>
        <w:t>…prove the claim of their desired appointment to a vicegerency. How could a vicegerent have dominion over the sanctuary of others? If one is a mirror, how then could they interfere with the sanctuary of the Sun? The Primal Point was not an ordinary man such that He could be lawfully interfered with in this manner. By the One who raised up the heavens without pillars, the stench of these words is foul and offensive. Their shame and falsehood are manifest.</w:t>
      </w:r>
    </w:p>
    <w:p w14:paraId="177D840A" w14:textId="77777777" w:rsidR="00DC093A" w:rsidRDefault="00000000">
      <w:pPr>
        <w:pStyle w:val="BodyText"/>
      </w:pPr>
      <w:r>
        <w:t xml:space="preserve">What then is treachery, and what constitutes a lack of trustworthiness? Glorified be God! They claim to be mirrors and yet interfere with the sanctuary of the Sun. May God protect us and you from such vile </w:t>
      </w:r>
      <w:r>
        <w:lastRenderedPageBreak/>
        <w:t>deeds, which have caused the denizens of the highest paradise to lament. Their words contradict them, and their actions renounce them. May God protect us and you, O fair-minded ones.</w:t>
      </w:r>
    </w:p>
    <w:p w14:paraId="453F42AF" w14:textId="77777777" w:rsidR="00DC093A" w:rsidRDefault="00000000">
      <w:pPr>
        <w:pStyle w:val="BodyText"/>
      </w:pPr>
      <w:r>
        <w:t>A man in Iraq, Jináb-i-Mírzá Muḥammad-’Alí Rashtí, heard of this and, in every gathering, mocked and scorned the perpetrators with various words. Curse be upon the wrongdoers!</w:t>
      </w:r>
    </w:p>
    <w:p w14:paraId="26EDFF41" w14:textId="77777777" w:rsidR="00DC093A" w:rsidRDefault="00000000">
      <w:pPr>
        <w:pStyle w:val="BodyText"/>
      </w:pPr>
      <w:r>
        <w:t>Similarly, the source of the Sun of existence, the noble Mother of the Primal Point—may all be a sacrifice unto Him—was residing in Najaf.</w:t>
      </w:r>
    </w:p>
    <w:p w14:paraId="136625A0" w14:textId="77777777" w:rsidR="00DC093A" w:rsidRDefault="00000000">
      <w:pPr>
        <w:pStyle w:val="BodyText"/>
      </w:pPr>
      <w:r>
        <w:rPr>
          <w:b/>
          <w:bCs/>
        </w:rPr>
        <w:t>Page 291</w:t>
      </w:r>
      <w:r>
        <w:br/>
        <w:t>As she hesitated regarding the matter of the Exalted One, some individuals, under instruction, were tasked with explaining the details of the Manifestation to her. After their statements and explanations, she finally remarked:</w:t>
      </w:r>
    </w:p>
    <w:p w14:paraId="50BE29C4" w14:textId="77777777" w:rsidR="00DC093A" w:rsidRDefault="00000000">
      <w:pPr>
        <w:pStyle w:val="BodyText"/>
      </w:pPr>
      <w:r>
        <w:t>“How could these souls, who acknowledge His station as the Qá’im, interfere with His sanctuary?”</w:t>
      </w:r>
    </w:p>
    <w:p w14:paraId="2A551859" w14:textId="77777777" w:rsidR="00DC093A" w:rsidRDefault="00000000">
      <w:pPr>
        <w:pStyle w:val="BodyText"/>
      </w:pPr>
      <w:r>
        <w:t>How much embarrassment resulted from this statement! By the One who made the stone speak to demonstrate His power, the Beauty of the All-Praised was grieved by this matter for a time and declared that further speech was not permissible. From the beginning of creation until now, such an act has never been heard of.</w:t>
      </w:r>
    </w:p>
    <w:p w14:paraId="1D93E780" w14:textId="77777777" w:rsidR="00DC093A" w:rsidRDefault="00000000">
      <w:pPr>
        <w:pStyle w:val="BodyText"/>
      </w:pPr>
      <w:r>
        <w:t>In truth, such wretched, atheistic liars are well-suited as leaders for that group.</w:t>
      </w:r>
    </w:p>
    <w:p w14:paraId="4E24D2D2" w14:textId="77777777" w:rsidR="00DC093A" w:rsidRDefault="00000000">
      <w:pPr>
        <w:pStyle w:val="BodyText"/>
      </w:pPr>
      <w:r>
        <w:t>This servant is ashamed to recount some of their deeds. For instance, Abú’l-Qásim of the land of “K,” who was with him in his early years, was sentenced to death over a trivial and baseless suspicion. The same fate befell others.</w:t>
      </w:r>
    </w:p>
    <w:p w14:paraId="75B89A67" w14:textId="77777777" w:rsidR="00DC093A" w:rsidRDefault="00000000">
      <w:pPr>
        <w:pStyle w:val="BodyText"/>
      </w:pPr>
      <w:r>
        <w:t>If all the details were recounted, it would only cause distress.</w:t>
      </w:r>
    </w:p>
    <w:p w14:paraId="460852A2" w14:textId="77777777" w:rsidR="00DC093A" w:rsidRDefault="00000000">
      <w:pPr>
        <w:pStyle w:val="BodyText"/>
      </w:pPr>
      <w:r>
        <w:t>As for the words of a third believer in “He Whom God shall make manifest,”—upon Him be every glory and splendor—you have heard them. This lowly one beseeches and hopes from the Exalted God that He will preserve these servants and deliver the heedless from their plight. Verily, He is the Forgiving, the Merciful.</w:t>
      </w:r>
    </w:p>
    <w:p w14:paraId="4856FC60" w14:textId="77777777" w:rsidR="00DC093A" w:rsidRDefault="00000000">
      <w:pPr>
        <w:pStyle w:val="BodyText"/>
      </w:pPr>
      <w:r>
        <w:rPr>
          <w:b/>
          <w:bCs/>
        </w:rPr>
        <w:t>Page 292</w:t>
      </w:r>
      <w:r>
        <w:br/>
        <w:t>You wrote that at the time of writing, the honored and esteemed Jináb-i-Ḥájí Sayyid Jawád—upon him be peace—was present. This news brought great joy and happiness. God willing, he will always be adorned with health and wellness and engaged in the remembrance of the Beloved of the worlds.</w:t>
      </w:r>
    </w:p>
    <w:p w14:paraId="4C1CBB74" w14:textId="77777777" w:rsidR="00DC093A" w:rsidRDefault="00000000">
      <w:pPr>
        <w:pStyle w:val="BodyText"/>
      </w:pPr>
      <w:r>
        <w:t>His mention was presented before the Throne, where it was stated:</w:t>
      </w:r>
    </w:p>
    <w:p w14:paraId="05501D0C" w14:textId="77777777" w:rsidR="00DC093A" w:rsidRDefault="00000000">
      <w:pPr>
        <w:pStyle w:val="BodyText"/>
      </w:pPr>
      <w:r>
        <w:t>“Convey our greetings to him on Our behalf, so that these greetings may renew the days of reunion and the remembrance thereof. Say:</w:t>
      </w:r>
    </w:p>
    <w:p w14:paraId="6D7708E8" w14:textId="77777777" w:rsidR="00DC093A" w:rsidRDefault="00000000">
      <w:pPr>
        <w:pStyle w:val="BodyText"/>
      </w:pPr>
      <w:r>
        <w:t>’O My Name, reflect deeply upon the accounts of former days and consider well the doubts and delusions they have devised. Even now, the heedless remain trapped in such imaginings.</w:t>
      </w:r>
    </w:p>
    <w:p w14:paraId="0A9DAB4A" w14:textId="77777777" w:rsidR="00DC093A" w:rsidRDefault="00000000">
      <w:pPr>
        <w:pStyle w:val="BodyText"/>
      </w:pPr>
      <w:r>
        <w:lastRenderedPageBreak/>
        <w:t>For twelve hundred years, expectations were directed toward the fabricated realms of Jábulqá and Jábulsá. These delusions caused such harm to the Manifestation of the Cause that its extent is beyond human reckoning.</w:t>
      </w:r>
    </w:p>
    <w:p w14:paraId="5DC0E4DD" w14:textId="77777777" w:rsidR="00DC093A" w:rsidRDefault="00000000">
      <w:pPr>
        <w:pStyle w:val="BodyText"/>
      </w:pPr>
      <w:r>
        <w:t>It was due to such delusions that the Point was martyred. This prisoner has been carried from land to land, in the hands of the wicked.</w:t>
      </w:r>
    </w:p>
    <w:p w14:paraId="4C18C7DA" w14:textId="77777777" w:rsidR="00DC093A" w:rsidRDefault="00000000">
      <w:pPr>
        <w:pStyle w:val="BodyText"/>
      </w:pPr>
      <w:r>
        <w:t>O My Name, exert great effort so that once again the poor servants of God are not left wandering in the darkness of delusions. A soul unfit to stand in the presence of the Lord has spread the fabric of delusions even wider than before and has set up a greater idol than previously existed.</w:t>
      </w:r>
    </w:p>
    <w:p w14:paraId="6DB7E0AA" w14:textId="77777777" w:rsidR="00DC093A" w:rsidRDefault="00000000">
      <w:pPr>
        <w:pStyle w:val="BodyText"/>
      </w:pPr>
      <w:r>
        <w:rPr>
          <w:b/>
          <w:bCs/>
        </w:rPr>
        <w:t>Page 293</w:t>
      </w:r>
      <w:r>
        <w:br/>
        <w:t>Seize the reins of the Cause with the permission of your Lord, then speak words that will cause the hearts of the discerning to soar and will steady the feet of the wavering.</w:t>
      </w:r>
    </w:p>
    <w:p w14:paraId="4232DE3B" w14:textId="77777777" w:rsidR="00DC093A" w:rsidRDefault="00000000">
      <w:pPr>
        <w:pStyle w:val="BodyText"/>
      </w:pPr>
      <w:r>
        <w:t>Say: ’O servants, come and let us act upon the word of truth, which is incumbent upon all to obey. That is, let us set aside all that we have heard, purify our ears of what has been listened to, and then turn to the revealed writings.</w:t>
      </w:r>
    </w:p>
    <w:p w14:paraId="34845CAB" w14:textId="77777777" w:rsidR="00DC093A" w:rsidRDefault="00000000">
      <w:pPr>
        <w:pStyle w:val="BodyText"/>
      </w:pPr>
      <w:r>
        <w:t>By God, they guide all to the Most Exalted Horizon and proclaim with the most eloquent expression among the people:</w:t>
      </w:r>
    </w:p>
    <w:p w14:paraId="54E3E0CA" w14:textId="77777777" w:rsidR="00DC093A" w:rsidRDefault="00000000">
      <w:pPr>
        <w:pStyle w:val="BodyText"/>
      </w:pPr>
      <w:r>
        <w:t>“Verily, I am the Mother Book from before and after. When My fragrance is diffused, all the books of the world bow down, and the straight path of God is made manifest.”</w:t>
      </w:r>
    </w:p>
    <w:p w14:paraId="453388F6" w14:textId="77777777" w:rsidR="00DC093A" w:rsidRDefault="00000000">
      <w:pPr>
        <w:pStyle w:val="BodyText"/>
      </w:pPr>
      <w:r>
        <w:t>Blessed is the one who finds My fragrance and turns towards My Face, and woe unto every denier who turns away from God, the Lord of the worlds.’</w:t>
      </w:r>
    </w:p>
    <w:p w14:paraId="651A2E91" w14:textId="77777777" w:rsidR="00DC093A" w:rsidRDefault="00000000">
      <w:pPr>
        <w:pStyle w:val="BodyText"/>
      </w:pPr>
      <w:r>
        <w:t>O My Name, I shall once again complain to you of all the mirrors.”</w:t>
      </w:r>
    </w:p>
    <w:p w14:paraId="38794B6A" w14:textId="77777777" w:rsidR="00DC093A" w:rsidRDefault="00000000">
      <w:pPr>
        <w:pStyle w:val="BodyText"/>
      </w:pPr>
      <w:r>
        <w:rPr>
          <w:b/>
          <w:bCs/>
        </w:rPr>
        <w:t>Page 294</w:t>
      </w:r>
      <w:r>
        <w:br/>
        <w:t>By the sun of truth, which has risen and shone from the prison, if a soul had arisen and been capable of raising the Cause, this prisoner would never have been content to manifest it.</w:t>
      </w:r>
    </w:p>
    <w:p w14:paraId="204EFA13" w14:textId="77777777" w:rsidR="00DC093A" w:rsidRDefault="00000000">
      <w:pPr>
        <w:pStyle w:val="BodyText"/>
      </w:pPr>
      <w:r>
        <w:t>This is what caused the Cause to be raised and likewise, the cries of the Point. Reflect on what the Oppressed One has uttered before, after, and in this Great Prison. It has ended.</w:t>
      </w:r>
    </w:p>
    <w:p w14:paraId="10DC7935" w14:textId="77777777" w:rsidR="00DC093A" w:rsidRDefault="00000000">
      <w:pPr>
        <w:pStyle w:val="BodyText"/>
      </w:pPr>
      <w:r>
        <w:t>It is requested that you convey, on behalf of this lowly and insignificant one, the mention of self-effacement and annihilation to His presence.</w:t>
      </w:r>
    </w:p>
    <w:p w14:paraId="7522929C" w14:textId="77777777" w:rsidR="00DC093A" w:rsidRDefault="00000000">
      <w:pPr>
        <w:pStyle w:val="BodyText"/>
      </w:pPr>
      <w:r>
        <w:t>If Jináb-i-Zayn—upon him be peace—is present, convey greetings to him and state:</w:t>
      </w:r>
    </w:p>
    <w:p w14:paraId="4A5F58E4" w14:textId="77777777" w:rsidR="00DC093A" w:rsidRDefault="00000000">
      <w:pPr>
        <w:pStyle w:val="BodyText"/>
      </w:pPr>
      <w:r>
        <w:t>“Exert yourselves in reviving the people from the outpourings of the Ocean of the All-Merciful’s Word. All success lies in this. God willing, you will succeed in that which is beloved in the sight of God.</w:t>
      </w:r>
    </w:p>
    <w:p w14:paraId="46E20429" w14:textId="77777777" w:rsidR="00DC093A" w:rsidRDefault="00000000">
      <w:pPr>
        <w:pStyle w:val="BodyText"/>
      </w:pPr>
      <w:r>
        <w:lastRenderedPageBreak/>
        <w:t>If all the friends and the chosen ones of God were engaged in the proclamation of the Cause, it would be observed that most of those lands would be cleansed and purified of the filth of idolatry and heedlessness.”</w:t>
      </w:r>
    </w:p>
    <w:p w14:paraId="67C670DC" w14:textId="77777777" w:rsidR="00DC093A" w:rsidRDefault="00000000">
      <w:pPr>
        <w:pStyle w:val="BodyText"/>
      </w:pPr>
      <w:r>
        <w:rPr>
          <w:b/>
          <w:bCs/>
        </w:rPr>
        <w:t>Page 295</w:t>
      </w:r>
    </w:p>
    <w:p w14:paraId="42E48B34" w14:textId="77777777" w:rsidR="00DC093A" w:rsidRDefault="00000000">
      <w:pPr>
        <w:pStyle w:val="BodyText"/>
      </w:pPr>
      <w:r>
        <w:t>…would be freed and delivered from all hardships and afflictions. It is hoped that God will enable everyone and assist them in what leads to the elevation of the Cause. Verily, He is near and responsive.</w:t>
      </w:r>
    </w:p>
    <w:p w14:paraId="54BD1737" w14:textId="77777777" w:rsidR="00DC093A" w:rsidRDefault="00000000">
      <w:pPr>
        <w:pStyle w:val="BodyText"/>
      </w:pPr>
      <w:r>
        <w:t>Concerning Jináb-i-Ḥasan-’Alí, one of the emigrants to the land of Ṣád—upon him and them be the Glory of God—you mentioned him, and this was presented at the Sacred Threshold. A specific and exalted Tablet was revealed for him and sent. God willing, he will attain it.</w:t>
      </w:r>
    </w:p>
    <w:p w14:paraId="75308433" w14:textId="77777777" w:rsidR="00DC093A" w:rsidRDefault="00000000">
      <w:pPr>
        <w:pStyle w:val="BodyText"/>
      </w:pPr>
      <w:r>
        <w:t>This lowly servant also conveys greetings:</w:t>
      </w:r>
    </w:p>
    <w:p w14:paraId="614C95F5" w14:textId="77777777" w:rsidR="00DC093A" w:rsidRDefault="00000000">
      <w:pPr>
        <w:pStyle w:val="BodyText"/>
      </w:pPr>
      <w:r>
        <w:t>“The Glory upon you, upon those with you, upon those who migrated for the sake of God, upon those who answered His call, upon those who proclaimed His remembrance and praise, upon those who served Him, upon those who did not exchange the nectar of His love for anything else, and upon those who drank the Kawthar of steadfastness once in His name and again through His wise remembrance. Praise be to God, the All-Powerful, the Most Exalted, the All-Knowing.”</w:t>
      </w:r>
    </w:p>
    <w:p w14:paraId="5221B48A" w14:textId="77777777" w:rsidR="00DC093A" w:rsidRDefault="00000000">
      <w:pPr>
        <w:pStyle w:val="BodyText"/>
      </w:pPr>
      <w:r>
        <w:t>Servant</w:t>
      </w:r>
      <w:r>
        <w:br/>
        <w:t>17th Rajab, Year 98 (June 1881)</w:t>
      </w:r>
    </w:p>
    <w:p w14:paraId="7217F87B" w14:textId="77777777" w:rsidR="00DC093A" w:rsidRDefault="00000000">
      <w:pPr>
        <w:pStyle w:val="Heading2"/>
      </w:pPr>
      <w:bookmarkStart w:id="1016" w:name="bh00091-natural"/>
      <w:bookmarkEnd w:id="1015"/>
      <w:r>
        <w:t>BH00091 (Natural)</w:t>
      </w:r>
    </w:p>
    <w:p w14:paraId="1CA48B89" w14:textId="77777777" w:rsidR="00DC093A" w:rsidRDefault="00000000">
      <w:pPr>
        <w:pStyle w:val="Heading3"/>
      </w:pPr>
      <w:bookmarkStart w:id="1017" w:name="lawh-i-haji-mirza-kamalud-din"/>
      <w:r>
        <w:t>Lawh-i-Haji Mirza Kamalu’d-Din</w:t>
      </w:r>
    </w:p>
    <w:p w14:paraId="6F89BC31" w14:textId="77777777" w:rsidR="00DC093A" w:rsidRDefault="00000000">
      <w:pPr>
        <w:pStyle w:val="FirstParagraph"/>
      </w:pPr>
      <w:r>
        <w:rPr>
          <w:b/>
          <w:bCs/>
        </w:rPr>
        <w:t>Page 296</w:t>
      </w:r>
    </w:p>
    <w:p w14:paraId="12059133" w14:textId="77777777" w:rsidR="00DC093A" w:rsidRDefault="00000000">
      <w:pPr>
        <w:pStyle w:val="BodyText"/>
      </w:pPr>
      <w:r>
        <w:rPr>
          <w:b/>
          <w:bCs/>
        </w:rPr>
        <w:t>He is the Most Great, the Most Holy, the All-Powerful, the Most Exalted, the Most Glorious.</w:t>
      </w:r>
    </w:p>
    <w:p w14:paraId="7AA00C7E" w14:textId="77777777" w:rsidR="00DC093A" w:rsidRDefault="00000000">
      <w:pPr>
        <w:pStyle w:val="BodyText"/>
      </w:pPr>
      <w:r>
        <w:t>Praise be to God, Who is sanctified by His might, distinguished by His majesty, and spoke His Word among creation. Then the mountains quaked, the heavens of the delusions of the people of error were rent asunder, the lands of vain imaginings were engulfed, and the sun of certitude rose on a destined day.</w:t>
      </w:r>
    </w:p>
    <w:p w14:paraId="690C3C1A" w14:textId="77777777" w:rsidR="00DC093A" w:rsidRDefault="00000000">
      <w:pPr>
        <w:pStyle w:val="BodyText"/>
      </w:pPr>
      <w:r>
        <w:t>Exalted is He Who has manifested, revealed, and spoken, causing others to speak. Verily, He is the One by Whom the gates of reunion were opened and the ocean of nearness surged in the kingdom of creation. Say, verily, He is the One settled upon the Most Great Throne, Who judges with pure truth and summons all to God.</w:t>
      </w:r>
    </w:p>
    <w:p w14:paraId="156A94E1" w14:textId="77777777" w:rsidR="00DC093A" w:rsidRDefault="00000000">
      <w:pPr>
        <w:pStyle w:val="BodyText"/>
      </w:pPr>
      <w:r>
        <w:t>Blessed is the one who is drawn by the call of the Lord, turns toward Him detached from all else, takes the nectar of immortality from the hands of the people of Glory, and drinks in the name of God, the Creator of the heavens. Verily, those of the Most Exalted Concourse circle around Him.</w:t>
      </w:r>
    </w:p>
    <w:p w14:paraId="34DE30A3" w14:textId="77777777" w:rsidR="00DC093A" w:rsidRDefault="00000000">
      <w:pPr>
        <w:pStyle w:val="BodyText"/>
      </w:pPr>
      <w:r>
        <w:rPr>
          <w:b/>
          <w:bCs/>
        </w:rPr>
        <w:t>Page 297</w:t>
      </w:r>
    </w:p>
    <w:p w14:paraId="4AFCC032" w14:textId="77777777" w:rsidR="00DC093A" w:rsidRDefault="00000000">
      <w:pPr>
        <w:pStyle w:val="BodyText"/>
      </w:pPr>
      <w:r>
        <w:lastRenderedPageBreak/>
        <w:t>And woe unto those who cast God behind their backs, follow the delusions of the people, and turn away from the Most Exalted Horizon. They are among those whom the denizens of fire renounce. These are the ones who disbelieved in the All-Merciful when the horizon of the Bayán was illumined by the sun of the mention of God, the All-Powerful, the Most Exalted, the Most Great.</w:t>
      </w:r>
    </w:p>
    <w:p w14:paraId="5D6615FB" w14:textId="77777777" w:rsidR="00DC093A" w:rsidRDefault="00000000">
      <w:pPr>
        <w:pStyle w:val="BodyText"/>
      </w:pPr>
      <w:r>
        <w:t>Praise be to God, Who revealed to those who turned toward Him what was hidden within the pavilion of His protection, and confirmed them in their turning toward this horizon wherein the Tongue of Grandeur spoke:</w:t>
      </w:r>
    </w:p>
    <w:p w14:paraId="30661387" w14:textId="77777777" w:rsidR="00DC093A" w:rsidRDefault="00000000">
      <w:pPr>
        <w:pStyle w:val="BodyText"/>
      </w:pPr>
      <w:r>
        <w:t>“By God, the appointed time has been fulfilled, and the promised one has come with a dominion that veils of majesty and the ranks of men, who have clung to their desires, could not hinder. These are they who disbelieved in God, the one, the all-knowing, the all-informed.”</w:t>
      </w:r>
    </w:p>
    <w:p w14:paraId="5707F79C" w14:textId="77777777" w:rsidR="00DC093A" w:rsidRDefault="00000000">
      <w:pPr>
        <w:pStyle w:val="BodyText"/>
      </w:pPr>
      <w:r>
        <w:t>Afterwards, your letter reached this lowly servant. I took it, opened it, and found within it the fragrance of your sincerity to God, your turning toward His horizon, and your steadfastness in the service of His Cause, His remembrance, and His praise.</w:t>
      </w:r>
    </w:p>
    <w:p w14:paraId="67B30625" w14:textId="77777777" w:rsidR="00DC093A" w:rsidRDefault="00000000">
      <w:pPr>
        <w:pStyle w:val="BodyText"/>
      </w:pPr>
      <w:r>
        <w:t>When I perceived its scent and understood its contents, I turned to the Most Exalted Goal and appeared before the Throne of our Lord, the Possessor of Names, presenting its contents before His Face.</w:t>
      </w:r>
    </w:p>
    <w:p w14:paraId="59FF978D" w14:textId="77777777" w:rsidR="00DC093A" w:rsidRDefault="00000000">
      <w:pPr>
        <w:pStyle w:val="BodyText"/>
      </w:pPr>
      <w:r>
        <w:rPr>
          <w:b/>
          <w:bCs/>
        </w:rPr>
        <w:t>Page 298</w:t>
      </w:r>
    </w:p>
    <w:p w14:paraId="3D65DB75" w14:textId="77777777" w:rsidR="00DC093A" w:rsidRDefault="00000000">
      <w:pPr>
        <w:pStyle w:val="BodyText"/>
      </w:pPr>
      <w:r>
        <w:t>Then the Tongue of Grandeur uttered words that caused the Pen to be thunderstruck. Despite this, how can this lowly one recount what the Tongue of Eternity has spoken?</w:t>
      </w:r>
    </w:p>
    <w:p w14:paraId="07A0EC2D" w14:textId="77777777" w:rsidR="00DC093A" w:rsidRDefault="00000000">
      <w:pPr>
        <w:pStyle w:val="BodyText"/>
      </w:pPr>
      <w:r>
        <w:t>By God, the pens of creation are powerless to describe or enumerate it, and the tongues of all the worlds are incapable of conveying its meaning and praise. Blessed are you for what you have attained in the mention of the Beloved, which has made hearts and minds soar.</w:t>
      </w:r>
    </w:p>
    <w:p w14:paraId="43913790" w14:textId="77777777" w:rsidR="00DC093A" w:rsidRDefault="00000000">
      <w:pPr>
        <w:pStyle w:val="BodyText"/>
      </w:pPr>
      <w:r>
        <w:t>We beseech God to grant you success and strengthen you in what He loves and is pleased with, and to provide for you from the wondrous, heavenly table that has descended from the presence of God, the Lord of all worlds.</w:t>
      </w:r>
    </w:p>
    <w:p w14:paraId="350D7883" w14:textId="77777777" w:rsidR="00DC093A" w:rsidRDefault="00000000">
      <w:pPr>
        <w:pStyle w:val="BodyText"/>
      </w:pPr>
      <w:r>
        <w:t>Praise be to the Beloved of the worlds, Who has made His friends steadfast in His Cause and Whose fragrance of divine love is sensed from them as it passes and spreads.</w:t>
      </w:r>
    </w:p>
    <w:p w14:paraId="60D51454" w14:textId="77777777" w:rsidR="00DC093A" w:rsidRDefault="00000000">
      <w:pPr>
        <w:pStyle w:val="BodyText"/>
      </w:pPr>
      <w:r>
        <w:t>Rejoice in what you have attained in the Day of God, which most of His servants have not achieved. We hope that in all times you may drink from the Kawthar of life and bestow it upon the dead of the valley of heedlessness and bewilderment so that they may attain a wondrous and mighty life and rise to recover what they have lost.</w:t>
      </w:r>
    </w:p>
    <w:p w14:paraId="6979B314" w14:textId="77777777" w:rsidR="00DC093A" w:rsidRDefault="00000000">
      <w:pPr>
        <w:pStyle w:val="BodyText"/>
      </w:pPr>
      <w:r>
        <w:t>Today is the day when all atoms proclaim the praise of the Possessor of Names and Attributes. God, exalted be His praise and mighty is His station, has borne witness that this Day has no equal or likeness.</w:t>
      </w:r>
    </w:p>
    <w:p w14:paraId="7CD7FAED" w14:textId="77777777" w:rsidR="00DC093A" w:rsidRDefault="00000000">
      <w:pPr>
        <w:pStyle w:val="BodyText"/>
      </w:pPr>
      <w:r>
        <w:t>Thus, the station of those who have perceived it and attained it is clear and evident. There is no need for further mention. However, I beseech God, exalted and glorious, to awaken the heedless souls whom sleep has overtaken, that they may respond to the call of His loved ones…</w:t>
      </w:r>
    </w:p>
    <w:p w14:paraId="04C24F30" w14:textId="77777777" w:rsidR="00DC093A" w:rsidRDefault="00000000">
      <w:pPr>
        <w:pStyle w:val="BodyText"/>
      </w:pPr>
      <w:r>
        <w:rPr>
          <w:b/>
          <w:bCs/>
        </w:rPr>
        <w:lastRenderedPageBreak/>
        <w:t>Page 299</w:t>
      </w:r>
    </w:p>
    <w:p w14:paraId="2D6485EF" w14:textId="77777777" w:rsidR="00DC093A" w:rsidRDefault="00000000">
      <w:pPr>
        <w:pStyle w:val="BodyText"/>
      </w:pPr>
      <w:r>
        <w:t>…the beloved ones may become aware and not be deprived of the Kawthar of divine grace in this spiritual dawn. Verily, He is the One who can do whatsoever He wills, and He is the One, the generous giver.</w:t>
      </w:r>
    </w:p>
    <w:p w14:paraId="0472DCB9" w14:textId="77777777" w:rsidR="00DC093A" w:rsidRDefault="00000000">
      <w:pPr>
        <w:pStyle w:val="BodyText"/>
      </w:pPr>
      <w:r>
        <w:t>Concerning what you mentioned about the divine philosophers and true sages, who, by the endless bounties of God, have turned toward the dawning-place of divine revelation and have partaken of the nectar of the knowledge of the Beloved of the worlds—all these matters were presented in detail at the Sacred Threshold. For each of them, the Sun of Favor has risen.</w:t>
      </w:r>
    </w:p>
    <w:p w14:paraId="458A4FD7" w14:textId="77777777" w:rsidR="00DC093A" w:rsidRDefault="00000000">
      <w:pPr>
        <w:pStyle w:val="BodyText"/>
      </w:pPr>
      <w:r>
        <w:t>Some time ago, their petitions were sent from the highlands by Jináb-i-Zayn al-Muqarrabín—upon him be every glory and splendor—and were presented before the Throne. For each of them, specific replies were revealed from the Heaven of divine will and sent.</w:t>
      </w:r>
    </w:p>
    <w:p w14:paraId="6625D281" w14:textId="77777777" w:rsidR="00DC093A" w:rsidRDefault="00000000">
      <w:pPr>
        <w:pStyle w:val="BodyText"/>
      </w:pPr>
      <w:r>
        <w:t>On my behalf, convey greetings, peace, and congratulations to each of them and say:</w:t>
      </w:r>
    </w:p>
    <w:p w14:paraId="5409922D" w14:textId="77777777" w:rsidR="00DC093A" w:rsidRDefault="00000000">
      <w:pPr>
        <w:pStyle w:val="BodyText"/>
      </w:pPr>
      <w:r>
        <w:t>“Blessed are you for what you have attained, as recorded in the Books of God and hidden within the treasure of His encompassing knowledge. All the appointed times, promises, and signs mentioned in the former scriptures have been fulfilled.</w:t>
      </w:r>
    </w:p>
    <w:p w14:paraId="0E39B718" w14:textId="77777777" w:rsidR="00DC093A" w:rsidRDefault="00000000">
      <w:pPr>
        <w:pStyle w:val="BodyText"/>
      </w:pPr>
      <w:r>
        <w:t>In one of the divine Tablets revealed to the new believers among the people of Khá, these sublime words are recorded:</w:t>
      </w:r>
    </w:p>
    <w:p w14:paraId="5731D907" w14:textId="77777777" w:rsidR="00DC093A" w:rsidRDefault="00000000">
      <w:pPr>
        <w:pStyle w:val="BodyText"/>
      </w:pPr>
      <w:r>
        <w:rPr>
          <w:b/>
          <w:bCs/>
        </w:rPr>
        <w:t>Page 300</w:t>
      </w:r>
    </w:p>
    <w:p w14:paraId="2E5FBC0F" w14:textId="77777777" w:rsidR="00DC093A" w:rsidRDefault="00000000">
      <w:pPr>
        <w:pStyle w:val="BodyText"/>
      </w:pPr>
      <w:r>
        <w:t>’The divine promises mentioned in the sacred texts have all been manifested. The law of God has flowed forth from Zion, and the call of God has been raised from Jerusalem. The lands and mountains thereof are adorned with the effulgent lights of the Lord.</w:t>
      </w:r>
    </w:p>
    <w:p w14:paraId="29BE4F1C" w14:textId="77777777" w:rsidR="00DC093A" w:rsidRDefault="00000000">
      <w:pPr>
        <w:pStyle w:val="BodyText"/>
      </w:pPr>
      <w:r>
        <w:t>Blessed is the one who reflects upon what has been revealed in the Books of God, the Sovereign, the Self-Subsisting.</w:t>
      </w:r>
    </w:p>
    <w:p w14:paraId="04EDBFD7" w14:textId="77777777" w:rsidR="00DC093A" w:rsidRDefault="00000000">
      <w:pPr>
        <w:pStyle w:val="BodyText"/>
      </w:pPr>
      <w:r>
        <w:t>O friends of God, reflect deeply and with attentive ears listen to the Word of God, that you may partake of His grace and mercy, drink of the crystal-clear waters of steadfastness, and stand firm like a mountain in the Cause of God.</w:t>
      </w:r>
    </w:p>
    <w:p w14:paraId="2FE54657" w14:textId="77777777" w:rsidR="00DC093A" w:rsidRDefault="00000000">
      <w:pPr>
        <w:pStyle w:val="BodyText"/>
      </w:pPr>
      <w:r>
        <w:t>The Cause is mighty, mighty, and this Day is mighty, mighty.’</w:t>
      </w:r>
    </w:p>
    <w:p w14:paraId="09C84A08" w14:textId="77777777" w:rsidR="00DC093A" w:rsidRDefault="00000000">
      <w:pPr>
        <w:pStyle w:val="BodyText"/>
      </w:pPr>
      <w:r>
        <w:t>In the Book of Isaiah, it is written:</w:t>
      </w:r>
    </w:p>
    <w:p w14:paraId="63CCC0E3" w14:textId="77777777" w:rsidR="00DC093A" w:rsidRDefault="00000000">
      <w:pPr>
        <w:pStyle w:val="BodyText"/>
      </w:pPr>
      <w:r>
        <w:t>‘Enter into the rock and hide in the dust from before the terror of the Lord and from the glory of His majesty.’</w:t>
      </w:r>
    </w:p>
    <w:p w14:paraId="4110B635" w14:textId="77777777" w:rsidR="00DC093A" w:rsidRDefault="00000000">
      <w:pPr>
        <w:pStyle w:val="BodyText"/>
      </w:pPr>
      <w:r>
        <w:t>If a soul reflects upon this verse alone, they will become aware of the greatness of the Cause and the majesty of the Day of God. At the end of the mentioned verse, it says:</w:t>
      </w:r>
    </w:p>
    <w:p w14:paraId="392ADEC1" w14:textId="77777777" w:rsidR="00DC093A" w:rsidRDefault="00000000">
      <w:pPr>
        <w:pStyle w:val="BodyText"/>
      </w:pPr>
      <w:r>
        <w:t>‘And the Lord alone shall be exalted in that Day.’</w:t>
      </w:r>
    </w:p>
    <w:p w14:paraId="3CB0613D" w14:textId="77777777" w:rsidR="00DC093A" w:rsidRDefault="00000000">
      <w:pPr>
        <w:pStyle w:val="BodyText"/>
      </w:pPr>
      <w:r>
        <w:lastRenderedPageBreak/>
        <w:t>Today is the day when the Throne of David is adorned with the appearance of the Promised One. Today is the day whose mention has been inscribed by the Pen of Command in all the Books.</w:t>
      </w:r>
    </w:p>
    <w:p w14:paraId="558F33CE" w14:textId="77777777" w:rsidR="00DC093A" w:rsidRDefault="00000000">
      <w:pPr>
        <w:pStyle w:val="BodyText"/>
      </w:pPr>
      <w:r>
        <w:t>There is no verse except that it proclaims this Name, and no Book except that it testifies to this manifest Word.</w:t>
      </w:r>
    </w:p>
    <w:p w14:paraId="71C34D16" w14:textId="77777777" w:rsidR="00DC093A" w:rsidRDefault="00000000">
      <w:pPr>
        <w:pStyle w:val="BodyText"/>
      </w:pPr>
      <w:r>
        <w:rPr>
          <w:b/>
          <w:bCs/>
        </w:rPr>
        <w:t>Page 301</w:t>
      </w:r>
    </w:p>
    <w:p w14:paraId="6C712A5E" w14:textId="77777777" w:rsidR="00DC093A" w:rsidRDefault="00000000">
      <w:pPr>
        <w:pStyle w:val="BodyText"/>
      </w:pPr>
      <w:r>
        <w:t>If we were to recount all that has been revealed in the scriptures and written texts concerning the mention of this Manifestation, this Tablet would become immensely voluminous.</w:t>
      </w:r>
    </w:p>
    <w:p w14:paraId="4C734F36" w14:textId="77777777" w:rsidR="00DC093A" w:rsidRDefault="00000000">
      <w:pPr>
        <w:pStyle w:val="BodyText"/>
      </w:pPr>
      <w:r>
        <w:t>Today, all must be assured by the bounties of God and strive with utmost wisdom in the proclamation of the Cause, that all may be illumined by the light of the dawn of meanings.”</w:t>
      </w:r>
    </w:p>
    <w:p w14:paraId="7EB29637" w14:textId="77777777" w:rsidR="00DC093A" w:rsidRDefault="00000000">
      <w:pPr>
        <w:pStyle w:val="BodyText"/>
      </w:pPr>
      <w:r>
        <w:t>It has ended.</w:t>
      </w:r>
    </w:p>
    <w:p w14:paraId="2439C6C0" w14:textId="77777777" w:rsidR="00DC093A" w:rsidRDefault="00000000">
      <w:pPr>
        <w:pStyle w:val="BodyText"/>
      </w:pPr>
      <w:r>
        <w:t>I beseech and hope from God that He will protect them within His safeguarding care and enable them to hear His call. For indeed, if a soul truly listens to the call of God, they will never falter from the path of the Cause. The cries, clamors, and screams—whether they be loud or faint—will all appear to them as absolute nothingness.</w:t>
      </w:r>
    </w:p>
    <w:p w14:paraId="578A7683" w14:textId="77777777" w:rsidR="00DC093A" w:rsidRDefault="00000000">
      <w:pPr>
        <w:pStyle w:val="BodyText"/>
      </w:pPr>
      <w:r>
        <w:t>The reason why most people of religions have not yet attained this most great favor is that they have not understood their own scriptures as they truly are.</w:t>
      </w:r>
    </w:p>
    <w:p w14:paraId="75F1535B" w14:textId="77777777" w:rsidR="00DC093A" w:rsidRDefault="00000000">
      <w:pPr>
        <w:pStyle w:val="BodyText"/>
      </w:pPr>
      <w:r>
        <w:t>In essence, what is intended by the divine scriptures is the knowledge of the dawning-place of the Cause and the source of divine revelation. This is the greatest matter, which has caused most souls to become thunderstruck and bewildered.</w:t>
      </w:r>
    </w:p>
    <w:p w14:paraId="4617CD1C" w14:textId="77777777" w:rsidR="00DC093A" w:rsidRDefault="00000000">
      <w:pPr>
        <w:pStyle w:val="BodyText"/>
      </w:pPr>
      <w:r>
        <w:t>All the laws and ordinances recorded in the scriptures revolve around the recognition of God and always will. For if someone does not attain the knowledge of God, all their deeds will become “scattered dust.”</w:t>
      </w:r>
    </w:p>
    <w:p w14:paraId="1A24792D" w14:textId="77777777" w:rsidR="00DC093A" w:rsidRDefault="00000000">
      <w:pPr>
        <w:pStyle w:val="BodyText"/>
      </w:pPr>
      <w:r>
        <w:t>In the first chapter of the Book of Isaiah, it is written:</w:t>
      </w:r>
    </w:p>
    <w:p w14:paraId="04496A33" w14:textId="77777777" w:rsidR="00DC093A" w:rsidRDefault="00000000">
      <w:pPr>
        <w:pStyle w:val="BodyText"/>
      </w:pPr>
      <w:r>
        <w:rPr>
          <w:b/>
          <w:bCs/>
        </w:rPr>
        <w:t>Page 303</w:t>
      </w:r>
    </w:p>
    <w:p w14:paraId="0F7BD882" w14:textId="77777777" w:rsidR="00DC093A" w:rsidRDefault="00000000">
      <w:pPr>
        <w:pStyle w:val="BodyText"/>
      </w:pPr>
      <w:r>
        <w:t>(11) “‘To what purpose is the multitude of your sacrifices unto me?’ saith the Lord. ’I am full of the burnt offerings of rams and the fat of fed beasts, and I delight not in the blood of bullocks or of lambs or of goats.</w:t>
      </w:r>
    </w:p>
    <w:p w14:paraId="1D2DACA0" w14:textId="77777777" w:rsidR="00DC093A" w:rsidRDefault="00000000">
      <w:pPr>
        <w:pStyle w:val="BodyText"/>
      </w:pPr>
      <w:r>
        <w:t>(12) When you come to appear before me, who has required this at your hand, to tread my courts?</w:t>
      </w:r>
    </w:p>
    <w:p w14:paraId="7C442ED8" w14:textId="77777777" w:rsidR="00DC093A" w:rsidRDefault="00000000">
      <w:pPr>
        <w:pStyle w:val="BodyText"/>
      </w:pPr>
      <w:r>
        <w:t>(13) Bring no more vain oblations; incense is an abomination unto me; the new moons and sabbaths, the calling of assemblies, I cannot away with; it is iniquity, even the solemn meeting.</w:t>
      </w:r>
    </w:p>
    <w:p w14:paraId="5EC60190" w14:textId="77777777" w:rsidR="00DC093A" w:rsidRDefault="00000000">
      <w:pPr>
        <w:pStyle w:val="BodyText"/>
      </w:pPr>
      <w:r>
        <w:t>(14) Your new moons and your appointed feasts my soul hateth; they are a trouble unto me; I am weary to bear them.’</w:t>
      </w:r>
    </w:p>
    <w:p w14:paraId="6D36DD22" w14:textId="77777777" w:rsidR="00DC093A" w:rsidRDefault="00000000">
      <w:pPr>
        <w:pStyle w:val="BodyText"/>
      </w:pPr>
      <w:r>
        <w:lastRenderedPageBreak/>
        <w:t>If a soul reflects upon these mentioned phrases and recorded verses from the Book of Isaiah, they will turn away from the means and look to the Source. Then, whatever emanates from Him…”</w:t>
      </w:r>
    </w:p>
    <w:p w14:paraId="6CCE49CD" w14:textId="77777777" w:rsidR="00DC093A" w:rsidRDefault="00000000">
      <w:pPr>
        <w:pStyle w:val="BodyText"/>
      </w:pPr>
      <w:r>
        <w:rPr>
          <w:b/>
          <w:bCs/>
        </w:rPr>
        <w:t>Page 303</w:t>
      </w:r>
    </w:p>
    <w:p w14:paraId="40F21F67" w14:textId="77777777" w:rsidR="00DC093A" w:rsidRDefault="00000000">
      <w:pPr>
        <w:pStyle w:val="BodyText"/>
      </w:pPr>
      <w:r>
        <w:t>…what is revealed from Him, they should consider it as the cause and adhere to it. Those souls who have conveyed the accounts of the divine sages and those who have drunk from the Kawthar of knowledge to the serene souls in the sacred city (Jerusalem) should observe these statements to firmly believe that God does as He wills. On one day, He commands sacrifice, and on another day, He abrogates that command. He is not to be questioned about what He does, for He is the Questioner, the All-Knowing.</w:t>
      </w:r>
    </w:p>
    <w:p w14:paraId="23AB9BD8" w14:textId="77777777" w:rsidR="00DC093A" w:rsidRDefault="00000000">
      <w:pPr>
        <w:pStyle w:val="BodyText"/>
      </w:pPr>
      <w:r>
        <w:t>Observe how the mentioned phrases are at variance with what this group holds. Indeed, today is the day when all these matters have been resolved, and the new law of God flows forth from the finger of divine bounty.</w:t>
      </w:r>
    </w:p>
    <w:p w14:paraId="098676C1" w14:textId="77777777" w:rsidR="00DC093A" w:rsidRDefault="00000000">
      <w:pPr>
        <w:pStyle w:val="BodyText"/>
      </w:pPr>
      <w:r>
        <w:t>He is the true Zion, and in Zion and Jerusalem, this call has been raised. Mount Qum (the abode of God) has become the seat of the Throne. Blessed are the ears that hear, the hearts that recognize, the senses that perceive, and the eyes that see in the days of God, the Almighty, the All-Powerful.</w:t>
      </w:r>
    </w:p>
    <w:p w14:paraId="06866FF5" w14:textId="77777777" w:rsidR="00DC093A" w:rsidRDefault="00000000">
      <w:pPr>
        <w:pStyle w:val="BodyText"/>
      </w:pPr>
      <w:r>
        <w:t>If this servant were to expound upon the allusions and implications of the previous scriptures for the friends, it would require an extended period for writing. However, the opportunity is lacking, for…</w:t>
      </w:r>
    </w:p>
    <w:p w14:paraId="6E81B310" w14:textId="77777777" w:rsidR="00DC093A" w:rsidRDefault="00000000">
      <w:pPr>
        <w:pStyle w:val="BodyText"/>
      </w:pPr>
      <w:r>
        <w:rPr>
          <w:b/>
          <w:bCs/>
        </w:rPr>
        <w:t>Page 305</w:t>
      </w:r>
    </w:p>
    <w:p w14:paraId="00BF5B56" w14:textId="77777777" w:rsidR="00DC093A" w:rsidRDefault="00000000">
      <w:pPr>
        <w:pStyle w:val="BodyText"/>
      </w:pPr>
      <w:r>
        <w:t>…this servant is occupied with a great task: transcribing what descends from the heaven of the will of our all-knowing Lord.</w:t>
      </w:r>
    </w:p>
    <w:p w14:paraId="481FA2B8" w14:textId="77777777" w:rsidR="00DC093A" w:rsidRDefault="00000000">
      <w:pPr>
        <w:pStyle w:val="BodyText"/>
      </w:pPr>
      <w:r>
        <w:t>Say to them, “O gentlemen, today is that day when all matters have undergone transformation. Brothers have estranged themselves from brothers; fathers have renounced sons, and sons have disowned fathers.</w:t>
      </w:r>
    </w:p>
    <w:p w14:paraId="00B25AB2" w14:textId="77777777" w:rsidR="00DC093A" w:rsidRDefault="00000000">
      <w:pPr>
        <w:pStyle w:val="BodyText"/>
      </w:pPr>
      <w:r>
        <w:t>How many friends, whose bonds of unity have been severed due to the Word of God! How many distant souls have drawn closer, and how many close ones have turned away! How many thirsty ones remain bewildered in the deserts of error and perish, while others head for the vast ocean and attain it, drinking therefrom!</w:t>
      </w:r>
    </w:p>
    <w:p w14:paraId="554E022E" w14:textId="77777777" w:rsidR="00DC093A" w:rsidRDefault="00000000">
      <w:pPr>
        <w:pStyle w:val="BodyText"/>
      </w:pPr>
      <w:r>
        <w:t>Today is the day when relationships are not considered. Accepting souls are both fathers and sons, for they walk upon one path, drink from one nectar, gaze toward one horizon, and are secluded in one abode. Their relationship is firmly established by the name of God.</w:t>
      </w:r>
    </w:p>
    <w:p w14:paraId="2CB67C4D" w14:textId="77777777" w:rsidR="00DC093A" w:rsidRDefault="00000000">
      <w:pPr>
        <w:pStyle w:val="BodyText"/>
      </w:pPr>
      <w:r>
        <w:t>Blessed are they and those who join them. Today is the day when earthquakes have overtaken the tribes of the earth, and people lie prostrate upon the ground.</w:t>
      </w:r>
    </w:p>
    <w:p w14:paraId="6FCB4FE4" w14:textId="77777777" w:rsidR="00DC093A" w:rsidRDefault="00000000">
      <w:pPr>
        <w:pStyle w:val="BodyText"/>
      </w:pPr>
      <w:r>
        <w:rPr>
          <w:b/>
          <w:bCs/>
        </w:rPr>
        <w:t>Page 306</w:t>
      </w:r>
    </w:p>
    <w:p w14:paraId="65C4C753" w14:textId="77777777" w:rsidR="00DC093A" w:rsidRDefault="00000000">
      <w:pPr>
        <w:pStyle w:val="BodyText"/>
      </w:pPr>
      <w:r>
        <w:t>They speak, yet they lack understanding. They walk, yet they are devoid of spirit. They have ears but are barred from hearing; they are raised blind and appear deaf and dumb.</w:t>
      </w:r>
    </w:p>
    <w:p w14:paraId="491FB1C3" w14:textId="77777777" w:rsidR="00DC093A" w:rsidRDefault="00000000">
      <w:pPr>
        <w:pStyle w:val="BodyText"/>
      </w:pPr>
      <w:r>
        <w:lastRenderedPageBreak/>
        <w:t>Say, “Today is that day when all trees are in attraction and fervor, and the nightingales are in song and joy.</w:t>
      </w:r>
    </w:p>
    <w:p w14:paraId="5FF37448" w14:textId="77777777" w:rsidR="00DC093A" w:rsidRDefault="00000000">
      <w:pPr>
        <w:pStyle w:val="BodyText"/>
      </w:pPr>
      <w:r>
        <w:t>Fresh eyes are absent to behold a renewed world. Ancient eyes, weakened and infirmed by the cataracts of desire, fail to see. Otherwise, the mountains, deserts, sands, rocks, hills, plains, stars, and heavens are all seen in attraction and yearning.”</w:t>
      </w:r>
    </w:p>
    <w:p w14:paraId="19C0E452" w14:textId="77777777" w:rsidR="00DC093A" w:rsidRDefault="00000000">
      <w:pPr>
        <w:pStyle w:val="BodyText"/>
      </w:pPr>
      <w:r>
        <w:t>In one of the Persian statements revealed for a particular soul, this blessed phrase is found:</w:t>
      </w:r>
    </w:p>
    <w:p w14:paraId="1803E26D" w14:textId="77777777" w:rsidR="00DC093A" w:rsidRDefault="00000000">
      <w:pPr>
        <w:pStyle w:val="BodyText"/>
      </w:pPr>
      <w:r>
        <w:t>“O sons of wisdom, the delicate eyelid deprives the eye of seeing the world and all it contains. Then, what will the veil of greed do if it descends upon the eye of the heart?”</w:t>
      </w:r>
    </w:p>
    <w:p w14:paraId="681231C2" w14:textId="77777777" w:rsidR="00DC093A" w:rsidRDefault="00000000">
      <w:pPr>
        <w:pStyle w:val="BodyText"/>
      </w:pPr>
      <w:r>
        <w:t>End it.</w:t>
      </w:r>
    </w:p>
    <w:p w14:paraId="1D0BC83B" w14:textId="77777777" w:rsidR="00DC093A" w:rsidRDefault="00000000">
      <w:pPr>
        <w:pStyle w:val="BodyText"/>
      </w:pPr>
      <w:r>
        <w:t>Say to the divine sages, upon whom be the glory of God, that you are the souls foretold in chapter 65 of Isaiah the Prophet. For you have drunk from the Kawthar of life while your companions were deprived, and you have attained eternal bounty while your peers were denied.</w:t>
      </w:r>
    </w:p>
    <w:p w14:paraId="680D305C" w14:textId="77777777" w:rsidR="00DC093A" w:rsidRDefault="00000000">
      <w:pPr>
        <w:pStyle w:val="BodyText"/>
      </w:pPr>
      <w:r>
        <w:rPr>
          <w:b/>
          <w:bCs/>
        </w:rPr>
        <w:t>Page 307</w:t>
      </w:r>
    </w:p>
    <w:p w14:paraId="5D052AB6" w14:textId="77777777" w:rsidR="00DC093A" w:rsidRDefault="00000000">
      <w:pPr>
        <w:pStyle w:val="BodyText"/>
      </w:pPr>
      <w:r>
        <w:t>This is what is stated in the Book of Isaiah:</w:t>
      </w:r>
    </w:p>
    <w:p w14:paraId="2A447A89" w14:textId="77777777" w:rsidR="00DC093A" w:rsidRDefault="00000000">
      <w:pPr>
        <w:pStyle w:val="BodyText"/>
      </w:pPr>
      <w:r>
        <w:t>“Behold, My servants shall eat, but you shall be hungry; behold, My servants shall drink, but you shall be thirsty; behold, My servants shall rejoice, but you shall be ashamed. Behold, My servants shall sing for joy of heart, but you shall cry for sorrow of heart and shall howl for vexation of spirit.”</w:t>
      </w:r>
    </w:p>
    <w:p w14:paraId="201D9B42" w14:textId="77777777" w:rsidR="00DC093A" w:rsidRDefault="00000000">
      <w:pPr>
        <w:pStyle w:val="BodyText"/>
      </w:pPr>
      <w:r>
        <w:t>End it.</w:t>
      </w:r>
    </w:p>
    <w:p w14:paraId="2ADA0360" w14:textId="77777777" w:rsidR="00DC093A" w:rsidRDefault="00000000">
      <w:pPr>
        <w:pStyle w:val="BodyText"/>
      </w:pPr>
      <w:r>
        <w:t>Observe how even oaths are foretold to change on that day. It is said:</w:t>
      </w:r>
    </w:p>
    <w:p w14:paraId="08C04FE5" w14:textId="77777777" w:rsidR="00DC093A" w:rsidRDefault="00000000">
      <w:pPr>
        <w:pStyle w:val="BodyText"/>
      </w:pPr>
      <w:r>
        <w:t>(16) “He who blesses himself in the earth shall bless himself in the God of truth, and he that swears in the earth shall swear by the God of truth, because the former troubles are forgotten and because they are hidden from My eyes.”</w:t>
      </w:r>
    </w:p>
    <w:p w14:paraId="54C5CBBF" w14:textId="77777777" w:rsidR="00DC093A" w:rsidRDefault="00000000">
      <w:pPr>
        <w:pStyle w:val="BodyText"/>
      </w:pPr>
      <w:r>
        <w:t>(17) “For behold, I create new heavens and a new earth, and the former shall not be remembered or come into mind.”</w:t>
      </w:r>
    </w:p>
    <w:p w14:paraId="43264A22" w14:textId="77777777" w:rsidR="00DC093A" w:rsidRDefault="00000000">
      <w:pPr>
        <w:pStyle w:val="BodyText"/>
      </w:pPr>
      <w:r>
        <w:t>End it.</w:t>
      </w:r>
    </w:p>
    <w:p w14:paraId="2EF6DBD6" w14:textId="77777777" w:rsidR="00DC093A" w:rsidRDefault="00000000">
      <w:pPr>
        <w:pStyle w:val="BodyText"/>
      </w:pPr>
      <w:r>
        <w:t>Reflect deeply upon these passages.</w:t>
      </w:r>
    </w:p>
    <w:p w14:paraId="4F5C6048" w14:textId="77777777" w:rsidR="00DC093A" w:rsidRDefault="00000000">
      <w:pPr>
        <w:pStyle w:val="BodyText"/>
      </w:pPr>
      <w:r>
        <w:t>In Iraq, some said, “They have even changed the oaths to swear by the God of truth.” Such oaths were unheard of before. Thus, their souls have imagined things and denied God.</w:t>
      </w:r>
    </w:p>
    <w:p w14:paraId="25E68532" w14:textId="77777777" w:rsidR="00DC093A" w:rsidRDefault="00000000">
      <w:pPr>
        <w:pStyle w:val="BodyText"/>
      </w:pPr>
      <w:r>
        <w:t>Oblivious are they to the fact that what is recorded in the scriptures must come to pass. By your life, O thou mentioned before the Throne! They are deaf, blind, ignorant, unaware, and devoid of understanding. Woe unto them and those who follow them in their desires.</w:t>
      </w:r>
    </w:p>
    <w:p w14:paraId="17909D3E" w14:textId="77777777" w:rsidR="00DC093A" w:rsidRDefault="00000000">
      <w:pPr>
        <w:pStyle w:val="BodyText"/>
      </w:pPr>
      <w:r>
        <w:lastRenderedPageBreak/>
        <w:t>I testify that they are the losers. Most people in the world are attached to their own imaginations and cling to their assumptions, believing themselves to be focused on truth.</w:t>
      </w:r>
    </w:p>
    <w:p w14:paraId="21ED1157" w14:textId="77777777" w:rsidR="00DC093A" w:rsidRDefault="00000000">
      <w:pPr>
        <w:pStyle w:val="BodyText"/>
      </w:pPr>
      <w:r>
        <w:t>If the hand of God’s omnipotence were to lift one veil, they would take up another and, because of these, remain deprived of the Creator of Names and Fashioner of Heaven.</w:t>
      </w:r>
    </w:p>
    <w:p w14:paraId="1EBF0AD4" w14:textId="77777777" w:rsidR="00DC093A" w:rsidRDefault="00000000">
      <w:pPr>
        <w:pStyle w:val="BodyText"/>
      </w:pPr>
      <w:r>
        <w:t>All souls are promised the Day of God and are assured of the Manifestation of Truth. In the Qur’an, the Bayán, and the heavenly scriptures, this matter is mentioned and inscribed countless times. This is the essence of the Book and the foundation…</w:t>
      </w:r>
    </w:p>
    <w:p w14:paraId="220F20CA" w14:textId="77777777" w:rsidR="00DC093A" w:rsidRDefault="00000000">
      <w:pPr>
        <w:pStyle w:val="BodyText"/>
      </w:pPr>
      <w:r>
        <w:rPr>
          <w:b/>
          <w:bCs/>
        </w:rPr>
        <w:t>Page 309</w:t>
      </w:r>
    </w:p>
    <w:p w14:paraId="39699A95" w14:textId="77777777" w:rsidR="00DC093A" w:rsidRDefault="00000000">
      <w:pPr>
        <w:pStyle w:val="BodyText"/>
      </w:pPr>
      <w:r>
        <w:t>…yet, the majority have not comprehended this station. Instead, they have objected to the Manifestation of Revelation and the Source of Inspiration, claiming that He has professed divinity. However, if the Tongue of Grandeur spoke differently, then it would warrant objection, for today is the Day of God—nothing besides Him and His manifestations is mentioned or will ever be.</w:t>
      </w:r>
    </w:p>
    <w:p w14:paraId="235C1E9F" w14:textId="77777777" w:rsidR="00DC093A" w:rsidRDefault="00000000">
      <w:pPr>
        <w:pStyle w:val="BodyText"/>
      </w:pPr>
      <w:r>
        <w:t>Woe unto them for following their desires and denying God, our Compassionate and Merciful Lord.</w:t>
      </w:r>
    </w:p>
    <w:p w14:paraId="200F8119" w14:textId="77777777" w:rsidR="00DC093A" w:rsidRDefault="00000000">
      <w:pPr>
        <w:pStyle w:val="BodyText"/>
      </w:pPr>
      <w:r>
        <w:t>The people of the Qur’an, from the lowly to the esteemed, the learned to the ignorant, have, for twelve hundred years, clung to vile and false utterances, filled with slanderous and baseless statements.</w:t>
      </w:r>
    </w:p>
    <w:p w14:paraId="0DD84C90" w14:textId="77777777" w:rsidR="00DC093A" w:rsidRDefault="00000000">
      <w:pPr>
        <w:pStyle w:val="BodyText"/>
      </w:pPr>
      <w:r>
        <w:t>From the dawn of Islam until now, they repeatedly declared that the Qá’im resides in Jabálqá with his children and wives. They claimed that anyone who says he will be born is a liar, slanderer, or even an infidel.</w:t>
      </w:r>
    </w:p>
    <w:p w14:paraId="3DFDF7CB" w14:textId="77777777" w:rsidR="00DC093A" w:rsidRDefault="00000000">
      <w:pPr>
        <w:pStyle w:val="BodyText"/>
      </w:pPr>
      <w:r>
        <w:t>Yet, according to outward events, God Almighty, exalted and transcendent, lifted the veil, and all saw and heard that He appeared in Persia and was born of a human mother.</w:t>
      </w:r>
    </w:p>
    <w:p w14:paraId="53180B86" w14:textId="77777777" w:rsidR="00DC093A" w:rsidRDefault="00000000">
      <w:pPr>
        <w:pStyle w:val="BodyText"/>
      </w:pPr>
      <w:r>
        <w:t>Reflect on how so many scholars, philosophers, sages, and mystics were heedless of the truth and wandered in the wilderness of speculation and illusion. Their delusions led to the martyrdom of the Point of the Bayán—may all creation be His sacrifice.</w:t>
      </w:r>
    </w:p>
    <w:p w14:paraId="5C7EF948" w14:textId="77777777" w:rsidR="00DC093A" w:rsidRDefault="00000000">
      <w:pPr>
        <w:pStyle w:val="BodyText"/>
      </w:pPr>
      <w:r>
        <w:rPr>
          <w:b/>
          <w:bCs/>
        </w:rPr>
        <w:t>Page 310</w:t>
      </w:r>
    </w:p>
    <w:p w14:paraId="0E2E24B0" w14:textId="77777777" w:rsidR="00DC093A" w:rsidRDefault="00000000">
      <w:pPr>
        <w:pStyle w:val="BodyText"/>
      </w:pPr>
      <w:r>
        <w:t>Even now, some souls, who are ignorant of reality and yet consider themselves of the Bayán, are busy inventing slanderous claims of fabricated guardianship and falsehoods. Their aim is to deter the weak from the Truth and nurture them with baseless illusions that neither satisfy nor enrich them.</w:t>
      </w:r>
    </w:p>
    <w:p w14:paraId="1B422C23" w14:textId="77777777" w:rsidR="00DC093A" w:rsidRDefault="00000000">
      <w:pPr>
        <w:pStyle w:val="BodyText"/>
      </w:pPr>
      <w:r>
        <w:t>See how far removed they are from the Straight Path. We hope that the people of Bahá ascend to such a station that they regard all utterances and statements as utterly nonexistent and entirely null.</w:t>
      </w:r>
    </w:p>
    <w:p w14:paraId="54A3F708" w14:textId="77777777" w:rsidR="00DC093A" w:rsidRDefault="00000000">
      <w:pPr>
        <w:pStyle w:val="BodyText"/>
      </w:pPr>
      <w:r>
        <w:t xml:space="preserve">They should hold fast to the firm cord and drink from the goblet of their Lord, standing united in rows before Him, and cling to the hem of the blessed word: </w:t>
      </w:r>
      <w:r>
        <w:rPr>
          <w:b/>
          <w:bCs/>
        </w:rPr>
        <w:t>“The sovereignty on that day belongs to God.”</w:t>
      </w:r>
    </w:p>
    <w:p w14:paraId="3148D037" w14:textId="77777777" w:rsidR="00DC093A" w:rsidRDefault="00000000">
      <w:pPr>
        <w:pStyle w:val="BodyText"/>
      </w:pPr>
      <w:r>
        <w:lastRenderedPageBreak/>
        <w:t>These souls belong to the people of Bahá, who are said to reside in the crimson ark. By the Sun of the Horizon of the Bayán, the fabrications emanating from liars have reached such a level that it leaves one astonished.</w:t>
      </w:r>
    </w:p>
    <w:p w14:paraId="51688D72" w14:textId="77777777" w:rsidR="00DC093A" w:rsidRDefault="00000000">
      <w:pPr>
        <w:pStyle w:val="BodyText"/>
      </w:pPr>
      <w:r>
        <w:rPr>
          <w:b/>
          <w:bCs/>
        </w:rPr>
        <w:t>Page 311</w:t>
      </w:r>
    </w:p>
    <w:p w14:paraId="3307227C" w14:textId="77777777" w:rsidR="00DC093A" w:rsidRDefault="00000000">
      <w:pPr>
        <w:pStyle w:val="BodyText"/>
      </w:pPr>
      <w:r>
        <w:t>The people of the Bayán, who today are estranged from the Truth, are seen as a hundred thousand degrees lower than the people of the Qur’an.</w:t>
      </w:r>
    </w:p>
    <w:p w14:paraId="33C2C13F" w14:textId="77777777" w:rsidR="00DC093A" w:rsidRDefault="00000000">
      <w:pPr>
        <w:pStyle w:val="BodyText"/>
      </w:pPr>
      <w:r>
        <w:t>The very words they used to revere for twelve hundred years have now become a tool of falsehood for these liars. They must all reflect deeply on what has been said.</w:t>
      </w:r>
    </w:p>
    <w:p w14:paraId="517C4B54" w14:textId="77777777" w:rsidR="00DC093A" w:rsidRDefault="00000000">
      <w:pPr>
        <w:pStyle w:val="BodyText"/>
      </w:pPr>
      <w:r>
        <w:t>Today, the wine of steadfastness is more exalted and beloved than anything else. One must serve it wisely so that the friends may partake and not stumble over the words of those who associate others with God.</w:t>
      </w:r>
    </w:p>
    <w:p w14:paraId="2862AD42" w14:textId="77777777" w:rsidR="00DC093A" w:rsidRDefault="00000000">
      <w:pPr>
        <w:pStyle w:val="BodyText"/>
      </w:pPr>
      <w:r>
        <w:t>We ask God to protect everyone with His power and elevate His friends to the highest station so that none may see, hear, or turn to anything but Him.</w:t>
      </w:r>
    </w:p>
    <w:p w14:paraId="6C9D8B59" w14:textId="77777777" w:rsidR="00DC093A" w:rsidRDefault="00000000">
      <w:pPr>
        <w:pStyle w:val="BodyText"/>
      </w:pPr>
      <w:r>
        <w:rPr>
          <w:b/>
          <w:bCs/>
        </w:rPr>
        <w:t>Page 312</w:t>
      </w:r>
    </w:p>
    <w:p w14:paraId="72F7D562" w14:textId="77777777" w:rsidR="00DC093A" w:rsidRDefault="00000000">
      <w:pPr>
        <w:pStyle w:val="BodyText"/>
      </w:pPr>
      <w:r>
        <w:t>The Point of the Bayán—may all creation be His sacrifice—spoke of the Beauty of the Most Great in these terms:</w:t>
      </w:r>
    </w:p>
    <w:p w14:paraId="28C1FAC7" w14:textId="77777777" w:rsidR="00DC093A" w:rsidRDefault="00000000">
      <w:pPr>
        <w:pStyle w:val="BodyText"/>
      </w:pPr>
      <w:r>
        <w:rPr>
          <w:i/>
          <w:iCs/>
        </w:rPr>
        <w:t>“He was and will forever be, declaring, ‘Indeed, I am God; there is no God but Me. O My creation, worship Me.’”</w:t>
      </w:r>
    </w:p>
    <w:p w14:paraId="34BE669B" w14:textId="77777777" w:rsidR="00DC093A" w:rsidRDefault="00000000">
      <w:pPr>
        <w:pStyle w:val="BodyText"/>
      </w:pPr>
      <w:r>
        <w:t>Now observe this blessed word and consider the suspicions and illusions of the servants. He even says:</w:t>
      </w:r>
    </w:p>
    <w:p w14:paraId="077318A3" w14:textId="77777777" w:rsidR="00DC093A" w:rsidRDefault="00000000">
      <w:pPr>
        <w:pStyle w:val="BodyText"/>
      </w:pPr>
      <w:r>
        <w:rPr>
          <w:i/>
          <w:iCs/>
        </w:rPr>
        <w:t>“Do not be veiled by mention of the Prophet, the Guardian, or anything lesser, and do not deprive yourselves of the Manifestation of the Divine Revelation.”</w:t>
      </w:r>
    </w:p>
    <w:p w14:paraId="6584CDE6" w14:textId="77777777" w:rsidR="00DC093A" w:rsidRDefault="00000000">
      <w:pPr>
        <w:pStyle w:val="BodyText"/>
      </w:pPr>
      <w:r>
        <w:t>For He is the hidden mystery and the treasured secret. All have been created for His manifestation.</w:t>
      </w:r>
    </w:p>
    <w:p w14:paraId="32DBE299" w14:textId="77777777" w:rsidR="00DC093A" w:rsidRDefault="00000000">
      <w:pPr>
        <w:pStyle w:val="BodyText"/>
      </w:pPr>
      <w:r>
        <w:t>He has spoken of this station in such a way that the pen is powerless to describe it. He testifies unto Himself by Himself:</w:t>
      </w:r>
    </w:p>
    <w:p w14:paraId="3890CC97" w14:textId="77777777" w:rsidR="00DC093A" w:rsidRDefault="00000000">
      <w:pPr>
        <w:pStyle w:val="BodyText"/>
      </w:pPr>
      <w:r>
        <w:rPr>
          <w:i/>
          <w:iCs/>
        </w:rPr>
        <w:t>“Indeed, He is the All-Knowing, the All-Informed.”</w:t>
      </w:r>
    </w:p>
    <w:p w14:paraId="2605A1DC" w14:textId="77777777" w:rsidR="00DC093A" w:rsidRDefault="00000000">
      <w:pPr>
        <w:pStyle w:val="BodyText"/>
      </w:pPr>
      <w:r>
        <w:t>We ask God to enable all to remain steadfast in His Cause and detach themselves from all else.</w:t>
      </w:r>
    </w:p>
    <w:p w14:paraId="411F4911" w14:textId="77777777" w:rsidR="00DC093A" w:rsidRDefault="00000000">
      <w:pPr>
        <w:pStyle w:val="BodyText"/>
      </w:pPr>
      <w:r>
        <w:t>This servant conveyed the names mentioned in your book, and for each, verses of divine blessings were revealed. We pray that all may attain these and cling to His bounty.</w:t>
      </w:r>
    </w:p>
    <w:p w14:paraId="6842EA57" w14:textId="77777777" w:rsidR="00DC093A" w:rsidRDefault="00000000">
      <w:pPr>
        <w:pStyle w:val="BodyText"/>
      </w:pPr>
      <w:r>
        <w:t>Likewise, for those who submitted petitions, a unique and invincible Tablet was revealed and dispatched for each. Praise be to God, the names of all are recorded in the presence of the Greatest Horizon and are illumined and exalted by the rays of His face.</w:t>
      </w:r>
    </w:p>
    <w:p w14:paraId="6A24EB49" w14:textId="77777777" w:rsidR="00DC093A" w:rsidRDefault="00000000">
      <w:pPr>
        <w:pStyle w:val="BodyText"/>
      </w:pPr>
      <w:r>
        <w:t>Upon them be the glory, mercy, favor, and generosity of God.</w:t>
      </w:r>
    </w:p>
    <w:p w14:paraId="25634E00" w14:textId="77777777" w:rsidR="00DC093A" w:rsidRDefault="00000000">
      <w:pPr>
        <w:pStyle w:val="BodyText"/>
      </w:pPr>
      <w:r>
        <w:lastRenderedPageBreak/>
        <w:t>He, exalted and glorious, declared:</w:t>
      </w:r>
    </w:p>
    <w:p w14:paraId="6DB420DA" w14:textId="77777777" w:rsidR="00DC093A" w:rsidRDefault="00000000">
      <w:pPr>
        <w:pStyle w:val="BodyText"/>
      </w:pPr>
      <w:r>
        <w:rPr>
          <w:i/>
          <w:iCs/>
        </w:rPr>
        <w:t>“O Mahmúd! Hear the call of your Loving Lord from this evident prison. There is no God but Him, the Mighty, the Generous. Your letter reached the Wronged One, and He revealed for you what exudes the fragrance of…”</w:t>
      </w:r>
    </w:p>
    <w:p w14:paraId="325D36A5" w14:textId="77777777" w:rsidR="00DC093A" w:rsidRDefault="00000000">
      <w:pPr>
        <w:pStyle w:val="BodyText"/>
      </w:pPr>
      <w:r>
        <w:rPr>
          <w:b/>
          <w:bCs/>
        </w:rPr>
        <w:t>Page 313</w:t>
      </w:r>
    </w:p>
    <w:p w14:paraId="3D061DB3" w14:textId="77777777" w:rsidR="00DC093A" w:rsidRDefault="00000000">
      <w:pPr>
        <w:pStyle w:val="BodyText"/>
      </w:pPr>
      <w:r>
        <w:t>*“The fragrance of the robe has spread across the world. Indeed, your Lord is the Generous Bestower. He remembers His loved ones in the Most Great Prison and calls them to a station inscribed in the Tablets of God, the Lord of the worlds. Hold fast to the cord of steadfastness and cling to the hem of God, the All-Powerful, the Almighty.</w:t>
      </w:r>
    </w:p>
    <w:p w14:paraId="2EAE39FD" w14:textId="77777777" w:rsidR="00DC093A" w:rsidRDefault="00000000">
      <w:pPr>
        <w:pStyle w:val="BodyText"/>
      </w:pPr>
      <w:r>
        <w:t>We remember all who seek My face, soar in the atmosphere of My nearness, and speak of My beautiful praise. Say: By God, the Living Fountain has appeared, and it has been poured by the fingers of your Lord’s grace, the Most Merciful. Draw near in His name, the Most Glorious, and take, then drink, with His wise remembrance.</w:t>
      </w:r>
    </w:p>
    <w:p w14:paraId="6CF37034" w14:textId="77777777" w:rsidR="00DC093A" w:rsidRDefault="00000000">
      <w:pPr>
        <w:pStyle w:val="BodyText"/>
      </w:pPr>
      <w:r>
        <w:t>Thus spoke the Wronged One while among the heedless: ’O Ahmad! The lamp has appeared when the world was in manifest darkness. Some have seen, turned towards it, and attained the light of the Cause. Indeed, your Lord is the Clarifier, the All-Knowing.</w:t>
      </w:r>
    </w:p>
    <w:p w14:paraId="52247E2A" w14:textId="77777777" w:rsidR="00DC093A" w:rsidRDefault="00000000">
      <w:pPr>
        <w:pStyle w:val="BodyText"/>
      </w:pPr>
      <w:r>
        <w:t>And among them are those who shunned and turned away, desiring to extinguish it. Then, the hand of the Will of your all-knowing, all-seeing Lord prevented them. Blessed are you for having drawn near and turned to Him while every heedless and distant soul was estranged.</w:t>
      </w:r>
    </w:p>
    <w:p w14:paraId="5D08F416" w14:textId="77777777" w:rsidR="00DC093A" w:rsidRDefault="00000000">
      <w:pPr>
        <w:pStyle w:val="BodyText"/>
      </w:pPr>
      <w:r>
        <w:t>Say, O people: By God, the horizon of the world has been illumined by the Most Great Light. Leave what you have and turn with radiant hearts towards the Most Exalted Horizon—the station where the call of God, the Master of all names, has been raised.</w:t>
      </w:r>
    </w:p>
    <w:p w14:paraId="3B88E03C" w14:textId="77777777" w:rsidR="00DC093A" w:rsidRDefault="00000000">
      <w:pPr>
        <w:pStyle w:val="BodyText"/>
      </w:pPr>
      <w:r>
        <w:t>Indeed, He is the Speaker, the Wise. Say: This is the Path of God set before you. Draw near and do not be among the heedless. Beware lest the affairs of this world prevent you from your Lord, the Possessor of all things.</w:t>
      </w:r>
    </w:p>
    <w:p w14:paraId="0D0F3B63" w14:textId="77777777" w:rsidR="00DC093A" w:rsidRDefault="00000000">
      <w:pPr>
        <w:pStyle w:val="BodyText"/>
      </w:pPr>
      <w:r>
        <w:t>Thus does the prisoner remind you from this evident fortress.’***</w:t>
      </w:r>
    </w:p>
    <w:p w14:paraId="1C65F36C" w14:textId="77777777" w:rsidR="00DC093A" w:rsidRDefault="00000000">
      <w:pPr>
        <w:pStyle w:val="BodyText"/>
      </w:pPr>
      <w:r>
        <w:rPr>
          <w:b/>
          <w:bCs/>
        </w:rPr>
        <w:t>Page 314</w:t>
      </w:r>
    </w:p>
    <w:p w14:paraId="0E384164" w14:textId="77777777" w:rsidR="00DC093A" w:rsidRDefault="00000000">
      <w:pPr>
        <w:pStyle w:val="BodyText"/>
      </w:pPr>
      <w:r>
        <w:t>*“O Beauty of the Most Great, turn from this pure station, this lofty vantage point, to the one named Muḥammad before Báqir, and announce to him the glad tidings of the verses of his Lord—verses through which the ocean of oceans surged and the fragrance of the Beloved stirred among the servants.</w:t>
      </w:r>
    </w:p>
    <w:p w14:paraId="1F3153ED" w14:textId="77777777" w:rsidR="00DC093A" w:rsidRDefault="00000000">
      <w:pPr>
        <w:pStyle w:val="BodyText"/>
      </w:pPr>
      <w:r>
        <w:t>By My life, the gate of heaven has been opened with the key of My name, the Most Glorious, and the horizon of understanding has been illumined by the Sun of the Word of your Lord, the Most Merciful.</w:t>
      </w:r>
    </w:p>
    <w:p w14:paraId="426D6039" w14:textId="77777777" w:rsidR="00DC093A" w:rsidRDefault="00000000">
      <w:pPr>
        <w:pStyle w:val="BodyText"/>
      </w:pPr>
      <w:r>
        <w:t>Do not grieve over anything. Rely, in all matters, upon God. Indeed, He ordains for whomsoever He wills whatsoever He wills. There is no God but Him, the Mighty, the Bestower.</w:t>
      </w:r>
    </w:p>
    <w:p w14:paraId="79113C3A" w14:textId="77777777" w:rsidR="00DC093A" w:rsidRDefault="00000000">
      <w:pPr>
        <w:pStyle w:val="BodyText"/>
      </w:pPr>
      <w:r>
        <w:lastRenderedPageBreak/>
        <w:t>Indeed, He calls between earth and heaven and summons all to the station revealed by the Merciful in the Tablets. Thus has the Tongue of Eternity spoken among the nations. Indeed, He is the Omnipotent, the Mighty, the Most Generous.</w:t>
      </w:r>
    </w:p>
    <w:p w14:paraId="25406EE3" w14:textId="77777777" w:rsidR="00DC093A" w:rsidRDefault="00000000">
      <w:pPr>
        <w:pStyle w:val="BodyText"/>
      </w:pPr>
      <w:r>
        <w:t>Thank God for what you have been mentioned with by His Most Exalted Pen while the Promised One was imprisoned in the remotest lands.</w:t>
      </w:r>
    </w:p>
    <w:p w14:paraId="33EAD102" w14:textId="77777777" w:rsidR="00DC093A" w:rsidRDefault="00000000">
      <w:pPr>
        <w:pStyle w:val="BodyText"/>
      </w:pPr>
      <w:r>
        <w:t>O My Pen, turn from this forbidden station to the one named Naṣru’lláh that he may rise to…“***</w:t>
      </w:r>
    </w:p>
    <w:p w14:paraId="52610BB3" w14:textId="77777777" w:rsidR="00DC093A" w:rsidRDefault="00000000">
      <w:pPr>
        <w:pStyle w:val="BodyText"/>
      </w:pPr>
      <w:r>
        <w:t>(Missing Pages, potentially to Page 317)</w:t>
      </w:r>
    </w:p>
    <w:p w14:paraId="700AA0ED" w14:textId="77777777" w:rsidR="00DC093A" w:rsidRDefault="00000000">
      <w:r>
        <w:br w:type="page"/>
      </w:r>
    </w:p>
    <w:p w14:paraId="62CC8833" w14:textId="77777777" w:rsidR="00DC093A" w:rsidRDefault="00000000">
      <w:pPr>
        <w:pStyle w:val="Heading1"/>
      </w:pPr>
      <w:bookmarkStart w:id="1018" w:name="sec-inba-08-collection"/>
      <w:bookmarkStart w:id="1019" w:name="_Toc186378264"/>
      <w:bookmarkEnd w:id="996"/>
      <w:bookmarkEnd w:id="1016"/>
      <w:bookmarkEnd w:id="1017"/>
      <w:r>
        <w:lastRenderedPageBreak/>
        <w:t>INBA 08 Collection</w:t>
      </w:r>
      <w:bookmarkEnd w:id="1019"/>
    </w:p>
    <w:p w14:paraId="5B920024" w14:textId="77777777" w:rsidR="00DC093A" w:rsidRDefault="00000000">
      <w:pPr>
        <w:pStyle w:val="Heading2"/>
      </w:pPr>
      <w:bookmarkStart w:id="1020" w:name="bh00091-continued"/>
      <w:r>
        <w:t>BH00091 Continued</w:t>
      </w:r>
    </w:p>
    <w:p w14:paraId="0B1C4956" w14:textId="77777777" w:rsidR="00DC093A" w:rsidRDefault="00000000">
      <w:pPr>
        <w:pStyle w:val="FirstParagraph"/>
      </w:pPr>
      <w:r>
        <w:rPr>
          <w:b/>
          <w:bCs/>
        </w:rPr>
        <w:t>Page 315</w:t>
      </w:r>
    </w:p>
    <w:p w14:paraId="57361D11" w14:textId="77777777" w:rsidR="00DC093A" w:rsidRDefault="00000000">
      <w:pPr>
        <w:pStyle w:val="BodyText"/>
      </w:pPr>
      <w:r>
        <w:t>Serving his Lord above all else, he remembers his Lord in the evenings and mornings. O Naṣrulláh, strive to embody your name, so that what ensures your remembrance through the eternal dominion of God, the Lord of necks, may manifest from you. Reflect on the grace and blessings of God, for He remembers you in this place called the Most Great Prison. Truly, your Lord is the Mighty, the Bountiful. Praise God for your name being honored in this place where the Beloved calls with the most exalted cry, guiding all to the highest station. Thus spoke the divine Tree, and the Cock of the Throne crowed when saddened by the deeds of the servants.</w:t>
      </w:r>
    </w:p>
    <w:p w14:paraId="5205F130" w14:textId="77777777" w:rsidR="00DC093A" w:rsidRDefault="00000000">
      <w:pPr>
        <w:pStyle w:val="BodyText"/>
      </w:pPr>
      <w:r>
        <w:t>This is a reminder from Us to whomever turns to God and hears His sweetest voice, which rose between earth and heaven, that they may give thanks to their Lord, the Ever-Watchful, the Self-Subsisting. The promise has been fulfilled, and the Promised One has come, yet the people remain in illusions and doubts. Therefore, beseech God to rend the veils of the world and bring them closer to the station named in the Qur’án as the “Praised Station.” Blessed is the one who perceives the fragrance of the Day of God and acts according to what has been commanded by God, the Lord of the unseen and the witnessed.</w:t>
      </w:r>
    </w:p>
    <w:p w14:paraId="49029A60" w14:textId="77777777" w:rsidR="00DC093A" w:rsidRDefault="00000000">
      <w:pPr>
        <w:pStyle w:val="BodyText"/>
      </w:pPr>
      <w:r>
        <w:t>O Jawád, We have remembered you that you may thank your Lord and mention Him among His servants, so they may recognize what has appeared in the realm of creation and turn towards God, the Mighty, the Loving.</w:t>
      </w:r>
    </w:p>
    <w:p w14:paraId="03E929D9" w14:textId="77777777" w:rsidR="00DC093A" w:rsidRDefault="00000000">
      <w:pPr>
        <w:pStyle w:val="BodyText"/>
      </w:pPr>
      <w:r>
        <w:rPr>
          <w:b/>
          <w:bCs/>
        </w:rPr>
        <w:t>Page 316</w:t>
      </w:r>
    </w:p>
    <w:p w14:paraId="22F71C90" w14:textId="77777777" w:rsidR="00DC093A" w:rsidRDefault="00000000">
      <w:pPr>
        <w:pStyle w:val="BodyText"/>
      </w:pPr>
      <w:r>
        <w:t>We remember the one named Muḥammad so that he may rejoice in the verses of his Lord and be among the grateful. Hear the call of God, which has been raised from the Spotless Spot: “There is no God but Me, the All-Knowing, the All-Wise.” The world has been honored by the advent of the Lord of Eternity, but most of the people are heedless. Say: “Open your eyes! By God, the supreme horizon has been illumined, and the Lord of Names has appeared with a mighty sovereignty.” We enjoin you and My loved ones to steadfastness of the highest degree, for Satan calls and invites people to the essence of hellfire.</w:t>
      </w:r>
    </w:p>
    <w:p w14:paraId="7D0F72A9" w14:textId="77777777" w:rsidR="00DC093A" w:rsidRDefault="00000000">
      <w:pPr>
        <w:pStyle w:val="BodyText"/>
      </w:pPr>
      <w:r>
        <w:t>Remain steadfast in the Cause of God by His power and strength. Thus commands you the Pen of Command from an Ancient Command. A book from Us to the one who hears the call and turns to God, the Lord of the worlds. O Ḥasan, your name has been mentioned before the Throne, and these verses have been revealed for you, by which all things have been enraptured and the Dove of the Cause sings upon the branches of the divine Tree. Thus, the Oppressed remembers you so that you may be among those who remember.</w:t>
      </w:r>
    </w:p>
    <w:p w14:paraId="54AEBFFE" w14:textId="77777777" w:rsidR="00DC093A" w:rsidRDefault="00000000">
      <w:pPr>
        <w:pStyle w:val="BodyText"/>
      </w:pPr>
      <w:r>
        <w:t>By God, the tongue was created for My praise, the hearts for My knowledge, and the eyes for beholding the lights of My Manifestation, which has encompassed the worlds.</w:t>
      </w:r>
    </w:p>
    <w:p w14:paraId="4F086431" w14:textId="77777777" w:rsidR="00DC093A" w:rsidRDefault="00000000">
      <w:pPr>
        <w:pStyle w:val="BodyText"/>
      </w:pPr>
      <w:r>
        <w:rPr>
          <w:b/>
          <w:bCs/>
        </w:rPr>
        <w:t>Page 317</w:t>
      </w:r>
    </w:p>
    <w:p w14:paraId="0FF87B61" w14:textId="77777777" w:rsidR="00DC093A" w:rsidRDefault="00000000">
      <w:pPr>
        <w:pStyle w:val="BodyText"/>
      </w:pPr>
      <w:r>
        <w:lastRenderedPageBreak/>
        <w:t>This is the Day of God, wherein every atom proclaims: “The Worshiped One has appeared with a sovereignty that has encompassed those in the heavens and the earth.” Hold fast to the cord of God and leave those who disbelieve in the verses of God, revealed in truth. Truly, your Lord is the Wise Adviser. This is a Tablet wherein the Kingdom of the Bayán has shone forth. We mention in it whoever turns to God, the Lord of all beings, that they may be enraptured by the verses of their Lord and stand firm in this Cause, by which hearts have been agitated and feet have faltered.</w:t>
      </w:r>
    </w:p>
    <w:p w14:paraId="4AA1E7F8" w14:textId="77777777" w:rsidR="00DC093A" w:rsidRDefault="00000000">
      <w:pPr>
        <w:pStyle w:val="BodyText"/>
      </w:pPr>
      <w:r>
        <w:t>O Muḥammad, son of Báqir, remain in your station, for the Beloved of the world remembers you in His Most Great Prison. Recognize, then thank your Lord, the Mighty, the All-Knowing. By God, We call the servants at all times to the All-Merciful. Among them are those who hear and respond, while others witness and deny, following every heedless skeptic. Say: “Have imaginations prevented you from the Lord of Days, or have doubts veiled you from My hidden name? Reflect, then judge with fairness, and do not follow every ignorant denier.”</w:t>
      </w:r>
    </w:p>
    <w:p w14:paraId="404CE39E" w14:textId="77777777" w:rsidR="00DC093A" w:rsidRDefault="00000000">
      <w:pPr>
        <w:pStyle w:val="BodyText"/>
      </w:pPr>
      <w:r>
        <w:t>By God, He has appeared in truth, and those in the supreme concourse, created from the light of their Lord, have been subdued by His command.</w:t>
      </w:r>
    </w:p>
    <w:p w14:paraId="60C50C06" w14:textId="77777777" w:rsidR="00DC093A" w:rsidRDefault="00000000">
      <w:pPr>
        <w:pStyle w:val="BodyText"/>
      </w:pPr>
      <w:r>
        <w:rPr>
          <w:b/>
          <w:bCs/>
        </w:rPr>
        <w:t>Page 318</w:t>
      </w:r>
    </w:p>
    <w:p w14:paraId="026B240A" w14:textId="77777777" w:rsidR="00DC093A" w:rsidRDefault="00000000">
      <w:pPr>
        <w:pStyle w:val="BodyText"/>
      </w:pPr>
      <w:r>
        <w:t>He subdues the winds. Thus have We made you hear and responded to you as a favor from Us, for We are the All-Powerful, the Bountiful. O servant remembered before the Oppressed, read for each of My loved ones what has been revealed for them from the heaven of the will of their chosen Lord, and remind all of God’s favors and blessings. Announce to them this grace, which nothing in creation can equal. End.</w:t>
      </w:r>
    </w:p>
    <w:p w14:paraId="63524FA6" w14:textId="77777777" w:rsidR="00DC093A" w:rsidRDefault="00000000">
      <w:pPr>
        <w:pStyle w:val="BodyText"/>
      </w:pPr>
      <w:r>
        <w:t>By God’s will, you should recite with utmost spirit and joy the verses revealed from the heaven of the will of the Merciful for each of the aforementioned loved ones, so that all may behold the sun of grace and be occupied with gratitude and praise of the Beloved of the world.</w:t>
      </w:r>
    </w:p>
    <w:p w14:paraId="67C6801A" w14:textId="77777777" w:rsidR="00DC093A" w:rsidRDefault="00000000">
      <w:pPr>
        <w:pStyle w:val="BodyText"/>
      </w:pPr>
      <w:r>
        <w:t>Furthermore, in the letter of Ḥájí Mírzá Kamál al-Dín—upon him the glory of God, the Most Glorious—there were two questions. First, he mentioned that in former books, the title “Sacrifice of God” was attributed to Isaac, while in the Qur’án, this station was associated with Ishmael, stating that the title “Sacrifice of God” is recorded in the Qur’án. This matter is a truth beyond doubt, but all souls should consider the radiant word shining from the horizon of the divine explication.</w:t>
      </w:r>
    </w:p>
    <w:p w14:paraId="452D4C66" w14:textId="77777777" w:rsidR="00DC093A" w:rsidRDefault="00000000">
      <w:pPr>
        <w:pStyle w:val="BodyText"/>
      </w:pPr>
      <w:r>
        <w:rPr>
          <w:b/>
          <w:bCs/>
        </w:rPr>
        <w:t>Page 319</w:t>
      </w:r>
    </w:p>
    <w:p w14:paraId="75D8AE8E" w14:textId="77777777" w:rsidR="00DC093A" w:rsidRDefault="00000000">
      <w:pPr>
        <w:pStyle w:val="BodyText"/>
      </w:pPr>
      <w:r>
        <w:t>Each soul must reflect upon its authority, influence, power, and scope. It is beyond doubt that such matters are realized and established through the word of God. The word of God dominates all things, for He is the Creator of the world, the nurturer of the world. He is the one who invites the thirsty of the valley of separation to the ocean of reunion, and He is the one who illuminates the darkness of ignorance with the dawn of understanding.</w:t>
      </w:r>
    </w:p>
    <w:p w14:paraId="14AD850F" w14:textId="77777777" w:rsidR="00DC093A" w:rsidRDefault="00000000">
      <w:pPr>
        <w:pStyle w:val="BodyText"/>
      </w:pPr>
      <w:r>
        <w:t xml:space="preserve">Consider this: All people of the past acknowledge the designation of Isaac as the “Sacrifice of God.” Similarly, the followers of the Qur’án recognize this station for Ishmael. Yet, it is evident and clear to anyone with insight and understanding that, outwardly, no sacrifice occurred. It is unanimously agreed </w:t>
      </w:r>
      <w:r>
        <w:lastRenderedPageBreak/>
        <w:t>that an animal was sacrificed. Now, reflect upon the cause and reason for this. A soul that approached the altar of the Friend but was not sacrificed outwardly was adorned with the title “Sacrifice of God.”</w:t>
      </w:r>
    </w:p>
    <w:p w14:paraId="5FD65382" w14:textId="77777777" w:rsidR="00DC093A" w:rsidRDefault="00000000">
      <w:pPr>
        <w:pStyle w:val="BodyText"/>
      </w:pPr>
      <w:r>
        <w:rPr>
          <w:b/>
          <w:bCs/>
        </w:rPr>
        <w:t>Page 320</w:t>
      </w:r>
    </w:p>
    <w:p w14:paraId="3C4E91DF" w14:textId="77777777" w:rsidR="00DC093A" w:rsidRDefault="00000000">
      <w:pPr>
        <w:pStyle w:val="BodyText"/>
      </w:pPr>
      <w:r>
        <w:t>Adorned and clothed with the robe of divine acceptance, there is no doubt that this station was attained through the Word of God and honored by this supreme mantle. Therefore, the manifestation, appearance, and realization of all names, things, and stations depend entirely upon the Word of God. Similarly, there is no doubt that the inaccessible and unknowable essence does not speak by itself, for it is sanctified above all known attributes and meanings. Instead, it speaks through the tongues of its manifestations. For example, the Torah was revealed through the tongue of Moses, and the laws of that age were conveyed by God through the tongue of the Interlocutor. Similarly, the sacred scriptures, which outwardly appeared through the tongues of Prophets and Messengers, were all spoken by God, the Almighty, the Sovereign, the All-Mighty.</w:t>
      </w:r>
    </w:p>
    <w:p w14:paraId="2D3EE437" w14:textId="77777777" w:rsidR="00DC093A" w:rsidRDefault="00000000">
      <w:pPr>
        <w:pStyle w:val="BodyText"/>
      </w:pPr>
      <w:r>
        <w:t>Thus, it is established and confirmed that the station of “Sacrifice of God” was attributed to Isaac in accordance with what is mentioned in previous scriptures.</w:t>
      </w:r>
    </w:p>
    <w:p w14:paraId="60C5E167" w14:textId="77777777" w:rsidR="00DC093A" w:rsidRDefault="00000000">
      <w:pPr>
        <w:pStyle w:val="BodyText"/>
      </w:pPr>
      <w:r>
        <w:rPr>
          <w:b/>
          <w:bCs/>
        </w:rPr>
        <w:t>Page 321</w:t>
      </w:r>
    </w:p>
    <w:p w14:paraId="22651AF0" w14:textId="77777777" w:rsidR="00DC093A" w:rsidRDefault="00000000">
      <w:pPr>
        <w:pStyle w:val="BodyText"/>
      </w:pPr>
      <w:r>
        <w:t>Through the words of Abraham, upon him be peace, this same designation appeared, manifest and evident, in the Qur’án from the source of divine verses and the dawning-place of revelation regarding Ishmael.</w:t>
      </w:r>
    </w:p>
    <w:p w14:paraId="1BC73FF5" w14:textId="77777777" w:rsidR="00DC093A" w:rsidRDefault="00000000">
      <w:pPr>
        <w:pStyle w:val="BodyText"/>
      </w:pPr>
      <w:r>
        <w:t>One must first reflect upon the essence of truth. Once it is established, whatever is decreed becomes beloved and accepted. No one has the right to question it. This is a matter that, at this time, should not be emphasized, for most people remain deprived of the true purpose of the revealed scriptures. They have not grasped the divine intent behind them as it truly is. Instead, they have sufficed with what they have inferred from their own scholars or heard from them. If anyone dares to exceed these limited interpretations, they are declared an infidel. This matter is well known and evident to you and all fair-minded individuals.</w:t>
      </w:r>
    </w:p>
    <w:p w14:paraId="45ED5A84" w14:textId="77777777" w:rsidR="00DC093A" w:rsidRDefault="00000000">
      <w:pPr>
        <w:pStyle w:val="BodyText"/>
      </w:pPr>
      <w:r>
        <w:t>Even now, it is impossible to tell the followers of the Qur’án that the Promised One has appeared contrary to their illusions. If this were revealed to them, they would rise with utmost enmity, as they have done.</w:t>
      </w:r>
    </w:p>
    <w:p w14:paraId="3DB662DA" w14:textId="77777777" w:rsidR="00DC093A" w:rsidRDefault="00000000">
      <w:pPr>
        <w:pStyle w:val="BodyText"/>
      </w:pPr>
      <w:r>
        <w:rPr>
          <w:b/>
          <w:bCs/>
        </w:rPr>
        <w:t>Page 322</w:t>
      </w:r>
    </w:p>
    <w:p w14:paraId="18FB2A6D" w14:textId="77777777" w:rsidR="00DC093A" w:rsidRDefault="00000000">
      <w:pPr>
        <w:pStyle w:val="BodyText"/>
      </w:pPr>
      <w:r>
        <w:t>The Beloved declares: By My life! If God wills to elevate those on earth to your Praised Station and Beloved Name, He can do so with a single word from Him. Indeed, He is capable of whatever He wills. The affairs of creation cannot hinder Him, nor can the words of every heedless one far removed from Him. Look to the supreme horizon and illumine your hearts with the radiance of the face of your Lord, the Speaking, the All-Knowing.</w:t>
      </w:r>
    </w:p>
    <w:p w14:paraId="76975A48" w14:textId="77777777" w:rsidR="00DC093A" w:rsidRDefault="00000000">
      <w:pPr>
        <w:pStyle w:val="BodyText"/>
      </w:pPr>
      <w:r>
        <w:t>Thus does the Oppressed One counsel you, though most of the servants have turned away from Him, and every tyrant has risen against Him with doubt and rejection.</w:t>
      </w:r>
    </w:p>
    <w:p w14:paraId="276F6F53" w14:textId="77777777" w:rsidR="00DC093A" w:rsidRDefault="00000000">
      <w:pPr>
        <w:pStyle w:val="BodyText"/>
      </w:pPr>
      <w:r>
        <w:lastRenderedPageBreak/>
        <w:t>Furthermore, the Prophets, who are the Dawning-Places of Revelation and the Manifestations of divine inspiration, have stations inaccessible to names. They are all seen as one soul and stand firm on a single command. Blessed is the one who immerses themselves in this overflowing ocean, the shore of which no one has reached nor its depths fully grasped. This station is the sun of oneness and the sea of unity. If a soul ascends and soars in this sacred, gentle air, they will affirm all that the Merciful has revealed in the scriptures.</w:t>
      </w:r>
    </w:p>
    <w:p w14:paraId="790E7DAB" w14:textId="77777777" w:rsidR="00DC093A" w:rsidRDefault="00000000">
      <w:pPr>
        <w:pStyle w:val="BodyText"/>
      </w:pPr>
      <w:r>
        <w:rPr>
          <w:b/>
          <w:bCs/>
        </w:rPr>
        <w:t>Page 323</w:t>
      </w:r>
    </w:p>
    <w:p w14:paraId="3BF80401" w14:textId="77777777" w:rsidR="00DC093A" w:rsidRDefault="00000000">
      <w:pPr>
        <w:pStyle w:val="BodyText"/>
      </w:pPr>
      <w:r>
        <w:t>With complete certitude and assurance, they will hold firmly to it. This station has been elaborated upon by the Supreme Pen in some of the revealed writings of this most great manifestation. Blessed are those who perceive it and those who understand.</w:t>
      </w:r>
    </w:p>
    <w:p w14:paraId="34BE7002" w14:textId="77777777" w:rsidR="00DC093A" w:rsidRDefault="00000000">
      <w:pPr>
        <w:pStyle w:val="BodyText"/>
      </w:pPr>
      <w:r>
        <w:t xml:space="preserve">The second question pertains to the blessed verse in the Qur’án: </w:t>
      </w:r>
      <w:r>
        <w:rPr>
          <w:i/>
          <w:iCs/>
        </w:rPr>
        <w:t>And when Jesus, son of Mary, said: “O children of Israel! I am the Messenger of God unto you, confirming that which was before me of the Torah, and bringing good tidings of a Messenger who shall come after me, whose name shall be Ahmad.” But when he brought them clear proofs, they said: “This is manifest sorcery.”</w:t>
      </w:r>
    </w:p>
    <w:p w14:paraId="08DBC7CF" w14:textId="77777777" w:rsidR="00DC093A" w:rsidRDefault="00000000">
      <w:pPr>
        <w:pStyle w:val="BodyText"/>
      </w:pPr>
      <w:r>
        <w:t>Their question relates to the absence of this statement in the Gospel. Yet, the Messenger of God—may the peace of God be upon Him—mentioned it in the Qur’án. This is indeed true, and we acknowledge it. However, the Blessed One did not claim that it was revealed in the Gospel. We testify that Jesus, son of Mary, spoke according to what the Merciful revealed in the Qur’án. Undoubtedly, whatever He stated and what was revealed in the Qur’án from the Merciful is pure truth.</w:t>
      </w:r>
    </w:p>
    <w:p w14:paraId="728D03D2" w14:textId="77777777" w:rsidR="00DC093A" w:rsidRDefault="00000000">
      <w:pPr>
        <w:pStyle w:val="BodyText"/>
      </w:pPr>
      <w:r>
        <w:rPr>
          <w:b/>
          <w:bCs/>
        </w:rPr>
        <w:t>Page 324</w:t>
      </w:r>
    </w:p>
    <w:p w14:paraId="26D89543" w14:textId="77777777" w:rsidR="00DC093A" w:rsidRDefault="00000000">
      <w:pPr>
        <w:pStyle w:val="BodyText"/>
      </w:pPr>
      <w:r>
        <w:t>Indeed, no one other than God possesses knowledge of hidden sciences or comprehends all that has occurred or will occur in creation. God, exalted is His glory, reveals and teaches to His chosen ones and prophets whatever He wills. Truly, He is the Wise Educator.</w:t>
      </w:r>
    </w:p>
    <w:p w14:paraId="5DE2FC7C" w14:textId="77777777" w:rsidR="00DC093A" w:rsidRDefault="00000000">
      <w:pPr>
        <w:pStyle w:val="BodyText"/>
      </w:pPr>
      <w:r>
        <w:t>This blessed verse is among the matters that God, exalted is His glory, informed His Messenger about. The fact that it is absent from the Gospel does not prove that Jesus did not utter its meaning. The Gospels of Matthew, Mark, Luke, and John were written after Jesus. These four individuals wrote what they recalled of His sayings for His followers to read and reflect upon. Many of His statements were forgotten, and much of what He said was never heard by any of these individuals.</w:t>
      </w:r>
    </w:p>
    <w:p w14:paraId="67FD1662" w14:textId="77777777" w:rsidR="00DC093A" w:rsidRDefault="00000000">
      <w:pPr>
        <w:pStyle w:val="BodyText"/>
      </w:pPr>
      <w:r>
        <w:rPr>
          <w:b/>
          <w:bCs/>
        </w:rPr>
        <w:t>Page 325</w:t>
      </w:r>
    </w:p>
    <w:p w14:paraId="735098AC" w14:textId="77777777" w:rsidR="00DC093A" w:rsidRDefault="00000000">
      <w:pPr>
        <w:pStyle w:val="BodyText"/>
      </w:pPr>
      <w:r>
        <w:t>No one other than God, who sent, taught, and empowered Jesus, can fully know what He uttered. No one else has complete knowledge of all things. God alone is the All-Knowing, the All-Encompassing, the Omniscient, and the Omnipotent. Every atom testifies that His knowledge precedes all things and encompasses all. Truly, He is the One, the Peerless, the Almighty, the All-Knowing, the All-Aware.</w:t>
      </w:r>
    </w:p>
    <w:p w14:paraId="75FDEDFA" w14:textId="77777777" w:rsidR="00DC093A" w:rsidRDefault="00000000">
      <w:pPr>
        <w:pStyle w:val="BodyText"/>
      </w:pPr>
      <w:r>
        <w:t xml:space="preserve">The Supreme Pen declares: In every manifestation, God, exalted is His glory, confirms the scriptures revealed previously. Thus, the Messenger of God—may all beings sacrifice themselves for Him—affirmed the Torah and the Gospel. Likewise, in this manifestation, the Qur’án and the sacred scriptures revealed </w:t>
      </w:r>
      <w:r>
        <w:lastRenderedPageBreak/>
        <w:t>before it have been confirmed. However, the Torah affirmed by God consists solely of the words that flowed from the tongue of Moses by the command of God.</w:t>
      </w:r>
    </w:p>
    <w:p w14:paraId="299F7473" w14:textId="77777777" w:rsidR="00DC093A" w:rsidRDefault="00000000">
      <w:pPr>
        <w:pStyle w:val="BodyText"/>
      </w:pPr>
      <w:r>
        <w:t>This matter has been briefly explained here. If God wills, it will be further elaborated by the Supreme Pen in the future. End.</w:t>
      </w:r>
    </w:p>
    <w:p w14:paraId="65433784" w14:textId="77777777" w:rsidR="00DC093A" w:rsidRDefault="00000000">
      <w:pPr>
        <w:pStyle w:val="BodyText"/>
      </w:pPr>
      <w:r>
        <w:t>This servant hopes that the friends of God who have partaken of the wine of meanings and reside in that land will rise with utmost unity, in love of God, and in His praise and glorification. Unity is the greatest pillar today.</w:t>
      </w:r>
    </w:p>
    <w:p w14:paraId="5EB5B7B1" w14:textId="77777777" w:rsidR="00DC093A" w:rsidRDefault="00000000">
      <w:pPr>
        <w:pStyle w:val="BodyText"/>
      </w:pPr>
      <w:r>
        <w:rPr>
          <w:b/>
          <w:bCs/>
        </w:rPr>
        <w:t>Page 326</w:t>
      </w:r>
    </w:p>
    <w:p w14:paraId="7C54DAFD" w14:textId="77777777" w:rsidR="00DC093A" w:rsidRDefault="00000000">
      <w:pPr>
        <w:pStyle w:val="BodyText"/>
      </w:pPr>
      <w:r>
        <w:t>Unity is the greatest pillar today. It is the foremost means of the exaltation, diffusion, and elevation of the Cause of God. Blessed are those who hold fast to the cord of unity and follow what they have been commanded by God, the Lord of creation. Glory be upon you and upon them, and praise be to God, the Lord of all worlds.</w:t>
      </w:r>
    </w:p>
    <w:p w14:paraId="5E620602" w14:textId="77777777" w:rsidR="00DC093A" w:rsidRDefault="00000000">
      <w:pPr>
        <w:pStyle w:val="BodyText"/>
      </w:pPr>
      <w:r>
        <w:t>Servant, 14th Ramadan, 95. (September 1878)</w:t>
      </w:r>
    </w:p>
    <w:p w14:paraId="718D5C5B" w14:textId="77777777" w:rsidR="00DC093A" w:rsidRDefault="00000000">
      <w:pPr>
        <w:pStyle w:val="Heading2"/>
      </w:pPr>
      <w:bookmarkStart w:id="1021" w:name="bh00213-natural"/>
      <w:bookmarkEnd w:id="1020"/>
      <w:r>
        <w:t>BH00213 (natural)</w:t>
      </w:r>
    </w:p>
    <w:p w14:paraId="571D02E6" w14:textId="77777777" w:rsidR="00DC093A" w:rsidRDefault="00000000">
      <w:pPr>
        <w:pStyle w:val="FirstParagraph"/>
      </w:pPr>
      <w:r>
        <w:t>(Partial Inventory has duplicate entries)</w:t>
      </w:r>
    </w:p>
    <w:p w14:paraId="0F050481" w14:textId="77777777" w:rsidR="00DC093A" w:rsidRDefault="00000000">
      <w:pPr>
        <w:pStyle w:val="BodyText"/>
      </w:pPr>
      <w:r>
        <w:rPr>
          <w:b/>
          <w:bCs/>
        </w:rPr>
        <w:t>In the Name of Our Lord, the Most Holy, the Most Great, the Most Exalted, the Most Glorious.</w:t>
      </w:r>
    </w:p>
    <w:p w14:paraId="4E8A7F43" w14:textId="77777777" w:rsidR="00DC093A" w:rsidRDefault="00000000">
      <w:pPr>
        <w:pStyle w:val="BodyText"/>
      </w:pPr>
      <w:r>
        <w:t>Praise be to God, who made the Bayán the magnet for attracting the followers of all religions in all places. Through it, He caused all things to proclaim that there is no God but Him. He has always been sanctified above the mention of contingent beings and exalted beyond the description of created things. He made every ruler recognize their helplessness before the manifestations of His power and every possessor acknowledge their subservience to His sovereignty. Exalted is He above all mention of others and all praise of anything besides Him.</w:t>
      </w:r>
    </w:p>
    <w:p w14:paraId="3241023C" w14:textId="77777777" w:rsidR="00DC093A" w:rsidRDefault="00000000">
      <w:pPr>
        <w:pStyle w:val="BodyText"/>
      </w:pPr>
      <w:r>
        <w:t>He has appeared and caused to appear whatever He willed, and through Him, those in the heavens and the earth were thunderstruck, save those whom His mercy seized and rescued from the darkness of ignorance. Verily, there is no God but Him, the One who is not defined by oneness and the Beloved who is not described by what belongs to humankind.</w:t>
      </w:r>
    </w:p>
    <w:p w14:paraId="02FF89EC" w14:textId="77777777" w:rsidR="00DC093A" w:rsidRDefault="00000000">
      <w:pPr>
        <w:pStyle w:val="BodyText"/>
      </w:pPr>
      <w:r>
        <w:rPr>
          <w:b/>
          <w:bCs/>
        </w:rPr>
        <w:t>Page 327</w:t>
      </w:r>
    </w:p>
    <w:p w14:paraId="205AD936" w14:textId="77777777" w:rsidR="00DC093A" w:rsidRDefault="00000000">
      <w:pPr>
        <w:pStyle w:val="BodyText"/>
      </w:pPr>
      <w:r>
        <w:t>He has ascended His throne and raised the most exalted call in the realm of creation. By this, the Spirit spoke at the manifestations of the lights of appearance: “Here am I, O You by whose face the lands are adorned, and by whose scent every possessor of perception finds the fragrance of Your garment.” I testify that through You the path was established, the balance set, and the buried were raised, and the Speaker of the Mount spoke. Exalted is Your mention above the mention of this nothingness and oblivion. Exalted is Your praise above the praise of this distant and veiled one.</w:t>
      </w:r>
    </w:p>
    <w:p w14:paraId="584BA21E" w14:textId="77777777" w:rsidR="00DC093A" w:rsidRDefault="00000000">
      <w:pPr>
        <w:pStyle w:val="BodyText"/>
      </w:pPr>
      <w:r>
        <w:lastRenderedPageBreak/>
        <w:t>I beseech You by the name through which every distant one is brought near, every ailing one is healed, every humbled one is ennobled, every hungry one is fed, every needy one is enriched, every erring one seeks forgiveness, every ignorant one gains knowledge, and every stagnant one becomes steadfast. Through it, the weary speak.</w:t>
      </w:r>
    </w:p>
    <w:p w14:paraId="68973DE6" w14:textId="77777777" w:rsidR="00DC093A" w:rsidRDefault="00000000">
      <w:pPr>
        <w:pStyle w:val="BodyText"/>
      </w:pPr>
      <w:r>
        <w:t>Grant that You may shower upon Your loved ones from the heaven of Your mercy what draws them near to the courtyard of Your grace and favors, supports them in mentioning and praising You, and establishes them in serving Your Cause. O my Lord, You are the Generous, the Possessor of immense bounty. There is no God but You, the Forgiving, the Merciful.</w:t>
      </w:r>
    </w:p>
    <w:p w14:paraId="0D2E9B11" w14:textId="77777777" w:rsidR="00DC093A" w:rsidRDefault="00000000">
      <w:pPr>
        <w:pStyle w:val="BodyText"/>
      </w:pPr>
      <w:r>
        <w:rPr>
          <w:b/>
          <w:bCs/>
        </w:rPr>
        <w:t>Page 328</w:t>
      </w:r>
    </w:p>
    <w:p w14:paraId="4FFF8DFA" w14:textId="77777777" w:rsidR="00DC093A" w:rsidRDefault="00000000">
      <w:pPr>
        <w:pStyle w:val="BodyText"/>
      </w:pPr>
      <w:r>
        <w:t>O my Beloved! What flowed from your pen concerning the mention of God, our Lord and yours, our Beloved and yours, has delighted me. This servant beseeches his Lord to protect you and enable you to act in accordance with what is befitting for the Days of God—our purpose, your purpose, and the purpose of all the worlds.</w:t>
      </w:r>
    </w:p>
    <w:p w14:paraId="19F68F82" w14:textId="77777777" w:rsidR="00DC093A" w:rsidRDefault="00000000">
      <w:pPr>
        <w:pStyle w:val="BodyText"/>
      </w:pPr>
      <w:r>
        <w:t>When I read and contemplated your illuminating letter, I turned to the most exalted station and the highest horizon until I was present before the Face. I presented its contents before the Throne, whereupon the tongue of the All-Merciful spoke in the Kingdom of the Bayán: “Exalted is His majesty! O servant, mention him on My behalf, and give him glad tidings of My remembrance, care, grace, and mercy, which preceded all things.</w:t>
      </w:r>
    </w:p>
    <w:p w14:paraId="22EC1FFB" w14:textId="77777777" w:rsidR="00DC093A" w:rsidRDefault="00000000">
      <w:pPr>
        <w:pStyle w:val="BodyText"/>
      </w:pPr>
      <w:r>
        <w:t>We mentioned him before, and We mention him now, in this moment when the Oppressed One proclaims: ‘There is no God but Me, the Mighty, the Bountiful.’ Blessed is he who perceives the fragrance of the All-Merciful in His days and rises to serve the Cause with spirit and joy. This is the Day of the Bayán. Blessed is he who holds fast to it, and woe to every denier and infidel.”</w:t>
      </w:r>
    </w:p>
    <w:p w14:paraId="5793AB09" w14:textId="77777777" w:rsidR="00DC093A" w:rsidRDefault="00000000">
      <w:pPr>
        <w:pStyle w:val="BodyText"/>
      </w:pPr>
      <w:r>
        <w:t>O one remembered before the Throne! Listen to the call of the Oppressed One. He mentions you in this place called the Most Great Prison in the scriptures.</w:t>
      </w:r>
    </w:p>
    <w:p w14:paraId="571563B7" w14:textId="77777777" w:rsidR="00DC093A" w:rsidRDefault="00000000">
      <w:pPr>
        <w:pStyle w:val="BodyText"/>
      </w:pPr>
      <w:r>
        <w:rPr>
          <w:b/>
          <w:bCs/>
        </w:rPr>
        <w:t>Page 329</w:t>
      </w:r>
    </w:p>
    <w:p w14:paraId="6A9F4F73" w14:textId="77777777" w:rsidR="00DC093A" w:rsidRDefault="00000000">
      <w:pPr>
        <w:pStyle w:val="BodyText"/>
      </w:pPr>
      <w:r>
        <w:t>Grant them the sweetness of Your speech, teach them the mysteries of Your Book, and reveal to them what You desire for them from the ocean of Your bounty and the heaven of Your gifts.</w:t>
      </w:r>
    </w:p>
    <w:p w14:paraId="7CB7E529" w14:textId="77777777" w:rsidR="00DC093A" w:rsidRDefault="00000000">
      <w:pPr>
        <w:pStyle w:val="BodyText"/>
      </w:pPr>
      <w:r>
        <w:t>O my Lord, their imaginations have hindered them from turning to Your horizon, and their doubts have kept them from approaching the dawning-place of Your revelation and the daybreak of Your inspiration. This bears witness to itself that there is no God but Him. He has always been sanctified above the mention of the near ones and exalted beyond the highest praise of the unitarians.</w:t>
      </w:r>
    </w:p>
    <w:p w14:paraId="35DF55CC" w14:textId="77777777" w:rsidR="00DC093A" w:rsidRDefault="00000000">
      <w:pPr>
        <w:pStyle w:val="BodyText"/>
      </w:pPr>
      <w:r>
        <w:t>I testify that today is Your Day, and these are Your servants and creation. How many distant ones have been brought near by Your hand of grace, how many ignorant ones have been taught by Your tongue of generosity, how many oppressors have been awakened by the breezes of Your justice, how many darkened ones have been illuminated by the lights of Your care, how many stagnant ones have been raised by the wonders of Your kindness, and how many slumbering ones have been stirred by Your call.</w:t>
      </w:r>
    </w:p>
    <w:p w14:paraId="53EB4F58" w14:textId="77777777" w:rsidR="00DC093A" w:rsidRDefault="00000000">
      <w:pPr>
        <w:pStyle w:val="BodyText"/>
      </w:pPr>
      <w:r>
        <w:lastRenderedPageBreak/>
        <w:t>O my Lord, all things testify to Your power and the weakness of Your servants. I beseech You to strengthen Your loved ones in patience and endurance and to make known to Your creatures what You desire for them through Your generosity and favors. There is no God but You, the Forgiving, the Generous.</w:t>
      </w:r>
    </w:p>
    <w:p w14:paraId="054FD3D1" w14:textId="77777777" w:rsidR="00DC093A" w:rsidRDefault="00000000">
      <w:pPr>
        <w:pStyle w:val="BodyText"/>
      </w:pPr>
      <w:r>
        <w:rPr>
          <w:b/>
          <w:bCs/>
        </w:rPr>
        <w:t>Page 330</w:t>
      </w:r>
    </w:p>
    <w:p w14:paraId="627D9B2B" w14:textId="77777777" w:rsidR="00DC093A"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07B69AD7" w14:textId="77777777" w:rsidR="00DC093A"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 O my Lord, reveal to them what You have destined for them in the heaven of Your grace, so that their hearts may be reassured by the lights of Your bounty and the manifestations of Your mercy.</w:t>
      </w:r>
    </w:p>
    <w:p w14:paraId="035ED1E5" w14:textId="77777777" w:rsidR="00DC093A" w:rsidRDefault="00000000">
      <w:pPr>
        <w:pStyle w:val="BodyText"/>
      </w:pPr>
      <w:r>
        <w:t>Verily, You are the Almighty, capable of whatever You will. There is no God but You, the Compassionate, the Merciful.</w:t>
      </w:r>
    </w:p>
    <w:p w14:paraId="67A702F9" w14:textId="77777777" w:rsidR="00DC093A" w:rsidRDefault="00000000">
      <w:pPr>
        <w:pStyle w:val="BodyText"/>
      </w:pPr>
      <w:r>
        <w:t>And after,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0D2A00EC" w14:textId="77777777" w:rsidR="00DC093A" w:rsidRDefault="00000000">
      <w:pPr>
        <w:pStyle w:val="BodyText"/>
      </w:pPr>
      <w:r>
        <w:t>This is what the tongue of grandeur uttered in the station named the Most Great Prison in the Book of Names and the Supreme Paradise in the Crimson Scroll. He is the All-Knowing Witness.</w:t>
      </w:r>
    </w:p>
    <w:p w14:paraId="1F7217E2" w14:textId="77777777" w:rsidR="00DC093A" w:rsidRDefault="00000000">
      <w:pPr>
        <w:pStyle w:val="Heading3"/>
      </w:pPr>
      <w:bookmarkStart w:id="1022" w:name="bh00469-included-in-prior-letter"/>
      <w:r>
        <w:t>BH00469 (Included in prior letter)</w:t>
      </w:r>
    </w:p>
    <w:p w14:paraId="770AEAC7" w14:textId="77777777" w:rsidR="00DC093A"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78DDBE8A" w14:textId="77777777" w:rsidR="00DC093A" w:rsidRDefault="00000000">
      <w:pPr>
        <w:pStyle w:val="BodyText"/>
      </w:pPr>
      <w:r>
        <w:rPr>
          <w:b/>
          <w:bCs/>
        </w:rPr>
        <w:t>Page 331</w:t>
      </w:r>
    </w:p>
    <w:p w14:paraId="6DE3A3D9" w14:textId="77777777" w:rsidR="00DC093A" w:rsidRDefault="00000000">
      <w:pPr>
        <w:pStyle w:val="BodyText"/>
      </w:pPr>
      <w:r>
        <w:t>God is witness and testifies that this does not stem from heedlessness or lack of sincerity. All bear witness that this servant is occupied day and night with writing. In every state, I hope for the pardon of Your Honor and other esteemed ones.</w:t>
      </w:r>
    </w:p>
    <w:p w14:paraId="5111B571" w14:textId="77777777" w:rsidR="00DC093A" w:rsidRDefault="00000000">
      <w:pPr>
        <w:pStyle w:val="BodyText"/>
      </w:pPr>
      <w:r>
        <w:t xml:space="preserve">Furthermore, I convey endless greetings and salutations to His Honor Áqá Sháhverdí—upon him be the glory of God. Some time ago, a most exalted Tablet was revealed from the heaven of grace specifically for him and sent. Similarly, Tablets were sent for His Honor Áqá Khudádád, His Honor Áqá ʿAzízulláh, and some of the friends in the land of Khá. Some of these were sent, while others were delayed due to wisdom in their dispatch, and later certain obstacles arose. Nevertheless, they have arrived and will </w:t>
      </w:r>
      <w:r>
        <w:lastRenderedPageBreak/>
        <w:t>continue to arrive, God willing, granting them honor. Their names have been mentioned in the holy court, and they are favored by divine blessings.</w:t>
      </w:r>
    </w:p>
    <w:p w14:paraId="2F6A8266" w14:textId="77777777" w:rsidR="00DC093A" w:rsidRDefault="00000000">
      <w:pPr>
        <w:pStyle w:val="BodyText"/>
      </w:pPr>
      <w:r>
        <w:t>I beseech the Almighty to enable them and strengthen them in what He loves and is pleased with. Verily, He is the Lord of Names and the Creator of the heavens. There is no God but Him, the Forgiving, the Generous.</w:t>
      </w:r>
    </w:p>
    <w:p w14:paraId="24194E6F" w14:textId="77777777" w:rsidR="00DC093A" w:rsidRDefault="00000000">
      <w:pPr>
        <w:pStyle w:val="BodyText"/>
      </w:pPr>
      <w:r>
        <w:rPr>
          <w:b/>
          <w:bCs/>
        </w:rPr>
        <w:t>Page 332</w:t>
      </w:r>
    </w:p>
    <w:p w14:paraId="79E2C7D2" w14:textId="77777777" w:rsidR="00DC093A" w:rsidRDefault="00000000">
      <w:pPr>
        <w:pStyle w:val="BodyText"/>
      </w:pPr>
      <w:r>
        <w:t>From the land of Khá, news has arrived from before and after. Praise be to God, all are occupied with mentioning, praising, and thanking the Almighty.</w:t>
      </w:r>
    </w:p>
    <w:p w14:paraId="0C18B8C8" w14:textId="77777777" w:rsidR="00DC093A" w:rsidRDefault="00000000">
      <w:pPr>
        <w:pStyle w:val="BodyText"/>
      </w:pPr>
      <w:r>
        <w:t>While this humble servant was occupied with the mention of Your Honor and His Honor Áqá Sháhverdí, the command to be present was issued from the holy court. When I ascended, attended, and attained, the Beloved declared: “We wish to mention the one named Sháhverdí, so that the attraction of his Lord’s utterance may seize him on this day when most of the tribes of the earth have turned away. Truly, He is the Reckoner, the All-Knowing.</w:t>
      </w:r>
    </w:p>
    <w:p w14:paraId="2B757CF1" w14:textId="77777777" w:rsidR="00DC093A" w:rsidRDefault="00000000">
      <w:pPr>
        <w:pStyle w:val="BodyText"/>
      </w:pPr>
      <w:r>
        <w:t>“We have revealed a Tablet for you before and again in these days, so that you may thank your Lord, the Mighty, the Great. Blessed are you for turning toward the face of your Lord, attending, and hearing the call of the Oppressed One from this clear station. Beware lest anything prevent you from God, the Lord of all worlds. Pay no heed to the people and what emerges from their mouths against you. Rely upon God, the Almighty, the All-Powerful. Soon, God will erase the traces of those who have turned away and establish the traces of those who have turned toward Him, casting aside what belongs to the people and taking hold of what they have been commanded by the Ancient Ordainer.”</w:t>
      </w:r>
    </w:p>
    <w:p w14:paraId="5546EA70" w14:textId="77777777" w:rsidR="00DC093A" w:rsidRDefault="00000000">
      <w:pPr>
        <w:pStyle w:val="BodyText"/>
      </w:pPr>
      <w:r>
        <w:rPr>
          <w:b/>
          <w:bCs/>
        </w:rPr>
        <w:t>Page 333</w:t>
      </w:r>
    </w:p>
    <w:p w14:paraId="1C9CB011" w14:textId="77777777" w:rsidR="00DC093A" w:rsidRDefault="00000000">
      <w:pPr>
        <w:pStyle w:val="BodyText"/>
      </w:pPr>
      <w:r>
        <w:t>“We remember our loved ones there and give them glad tidings of this great remembrance. Glorify the faces of My friends in Khá and remind them of this beautiful remembrance. Glory be upon you and upon them and upon those who say, ‘Praise be to God, the Lord of all worlds.’ End.”</w:t>
      </w:r>
    </w:p>
    <w:p w14:paraId="421B4CCC" w14:textId="77777777" w:rsidR="00DC093A" w:rsidRDefault="00000000">
      <w:pPr>
        <w:pStyle w:val="BodyText"/>
      </w:pPr>
      <w:r>
        <w:t>God willing, Your Honor will always be adorned with divine grace and beautified with the mantle of remembrance. Two parchments, one sent by His Honor my brother and the other by His Honor Áqá Mírzá Ibráhím—upon them be the glory of God—have arrived. I beseech the Almighty to enable them and grant them the good of this world and the next. Verily, He is the All-Hearing, the Responsive.</w:t>
      </w:r>
    </w:p>
    <w:p w14:paraId="2C5E1909" w14:textId="77777777" w:rsidR="00DC093A" w:rsidRDefault="00000000">
      <w:pPr>
        <w:pStyle w:val="BodyText"/>
      </w:pPr>
      <w:r>
        <w:t>As for what you wrote about His Honor Áqá Khudádád—upon him be the glory of God—it was presented at the holy court, and he was illumined by the effulgence of the rays of the sun of divine grace. Praise be to God, he has been enabled to serve the Cause. In these days, his mention has been repeatedly uttered by the tongue of **. Blessed is he and whoever attains this wise mention. As for what you wrote about His Honor Áqá Sayyid Asadulláh…</w:t>
      </w:r>
    </w:p>
    <w:p w14:paraId="30F32977" w14:textId="77777777" w:rsidR="00DC093A" w:rsidRDefault="00000000">
      <w:pPr>
        <w:pStyle w:val="BodyText"/>
      </w:pPr>
      <w:r>
        <w:rPr>
          <w:b/>
          <w:bCs/>
        </w:rPr>
        <w:t>Page 334</w:t>
      </w:r>
    </w:p>
    <w:p w14:paraId="7B8A80BC" w14:textId="77777777" w:rsidR="00DC093A" w:rsidRDefault="00000000">
      <w:pPr>
        <w:pStyle w:val="BodyText"/>
      </w:pPr>
      <w:r>
        <w:lastRenderedPageBreak/>
        <w:t>…it was presented at the most holy court. This is what the tongue of the Beloved has uttered in response: “He is the All-Knowing, the Expositor. O Asadulláh, God willing, you will be favored by divine grace and turn toward Him whom the people have turned away from.</w:t>
      </w:r>
    </w:p>
    <w:p w14:paraId="0B79A995" w14:textId="77777777" w:rsidR="00DC093A" w:rsidRDefault="00000000">
      <w:pPr>
        <w:pStyle w:val="BodyText"/>
      </w:pPr>
      <w:r>
        <w:t>“Today is a most great and wondrous day, for He has appeared in the garment of ‘I am’ and is hidden and manifest in the ‘I am.’ Those souls who waited for over twelve hundred years and more for the sun of manifestation, lamenting and wailing through nights and days, are now bewildered and astonished at the moment of its rising, turning away and denying it, except those whom God has willed.</w:t>
      </w:r>
    </w:p>
    <w:p w14:paraId="556B6137" w14:textId="77777777" w:rsidR="00DC093A" w:rsidRDefault="00000000">
      <w:pPr>
        <w:pStyle w:val="BodyText"/>
      </w:pPr>
      <w:r>
        <w:t>“During this time, they have been asking the so-called leaders of affairs about the blessed word that will appear from the mouth of the Qá’im, causing all the chosen ones to flee from Him. What is that word, and what does it mean? They expressed this question with great pretension and have not yet understood its meaning. They continue to wait to witness it.</w:t>
      </w:r>
    </w:p>
    <w:p w14:paraId="137D5BA4" w14:textId="77777777" w:rsidR="00DC093A" w:rsidRDefault="00000000">
      <w:pPr>
        <w:pStyle w:val="BodyText"/>
      </w:pPr>
      <w:r>
        <w:t>“Praise be to God, some have not attained the dawning-place of divine revelation and the Speaker of the Lord’s utterance, nor have they listened to His word, fleeing instead like frightened beasts from a lion. They drink from the pools of illusions and remain deprived and veiled from the wine of certitude.”</w:t>
      </w:r>
    </w:p>
    <w:p w14:paraId="4B316231" w14:textId="77777777" w:rsidR="00DC093A" w:rsidRDefault="00000000">
      <w:pPr>
        <w:pStyle w:val="BodyText"/>
      </w:pPr>
      <w:r>
        <w:rPr>
          <w:b/>
          <w:bCs/>
        </w:rPr>
        <w:t>Page 335</w:t>
      </w:r>
    </w:p>
    <w:p w14:paraId="4090D3CF" w14:textId="77777777" w:rsidR="00DC093A" w:rsidRDefault="00000000">
      <w:pPr>
        <w:pStyle w:val="BodyText"/>
      </w:pPr>
      <w:r>
        <w:t>“The Ocean of Life has appeared, and the Sun of Manifestation has arisen. Behind white and green turbans, they move and wander, bowing, prostrating, and worshiping before those idols. Ask God to rend the veils and guide all to the sea of knowledge. Verily, He is the All-Powerful, the Almighty.</w:t>
      </w:r>
    </w:p>
    <w:p w14:paraId="0F1A7628" w14:textId="77777777" w:rsidR="00DC093A" w:rsidRDefault="00000000">
      <w:pPr>
        <w:pStyle w:val="BodyText"/>
      </w:pPr>
      <w:r>
        <w:t>“O Asad, the grace of God has summoned you and mentioned you. Recognize the worth of this precious pearl and say: ‘Praise be to You, O Lord of the worlds!’</w:t>
      </w:r>
    </w:p>
    <w:p w14:paraId="05339ABA" w14:textId="77777777" w:rsidR="00DC093A" w:rsidRDefault="00000000">
      <w:pPr>
        <w:pStyle w:val="BodyText"/>
      </w:pPr>
      <w:r>
        <w:t>“I counsel you and the friends of God to the highest steadfastness, for the Cause is immense, and the Day is most great. Say: ’Glory be to You, O Lord of existence and Master of the unseen and the seen. I beseech You by the name through which You subdued the world and divided the nations to inscribe for me, from Your Supreme Pen, that which will benefit me in the next life and this.</w:t>
      </w:r>
    </w:p>
    <w:p w14:paraId="27C37BE8" w14:textId="77777777" w:rsidR="00DC093A" w:rsidRDefault="00000000">
      <w:pPr>
        <w:pStyle w:val="BodyText"/>
      </w:pPr>
      <w:r>
        <w:t>“O my Lord, You see me turning toward You and clinging to the cord of Your bounty. I ask You not to withhold from me what is with You, then fulfill…’”</w:t>
      </w:r>
    </w:p>
    <w:p w14:paraId="11753ED0" w14:textId="77777777" w:rsidR="00DC093A" w:rsidRDefault="00000000">
      <w:pPr>
        <w:pStyle w:val="BodyText"/>
      </w:pPr>
      <w:r>
        <w:rPr>
          <w:b/>
          <w:bCs/>
        </w:rPr>
        <w:t>Page 326 (page numeration repeated)</w:t>
      </w:r>
    </w:p>
    <w:p w14:paraId="59F768A2" w14:textId="77777777" w:rsidR="00DC093A" w:rsidRDefault="00000000">
      <w:pPr>
        <w:pStyle w:val="BodyText"/>
      </w:pPr>
      <w:r>
        <w:t>Grant for me through Your bounty what befits Your grace and favor. Verily, You are the Almighty, capable of whatever You will. In Your grasp is the reins of all things. There is no God but You, the All-Knowing, the Wise.</w:t>
      </w:r>
    </w:p>
    <w:p w14:paraId="0375FC1A" w14:textId="77777777" w:rsidR="00DC093A" w:rsidRDefault="00000000">
      <w:pPr>
        <w:pStyle w:val="BodyText"/>
      </w:pPr>
      <w:r>
        <w:t>As for what you wrote concerning His Honor Áqá Mírzá Jalál and Áqá Mírzá ʿAṭá’u’lláh—upon them be the glory of God—they are present. Their names were mentioned in the most exalted and sanctified court, and by divine grace, they have attained acceptance. God willing, they will act in a manner pleasing to Him.</w:t>
      </w:r>
    </w:p>
    <w:p w14:paraId="60551E7A" w14:textId="77777777" w:rsidR="00DC093A" w:rsidRDefault="00000000">
      <w:pPr>
        <w:pStyle w:val="BodyText"/>
      </w:pPr>
      <w:r>
        <w:t>This humble servant conveys greetings to them and all the friends in that land. Glory be upon you and upon them from our Lord, the Forgiving, the Generous. Praise be to God, the Beloved of the knowing.</w:t>
      </w:r>
    </w:p>
    <w:p w14:paraId="3C7F0E87" w14:textId="77777777" w:rsidR="00DC093A" w:rsidRDefault="00000000">
      <w:pPr>
        <w:pStyle w:val="BodyText"/>
      </w:pPr>
      <w:r>
        <w:lastRenderedPageBreak/>
        <w:t>Servant, ʿJʾ, year 98. (April or May 1881)</w:t>
      </w:r>
    </w:p>
    <w:p w14:paraId="715D3392" w14:textId="77777777" w:rsidR="00DC093A" w:rsidRDefault="00000000">
      <w:pPr>
        <w:pStyle w:val="Heading2"/>
      </w:pPr>
      <w:bookmarkStart w:id="1023" w:name="bh00462-natural"/>
      <w:bookmarkEnd w:id="1021"/>
      <w:bookmarkEnd w:id="1022"/>
      <w:r>
        <w:t>BH00462 (natural)</w:t>
      </w:r>
    </w:p>
    <w:p w14:paraId="1F9062C6" w14:textId="77777777" w:rsidR="00DC093A" w:rsidRDefault="00000000">
      <w:pPr>
        <w:pStyle w:val="FirstParagraph"/>
      </w:pPr>
      <w:r>
        <w:rPr>
          <w:b/>
          <w:bCs/>
        </w:rPr>
        <w:t>In the Name of Our Lord, the Most Ancient, the Most Great, the Most Holy, the Most Exalted, the Most Glorious.</w:t>
      </w:r>
    </w:p>
    <w:p w14:paraId="012A0DCA" w14:textId="77777777" w:rsidR="00DC093A" w:rsidRDefault="00000000">
      <w:pPr>
        <w:pStyle w:val="BodyText"/>
      </w:pPr>
      <w:r>
        <w:t>Praise be to God, who is singular in grace, unique in beneficence, and sanctified beyond what the denizens of the earth may utter. Exalted is He above all mention and explanation. I testify that there is no God but Him, acknowledging His grandeur and recognizing His sovereignty, which has encompassed all that is and all that was. There is no God but Him, the Almighty, the Beneficent, who uttered a word by which banners were raised above banners, and the standard “He does what He wills” ascended to the most exalted heights.</w:t>
      </w:r>
    </w:p>
    <w:p w14:paraId="455FB947" w14:textId="77777777" w:rsidR="00DC093A" w:rsidRDefault="00000000">
      <w:pPr>
        <w:pStyle w:val="BodyText"/>
      </w:pPr>
      <w:r>
        <w:rPr>
          <w:b/>
          <w:bCs/>
        </w:rPr>
        <w:t>Page 327</w:t>
      </w:r>
    </w:p>
    <w:p w14:paraId="0453A9CC" w14:textId="77777777" w:rsidR="00DC093A" w:rsidRDefault="00000000">
      <w:pPr>
        <w:pStyle w:val="BodyText"/>
      </w:pPr>
      <w:r>
        <w:t>Praise be to God, who appeared with the greatest mercy, the most profound compassion, and care that preceded all creation. Exalted, exalted is the Lord of the next world and this world, the Lord of the throne and the dust, who made triumph manifest through wisdom and speech and removed from all things what might trouble humanity. Verily, He is the One who, when He appears, is surrounded by proof and evidence, and before whom the books of all religions humble themselves.</w:t>
      </w:r>
    </w:p>
    <w:p w14:paraId="18A59D40" w14:textId="77777777" w:rsidR="00DC093A" w:rsidRDefault="00000000">
      <w:pPr>
        <w:pStyle w:val="BodyText"/>
      </w:pPr>
      <w:r>
        <w:t>Verily, He is the One who walks, while power calls from His right hand: “By God! What was inscribed in the books of God of old has appeared.” From His left, the dominion proclaims: “The promise has been fulfilled, and the Promised One has come, by whom the heavens and the earth have been illumined.” Exalted is He, beyond the grasp of tongues to mention Him, of pens to praise Him, of hearts to comprehend Him, and of eyes to behold His beauty.</w:t>
      </w:r>
    </w:p>
    <w:p w14:paraId="248E6530" w14:textId="77777777" w:rsidR="00DC093A" w:rsidRDefault="00000000">
      <w:pPr>
        <w:pStyle w:val="BodyText"/>
      </w:pPr>
      <w:r>
        <w:t>He has appeared in truth and ascended His throne. Then all things proclaimed: “By God, the gate of heaven has been opened, and the Lord of Names has come, through whom the sealed wine has been unsealed, the hidden mystery revealed, and the horizon of the world illumined by the light of His name, the Self-Subsisting.”</w:t>
      </w:r>
    </w:p>
    <w:p w14:paraId="05CC9A1D" w14:textId="77777777" w:rsidR="00DC093A" w:rsidRDefault="00000000">
      <w:pPr>
        <w:pStyle w:val="BodyText"/>
      </w:pPr>
      <w:r>
        <w:rPr>
          <w:b/>
          <w:bCs/>
        </w:rPr>
        <w:t>Page 328</w:t>
      </w:r>
    </w:p>
    <w:p w14:paraId="1540FC71" w14:textId="77777777" w:rsidR="00DC093A" w:rsidRDefault="00000000">
      <w:pPr>
        <w:pStyle w:val="BodyText"/>
      </w:pPr>
      <w:r>
        <w:t>By Him, the limbs of every idol trembled, and the pillars of every obstinate rebel were shaken. Glory be to You, O my God! How can this weary one mention You after those who fled acknowledged that all descriptions and praises fall short of Your sanctified court and are barred from Your presence? Yet, the wonders of Your bounty and grace, and the effulgences of the sun of Your permission for Your friends and servants, emboldened him.</w:t>
      </w:r>
    </w:p>
    <w:p w14:paraId="79212D79" w14:textId="77777777" w:rsidR="00DC093A" w:rsidRDefault="00000000">
      <w:pPr>
        <w:pStyle w:val="BodyText"/>
      </w:pPr>
      <w:r>
        <w:t>O my Lord, You see the ephemeral one turning toward Your eternal name and the lowly one clinging to the cord of Your mighty name. O my Lord, deprive him not of the ocean of Your bounty and the sun of Your grace. Strengthen him in what You have entrusted him with, in the writing of Your verses.</w:t>
      </w:r>
    </w:p>
    <w:p w14:paraId="08DA8487" w14:textId="77777777" w:rsidR="00DC093A" w:rsidRDefault="00000000">
      <w:pPr>
        <w:pStyle w:val="BodyText"/>
      </w:pPr>
      <w:r>
        <w:lastRenderedPageBreak/>
        <w:t>O my Lord, I beseech You by the lights of Your face and the fruits of the tree of Your grace to protect Your friends from the harm of the enemies of Your self. Aid them in what befits Your manifestation in Your days.</w:t>
      </w:r>
    </w:p>
    <w:p w14:paraId="421AF567" w14:textId="77777777" w:rsidR="00DC093A" w:rsidRDefault="00000000">
      <w:pPr>
        <w:pStyle w:val="BodyText"/>
      </w:pPr>
      <w:r>
        <w:t>O my Lord, make known to Your servants what You desire for them through Your bounty, Your gifts, and Your true self. If they only knew, they would circle around Your Cause and hasten to the ocean of Your mercy. I beseech You, O Lord of existence and the desire of the unseen and seen, by the breezes of Your verses and the fragrances of Your days…</w:t>
      </w:r>
    </w:p>
    <w:p w14:paraId="1F453967" w14:textId="77777777" w:rsidR="00DC093A" w:rsidRDefault="00000000">
      <w:pPr>
        <w:pStyle w:val="BodyText"/>
      </w:pPr>
      <w:r>
        <w:rPr>
          <w:b/>
          <w:bCs/>
        </w:rPr>
        <w:t>Page 329</w:t>
      </w:r>
    </w:p>
    <w:p w14:paraId="3DB7D4BF" w14:textId="77777777" w:rsidR="00DC093A" w:rsidRDefault="00000000">
      <w:pPr>
        <w:pStyle w:val="BodyText"/>
      </w:pPr>
      <w:r>
        <w:t>…that You grant them the sweetness of Your utterance, teach them the mysteries of Your book, and reveal to them what You desire for them from the ocean of Your grace and the heaven of Your gifts.</w:t>
      </w:r>
    </w:p>
    <w:p w14:paraId="5069834B" w14:textId="77777777" w:rsidR="00DC093A" w:rsidRDefault="00000000">
      <w:pPr>
        <w:pStyle w:val="BodyText"/>
      </w:pPr>
      <w:r>
        <w:t>O my Lord, their imaginations have hindered them from turning toward Your horizon, and their doubts have prevented them from drawing near to the dawning-place of Your revelation and the source of Your inspiration, which bears witness to itself that there is no God but You.</w:t>
      </w:r>
    </w:p>
    <w:p w14:paraId="7ADEC143" w14:textId="77777777" w:rsidR="00DC093A" w:rsidRDefault="00000000">
      <w:pPr>
        <w:pStyle w:val="BodyText"/>
      </w:pPr>
      <w:r>
        <w:t>You have ever been sanctified beyond the mention of those near to You and exalted above the highest praises of the unitarians. I testify that today is Your Day, and these are Your servants and creation. How many distant ones have Your hand of grace brought near! How many ignorant ones have been taught by Your tongue of generosity! How many oppressors have been awakened by the breezes of Your justice! How many veiled ones have been illumined by the lights of Your care! How many idle ones have been raised by the wonders of Your kindness! How many slumbering ones have been stirred by Your call!</w:t>
      </w:r>
    </w:p>
    <w:p w14:paraId="4EA9328E" w14:textId="77777777" w:rsidR="00DC093A" w:rsidRDefault="00000000">
      <w:pPr>
        <w:pStyle w:val="BodyText"/>
      </w:pPr>
      <w:r>
        <w:t>O my Lord, all things bear witness to Your power and the weakness of Your servants. I beseech You to strengthen Your loved ones with patience and perseverance and to make known to Your creatures what You desire for them through Your bounty and favors. There is no God but You, the Forgiving, the Generous.</w:t>
      </w:r>
    </w:p>
    <w:p w14:paraId="4C055E4E" w14:textId="77777777" w:rsidR="00DC093A" w:rsidRDefault="00000000">
      <w:pPr>
        <w:pStyle w:val="BodyText"/>
      </w:pPr>
      <w:r>
        <w:rPr>
          <w:b/>
          <w:bCs/>
        </w:rPr>
        <w:t>Page 330</w:t>
      </w:r>
    </w:p>
    <w:p w14:paraId="04FFC5AF" w14:textId="77777777" w:rsidR="00DC093A"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634F7AE7" w14:textId="77777777" w:rsidR="00DC093A"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w:t>
      </w:r>
    </w:p>
    <w:p w14:paraId="7B2ACFD3" w14:textId="77777777" w:rsidR="00DC093A" w:rsidRDefault="00000000">
      <w:pPr>
        <w:pStyle w:val="BodyText"/>
      </w:pPr>
      <w:r>
        <w:t>O my Lord, reveal to them what You have destined for them in the heaven of Your grace, so that their hearts may be reassured by the lights of Your bounty and the manifestations of Your mercy. Verily, You are the Almighty, capable of whatever You will. There is no God but You, the Compassionate, the Merciful.</w:t>
      </w:r>
    </w:p>
    <w:p w14:paraId="3473BEAD" w14:textId="77777777" w:rsidR="00DC093A" w:rsidRDefault="00000000">
      <w:pPr>
        <w:pStyle w:val="BodyText"/>
      </w:pPr>
      <w:r>
        <w:lastRenderedPageBreak/>
        <w:t>And afterward,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5766B169" w14:textId="77777777" w:rsidR="00DC093A" w:rsidRDefault="00000000">
      <w:pPr>
        <w:pStyle w:val="BodyText"/>
      </w:pPr>
      <w:r>
        <w:t>This is what the tongue of grandeur uttered in the station named the Most Great Prison in the Book of Names and the Supreme Paradise in the Crimson Scroll. He is the All-Knowing Witness.</w:t>
      </w:r>
    </w:p>
    <w:p w14:paraId="19B0FCB0" w14:textId="77777777" w:rsidR="00DC093A" w:rsidRDefault="00000000">
      <w:pPr>
        <w:pStyle w:val="Heading3"/>
      </w:pPr>
      <w:bookmarkStart w:id="1024" w:name="bh00469-included-in-prior-letter-1"/>
      <w:r>
        <w:t>BH00469 (included in prior letter)</w:t>
      </w:r>
    </w:p>
    <w:p w14:paraId="35DAA2DC" w14:textId="77777777" w:rsidR="00DC093A" w:rsidRDefault="00000000">
      <w:pPr>
        <w:pStyle w:val="Heading4"/>
      </w:pPr>
      <w:bookmarkStart w:id="1025" w:name="some-parts-are-repeated"/>
      <w:r>
        <w:t>Some parts are repeated</w:t>
      </w:r>
    </w:p>
    <w:p w14:paraId="1FA6B13C" w14:textId="77777777" w:rsidR="00DC093A"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58EA0012" w14:textId="77777777" w:rsidR="00DC093A" w:rsidRDefault="00000000">
      <w:pPr>
        <w:pStyle w:val="BodyText"/>
      </w:pPr>
      <w:r>
        <w:rPr>
          <w:b/>
          <w:bCs/>
        </w:rPr>
        <w:t>Page 331</w:t>
      </w:r>
    </w:p>
    <w:p w14:paraId="24119200" w14:textId="77777777" w:rsidR="00DC093A" w:rsidRDefault="00000000">
      <w:pPr>
        <w:pStyle w:val="BodyText"/>
      </w:pPr>
      <w:r>
        <w:t>This is a Book revealed by the All-Merciful for those on earth to bring them glad tidings of God’s grace, the Lord of all worlds. Say: “He has appeared in truth, manifesting whatever He desired, and He has summoned both kings and subjects to God, the Peerless, the All-Knowing.”</w:t>
      </w:r>
    </w:p>
    <w:p w14:paraId="511ACD36" w14:textId="77777777" w:rsidR="00DC093A" w:rsidRDefault="00000000">
      <w:pPr>
        <w:pStyle w:val="BodyText"/>
      </w:pPr>
      <w:r>
        <w:t>Say: “This is the Day foretold in the Books of God of old, and it is named the Day of God, if you are among the knowing.” Say: “He has appeared in truth, and the Speaker of the Mount has settled upon the Most Great Throne, calling the nations and inviting them to the Straight Path.”</w:t>
      </w:r>
    </w:p>
    <w:p w14:paraId="0C3F67D6" w14:textId="77777777" w:rsidR="00DC093A" w:rsidRDefault="00000000">
      <w:pPr>
        <w:pStyle w:val="BodyText"/>
      </w:pPr>
      <w:r>
        <w:t>Among the people, there are those who have denied the proof and testimony of God and unjustly pronounced judgment against Him, and there are those who have found the fragrance of the Beloved and hastened to the supreme horizon with the swiftness of flashing, radiant lightning. Blessed are those whose desires have not barred them from the Lord of creation, who have cast the world behind them and held firmly to the wisdom they were commanded to follow by the Mighty, the Wise.</w:t>
      </w:r>
    </w:p>
    <w:p w14:paraId="777F40B3" w14:textId="77777777" w:rsidR="00DC093A" w:rsidRDefault="00000000">
      <w:pPr>
        <w:pStyle w:val="BodyText"/>
      </w:pPr>
      <w:r>
        <w:t>Blessed are you for speaking with wisdom when asked by the inquirer about what was desired. Truly, your Lord is the All-Knowing, the Reckoner, the All-Aware. Say: “O people of Bahá! Beware lest the thorn of names frightens you. Hold fast to what is recognized and rely upon God, the Almighty, the Praiseworthy.”</w:t>
      </w:r>
    </w:p>
    <w:p w14:paraId="67E20990" w14:textId="77777777" w:rsidR="00DC093A" w:rsidRDefault="00000000">
      <w:pPr>
        <w:pStyle w:val="BodyText"/>
      </w:pPr>
      <w:r>
        <w:t>O Faḍl, what you sent to the servant present has been presented at the Most Holy Court. Praise be to God, who enabled you to follow the wisdom revealed in the Tablets. How excellent was what you spoke when asked about what you were asked. All friends must regard and adhere to what was revealed by the Pen of the All-Merciful.</w:t>
      </w:r>
    </w:p>
    <w:p w14:paraId="6595C0F0" w14:textId="77777777" w:rsidR="00DC093A" w:rsidRDefault="00000000">
      <w:pPr>
        <w:pStyle w:val="BodyText"/>
      </w:pPr>
      <w:r>
        <w:rPr>
          <w:b/>
          <w:bCs/>
        </w:rPr>
        <w:t>Page 332</w:t>
      </w:r>
    </w:p>
    <w:p w14:paraId="3D17990B" w14:textId="77777777" w:rsidR="00DC093A" w:rsidRDefault="00000000">
      <w:pPr>
        <w:pStyle w:val="BodyText"/>
      </w:pPr>
      <w:r>
        <w:t>We have commanded all to the greatest love. Blessed is the one who perceives the fragrance of My utterance and observes what has been revealed in My clear Book. All should conduct themselves with utmost kindness and compassion toward the servants of God. In such a case, even if injustice befalls those sanctified souls, it will fulfill the highest aspiration of the near and the sincere.</w:t>
      </w:r>
    </w:p>
    <w:p w14:paraId="4D571D60" w14:textId="77777777" w:rsidR="00DC093A" w:rsidRDefault="00000000">
      <w:pPr>
        <w:pStyle w:val="BodyText"/>
      </w:pPr>
      <w:r>
        <w:lastRenderedPageBreak/>
        <w:t>Say, O friends: The world has no worth, nor will it ever have. Humanity must inevitably pass through it. If one associates with it in the name of God, the dominion of the kingdom and the physical realm will remain eternal and lasting. Convey greetings to all and give them glad tidings of divine grace so that all may rejoice and act according to what God has willed.</w:t>
      </w:r>
    </w:p>
    <w:p w14:paraId="220ED8AC" w14:textId="77777777" w:rsidR="00DC093A" w:rsidRDefault="00000000">
      <w:pPr>
        <w:pStyle w:val="BodyText"/>
      </w:pPr>
      <w:r>
        <w:t>Some honor has been taken from certain souls, and this matter has been recorded in the divine Book by the Supreme Pen. Every fair-minded and insightful person testifies to this.</w:t>
      </w:r>
    </w:p>
    <w:p w14:paraId="2E9B0E6F" w14:textId="77777777" w:rsidR="00DC093A" w:rsidRDefault="00000000">
      <w:pPr>
        <w:pStyle w:val="BodyText"/>
      </w:pPr>
      <w:r>
        <w:t>What has occurred on earth was already mentioned before. Blessed is the eye that sees and the ear that hears. Woe unto the heedless. God willing, the people of God must have a piercing eye, a strong heart, and steadfast feet to stand firm in the Cause of God.</w:t>
      </w:r>
    </w:p>
    <w:p w14:paraId="0D858AE6" w14:textId="77777777" w:rsidR="00DC093A" w:rsidRDefault="00000000">
      <w:pPr>
        <w:pStyle w:val="BodyText"/>
      </w:pPr>
      <w:r>
        <w:rPr>
          <w:b/>
          <w:bCs/>
        </w:rPr>
        <w:t>Page 333</w:t>
      </w:r>
    </w:p>
    <w:p w14:paraId="572E5379" w14:textId="77777777" w:rsidR="00DC093A" w:rsidRDefault="00000000">
      <w:pPr>
        <w:pStyle w:val="BodyText"/>
      </w:pPr>
      <w:r>
        <w:t>They must treat the servants of God with spiritual qualities. Today, good character and noble deeds are and will continue to be the supporters of the Cause of God. This matter has been revealed on various occasions by the Supreme Pen. We beseech God that all may attain and act accordingly.</w:t>
      </w:r>
    </w:p>
    <w:p w14:paraId="27453275" w14:textId="77777777" w:rsidR="00DC093A" w:rsidRDefault="00000000">
      <w:pPr>
        <w:pStyle w:val="BodyText"/>
      </w:pPr>
      <w:r>
        <w:t>As for what you mentioned about presenting the mentioned supplication to Him at a specified time, it was again presented before the Face. This is what was revealed in response once more:</w:t>
      </w:r>
    </w:p>
    <w:p w14:paraId="24AD82C1" w14:textId="77777777" w:rsidR="00DC093A" w:rsidRDefault="00000000">
      <w:pPr>
        <w:pStyle w:val="BodyText"/>
      </w:pPr>
      <w:r>
        <w:t>“O Faḍl, the Master of all existence mentions you that you may thank your Lord, the Mighty, the Bestower. The servant present attended and presented what you had supplicated to God, the Lord of all necks. We have heard and responded to you with this Tablet, which God has made the dawning-place of life for those in the heavens and the earth.</w:t>
      </w:r>
    </w:p>
    <w:p w14:paraId="2F7DEE32" w14:textId="77777777" w:rsidR="00DC093A" w:rsidRDefault="00000000">
      <w:pPr>
        <w:pStyle w:val="BodyText"/>
      </w:pPr>
      <w:r>
        <w:t>“When you perceive the fragrance of remembrance of the All-Merciful and hear what the Speaker of the Mount has uttered in the highest station, then say: ‘Praise be to You, O my God, my Lord, my Sustainer, and my Helper, for enabling me to utter Your mention and acquainting me with Your horizon, from which most of humanity has turned away.’</w:t>
      </w:r>
    </w:p>
    <w:p w14:paraId="0D27C3F7" w14:textId="77777777" w:rsidR="00DC093A" w:rsidRDefault="00000000">
      <w:pPr>
        <w:pStyle w:val="BodyText"/>
      </w:pPr>
      <w:r>
        <w:rPr>
          <w:b/>
          <w:bCs/>
        </w:rPr>
        <w:t>Page 334</w:t>
      </w:r>
    </w:p>
    <w:p w14:paraId="49959F5D" w14:textId="77777777" w:rsidR="00DC093A" w:rsidRDefault="00000000">
      <w:pPr>
        <w:pStyle w:val="BodyText"/>
      </w:pPr>
      <w:r>
        <w:t>“I beseech You by Your mighty verses and Your sweetest call, which has risen between earth and heaven, to send down from the heaven of Your grace and the cloud of Your mercy that which reassures the hearts of Your loved ones, such that no worldly matters or the might of nations may frighten them. Verily, You are the Almighty, the All-Knowing. There is no God but You, the Exalted, the Wise.”</w:t>
      </w:r>
    </w:p>
    <w:p w14:paraId="0C0F9B50" w14:textId="77777777" w:rsidR="00DC093A" w:rsidRDefault="00000000">
      <w:pPr>
        <w:pStyle w:val="BodyText"/>
      </w:pPr>
      <w:r>
        <w:t>As for what you mentioned about a friend of God expressing sorrow over the friends being preoccupied with alchemy, it is indeed the truth. In reality, God is with them in forbidding this act. Numerous Tablets have been revealed from the heaven of the divine will and sent to various regions, explicitly prohibiting this practice.</w:t>
      </w:r>
    </w:p>
    <w:p w14:paraId="4DC60E73" w14:textId="77777777" w:rsidR="00DC093A" w:rsidRDefault="00000000">
      <w:pPr>
        <w:pStyle w:val="BodyText"/>
      </w:pPr>
      <w:r>
        <w:t>It is truly astonishing that despite the clear prohibition of this useless and unbeneficial practice, some engage in it. Some individuals in Iraq and the land of Secrets inquired about the hidden craft. In response, a revelation descended from the heaven of the All-Merciful’s will, stating what was to be stated.</w:t>
      </w:r>
    </w:p>
    <w:p w14:paraId="42252912" w14:textId="77777777" w:rsidR="00DC093A" w:rsidRDefault="00000000">
      <w:pPr>
        <w:pStyle w:val="BodyText"/>
      </w:pPr>
      <w:r>
        <w:rPr>
          <w:b/>
          <w:bCs/>
        </w:rPr>
        <w:lastRenderedPageBreak/>
        <w:t>Page 335</w:t>
      </w:r>
    </w:p>
    <w:p w14:paraId="26A56278" w14:textId="77777777" w:rsidR="00DC093A" w:rsidRDefault="00000000">
      <w:pPr>
        <w:pStyle w:val="BodyText"/>
      </w:pPr>
      <w:r>
        <w:t>Repeatedly, this servant has heard from the blessed tongue that if the inquirers had not ascribed it to incapacity or lesser states, such a word would not have been revealed concerning it. Time and again, the servants have been strongly prohibited from practicing it. According to the decree in the Book, the honored ones and the custodians of the Cause must, with wisdom and explanation, counsel the friends of God to refrain from this practice, which is indeed a waste of time. End.</w:t>
      </w:r>
    </w:p>
    <w:p w14:paraId="31BF61A6" w14:textId="77777777" w:rsidR="00DC093A" w:rsidRDefault="00000000">
      <w:pPr>
        <w:pStyle w:val="BodyText"/>
      </w:pPr>
      <w:r>
        <w:t>The servant beseeches his Lord to enable His loved ones to act according to what He loves and is pleased with. If receptive souls had acted upon God’s will until now, the world would have been observed to be different. God willing, it is hoped that henceforth, this servant and all others will be enabled to attain the pleasure of the Beloved and occupy themselves with what is beloved at His threshold. Let us not speak before listening, nor act before being commanded by the Ordainer, so that we may be among the servants He describes as: “They do not precede Him in speech, and they act by His command.”</w:t>
      </w:r>
    </w:p>
    <w:p w14:paraId="1611DECB" w14:textId="77777777" w:rsidR="00DC093A" w:rsidRDefault="00000000">
      <w:pPr>
        <w:pStyle w:val="BodyText"/>
      </w:pPr>
      <w:r>
        <w:t>Today, steadfast souls must speak in ways that draw hearts and engage in universal proclamation.</w:t>
      </w:r>
    </w:p>
    <w:p w14:paraId="469CE225" w14:textId="77777777" w:rsidR="00DC093A" w:rsidRDefault="00000000">
      <w:pPr>
        <w:pStyle w:val="BodyText"/>
      </w:pPr>
      <w:r>
        <w:rPr>
          <w:b/>
          <w:bCs/>
        </w:rPr>
        <w:t>Page 336</w:t>
      </w:r>
    </w:p>
    <w:p w14:paraId="0B9C7B76" w14:textId="77777777" w:rsidR="00DC093A" w:rsidRDefault="00000000">
      <w:pPr>
        <w:pStyle w:val="BodyText"/>
      </w:pPr>
      <w:r>
        <w:t>Engage in proclaiming the Cause of God. Although the Cause of Truth requires no assistance from others and its light is manifest like fire on a mountain, individuals like this humble servant, who waste their precious lives in pursuing forbidden activities, must be awakened by the revealed verses and turn to proclaiming the Cause of God. Perhaps, through this, the dead souls may be revived by the waters of life, and the heedless adorned with the robe of awareness.</w:t>
      </w:r>
    </w:p>
    <w:p w14:paraId="0D39256D" w14:textId="77777777" w:rsidR="00DC093A" w:rsidRDefault="00000000">
      <w:pPr>
        <w:pStyle w:val="BodyText"/>
      </w:pPr>
      <w:r>
        <w:t>This is the greatest act, the true elixir, and the essence of what is known as good in its primal reality. In most Tablets, it is stated that the people of the earth should be made aware and guided toward what benefits them. Today, the heaven of understanding has been raised, and the sun of knowledge has risen. Do not squander opportunities and value the time.</w:t>
      </w:r>
    </w:p>
    <w:p w14:paraId="645D8BFB" w14:textId="77777777" w:rsidR="00DC093A" w:rsidRDefault="00000000">
      <w:pPr>
        <w:pStyle w:val="BodyText"/>
      </w:pPr>
      <w:r>
        <w:t>Today is a day when a person can gain mastery over matters that in other days could not be achieved even with all the treasures of the earth. Today, you hear what in other times could not be heard. Strive to possess eternal remembrance.</w:t>
      </w:r>
    </w:p>
    <w:p w14:paraId="73CFFDAA" w14:textId="77777777" w:rsidR="00DC093A" w:rsidRDefault="00000000">
      <w:pPr>
        <w:pStyle w:val="BodyText"/>
      </w:pPr>
      <w:r>
        <w:t>These are compassionate counsels and goodly admonitions from the Beloved of existence.</w:t>
      </w:r>
    </w:p>
    <w:p w14:paraId="0D4348AA" w14:textId="77777777" w:rsidR="00DC093A" w:rsidRDefault="00000000">
      <w:pPr>
        <w:pStyle w:val="BodyText"/>
      </w:pPr>
      <w:r>
        <w:rPr>
          <w:b/>
          <w:bCs/>
        </w:rPr>
        <w:t>Page 337</w:t>
      </w:r>
    </w:p>
    <w:p w14:paraId="6947566E" w14:textId="77777777" w:rsidR="00DC093A" w:rsidRDefault="00000000">
      <w:pPr>
        <w:pStyle w:val="BodyText"/>
      </w:pPr>
      <w:r>
        <w:t>As for what you mentioned regarding some laws that young friends share publicly, this humble servant has not yet heard any specific word from the Blessed Tongue concerning these matters. Glory be to God! How can anyone act based on their own imagination and make statements? The duty of this servant and other friends is to fix their gaze upon the Most Glorious Horizon and await what is revealed by His Supreme Pen. Whatever is commanded, we must accept wholeheartedly and act accordingly.</w:t>
      </w:r>
    </w:p>
    <w:p w14:paraId="70CBAE66" w14:textId="77777777" w:rsidR="00DC093A" w:rsidRDefault="00000000">
      <w:pPr>
        <w:pStyle w:val="BodyText"/>
      </w:pPr>
      <w:r>
        <w:t xml:space="preserve">In one place, He says: </w:t>
      </w:r>
      <w:r>
        <w:rPr>
          <w:i/>
          <w:iCs/>
        </w:rPr>
        <w:t>“In My name, the banner of ‘He does what He wills’ has been raised, and by My command, the standard of ‘He rules as He desires’ has been elevated.”</w:t>
      </w:r>
    </w:p>
    <w:p w14:paraId="50EE633C" w14:textId="77777777" w:rsidR="00DC093A" w:rsidRDefault="00000000">
      <w:pPr>
        <w:pStyle w:val="BodyText"/>
      </w:pPr>
      <w:r>
        <w:lastRenderedPageBreak/>
        <w:t>It is not our station to pronounce laws before receiving the command. His decree is to be obeyed, and, God willing, we are among the obedient, the submissive, and the assured.</w:t>
      </w:r>
    </w:p>
    <w:p w14:paraId="6461C917" w14:textId="77777777" w:rsidR="00DC093A" w:rsidRDefault="00000000">
      <w:pPr>
        <w:pStyle w:val="BodyText"/>
      </w:pPr>
      <w:r>
        <w:t>Regarding those souls you mentioned who were seized and imprisoned, their names were presented in the most exalted, sanctified, and holy station.</w:t>
      </w:r>
    </w:p>
    <w:p w14:paraId="166C5E76" w14:textId="77777777" w:rsidR="00DC093A" w:rsidRDefault="00000000">
      <w:pPr>
        <w:pStyle w:val="BodyText"/>
      </w:pPr>
      <w:r>
        <w:rPr>
          <w:b/>
          <w:bCs/>
        </w:rPr>
        <w:t>Page 338</w:t>
      </w:r>
    </w:p>
    <w:p w14:paraId="567085F2" w14:textId="77777777" w:rsidR="00DC093A" w:rsidRDefault="00000000">
      <w:pPr>
        <w:pStyle w:val="BodyText"/>
      </w:pPr>
      <w:r>
        <w:t>This is what the tongue of grandeur has uttered:</w:t>
      </w:r>
    </w:p>
    <w:p w14:paraId="35CF6DC8" w14:textId="77777777" w:rsidR="00DC093A" w:rsidRDefault="00000000">
      <w:pPr>
        <w:pStyle w:val="BodyText"/>
      </w:pPr>
      <w:r>
        <w:t>“He is the Compassionate, the All-Knowing. O Abú’l-Faḍl, the tongue of bounty calls you from the prison of Akká and gives you glad tidings of your Lord’s grace, the Possessor of the heavens, for you heard and attained. Be thankful and say: ‘Praise be to You, O Lord of all worlds!’</w:t>
      </w:r>
    </w:p>
    <w:p w14:paraId="71B35577" w14:textId="77777777" w:rsidR="00DC093A" w:rsidRDefault="00000000">
      <w:pPr>
        <w:pStyle w:val="BodyText"/>
      </w:pPr>
      <w:r>
        <w:t>“We wish to mention the friends of God who were seized and imprisoned without proof or decree from God, the All-Knowing, the All-Wise. O beloved ones of the All-Merciful, rejoice in this mention from the Oppressed One, through which the fragrance of His garment has spread between the heavens and the earth.</w:t>
      </w:r>
    </w:p>
    <w:p w14:paraId="07E29ED6" w14:textId="77777777" w:rsidR="00DC093A" w:rsidRDefault="00000000">
      <w:pPr>
        <w:pStyle w:val="BodyText"/>
      </w:pPr>
      <w:r>
        <w:t>“You have borne in My love what no servants before you have endured. This is attested by the Pen of God, the Speaking, the All-Knowing. Do not grieve over what has befallen you, for what caused the inhabitants of the highest Paradise and supreme Heaven to lament has come upon Us as well. Yet most people are heedless.</w:t>
      </w:r>
    </w:p>
    <w:p w14:paraId="1BF41ABC" w14:textId="77777777" w:rsidR="00DC093A" w:rsidRDefault="00000000">
      <w:pPr>
        <w:pStyle w:val="BodyText"/>
      </w:pPr>
      <w:r>
        <w:t>“They have seized Us time and again, and We have been imprisoned repeatedly. Behold, in the Most Great Prison, before the faces of the world, He cries out: ‘By God! The Day of God has appeared, and the hidden mystery and concealed treasure have spoken. Verily, there is no God but Me, the Peerless, the All-Knowing.’</w:t>
      </w:r>
    </w:p>
    <w:p w14:paraId="7EB27177" w14:textId="77777777" w:rsidR="00DC093A" w:rsidRDefault="00000000">
      <w:pPr>
        <w:pStyle w:val="BodyText"/>
      </w:pPr>
      <w:r>
        <w:t>“O friends, what has befallen you is what befell the Essence of Truth Himself.”</w:t>
      </w:r>
    </w:p>
    <w:p w14:paraId="1EB7D3E6" w14:textId="77777777" w:rsidR="00DC093A" w:rsidRDefault="00000000">
      <w:pPr>
        <w:pStyle w:val="BodyText"/>
      </w:pPr>
      <w:r>
        <w:rPr>
          <w:b/>
          <w:bCs/>
        </w:rPr>
        <w:t>Page 339</w:t>
      </w:r>
    </w:p>
    <w:p w14:paraId="0D48E72A" w14:textId="77777777" w:rsidR="00DC093A" w:rsidRDefault="00000000">
      <w:pPr>
        <w:pStyle w:val="BodyText"/>
      </w:pPr>
      <w:r>
        <w:t>Praise be to God, you have not wronged but were wronged. You sought to harm no soul but were subjected to the utmost harm. For the creation, you sought mercy from God with the utmost compassion, yet you encountered the force of His wrath. You sought freedom and were led into captivity.</w:t>
      </w:r>
    </w:p>
    <w:p w14:paraId="40D8EA1C" w14:textId="77777777" w:rsidR="00DC093A" w:rsidRDefault="00000000">
      <w:pPr>
        <w:pStyle w:val="BodyText"/>
      </w:pPr>
      <w:r>
        <w:t>All the trees of Paradise proclaim: ‘Blessed are you!’ And all its fruits declare: ‘Good tidings to you!’ If no injustice is manifested by a soul and they act only according to what God has decreed, whatever befalls them in the path of God will be as a banner raised high in the land, visible and manifest to all.</w:t>
      </w:r>
    </w:p>
    <w:p w14:paraId="5C9A0252" w14:textId="77777777" w:rsidR="00DC093A" w:rsidRDefault="00000000">
      <w:pPr>
        <w:pStyle w:val="BodyText"/>
      </w:pPr>
      <w:r>
        <w:t>O beloved ones of the All-Merciful, blessed are you for your patience! How noble is the beginning and the end! How beloved are trials in the path of the Lord of Names! How fruitful are tribulations in the way of the one true Friend!</w:t>
      </w:r>
    </w:p>
    <w:p w14:paraId="1B57EEF0" w14:textId="77777777" w:rsidR="00DC093A" w:rsidRDefault="00000000">
      <w:pPr>
        <w:pStyle w:val="BodyText"/>
      </w:pPr>
      <w:r>
        <w:lastRenderedPageBreak/>
        <w:t>By God’s life, the sovereignty of the world cannot compare to this station, nor can the honor and wealth of rulers equal it. Many nights have passed where beasts, birds, and wild animals rested in their lairs and nests, while you were afflicted in the hands of your enemies.</w:t>
      </w:r>
    </w:p>
    <w:p w14:paraId="17763D4A" w14:textId="77777777" w:rsidR="00DC093A" w:rsidRDefault="00000000">
      <w:pPr>
        <w:pStyle w:val="BodyText"/>
      </w:pPr>
      <w:r>
        <w:t>The counsel of this Oppressed One is that you do not relinquish this lofty and exalted station.</w:t>
      </w:r>
    </w:p>
    <w:p w14:paraId="2E19FA07" w14:textId="77777777" w:rsidR="00DC093A" w:rsidRDefault="00000000">
      <w:pPr>
        <w:pStyle w:val="BodyText"/>
      </w:pPr>
      <w:r>
        <w:rPr>
          <w:b/>
          <w:bCs/>
        </w:rPr>
        <w:t>Page 340</w:t>
      </w:r>
    </w:p>
    <w:p w14:paraId="3599B696" w14:textId="77777777" w:rsidR="00DC093A" w:rsidRDefault="00000000">
      <w:pPr>
        <w:pStyle w:val="BodyText"/>
      </w:pPr>
      <w:r>
        <w:t>Never abandon the qualities of humanity. Leave the behavior and habits of beasts and wild animals to their kind. Listen and do not speak unnecessarily. Give without seeking to take.</w:t>
      </w:r>
    </w:p>
    <w:p w14:paraId="64FE5C60" w14:textId="77777777" w:rsidR="00DC093A" w:rsidRDefault="00000000">
      <w:pPr>
        <w:pStyle w:val="BodyText"/>
      </w:pPr>
      <w:r>
        <w:t>God willing, the banner of justice and the standard of reason will be raised before the faces of each of you. Surely, from these pure deeds and clean, radiant morals, the lights of justice—veiled and concealed by the oppression of the unjust—will shine forth under the name of God. Then you will behold the earth transformed, and every atom will proclaim with the most exalted cry: ‘The horizon of justice has been illumined by the sun of the mention of our Lord, the Almighty, the Manifest, the All-Hearing, the All-Seeing.’</w:t>
      </w:r>
    </w:p>
    <w:p w14:paraId="0D2ABE72" w14:textId="77777777" w:rsidR="00DC093A" w:rsidRDefault="00000000">
      <w:pPr>
        <w:pStyle w:val="BodyText"/>
      </w:pPr>
      <w:r>
        <w:t>O people of Ṣád! O exiles of the land of Ṣád! O strangers of the land of Ṣád! O captives of the land of Ṣád! The Supreme Pen has not been heedless of you. Concerning you, it has flowed with that which is adorned with everlasting life.</w:t>
      </w:r>
    </w:p>
    <w:p w14:paraId="3BD8E0A6" w14:textId="77777777" w:rsidR="00DC093A" w:rsidRDefault="00000000">
      <w:pPr>
        <w:pStyle w:val="BodyText"/>
      </w:pPr>
      <w:r>
        <w:t>What was due to the Truth has been fulfilled. What remains for you is to preserve this station. God willing, you will appear among the people with utmost purity, sanctity, compassion, and kindness. No deed in the sight of God is wasted, and…</w:t>
      </w:r>
    </w:p>
    <w:p w14:paraId="0A2F13DA" w14:textId="77777777" w:rsidR="00DC093A" w:rsidRDefault="00000000">
      <w:pPr>
        <w:pStyle w:val="BodyText"/>
      </w:pPr>
      <w:r>
        <w:rPr>
          <w:b/>
          <w:bCs/>
        </w:rPr>
        <w:t>Page 341</w:t>
      </w:r>
    </w:p>
    <w:p w14:paraId="4B1959FA" w14:textId="77777777" w:rsidR="00DC093A" w:rsidRDefault="00000000">
      <w:pPr>
        <w:pStyle w:val="BodyText"/>
      </w:pPr>
      <w:r>
        <w:t>The souls who have ascended from among you to the Most Exalted Horizon have attained an honor and bounty that all the worlds are powerless and incapable of comprehending.</w:t>
      </w:r>
    </w:p>
    <w:p w14:paraId="269DA61C" w14:textId="77777777" w:rsidR="00DC093A" w:rsidRDefault="00000000">
      <w:pPr>
        <w:pStyle w:val="BodyText"/>
      </w:pPr>
      <w:r>
        <w:t>O people of Ṣád, listen to what the tongue of grandeur has uttered in the past and now speaks in this moment, words that bring joy to your eyes and gladness to your hearts. Verily, He is the Mighty, the Bestower.</w:t>
      </w:r>
    </w:p>
    <w:p w14:paraId="08FA554B" w14:textId="77777777" w:rsidR="00DC093A" w:rsidRDefault="00000000">
      <w:pPr>
        <w:pStyle w:val="BodyText"/>
      </w:pPr>
      <w:r>
        <w:t>Your names have been inscribed by the Supreme Pen in various Tablets. This is testified by the Lord of Names, who is seated upon the throne of His chosen name. What has befallen you in the path of God has caused the rock to cry out and the mountains and hills to wail. Grief has overtaken you in this Cause, but soon you will find yourselves in joy from your Lord, the Mighty, the All-Knowing.</w:t>
      </w:r>
    </w:p>
    <w:p w14:paraId="06A6DEEA" w14:textId="77777777" w:rsidR="00DC093A" w:rsidRDefault="00000000">
      <w:pPr>
        <w:pStyle w:val="BodyText"/>
      </w:pPr>
      <w:r>
        <w:t>Rejoice, then, in what the Oppressed One recalls to you and in the glad tidings of what has been decreed for you by God, the Sovereign of all beings. We remember all those who ascended in the lands of exile as migrants in the path of God, the Possessor of souls. The light shining forth from the horizon of the will of the Lord of Names is upon you and upon those who arose to support the Cause of their Lord with wisdom and utterance.</w:t>
      </w:r>
    </w:p>
    <w:p w14:paraId="4AC2611E" w14:textId="77777777" w:rsidR="00DC093A" w:rsidRDefault="00000000">
      <w:pPr>
        <w:pStyle w:val="BodyText"/>
      </w:pPr>
      <w:r>
        <w:t>I bear witness that you believed in God when every polytheist in doubt denied Him.</w:t>
      </w:r>
    </w:p>
    <w:p w14:paraId="1E1498E3" w14:textId="77777777" w:rsidR="00DC093A" w:rsidRDefault="00000000">
      <w:pPr>
        <w:pStyle w:val="BodyText"/>
      </w:pPr>
      <w:r>
        <w:rPr>
          <w:b/>
          <w:bCs/>
        </w:rPr>
        <w:lastRenderedPageBreak/>
        <w:t>Page 342</w:t>
      </w:r>
    </w:p>
    <w:p w14:paraId="1739FFE7" w14:textId="77777777" w:rsidR="00DC093A" w:rsidRDefault="00000000">
      <w:pPr>
        <w:pStyle w:val="Heading2"/>
      </w:pPr>
      <w:bookmarkStart w:id="1026" w:name="X308f32745bc7851d09ce5e8a24de2b2f7c3c41e"/>
      <w:bookmarkEnd w:id="1023"/>
      <w:bookmarkEnd w:id="1024"/>
      <w:bookmarkEnd w:id="1025"/>
      <w:r>
        <w:t>BH02045 (Some unreadable sections, not sure where it starts)</w:t>
      </w:r>
    </w:p>
    <w:p w14:paraId="271B06AE" w14:textId="77777777" w:rsidR="00DC093A" w:rsidRDefault="00000000">
      <w:pPr>
        <w:pStyle w:val="FirstParagraph"/>
      </w:pPr>
      <w:r>
        <w:t>You turned toward the supreme horizon, heard the call of your Lord, the Possessor of Names, and attained (?). When the call of God, the Lord of lords, was raised, blessed are you and those who remember you after your ascent to a station beyond the remembrance of the servants.</w:t>
      </w:r>
    </w:p>
    <w:p w14:paraId="52DBF8CF" w14:textId="77777777" w:rsidR="00DC093A" w:rsidRDefault="00000000">
      <w:pPr>
        <w:pStyle w:val="BodyText"/>
      </w:pPr>
      <w:r>
        <w:t>Thus did the Cock of the Throne crow, and the Dove of Justice coo, when oppression encompassed those in the realms.</w:t>
      </w:r>
    </w:p>
    <w:p w14:paraId="5BE4EE7F" w14:textId="77777777" w:rsidR="00DC093A" w:rsidRDefault="00000000">
      <w:pPr>
        <w:pStyle w:val="BodyText"/>
      </w:pPr>
      <w:r>
        <w:t>Praise belongs to the Desired One of the world, whose favors from the ocean of grace have embraced all. Every soul mentioned in His Book has attained divine grace. Specifically, for His Honor and His lineage, His Highness (?).</w:t>
      </w:r>
    </w:p>
    <w:p w14:paraId="789E5B0B" w14:textId="77777777" w:rsidR="00DC093A" w:rsidRDefault="00000000">
      <w:pPr>
        <w:pStyle w:val="BodyText"/>
      </w:pPr>
      <w:r>
        <w:t>Likewise, for His Honor Buzurg and Shir Ali—upon them be the glory of God—sublime and mighty Tablets were revealed and sent. God willing, they will be blessed. By His truth, what exists cannot compare to even one of these Tablets. All things on this globe have attained divine mention. Your Honor has repeatedly been nourished by wondrous verses in this writing.</w:t>
      </w:r>
    </w:p>
    <w:p w14:paraId="6E17BE30" w14:textId="77777777" w:rsidR="00DC093A" w:rsidRDefault="00000000">
      <w:pPr>
        <w:pStyle w:val="BodyText"/>
      </w:pPr>
      <w:r>
        <w:rPr>
          <w:b/>
          <w:bCs/>
        </w:rPr>
        <w:t>Page 343</w:t>
      </w:r>
    </w:p>
    <w:p w14:paraId="1FE827C2" w14:textId="77777777" w:rsidR="00DC093A" w:rsidRDefault="00000000">
      <w:pPr>
        <w:pStyle w:val="BodyText"/>
      </w:pPr>
      <w:r>
        <w:t>Additionally, the Most Exalted and Holy Tablet was also revealed specifically for Your Honor. Likewise, the migrants of the land of Ṣád were adorned with the mantle of divine remembrance. Concerning those souls who ascended to the Most Exalted Horizon, sublime and mighty verses were revealed.</w:t>
      </w:r>
    </w:p>
    <w:p w14:paraId="2849FBBE" w14:textId="77777777" w:rsidR="00DC093A" w:rsidRDefault="00000000">
      <w:pPr>
        <w:pStyle w:val="BodyText"/>
      </w:pPr>
      <w:r>
        <w:t>Today, no deed and no mention remain veiled. This humble servant beseeches and hopes from God that all will be strengthened to maintain their stations and drink deeply from the wine of steadfastness. He is the All-Powerful and All-Able, the All-Hearing and All-Seeing.</w:t>
      </w:r>
    </w:p>
    <w:p w14:paraId="394B7FB1" w14:textId="77777777" w:rsidR="00DC093A" w:rsidRDefault="00000000">
      <w:pPr>
        <w:pStyle w:val="BodyText"/>
      </w:pPr>
      <w:r>
        <w:t>Regarding what you mentioned about His Honor Áqá Muḥammad Riḍá and His Honor Áqá Mírzá ʿAlí—upon them be (?), it was written that their names be presented at the Most Exalted, Holy Court, that they may attain divine effulgence. According to your request, it was presented, and two Most Exalted and Holy Tablets were revealed and sent to them. Deliver these to them so they may drink from them the wine of the mercy of their Lord, the Generous Bestower.</w:t>
      </w:r>
    </w:p>
    <w:p w14:paraId="206E70B6" w14:textId="77777777" w:rsidR="00DC093A" w:rsidRDefault="00000000">
      <w:pPr>
        <w:pStyle w:val="BodyText"/>
      </w:pPr>
      <w:r>
        <w:t>This humble one requests that, on my behalf, you convey greetings and blessings to them and all the friends in that land.</w:t>
      </w:r>
    </w:p>
    <w:p w14:paraId="47E6AD90" w14:textId="77777777" w:rsidR="00DC093A" w:rsidRDefault="00000000">
      <w:pPr>
        <w:pStyle w:val="BodyText"/>
      </w:pPr>
      <w:r>
        <w:rPr>
          <w:b/>
          <w:bCs/>
        </w:rPr>
        <w:t>Page 344</w:t>
      </w:r>
    </w:p>
    <w:p w14:paraId="779D5709" w14:textId="77777777" w:rsidR="00DC093A" w:rsidRDefault="00000000">
      <w:pPr>
        <w:pStyle w:val="BodyText"/>
      </w:pPr>
      <w:r>
        <w:t>God, the All-Knowing, is witness that this humble one is frequently occupied with the mention of the friends. God willing, we will all be enabled to serve the Cause of God in a manner befitting this wondrous Day. Glory be upon Your Honor and the friends of God, upon whom shall come no fear, nor shall they grieve. Praise belongs to God, the Sovereign of what was and what will be.</w:t>
      </w:r>
    </w:p>
    <w:p w14:paraId="6A20D96C" w14:textId="77777777" w:rsidR="00DC093A" w:rsidRDefault="00000000">
      <w:pPr>
        <w:pStyle w:val="BodyText"/>
      </w:pPr>
      <w:r>
        <w:t>Servant, 4th Rajab, 98. (June 1881)</w:t>
      </w:r>
    </w:p>
    <w:p w14:paraId="0941E678" w14:textId="77777777" w:rsidR="00DC093A" w:rsidRDefault="00000000">
      <w:pPr>
        <w:pStyle w:val="BodyText"/>
      </w:pPr>
      <w:r>
        <w:lastRenderedPageBreak/>
        <w:t>It is noted that after completing this writing, this humble servant received a letter penned by His Highness, who was named before the Great Expanse as His Honor ʿAlí Qablí Akbar—upon him be (?). By the grace of the Almighty, joy and delight were brought forth. Likewise, two distinguished letters from His Honor Áqá Mírzá Asadulláh—upon him be (?)—arrived on the same day. This humble servant beseeches God, exalted is His glory, to enable me to respond promptly and send it.</w:t>
      </w:r>
    </w:p>
    <w:p w14:paraId="40334217" w14:textId="77777777" w:rsidR="00DC093A" w:rsidRDefault="00000000">
      <w:pPr>
        <w:pStyle w:val="BodyText"/>
      </w:pPr>
      <w:r>
        <w:t>Additionally, a letter from His Honor Ibn Abhar—upon him be (?)—was received. To date, three sacred Tablets have been sent in his name, and one remains. Due to wisdom, it was not sent at once, but at the time of receiving his letter, all the Tablets were revealed and are present.</w:t>
      </w:r>
    </w:p>
    <w:p w14:paraId="097B448D" w14:textId="77777777" w:rsidR="00DC093A" w:rsidRDefault="00000000">
      <w:pPr>
        <w:pStyle w:val="BodyText"/>
      </w:pPr>
      <w:r>
        <w:t>May renewed greetings and blessings from this humble one, by the grace of Your Honor, reach each of the esteemed ones and beloved friends. Glory and praise upon Your Honor and upon them.</w:t>
      </w:r>
    </w:p>
    <w:p w14:paraId="590180AE" w14:textId="77777777" w:rsidR="00DC093A" w:rsidRDefault="00000000">
      <w:pPr>
        <w:pStyle w:val="BodyText"/>
      </w:pPr>
      <w:r>
        <w:rPr>
          <w:b/>
          <w:bCs/>
        </w:rPr>
        <w:t>Page 345</w:t>
      </w:r>
    </w:p>
    <w:p w14:paraId="29B27A8A" w14:textId="77777777" w:rsidR="00DC093A" w:rsidRDefault="00000000">
      <w:pPr>
        <w:pStyle w:val="Heading2"/>
      </w:pPr>
      <w:bookmarkStart w:id="1027" w:name="bh00323-natural"/>
      <w:bookmarkEnd w:id="1026"/>
      <w:r>
        <w:t>BH00323 (Natural)</w:t>
      </w:r>
    </w:p>
    <w:p w14:paraId="3F13C61E" w14:textId="77777777" w:rsidR="00DC093A" w:rsidRDefault="00000000">
      <w:pPr>
        <w:pStyle w:val="FirstParagraph"/>
      </w:pPr>
      <w:r>
        <w:rPr>
          <w:b/>
          <w:bCs/>
        </w:rPr>
        <w:t>In the Name of Our Lord, the Most Holy, the Most Great, the Most Exalted, the Most Glorious</w:t>
      </w:r>
    </w:p>
    <w:p w14:paraId="74A43966" w14:textId="77777777" w:rsidR="00DC093A" w:rsidRDefault="00000000">
      <w:pPr>
        <w:pStyle w:val="BodyText"/>
      </w:pPr>
      <w:r>
        <w:t>Glory be to the One who has illumined the horizon of the Bayán with the sun of His greatest mention, by which the limbs of the nations who turned away from the Lord of Eternity and followed their doubts and desires have trembled.</w:t>
      </w:r>
    </w:p>
    <w:p w14:paraId="5B3AE95A" w14:textId="77777777" w:rsidR="00DC093A" w:rsidRDefault="00000000">
      <w:pPr>
        <w:pStyle w:val="BodyText"/>
      </w:pPr>
      <w:r>
        <w:t>Glory be to the One who is singular in tribulations and unique in trials. Verily, He is the Sovereign who accepted all calamities in the kingdom of creation to manifest what He willed and establish what benefits the lands.</w:t>
      </w:r>
    </w:p>
    <w:p w14:paraId="7E16FFBA" w14:textId="77777777" w:rsidR="00DC093A" w:rsidRDefault="00000000">
      <w:pPr>
        <w:pStyle w:val="BodyText"/>
      </w:pPr>
      <w:r>
        <w:t>He is the Almighty, whose strength was not weakened by the might of rulers and powers, nor was He hindered…</w:t>
      </w:r>
    </w:p>
    <w:p w14:paraId="535D8133" w14:textId="77777777" w:rsidR="00DC093A" w:rsidRDefault="00000000">
      <w:pPr>
        <w:pStyle w:val="BodyText"/>
      </w:pPr>
      <w:r>
        <w:rPr>
          <w:b/>
          <w:bCs/>
        </w:rPr>
        <w:t>Page 346</w:t>
      </w:r>
    </w:p>
    <w:p w14:paraId="45325A78" w14:textId="77777777" w:rsidR="00DC093A" w:rsidRDefault="00000000">
      <w:pPr>
        <w:pStyle w:val="BodyText"/>
      </w:pPr>
      <w:r>
        <w:t>He appeared and manifested the Word of the Most High, the Supreme Paradise, and summoned all to Him with wisdom and eloquence. Exalted is our Lord, the All-Merciful, through whom hearts of the sincere were attracted by the fragrance of His garment, the souls of the near ones soared, lovers sought the most exalted scene, and the yearning ones longed for the loftiest peak.</w:t>
      </w:r>
    </w:p>
    <w:p w14:paraId="37C5785F" w14:textId="77777777" w:rsidR="00DC093A" w:rsidRDefault="00000000">
      <w:pPr>
        <w:pStyle w:val="BodyText"/>
      </w:pPr>
      <w:r>
        <w:t>Through Him, every knower faced the swords of enemies, and every devoted one met the arrows of destiny. Blessings, peace, glory, and exaltation be upon those who drank the sealed wine from the hand of their Lord, the Self-Subsisting.</w:t>
      </w:r>
    </w:p>
    <w:p w14:paraId="2DA7B8FE" w14:textId="77777777" w:rsidR="00DC093A" w:rsidRDefault="00000000">
      <w:pPr>
        <w:pStyle w:val="BodyText"/>
      </w:pPr>
      <w:r>
        <w:t>These are the servants who heard what the Speaker of the Mount uttered and testified to what the tongue of manifestation proclaimed. These are the servants who were neither frightened by the mention of the Hour nor shaken by the tempests of resurrection. They did not falter when the trumpet was blown, nor did they hesitate when the call was raised: “Hasten from the dominion of manifestation!”</w:t>
      </w:r>
    </w:p>
    <w:p w14:paraId="1670B201" w14:textId="77777777" w:rsidR="00DC093A" w:rsidRDefault="00000000">
      <w:pPr>
        <w:pStyle w:val="BodyText"/>
      </w:pPr>
      <w:r>
        <w:lastRenderedPageBreak/>
        <w:t>They acknowledged what God acknowledged in His days and were enraptured by what enraptured God when He established Himself upon His throne.</w:t>
      </w:r>
    </w:p>
    <w:p w14:paraId="7C69A002" w14:textId="77777777" w:rsidR="00DC093A" w:rsidRDefault="00000000">
      <w:pPr>
        <w:pStyle w:val="BodyText"/>
      </w:pPr>
      <w:r>
        <w:t>These are the servants whose mention and praise the tongues and pens are powerless to recount.</w:t>
      </w:r>
    </w:p>
    <w:p w14:paraId="7B2C7026" w14:textId="77777777" w:rsidR="00DC093A" w:rsidRDefault="00000000">
      <w:pPr>
        <w:pStyle w:val="BodyText"/>
      </w:pPr>
      <w:r>
        <w:t>The humble servant beseeches his Lord, the Mighty, the Eternal, to inscribe for him with His Supreme Pen what He has inscribed for them and to ordain for him what He has decreed for them.</w:t>
      </w:r>
    </w:p>
    <w:p w14:paraId="72D752B8" w14:textId="77777777" w:rsidR="00DC093A" w:rsidRDefault="00000000">
      <w:pPr>
        <w:pStyle w:val="BodyText"/>
      </w:pPr>
      <w:r>
        <w:rPr>
          <w:b/>
          <w:bCs/>
        </w:rPr>
        <w:t>Page 347</w:t>
      </w:r>
    </w:p>
    <w:p w14:paraId="498D52DB" w14:textId="77777777" w:rsidR="00DC093A" w:rsidRDefault="00000000">
      <w:pPr>
        <w:pStyle w:val="BodyText"/>
      </w:pPr>
      <w:r>
        <w:t>May He grant him a station under their shade, lasting through the eternity of His most excellent names and most exalted attributes. Verily, He is the Almighty, whom nothing can weaken and no matter can hinder. He commands and beholds, and He is the commanding, all-hearing, all-seeing Lord.</w:t>
      </w:r>
    </w:p>
    <w:p w14:paraId="4DB078B2" w14:textId="77777777" w:rsidR="00DC093A" w:rsidRDefault="00000000">
      <w:pPr>
        <w:pStyle w:val="BodyText"/>
      </w:pPr>
      <w:r>
        <w:t>If the servant were to remember them for the duration of all realms of dominion and creation, the cord of love would not be severed, nor would the heart’s affection be depleted.</w:t>
      </w:r>
    </w:p>
    <w:p w14:paraId="0613160A" w14:textId="77777777" w:rsidR="00DC093A" w:rsidRDefault="00000000">
      <w:pPr>
        <w:pStyle w:val="BodyText"/>
      </w:pPr>
      <w:r>
        <w:t>I beseech the transcendent and exalted One to unite me with them in every realm of His creation. Among them is the name “H” and “H”. Can anyone describe them as they truly are or mention them as they truly deserve? No, by the essence of the Beloved, who has borne witness to this!</w:t>
      </w:r>
    </w:p>
    <w:p w14:paraId="25413B27" w14:textId="77777777" w:rsidR="00DC093A" w:rsidRDefault="00000000">
      <w:pPr>
        <w:pStyle w:val="BodyText"/>
      </w:pPr>
      <w:r>
        <w:t>It was proclaimed long ago that believers cannot be fully described. These are the ones who drank the wine of the Bayán and spent all they had in the path of the All-Merciful with fervor and longing.</w:t>
      </w:r>
    </w:p>
    <w:p w14:paraId="5286FF83" w14:textId="77777777" w:rsidR="00DC093A" w:rsidRDefault="00000000">
      <w:pPr>
        <w:pStyle w:val="BodyText"/>
      </w:pPr>
      <w:r>
        <w:t>The supreme concourse is adorned by them. This is testified by the Lord of Names and Creator of the heavens, and behind Him, every fair-minded and discerning soul bears witness.</w:t>
      </w:r>
    </w:p>
    <w:p w14:paraId="20053536" w14:textId="77777777" w:rsidR="00DC093A" w:rsidRDefault="00000000">
      <w:pPr>
        <w:pStyle w:val="BodyText"/>
      </w:pPr>
      <w:r>
        <w:t>Praise belongs to God, the transcendent, the Almighty, the Exalted, the Omnipotent. My soul is a sacrifice for your estrangement. Although such a mention is unworthy of one like me, for the mention of your exile and affliction in the path of God has flowed from the Supreme Pen, all other mentions pale in comparison, like the buzzing of flies.</w:t>
      </w:r>
    </w:p>
    <w:p w14:paraId="02D70C52" w14:textId="77777777" w:rsidR="00DC093A" w:rsidRDefault="00000000">
      <w:pPr>
        <w:pStyle w:val="BodyText"/>
      </w:pPr>
      <w:r>
        <w:rPr>
          <w:b/>
          <w:bCs/>
        </w:rPr>
        <w:t>Page 348</w:t>
      </w:r>
    </w:p>
    <w:p w14:paraId="0F006602" w14:textId="77777777" w:rsidR="00DC093A" w:rsidRDefault="00000000">
      <w:pPr>
        <w:pStyle w:val="BodyText"/>
      </w:pPr>
      <w:r>
        <w:t>They are but the chirping of birds in a vast emptiness, neither having a beginning nor an end.</w:t>
      </w:r>
    </w:p>
    <w:p w14:paraId="1D560165" w14:textId="77777777" w:rsidR="00DC093A" w:rsidRDefault="00000000">
      <w:pPr>
        <w:pStyle w:val="BodyText"/>
      </w:pPr>
      <w:r>
        <w:t>With all my powerlessness and humility, I mention you and say: The servant has attained joy from what radiated from the horizon of your heart and heard what the dove of your longing and yearning sang upon the branches of the tree of your love in mentioning our Creator, your Creator, our Beloved, your Beloved, and the Beloved of all in the heavens and the earth.</w:t>
      </w:r>
    </w:p>
    <w:p w14:paraId="07803FAF" w14:textId="77777777" w:rsidR="00DC093A" w:rsidRDefault="00000000">
      <w:pPr>
        <w:pStyle w:val="BodyText"/>
      </w:pPr>
      <w:r>
        <w:t>By your life, O Beloved, I have found in it what opened my chest, delighted my soul, and enraptured my heart: a Book filled with the remembrance of God, His praise, the gems of His love, and the fragrance of His knowledge. When I beheld, read, and understood its contents, I soared with the wings of certitude, with spirit and joy, to the presence of the All-Merciful.</w:t>
      </w:r>
    </w:p>
    <w:p w14:paraId="5E17D4B2" w14:textId="77777777" w:rsidR="00DC093A" w:rsidRDefault="00000000">
      <w:pPr>
        <w:pStyle w:val="BodyText"/>
      </w:pPr>
      <w:r>
        <w:lastRenderedPageBreak/>
        <w:t>I recognized its contents at His presence. Then He turned toward me, and from the face of eternity spoke what the world could not comprehend.</w:t>
      </w:r>
    </w:p>
    <w:p w14:paraId="53478C60" w14:textId="77777777" w:rsidR="00DC093A" w:rsidRDefault="00000000">
      <w:pPr>
        <w:pStyle w:val="BodyText"/>
      </w:pPr>
      <w:r>
        <w:t>In this station, wondrous and mighty verses were revealed from the heaven of divine will in such a manner that this servant was left without the capacity to transcribe them. Later, gradually, He spoke in Persian, and these exalted words were finally revealed from the mouth of divine decree.</w:t>
      </w:r>
    </w:p>
    <w:p w14:paraId="7AE1254C" w14:textId="77777777" w:rsidR="00DC093A" w:rsidRDefault="00000000">
      <w:pPr>
        <w:pStyle w:val="BodyText"/>
      </w:pPr>
      <w:r>
        <w:rPr>
          <w:b/>
          <w:bCs/>
        </w:rPr>
        <w:t>Page 349</w:t>
      </w:r>
    </w:p>
    <w:p w14:paraId="2A60E06D" w14:textId="77777777" w:rsidR="00DC093A" w:rsidRDefault="00000000">
      <w:pPr>
        <w:pStyle w:val="BodyText"/>
      </w:pPr>
      <w:r>
        <w:t>In the path of God, they have endured great tribulations. Indeed, they have followed in the footsteps of the Beloved of the world. In the early days, during a few short years, He endured countless afflictions. Yet, because they entered the path of the Friend, what befell them—God willing—has been sweeter than the tyranny of the Beloved and more delightful than the sealed wine.</w:t>
      </w:r>
    </w:p>
    <w:p w14:paraId="618E8D56" w14:textId="77777777" w:rsidR="00DC093A" w:rsidRDefault="00000000">
      <w:pPr>
        <w:pStyle w:val="BodyText"/>
      </w:pPr>
      <w:r>
        <w:t>He said: “Write to His Honor Nabíl, mentioning My praise and glory, the fragrance of My garment, and the scent of the melodies of the groves of My knowledge. Reflect, then recall the days when We were imprisoned in the land of Ṭá. For four months, We were confined in a prison unlike any other, shackled with chains, and some of the friends were present.</w:t>
      </w:r>
    </w:p>
    <w:p w14:paraId="34D110FB" w14:textId="77777777" w:rsidR="00DC093A" w:rsidRDefault="00000000">
      <w:pPr>
        <w:pStyle w:val="BodyText"/>
      </w:pPr>
      <w:r>
        <w:t>“During those days, all were fearful and distressed, dreading the wrath of the ruler and his officials. Each day, thinking that the supporters of the ruler were about to bring insults and harm, they busied themselves with this.</w:t>
      </w:r>
    </w:p>
    <w:p w14:paraId="538546DF" w14:textId="77777777" w:rsidR="00DC093A" w:rsidRDefault="00000000">
      <w:pPr>
        <w:pStyle w:val="BodyText"/>
      </w:pPr>
      <w:r>
        <w:t>“O Nabíl, it is astonishing that while We were the true supporters of the ruler and all creation, yet they regarded Us as oppressors.</w:t>
      </w:r>
    </w:p>
    <w:p w14:paraId="3AFCC31C" w14:textId="77777777" w:rsidR="00DC093A" w:rsidRDefault="00000000">
      <w:pPr>
        <w:pStyle w:val="BodyText"/>
      </w:pPr>
      <w:r>
        <w:rPr>
          <w:b/>
          <w:bCs/>
        </w:rPr>
        <w:t>Page 350</w:t>
      </w:r>
    </w:p>
    <w:p w14:paraId="0DD5EACF" w14:textId="77777777" w:rsidR="00DC093A" w:rsidRDefault="00000000">
      <w:pPr>
        <w:pStyle w:val="BodyText"/>
      </w:pPr>
      <w:r>
        <w:t>“They failed to recognize the true Friend in His new garment. They regarded the ocean of reformation as belonging to the corrupt and the sun of knowledge as belonging to the ignorant.</w:t>
      </w:r>
    </w:p>
    <w:p w14:paraId="629DAE4F" w14:textId="77777777" w:rsidR="00DC093A" w:rsidRDefault="00000000">
      <w:pPr>
        <w:pStyle w:val="BodyText"/>
      </w:pPr>
      <w:r>
        <w:t>“In truth, recounting the tribulations of those days is beyond description and explanation. Despite the tribulations endured, the calamities that descended, and the surrounding hardships, We commanded the friends to chant this blessed verse in a sweet and melodious tone:</w:t>
      </w:r>
    </w:p>
    <w:p w14:paraId="563505DB" w14:textId="77777777" w:rsidR="00DC093A" w:rsidRDefault="00000000">
      <w:pPr>
        <w:pStyle w:val="BodyText"/>
      </w:pPr>
      <w:r>
        <w:t>‘He suffices me and suffices everything. God is the best of reckoners.’</w:t>
      </w:r>
    </w:p>
    <w:p w14:paraId="4B2E97BF" w14:textId="77777777" w:rsidR="00DC093A" w:rsidRDefault="00000000">
      <w:pPr>
        <w:pStyle w:val="BodyText"/>
      </w:pPr>
      <w:r>
        <w:t>“By the outpourings of the ocean of meanings, such joy and happiness were witnessed in that dark station that its likeness was never observed among any of the friends. Such longing and eagerness arose that when anyone was summoned for martyrdom, they rose with utmost contentment, shook hands with their friends, and with radiant faces and assured hearts, advanced to the place of sacrifice. These events left the prisoners in astonishment.”</w:t>
      </w:r>
    </w:p>
    <w:p w14:paraId="55805786" w14:textId="77777777" w:rsidR="00DC093A" w:rsidRDefault="00000000">
      <w:pPr>
        <w:pStyle w:val="BodyText"/>
      </w:pPr>
      <w:r>
        <w:t>The Supreme Pen offered special solace to His Honor.</w:t>
      </w:r>
    </w:p>
    <w:p w14:paraId="37AA810D" w14:textId="77777777" w:rsidR="00DC093A" w:rsidRDefault="00000000">
      <w:pPr>
        <w:pStyle w:val="BodyText"/>
      </w:pPr>
      <w:r>
        <w:rPr>
          <w:b/>
          <w:bCs/>
        </w:rPr>
        <w:t>Page 351</w:t>
      </w:r>
    </w:p>
    <w:p w14:paraId="2325B39B" w14:textId="77777777" w:rsidR="00DC093A" w:rsidRDefault="00000000">
      <w:pPr>
        <w:pStyle w:val="BodyText"/>
      </w:pPr>
      <w:r>
        <w:lastRenderedPageBreak/>
        <w:t>Reflect on His grace, mercy, compassion, care, and kindness. In this station, I should call myself with your tongue, saying:</w:t>
      </w:r>
    </w:p>
    <w:p w14:paraId="7867F9A7" w14:textId="77777777" w:rsidR="00DC093A" w:rsidRDefault="00000000">
      <w:pPr>
        <w:pStyle w:val="BodyText"/>
      </w:pPr>
      <w:r>
        <w:rPr>
          <w:i/>
          <w:iCs/>
        </w:rPr>
        <w:t>“Praise be to You, O One by whose name the vessel of Your Cause sails upon the ocean of Your will, and the hearts of the sincere soar in the atmosphere of Your love. You strengthened me to bear tribulations in Your path and afflictions in Your love and affection. I beseech You by the treasures of Your knowledge and the mysteries of Your wisdom to ordain for me what befits Your generosity, grace, bounty, and gifts. O my Lord, what has befallen me in Your path is testified by Your Supreme Pen in the tablets of Your utterances. Decree for me, through Your power, that which grants me comfort in Your days. Verily, You are the Almighty, the Exalted, the All-Knowing, the All-Aware.”</w:t>
      </w:r>
    </w:p>
    <w:p w14:paraId="47E16C49" w14:textId="77777777" w:rsidR="00DC093A" w:rsidRDefault="00000000">
      <w:pPr>
        <w:pStyle w:val="BodyText"/>
      </w:pPr>
      <w:r>
        <w:t>Indeed, the grace of God, as revealed, is like the rising sun, radiant and manifest. What part of His grace remains that this humble servant could further present? Whenever a letter from His Honor reaches, this humble servant receives it with utmost eagerness…</w:t>
      </w:r>
    </w:p>
    <w:p w14:paraId="2E0406A9" w14:textId="77777777" w:rsidR="00DC093A" w:rsidRDefault="00000000">
      <w:pPr>
        <w:pStyle w:val="BodyText"/>
      </w:pPr>
      <w:r>
        <w:rPr>
          <w:b/>
          <w:bCs/>
        </w:rPr>
        <w:t>Page 352</w:t>
      </w:r>
    </w:p>
    <w:p w14:paraId="6B804893" w14:textId="77777777" w:rsidR="00DC093A" w:rsidRDefault="00000000">
      <w:pPr>
        <w:pStyle w:val="BodyText"/>
      </w:pPr>
      <w:r>
        <w:t>…and presents it at the Most Holy Court and responds in detail. The All-Knowing bears witness to this. In previous travels, whenever a letter arrived from that Beloved, a reply was written and sent.</w:t>
      </w:r>
    </w:p>
    <w:p w14:paraId="336D1EAC" w14:textId="77777777" w:rsidR="00DC093A" w:rsidRDefault="00000000">
      <w:pPr>
        <w:pStyle w:val="BodyText"/>
      </w:pPr>
      <w:r>
        <w:t>At this time, this humble servant was summoned to the Most Exalted, Most Holy Court. Upon entering His presence, He asked: “What were you occupied with?” The details were presented, and He, in His exalted majesty, said:</w:t>
      </w:r>
    </w:p>
    <w:p w14:paraId="7C3E7C48" w14:textId="77777777" w:rsidR="00DC093A" w:rsidRDefault="00000000">
      <w:pPr>
        <w:pStyle w:val="BodyText"/>
      </w:pPr>
      <w:r>
        <w:rPr>
          <w:i/>
          <w:iCs/>
        </w:rPr>
        <w:t>“Take the pen and tablet and write for him what the Speaker of the Mount speaks in this station, which is named in the Book of Names as the Most Excellent Names and in the Crimson Scroll as the heaven of this heaven, so that he may rejoice and remember his Lord, the All-Hearing, the All-Seeing.”</w:t>
      </w:r>
    </w:p>
    <w:p w14:paraId="0432C128" w14:textId="77777777" w:rsidR="00DC093A" w:rsidRDefault="00000000">
      <w:pPr>
        <w:pStyle w:val="BodyText"/>
      </w:pPr>
      <w:r>
        <w:t>We have mentioned in many Tablets that this land is the Most Great Prison. When this mention spread, We adorned it with other names. Verily, your Lord is the Almighty, the Omnipotent.</w:t>
      </w:r>
    </w:p>
    <w:p w14:paraId="2A28DDB2" w14:textId="77777777" w:rsidR="00DC093A" w:rsidRDefault="00000000">
      <w:pPr>
        <w:pStyle w:val="BodyText"/>
      </w:pPr>
      <w:r>
        <w:t xml:space="preserve">Say: </w:t>
      </w:r>
      <w:r>
        <w:rPr>
          <w:i/>
          <w:iCs/>
        </w:rPr>
        <w:t>“This is the Day in which all things proclaim that the prison belongs to God, the Lord of Names. Exalted is this Most Great Station, which has bewildered the world. Verily, your Lord is the Explainer, the Most Beauteous.”</w:t>
      </w:r>
    </w:p>
    <w:p w14:paraId="7CCDB80C" w14:textId="77777777" w:rsidR="00DC093A" w:rsidRDefault="00000000">
      <w:pPr>
        <w:pStyle w:val="BodyText"/>
      </w:pPr>
      <w:r>
        <w:t>O Nabíl, I was filled with joy when I heard that you had no place left on earth, and I was delighted to see you cast out in My name among My servants.</w:t>
      </w:r>
    </w:p>
    <w:p w14:paraId="7B1AA203" w14:textId="77777777" w:rsidR="00DC093A" w:rsidRDefault="00000000">
      <w:pPr>
        <w:pStyle w:val="BodyText"/>
      </w:pPr>
      <w:r>
        <w:rPr>
          <w:b/>
          <w:bCs/>
        </w:rPr>
        <w:t>Page 353</w:t>
      </w:r>
    </w:p>
    <w:p w14:paraId="47C63E75" w14:textId="77777777" w:rsidR="00DC093A" w:rsidRDefault="00000000">
      <w:pPr>
        <w:pStyle w:val="BodyText"/>
      </w:pPr>
      <w:r>
        <w:t>By God’s life, the tongue of bounty remembers you and recalls what has befallen you on His Straight Path. Verily, He has chosen for you what He chose for Himself.</w:t>
      </w:r>
    </w:p>
    <w:p w14:paraId="1B56E19A" w14:textId="77777777" w:rsidR="00DC093A" w:rsidRDefault="00000000">
      <w:pPr>
        <w:pStyle w:val="BodyText"/>
      </w:pPr>
      <w:r>
        <w:t xml:space="preserve">Reflect on what befell Him from the hosts of the oppressors and say: </w:t>
      </w:r>
      <w:r>
        <w:rPr>
          <w:i/>
          <w:iCs/>
        </w:rPr>
        <w:t>“Praise be to You, O Lord of the world and Sovereign of eternity, for drawing me near, teaching me, making me recognize, causing me to witness, and enabling me to praise You on a day when every strong foundation was shaken.”</w:t>
      </w:r>
    </w:p>
    <w:p w14:paraId="6F199547" w14:textId="77777777" w:rsidR="00DC093A" w:rsidRDefault="00000000">
      <w:pPr>
        <w:pStyle w:val="BodyText"/>
      </w:pPr>
      <w:r>
        <w:lastRenderedPageBreak/>
        <w:t>Proclaim on My behalf to the faces of My beloved ones and give them glad tidings of My remembrance and care. Remind them of what My Supreme Pen has revealed in Tablets that none but God, the Lord of all worlds, can enumerate.</w:t>
      </w:r>
    </w:p>
    <w:p w14:paraId="4380B7CF" w14:textId="77777777" w:rsidR="00DC093A" w:rsidRDefault="00000000">
      <w:pPr>
        <w:pStyle w:val="BodyText"/>
      </w:pPr>
      <w:r>
        <w:t>We counsel them to love the world and to promote that which exalts the Cause of God, the Sovereign, the Almighty, the Praiseworthy.</w:t>
      </w:r>
    </w:p>
    <w:p w14:paraId="3C185325" w14:textId="77777777" w:rsidR="00DC093A" w:rsidRDefault="00000000">
      <w:pPr>
        <w:pStyle w:val="BodyText"/>
      </w:pPr>
      <w:r>
        <w:t xml:space="preserve">Advise My servants regarding My virtues and what they have been commanded in My mighty Book. Say: </w:t>
      </w:r>
      <w:r>
        <w:rPr>
          <w:i/>
          <w:iCs/>
        </w:rPr>
        <w:t>“Do not make the religion of God a cause of dissension and conflict. By God, it has been revealed for your unity and agreement. This is attested by the tongue of grandeur in its noble station.”</w:t>
      </w:r>
    </w:p>
    <w:p w14:paraId="0C3A8F35" w14:textId="77777777" w:rsidR="00DC093A" w:rsidRDefault="00000000">
      <w:pPr>
        <w:pStyle w:val="BodyText"/>
      </w:pPr>
      <w:r>
        <w:t xml:space="preserve">Say: </w:t>
      </w:r>
      <w:r>
        <w:rPr>
          <w:i/>
          <w:iCs/>
        </w:rPr>
        <w:t>“By God, the Mother Book has appeared, speaking from the highest station: ‘There is no God but Me, the All-Knowing, the Wise.’</w:t>
      </w:r>
    </w:p>
    <w:p w14:paraId="3D9492C9" w14:textId="77777777" w:rsidR="00DC093A" w:rsidRDefault="00000000">
      <w:pPr>
        <w:pStyle w:val="BodyText"/>
      </w:pPr>
      <w:r>
        <w:t>Today, all those who have partaken of the sealed wine under the name ‘Qayyúm’ are remembered before the Throne. Convey My greetings to all from the Oppressed One.</w:t>
      </w:r>
    </w:p>
    <w:p w14:paraId="07CFFB25" w14:textId="77777777" w:rsidR="00DC093A" w:rsidRDefault="00000000">
      <w:pPr>
        <w:pStyle w:val="BodyText"/>
      </w:pPr>
      <w:r>
        <w:rPr>
          <w:b/>
          <w:bCs/>
        </w:rPr>
        <w:t>Page 354</w:t>
      </w:r>
    </w:p>
    <w:p w14:paraId="50E270EA" w14:textId="77777777" w:rsidR="00DC093A" w:rsidRDefault="00000000">
      <w:pPr>
        <w:pStyle w:val="BodyText"/>
      </w:pPr>
      <w:r>
        <w:t>Most of the people are heedless and deprived of true recognition of the Day of God. Wherever you enter, be the Water of Life for the thirsty and a shining lamp for those souls who, in the darkness of doubt, have drunk from the spring of illusion.</w:t>
      </w:r>
    </w:p>
    <w:p w14:paraId="1A129CDF" w14:textId="77777777" w:rsidR="00DC093A" w:rsidRDefault="00000000">
      <w:pPr>
        <w:pStyle w:val="BodyText"/>
      </w:pPr>
      <w:r>
        <w:t xml:space="preserve">We counsel all to noble conduct. Ignite the hearts with the fire of My love, and then remind them of My beautiful mention. Say: </w:t>
      </w:r>
      <w:r>
        <w:rPr>
          <w:i/>
          <w:iCs/>
        </w:rPr>
        <w:t>“O servants, the ocean of generosity has appeared, and the sun of knowledge has dawned. Do not make the divine religion, which is the cause of unity among the people of the world, a cause of discord.”</w:t>
      </w:r>
    </w:p>
    <w:p w14:paraId="5718E503" w14:textId="77777777" w:rsidR="00DC093A" w:rsidRDefault="00000000">
      <w:pPr>
        <w:pStyle w:val="BodyText"/>
      </w:pPr>
      <w:r>
        <w:t xml:space="preserve">O Nabíl, if people were aware of what has been revealed, all would turn to the supreme horizon and find themselves detached and freed from all else. Say: </w:t>
      </w:r>
      <w:r>
        <w:rPr>
          <w:i/>
          <w:iCs/>
        </w:rPr>
        <w:t>“In tribulations and adversity, follow the example of the Truth, and hold firmly to the cord of patience and endurance.”</w:t>
      </w:r>
    </w:p>
    <w:p w14:paraId="7116814C" w14:textId="77777777" w:rsidR="00DC093A" w:rsidRDefault="00000000">
      <w:pPr>
        <w:pStyle w:val="BodyText"/>
      </w:pPr>
      <w:r>
        <w:t>Reflect on the names Há and Há, who outwardly were associated with Truth. Their inner matter is evident and clear. Raqshá and the wolf strove with utmost tyranny to extinguish those two lights…</w:t>
      </w:r>
    </w:p>
    <w:p w14:paraId="076B3F51" w14:textId="77777777" w:rsidR="00DC093A" w:rsidRDefault="00000000">
      <w:pPr>
        <w:pStyle w:val="BodyText"/>
      </w:pPr>
      <w:r>
        <w:rPr>
          <w:b/>
          <w:bCs/>
        </w:rPr>
        <w:t>Page 355</w:t>
      </w:r>
    </w:p>
    <w:p w14:paraId="3868BFE6" w14:textId="77777777" w:rsidR="00DC093A" w:rsidRDefault="00000000">
      <w:pPr>
        <w:pStyle w:val="BodyText"/>
      </w:pPr>
      <w:r>
        <w:t>…until they attained the lofty and exalted station of martyrdom. Exalted is God, glorified is His grandeur, and magnified is His might. In the realm of appearance, He had the power for retribution, yet He commanded all to patience and endurance, as His gaze was fixed on the education of the world and another station.</w:t>
      </w:r>
    </w:p>
    <w:p w14:paraId="25969A3F" w14:textId="77777777" w:rsidR="00DC093A" w:rsidRDefault="00000000">
      <w:pPr>
        <w:pStyle w:val="BodyText"/>
      </w:pPr>
      <w:r>
        <w:t>Reflect on this wondrous and sweet word revealed on various occasions by the Supreme Pen:</w:t>
      </w:r>
    </w:p>
    <w:p w14:paraId="1DA82580" w14:textId="77777777" w:rsidR="00DC093A" w:rsidRDefault="00000000">
      <w:pPr>
        <w:pStyle w:val="BodyText"/>
      </w:pPr>
      <w:r>
        <w:rPr>
          <w:i/>
          <w:iCs/>
        </w:rPr>
        <w:t>“True glory is not for the one who loves his country but for the one who loves the world.”</w:t>
      </w:r>
    </w:p>
    <w:p w14:paraId="56B36555" w14:textId="77777777" w:rsidR="00DC093A" w:rsidRDefault="00000000">
      <w:pPr>
        <w:pStyle w:val="BodyText"/>
      </w:pPr>
      <w:r>
        <w:lastRenderedPageBreak/>
        <w:t>Humankind was not created for strife, corruption, or contention. By My life, the matter is mighty and of great significance.</w:t>
      </w:r>
    </w:p>
    <w:p w14:paraId="3B4352CF" w14:textId="77777777" w:rsidR="00DC093A" w:rsidRDefault="00000000">
      <w:pPr>
        <w:pStyle w:val="BodyText"/>
      </w:pPr>
      <w:r>
        <w:t>If these stations were fully detailed, no Tablets would suffice.</w:t>
      </w:r>
    </w:p>
    <w:p w14:paraId="20CC9C61" w14:textId="77777777" w:rsidR="00DC093A" w:rsidRDefault="00000000">
      <w:pPr>
        <w:pStyle w:val="BodyText"/>
      </w:pPr>
      <w:r>
        <w:t>O Muḥammad, be a refreshing water for the lands of existence, a guide for the lost, and a comfort for the distressed.</w:t>
      </w:r>
    </w:p>
    <w:p w14:paraId="6497EC29" w14:textId="77777777" w:rsidR="00DC093A" w:rsidRDefault="00000000">
      <w:pPr>
        <w:pStyle w:val="BodyText"/>
      </w:pPr>
      <w:r>
        <w:t>By divine assistance, you must ignite the love of God in the hearts of the people of the world. Kindle the fire of love in His name, so all may be enkindled by its heat. Dedicate utmost effort to the unity of the friends.</w:t>
      </w:r>
    </w:p>
    <w:p w14:paraId="334BC034" w14:textId="77777777" w:rsidR="00DC093A" w:rsidRDefault="00000000">
      <w:pPr>
        <w:pStyle w:val="BodyText"/>
      </w:pPr>
      <w:r>
        <w:t>It is truly a pity that souls who have borne hardships in the path of God and become the object of the ridicule of the world would occupy themselves with trivial matters and turn away from the purpose.</w:t>
      </w:r>
    </w:p>
    <w:p w14:paraId="7C196686" w14:textId="77777777" w:rsidR="00DC093A" w:rsidRDefault="00000000">
      <w:pPr>
        <w:pStyle w:val="BodyText"/>
      </w:pPr>
      <w:r>
        <w:rPr>
          <w:b/>
          <w:bCs/>
        </w:rPr>
        <w:t>Page 356</w:t>
      </w:r>
    </w:p>
    <w:p w14:paraId="757F2880" w14:textId="77777777" w:rsidR="00DC093A" w:rsidRDefault="00000000">
      <w:pPr>
        <w:pStyle w:val="BodyText"/>
      </w:pPr>
      <w:r>
        <w:t xml:space="preserve">…veiled from the purpose. Say: </w:t>
      </w:r>
      <w:r>
        <w:rPr>
          <w:i/>
          <w:iCs/>
        </w:rPr>
        <w:t>“By God, the All-Knowing is aware of your condition, and His bounty lies before you. Beware lest you deprive yourselves of what has been decreed for you in the clear Book. Blessed are your faces for turning toward the Beloved, your ears for hearing His call, your hearts for inclining toward God, your eyes for beholding His signs, your hands for grasping the Oneness, and your feet for walking the straight path.”</w:t>
      </w:r>
    </w:p>
    <w:p w14:paraId="2A41A03A" w14:textId="77777777" w:rsidR="00DC093A" w:rsidRDefault="00000000">
      <w:pPr>
        <w:pStyle w:val="BodyText"/>
      </w:pPr>
      <w:r>
        <w:t>O company of the purified, recognize your stations, ranks, and positions in the sight of God, your Creator, your Maker, your Sustainer, your Beloved, and the One who gives you life.</w:t>
      </w:r>
    </w:p>
    <w:p w14:paraId="32AC8FF0" w14:textId="77777777" w:rsidR="00DC093A" w:rsidRDefault="00000000">
      <w:pPr>
        <w:pStyle w:val="BodyText"/>
      </w:pPr>
      <w:r>
        <w:t>We counsel you in the end with the wisdom revealed by the All-Merciful in many Tablets. Glory be upon you and them from God, the Sovereign of the beginning and the end.</w:t>
      </w:r>
    </w:p>
    <w:p w14:paraId="211AACE0" w14:textId="77777777" w:rsidR="00DC093A" w:rsidRDefault="00000000">
      <w:pPr>
        <w:pStyle w:val="BodyText"/>
      </w:pPr>
      <w:r>
        <w:t>As for what you wrote regarding your desire to attain the presence of the Beloved, this was presented at the appropriate time. After the rising of the sun of permission, this servant was enabled to circumambulate the form of the Ancient and visit the Beloved of the world. I beseech and hope from God, exalted is His glory, that this servant may always be strengthened to attain this great honor on behalf of that Beloved in all circumstances.</w:t>
      </w:r>
    </w:p>
    <w:p w14:paraId="1766DA2E" w14:textId="77777777" w:rsidR="00DC093A" w:rsidRDefault="00000000">
      <w:pPr>
        <w:pStyle w:val="BodyText"/>
      </w:pPr>
      <w:r>
        <w:rPr>
          <w:b/>
          <w:bCs/>
        </w:rPr>
        <w:t>Page 357</w:t>
      </w:r>
    </w:p>
    <w:p w14:paraId="5FCCD127" w14:textId="77777777" w:rsidR="00DC093A" w:rsidRDefault="00000000">
      <w:pPr>
        <w:pStyle w:val="BodyText"/>
      </w:pPr>
      <w:r>
        <w:t>Regarding your mention that some have briefly observed the Persian portion of the Most Holy Tablet during times of visitation, this servant promised to send it in full afterward. At present, it is not clear to me which Tablet was intended, but God willing, it will be sent upon determination.</w:t>
      </w:r>
    </w:p>
    <w:p w14:paraId="4F80B915" w14:textId="77777777" w:rsidR="00DC093A" w:rsidRDefault="00000000">
      <w:pPr>
        <w:pStyle w:val="BodyText"/>
      </w:pPr>
      <w:r>
        <w:t>In truth, whatever is revealed by the Supreme Pen must be observed with utmost eagerness, joy, and diligence and conveyed to the souls of the earth. Praise be to God, the mention of that Beloved is frequent in the Most Holy Court, particularly in relation to the Most Great Branch and the Most Mighty Branch. May my soul and the essence of all particles of dust be a sacrifice for their steps.</w:t>
      </w:r>
    </w:p>
    <w:p w14:paraId="18493465" w14:textId="77777777" w:rsidR="00DC093A" w:rsidRDefault="00000000">
      <w:pPr>
        <w:pStyle w:val="BodyText"/>
      </w:pPr>
      <w:r>
        <w:lastRenderedPageBreak/>
        <w:t>That Beloved’s praise, proclamation, and supreme mention were raised by the companions of the pavilion of divine sanctity. The circumambulators of the Throne, one by one, express their sincerity and admiration to that Beloved. Glory, exaltation, and praise be upon you, upon the friends of God, and upon His chosen ones in His cities and lands.</w:t>
      </w:r>
    </w:p>
    <w:p w14:paraId="4B6BD165" w14:textId="77777777" w:rsidR="00DC093A" w:rsidRDefault="00000000">
      <w:pPr>
        <w:pStyle w:val="BodyText"/>
      </w:pPr>
      <w:r>
        <w:rPr>
          <w:b/>
          <w:bCs/>
        </w:rPr>
        <w:t>Page 358</w:t>
      </w:r>
    </w:p>
    <w:p w14:paraId="024CED35" w14:textId="77777777" w:rsidR="00DC093A" w:rsidRDefault="00000000">
      <w:pPr>
        <w:pStyle w:val="BodyText"/>
      </w:pPr>
      <w:r>
        <w:t>And upon all who approach with a pure heart and seek the Ultimate Beloved. Praise be to God, the Lord of all worlds.</w:t>
      </w:r>
    </w:p>
    <w:p w14:paraId="5C34B1BD" w14:textId="77777777" w:rsidR="00DC093A" w:rsidRDefault="00000000">
      <w:pPr>
        <w:pStyle w:val="BodyText"/>
      </w:pPr>
      <w:r>
        <w:t>Servant, 2nd Sha’bán, year 97. (July 1880)</w:t>
      </w:r>
    </w:p>
    <w:p w14:paraId="6C93954C" w14:textId="77777777" w:rsidR="00DC093A" w:rsidRDefault="00000000">
      <w:pPr>
        <w:pStyle w:val="Heading2"/>
      </w:pPr>
      <w:bookmarkStart w:id="1028" w:name="bh00141-natural"/>
      <w:bookmarkEnd w:id="1027"/>
      <w:r>
        <w:t>BH00141 (Natural)</w:t>
      </w:r>
    </w:p>
    <w:p w14:paraId="74D37C31" w14:textId="77777777" w:rsidR="00DC093A" w:rsidRDefault="00000000">
      <w:pPr>
        <w:pStyle w:val="FirstParagraph"/>
      </w:pPr>
      <w:r>
        <w:rPr>
          <w:b/>
          <w:bCs/>
        </w:rPr>
        <w:t>He is God, exalted is His greatness and power.</w:t>
      </w:r>
    </w:p>
    <w:p w14:paraId="7050601B" w14:textId="77777777" w:rsidR="00DC093A" w:rsidRDefault="00000000">
      <w:pPr>
        <w:pStyle w:val="BodyText"/>
      </w:pPr>
      <w:r>
        <w:t>The essence and spirit of praise belong to the Most Holy Court of the Beloved, who caused the Water of Life to flow from the fountain of the Supreme Pen. How many Alexanders throughout the ages have strived with utmost effort to find the fountain of life but failed! Now, its seas have appeared in existence, surging and overflowing, yet true seekers are rare.</w:t>
      </w:r>
    </w:p>
    <w:p w14:paraId="5683D2D5" w14:textId="77777777" w:rsidR="00DC093A" w:rsidRDefault="00000000">
      <w:pPr>
        <w:pStyle w:val="BodyText"/>
      </w:pPr>
      <w:r>
        <w:t>Until the fire of longing is ignited, the door of bounty will not open. It is not surprising that they failed to recognize the Beloved and understand the Desired One. They did not turn to the supreme horizon, drink from the oceans of life, or approach the everlasting divine bounty.</w:t>
      </w:r>
    </w:p>
    <w:p w14:paraId="1A3C2C4B" w14:textId="77777777" w:rsidR="00DC093A" w:rsidRDefault="00000000">
      <w:pPr>
        <w:pStyle w:val="BodyText"/>
      </w:pPr>
      <w:r>
        <w:t>The greatest astonishment lies in those souls who rose up in rejection and veiled the radiance of the sun of truth with the veils of doubts and illusions. How many signs pass by them, and yet they turn away!</w:t>
      </w:r>
    </w:p>
    <w:p w14:paraId="117BF6D7" w14:textId="77777777" w:rsidR="00DC093A" w:rsidRDefault="00000000">
      <w:pPr>
        <w:pStyle w:val="BodyText"/>
      </w:pPr>
      <w:r>
        <w:t>Blessed are the souls who have freed themselves from the world and its people and turned to the eternal divine fountain.</w:t>
      </w:r>
    </w:p>
    <w:p w14:paraId="5BB9556B" w14:textId="77777777" w:rsidR="00DC093A" w:rsidRDefault="00000000">
      <w:pPr>
        <w:pStyle w:val="BodyText"/>
      </w:pPr>
      <w:r>
        <w:rPr>
          <w:b/>
          <w:bCs/>
        </w:rPr>
        <w:t>Page 359</w:t>
      </w:r>
    </w:p>
    <w:p w14:paraId="700ED65D" w14:textId="77777777" w:rsidR="00DC093A" w:rsidRDefault="00000000">
      <w:pPr>
        <w:pStyle w:val="BodyText"/>
      </w:pPr>
      <w:r>
        <w:t>Not every foolish one is worthy of this station, nor every blind one deserving of this wine. A pure gem is needed to attain the grace of the Benefactor, and a sanctified heart is required to grasp the virtues of the Day of God.</w:t>
      </w:r>
    </w:p>
    <w:p w14:paraId="0442AE97" w14:textId="77777777" w:rsidR="00DC093A" w:rsidRDefault="00000000">
      <w:pPr>
        <w:pStyle w:val="BodyText"/>
      </w:pPr>
      <w:r>
        <w:t>The abasement of people has reached such depths that they take shards instead of pearls and place darkness in the rank of light.</w:t>
      </w:r>
    </w:p>
    <w:p w14:paraId="0D3093A0" w14:textId="77777777" w:rsidR="00DC093A" w:rsidRDefault="00000000">
      <w:pPr>
        <w:pStyle w:val="BodyText"/>
      </w:pPr>
      <w:r>
        <w:t>Today, it is seen that those who have not attained even a single letter of the knowledge of the Book or uncovered any of the mysteries of divine wisdom have become leaders of the people and guides for the servants.</w:t>
      </w:r>
    </w:p>
    <w:p w14:paraId="1B9C2084" w14:textId="77777777" w:rsidR="00DC093A" w:rsidRDefault="00000000">
      <w:pPr>
        <w:pStyle w:val="BodyText"/>
      </w:pPr>
      <w:r>
        <w:t>They consider the decisive decree of God as trivial and the foundation of everlasting truth as weak. What a strange spell has appeared in the world! The sun of truth shines in its zenith, and the eyes of the servants are open, yet they remain deprived and barred.</w:t>
      </w:r>
    </w:p>
    <w:p w14:paraId="4F98350E" w14:textId="77777777" w:rsidR="00DC093A" w:rsidRDefault="00000000">
      <w:pPr>
        <w:pStyle w:val="BodyText"/>
      </w:pPr>
      <w:r>
        <w:lastRenderedPageBreak/>
        <w:t>O my God, my goal, my Beloved, my Creator, and my Sustainer, You hear and see my sighs and tears in Your days, the burning of my heart and liver at the manifestations of Your grace and the outpourings of Your favors. I see You oppressed among Your creation and imprisoned among Your servants.</w:t>
      </w:r>
    </w:p>
    <w:p w14:paraId="1D383068" w14:textId="77777777" w:rsidR="00DC093A" w:rsidRDefault="00000000">
      <w:pPr>
        <w:pStyle w:val="BodyText"/>
      </w:pPr>
      <w:r>
        <w:rPr>
          <w:b/>
          <w:bCs/>
        </w:rPr>
        <w:t>Page 360</w:t>
      </w:r>
    </w:p>
    <w:p w14:paraId="0FA5C2DA" w14:textId="77777777" w:rsidR="00DC093A" w:rsidRDefault="00000000">
      <w:pPr>
        <w:pStyle w:val="BodyText"/>
      </w:pPr>
      <w:r>
        <w:t>You have manifested power and might to such an extent that You have made the prison land into the Supreme Paradise for Your loved ones, its abasement into honor for Your chosen ones.</w:t>
      </w:r>
    </w:p>
    <w:p w14:paraId="6530DA18" w14:textId="77777777" w:rsidR="00DC093A" w:rsidRDefault="00000000">
      <w:pPr>
        <w:pStyle w:val="BodyText"/>
      </w:pPr>
      <w:r>
        <w:t>Through Your Supreme Pen, You have informed the servants of what has occurred and will occur in Your lands and territories, and You have revealed from the heaven of Your will what the tongues and pens are powerless to comprehend. You have unveiled what baffles the hearts of the discerning ones from reaching its depths.</w:t>
      </w:r>
    </w:p>
    <w:p w14:paraId="1E2BADB4" w14:textId="77777777" w:rsidR="00DC093A" w:rsidRDefault="00000000">
      <w:pPr>
        <w:pStyle w:val="BodyText"/>
      </w:pPr>
      <w:r>
        <w:t>Yet despite all this, I see them heedless and asleep, or even dead.</w:t>
      </w:r>
    </w:p>
    <w:p w14:paraId="0CB383D9" w14:textId="77777777" w:rsidR="00DC093A" w:rsidRDefault="00000000">
      <w:pPr>
        <w:pStyle w:val="BodyText"/>
      </w:pPr>
      <w:r>
        <w:t>I beseech You, O Master of existence and Sovereign of the next world and this, by the light of Your face and the splendor of Your Cause, to ordain for those on earth what brings them closer to You and acquaints them with Your days, which You promised them in Your scriptures, books, and Tablets.</w:t>
      </w:r>
    </w:p>
    <w:p w14:paraId="5DD5CAD0" w14:textId="77777777" w:rsidR="00DC093A" w:rsidRDefault="00000000">
      <w:pPr>
        <w:pStyle w:val="BodyText"/>
      </w:pPr>
      <w:r>
        <w:t>O my Lord, do not withhold Your servants from the ocean of Your bounty or the sun of Your grace. All things bear witness to Your power and the weakness of Your creation. Every tongue attests to Your exaltation and self-sufficiency and the poverty of all else before You.</w:t>
      </w:r>
    </w:p>
    <w:p w14:paraId="6DD26321" w14:textId="77777777" w:rsidR="00DC093A" w:rsidRDefault="00000000">
      <w:pPr>
        <w:pStyle w:val="BodyText"/>
      </w:pPr>
      <w:r>
        <w:t>Send down upon them, O my God, from the heaven of Your care and the clouds of Your mercy, that which causes the hearts of Your creation to blossom with the flowers of Your recognition and the blossoms of Your wisdom. Verily, You are the Almighty, capable of whatever You will. In Your grasp is…</w:t>
      </w:r>
    </w:p>
    <w:p w14:paraId="3B31D376" w14:textId="77777777" w:rsidR="00DC093A" w:rsidRDefault="00000000">
      <w:pPr>
        <w:pStyle w:val="BodyText"/>
      </w:pPr>
      <w:r>
        <w:rPr>
          <w:b/>
          <w:bCs/>
        </w:rPr>
        <w:t>Page 361</w:t>
      </w:r>
    </w:p>
    <w:p w14:paraId="018A340E" w14:textId="77777777" w:rsidR="00DC093A" w:rsidRDefault="00000000">
      <w:pPr>
        <w:pStyle w:val="BodyText"/>
      </w:pPr>
      <w:r>
        <w:t>This is addressed to the esteemed and kind brother. Your letter dated the 19th of J2 has been received, as well as an earlier letter dated the 14th of J1. Praise be to God and thanks to Him that all your correspondence is adorned with the mention of the Sovereign Lord.</w:t>
      </w:r>
    </w:p>
    <w:p w14:paraId="2DFBBCED" w14:textId="77777777" w:rsidR="00DC093A" w:rsidRDefault="00000000">
      <w:pPr>
        <w:pStyle w:val="BodyText"/>
      </w:pPr>
      <w:r>
        <w:t>In truth, the fragrances of your love emanate from your words. I beseech God, exalted and glorified is He, to enable you to attain what pleases Him. Indeed, you are already assisted, for without the confirmations of the Desired One, how could servants like us comprehend the Day of Meeting or be worthy of entering the courtyard of the Lord of Names?</w:t>
      </w:r>
    </w:p>
    <w:p w14:paraId="2D8BA0A6" w14:textId="77777777" w:rsidR="00DC093A" w:rsidRDefault="00000000">
      <w:pPr>
        <w:pStyle w:val="BodyText"/>
      </w:pPr>
      <w:r>
        <w:t>The essence of truth has strengthened the heart, illuminated the eyes, and granted grace through the radiance of His countenance. Were it not for His bounty and grace, we would have been among the lost and nonexistent.</w:t>
      </w:r>
    </w:p>
    <w:p w14:paraId="609EC965" w14:textId="77777777" w:rsidR="00DC093A" w:rsidRDefault="00000000">
      <w:pPr>
        <w:pStyle w:val="BodyText"/>
      </w:pPr>
      <w:r>
        <w:rPr>
          <w:b/>
          <w:bCs/>
        </w:rPr>
        <w:t>Page 362</w:t>
      </w:r>
    </w:p>
    <w:p w14:paraId="46A11C04" w14:textId="77777777" w:rsidR="00DC093A" w:rsidRDefault="00000000">
      <w:pPr>
        <w:pStyle w:val="BodyText"/>
      </w:pPr>
      <w:r>
        <w:t>In all circumstances, with countless tongues, one must offer gratitude, for without deserving, He has granted what is withheld from and inaccessible to all others.</w:t>
      </w:r>
    </w:p>
    <w:p w14:paraId="2DBCB266" w14:textId="77777777" w:rsidR="00DC093A" w:rsidRDefault="00000000">
      <w:pPr>
        <w:pStyle w:val="BodyText"/>
      </w:pPr>
      <w:r>
        <w:lastRenderedPageBreak/>
        <w:t>Had it not been for His call and the appearance of His messenger, who would have attained the word “Yes”? Had it not been for the sun of His grace, who could have found His path?</w:t>
      </w:r>
    </w:p>
    <w:p w14:paraId="3B14D0F1" w14:textId="77777777" w:rsidR="00DC093A" w:rsidRDefault="00000000">
      <w:pPr>
        <w:pStyle w:val="BodyText"/>
      </w:pPr>
      <w:r>
        <w:t>A thousand lives are but a small price for the servants of His court. By the Beauty of Eternity, this humble servant’s heart is filled with countless sorrows, so many that I cannot recount them all.</w:t>
      </w:r>
    </w:p>
    <w:p w14:paraId="28A077E2" w14:textId="77777777" w:rsidR="00DC093A" w:rsidRDefault="00000000">
      <w:pPr>
        <w:pStyle w:val="BodyText"/>
      </w:pPr>
      <w:r>
        <w:t>In this existence, I am as insignificant as a moth, yet the radiance of His lamp has so attracted me that I circle it and offer my life.</w:t>
      </w:r>
    </w:p>
    <w:p w14:paraId="2F23D3C6" w14:textId="77777777" w:rsidR="00DC093A" w:rsidRDefault="00000000">
      <w:pPr>
        <w:pStyle w:val="BodyText"/>
      </w:pPr>
      <w:r>
        <w:t>After the shining forth of the sun of truth, this servant is still alive and enduring. Even now, the time for martyrdom has passed, for all are commanded with supreme wisdom to preserve human existence.</w:t>
      </w:r>
    </w:p>
    <w:p w14:paraId="0C800F07" w14:textId="77777777" w:rsidR="00DC093A" w:rsidRDefault="00000000">
      <w:pPr>
        <w:pStyle w:val="BodyText"/>
      </w:pPr>
      <w:r>
        <w:t>O brother, people observe the revealed verses and hear the events that have transpired. If they truly looked toward the supreme horizon with the vision of the heart or tasted the sweetness of the Beloved’s words, they would see the world differently.</w:t>
      </w:r>
    </w:p>
    <w:p w14:paraId="27CD2695" w14:textId="77777777" w:rsidR="00DC093A" w:rsidRDefault="00000000">
      <w:pPr>
        <w:pStyle w:val="BodyText"/>
      </w:pPr>
      <w:r>
        <w:rPr>
          <w:b/>
          <w:bCs/>
        </w:rPr>
        <w:t>Page 363</w:t>
      </w:r>
    </w:p>
    <w:p w14:paraId="044DEDF6" w14:textId="77777777" w:rsidR="00DC093A" w:rsidRDefault="00000000">
      <w:pPr>
        <w:pStyle w:val="BodyText"/>
      </w:pPr>
      <w:r>
        <w:t>Both you and I, and indeed all the friends, must pray for one another that all may attain the ocean of His pleasure. No station is higher than this. If people were to reach this exalted and lofty station, what is hidden from all would be revealed.</w:t>
      </w:r>
    </w:p>
    <w:p w14:paraId="3CAEA2F3" w14:textId="77777777" w:rsidR="00DC093A" w:rsidRDefault="00000000">
      <w:pPr>
        <w:pStyle w:val="BodyText"/>
      </w:pPr>
      <w:r>
        <w:t>However, this humble servant is incapable and forbidden from expressing certain ranks and stations. Verily, He decrees as He wills, and with Him lies the decisive decree.</w:t>
      </w:r>
    </w:p>
    <w:p w14:paraId="12AE210B" w14:textId="77777777" w:rsidR="00DC093A" w:rsidRDefault="00000000">
      <w:pPr>
        <w:pStyle w:val="BodyText"/>
      </w:pPr>
      <w:r>
        <w:t>After reading what flowed from your pen, I turned toward the Most Holy Court, where it was all presented. Then the kingdom of the Bayán resounded with what the tongue of the All-Merciful proclaimed:</w:t>
      </w:r>
    </w:p>
    <w:p w14:paraId="3D365187" w14:textId="77777777" w:rsidR="00DC093A" w:rsidRDefault="00000000">
      <w:pPr>
        <w:pStyle w:val="BodyText"/>
      </w:pPr>
      <w:r>
        <w:rPr>
          <w:i/>
          <w:iCs/>
        </w:rPr>
        <w:t>“Write to Abú’l-Ḥasan and give him glad tidings of what has overflowed from the Most Great Ocean, so he may rejoice and be among the thankful. I have borne witness to what My Supreme Pen witnessed when the Sovereign of Names established Himself upon the Throne. Verily, there is no God but Me, the One, the Wise.”</w:t>
      </w:r>
    </w:p>
    <w:p w14:paraId="67E27A2A" w14:textId="77777777" w:rsidR="00DC093A" w:rsidRDefault="00000000">
      <w:pPr>
        <w:pStyle w:val="BodyText"/>
      </w:pPr>
      <w:r>
        <w:t>Rest assured of My grace and care. Verily, He is with those He wills, remembers those who remember Him, and draws near to those who approach Him with a radiant countenance.</w:t>
      </w:r>
    </w:p>
    <w:p w14:paraId="76757A17" w14:textId="77777777" w:rsidR="00DC093A" w:rsidRDefault="00000000">
      <w:pPr>
        <w:pStyle w:val="BodyText"/>
      </w:pPr>
      <w:r>
        <w:rPr>
          <w:b/>
          <w:bCs/>
        </w:rPr>
        <w:t>Page 364</w:t>
      </w:r>
    </w:p>
    <w:p w14:paraId="13D9C695" w14:textId="77777777" w:rsidR="00DC093A" w:rsidRDefault="00000000">
      <w:pPr>
        <w:pStyle w:val="BodyText"/>
      </w:pPr>
      <w:r>
        <w:t>O Abú’l-Ḥasan, you have attained the verses of God time and again. Verily, your Lord is the All-Hearing, the Answerer.</w:t>
      </w:r>
    </w:p>
    <w:p w14:paraId="24A41048" w14:textId="77777777" w:rsidR="00DC093A" w:rsidRDefault="00000000">
      <w:pPr>
        <w:pStyle w:val="BodyText"/>
      </w:pPr>
      <w:r>
        <w:t>God willing, in all circumstances, you will be adorned with the mantle of service to the Most Exalted. May you be illumined by the radiance of the sun of trustworthiness.</w:t>
      </w:r>
    </w:p>
    <w:p w14:paraId="45115EF1" w14:textId="77777777" w:rsidR="00DC093A" w:rsidRDefault="00000000">
      <w:pPr>
        <w:pStyle w:val="BodyText"/>
      </w:pPr>
      <w:r>
        <w:lastRenderedPageBreak/>
        <w:t>As per your request, this humble servant was enabled to perform the pilgrimage. I beseech God to record its reward for you. Verily, He is the Helper of those who turn toward Him and the Sustainer of those who approach.</w:t>
      </w:r>
    </w:p>
    <w:p w14:paraId="467413A6" w14:textId="77777777" w:rsidR="00DC093A" w:rsidRDefault="00000000">
      <w:pPr>
        <w:pStyle w:val="BodyText"/>
      </w:pPr>
      <w:r>
        <w:t>In your first letter, you mentioned that while gathered with the friends in the house of His Honor ’A., the blessed sacred verses were recited.</w:t>
      </w:r>
    </w:p>
    <w:p w14:paraId="6E22A7CF" w14:textId="77777777" w:rsidR="00DC093A" w:rsidRDefault="00000000">
      <w:pPr>
        <w:pStyle w:val="BodyText"/>
      </w:pPr>
      <w:r>
        <w:t>Blessed is the house where the mention of God is raised. Soon, this world will be seen as passing away, and this is a truth no one in the world can deny. Therefore, as long as there is time and opportunity, one must strive to attain a station that is sanctified from disputes and changes.</w:t>
      </w:r>
    </w:p>
    <w:p w14:paraId="428CAE9A" w14:textId="77777777" w:rsidR="00DC093A" w:rsidRDefault="00000000">
      <w:pPr>
        <w:pStyle w:val="BodyText"/>
      </w:pPr>
      <w:r>
        <w:rPr>
          <w:b/>
          <w:bCs/>
        </w:rPr>
        <w:t>Page 365</w:t>
      </w:r>
    </w:p>
    <w:p w14:paraId="2A133445" w14:textId="77777777" w:rsidR="00DC093A" w:rsidRDefault="00000000">
      <w:pPr>
        <w:pStyle w:val="BodyText"/>
      </w:pPr>
      <w:r>
        <w:t>The servants who today are freed from doubts and illusions and united with truth are those who are most exalted in rank in the sight of God.</w:t>
      </w:r>
    </w:p>
    <w:p w14:paraId="3DC90B3D" w14:textId="77777777" w:rsidR="00DC093A" w:rsidRDefault="00000000">
      <w:pPr>
        <w:pStyle w:val="BodyText"/>
      </w:pPr>
      <w:r>
        <w:t>I humbly beseech God, exalted is His glory, to never deprive these servants of the wonders of His bounty.</w:t>
      </w:r>
    </w:p>
    <w:p w14:paraId="64C10AA2" w14:textId="77777777" w:rsidR="00DC093A" w:rsidRDefault="00000000">
      <w:pPr>
        <w:pStyle w:val="BodyText"/>
      </w:pPr>
      <w:r>
        <w:t>Regarding your note that due to the incompleteness of matters in this land, you deemed movement inadvisable—indeed, you acted wisely. All transactions with people must be settled, and all matters concluded.</w:t>
      </w:r>
    </w:p>
    <w:p w14:paraId="5CC1E322" w14:textId="77777777" w:rsidR="00DC093A" w:rsidRDefault="00000000">
      <w:pPr>
        <w:pStyle w:val="BodyText"/>
      </w:pPr>
      <w:r>
        <w:t>God willing, in all circumstances, you are assisted. If you reflect, you will perceive the divine grace bestowed upon you. His confirmations are with you and will remain so.</w:t>
      </w:r>
    </w:p>
    <w:p w14:paraId="153379FA" w14:textId="77777777" w:rsidR="00DC093A" w:rsidRDefault="00000000">
      <w:pPr>
        <w:pStyle w:val="BodyText"/>
      </w:pPr>
      <w:r>
        <w:t>Regarding the two sons of His Honor R. J., I convey this glad tidings: the bounty of God, exalted and mighty is He, regarding them and their associates is immense. In truth, they have arisen to serve the Cause. We beseech God to assist them in all circumstances.</w:t>
      </w:r>
    </w:p>
    <w:p w14:paraId="72DB3180" w14:textId="77777777" w:rsidR="00DC093A" w:rsidRDefault="00000000">
      <w:pPr>
        <w:pStyle w:val="BodyText"/>
      </w:pPr>
      <w:r>
        <w:t>This detail was presented at the Most Holy Court, and the following was revealed:</w:t>
      </w:r>
    </w:p>
    <w:p w14:paraId="5E06F8DB" w14:textId="77777777" w:rsidR="00DC093A" w:rsidRDefault="00000000">
      <w:pPr>
        <w:pStyle w:val="BodyText"/>
      </w:pPr>
      <w:r>
        <w:rPr>
          <w:i/>
          <w:iCs/>
        </w:rPr>
        <w:t>“This is what the All-Merciful has revealed in response. He is the Most Holy, the Most Exalted, the Most Glorious, the Most Splendid. This is a Book that the books of the world have testified to, yet most of the people remain heedless.”</w:t>
      </w:r>
    </w:p>
    <w:p w14:paraId="4C85BF0D" w14:textId="77777777" w:rsidR="00DC093A" w:rsidRDefault="00000000">
      <w:pPr>
        <w:pStyle w:val="BodyText"/>
      </w:pPr>
      <w:r>
        <w:rPr>
          <w:b/>
          <w:bCs/>
        </w:rPr>
        <w:t>Page 366</w:t>
      </w:r>
    </w:p>
    <w:p w14:paraId="41FF393A" w14:textId="77777777" w:rsidR="00DC093A" w:rsidRDefault="00000000">
      <w:pPr>
        <w:pStyle w:val="BodyText"/>
      </w:pPr>
      <w:r>
        <w:t>When the revelation emerged from the horizon of His will, the Kingdom of the Bayán prostrated before it, yet most of the people remained asleep. This is the remembrance that, when manifested, was circled by the supreme concourse, but the people are veiled by a clear barrier.</w:t>
      </w:r>
    </w:p>
    <w:p w14:paraId="7743484C" w14:textId="77777777" w:rsidR="00DC093A" w:rsidRDefault="00000000">
      <w:pPr>
        <w:pStyle w:val="BodyText"/>
      </w:pPr>
      <w:r>
        <w:t xml:space="preserve">By God, the books, through the tongue of their secrets, announce glad tidings to the world, saying: </w:t>
      </w:r>
      <w:r>
        <w:rPr>
          <w:i/>
          <w:iCs/>
        </w:rPr>
        <w:t>“The Most Great Name has appeared, and with Him is the Mother Book.”</w:t>
      </w:r>
      <w:r>
        <w:t xml:space="preserve"> Yet the polytheists remain in profound delusion.</w:t>
      </w:r>
    </w:p>
    <w:p w14:paraId="6B3990D4" w14:textId="77777777" w:rsidR="00DC093A" w:rsidRDefault="00000000">
      <w:pPr>
        <w:pStyle w:val="BodyText"/>
      </w:pPr>
      <w:r>
        <w:lastRenderedPageBreak/>
        <w:t>O Son of Rá and Jím, rejoice in what ecstasy has turned toward you from this noble station. We remember you with a remembrance that its fragrance will linger in the world. Verily, your Lord is the Herald, the All-Knowing.</w:t>
      </w:r>
    </w:p>
    <w:p w14:paraId="1A7613B9" w14:textId="77777777" w:rsidR="00DC093A" w:rsidRDefault="00000000">
      <w:pPr>
        <w:pStyle w:val="BodyText"/>
      </w:pPr>
      <w:r>
        <w:t>The Supreme Pen mentioned you before your names were known at the Throne, as a favor upon your father. Verily, He is the Most Generous, the Benevolent.</w:t>
      </w:r>
    </w:p>
    <w:p w14:paraId="3EDF59AD" w14:textId="77777777" w:rsidR="00DC093A" w:rsidRDefault="00000000">
      <w:pPr>
        <w:pStyle w:val="BodyText"/>
      </w:pPr>
      <w:r>
        <w:t>We counsel you and the believers to steadfastness and to what We counseled one of Our Branches, who was named Badí‘u’lláh in the Book of Names, and ’Alí Qablí Muḥammad in My mighty Tablet.</w:t>
      </w:r>
    </w:p>
    <w:p w14:paraId="198027E7" w14:textId="77777777" w:rsidR="00DC093A" w:rsidRDefault="00000000">
      <w:pPr>
        <w:pStyle w:val="BodyText"/>
      </w:pPr>
      <w:r>
        <w:t>This is the Day of Resurrection and the Lord of all worlds. This is the Day of the Call and My immutable decree.</w:t>
      </w:r>
    </w:p>
    <w:p w14:paraId="64878B87" w14:textId="77777777" w:rsidR="00DC093A" w:rsidRDefault="00000000">
      <w:pPr>
        <w:pStyle w:val="BodyText"/>
      </w:pPr>
      <w:r>
        <w:t>O Rá before Jím, upon you be My glory. Verily, He remembers you in this station and counsels you with the wisdom revealed by the All-Merciful in the clear Book. No one is permitted to exceed wisdom, lest the clamor of the opposers arise.</w:t>
      </w:r>
    </w:p>
    <w:p w14:paraId="3F00A63D" w14:textId="77777777" w:rsidR="00DC093A" w:rsidRDefault="00000000">
      <w:pPr>
        <w:pStyle w:val="BodyText"/>
      </w:pPr>
      <w:r>
        <w:rPr>
          <w:b/>
          <w:bCs/>
        </w:rPr>
        <w:t>Page 367</w:t>
      </w:r>
    </w:p>
    <w:p w14:paraId="16F65717" w14:textId="77777777" w:rsidR="00DC093A" w:rsidRDefault="00000000">
      <w:pPr>
        <w:pStyle w:val="BodyText"/>
      </w:pPr>
      <w:r>
        <w:t xml:space="preserve">Say: </w:t>
      </w:r>
      <w:r>
        <w:rPr>
          <w:i/>
          <w:iCs/>
        </w:rPr>
        <w:t>“Hold fast to it, a command from the All-Powerful, the All-Knowing.”</w:t>
      </w:r>
    </w:p>
    <w:p w14:paraId="0377DA89" w14:textId="77777777" w:rsidR="00DC093A" w:rsidRDefault="00000000">
      <w:pPr>
        <w:pStyle w:val="BodyText"/>
      </w:pPr>
      <w:r>
        <w:t xml:space="preserve">Glory be upon you, upon your prophets, and upon those with you who hear your words concerning this Cause. When it appeared, all things spoke, saying: </w:t>
      </w:r>
      <w:r>
        <w:rPr>
          <w:i/>
          <w:iCs/>
        </w:rPr>
        <w:t>“The promise has come, and the Promised One proclaims: ‘There is no God but Me, the Manifest, the Revealer, the Almighty, the Praised.’”</w:t>
      </w:r>
    </w:p>
    <w:p w14:paraId="280770B2" w14:textId="77777777" w:rsidR="00DC093A" w:rsidRDefault="00000000">
      <w:pPr>
        <w:pStyle w:val="BodyText"/>
      </w:pPr>
      <w:r>
        <w:t>This is the caller between earth and heaven. This is the mention that brings delight to the eye of remembrance, yet most of the people do not know.</w:t>
      </w:r>
    </w:p>
    <w:p w14:paraId="407B159C" w14:textId="77777777" w:rsidR="00DC093A" w:rsidRDefault="00000000">
      <w:pPr>
        <w:pStyle w:val="BodyText"/>
      </w:pPr>
      <w:r>
        <w:t>This is the proclamation; by the life of the All-Merciful, the Bayán circumambulates it, yet most of the people do not understand.</w:t>
      </w:r>
    </w:p>
    <w:p w14:paraId="4CF8DD4F" w14:textId="77777777" w:rsidR="00DC093A" w:rsidRDefault="00000000">
      <w:pPr>
        <w:pStyle w:val="BodyText"/>
      </w:pPr>
      <w:r>
        <w:t xml:space="preserve">Say: </w:t>
      </w:r>
      <w:r>
        <w:rPr>
          <w:i/>
          <w:iCs/>
        </w:rPr>
        <w:t>“By God, the trumpet is sounding, the balance is moving, and the path calls out before the Countenance, yet most of the people do not perceive.”</w:t>
      </w:r>
    </w:p>
    <w:p w14:paraId="024EFF29" w14:textId="77777777" w:rsidR="00DC093A" w:rsidRDefault="00000000">
      <w:pPr>
        <w:pStyle w:val="BodyText"/>
      </w:pPr>
      <w:r>
        <w:t>O Riḍá, listen to the call of your Lord, the Most Glorious. We created all to hear this call, yet when it was raised, every heedless veiled soul turned away.</w:t>
      </w:r>
    </w:p>
    <w:p w14:paraId="2B9F8B1B" w14:textId="77777777" w:rsidR="00DC093A" w:rsidRDefault="00000000">
      <w:pPr>
        <w:pStyle w:val="BodyText"/>
      </w:pPr>
      <w:r>
        <w:t>We created sight for My Day, hearing for My manifestation, hands to grasp My sealed wine, which is My destined Book. Blessed are you for drinking from the spring of life when the All-Merciful came with a manifest sovereignty.</w:t>
      </w:r>
    </w:p>
    <w:p w14:paraId="22A86208" w14:textId="77777777" w:rsidR="00DC093A" w:rsidRDefault="00000000">
      <w:pPr>
        <w:pStyle w:val="BodyText"/>
      </w:pPr>
      <w:r>
        <w:t>We extol this station upon your father and your siblings, who partook of the Kawthar of the Bayán in the name of the Lord of religions and drank from it with My beloved remembrance.</w:t>
      </w:r>
    </w:p>
    <w:p w14:paraId="30C58182" w14:textId="77777777" w:rsidR="00DC093A" w:rsidRDefault="00000000">
      <w:pPr>
        <w:pStyle w:val="BodyText"/>
      </w:pPr>
      <w:r>
        <w:rPr>
          <w:b/>
          <w:bCs/>
        </w:rPr>
        <w:t>Page 368</w:t>
      </w:r>
    </w:p>
    <w:p w14:paraId="24061F56" w14:textId="77777777" w:rsidR="00DC093A" w:rsidRDefault="00000000">
      <w:pPr>
        <w:pStyle w:val="BodyText"/>
      </w:pPr>
      <w:r>
        <w:lastRenderedPageBreak/>
        <w:t>The sacred verses revealed testify to God’s clear grace. This humble servant conveys greetings to each one, praying that they may dwell and find rest under the shade of the eternal Lote-Tree, engaged in the remembrance of God, exalted is His station and sovereignty.</w:t>
      </w:r>
    </w:p>
    <w:p w14:paraId="19ECE82F" w14:textId="77777777" w:rsidR="00DC093A" w:rsidRDefault="00000000">
      <w:pPr>
        <w:pStyle w:val="BodyText"/>
      </w:pPr>
      <w:r>
        <w:t>Regarding the maidservants of God mentioned in your letter, the matter was presented at the Most Exalted, Most Holy Court. The Ancient Tongue has spoken these words in this station:</w:t>
      </w:r>
    </w:p>
    <w:p w14:paraId="3094008F" w14:textId="77777777" w:rsidR="00DC093A" w:rsidRDefault="00000000">
      <w:pPr>
        <w:pStyle w:val="BodyText"/>
      </w:pPr>
      <w:r>
        <w:rPr>
          <w:i/>
          <w:iCs/>
        </w:rPr>
        <w:t>“God willing, the maidservants of God will occupy themselves in the nights and days with His remembrance and praise.”</w:t>
      </w:r>
    </w:p>
    <w:p w14:paraId="38E62B3E" w14:textId="77777777" w:rsidR="00DC093A" w:rsidRDefault="00000000">
      <w:pPr>
        <w:pStyle w:val="BodyText"/>
      </w:pPr>
      <w:r>
        <w:t>O Abú’l-Ḥasan, there was a time when God, exalted is His glory, said:</w:t>
      </w:r>
    </w:p>
    <w:p w14:paraId="7115B353" w14:textId="77777777" w:rsidR="00DC093A" w:rsidRDefault="00000000">
      <w:pPr>
        <w:pStyle w:val="BodyText"/>
      </w:pPr>
      <w:r>
        <w:rPr>
          <w:i/>
          <w:iCs/>
        </w:rPr>
        <w:t>“O My servant and the child of My handmaid, reflect, then render thanks to your Lord, the Benevolent, the Generous.”</w:t>
      </w:r>
    </w:p>
    <w:p w14:paraId="688D7421" w14:textId="77777777" w:rsidR="00DC093A" w:rsidRDefault="00000000">
      <w:pPr>
        <w:pStyle w:val="BodyText"/>
      </w:pPr>
      <w:r>
        <w:t>Convey My greetings to the maidservants of God from the Oppressed One, as well as to the other maidservants residing in that land. God willing, all will be fully sanctified and purified, engaged in the remembrance of the Desire of the worlds.</w:t>
      </w:r>
    </w:p>
    <w:p w14:paraId="15AD154B" w14:textId="77777777" w:rsidR="00DC093A" w:rsidRDefault="00000000">
      <w:pPr>
        <w:pStyle w:val="BodyText"/>
      </w:pPr>
      <w:r>
        <w:t xml:space="preserve">How many men who considered themselves learned and knowledgeable are seen to be veiled, while many servants and women, who have not attained even a single letter of knowledge, have been graced with the ocean of knowledge and are proclaiming </w:t>
      </w:r>
      <w:r>
        <w:rPr>
          <w:i/>
          <w:iCs/>
        </w:rPr>
        <w:t>“To You belongs the praise.”</w:t>
      </w:r>
    </w:p>
    <w:p w14:paraId="2C16A907" w14:textId="77777777" w:rsidR="00DC093A" w:rsidRDefault="00000000">
      <w:pPr>
        <w:pStyle w:val="BodyText"/>
      </w:pPr>
      <w:r>
        <w:rPr>
          <w:b/>
          <w:bCs/>
        </w:rPr>
        <w:t>Page 369</w:t>
      </w:r>
    </w:p>
    <w:p w14:paraId="7C5F2FA8" w14:textId="77777777" w:rsidR="00DC093A" w:rsidRDefault="00000000">
      <w:pPr>
        <w:pStyle w:val="BodyText"/>
      </w:pPr>
      <w:r>
        <w:t xml:space="preserve">Regarding what you wrote about Mosul, He said: </w:t>
      </w:r>
      <w:r>
        <w:rPr>
          <w:i/>
          <w:iCs/>
        </w:rPr>
        <w:t>“It would have been better to turn to the glad tidings and the verse ‘But give glad tidings to the patient’ after the blessed verse ‘And We shall surely test you.’”</w:t>
      </w:r>
    </w:p>
    <w:p w14:paraId="6AB4301F" w14:textId="77777777" w:rsidR="00DC093A" w:rsidRDefault="00000000">
      <w:pPr>
        <w:pStyle w:val="BodyText"/>
      </w:pPr>
      <w:r>
        <w:t>Although famine has afflicted most lands this year, spreading such matters among the friends may lead to certain consequences. Mentioning and disseminating such issues should always be subject to permission. Verily, He is more knowing of His servants than they are of themselves. Verily, He is the One, the All-Knowing, the All-Wise.</w:t>
      </w:r>
    </w:p>
    <w:p w14:paraId="1DA70B47" w14:textId="77777777" w:rsidR="00DC093A" w:rsidRDefault="00000000">
      <w:pPr>
        <w:pStyle w:val="BodyText"/>
      </w:pPr>
      <w:r>
        <w:t>Any soul wishing with full desire and enthusiasm to render the rights of God must give it to trusted individuals like yourself and receive a receipt, so that what occurs does so with divine permission and sanction. Verily, He is the Educator, the Wise.</w:t>
      </w:r>
    </w:p>
    <w:p w14:paraId="2C68597E" w14:textId="77777777" w:rsidR="00DC093A" w:rsidRDefault="00000000">
      <w:pPr>
        <w:pStyle w:val="BodyText"/>
      </w:pPr>
      <w:r>
        <w:t>Concerning what you wrote regarding His Honor ’A., upon him be the glory of God, having designated an amount for that land, he is continually assisted.</w:t>
      </w:r>
    </w:p>
    <w:p w14:paraId="3A3E012E" w14:textId="77777777" w:rsidR="00DC093A" w:rsidRDefault="00000000">
      <w:pPr>
        <w:pStyle w:val="BodyText"/>
      </w:pPr>
      <w:r>
        <w:t>We ask God, our Beloved and yours, our Desire and yours, to enable him to manifest that which exalts His Cause and spreads that which elevates His mention. Verily, He is the Self-Sufficient, the Preeminent, the Almighty.</w:t>
      </w:r>
    </w:p>
    <w:p w14:paraId="77C00358" w14:textId="77777777" w:rsidR="00DC093A" w:rsidRDefault="00000000">
      <w:pPr>
        <w:pStyle w:val="BodyText"/>
      </w:pPr>
      <w:r>
        <w:rPr>
          <w:b/>
          <w:bCs/>
        </w:rPr>
        <w:t>Page 370</w:t>
      </w:r>
    </w:p>
    <w:p w14:paraId="1C4D4BAB" w14:textId="77777777" w:rsidR="00DC093A" w:rsidRDefault="00000000">
      <w:pPr>
        <w:pStyle w:val="BodyText"/>
      </w:pPr>
      <w:r>
        <w:t xml:space="preserve">Regarding what you wrote: </w:t>
      </w:r>
      <w:r>
        <w:rPr>
          <w:i/>
          <w:iCs/>
        </w:rPr>
        <w:t>“I have no desire other than the pleasure of the Beloved,”</w:t>
      </w:r>
      <w:r>
        <w:t xml:space="preserve"> He said:</w:t>
      </w:r>
    </w:p>
    <w:p w14:paraId="5C5CACF8" w14:textId="77777777" w:rsidR="00DC093A" w:rsidRDefault="00000000">
      <w:pPr>
        <w:pStyle w:val="BodyText"/>
      </w:pPr>
      <w:r>
        <w:rPr>
          <w:i/>
          <w:iCs/>
        </w:rPr>
        <w:lastRenderedPageBreak/>
        <w:t>“This is the greatest of stations. Blessed is the soul that has drunk from this cup, which God has placed beyond the reach of bounty itself. God willing, you will always attain it. Verily, it is better for you and My servants than all that is in the earth.”</w:t>
      </w:r>
    </w:p>
    <w:p w14:paraId="6A649BBB" w14:textId="77777777" w:rsidR="00DC093A" w:rsidRDefault="00000000">
      <w:pPr>
        <w:pStyle w:val="BodyText"/>
      </w:pPr>
      <w:r>
        <w:t>Regarding what you mentioned about His Honor Áqá Mírzá Asadu’lláh of A. and Sh., it was presented, and He said:</w:t>
      </w:r>
    </w:p>
    <w:p w14:paraId="30B73584" w14:textId="77777777" w:rsidR="00DC093A" w:rsidRDefault="00000000">
      <w:pPr>
        <w:pStyle w:val="BodyText"/>
      </w:pPr>
      <w:r>
        <w:rPr>
          <w:i/>
          <w:iCs/>
        </w:rPr>
        <w:t>“O Asad, We have remembered you before, and We are the All-Reminding, the All-Knowing. Strive in what is befitting for these days, which were the hope of the sincere. Act upon what God has decreed in His mighty Book. Proclaim on My behalf to My beloved ones in A. and Sh. We have remembered them and extolled them in this lofty station, so they may hold fast to spiritual virtues, pleasing deeds, and that which exalts this mighty Cause. Praise belongs to God, the Lord of all worlds.”</w:t>
      </w:r>
    </w:p>
    <w:p w14:paraId="7F8CE7F5" w14:textId="77777777" w:rsidR="00DC093A" w:rsidRDefault="00000000">
      <w:pPr>
        <w:pStyle w:val="BodyText"/>
      </w:pPr>
      <w:r>
        <w:t>Regarding what you wrote about seeking the lands and M., it was presented at the Most Holy Court, and the following was revealed:</w:t>
      </w:r>
    </w:p>
    <w:p w14:paraId="5BABAE7E" w14:textId="77777777" w:rsidR="00DC093A" w:rsidRDefault="00000000">
      <w:pPr>
        <w:pStyle w:val="BodyText"/>
      </w:pPr>
      <w:r>
        <w:rPr>
          <w:i/>
          <w:iCs/>
        </w:rPr>
        <w:t>“This is what the Ancient Tongue proclaimed when the Beloved of the world was seated upon the throne of His Most Great Name: ‘O Abú’l-Ḥasan, when you enter the land of Há and sense its fragrance…’”</w:t>
      </w:r>
    </w:p>
    <w:p w14:paraId="645207CA" w14:textId="77777777" w:rsidR="00DC093A" w:rsidRDefault="00000000">
      <w:pPr>
        <w:pStyle w:val="BodyText"/>
      </w:pPr>
      <w:r>
        <w:rPr>
          <w:b/>
          <w:bCs/>
        </w:rPr>
        <w:t>Page 371</w:t>
      </w:r>
    </w:p>
    <w:p w14:paraId="3A01BF6D" w14:textId="77777777" w:rsidR="00DC093A" w:rsidRDefault="00000000">
      <w:pPr>
        <w:pStyle w:val="BodyText"/>
      </w:pPr>
      <w:r>
        <w:t>Convey My exaltation to My loved ones there, who have forsaken all else for My sake and embraced what has been revealed in My Book. They have drunk the nectar of fidelity from the hand of My bounty and turned with radiant faces toward the horizon of My grace. These are the servants who were drawn by the call of God and spoke of His remembrance and praise. They proclaimed what they were commanded in the clear Tablet.</w:t>
      </w:r>
    </w:p>
    <w:p w14:paraId="701999C7" w14:textId="77777777" w:rsidR="00DC093A" w:rsidRDefault="00000000">
      <w:pPr>
        <w:pStyle w:val="BodyText"/>
      </w:pPr>
      <w:r>
        <w:t>We remember the traveler in this station, who turned toward My Countenance and attained My presence when the light of My Cause dawned from the horizon of Zawrā’. We testify that he bore witness to what God has testified on the Day when footsteps faltered.</w:t>
      </w:r>
    </w:p>
    <w:p w14:paraId="212D57B0" w14:textId="77777777" w:rsidR="00DC093A" w:rsidRDefault="00000000">
      <w:pPr>
        <w:pStyle w:val="BodyText"/>
      </w:pPr>
      <w:r>
        <w:t>O Tongue of Grandeur, mention him who is named with Bá and Qáf, who fulfilled the covenant on the Day when necks bowed before God, the Sovereign of horizons. Listen again to My call, for I remember you with that which nothing on earth can equal. By this, the Mother Book bears witness.</w:t>
      </w:r>
    </w:p>
    <w:p w14:paraId="6389C018" w14:textId="77777777" w:rsidR="00DC093A" w:rsidRDefault="00000000">
      <w:pPr>
        <w:pStyle w:val="BodyText"/>
      </w:pPr>
      <w:r>
        <w:t xml:space="preserve">Your letter sent previously and another one have reached, and both attained the Supreme Presence, where the Possessor of Destiny speaks: </w:t>
      </w:r>
      <w:r>
        <w:rPr>
          <w:i/>
          <w:iCs/>
        </w:rPr>
        <w:t>“There is no God but Me, the Mighty, the Bestower.”</w:t>
      </w:r>
      <w:r>
        <w:t xml:space="preserve"> Blessed are you for being moved by the vibrations of God’s verses in His days and for rising to serve the Cause with spirit and joy.</w:t>
      </w:r>
    </w:p>
    <w:p w14:paraId="369B4BA9" w14:textId="77777777" w:rsidR="00DC093A" w:rsidRDefault="00000000">
      <w:pPr>
        <w:pStyle w:val="BodyText"/>
      </w:pPr>
      <w:r>
        <w:rPr>
          <w:b/>
          <w:bCs/>
        </w:rPr>
        <w:t>Page 372</w:t>
      </w:r>
    </w:p>
    <w:p w14:paraId="7EB25E4B" w14:textId="77777777" w:rsidR="00DC093A" w:rsidRDefault="00000000">
      <w:pPr>
        <w:pStyle w:val="BodyText"/>
      </w:pPr>
      <w:r>
        <w:t>We have mentioned you in various Tablets with a remembrance whose fragrance will never fade from the world. This is witnessed by the Wronged One imprisoned in the Most Exalted Station.</w:t>
      </w:r>
    </w:p>
    <w:p w14:paraId="1BD86387" w14:textId="77777777" w:rsidR="00DC093A" w:rsidRDefault="00000000">
      <w:pPr>
        <w:pStyle w:val="BodyText"/>
      </w:pPr>
      <w:r>
        <w:t xml:space="preserve">O Abú’l-Ḥasan, bring joy to the friends in that land with the wondrous and glorious mention of God. With utmost spirit and joy, turn toward the lands of the All-Merciful and traverse them. Two letters from those </w:t>
      </w:r>
      <w:r>
        <w:lastRenderedPageBreak/>
        <w:t>named with Bá and Qáf have reached the Desired Goal and attained the Praiseworthy Station. God willing, with divine assistance, they will remain ever occupied in the remembrance of the Beloved and the service of the Cause with wisdom and clarity. May they continually drink from and offer to others the chalice of divine love.</w:t>
      </w:r>
    </w:p>
    <w:p w14:paraId="576EE452" w14:textId="77777777" w:rsidR="00DC093A" w:rsidRDefault="00000000">
      <w:pPr>
        <w:pStyle w:val="BodyText"/>
      </w:pPr>
      <w:r>
        <w:t>Nothing is hidden at the Throne, nor will it ever be. Verily, He hears and sees; He is the All-Knowing, the All-Wise. Upon them be My glory, as well as upon those who circumambulate My Throne, and upon the noble one who turned toward the supreme horizon, entered Zawrā’, attained the presence of the Lord of Names, and drank the nectar of revelation from the hand of bounty and His Merciful Lord.</w:t>
      </w:r>
    </w:p>
    <w:p w14:paraId="5439F30E" w14:textId="77777777" w:rsidR="00DC093A" w:rsidRDefault="00000000">
      <w:pPr>
        <w:pStyle w:val="BodyText"/>
      </w:pPr>
      <w:r>
        <w:t xml:space="preserve">Say to them: </w:t>
      </w:r>
      <w:r>
        <w:rPr>
          <w:i/>
          <w:iCs/>
        </w:rPr>
        <w:t>“Do not be disheartened. Rely upon God in all matters; He is with you and will manifest what He wills. Verily, He is the Giver, the Overflowing Benefactor.”</w:t>
      </w:r>
    </w:p>
    <w:p w14:paraId="4E2E550C" w14:textId="77777777" w:rsidR="00DC093A" w:rsidRDefault="00000000">
      <w:pPr>
        <w:pStyle w:val="BodyText"/>
      </w:pPr>
      <w:r>
        <w:t>If you see Kamál al-Dín, bring him glad tidings of My care and grace. Remind him of what We commanded him when he was present before My face:</w:t>
      </w:r>
    </w:p>
    <w:p w14:paraId="62819BF4" w14:textId="77777777" w:rsidR="00DC093A" w:rsidRDefault="00000000">
      <w:pPr>
        <w:pStyle w:val="BodyText"/>
      </w:pPr>
      <w:r>
        <w:rPr>
          <w:b/>
          <w:bCs/>
        </w:rPr>
        <w:t>Page 373</w:t>
      </w:r>
    </w:p>
    <w:p w14:paraId="2148BD61" w14:textId="77777777" w:rsidR="00DC093A" w:rsidRDefault="00000000">
      <w:pPr>
        <w:pStyle w:val="BodyText"/>
      </w:pPr>
      <w:r>
        <w:rPr>
          <w:i/>
          <w:iCs/>
        </w:rPr>
        <w:t>“O Kamál, We have counseled you to make all your humility and submission solely for God. Have you forgotten what you were commanded? Ask your Lord to strengthen you to act according to what you were commanded by the One who revealed the Book. We have remembered you in a way testified by all the scriptures, behind which stands My tongue, and behind it, My Supreme Pen in the scriptures and Tablets.”</w:t>
      </w:r>
    </w:p>
    <w:p w14:paraId="7E95EEA1" w14:textId="77777777" w:rsidR="00DC093A" w:rsidRDefault="00000000">
      <w:pPr>
        <w:pStyle w:val="BodyText"/>
      </w:pPr>
      <w:r>
        <w:t>Verily, your Lord hears your call and sees what appears in the realm of existence. He is the Almighty, the All-Knowing.</w:t>
      </w:r>
    </w:p>
    <w:p w14:paraId="58F07FC3" w14:textId="77777777" w:rsidR="00DC093A" w:rsidRDefault="00000000">
      <w:pPr>
        <w:pStyle w:val="BodyText"/>
      </w:pPr>
      <w:r>
        <w:t>We mention in this station Our servant Núr, who drank from the ocean of My reunion and was graced with hearing My call in the early days. Glory be upon you, upon him, upon those associated with him, and upon the assembly that attended and attained what most men were denied.</w:t>
      </w:r>
    </w:p>
    <w:p w14:paraId="1D623DA0" w14:textId="77777777" w:rsidR="00DC093A" w:rsidRDefault="00000000">
      <w:pPr>
        <w:pStyle w:val="BodyText"/>
      </w:pPr>
      <w:r>
        <w:t>O Kamál, listen with the ear of your heart to the call of the Beloved of the world and act upon what He has commanded. You are among those mentioned at the Throne. Recognize the value of this station. By the dust of the Most Great Prison, which today is the resting place of the Sovereign of Eternity, if the rank of even one soul illumined by the light of the Divine Word were revealed to the people of heaven and earth, all would be bewildered, nay, most would be overwhelmed.</w:t>
      </w:r>
    </w:p>
    <w:p w14:paraId="5CE2D82C" w14:textId="77777777" w:rsidR="00DC093A" w:rsidRDefault="00000000">
      <w:pPr>
        <w:pStyle w:val="BodyText"/>
      </w:pPr>
      <w:r>
        <w:rPr>
          <w:b/>
          <w:bCs/>
        </w:rPr>
        <w:t>Page 374</w:t>
      </w:r>
    </w:p>
    <w:p w14:paraId="058C00E8" w14:textId="77777777" w:rsidR="00DC093A" w:rsidRDefault="00000000">
      <w:pPr>
        <w:pStyle w:val="BodyText"/>
      </w:pPr>
      <w:r>
        <w:t>O My Pen, mention Maḥmúd, who turned toward the Praiseworthy Station and, before the manifestation, attained the dawning-place of light and believed in God, the One, the All-Knowing.</w:t>
      </w:r>
    </w:p>
    <w:p w14:paraId="670B6D7D" w14:textId="77777777" w:rsidR="00DC093A" w:rsidRDefault="00000000">
      <w:pPr>
        <w:pStyle w:val="BodyText"/>
      </w:pPr>
      <w:r>
        <w:t>O Maḥmúd, do not grieve over what has befallen you in the land of exile. We praise God for what befell Us in the prison of the land of Ṭá and in this Great Prison. As tribulations increase, so too do the pure ones increase in their love for God, the Sovereign of all. Thus does your Lord of the Throne and the earth meet you, so you may be among the thankful.</w:t>
      </w:r>
    </w:p>
    <w:p w14:paraId="3C7450DE" w14:textId="77777777" w:rsidR="00DC093A" w:rsidRDefault="00000000">
      <w:pPr>
        <w:pStyle w:val="BodyText"/>
      </w:pPr>
      <w:r>
        <w:lastRenderedPageBreak/>
        <w:t xml:space="preserve">Blessed is the soul that has borne hardships and difficulties in the path of God, the Lord of the Day of Reckoning. We bring you glad tidings of the greatest ease after your greatest tribulation. Rejoice and say: </w:t>
      </w:r>
      <w:r>
        <w:rPr>
          <w:i/>
          <w:iCs/>
        </w:rPr>
        <w:t>“Praise be to You, O Desire of the worlds!”</w:t>
      </w:r>
    </w:p>
    <w:p w14:paraId="554F232C" w14:textId="77777777" w:rsidR="00DC093A" w:rsidRDefault="00000000">
      <w:pPr>
        <w:pStyle w:val="BodyText"/>
      </w:pPr>
      <w:r>
        <w:t>O Maḥmúd, no one has grasped the mysteries of divine wisdom. If the people of the earth had acted upon the counsel of the Beloved of the heavens, the entire earth would have been seen as the Supreme Paradise, and all would have attained complete freedom and absolute ease.</w:t>
      </w:r>
    </w:p>
    <w:p w14:paraId="5805369C" w14:textId="77777777" w:rsidR="00DC093A" w:rsidRDefault="00000000">
      <w:pPr>
        <w:pStyle w:val="BodyText"/>
      </w:pPr>
      <w:r>
        <w:t xml:space="preserve">Say: </w:t>
      </w:r>
      <w:r>
        <w:rPr>
          <w:i/>
          <w:iCs/>
        </w:rPr>
        <w:t>“Glorified are You, O One by Whose Name the limbs of men tremble, and the mountains are scattered. I ask You by Your hidden Name, which is established upon the Throne of Manifestation in this Day, in which the trumpet is sounded and the decree of resurrection has appeared…”</w:t>
      </w:r>
    </w:p>
    <w:p w14:paraId="5B0CE087" w14:textId="77777777" w:rsidR="00DC093A" w:rsidRDefault="00000000">
      <w:pPr>
        <w:pStyle w:val="BodyText"/>
      </w:pPr>
      <w:r>
        <w:rPr>
          <w:b/>
          <w:bCs/>
        </w:rPr>
        <w:t>Page 375</w:t>
      </w:r>
    </w:p>
    <w:p w14:paraId="180E7D6D" w14:textId="77777777" w:rsidR="00DC093A" w:rsidRDefault="00000000">
      <w:pPr>
        <w:pStyle w:val="BodyText"/>
      </w:pPr>
      <w:r>
        <w:rPr>
          <w:i/>
          <w:iCs/>
        </w:rPr>
        <w:t>“Grant me success to remember and praise You in such a way that no hosts of Your earth nor the might of Your creation can prevent me. O my Lord, You see me turning to You, clinging to the cord of obedience to You, and holding fast to the hem of Your bounty. Ordain for me that which is good for me, and record for me that which benefits me in every realm of Your dominion. Verily, You know what benefits me, and You are the All-Knowing, the All-Informed.”</w:t>
      </w:r>
    </w:p>
    <w:p w14:paraId="7EEE8507" w14:textId="77777777" w:rsidR="00DC093A" w:rsidRDefault="00000000">
      <w:pPr>
        <w:pStyle w:val="BodyText"/>
      </w:pPr>
      <w:r>
        <w:t>O my Lord, I beseech You by Yourself to deliver me from imprisonment in Your days and to strengthen me to do what You love and approve. Verily, You are the All-Powerful, the Exalted, the Mighty, the Generous.</w:t>
      </w:r>
    </w:p>
    <w:p w14:paraId="1F7253DB" w14:textId="77777777" w:rsidR="00DC093A" w:rsidRDefault="00000000">
      <w:pPr>
        <w:pStyle w:val="BodyText"/>
      </w:pPr>
      <w:r>
        <w:t xml:space="preserve">Say: </w:t>
      </w:r>
      <w:r>
        <w:rPr>
          <w:i/>
          <w:iCs/>
        </w:rPr>
        <w:t>“The Countenance of Eternity has turned toward the sages in Há and Mím, bringing them glad tidings of the paradise of God, the Lord of all worlds. Rejoice in what the One seated upon the Throne reminds you, from which the near ones perceive the fragrance of God, the Sovereign, the Mighty, the Praised.”</w:t>
      </w:r>
    </w:p>
    <w:p w14:paraId="0007CB35" w14:textId="77777777" w:rsidR="00DC093A" w:rsidRDefault="00000000">
      <w:pPr>
        <w:pStyle w:val="BodyText"/>
      </w:pPr>
      <w:r>
        <w:t>By God, He who was named Yahweh in the Torah, the Comforter in the Gospel, and the Great Announcement in the Qur’án has come. When He appeared, the heavens of illusions were rent asunder, the earths of conjecture split, and all on earth were seized, except those whom God, the Exalted, the All-Knowing, willed.</w:t>
      </w:r>
    </w:p>
    <w:p w14:paraId="460B7124" w14:textId="77777777" w:rsidR="00DC093A" w:rsidRDefault="00000000">
      <w:pPr>
        <w:pStyle w:val="BodyText"/>
      </w:pPr>
      <w:r>
        <w:t>Blessed are you for turning to the Countenance and blissful are you for attaining this noble station. Take heed lest…</w:t>
      </w:r>
    </w:p>
    <w:p w14:paraId="40005775" w14:textId="77777777" w:rsidR="00DC093A" w:rsidRDefault="00000000">
      <w:pPr>
        <w:pStyle w:val="BodyText"/>
      </w:pPr>
      <w:r>
        <w:rPr>
          <w:b/>
          <w:bCs/>
        </w:rPr>
        <w:t>Page 376</w:t>
      </w:r>
    </w:p>
    <w:p w14:paraId="682801C3" w14:textId="77777777" w:rsidR="00DC093A" w:rsidRDefault="00000000">
      <w:pPr>
        <w:pStyle w:val="BodyText"/>
      </w:pPr>
      <w:r>
        <w:t>Do not let the circumstances of creation cause you sorrow. Hold fast to the truth, for He is the Almighty, the All-Powerful.</w:t>
      </w:r>
    </w:p>
    <w:p w14:paraId="61D88302" w14:textId="77777777" w:rsidR="00DC093A" w:rsidRDefault="00000000">
      <w:pPr>
        <w:pStyle w:val="BodyText"/>
      </w:pPr>
      <w:r>
        <w:t>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p>
    <w:p w14:paraId="4A26D684" w14:textId="77777777" w:rsidR="00DC093A" w:rsidRDefault="00000000">
      <w:pPr>
        <w:pStyle w:val="BodyText"/>
      </w:pPr>
      <w:r>
        <w:lastRenderedPageBreak/>
        <w:t>Whatever deeds are manifest today from any worker will appear like stars in the sky of divine knowledge. By His truth, nothing escapes His notice. Verily, He is the All-Knowing, the All-Informed.</w:t>
      </w:r>
    </w:p>
    <w:p w14:paraId="4F006A48" w14:textId="77777777" w:rsidR="00DC093A" w:rsidRDefault="00000000">
      <w:pPr>
        <w:pStyle w:val="BodyText"/>
      </w:pPr>
      <w:r>
        <w:t>Drink in the name of the True Beloved, speak in His name, and enkindle the fire of love for Him—a fire whose effects will become evident in the world. This is not difficult for the Almighty; He does as He wills and ordains as He pleases. He is the One, the Incomparable.</w:t>
      </w:r>
    </w:p>
    <w:p w14:paraId="5DFA2E50" w14:textId="77777777" w:rsidR="00DC093A" w:rsidRDefault="00000000">
      <w:pPr>
        <w:pStyle w:val="BodyText"/>
      </w:pPr>
      <w:r>
        <w:t>Those among you who engage in proclaiming the Cause are mentioned at the Throne and are specially favored by the grace of God.</w:t>
      </w:r>
    </w:p>
    <w:p w14:paraId="61CF8AF4" w14:textId="77777777" w:rsidR="00DC093A" w:rsidRDefault="00000000">
      <w:pPr>
        <w:pStyle w:val="BodyText"/>
      </w:pPr>
      <w:r>
        <w:t>O Abú’l-Ḥasan, though the names of some may not have been outwardly mentioned, all are remembered, preserved, and recorded by the Supreme Pen, especially those who have wholeheartedly arisen to proclaim and serve the Cause. Upon them be My glory, My mercy, and My favor that has surpassed the worlds.</w:t>
      </w:r>
    </w:p>
    <w:p w14:paraId="72128EF3" w14:textId="77777777" w:rsidR="00DC093A" w:rsidRDefault="00000000">
      <w:pPr>
        <w:pStyle w:val="BodyText"/>
      </w:pPr>
      <w:r>
        <w:rPr>
          <w:b/>
          <w:bCs/>
        </w:rPr>
        <w:t>Page 377</w:t>
      </w:r>
    </w:p>
    <w:p w14:paraId="4D02F816" w14:textId="77777777" w:rsidR="00DC093A" w:rsidRDefault="00000000">
      <w:pPr>
        <w:pStyle w:val="BodyText"/>
      </w:pPr>
      <w:r>
        <w:t>What they have done for My Cause will become evident in the realm of existence. They should rejoice in this remembrance, whose fragrance exudes the essence of their Lord’s grace. Praise be to God, the Lord of all worlds.</w:t>
      </w:r>
    </w:p>
    <w:p w14:paraId="05F44EEB" w14:textId="77777777" w:rsidR="00DC093A" w:rsidRDefault="00000000">
      <w:pPr>
        <w:pStyle w:val="BodyText"/>
      </w:pPr>
      <w:r>
        <w:t>We proclaim from the direction of the prison to the loved ones of God in N and R, both male and female, who have remained faithful to the covenant of God and turned toward His luminous Countenance.</w:t>
      </w:r>
    </w:p>
    <w:p w14:paraId="08844891" w14:textId="77777777" w:rsidR="00DC093A" w:rsidRDefault="00000000">
      <w:pPr>
        <w:pStyle w:val="BodyText"/>
      </w:pPr>
      <w:r>
        <w:t>O My loved ones there, the papers adorned with My remembrance and praise have been presented to the Wronged One, and We have responded as a favor from Our presence. Verily, He is near, responsive.</w:t>
      </w:r>
    </w:p>
    <w:p w14:paraId="55E0A92F" w14:textId="77777777" w:rsidR="00DC093A" w:rsidRDefault="00000000">
      <w:pPr>
        <w:pStyle w:val="BodyText"/>
      </w:pPr>
      <w:r>
        <w:t>Rejoice in My remembrance, and place your trust in the All-Knowing One in all matters. He ordains for His loved ones that which benefits them in His realms. Verily, He is the Sovereign over what He wills, by His name, the Wise.</w:t>
      </w:r>
    </w:p>
    <w:p w14:paraId="26C746FE" w14:textId="77777777" w:rsidR="00DC093A" w:rsidRDefault="00000000">
      <w:pPr>
        <w:pStyle w:val="BodyText"/>
      </w:pPr>
      <w:r>
        <w:t>From the prison, We remember you with what draws the hearts of the sincere. Upon you be My glory and upon those who have cast aside illusions and turned to God, the Lord of all worlds.</w:t>
      </w:r>
    </w:p>
    <w:p w14:paraId="45FB4CB9" w14:textId="77777777" w:rsidR="00DC093A" w:rsidRDefault="00000000">
      <w:pPr>
        <w:pStyle w:val="BodyText"/>
      </w:pPr>
      <w:r>
        <w:t xml:space="preserve">O Abú’l-Ḥasan, We heard the call of Nabíl previously in the land of Tá and now remember him with a tongue by which the horizons are set ablaze. The Possessor of the Covenant has spoken: </w:t>
      </w:r>
      <w:r>
        <w:rPr>
          <w:i/>
          <w:iCs/>
        </w:rPr>
        <w:t>“Sovereignty belongs to God, the Lord of Lords.”</w:t>
      </w:r>
    </w:p>
    <w:p w14:paraId="54BB35DD" w14:textId="77777777" w:rsidR="00DC093A" w:rsidRDefault="00000000">
      <w:pPr>
        <w:pStyle w:val="BodyText"/>
      </w:pPr>
      <w:r>
        <w:rPr>
          <w:b/>
          <w:bCs/>
        </w:rPr>
        <w:t>Page 378</w:t>
      </w:r>
    </w:p>
    <w:p w14:paraId="2D0E4544" w14:textId="77777777" w:rsidR="00DC093A" w:rsidRDefault="00000000">
      <w:pPr>
        <w:pStyle w:val="BodyText"/>
      </w:pPr>
      <w:r>
        <w:t>We have remembered him before, and We now remember him again so that he may rejoice in the remembrance of God, the Revealer of verses. Proclaim on My behalf to him and give him glad tidings of this remembrance, which God has made the sovereign of all remembrances. Glory from Us is upon him and upon those who attained this station of remembrance.</w:t>
      </w:r>
    </w:p>
    <w:p w14:paraId="1783FD59" w14:textId="77777777" w:rsidR="00DC093A" w:rsidRDefault="00000000">
      <w:pPr>
        <w:pStyle w:val="BodyText"/>
      </w:pPr>
      <w:r>
        <w:t xml:space="preserve">Convey this humble servant’s insignificance and nothingness whenever you meet the friends of God in any city or land. God willing, they will always drink from the cup of the All-Merciful’s love and turn, with </w:t>
      </w:r>
      <w:r>
        <w:lastRenderedPageBreak/>
        <w:t>all their vision, hearing, and soul, toward the supreme horizon. This is the Lote-Tree of goodness, its fruit and leaves.</w:t>
      </w:r>
    </w:p>
    <w:p w14:paraId="3D9B0949" w14:textId="77777777" w:rsidR="00DC093A" w:rsidRDefault="00000000">
      <w:pPr>
        <w:pStyle w:val="BodyText"/>
      </w:pPr>
      <w:r>
        <w:t>By the One God, the All-Knowing bears witness that this servant does not consider himself worthy of being mentioned in the presence of those who have annihilated their own will, desire, and choice in the will and purpose of God.</w:t>
      </w:r>
    </w:p>
    <w:p w14:paraId="7FC01A12" w14:textId="77777777" w:rsidR="00DC093A" w:rsidRDefault="00000000">
      <w:pPr>
        <w:pStyle w:val="BodyText"/>
      </w:pPr>
      <w:r>
        <w:t>Blessed is the soul that acts according to what has been commanded in the Book of God.</w:t>
      </w:r>
    </w:p>
    <w:p w14:paraId="07B51B9B" w14:textId="77777777" w:rsidR="00DC093A" w:rsidRDefault="00000000">
      <w:pPr>
        <w:pStyle w:val="BodyText"/>
      </w:pPr>
      <w:r>
        <w:rPr>
          <w:b/>
          <w:bCs/>
        </w:rPr>
        <w:t>Page 379</w:t>
      </w:r>
    </w:p>
    <w:p w14:paraId="49F0AE8C" w14:textId="77777777" w:rsidR="00DC093A" w:rsidRDefault="00000000">
      <w:pPr>
        <w:pStyle w:val="BodyText"/>
      </w:pPr>
      <w:r>
        <w:t>A soul that, outwardly adorned with praiseworthy deeds, sometimes interprets the divine verses according to its own imaginations—woe to them for what they do.</w:t>
      </w:r>
    </w:p>
    <w:p w14:paraId="31651544" w14:textId="77777777" w:rsidR="00DC093A" w:rsidRDefault="00000000">
      <w:pPr>
        <w:pStyle w:val="BodyText"/>
      </w:pPr>
      <w:r>
        <w:t>His Honor Amín, upon him be the glory of God, is frequently mentioned, as he has always been present in your correspondence. This humble servant has also mentioned him in all communications. However, it seems his journey has not yet begun. Wherever he may be, he is engaged in the remembrance of God and acts according to what pleases and satisfies Him. God willing, he will attain His presence and again be graced with reunion.</w:t>
      </w:r>
    </w:p>
    <w:p w14:paraId="0DED9478" w14:textId="77777777" w:rsidR="00DC093A" w:rsidRDefault="00000000">
      <w:pPr>
        <w:pStyle w:val="BodyText"/>
      </w:pPr>
      <w:r>
        <w:t>Upon you and upon those adorned with the qualities revealed by the Revealer of verses in His mighty Book be My glory. Praise be to God, the Lord of all worlds.</w:t>
      </w:r>
    </w:p>
    <w:p w14:paraId="6E656CFF" w14:textId="77777777" w:rsidR="00DC093A" w:rsidRDefault="00000000">
      <w:pPr>
        <w:pStyle w:val="BodyText"/>
      </w:pPr>
      <w:r>
        <w:rPr>
          <w:b/>
          <w:bCs/>
        </w:rPr>
        <w:t>Page 380</w:t>
      </w:r>
    </w:p>
    <w:p w14:paraId="441375B0" w14:textId="77777777" w:rsidR="00DC093A" w:rsidRDefault="00000000">
      <w:pPr>
        <w:pStyle w:val="BodyText"/>
      </w:pPr>
      <w:r>
        <w:t>This servant thought to present a petition to His Beloved, His Honor N. Ẓ., upon him be the glory and praise of God. However, as there was no specific matter, I refrained from troubling him. God willing, wherever he may be, he will remain under the shadow of the favor and grace of God, exalted is His station.</w:t>
      </w:r>
    </w:p>
    <w:p w14:paraId="3996AEF0" w14:textId="77777777" w:rsidR="00DC093A" w:rsidRDefault="00000000">
      <w:pPr>
        <w:pStyle w:val="BodyText"/>
      </w:pPr>
      <w:r>
        <w:t>Concerning what you wrote regarding matters that seem somewhat unfavorable, do not be distressed. God willing, they will be resolved. Whatever occurs in the world as a result of his services and sincerity will not and cannot be erased; its fruit will appear visibly in the world, and inwardly, only God, the All-Knowing, the All-Informed, comprehends it.</w:t>
      </w:r>
    </w:p>
    <w:p w14:paraId="64C20A65" w14:textId="77777777" w:rsidR="00DC093A" w:rsidRDefault="00000000">
      <w:pPr>
        <w:pStyle w:val="BodyText"/>
      </w:pPr>
      <w:r>
        <w:t>Convey this humble servant’s luminous and holy greetings to him. Always keep me informed about his conditions.</w:t>
      </w:r>
    </w:p>
    <w:p w14:paraId="0315C366" w14:textId="77777777" w:rsidR="00DC093A" w:rsidRDefault="00000000">
      <w:pPr>
        <w:pStyle w:val="Heading2"/>
      </w:pPr>
      <w:bookmarkStart w:id="1029" w:name="bh00283-assuming-this-is-the-end"/>
      <w:bookmarkEnd w:id="1028"/>
      <w:r>
        <w:t>BH00283 (Assuming this is the end)</w:t>
      </w:r>
    </w:p>
    <w:p w14:paraId="74F5D972" w14:textId="77777777" w:rsidR="00DC093A" w:rsidRDefault="00000000">
      <w:pPr>
        <w:pStyle w:val="FirstParagraph"/>
      </w:pPr>
      <w:r>
        <w:t>Verily, glory, might, and majesty rest upon his noble being and those associated with him.</w:t>
      </w:r>
    </w:p>
    <w:p w14:paraId="16A3EFDE" w14:textId="77777777" w:rsidR="00DC093A" w:rsidRDefault="00000000">
      <w:pPr>
        <w:pStyle w:val="BodyText"/>
      </w:pPr>
      <w:r>
        <w:rPr>
          <w:b/>
          <w:bCs/>
        </w:rPr>
        <w:t>Page 381</w:t>
      </w:r>
    </w:p>
    <w:p w14:paraId="2A35CF06" w14:textId="77777777" w:rsidR="00DC093A" w:rsidRDefault="00000000">
      <w:pPr>
        <w:pStyle w:val="BodyText"/>
      </w:pPr>
      <w:r>
        <w:t xml:space="preserve">He has manifested the Sovereignty of the Divine Names. By the exalted Word, He has created all things, causing them to proclaim His praise in the realm of creation. At times, He revealed the Word in the form of the Balance, and at others as an Ocean, from which pearls of knowledge and wisdom have been drawn. </w:t>
      </w:r>
      <w:r>
        <w:lastRenderedPageBreak/>
        <w:t>Sometimes, it was manifested as the Path, and at others as the form of the Trumpet, which, when sounded, caused all in the heavens and the earth to swoon, save those whom He willed and desired. Verily, He is the All-Powerful over His servants, the Manifest in the beginning and the end. There is no God but Him, the Possessor of existence.</w:t>
      </w:r>
    </w:p>
    <w:p w14:paraId="6D53D592" w14:textId="77777777" w:rsidR="00DC093A" w:rsidRDefault="00000000">
      <w:pPr>
        <w:pStyle w:val="BodyText"/>
      </w:pPr>
      <w:r>
        <w:t>I invoke blessings and peace upon the one whom God has made the Sun of the heaven of His knowledge, the Ark of the ocean of His will, and a light from the radiance of His countenance; and upon those who approached Him with illumined hearts and radiant faces, drawn by the attraction of the Manifestation, to such an extent that they encircled tribulations and advanced in His path toward hardship and adversity.</w:t>
      </w:r>
    </w:p>
    <w:p w14:paraId="44352B50" w14:textId="77777777" w:rsidR="00DC093A" w:rsidRDefault="00000000">
      <w:pPr>
        <w:pStyle w:val="BodyText"/>
      </w:pPr>
      <w:r>
        <w:t>These souls were not hindered by the howling of oppressors, the clamor of the idolaters, or the cries of the heedless. They have championed the Cause of God with their hearts, eyes, ears, tongues, hands, and feet. The Supreme Concourse and the inhabitants of Paradise bless them in every morning and evening, and those who dwell beyond the ocean of grandeur extol their praises. Exalted is their Creator, their Sustainer, their Helper, and their Provider, who fashioned them by a will from His presence. Verily, He is the Unique, the Omnipotent, the All-Knowing, the All-Wise.</w:t>
      </w:r>
    </w:p>
    <w:p w14:paraId="46CB7DD8" w14:textId="77777777" w:rsidR="00DC093A" w:rsidRDefault="00000000">
      <w:pPr>
        <w:pStyle w:val="BodyText"/>
      </w:pPr>
      <w:r>
        <w:rPr>
          <w:b/>
          <w:bCs/>
        </w:rPr>
        <w:t>Page 382</w:t>
      </w:r>
    </w:p>
    <w:p w14:paraId="07A7A2E3" w14:textId="77777777" w:rsidR="00DC093A" w:rsidRDefault="00000000">
      <w:pPr>
        <w:pStyle w:val="BodyText"/>
      </w:pPr>
      <w:r>
        <w:t>O Beloved of my heart, I was asleep when the Messenger of my Lord awakened me. Upon arising, He said: “The Desire of the world and the Sovereign of eternity summons you to His presence.” Thereupon, I set forth and directed my steps to the station until I stood before the Countenance of the Lord of all being. The Tongue of Grandeur spoke what He desired, and when the Sun of permission shone forth for my return, I departed toward my dwelling.</w:t>
      </w:r>
    </w:p>
    <w:p w14:paraId="452082A8" w14:textId="77777777" w:rsidR="00DC093A" w:rsidRDefault="00000000">
      <w:pPr>
        <w:pStyle w:val="BodyText"/>
      </w:pPr>
      <w:r>
        <w:t>Upon entering, I found a letter, and as I read it, I was overcome by the attraction of your love in such a manner that I cannot describe it. From every word of your letter and every letter of your script, I seemed to read a treatise on your love for the Desire of the world, your detachment from all else, and your dedication to His remembrance and praise, limiting all your endeavors to the promotion of His Cause.</w:t>
      </w:r>
    </w:p>
    <w:p w14:paraId="0B41369C" w14:textId="77777777" w:rsidR="00DC093A" w:rsidRDefault="00000000">
      <w:pPr>
        <w:pStyle w:val="BodyText"/>
      </w:pPr>
      <w:r>
        <w:t>Blessed are you, and joyful is your station, and glorious is your soul, and serene is your spirit.</w:t>
      </w:r>
    </w:p>
    <w:p w14:paraId="5FD8AE66" w14:textId="77777777" w:rsidR="00DC093A" w:rsidRDefault="00000000">
      <w:pPr>
        <w:pStyle w:val="BodyText"/>
      </w:pPr>
      <w:r>
        <w:rPr>
          <w:b/>
          <w:bCs/>
        </w:rPr>
        <w:t>Page 383</w:t>
      </w:r>
    </w:p>
    <w:p w14:paraId="16A773F2" w14:textId="77777777" w:rsidR="00DC093A" w:rsidRDefault="00000000">
      <w:pPr>
        <w:pStyle w:val="BodyText"/>
      </w:pPr>
      <w:r>
        <w:t>Were this servant to repeat these words throughout the dominion of the heavens and the earth, it would still be fitting, for I have found your heart to be the repository of love for God, your tongue the spring of His sweetest praise, and your ear attentive to His supreme call. I beseech Him, exalted is He, to occupy you at all times with a flame that intensifies the heat of love for Him above all else. Verily, He is the All-Hearing, the Near, the Responsive.</w:t>
      </w:r>
    </w:p>
    <w:p w14:paraId="3117CC2E" w14:textId="77777777" w:rsidR="00DC093A" w:rsidRDefault="00000000">
      <w:pPr>
        <w:pStyle w:val="BodyText"/>
      </w:pPr>
      <w:r>
        <w:t>Truly, this humble servant found such joy in extolling and praising that spiritual Beloved that words fail to capture it. On one of the nights, I presented it entirely before His presence. Thereupon, the ocean of grace surged, and the Tongue of Grandeur spoke that which none but Himself could enumerate. At the conclusion of His statement, He said, exalted is His greatness:</w:t>
      </w:r>
    </w:p>
    <w:p w14:paraId="7900BC33" w14:textId="77777777" w:rsidR="00DC093A" w:rsidRDefault="00000000">
      <w:pPr>
        <w:pStyle w:val="BodyText"/>
      </w:pPr>
      <w:r>
        <w:lastRenderedPageBreak/>
        <w:t>“O present servant, he is ablaze with the fire of love for God and proclaims His praise among His servants. He offers the cup of His grace and the waters of His bounty to those who seek nearness and approach their Lord, the Almighty, the Self-Subsisting. Verily, We assist him as a favor from Our presence, and We record for him what will gladden his heart. His Lord, the All-Merciful, is indeed powerful over whatsoever He wills. By a word from Him, He is the Sovereign over all that was and shall be.”</w:t>
      </w:r>
    </w:p>
    <w:p w14:paraId="2C40F946" w14:textId="77777777" w:rsidR="00DC093A" w:rsidRDefault="00000000">
      <w:pPr>
        <w:pStyle w:val="BodyText"/>
      </w:pPr>
      <w:r>
        <w:rPr>
          <w:b/>
          <w:bCs/>
        </w:rPr>
        <w:t>Page 384</w:t>
      </w:r>
    </w:p>
    <w:p w14:paraId="53A7B8F0" w14:textId="77777777" w:rsidR="00DC093A" w:rsidRDefault="00000000">
      <w:pPr>
        <w:pStyle w:val="BodyText"/>
      </w:pPr>
      <w:r>
        <w:t>“O you who have turned to My horizon and soared in My air, hearken to My call: at times from My palace, at others from My prison, and sometimes from the garden of your Lord, the Sovereign of existence.”</w:t>
      </w:r>
    </w:p>
    <w:p w14:paraId="646EA61A" w14:textId="77777777" w:rsidR="00DC093A" w:rsidRDefault="00000000">
      <w:pPr>
        <w:pStyle w:val="BodyText"/>
      </w:pPr>
      <w:r>
        <w:t>The present servant came with your letter and laid it before the Throne, from which wafted the fragrance of My beloved’s love. Blessed are you and your father, who abides in the proximity of My mercy. Bounty is in God’s hand; He bestows it upon whom He wills by a command from His presence. Verily, He is the Truth, the Knower of the unseen.</w:t>
      </w:r>
    </w:p>
    <w:p w14:paraId="03E72843" w14:textId="77777777" w:rsidR="00DC093A" w:rsidRDefault="00000000">
      <w:pPr>
        <w:pStyle w:val="BodyText"/>
      </w:pPr>
      <w:r>
        <w:t>Proclaim on My behalf to My loved ones who have not been hindered by hardship or ease from My praised station:</w:t>
      </w:r>
    </w:p>
    <w:p w14:paraId="56004CA2" w14:textId="77777777" w:rsidR="00DC093A" w:rsidRDefault="00000000">
      <w:pPr>
        <w:pStyle w:val="BodyText"/>
      </w:pPr>
      <w:r>
        <w:t>“Beware lest the world veil you from the Possessor of Names. Reflect, and then recall the bygone generations: where are the mighty and the rulers, the learned and the arrogant, the warriors and the tyrants? Where are their visible monuments, their lofty palaces, their adorned dwellings, and their expansive gardens?</w:t>
      </w:r>
    </w:p>
    <w:p w14:paraId="6488C8D4" w14:textId="77777777" w:rsidR="00DC093A" w:rsidRDefault="00000000">
      <w:pPr>
        <w:pStyle w:val="BodyText"/>
      </w:pPr>
      <w:r>
        <w:rPr>
          <w:b/>
          <w:bCs/>
        </w:rPr>
        <w:t>Page 385</w:t>
      </w:r>
    </w:p>
    <w:p w14:paraId="6E8D4F05" w14:textId="77777777" w:rsidR="00DC093A" w:rsidRDefault="00000000">
      <w:pPr>
        <w:pStyle w:val="BodyText"/>
      </w:pPr>
      <w:r>
        <w:t>“Where are their laid-out furnishings, their inhabited mansions, their marshaled armies, their adorned maidens, their inscribed garments, their precious possessions, their jeweled crowns, their fortified retreats, their elevated gatherings, and their storied treasures? Where are the tribes known for their valor, their arrayed forces, their individuals, and their delegations?</w:t>
      </w:r>
    </w:p>
    <w:p w14:paraId="3E1D6322" w14:textId="77777777" w:rsidR="00DC093A" w:rsidRDefault="00000000">
      <w:pPr>
        <w:pStyle w:val="BodyText"/>
      </w:pPr>
      <w:r>
        <w:t>“Where is he who made the sea of oppression his vessel and the winds of pride his guide? Where is he who, even if given all the hidden treasures and ornaments of the earth, would have said, ‘Is there yet more?’ All have returned to the dust with regret and remorse, known only to God, the Lord of all worlds.”</w:t>
      </w:r>
    </w:p>
    <w:p w14:paraId="0870F3FC" w14:textId="77777777" w:rsidR="00DC093A" w:rsidRDefault="00000000">
      <w:pPr>
        <w:pStyle w:val="BodyText"/>
      </w:pPr>
      <w:r>
        <w:t>Say, O My loved ones: Arise in My remembrance and praise, and adhere to the wisdom revealed in My Book, which emerged from the Kingdom of My utterance. Soon, annihilation will seize all that is seen, and the Sovereign of the Throne and the dust, the Lord of the hereafter and the beginning, shall remain.”</w:t>
      </w:r>
    </w:p>
    <w:p w14:paraId="704CBBD9" w14:textId="77777777" w:rsidR="00DC093A" w:rsidRDefault="00000000">
      <w:pPr>
        <w:pStyle w:val="BodyText"/>
      </w:pPr>
      <w:r>
        <w:t>Thus has My Supreme Pen spoken in this station, which God has made a throne for the heavens, illumined by the lights of the effulgences of My most exalted, most glorious Name.</w:t>
      </w:r>
    </w:p>
    <w:p w14:paraId="4ACF619A" w14:textId="77777777" w:rsidR="00DC093A" w:rsidRDefault="00000000">
      <w:pPr>
        <w:pStyle w:val="BodyText"/>
      </w:pPr>
      <w:r>
        <w:rPr>
          <w:b/>
          <w:bCs/>
        </w:rPr>
        <w:t>Page 386</w:t>
      </w:r>
    </w:p>
    <w:p w14:paraId="10E02ED5" w14:textId="77777777" w:rsidR="00DC093A" w:rsidRDefault="00000000">
      <w:pPr>
        <w:pStyle w:val="BodyText"/>
      </w:pPr>
      <w:r>
        <w:t xml:space="preserve">Strive to attain a station that endures and cannot be taken away by any power. Reflect upon the divine qualities and attributes that adorn the Tablets and act accordingly. God willing, you will attain the honor that is esteemed in the sight of God, and you will be adorned with the grace that elevates. Those who </w:t>
      </w:r>
      <w:r>
        <w:lastRenderedPageBreak/>
        <w:t>have truly drunk from the Cup of the Merciful and tasted the wine of understanding on the Day of God are observed to grow even more fervent in adversity and hardship. Blessed is the soul that today achieves what God has willed.</w:t>
      </w:r>
    </w:p>
    <w:p w14:paraId="03716BB6" w14:textId="77777777" w:rsidR="00DC093A" w:rsidRDefault="00000000">
      <w:pPr>
        <w:pStyle w:val="BodyText"/>
      </w:pPr>
      <w:r>
        <w:t>Such a soul will not be hindered by the diversity of the world’s conditions or the ways of the nations from turning toward the Eternal Sovereign. The ocean of joy will surge in its heart, and the sun of gladness will rise on the horizon of its being. Thus does God counsel and exhort His loved ones, showing them the way to ascend to His sanctified, exalted dominion.</w:t>
      </w:r>
    </w:p>
    <w:p w14:paraId="313DDFCA" w14:textId="77777777" w:rsidR="00DC093A" w:rsidRDefault="00000000">
      <w:pPr>
        <w:pStyle w:val="BodyText"/>
      </w:pPr>
      <w:r>
        <w:t>From the wondrous, unassailable verses revealed, the grace and bounty of God are evident and apparent. This servant, indeed all of creation, is incapable of adequately describing them. Unto Him belong favor and glory, majesty and praise, bounty, and manifold blessings. He bestows what He wills by a command from His presence. Verily, He is the One, the All-Bountiful, the All-Knowing, the All-Wise.</w:t>
      </w:r>
    </w:p>
    <w:p w14:paraId="2DBF047A" w14:textId="77777777" w:rsidR="00DC093A" w:rsidRDefault="00000000">
      <w:pPr>
        <w:pStyle w:val="BodyText"/>
      </w:pPr>
      <w:r>
        <w:rPr>
          <w:b/>
          <w:bCs/>
        </w:rPr>
        <w:t>Page 387</w:t>
      </w:r>
    </w:p>
    <w:p w14:paraId="141B89B9" w14:textId="77777777" w:rsidR="00DC093A" w:rsidRDefault="00000000">
      <w:pPr>
        <w:pStyle w:val="BodyText"/>
      </w:pPr>
      <w:r>
        <w:t>Regarding those souls who have newly turned toward the Supreme Ocean and drunk from the eternal chalice in the name of God: blessed are they, and joyful is their station. Their mention has been presented at the Most Holy Threshold, and upon each of them, the Sun of Grace has dawned.</w:t>
      </w:r>
    </w:p>
    <w:p w14:paraId="7F7F4A08" w14:textId="77777777" w:rsidR="00DC093A" w:rsidRDefault="00000000">
      <w:pPr>
        <w:pStyle w:val="BodyText"/>
      </w:pPr>
      <w:r>
        <w:t>This humble servant beseeches God to adorn all with the ornament of understanding. Since you speak and remember out of love for God and in His path, surely your words will be impactful. God willing, the world’s darkness will vanish through the light of the Word of the Eternal Sovereign, and the banners of victory will be raised in every city.</w:t>
      </w:r>
    </w:p>
    <w:p w14:paraId="51480E37" w14:textId="77777777" w:rsidR="00DC093A" w:rsidRDefault="00000000">
      <w:pPr>
        <w:pStyle w:val="BodyText"/>
      </w:pPr>
      <w:r>
        <w:t>Regarding the people of Sistan, their mention has been submitted to the Most Holy Presence. Wondrous, unassailable verses were revealed concerning them, and since they are mentioned in the Book of that spiritual Beloved, their matter was presented once more. These radiant words were revealed from the Dawning Place of the Will of the Manifester of Signs.</w:t>
      </w:r>
    </w:p>
    <w:p w14:paraId="545630D1" w14:textId="77777777" w:rsidR="00DC093A" w:rsidRDefault="00000000">
      <w:pPr>
        <w:pStyle w:val="BodyText"/>
      </w:pPr>
      <w:r>
        <w:rPr>
          <w:b/>
          <w:bCs/>
        </w:rPr>
        <w:t>Page 388</w:t>
      </w:r>
    </w:p>
    <w:p w14:paraId="099B9DCB" w14:textId="77777777" w:rsidR="00DC093A" w:rsidRDefault="00000000">
      <w:pPr>
        <w:pStyle w:val="BodyText"/>
      </w:pPr>
      <w:r>
        <w:t>“Exalted is His grandeur, and magnified is His majesty and His transcendent power.”</w:t>
      </w:r>
    </w:p>
    <w:p w14:paraId="32011C62" w14:textId="77777777" w:rsidR="00DC093A" w:rsidRDefault="00000000">
      <w:pPr>
        <w:pStyle w:val="Heading3"/>
      </w:pPr>
      <w:bookmarkStart w:id="1030" w:name="potential-different-tablet"/>
      <w:r>
        <w:t>Potential different tablet</w:t>
      </w:r>
    </w:p>
    <w:p w14:paraId="6FAAB8CF" w14:textId="77777777" w:rsidR="00DC093A" w:rsidRDefault="00000000">
      <w:pPr>
        <w:pStyle w:val="FirstParagraph"/>
      </w:pPr>
      <w:r>
        <w:t>He is the Witness, the All-Knowing, the Expounder, the Mighty, the Wise.</w:t>
      </w:r>
    </w:p>
    <w:p w14:paraId="0380DBE8" w14:textId="77777777" w:rsidR="00DC093A" w:rsidRDefault="00000000">
      <w:pPr>
        <w:pStyle w:val="BodyText"/>
      </w:pPr>
      <w:r>
        <w:t>A mention from Us for those who have been stirred by the breezes of My forefathers, drawn by the fragrance of My garment, and brought near by the manifestations of My will and desire, that they might rejoice in such a manner that the affairs of those who disbelieve in God, the Lord of the worlds, will not disturb them.</w:t>
      </w:r>
    </w:p>
    <w:p w14:paraId="01810CC1" w14:textId="77777777" w:rsidR="00DC093A" w:rsidRDefault="00000000">
      <w:pPr>
        <w:pStyle w:val="BodyText"/>
      </w:pPr>
      <w:r>
        <w:t>O My loved ones in Sistan! We have mentioned you previously, and We mention you again, as a favor from Our presence. Verily, I am the All-Bountiful, the Most Generous.</w:t>
      </w:r>
    </w:p>
    <w:p w14:paraId="4ED307CD" w14:textId="77777777" w:rsidR="00DC093A" w:rsidRDefault="00000000">
      <w:pPr>
        <w:pStyle w:val="BodyText"/>
      </w:pPr>
      <w:r>
        <w:lastRenderedPageBreak/>
        <w:t>How many learned ones have been veiled by their knowledge from the Sovereign of knowledge! And how many knowers, when the Known appeared, turned away from Him and objected to God, the All-Knowing, the All-Informed! Blessed are you for having torn through the greatest veils and shattered the idols of delusions with the name of your Lord, the All-Powerful, the Omnipotent.</w:t>
      </w:r>
    </w:p>
    <w:p w14:paraId="10DF2C74" w14:textId="77777777" w:rsidR="00DC093A" w:rsidRDefault="00000000">
      <w:pPr>
        <w:pStyle w:val="BodyText"/>
      </w:pPr>
      <w:r>
        <w:rPr>
          <w:b/>
          <w:bCs/>
        </w:rPr>
        <w:t>Page 389</w:t>
      </w:r>
    </w:p>
    <w:p w14:paraId="5CB90913" w14:textId="77777777" w:rsidR="00DC093A" w:rsidRDefault="00000000">
      <w:pPr>
        <w:pStyle w:val="BodyText"/>
      </w:pPr>
      <w:r>
        <w:t>Say: O assembly of the learned, by God! The ocean of knowledge has appeared. O assembly of the mystics, by God! The Known has come with a manifest sovereignty. Abandon what you possess of doubts and fancies, and hasten to the horizon where the Tongue of Grandeur proclaims, “The dominion belongs to God, the Unique, the Mighty, the Praiseworthy.”</w:t>
      </w:r>
    </w:p>
    <w:p w14:paraId="419DFAD0" w14:textId="77777777" w:rsidR="00DC093A" w:rsidRDefault="00000000">
      <w:pPr>
        <w:pStyle w:val="BodyText"/>
      </w:pPr>
      <w:r>
        <w:t>Do your doubts avail you? No, by My name, the All-Sustaining. Do your delusions suffice you? No, by My sovereignty, which rules over all who are in the heavens and the earth.</w:t>
      </w:r>
    </w:p>
    <w:p w14:paraId="64ABE064" w14:textId="77777777" w:rsidR="00DC093A" w:rsidRDefault="00000000">
      <w:pPr>
        <w:pStyle w:val="BodyText"/>
      </w:pPr>
      <w:r>
        <w:t>O assembly of the lofty ones, turn toward the highest horizon, and then, with the name of the Possessor of Names, tear through your veils and the veils that have prevented you from beholding My radiant horizon.</w:t>
      </w:r>
    </w:p>
    <w:p w14:paraId="30CC4C92" w14:textId="77777777" w:rsidR="00DC093A" w:rsidRDefault="00000000">
      <w:pPr>
        <w:pStyle w:val="BodyText"/>
      </w:pPr>
      <w:r>
        <w:t>O My loved ones, know your Lord, the All-Merciful, and thank Him for having enabled you to recognize the Dawning Place of His signs and the treasury of His mysteries, for most of the people have been heedless of Him. Thus does God remind you and inform you of what will benefit you.</w:t>
      </w:r>
    </w:p>
    <w:p w14:paraId="28A25AA0" w14:textId="77777777" w:rsidR="00DC093A" w:rsidRDefault="00000000">
      <w:pPr>
        <w:pStyle w:val="BodyText"/>
      </w:pPr>
      <w:r>
        <w:rPr>
          <w:b/>
          <w:bCs/>
        </w:rPr>
        <w:t>Page 390</w:t>
      </w:r>
    </w:p>
    <w:p w14:paraId="777B80F1" w14:textId="77777777" w:rsidR="00DC093A" w:rsidRDefault="00000000">
      <w:pPr>
        <w:pStyle w:val="BodyText"/>
      </w:pPr>
      <w:r>
        <w:t>Cling to the cord of the Cause in such a manner that the noise of the world does not distract you, nor do the insinuations of the exaggerators, who have cast behind their backs the Book of God and taken up what was commanded to them by every obstinate doubter, veil you.</w:t>
      </w:r>
    </w:p>
    <w:p w14:paraId="580E8F11" w14:textId="77777777" w:rsidR="00DC093A" w:rsidRDefault="00000000">
      <w:pPr>
        <w:pStyle w:val="BodyText"/>
      </w:pPr>
      <w:r>
        <w:t>From this station, We exalt you, that you may rejoice in the exaltation and remembrance of God. Verily, He guides whomsoever He wills to the straight path. Take hold of the Book of God with strength, and act according to what has been revealed therein by a Wise Sovereign.</w:t>
      </w:r>
    </w:p>
    <w:p w14:paraId="41936035" w14:textId="77777777" w:rsidR="00DC093A" w:rsidRDefault="00000000">
      <w:pPr>
        <w:pStyle w:val="BodyText"/>
      </w:pPr>
      <w:r>
        <w:t>Say: Unto Thee be praise, O Possessor of Names, and unto Thee be glory, O Lord of the hereafter and the beginning. We beseech Thee by the name Thou hast made the Dawning Place of all names to make us of those who are steadfast in Thy love and have drunk the wine of certitude from the hands of Thy bounty, such that neither the adornments of the world nor its tribulations prevent them from turning to Thee.</w:t>
      </w:r>
    </w:p>
    <w:p w14:paraId="4DDEB3B6" w14:textId="77777777" w:rsidR="00DC093A" w:rsidRDefault="00000000">
      <w:pPr>
        <w:pStyle w:val="BodyText"/>
      </w:pPr>
      <w:r>
        <w:rPr>
          <w:b/>
          <w:bCs/>
        </w:rPr>
        <w:t>Page 391</w:t>
      </w:r>
    </w:p>
    <w:p w14:paraId="73A11A84" w14:textId="77777777" w:rsidR="00DC093A" w:rsidRDefault="00000000">
      <w:pPr>
        <w:pStyle w:val="BodyText"/>
      </w:pPr>
      <w:r>
        <w:t>While this servant was engaged in writing, I was summoned to the exalted summit and the highest horizon. When I was brought there, He said in His mighty grandeur: “We desire to mention the letter ‘Ayn’ upon whom be My glory, so that he may rejoice in the remembrance of God, the Lord of all worlds. We have already mentioned him with verses from which the fragrance of the Bayan wafts throughout existence. Verily, He is the All-Powerful, the All-Knowing, the All-Wise.</w:t>
      </w:r>
    </w:p>
    <w:p w14:paraId="06832C26" w14:textId="77777777" w:rsidR="00DC093A" w:rsidRDefault="00000000">
      <w:pPr>
        <w:pStyle w:val="BodyText"/>
      </w:pPr>
      <w:r>
        <w:lastRenderedPageBreak/>
        <w:t>He is one who has attained the Supreme Ocean and has drunk the sealed wine from the hand of My hidden Name, which calls out from the Most Great Prison among the nations: ‘There is none other God but Me, the Almighty, the All-Powerful.’</w:t>
      </w:r>
    </w:p>
    <w:p w14:paraId="71415A62" w14:textId="77777777" w:rsidR="00DC093A" w:rsidRDefault="00000000">
      <w:pPr>
        <w:pStyle w:val="BodyText"/>
      </w:pPr>
      <w:r>
        <w:t>We have inscribed for him with the Most Exalted Pen that which will benefit him in every world of his Lord, the All-Informed. By My life, were the realities of what has been bestowed upon him made manifest, he would soar on the wings of longing and proclaim in all realms: ‘Unto Thee be praise, O Desired One of the world! Unto Thee be glory, O Beloved of the near ones!’</w:t>
      </w:r>
    </w:p>
    <w:p w14:paraId="733564B9" w14:textId="77777777" w:rsidR="00DC093A" w:rsidRDefault="00000000">
      <w:pPr>
        <w:pStyle w:val="BodyText"/>
      </w:pPr>
      <w:r>
        <w:t>We counsel him with wisdom and give him glad tidings of My grace, My favor, and My beautiful remembrance. Glory be upon him, upon those with him, and upon those who have acknowledged and testified to what God testified before the creation of the heavens and the earth. Praise be to God, the Lord of all worlds.”</w:t>
      </w:r>
    </w:p>
    <w:p w14:paraId="6266089D" w14:textId="77777777" w:rsidR="00DC093A" w:rsidRDefault="00000000">
      <w:pPr>
        <w:pStyle w:val="BodyText"/>
      </w:pPr>
      <w:r>
        <w:t>God willing, they will drink from the oceans of His grace through the wellspring of lofty Words and perceive the hidden truths enshrined within the palaces of the letters of the Possessor of Names and Attributes. Truly, His grace has reached a station where the pens and tongues of all peoples are incapable of describing or delineating it.</w:t>
      </w:r>
    </w:p>
    <w:p w14:paraId="7F654F2A" w14:textId="77777777" w:rsidR="00DC093A" w:rsidRDefault="00000000">
      <w:pPr>
        <w:pStyle w:val="BodyText"/>
      </w:pPr>
      <w:r>
        <w:rPr>
          <w:b/>
          <w:bCs/>
        </w:rPr>
        <w:t>Page 392</w:t>
      </w:r>
    </w:p>
    <w:p w14:paraId="6C9B002E" w14:textId="77777777" w:rsidR="00DC093A" w:rsidRDefault="00000000">
      <w:pPr>
        <w:pStyle w:val="BodyText"/>
      </w:pPr>
      <w:r>
        <w:t>We beseech Him, by His power and dominion, to accept from us whatever appears from us in His days. Verily, He is the All-Hearing, the Answerer.</w:t>
      </w:r>
    </w:p>
    <w:p w14:paraId="1162E3B8" w14:textId="77777777" w:rsidR="00DC093A" w:rsidRDefault="00000000">
      <w:pPr>
        <w:pStyle w:val="BodyText"/>
      </w:pPr>
      <w:r>
        <w:t>This servant submits that you convey from me to the noble friends of that land—those illuminated by the lights of certitude and adorned with the embellishments of understanding—a sublime and majestic exultation.</w:t>
      </w:r>
    </w:p>
    <w:p w14:paraId="19C6B8D4" w14:textId="77777777" w:rsidR="00DC093A" w:rsidRDefault="00000000">
      <w:pPr>
        <w:pStyle w:val="BodyText"/>
      </w:pPr>
      <w:r>
        <w:t>We ask God to bestow upon all His fragrant breezes in His days and not deprive them of the Supreme Ocean. Verily, He is the All-Powerful, the Mighty, the All-Knowing.</w:t>
      </w:r>
    </w:p>
    <w:p w14:paraId="77AD4C38" w14:textId="77777777" w:rsidR="00DC093A" w:rsidRDefault="00000000">
      <w:pPr>
        <w:pStyle w:val="BodyText"/>
      </w:pPr>
      <w:r>
        <w:t>Regarding the Tablets, the sacred writings specific to the mentioned individuals have been delayed for reasons of wisdom, as the simultaneous dispatch of all Tablets is not in harmony with wisdom. They will, God willing, be sent subsequently.</w:t>
      </w:r>
    </w:p>
    <w:p w14:paraId="4E51EAD1" w14:textId="77777777" w:rsidR="00DC093A" w:rsidRDefault="00000000">
      <w:pPr>
        <w:pStyle w:val="BodyText"/>
      </w:pPr>
      <w:r>
        <w:t>Concerning the rendering of “Sistan,” you have written it with a “Ṣād” and vocalized it. However, since this name belongs to a region in Iran and eight letters, including “Ṣād,” did not exist in ancient Persian, I have written it with a “Sīn.” Yet, what is commonly recognized should generally be followed, as it is said: “An apparent error is better than a forgotten truth.”</w:t>
      </w:r>
    </w:p>
    <w:p w14:paraId="37AA321D" w14:textId="77777777" w:rsidR="00DC093A" w:rsidRDefault="00000000">
      <w:pPr>
        <w:pStyle w:val="BodyText"/>
      </w:pPr>
      <w:r>
        <w:rPr>
          <w:b/>
          <w:bCs/>
        </w:rPr>
        <w:t>Page 393</w:t>
      </w:r>
    </w:p>
    <w:p w14:paraId="17514260" w14:textId="77777777" w:rsidR="00DC093A" w:rsidRDefault="00000000">
      <w:pPr>
        <w:pStyle w:val="BodyText"/>
      </w:pPr>
      <w:r>
        <w:t xml:space="preserve">Since this is one of the names from among the names of the towns of Iran, and because, in the ancient tongue, eight letters, including Ṣād, were absent, this servant has written it with Sīn, even though what is commonly practiced among people must be followed, for it has been said, “The evident error is better than the abandoned truth.” Regarding the mention of Ḥadbā in your letter, certain passages from the </w:t>
      </w:r>
      <w:r>
        <w:lastRenderedPageBreak/>
        <w:t>Source of the Cause were written in response to the letter of Jináb Mullá Abú’l-Ḥasan upon him be peace. As per the command, I am to forward what has been written to his honor.</w:t>
      </w:r>
    </w:p>
    <w:p w14:paraId="236C2D6D" w14:textId="77777777" w:rsidR="00DC093A" w:rsidRDefault="00000000">
      <w:pPr>
        <w:pStyle w:val="Heading2"/>
      </w:pPr>
      <w:bookmarkStart w:id="1031" w:name="bh00230-natural"/>
      <w:bookmarkEnd w:id="1029"/>
      <w:bookmarkEnd w:id="1030"/>
      <w:r>
        <w:t>BH00230 (Natural)</w:t>
      </w:r>
    </w:p>
    <w:p w14:paraId="08176C31" w14:textId="77777777" w:rsidR="00DC093A" w:rsidRDefault="00000000">
      <w:pPr>
        <w:pStyle w:val="FirstParagraph"/>
      </w:pPr>
      <w:r>
        <w:t>He is the Speaker in the Kingdom of the Bayán.</w:t>
      </w:r>
    </w:p>
    <w:p w14:paraId="059E531E" w14:textId="77777777" w:rsidR="00DC093A" w:rsidRDefault="00000000">
      <w:pPr>
        <w:pStyle w:val="BodyText"/>
      </w:pPr>
      <w:r>
        <w:t>The command belongs to God, who restrained His Most Exalted Pen during the known months because the horizon of trust had darkened due to what the hands of the people of creation had wrought. Then, when the term was completed and the appointed time had arrived, He moved it with the fingers of might to gallop in the arena of mention and exposition and to pace in the field of knowledge and wisdom. Blessed is the All-Merciful, who restrains and releases; when He restrains, the Concourse on High wails, and when He releases, all in the realms of being tremble and sway, and the branches of the Tree…</w:t>
      </w:r>
    </w:p>
    <w:p w14:paraId="25E76C09" w14:textId="77777777" w:rsidR="00DC093A" w:rsidRDefault="00000000">
      <w:pPr>
        <w:pStyle w:val="BodyText"/>
      </w:pPr>
      <w:r>
        <w:rPr>
          <w:b/>
          <w:bCs/>
        </w:rPr>
        <w:t>Page 394</w:t>
      </w:r>
    </w:p>
    <w:p w14:paraId="3A284958" w14:textId="77777777" w:rsidR="00DC093A" w:rsidRDefault="00000000">
      <w:pPr>
        <w:pStyle w:val="BodyText"/>
      </w:pPr>
      <w:r>
        <w:t>…of the Lote-Tree of the Limit rise and stretch, and the branches of the trees of the cities of the names extend. Indeed, He is the Rider who is not hindered by the cries of the wicked nor the braying of the evildoers. He rides and traverses, calling out with the most exalted voice between earth and heaven, proclaiming what God has made as a spirit for the Concourse on High and a light for the Kingdom of creation. Verily, He is the Adornment by which the world has been beautified, and the fragrance of the garment wafted among the nations. Ask the Lord of Eternity to make known to the servants the bounty of this day, a day unparalleled in innovation and without peer in invention. I magnify and invoke blessings upon those whose faces are turned toward God, the Creator of the heavens, whose hearts are inclined to the Most Elevated Horizon, whose tongues speak the mention of God, the Possessor of Names, whose breasts are opened by the fragrances of this day—a day God has made as the dawn of His name, by which the back of idols has been broken and the pillars of delusions have been shaken. There is no god but He, the Mighty, the All-Knowing.</w:t>
      </w:r>
    </w:p>
    <w:p w14:paraId="36929806" w14:textId="77777777" w:rsidR="00DC093A" w:rsidRDefault="00000000">
      <w:pPr>
        <w:pStyle w:val="BodyText"/>
      </w:pPr>
      <w:r>
        <w:t>And after this, the servant received your letter and found in it what delighted me, as it was adorned with the mention of God and His praise, embellished with what befits His days. When the scent of affection rose from the ink of your letter, I ascended and stood before God, the Lord of creation, and presented its contents. Then the Tongue of Grandeur spoke, saying, exalted is His majesty:</w:t>
      </w:r>
    </w:p>
    <w:p w14:paraId="30DEFCF7" w14:textId="77777777" w:rsidR="00DC093A" w:rsidRDefault="00000000">
      <w:pPr>
        <w:pStyle w:val="BodyText"/>
      </w:pPr>
      <w:r>
        <w:rPr>
          <w:b/>
          <w:bCs/>
        </w:rPr>
        <w:t>Page 395</w:t>
      </w:r>
    </w:p>
    <w:p w14:paraId="759B60F3" w14:textId="77777777" w:rsidR="00DC093A" w:rsidRDefault="00000000">
      <w:pPr>
        <w:pStyle w:val="BodyText"/>
      </w:pPr>
      <w:r>
        <w:t xml:space="preserve">O Lion! We were walking in the house when the present servant came before the Throne with your letter and presented it before My face. Then, We sent down the answer from the heaven of will and power so that you may give thanks and be among the successful. My Most Exalted Pen testifies that you have come, heard, attended, recognized, seen, and attained the meeting with God, and He is the Witness. Reflect and remember: When We heard your call, We showed you Our visage and revealed to you My beauty. I am the Beautiful One. Do the affairs of the world sadden you after you have reached the shore of the ocean of joy? I am the Two Seas. You are the one who drank the pure wine of reunion from the hand of your Lord’s bounty. You attained the greatest gladness. Indeed, your Lord is the Great One. Thank God for empowering you and granting you His meeting. He is the Promised One in the Books of old. </w:t>
      </w:r>
      <w:r>
        <w:lastRenderedPageBreak/>
        <w:t>Indeed, your Lord is the All-Knowing. Be a servant of the Cause of your Lord. By God’s life, it is better for you than all that is on the earth. Thus does My Pen instruct you, for I am the All-Knowing. He has ordained for you by His grace what delights your heart. Verily, your Lord is the Most Generous.</w:t>
      </w:r>
    </w:p>
    <w:p w14:paraId="64E34695" w14:textId="77777777" w:rsidR="00DC093A" w:rsidRDefault="00000000">
      <w:pPr>
        <w:pStyle w:val="BodyText"/>
      </w:pPr>
      <w:r>
        <w:rPr>
          <w:b/>
          <w:bCs/>
        </w:rPr>
        <w:t>Page 396</w:t>
      </w:r>
    </w:p>
    <w:p w14:paraId="7E17A927" w14:textId="77777777" w:rsidR="00DC093A" w:rsidRDefault="00000000">
      <w:pPr>
        <w:pStyle w:val="BodyText"/>
      </w:pPr>
      <w:r>
        <w:t>We have heard your call and witnessed all that has flowed from your pen in praise of the Possessor of Names. May you, in all circumstances, be eloquent in wisdom and speech, proclaiming the mention of God and engaged in His service. Praise be to God, for you have attained the wonders of divine favors in the Sacred Court, and the Most Exalted Pen has spoken with a grace whose mention will endure throughout the dominions of the seen and unseen. Watch over it and guard it as your life.</w:t>
      </w:r>
    </w:p>
    <w:p w14:paraId="6CC13400" w14:textId="77777777" w:rsidR="00DC093A" w:rsidRDefault="00000000">
      <w:pPr>
        <w:pStyle w:val="BodyText"/>
      </w:pPr>
      <w:r>
        <w:t>At present, service to the Cause is most essential and the highest of deeds. May God enable you to succeed in this, for He sees and hears and is indeed the Manifest Truth.</w:t>
      </w:r>
    </w:p>
    <w:p w14:paraId="4AF4E780" w14:textId="77777777" w:rsidR="00DC093A" w:rsidRDefault="00000000">
      <w:pPr>
        <w:pStyle w:val="BodyText"/>
      </w:pPr>
      <w:r>
        <w:t>And regarding what you wrote about Jináb Áqá Mírzá Alí Akbar, upon him be the splendor of God, after presenting his state, the Sun of Favor has risen from the horizon of grace. He said, exalted be His majesty, O Alí! Blessed are you for having heard the rustling of the Lote-Tree of the Limit and the murmuring of the Stream of Life in the Kingdom of creation. Cling to the unshakable cord and say: To You be the praise.</w:t>
      </w:r>
    </w:p>
    <w:p w14:paraId="3061EAF3" w14:textId="77777777" w:rsidR="00DC093A" w:rsidRDefault="00000000">
      <w:pPr>
        <w:pStyle w:val="BodyText"/>
      </w:pPr>
      <w:r>
        <w:rPr>
          <w:b/>
          <w:bCs/>
        </w:rPr>
        <w:t>Page 397</w:t>
      </w:r>
    </w:p>
    <w:p w14:paraId="377F30C3" w14:textId="77777777" w:rsidR="00DC093A" w:rsidRDefault="00000000">
      <w:pPr>
        <w:pStyle w:val="BodyText"/>
      </w:pPr>
      <w:r>
        <w:t>O Possessor of Names, for having made Yourself known to me, for having caused me to hear and honor me with the recognition of You, after most of Your creation has been heedless, I beseech You, O King of Kings, and the One who rules over all dominion, to make me drawn to Your verses, detached from all but You, and speaking of Your praise among Your servants with the wisdom You have enjoined upon me in Your Book. Verily, You are capable of whatever You will, in the name of Your Almighty. I thank God for what You mentioned in the Most Great Prison and for the mention of Your ancient Lord, who speaks with the highest call. There is no god but He, the Speaker, and I am the Listener. This is the end.</w:t>
      </w:r>
    </w:p>
    <w:p w14:paraId="257E836E" w14:textId="77777777" w:rsidR="00DC093A" w:rsidRDefault="00000000">
      <w:pPr>
        <w:pStyle w:val="BodyText"/>
      </w:pPr>
      <w:r>
        <w:t>The names of those gentlemen mentioned in your book were presented one by one, and regarding all of them, His favor was expressed. His exalted words are: O Lion, with your mention of the One, the Unique, streams of wisdom have gushed forth among the people for you to rejoice and give thanks to your All-Knowing Lord. O `Alí Qabl-i Naqí, you have been mentioned before the Throne, and this is yet another time. Say: O Possessor of Names, to You belongs praise for having made Yourself known to me, honored me, and mentioned me. I beseech You to make me steadfast in Your love in a manner that I will not be shaken by…</w:t>
      </w:r>
    </w:p>
    <w:p w14:paraId="0184DD98" w14:textId="77777777" w:rsidR="00DC093A" w:rsidRDefault="00000000">
      <w:pPr>
        <w:pStyle w:val="BodyText"/>
      </w:pPr>
      <w:r>
        <w:rPr>
          <w:b/>
          <w:bCs/>
        </w:rPr>
        <w:t>Page 398</w:t>
      </w:r>
    </w:p>
    <w:p w14:paraId="6135C065" w14:textId="77777777" w:rsidR="00DC093A" w:rsidRDefault="00000000">
      <w:pPr>
        <w:pStyle w:val="BodyText"/>
      </w:pPr>
      <w:r>
        <w:t xml:space="preserve">…the insinuations of those who disbelieved in You when You confronted them from the heaven of the Cause with manifest authority. O Muhammad, listen to what the Oppressed One calls to you and reminds you of in this noble station. Give thanks for having drunk the Kawthar of exposition, even though most of the inhabitants of the earth turned away from it. Say: O my God, the Most Merciful, I beseech You to strengthen me with what will exalt Your mention and ensure that my mention endures as long as Your </w:t>
      </w:r>
      <w:r>
        <w:lastRenderedPageBreak/>
        <w:t>mighty Kingdom remains. O bearer of the letter J, the face of Your Lord has turned toward you from this station, adorned by God with the embroidery of His Most Great Name, by which nations were shaken except for those whom Your Almighty Lord willed. Be firm and steadfast in a manner that fortifies every weak one, brings every distant one closer, delights every sorrowful one, and assures every doubting soul. We have mentioned you time after time so that you may rise in service to the Cause and remember your Praiseworthy Lord.</w:t>
      </w:r>
    </w:p>
    <w:p w14:paraId="6622DB07" w14:textId="77777777" w:rsidR="00DC093A" w:rsidRDefault="00000000">
      <w:pPr>
        <w:pStyle w:val="BodyText"/>
      </w:pPr>
      <w:r>
        <w:t>O Abu Turáb, the Bestower mentions you. By God’s life, how sweet is your mention and your call, and how glorious is the hearing of your Lord, the Listener, to you. Give thanks to God for having made you among the victorious. O Ḥasan, we mention you as a favor from Us. Listen…</w:t>
      </w:r>
    </w:p>
    <w:p w14:paraId="623975E8" w14:textId="77777777" w:rsidR="00DC093A" w:rsidRDefault="00000000">
      <w:pPr>
        <w:pStyle w:val="BodyText"/>
      </w:pPr>
      <w:r>
        <w:rPr>
          <w:b/>
          <w:bCs/>
        </w:rPr>
        <w:t>Page 399</w:t>
      </w:r>
    </w:p>
    <w:p w14:paraId="516D215E" w14:textId="77777777" w:rsidR="00DC093A" w:rsidRDefault="00000000">
      <w:pPr>
        <w:pStyle w:val="BodyText"/>
      </w:pPr>
      <w:r>
        <w:t>…and say: To You belongs the praise, O Possessor of Names, for having honored, strengthened, and granted me that which most of Your creation was heedless of. Verily, You are the Forgiving, the Merciful. We also mention the one called Ayyúb, that he may rejoice and be among the thankful. You are the one who turned, approached, and attained; this is testified by My swift Pen. Remember when you were before the Throne, heard the call of the Oppressed One, and were among the victorious.</w:t>
      </w:r>
    </w:p>
    <w:p w14:paraId="62A5F60D" w14:textId="77777777" w:rsidR="00DC093A" w:rsidRDefault="00000000">
      <w:pPr>
        <w:pStyle w:val="BodyText"/>
      </w:pPr>
      <w:r>
        <w:t>O My Most Exalted Pen, mention the one called Muhammad, who turned toward the Most Glorious Horizon and sought to drink the pure wine of permanence from the hand of his generous Lord’s bounty. By God’s life, if you were to drink from it in My name, you would experience the sweetness of all blessings and be seized by the intoxication of the wine of knowledge to such a degree that you would leave behind all who dwell in creation and remember your Lord in a manner that draws every heedless soul near. We enjoin you to the greatest steadfastness, for the Cause is indeed momentous. Rejoice in what the Oppressed One mentions you for in the Most Great Prison and in what He has directed to you from this distant station.</w:t>
      </w:r>
    </w:p>
    <w:p w14:paraId="13DD47F0" w14:textId="77777777" w:rsidR="00DC093A" w:rsidRDefault="00000000">
      <w:pPr>
        <w:pStyle w:val="BodyText"/>
      </w:pPr>
      <w:r>
        <w:t>O Yúsuf, listen to what your Most Glorious Lord calls to you from the Most Elevated Horizon…</w:t>
      </w:r>
    </w:p>
    <w:p w14:paraId="2B1D754A" w14:textId="77777777" w:rsidR="00DC093A" w:rsidRDefault="00000000">
      <w:pPr>
        <w:pStyle w:val="BodyText"/>
      </w:pPr>
      <w:r>
        <w:rPr>
          <w:b/>
          <w:bCs/>
        </w:rPr>
        <w:t>Page 400</w:t>
      </w:r>
    </w:p>
    <w:p w14:paraId="24296D14" w14:textId="77777777" w:rsidR="00DC093A" w:rsidRDefault="00000000">
      <w:pPr>
        <w:pStyle w:val="BodyText"/>
      </w:pPr>
      <w:r>
        <w:t>…that the call may raise you to a station where you leave behind the world and witness your soul in manifest joy. Blessed are you for having heard, turned, and remembered your Lord when all who turned away were heedless and doubtful. Cling to the cord of your Lord’s bounty and say: I beseech You by Yourself to make me steadfast in Your Cause, a refuge in Your presence, and clinging to Your luminous hem. Thus have We mentioned you so that you may rise to comprehend the favors of your Lord and be among the steadfast.</w:t>
      </w:r>
    </w:p>
    <w:p w14:paraId="644A5FE5" w14:textId="77777777" w:rsidR="00DC093A" w:rsidRDefault="00000000">
      <w:pPr>
        <w:pStyle w:val="BodyText"/>
      </w:pPr>
      <w:r>
        <w:t xml:space="preserve">We now mention at this moment the one called `Abdu’l-Ḥusayn so that he may be attracted by the fragrances of revelation on this day when the Lord of Eternity has settled upon the Most Great Throne, proclaiming: There is no god but Me, the Wondrous. Nothing can equal what you have been mentioned for before My face, not even all the treasures of the earth. This is testified by My Most Exalted Pen and what has been revealed in My Preserved Tablet. Remember your Lord at all times and say: O God of </w:t>
      </w:r>
      <w:r>
        <w:lastRenderedPageBreak/>
        <w:t>existence, I beseech You by Your name, the One who dominates all names, to make me firm in Your religion, steadfast in Your love, and eloquent in praising You. I bear witness that…</w:t>
      </w:r>
    </w:p>
    <w:p w14:paraId="144DC6E9" w14:textId="77777777" w:rsidR="00DC093A" w:rsidRDefault="00000000">
      <w:pPr>
        <w:pStyle w:val="BodyText"/>
      </w:pPr>
      <w:r>
        <w:rPr>
          <w:b/>
          <w:bCs/>
        </w:rPr>
        <w:t>Page 401</w:t>
      </w:r>
    </w:p>
    <w:p w14:paraId="06D48FA5" w14:textId="77777777" w:rsidR="00DC093A" w:rsidRDefault="00000000">
      <w:pPr>
        <w:pStyle w:val="BodyText"/>
      </w:pPr>
      <w:r>
        <w:t>O Thou Possessor of Names, who caused the ocean of knowledge to surge and the fragrance of the garment to waft among religions, You are the One whose name raised the heaven of exposition and whose remembrance ennobled the books of the All-Merciful. There is no god but You, the Exalted. The Praised One mentions His beloved servant so that every discerning one may perceive the bounties of his gracious Lord. O Beloved, We mention you from within this prison. Your Lord is indeed the Most Merciful. Listen to the verses of your Lord, take them with strength from God, and say: Praise be to You, O Lord of all worlds. I beseech You, by Your might, power, greatness, and majesty, to make me among those who have cast aside the world for Your name, O Lord of Eternity. Verily, You are the All-Powerful, who gives and takes as He wills. You are the Mighty, the Exalted, the Inaccessible. This is the end.</w:t>
      </w:r>
    </w:p>
    <w:p w14:paraId="23976CDB" w14:textId="77777777" w:rsidR="00DC093A" w:rsidRDefault="00000000">
      <w:pPr>
        <w:pStyle w:val="BodyText"/>
      </w:pPr>
      <w:r>
        <w:t>Regarding what you mentioned about Jináb Áqá Muḥammad-Bayk, it was presented, and He said—and His word is the truth—that in these days, given the divisions, upheavals, and flames of war, turning attention to this prison is not appropriate. Say: O friends of the Beloved, He declares, today all loved ones must direct their gaze toward the horizon of…</w:t>
      </w:r>
    </w:p>
    <w:p w14:paraId="0337E514" w14:textId="77777777" w:rsidR="00DC093A" w:rsidRDefault="00000000">
      <w:pPr>
        <w:pStyle w:val="BodyText"/>
      </w:pPr>
      <w:r>
        <w:rPr>
          <w:b/>
          <w:bCs/>
        </w:rPr>
        <w:t>Page 402</w:t>
      </w:r>
    </w:p>
    <w:p w14:paraId="125BE9BD" w14:textId="77777777" w:rsidR="00DC093A" w:rsidRDefault="00000000">
      <w:pPr>
        <w:pStyle w:val="BodyText"/>
      </w:pPr>
      <w:r>
        <w:t>…unity and soar in the atmosphere of remembrance and exposition. Some must, in utmost unity and harmony, engage in the teaching of the Cause with wisdom. This is the greatest of rewards in the sight of God and shall remain so. He writes the reward of reunion for whomever desires it. Verily, He is the All-Powerful, the Omnipotent. This is the end.</w:t>
      </w:r>
    </w:p>
    <w:p w14:paraId="6B22B759" w14:textId="77777777" w:rsidR="00DC093A" w:rsidRDefault="00000000">
      <w:pPr>
        <w:pStyle w:val="BodyText"/>
      </w:pPr>
      <w:r>
        <w:t xml:space="preserve">Likewise, what you mentioned about Jináb Áqá </w:t>
      </w:r>
      <w:r>
        <w:rPr>
          <w:rStyle w:val="VerbatimChar"/>
        </w:rPr>
        <w:t>Alí-</w:t>
      </w:r>
      <w:r>
        <w:t>Askar was specifically presented, and He said: May God grant him the best of rewards and ordain for him that which benefits him in both this world and the next. Verily, He is the Sovereign of the Throne and the dust. There is no god but Him, the All-Hearing, the All-Seeing. This is the end.</w:t>
      </w:r>
    </w:p>
    <w:p w14:paraId="2DE0D150" w14:textId="77777777" w:rsidR="00DC093A" w:rsidRDefault="00000000">
      <w:pPr>
        <w:pStyle w:val="BodyText"/>
      </w:pPr>
      <w:r>
        <w:t>Regarding the prisoners you mentioned, it was presented directly before Him. He said: They should not be saddened by what has befallen them in the path of God and His Cause. What has come upon them has also come upon Us. Verily, your Lord is the All-Informed, the All-Knowing. Those who have been imprisoned in the path of God will be aided by Him as a favor from His presence, and He will make their mention eternal in His great Book. Thus, We have mentioned them in the Book, as well as the one called `Alí Qabl-i-Akbar, who attained the vision of God, the Lord of all worlds. Say: Rejoice in the mention of God…</w:t>
      </w:r>
    </w:p>
    <w:p w14:paraId="24CAA6D5" w14:textId="77777777" w:rsidR="00DC093A" w:rsidRDefault="00000000">
      <w:pPr>
        <w:pStyle w:val="BodyText"/>
      </w:pPr>
      <w:r>
        <w:rPr>
          <w:b/>
          <w:bCs/>
        </w:rPr>
        <w:t>Page 403</w:t>
      </w:r>
    </w:p>
    <w:p w14:paraId="0D6EF8C6" w14:textId="77777777" w:rsidR="00DC093A" w:rsidRDefault="00000000">
      <w:pPr>
        <w:pStyle w:val="BodyText"/>
      </w:pPr>
      <w:r>
        <w:t>…Beware, for He loves those who endure hardships in His path. Verily, He is the Mighty, the Generous. This is the end. God willing, boundless favors shall encompass them.</w:t>
      </w:r>
    </w:p>
    <w:p w14:paraId="754A6AAA" w14:textId="77777777" w:rsidR="00DC093A" w:rsidRDefault="00000000">
      <w:pPr>
        <w:pStyle w:val="BodyText"/>
      </w:pPr>
      <w:r>
        <w:lastRenderedPageBreak/>
        <w:t>As for what was written regarding Manakchí Ṣáḥib, his petition was received from the land of Ṣád, but it is not permissible for anyone to know the name of the sender. It arrived quickly, and the response was revealed from the heaven of will during those days. However, due to wisdom, its dispatch was delayed. Likewise, the petitions of this servant, presented to certain gentlemen, were also addressed. At the time the petition of the Ṣáḥib was received and presented before the Throne, the Most Great Branch—may my spirit be a sacrifice for the dust of His footsteps—was present. He was commanded to write a reply to the petition, which He did. The reason for its delay in being sent was due to that time being marked by certain Christians and Muslims rising with utter cunning and deceit to engage in…</w:t>
      </w:r>
    </w:p>
    <w:p w14:paraId="42EAF870" w14:textId="77777777" w:rsidR="00DC093A" w:rsidRDefault="00000000">
      <w:pPr>
        <w:pStyle w:val="BodyText"/>
      </w:pPr>
      <w:r>
        <w:rPr>
          <w:b/>
          <w:bCs/>
        </w:rPr>
        <w:t>Page 404</w:t>
      </w:r>
    </w:p>
    <w:p w14:paraId="4B49C41E" w14:textId="77777777" w:rsidR="00DC093A" w:rsidRDefault="00000000">
      <w:pPr>
        <w:pStyle w:val="BodyText"/>
      </w:pPr>
      <w:r>
        <w:t>…corruption. Moreover, correspondence from the government was being investigated to ensure that no subversive writings were sent to others. For this reason, as well as others, the response was not sent. Now, however, the sun of permission has risen from the horizon of grace, and the response has been dispatched. God willing, its meanings will be attained.</w:t>
      </w:r>
    </w:p>
    <w:p w14:paraId="67F58E29" w14:textId="77777777" w:rsidR="00DC093A" w:rsidRDefault="00000000">
      <w:pPr>
        <w:pStyle w:val="BodyText"/>
      </w:pPr>
      <w:r>
        <w:t>O true brother and sincere friend, beseech God—exalted is His majesty—that souls may turn to His words with attentive ears, open hearts, and pure spirits. The Ṣáḥib asked about several matters, including the differences between religions. This is a subject which, if revealed in detail, would undoubtedly cause some upheaval, for most people have not drunk from the fountain of the Bayán nor do they comprehend the meanings of what has been revealed by the All-Merciful. Many of the servants remain bewildered by the differences between religions, while in reality, these differences serve as the cause and means for the education and advancement of souls.</w:t>
      </w:r>
    </w:p>
    <w:p w14:paraId="525B9DE0" w14:textId="77777777" w:rsidR="00DC093A" w:rsidRDefault="00000000">
      <w:pPr>
        <w:pStyle w:val="BodyText"/>
      </w:pPr>
      <w:r>
        <w:rPr>
          <w:b/>
          <w:bCs/>
        </w:rPr>
        <w:t>Page 405</w:t>
      </w:r>
    </w:p>
    <w:p w14:paraId="1FC47231" w14:textId="77777777" w:rsidR="00DC093A" w:rsidRDefault="00000000">
      <w:pPr>
        <w:pStyle w:val="BodyText"/>
      </w:pPr>
      <w:r>
        <w:t>For, according to the exigencies of time, age, and era, the divine laws have been revealed. For instance, consider the differences in the hours of the day or the variations of the seasons. If a discerning soul reflects even briefly, they will surely recognize that these differences are the cause of the unity of the servants and the means of protecting the inhabitants of the lands. It was said before: “Travel is a part of torment.” Yet if it were now said, “Travel is a part of paradise,” it would not be unwarranted, for circumstances have changed. As observed, a traveler now sits comfortably in a carriage and journeys wherever they desire. Between these two statements, no contradiction is perceived by the discerning. Likewise, the Ṣáḥib mentioned the statements of various religions and inquired about which day is most beloved. The outward answer to this was not explicitly written but was alluded to in all…</w:t>
      </w:r>
    </w:p>
    <w:p w14:paraId="4E5D9725" w14:textId="77777777" w:rsidR="00DC093A" w:rsidRDefault="00000000">
      <w:pPr>
        <w:pStyle w:val="BodyText"/>
      </w:pPr>
      <w:r>
        <w:rPr>
          <w:b/>
          <w:bCs/>
        </w:rPr>
        <w:t>Page 406</w:t>
      </w:r>
    </w:p>
    <w:p w14:paraId="777C3C02" w14:textId="77777777" w:rsidR="00DC093A" w:rsidRDefault="00000000">
      <w:pPr>
        <w:pStyle w:val="BodyText"/>
      </w:pPr>
      <w:r>
        <w:t xml:space="preserve">The answers to their questions were revealed from the heaven of the Will of the All-Merciful and sent. God willing, they will understand their realities and become aware of the forms of meanings resting within the chambers of words. Today, what is better and more acceptable, what is truly the educator, enlightener, and reviver of the world, are the utterances of truth. If a fair-minded person were to examine this Tablet revealed for the Ṣáḥib, they would acknowledge that it is the Sovereign of Exposition, the King of Books, and the compendium of all meanings. These very questions that they have asked were </w:t>
      </w:r>
      <w:r>
        <w:lastRenderedPageBreak/>
        <w:t>already fully answered beforehand. God has taught all; nothing has remained that has not been revealed in the Book.</w:t>
      </w:r>
    </w:p>
    <w:p w14:paraId="74170332" w14:textId="77777777" w:rsidR="00DC093A" w:rsidRDefault="00000000">
      <w:pPr>
        <w:pStyle w:val="BodyText"/>
      </w:pPr>
      <w:r>
        <w:t>In all matters and concerns, what suffices all and brings complete tranquility has been revealed from the heaven of divine Will. We beseech God to enable the people to comprehend the intent behind these revelations. Convey this servant’s greetings to the honored Ṣáḥib and tell him that, God willing, he must be illumined with the lights of divine love and attain His good pleasure. Since…</w:t>
      </w:r>
    </w:p>
    <w:p w14:paraId="31E299B7" w14:textId="77777777" w:rsidR="00DC093A" w:rsidRDefault="00000000">
      <w:pPr>
        <w:pStyle w:val="BodyText"/>
      </w:pPr>
      <w:r>
        <w:rPr>
          <w:b/>
          <w:bCs/>
        </w:rPr>
        <w:t>Page 407</w:t>
      </w:r>
    </w:p>
    <w:p w14:paraId="5D2FC165" w14:textId="77777777" w:rsidR="00DC093A" w:rsidRDefault="00000000">
      <w:pPr>
        <w:pStyle w:val="BodyText"/>
      </w:pPr>
      <w:r>
        <w:t>In Iraq, they attained the honor of presence. God willing, they will be blessed with its effects and fruits. Verily, He is the Manifestation of whatever He wills through His sovereignty, and indeed, He is the Almighty Manifestation.</w:t>
      </w:r>
    </w:p>
    <w:p w14:paraId="0C1B1736" w14:textId="77777777" w:rsidR="00DC093A" w:rsidRDefault="00000000">
      <w:pPr>
        <w:pStyle w:val="BodyText"/>
      </w:pPr>
      <w:r>
        <w:t>This servant sent a copy of the blessed Tablet revealed in the name of the honored Ṣáḥib, written in a clear script, with instructions that any of the friends who desire may take a copy of it so that the original remains preserved and reaches its owner. While drafting this petition, the thought occurred that the friends of that land should strive earnestly so that the honored Ṣáḥib becomes aware of the fundamental matter. That is, they should understand that the purpose of God—exalted is His glory—is not strife, contention, or, God forbid, disgraceful acts, reprehensible deeds, bloodshed, looting, or the seizure of the wealth of others.</w:t>
      </w:r>
    </w:p>
    <w:p w14:paraId="06562C17" w14:textId="77777777" w:rsidR="00DC093A" w:rsidRDefault="00000000">
      <w:pPr>
        <w:pStyle w:val="BodyText"/>
      </w:pPr>
      <w:r>
        <w:t>If they truly comprehend this and discern the purpose of what has been revealed in the Book, it suffices to convey to some souls words that bring assurance. Leaders and nobles must understand this station and realize that God is sanctified and exalted above all imperfections. This matter is as evident and manifest as the sun.</w:t>
      </w:r>
    </w:p>
    <w:p w14:paraId="32E62E0C" w14:textId="77777777" w:rsidR="00DC093A" w:rsidRDefault="00000000">
      <w:pPr>
        <w:pStyle w:val="BodyText"/>
      </w:pPr>
      <w:r>
        <w:rPr>
          <w:b/>
          <w:bCs/>
        </w:rPr>
        <w:t>Page 408</w:t>
      </w:r>
    </w:p>
    <w:p w14:paraId="438144F9" w14:textId="77777777" w:rsidR="00DC093A" w:rsidRDefault="00000000">
      <w:pPr>
        <w:pStyle w:val="BodyText"/>
      </w:pPr>
      <w:r>
        <w:t xml:space="preserve">It is evident, its path is clear, and its way is straight. If they reflect upon this encompassing word that has flowed from the dawning-place of the Divine Pen, they will bear witness to the loftiness and exaltedness of the Cause of God. His exalted words state: </w:t>
      </w:r>
      <w:r>
        <w:rPr>
          <w:i/>
          <w:iCs/>
        </w:rPr>
        <w:t>“Glory is not for those who love their country, but for those who love the world.”</w:t>
      </w:r>
      <w:r>
        <w:t xml:space="preserve"> This is the end.</w:t>
      </w:r>
    </w:p>
    <w:p w14:paraId="513FCA4A" w14:textId="77777777" w:rsidR="00DC093A" w:rsidRDefault="00000000">
      <w:pPr>
        <w:pStyle w:val="BodyText"/>
      </w:pPr>
      <w:r>
        <w:t>Where are the people and what they say, and where is the station of the Cause of God, the Self-Subsisting, the Ever-Abiding? God willing, that honored one must remind the servants with utmost kindness and wisdom, and every effort must be made to unify the loved ones of that land. God knows that this is what brings joy to all things. Verily, our Lord, the All-Merciful, has enjoined love and unity upon His loved ones in most of the Tablets, for through these the banners of victory are raised, and the horizon of the Cause becomes manifest.</w:t>
      </w:r>
    </w:p>
    <w:p w14:paraId="17405DD0" w14:textId="77777777" w:rsidR="00DC093A" w:rsidRDefault="00000000">
      <w:pPr>
        <w:pStyle w:val="BodyText"/>
      </w:pPr>
      <w:r>
        <w:t xml:space="preserve">After presenting your petition in the Sacred Court and considering what the All-Merciful revealed in response, this servant was again summoned. He was instructed: </w:t>
      </w:r>
      <w:r>
        <w:rPr>
          <w:i/>
          <w:iCs/>
        </w:rPr>
        <w:t xml:space="preserve">“O present servant, write to the loved ones that the Most Exalted Pen has never and will never pay attention to the mention of elixirs or sciences. </w:t>
      </w:r>
      <w:r>
        <w:rPr>
          <w:i/>
          <w:iCs/>
        </w:rPr>
        <w:lastRenderedPageBreak/>
        <w:t>Some individuals have inquired about certain sayings of philosophers and others. It was observed that if a response is not revealed…”</w:t>
      </w:r>
    </w:p>
    <w:p w14:paraId="1B5BC1BE" w14:textId="77777777" w:rsidR="00DC093A" w:rsidRDefault="00000000">
      <w:pPr>
        <w:pStyle w:val="BodyText"/>
      </w:pPr>
      <w:r>
        <w:rPr>
          <w:b/>
          <w:bCs/>
        </w:rPr>
        <w:t>Page 409</w:t>
      </w:r>
    </w:p>
    <w:p w14:paraId="2A244CF3" w14:textId="77777777" w:rsidR="00DC093A" w:rsidRDefault="00000000">
      <w:pPr>
        <w:pStyle w:val="BodyText"/>
      </w:pPr>
      <w:r>
        <w:t>…it may lead to misunderstandings. Therefore, from the source of divine knowledge, what was necessary was revealed, and all were forbidden from engaging in such practices. Blessed is the one who hears the command of God and restrains their soul from vain desires. By the sun of the horizon of knowledge, today the greatest elixir and the essence of the world is the Word of God. Say: O friends, cast this greatest elixir upon the existence of the nations in the name of the Lord of Eternity, so that they may be transformed and attain the station of recognition of God.</w:t>
      </w:r>
    </w:p>
    <w:p w14:paraId="4DA8BF39" w14:textId="77777777" w:rsidR="00DC093A" w:rsidRDefault="00000000">
      <w:pPr>
        <w:pStyle w:val="BodyText"/>
      </w:pPr>
      <w:r>
        <w:t>At this station, radiant and luminous utterances flowed from the Most Exalted Pen and were sent to all directions, both before and after. Blessed is the one who hears the command of God, the Self-Subsisting, the Ever-Abiding.</w:t>
      </w:r>
    </w:p>
    <w:p w14:paraId="5DBCC958" w14:textId="77777777" w:rsidR="00DC093A" w:rsidRDefault="00000000">
      <w:pPr>
        <w:pStyle w:val="BodyText"/>
      </w:pPr>
      <w:r>
        <w:t>O Lion, blessed are those who gather for the love of God and His Cause, who reflect and ponder upon the matters concerning His loved ones. Convey glad tidings to them from me of My grace, favor, and mercy, which precedes all things. What you mentioned regarding the Mashriqu’l-Adhkár was accepted before the Throne, and likewise, what you mentioned therein is a source of blessing. We remember those who gathered or will gather to serve God, that they may rejoice and be among the thankful. Upon them are My glory, My remembrance, and My praise. Verily, your Lord is the All-Powerful, the Wise.</w:t>
      </w:r>
    </w:p>
    <w:p w14:paraId="2E85146E" w14:textId="77777777" w:rsidR="00DC093A" w:rsidRDefault="00000000">
      <w:pPr>
        <w:pStyle w:val="BodyText"/>
      </w:pPr>
      <w:r>
        <w:t>God has forgiven those whom you desired forgiveness for.</w:t>
      </w:r>
    </w:p>
    <w:p w14:paraId="426D832C" w14:textId="77777777" w:rsidR="00DC093A" w:rsidRDefault="00000000">
      <w:pPr>
        <w:pStyle w:val="BodyText"/>
      </w:pPr>
      <w:r>
        <w:rPr>
          <w:b/>
          <w:bCs/>
        </w:rPr>
        <w:t>By My life.</w:t>
      </w:r>
    </w:p>
    <w:p w14:paraId="7E4E0633" w14:textId="77777777" w:rsidR="00DC093A" w:rsidRDefault="00000000">
      <w:pPr>
        <w:pStyle w:val="BodyText"/>
      </w:pPr>
      <w:r>
        <w:rPr>
          <w:b/>
          <w:bCs/>
        </w:rPr>
        <w:t>Page 410</w:t>
      </w:r>
    </w:p>
    <w:p w14:paraId="1250BCDB" w14:textId="77777777" w:rsidR="00DC093A" w:rsidRDefault="00000000">
      <w:pPr>
        <w:pStyle w:val="BodyText"/>
      </w:pPr>
      <w:r>
        <w:t>By My life, at this moment when this Word was uttered by the Will of your Lord, the ocean of forgiveness surged, and the fragrance of the garment of your Lord, the All-Merciful, wafted forth. Verily, He is the Most Gracious, the Most Generous. This is the end.</w:t>
      </w:r>
    </w:p>
    <w:p w14:paraId="3E69C772" w14:textId="77777777" w:rsidR="00DC093A" w:rsidRDefault="00000000">
      <w:pPr>
        <w:pStyle w:val="BodyText"/>
      </w:pPr>
      <w:r>
        <w:t>It is requested that you convey to the loved ones of that land—those who have drunk from the Kawthar of divine love and are adorned with the luminous garment of steadfastness—a sublime and exalted magnification from this lowly servant. Also, make mention of this servant’s nothingness and annihilation to each one of them. God, exalted is His glory, is a witness that this evanescent servant is occupied in their remembrance at most times. Verily, He is the All-Knowing, the All-Informed. Glory be upon you, upon them, and upon those who have been faithful to the Covenant of God and His promise and have remained steadfast in the Cause on this most great, most glorious day. Praise be to God, the Lord of all worlds.</w:t>
      </w:r>
    </w:p>
    <w:p w14:paraId="7B15287E" w14:textId="77777777" w:rsidR="00DC093A" w:rsidRDefault="00000000">
      <w:pPr>
        <w:pStyle w:val="BodyText"/>
      </w:pPr>
      <w:r>
        <w:t>Another matter to report is that the response written by the Most Great Branch—may my soul and the souls of all beings be a sacrifice for Him—was not sent, awaiting the decree of God. This servant.</w:t>
      </w:r>
    </w:p>
    <w:p w14:paraId="75BF5FEF" w14:textId="77777777" w:rsidR="00DC093A" w:rsidRDefault="00000000">
      <w:pPr>
        <w:pStyle w:val="BodyText"/>
      </w:pPr>
      <w:r>
        <w:lastRenderedPageBreak/>
        <w:t>This is what was revealed in the Dawning-Places of the Word once again. The Tongue of Eternity testified that they were the first servants to enter the station to which they were summoned by God, the Lord of all worlds, and they are the first souls…</w:t>
      </w:r>
    </w:p>
    <w:p w14:paraId="49D03EE5" w14:textId="77777777" w:rsidR="00DC093A" w:rsidRDefault="00000000">
      <w:pPr>
        <w:pStyle w:val="BodyText"/>
      </w:pPr>
      <w:r>
        <w:rPr>
          <w:b/>
          <w:bCs/>
        </w:rPr>
        <w:t>Page 411</w:t>
      </w:r>
    </w:p>
    <w:p w14:paraId="5509C6C2" w14:textId="77777777" w:rsidR="00DC093A" w:rsidRDefault="00000000">
      <w:pPr>
        <w:pStyle w:val="BodyText"/>
      </w:pPr>
      <w:r>
        <w:t>They have preceded, hastened, and gathered in a station decreed by the Wise Ordainer. Upon them be the glory of God, His mercy, His grace, and His favor. Their names will soon be mentioned in the Preserved Tablet through the remembrance of God.</w:t>
      </w:r>
    </w:p>
    <w:p w14:paraId="731AEC12" w14:textId="77777777" w:rsidR="00DC093A" w:rsidRDefault="00000000">
      <w:pPr>
        <w:pStyle w:val="Heading2"/>
      </w:pPr>
      <w:bookmarkStart w:id="1032" w:name="bh00322-natural"/>
      <w:bookmarkEnd w:id="1031"/>
      <w:r>
        <w:t>BH00322 (Natural)</w:t>
      </w:r>
    </w:p>
    <w:p w14:paraId="6ADF6872" w14:textId="77777777" w:rsidR="00DC093A" w:rsidRDefault="00000000">
      <w:pPr>
        <w:pStyle w:val="FirstParagraph"/>
      </w:pPr>
      <w:r>
        <w:t>In the name of our Most Holy, Most Great, Most High, and Most Glorious Lord.</w:t>
      </w:r>
    </w:p>
    <w:p w14:paraId="17B6CBA3" w14:textId="77777777" w:rsidR="00DC093A" w:rsidRDefault="00000000">
      <w:pPr>
        <w:pStyle w:val="BodyText"/>
      </w:pPr>
      <w:r>
        <w:t xml:space="preserve">Praise befits and is worthy of the Beloved, who caused the sun of the Most Exalted Word to rise from the horizon of the Tablet by the motion of the Most Exalted Pen and adorned the entire world with the robe of existence through the blessed, firm Word. He is the Omnipotent and the Mighty. The affairs of the world and the gestures of nations have not hindered Him and will not hinder Him from what He has willed. Ever has He proclaimed with the Word, </w:t>
      </w:r>
      <w:r>
        <w:rPr>
          <w:i/>
          <w:iCs/>
        </w:rPr>
        <w:t>“Indeed, I am God,”</w:t>
      </w:r>
      <w:r>
        <w:t xml:space="preserve"> and ever shall He speak of whatever He desires. Nothing created in the earth or heaven deters Him, and no matter hinders Him from what He wills in the Kingdom of creation. Exalted is His majesty, exalted is His sovereignty, and exalted is His power. Verily, He is the Unique, the One, the All-Powerful, the Almighty.</w:t>
      </w:r>
    </w:p>
    <w:p w14:paraId="5AAEE72F" w14:textId="77777777" w:rsidR="00DC093A" w:rsidRDefault="00000000">
      <w:pPr>
        <w:pStyle w:val="BodyText"/>
      </w:pPr>
      <w:r>
        <w:t>I invoke blessings, peace, and magnification upon those who have arisen to support His Cause and have spoken His praise among His creation. This servant testifies that steadfastness has appeared among them in the sight of all, and the banner of victory has been raised…</w:t>
      </w:r>
    </w:p>
    <w:p w14:paraId="02E7CE0B" w14:textId="77777777" w:rsidR="00DC093A" w:rsidRDefault="00000000">
      <w:pPr>
        <w:pStyle w:val="BodyText"/>
      </w:pPr>
      <w:r>
        <w:rPr>
          <w:b/>
          <w:bCs/>
        </w:rPr>
        <w:t>…in this…</w:t>
      </w:r>
    </w:p>
    <w:p w14:paraId="11D838EA" w14:textId="77777777" w:rsidR="00DC093A" w:rsidRDefault="00000000">
      <w:pPr>
        <w:pStyle w:val="BodyText"/>
      </w:pPr>
      <w:r>
        <w:rPr>
          <w:b/>
          <w:bCs/>
        </w:rPr>
        <w:t>Page 412</w:t>
      </w:r>
    </w:p>
    <w:p w14:paraId="2F0C3656" w14:textId="77777777" w:rsidR="00DC093A" w:rsidRDefault="00000000">
      <w:pPr>
        <w:pStyle w:val="BodyText"/>
      </w:pPr>
      <w:r>
        <w:t>…in this day, a day in which the call has been raised, the blast has appeared, and the catastrophe has been made manifest. These are servants whom no veils of creation could hinder, nor could the swords of enemies frighten. God has made them sanctified from all corruption and contention and from anything that causes disturbance to souls. They speak with wisdom, cling to wisdom, and walk in the path of wisdom. These are sincere servants; upon them shall be no fear, nor shall they grieve.</w:t>
      </w:r>
    </w:p>
    <w:p w14:paraId="028D5D1C" w14:textId="77777777" w:rsidR="00DC093A" w:rsidRDefault="00000000">
      <w:pPr>
        <w:pStyle w:val="BodyText"/>
      </w:pPr>
      <w:r>
        <w:t>Glorified are You, O One for whom the sighs of the near ones ascend in their love for You, and the tears of the monotheists descend. I beseech You by the name through which the Day of Days has been revealed and every wise matter has appeared, to strengthen Your friends and Your chosen ones to serve Your Cause and to manifest what You will in Your kingdom. O my Lord, You see them hastening toward You, turning to Your countenance, proclaiming Your praise among Your servants, and rising in service to You in Your lands. O my Lord, strengthen them with Your power and sovereignty, and ordain for them what befits Your generosity and grace. Verily, You are the All-Powerful, the Exalted, the All-Knowing, the Wise.</w:t>
      </w:r>
    </w:p>
    <w:p w14:paraId="0439A2D0" w14:textId="77777777" w:rsidR="00DC093A" w:rsidRDefault="00000000">
      <w:pPr>
        <w:pStyle w:val="BodyText"/>
      </w:pPr>
      <w:r>
        <w:lastRenderedPageBreak/>
        <w:t>This lowly servant submits that the successive writings of your honor have been a cause of joy and a source of delight. God, the Most Inaccessible, is a witness that this lowly servant is occupied in the remembrance of the friends of God during the nights and days. What your honor wrote was presented in the Most Sacred and Inaccessible Court, and in response to each, the Sun of Grace rose from the heaven of will. However, certain writings addressed to this servant and other petitions did not reach this lowly one for some time due to upheavals in this region, the abundance of rain, and other hindrances. After their arrival, the details were submitted.</w:t>
      </w:r>
    </w:p>
    <w:p w14:paraId="3227BC6A" w14:textId="77777777" w:rsidR="00DC093A" w:rsidRDefault="00000000">
      <w:pPr>
        <w:pStyle w:val="BodyText"/>
      </w:pPr>
      <w:r>
        <w:t>Some time ago, a specific Tablet for your honor was revealed from the heaven of Oneness and sent. Likewise, in response to the petitions from the land of Khá, mention of your honor was revealed from the Most Exalted Pen. God willing, all will attain divine bestowals. Upon receipt of your honor’s letter during this cycle, after reading and understanding it, this lowly one attained the Sacred Court and presented everything in the presence of God. This is what the Tongue of God spoke in the Kingdom of the Bayán: He is the Witness, the All-Hearing. We have mentioned you before and after, and We have revealed for you from the Kingdom of the Bayán that which has caused the pillars of the earth to tremble. I am the Truthful, the All-Knowing.</w:t>
      </w:r>
    </w:p>
    <w:p w14:paraId="3973F77B" w14:textId="77777777" w:rsidR="00DC093A" w:rsidRDefault="00000000">
      <w:pPr>
        <w:pStyle w:val="BodyText"/>
      </w:pPr>
      <w:r>
        <w:rPr>
          <w:b/>
          <w:bCs/>
        </w:rPr>
        <w:t>Page 413</w:t>
      </w:r>
    </w:p>
    <w:p w14:paraId="30E9F121" w14:textId="77777777" w:rsidR="00DC093A" w:rsidRDefault="00000000">
      <w:pPr>
        <w:pStyle w:val="BodyText"/>
      </w:pPr>
      <w:r>
        <w:t>This is a day in which the very atoms proclaim, “Dominion belongs to God.” I am the Witness, the All-Seeing. The Pen testifies to the Lord of Eternity, and I am the Hearing, the All-Knowing. Blessed is the soul that has attained My service, circled My will, soared in the atmosphere of My love, and acted upon what has been enjoined in My manifest Book.</w:t>
      </w:r>
    </w:p>
    <w:p w14:paraId="19D44D11" w14:textId="77777777" w:rsidR="00DC093A" w:rsidRDefault="00000000">
      <w:pPr>
        <w:pStyle w:val="BodyText"/>
      </w:pPr>
      <w:r>
        <w:t>O Lion, you have attained My mention before and in this mighty Tablet. We have heard your call repeatedly and what you have uttered to God, the Lord of all worlds. We have shielded you with that which nothing can equal. Verily, your Lord answers whomsoever He wills, and I am the Answerer. By God’s life, nothing escapes His knowledge; He hears and sees and is the All-Encompassing Observer.</w:t>
      </w:r>
    </w:p>
    <w:p w14:paraId="009D42FF" w14:textId="77777777" w:rsidR="00DC093A" w:rsidRDefault="00000000">
      <w:pPr>
        <w:pStyle w:val="BodyText"/>
      </w:pPr>
      <w:r>
        <w:t>God willing, you will attain all that has been revealed in the divine Books. The grace of God toward His friends is as evident and radiant as the sun. If you offer gratitude for the duration of all creation, it would not equal this supreme bounty, nor will it ever. Verily, He praises Himself on behalf of His loved ones, for this is what befits Him and is worthy of His sovereign self, which rules over all in the heavens and the earth.</w:t>
      </w:r>
    </w:p>
    <w:p w14:paraId="2C1FDE7F" w14:textId="77777777" w:rsidR="00DC093A" w:rsidRDefault="00000000">
      <w:pPr>
        <w:pStyle w:val="BodyText"/>
      </w:pPr>
      <w:r>
        <w:t>From most lands, petitions have arrived in the Sacred Court, all adorned with the mention of…</w:t>
      </w:r>
    </w:p>
    <w:p w14:paraId="5DA767E8" w14:textId="77777777" w:rsidR="00DC093A" w:rsidRDefault="00000000">
      <w:pPr>
        <w:pStyle w:val="BodyText"/>
      </w:pPr>
      <w:r>
        <w:rPr>
          <w:b/>
          <w:bCs/>
        </w:rPr>
        <w:t>Page 414</w:t>
      </w:r>
    </w:p>
    <w:p w14:paraId="7A4A1658" w14:textId="77777777" w:rsidR="00DC093A" w:rsidRDefault="00000000">
      <w:pPr>
        <w:pStyle w:val="BodyText"/>
      </w:pPr>
      <w:r>
        <w:t>…God and filled with the record of the services rendered by your honor, carried out for the sake of God and in His path. God willing, you will be assisted and strengthened by the grace of God to proclaim what has been revealed in the divine Book. Any soul who rises today to support the Cause of God with wisdom and exposition is among those recorded as belonging to the “Red Ark.” Strive so that all discord may be entirely erased and transformed into the light of unity. Verily, your Lord is the All-Powerful, the Self-Subsisting.</w:t>
      </w:r>
    </w:p>
    <w:p w14:paraId="07481513" w14:textId="77777777" w:rsidR="00DC093A" w:rsidRDefault="00000000">
      <w:pPr>
        <w:pStyle w:val="BodyText"/>
      </w:pPr>
      <w:r>
        <w:lastRenderedPageBreak/>
        <w:t>All the services rendered by your honor are recognized and remembered in the Sacred Court. God willing, you will be aided at all times to support the Cause. Strive to ensure that no action outside of wisdom becomes manifest, for if such an action arises and causes clamor, weak souls will perish. In view of God’s mercy and His eternal compassion, all are enjoined to wisdom. His judgments have been revealed as a favor from Him and as a testament of His compassion. At all times, extend mercy to His servants, for it is observed that things are arising now which have not been seen in any previous age.</w:t>
      </w:r>
    </w:p>
    <w:p w14:paraId="735D2AFA" w14:textId="77777777" w:rsidR="00DC093A" w:rsidRDefault="00000000">
      <w:pPr>
        <w:pStyle w:val="BodyText"/>
      </w:pPr>
      <w:r>
        <w:rPr>
          <w:b/>
          <w:bCs/>
        </w:rPr>
        <w:t>Page 415</w:t>
      </w:r>
    </w:p>
    <w:p w14:paraId="5846B80C" w14:textId="77777777" w:rsidR="00DC093A" w:rsidRDefault="00000000">
      <w:pPr>
        <w:pStyle w:val="BodyText"/>
      </w:pPr>
      <w:r>
        <w:t>…By the grace of God, any soul that acts today for the victory of His Cause with wisdom and exposition will be counted among the people of the “Red Ark.” Exert your utmost so that all discord may vanish entirely and transform into the light of unity. Verily, your Lord is the All-Powerful, the Self-Subsisting. This is the end.</w:t>
      </w:r>
    </w:p>
    <w:p w14:paraId="2C0F8EAF" w14:textId="77777777" w:rsidR="00DC093A" w:rsidRDefault="00000000">
      <w:pPr>
        <w:pStyle w:val="BodyText"/>
      </w:pPr>
      <w:r>
        <w:t>All the services rendered by your honor are recognized and remembered in the Sacred Court. God willing, you will be aided at all times to support the Cause and strive so that no actions outside of wisdom manifest, for if actions appear that cause disorder, weak souls may perish. In light of divine compassion and the eternal mercy of the All-Merciful, all are enjoined to wisdom. His laws and decrees have been revealed as a favor from Him and as a testament of His loving-kindness. At all times, one must direct mercy toward His servants, even as unprecedented events arise in this age.</w:t>
      </w:r>
    </w:p>
    <w:p w14:paraId="6BE19FBF" w14:textId="77777777" w:rsidR="00DC093A" w:rsidRDefault="00000000">
      <w:pPr>
        <w:pStyle w:val="BodyText"/>
      </w:pPr>
      <w:r>
        <w:rPr>
          <w:b/>
          <w:bCs/>
        </w:rPr>
        <w:t>Page 416</w:t>
      </w:r>
    </w:p>
    <w:p w14:paraId="49BA49DD" w14:textId="77777777" w:rsidR="00DC093A" w:rsidRDefault="00000000">
      <w:pPr>
        <w:pStyle w:val="BodyText"/>
      </w:pPr>
      <w:r>
        <w:t>Cursed be a people who have broken the Covenant of God and His pledge and have prevented others from drawing near to Him. Regarding your statement about meeting with a certain individual in the land of Ṣád, this matter was presented in the Most Sacred and Inaccessible Court. This is what the Tongue of Grandeur spoke:</w:t>
      </w:r>
    </w:p>
    <w:p w14:paraId="0AB07749" w14:textId="77777777" w:rsidR="00DC093A" w:rsidRDefault="00000000">
      <w:pPr>
        <w:pStyle w:val="BodyText"/>
      </w:pPr>
      <w:r>
        <w:t>“O Lion! The actions of that heedless and ignorant one are a very thick veil, and surely, they will prevent him from hearkening to words that are uttered sincerely for the sake of God from the heart and tongue. Nevertheless, we permit your association with him; perhaps in certain matters, he may be reminded or come to fear God. Verily, He aids whomever He wills to assist and hears the call of whoever listens to His call and turns toward Him. Your Beloved is indeed the Near, the Answerer.”</w:t>
      </w:r>
    </w:p>
    <w:p w14:paraId="2EDCD063" w14:textId="77777777" w:rsidR="00DC093A" w:rsidRDefault="00000000">
      <w:pPr>
        <w:pStyle w:val="BodyText"/>
      </w:pPr>
      <w:r>
        <w:t>Your intention to visit the land of Ṣád is good. Perhaps a soul may be found who will arise to perform what is worthy. If you attain this meeting, convey the fruits of the Tree of Loyalty to them as an exaltation on behalf of God, and comfort them. This is what has been commanded in the Tablet. Verily, He is the All-Knowing, the Ordainer. This intention is accepted before the Throne, provided it is carried out with spirit and fragrance. This is the end.</w:t>
      </w:r>
    </w:p>
    <w:p w14:paraId="68332786" w14:textId="77777777" w:rsidR="00DC093A" w:rsidRDefault="00000000">
      <w:pPr>
        <w:pStyle w:val="BodyText"/>
      </w:pPr>
      <w:r>
        <w:t>Regarding your mention of the “Place of Blessing” in the land of Khá…</w:t>
      </w:r>
    </w:p>
    <w:p w14:paraId="0D803D6A" w14:textId="77777777" w:rsidR="00DC093A" w:rsidRDefault="00000000">
      <w:pPr>
        <w:pStyle w:val="BodyText"/>
      </w:pPr>
      <w:r>
        <w:rPr>
          <w:b/>
          <w:bCs/>
        </w:rPr>
        <w:t>Page 417</w:t>
      </w:r>
    </w:p>
    <w:p w14:paraId="0BC0B70B" w14:textId="77777777" w:rsidR="00DC093A" w:rsidRDefault="00000000">
      <w:pPr>
        <w:pStyle w:val="BodyText"/>
      </w:pPr>
      <w:r>
        <w:t xml:space="preserve">…what has been carried out is approved and accepted before the Throne. However, concerning the lands of Yá, Shín, Ṭá, Qáf, and Káf, due to the wisdom ordained in these days, such acts are not permissible until </w:t>
      </w:r>
      <w:r>
        <w:lastRenderedPageBreak/>
        <w:t>their appointed time arrives. It is evident that this action will be the greatest good for all, and any deed that appears today and is performed by an agent will be regarded as the sovereign of deeds in the sight of God.</w:t>
      </w:r>
    </w:p>
    <w:p w14:paraId="7B3AE8ED" w14:textId="77777777" w:rsidR="00DC093A" w:rsidRDefault="00000000">
      <w:pPr>
        <w:pStyle w:val="BodyText"/>
      </w:pPr>
      <w:r>
        <w:t>This blessed word has been spoken by the Tongue of Grandeur from the land of hearkening: every matter, deed, and word today, adorned with the acceptance of God, will retain its fragrance forever. Just as there is none like unto God—exalted is His glory, abundant His grace, and magnificent His greatness—there is likewise none comparable to good deeds performed sincerely for the sake of God in these days of the Lord. Their fragrance and remembrance shall endure throughout the dominion and kingdom forever.</w:t>
      </w:r>
    </w:p>
    <w:p w14:paraId="1E06B453" w14:textId="77777777" w:rsidR="00DC093A" w:rsidRDefault="00000000">
      <w:pPr>
        <w:pStyle w:val="BodyText"/>
      </w:pPr>
      <w:r>
        <w:t>People desire offspring for the sake of preserving their memory. They construct mosques and build pathways to ensure the perpetuation of their name. Yet, it is uncertain how long these names and mentions may remain, whether among one or two souls or even a family. However, whatever appears in the days of God, its fragrance and remembrance shall endure as long as the dominion and kingdom persist. These luminous…</w:t>
      </w:r>
    </w:p>
    <w:p w14:paraId="0240A11C" w14:textId="77777777" w:rsidR="00DC093A" w:rsidRDefault="00000000">
      <w:pPr>
        <w:pStyle w:val="BodyText"/>
      </w:pPr>
      <w:r>
        <w:rPr>
          <w:b/>
          <w:bCs/>
        </w:rPr>
        <w:t>Page 418</w:t>
      </w:r>
    </w:p>
    <w:p w14:paraId="04715131" w14:textId="77777777" w:rsidR="00DC093A" w:rsidRDefault="00000000">
      <w:pPr>
        <w:pStyle w:val="BodyText"/>
      </w:pPr>
      <w:r>
        <w:t>…utterances radiate from the horizons of the divine Tablets and shine brilliantly. There is no matter that God has not revealed in the Book. This servant constantly seeks forgiveness for my own shortcomings and transgressions, which, if laid upon mountains, would render them flat and barren. I beseech the Exalted One to forgive my sins and misdeeds.</w:t>
      </w:r>
    </w:p>
    <w:p w14:paraId="0A448A1E" w14:textId="77777777" w:rsidR="00DC093A" w:rsidRDefault="00000000">
      <w:pPr>
        <w:pStyle w:val="BodyText"/>
      </w:pPr>
      <w:r>
        <w:t>O Beloved of my heart, all sanctified souls must strive to transform the chill and lethargy of the world into the fire of the Word of the Most Great Name. The honored Afnán—may the Most Glorious splendor of God rest upon him—submitted a petition to the honored “Name…,” asking whether it would be appropriate to establish the “Place of Blessing” near the vicinity of this land. This matter was accepted in the Sacred Court. Surely, any deed performed today in this land or in the lands surrounding this sacred land will be mentioned as the sun of deeds in all realms, and its fragrances will never cease from the worlds. God willing, all the friends of God will be enabled to perform what is worthy today. Concerning the records of accounts…</w:t>
      </w:r>
    </w:p>
    <w:p w14:paraId="027345AF" w14:textId="77777777" w:rsidR="00DC093A" w:rsidRDefault="00000000">
      <w:pPr>
        <w:pStyle w:val="BodyText"/>
      </w:pPr>
      <w:r>
        <w:rPr>
          <w:b/>
          <w:bCs/>
        </w:rPr>
        <w:t>Page 419</w:t>
      </w:r>
    </w:p>
    <w:p w14:paraId="1B44F5EA" w14:textId="77777777" w:rsidR="00DC093A" w:rsidRDefault="00000000">
      <w:pPr>
        <w:pStyle w:val="BodyText"/>
      </w:pPr>
      <w:r>
        <w:t>…of the honored Sovereign of Martyrs—may my soul be a sacrifice for him—you have written that these should be completed in whatever way possible. Such acts are considered accepted before God and His chosen ones. Regarding the petitions from the land of Khá, which were submitted to the Sacred Court, and also four letters addressed to this servant and entrusted to the honored Afnán—may the Most Glorious splendor of God rest upon him—for dispatch, these have reached us. God willing, the response will be revealed from the heaven of grace and sent forth.</w:t>
      </w:r>
    </w:p>
    <w:p w14:paraId="3F9ACC72" w14:textId="77777777" w:rsidR="00DC093A" w:rsidRDefault="00000000">
      <w:pPr>
        <w:pStyle w:val="BodyText"/>
      </w:pPr>
      <w:r>
        <w:t xml:space="preserve">Praise be to God, all are illumined and blessed by the rising rays of the Sun of Grace and are recognized in His presence. If only the people of the world could behold the glory, the most inaccessible, the most sacred, and the most exalted station of this Cause. By the life of the Beloved, they would pass over themselves and others like lightning and engage in whatever elevates the Cause of God. This station is in </w:t>
      </w:r>
      <w:r>
        <w:lastRenderedPageBreak/>
        <w:t>the hand of God, who aids whomever He wills by a command from His presence and ordains whatever He desires through His Most Exalted Pen in His Most Holy and Mighty Book.</w:t>
      </w:r>
    </w:p>
    <w:p w14:paraId="30A206B9" w14:textId="77777777" w:rsidR="00DC093A" w:rsidRDefault="00000000">
      <w:pPr>
        <w:pStyle w:val="BodyText"/>
      </w:pPr>
      <w:r>
        <w:t>Concerning the note at the end of your letter, wherein you mention that nearly a year has passed without receiving a response to certain petitions: God, the Most Inaccessible, is a witness that you have always been remembered in His presence. How could a soul who rises in service to the Cause of God and proclaims His praise be denied grace?</w:t>
      </w:r>
    </w:p>
    <w:p w14:paraId="52E8A625" w14:textId="77777777" w:rsidR="00DC093A" w:rsidRDefault="00000000">
      <w:pPr>
        <w:pStyle w:val="BodyText"/>
      </w:pPr>
      <w:r>
        <w:rPr>
          <w:b/>
          <w:bCs/>
        </w:rPr>
        <w:t>Page 420</w:t>
      </w:r>
    </w:p>
    <w:p w14:paraId="423AC976" w14:textId="77777777" w:rsidR="00DC093A" w:rsidRDefault="00000000">
      <w:pPr>
        <w:pStyle w:val="BodyText"/>
      </w:pPr>
      <w:r>
        <w:t>It is impossible that one who has been touched by divine grace could be prevented from receiving His blessings. Praise be to Him, whose favor and mercy are always directed toward His loved ones. To Him belongs all praise and thanks, for He has manifested what no world, no knower, no eloquent speaker, and no discerning sage could ever describe or express.</w:t>
      </w:r>
    </w:p>
    <w:p w14:paraId="644F7C8C" w14:textId="77777777" w:rsidR="00DC093A" w:rsidRDefault="00000000">
      <w:pPr>
        <w:pStyle w:val="BodyText"/>
      </w:pPr>
      <w:r>
        <w:t>Another request: convey this lowly servant’s exalted magnification to the friends of truth, who have drunk from the cup of steadfastness and are gazing toward the Most Elevated Horizon. God willing, they will not be deprived in this luminous day from the spiritual deeds befitting this time and will be enabled to perform acts worthy of this day. Verily, our Lord, the All-Merciful, is the Compassionate, the Generous.</w:t>
      </w:r>
    </w:p>
    <w:p w14:paraId="5869E80A" w14:textId="77777777" w:rsidR="00DC093A" w:rsidRDefault="00000000">
      <w:pPr>
        <w:pStyle w:val="BodyText"/>
      </w:pPr>
      <w:r>
        <w:t xml:space="preserve">Regarding the note about directing attention toward the Land of Desire, this matter was presented before the Throne of God. This is what the Tongue of the Desired One declared in His praiseworthy station: </w:t>
      </w:r>
      <w:r>
        <w:rPr>
          <w:i/>
          <w:iCs/>
        </w:rPr>
        <w:t>“He is the Most Mighty, the Most Great, the Most Sacred, the Most High, the Most Glorious. Your Beloved has heard your call and has answered you as a favor from His presence. Verily, your Lord is the Answerer. We have seen you turning toward the Most Elevated Horizon, and We have turned toward you. Verily, your Lord is the Generous. We have made manifest Our Cause in truth and revealed what was inscribed in the Tablet. I am the Great Book. Blessed are you…”</w:t>
      </w:r>
    </w:p>
    <w:p w14:paraId="71F7B806" w14:textId="77777777" w:rsidR="00DC093A" w:rsidRDefault="00000000">
      <w:pPr>
        <w:pStyle w:val="BodyText"/>
      </w:pPr>
      <w:r>
        <w:rPr>
          <w:b/>
          <w:bCs/>
        </w:rPr>
        <w:t>Page 421</w:t>
      </w:r>
    </w:p>
    <w:p w14:paraId="475BA9B4" w14:textId="77777777" w:rsidR="00DC093A" w:rsidRDefault="00000000">
      <w:pPr>
        <w:pStyle w:val="BodyText"/>
      </w:pPr>
      <w:r>
        <w:t>Blessed are you for having attained the grace of My Most Exalted Pen and My beautiful remembrance. Recognize the value of this station and give thanks to your compassionate and merciful Lord. Reflect and then remember: when you turned toward My face, you traversed the lands until you entered the Most Exalted Paradise, this prison that has been named with the Most Beautiful Names by the Tongue of your Lord, the Creator of the heavens. You beheld the Most Glorious Horizon and heard the call of God, the Sovereign, the Mighty, the All-Knowing. You have attained the meeting and drunk the Kawthar of reunion.</w:t>
      </w:r>
    </w:p>
    <w:p w14:paraId="228A2B0B" w14:textId="77777777" w:rsidR="00DC093A" w:rsidRDefault="00000000">
      <w:pPr>
        <w:pStyle w:val="BodyText"/>
      </w:pPr>
      <w:r>
        <w:t>It is for you to remind the people with what has been revealed in the Tablets of your ancient Lord. O Lion, you have been illumined by the lights of His countenance, have stood at the gate, entered the heavens of His houses, perceived the true Kaaba, and heard the call of the Speaker of Sinai with the outward ear. If, throughout your entire life, you were to be engaged in the remembrance, praise, glorification, and gratitude of the Possessor of Names, it would pale in comparison to this moment.</w:t>
      </w:r>
    </w:p>
    <w:p w14:paraId="29A217DE" w14:textId="77777777" w:rsidR="00DC093A" w:rsidRDefault="00000000">
      <w:pPr>
        <w:pStyle w:val="BodyText"/>
      </w:pPr>
      <w:r>
        <w:lastRenderedPageBreak/>
        <w:t>Now, you must, with wisdom and explanation, dedicate yourself to teaching the Cause. By the life of God, this station is the greatest. O Lion, with utmost sincerity and detachment, turn toward the Truth, remember Him, speak of Him, and direct yourself to Him.</w:t>
      </w:r>
    </w:p>
    <w:p w14:paraId="4A7A7571" w14:textId="77777777" w:rsidR="00DC093A" w:rsidRDefault="00000000">
      <w:pPr>
        <w:pStyle w:val="BodyText"/>
      </w:pPr>
      <w:r>
        <w:rPr>
          <w:b/>
          <w:bCs/>
        </w:rPr>
        <w:t>Page 422</w:t>
      </w:r>
    </w:p>
    <w:p w14:paraId="56F84911" w14:textId="77777777" w:rsidR="00DC093A" w:rsidRDefault="00000000">
      <w:pPr>
        <w:pStyle w:val="BodyText"/>
      </w:pPr>
      <w:r>
        <w:t>Verily, He witnesses and sees. He is the All-Hearing, the All-Knowing. God willing, the fleeting conditions of the friends of God will not prevent them from remembrance, praise, or teaching the Cause. We remember Our loved ones in every land and bring them glad tidings of the mention of God, the Lord of all worlds. Say, O My friends in the earth: the fragrances of revelation have been diffused among you. Thank your Creator for this sublime grace. Purify your hearts so that the manifestation of My name, the All-Merciful, may rest upon them. Verily, I am the Compassionate.</w:t>
      </w:r>
    </w:p>
    <w:p w14:paraId="0E17E2ED" w14:textId="77777777" w:rsidR="00DC093A" w:rsidRDefault="00000000">
      <w:pPr>
        <w:pStyle w:val="BodyText"/>
      </w:pPr>
      <w:r>
        <w:t>We bring you glad tidings of what has been ordained for you in the Kingdom of God and enjoin you to the greatest steadfastness in this day when the call of the Sovereign of Eternity has been raised, and behind it, the buzzing of the flies. Thus have We revealed the pearls of the ocean of My all-encompassing knowledge. Does the world sadden you after you have seen its transience? By the life of God, it shall perish, and what remains for you will be beyond the comprehension of any swift scribe.</w:t>
      </w:r>
    </w:p>
    <w:p w14:paraId="45695818" w14:textId="77777777" w:rsidR="00DC093A" w:rsidRDefault="00000000">
      <w:pPr>
        <w:pStyle w:val="BodyText"/>
      </w:pPr>
      <w:r>
        <w:t>Cling to the cord of steadfastness in all circumstances. Verily, He commands you to what benefits you. This is testified by the Concourse on High and the inhabitants of Paradise in this mighty station. Glory be upon you and upon My maidservants who have attained the Kawthar of My love, the nectar of My knowledge, and have turned toward My radiant horizon. This is the end.</w:t>
      </w:r>
    </w:p>
    <w:p w14:paraId="75655AD2" w14:textId="77777777" w:rsidR="00DC093A" w:rsidRDefault="00000000">
      <w:pPr>
        <w:pStyle w:val="BodyText"/>
      </w:pPr>
      <w:r>
        <w:t>Praise be to God, in this cycle…</w:t>
      </w:r>
    </w:p>
    <w:p w14:paraId="4C5A1CC7" w14:textId="77777777" w:rsidR="00DC093A" w:rsidRDefault="00000000">
      <w:pPr>
        <w:pStyle w:val="BodyText"/>
      </w:pPr>
      <w:r>
        <w:rPr>
          <w:b/>
          <w:bCs/>
        </w:rPr>
        <w:t>Page 423</w:t>
      </w:r>
    </w:p>
    <w:p w14:paraId="380EED1D" w14:textId="77777777" w:rsidR="00DC093A" w:rsidRDefault="00000000">
      <w:pPr>
        <w:pStyle w:val="BodyText"/>
      </w:pPr>
      <w:r>
        <w:t>…time after time, you have attained the grace of the Desired One of all worlds. God willing, you will always be blessed by this supreme bounty and this most exalted gift. What is most beloved before the Divine Presence today is unity and harmony. It is hoped that the world will be illumined by its light. That honored one must exert the utmost effort in this matter. Verily, He is the Guardian of the good.</w:t>
      </w:r>
    </w:p>
    <w:p w14:paraId="2FAB3DD0" w14:textId="77777777" w:rsidR="00DC093A" w:rsidRDefault="00000000">
      <w:pPr>
        <w:pStyle w:val="BodyText"/>
      </w:pPr>
      <w:r>
        <w:t>Glory be upon you and upon those who have attained this Cause and risen to serve God, the Lord of all worlds.</w:t>
      </w:r>
      <w:r>
        <w:br/>
        <w:t>—The Servant, in the year 98. (1880)</w:t>
      </w:r>
    </w:p>
    <w:p w14:paraId="576F2AF4" w14:textId="77777777" w:rsidR="00DC093A" w:rsidRDefault="00000000">
      <w:pPr>
        <w:pStyle w:val="Heading2"/>
      </w:pPr>
      <w:bookmarkStart w:id="1033" w:name="bh00119-natural"/>
      <w:bookmarkEnd w:id="1032"/>
      <w:r>
        <w:t>BH00119 (Natural)</w:t>
      </w:r>
    </w:p>
    <w:p w14:paraId="5ECFBD0A" w14:textId="77777777" w:rsidR="00DC093A" w:rsidRDefault="00000000">
      <w:pPr>
        <w:pStyle w:val="FirstParagraph"/>
      </w:pPr>
      <w:r>
        <w:rPr>
          <w:b/>
          <w:bCs/>
        </w:rPr>
        <w:t>In the name of our Most Holy, Most Great, Most High, and Most Glorious Lord.</w:t>
      </w:r>
    </w:p>
    <w:p w14:paraId="6293FFC6" w14:textId="77777777" w:rsidR="00DC093A" w:rsidRDefault="00000000">
      <w:pPr>
        <w:pStyle w:val="BodyText"/>
      </w:pPr>
      <w:r>
        <w:t xml:space="preserve">Praise that is sanctified beyond all that is within the capacity of a servant is befitting and worthy of my Master, who caused the rivers of His mercy to flow from the Most Exalted Pen and, through the Most Exalted Word, summoned the people of creation to the ultimate goal and loftiest heights. He grasps and bestows through it. By His fire, the Tree of Sinai blazed; by the light of the effulgences of His radiance, the mountain was shattered, and Moses was thunderstruck. At His single utterance, all things proclaimed, </w:t>
      </w:r>
      <w:r>
        <w:lastRenderedPageBreak/>
        <w:t>and by His single name, the messengers of the world were guided. At times He concealed and at other times manifested…</w:t>
      </w:r>
    </w:p>
    <w:p w14:paraId="62C83248" w14:textId="77777777" w:rsidR="00DC093A" w:rsidRDefault="00000000">
      <w:pPr>
        <w:pStyle w:val="BodyText"/>
      </w:pPr>
      <w:r>
        <w:rPr>
          <w:b/>
          <w:bCs/>
        </w:rPr>
        <w:t>Page 424</w:t>
      </w:r>
    </w:p>
    <w:p w14:paraId="353DEED1" w14:textId="77777777" w:rsidR="00DC093A" w:rsidRDefault="00000000">
      <w:pPr>
        <w:pStyle w:val="BodyText"/>
      </w:pPr>
      <w:r>
        <w:t>…to such a degree that the souls of the worlds sacrificed themselves for His hidden reality and for His appearance. Glorified, glorified is He! Though sorrows march before His face and griefs follow behind, He speaks in the nights and days of that which surpasses in value all that is in the seen and unseen. He has appeared and made manifest that by which the heavens and the earth trembled, save those who were encompassed by the effulgences of their Lord and rescued by His power, which dominates all great and small things.</w:t>
      </w:r>
    </w:p>
    <w:p w14:paraId="23FF88AA" w14:textId="77777777" w:rsidR="00DC093A" w:rsidRDefault="00000000">
      <w:pPr>
        <w:pStyle w:val="BodyText"/>
      </w:pPr>
      <w:r>
        <w:t>Glorified are You, O One by whose name the rivers flowed, fruits appeared, and distinctions were made between the virtuous and the wicked. I beseech You by the name You have made the key to the gates of Your knowledge and recognition, the sun of the heaven of Your manifestation and power, to strengthen Your loved ones in Your remembrance and the service of Your Cause. O my Lord, You see them hastening to Your lands and regions to manifest Your sovereignty and proclaim Your Cause. O my Lord, I ask You by Your supreme self to make them a unified word and a celestial melody, and through them, attract the hearts of Your servants and creation.</w:t>
      </w:r>
    </w:p>
    <w:p w14:paraId="1D2AB934" w14:textId="77777777" w:rsidR="00DC093A" w:rsidRDefault="00000000">
      <w:pPr>
        <w:pStyle w:val="BodyText"/>
      </w:pPr>
      <w:r>
        <w:t>Then make them among those whom the appearances of the world do not prevent from…</w:t>
      </w:r>
    </w:p>
    <w:p w14:paraId="0B0FB265" w14:textId="77777777" w:rsidR="00DC093A" w:rsidRDefault="00000000">
      <w:pPr>
        <w:pStyle w:val="BodyText"/>
      </w:pPr>
      <w:r>
        <w:rPr>
          <w:b/>
          <w:bCs/>
        </w:rPr>
        <w:t>Page 425</w:t>
      </w:r>
    </w:p>
    <w:p w14:paraId="743B9080" w14:textId="77777777" w:rsidR="00DC093A" w:rsidRDefault="00000000">
      <w:pPr>
        <w:pStyle w:val="BodyText"/>
      </w:pPr>
      <w:r>
        <w:t>…rising to serve You, nor do the clamors of the nations hinder them from turning to Your horizon. O Sovereign of power and dominion, destroy the idols that the people of the Qur’án and the Bayán have carved with the hands of conjecture and delusion.</w:t>
      </w:r>
    </w:p>
    <w:p w14:paraId="2C23671A" w14:textId="77777777" w:rsidR="00DC093A" w:rsidRDefault="00000000">
      <w:pPr>
        <w:pStyle w:val="BodyText"/>
      </w:pPr>
      <w:r>
        <w:t>You are the One, O my God, before whom the essence of power has bowed in humility to the manifestations of Your might, and the reality of strength has submitted before the appearances of Your authority. You are the One before whom all things have borne witness to Your greatness, every letter to Your exaltation, and every being to Your supreme heights.</w:t>
      </w:r>
    </w:p>
    <w:p w14:paraId="653719CC" w14:textId="77777777" w:rsidR="00DC093A" w:rsidRDefault="00000000">
      <w:pPr>
        <w:pStyle w:val="BodyText"/>
      </w:pPr>
      <w:r>
        <w:t>O my Lord, You see Your loved ones amidst the wicked of Your creation and Your chosen ones amidst the tyrants of Your servants. Each day they are afflicted with what was not inflicted upon Your chosen ones before them. They listen and do not speak, abiding by what You have commanded them in Your Book, refraining from any affront to Your servants, even if the clouds of hatred rain down arrows of tribulation upon them from the enemies of Your self.</w:t>
      </w:r>
    </w:p>
    <w:p w14:paraId="0DE5A0A5" w14:textId="77777777" w:rsidR="00DC093A" w:rsidRDefault="00000000">
      <w:pPr>
        <w:pStyle w:val="BodyText"/>
      </w:pPr>
      <w:r>
        <w:t>O my Lord, aid them with the wonders of Your victory, and protect them from all that is displeasing to You. O my Lord, You see them turning toward You and gazing at Your horizon. Ordain for them, by Your Pen of decree, what will elevate them in every realm of Your worlds.</w:t>
      </w:r>
    </w:p>
    <w:p w14:paraId="3D50A53F" w14:textId="77777777" w:rsidR="00DC093A" w:rsidRDefault="00000000">
      <w:pPr>
        <w:pStyle w:val="BodyText"/>
      </w:pPr>
      <w:r>
        <w:rPr>
          <w:b/>
          <w:bCs/>
        </w:rPr>
        <w:t>Page 426</w:t>
      </w:r>
    </w:p>
    <w:p w14:paraId="59E02A6B" w14:textId="77777777" w:rsidR="00DC093A" w:rsidRDefault="00000000">
      <w:pPr>
        <w:pStyle w:val="BodyText"/>
      </w:pPr>
      <w:r>
        <w:lastRenderedPageBreak/>
        <w:t>…of Your worlds and draw them nearer to You in all circumstances. Verily, You are the Almighty, the All-Hearing, the Answerer. There is no god but You, the Ordainer, the Bestower, the Forgiving, the Generous. I invoke blessings, peace, magnification, and glorification upon the words of Your Scriptures and the letters of Your Books, which have illumined the horizons of the heavens of detachment through Your grace and favor. Through them, the suns of steadfastness have risen in their splendor by Your majesty and sovereignty.</w:t>
      </w:r>
    </w:p>
    <w:p w14:paraId="07C81E1F" w14:textId="77777777" w:rsidR="00DC093A" w:rsidRDefault="00000000">
      <w:pPr>
        <w:pStyle w:val="BodyText"/>
      </w:pPr>
      <w:r>
        <w:t>These are they whose mention and praise have been recorded in every book, and whose loftiness and turning to God have been proclaimed by every tongue. These are they whom the allusions of the people could not prevent from soaring in the air of nearness to You, nor could the appearances of rulers hinder them from drawing near to the horizon of Your manifestation. They have cast away the world and circled around the Most Great Name, through which the hidden mystery and concealed treasure were revealed. These, these are Your chosen ones, upon whom the Concourse on High, the inhabitants of Paradise, and those who circle the Throne at eventide and dawn invoke blessings.</w:t>
      </w:r>
    </w:p>
    <w:p w14:paraId="2338372C" w14:textId="77777777" w:rsidR="00DC093A" w:rsidRDefault="00000000">
      <w:pPr>
        <w:pStyle w:val="BodyText"/>
      </w:pPr>
      <w:r>
        <w:t>And after, O Beloved of my heart, I have heard the letters of your writing, the cooing of the dove singing upon the branches of the Tree of God’s love. When I understood and listened, I was seized with attraction and rapture, and I journeyed toward the Most Exalted Destination until I arrived and presented its contents before the Divine Presence. Then the Countenance of Eternity turned toward this lowly one and spoke with words whose fragrance of grace diffused among the worlds. He said in His supreme majesty:</w:t>
      </w:r>
    </w:p>
    <w:p w14:paraId="3EA95765" w14:textId="77777777" w:rsidR="00DC093A" w:rsidRDefault="00000000">
      <w:pPr>
        <w:pStyle w:val="BodyText"/>
      </w:pPr>
      <w:r>
        <w:rPr>
          <w:b/>
          <w:bCs/>
        </w:rPr>
        <w:t>Page 427</w:t>
      </w:r>
    </w:p>
    <w:p w14:paraId="018A9151" w14:textId="77777777" w:rsidR="00DC093A" w:rsidRDefault="00000000">
      <w:pPr>
        <w:pStyle w:val="BodyText"/>
      </w:pPr>
      <w:r>
        <w:t>*“In My name, the Self-Subsisting, the Ever-Abiding, We have remembered you and sent you Tablets, each letter of which speaks of My grace and favor toward you, and mentions what you have done in the path of God, the Lord of all worlds. You are the one who traversed lands and roamed regions to proclaim the Cause of your Lord, the Almighty, the Wise. Be enkindled with the fire of the Word of God to such a degree that you guide souls to this radiant horizon. Beware lest the coldness of those who veiled themselves during the days of God, denied His proof, and disbelieved in His signs when He came upon the clouds of judgment with the Kingdom of Names and manifest authority, deter you. Speak My remembrance, turn to My horizon, and cling to My mighty cord.</w:t>
      </w:r>
    </w:p>
    <w:p w14:paraId="3BF578D0" w14:textId="77777777" w:rsidR="00DC093A" w:rsidRDefault="00000000">
      <w:pPr>
        <w:pStyle w:val="BodyText"/>
      </w:pPr>
      <w:r>
        <w:t>Do not grieve over what you have heard from those who disbelieve in God and His signs, who cling to what the people of the Qur’án held to before, for they are seen to be even more veiled than all the sects. This is attested by the One who speaks on the Day of God, saying: ‘Indeed, I am the Manifest, the Ordainer, the All-Knowing.’ Reflect upon those souls who regarded themselves as the most exalted of creation and as the saved sect. Yet at the slightest test, they were found to be the most misguided and tyrannical among all the sects of the earth.”*</w:t>
      </w:r>
    </w:p>
    <w:p w14:paraId="532899BB" w14:textId="77777777" w:rsidR="00DC093A" w:rsidRDefault="00000000">
      <w:pPr>
        <w:pStyle w:val="BodyText"/>
      </w:pPr>
      <w:r>
        <w:rPr>
          <w:b/>
          <w:bCs/>
        </w:rPr>
        <w:t>Page 428</w:t>
      </w:r>
    </w:p>
    <w:p w14:paraId="579E7BE4" w14:textId="77777777" w:rsidR="00DC093A" w:rsidRDefault="00000000">
      <w:pPr>
        <w:pStyle w:val="BodyText"/>
      </w:pPr>
      <w:r>
        <w:t xml:space="preserve">Say: O friends, by the sun of the horizon of the divine heaven of knowledge, this Wronged One has had no purpose other than the salvation of creation. During times when all kings and subjects rose in opposition, this Wronged One, with the highest call, summoned all who are on earth to the Most Exalted Horizon and guided them to the straight path. Observe how the veils and radiances of glory, which deprived people of </w:t>
      </w:r>
      <w:r>
        <w:lastRenderedPageBreak/>
        <w:t>the Self-Sufficient, the Most Exalted, were torn apart by the arm of power and might and by the hands of authority.</w:t>
      </w:r>
    </w:p>
    <w:p w14:paraId="7603B550" w14:textId="77777777" w:rsidR="00DC093A" w:rsidRDefault="00000000">
      <w:pPr>
        <w:pStyle w:val="BodyText"/>
      </w:pPr>
      <w:r>
        <w:t>Now it is observed that the people of the Bayán have newly clung to the conjectures of old and the delusions of false souls. Say: O friends of truth, rise for God and in the path of God to safeguard the people of the earth from the idols of the present and the limited imaginations so that…</w:t>
      </w:r>
    </w:p>
    <w:p w14:paraId="074FB5F4" w14:textId="77777777" w:rsidR="00DC093A" w:rsidRDefault="00000000">
      <w:pPr>
        <w:pStyle w:val="BodyText"/>
      </w:pPr>
      <w:r>
        <w:rPr>
          <w:b/>
          <w:bCs/>
        </w:rPr>
        <w:t>Page 429</w:t>
      </w:r>
    </w:p>
    <w:p w14:paraId="1803F6BC" w14:textId="77777777" w:rsidR="00DC093A" w:rsidRDefault="00000000">
      <w:pPr>
        <w:pStyle w:val="BodyText"/>
      </w:pPr>
      <w:r>
        <w:t>…they may see themselves freed and liberated through the grace of God. God willing, by His bounty, humanity will be united under the shade of the one Word and perceive both outward and inward realities in a single garment.</w:t>
      </w:r>
    </w:p>
    <w:p w14:paraId="6B1D3A66" w14:textId="77777777" w:rsidR="00DC093A" w:rsidRDefault="00000000">
      <w:pPr>
        <w:pStyle w:val="BodyText"/>
      </w:pPr>
      <w:r>
        <w:t>Say: O people of the Bayán, reflect upon this Word, which is among the pearls of the ocean of divine knowledge, and contemplate it. It is this: unless you recognize the falsehood of the past, you cannot testify to the truth of the present, and you will remain deprived of the ocean of reality. In His utmost grace and compassion, God counsels you and commands what leads to the loftiness and exaltation of His Cause.</w:t>
      </w:r>
    </w:p>
    <w:p w14:paraId="5B564C6B" w14:textId="77777777" w:rsidR="00DC093A" w:rsidRDefault="00000000">
      <w:pPr>
        <w:pStyle w:val="BodyText"/>
      </w:pPr>
      <w:r>
        <w:t>O essences of being! Today is the day of testing and the day of the supreme profit. Do not squander your time, which is more precious than red gold, and strive to manifest what is worthy of and befitting humanity.</w:t>
      </w:r>
    </w:p>
    <w:p w14:paraId="18BE9E55" w14:textId="77777777" w:rsidR="00DC093A" w:rsidRDefault="00000000">
      <w:pPr>
        <w:pStyle w:val="BodyText"/>
      </w:pPr>
      <w:r>
        <w:t>O Lion! O you who gaze upon the One, the Unique! Observe how distant the people of the Bayán are; it is as if they have not attained even a drop from the Kawthar of meanings. Now they seek to strengthen the foundations of falsehood and hatred…</w:t>
      </w:r>
    </w:p>
    <w:p w14:paraId="63CCE736" w14:textId="77777777" w:rsidR="00DC093A" w:rsidRDefault="00000000">
      <w:pPr>
        <w:pStyle w:val="BodyText"/>
      </w:pPr>
      <w:r>
        <w:rPr>
          <w:b/>
          <w:bCs/>
        </w:rPr>
        <w:t>Page 430</w:t>
      </w:r>
    </w:p>
    <w:p w14:paraId="46CEF5A2" w14:textId="77777777" w:rsidR="00DC093A" w:rsidRDefault="00000000">
      <w:pPr>
        <w:pStyle w:val="BodyText"/>
      </w:pPr>
      <w:r>
        <w:t>…and to construct edifices of delusions, establishing fixed points of conjecture. They have newly begun to focus on the education of their first and second Imams. Have they not reflected on the power of God and how He tore apart the veils of the people and exposed the falsehood of what the rebellious and tyrannical sects held in their hands?</w:t>
      </w:r>
    </w:p>
    <w:p w14:paraId="0CB21ABA" w14:textId="77777777" w:rsidR="00DC093A" w:rsidRDefault="00000000">
      <w:pPr>
        <w:pStyle w:val="BodyText"/>
      </w:pPr>
      <w:r>
        <w:t>For years, they clung to imagined places and illusory matters, but when the hand of power, in this manifestation, tore apart those veils, they clearly saw with outward vision that what had been said previously was devoid of truth and reality. Yet despite this, they have again become entangled in delusions even greater than before.</w:t>
      </w:r>
    </w:p>
    <w:p w14:paraId="27B80100" w14:textId="77777777" w:rsidR="00DC093A" w:rsidRDefault="00000000">
      <w:pPr>
        <w:pStyle w:val="BodyText"/>
      </w:pPr>
      <w:r>
        <w:t>In the name of your Lord, shatter the idols of conjectures and illusions! Thus commands you the Lord of all beings. Verily, He is the All-Powerful, the Almighty. Beseech God to sanctify ears from what the veiled ones among the people of the Bayán and the Qur’án have retained, so they may attain this call, which is gentler than the breeze, more subtle than the spirit, and sweeter than the beloved. If a soul…</w:t>
      </w:r>
    </w:p>
    <w:p w14:paraId="590B3603" w14:textId="77777777" w:rsidR="00DC093A" w:rsidRDefault="00000000">
      <w:pPr>
        <w:pStyle w:val="BodyText"/>
      </w:pPr>
      <w:r>
        <w:rPr>
          <w:b/>
          <w:bCs/>
        </w:rPr>
        <w:t>Page 431</w:t>
      </w:r>
    </w:p>
    <w:p w14:paraId="1E240934" w14:textId="77777777" w:rsidR="00DC093A" w:rsidRDefault="00000000">
      <w:pPr>
        <w:pStyle w:val="BodyText"/>
      </w:pPr>
      <w:r>
        <w:lastRenderedPageBreak/>
        <w:t>With justice and fairness, reflect upon that blessed Word mentioned as a pearl of the ocean of divine knowledge. You will see these deluded souls as worms, and every discerning soul will perceive a foul odor emanating from their words. This is attested by the Lord of Names and the Creator of the heavens.</w:t>
      </w:r>
    </w:p>
    <w:p w14:paraId="6781C9E2" w14:textId="77777777" w:rsidR="00DC093A" w:rsidRDefault="00000000">
      <w:pPr>
        <w:pStyle w:val="BodyText"/>
      </w:pPr>
      <w:r>
        <w:t>Say: Today is the Day of God, in which none shall be mentioned except Him. Where is the station of this most sacred and exalted day compared to the words of these distant and veiled, deluded souls? Say: By God, He does not hear your words nor walk in your paths. He has appeared and manifested His straight path. Blessed is the one who turns to Him, and woe unto the heedless.</w:t>
      </w:r>
    </w:p>
    <w:p w14:paraId="792AD391" w14:textId="77777777" w:rsidR="00DC093A" w:rsidRDefault="00000000">
      <w:pPr>
        <w:pStyle w:val="BodyText"/>
      </w:pPr>
      <w:r>
        <w:t>Glory is for the one who believes in the Glory, severing themselves from all who are in the heavens and the earth. Say: O worms, if you turn away from this horizon, to which horizon will you turn? And if you deny these radiant verses, clear proofs, luminous evidences, and perfect words, with what proof will you establish any matter? This station is no delusion—it is the rising sun of certitude and the surging ocean of knowledge.</w:t>
      </w:r>
    </w:p>
    <w:p w14:paraId="7B03542A" w14:textId="77777777" w:rsidR="00DC093A" w:rsidRDefault="00000000">
      <w:pPr>
        <w:pStyle w:val="BodyText"/>
      </w:pPr>
      <w:r>
        <w:t>Say: O people of the Bayán, you were and are unaware of the origin of this Cause. Be fair and open your eyes; perhaps you will come to understand…</w:t>
      </w:r>
    </w:p>
    <w:p w14:paraId="49C0BE14" w14:textId="77777777" w:rsidR="00DC093A" w:rsidRDefault="00000000">
      <w:pPr>
        <w:pStyle w:val="BodyText"/>
      </w:pPr>
      <w:r>
        <w:rPr>
          <w:b/>
          <w:bCs/>
        </w:rPr>
        <w:t>Page 432</w:t>
      </w:r>
    </w:p>
    <w:p w14:paraId="0248D19F" w14:textId="77777777" w:rsidR="00DC093A" w:rsidRDefault="00000000">
      <w:pPr>
        <w:pStyle w:val="BodyText"/>
      </w:pPr>
      <w:r>
        <w:t>…and be adorned with the ornament of acceptance. What is missed today cannot be recovered, nor will it be. This is what was proclaimed in truth before and again now.</w:t>
      </w:r>
    </w:p>
    <w:p w14:paraId="3E9E77C2" w14:textId="77777777" w:rsidR="00DC093A" w:rsidRDefault="00000000">
      <w:pPr>
        <w:pStyle w:val="BodyText"/>
      </w:pPr>
      <w:r>
        <w:t>Today, the Mother Book speaks. The eyes and ears must be sanctified from what they have seen and heard so that they may partake of this great grace and infinite bounty. Verily, He has spoken the truth. Blessed is every discerning listener. Praise be to God, the Almighty, the Counselor, the Compassionate, the All-Knowing. This is the end.</w:t>
      </w:r>
    </w:p>
    <w:p w14:paraId="606533C1" w14:textId="77777777" w:rsidR="00DC093A" w:rsidRDefault="00000000">
      <w:pPr>
        <w:pStyle w:val="BodyText"/>
      </w:pPr>
      <w:r>
        <w:t xml:space="preserve">God willing, may you always be aided in proclaiming the beloved Cause with remembrance and utterance. Regarding your statement that you visited the land of Ṣád and were graced with the visitation of the two radiant lights—upon them be the glory and mercy of God—truly, this is a bounty that is not granted to everyone. This servant, with both outward and inward tongues, says: </w:t>
      </w:r>
      <w:r>
        <w:rPr>
          <w:i/>
          <w:iCs/>
        </w:rPr>
        <w:t>“Would that I had been with you, speaking and remembering God.”</w:t>
      </w:r>
      <w:r>
        <w:t xml:space="preserve"> Alas, this lowly servant has not attained what is worthy and befitting of the days of God. Blessed are you, and may it bring joy to your soul.</w:t>
      </w:r>
    </w:p>
    <w:p w14:paraId="257F61A2" w14:textId="77777777" w:rsidR="00DC093A" w:rsidRDefault="00000000">
      <w:pPr>
        <w:pStyle w:val="BodyText"/>
      </w:pPr>
      <w:r>
        <w:t>Concerning the affairs of the Sovereign of Martyrs—may my soul be a sacrifice for him—you have written: God willing, you will be enabled to do what is pleasing to God. The most beloved thing in the sight of God has always been and will always be the expression of love and service to the Sovereign of Martyrs and his kin.</w:t>
      </w:r>
    </w:p>
    <w:p w14:paraId="22D15A9F" w14:textId="77777777" w:rsidR="00DC093A" w:rsidRDefault="00000000">
      <w:pPr>
        <w:pStyle w:val="BodyText"/>
      </w:pPr>
      <w:r>
        <w:rPr>
          <w:b/>
          <w:bCs/>
        </w:rPr>
        <w:t>Page 433</w:t>
      </w:r>
    </w:p>
    <w:p w14:paraId="548E4646" w14:textId="77777777" w:rsidR="00DC093A" w:rsidRDefault="00000000">
      <w:pPr>
        <w:pStyle w:val="BodyText"/>
      </w:pPr>
      <w:r>
        <w:t xml:space="preserve">The radiances of glory have veiled the eyes of the world from beholding the fruits of their deeds. Otherwise, by God, wolves and serpents in the deserts and fields would lament and cry out in sorrow. What a calamity! They committed such a grievous act against so great a Cause and yet remain in utter heedlessness, occupied during these few days with the adornments of wealth and words. They sit in </w:t>
      </w:r>
      <w:r>
        <w:lastRenderedPageBreak/>
        <w:t>gatherings and assemblies, recounting the martyrdom of the saints of the past and lamenting, oblivious to the fact that the Sovereign of the Saints is Himself weeping and lamenting from the oppression of these heedless souls.</w:t>
      </w:r>
    </w:p>
    <w:p w14:paraId="712AD454" w14:textId="77777777" w:rsidR="00DC093A" w:rsidRDefault="00000000">
      <w:pPr>
        <w:pStyle w:val="BodyText"/>
      </w:pPr>
      <w:r>
        <w:t>The lament of Noah, the suffering of Job, the tribulation of Zechariah, and the cries of the chosen ones—all are from the tyranny of these heedless souls and their like. May God—exalted is His glory—grant vision and dispense from the ocean of justice a portion of His grace.</w:t>
      </w:r>
    </w:p>
    <w:p w14:paraId="13207FBF" w14:textId="77777777" w:rsidR="00DC093A" w:rsidRDefault="00000000">
      <w:pPr>
        <w:pStyle w:val="BodyText"/>
      </w:pPr>
      <w:r>
        <w:t>Regarding your statement about the friends who have once again been enkindled by the fire of the Word and are occupied with the remembrance of God: God willing, through the grace of the chosen ones of God, they will always be adorned with the remembrance and praise of the Lord of Names.</w:t>
      </w:r>
    </w:p>
    <w:p w14:paraId="60D18525" w14:textId="77777777" w:rsidR="00DC093A" w:rsidRDefault="00000000">
      <w:pPr>
        <w:pStyle w:val="BodyText"/>
      </w:pPr>
      <w:r>
        <w:rPr>
          <w:b/>
          <w:bCs/>
        </w:rPr>
        <w:t>Page 434</w:t>
      </w:r>
    </w:p>
    <w:p w14:paraId="60EDD693" w14:textId="77777777" w:rsidR="00DC093A" w:rsidRDefault="00000000">
      <w:pPr>
        <w:pStyle w:val="BodyText"/>
      </w:pPr>
      <w:r>
        <w:t>This evanescent servant hopes from God—exalted is His glory—that in all matters, He may increase your assistance, so that all deeds, actions, and utterances may appear as a single melody, heard and perceived as one. O assembly of the world, by the truth of God, the Lord of Eternity has come with the Most Great Name and with all that was with the messengers. Blessed is the one who turns toward Him, and woe to those who turn away.</w:t>
      </w:r>
    </w:p>
    <w:p w14:paraId="1F4DA217" w14:textId="77777777" w:rsidR="00DC093A" w:rsidRDefault="00000000">
      <w:pPr>
        <w:pStyle w:val="BodyText"/>
      </w:pPr>
      <w:r>
        <w:t>O Beloved of my heart and the one remembered by my Lord, the matter is exceedingly great, while the people are exceedingly heedless. Skilled physicians are required to cure the chronic diseases that afflict the origins of this matter. Some time ago, this firm and blessed Word radiated from the horizon of the mouth of the Will of the Lord of Oneness:</w:t>
      </w:r>
    </w:p>
    <w:p w14:paraId="00501A49" w14:textId="77777777" w:rsidR="00DC093A" w:rsidRDefault="00000000">
      <w:pPr>
        <w:pStyle w:val="BodyText"/>
      </w:pPr>
      <w:r>
        <w:rPr>
          <w:i/>
          <w:iCs/>
        </w:rPr>
        <w:t>“Today is a day most great and wondrous, for He speaks in the garment of ‘I am the Manifest’ and the hidden reality of ‘I am the Witness.’ This is the end.”</w:t>
      </w:r>
    </w:p>
    <w:p w14:paraId="1C0D1267" w14:textId="77777777" w:rsidR="00DC093A" w:rsidRDefault="00000000">
      <w:pPr>
        <w:pStyle w:val="BodyText"/>
      </w:pPr>
      <w:r>
        <w:t>Would that the people of the Bayán, who regard themselves as the saved sect like the people of the Qur’án, would reflect on the greatness of this day. Have they not heard the melodies of the nightingale of the Qur’án? Have they not listened to the cooing of the dove of the Bayán? Or have they failed to attain by hearkening to what God revealed in the scriptures of old? They speak in ways that…</w:t>
      </w:r>
    </w:p>
    <w:p w14:paraId="3C87AF85" w14:textId="77777777" w:rsidR="00DC093A" w:rsidRDefault="00000000">
      <w:pPr>
        <w:pStyle w:val="BodyText"/>
      </w:pPr>
      <w:r>
        <w:rPr>
          <w:b/>
          <w:bCs/>
        </w:rPr>
        <w:t>Page 435</w:t>
      </w:r>
    </w:p>
    <w:p w14:paraId="3C6548B9" w14:textId="77777777" w:rsidR="00DC093A" w:rsidRDefault="00000000">
      <w:pPr>
        <w:pStyle w:val="BodyText"/>
      </w:pPr>
      <w:r>
        <w:t>…cause Us to dissociate from them, as decreed by the All-Sustaining, Self-Subsisting God.</w:t>
      </w:r>
    </w:p>
    <w:p w14:paraId="14A3BF05" w14:textId="77777777" w:rsidR="00DC093A" w:rsidRDefault="00000000">
      <w:pPr>
        <w:pStyle w:val="BodyText"/>
      </w:pPr>
      <w:r>
        <w:t>Regarding your intention to turn toward the lands of N and J, this matter is exceedingly beloved. The direction of the chosen ones of God toward towns and villages for the purpose of proclaiming His Cause, safeguarding the faithful, and guiding the servants of God has always been beloved and remains so. Indeed, it is necessary for a truly devoted soul, one who speaks for God and turns to God, to direct themselves periodically to certain lands among Alif, Ra, Waw, Nun, Ha, Qaf, Mim, and their surroundings. Verily, He guides whomsoever He wills to the straight path.</w:t>
      </w:r>
    </w:p>
    <w:p w14:paraId="68E3E62D" w14:textId="77777777" w:rsidR="00DC093A" w:rsidRDefault="00000000">
      <w:pPr>
        <w:pStyle w:val="BodyText"/>
      </w:pPr>
      <w:r>
        <w:lastRenderedPageBreak/>
        <w:t>Most of the people of the Bayán are unaware of the origin of this Cause. They cling to falsehood and are deprived of truth. This servant prays to God to guide them all and grant them the fruits of the Tree of Loyalty. Verily, He is the Almighty, the Generous.</w:t>
      </w:r>
    </w:p>
    <w:p w14:paraId="0A023181" w14:textId="77777777" w:rsidR="00DC093A" w:rsidRDefault="00000000">
      <w:pPr>
        <w:pStyle w:val="BodyText"/>
      </w:pPr>
      <w:r>
        <w:t xml:space="preserve">Up to this point, the response to your letter dated the 12th of </w:t>
      </w:r>
      <w:r>
        <w:rPr>
          <w:rStyle w:val="VerbatimChar"/>
        </w:rPr>
        <w:t>A 2 was presented. Subsequently, the exalted letter dated the 17th of</w:t>
      </w:r>
      <w:r>
        <w:t>A 2 brought joy to the heart of this lowly servant. God willing, this love and grace will always endure and remain. The remembrance of the friends is the companion of the wayfarers. After this was presented in the…</w:t>
      </w:r>
    </w:p>
    <w:p w14:paraId="1131DD96" w14:textId="77777777" w:rsidR="00DC093A" w:rsidRDefault="00000000">
      <w:pPr>
        <w:pStyle w:val="BodyText"/>
      </w:pPr>
      <w:r>
        <w:rPr>
          <w:b/>
          <w:bCs/>
        </w:rPr>
        <w:t>Page 436</w:t>
      </w:r>
    </w:p>
    <w:p w14:paraId="410E6E0D" w14:textId="77777777" w:rsidR="00DC093A" w:rsidRDefault="00000000">
      <w:pPr>
        <w:pStyle w:val="BodyText"/>
      </w:pPr>
      <w:r>
        <w:t>…the Sacred Court, where everything was presented. This response was revealed from the Kingdom of the Bayán. His supreme words declare:</w:t>
      </w:r>
    </w:p>
    <w:p w14:paraId="61A0C927" w14:textId="77777777" w:rsidR="00DC093A" w:rsidRDefault="00000000">
      <w:pPr>
        <w:pStyle w:val="BodyText"/>
      </w:pPr>
      <w:r>
        <w:t>*“In My most exalted and most great name: Glorified is the One who has manifested the truth and revealed whatever He willed by a command from His presence. Verily, He is the All-Subduing, the Self-Subsisting. Blessed are the ears that hearken to the call of the All-Merciful, and blessed are the eyes that behold the praiseworthy station. Observe the people and their lack of understanding. They turn away from God while claiming to turn toward Him. The Tongue of Grandeur has judged their claim to be false when He came with the truth and proclaimed: ‘There is no God but Me, the Truth, the Knower of the unseen.’</w:t>
      </w:r>
    </w:p>
    <w:p w14:paraId="7051D49A" w14:textId="77777777" w:rsidR="00DC093A" w:rsidRDefault="00000000">
      <w:pPr>
        <w:pStyle w:val="BodyText"/>
      </w:pPr>
      <w:r>
        <w:t>They dispute the verses and proofs of God while saying, ‘We have believed in Him who appeared before.’ Thus, their own selves have deceived them, and they do not comprehend. Say: By God, the One whom you invoke day and night circles the House and laments because of your injustice, yet you remain unaware. Say: O assembly of the Bayán, be just concerning what has been revealed and shone forth from the horizon of existence. Do not follow vain imaginings and false conjectures. Turn to Him with radiant faces and luminous hearts, so that you may find what Moses found on Mount Sinai and what the Beloved beheld in the Inhabited House.*”</w:t>
      </w:r>
    </w:p>
    <w:p w14:paraId="0E560651" w14:textId="77777777" w:rsidR="00DC093A" w:rsidRDefault="00000000">
      <w:pPr>
        <w:pStyle w:val="BodyText"/>
      </w:pPr>
      <w:r>
        <w:rPr>
          <w:b/>
          <w:bCs/>
        </w:rPr>
        <w:t>Page 437</w:t>
      </w:r>
    </w:p>
    <w:p w14:paraId="153D1A55" w14:textId="77777777" w:rsidR="00DC093A" w:rsidRDefault="00000000">
      <w:pPr>
        <w:pStyle w:val="BodyText"/>
      </w:pPr>
      <w:r>
        <w:t>*“Say: He needs no proof to establish His Cause; His knowledge suffices. This is attested by the Lord of nations, who has come and given glad tidings to all of this name, through which every lofty mountain—symbolic of delusions—has been leveled. Break the idols in the name of your Lord, the All-Glorious, to whom the Books of God, the Sovereign of existence, bear witness to His greatness.</w:t>
      </w:r>
    </w:p>
    <w:p w14:paraId="6427FE9A" w14:textId="77777777" w:rsidR="00DC093A" w:rsidRDefault="00000000">
      <w:pPr>
        <w:pStyle w:val="BodyText"/>
      </w:pPr>
      <w:r>
        <w:t>O assembly of the Bayán, stand before the All-Merciful and reflect on what has been revealed in truth. It guides you to the Most Exalted Horizon. This is testified by the One who possesses the secrets of what was and what will be. Fear God, and do not deny the truth with your desires. Do not believe every speaker who has been prevented by arrogance from approaching this river flowing from the Pen of God, the Lord of the unseen and the seen. Reflect on the proofs and signs of God, then be just. Do not follow every rejected notion. By God, He has appeared like the sun at high noon. Blessed is the eye that turns to Him and sees, and woe to every heedless and veiled one.</w:t>
      </w:r>
    </w:p>
    <w:p w14:paraId="6D5F3DF9" w14:textId="77777777" w:rsidR="00DC093A" w:rsidRDefault="00000000">
      <w:pPr>
        <w:pStyle w:val="BodyText"/>
      </w:pPr>
      <w:r>
        <w:lastRenderedPageBreak/>
        <w:t>Thus, We have reminded you that you may remind the people, that they may abandon what they have and take hold of what has been revealed by God, the All-Subduing, the Self-Subsisting.’*”</w:t>
      </w:r>
    </w:p>
    <w:p w14:paraId="79D9661A" w14:textId="77777777" w:rsidR="00DC093A" w:rsidRDefault="00000000">
      <w:pPr>
        <w:pStyle w:val="BodyText"/>
      </w:pPr>
      <w:r>
        <w:t>Truth shines like the sun from the horizon of the heaven of grace, but the blindness of delusions has prevented eyes from beholding it. The call has been raised at a level beyond description, but the ears have been deprived due to the obstructions of vain purposes.</w:t>
      </w:r>
    </w:p>
    <w:p w14:paraId="242EDBF9" w14:textId="77777777" w:rsidR="00DC093A" w:rsidRDefault="00000000">
      <w:pPr>
        <w:pStyle w:val="BodyText"/>
      </w:pPr>
      <w:r>
        <w:rPr>
          <w:b/>
          <w:bCs/>
        </w:rPr>
        <w:t>Page 438</w:t>
      </w:r>
    </w:p>
    <w:p w14:paraId="34B9A1EB" w14:textId="77777777" w:rsidR="00DC093A" w:rsidRDefault="00000000">
      <w:pPr>
        <w:pStyle w:val="BodyText"/>
      </w:pPr>
      <w:r>
        <w:t>All of the Bayán is dependent on the word of acceptance, which has been proclaimed by “I am the First Worshipper.” Observe the greatness of this Cause and the heedlessness of these servants. The turning away of the people of the Bayán from these decisive matters is evident. This is the most exalted, most wondrous, and most mighty Cause from all aspects—neither the past nor the future can encompass it. Consider the heedlessness of these veiled souls. If they deny this most exalted, most inaccessible, and most wondrous Cause, with what proof will they affirm the matters of the past or even those of earlier times?</w:t>
      </w:r>
    </w:p>
    <w:p w14:paraId="508592A1" w14:textId="77777777" w:rsidR="00DC093A" w:rsidRDefault="00000000">
      <w:pPr>
        <w:pStyle w:val="BodyText"/>
      </w:pPr>
      <w:r>
        <w:t>The infant of this Manifestation, only a year old, is mightier than all the religions. Say: Reflect on the Books of God so that you may recognize what you have been deprived of. Verily, He is the Counselor, the Advisor, the Expositor, the Generous. Erase all that you have heard and seen, and reflect on what has been revealed from the Kingdom of God’s knowledge. By the life of God, if you do so, the straight path and the lights of His Most Great Name will become manifest to you.</w:t>
      </w:r>
    </w:p>
    <w:p w14:paraId="2F5717A9" w14:textId="77777777" w:rsidR="00DC093A" w:rsidRDefault="00000000">
      <w:pPr>
        <w:pStyle w:val="BodyText"/>
      </w:pPr>
      <w:r>
        <w:t>Say: The truth has never awaited anyone’s belief, nor does it depend on it. The scriptures prior to the Bayán and others testify to the rejection of the people and have foretold it.</w:t>
      </w:r>
    </w:p>
    <w:p w14:paraId="3B337AD2" w14:textId="77777777" w:rsidR="00DC093A" w:rsidRDefault="00000000">
      <w:pPr>
        <w:pStyle w:val="BodyText"/>
      </w:pPr>
      <w:r>
        <w:rPr>
          <w:b/>
          <w:bCs/>
        </w:rPr>
        <w:t>Pages 439–440</w:t>
      </w:r>
    </w:p>
    <w:p w14:paraId="40FBAE9E" w14:textId="77777777" w:rsidR="00DC093A" w:rsidRDefault="00000000">
      <w:pPr>
        <w:pStyle w:val="Heading3"/>
      </w:pPr>
      <w:bookmarkStart w:id="1034" w:name="missing-pages"/>
      <w:r>
        <w:t>Missing Pages</w:t>
      </w:r>
    </w:p>
    <w:p w14:paraId="1266C58F" w14:textId="77777777" w:rsidR="00DC093A" w:rsidRDefault="00000000">
      <w:pPr>
        <w:pStyle w:val="FirstParagraph"/>
      </w:pPr>
      <w:r>
        <w:t>[Blank]</w:t>
      </w:r>
    </w:p>
    <w:p w14:paraId="0BB5B07B" w14:textId="77777777" w:rsidR="00DC093A" w:rsidRDefault="00000000">
      <w:pPr>
        <w:pStyle w:val="BodyText"/>
      </w:pPr>
      <w:r>
        <w:rPr>
          <w:b/>
          <w:bCs/>
        </w:rPr>
        <w:t>Page 441</w:t>
      </w:r>
    </w:p>
    <w:p w14:paraId="544014A2" w14:textId="77777777" w:rsidR="00DC093A" w:rsidRDefault="00000000">
      <w:pPr>
        <w:pStyle w:val="BodyText"/>
      </w:pPr>
      <w:r>
        <w:t>He does as He wills and decrees as He desires. This is the end.</w:t>
      </w:r>
    </w:p>
    <w:p w14:paraId="39645C4D" w14:textId="77777777" w:rsidR="00DC093A" w:rsidRDefault="00000000">
      <w:pPr>
        <w:pStyle w:val="BodyText"/>
      </w:pPr>
      <w:r>
        <w:t>Regarding your statement about the current time being the 9th of `A 2, the one you have mentioned has been acting as your representative. By God, the True One, this statement was truly a glad tidings that adorned the heart and soul with the fragrance of spirit and gladness. This lowly servant hopes that the Most Generous God will bestow a complete reward upon you. Verily, He is the Forgiving, the Merciful.</w:t>
      </w:r>
    </w:p>
    <w:p w14:paraId="5A35BA75" w14:textId="77777777" w:rsidR="00DC093A" w:rsidRDefault="00000000">
      <w:pPr>
        <w:pStyle w:val="BodyText"/>
      </w:pPr>
      <w:r>
        <w:t>Would that this servant had been with you and attained what you have attained. Although this servant is convinced that your representation is more beloved than any action this lowly one could undertake, praise be to God that you have extended your blessed, accepted, and praised deeds to this lowly servant.</w:t>
      </w:r>
    </w:p>
    <w:p w14:paraId="5A3EF517" w14:textId="77777777" w:rsidR="00DC093A" w:rsidRDefault="00000000">
      <w:pPr>
        <w:pStyle w:val="BodyText"/>
      </w:pPr>
      <w:r>
        <w:t xml:space="preserve">Regarding what you wrote about Mullá R J—upon him be divine blessings—God willing, he is preserved by divine grace. Some time ago, a word concerning him was heard from the Blessed Tongue, and from </w:t>
      </w:r>
      <w:r>
        <w:lastRenderedPageBreak/>
        <w:t>that word, this servant became assured that no harm would reach him. This lowly servant prays and hopes that he will always drink from the Kawthar of steadfastness to such a degree that doubts and insinuations, near and far…</w:t>
      </w:r>
    </w:p>
    <w:p w14:paraId="3C4D6459" w14:textId="77777777" w:rsidR="00DC093A" w:rsidRDefault="00000000">
      <w:pPr>
        <w:pStyle w:val="BodyText"/>
      </w:pPr>
      <w:r>
        <w:rPr>
          <w:b/>
          <w:bCs/>
        </w:rPr>
        <w:t>Page 442</w:t>
      </w:r>
    </w:p>
    <w:p w14:paraId="000F80E1" w14:textId="77777777" w:rsidR="00DC093A" w:rsidRDefault="00000000">
      <w:pPr>
        <w:pStyle w:val="BodyText"/>
      </w:pPr>
      <w:r>
        <w:t>…will not hinder him. With utmost wisdom and explanation, let him be engaged in proclaiming the Cause of the All-Merciful.</w:t>
      </w:r>
    </w:p>
    <w:p w14:paraId="6DCFE358" w14:textId="77777777" w:rsidR="00DC093A" w:rsidRDefault="00000000">
      <w:pPr>
        <w:pStyle w:val="BodyText"/>
      </w:pPr>
      <w:r>
        <w:t>O my master, the friends of God were and are unaware of the origin of this Cause. Since the delusions of the past and their remnants remain in their ears and hearts, some souls are prevented by the foul stench of these imaginings from inhaling the fragrances of the garden of meanings. This lowly servant prays and hopes to God—exalted is He—to grant them all from the cup of certitude and assurance so that all may observe His Cause with the sight of God and arise in such a manner that they deem anything other than Him to be nonexistent and lost.</w:t>
      </w:r>
    </w:p>
    <w:p w14:paraId="5B519C3B" w14:textId="77777777" w:rsidR="00DC093A" w:rsidRDefault="00000000">
      <w:pPr>
        <w:pStyle w:val="BodyText"/>
      </w:pPr>
      <w:r>
        <w:t>One day, in the days of God, I was present before the Divine Countenance. He said: “O present servant, pray and ask God to protect receptive souls from the doubts of skeptical people and to grant the believers, in these days when the horizon of the heaven of manifestation is illumined with the lights of My countenance, salvation from annihilation and destruction. Verily, He is the Mighty, the Powerful.”</w:t>
      </w:r>
    </w:p>
    <w:p w14:paraId="64E3753F" w14:textId="77777777" w:rsidR="00DC093A" w:rsidRDefault="00000000">
      <w:pPr>
        <w:pStyle w:val="BodyText"/>
      </w:pPr>
      <w:r>
        <w:t>Then explanations from the Kingdom of divine knowledge were revealed in such abundance that this servant found himself bewildered and astounded…</w:t>
      </w:r>
    </w:p>
    <w:p w14:paraId="0515EEB9" w14:textId="77777777" w:rsidR="00DC093A" w:rsidRDefault="00000000">
      <w:pPr>
        <w:pStyle w:val="BodyText"/>
      </w:pPr>
      <w:r>
        <w:rPr>
          <w:b/>
          <w:bCs/>
        </w:rPr>
        <w:t>Page 443</w:t>
      </w:r>
    </w:p>
    <w:p w14:paraId="3573D3D9" w14:textId="77777777" w:rsidR="00DC093A" w:rsidRDefault="00000000">
      <w:pPr>
        <w:pStyle w:val="BodyText"/>
      </w:pPr>
      <w:r>
        <w:t>…to the extent that, in truth, I am incapable and powerless to recount it. With a hundred thousand supplications and entreaties, I beseech the Most Generous, Most Merciful God not to deprive His creatures of the outpourings of His days. Verily, He is the One whose forgiveness, grace, bounty, and gifts the tongues of all beings testify to.</w:t>
      </w:r>
    </w:p>
    <w:p w14:paraId="3792FEDA" w14:textId="77777777" w:rsidR="00DC093A" w:rsidRDefault="00000000">
      <w:pPr>
        <w:pStyle w:val="BodyText"/>
      </w:pPr>
      <w:r>
        <w:t>Strange are those souls who speak without understanding and those who listen to and accept their embellished words. The verses of God are like a downpour, revealed in such abundance that it is beyond description or writing. Until now, no one has encompassed them all. Yet they say, “You have taken two letters from the Bayán and two from the Qur’án, and you arrange them and send them out.”</w:t>
      </w:r>
    </w:p>
    <w:p w14:paraId="1D47D4ED" w14:textId="77777777" w:rsidR="00DC093A" w:rsidRDefault="00000000">
      <w:pPr>
        <w:pStyle w:val="BodyText"/>
      </w:pPr>
      <w:r>
        <w:t>This statement was uttered by a soul who, by God—there is no god but Him—would not have been deemed worthy of speaking in the Sacred Court. Until now, this servant, by command, has erased whatever was previously revealed and balanced what remains with what was observed from the Primal Point and the prophets before Him, nay, even greater than that. This is testified…</w:t>
      </w:r>
    </w:p>
    <w:p w14:paraId="67C058DE" w14:textId="77777777" w:rsidR="00DC093A" w:rsidRDefault="00000000">
      <w:pPr>
        <w:pStyle w:val="BodyText"/>
      </w:pPr>
      <w:r>
        <w:rPr>
          <w:b/>
          <w:bCs/>
        </w:rPr>
        <w:t>Page 444</w:t>
      </w:r>
    </w:p>
    <w:p w14:paraId="591E3582" w14:textId="77777777" w:rsidR="00DC093A" w:rsidRDefault="00000000">
      <w:pPr>
        <w:pStyle w:val="BodyText"/>
      </w:pPr>
      <w:r>
        <w:t xml:space="preserve">…by any fair-minded, discerning soul. Would that, truly, people would reflect on what they say and utter. If only they would pierce the veils and consider the matters revealed for God’s sake. In this case, they </w:t>
      </w:r>
      <w:r>
        <w:lastRenderedPageBreak/>
        <w:t xml:space="preserve">would be illumined by the dawn of divine knowledge and wisdom and would exclaim the blessed word: </w:t>
      </w:r>
      <w:r>
        <w:rPr>
          <w:i/>
          <w:iCs/>
        </w:rPr>
        <w:t>“Would that I had not taken so-and-so as a friend.”</w:t>
      </w:r>
    </w:p>
    <w:p w14:paraId="76F7958A" w14:textId="77777777" w:rsidR="00DC093A" w:rsidRDefault="00000000">
      <w:pPr>
        <w:pStyle w:val="BodyText"/>
      </w:pPr>
      <w:r>
        <w:t>This lowly servant is neither permitted to disclose nor capable of unveiling these matters. Otherwise, I would present what would adorn receptive souls with the ornament of knowledge, certitude, and steadfastness.</w:t>
      </w:r>
    </w:p>
    <w:p w14:paraId="1330BCC2" w14:textId="77777777" w:rsidR="00DC093A" w:rsidRDefault="00000000">
      <w:pPr>
        <w:pStyle w:val="BodyText"/>
      </w:pPr>
      <w:r>
        <w:t>O Beloved of my heart, consider the souls who listen to these flimsy, contemptible words. Has the truth ever been mistaken for falsehood, or could it be? By the One who caused all things to utter His praise, the Cause is as evident as the sun, radiant and clear. Where are the piercing eyes, the attentive ears, the expansive hearts, and the illumined spirits?</w:t>
      </w:r>
    </w:p>
    <w:p w14:paraId="4FC60810" w14:textId="77777777" w:rsidR="00DC093A" w:rsidRDefault="00000000">
      <w:pPr>
        <w:pStyle w:val="BodyText"/>
      </w:pPr>
      <w:r>
        <w:t>Some of these fabricated souls claim to trustworthy individuals who have drunk from the ocean of certitude that the copies of the Bayán in your hands are not the original versions. They allege you have altered them and that the original copies remain with His Holiness Azal. Reflect on how far this speaker is from the source of truth…</w:t>
      </w:r>
    </w:p>
    <w:p w14:paraId="7B302061" w14:textId="77777777" w:rsidR="00DC093A" w:rsidRDefault="00000000">
      <w:pPr>
        <w:pStyle w:val="BodyText"/>
      </w:pPr>
      <w:r>
        <w:rPr>
          <w:b/>
          <w:bCs/>
        </w:rPr>
        <w:t>Page 445</w:t>
      </w:r>
    </w:p>
    <w:p w14:paraId="00572FE3" w14:textId="77777777" w:rsidR="00DC093A" w:rsidRDefault="00000000">
      <w:pPr>
        <w:pStyle w:val="BodyText"/>
      </w:pPr>
      <w:r>
        <w:t>…and how similar this claim is to the false statements made by the rebellious and tyrannical sect known as the Shí’ah. For twelve hundred years, they have spoken of these things, arguing in gatherings and assemblies that the complete Qur’án is not with the people but in the imaginary realms of Jabálqá and Jabálṣá with the anticipated Qá’im. They are still waiting for him to appear and bring the remainder of the Qur’án.</w:t>
      </w:r>
    </w:p>
    <w:p w14:paraId="2BD4DAAD" w14:textId="77777777" w:rsidR="00DC093A" w:rsidRDefault="00000000">
      <w:pPr>
        <w:pStyle w:val="BodyText"/>
      </w:pPr>
      <w:r>
        <w:t>Woe to them and to those who have left them wandering in the wilderness of conjectures and delusions. Say: O poor souls, for twelve hundred years, you have spoken these fabricated words—what has come of it? What results have you seen? What is your purpose? What is your goal? Listen to the words of this lowly servant and refrain from repeating what has been done and said before. Look toward the dawn of the Bayán and turn to the horizon of divine knowledge.</w:t>
      </w:r>
    </w:p>
    <w:p w14:paraId="1FD5F611" w14:textId="77777777" w:rsidR="00DC093A" w:rsidRDefault="00000000">
      <w:pPr>
        <w:pStyle w:val="BodyText"/>
      </w:pPr>
      <w:r>
        <w:rPr>
          <w:b/>
          <w:bCs/>
        </w:rPr>
        <w:t>Page 446</w:t>
      </w:r>
    </w:p>
    <w:p w14:paraId="6E4DBC85" w14:textId="77777777" w:rsidR="00DC093A" w:rsidRDefault="00000000">
      <w:pPr>
        <w:pStyle w:val="BodyText"/>
      </w:pPr>
      <w:r>
        <w:t>…turn to it. In this Manifestation, all are obligated to behold the truth, which has never been and will never be known through anything but itself. This is attested by all books, all scriptures, all scrolls, and every clear Tablet.</w:t>
      </w:r>
    </w:p>
    <w:p w14:paraId="37462C0F" w14:textId="77777777" w:rsidR="00DC093A" w:rsidRDefault="00000000">
      <w:pPr>
        <w:pStyle w:val="BodyText"/>
      </w:pPr>
      <w:r>
        <w:t>Say: O misguided ones, have mercy on the people! Do not again spread the carpet of delusions or leave the poor and the weak wandering in the wilderness of bewilderment. It is hoped that those aboard the Crimson Ark will rise for God’s sake and speak for His sake, so that they may protect the helpless servants from the doubts and insinuations of distant, veiled souls.</w:t>
      </w:r>
    </w:p>
    <w:p w14:paraId="1A150B1A" w14:textId="77777777" w:rsidR="00DC093A" w:rsidRDefault="00000000">
      <w:pPr>
        <w:pStyle w:val="BodyText"/>
      </w:pPr>
      <w:r>
        <w:t>Tears fall and sighs rise, for it is seen that God’s sheep are pursued by ravenous wolves, and the pearls of divine love are sought by thieves and traitors lying in wait. The place of advice and remembrance is surrounded by the darkness of heedlessness and delusions. The Cause is in God’s hands, the Lord of all worlds and the Sovereign of this great day.</w:t>
      </w:r>
    </w:p>
    <w:p w14:paraId="34579B25" w14:textId="77777777" w:rsidR="00DC093A" w:rsidRDefault="00000000">
      <w:pPr>
        <w:pStyle w:val="BodyText"/>
      </w:pPr>
      <w:r>
        <w:lastRenderedPageBreak/>
        <w:t>Through your efforts, this letter and other communications addressed to prominent figures—such as Jináb-i-’Alí Qabl-i-Akbar, Jináb-i-Ibn-i-Abhar, and others—should be transcribed…</w:t>
      </w:r>
    </w:p>
    <w:p w14:paraId="1FE7A4D9" w14:textId="77777777" w:rsidR="00DC093A" w:rsidRDefault="00000000">
      <w:pPr>
        <w:pStyle w:val="BodyText"/>
      </w:pPr>
      <w:r>
        <w:rPr>
          <w:b/>
          <w:bCs/>
        </w:rPr>
        <w:t>Page 447</w:t>
      </w:r>
    </w:p>
    <w:p w14:paraId="14ABDA79" w14:textId="77777777" w:rsidR="00DC093A" w:rsidRDefault="00000000">
      <w:pPr>
        <w:pStyle w:val="BodyText"/>
      </w:pPr>
      <w:r>
        <w:t>…and after thorough verification and correction, sent to steadfast, assured souls. For instance, to Jináb-i-Maḥbūb-i-Mukarram Mullá R J—upon him be the glory of God—and others like him who reside in the lands. Perhaps they can remind the people and preserve them from what is displeasing to God. Blessed are the souls who rise for God’s sake and safeguard the House of the Cause.</w:t>
      </w:r>
    </w:p>
    <w:p w14:paraId="1FE90BEE" w14:textId="77777777" w:rsidR="00DC093A" w:rsidRDefault="00000000">
      <w:pPr>
        <w:pStyle w:val="BodyText"/>
      </w:pPr>
      <w:r>
        <w:t>While composing this letter, a note from Jináb-i-Ḥ W S—upon him be the glory of God—addressed to Jináb-i-Mírzá Muḥammad—upon him be the glory of God—brought joy to this lowly heart. That letter contained glad tidings of the arrival of that honored one and Jináb-i-Ibn-i-Ism—along with the most truthful souls—upon them be divine blessings. Another letter had also been sent by them to this servant. I hope, God willing, to respond to their letter soon.</w:t>
      </w:r>
    </w:p>
    <w:p w14:paraId="4A7B773C" w14:textId="77777777" w:rsidR="00DC093A" w:rsidRDefault="00000000">
      <w:pPr>
        <w:pStyle w:val="BodyText"/>
      </w:pPr>
      <w:r>
        <w:t>I humbly request that you convey to them and to all the friends of that land this lowly servant’s message of self-effacement and insignificance. God willing, it is hoped that from the horizons of hearts, the sun of unity will shine forth, becoming the cause and reason for the illumination of…</w:t>
      </w:r>
    </w:p>
    <w:p w14:paraId="7D9A2776" w14:textId="77777777" w:rsidR="00DC093A" w:rsidRDefault="00000000">
      <w:pPr>
        <w:pStyle w:val="BodyText"/>
      </w:pPr>
      <w:r>
        <w:rPr>
          <w:b/>
          <w:bCs/>
        </w:rPr>
        <w:t>Page 448</w:t>
      </w:r>
    </w:p>
    <w:p w14:paraId="1DE8E4F0" w14:textId="77777777" w:rsidR="00DC093A" w:rsidRDefault="00000000">
      <w:pPr>
        <w:pStyle w:val="BodyText"/>
      </w:pPr>
      <w:r>
        <w:t>…all directions and regions.</w:t>
      </w:r>
    </w:p>
    <w:p w14:paraId="0AA38376" w14:textId="77777777" w:rsidR="00DC093A" w:rsidRDefault="00000000">
      <w:pPr>
        <w:pStyle w:val="BodyText"/>
      </w:pPr>
      <w:r>
        <w:t>Regarding the question of found objects, the decree of God is as follows: If something is found in cities or villages, the finder must make a single public announcement to inform the inhabitants of the city or village. If the owner is located, the item should be returned to them, and the announcer may receive compensation for their service. Otherwise, the finder should wait for nineteen days. If the owner does not come forward, the item belongs to the finder.</w:t>
      </w:r>
    </w:p>
    <w:p w14:paraId="3DF70927" w14:textId="77777777" w:rsidR="00DC093A" w:rsidRDefault="00000000">
      <w:pPr>
        <w:pStyle w:val="BodyText"/>
      </w:pPr>
      <w:r>
        <w:t>If an item is found in the wilderness, two measures have been set forth in the Book of God. If a buried treasure is discovered, one-third of it belongs to the person who found it, and the remaining two-thirds should be spent by the members of the House of Justice for the benefit of the general public. This is to occur after the establishment of the House of Justice. Until then, it should be entrusted to trustworthy individuals in each town and village. Verily, He is the Judge, the Commander, the All-Knowing, the All-Informed.</w:t>
      </w:r>
    </w:p>
    <w:p w14:paraId="4926FB5A" w14:textId="77777777" w:rsidR="00DC093A" w:rsidRDefault="00000000">
      <w:pPr>
        <w:pStyle w:val="BodyText"/>
      </w:pPr>
      <w:r>
        <w:t>This is the end. Glory be upon you and upon those who have attained the nectar of steadfastness in the days of God, the Mighty, the All-Knowing, the Wise.</w:t>
      </w:r>
    </w:p>
    <w:p w14:paraId="778591E5" w14:textId="77777777" w:rsidR="00DC093A" w:rsidRDefault="00000000">
      <w:pPr>
        <w:pStyle w:val="BodyText"/>
      </w:pPr>
      <w:r>
        <w:t>—The Servant, on the 14th of Sha‘bán, 98. (July 1881)</w:t>
      </w:r>
    </w:p>
    <w:p w14:paraId="5A3AF51A" w14:textId="77777777" w:rsidR="00DC093A" w:rsidRDefault="00000000">
      <w:pPr>
        <w:pStyle w:val="Heading2"/>
      </w:pPr>
      <w:bookmarkStart w:id="1035" w:name="bh00332-natural"/>
      <w:bookmarkEnd w:id="1033"/>
      <w:bookmarkEnd w:id="1034"/>
      <w:r>
        <w:t>BH00332 (Natural)</w:t>
      </w:r>
    </w:p>
    <w:p w14:paraId="22D9CA7A" w14:textId="77777777" w:rsidR="00DC093A" w:rsidRDefault="00000000">
      <w:pPr>
        <w:pStyle w:val="FirstParagraph"/>
      </w:pPr>
      <w:r>
        <w:rPr>
          <w:b/>
          <w:bCs/>
        </w:rPr>
        <w:t>In the Name of Our Most Holy, Most Great, Most Ancient, Most High, and Most Glorious Lord.</w:t>
      </w:r>
    </w:p>
    <w:p w14:paraId="1839709B" w14:textId="77777777" w:rsidR="00DC093A" w:rsidRDefault="00000000">
      <w:pPr>
        <w:pStyle w:val="BodyText"/>
      </w:pPr>
      <w:r>
        <w:t>O Beloved of my heart, praise be to God, through the infinite grace of God, you have been blessed…</w:t>
      </w:r>
    </w:p>
    <w:p w14:paraId="6EA1AC51" w14:textId="77777777" w:rsidR="00DC093A" w:rsidRDefault="00000000">
      <w:pPr>
        <w:pStyle w:val="BodyText"/>
      </w:pPr>
      <w:r>
        <w:rPr>
          <w:b/>
          <w:bCs/>
        </w:rPr>
        <w:lastRenderedPageBreak/>
        <w:t>Page 449</w:t>
      </w:r>
    </w:p>
    <w:p w14:paraId="4B5CA09A" w14:textId="77777777" w:rsidR="00DC093A" w:rsidRDefault="00000000">
      <w:pPr>
        <w:pStyle w:val="BodyText"/>
      </w:pPr>
      <w:r>
        <w:t>…with His remembrance and enabled to proclaim His Cause. For His sake, you migrated, journeying toward the Most Exalted Station, the Loftiest Rank, the Ultimate Goal, and the Most Glorious Vision. Through the special confirmations of the Lord of Oneness, you traversed land and sea for the love of God, attained your goal, and drank from the ocean of reunion. After returning, you girded yourself with the belt of determination and directed your attention to the regions and territories to manifest the Word and exalt it.</w:t>
      </w:r>
    </w:p>
    <w:p w14:paraId="3B8A137B" w14:textId="77777777" w:rsidR="00DC093A" w:rsidRDefault="00000000">
      <w:pPr>
        <w:pStyle w:val="BodyText"/>
      </w:pPr>
      <w:r>
        <w:t>Such stations require a hundred thousand nightingales and as many doves of the Throne to convey melodies worthy of these stations during the days of God and to bring them to the ears of the sincere, the near ones, and the monotheists. Yet what can this small bird achieve? How could it ever express the melodies of the garden of meanings, where each branch speaks with its own tone, singing songs or remembering the Beloved?</w:t>
      </w:r>
    </w:p>
    <w:p w14:paraId="3B1A1FDD" w14:textId="77777777" w:rsidR="00DC093A" w:rsidRDefault="00000000">
      <w:pPr>
        <w:pStyle w:val="BodyText"/>
      </w:pPr>
      <w:r>
        <w:t>I seek God’s forgiveness! By the sun of reality, this servant sees himself as lower than the humblest among them, for today is deserving of divine grace, the day of God, and the favor and mercy of the All-Sufficient One. Nothing worthy…</w:t>
      </w:r>
    </w:p>
    <w:p w14:paraId="74453461" w14:textId="77777777" w:rsidR="00DC093A" w:rsidRDefault="00000000">
      <w:pPr>
        <w:pStyle w:val="BodyText"/>
      </w:pPr>
      <w:r>
        <w:rPr>
          <w:b/>
          <w:bCs/>
        </w:rPr>
        <w:t>Page 450</w:t>
      </w:r>
    </w:p>
    <w:p w14:paraId="1DF757F0" w14:textId="77777777" w:rsidR="00DC093A" w:rsidRDefault="00000000">
      <w:pPr>
        <w:pStyle w:val="BodyText"/>
      </w:pPr>
      <w:r>
        <w:t xml:space="preserve">…has appeared from me. Any good deed that has emerged from any of His chosen ones causes this servant to exclaim, </w:t>
      </w:r>
      <w:r>
        <w:rPr>
          <w:i/>
          <w:iCs/>
        </w:rPr>
        <w:t>“Would that I were with him.”</w:t>
      </w:r>
      <w:r>
        <w:t xml:space="preserve"> Every praiseworthy act manifested by the purified ones prompts me to say, </w:t>
      </w:r>
      <w:r>
        <w:rPr>
          <w:i/>
          <w:iCs/>
        </w:rPr>
        <w:t>“Would that I had been with him, remembering God.”</w:t>
      </w:r>
    </w:p>
    <w:p w14:paraId="34F55ED7" w14:textId="77777777" w:rsidR="00DC093A" w:rsidRDefault="00000000">
      <w:pPr>
        <w:pStyle w:val="BodyText"/>
      </w:pPr>
      <w:r>
        <w:t xml:space="preserve">What else can be said or expressed? If the remembrance and praise of God and the proclamation of His Cause were not the beloved of my soul and the object of my heart, this lowly one would surely have remained in silence and stillness. However, today is the day of proclamation, and you are silent, as stated in His words, </w:t>
      </w:r>
      <w:r>
        <w:rPr>
          <w:i/>
          <w:iCs/>
        </w:rPr>
        <w:t>“This is the day of the call, yet you are silent.”</w:t>
      </w:r>
    </w:p>
    <w:p w14:paraId="444430FA" w14:textId="77777777" w:rsidR="00DC093A" w:rsidRDefault="00000000">
      <w:pPr>
        <w:pStyle w:val="BodyText"/>
      </w:pPr>
      <w:r>
        <w:t>It is best to withhold the pen from this station and focus on the necessary points of this letter. At the beginning of this letter, the intent was to offer a brief expression, but the fire of love for you has taken control, causing these words to flow. I beseech the Most Generous, Most Glorious God to enable both you and this servant to achieve what pleases Him and serves His Cause. You, praise be to God, have been successful. I humbly ask that you also pray for this servant to be granted His mercy and the grandeur of His sovereignty.</w:t>
      </w:r>
    </w:p>
    <w:p w14:paraId="0717BC9E" w14:textId="77777777" w:rsidR="00DC093A" w:rsidRDefault="00000000">
      <w:pPr>
        <w:pStyle w:val="BodyText"/>
      </w:pPr>
      <w:r>
        <w:rPr>
          <w:b/>
          <w:bCs/>
        </w:rPr>
        <w:t>Page 451</w:t>
      </w:r>
    </w:p>
    <w:p w14:paraId="34ABAC0D" w14:textId="77777777" w:rsidR="00DC093A" w:rsidRDefault="00000000">
      <w:pPr>
        <w:pStyle w:val="BodyText"/>
      </w:pPr>
      <w:r>
        <w:t>…seek blessings for him and for the other friends, asking that God may assist them. Verily, He responds to every supplicant, aids every seeker, and guides every sincere one. Truly, He is the Mighty, the Sovereign, the Exalted, the Wise.</w:t>
      </w:r>
    </w:p>
    <w:p w14:paraId="38F44078" w14:textId="77777777" w:rsidR="00DC093A" w:rsidRDefault="00000000">
      <w:pPr>
        <w:pStyle w:val="BodyText"/>
      </w:pPr>
      <w:r>
        <w:t xml:space="preserve">It is stated that your letter, dated the 10th of Jumádá al-Thání, brought glad tidings and added joy. It taught the bird of separation the path to reunion and bestowed the Kawthar of meeting, for it was adorned with the remembrance of the Beloved of the worlds. After its contents were read, it was </w:t>
      </w:r>
      <w:r>
        <w:lastRenderedPageBreak/>
        <w:t>presented at the throne. Following its presentation, exalted words emerged from the horizon of the utterances of the Lord of Names and Attributes, shining forth. Praise and thanks be to God, for all things bear witness to His grace, mercy, and care.</w:t>
      </w:r>
    </w:p>
    <w:p w14:paraId="0D5A1BF4" w14:textId="77777777" w:rsidR="00DC093A" w:rsidRDefault="00000000">
      <w:pPr>
        <w:pStyle w:val="BodyText"/>
      </w:pPr>
      <w:r>
        <w:t xml:space="preserve">Blessed is the one who has found and recognized Him, and woe unto the heedless and those who turn away. His supreme words declare: </w:t>
      </w:r>
      <w:r>
        <w:rPr>
          <w:i/>
          <w:iCs/>
        </w:rPr>
        <w:t>“He is the Most Holy, the Most Great, the Most High, the Most Glorious. You have been mentioned before the Throne, and there has been revealed for you that which has diffused the fragrance of the All-Merciful throughout the lands, as the Dove of the Cause sang upon the branches: Verily, there is no God but Me, the All-Knowing, the All-Wise.”</w:t>
      </w:r>
    </w:p>
    <w:p w14:paraId="54EF29BE" w14:textId="77777777" w:rsidR="00DC093A" w:rsidRDefault="00000000">
      <w:pPr>
        <w:pStyle w:val="BodyText"/>
      </w:pPr>
      <w:r>
        <w:t>Blessed are you for attaining the verses of God and His mercy and for traveling the lands to exalt His Cause. Verily…</w:t>
      </w:r>
    </w:p>
    <w:p w14:paraId="76215083" w14:textId="77777777" w:rsidR="00DC093A" w:rsidRDefault="00000000">
      <w:pPr>
        <w:pStyle w:val="BodyText"/>
      </w:pPr>
      <w:r>
        <w:rPr>
          <w:b/>
          <w:bCs/>
        </w:rPr>
        <w:t>Page 452</w:t>
      </w:r>
    </w:p>
    <w:p w14:paraId="771AA068" w14:textId="77777777" w:rsidR="00DC093A" w:rsidRDefault="00000000">
      <w:pPr>
        <w:pStyle w:val="BodyText"/>
      </w:pPr>
      <w:r>
        <w:t>…your Lord is the All-Hearing, the All-Seeing, the Mighty, the All-Knowing.</w:t>
      </w:r>
    </w:p>
    <w:p w14:paraId="5388A87F" w14:textId="77777777" w:rsidR="00DC093A" w:rsidRDefault="00000000">
      <w:pPr>
        <w:pStyle w:val="BodyText"/>
      </w:pPr>
      <w:r>
        <w:t>This is a day wherein the Tongue of Grandeur has spoken and invited all to this noble station, around which the people of the Most Exalted Paradise and those who acknowledged what the Tongue of Eternity had acknowledged before the creation of the heavens and the earth circle. We have revealed various Tablets in your name; verily, your Lord is the All-Powerful, the Almighty. We have caused rivers of grace to flow upon you from Our presence so that you may be among the thankful. Blessed are you for having abandoned what belongs to the people, taking hold of what you were commanded by the All-Powerful above all.</w:t>
      </w:r>
    </w:p>
    <w:p w14:paraId="3CB4ED93" w14:textId="77777777" w:rsidR="00DC093A" w:rsidRDefault="00000000">
      <w:pPr>
        <w:pStyle w:val="BodyText"/>
      </w:pPr>
      <w:r>
        <w:t>Remind the people of what We have revealed to you, that the remembrance might draw them closer to the Kingdom of the care of their Forgiving, Merciful Lord. The day has come, yet they are heedless of it. They hear the call of God, yet they remain oblivious. They have cast aside the Cause of God in favor of their desires, yet they do not comprehend. They drink from the seas of conjectures and illusions and disbelieve in what has been revealed by God, the All-Subduing, the Self-Subsisting.</w:t>
      </w:r>
    </w:p>
    <w:p w14:paraId="040AE74A" w14:textId="77777777" w:rsidR="00DC093A" w:rsidRDefault="00000000">
      <w:pPr>
        <w:pStyle w:val="BodyText"/>
      </w:pPr>
      <w:r>
        <w:t>Rise to support My Cause with wisdom and eloquence. This has been revealed before and in this noble station. Praise be to God, for once again, you have been favored with divine grace. Verily, He was with you…</w:t>
      </w:r>
    </w:p>
    <w:p w14:paraId="3157AEEA" w14:textId="77777777" w:rsidR="00DC093A" w:rsidRDefault="00000000">
      <w:pPr>
        <w:pStyle w:val="BodyText"/>
      </w:pPr>
      <w:r>
        <w:rPr>
          <w:b/>
          <w:bCs/>
        </w:rPr>
        <w:t>Page 453</w:t>
      </w:r>
    </w:p>
    <w:p w14:paraId="0BDE2738" w14:textId="77777777" w:rsidR="00DC093A" w:rsidRDefault="00000000">
      <w:pPr>
        <w:pStyle w:val="BodyText"/>
      </w:pPr>
      <w:r>
        <w:t>…as you journeyed through the lands. He heard your call when you were speaking His wise remembrance. God willing, all the friends and chosen ones of God will observe wisdom and hold fast to it.</w:t>
      </w:r>
    </w:p>
    <w:p w14:paraId="64934B82" w14:textId="77777777" w:rsidR="00DC093A" w:rsidRDefault="00000000">
      <w:pPr>
        <w:pStyle w:val="BodyText"/>
      </w:pPr>
      <w:r>
        <w:t>This fundamental divine matter has been revealed in many Tablets. Yet some have not heeded it or understood its purpose. Today, by His command, all matters should be carried out in consultation with receptive, assured souls and made manifest accordingly.</w:t>
      </w:r>
    </w:p>
    <w:p w14:paraId="01C4B4F7" w14:textId="77777777" w:rsidR="00DC093A" w:rsidRDefault="00000000">
      <w:pPr>
        <w:pStyle w:val="BodyText"/>
      </w:pPr>
      <w:r>
        <w:t xml:space="preserve">Say: O servants, whatever proceeds from the Supreme Pen is intended for the evident and hidden good of those same souls. It is incumbent upon them to act with perfect submission and contentment in </w:t>
      </w:r>
      <w:r>
        <w:lastRenderedPageBreak/>
        <w:t>accordance with what is manifested from the source of the Cause. This is God’s counsel, recorded in numerous places by the Supreme Pen. Blessed are those who act upon it, and blessed are the victors.</w:t>
      </w:r>
    </w:p>
    <w:p w14:paraId="725F0912" w14:textId="77777777" w:rsidR="00DC093A" w:rsidRDefault="00000000">
      <w:pPr>
        <w:pStyle w:val="BodyText"/>
      </w:pPr>
      <w:r>
        <w:t>From this station, We extol the friends of God and His chosen ones who have acted upon what they were commanded in His mighty Book. We exhort them to perform what is befitting for this blessed, exalted, wondrous day. Whoever acts does so for themselves, and whoever neglects does so at their own loss. Verily, He is independent of all that is in the heavens and the earth. This is attested by every tongue, every understanding heart, and every discerning eye. This is the end. Praise be to God…</w:t>
      </w:r>
    </w:p>
    <w:p w14:paraId="42EBF13A" w14:textId="77777777" w:rsidR="00DC093A" w:rsidRDefault="00000000">
      <w:pPr>
        <w:pStyle w:val="BodyText"/>
      </w:pPr>
      <w:r>
        <w:rPr>
          <w:b/>
          <w:bCs/>
        </w:rPr>
        <w:t>Page 454</w:t>
      </w:r>
    </w:p>
    <w:p w14:paraId="70920806" w14:textId="77777777" w:rsidR="00DC093A" w:rsidRDefault="00000000">
      <w:pPr>
        <w:pStyle w:val="BodyText"/>
      </w:pPr>
      <w:r>
        <w:t>…for the grace of the Most High God, which is evident and manifest from the ocean of His utterance. Verily, He needs not the mention of any mentioner, the description of any describer, the explanation of any explainer, or the testimony of any just, wise individual.</w:t>
      </w:r>
    </w:p>
    <w:p w14:paraId="2D4AB2BC" w14:textId="77777777" w:rsidR="00DC093A" w:rsidRDefault="00000000">
      <w:pPr>
        <w:pStyle w:val="BodyText"/>
      </w:pPr>
      <w:r>
        <w:t>Regarding Jináb-i-Sayyid Abu-Tálib—upon him be the glory of God—you wrote that a sum was prepared and sent to the Sacred Court. It was ordered to be written and sent to him. Thirty túmáns of it were allocated to Jináb-i-Sayyid Abu-Tálib, and a portion was designated for Jináb-i-Ibn-i-Abhar—upon him be the glory of God. Additionally, another sum was found in a different location, which was also allocated to the land of Ṭá, though it did not reach its destination.</w:t>
      </w:r>
    </w:p>
    <w:p w14:paraId="25B7A725" w14:textId="77777777" w:rsidR="00DC093A" w:rsidRDefault="00000000">
      <w:pPr>
        <w:pStyle w:val="BodyText"/>
      </w:pPr>
      <w:r>
        <w:t>People engaged in serving the Cause have been remiss in fulfilling their obligations to the Right of God as it should be fulfilled. Yet this matter is a source of preservation, blessing, and bounty. Blessed is the patient poor one who remains among the steadfast. At one time, this precise and firm statement shone forth from the horizon of divine utterance:</w:t>
      </w:r>
    </w:p>
    <w:p w14:paraId="11940FE9" w14:textId="77777777" w:rsidR="00DC093A" w:rsidRDefault="00000000">
      <w:pPr>
        <w:pStyle w:val="BodyText"/>
      </w:pPr>
      <w:r>
        <w:rPr>
          <w:i/>
          <w:iCs/>
        </w:rPr>
        <w:t>“If the receptive ones had acted upon what God willed…”</w:t>
      </w:r>
    </w:p>
    <w:p w14:paraId="78330C79" w14:textId="77777777" w:rsidR="00DC093A" w:rsidRDefault="00000000">
      <w:pPr>
        <w:pStyle w:val="BodyText"/>
      </w:pPr>
      <w:r>
        <w:rPr>
          <w:b/>
          <w:bCs/>
        </w:rPr>
        <w:t>Page 455</w:t>
      </w:r>
    </w:p>
    <w:p w14:paraId="59726BF3" w14:textId="77777777" w:rsidR="00DC093A" w:rsidRDefault="00000000">
      <w:pPr>
        <w:pStyle w:val="BodyText"/>
      </w:pPr>
      <w:r>
        <w:rPr>
          <w:i/>
          <w:iCs/>
        </w:rPr>
        <w:t>“…the state of the world would now be other than what is seen.”</w:t>
      </w:r>
    </w:p>
    <w:p w14:paraId="15A43BFF" w14:textId="77777777" w:rsidR="00DC093A" w:rsidRDefault="00000000">
      <w:pPr>
        <w:pStyle w:val="BodyText"/>
      </w:pPr>
      <w:r>
        <w:t>This meaning has repeatedly been heard from the Tongue of Grandeur. God willing, both you and this servant beseech the True, Ever-Bountiful One that He may strengthen all and that no one may be deprived of what He wills.</w:t>
      </w:r>
    </w:p>
    <w:p w14:paraId="589E5CA2" w14:textId="77777777" w:rsidR="00DC093A" w:rsidRDefault="00000000">
      <w:pPr>
        <w:pStyle w:val="BodyText"/>
      </w:pPr>
      <w:r>
        <w:t>Another matter: Jináb-i-Mullá Ṣādiq—upon him be the glory of God—has written a detailed letter to this servant from Baku. A response has been sent. Among the matters he mentioned was that a guarantor was requested by the authorities regarding the assurance of no corruption. Although it has now become clear to all that neither corruption nor upheaval were ever intended, the matter has been discussed.</w:t>
      </w:r>
    </w:p>
    <w:p w14:paraId="4E549921" w14:textId="77777777" w:rsidR="00DC093A" w:rsidRDefault="00000000">
      <w:pPr>
        <w:pStyle w:val="BodyText"/>
      </w:pPr>
      <w:r>
        <w:t xml:space="preserve">Even that beloved one acknowledged this. Yet, due to the errors of some that became evident in the early days of the Cause, it has become extremely difficult for the hearts of the government authorities to be freed and purified from doubts and suspicions. However, if they become acquainted with the verses revealed from the heaven of divine will, which proclaim compassion, kindness, and avoidance of </w:t>
      </w:r>
      <w:r>
        <w:lastRenderedPageBreak/>
        <w:t>corruption and conflict, they will undoubtedly attain clear conviction and bear witness to what the True, Most High God has willed.</w:t>
      </w:r>
    </w:p>
    <w:p w14:paraId="1E835E82" w14:textId="77777777" w:rsidR="00DC093A" w:rsidRDefault="00000000">
      <w:pPr>
        <w:pStyle w:val="BodyText"/>
      </w:pPr>
      <w:r>
        <w:t>When this servant received the letter from Jináb-i-Mullá Ṣādiq—upon him…</w:t>
      </w:r>
    </w:p>
    <w:p w14:paraId="30CD5AB3" w14:textId="77777777" w:rsidR="00DC093A" w:rsidRDefault="00000000">
      <w:pPr>
        <w:pStyle w:val="BodyText"/>
      </w:pPr>
      <w:r>
        <w:rPr>
          <w:b/>
          <w:bCs/>
        </w:rPr>
        <w:t>Page 456</w:t>
      </w:r>
    </w:p>
    <w:p w14:paraId="511D44B7" w14:textId="77777777" w:rsidR="00DC093A" w:rsidRDefault="00000000">
      <w:pPr>
        <w:pStyle w:val="BodyText"/>
      </w:pPr>
      <w:r>
        <w:t xml:space="preserve">…unto Him, be His glory. In the Sacred Court, this blessed phrase appeared from the Source of Command: </w:t>
      </w:r>
      <w:r>
        <w:rPr>
          <w:i/>
          <w:iCs/>
        </w:rPr>
        <w:t>“If the truth of the Cause had been acknowledged, a Tablet would have been revealed by the Supreme Pen, stating that none of this party should commit acts contrary to the interests of the government.”</w:t>
      </w:r>
      <w:r>
        <w:t xml:space="preserve"> This was concluded.</w:t>
      </w:r>
    </w:p>
    <w:p w14:paraId="6AE20974" w14:textId="77777777" w:rsidR="00DC093A" w:rsidRDefault="00000000">
      <w:pPr>
        <w:pStyle w:val="BodyText"/>
      </w:pPr>
      <w:r>
        <w:t xml:space="preserve">In the Tablet to the Sultan, it was revealed that God, exalted and glorified be He, has entrusted the earth’s land and seas to the kings. What He has desired for Himself has always been and remains the hearts of His servants. If only the people of the earth had been fair and had attained the hearing of what was revealed from the heaven of God’s will, they would have declared at that moment: </w:t>
      </w:r>
      <w:r>
        <w:rPr>
          <w:i/>
          <w:iCs/>
        </w:rPr>
        <w:t>“Would that we had attained in the beginning of this Cause what we have now attained! Would that we had recognized at the start of the Manifestation what we now know!”</w:t>
      </w:r>
    </w:p>
    <w:p w14:paraId="7C919355" w14:textId="77777777" w:rsidR="00DC093A" w:rsidRDefault="00000000">
      <w:pPr>
        <w:pStyle w:val="BodyText"/>
      </w:pPr>
      <w:r>
        <w:t>Some actions have caused the people to turn away and become heedless. This lowly servant beseeches the Most High God to bestow a drop from the ocean of insight upon these souls, that all may see, recognize, and hear, becoming aware. He is the Compassionate, the Merciful. Verily, there is no God but Him, the Forgiving…</w:t>
      </w:r>
    </w:p>
    <w:p w14:paraId="77CE2F2B" w14:textId="77777777" w:rsidR="00DC093A" w:rsidRDefault="00000000">
      <w:pPr>
        <w:pStyle w:val="BodyText"/>
      </w:pPr>
      <w:r>
        <w:rPr>
          <w:b/>
          <w:bCs/>
        </w:rPr>
        <w:t>Page 457</w:t>
      </w:r>
    </w:p>
    <w:p w14:paraId="3BF4783C" w14:textId="77777777" w:rsidR="00DC093A" w:rsidRDefault="00000000">
      <w:pPr>
        <w:pStyle w:val="BodyText"/>
      </w:pPr>
      <w:r>
        <w:t>…the Generous.</w:t>
      </w:r>
    </w:p>
    <w:p w14:paraId="2CB57A21" w14:textId="77777777" w:rsidR="00DC093A" w:rsidRDefault="00000000">
      <w:pPr>
        <w:pStyle w:val="BodyText"/>
      </w:pPr>
      <w:r>
        <w:t xml:space="preserve">Regarding what you wrote about Jináb-i-Akhaví—upon him be the glory of God—and likewise about Jináb-i-’Alí Akbar Beg—upon him be the glory of God—this was presented in the Sacred Court. His supreme words declare: </w:t>
      </w:r>
      <w:r>
        <w:rPr>
          <w:i/>
          <w:iCs/>
        </w:rPr>
        <w:t>“Let them not be grieved by outward upheavals. Today, the Kingdom of Wealth circles around the people of God and shall continue to do so. According to the dictates of time, it shall become apparent. Certain steadfast and assured souls will attain the Most Great Favor, the Supreme Bounty, and true riches. If, for a few days in this visible world, the appearance of some matters seems delayed, this is due to divine wisdom and His purpose. So beseech God, your Lord and the Lord of all who are in the heavens and the earth, to ordain for them what benefits them in this world and the next. Verily, He is the Mighty, the Bestower, the Generous.”</w:t>
      </w:r>
      <w:r>
        <w:t xml:space="preserve"> This concluded.</w:t>
      </w:r>
    </w:p>
    <w:p w14:paraId="491AFFC8" w14:textId="77777777" w:rsidR="00DC093A" w:rsidRDefault="00000000">
      <w:pPr>
        <w:pStyle w:val="BodyText"/>
      </w:pPr>
      <w:r>
        <w:t xml:space="preserve">Concerning what you wrote about Darvísh ’Abdu’s-Ṣamad—upon him be the glory of God—and the prayer that beloved one offered with his tongue, it was presented in the Most Sacred Court. This is what the Tongue of the All-Merciful uttered in response: </w:t>
      </w:r>
      <w:r>
        <w:rPr>
          <w:i/>
          <w:iCs/>
        </w:rPr>
        <w:t>“We have heard your call and what you praised the Wronged One with your tongue, affirming what God Himself has borne witness to, and confessing to what was acknowledged in the scriptures and Tablets. Blessed are you for what you attained, saw, and heard from the Tongue of Grandeur: Verily, there is no God but Him, the All-Powerful, the Self-Subsisting.”</w:t>
      </w:r>
    </w:p>
    <w:p w14:paraId="2BD3738C" w14:textId="77777777" w:rsidR="00DC093A" w:rsidRDefault="00000000">
      <w:pPr>
        <w:pStyle w:val="BodyText"/>
      </w:pPr>
      <w:r>
        <w:rPr>
          <w:b/>
          <w:bCs/>
        </w:rPr>
        <w:t>Page 458</w:t>
      </w:r>
    </w:p>
    <w:p w14:paraId="6A049E2B" w14:textId="77777777" w:rsidR="00DC093A" w:rsidRDefault="00000000">
      <w:pPr>
        <w:pStyle w:val="BodyText"/>
      </w:pPr>
      <w:r>
        <w:rPr>
          <w:i/>
          <w:iCs/>
        </w:rPr>
        <w:lastRenderedPageBreak/>
        <w:t>“What has come to you is what has come to Us, time and again. Be thankful and say: To You be praise, O God, the King and the Sovereign! Do not be grieved by what has befallen you in My path. Rejoice in what you have mentioned in prison of the Pen of God, the Lord of what was and what will be.”</w:t>
      </w:r>
    </w:p>
    <w:p w14:paraId="4E34CF6E" w14:textId="77777777" w:rsidR="00DC093A" w:rsidRDefault="00000000">
      <w:pPr>
        <w:pStyle w:val="BodyText"/>
      </w:pPr>
      <w:r>
        <w:t>With a hundred thousand tongues, offer thanks to the Lord of all existence for preserving you from the manifestations of doubts and illusions, and guiding you to the fountainhead of certainty. By God, those who reject the Bayán are observed to be more veiled than the peoples of earlier dispensations. Now, they have begun to create positions of naqíb (leader), najíb (noble), arkán (pillars), rukn-i-rábi‘ (fourth pillar), and waṣí (successor), and other such arrangements, similar to what was previously instituted. By My life, they are in evident delusion. These words are akin to thorns and brambles in the city of meanings. Beseech God to sanctify and purify that city from such thorns and brambles, for He is indeed powerful over all things.</w:t>
      </w:r>
    </w:p>
    <w:p w14:paraId="5B0699CF" w14:textId="77777777" w:rsidR="00DC093A" w:rsidRDefault="00000000">
      <w:pPr>
        <w:pStyle w:val="BodyText"/>
      </w:pPr>
      <w:r>
        <w:t>O Asad, O you who gaze upon the True One! Strive to sanctify the people from these illusions. At all times, engage in supporting the Cause with wisdom and utterance. God willing, may the cities of hearts become illuminated with the remembrance of the Beloved, the Sovereign. Verily, He aids whomsoever He wills by a command from His presence, for He is the Manifest, the Speaker, the All-Knowing, the Wise. This concluded.</w:t>
      </w:r>
    </w:p>
    <w:p w14:paraId="274774CA" w14:textId="77777777" w:rsidR="00DC093A" w:rsidRDefault="00000000">
      <w:pPr>
        <w:pStyle w:val="BodyText"/>
      </w:pPr>
      <w:r>
        <w:rPr>
          <w:b/>
          <w:bCs/>
        </w:rPr>
        <w:t>Page 459</w:t>
      </w:r>
    </w:p>
    <w:p w14:paraId="7B583402" w14:textId="77777777" w:rsidR="00DC093A" w:rsidRDefault="00000000">
      <w:pPr>
        <w:pStyle w:val="BodyText"/>
      </w:pPr>
      <w:r>
        <w:t>Another matter: Some time ago, this servant sent a detailed letter to the beloved of the heart and soul, Jináb-i-Mullá ’Alí Akbar—upon him be the glory of God—along with sacred and mighty Tablets. God willing, they will reach him, and he will attain them. Certain sacred divine Tablets and the letters of this humble one are highly cherished. Copies should be sent to various places, for though many people, through God’s aid, have broken the chains of delusion, they still require reminders. The divine garden must be refreshed and adorned by the showers of the Most Merciful’s grace. Verily, our Lord, the Most Merciful, is the Educator, the All-Knowing.</w:t>
      </w:r>
    </w:p>
    <w:p w14:paraId="01D02DA3" w14:textId="77777777" w:rsidR="00DC093A" w:rsidRDefault="00000000">
      <w:pPr>
        <w:pStyle w:val="BodyText"/>
      </w:pPr>
      <w:r>
        <w:t>To all the friends of that land, convey the message of this humble servant’s effacement and insignificance, dependent upon the favor of the Beloved.</w:t>
      </w:r>
    </w:p>
    <w:p w14:paraId="2A7371E6" w14:textId="77777777" w:rsidR="00DC093A" w:rsidRDefault="00000000">
      <w:pPr>
        <w:pStyle w:val="BodyText"/>
      </w:pPr>
      <w:r>
        <w:rPr>
          <w:b/>
          <w:bCs/>
        </w:rPr>
        <w:t>Page 460</w:t>
      </w:r>
    </w:p>
    <w:p w14:paraId="29E55A6D" w14:textId="77777777" w:rsidR="00DC093A" w:rsidRDefault="00000000">
      <w:pPr>
        <w:pStyle w:val="BodyText"/>
      </w:pPr>
      <w:r>
        <w:t>May the glory be upon you and those with you, and upon all who remain steadfast, unaffected by the doubts of those who disbelieve in God, the Lord of all worlds.</w:t>
      </w:r>
    </w:p>
    <w:p w14:paraId="5ECAD838" w14:textId="77777777" w:rsidR="00DC093A" w:rsidRDefault="00000000">
      <w:pPr>
        <w:pStyle w:val="BodyText"/>
      </w:pPr>
      <w:r>
        <w:t>Additionally, it is mentioned that regarding Umm Ḥaram—upon her be the glory of God—fifty túmáns were allocated to her, and fifty túmáns were designated for the orphans of Ḥájí ’Alí Qarabagí. It was ordered that this be delivered to them, and it must have reached them by now.</w:t>
      </w:r>
    </w:p>
    <w:p w14:paraId="26D5C745" w14:textId="77777777" w:rsidR="00DC093A" w:rsidRDefault="00000000">
      <w:pPr>
        <w:pStyle w:val="BodyText"/>
      </w:pPr>
      <w:r>
        <w:t xml:space="preserve">Furthermore, I present my humble greetings to the honorable friend, Jináb-i-Mírzá ’Alí Naqqí—upon him be the glory of God. Some time ago, in response to a letter written by Jináb-i-Áqá Sháhvirdí—upon him be the glory of God—a detailed letter was sent by this servant. This letter contained divine verses specifically </w:t>
      </w:r>
      <w:r>
        <w:lastRenderedPageBreak/>
        <w:t>intended for him, Jináb-i-Áqá Sháhvirdí, and other souls—upon them be the glory of God. It is hoped that by now, they have received it and attained its contents.</w:t>
      </w:r>
    </w:p>
    <w:p w14:paraId="724A5D42" w14:textId="77777777" w:rsidR="00DC093A" w:rsidRDefault="00000000">
      <w:pPr>
        <w:pStyle w:val="BodyText"/>
      </w:pPr>
      <w:r>
        <w:t>—The Servant, 29th of Ramaḍán, 98. (August 1881)</w:t>
      </w:r>
    </w:p>
    <w:p w14:paraId="29E899D9" w14:textId="77777777" w:rsidR="00DC093A" w:rsidRDefault="00000000">
      <w:pPr>
        <w:pStyle w:val="Heading2"/>
      </w:pPr>
      <w:bookmarkStart w:id="1036" w:name="bh00093-natural"/>
      <w:bookmarkEnd w:id="1035"/>
      <w:r>
        <w:t>BH00093 (Natural)</w:t>
      </w:r>
    </w:p>
    <w:p w14:paraId="5B62F0D3" w14:textId="77777777" w:rsidR="00DC093A" w:rsidRDefault="00000000">
      <w:pPr>
        <w:pStyle w:val="FirstParagraph"/>
      </w:pPr>
      <w:r>
        <w:rPr>
          <w:b/>
          <w:bCs/>
        </w:rPr>
        <w:t>Page 461</w:t>
      </w:r>
    </w:p>
    <w:p w14:paraId="7DBDA411" w14:textId="77777777" w:rsidR="00DC093A" w:rsidRDefault="00000000">
      <w:pPr>
        <w:pStyle w:val="BodyText"/>
      </w:pPr>
      <w:r>
        <w:t>In the Name of our Lord, the Most Holy, the Most Mighty, the Exalted, the Most Glorious.</w:t>
      </w:r>
    </w:p>
    <w:p w14:paraId="6F4C2313" w14:textId="77777777" w:rsidR="00DC093A" w:rsidRDefault="00000000">
      <w:pPr>
        <w:pStyle w:val="BodyText"/>
      </w:pPr>
      <w:r>
        <w:t>O beloved of my heart and the one remembered in my soul! I have been gladdened by the breezes of love that have wafted from the gardens of your knowledge, and I have been moved by the manifestations of your affection, which have emanated from the pen of your will in the remembrance and praise of God, and in your love and devotion to His Cause. It is as though your noble being has sent, with the morning zephyr, the fragrance of all gardens.</w:t>
      </w:r>
    </w:p>
    <w:p w14:paraId="56EA7654" w14:textId="77777777" w:rsidR="00DC093A" w:rsidRDefault="00000000">
      <w:pPr>
        <w:pStyle w:val="BodyText"/>
      </w:pPr>
      <w:r>
        <w:t>By God! This has refreshed my body, expanded my chest, and enlivened my spirit. Therefore, I have praised God, the Beloved of the world and the Desire of the nations, for confirming you in the service of His Cause, in manifesting His grace, and in exalting His Word. I beseech Him to ordain for you that which befits His bounty, generosity, and grace. Verily, He is the All-Powerful, the Mighty.</w:t>
      </w:r>
    </w:p>
    <w:p w14:paraId="7BCA5A0A" w14:textId="77777777" w:rsidR="00DC093A" w:rsidRDefault="00000000">
      <w:pPr>
        <w:pStyle w:val="BodyText"/>
      </w:pPr>
      <w:r>
        <w:t>Glorified art Thou, O He by Whom the horizon of the world has been illumined, and that which was hidden in the hearts of nations has been revealed. I beseech Thee by the Name through which every face has turned, every weary one has spoken, every heedless soul has been awakened, every mystery has been uncovered, and every treasure has been brought forth, to strengthen Thy servants and creation in their turning towards Thee.</w:t>
      </w:r>
    </w:p>
    <w:p w14:paraId="1CED368F" w14:textId="77777777" w:rsidR="00DC093A" w:rsidRDefault="00000000">
      <w:pPr>
        <w:pStyle w:val="BodyText"/>
      </w:pPr>
      <w:r>
        <w:t>O Lord! Thou seest Thy chosen ones and Thy beloved ones rising to champion Thy Cause. They have entered every land in Thy Name, and they have consorted with Thy loved ones with joy and gladness, guiding them to the path of Thy good pleasure and what Thou hast commanded them in Thy Book.</w:t>
      </w:r>
    </w:p>
    <w:p w14:paraId="5352C86A" w14:textId="77777777" w:rsidR="00DC093A" w:rsidRDefault="00000000">
      <w:pPr>
        <w:pStyle w:val="BodyText"/>
      </w:pPr>
      <w:r>
        <w:rPr>
          <w:b/>
          <w:bCs/>
        </w:rPr>
        <w:t>Page 462</w:t>
      </w:r>
    </w:p>
    <w:p w14:paraId="29DF7AC1" w14:textId="77777777" w:rsidR="00DC093A" w:rsidRDefault="00000000">
      <w:pPr>
        <w:pStyle w:val="BodyText"/>
      </w:pPr>
      <w:r>
        <w:t>O Lord! Illumine the eyes of the hearts of Thy servants with the lights of their countenances, and grant them the sweetness of Thy verses in Thy days. O Lord! This is the Day Thou hast promised to all in Thy Tablets, attributing it to Thyself and making it the Sovereign of Days through Thy command and power. Yet, when it appeared, Thy servants turned away, disputing Thy signs, denying Thy proof, disbelieving in Thee, and rejecting Thy Book. This Book, when revealed from the heaven of Thy will and the atmosphere of Thy purpose, humbled all scriptures, all scrolls, and all writings.</w:t>
      </w:r>
    </w:p>
    <w:p w14:paraId="7D74F555" w14:textId="77777777" w:rsidR="00DC093A" w:rsidRDefault="00000000">
      <w:pPr>
        <w:pStyle w:val="BodyText"/>
      </w:pPr>
      <w:r>
        <w:t>O Lord! I beseech Thee by the power that has encompassed all things and the might that has overcome all creation, to send down from the heaven of Thy bounty upon the inhabitants of Thy dominion that which draws them nearer to Thee, quenches them with the chalice of Thy grace, and acquaints them with what Thou hast revealed in Thy Book and inscribed with the Pen of Thy decree.</w:t>
      </w:r>
    </w:p>
    <w:p w14:paraId="0AF4B911" w14:textId="77777777" w:rsidR="00DC093A" w:rsidRDefault="00000000">
      <w:pPr>
        <w:pStyle w:val="BodyText"/>
      </w:pPr>
      <w:r>
        <w:lastRenderedPageBreak/>
        <w:t>O Lord! They are the poor, and Thou art the Self-Sufficient, the Most Generous. They are the weak, and Thou art the Mighty, the All-Powerful.</w:t>
      </w:r>
    </w:p>
    <w:p w14:paraId="696C65F7" w14:textId="77777777" w:rsidR="00DC093A" w:rsidRDefault="00000000">
      <w:pPr>
        <w:pStyle w:val="BodyText"/>
      </w:pPr>
      <w:r>
        <w:rPr>
          <w:b/>
          <w:bCs/>
        </w:rPr>
        <w:t>Page 463</w:t>
      </w:r>
    </w:p>
    <w:p w14:paraId="7E9095AF" w14:textId="77777777" w:rsidR="00DC093A" w:rsidRDefault="00000000">
      <w:pPr>
        <w:pStyle w:val="BodyText"/>
      </w:pPr>
      <w:r>
        <w:t>I beseech Thee, O Thou by Whose Name the Supreme Pen was moved, and the tongue of knowledge spoke in the dominion of creation, to ordain for those who rise to remember and serve Thee all the good Thou hast decreed in Thy Book. Thou seest them, O my God, proclaiming Thy Name, crying out in Thy Cause, turning toward Thy face, and advancing to Thy horizon. Strengthen them with Thy bounty and grace to the extent that the hearts of Thy creation may be drawn to Thee. Verily, Thou art the All-Powerful over whatever Thou dost will, and in Thy grasp is the dominion of creation. There is no God but Thee, the All-Knowing, the Wise.</w:t>
      </w:r>
    </w:p>
    <w:p w14:paraId="0BCB5C6E" w14:textId="77777777" w:rsidR="00DC093A" w:rsidRDefault="00000000">
      <w:pPr>
        <w:pStyle w:val="BodyText"/>
      </w:pPr>
      <w:r>
        <w:t>I offer praise, glory, and magnification to the stars of the heaven of Thy knowledge and the hands of Thy Cause, who circle around Thy will, utter only by Thy permission, and cling only to Thy hem. These are servants whose service, aid, steadfastness, remembrance, and praise have been attested by Thy Books, Tablets, and Scrolls. Through them, the banners of Thy oneness have been raised in Thy cities and lands, and the standards of Thy sanctity have been hoisted in Thy dominion.</w:t>
      </w:r>
    </w:p>
    <w:p w14:paraId="13A59333" w14:textId="77777777" w:rsidR="00DC093A" w:rsidRDefault="00000000">
      <w:pPr>
        <w:pStyle w:val="BodyText"/>
      </w:pPr>
      <w:r>
        <w:t>These servants never preceded Thy command in any matter. Their ears are ever awaiting Thy orders, and their eyes are ever anticipating the lights of Thy face. These are honored servants; these are triumphant servants; these are servants who stand firm. Upon them are the praises of the inhabitants of the kingdoms of heaven and earth, of the celestial paradise, and of the realms of power. Behind them is the Tongue of Thy grandeur.</w:t>
      </w:r>
    </w:p>
    <w:p w14:paraId="520CB796" w14:textId="77777777" w:rsidR="00DC093A" w:rsidRDefault="00000000">
      <w:pPr>
        <w:pStyle w:val="BodyText"/>
      </w:pPr>
      <w:r>
        <w:rPr>
          <w:b/>
          <w:bCs/>
        </w:rPr>
        <w:t>Page 464</w:t>
      </w:r>
    </w:p>
    <w:p w14:paraId="4CEBC7D7" w14:textId="77777777" w:rsidR="00DC093A" w:rsidRDefault="00000000">
      <w:pPr>
        <w:pStyle w:val="BodyText"/>
      </w:pPr>
      <w:r>
        <w:t>Praise be to Thee, O my God, for enabling me to remember and extol them, and for what they have attained in Thy Cause and in Thy days. Verily, there is no God but Thee, the Reckoner, the All-Encompassing, the All-Knowing.</w:t>
      </w:r>
    </w:p>
    <w:p w14:paraId="0C5E4E7D" w14:textId="77777777" w:rsidR="00DC093A" w:rsidRDefault="00000000">
      <w:pPr>
        <w:pStyle w:val="BodyText"/>
      </w:pPr>
      <w:r>
        <w:t>And now, this humble servant conveys that after receiving and contemplating the two aforementioned exalted letters, he turned toward the Most Sacred and Holy Court, presenting all that was written in the exalted Presence. This is what the Tongue of the Beloved uttered as He walked in His Most Mighty, Most Holy, radiant precinct:</w:t>
      </w:r>
    </w:p>
    <w:p w14:paraId="18F5BA8C" w14:textId="77777777" w:rsidR="00DC093A" w:rsidRDefault="00000000">
      <w:pPr>
        <w:pStyle w:val="BodyText"/>
      </w:pPr>
      <w:r>
        <w:rPr>
          <w:i/>
          <w:iCs/>
        </w:rPr>
        <w:t>“We extol Thee from this station, O thou who gazed upon My horizon, rose to serve My Cause, and spoke My praise. We remember thy arrival and what thou attained from the Ocean of Reunion, thy departure after receiving permission, and thy turning toward the lands for the sake of God, who has sent down the verses and revealed the proofs.”</w:t>
      </w:r>
    </w:p>
    <w:p w14:paraId="26025BFC" w14:textId="77777777" w:rsidR="00DC093A" w:rsidRDefault="00000000">
      <w:pPr>
        <w:pStyle w:val="BodyText"/>
      </w:pPr>
      <w:r>
        <w:rPr>
          <w:b/>
          <w:bCs/>
        </w:rPr>
        <w:t>Page 465</w:t>
      </w:r>
    </w:p>
    <w:p w14:paraId="438FA531" w14:textId="77777777" w:rsidR="00DC093A" w:rsidRDefault="00000000">
      <w:pPr>
        <w:pStyle w:val="BodyText"/>
      </w:pPr>
      <w:r>
        <w:rPr>
          <w:i/>
          <w:iCs/>
        </w:rPr>
        <w:t>“Blessed is the deed adorned with the mantle of acceptance, the tongue graced with God’s praise, and the one who hastened to the eyes and hearts to serve His mighty, wondrous Cause.”</w:t>
      </w:r>
    </w:p>
    <w:p w14:paraId="78C1300C" w14:textId="77777777" w:rsidR="00DC093A" w:rsidRDefault="00000000">
      <w:pPr>
        <w:pStyle w:val="BodyText"/>
      </w:pPr>
      <w:r>
        <w:lastRenderedPageBreak/>
        <w:t>Today is a day the first ages cannot compare with, and this day has always been and will remain uniquely sacred and sanctified. It has been attributed to God in His holy Books. Every act carried out purely for God in this day is accounted as the noblest of deeds in the sight of God. Blessed is the soul that rises for God and speaks for His sake.</w:t>
      </w:r>
    </w:p>
    <w:p w14:paraId="265D481A" w14:textId="77777777" w:rsidR="00DC093A" w:rsidRDefault="00000000">
      <w:pPr>
        <w:pStyle w:val="BodyText"/>
      </w:pPr>
      <w:r>
        <w:t>O thou who dwellest in the Crimson Ark! Thou must, with the aid of God, engage continually in serving the Cause of the All-Merciful so that distant souls may be granted the chalice of nearness, and lifeless bodies may be revived by the showers of the Ocean of Utterance.</w:t>
      </w:r>
    </w:p>
    <w:p w14:paraId="63A3DE24" w14:textId="77777777" w:rsidR="00DC093A" w:rsidRDefault="00000000">
      <w:pPr>
        <w:pStyle w:val="BodyText"/>
      </w:pPr>
      <w:r>
        <w:t>The people need educators and reminders. The people of the Bayán, despite seeing and hearing with their outer eyes and ears the veils held by deluded parties, have…</w:t>
      </w:r>
    </w:p>
    <w:p w14:paraId="208DFCF9" w14:textId="77777777" w:rsidR="00DC093A" w:rsidRDefault="00000000">
      <w:pPr>
        <w:pStyle w:val="BodyText"/>
      </w:pPr>
      <w:r>
        <w:rPr>
          <w:b/>
          <w:bCs/>
        </w:rPr>
        <w:t>Page 466</w:t>
      </w:r>
    </w:p>
    <w:p w14:paraId="022E9389" w14:textId="77777777" w:rsidR="00DC093A" w:rsidRDefault="00000000">
      <w:pPr>
        <w:pStyle w:val="BodyText"/>
      </w:pPr>
      <w:r>
        <w:t>These heedless and veiled souls, even more astray and misguided than others, are evident. The water of everlasting life must be shared with utmost wisdom and eloquence so they might awaken and bear witness to the greatness of this Cause—the essence of existence, whose advent souls awaited for ages, centuries, and eras, entreating and longing for reunion with God. Yet when the dawn of God’s day broke, they were seen veiled and turned away, except those whom thy Lord willed.</w:t>
      </w:r>
    </w:p>
    <w:p w14:paraId="4FDE8F4A" w14:textId="77777777" w:rsidR="00DC093A" w:rsidRDefault="00000000">
      <w:pPr>
        <w:pStyle w:val="BodyText"/>
      </w:pPr>
      <w:r>
        <w:t>Would that it had ended with this neglect, but enmity and hatred reached such a degree that they decreed His death. By the sun of the horizon of the Cause! The veiled ones among the people of the Bayán are observed as even more wicked and wayward than those most oppressing. Therefore, for the sake of God, you and the assured, steadfast souls must rise to safeguard the weak, that they may be shielded from the flames of self and desire and directed toward the pavilion of glory and the canopy of grace.</w:t>
      </w:r>
    </w:p>
    <w:p w14:paraId="282BDD48" w14:textId="77777777" w:rsidR="00DC093A" w:rsidRDefault="00000000">
      <w:pPr>
        <w:pStyle w:val="BodyText"/>
      </w:pPr>
      <w:r>
        <w:t>O thou who turnest toward My face and drawest nigh unto My horizon, hearken unto My call. It reminds thee of what no treasures of the world or wealth of nations could equal, that thou mayest thank thy Lord, the Sovereign, the All-Sustaining. We have mentioned thee again and again in this exalted station as the servant stood before the face of his Lord, the Most Glorious. Thy Lord is indeed the Almighty, able to do what He wills. There is no God but Him, the True, the All-Knowing.</w:t>
      </w:r>
    </w:p>
    <w:p w14:paraId="35D4E401" w14:textId="77777777" w:rsidR="00DC093A" w:rsidRDefault="00000000">
      <w:pPr>
        <w:pStyle w:val="BodyText"/>
      </w:pPr>
      <w:r>
        <w:rPr>
          <w:b/>
          <w:bCs/>
        </w:rPr>
        <w:t>Page 467</w:t>
      </w:r>
    </w:p>
    <w:p w14:paraId="433BD3D4" w14:textId="77777777" w:rsidR="00DC093A" w:rsidRDefault="00000000">
      <w:pPr>
        <w:pStyle w:val="BodyText"/>
      </w:pPr>
      <w:r>
        <w:t>The tongue has spoken in the dominion of utterance such that the mother of the Bayán circled around it, but most people do not understand. The lights of beauty have shone forth from the horizon of majesty, yet they perceive it not. The Supreme Book walks before their faces, but they remain unaware. They have taken their desires and cast away what was enjoined upon them by God, the Sovereign of existence. They have denied grace and turned away from that which brought them forth through what was inscribed in the books of God, the Lord of what was and what shall be.</w:t>
      </w:r>
    </w:p>
    <w:p w14:paraId="693A4135" w14:textId="77777777" w:rsidR="00DC093A" w:rsidRDefault="00000000">
      <w:pPr>
        <w:pStyle w:val="BodyText"/>
      </w:pPr>
      <w:r>
        <w:t>Blessed is the one who hears My sweet voice and perceives My exalted station. Joyful is the distant one who seeks the ocean of My nearness with My permission, and the one who clings to the cord of My good pleasure, precious and guarded.</w:t>
      </w:r>
    </w:p>
    <w:p w14:paraId="7AE47C3F" w14:textId="77777777" w:rsidR="00DC093A" w:rsidRDefault="00000000">
      <w:pPr>
        <w:pStyle w:val="BodyText"/>
      </w:pPr>
      <w:r>
        <w:lastRenderedPageBreak/>
        <w:t>Proclaim on behalf of the Wronged One to My servants who have partaken of My sealed wine: announce to them My mention, My care, and My favor, which encompass the unseen and the seen. Say: By God! This is the Day of Resurrection. Blessed is the one who rises to champion the Cause of his Lord with wisdom and eloquence among the people. He is among the people of glory, inscribed in a guarded tablet.</w:t>
      </w:r>
    </w:p>
    <w:p w14:paraId="2A7F6F9B" w14:textId="77777777" w:rsidR="00DC093A" w:rsidRDefault="00000000">
      <w:pPr>
        <w:pStyle w:val="BodyText"/>
      </w:pPr>
      <w:r>
        <w:rPr>
          <w:b/>
          <w:bCs/>
        </w:rPr>
        <w:t>Page 468</w:t>
      </w:r>
    </w:p>
    <w:p w14:paraId="75E94461" w14:textId="77777777" w:rsidR="00DC093A" w:rsidRDefault="00000000">
      <w:pPr>
        <w:pStyle w:val="BodyText"/>
      </w:pPr>
      <w:r>
        <w:t>This is the day wherein the Spirit calls from one side, Moses from another, and the Beloved stands before the face of the Loved One. Say: O people of the earth, guard yourselves against barring yourselves from this most exalted station. Fear God, and do not follow every heedless and veiled one. Say: Look unto the supreme horizon, which has been illumined by the lights of the face of your Lord, the Sovereign of names. Beware lest the doubts of the heedless or the suggestions of the veiled turn you away.</w:t>
      </w:r>
    </w:p>
    <w:p w14:paraId="10F12A7D" w14:textId="77777777" w:rsidR="00DC093A" w:rsidRDefault="00000000">
      <w:pPr>
        <w:pStyle w:val="BodyText"/>
      </w:pPr>
      <w:r>
        <w:t>Leave behind all else, trusting in God, the All-Sustaining, the All-Powerful. Thus has the Supreme Pen moved, and the dominion of names has been stirred by the breezes of revelation as they passed by the command of God, the Almighty, the Beloved. This is the end.</w:t>
      </w:r>
    </w:p>
    <w:p w14:paraId="0EF7AA98" w14:textId="77777777" w:rsidR="00DC093A" w:rsidRDefault="00000000">
      <w:pPr>
        <w:pStyle w:val="BodyText"/>
      </w:pPr>
      <w:r>
        <w:t>O beloved of My heart! Truly, if one reflects even a little upon each word of the divine utterance, the ocean of grace will be revealed. The heedless, veiled, and corrupted natures cannot perceive the melody of the nightingale or turn toward the garden of divine knowledge. Those who cling to the cries of crows do not know the value of the nectar. Those accustomed to the briny, bitter waters of polluted pools cannot draw nigh to the ocean of life. They have always been and will forever remain deprived, except for those whom the hand of grace rescues and whom the breaths of pure, assured souls guide to the straight path of God.</w:t>
      </w:r>
    </w:p>
    <w:p w14:paraId="4E585100" w14:textId="77777777" w:rsidR="00DC093A" w:rsidRDefault="00000000">
      <w:pPr>
        <w:pStyle w:val="BodyText"/>
      </w:pPr>
      <w:r>
        <w:rPr>
          <w:b/>
          <w:bCs/>
        </w:rPr>
        <w:t>Page 469</w:t>
      </w:r>
    </w:p>
    <w:p w14:paraId="2D28474A" w14:textId="77777777" w:rsidR="00DC093A" w:rsidRDefault="00000000">
      <w:pPr>
        <w:pStyle w:val="BodyText"/>
      </w:pPr>
      <w:r>
        <w:t>This humble servant implores and hopes from God, the Most Exalted, that He will burn away the veils of the delusions and doubts of heedless servants with the heat of the sun of certitude and render them nonexistent, so all may attain the ocean of unity and gather under the canopy of the all-encompassing word. A thousand sighs, a thousand sighs, that these days are passing, and none has comprehended their worth and station except those whom God, the Reckoner, the All-Knowing, wills.</w:t>
      </w:r>
    </w:p>
    <w:p w14:paraId="7D43B6FF" w14:textId="77777777" w:rsidR="00DC093A" w:rsidRDefault="00000000">
      <w:pPr>
        <w:pStyle w:val="BodyText"/>
      </w:pPr>
      <w:r>
        <w:t>With thy endeavor and that of perfect souls, it is hoped that the heedless will drink of the ocean of awareness and the veiled will be illumined by the lights of the sun of acceptance. Any difficult matter that appears insurmountable to the people is, in reality, easy and simple for Him.</w:t>
      </w:r>
    </w:p>
    <w:p w14:paraId="29D06207" w14:textId="77777777" w:rsidR="00DC093A" w:rsidRDefault="00000000">
      <w:pPr>
        <w:pStyle w:val="BodyText"/>
      </w:pPr>
      <w:r>
        <w:rPr>
          <w:b/>
          <w:bCs/>
        </w:rPr>
        <w:t>Page 470</w:t>
      </w:r>
    </w:p>
    <w:p w14:paraId="3A4D7717" w14:textId="77777777" w:rsidR="00DC093A" w:rsidRDefault="00000000">
      <w:pPr>
        <w:pStyle w:val="BodyText"/>
      </w:pPr>
      <w:r>
        <w:t>This servant beseeches his Lord to open a door through His power for all servants, that they may enter by His permission, His name, His mention, and His favor. Glory be upon thee and upon those with thee who follow the command of their Lord, who has appeared with the truth, with a power that has overcome all in the heavens and the earth. Praise be to God, the Lord of all worlds.</w:t>
      </w:r>
    </w:p>
    <w:p w14:paraId="48DE914F" w14:textId="77777777" w:rsidR="00DC093A" w:rsidRDefault="00000000">
      <w:pPr>
        <w:pStyle w:val="BodyText"/>
      </w:pPr>
      <w:r>
        <w:t xml:space="preserve">As for the question regarding the union and unity of Jináb-i-Mírzá Asad… This was presented in the Most Sacred Court, and the reply uttered by the Tongue of our Lord, the All-Merciful, was as follows: This </w:t>
      </w:r>
      <w:r>
        <w:lastRenderedPageBreak/>
        <w:t>matter is accepted and beloved. The station of love, unity, agreement, and harmony, after recognition of God and steadfastness in His Cause, surpasses most goodly deeds. This is what God has attested in the scriptures and tablets. This is what the True One has affirmed at evening and at dawn.</w:t>
      </w:r>
    </w:p>
    <w:p w14:paraId="1D796961" w14:textId="77777777" w:rsidR="00DC093A" w:rsidRDefault="00000000">
      <w:pPr>
        <w:pStyle w:val="BodyText"/>
      </w:pPr>
      <w:r>
        <w:t>Let them act according to what is revealed in the Most Holy Book, meaning by mutual consent and the good pleasure of both parties and that of His Exalted Being. For now, he is considered in place of the father. Would that this servant were present in those gatherings and could partake of the words of the Beloved that gladden hearts!</w:t>
      </w:r>
    </w:p>
    <w:p w14:paraId="55CC745F" w14:textId="77777777" w:rsidR="00DC093A" w:rsidRDefault="00000000">
      <w:pPr>
        <w:pStyle w:val="BodyText"/>
      </w:pPr>
      <w:r>
        <w:rPr>
          <w:b/>
          <w:bCs/>
        </w:rPr>
        <w:t>Page 471</w:t>
      </w:r>
    </w:p>
    <w:p w14:paraId="1F993AF4" w14:textId="77777777" w:rsidR="00DC093A" w:rsidRDefault="00000000">
      <w:pPr>
        <w:pStyle w:val="BodyText"/>
      </w:pPr>
      <w:r>
        <w:t>Your mention was made, and you shared in joy and expansion with those of the assembly. O beloved of my heart, your letter was twice presented in the Sacred Court. Indeed, the utmost sincerity, devotion, and commitment of your Excellency to the Cause of God, as well as the dissemination of its effects, were fully acknowledged and appreciated from the Most Exalted Horizon. Blessed art thou for what thou hast attained of His grace and His satisfaction.</w:t>
      </w:r>
    </w:p>
    <w:p w14:paraId="54775F55" w14:textId="77777777" w:rsidR="00DC093A" w:rsidRDefault="00000000">
      <w:pPr>
        <w:pStyle w:val="BodyText"/>
      </w:pPr>
      <w:r>
        <w:t>In the final utterances that emerged from the Tongue of Grandeur, the firm and blessed word was revealed: “May all that is with him—his limbs, senses, faith, confidence, zeal, spirit, life, and breaths—be devoted to the service of God.” Indeed, we are powerless without His assistance.</w:t>
      </w:r>
    </w:p>
    <w:p w14:paraId="02911EAB" w14:textId="77777777" w:rsidR="00DC093A" w:rsidRDefault="00000000">
      <w:pPr>
        <w:pStyle w:val="BodyText"/>
      </w:pPr>
      <w:r>
        <w:t>As for your mention of the land of Kh and its people, their steadfastness, and their devotion, this was presented in the Sacred Court. The response of the Tongue of Grandeur was: “This is from the grace of God upon them. O thou who extol My praises, all must give thanks to the Exalted Lord for having raised them to this lofty station.”</w:t>
      </w:r>
    </w:p>
    <w:p w14:paraId="145230FC" w14:textId="77777777" w:rsidR="00DC093A" w:rsidRDefault="00000000">
      <w:pPr>
        <w:pStyle w:val="BodyText"/>
      </w:pPr>
      <w:r>
        <w:rPr>
          <w:b/>
          <w:bCs/>
        </w:rPr>
        <w:t>Page 472</w:t>
      </w:r>
    </w:p>
    <w:p w14:paraId="302DE321" w14:textId="77777777" w:rsidR="00DC093A" w:rsidRDefault="00000000">
      <w:pPr>
        <w:pStyle w:val="BodyText"/>
      </w:pPr>
      <w:r>
        <w:t>“Verily, we bear witness to their devotion, zeal, remembrance, eloquence, love, affection, and steadfastness. We desire to see them elevated beyond what they already manifest. God willing, they will display such steadfastness that, should all the learned, the wise, and the insightful, together with the books of the ancients and the moderns, seek to bar them from the fountain of the All-Merciful and the sealed nectar, they would find themselves powerless, viewing all as mere specks of dust.</w:t>
      </w:r>
    </w:p>
    <w:p w14:paraId="6B6F4094" w14:textId="77777777" w:rsidR="00DC093A" w:rsidRDefault="00000000">
      <w:pPr>
        <w:pStyle w:val="BodyText"/>
      </w:pPr>
      <w:r>
        <w:t>Praise be to God! You and Asad, upon you be Bahá and mercy, have exerted the utmost effort in service and propagation of the Cause. Surely, its fruits will appear. The seeds of knowledge sown in fertile ground will certainly grow, verdant and flourishing, manifesting across the world.</w:t>
      </w:r>
    </w:p>
    <w:p w14:paraId="260D5492" w14:textId="77777777" w:rsidR="00DC093A" w:rsidRDefault="00000000">
      <w:pPr>
        <w:pStyle w:val="BodyText"/>
      </w:pPr>
      <w:r>
        <w:t>Thereafter, in all circumstances, let this great, exalted, and most sublime Cause be your preoccupation. Indeed, we magnify this lofty station, through which the hearts of the near and the pure have been illumined. We rejoice with them and mention them on this Day, each hour of which surpasses centuries and ages. The Supreme Pen has already testified to their merits.”</w:t>
      </w:r>
    </w:p>
    <w:p w14:paraId="6872209B" w14:textId="77777777" w:rsidR="00DC093A" w:rsidRDefault="00000000">
      <w:pPr>
        <w:pStyle w:val="BodyText"/>
      </w:pPr>
      <w:r>
        <w:rPr>
          <w:b/>
          <w:bCs/>
        </w:rPr>
        <w:t>Page 473</w:t>
      </w:r>
    </w:p>
    <w:p w14:paraId="7D59C3A8" w14:textId="77777777" w:rsidR="00DC093A" w:rsidRDefault="00000000">
      <w:pPr>
        <w:pStyle w:val="BodyText"/>
      </w:pPr>
      <w:r>
        <w:lastRenderedPageBreak/>
        <w:t>“God willing, they will remain ever-illumined by the lights of the morning of God’s day, steadfast in His service, proclaiming His name, drinking of His love, and uttering His praise. Praise be to God, they have attained that which many of the learned, the mystics, and the nobles today are deprived of. Thus has the Tongue of Utterance spoken in the kingdom of knowledge. Blessed is the one who hears, and woe unto the heedless. Praise be to God, the Lord of all worlds.”</w:t>
      </w:r>
    </w:p>
    <w:p w14:paraId="77B3ECB4" w14:textId="77777777" w:rsidR="00DC093A" w:rsidRDefault="00000000">
      <w:pPr>
        <w:pStyle w:val="BodyText"/>
      </w:pPr>
      <w:r>
        <w:t>As for your suggestion regarding consultation and whether your Excellency and Mirza, upon him be Bahá, should direct your attention to the land of Kh, this matter was presented in the Sacred Court. The response was: “From before, the Supreme Pen has decreed for them to turn towards the land of Ṭ. However, for now, what you have proposed through consultation is acceptable.”</w:t>
      </w:r>
    </w:p>
    <w:p w14:paraId="4C8CAC27" w14:textId="77777777" w:rsidR="00DC093A" w:rsidRDefault="00000000">
      <w:pPr>
        <w:pStyle w:val="BodyText"/>
      </w:pPr>
      <w:r>
        <w:rPr>
          <w:b/>
          <w:bCs/>
        </w:rPr>
        <w:t>Page 474</w:t>
      </w:r>
    </w:p>
    <w:p w14:paraId="4BB52A43" w14:textId="77777777" w:rsidR="00DC093A" w:rsidRDefault="00000000">
      <w:pPr>
        <w:pStyle w:val="BodyText"/>
      </w:pPr>
      <w:r>
        <w:t>“In all circumstances, adhere to matters that promote and elevate the Cause of God and the proclamation of His Word. Those preoccupied with material trappings and deluded by outward grandeur, even if they turn toward the Cause, will do so in a limited capacity. Yet, following concerted propagation and the elevation of the Word, you will see them turning, humbled and submissive to God’s mention and His Cause.</w:t>
      </w:r>
    </w:p>
    <w:p w14:paraId="00231ADE" w14:textId="77777777" w:rsidR="00DC093A" w:rsidRDefault="00000000">
      <w:pPr>
        <w:pStyle w:val="BodyText"/>
      </w:pPr>
      <w:r>
        <w:t>This has always been the way in every age. Thus, it has been mentioned before: It is easier for a camel to pass through the eye of a needle than for a wealthy person to enter the kingdom of God. Honor and wealth are two significant barriers for heedless souls. Soon, you will observe the death of an Abú Lahab, a metaphor for the ruin of spiritual arrogance.</w:t>
      </w:r>
    </w:p>
    <w:p w14:paraId="5DCA77E9" w14:textId="77777777" w:rsidR="00DC093A" w:rsidRDefault="00000000">
      <w:pPr>
        <w:pStyle w:val="BodyText"/>
      </w:pPr>
      <w:r>
        <w:t>The deceased cannot comprehend or hear, even if surrounded by those claiming openness. However, your Lord is indeed All-Knowing, All-Aware. The faith of such souls, if it appears, will always remain limited. Pray to God to guide all to what He loves and what pleases Him.”</w:t>
      </w:r>
    </w:p>
    <w:p w14:paraId="3B670781" w14:textId="77777777" w:rsidR="00DC093A" w:rsidRDefault="00000000">
      <w:pPr>
        <w:pStyle w:val="BodyText"/>
      </w:pPr>
      <w:r>
        <w:rPr>
          <w:b/>
          <w:bCs/>
        </w:rPr>
        <w:t>Page 475</w:t>
      </w:r>
    </w:p>
    <w:p w14:paraId="7A97AA44" w14:textId="77777777" w:rsidR="00DC093A" w:rsidRDefault="00000000">
      <w:pPr>
        <w:pStyle w:val="BodyText"/>
      </w:pPr>
      <w:r>
        <w:t>“The matter of propagation is truly significant. Your Excellency and other honored ones must direct attention to it. The assured and tranquil souls, with utmost joy and wisdom, must engage in the propagation of God’s Cause in all directions.</w:t>
      </w:r>
    </w:p>
    <w:p w14:paraId="276BDAB5" w14:textId="77777777" w:rsidR="00DC093A" w:rsidRDefault="00000000">
      <w:pPr>
        <w:pStyle w:val="BodyText"/>
      </w:pPr>
      <w:r>
        <w:t>Regarding the mention of the beloved, Mirza Haidar Ali, upon him be Bahá, and his grace: Praise be to God, through divine favor, he has attained distinction. Some time ago, his letter was received, and he had requested Tablets. These were revealed and dispatched promptly. Later, another letter arrived from another region requesting majestic and sacred Tablets for K and its surroundings. However, the date of the request was nearly a year prior, causing a delay in their dispatch.</w:t>
      </w:r>
    </w:p>
    <w:p w14:paraId="6FB209B9" w14:textId="77777777" w:rsidR="00DC093A" w:rsidRDefault="00000000">
      <w:pPr>
        <w:pStyle w:val="BodyText"/>
      </w:pPr>
      <w:r>
        <w:t>Recently, the matter was presented again in the Sacred Court, and specific Tablets for Q, M, Ṣ, and N were revealed. It is hoped that the remaining requests will also be fulfilled. The delay in dispatching the Tablets was due to the delay in receiving his letter. Convey from this humble servant the exalted salutation to him and assure him that his mention has been in the Sacred Court and will remain so.”</w:t>
      </w:r>
    </w:p>
    <w:p w14:paraId="1C2BF259" w14:textId="77777777" w:rsidR="00DC093A" w:rsidRDefault="00000000">
      <w:pPr>
        <w:pStyle w:val="BodyText"/>
      </w:pPr>
      <w:r>
        <w:rPr>
          <w:b/>
          <w:bCs/>
        </w:rPr>
        <w:t>Page 476</w:t>
      </w:r>
    </w:p>
    <w:p w14:paraId="5CFD08C9" w14:textId="77777777" w:rsidR="00DC093A" w:rsidRDefault="00000000">
      <w:pPr>
        <w:pStyle w:val="BodyText"/>
      </w:pPr>
      <w:r>
        <w:lastRenderedPageBreak/>
        <w:t>Regarding your mention of turning toward the Most Sacred Horizon, this was presented, and this word was heard from the Blessed Tongue: “It has been spoken truthfully.” Asad, upon him be Bahá, is also permitted. This approval is affirmed and adorned with acceptance. Praise be to God, they turned toward the Sacred Presence, traversed land and sea, and endured hardships in the path of God. Praise be to God, they ultimately reached the highest grace, attained the station of meeting and union, which is mentioned in all the divine scriptures. Blessed are they for what they have attained.</w:t>
      </w:r>
    </w:p>
    <w:p w14:paraId="7246F9A8" w14:textId="77777777" w:rsidR="00DC093A" w:rsidRDefault="00000000">
      <w:pPr>
        <w:pStyle w:val="BodyText"/>
      </w:pPr>
      <w:r>
        <w:t>Given the supreme importance of propagation, we have directed their attention to this matter. By God, the greatness of this task is such that every grandeur testifies to its majesty. May they succeed and illuminate all horizons with the radiance of His countenance and ignite the world with the fire of divine love. Even now, we have not forbidden this endeavor. Since it has already occurred, we have commanded concerning another matter that is paramount today. Upon them be My glory, grace, mercy, and care. It is concluded.</w:t>
      </w:r>
    </w:p>
    <w:p w14:paraId="27E49ECA" w14:textId="77777777" w:rsidR="00DC093A" w:rsidRDefault="00000000">
      <w:pPr>
        <w:pStyle w:val="BodyText"/>
      </w:pPr>
      <w:r>
        <w:rPr>
          <w:b/>
          <w:bCs/>
        </w:rPr>
        <w:t>Page 477</w:t>
      </w:r>
    </w:p>
    <w:p w14:paraId="08AC6F7F" w14:textId="77777777" w:rsidR="00DC093A" w:rsidRDefault="00000000">
      <w:pPr>
        <w:pStyle w:val="BodyText"/>
      </w:pPr>
      <w:r>
        <w:t>Regarding the mention of M’, several matters are known to this servant. By the grace of God, they have been preserved and delivered from all dangers. However, their many occupations sometimes distract them. God willing, joy will come to them.</w:t>
      </w:r>
    </w:p>
    <w:p w14:paraId="5A3E12E2" w14:textId="77777777" w:rsidR="00DC093A" w:rsidRDefault="00000000">
      <w:pPr>
        <w:pStyle w:val="BodyText"/>
      </w:pPr>
      <w:r>
        <w:t>Once, this humble servant heard the following from the Blessed Tongue: “O servant, M and S have been protected from all dangers through divine grace multiple times. However, the divine Tablet sent to M was not recited or reflected upon due to their excessive attachment to worldly matters, and thus they could not discern its purpose nor be directed toward that which is lasting and enduring.” After hearing this, this servant prayed for them, hoping they would succeed in that which pleases God.</w:t>
      </w:r>
    </w:p>
    <w:p w14:paraId="1A674757" w14:textId="77777777" w:rsidR="00DC093A" w:rsidRDefault="00000000">
      <w:pPr>
        <w:pStyle w:val="BodyText"/>
      </w:pPr>
      <w:r>
        <w:t>In the recent occurrence when they were summoned to Ṭ, by divine command, this servant sent the well-known protective circle for their preservation. This humble servant always prays and hopes that they will be safeguarded and assisted in what befits them. This is what was revealed for the one named Muhammad before Husayn, as he ascended to God.</w:t>
      </w:r>
    </w:p>
    <w:p w14:paraId="072882EA" w14:textId="77777777" w:rsidR="00DC093A" w:rsidRDefault="00000000">
      <w:pPr>
        <w:pStyle w:val="BodyText"/>
      </w:pPr>
      <w:r>
        <w:rPr>
          <w:b/>
          <w:bCs/>
        </w:rPr>
        <w:t>Page 478</w:t>
      </w:r>
    </w:p>
    <w:p w14:paraId="3833083A" w14:textId="77777777" w:rsidR="00DC093A" w:rsidRDefault="00000000">
      <w:pPr>
        <w:pStyle w:val="BodyText"/>
      </w:pPr>
      <w:r>
        <w:t>The Blessed Words addressed him: “He is the Forgiving, the Generous. We remember those who remember Me, those who turn to My Essence, circle around Me, soar in My atmosphere, spread My signs, and speak of My permanence. If one desires My support, I am the All-Hearing, the All-Knowing.</w:t>
      </w:r>
    </w:p>
    <w:p w14:paraId="18CF5BE9" w14:textId="77777777" w:rsidR="00DC093A" w:rsidRDefault="00000000">
      <w:pPr>
        <w:pStyle w:val="BodyText"/>
      </w:pPr>
      <w:r>
        <w:t>“O Muhammad, before Husayn, you are in the company of the Most Exalted Companion, and the Lord of Names remembers you in this mighty prison. God forgave you in the first moment when the Countenance of Eternity turned toward you, and what was revealed from the Pen stirred the ocean of forgiveness and wafted the fragrance of the Lord’s grace. I am the Forgiving, the Merciful.</w:t>
      </w:r>
    </w:p>
    <w:p w14:paraId="6605AE04" w14:textId="77777777" w:rsidR="00DC093A" w:rsidRDefault="00000000">
      <w:pPr>
        <w:pStyle w:val="BodyText"/>
      </w:pPr>
      <w:r>
        <w:t xml:space="preserve">“By God, you have attained what never ceases to emanate its fragrance upon the world. Thus testifies the Lord of Eternity. Blessed is the soul that has attained what you attained on this Day, wherein the Point of </w:t>
      </w:r>
      <w:r>
        <w:lastRenderedPageBreak/>
        <w:t>the Bayán proclaims before the Countenance of the Lord that sovereignty belongs to God, the All-Knowing, the Wise.”</w:t>
      </w:r>
    </w:p>
    <w:p w14:paraId="02F1CE63" w14:textId="77777777" w:rsidR="00DC093A" w:rsidRDefault="00000000">
      <w:pPr>
        <w:pStyle w:val="BodyText"/>
      </w:pPr>
      <w:r>
        <w:rPr>
          <w:b/>
          <w:bCs/>
        </w:rPr>
        <w:t>Page 479</w:t>
      </w:r>
    </w:p>
    <w:p w14:paraId="118753E8" w14:textId="77777777" w:rsidR="00DC093A" w:rsidRDefault="00000000">
      <w:pPr>
        <w:pStyle w:val="BodyText"/>
      </w:pPr>
      <w:r>
        <w:t>For the one named Hajji Muhammad, these words were revealed: “He is the Witness, the Hearer, the All-Knowing. O Muhammad, hear what the wronged one proclaims to you on this Day, which was inscribed by the Supreme Pen in the first scriptures and mentioned in the hearts of the messengers. Stand in such a way that the veils of the adversaries do not block you, nor the doubts of the extremists prevent you.</w:t>
      </w:r>
    </w:p>
    <w:p w14:paraId="0FAA97A5" w14:textId="77777777" w:rsidR="00DC093A" w:rsidRDefault="00000000">
      <w:pPr>
        <w:pStyle w:val="BodyText"/>
      </w:pPr>
      <w:r>
        <w:t>“We revealed the Bayán, wherein We heralded all regarding this manifestation, which has emerged as the Straight Path. Say: This is the Day of God, if you are of those who understand. All the books of the world testify to it, if you are among the listeners. Say: This is the Day when the Mother Book declares that there is no god but Me, the Ancient Revealer. In proving His Cause, He requires nothing of anything, no mention of any names, no reliance on former scriptures. Thus, the Tongue of Majesty spoke while walking in this manifest prison.</w:t>
      </w:r>
    </w:p>
    <w:p w14:paraId="1E884D71" w14:textId="77777777" w:rsidR="00DC093A" w:rsidRDefault="00000000">
      <w:pPr>
        <w:pStyle w:val="BodyText"/>
      </w:pPr>
      <w:r>
        <w:rPr>
          <w:b/>
          <w:bCs/>
        </w:rPr>
        <w:t>Page 480</w:t>
      </w:r>
    </w:p>
    <w:p w14:paraId="6E0F99E0" w14:textId="77777777" w:rsidR="00DC093A" w:rsidRDefault="00000000">
      <w:pPr>
        <w:pStyle w:val="BodyText"/>
      </w:pPr>
      <w:r>
        <w:t>“This is a Day that only those who have cast the world behind them and embraced what they were commanded by God, the Lord of all worlds, have attained. Rejoice in this Tablet through which the fragrance of My robe has been diffused, the breezes of My words have been stirred, and every weary soul has proclaimed that there is no god but Him, the Mighty, the Beautiful. This Book was revealed with strength from Us. Then recite it to the near ones.</w:t>
      </w:r>
    </w:p>
    <w:p w14:paraId="678F1E8F" w14:textId="77777777" w:rsidR="00DC093A" w:rsidRDefault="00000000">
      <w:pPr>
        <w:pStyle w:val="BodyText"/>
      </w:pPr>
      <w:r>
        <w:t>“We exhort you and Our loved ones to steadfastness in this Cause, wherein every foot faltered except for those whom God, the Possessor of this wondrous Day, sustained. Upon you and those who have attained God’s grace and mercy and acknowledged what God has acknowledged in this exalted Tablet, be Bahá.” It is concluded.</w:t>
      </w:r>
    </w:p>
    <w:p w14:paraId="78943B46" w14:textId="77777777" w:rsidR="00DC093A" w:rsidRDefault="00000000">
      <w:pPr>
        <w:pStyle w:val="BodyText"/>
      </w:pPr>
      <w:r>
        <w:t>In recent days, a letter arrived from Áqá Mírzá Kazim and Áqá Khudad, upon them be Bahá, as well as from Áqá Mullá ʿAli, upon him be Bahá. Mention was made of Áqá ʿAzízulláh and other friends, upon them be Bahá. Praise be to God, all were remembered in the Divine Presence and were blessed with boundless grace.</w:t>
      </w:r>
    </w:p>
    <w:p w14:paraId="69B2D8C6" w14:textId="77777777" w:rsidR="00DC093A" w:rsidRDefault="00000000">
      <w:pPr>
        <w:pStyle w:val="BodyText"/>
      </w:pPr>
      <w:r>
        <w:rPr>
          <w:b/>
          <w:bCs/>
        </w:rPr>
        <w:t>Page 481</w:t>
      </w:r>
    </w:p>
    <w:p w14:paraId="0D3316F3" w14:textId="77777777" w:rsidR="00DC093A" w:rsidRDefault="00000000">
      <w:pPr>
        <w:pStyle w:val="BodyText"/>
      </w:pPr>
      <w:r>
        <w:t>By the grace of God and His mercy, we remind them of the supreme steadfastness and name them with that which exalts the Cause of God, the Mighty, the Beloved. If all the friends of God were to attain but one word from Him, it would suffice for all, for no comparison exists between His word and anything manifest or hidden in the world. This is testified by the One whose knowledge encompasses all things, in a Book sealed by God’s seal and hidden from the sight of those in the heavens and the earth.</w:t>
      </w:r>
    </w:p>
    <w:p w14:paraId="7C0414C8" w14:textId="77777777" w:rsidR="00DC093A" w:rsidRDefault="00000000">
      <w:pPr>
        <w:pStyle w:val="BodyText"/>
      </w:pPr>
      <w:r>
        <w:t>Proclaim this glad tidings to them from the oppressed one, and convey to them what God has bestowed upon you in this noble and destined Tablet. It is concluded.</w:t>
      </w:r>
    </w:p>
    <w:p w14:paraId="439E38D0" w14:textId="77777777" w:rsidR="00DC093A" w:rsidRDefault="00000000">
      <w:pPr>
        <w:pStyle w:val="BodyText"/>
      </w:pPr>
      <w:r>
        <w:lastRenderedPageBreak/>
        <w:t>This servant did not find the opportunity, at this time, to present their reply but will send it later. You mentioned the names of Jináb Muhammad Rezakhán and Sulaymán Khán, upon whom be blessings. This was presented in the Sacred Presence, and the following was revealed for them from the Heaven of the Will of our Lord, the Mighty, the Bestower:</w:t>
      </w:r>
    </w:p>
    <w:p w14:paraId="27F65CA7" w14:textId="77777777" w:rsidR="00DC093A" w:rsidRDefault="00000000">
      <w:pPr>
        <w:pStyle w:val="BodyText"/>
      </w:pPr>
      <w:r>
        <w:t>He is the Most Holy, the Most Great.</w:t>
      </w:r>
      <w:r>
        <w:br/>
        <w:t>O Muhammad, before Reza, today, anyone addressed with the word “Reza” from the Fountain of Revelation of the Lord of Names has attained the infinite bounties of God. Blessed is the soul that drinks from the Ocean of Contentment and rises with steadfastness to serve the Cause of the Lord of all creation.</w:t>
      </w:r>
    </w:p>
    <w:p w14:paraId="314D4B62" w14:textId="77777777" w:rsidR="00DC093A" w:rsidRDefault="00000000">
      <w:pPr>
        <w:pStyle w:val="BodyText"/>
      </w:pPr>
      <w:r>
        <w:rPr>
          <w:b/>
          <w:bCs/>
        </w:rPr>
        <w:t>Page 482</w:t>
      </w:r>
    </w:p>
    <w:p w14:paraId="7D51CAD6" w14:textId="77777777" w:rsidR="00DC093A" w:rsidRDefault="00000000">
      <w:pPr>
        <w:pStyle w:val="BodyText"/>
      </w:pPr>
      <w:r>
        <w:t>He has attained the infinite blessings of God. Blessed is the soul that has drunk from the Ocean of Contentment and arisen with perfect steadfastness to uphold the Cause of the Lord of all existence. Today is a day of virtuous actions, uplifting words, and pleasing character. Blessed is the soul that, through these, advances the Cause of their Lord, the Sustainer, over all who dwell in the heavens and the earth.</w:t>
      </w:r>
    </w:p>
    <w:p w14:paraId="45DF6496" w14:textId="77777777" w:rsidR="00DC093A" w:rsidRDefault="00000000">
      <w:pPr>
        <w:pStyle w:val="BodyText"/>
      </w:pPr>
      <w:r>
        <w:t>Every good deed performed today becomes a cause of eternal and enduring remembrance. Exalted is this great station. God willing, in every moment, remain focused on the Supreme Horizon and ignited with the fire of divine love. Everything is under the shadow of decay except for what has emerged from the Pen of the Most High, which is and will always remain everlasting.</w:t>
      </w:r>
    </w:p>
    <w:p w14:paraId="26229740" w14:textId="77777777" w:rsidR="00DC093A" w:rsidRDefault="00000000">
      <w:pPr>
        <w:pStyle w:val="BodyText"/>
      </w:pPr>
      <w:r>
        <w:t>Rejoice in the mention of your Lord, and then thank God, the Lord of all beings, for He has mentioned you out of His grace. Truly, He is the Most Generous and Kind. Glory be upon you, upon your son, and upon those who have attained this Cause, which has caused the hearts of every distant and heedless soul to quake.</w:t>
      </w:r>
    </w:p>
    <w:p w14:paraId="1811340A" w14:textId="77777777" w:rsidR="00DC093A" w:rsidRDefault="00000000">
      <w:pPr>
        <w:pStyle w:val="BodyText"/>
      </w:pPr>
      <w:r>
        <w:t>This is what has been revealed to the one named “Servant before Contentment” and the supporter of the canopy of God’s favor, Creator of the heavens.</w:t>
      </w:r>
    </w:p>
    <w:p w14:paraId="6706298A" w14:textId="77777777" w:rsidR="00DC093A" w:rsidRDefault="00000000">
      <w:pPr>
        <w:pStyle w:val="BodyText"/>
      </w:pPr>
      <w:r>
        <w:rPr>
          <w:b/>
          <w:bCs/>
        </w:rPr>
        <w:t>Page 483</w:t>
      </w:r>
    </w:p>
    <w:p w14:paraId="72747F07" w14:textId="77777777" w:rsidR="00DC093A" w:rsidRDefault="00000000">
      <w:pPr>
        <w:pStyle w:val="BodyText"/>
      </w:pPr>
      <w:r>
        <w:t>He is the speaking and perceiving one. O servant before Contentment, rejoice in being mentioned by the Oppressed One from the direction of the Greatest Vision, the station which God has made the point of pilgrimage for those drawn near. Be ablaze with the fire of My love, soar in My atmosphere, and speak with wisdom and eloquence in praise of the Beloved. Take the nectar of the divine utterance in the name of your Lord, the Merciful, and drink from it with the mention of His wondrous name.</w:t>
      </w:r>
    </w:p>
    <w:p w14:paraId="7A3A1EF5" w14:textId="77777777" w:rsidR="00DC093A" w:rsidRDefault="00000000">
      <w:pPr>
        <w:pStyle w:val="BodyText"/>
      </w:pPr>
      <w:r>
        <w:t>The clamor will arise in most lands—this is what is foretold to you by the One who has uncorked the heavenly nectar in the name of the radiant and luminous Lord. By God, if you taste the sweetness of this utterance, joy will so overwhelm you that neither the doubts of the learned nor the suggestions of the heedless will trouble you.</w:t>
      </w:r>
    </w:p>
    <w:p w14:paraId="22C2A11B" w14:textId="77777777" w:rsidR="00DC093A" w:rsidRDefault="00000000">
      <w:pPr>
        <w:pStyle w:val="BodyText"/>
      </w:pPr>
      <w:r>
        <w:lastRenderedPageBreak/>
        <w:t>Thus, the rooster of the Throne crowed when the Oppressed One stood at this exalted station. The Most High Pen counsels all to the utmost steadfastness, so that they may be seen as unwavering, firm, and upright in the Cause. May the cries of those on earth not deprive them of the Kingdom of God’s Cause.</w:t>
      </w:r>
    </w:p>
    <w:p w14:paraId="1FAB4547" w14:textId="77777777" w:rsidR="00DC093A" w:rsidRDefault="00000000">
      <w:pPr>
        <w:pStyle w:val="BodyText"/>
      </w:pPr>
      <w:r>
        <w:t>The rejecters among the people of the Bayan appear even more veiled than the communities of the past. From the Day of God, they have understood nothing more than a name and remain heedless of what God wills.</w:t>
      </w:r>
    </w:p>
    <w:p w14:paraId="088D7EAD" w14:textId="77777777" w:rsidR="00DC093A" w:rsidRDefault="00000000">
      <w:pPr>
        <w:pStyle w:val="BodyText"/>
      </w:pPr>
      <w:r>
        <w:rPr>
          <w:b/>
          <w:bCs/>
        </w:rPr>
        <w:t>Page 484</w:t>
      </w:r>
    </w:p>
    <w:p w14:paraId="37416A12" w14:textId="77777777" w:rsidR="00DC093A" w:rsidRDefault="00000000">
      <w:pPr>
        <w:pStyle w:val="BodyText"/>
      </w:pPr>
      <w:r>
        <w:t>They are heedless and unaware. Convey from God the glad tidings to the friends in that land and inform them: We call upon them from this station and give them good news of God’s grace and mercy. We command them to uphold the wisdom that We have revealed in the scriptures and tablets. The glory is upon you and upon them from God, the Revealer of the verses.</w:t>
      </w:r>
    </w:p>
    <w:p w14:paraId="638F095B" w14:textId="77777777" w:rsidR="00DC093A" w:rsidRDefault="00000000">
      <w:pPr>
        <w:pStyle w:val="BodyText"/>
      </w:pPr>
      <w:r>
        <w:t>And likewise, the mention of those oppressed, meaning the noble descendants in the lands of S and Sh, and the friends in those regions, was raised. It was presented in the sacred presence, and this is what was spoken by the tongue of grandeur in the name of the Knowing Speaker: The pen of the Oppressed and the tongue of the Oppressed have not paused for a moment in proclaiming the Cause of God, save to the extent necessary.</w:t>
      </w:r>
    </w:p>
    <w:p w14:paraId="0166D994" w14:textId="77777777" w:rsidR="00DC093A" w:rsidRDefault="00000000">
      <w:pPr>
        <w:pStyle w:val="BodyText"/>
      </w:pPr>
      <w:r>
        <w:t>By the Sun of Manifestation that has risen from the lands of imprisonment, even when sorrows surrounded Us from all directions and calamities poured down like torrential rain, with full power and strength We called the servants of the earth to the Highest Horizon.</w:t>
      </w:r>
    </w:p>
    <w:p w14:paraId="61B5BD5C" w14:textId="77777777" w:rsidR="00DC093A" w:rsidRDefault="00000000">
      <w:pPr>
        <w:pStyle w:val="BodyText"/>
      </w:pPr>
      <w:r>
        <w:t>God willing, the noble descendants in that land will rise to assist the Cause with a steadfastness that no weakness can diminish.</w:t>
      </w:r>
    </w:p>
    <w:p w14:paraId="142E4DEA" w14:textId="77777777" w:rsidR="00DC093A" w:rsidRDefault="00000000">
      <w:pPr>
        <w:pStyle w:val="BodyText"/>
      </w:pPr>
      <w:r>
        <w:rPr>
          <w:b/>
          <w:bCs/>
        </w:rPr>
        <w:t>Page 485</w:t>
      </w:r>
    </w:p>
    <w:p w14:paraId="4F6FC0A1" w14:textId="77777777" w:rsidR="00DC093A" w:rsidRDefault="00000000">
      <w:pPr>
        <w:pStyle w:val="BodyText"/>
      </w:pPr>
      <w:r>
        <w:t xml:space="preserve">And its inactivity cannot grasp it. Today, any pure deed performed for God will have its effects and remembrance enduring with the permanence of the divine names. With utmost determination, one must be occupied in proclaiming the Cause of the True One, exalted and glorified be He. Today is the day of this blessed verse that states: </w:t>
      </w:r>
      <w:r>
        <w:rPr>
          <w:i/>
          <w:iCs/>
        </w:rPr>
        <w:t>“Bring the people out of darkness into light and give them glad tidings of the days of God.”</w:t>
      </w:r>
    </w:p>
    <w:p w14:paraId="0D3DCA4A" w14:textId="77777777" w:rsidR="00DC093A" w:rsidRDefault="00000000">
      <w:pPr>
        <w:pStyle w:val="BodyText"/>
      </w:pPr>
      <w:r>
        <w:t>We beseech God to assist them in protecting the weak souls so that each may be observed as more steadfast than the firmest foundations and more stable than the mountains. This is a mighty Cause, and the people are weak. They must, through the strength of faith, support the people of that land with wisdom and eloquence in upholding the Cause of the Merciful.</w:t>
      </w:r>
    </w:p>
    <w:p w14:paraId="16863EA5" w14:textId="77777777" w:rsidR="00DC093A" w:rsidRDefault="00000000">
      <w:pPr>
        <w:pStyle w:val="BodyText"/>
      </w:pPr>
      <w:r>
        <w:t>Indeed, their Sustainer, the Ever-Living, is the All-Powerful over whatever He wills. There is no God but Him, the Omnipotent, the Mighty, the Bountiful. The callers are present in every land, and this matter has been previously revealed in the scriptures and tablets of God. Surely, whatever flows from the Pen of the Most High will be made manifest.</w:t>
      </w:r>
    </w:p>
    <w:p w14:paraId="371DF78A" w14:textId="77777777" w:rsidR="00DC093A" w:rsidRDefault="00000000">
      <w:pPr>
        <w:pStyle w:val="BodyText"/>
      </w:pPr>
      <w:r>
        <w:lastRenderedPageBreak/>
        <w:t>The souls must be trained with such sublime words that no diverse winds will drive them away from the shore of the ocean of unity, and they will be seen as immovably steadfast.</w:t>
      </w:r>
    </w:p>
    <w:p w14:paraId="13AE3A6F" w14:textId="77777777" w:rsidR="00DC093A" w:rsidRDefault="00000000">
      <w:pPr>
        <w:pStyle w:val="BodyText"/>
      </w:pPr>
      <w:r>
        <w:rPr>
          <w:b/>
          <w:bCs/>
        </w:rPr>
        <w:t>Page 486</w:t>
      </w:r>
    </w:p>
    <w:p w14:paraId="1E046AE0" w14:textId="77777777" w:rsidR="00DC093A" w:rsidRDefault="00000000">
      <w:pPr>
        <w:pStyle w:val="BodyText"/>
      </w:pPr>
      <w:r>
        <w:t>…to be seen as firm and steadfast so that the strength and power of the world are rendered null and void. Convey to all the friends of that land the glad tidings from the Oppressed One and inform them of the grace, compassion, and mercy of the True One, exalted and glorified be He. Praise be to God, all are remembered in the Most Great Prison and stand before His Countenance. The Glory is upon them and upon those who have renounced the world on this Most Great Day and have embraced what they have been commanded by the Almighty, the All-Powerful.</w:t>
      </w:r>
    </w:p>
    <w:p w14:paraId="2A84CFD8" w14:textId="77777777" w:rsidR="00DC093A" w:rsidRDefault="00000000">
      <w:pPr>
        <w:pStyle w:val="BodyText"/>
      </w:pPr>
      <w:r>
        <w:t>Regarding what you wrote about one of the maidservants of God using opium for pain relief but ceasing its use after learning of its prohibition and subsequently nearing death: the ruling of God is that the ill should follow the prescriptions of competent physicians. The physician must be skilled, and in such cases, one must act according to their instructions. For preserving human life is the most important of all obligations to God. He, exalted be His glory, has prioritized the knowledge of the body, for in its existence and health, the observance of divine laws becomes necessary and obligatory. Therefore, health takes precedence and will always do so.</w:t>
      </w:r>
    </w:p>
    <w:p w14:paraId="44265B59" w14:textId="77777777" w:rsidR="00DC093A" w:rsidRDefault="00000000">
      <w:pPr>
        <w:pStyle w:val="BodyText"/>
      </w:pPr>
      <w:r>
        <w:t>Regarding the woman of dignity whom you mentioned, upon presenting this matter in the sacred presence, it was said: “God willing, she will attain what is pleasing to God and will rejoice in the grace of the Beloved.” Indeed, we magnify her from this exalted station and remember her with favor. Verily, your Lord is the All-Hearing, the All-Responsive.</w:t>
      </w:r>
    </w:p>
    <w:p w14:paraId="0E8B42EC" w14:textId="77777777" w:rsidR="00DC093A" w:rsidRDefault="00000000">
      <w:pPr>
        <w:pStyle w:val="BodyText"/>
      </w:pPr>
      <w:r>
        <w:rPr>
          <w:b/>
          <w:bCs/>
        </w:rPr>
        <w:t>Page 487</w:t>
      </w:r>
    </w:p>
    <w:p w14:paraId="0F930631" w14:textId="77777777" w:rsidR="00DC093A" w:rsidRDefault="00000000">
      <w:pPr>
        <w:pStyle w:val="BodyText"/>
      </w:pPr>
      <w:r>
        <w:t xml:space="preserve">It was also stated that, God willing, a specific, exalted Tablet will soon be sent to this lady. Regarding your mention at the end of your letter of the noble Name of God, </w:t>
      </w:r>
      <w:r>
        <w:rPr>
          <w:i/>
          <w:iCs/>
        </w:rPr>
        <w:t>the Truthful,</w:t>
      </w:r>
      <w:r>
        <w:t xml:space="preserve"> and your reverence for him: upon presenting this in the divine presence, the following was stated:</w:t>
      </w:r>
    </w:p>
    <w:p w14:paraId="166150F5" w14:textId="77777777" w:rsidR="00DC093A" w:rsidRDefault="00000000">
      <w:pPr>
        <w:pStyle w:val="BodyText"/>
      </w:pPr>
      <w:r>
        <w:rPr>
          <w:i/>
          <w:iCs/>
        </w:rPr>
        <w:t>“We conclude the final writing of Our servant here with the mention of the one named the Truthful in the kingdom of God, the Lord of all worlds. O Pen of the Most High, mention the one who turned to the Possessor of all Names with such a station that a host from the Concourse on High accompanied him. Truly, his Lord, the Merciful, is the All-Knowing, the All-Aware. By his turning, faces turned, and by his rising, the servants arose before the Countenance of their Lord, the Almighty, the All-Wise.”</w:t>
      </w:r>
    </w:p>
    <w:p w14:paraId="2E6B8199" w14:textId="77777777" w:rsidR="00DC093A" w:rsidRDefault="00000000">
      <w:pPr>
        <w:pStyle w:val="BodyText"/>
      </w:pPr>
      <w:r>
        <w:t>Drunk with the nectar of understanding, he soared to the Merciful. When he stood before the Countenance of his Lord, the Mighty, the Powerful, he attained what is recorded in the Books of God. He bore witness to what God has testified: that there is no God but Me, the Eternal One. The lights of the Throne overcame him to such a degree that sighs of longing rose from him and tears poured like rain in the springtime.</w:t>
      </w:r>
    </w:p>
    <w:p w14:paraId="6D57A611" w14:textId="77777777" w:rsidR="00DC093A" w:rsidRDefault="00000000">
      <w:pPr>
        <w:pStyle w:val="BodyText"/>
      </w:pPr>
      <w:r>
        <w:rPr>
          <w:b/>
          <w:bCs/>
        </w:rPr>
        <w:t>Page 488</w:t>
      </w:r>
    </w:p>
    <w:p w14:paraId="568AD20F" w14:textId="77777777" w:rsidR="00DC093A" w:rsidRDefault="00000000">
      <w:pPr>
        <w:pStyle w:val="BodyText"/>
      </w:pPr>
      <w:r>
        <w:rPr>
          <w:i/>
          <w:iCs/>
        </w:rPr>
        <w:lastRenderedPageBreak/>
        <w:t>“Indeed, We have remembered him again and again in the Tablet of the one named the Adornment of the Near Ones, in the Book of God, the Most High, the Great. Likewise, We have remembered him in various Tablets with that which surpasses the treasures of the earth and the heavens. This is attested by the one who speaks from all things, ‘There is no God but Me, the Mighty, the Praiseworthy.’ Blessed is the soul that drew near to Him and visited Him, as proclaimed by the Tongue of Grandeur in His noble station. The Glory from Us is upon him and upon all who are related to him, male and female, young and old.”</w:t>
      </w:r>
    </w:p>
    <w:p w14:paraId="26A97B44" w14:textId="77777777" w:rsidR="00DC093A" w:rsidRDefault="00000000">
      <w:pPr>
        <w:pStyle w:val="BodyText"/>
      </w:pPr>
      <w:r>
        <w:t xml:space="preserve">O one who speaks My praise and stands in My service, give glad tidings on My behalf to his family. Say: </w:t>
      </w:r>
      <w:r>
        <w:rPr>
          <w:i/>
          <w:iCs/>
        </w:rPr>
        <w:t>“By the life of God, you stand before the Countenance of your Lord, the Sovereign of this wondrous day. Do not let the affairs of the world sadden you. Leave the world to its people and hold fast to the hem of the mercy of your Lord, the Forgiving, the Merciful.”</w:t>
      </w:r>
      <w:r>
        <w:t xml:space="preserve"> It is finished.</w:t>
      </w:r>
    </w:p>
    <w:p w14:paraId="4EEAB62B" w14:textId="77777777" w:rsidR="00DC093A" w:rsidRDefault="00000000">
      <w:pPr>
        <w:pStyle w:val="BodyText"/>
      </w:pPr>
      <w:r>
        <w:t>Convey to all the friends of that land the expression of my humility, devotion, and nothingness. My dependence is upon the grace of the Beloved. God willing, all will attain the nectar of steadfastness to such an extent that its effects will be evident. Present my expressions of humility and devotion to the True Beloved, to the one named before the Greatest Vision as Ali before Akbar, upon whom be God’s grace, honor, and favor.</w:t>
      </w:r>
    </w:p>
    <w:p w14:paraId="1D5B80FD" w14:textId="77777777" w:rsidR="00DC093A" w:rsidRDefault="00000000">
      <w:pPr>
        <w:pStyle w:val="BodyText"/>
      </w:pPr>
      <w:r>
        <w:rPr>
          <w:b/>
          <w:bCs/>
        </w:rPr>
        <w:t>Page 489</w:t>
      </w:r>
    </w:p>
    <w:p w14:paraId="5A703CEE" w14:textId="77777777" w:rsidR="00DC093A" w:rsidRDefault="00000000">
      <w:pPr>
        <w:pStyle w:val="BodyText"/>
      </w:pPr>
      <w:r>
        <w:t>Likewise, convey my greetings to the other gentlemen, who are all remembered. To Haji Muhajir Aqa Abdu’r-Rahim and his brother, upon them be the glory of the Merciful. God willing, they have arrived by now. Convey to them, too, my greetings. The Glory is upon you and upon those who have devoted their souls, bodies, and possessions to the service of the Cause of God, their Beloved and ours, the aim of all who are in the heavens and the earth. Praise be to God, the Lord of all worlds.</w:t>
      </w:r>
    </w:p>
    <w:p w14:paraId="1EDE5A31" w14:textId="77777777" w:rsidR="00DC093A" w:rsidRDefault="00000000">
      <w:pPr>
        <w:pStyle w:val="BodyText"/>
      </w:pPr>
      <w:r>
        <w:t>Your servant, In the 29th of Ramadan, Year 98. (August 1881)</w:t>
      </w:r>
    </w:p>
    <w:p w14:paraId="5336DA93" w14:textId="77777777" w:rsidR="00DC093A" w:rsidRDefault="00000000">
      <w:pPr>
        <w:pStyle w:val="BodyText"/>
      </w:pPr>
      <w:r>
        <w:t>Additionally, if someone were to visit the surroundings of the land of Ṣād, that is, Najd and other regions, it would be highly commendable. However, the person should be an eloquent explainer, with their heart connected to divine grace. In such a case, their words will have an effect. The same applies to other cities and villages.</w:t>
      </w:r>
    </w:p>
    <w:p w14:paraId="7A6C0BE5" w14:textId="77777777" w:rsidR="00DC093A" w:rsidRDefault="00000000">
      <w:pPr>
        <w:pStyle w:val="BodyText"/>
      </w:pPr>
      <w:r>
        <w:t>Your servant,</w:t>
      </w:r>
    </w:p>
    <w:p w14:paraId="1E114FDF" w14:textId="77777777" w:rsidR="00DC093A" w:rsidRDefault="00000000">
      <w:pPr>
        <w:pStyle w:val="Heading2"/>
      </w:pPr>
      <w:bookmarkStart w:id="1037" w:name="bh00844-natural"/>
      <w:bookmarkEnd w:id="1036"/>
      <w:r>
        <w:t>BH00844 (Natural)</w:t>
      </w:r>
    </w:p>
    <w:p w14:paraId="1931E545" w14:textId="77777777" w:rsidR="00DC093A" w:rsidRDefault="00000000">
      <w:pPr>
        <w:pStyle w:val="FirstParagraph"/>
      </w:pPr>
      <w:r>
        <w:t>In the Name of Our Lord, the Most Sacred, the Most Mighty, the Most Exalted, the Most Glorious.</w:t>
      </w:r>
    </w:p>
    <w:p w14:paraId="2A3557F1" w14:textId="77777777" w:rsidR="00DC093A" w:rsidRDefault="00000000">
      <w:pPr>
        <w:pStyle w:val="BodyText"/>
      </w:pPr>
      <w:r>
        <w:rPr>
          <w:b/>
          <w:bCs/>
        </w:rPr>
        <w:t>Page 490</w:t>
      </w:r>
    </w:p>
    <w:p w14:paraId="5B7B8427" w14:textId="77777777" w:rsidR="00DC093A" w:rsidRDefault="00000000">
      <w:pPr>
        <w:pStyle w:val="BodyText"/>
      </w:pPr>
      <w:r>
        <w:t xml:space="preserve">Praise be to God, who has delighted His servant with the fragrances of the words of His friends, who have renounced the world and stood up to serve the nations in a command from Him, for He is the Ruler, the Doer of what He wills. O beloved of my heart, your words, your praise, your service, and what has flowed from your pen concerning the Cause of God, Our purpose and yours, are truly commendable. By the life of the Beloved, attraction and longing have so overwhelmed me that no tongue can express it. This is </w:t>
      </w:r>
      <w:r>
        <w:lastRenderedPageBreak/>
        <w:t>testified by the tongue of my heart and soul, and beyond them by those who are witnessing, observing, and guarding over those in the heavens and the earth.</w:t>
      </w:r>
    </w:p>
    <w:p w14:paraId="2C89B093" w14:textId="77777777" w:rsidR="00DC093A" w:rsidRDefault="00000000">
      <w:pPr>
        <w:pStyle w:val="BodyText"/>
      </w:pPr>
      <w:r>
        <w:t>When I read what the Pen had proclaimed, I set forth to the station where the Most Mighty Throne is established. Upon my arrival and presentation, I turned to the Possessor of Eternity, and the Tongue of Grandeur spoke words that caused the heart of the world to leap. He said, and His words are truth…</w:t>
      </w:r>
    </w:p>
    <w:p w14:paraId="3947BA2A" w14:textId="77777777" w:rsidR="00DC093A" w:rsidRDefault="00000000">
      <w:pPr>
        <w:pStyle w:val="BodyText"/>
      </w:pPr>
      <w:r>
        <w:rPr>
          <w:b/>
          <w:bCs/>
        </w:rPr>
        <w:t>Page 491</w:t>
      </w:r>
    </w:p>
    <w:p w14:paraId="0FBDB108" w14:textId="77777777" w:rsidR="00DC093A" w:rsidRDefault="00000000">
      <w:pPr>
        <w:pStyle w:val="BodyText"/>
      </w:pPr>
      <w:r>
        <w:t>…was addressed to Him. We have answered you and sent you the pearls of knowledge from the expanse of your Lord, the Merciful, so that you may rejoice and give thanks to your Lord, the All-Knowing and Aware. Blessed are you for speaking the truth and refraining from that which is unworthy, in accordance with the command of God, the All-Knowing, the Wise. Joy to those who have forsaken their own desires and embraced what God wills for them, the Lord of all worlds.</w:t>
      </w:r>
    </w:p>
    <w:p w14:paraId="7B3D363A" w14:textId="77777777" w:rsidR="00DC093A" w:rsidRDefault="00000000">
      <w:pPr>
        <w:pStyle w:val="BodyText"/>
      </w:pPr>
      <w:r>
        <w:t>Say, with the power of My Greatest Name: O assembly of nations, by God, the Possessor of Eternity has come to reform the world. Beware lest the doubts of your learned ones keep you from the ocean of the knowledge of your Lord, the All-Powerful. He speaks only what benefits you in the afterlife and in this world. This is testified by the Lord of all beings, who speaks in the Most Great Prison: there is no God but Me, the All-Hearing, the All-Seeing.</w:t>
      </w:r>
    </w:p>
    <w:p w14:paraId="7656435B" w14:textId="77777777" w:rsidR="00DC093A" w:rsidRDefault="00000000">
      <w:pPr>
        <w:pStyle w:val="BodyText"/>
      </w:pPr>
      <w:r>
        <w:t>We remember the one named “Asad,” the one who serves the Cause of his Lord and speaks in His praise. For him, We have revealed, both before and now, that which delights the hearts of the sincere. We also remember the one who informed you of the intentions of a servant among Our servants, who is named “Kareem” in a clear Tablet. From this station, We now turn to the one who seeks to assist his Lord, the solitary and oppressed, whose foundation causes the stillness of the world to tremble and the hearts of the knowledgeable to quake.</w:t>
      </w:r>
    </w:p>
    <w:p w14:paraId="6662F6AA" w14:textId="77777777" w:rsidR="00DC093A" w:rsidRDefault="00000000">
      <w:pPr>
        <w:pStyle w:val="BodyText"/>
      </w:pPr>
      <w:r>
        <w:rPr>
          <w:b/>
          <w:bCs/>
        </w:rPr>
        <w:t>Page 492</w:t>
      </w:r>
    </w:p>
    <w:p w14:paraId="7D9DB44A" w14:textId="77777777" w:rsidR="00DC093A" w:rsidRDefault="00000000">
      <w:pPr>
        <w:pStyle w:val="BodyText"/>
      </w:pPr>
      <w:r>
        <w:t>O you who turn to My face and drink of the nectar of My grace, what you mentioned is noted by the Oppressed One. God willing, may you always be steadfast in serving the Cause of the Majestic One and act according to His pleasure. What you have done is highly favored by the Oppressed One. A great disruption could have arisen from this matter, even though God, exalted be His glory, desires the reform of the world. Your request for divine grace for him has been noted, and God willing, he will dwell under the shadow of grace and act in accordance with the divine will. Indeed, his intention was to serve the True One, though he was unaware of the divine prohibitions revealed in the Tablets.</w:t>
      </w:r>
    </w:p>
    <w:p w14:paraId="261A879A" w14:textId="77777777" w:rsidR="00DC093A" w:rsidRDefault="00000000">
      <w:pPr>
        <w:pStyle w:val="BodyText"/>
      </w:pPr>
      <w:r>
        <w:t>We magnify him from this station, and We give him glad tidings of Our mercy, grace, favor, forgiveness, and bounty, so that he may thank his Generous Lord. The Glory is upon him, his father, and his brother, and upon those who hold fast to My strong cord. All must look toward the horizon of divine contentment, adhering to that which is beloved in His sight.</w:t>
      </w:r>
    </w:p>
    <w:p w14:paraId="62D0D737" w14:textId="77777777" w:rsidR="00DC093A" w:rsidRDefault="00000000">
      <w:pPr>
        <w:pStyle w:val="BodyText"/>
      </w:pPr>
      <w:r>
        <w:rPr>
          <w:b/>
          <w:bCs/>
        </w:rPr>
        <w:t>Page 493</w:t>
      </w:r>
    </w:p>
    <w:p w14:paraId="00DD42A2" w14:textId="77777777" w:rsidR="00DC093A" w:rsidRDefault="00000000">
      <w:pPr>
        <w:pStyle w:val="BodyText"/>
      </w:pPr>
      <w:r>
        <w:lastRenderedPageBreak/>
        <w:t>What is beloved before Him has been made clear, as all matters in the divine Book are based on wisdom. This is testified by My scriptures, My books, My tablets, My Tablets, Myself, and My swiftly moving Pen. It is evident from the revealed verses what is favored at the divine Throne today. As the Most Exalted Pen has in many places, and indeed in most Tablets, commanded all the people of the world to act with wisdom. Even the matter of teaching, which is the greatest of tasks, is based on wisdom. If a situation does not warrant it, teaching is not permissible. Blessed are those who attain what God wills.</w:t>
      </w:r>
    </w:p>
    <w:p w14:paraId="4351F8AC" w14:textId="77777777" w:rsidR="00DC093A" w:rsidRDefault="00000000">
      <w:pPr>
        <w:pStyle w:val="BodyText"/>
      </w:pPr>
      <w:r>
        <w:t>Convey to Mr. Qasim, upon him be the Glory of God, sacred greetings from this servant’s remembrance, thought, knowledge, and understanding, and give him the glad tidings of God’s grace. God willing, he may be strengthened to promote what will exalt the Cause of God in these days. Praise be to God, he has accepted the advice of the Beloved, and as soon as he understood that the action was contrary to God’s will, he abandoned it and embraced what God desires.</w:t>
      </w:r>
    </w:p>
    <w:p w14:paraId="3ABDC4B0" w14:textId="77777777" w:rsidR="00DC093A" w:rsidRDefault="00000000">
      <w:pPr>
        <w:pStyle w:val="BodyText"/>
      </w:pPr>
      <w:r>
        <w:rPr>
          <w:b/>
          <w:bCs/>
        </w:rPr>
        <w:t>Page 494</w:t>
      </w:r>
    </w:p>
    <w:p w14:paraId="1D2F6FF4" w14:textId="77777777" w:rsidR="00DC093A" w:rsidRDefault="00000000">
      <w:pPr>
        <w:pStyle w:val="BodyText"/>
      </w:pPr>
      <w:r>
        <w:t>Blessed is he, and again, blessed is he! Joy is his, and joy is his! What you mentioned about him was accepted before the Throne, adorned with divine approval. Even though the stability of this land is uncertain, as was revealed in previous divine Tablets, let him turn to God with joy and happiness. These words were spoken by the Mouth of Our Lord, the Most High, the Great:</w:t>
      </w:r>
    </w:p>
    <w:p w14:paraId="3FE69937" w14:textId="77777777" w:rsidR="00DC093A" w:rsidRDefault="00000000">
      <w:pPr>
        <w:pStyle w:val="BodyText"/>
      </w:pPr>
      <w:r>
        <w:rPr>
          <w:i/>
          <w:iCs/>
        </w:rPr>
        <w:t>“O Qasim, turn to the Qiblah to which all Qiblahs have turned, appointed by God for the servants on the first day when He spoke the first Word, declaring, ‘Indeed, I am God, the One, the Single, the All-Knowing.’ Turn with detachment, erasing from your heart the traces of all that you knew before, then face Him with a countenance befitting one who turns to the Countenance of God, the Lord of all worlds.”</w:t>
      </w:r>
    </w:p>
    <w:p w14:paraId="0C90A7F4" w14:textId="77777777" w:rsidR="00DC093A" w:rsidRDefault="00000000">
      <w:pPr>
        <w:pStyle w:val="BodyText"/>
      </w:pPr>
      <w:r>
        <w:t>Indeed, the Lord of the heavens and the earth, all the worlds, does not compare to these two verses. Blessed is he who read, heard, wrote, and understood them, and woe to the deniers and heedless ones. A while ago, this servant sent extensive communications to the Beloved and the beloved Mr. Mirza Asadullah, upon him be the Glory of God, as well as to Mr. Mirza Hawas…</w:t>
      </w:r>
    </w:p>
    <w:p w14:paraId="2487EE5E" w14:textId="77777777" w:rsidR="00DC093A" w:rsidRDefault="00000000">
      <w:pPr>
        <w:pStyle w:val="BodyText"/>
      </w:pPr>
      <w:r>
        <w:rPr>
          <w:b/>
          <w:bCs/>
        </w:rPr>
        <w:t>Page 495</w:t>
      </w:r>
    </w:p>
    <w:p w14:paraId="0DD064DE" w14:textId="77777777" w:rsidR="00DC093A" w:rsidRDefault="00000000">
      <w:pPr>
        <w:pStyle w:val="BodyText"/>
      </w:pPr>
      <w:r>
        <w:t>…upon him be the Glory of God, and especially to Mr. Mulla Sadiq, upon him be divine favors. Each was a carrier of sacred, illuminating verses revealed by God. God willing, they have been received. A while ago, this servant also sent a detailed communication to the beloved of my heart, the one named by the tongue of the Creator as Ali before Akbar, upon him be the Glory of God, the Possessor of Power. It contained Tablets and divine verses. God willing, it has been received or will soon arrive. Convey expressions of reverence, humility, and self-effacement to all the friends. My existence depends on the grace of the Beloved.</w:t>
      </w:r>
    </w:p>
    <w:p w14:paraId="0EBA4E86" w14:textId="77777777" w:rsidR="00DC093A" w:rsidRDefault="00000000">
      <w:pPr>
        <w:pStyle w:val="BodyText"/>
      </w:pPr>
      <w:r>
        <w:t>To the spiritual beloved Mr. Mirza Haydar Ali, upon him be the Glory of God, I convey my greetings. I hope that God will assist him. Within two days, a detailed reply to his letter will be sent. His letter, dated the 29th of Sha‘ban, was received on the 7th of Shawwal. At that time, this writing, adorned with the verses of grandeur, was prepared.</w:t>
      </w:r>
    </w:p>
    <w:p w14:paraId="1C633529" w14:textId="77777777" w:rsidR="00DC093A" w:rsidRDefault="00000000">
      <w:pPr>
        <w:pStyle w:val="BodyText"/>
      </w:pPr>
      <w:r>
        <w:rPr>
          <w:b/>
          <w:bCs/>
        </w:rPr>
        <w:lastRenderedPageBreak/>
        <w:t>Page 496</w:t>
      </w:r>
    </w:p>
    <w:p w14:paraId="24FB2E81" w14:textId="77777777" w:rsidR="00DC093A" w:rsidRDefault="00000000">
      <w:pPr>
        <w:pStyle w:val="BodyText"/>
      </w:pPr>
      <w:r>
        <w:t>…was written and sent. God willing, may all drink from its nectar and attain His grace. The Glory be upon you, upon those with you, and upon those who acted according to what they were commanded by the Wise Ordainer.</w:t>
      </w:r>
    </w:p>
    <w:p w14:paraId="5333BEB6" w14:textId="77777777" w:rsidR="00DC093A" w:rsidRDefault="00000000">
      <w:pPr>
        <w:pStyle w:val="BodyText"/>
      </w:pPr>
      <w:r>
        <w:t>Servant, in Shawwal 1298. (September 1881)</w:t>
      </w:r>
    </w:p>
    <w:p w14:paraId="032840A2" w14:textId="77777777" w:rsidR="00DC093A" w:rsidRDefault="00000000">
      <w:pPr>
        <w:pStyle w:val="Heading2"/>
      </w:pPr>
      <w:bookmarkStart w:id="1038" w:name="bh00250-natural"/>
      <w:bookmarkEnd w:id="1037"/>
      <w:r>
        <w:t>BH00250 (Natural)</w:t>
      </w:r>
    </w:p>
    <w:p w14:paraId="3A444BA3" w14:textId="77777777" w:rsidR="00DC093A" w:rsidRDefault="00000000">
      <w:pPr>
        <w:pStyle w:val="FirstParagraph"/>
      </w:pPr>
      <w:r>
        <w:rPr>
          <w:b/>
          <w:bCs/>
        </w:rPr>
        <w:t>He is God, exalted is His glory, greatness, and majesty.</w:t>
      </w:r>
    </w:p>
    <w:p w14:paraId="69167C50" w14:textId="77777777" w:rsidR="00DC093A" w:rsidRDefault="00000000">
      <w:pPr>
        <w:pStyle w:val="BodyText"/>
      </w:pPr>
      <w:r>
        <w:t>At this time, when the heavens of grace are raised, and the sun of divine favor and bounty rises and shines from the horizon of mercy and beneficence, in the court of exalted majesty, with the pen of justice and the Tablet of love and unity, I remember the sacred page of the beloved and the other pages of that land, especially the noble, revered, and esteemed women—the Mother of the sacred sanctuary and the mother of that honored page—upon them be the Glory of God, who were present in the land of Tá. I proclaim glad tidings of the wondrous bounties of God that are evident and clear for each of them, as witnessed by the revealed verses from the heaven of divine oneness that were addressed in this illustrious proof, and which were revealed directly…</w:t>
      </w:r>
    </w:p>
    <w:p w14:paraId="1EAC0093" w14:textId="77777777" w:rsidR="00DC093A" w:rsidRDefault="00000000">
      <w:pPr>
        <w:pStyle w:val="BodyText"/>
      </w:pPr>
      <w:r>
        <w:rPr>
          <w:b/>
          <w:bCs/>
        </w:rPr>
        <w:t>Page 497</w:t>
      </w:r>
    </w:p>
    <w:p w14:paraId="479ED660" w14:textId="77777777" w:rsidR="00DC093A" w:rsidRDefault="00000000">
      <w:pPr>
        <w:pStyle w:val="BodyText"/>
      </w:pPr>
      <w:r>
        <w:t>…is addressed to the esteemed page of Sumayyah. This page is inscribed to provide clarity and detail regarding the letter sent from the land of Tá to the exalted presence of the Servant of Oneness, the illustrious and luminous essence to whom I have dedicated my soul. Within it, the actions of the cherished pages, including the honorable wife of the late Áqá Muhammad Ja‘far, her sister, the sister of the noble friend Áqá Mírzá Mahmúd—upon him be the Glory of God—and other esteemed women of that land, were all mentioned. The plea for forgiveness for the departed father of that esteemed page was also included, as promised. A response was graciously granted, and among the divine verses revealed from the heaven of eternal favor, certain phrases were conveyed to uplift the spirits of the recipients. This serves to illuminate and prove that sincere deeds performed for the sake of God shall not go in vain. Blessed are you for what the Supreme Pen has inscribed in your honor, O pure and fragrant pages. Below is an excerpt from what our glorious Lord inscribed for this lowly servant.</w:t>
      </w:r>
    </w:p>
    <w:p w14:paraId="33930BF3" w14:textId="77777777" w:rsidR="00DC093A" w:rsidRDefault="00000000">
      <w:pPr>
        <w:pStyle w:val="BodyText"/>
      </w:pPr>
      <w:r>
        <w:rPr>
          <w:b/>
          <w:bCs/>
        </w:rPr>
        <w:t>Page 498</w:t>
      </w:r>
    </w:p>
    <w:p w14:paraId="2B3E3269" w14:textId="77777777" w:rsidR="00DC093A" w:rsidRDefault="00000000">
      <w:pPr>
        <w:pStyle w:val="BodyText"/>
      </w:pPr>
      <w:r>
        <w:rPr>
          <w:b/>
          <w:bCs/>
        </w:rPr>
        <w:t>He is the Most Sacred, the Most Great, the Most Exalted, the Most Glorious.</w:t>
      </w:r>
    </w:p>
    <w:p w14:paraId="0C20A46A" w14:textId="77777777" w:rsidR="00DC093A" w:rsidRDefault="00000000">
      <w:pPr>
        <w:pStyle w:val="BodyText"/>
      </w:pPr>
      <w:r>
        <w:t xml:space="preserve">Praise be to God, who raised the heaven of utterance and adorned it with radiant stars, illuminating its horizon with the sun of the Most Great Name. By it, the world has been illumined. As the breeze stirs and the heavens are moved, the ocean of knowledge swells, and the ark of God sails upon it under the banner of His Glory. Blessed is the one who clings to it and embarks upon it with the Name that has rent asunder the veils and shattered the barriers. Exalted is the One who manifests whatever He wills through His supreme Word. He speaks, and by His Word, all things are enabled to speak. His Word is the path of truth and the measure of justice. By it, lovers are drawn and soar in the atmosphere of yearning. By it, the </w:t>
      </w:r>
      <w:r>
        <w:lastRenderedPageBreak/>
        <w:t>sincere stand firm in the Cause of God between earth and heaven and bear the afflictions of love for Him—afflictions only known to God, the Lord of Names.</w:t>
      </w:r>
    </w:p>
    <w:p w14:paraId="5B5027CF" w14:textId="77777777" w:rsidR="00DC093A" w:rsidRDefault="00000000">
      <w:pPr>
        <w:pStyle w:val="BodyText"/>
      </w:pPr>
      <w:r>
        <w:t>Through His Word, the gates of the treasures of heaven are opened, the dominion of names is revealed, and the trumpet is sounded. The call is raised throughout the realm of creation. By His Word, the mountains of illusions are leveled, the heavens of doubts are cleft, and the lands of knowledge are divided among the peoples. At times, it flows like water over the plains, and at other times, it blazes like fire upon the peaks. By it, the hearts of the wicked are set ablaze, while the exalted company rejoices. Can the Pen ever cease to mention Him, the Sovereign of Names? Can the page contain the full extent of His words? By the Creator of heaven, no! He is the One through whom all names and all things have been made manifest.</w:t>
      </w:r>
    </w:p>
    <w:p w14:paraId="2D141DF8" w14:textId="77777777" w:rsidR="00DC093A" w:rsidRDefault="00000000">
      <w:pPr>
        <w:pStyle w:val="BodyText"/>
      </w:pPr>
      <w:r>
        <w:rPr>
          <w:b/>
          <w:bCs/>
        </w:rPr>
        <w:t>Page 499</w:t>
      </w:r>
    </w:p>
    <w:p w14:paraId="77CE90E7" w14:textId="77777777" w:rsidR="00DC093A" w:rsidRDefault="00000000">
      <w:pPr>
        <w:pStyle w:val="BodyText"/>
      </w:pPr>
      <w:r>
        <w:t>There is nothing that does not owe its existence to His manifestation and emergence. Through Him, the fragrance of God has diffused throughout all existence. The inhabitants of the graves are stirred, and the Day of Resurrection is established. Exalted and glorified is the One who manifested Him, created Him, and made Him the source and arranger of all things. Exalted is the One who recognized His own essence and taught humanity His will. He is indeed the Almighty, the Mighty, the Bestower.</w:t>
      </w:r>
    </w:p>
    <w:p w14:paraId="4A99D7A4" w14:textId="77777777" w:rsidR="00DC093A" w:rsidRDefault="00000000">
      <w:pPr>
        <w:pStyle w:val="BodyText"/>
      </w:pPr>
      <w:r>
        <w:t>And now, this servant has been blessed by what has flowed from your Pen, which moves to extol God, praise Him, and describe His attributes and names. When the scrolls were opened and read, I turned to the heaven of His Cause and presented what was contained therein before the Throne. Then, the tongue of greatness proclaimed words that brought joy to the world and revived the desolate. He said, exalted and glorified be He:</w:t>
      </w:r>
    </w:p>
    <w:p w14:paraId="0AF293CF" w14:textId="77777777" w:rsidR="00DC093A" w:rsidRDefault="00000000">
      <w:pPr>
        <w:pStyle w:val="BodyText"/>
      </w:pPr>
      <w:r>
        <w:t>“O ‘Alí! We were seated upon the Throne in the Most Great Prison when the servant present appeared before the Face with your Book and presented what it contained. We are the All-Hearing, the Answerer. We have heard your call and are aware of your devotion in loving Him. Recall how you turned toward the prison, stood at the gate, and heard the call of the oppressed One who spoke from the loftiest station, saying, ‘There is no God but Him, the Mighty, the Praised.’”</w:t>
      </w:r>
    </w:p>
    <w:p w14:paraId="171D2EE3" w14:textId="77777777" w:rsidR="00DC093A" w:rsidRDefault="00000000">
      <w:pPr>
        <w:pStyle w:val="BodyText"/>
      </w:pPr>
      <w:r>
        <w:rPr>
          <w:b/>
          <w:bCs/>
        </w:rPr>
        <w:t>Page 500</w:t>
      </w:r>
    </w:p>
    <w:p w14:paraId="559C8744" w14:textId="77777777" w:rsidR="00DC093A" w:rsidRDefault="00000000">
      <w:pPr>
        <w:pStyle w:val="BodyText"/>
      </w:pPr>
      <w:r>
        <w:t>“O ‘Alí! Listen to what the polytheists claim in this Most Great Manifestation, which has caused the limbs of the nations to tremble. Verily, your Lord is the One who clarifies the truth and is the All-Knowing. They have said, ‘He has claimed divinity, and this is something that no one should acknowledge.’ Thus have their hearts been hardened, and their souls have deceived them. In this way, I narrate to you what the heedless have spoken, for I am the All-Informed, the All-Knowing. Say, ‘By God! This is the Day of God, wherein none is mentioned but Him. He is indeed the One speaking in the Most Great Prison and proclaiming between earth and heaven. Every prophet has foretold this Day, and every scripture has been adorned with mention of this Most Great Name. Say, ‘On this Day, none is remembered but God and His names, and what has been manifested from Him.’ Thus has the Cause been revealed under all circumstances, yet most of the people…</w:t>
      </w:r>
    </w:p>
    <w:p w14:paraId="70FE1C82" w14:textId="77777777" w:rsidR="00DC093A" w:rsidRDefault="00000000">
      <w:pPr>
        <w:pStyle w:val="BodyText"/>
      </w:pPr>
      <w:r>
        <w:rPr>
          <w:b/>
          <w:bCs/>
        </w:rPr>
        <w:lastRenderedPageBreak/>
        <w:t>Page 501</w:t>
      </w:r>
    </w:p>
    <w:p w14:paraId="5F989B24" w14:textId="77777777" w:rsidR="00DC093A" w:rsidRDefault="00000000">
      <w:pPr>
        <w:pStyle w:val="BodyText"/>
      </w:pPr>
      <w:r>
        <w:t>Say: This is the One through whom the horizon of creation has been illumined, and by whose Word that which was hidden in the treasures of God’s sanctity has been revealed. Say: If He were to speak other than what He has uttered, then and only then might one object to Him. Say: Reflect, and do not be among those who turn away. Say: This is He who has descended from the heaven of majesty with manifest authority, calling all to God. Neither ranks of soldiers nor the words of the deniers nor the voices of the doubters among the people of the Bayán have hindered Him. These people have forgotten all that was promised to them, and they repeat the words uttered by those of the Qur’án. Say: Woe unto them and unto you, O people of doubt! Say: You have followed delusions, as your fathers did. Thus speaks the tongue of grandeur with truth. Be grateful. Say: Praise be to You, O Lord of all creation. Blessed is the one who casts aside delusions and stands firm upon this Cause, a Cause that has made even the wise to stumble.</w:t>
      </w:r>
    </w:p>
    <w:p w14:paraId="7C848DEA" w14:textId="77777777" w:rsidR="00DC093A" w:rsidRDefault="00000000">
      <w:pPr>
        <w:pStyle w:val="BodyText"/>
      </w:pPr>
      <w:r>
        <w:t>Say: Fear God, and do not follow your vain desires. Follow the one who has come to you with proof that surpasses the heavens and the earth. Do not grieve over anything, for He hears and sees, and I am the All-Seeing. We have remembered you repeatedly, and now once more We address you. If you perceive the fragrances of your Lord’s verses, rise and say:</w:t>
      </w:r>
    </w:p>
    <w:p w14:paraId="0445420C" w14:textId="77777777" w:rsidR="00DC093A" w:rsidRDefault="00000000">
      <w:pPr>
        <w:pStyle w:val="BodyText"/>
      </w:pPr>
      <w:r>
        <w:rPr>
          <w:b/>
          <w:bCs/>
        </w:rPr>
        <w:t>Page 502</w:t>
      </w:r>
    </w:p>
    <w:p w14:paraId="70037988" w14:textId="77777777" w:rsidR="00DC093A" w:rsidRDefault="00000000">
      <w:pPr>
        <w:pStyle w:val="BodyText"/>
      </w:pPr>
      <w:r>
        <w:t>“All praise is Yours, O Creator of the heavens, and all glory is Yours, O Holder of the reins of all creation. I praise and thank You for making me turn toward Your loftiest horizon, for enabling me to recognize Your beauty after all the deniers turned away, for allowing me to see Your face after the perishing of all things, for making me hear Your sweetest call, and for granting me the joy of the ocean of Your Most Great Name. You have quenched my thirst with the Cup of Eternal Life. All my being testifies to Your grace, generosity, and bounties. You are indeed the Bestower, the Generous.</w:t>
      </w:r>
    </w:p>
    <w:p w14:paraId="505A58EE" w14:textId="77777777" w:rsidR="00DC093A" w:rsidRDefault="00000000">
      <w:pPr>
        <w:pStyle w:val="BodyText"/>
      </w:pPr>
      <w:r>
        <w:t>“O my God, You see that my eyes are fixed on the horizon of Your favor and that my ears are attentive to the melodies of Your call. O Lord, the yearning of the seeker cannot be quenched, nor his love cooled, nor his fire extinguished. I beseech You, by Your very essence, to keep me always drawn by Your verses, delighted by the fragrance of Your robe, clinging to Your hem, and uttering Your praise among Your creation. You are the All-Powerful, the Most Exalted, the All-Knowing, the All-Wise.”</w:t>
      </w:r>
    </w:p>
    <w:p w14:paraId="35128C7C" w14:textId="77777777" w:rsidR="00DC093A" w:rsidRDefault="00000000">
      <w:pPr>
        <w:pStyle w:val="BodyText"/>
      </w:pPr>
      <w:r>
        <w:t>O Akbar, the Possessor of Destiny calls you from His greatest station out of grace upon you, that you may be among the grateful. We extol, from this Most Sacred Spot, the faces of those who have turned toward God, responded when the call was raised between earth and heaven, and followed what the All-Merciful has revealed in the guarded Tablet. We remember them and announce to them the glad tidings of what has been decreed for them in the Kingdom of God, the Lord of all the worlds.</w:t>
      </w:r>
    </w:p>
    <w:p w14:paraId="23A44BB6" w14:textId="77777777" w:rsidR="00DC093A" w:rsidRDefault="00000000">
      <w:pPr>
        <w:pStyle w:val="BodyText"/>
      </w:pPr>
      <w:r>
        <w:rPr>
          <w:b/>
          <w:bCs/>
        </w:rPr>
        <w:t>Page 503</w:t>
      </w:r>
    </w:p>
    <w:p w14:paraId="70F956B6" w14:textId="77777777" w:rsidR="00DC093A" w:rsidRDefault="00000000">
      <w:pPr>
        <w:pStyle w:val="BodyText"/>
      </w:pPr>
      <w:r>
        <w:t xml:space="preserve">Say: Beware lest the world distract you from the Creator of the heavens. Leave the people to their delusions and take what has come to you from God, the Almighty, the All-Glorious. He loves those who </w:t>
      </w:r>
      <w:r>
        <w:lastRenderedPageBreak/>
        <w:t>love Him, remembers those who remember Him, and beholds those who stand firm in His remembrance and serve His Cause. He is indeed the All-Hearing, the All-Wise.</w:t>
      </w:r>
    </w:p>
    <w:p w14:paraId="28807CE7" w14:textId="77777777" w:rsidR="00DC093A" w:rsidRDefault="00000000">
      <w:pPr>
        <w:pStyle w:val="BodyText"/>
      </w:pPr>
      <w:r>
        <w:t>At the end of this Tablet, We mention one named Riḍá, who turned toward the Face and believed in God, the One, the All-Powerful. Extol him on My behalf and announce the glad tidings of what has been revealed for him from God, the Ancient Revealer. We also remember the maidservants who have turned, approached, recognized, and drunk deeply of My radiant nectar. Blessed are they for fulfilling the covenant of God and His testament and for standing firm upon this wondrous Cause. Glory be upon you and your family and upon those who have believed in God and held fast to His wise Book.</w:t>
      </w:r>
    </w:p>
    <w:p w14:paraId="64447C43" w14:textId="77777777" w:rsidR="00DC093A" w:rsidRDefault="00000000">
      <w:pPr>
        <w:pStyle w:val="BodyText"/>
      </w:pPr>
      <w:r>
        <w:t>The verses revealed from the heaven of divine will testify to the special favor that has encompassed you. Regarding your mention of this servant’s delay in sending correspondence, it is true that there has been some delay, but not out of negligence, laziness, or—God forbid—a lack of sincerity. God is all-knowing and bears witness that your mention and love have always been on my tongue and in my heart.</w:t>
      </w:r>
    </w:p>
    <w:p w14:paraId="32600815" w14:textId="77777777" w:rsidR="00DC093A" w:rsidRDefault="00000000">
      <w:pPr>
        <w:pStyle w:val="BodyText"/>
      </w:pPr>
      <w:r>
        <w:rPr>
          <w:b/>
          <w:bCs/>
        </w:rPr>
        <w:t>Page 504</w:t>
      </w:r>
    </w:p>
    <w:p w14:paraId="2922DD21" w14:textId="77777777" w:rsidR="00DC093A" w:rsidRDefault="00000000">
      <w:pPr>
        <w:pStyle w:val="BodyText"/>
      </w:pPr>
      <w:r>
        <w:t>You wrote requesting that this servant circumambulate the Sacred House on your behalf. Praise be to God, this humble servant was able to achieve this honor, visiting and circumambulating on your behalf. Regarding your mention of the friends in Kamsar, who have arisen to serve the Cause, this was presented at the Supreme Horizon. These are the words revealed for them from God, the Lord of all worlds:</w:t>
      </w:r>
    </w:p>
    <w:p w14:paraId="398A0A1D" w14:textId="77777777" w:rsidR="00DC093A" w:rsidRDefault="00000000">
      <w:pPr>
        <w:pStyle w:val="BodyText"/>
      </w:pPr>
      <w:r>
        <w:t>“O My friends in that land, hearken to My sweetest call, raised from this luminous spot, that none but Him, the Almighty, the All-Wise, may be worshipped. My gaze has turned toward you from this well-known station. He is indeed the All-Hearing, the Answerer. Blessed are you for your faith and for turning toward the loftiest horizon after the people had turned away, save those whom God, the One, the All-Knowing, has willed. Hold fast to the cord of unity.”</w:t>
      </w:r>
    </w:p>
    <w:p w14:paraId="7FB2CD2D" w14:textId="77777777" w:rsidR="00DC093A" w:rsidRDefault="00000000">
      <w:pPr>
        <w:pStyle w:val="BodyText"/>
      </w:pPr>
      <w:r>
        <w:rPr>
          <w:b/>
          <w:bCs/>
        </w:rPr>
        <w:t>Page 505</w:t>
      </w:r>
    </w:p>
    <w:p w14:paraId="097644F7" w14:textId="77777777" w:rsidR="00DC093A" w:rsidRDefault="00000000">
      <w:pPr>
        <w:pStyle w:val="BodyText"/>
      </w:pPr>
      <w:r>
        <w:t>“Then, remember your Lord, the Most Merciful, with joy and gladness. Thus does the All-Knowing Ordainer command you. We have observed you, heard your call, and answered you with these verses, through which the fragrance of utterance has spread throughout the realm of existence. He is indeed the Almighty, the Praiseworthy. By God, what has been decreed for you in My most glorious Kingdom is beyond the description of words. Yet most people fail to understand. Rejoice in My Name, then drink the Water of Life by My wondrous remembrance. We enjoin you to the utmost steadfastness and to act according to what God has revealed through the Supreme Pen in the Crimson Scroll. He commands you that which will benefit you in both this world and the next. The Sovereign of all creation bears witness to this from His great prison. Rejoice in My remembrance, for it is incomparable to the treasures of the heavens and the earth. Listen to those among you who remind you of God, the Almighty, the Most Beautiful.”</w:t>
      </w:r>
    </w:p>
    <w:p w14:paraId="194076E6" w14:textId="77777777" w:rsidR="00DC093A" w:rsidRDefault="00000000">
      <w:pPr>
        <w:pStyle w:val="BodyText"/>
      </w:pPr>
      <w:r>
        <w:t xml:space="preserve">“O My Supreme Pen, turn toward the land of ‘Káf,’ and mention those who soared in the atmosphere of My nearness and attained the knowledge of the One who made you speak with truth. Your Lord is indeed the Generous Bestower. Blessed are you for what you have attained, for recognizing the oppressed One </w:t>
      </w:r>
      <w:r>
        <w:lastRenderedPageBreak/>
        <w:t>when all heedless and distant ones turned away. The world and all that is within it will perish, but what has been revealed to you from the All-Merciful in His manifest Book shall endure. God has borne witness to your turning and your faith. Rejoice in this Most Great Remembrance, then drink deeply.”</w:t>
      </w:r>
    </w:p>
    <w:p w14:paraId="591E0DC0" w14:textId="77777777" w:rsidR="00DC093A" w:rsidRDefault="00000000">
      <w:pPr>
        <w:pStyle w:val="BodyText"/>
      </w:pPr>
      <w:r>
        <w:rPr>
          <w:b/>
          <w:bCs/>
        </w:rPr>
        <w:t>Page 506</w:t>
      </w:r>
    </w:p>
    <w:p w14:paraId="7102616E" w14:textId="77777777" w:rsidR="00DC093A" w:rsidRDefault="00000000">
      <w:pPr>
        <w:pStyle w:val="BodyText"/>
      </w:pPr>
      <w:r>
        <w:t>Then drink from My radiant nectar. Safeguard your conduct with the utmost steadfastness so that you are not swayed by the insinuations of those who deny the Lord of all worlds. Glory be upon you and upon those who have taken hold of the Book of God with strength granted by Him and have acted according to what they have been commanded by their wise Lord.</w:t>
      </w:r>
    </w:p>
    <w:p w14:paraId="03609B45" w14:textId="77777777" w:rsidR="00DC093A" w:rsidRDefault="00000000">
      <w:pPr>
        <w:pStyle w:val="BodyText"/>
      </w:pPr>
      <w:r>
        <w:t>The names mentioned in your letter have been presented at the Supreme Horizon. Praise be to the Beloved of all creation, who has adorned them with the embellishment of His love and granted them recognition of Him. They have received the nectar of eternal life from the hand of His bounty and have drunk it. Blessed are they and those who attain this noble station.</w:t>
      </w:r>
    </w:p>
    <w:p w14:paraId="2C316588" w14:textId="77777777" w:rsidR="00DC093A" w:rsidRDefault="00000000">
      <w:pPr>
        <w:pStyle w:val="BodyText"/>
      </w:pPr>
      <w:r>
        <w:t>Wherever you are blessed with a divine Tablet, you must convey its contents to its intended recipients or send it to them. Extend on My behalf unique and exalted blessings to each one. Regarding your mention of the submissive, believing, and devoted women of that land, this matter has been presented at the Divine Throne. Unique and exalted verses have been revealed from the heaven of divine will, and the gaze of mercy has turned toward each of them. Blessed are they for having attained the recognition of God and for serving His immutable and wise Cause.</w:t>
      </w:r>
    </w:p>
    <w:p w14:paraId="7E10E679" w14:textId="77777777" w:rsidR="00DC093A" w:rsidRDefault="00000000">
      <w:pPr>
        <w:pStyle w:val="BodyText"/>
      </w:pPr>
      <w:r>
        <w:t>To any discerning mind, it is evident that all things in this world are transient and perishable. Soon, all that is visible will vanish. What remains enduring and eternal is the remembrance that flows from the Supreme Pen, directed specifically toward each of His servants. Blessed are the souls who attain this supreme station.</w:t>
      </w:r>
    </w:p>
    <w:p w14:paraId="6966A884" w14:textId="77777777" w:rsidR="00DC093A" w:rsidRDefault="00000000">
      <w:pPr>
        <w:pStyle w:val="BodyText"/>
      </w:pPr>
      <w:r>
        <w:rPr>
          <w:b/>
          <w:bCs/>
        </w:rPr>
        <w:t>Page 507</w:t>
      </w:r>
    </w:p>
    <w:p w14:paraId="225BB3D6" w14:textId="77777777" w:rsidR="00DC093A" w:rsidRDefault="00000000">
      <w:pPr>
        <w:pStyle w:val="BodyText"/>
      </w:pPr>
      <w:r>
        <w:t>All that is visible is transient and will soon disappear. What remains eternal and lasting is the remembrance that flows from the Supreme Pen, uniquely addressed to each of His servants. Blessed are the souls who attain this exalted station. By God, if this station were fully described, all the people of the world would turn to the Most High Horizon and, with utmost joy and delight, dedicate themselves to serving the Cause. Thus does truth speak with truth and proclaim that which brings joy to the hearts of the sincere and the souls of the steadfast.</w:t>
      </w:r>
    </w:p>
    <w:p w14:paraId="330ED117" w14:textId="77777777" w:rsidR="00DC093A" w:rsidRDefault="00000000">
      <w:pPr>
        <w:pStyle w:val="BodyText"/>
      </w:pPr>
      <w:r>
        <w:t>Pray to God and ask that all may remain firm and steadfast in the Cause of God. Say, O handmaidens of God, give thanks that your mention has been presented at the Throne and that your deeds have been for the sake of God and are accepted in His sacred presence. May you, by the breaths of divine verses, always attain His grace and rejoice in His remembrance.</w:t>
      </w:r>
    </w:p>
    <w:p w14:paraId="5A78299C" w14:textId="77777777" w:rsidR="00DC093A" w:rsidRDefault="00000000">
      <w:pPr>
        <w:pStyle w:val="BodyText"/>
      </w:pPr>
      <w:r>
        <w:t>Regarding the request for forgiveness for the late Haji Mulla Ali Akbar, it has been presented at the Throne. This is what has been revealed from the kingdom of the Bayan by God, the Almighty, the Most Generous:</w:t>
      </w:r>
      <w:r>
        <w:br/>
      </w:r>
      <w:r>
        <w:lastRenderedPageBreak/>
        <w:t>“O My handmaiden, We announce to you the glad tidings of the grace of your Lord and mention to you that which will bring joy to your heart and the hearts of those who believe in God, the Almighty, the Bestower.”</w:t>
      </w:r>
    </w:p>
    <w:p w14:paraId="4EE11FBC" w14:textId="77777777" w:rsidR="00DC093A" w:rsidRDefault="00000000">
      <w:pPr>
        <w:pStyle w:val="BodyText"/>
      </w:pPr>
      <w:r>
        <w:rPr>
          <w:b/>
          <w:bCs/>
        </w:rPr>
        <w:t>Page 508</w:t>
      </w:r>
    </w:p>
    <w:p w14:paraId="2D8B55E0" w14:textId="77777777" w:rsidR="00DC093A" w:rsidRDefault="00000000">
      <w:pPr>
        <w:pStyle w:val="BodyText"/>
      </w:pPr>
      <w:r>
        <w:t>And We remind you of what will gladden your heart and the hearts of those who have believed in God, the Almighty, the Bestower. Know then that God, out of His bounty, has forgiven him, purified him, and raised him to the Most Exalted Companion. Truly, the grace of your Lord encompasses all beings. Thus does God ordain as He wills and decrees as He desires. Nothing can hinder Him, and no matter overwhelms Him. By His power, He does as He pleases and rules by His sovereignty as He wills. Praise Him, and commemorate Him with these verses revealed from the heaven of the mercy of your Lord, the All-Knowing, the Exalted.</w:t>
      </w:r>
      <w:r>
        <w:br/>
        <w:t>Blessings be upon you and upon those who perceived the fragrance of the robe in the Days of God, turned to the Horizon of Revelation, and hearkened to the call of God, the Sovereign of all religions.</w:t>
      </w:r>
    </w:p>
    <w:p w14:paraId="556A3F66" w14:textId="77777777" w:rsidR="00DC093A" w:rsidRDefault="00000000">
      <w:pPr>
        <w:pStyle w:val="BodyText"/>
      </w:pPr>
      <w:r>
        <w:t>Additionally, regarding the matters undertaken by the honored one referred to as the Name of God Ḥá, upon him be all glory and upon him be all praise, this humble servant has been informed per the supreme command. Undoubtedly, he will notify you, and it is expected that these matters will proceed accordingly.</w:t>
      </w:r>
    </w:p>
    <w:p w14:paraId="680F21C4" w14:textId="77777777" w:rsidR="00DC093A" w:rsidRDefault="00000000">
      <w:pPr>
        <w:pStyle w:val="BodyText"/>
      </w:pPr>
      <w:r>
        <w:t>Furthermore, concerning the esteemed mother of the Sanctuary, upon her be the Glory of God, residing in the land of Káf, it is imperative to emphasize that the inhabitants of that land should treat her with utmost respect. Truly, she has endured numerous trials in the path of God.</w:t>
      </w:r>
    </w:p>
    <w:p w14:paraId="278F43C1" w14:textId="77777777" w:rsidR="00DC093A" w:rsidRDefault="00000000">
      <w:pPr>
        <w:pStyle w:val="BodyText"/>
      </w:pPr>
      <w:r>
        <w:rPr>
          <w:b/>
          <w:bCs/>
        </w:rPr>
        <w:t>Page 509</w:t>
      </w:r>
    </w:p>
    <w:p w14:paraId="3E271E00" w14:textId="77777777" w:rsidR="00DC093A" w:rsidRDefault="00000000">
      <w:pPr>
        <w:pStyle w:val="BodyText"/>
      </w:pPr>
      <w:r>
        <w:t>She has endured numerous trials in the path of truth. Blessed is she for her steadfastness amidst what has come upon her in the path of our Lord and the Lord of all worlds. Now, she resides in a foreign land and, despite her utter distress, remains patient and thankful. We ask God to grant her success and provide her with what befits His boundless grace, and to enable those who support and honor her to be enriched with the love of God, the Mighty, the Wise.</w:t>
      </w:r>
    </w:p>
    <w:p w14:paraId="7DB6CC80" w14:textId="77777777" w:rsidR="00DC093A" w:rsidRDefault="00000000">
      <w:pPr>
        <w:pStyle w:val="BodyText"/>
      </w:pPr>
      <w:r>
        <w:t>From this humble servant, if possible, convey glad tidings to her, for her name is mentioned before the Throne, and the gaze of divine favor is directed toward her. Blessed is she for her patience, gratitude, generosity, and devotion to God, the One, the Incomparable.</w:t>
      </w:r>
    </w:p>
    <w:p w14:paraId="68D036EB" w14:textId="77777777" w:rsidR="00DC093A" w:rsidRDefault="00000000">
      <w:pPr>
        <w:pStyle w:val="BodyText"/>
      </w:pPr>
      <w:r>
        <w:t>This humble servant requests Your Excellency to extend exalted and unique praise from this servant to the friends and notables of every land. Additionally, convey to the friends of the Land of Prison and all those who circle around His Holiness the most glorious remembrances and exaltations.</w:t>
      </w:r>
    </w:p>
    <w:p w14:paraId="16D7CF48" w14:textId="77777777" w:rsidR="00DC093A" w:rsidRDefault="00000000">
      <w:pPr>
        <w:pStyle w:val="BodyText"/>
      </w:pPr>
      <w:r>
        <w:t>The Glory of God be upon you and your household, and upon all the beloved of God. Praise be to God, the Lord of all worlds.</w:t>
      </w:r>
    </w:p>
    <w:p w14:paraId="7037C4EF" w14:textId="77777777" w:rsidR="00DC093A" w:rsidRDefault="00000000">
      <w:pPr>
        <w:pStyle w:val="BodyText"/>
      </w:pPr>
      <w:r>
        <w:t>The servant, on the 17th of Sha‘bán, 90. (October 1873)</w:t>
      </w:r>
    </w:p>
    <w:p w14:paraId="268B057A" w14:textId="77777777" w:rsidR="00DC093A" w:rsidRDefault="00000000">
      <w:pPr>
        <w:pStyle w:val="BodyText"/>
      </w:pPr>
      <w:r>
        <w:lastRenderedPageBreak/>
        <w:t>O Beloved, this is the station of the Servant of Unity, whose spirit is devoted to the most noble and luminous dust of His Threshold.</w:t>
      </w:r>
    </w:p>
    <w:p w14:paraId="3E5DEE84" w14:textId="77777777" w:rsidR="00DC093A" w:rsidRDefault="00000000">
      <w:pPr>
        <w:pStyle w:val="BodyText"/>
      </w:pPr>
      <w:r>
        <w:rPr>
          <w:b/>
          <w:bCs/>
        </w:rPr>
        <w:t>Page 510</w:t>
      </w:r>
    </w:p>
    <w:p w14:paraId="34940596" w14:textId="77777777" w:rsidR="00DC093A" w:rsidRDefault="00000000">
      <w:pPr>
        <w:pStyle w:val="BodyText"/>
      </w:pPr>
      <w:r>
        <w:t>…sacrificed for the noble and luminous Threshold, containing the blessed statements descended from the heaven of divine grace, expressing favor toward all the inhabitants of that land, men and women alike, and specifically for that esteemed lady. Explicitly, in both a direct and indirect manner, favor and grace have been shown toward her.</w:t>
      </w:r>
    </w:p>
    <w:p w14:paraId="2DA717D8" w14:textId="77777777" w:rsidR="00DC093A" w:rsidRDefault="00000000">
      <w:pPr>
        <w:pStyle w:val="BodyText"/>
      </w:pPr>
      <w:r>
        <w:t>It is hoped that, along with the specific tablets whose names I have mentioned at the beginning, they may be recited repeatedly. Furthermore, the instructions of the Servant—whose spirit is devoted to the most noble dust of the Threshold—regarding the honorable and revered mother of the sanctuary, upon her be the glory of God, should be carried out faithfully.</w:t>
      </w:r>
    </w:p>
    <w:p w14:paraId="7E4A96D3" w14:textId="77777777" w:rsidR="00DC093A" w:rsidRDefault="00000000">
      <w:pPr>
        <w:pStyle w:val="BodyText"/>
      </w:pPr>
      <w:r>
        <w:t>Convey from this humble and insignificant servant to her exalted and radiant remembrances and sublime praises. It is hoped that the esteemed lady, her noble namesake, and the other maidservants of God in that land may remain ever enkindled with the fire of divine love and inebriated with the wine of the Beloved.</w:t>
      </w:r>
    </w:p>
    <w:p w14:paraId="0E89294C" w14:textId="77777777" w:rsidR="00DC093A" w:rsidRDefault="00000000">
      <w:pPr>
        <w:pStyle w:val="BodyText"/>
      </w:pPr>
      <w:r>
        <w:t>May they revive the dead, buried in the graves of heedlessness and ignorance, with the breaths of pure souls, and bring the dried trees in the wilderness…</w:t>
      </w:r>
    </w:p>
    <w:p w14:paraId="3F01F9D6" w14:textId="77777777" w:rsidR="00DC093A" w:rsidRDefault="00000000">
      <w:pPr>
        <w:pStyle w:val="BodyText"/>
      </w:pPr>
      <w:r>
        <w:rPr>
          <w:b/>
          <w:bCs/>
        </w:rPr>
        <w:t>Page 511</w:t>
      </w:r>
    </w:p>
    <w:p w14:paraId="49DA6D8B" w14:textId="77777777" w:rsidR="00DC093A" w:rsidRDefault="00000000">
      <w:pPr>
        <w:pStyle w:val="BodyText"/>
      </w:pPr>
      <w:r>
        <w:t>…desires with the water of remembrance and virtuous deeds, so that the fresh and verdant outcomes of spiritual fruits may become manifest among all the inhabitants of that land. By God, besides whom there is no other, should a soul gird itself with determination and set foot on the path of supporting the Truth for God’s sake, even the dry bones would be quickened by the influence of its pure breaths, let alone the heedless souls.</w:t>
      </w:r>
    </w:p>
    <w:p w14:paraId="5BA94F6D" w14:textId="77777777" w:rsidR="00DC093A" w:rsidRDefault="00000000">
      <w:pPr>
        <w:pStyle w:val="BodyText"/>
      </w:pPr>
      <w:r>
        <w:t>It is hoped that all will interact with one another in utmost love, unity, and with the spirit of harmony and joy. Observe the grace and favor of God as it manifests in abundance for that honored lady, and give thanks with your entire being that your names are mentioned at the Throne.</w:t>
      </w:r>
    </w:p>
    <w:p w14:paraId="0958F1F3" w14:textId="77777777" w:rsidR="00DC093A" w:rsidRDefault="00000000">
      <w:pPr>
        <w:pStyle w:val="BodyText"/>
      </w:pPr>
      <w:r>
        <w:t>We ask God—and you should also ask—that He remove all obstacles and open the gates of reunion for all His servants and maidservants.</w:t>
      </w:r>
    </w:p>
    <w:p w14:paraId="3446B997" w14:textId="77777777" w:rsidR="00DC093A" w:rsidRDefault="00000000">
      <w:pPr>
        <w:pStyle w:val="BodyText"/>
      </w:pPr>
      <w:r>
        <w:t>In summary, should the esteemed and honored lady, the namesake of that noble woman, not be present in this land, you should copy this letter and send the original or a copy to her. Convey to her endless praises and express, on behalf of this humble servant, apologies for any difficulties encountered during her presence.</w:t>
      </w:r>
    </w:p>
    <w:p w14:paraId="184AA62E" w14:textId="77777777" w:rsidR="00DC093A" w:rsidRDefault="00000000">
      <w:pPr>
        <w:pStyle w:val="BodyText"/>
      </w:pPr>
      <w:r>
        <w:t>To His Honor Mirza Mahmoud…</w:t>
      </w:r>
    </w:p>
    <w:p w14:paraId="02D601C4" w14:textId="77777777" w:rsidR="00DC093A" w:rsidRDefault="00000000">
      <w:pPr>
        <w:pStyle w:val="BodyText"/>
      </w:pPr>
      <w:r>
        <w:lastRenderedPageBreak/>
        <w:t>…and his family, both women and men, especially his sister, convey boundless praises. Extend individual greetings to each of the maidservants of God in that land, particularly to the honorable mother and sister of Khanum Sahib and Bibi Jan, upon them be the Glory of God.</w:t>
      </w:r>
    </w:p>
    <w:p w14:paraId="670E6184" w14:textId="77777777" w:rsidR="00DC093A" w:rsidRDefault="00000000">
      <w:pPr>
        <w:pStyle w:val="BodyText"/>
      </w:pPr>
      <w:r>
        <w:t>From this humble servant, communicate the most delightful and sublime praises, and remind them sweetly of the loving remembrance of the Friend. To His Honor Amoo, whose spirit is devoted to the noble dust of the Threshold, that esteemed lady, and the other maidservants of God in that land, convey uplifting spiritual praises.</w:t>
      </w:r>
    </w:p>
    <w:p w14:paraId="2DBFF054" w14:textId="77777777" w:rsidR="00DC093A" w:rsidRDefault="00000000">
      <w:pPr>
        <w:pStyle w:val="BodyText"/>
      </w:pPr>
      <w:r>
        <w:t>What more can be said from this humble and fleeting servant?</w:t>
      </w:r>
    </w:p>
    <w:p w14:paraId="37739C29" w14:textId="77777777" w:rsidR="00DC093A" w:rsidRDefault="00000000">
      <w:pPr>
        <w:pStyle w:val="BodyText"/>
      </w:pPr>
      <w:r>
        <w:t>In the year 333, dated the 27th of Shawwal in the year 95, (October 1878)</w:t>
      </w:r>
    </w:p>
    <w:p w14:paraId="693A9BF8" w14:textId="77777777" w:rsidR="00DC093A" w:rsidRDefault="00000000">
      <w:pPr>
        <w:pStyle w:val="BodyText"/>
      </w:pPr>
      <w:r>
        <w:t>in the land of … His Honor Shater is ceaselessly glorifying and praising.</w:t>
      </w:r>
    </w:p>
    <w:p w14:paraId="087E7973" w14:textId="77777777" w:rsidR="00DC093A" w:rsidRDefault="00000000">
      <w:pPr>
        <w:pStyle w:val="BodyText"/>
      </w:pPr>
      <w:r>
        <w:rPr>
          <w:b/>
          <w:bCs/>
        </w:rPr>
        <w:t>Page 512</w:t>
      </w:r>
    </w:p>
    <w:p w14:paraId="7705EA05" w14:textId="77777777" w:rsidR="00DC093A" w:rsidRDefault="00000000">
      <w:pPr>
        <w:pStyle w:val="BodyText"/>
      </w:pPr>
      <w:r>
        <w:t>To the noble one, who gazes upon the radiant Face of God, His Honor Waraqaa, upon him be the Glory of God, the Possessor of the Throne and the earth below.</w:t>
      </w:r>
    </w:p>
    <w:p w14:paraId="38EFB954" w14:textId="77777777" w:rsidR="00DC093A" w:rsidRDefault="00000000">
      <w:pPr>
        <w:pStyle w:val="Heading2"/>
      </w:pPr>
      <w:bookmarkStart w:id="1039" w:name="bh00057-natural"/>
      <w:bookmarkEnd w:id="1038"/>
      <w:r>
        <w:t>BH00057 (Natural)</w:t>
      </w:r>
    </w:p>
    <w:p w14:paraId="5FA59A90" w14:textId="77777777" w:rsidR="00DC093A" w:rsidRDefault="00000000">
      <w:pPr>
        <w:pStyle w:val="FirstParagraph"/>
      </w:pPr>
      <w:r>
        <w:rPr>
          <w:b/>
          <w:bCs/>
        </w:rPr>
        <w:t>In the Name of Our Most Sacred, Most Mighty, Exalted, and Glorious Lord.</w:t>
      </w:r>
    </w:p>
    <w:p w14:paraId="6F27785A" w14:textId="77777777" w:rsidR="00DC093A" w:rsidRDefault="00000000">
      <w:pPr>
        <w:pStyle w:val="BodyText"/>
      </w:pPr>
      <w:r>
        <w:t>Praise, holy and exalted, is befitting only to the Mention and Hearing of the Sovereign of Names.</w:t>
      </w:r>
    </w:p>
    <w:p w14:paraId="58410011" w14:textId="77777777" w:rsidR="00DC093A" w:rsidRDefault="00000000">
      <w:pPr>
        <w:pStyle w:val="BodyText"/>
      </w:pPr>
      <w:r>
        <w:t>*** Page 513 ***</w:t>
      </w:r>
    </w:p>
    <w:p w14:paraId="50AC7141" w14:textId="77777777" w:rsidR="00DC093A" w:rsidRDefault="00000000">
      <w:pPr>
        <w:pStyle w:val="BodyText"/>
      </w:pPr>
      <w:r>
        <w:t>From the sun of the heaven of knowledge, He illumined the world of humanity and adorned the sky of understanding with the stars of insight. The world of learning, before even a drop of the ocean of His knowledge, considers itself ignorant, mute, and stammering. The realm of insight, upon the appearance of the Point of His Book, perceives itself as blind and deaf. When His majesty emerges, He acts as He wills, leaving all bewildered and astonished; when His power is unveiled, all are struck down and cast upon the arena of meanings by the motion of the Supreme Pen. The kingdom of gnosis, before the radiance of the sun of His exposition, is humbled and submissive. The fragrance of His garment has refreshed and revived the gardens of the hearts of lovers, and the aroma of His grace has perfumed the dominions of souls. From a single utterance, the heavens of knowledge have been uplifted, and with one cry, the withered world has been revitalized. Alas for the loss of considering ourselves among the living, for we are but dead, fallen in the wilderness of love, bewildered and intoxicated—awaiting the generosity of the fountain of His exposition. Will He bestow such grace as to return the perishing frame to annihilation or grant it life everlasting?</w:t>
      </w:r>
    </w:p>
    <w:p w14:paraId="0281A5BB" w14:textId="77777777" w:rsidR="00DC093A" w:rsidRDefault="00000000">
      <w:pPr>
        <w:pStyle w:val="BodyText"/>
      </w:pPr>
      <w:r>
        <w:t>*** Page 514 ***</w:t>
      </w:r>
    </w:p>
    <w:p w14:paraId="42BFA59D" w14:textId="77777777" w:rsidR="00DC093A" w:rsidRDefault="00000000">
      <w:pPr>
        <w:pStyle w:val="BodyText"/>
      </w:pPr>
      <w:r>
        <w:t xml:space="preserve">Grace shall He bestow. The command is in His hand; He gives and withholds as He pleases. He is the commander, the judge, the observer, the witness, the all-knowing. From God, exalted be His glory, this lowly servant beseeches and hopes for His bounty, mercy, compassion, grace, kindness, and gifts. In </w:t>
      </w:r>
      <w:r>
        <w:lastRenderedPageBreak/>
        <w:t>nights and days, with utmost humility and supplication, I entreat Him for the assistance of the chosen and the saints so that all may arise in remembrance, praise, and service to the Cause, and act according to the will of God. Verily, by His will, it is hoped that pure, detached, tranquil souls, intoxicated by the wine of His exposition, may enter the arena of possibility and guide all religions to the horizon of the All-Merciful. Blessed be this sacred day! Blessed be this holy day, wherein the breezes stirred, the tongue of oneness spoke, and that which was hidden in the treasuries of the power of our Lord, the Omnipotent, was made manifest. Glory be to You, O One toward whom all things turn. O Lord! The earth has been cleft, and the heavens have split apart, and unto the ocean of Your greatest name have the realities of names advanced. I beseech You by Your name, the Self-Subsisting…</w:t>
      </w:r>
    </w:p>
    <w:p w14:paraId="4D415818" w14:textId="77777777" w:rsidR="00DC093A" w:rsidRDefault="00000000">
      <w:pPr>
        <w:pStyle w:val="BodyText"/>
      </w:pPr>
      <w:r>
        <w:t>*** Page 515 ***</w:t>
      </w:r>
    </w:p>
    <w:p w14:paraId="5EDD7C50" w14:textId="77777777" w:rsidR="00DC093A" w:rsidRDefault="00000000">
      <w:pPr>
        <w:pStyle w:val="BodyText"/>
      </w:pPr>
      <w:r>
        <w:t>The Sovereign over all that has been and shall be, to ordain for Your loved ones, from Your Supreme Pen, that which will benefit them in both the next world and this one. O my Lord, You see Your loved ones among the most wretched of Your creation, and You hear their cries, lamentations, and moanings in these days. I beseech You by Your name, through which You have subdued existence in the realms of the unseen and the visible, to lift the veils from the faces of Your servants and creation, so they may turn to You and hear Your sweetest call, which has been raised between earth and heaven. O my Lord, deliver them from that which hinders them from drawing near to You and entering the precincts of the pavilions of Your grandeur. O my Lord, unveil for them as You have unveiled for Your chosen ones, and make Yourself known to them and reveal what You have manifested through Your power and sovereignty. You are the One whom no contingencies can hinder, nor can indications prevent. You do as You please, You decree as You will, and with You is the knowledge of all things. No one knows the contents of the Book except You. There is no god but You, the All-Knowing, the All-Aware. O Beloved of my heart and cherished of my soul, the melodies of the bird of Your exposition have informed me, and the warbling of the nightingale of Your praise and glorification has taught me what has brought me joy through the delight of this servant’s incapacity…</w:t>
      </w:r>
    </w:p>
    <w:p w14:paraId="71F702F8" w14:textId="77777777" w:rsidR="00DC093A" w:rsidRDefault="00000000">
      <w:pPr>
        <w:pStyle w:val="BodyText"/>
      </w:pPr>
      <w:r>
        <w:t>*** Page 516 ***</w:t>
      </w:r>
    </w:p>
    <w:p w14:paraId="2C39D23D" w14:textId="77777777" w:rsidR="00DC093A" w:rsidRDefault="00000000">
      <w:pPr>
        <w:pStyle w:val="BodyText"/>
      </w:pPr>
      <w:r>
        <w:t>To describe what You are, as witnessed by Your Beloved, our Beloved, and the Desired One of those in the heavens and the earth. When the breezes of love stirred me and drew me by what was spoken in praise of Your eternal Lordship, I took the Book and turned to the Most Generous Bestower. When I entered and stood before the Throne, I presented what was within it. Then, as I turned my face toward the Beloved, He, exalted be His grandeur, said, “O leaf, what was promised has appeared, and what the possessors of understanding were unable to comprehend has been revealed. By His life, I sacrifice myself for the verses around which the Mother Book has revolved. O leaf, the Book speaks, but the people do not comprehend; the Balance cries out, but they do not perceive; the Path calls, but they do not understand. They have cast behind them the Tablets of God and taken up what was commanded by the sources of conjecture—those who disputed His verses, broke His covenant, and denied His Cause, which has encompassed existence. Say: This is a day when the ocean of life has surged before the countenance of the All-Merciful, and the Euphrates of knowledge and exposition has flowed…</w:t>
      </w:r>
    </w:p>
    <w:p w14:paraId="41434899" w14:textId="77777777" w:rsidR="00DC093A" w:rsidRDefault="00000000">
      <w:pPr>
        <w:pStyle w:val="BodyText"/>
      </w:pPr>
      <w:r>
        <w:t>*** Page 517 ***</w:t>
      </w:r>
    </w:p>
    <w:p w14:paraId="4D44F8A3" w14:textId="77777777" w:rsidR="00DC093A" w:rsidRDefault="00000000">
      <w:pPr>
        <w:pStyle w:val="BodyText"/>
      </w:pPr>
      <w:r>
        <w:lastRenderedPageBreak/>
        <w:t>From the right hand of the Throne, if you but knew. This is a day when what was never manifested before has appeared, and from the horizon of the sky of the prison, the sun of wisdom and proof has shone forth. Yet, all the religions have turned away from it. Say: O Lord of the earth! Arise from your seats and turn to the Supreme Horizon. By God, it is illumined by the name of our Lord, the Most Holy, the Most Glorious. Beware lest the affairs of the world prevent you from the Sovereign of the unseen and the visible. Say: He has appeared in truth, and no injustice of the learned, nor might of rulers, nor dominance of those who have turned away from the All-Knowing, can hinder Him. Say: This is the Day of Exposition. Arise from the slumber of desires and then remember the Lord of names. This is better for you if you but knew. This is a day when every one standing for the service of the Cause has risen, and every speaker has proclaimed the praise of the Self-Subsisting, the Omnipotent. Say: O people! Forsake what you knew before, and take up what you see today in its praiseworthy station. O leaf, the present servant came with Your Book and recited it before the face of the Beloved. Verily, your Lord is the All-Hearing; He has heard your remembrance, your praise, and your supplications, and He has perceived the fragrance of your love, your submission.</w:t>
      </w:r>
    </w:p>
    <w:p w14:paraId="6A0363FF" w14:textId="77777777" w:rsidR="00DC093A" w:rsidRDefault="00000000">
      <w:pPr>
        <w:pStyle w:val="BodyText"/>
      </w:pPr>
      <w:r>
        <w:t>*** Page 518 ***</w:t>
      </w:r>
    </w:p>
    <w:p w14:paraId="1F202539" w14:textId="77777777" w:rsidR="00DC093A" w:rsidRDefault="00000000">
      <w:pPr>
        <w:pStyle w:val="BodyText"/>
      </w:pPr>
      <w:r>
        <w:t>And your humility, and your turning towards God, the Lord of all worlds, every word of your words testifies to the greatness of God, His sovereignty, His manifestation, His appearance, and His majesty. Your Lord is indeed the All-Knowing. Rejoice in this mention by which the fountain of life flows in the realm of existence, and the bird of eternity sings upon the branches. Verily, there is no god but Me, the One, the All-Knowing. We mentioned you after your return in various Tablets with a remembrance that captivated the hearts of the wise. Stand firm in the service of the Cause of your Lord, speak in His praise, and guide others to His straight path. O leaf, in the days when the community of the Bayán was perturbed by the dominance of the followers of other religions, this Wronged One rose, single and alone, to proclaim the Cause. Neither the opposition of the learned, nor the clamor of the mystics, nor the tyranny of the rulers could prevent Him from achieving what He willed. The Supreme Pen has traversed all times in the field of wisdom and exposition, so that all may hear its call, and all may witness its proof and evidence. In certain years, such tribulations befell Him that only the knowledge of God can encompass and count them. Yet, the Pen…</w:t>
      </w:r>
    </w:p>
    <w:p w14:paraId="2F40D1A7" w14:textId="77777777" w:rsidR="00DC093A" w:rsidRDefault="00000000">
      <w:pPr>
        <w:pStyle w:val="BodyText"/>
      </w:pPr>
      <w:r>
        <w:t>*** Page 519 ***</w:t>
      </w:r>
    </w:p>
    <w:p w14:paraId="64B7B441" w14:textId="77777777" w:rsidR="00DC093A" w:rsidRDefault="00000000">
      <w:pPr>
        <w:pStyle w:val="BodyText"/>
      </w:pPr>
      <w:r>
        <w:t xml:space="preserve">…did not cease its motion by night or day, nor did the tongue adopt silence. When the supreme Word spread abroad, and the banners of remembrance and praise were raised on the highest summits, the croaking of the crow and the buzzing of flies emerged from behind the veil. By the call of the Lord of names, which arose from the side of the prison, such fear and agitation gripped heedless souls that they fled from place to place and sought refuge from mountain to mountain. Now, with utmost rancor and hatred, they have become manifest and strive by every means to mislead souls. It is astonishing how people cling to sources of conjecture and follow the risings of illusions. Those who disbelieved in God and His signs and His sovereignty and greatness and power have indeed suffered loss, and they follow that which their desires have caused to perish in the sight of God, the Exalted, the Great. Behold, O Beloved of my heart, how servants are more inclined towards fancies than the appearances of certainty. All the </w:t>
      </w:r>
      <w:r>
        <w:lastRenderedPageBreak/>
        <w:t>people of the Bayán are aware that this servant remained veiled and secluded for many years, and that none…</w:t>
      </w:r>
    </w:p>
    <w:p w14:paraId="768B117A" w14:textId="77777777" w:rsidR="00DC093A" w:rsidRDefault="00000000">
      <w:pPr>
        <w:pStyle w:val="BodyText"/>
      </w:pPr>
      <w:r>
        <w:t>*** Page 520 ***</w:t>
      </w:r>
    </w:p>
    <w:p w14:paraId="502A7CCA" w14:textId="77777777" w:rsidR="00DC093A" w:rsidRDefault="00000000">
      <w:pPr>
        <w:pStyle w:val="BodyText"/>
      </w:pPr>
      <w:r>
        <w:t>…other than this servant was with Him. Despite this, they accept the words of those who had no knowledge or connection and did not inquire of this servant to ascertain the truth of that from which they are now veiled and heedless. By the One who caused all things to speak in remembrance and praise of Him, the obedient, despite their lack of knowledge, are observed to be far superior and higher in rank than those who claim authority over them. By the One in whose hand is my soul, I say this purely for God’s sake, that perhaps, through the power of exposition, some may rend the veils and attain the lights of the dawn of God’s Day and what has been manifested therefrom. May God, exalted be His glory, grant His confirmation, so that they may reach the station where the lamp of illusions is extinguished and the morning of certainty dawns. However, alas and again alas, for selfish purposes have blinded the eyes, and the veils of delusions have barred hearts and sight from beholding the truth. Some groups, raised in illusions and doubts, are exceedingly difficult to rescue, as they are bound in the chains of conjecture and the fetters of imaginations.</w:t>
      </w:r>
    </w:p>
    <w:p w14:paraId="09023AD0" w14:textId="77777777" w:rsidR="00DC093A" w:rsidRDefault="00000000">
      <w:pPr>
        <w:pStyle w:val="BodyText"/>
      </w:pPr>
      <w:r>
        <w:t>*** Page 521 ***</w:t>
      </w:r>
    </w:p>
    <w:p w14:paraId="3596E07B" w14:textId="77777777" w:rsidR="00DC093A" w:rsidRDefault="00000000">
      <w:pPr>
        <w:pStyle w:val="BodyText"/>
      </w:pPr>
      <w:r>
        <w:t>They are observed to be shackled, and the followers of the Furqán (the Qur’án) are found to be more veiled than all others. Their leaders present empty tales before them, false reports behind them, vain mentions to their right, and imaginary thoughts to their left. In these days, from these positions, this blessed sacred word has dawned from the horizon of the Divine Will. He, exalted be His majesty, said: They asked Ja‘far, the brother of ’Askarī, whether his brother left behind any offspring. He replied, “A child, but he passed away.” When the fabricated forms of these words reached certain ears, they denied them and called him a liar. Observe to what extent tyranny reached, and how far slander climbed. Later, mention of the sacred realm and its decrees appeared, confirming what they had heard before. May fairness guide such souls who bewildered the people with doubts and illusions. Just as with Abū Lahab, such labels and slanders against that truthful speaker will endure among the followers of Pharaoh for a long time.</w:t>
      </w:r>
    </w:p>
    <w:p w14:paraId="782E9AE2" w14:textId="77777777" w:rsidR="00DC093A" w:rsidRDefault="00000000">
      <w:pPr>
        <w:pStyle w:val="BodyText"/>
      </w:pPr>
      <w:r>
        <w:t>*** Page 522 ***</w:t>
      </w:r>
    </w:p>
    <w:p w14:paraId="2EF8C5E4" w14:textId="77777777" w:rsidR="00DC093A" w:rsidRDefault="00000000">
      <w:pPr>
        <w:pStyle w:val="BodyText"/>
      </w:pPr>
      <w:r>
        <w:t xml:space="preserve">These fabricated souls and their lies continue to cling to the same pretexts. The essence of their foundation is rooted in this path and way. It is necessary to awaken receptive souls to be aware and not deprived by the whisperings of the hosts of Satan from what God has willed. By the radiance of the sun of justice, the purpose of this Wronged One is that strong souls may rise for the Cause and protect the people from the evil of devils so that they may reach a station where they find themselves independent of all that has passed and consider all except God to be nonexistent and lost. Say, O friends, gaze towards the horizon of the Cause and what has been manifested therefrom. This is the advice of God to His friends. In another position, this supreme word dawned from the horizon of the sky of the exposition of the Lord of creation. He, exalted be His majesty, said: Until now, the veils between the followers of the Furqán have not been entirely rent, nor have the idols of imaginations been wholly shattered. If these </w:t>
      </w:r>
      <w:r>
        <w:lastRenderedPageBreak/>
        <w:t>two events occur, and the Lord of all worlds manifests, the people of the Bayán will see themselves in the lowest depths. Some have had the veils torn by the finger of power.</w:t>
      </w:r>
    </w:p>
    <w:p w14:paraId="18CC83FD" w14:textId="77777777" w:rsidR="00DC093A" w:rsidRDefault="00000000">
      <w:pPr>
        <w:pStyle w:val="BodyText"/>
      </w:pPr>
      <w:r>
        <w:t>*** Page 523 ***</w:t>
      </w:r>
    </w:p>
    <w:p w14:paraId="78F03150" w14:textId="77777777" w:rsidR="00DC093A" w:rsidRDefault="00000000">
      <w:pPr>
        <w:pStyle w:val="BodyText"/>
      </w:pPr>
      <w:r>
        <w:t>The support of strength has been shaken, yet much still remains. If capacity had been observed among the people of the Bayán, surely all would have attained the recognition of what is mentioned in the presence of God. Yet, God bears witness that they are more veiled than the people of the Furqán and all other communities. I am indeed the All-Encompassing, the All-Knowing. The illusions of the people of the Furqán have surrounded them to such an extent that any one with insight is incapable of describing it, especially the group that considers itself to be the saved sect. The belief of the people of the Sunnah and the community is that the Qá’im must yet be born, for they claim no tradition exists from the Messenger of God—may the spirit of all else be a sacrifice to Him—that supports the existence of His Holiness in Jábulqá, or Jábulsá, or any other realm. Rather, the tradition of the Master of mankind, upon Him be the splendor of God, the Sovereign of destiny, and likewise the account of Shaykh Akbar, point to the birth of the Qá’im in the land of Persia. How many of the holy souls who affirmed His birth were manifestly martyred with evident injustice! It is astonishing that even as they observe…</w:t>
      </w:r>
    </w:p>
    <w:p w14:paraId="31A0B0F1" w14:textId="77777777" w:rsidR="00DC093A" w:rsidRDefault="00000000">
      <w:pPr>
        <w:pStyle w:val="BodyText"/>
      </w:pPr>
      <w:r>
        <w:t>*** Page 524 ***</w:t>
      </w:r>
    </w:p>
    <w:p w14:paraId="7CB0D029" w14:textId="77777777" w:rsidR="00DC093A" w:rsidRDefault="00000000">
      <w:pPr>
        <w:pStyle w:val="BodyText"/>
      </w:pPr>
      <w:r>
        <w:t>…that the so-called saved sect has been tyrannical, rebellious, and wayward, and that during the time of trials they proved to be the most wretched and misguided of all on earth, they still hold to their claims. This sect, far from being saved, suspended the Manifestation of Oneness and subjected Him to that which both the first and the last shunned. It is incumbent upon the people of the Bayán to reflect upon what transpired among the people of the Furqán so that the true eye may be opened to see what is necessary to behold. In such a case, they may be considered among those with insight in the greatest perspective; otherwise, a mere animal would be deemed nobler than them. In all states, this servant, in the presence of God, the Exalted, beseeches and hopes that through His grace, compassion, and favor, He will consider not the deniers and rejecters and what they possess. Perhaps the breeze of mercy may pass over all on this Day of God, adorning all with the robe of vision, justice, and fairness. Regarding what you wrote about His Holiness, the Father—upon Him be the splendor of God, the Most Glorious—a while ago, in the sacred precinct, the exalted statement…</w:t>
      </w:r>
    </w:p>
    <w:p w14:paraId="262EA118" w14:textId="77777777" w:rsidR="00DC093A" w:rsidRDefault="00000000">
      <w:pPr>
        <w:pStyle w:val="BodyText"/>
      </w:pPr>
      <w:r>
        <w:t>*** Page 525 ***</w:t>
      </w:r>
    </w:p>
    <w:p w14:paraId="65E6D448" w14:textId="77777777" w:rsidR="00DC093A" w:rsidRDefault="00000000">
      <w:pPr>
        <w:pStyle w:val="BodyText"/>
      </w:pPr>
      <w:r>
        <w:t xml:space="preserve">…was mentioned, and it was attained. Reflect on the purity and station of that holy soul, who occupied a position where the Eternal Beauty would halt in His comings and goings and would utter that exalted statement. By the life of the Beloved, this is a great station and a mighty grace. Blessed and felicitous is His being. Verily, bounty is in His hand; He grants as He wills. He is indeed the Forgiving, the Generous. That blessed Tablet was sent along with His Honor, Ḥájí Mírzá Abú’l-Ḥasan—upon Him be the splendor of God. God willing, His Honor was present during its revelation. As for what you wrote regarding sending copies of what was sent to the regions, it was accepted in the presence. It was said, “May they be confirmed in spreading the signs of God, His evidences, His conditions, and His manifestations.” Your </w:t>
      </w:r>
      <w:r>
        <w:lastRenderedPageBreak/>
        <w:t>intention to turn toward the stars is greatly loved, for the people are weak and unaware of certain matters.</w:t>
      </w:r>
    </w:p>
    <w:p w14:paraId="636AC1B2" w14:textId="77777777" w:rsidR="00DC093A" w:rsidRDefault="00000000">
      <w:pPr>
        <w:pStyle w:val="BodyText"/>
      </w:pPr>
      <w:r>
        <w:t>*** Page 526 ***</w:t>
      </w:r>
    </w:p>
    <w:p w14:paraId="1195A6F4" w14:textId="77777777" w:rsidR="00DC093A" w:rsidRDefault="00000000">
      <w:pPr>
        <w:pStyle w:val="BodyText"/>
      </w:pPr>
      <w:r>
        <w:t>They are unaware and unable to distinguish the buzzing of flies from the rustling of the leaves of the Lote-Tree at the farthest limit. Perhaps through meeting with His Honor, veils may be torn and they may become truly wondrous in every respect. At one time, a clear and blessed utterance shone forth from the horizon of the mouth of the Lord of Oneness. He, exalted be His majesty, said: As long as the people of the Bayán gaze at the actions, words, signs, and indications of former religions, they remain heedless and deprived of the wondrous Cause, the wondrous creation, the wondrous station, and the wondrous condition. Elsewhere, this blessed word was revealed: Verily, I am the Creator of the heavens and the earth. For neither before nor after is there any likeness to it. This is wondrous in all respects. Blessed are the knowing, and blessed are the successful. Concerning what you wrote about the friends of the land of Bá—upon them be the splendor of God—this is the reply: The heavenly will of God has descended. He is the Most Ancient, the Most Exalted, the Most Holy, the Most High, the Most Glorious.</w:t>
      </w:r>
    </w:p>
    <w:p w14:paraId="35329796" w14:textId="77777777" w:rsidR="00DC093A" w:rsidRDefault="00000000">
      <w:pPr>
        <w:pStyle w:val="BodyText"/>
      </w:pPr>
      <w:r>
        <w:t>*** Page 527 ***</w:t>
      </w:r>
    </w:p>
    <w:p w14:paraId="70EE3120" w14:textId="77777777" w:rsidR="00DC093A" w:rsidRDefault="00000000">
      <w:pPr>
        <w:pStyle w:val="BodyText"/>
      </w:pPr>
      <w:r>
        <w:t>O people of the Bayán, hearken to the call of the Lord of names, who summons you from the Most Great Prison and invites you to a station made holy and sanctified above the attributes and mentions of all religions. He is indeed the All-Powerful, by whom a standard was raised according to His will and a banner unfurled as He desires. Blessed is the soul that speaks forth this most exalted remembrance, and the being that turns to the straight path. We have entered the prison and invited all to God, the Lord of all worlds. In such a manner were We not deterred by armies, nor by ranks, nor by the clamor of heroes and princes, nor by the clamor of the learned and mystics. Blessed is the servant who attains what God wills, and woe to the heedless. This is a day in which earthquakes have appeared, tribes have risen, widows have cried out, and…? Those who dispute the signs of God and His proofs and deny His manifest Book have trembled. Say, O people of the Bayán, leave what you possess. God has come with a proof from the All-Merciful that no possession of the factions can match. This is attested by the Lord of necks in this mighty Tablet. Say, indeed…</w:t>
      </w:r>
    </w:p>
    <w:p w14:paraId="7CDF9E72" w14:textId="77777777" w:rsidR="00DC093A" w:rsidRDefault="00000000">
      <w:pPr>
        <w:pStyle w:val="BodyText"/>
      </w:pPr>
      <w:r>
        <w:t>*** Page 528 ***</w:t>
      </w:r>
    </w:p>
    <w:p w14:paraId="29CE6524" w14:textId="77777777" w:rsidR="00DC093A" w:rsidRDefault="00000000">
      <w:pPr>
        <w:pStyle w:val="BodyText"/>
      </w:pPr>
      <w:r>
        <w:t>The Wronged One guides you to the presence of God and commands you to that which will gladden the eyes of those who, upon hearing the call, hastened to the supreme horizon and responded to their Lord, the Seeing, the Speaking. Beware lest the affairs of creation prevent you from the truth. Forsake what belongs to the people for the sake of this Name, through which every wise matter has appeared. Support your Lord, the All-Merciful, with wisdom and exposition. This is what you have been commanded in successive years and in this Tablet, which proclaims before the faces of the world what the Tongue of Eternity has spoken: Verily, there is no God but Me, the Mighty, the Generous. We have borne hardships and trials, in private and in public, for the exaltation of God’s Cause. When it was exalted in truth, the buzzing of flies arose from behind the veil, lamenting what every prophet bewailed and every faithful messenger cried out against. Say, O people of the Bayán, be just in the matter of your Lord, the All-</w:t>
      </w:r>
      <w:r>
        <w:lastRenderedPageBreak/>
        <w:t>Merciful. Beware lest what hindered the people of the Furqán prevent you from turning toward the Most Great Ocean. Beware lest what veiled the nations veil you. Fear God and follow not every distant caller. Turn with supreme steadfastness toward the supreme horizon. By the life of God, this is better for you than all that was created in the earth and the heavens, as attested by the Lord of Names in this wondrous Tablet.</w:t>
      </w:r>
    </w:p>
    <w:p w14:paraId="6E0AD4F1" w14:textId="77777777" w:rsidR="00DC093A" w:rsidRDefault="00000000">
      <w:pPr>
        <w:pStyle w:val="BodyText"/>
      </w:pPr>
      <w:r>
        <w:t>*** Page 529 ***</w:t>
      </w:r>
    </w:p>
    <w:p w14:paraId="30980A9A" w14:textId="77777777" w:rsidR="00DC093A" w:rsidRDefault="00000000">
      <w:pPr>
        <w:pStyle w:val="BodyText"/>
      </w:pPr>
      <w:r>
        <w:t>How many servants were drawn by the verses of their Lord to such an extent that neither the might of rulers nor the power of the strong could frighten them! They hastened into the wilderness of love and loyalty, proclaiming, “Here am I, here am I, O Beloved of hearts! Here am I, here am I, O Desired One of all in the heavens and the earth!” Thus spoke the Tongue of Grandeur, as a grace from Him, to reveal what was hidden in the treasure of God and inscribed in the books of the messengers. Take the Book of God with strength from Us and power from Our presence. By the life of God, this is the day We promised before, to make you leaders on earth and to make you its inheritors. Hold fast, O servants of God, to the Most Great Cord and cling to the hem of God, the All-Powerful, the Almighty. Arise for the Cause with steadfastness that is not hindered by the affairs of the world or the doubts of the heedless. Thus have We illumined the horizon of the Book with the sun of remembrance of your Lord, the One, the All-Knowing. The Supreme Pen calls the friends of the land of Bá and its surroundings and speaks with the finest words, hoping…</w:t>
      </w:r>
    </w:p>
    <w:p w14:paraId="53DB82E5" w14:textId="77777777" w:rsidR="00DC093A" w:rsidRDefault="00000000">
      <w:pPr>
        <w:pStyle w:val="BodyText"/>
      </w:pPr>
      <w:r>
        <w:t>*** Page 530 ***</w:t>
      </w:r>
    </w:p>
    <w:p w14:paraId="273979F0" w14:textId="77777777" w:rsidR="00DC093A" w:rsidRDefault="00000000">
      <w:pPr>
        <w:pStyle w:val="BodyText"/>
      </w:pPr>
      <w:r>
        <w:t>…that the wine of the All-Merciful’s exposition may so seize them that the indications of the world and the words of the nations are powerless to prevent it. Observe this pure, decisive, and blessed word, which is as a downpour for the gardens of the All-Merciful’s exposition, and drink from it. You will find no other like it among the eyes of God’s creation. Remove your gaze from all else so that you may attain vision and encounter. This is the day when all deeds, ranks, and stations are being revealed and will continue to be so, as the All-Discerning Examiner has become manifest, and the All-Knowing Detailer has appeared. Strive to remain not deprived of the infinite bounties of the Bestower and avoid being barred from what is fitting for this most holy day. The expanse of illusions is more evident than before, and the hosts of doubts are stronger than ever. God willing, you will be confirmed by the favor of the All-Merciful in a Cause whose mention will endure in the realms of dominion and sovereignty. Praise be to God for your attainment of this Day of God and for perceiving the fragrances of the garment of reunion.</w:t>
      </w:r>
    </w:p>
    <w:p w14:paraId="6307B17F" w14:textId="77777777" w:rsidR="00DC093A" w:rsidRDefault="00000000">
      <w:pPr>
        <w:pStyle w:val="BodyText"/>
      </w:pPr>
      <w:r>
        <w:t>*** Page 531 ***</w:t>
      </w:r>
    </w:p>
    <w:p w14:paraId="39312FA7" w14:textId="77777777" w:rsidR="00DC093A" w:rsidRDefault="00000000">
      <w:pPr>
        <w:pStyle w:val="BodyText"/>
      </w:pPr>
      <w:r>
        <w:t xml:space="preserve">Those who regard themselves as the highest, greatest, mightiest, and noblest of creation are deprived of the ocean of knowledge and veiled and barred from the horizon of God’s Cause, while you have attained the previous mercy and encompassing favor. You have embraced a Cause that has always belonged to the sincere and the near ones. In all circumstances, beseech God, exalted be His glory, to assist you in safeguarding this precious pearl and preserving it from the eyes of thieves and the hands of traitors. Verily, He speaks the truth and guides to the path. There is no god but He, the Mighty, the Beautiful. God willing, from the infinite divine favor, may all drink from the fountain of attraction and yearning and the </w:t>
      </w:r>
      <w:r>
        <w:lastRenderedPageBreak/>
        <w:t>spring of steadfastness and longing, flowing from the exalted words issued from the Source of the Cause. Whoever attains this truth will behold the whole world as nothing and stand on God’s path with such firmness that the agitators of hatred and rancor will find themselves incapable of moving against him. By the life of the Beloved, from the light of such souls, the horizon of power and steadfastness…</w:t>
      </w:r>
    </w:p>
    <w:p w14:paraId="2EFDDD54" w14:textId="77777777" w:rsidR="00DC093A" w:rsidRDefault="00000000">
      <w:pPr>
        <w:pStyle w:val="BodyText"/>
      </w:pPr>
      <w:r>
        <w:t>*** Page 532 ***</w:t>
      </w:r>
    </w:p>
    <w:p w14:paraId="5C20BA2D" w14:textId="77777777" w:rsidR="00DC093A" w:rsidRDefault="00000000">
      <w:pPr>
        <w:pStyle w:val="BodyText"/>
      </w:pPr>
      <w:r>
        <w:t>…is illumined and bright. Reflect on the words of the heedless: they write to their followers, taking two words from the Bayán and two from the Furqán, crafting a verse to spread to others. Consider how much they regard people as ignorant and foolish to believe in such nonsense, and yet they are deemed to have proof, evidence, and reason. By your life, O Beloved of my heart, this servant is bewildered by humanity—what has happened, and what have the people committed that they are afflicted with such guidance rooted in ignorance? From the beginning of time until now, such strange happenings and mighty signs have not been seen. The eye of the Bayán and the vision of understanding have witnessed nothing like it. None of the sacred books can compare to a single Tablet of supreme holiness. All books testify to this. Whoever attains a drop from the ocean of fairness will perceive that the wondrous verses have encompassed the world, and luminous verses have been revealed, equivalent to all the heavenly scriptures, recounting what has happened before and what is to come after.</w:t>
      </w:r>
    </w:p>
    <w:p w14:paraId="6E93484E" w14:textId="77777777" w:rsidR="00DC093A" w:rsidRDefault="00000000">
      <w:pPr>
        <w:pStyle w:val="BodyText"/>
      </w:pPr>
      <w:r>
        <w:t>*** Page 533 ***</w:t>
      </w:r>
    </w:p>
    <w:p w14:paraId="2349D11F" w14:textId="77777777" w:rsidR="00DC093A" w:rsidRDefault="00000000">
      <w:pPr>
        <w:pStyle w:val="BodyText"/>
      </w:pPr>
      <w:r>
        <w:t>It was clearly mentioned beforehand in the Divine Book, yet they said and continue to say that which no heedless rejecter has ever uttered at the appearance of the Manifestations. The shamelessness of this rebellious, wayward faction has reached a point where, at the advent of the Manifestation and the Messenger, they speak such absurdities. May justice guide them, and may insight grant them grace. Among the new reports is that Mírzá Ahmad of the land of K once burned, during a night in the great city, all the writings entrusted to him, after using certain substances, saying, “This pleases me.” Truly, he is observed as a chameleon, and it is unclear what direction he intends or where he aspires to turn, nor with what face he approaches or to which face he turns. May God, exalted be His glory, purify the hem of the Cause from the likes of such souls or bestow upon them, through His grace and favor, the wine of certitude and tranquility. Verily, He is the Bestower, the Generous. Regarding what you wrote about His Honor, Áqá Mírzá ’A B—upon Him be the splendor of God—and mentioned…</w:t>
      </w:r>
    </w:p>
    <w:p w14:paraId="61E8649B" w14:textId="77777777" w:rsidR="00DC093A" w:rsidRDefault="00000000">
      <w:pPr>
        <w:pStyle w:val="BodyText"/>
      </w:pPr>
      <w:r>
        <w:t>*** Page 534 ***</w:t>
      </w:r>
    </w:p>
    <w:p w14:paraId="2B68800D" w14:textId="77777777" w:rsidR="00DC093A" w:rsidRDefault="00000000">
      <w:pPr>
        <w:pStyle w:val="BodyText"/>
      </w:pPr>
      <w:r>
        <w:t xml:space="preserve">…his acts of love and affection, and also requested special favor from God, exalted be His glory, this matter was presented before the presence. This is what was spoken by the Tongue of the All-Merciful in the Kingdom of the Exposition. He, exalted be His majesty, said: The loving gaze of God is directed toward him. Praise be to God that he has attained that from which most of the people of the earth are deprived. A while ago, along with His Honor, Abú’l-Ḥasan, one Tablet was specifically addressed to you and another in His name was sent. God willing, they will attain them. Advise him to act with wisdom and steadfastness. God willing, he will be successful in these two great matters, and special grace will also appear from the heaven of favor. Verily, He is the Most Bountiful, the Generous. Praise be to God, the Exalted, the Great. This is concluded. Regarding your request concerning the martyrs of Miyán-Duáb, </w:t>
      </w:r>
      <w:r>
        <w:lastRenderedPageBreak/>
        <w:t>presented before the All-Bountiful Lord, these radiant words have descended from the heaven of the Divine Will: O Supreme Pen, mention those who turned toward My Most Glorious Horizon and heard My sweetest call…</w:t>
      </w:r>
    </w:p>
    <w:p w14:paraId="63054238" w14:textId="77777777" w:rsidR="00DC093A" w:rsidRDefault="00000000">
      <w:pPr>
        <w:pStyle w:val="BodyText"/>
      </w:pPr>
      <w:r>
        <w:t>*** Page 535 ***</w:t>
      </w:r>
    </w:p>
    <w:p w14:paraId="5BCA53D4" w14:textId="77777777" w:rsidR="00DC093A" w:rsidRDefault="00000000">
      <w:pPr>
        <w:pStyle w:val="BodyText"/>
      </w:pPr>
      <w:r>
        <w:t>…clung to My firmest handle, held fast to the hem of My light, turned to My face after the perishing of all things, soared in the air of love for their Lord, the Possessor of Names, and drank from the crimson cups of the wine of fate. Blessed are you for attaining the ultimate goal, the supreme station, and the exalted rank. May you be nourished and delighted by what the Beloved of the worlds and the Most Great Name recounts concerning you, by which every seeker senses the fragrance of the garment and every discerning one perceives the aroma of My Name, the All-Merciful, the Compassionate. I testify that you have attained the recognition of God in days when all things and the celestial concourse lamented what befell those who took the Book of God with power from Him and spent all they had on this straight path. Rejoice in the Supreme Companion for what the Lord of Creation mentions about you in this prison, which is named by all the names and called the Most Great Prison in the Book of God, the Mighty, the Praiseworthy. Your blood was shed as it was mingled with the love of God, and your spirits ascended as they were perfumed with the fragrances of the days. Your bodies were cast…</w:t>
      </w:r>
    </w:p>
    <w:p w14:paraId="7BFEE505" w14:textId="77777777" w:rsidR="00DC093A" w:rsidRDefault="00000000">
      <w:pPr>
        <w:pStyle w:val="BodyText"/>
      </w:pPr>
      <w:r>
        <w:t>*** Page 536 ***</w:t>
      </w:r>
    </w:p>
    <w:p w14:paraId="7CA4FE6D" w14:textId="77777777" w:rsidR="00DC093A" w:rsidRDefault="00000000">
      <w:pPr>
        <w:pStyle w:val="BodyText"/>
      </w:pPr>
      <w:r>
        <w:t>…as they were adorned with the robe of martyrdom in this Cause, for which the near and sincere ones expended all they possessed. Thus did the Tongue of Grandeur speak of you and your praise. Verily, He is the Forgiving, the Generous, the shining light rising from the horizon of the heaven of the All-Merciful’s mercy upon you, O manifestations of Names in the realms of existence and dawning places of understanding among the multitudes of religions. You are the ones who were not prevented by any hindrance, nor deterred by the spite of any polytheist. You heard and hastened until you attained the station inscribed by the Pen of God, the One, the All-Knowing. Rejoice, and blessed are you and those who remember you and visit you. Thus spoke the Tongue of the Wronged One as sorrows surrounded Him from those who denied the right of God and His chosen ones and turned away from the Face as it shone from the horizon of manifestation with a resplendent light. We mention the faithful one whom We recalled in My manifest Book. He surpassed most of creation in serving God and His Cause and attained a favor that none but the All-Knowing, the All-Informed has known. We were with him when his spirit ascended to the Supreme Companion, and We immersed him in the purest Kawthar again and again. The mercy of his Lord surrounded him in such a manner that no pen can describe it. This is attested by…</w:t>
      </w:r>
    </w:p>
    <w:p w14:paraId="60C1A77D" w14:textId="77777777" w:rsidR="00DC093A" w:rsidRDefault="00000000">
      <w:pPr>
        <w:pStyle w:val="BodyText"/>
      </w:pPr>
      <w:r>
        <w:t>*** Page 537 ***</w:t>
      </w:r>
    </w:p>
    <w:p w14:paraId="0043450C" w14:textId="77777777" w:rsidR="00DC093A" w:rsidRDefault="00000000">
      <w:pPr>
        <w:pStyle w:val="BodyText"/>
      </w:pPr>
      <w:r>
        <w:t xml:space="preserve">…those who spoke and continue to speak at all times: Verily, there is no god but He, the Mighty, the Beautiful. O Faithful One, you are a letter of My crimson Tablet and a mention from this Book that proclaims the truth. We mention His loved ones for whom the celestial concourse bears witness and those who prostrated themselves before the Face of their Lord, the Possessor of this wondrous day. Blessed is the one who remembers you and draws near to God through you, the Lord of all worlds. O leaf, O you who gaze toward the supreme horizon and drink of My ordained wine from the fingers of My white </w:t>
      </w:r>
      <w:r>
        <w:lastRenderedPageBreak/>
        <w:t>bounty, We have mentioned the servants for whom you asked God to remember and manifest His grace and favor. Give thanks to your Lord for this great bounty. You have a station with your Lord, the Mighty, the Praiseworthy. He will confirm you in what He loves and accepts and strengthen you in His remembrance in such a manner that hearts and minds will be drawn to Him. Verily, your Lord is the All-Powerful, the Almighty. This is concluded. Regarding what you wrote about Mírzá Muhammad Khán and Mírzá Muhammad ’Alí, it was presented in the sacred, most holy presence, and two Tablets of the highest honor were specially revealed and sent for them. God willing, they will attain what God wills.</w:t>
      </w:r>
    </w:p>
    <w:p w14:paraId="2FBCA0A5" w14:textId="77777777" w:rsidR="00DC093A" w:rsidRDefault="00000000">
      <w:pPr>
        <w:pStyle w:val="BodyText"/>
      </w:pPr>
      <w:r>
        <w:t>*** Page 538 ***</w:t>
      </w:r>
    </w:p>
    <w:p w14:paraId="726BB820" w14:textId="77777777" w:rsidR="00DC093A" w:rsidRDefault="00000000">
      <w:pPr>
        <w:pStyle w:val="BodyText"/>
      </w:pPr>
      <w:r>
        <w:t>May God’s will confirm them. Regarding your mention of Jináb-i-Sabzih-‘Alí and his turning towards Zanján and his stay in that land for the purpose of promoting the Cause of God, all these matters were presented. He, exalted be His majesty, said: Turning towards that land is greatly beloved, for most are unaware and are observed to be secluded from the Cause. God willing, through the fire of the All-Merciful’s love, you may ignite their hearts and refresh the withered souls with the fountain of the All-Merciful’s remembrance. Adorn Jináb-i-Rasúl—upon Him be the splendor of God—with the robe of magnification from the tongue of this Wronged One. Say: By the life of God, you are mentioned before the Throne and inscribed in My manifest Book. The gaze of God is directed toward you, and God willing, it shall remain so. Stand firm in the service of the Cause of your Lord, for all that you see will perish, and what appears from the Supreme Pen will remain with you for the eternal dominion of God, the Mighty, the Wise. Adorn all the friends of that land with the robe of the Lord of religions’ exposition. How good is the state of a heart enkindled with His love…</w:t>
      </w:r>
    </w:p>
    <w:p w14:paraId="29839837" w14:textId="77777777" w:rsidR="00DC093A" w:rsidRDefault="00000000">
      <w:pPr>
        <w:pStyle w:val="BodyText"/>
      </w:pPr>
      <w:r>
        <w:t>*** Page 539 ***</w:t>
      </w:r>
    </w:p>
    <w:p w14:paraId="387341BC" w14:textId="77777777" w:rsidR="00DC093A" w:rsidRDefault="00000000">
      <w:pPr>
        <w:pStyle w:val="BodyText"/>
      </w:pPr>
      <w:r>
        <w:t>…and a tongue that speaks His remembrance. Say, O friends of the All-Merciful, strive such that each of you may appear as a sun rising and shining from the heaven of steadfastness, in such a manner that the polytheist in God, with what he possesses and those with him, may appear to you like a handful of dust. This is the station of supreme steadfastness, which illumines the horizons of God’s Tablets with its mention. This is concluded. O Beloved of My heart, some weak souls in your land and its surroundings are observed to be at the brink of collapse, for they have heard things unworthy of attention and accepted them from souls devoid of awareness. This is what is known of the interpretations of the expositions revealed in the verses and presented to you. God willing, through the arm of divine power and strength and the hands of divine might, with clear and sufficient explanations, they may turn from the left of doubt to the right of certainty and drink from the fountain of steadfastness. It is astonishing how people ask about the rays and lights of the sun from the faint star Sihá. Say: O people of insight, turn your attention to the sun itself…</w:t>
      </w:r>
    </w:p>
    <w:p w14:paraId="38AD9546" w14:textId="77777777" w:rsidR="00DC093A" w:rsidRDefault="00000000">
      <w:pPr>
        <w:pStyle w:val="BodyText"/>
      </w:pPr>
      <w:r>
        <w:t>*** Page 540 ***</w:t>
      </w:r>
    </w:p>
    <w:p w14:paraId="76447F4F" w14:textId="77777777" w:rsidR="00DC093A" w:rsidRDefault="00000000">
      <w:pPr>
        <w:pStyle w:val="BodyText"/>
      </w:pPr>
      <w:r>
        <w:t xml:space="preserve">…and recognize it. It does not require anything else to establish its truth. Its proof is its verses and its signs of confirmation. Have they not heard this word, or have they not seen the sun of favor rising from the horizon of the heaven of manifestation, or have they not perceived the fragrances of the expositions? Indeed, in this most great manifestation, all are commanded to look at it with their own eyes and </w:t>
      </w:r>
      <w:r>
        <w:lastRenderedPageBreak/>
        <w:t>recognize it, even as all of creation is a book attesting to the confirmation of this assured Cause. All things, books, scriptures, and Tablets call out with the highest exposition, announcing to all the days of God. The essence of the Beloved, this servant—indeed, anyone with discernment—is bewildered by the veiled and their utterances. If some of the friends and gentlemen consider what this servant has presented, it would be greatly beloved, for perhaps the servants may be freed from the darkness of doubts and delusions and illumined by the morning of the Day of God. If they reflect on the greatness mentioned concerning this most guarded, most holy Cause in all the scriptures, they will come to understand. In one instance, it is stated: This is the day in which nothing is mentioned but God alone, and the false…</w:t>
      </w:r>
    </w:p>
    <w:p w14:paraId="3CD4F495" w14:textId="77777777" w:rsidR="00DC093A" w:rsidRDefault="00000000">
      <w:pPr>
        <w:pStyle w:val="BodyText"/>
      </w:pPr>
      <w:r>
        <w:t>*** Page 541 ***</w:t>
      </w:r>
    </w:p>
    <w:p w14:paraId="50B7CDC5" w14:textId="77777777" w:rsidR="00DC093A" w:rsidRDefault="00000000">
      <w:pPr>
        <w:pStyle w:val="BodyText"/>
      </w:pPr>
      <w:r>
        <w:t>…fragrances of the past have hindered the people from the essence of truth in this wondrous, supreme day. At this station, expositions have appeared from the Tongue of Eternity. If there are attentive ears to listen, they will certainly become free and detached from what belongs to the people. To Him belongs the command, the greatness, and the power; He is the ruler over what He wills, the Mighty, the Almighty. Last night, several Tablets descended from the heaven of divine knowledge, containing certain utterances that truly set the soul afire and enkindled the body. This lowly servant intended to send a copy, but the condition for doing so was not met, as there are many travelers present, each requesting numerous Tablets from the heaven of divine oneness. This lowly servant is engaged in writing and, with a hundred thousand tongues, implores for confirmation to accomplish this great task. Verily, He is the Confirmer, the Almighty. This servant prays to his Lord that His servants may not be deprived of what has appeared in the realm by His Most Great, Supreme Name. Regarding what you wrote about a friend sending a treatise, it was presented before the presence, and this is…</w:t>
      </w:r>
    </w:p>
    <w:p w14:paraId="365DF002" w14:textId="77777777" w:rsidR="00DC093A" w:rsidRDefault="00000000">
      <w:pPr>
        <w:pStyle w:val="BodyText"/>
      </w:pPr>
      <w:r>
        <w:t>*** Page 542 ***</w:t>
      </w:r>
    </w:p>
    <w:p w14:paraId="4CCD56B7" w14:textId="77777777" w:rsidR="00DC093A" w:rsidRDefault="00000000">
      <w:pPr>
        <w:pStyle w:val="BodyText"/>
      </w:pPr>
      <w:r>
        <w:t>…what was revealed in reply: Today, all that is written must be considered with utmost care to ensure it does not become a cause of discord or a subject of criticism among the people. Whatever the friends of God speak of today is heard by the ears of the people of the earth. In the Tablet of Wisdom, this statement was revealed: The ears of the deniers are turned towards Us to hear what they may use to object to God, the Self-Subsisting, the All-Knowing. This passage is not without importance. Whatever is written must not stray from wisdom, and in its expressions, the nature of milk must be hidden so that the children of time may be nurtured and attain maturity. It was previously mentioned that one word can be as the springtime, reviving and refreshing the world of hearts, while another may be like a poisonous wind, destroying flowers and blossoms. God willing, the authors among the friends of God must write that which fair-minded souls will accept and that will not become a point of criticism among the people. This is concluded. Regarding the blessed verse of prohibition revealed in the Divine Book, it was presented before the Throne, and it was said: The preferable and beloved course was that, before the presence of the tongue…</w:t>
      </w:r>
    </w:p>
    <w:p w14:paraId="7C848A16" w14:textId="77777777" w:rsidR="00DC093A" w:rsidRDefault="00000000">
      <w:pPr>
        <w:pStyle w:val="BodyText"/>
      </w:pPr>
      <w:r>
        <w:t>*** Page 543 ***</w:t>
      </w:r>
    </w:p>
    <w:p w14:paraId="03B26582" w14:textId="77777777" w:rsidR="00DC093A" w:rsidRDefault="00000000">
      <w:pPr>
        <w:pStyle w:val="BodyText"/>
      </w:pPr>
      <w:r>
        <w:lastRenderedPageBreak/>
        <w:t>“It is not appropriate to mention this in writing until its appointed day arrives.” Regarding the sacred verse, “When the ocean of reunion recedes” until “the branch that has branched out from this upright root,” the intended reference is to His Holiness, the Most Great Branch, and, after Him, the Most Mighty Branch—my spirit, my essence, and my being are a sacrifice for the dust of their footsteps. Concerning your inquiry about the Branches of God and their offshoots, this matter was presented in the sacred presence, and it was said: Up to now, whatever mention of the offshoots has issued from the Supreme Pen has been specific to those souls related to the First Point, for in this manifestation, all were invited to the supreme horizon and guided to the Most Great Ocean. In the early days, a specific prayer for them was revealed, wherein their confirmation in faith and recognition was ordained. God willing, they will act in accordance with what God wills and remain steadfast and firm in this Most Great Cause. “Blessed are they for being named in this Book, which has diffused the fragrance of the All-Merciful throughout the realms of existence.”</w:t>
      </w:r>
    </w:p>
    <w:p w14:paraId="6DECD4E9" w14:textId="77777777" w:rsidR="00DC093A" w:rsidRDefault="00000000">
      <w:pPr>
        <w:pStyle w:val="BodyText"/>
      </w:pPr>
      <w:r>
        <w:t>*** Page 544 ***</w:t>
      </w:r>
    </w:p>
    <w:p w14:paraId="31B0E0B0" w14:textId="77777777" w:rsidR="00DC093A" w:rsidRDefault="00000000">
      <w:pPr>
        <w:pStyle w:val="BodyText"/>
      </w:pPr>
      <w:r>
        <w:t>“We associated them with this Lote-Tree as a favor from Us upon them. Ask God to preserve them from the insinuations of the people and the doubts of the learned. We have preferred some of them over others in the Book, known only to God, the Lord of all worlds, and what has been ordained for them by the All-Knowing, the All-Informed, shall be revealed.” Those souls now linked to the Lote-Tree are referred to in the Book of Names as those near of kin. If they act in accordance with God’s will, “blessed are they for turning and attaining.” They are encouraged to pray to God to preserve and confirm them in steadfastness in what they now possess. This is the day when all souls must strive to attain the word of divine satisfaction from the Lord of Names. The meaning of the Branches refers to the present branches. However, in the initial rank, there were and still are two greatest branches. Other souls are considered as fruits and leaves. Concerning the possessions of the people, the Branches have no claim or right over them. This matter is concluded. Regarding the sacred verse: “Refer that which you do not understand of the Book to the branch that has branched out from this upright root,”</w:t>
      </w:r>
    </w:p>
    <w:p w14:paraId="69A88518" w14:textId="77777777" w:rsidR="00DC093A" w:rsidRDefault="00000000">
      <w:pPr>
        <w:pStyle w:val="BodyText"/>
      </w:pPr>
      <w:r>
        <w:t>*** Page 545 ***</w:t>
      </w:r>
    </w:p>
    <w:p w14:paraId="0106DCAA" w14:textId="77777777" w:rsidR="00DC093A" w:rsidRDefault="00000000">
      <w:pPr>
        <w:pStyle w:val="BodyText"/>
      </w:pPr>
      <w:r>
        <w:t>…the reference to “the Book” is to the Kitáb-i-Aqdas, and the “branch that has branched out” refers to the Branch. This is concluded. Regarding fasting for travelers and the definition of a journey, the question was raised about the limits of a journey and what defines a traveler. Additionally, if one stays in a location for several days during a journey, what is the ruling? And if one begins a journey at midday or in the afternoon, what is their duty regarding fasting on that day? The limit of a journey is specified in the Divine Book as nine hours, meaning from the point of departure to the intended destination. If this journey lasts nine hours, the law of fasting is lifted. If the traveler stays in a location and the stay is determined to be up to nineteen days, they must fast. If it is less, fasting is not required. If a traveler arrives in a city during the days of fasting and intends to remain there for one month, they must break their fast for three days.</w:t>
      </w:r>
    </w:p>
    <w:p w14:paraId="7F4C0B4B" w14:textId="77777777" w:rsidR="00DC093A" w:rsidRDefault="00000000">
      <w:pPr>
        <w:pStyle w:val="BodyText"/>
      </w:pPr>
      <w:r>
        <w:t>*** Page 546 ***</w:t>
      </w:r>
    </w:p>
    <w:p w14:paraId="235A3C87" w14:textId="77777777" w:rsidR="00DC093A" w:rsidRDefault="00000000">
      <w:pPr>
        <w:pStyle w:val="BodyText"/>
      </w:pPr>
      <w:r>
        <w:t xml:space="preserve">…and then resume fasting for the remaining days. If they return to their home, they must fast that same day. However, on the day of departure, fasting is not permitted. My observation is that all the names </w:t>
      </w:r>
      <w:r>
        <w:lastRenderedPageBreak/>
        <w:t>mentioned in your correspondence, whether before or after, which reached this servant, have been presented in the sacred presence. His favor was expressed, and one most holy and sacred Tablet was specially revealed for Jináb-i-Sabzih-’Alí and sent. God willing, he will attain it. This lowly servant humbly requests that all service, in whatever form is suitable, be offered, and that the humility and magnification of this servant be conveyed. Strange and wondrous matters have appeared from the well-known island. Recently, new reports have come, causing embarrassment. This servant refrains from mentioning them and leaves them to God, exalted be His glory. “He does as He wills and ordains as He desires.” Jináb-i-Sabzih-’Alí, praise be to God, has torn the veil…</w:t>
      </w:r>
    </w:p>
    <w:p w14:paraId="57D0C4DC" w14:textId="77777777" w:rsidR="00DC093A" w:rsidRDefault="00000000">
      <w:pPr>
        <w:pStyle w:val="BodyText"/>
      </w:pPr>
      <w:r>
        <w:t>*** Page 547 ***</w:t>
      </w:r>
    </w:p>
    <w:p w14:paraId="7F1D0023" w14:textId="77777777" w:rsidR="00DC093A" w:rsidRDefault="00000000">
      <w:pPr>
        <w:pStyle w:val="BodyText"/>
      </w:pPr>
      <w:r>
        <w:t>…and shattered the idol of delusion, drinking from the Kawthar of ??? from the hand of the Spirit of Faithfulness. God willing, he will always attain this most exalted station. By command, convey to the people of the land the praise of Jináb-i-Abábasir and Jináb-i-Sayyid Ashraf—upon them be the splendor of God, the Most Glorious—on behalf of the Lord, and express the grace of God to all so that all may be illumined by the lights of the sun of truth and drink from the ocean of steadfastness. Verily, He is the Guardian of the near ones and the faithful. Jináb-i-Názir—upon Him be peace—has recently arrived and resides nearby. Concerning Jináb-i-Ḥarf-i-Ḥay—upon Him be the splendor of God—it was written that, after the longing to visit, by command and decree, he returned and later sought permission to remain in the great city. Permission was granted. After a time, he ascended to the supreme horizon. “Blessed is he, for he attained what the First Point—may the spirit of all else be a sacrifice unto Him—proclaimed, and he was among the successful.” Jináb-i-Mullá Muḥammad-’Alí of Deh—upon Him…</w:t>
      </w:r>
    </w:p>
    <w:p w14:paraId="169B4537" w14:textId="77777777" w:rsidR="00DC093A" w:rsidRDefault="00000000">
      <w:pPr>
        <w:pStyle w:val="BodyText"/>
      </w:pPr>
      <w:r>
        <w:t>*** Page 548 ***</w:t>
      </w:r>
    </w:p>
    <w:p w14:paraId="5DBB0441" w14:textId="77777777" w:rsidR="00DC093A" w:rsidRDefault="00000000">
      <w:pPr>
        <w:pStyle w:val="BodyText"/>
      </w:pPr>
      <w:r>
        <w:t>For some time, they have turned their attention to Him. News about Him has come from the City of God and other places. O Beloved of My heart, the mention made at the end of His book, after presenting matters, was once again presented in the sacred presence. This reply descended from the heaven of divine will:</w:t>
      </w:r>
    </w:p>
    <w:p w14:paraId="6A9F1112" w14:textId="77777777" w:rsidR="00DC093A" w:rsidRDefault="00000000">
      <w:pPr>
        <w:pStyle w:val="BodyText"/>
      </w:pPr>
      <w:r>
        <w:t>“O leaf, O you who gaze upon the face of your Lord, the Most Glorious, We have heard what you entreated of God at the end of your book. Blessed is your face for having turned toward Him, and blessed is your tongue for having spoken of Him. Mention your Lord among the servants, so that through remembrance and exposition, they may be attracted to the horizon of the All-Merciful and drawn nearer to a station where the affairs of creation do not hinder them from the truth, nor the doubts of those who disbelieved in God, the Most High, the Most Great. Blessed are you and those who hear your words concerning the Cause of God, the Lord of all worlds. The splendor rising from the horizon of eternity be upon you, O you who have attained the wine through My Name, the Mighty, the Wondrous.”</w:t>
      </w:r>
    </w:p>
    <w:p w14:paraId="735EC91C" w14:textId="77777777" w:rsidR="00DC093A" w:rsidRDefault="00000000">
      <w:pPr>
        <w:pStyle w:val="BodyText"/>
      </w:pPr>
      <w:r>
        <w:t>This is concluded. Expressions of remembrance, praise, glorification, magnification, and greetings to the friends of the City and the lands of God from this lowly servant depend upon the favor of that Beloved.</w:t>
      </w:r>
    </w:p>
    <w:p w14:paraId="165634C1" w14:textId="77777777" w:rsidR="00DC093A" w:rsidRDefault="00000000">
      <w:pPr>
        <w:pStyle w:val="BodyText"/>
      </w:pPr>
      <w:r>
        <w:t>*** Page 549 ***</w:t>
      </w:r>
    </w:p>
    <w:p w14:paraId="04329414" w14:textId="77777777" w:rsidR="00DC093A" w:rsidRDefault="00000000">
      <w:pPr>
        <w:pStyle w:val="BodyText"/>
      </w:pPr>
      <w:r>
        <w:lastRenderedPageBreak/>
        <w:t>The splendor be upon you, upon your kindred, and upon those who have remained faithful to the covenant of God in His mighty and wondrous Day. Praise be to God, the One, the Peerless, the Mighty, the Wise.</w:t>
      </w:r>
      <w:r>
        <w:br/>
        <w:t>Servant, on the first day of Sha‘bán in the year 98. (June 1881)</w:t>
      </w:r>
    </w:p>
    <w:p w14:paraId="23676D14" w14:textId="77777777" w:rsidR="00DC093A" w:rsidRDefault="00000000">
      <w:pPr>
        <w:pStyle w:val="Heading2"/>
      </w:pPr>
      <w:bookmarkStart w:id="1040" w:name="bh00385-natural"/>
      <w:bookmarkEnd w:id="1039"/>
      <w:r>
        <w:t>BH00385 (Natural)</w:t>
      </w:r>
    </w:p>
    <w:p w14:paraId="51D05961" w14:textId="77777777" w:rsidR="00DC093A" w:rsidRDefault="00000000">
      <w:pPr>
        <w:pStyle w:val="FirstParagraph"/>
      </w:pPr>
      <w:r>
        <w:t>In the Name of Our Lord, the Most Holy, the Most Great, the Most High, the Most Glorious.</w:t>
      </w:r>
    </w:p>
    <w:p w14:paraId="4101B229" w14:textId="77777777" w:rsidR="00DC093A" w:rsidRDefault="00000000">
      <w:pPr>
        <w:pStyle w:val="BodyText"/>
      </w:pPr>
      <w:r>
        <w:t>Blessed are those who spoke the truth and held fast to wisdom and exposition at all times. They are servants who were not hindered by the might of creation from what appeared in the Book of God, the Lord of all worlds. Blessed are those whose actions were for God and who were not veiled by the veils, nor deterred by the rejection of the learned and the mystics who cast aside the Cause of God and followed conjectures and delusions without evidence or a clear Book. Praise be to God, who manifested the proof, revealed the exposition, and gave glad tidings to all on this day, decreed by the All-Merciful in His judgment in the Furqán by His words, “On the day when humanity shall stand before the Lord of all worlds.” Praise be to God, who spoke and caused all things to speak of what is fitting for His Day, a day inscribed in the first scriptures and mentioned in the hearts of the chosen ones, the pure ones, the prophets, and the messengers.</w:t>
      </w:r>
    </w:p>
    <w:p w14:paraId="791C9327" w14:textId="77777777" w:rsidR="00DC093A" w:rsidRDefault="00000000">
      <w:pPr>
        <w:pStyle w:val="BodyText"/>
      </w:pPr>
      <w:r>
        <w:t>*** Page 550 ***</w:t>
      </w:r>
    </w:p>
    <w:p w14:paraId="58462B37" w14:textId="77777777" w:rsidR="00DC093A" w:rsidRDefault="00000000">
      <w:pPr>
        <w:pStyle w:val="BodyText"/>
      </w:pPr>
      <w:r>
        <w:t>…and the messengers. Then, the song of your mention was heard by Me, and your love raised Me up—Our Beloved and Yours, Our Purpose and the Purpose of those in the heavens and the earth, Our Worshipped and the Worshipped of those in the kingdom of command and creation. When I broke its seal, read it, and understood its contents, I turned toward the Greatest Scene, the station where the Possessor of destiny speaks every hidden secret. By His finger, the heavens were cleft, and the moon was split, and what lay in God’s knowledge appeared closer than the blink of an eye. When I approached, drew near, and entered the abode of the Throne, I stood and, after permission, read what was in your book. Then the gaze of My Lord’s favor was directed toward Me, and that which brought the breeze of the All-Merciful to all realms was revealed. He, exalted be His majesty, said:</w:t>
      </w:r>
    </w:p>
    <w:p w14:paraId="16F4B420" w14:textId="77777777" w:rsidR="00DC093A" w:rsidRDefault="00000000">
      <w:pPr>
        <w:pStyle w:val="BodyText"/>
      </w:pPr>
      <w:r>
        <w:t>“He is the Witness, the Hearer, the All-Knowing, the All-Informed. O Ṣādiq, We mentioned you before with verses by which the ocean of forgiveness surged in the realms and the fragrance of your Lord’s mercy, which preceded all in the heavens and the earth, wafted. We revealed to you what was hidden in the treasures of all books. Verily, your Lord is the Most Bountiful, the Generous.”</w:t>
      </w:r>
    </w:p>
    <w:p w14:paraId="44AEEC9E" w14:textId="77777777" w:rsidR="00DC093A" w:rsidRDefault="00000000">
      <w:pPr>
        <w:pStyle w:val="BodyText"/>
      </w:pPr>
      <w:r>
        <w:t>*** Page 551 ***</w:t>
      </w:r>
    </w:p>
    <w:p w14:paraId="05B83DB2" w14:textId="77777777" w:rsidR="00DC093A" w:rsidRDefault="00000000">
      <w:pPr>
        <w:pStyle w:val="BodyText"/>
      </w:pPr>
      <w:r>
        <w:t xml:space="preserve">“He strengthens whomsoever He wills among His servants and brings them near to this ocean, from whose waves is heard what the Speaker of the Mount proclaimed in the land of manifestation, and what the rooster of the Throne sang at the cry of the Eternal Beauty seated upon the throne of His Great Name. Say, O assembly of the learned, by God, He has come who was promised in the books of God and has appeared who was hidden in the knowledge of your Lord, the All-Knowing, the Wise. Forsake what you possess and take hold of what you have been commanded by God, the Lord of all worlds. Do you </w:t>
      </w:r>
      <w:r>
        <w:lastRenderedPageBreak/>
        <w:t>think of Him to whom the Tongue of Eternity bore witness in the former centuries? Fear God and do not follow your vain desires. Follow Him who has come to you with a clear Book.”</w:t>
      </w:r>
    </w:p>
    <w:p w14:paraId="08239668" w14:textId="77777777" w:rsidR="00DC093A" w:rsidRDefault="00000000">
      <w:pPr>
        <w:pStyle w:val="BodyText"/>
      </w:pPr>
      <w:r>
        <w:t>O Ṣādiq, a present servant presented your letter before the Wronged One, and as the fragrance of acceptance and sincerity was perceived from it, these radiant verses shone forth from the dawn of the divine Pen. Blessed are the souls who today attain what God wills. Every soul that attains a word from the Tongue of Grandeur is reckoned among the people of the Most Exalted Paradise, mentioned in the divine Book and inscribed therein. Strive…</w:t>
      </w:r>
    </w:p>
    <w:p w14:paraId="584DC4DC" w14:textId="77777777" w:rsidR="00DC093A" w:rsidRDefault="00000000">
      <w:pPr>
        <w:pStyle w:val="BodyText"/>
      </w:pPr>
      <w:r>
        <w:t>*** Page 552 ***</w:t>
      </w:r>
    </w:p>
    <w:p w14:paraId="3A8604CA" w14:textId="77777777" w:rsidR="00DC093A" w:rsidRDefault="00000000">
      <w:pPr>
        <w:pStyle w:val="BodyText"/>
      </w:pPr>
      <w:r>
        <w:t>…to preserve this supreme station, and reflect upon the Day of God and its requirements. By the abode of the Greatest Throne, if a soul recognizes the station of this wondrous, mighty Day, which is mentioned in all the divine books as the Day of God, they will attain supreme steadfastness. Neither the croaking of the heedless, the clamor of the accusers, the doubts of the learned, nor the insinuations of the authors can prevent them from the dawn of verses and the Source of Revelation. Thus has the Pen spoken, as commanded by the Possessor of Eternity, as a favor from Him upon you and those who bear witness to what God testified before the creation of the heavens and the earth. Verily, there is no god but Me, the All-Knowing, the Wise.”</w:t>
      </w:r>
    </w:p>
    <w:p w14:paraId="42727D31" w14:textId="77777777" w:rsidR="00DC093A" w:rsidRDefault="00000000">
      <w:pPr>
        <w:pStyle w:val="BodyText"/>
      </w:pPr>
      <w:r>
        <w:t>The revelations of radiant verses and the favor of the Lord of Names and Attributes are manifest and clear. The mention and presentation of this servant are by no means necessary, as the mention of the self reflects my own insufficiency and incapacity. His mention is a matter of perception and understanding. God willing…</w:t>
      </w:r>
    </w:p>
    <w:p w14:paraId="3D39A967" w14:textId="77777777" w:rsidR="00DC093A" w:rsidRDefault="00000000">
      <w:pPr>
        <w:pStyle w:val="BodyText"/>
      </w:pPr>
      <w:r>
        <w:t>*** Page 553 ***</w:t>
      </w:r>
    </w:p>
    <w:p w14:paraId="68249DC5" w14:textId="77777777" w:rsidR="00DC093A" w:rsidRDefault="00000000">
      <w:pPr>
        <w:pStyle w:val="BodyText"/>
      </w:pPr>
      <w:r>
        <w:t>…may God, exalted be His glory and encompassing His bounties, confirm this servant and you in preserving what has been granted. This servant prays to his Lord at all times to protect His loved ones, His chosen ones, and His purified ones from the harm of every deceitful accuser, every lying speaker, every ignorant scholar, and every cunning denier.</w:t>
      </w:r>
    </w:p>
    <w:p w14:paraId="5FC58819" w14:textId="77777777" w:rsidR="00DC093A" w:rsidRDefault="00000000">
      <w:pPr>
        <w:pStyle w:val="BodyText"/>
      </w:pPr>
      <w:r>
        <w:t>O My Beloved, the world has been ruined by delusions—one builder, another destroyer. The matter rests in the hands of God, the Lord of Lords. People are observed to be so heedless that it astonishes the mind. If one veil is torn, they become ensnared by another, greater than the first. For over twelve hundred years or more, the well-known faction has been preoccupied with falsehoods, slanders, and the like. In the time of trial, it became evident to every discerning eye that this rebellious, wayward faction was the party of Satan, not the hosts of the All-Merciful. Now, those veiled among the people of the Bayán follow the same paths. These ignorant ones, less than that, have not reflected on the outcome of the actions…</w:t>
      </w:r>
    </w:p>
    <w:p w14:paraId="380318C0" w14:textId="77777777" w:rsidR="00DC093A" w:rsidRDefault="00000000">
      <w:pPr>
        <w:pStyle w:val="BodyText"/>
      </w:pPr>
      <w:r>
        <w:t>*** Page 554 ***</w:t>
      </w:r>
    </w:p>
    <w:p w14:paraId="69D94647" w14:textId="77777777" w:rsidR="00DC093A" w:rsidRDefault="00000000">
      <w:pPr>
        <w:pStyle w:val="BodyText"/>
      </w:pPr>
      <w:r>
        <w:t xml:space="preserve">…and deeds of those souls—what they achieved and what transpired. Indeed, I know their deeds and their fruits. They issued rulings against the Beloved of the worlds and martyred the Beloved, for whose mention they had spoken the words, “May God hasten His appearance,” in nights and days with manifest </w:t>
      </w:r>
      <w:r>
        <w:lastRenderedPageBreak/>
        <w:t>injustice. Beyond that, they martyred souls who, under the shelter of the heavens, had no equal. Woe unto them for what their hands have wrought on a Day mentioned in the divine books as the Day of God, in the scriptures of the prophets and messengers.</w:t>
      </w:r>
    </w:p>
    <w:p w14:paraId="4F6A0B67" w14:textId="77777777" w:rsidR="00DC093A" w:rsidRDefault="00000000">
      <w:pPr>
        <w:pStyle w:val="BodyText"/>
      </w:pPr>
      <w:r>
        <w:t>With utmost humility and supplication, with heartfelt pleading and invocation, let us say and present: O Beloved of existence and mentioned in hearts, I beseech You by the Most Exalted Word, by which the gate of the heavens and the kingdom of names was opened, to enable the eyes to gaze upon the horizon of Your manifestation and the ears to hear what has been raised by the scribing of Your Pen. O Lord, You see Your servants and creation turning away from Your face and heedless of what You have manifested through Your power and might. Few indeed are those who have turned toward Your face, whom You have mentioned in Your Book and described in Your verses.</w:t>
      </w:r>
    </w:p>
    <w:p w14:paraId="324440B1" w14:textId="77777777" w:rsidR="00DC093A" w:rsidRDefault="00000000">
      <w:pPr>
        <w:pStyle w:val="BodyText"/>
      </w:pPr>
      <w:r>
        <w:t>*** Page 555 ***</w:t>
      </w:r>
    </w:p>
    <w:p w14:paraId="7F728AB5" w14:textId="77777777" w:rsidR="00DC093A" w:rsidRDefault="00000000">
      <w:pPr>
        <w:pStyle w:val="BodyText"/>
      </w:pPr>
      <w:r>
        <w:t>O Lord, I beseech You by them, by their turning towards You, their rising up, their utterances, their attributes, their oppression, and all that befell them in Your days and in Your path, to bestow from the heaven of Your grace that which draws the people of the earth closer to You. Verily, You are the Source of grace and its Sovereign, the Manifestation of bounty and its signs. There is no God but You, the Omnipotent, the All-Knowing, the Wise.</w:t>
      </w:r>
    </w:p>
    <w:p w14:paraId="68403BBC" w14:textId="77777777" w:rsidR="00DC093A" w:rsidRDefault="00000000">
      <w:pPr>
        <w:pStyle w:val="BodyText"/>
      </w:pPr>
      <w:r>
        <w:t>God willing, may all these servants be confirmed in steadfastness in the Cause of God and supported in protecting the helpless from the veils, barriers, doubts, and insinuations of the leaders of conjectures and illusions. Regarding what you wrote about the family of His Holiness, Jináb-i-Asmá’—upon Him be the splendor of God, the Most Glorious—that they were imprisoned and that He sought to take their place in that imprisonment, this passage is indicative and testifies to His loyalty and steadfastness. “Blessed are you, and joyous are you!” Concerning what was written about Him being asked to guarantee that He would not incite discord after conversing with a particular individual:</w:t>
      </w:r>
    </w:p>
    <w:p w14:paraId="0340906A" w14:textId="77777777" w:rsidR="00DC093A" w:rsidRDefault="00000000">
      <w:pPr>
        <w:pStyle w:val="BodyText"/>
      </w:pPr>
      <w:r>
        <w:t>“Glorified be God! Glorified be God!”</w:t>
      </w:r>
    </w:p>
    <w:p w14:paraId="5EF0E24F" w14:textId="77777777" w:rsidR="00DC093A" w:rsidRDefault="00000000">
      <w:pPr>
        <w:pStyle w:val="BodyText"/>
      </w:pPr>
      <w:r>
        <w:t>*** Page 556 ***</w:t>
      </w:r>
    </w:p>
    <w:p w14:paraId="5A26EC8F" w14:textId="77777777" w:rsidR="00DC093A" w:rsidRDefault="00000000">
      <w:pPr>
        <w:pStyle w:val="BodyText"/>
      </w:pPr>
      <w:r>
        <w:t>From this statement, one finds oneself in the ocean of astonishment, for it has become as evident as the sun at midday to all the peoples of the world that the Source of divine manifestation, the Manifestation of His Self, the Dawning-place of His verses, appeared solely for the rectification of the world. At this juncture, it is necessary to recite the verses revealed in the divine scriptures, tablets, and books during this Most Great Manifestation, all of which call for unity, harmony, reform, compassion, love, and mercy while prohibiting corruption, contention, and disputes. Thus, all may become aware of what God, exalted be His glory, has willed and commanded His servants.</w:t>
      </w:r>
    </w:p>
    <w:p w14:paraId="224DFE19" w14:textId="77777777" w:rsidR="00DC093A" w:rsidRDefault="00000000">
      <w:pPr>
        <w:pStyle w:val="BodyText"/>
      </w:pPr>
      <w:r>
        <w:t>This servant believes that everyone is already aware of this matter, for in most of the Tablets, the friends of God have been emphatically forbidden from unseemly deeds, unacceptable conduct, and base speech. The faithful must compile the divine verses on any subject according to their relevance and context and deliver them with utmost grace and serenity.</w:t>
      </w:r>
    </w:p>
    <w:p w14:paraId="2519B7E3" w14:textId="77777777" w:rsidR="00DC093A" w:rsidRDefault="00000000">
      <w:pPr>
        <w:pStyle w:val="BodyText"/>
      </w:pPr>
      <w:r>
        <w:lastRenderedPageBreak/>
        <w:t>*** Page 557 ***</w:t>
      </w:r>
    </w:p>
    <w:p w14:paraId="66B038C8" w14:textId="77777777" w:rsidR="00DC093A" w:rsidRDefault="00000000">
      <w:pPr>
        <w:pStyle w:val="BodyText"/>
      </w:pPr>
      <w:r>
        <w:t>For instance, verses that address morality, as well as those concerning actions, words, and the prohibition of corruption, disputes, and contention, should be noted and recited at appropriate moments of necessity so that the heedless may become aware and grasp the intent. The friends of God must reflect upon matters that contribute to the exaltation and elevation of the Cause and act in accordance with the wisdom revealed in the Tablets. If anyone wishes to compile the verses revealed from the kingdom of the Cause on avoiding corruption, disputes, and contention, they would indeed produce a great book. At certain times, this lowly servant has listened to words from the blessed tongue bearing the following meanings:</w:t>
      </w:r>
    </w:p>
    <w:p w14:paraId="117F4F23" w14:textId="77777777" w:rsidR="00DC093A" w:rsidRDefault="00000000">
      <w:pPr>
        <w:pStyle w:val="BodyText"/>
      </w:pPr>
      <w:r>
        <w:t>“Blessed is the condition of a soul who does not kill but is killed in the path of God, who causes no harm and becomes a shield against the harm of heedless people.”</w:t>
      </w:r>
    </w:p>
    <w:p w14:paraId="5C0BBC91" w14:textId="77777777" w:rsidR="00DC093A" w:rsidRDefault="00000000">
      <w:pPr>
        <w:pStyle w:val="BodyText"/>
      </w:pPr>
      <w:r>
        <w:t>He, exalted be His majesty, said: “I have come for unity and harmony, not for rancor…”</w:t>
      </w:r>
    </w:p>
    <w:p w14:paraId="494DF21F" w14:textId="77777777" w:rsidR="00DC093A" w:rsidRDefault="00000000">
      <w:pPr>
        <w:pStyle w:val="BodyText"/>
      </w:pPr>
      <w:r>
        <w:t>*** Page 558 ***</w:t>
      </w:r>
    </w:p>
    <w:p w14:paraId="4E4E7B3C" w14:textId="77777777" w:rsidR="00DC093A" w:rsidRDefault="00000000">
      <w:pPr>
        <w:pStyle w:val="BodyText"/>
      </w:pPr>
      <w:r>
        <w:t>“…nor enmity.” He also said: “God has come for the reform of the world, not for its corruption.” Furthermore, He stated: “God, exalted be His glory, has entrusted the earth and the sea to the kings, but what God gazes upon and will always observe is the hearts of His servants.”</w:t>
      </w:r>
    </w:p>
    <w:p w14:paraId="33DA7CD2" w14:textId="77777777" w:rsidR="00DC093A" w:rsidRDefault="00000000">
      <w:pPr>
        <w:pStyle w:val="BodyText"/>
      </w:pPr>
      <w:r>
        <w:t>The friends of God must win hearts with wisdom, explanation, compassion, and kindness and turn them towards the supreme horizon. He also said: “God and His chosen ones are detached from those who shed blood, consume people’s property unjustly, and enter homes without the permission of their inhabitants, after all these acts were emphatically prohibited in the Book.” Corruption and contention are the marks of the lowliest of the earth, not of humanity. The station of humanity has always been and will forever be compassion and grace.</w:t>
      </w:r>
    </w:p>
    <w:p w14:paraId="5FF35DD4" w14:textId="77777777" w:rsidR="00DC093A" w:rsidRDefault="00000000">
      <w:pPr>
        <w:pStyle w:val="BodyText"/>
      </w:pPr>
      <w:r>
        <w:t>A passage from the Crimson Tablet is mentioned here, so that all may, in truth, attain what God has willed: “The heaven of wisdom is illuminated and resplendent with two lights: consultation and compassion.”</w:t>
      </w:r>
    </w:p>
    <w:p w14:paraId="16636A2E" w14:textId="77777777" w:rsidR="00DC093A" w:rsidRDefault="00000000">
      <w:pPr>
        <w:pStyle w:val="BodyText"/>
      </w:pPr>
      <w:r>
        <w:t>*** Page 559 ***</w:t>
      </w:r>
    </w:p>
    <w:p w14:paraId="7EED2A38" w14:textId="77777777" w:rsidR="00DC093A" w:rsidRDefault="00000000">
      <w:pPr>
        <w:pStyle w:val="BodyText"/>
      </w:pPr>
      <w:r>
        <w:t>“Hold fast to consultation in all matters, for it is the lamp of guidance, showing the way and granting understanding. Thus does the All-Informed, the All-Knowing, inform you.” He also said in that Tablet: “The heaven of understanding is illumined by two suns: patience and piety. O people of the earth, listen to the advice of the one true Friend and safeguard it as your very life.”</w:t>
      </w:r>
    </w:p>
    <w:p w14:paraId="6B79996E" w14:textId="77777777" w:rsidR="00DC093A" w:rsidRDefault="00000000">
      <w:pPr>
        <w:pStyle w:val="BodyText"/>
      </w:pPr>
      <w:r>
        <w:t xml:space="preserve">Elsewhere, He said, “Pride is not for those who love their country but for those who love the world.” This word has caused the kingdom of exposition to quiver, but the heedless are in evident veils. This is concluded. By command, it is incumbent upon you to act with utmost wisdom. Mentioning God before the government or the people of the Bayán is not permissible, for it falls outside the bounds of wisdom. When communications or letters from the friends are delayed in receiving a reply, this is due to wisdom. </w:t>
      </w:r>
      <w:r>
        <w:lastRenderedPageBreak/>
        <w:t>If the authorities become aware, some outward matter contrary to appearance may arise, for they have not yet comprehended the will of God, nor are they aware of it. They imagine this Cause to be sacred…</w:t>
      </w:r>
    </w:p>
    <w:p w14:paraId="3300112A" w14:textId="77777777" w:rsidR="00DC093A" w:rsidRDefault="00000000">
      <w:pPr>
        <w:pStyle w:val="BodyText"/>
      </w:pPr>
      <w:r>
        <w:t>*** Page 560 ***</w:t>
      </w:r>
    </w:p>
    <w:p w14:paraId="249F4A02" w14:textId="77777777" w:rsidR="00DC093A" w:rsidRDefault="00000000">
      <w:pPr>
        <w:pStyle w:val="BodyText"/>
      </w:pPr>
      <w:r>
        <w:t>…sacred and exalted, free from anything contrary to reform, comfort, prosperity, and the well-being of the nation and people. By the life of God, if they were informed, “then you would see them rising up to serve the Cause of God.” Convey magnification to all the friends on behalf of this lowly one. God willing, may all conduct themselves with love and affection toward all people. If possible, it is desirable for you to turn your attention for a time to Baku or its surroundings for the guidance of the people. This is beloved but should be done with utmost spirit and joy.</w:t>
      </w:r>
    </w:p>
    <w:p w14:paraId="0DE6E8B9" w14:textId="77777777" w:rsidR="00DC093A" w:rsidRDefault="00000000">
      <w:pPr>
        <w:pStyle w:val="BodyText"/>
      </w:pPr>
      <w:r>
        <w:t>“The splendor be upon you and upon those who believe in the All-Merciful.”</w:t>
      </w:r>
      <w:r>
        <w:br/>
        <w:t>Servant, in the month of Ramaḍán, year 98. (July 1881)</w:t>
      </w:r>
    </w:p>
    <w:p w14:paraId="6E7ACB4F" w14:textId="77777777" w:rsidR="00DC093A" w:rsidRDefault="00000000">
      <w:pPr>
        <w:pStyle w:val="Heading2"/>
      </w:pPr>
      <w:bookmarkStart w:id="1041" w:name="bh00123-natural"/>
      <w:bookmarkEnd w:id="1040"/>
      <w:r>
        <w:t>BH00123 (Natural)</w:t>
      </w:r>
    </w:p>
    <w:p w14:paraId="77D68830" w14:textId="77777777" w:rsidR="00DC093A" w:rsidRDefault="00000000">
      <w:pPr>
        <w:pStyle w:val="FirstParagraph"/>
      </w:pPr>
      <w:r>
        <w:t>In the Name of Our Lord, the Most Holy, the Most Great, the Most Wondrous, the Most High, the Most Glorious.</w:t>
      </w:r>
    </w:p>
    <w:p w14:paraId="7C338841" w14:textId="77777777" w:rsidR="00DC093A" w:rsidRDefault="00000000">
      <w:pPr>
        <w:pStyle w:val="BodyText"/>
      </w:pPr>
      <w:r>
        <w:t>Praise, sacred and worthy, belongs to the tongue and utterance of the sacred court of His Holiness, the One who neither begets nor is begotten. It is fitting that from the outpourings of the ocean of “He does as He wills,” in every century and age, He revealed a decree as required and linked all to the Most Great Manifestation. Every book is an exposition of the radiance of the sun of truth, and every scroll is a mention of the outpourings of the ocean of grace. All books are heralds of this Most Guarded, Most Holy Day.</w:t>
      </w:r>
    </w:p>
    <w:p w14:paraId="5FFF1854" w14:textId="77777777" w:rsidR="00DC093A" w:rsidRDefault="00000000">
      <w:pPr>
        <w:pStyle w:val="BodyText"/>
      </w:pPr>
      <w:r>
        <w:t>*** Page 561 ***</w:t>
      </w:r>
    </w:p>
    <w:p w14:paraId="58552BF3" w14:textId="77777777" w:rsidR="00DC093A" w:rsidRDefault="00000000">
      <w:pPr>
        <w:pStyle w:val="BodyText"/>
      </w:pPr>
      <w:r>
        <w:t>…and all the messengers speak of this Most Exalted, Most Ancient, Most Glorious Manifestation. Although all Manifestations of the Cause are attributed to the Truth and their days are mentioned in some sense as the Days of God, the discerning and insightful observer perceives that this wondrous Day is unique to the manifestation of the Hidden Mystery and the treasured Secret. All books testify to this Most Exalted, Most Guarded, Most Holy station.</w:t>
      </w:r>
    </w:p>
    <w:p w14:paraId="5683F686" w14:textId="77777777" w:rsidR="00DC093A" w:rsidRDefault="00000000">
      <w:pPr>
        <w:pStyle w:val="BodyText"/>
      </w:pPr>
      <w:r>
        <w:t>The purpose of this presentation is to make evident the rank and station of the sanctified and assured souls who today have drunk the wine of recognition and are known by the name of the All-Merciful in the gatherings of existence. Their rank and station are clear and manifest to all peoples of the world. By the Beloved of the worlds, today the steadfast and upright souls are mentioned in the divine ocean of Names and recorded in the letters of the Book by the Supreme Pen.</w:t>
      </w:r>
    </w:p>
    <w:p w14:paraId="1F954614" w14:textId="77777777" w:rsidR="00DC093A" w:rsidRDefault="00000000">
      <w:pPr>
        <w:pStyle w:val="BodyText"/>
      </w:pPr>
      <w:r>
        <w:t>“Glorified are You, O You by whose sweet words the inhabitants of Your dominion are attracted and by the rays of the sun of Your countenance the earth and all therein are illumined. I beseech You, O Possessor of Eternity, by the Most Great Name, to give Your loved ones to drink from the Kawthar of Your bounty in such a way that the affairs of those who have turned away from Your beauty and the doubts of the leaders of Your servants do not hinder them.”</w:t>
      </w:r>
    </w:p>
    <w:p w14:paraId="3CAE271C" w14:textId="77777777" w:rsidR="00DC093A" w:rsidRDefault="00000000">
      <w:pPr>
        <w:pStyle w:val="BodyText"/>
      </w:pPr>
      <w:r>
        <w:lastRenderedPageBreak/>
        <w:t>*** Page 562 ***</w:t>
      </w:r>
    </w:p>
    <w:p w14:paraId="001F3FB5" w14:textId="77777777" w:rsidR="00DC093A" w:rsidRDefault="00000000">
      <w:pPr>
        <w:pStyle w:val="BodyText"/>
      </w:pPr>
      <w:r>
        <w:t>“…those leaders who claim knowledge without evidence from You or proof from Your presence. They have placed the mountains of camels upon their heads and boast of them, turning away from the dawn of Your knowledge, the rising-place of Your wisdom, the manifestation of Your signs, and the source of Your evidences. You know, O my God, that they have made their turbans a snare for the weak among Your creation.”</w:t>
      </w:r>
    </w:p>
    <w:p w14:paraId="49DBB0C2" w14:textId="77777777" w:rsidR="00DC093A" w:rsidRDefault="00000000">
      <w:pPr>
        <w:pStyle w:val="BodyText"/>
      </w:pPr>
      <w:r>
        <w:t>“O Lord, You see Your chosen ones standing in Your service on this Day, in which the sun of Your justice is veiled behind the clouds of oppression by those who frequent the mosques for Your mention and praise but deny Him through whose name the temples, mosques, and sanctuaries are sanctified, and by whose coming every land and exalted place is ennobled. O Lord, make known to Your servants what You have ordained for Your chosen ones, and illumine their eyes with the light of their recognition in Your days. O Lord, You are the Almighty, the Possessor of power and strength. Inscribe for them, from Your Supreme Pen, that which strengthens them in Your mention and praise every morning and evening. There is no God but You, the Omnipotent, the All-Knowing, the All-Informed.”</w:t>
      </w:r>
    </w:p>
    <w:p w14:paraId="0C18F08D" w14:textId="77777777" w:rsidR="00DC093A" w:rsidRDefault="00000000">
      <w:pPr>
        <w:pStyle w:val="BodyText"/>
      </w:pPr>
      <w:r>
        <w:t>“I send blessings upon those who have heard the call and hastened unto You, O Lord of Names.”</w:t>
      </w:r>
    </w:p>
    <w:p w14:paraId="33D10C91" w14:textId="77777777" w:rsidR="00DC093A" w:rsidRDefault="00000000">
      <w:pPr>
        <w:pStyle w:val="BodyText"/>
      </w:pPr>
      <w:r>
        <w:t>*** Page 563 ***</w:t>
      </w:r>
    </w:p>
    <w:p w14:paraId="75DBEB1E" w14:textId="77777777" w:rsidR="00DC093A" w:rsidRDefault="00000000">
      <w:pPr>
        <w:pStyle w:val="BodyText"/>
      </w:pPr>
      <w:r>
        <w:t>“These are the servants who have abandoned their own desires and will, taking hold of what You commanded them in Your Book. O my Lord, manifest their stations to Your creation and the inhabitants of Your kingdom, and make them the hands of Your Cause among Your people. There is no God but You, the Omnipotent, the Almighty.”</w:t>
      </w:r>
    </w:p>
    <w:p w14:paraId="10D7D2F1" w14:textId="77777777" w:rsidR="00DC093A" w:rsidRDefault="00000000">
      <w:pPr>
        <w:pStyle w:val="BodyText"/>
      </w:pPr>
      <w:r>
        <w:t>Following this, this lowly servant presents that your letter, dated the 9th night of the second month, was received. It brought fresh joy and boundless happiness. Praise be to God that the fragrance of all deeds united as one rose from it on the Day of God. Every word of your letter pointed to the unity, harmony, and steadfastness of His chosen ones. “Blessed are they, and theirs is the station of safety in the beginning and the return. God willing, they will attain this lofty, most exalted station and remain steadfast therein.”</w:t>
      </w:r>
    </w:p>
    <w:p w14:paraId="42C41089" w14:textId="77777777" w:rsidR="00DC093A" w:rsidRDefault="00000000">
      <w:pPr>
        <w:pStyle w:val="BodyText"/>
      </w:pPr>
      <w:r>
        <w:t>Like the pearls of the ocean of meanings, they must safeguard this station with utmost effort and care. After observing and reading your letter, and reflecting upon its contents, I turned to the sacred station for mention and exposition. With presence and permission, I presented it before the Face, and then the countenance of the Beloved turned toward me with joy…</w:t>
      </w:r>
    </w:p>
    <w:p w14:paraId="76BB3F51" w14:textId="77777777" w:rsidR="00DC093A" w:rsidRDefault="00000000">
      <w:pPr>
        <w:pStyle w:val="BodyText"/>
      </w:pPr>
      <w:r>
        <w:t>*** Page 564 ***</w:t>
      </w:r>
    </w:p>
    <w:p w14:paraId="087907AE" w14:textId="77777777" w:rsidR="00DC093A" w:rsidRDefault="00000000">
      <w:pPr>
        <w:pStyle w:val="BodyText"/>
      </w:pPr>
      <w:r>
        <w:t>…and a smile, as though signs of satisfaction radiated from the Face of Our Purpose and the Purpose of all who are in the heavens and the earth. He, exalted be His majesty, said:</w:t>
      </w:r>
    </w:p>
    <w:p w14:paraId="26285E6D" w14:textId="77777777" w:rsidR="00DC093A" w:rsidRDefault="00000000">
      <w:pPr>
        <w:pStyle w:val="BodyText"/>
      </w:pPr>
      <w:r>
        <w:t>“Praise be to God that you have been illumined by the lights of the morning of the Day of God and attained the sweetest call. You heard, turned, and hastened, as though the breeze of God’s days sustained you in His mention and praise among His creation.”</w:t>
      </w:r>
    </w:p>
    <w:p w14:paraId="75BB489F" w14:textId="77777777" w:rsidR="00DC093A" w:rsidRDefault="00000000">
      <w:pPr>
        <w:pStyle w:val="BodyText"/>
      </w:pPr>
      <w:r>
        <w:lastRenderedPageBreak/>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 This blessed word was revealed in the Crimson Tablet from the Supreme Pen: ‘The heaven of divine wisdom is illuminated and resplendent with two lights: consultation and compassion.’ Consultation increases awareness and transforms doubt into certainty. It is the radiant lamp in the dark world, guiding and leading to the attainment of perfection in all matters.”</w:t>
      </w:r>
    </w:p>
    <w:p w14:paraId="2CDDF17A" w14:textId="77777777" w:rsidR="00DC093A" w:rsidRDefault="00000000">
      <w:pPr>
        <w:pStyle w:val="BodyText"/>
      </w:pPr>
      <w:r>
        <w:t>*** Page 565 ***</w:t>
      </w:r>
    </w:p>
    <w:p w14:paraId="59859695" w14:textId="77777777" w:rsidR="00DC093A" w:rsidRDefault="00000000">
      <w:pPr>
        <w:pStyle w:val="BodyText"/>
      </w:pPr>
      <w:r>
        <w:t>“Perfection and the maturity of wisdom are revealed through consultation. Another blessed word inscribed in the Crimson Tablet by the Supreme Pen states: ‘Wisdom is like a heaven; its sun and moon are patience and piety.’ By the sun of the heaven of truth, there has never been and never will be an army more powerful for wisdom than these two virtues.”</w:t>
      </w:r>
    </w:p>
    <w:p w14:paraId="74EEB3FB" w14:textId="77777777" w:rsidR="00DC093A" w:rsidRDefault="00000000">
      <w:pPr>
        <w:pStyle w:val="BodyText"/>
      </w:pPr>
      <w:r>
        <w:t>“O God-given one, We mentioned you in the beginning and the end, so that you may give thanks to your Lord and be in manifest joy. You have attained the traces of God and His days. This is the most great bounty. Exalt My loved ones before their faces and then recount to them what My Pen has proclaimed. Verily, your Lord is the Compassionate, the Generous. We have created them, revealed them, guided them, and made them aware. This is the favor heralded by every faithful messenger. We command them to supreme steadfastness on this Day, to which all ages and centuries have bowed. This is witnessed by those who have acknowledged what God has acknowledged in His manifest Book.”</w:t>
      </w:r>
    </w:p>
    <w:p w14:paraId="047BACEF" w14:textId="77777777" w:rsidR="00DC093A" w:rsidRDefault="00000000">
      <w:pPr>
        <w:pStyle w:val="BodyText"/>
      </w:pPr>
      <w:r>
        <w:t>Say: “O friends, today you must rise to an affair that causes unity and agreement. Every decayed bone is stirred into motion by the Supreme Pen, and through the Tasním of the Beloved of existence…”</w:t>
      </w:r>
    </w:p>
    <w:p w14:paraId="17A5ECF9" w14:textId="77777777" w:rsidR="00DC093A" w:rsidRDefault="00000000">
      <w:pPr>
        <w:pStyle w:val="BodyText"/>
      </w:pPr>
      <w:r>
        <w:t>*** Page 566 ***</w:t>
      </w:r>
    </w:p>
    <w:p w14:paraId="5380BD02" w14:textId="77777777" w:rsidR="00DC093A" w:rsidRDefault="00000000">
      <w:pPr>
        <w:pStyle w:val="BodyText"/>
      </w:pPr>
      <w:r>
        <w:t>…standing and speaking. God willing, may each one of you become as a spirit for the bodies of humanity and as a light for the lands. “The splendor be upon you and upon My loved ones in your vicinity, upon your household, and upon those who have believed in the one true God, the All-Knowing.” This is concluded.</w:t>
      </w:r>
    </w:p>
    <w:p w14:paraId="0CDFEA8B" w14:textId="77777777" w:rsidR="00DC093A" w:rsidRDefault="00000000">
      <w:pPr>
        <w:pStyle w:val="BodyText"/>
      </w:pPr>
      <w:r>
        <w:t>Truly, this lowly servant finds immense joy and satisfaction in the mention of your unity, love, and harmony among the friends of God, beyond any measure. Praise be to God, who has confirmed you. Indeed, your letters are uplifting, as the unity and harmony of His chosen and purified ones are the cause of the exaltation of the word of God today. In every letter, this glad tidings is conveyed by you. We beseech God, exalted be His glory, to illumine all lands with this Most Exalted, Most Holy Light. “Verily, He is the All-Powerful, the Mighty, the Wise.”</w:t>
      </w:r>
    </w:p>
    <w:p w14:paraId="053590CB" w14:textId="77777777" w:rsidR="00DC093A" w:rsidRDefault="00000000">
      <w:pPr>
        <w:pStyle w:val="BodyText"/>
      </w:pPr>
      <w:r>
        <w:t>Regarding your mention of the sacred Tablets being delivered with utmost honor to their recipients, the recompense for such deeds is with God, exalted be His glory. God willing, may He confirm you daily in serving His Cause. We implore God, exalted be His glory…</w:t>
      </w:r>
    </w:p>
    <w:p w14:paraId="73007B5C" w14:textId="77777777" w:rsidR="00DC093A" w:rsidRDefault="00000000">
      <w:pPr>
        <w:pStyle w:val="BodyText"/>
      </w:pPr>
      <w:r>
        <w:lastRenderedPageBreak/>
        <w:t>*** Page 568 ***</w:t>
      </w:r>
    </w:p>
    <w:p w14:paraId="74895A6D" w14:textId="77777777" w:rsidR="00DC093A" w:rsidRDefault="00000000">
      <w:pPr>
        <w:pStyle w:val="BodyText"/>
      </w:pPr>
      <w:r>
        <w:t>…to strengthen His chosen ones to taste the sweetness of His verses. Verily, He is the Confirmer, the Generous.</w:t>
      </w:r>
    </w:p>
    <w:p w14:paraId="545EF7EA" w14:textId="77777777" w:rsidR="00DC093A" w:rsidRDefault="00000000">
      <w:pPr>
        <w:pStyle w:val="BodyText"/>
      </w:pPr>
      <w:r>
        <w:t>Regarding your mention of Riḍván, the gatherings of the friends of God in various assemblies, and their mutual attraction, enthusiasm, longing, and unity: when these statements were presented, the Countenance of Eternity smiled and said, “O present servant, he is among those who have risen to serve the Cause. Pray to God to reveal to him what is hidden in the treasures of His grace, favor, and bounties. By My life, he has mentioned what has delighted Me, the Almighty, the Sovereign over Names.” This is concluded.</w:t>
      </w:r>
    </w:p>
    <w:p w14:paraId="5A59B0A3" w14:textId="77777777" w:rsidR="00DC093A" w:rsidRDefault="00000000">
      <w:pPr>
        <w:pStyle w:val="BodyText"/>
      </w:pPr>
      <w:r>
        <w:t>You mentioned that His Honor, ’Azíz Alláh—upon Him be the splendor of God—hosted two of God’s chosen ones at the house of Jináb-i-Mullá ’Alí—upon Him be the splendor of God—after receiving the blessed Tablet. These sacred deeds, in truth, contribute to the spread of the Cause of God. Do not look at outward appearances, for on a certain day, while I was engaged in writing divine verses before the Countenance of Glory, the Tongue of Grandeur spoke these words: “O present servant, even when the door is closed…</w:t>
      </w:r>
    </w:p>
    <w:p w14:paraId="3DDA34E2" w14:textId="77777777" w:rsidR="00DC093A" w:rsidRDefault="00000000">
      <w:pPr>
        <w:pStyle w:val="BodyText"/>
      </w:pPr>
      <w:r>
        <w:t>*** Page 569 ***</w:t>
      </w:r>
    </w:p>
    <w:p w14:paraId="772B8981" w14:textId="77777777" w:rsidR="00DC093A" w:rsidRDefault="00000000">
      <w:pPr>
        <w:pStyle w:val="BodyText"/>
      </w:pPr>
      <w:r>
        <w:t>…the fragrance of that realm encompasses and pervades. The word is ever-penetrating. Winds of great potency are pervasive, penetrating the depths of the earth, adorning everything with colors according to the irrevocable command of the True Ordainer. The appearance of colors depends on His managing hand, but the influence stems from the word. Before its influence, the word is nonexistent and unseen. Exalted, exalted is its sovereignty! Exalted, exalted is its potency! Exalted, exalted is its power and might!”</w:t>
      </w:r>
    </w:p>
    <w:p w14:paraId="5C471E09" w14:textId="77777777" w:rsidR="00DC093A" w:rsidRDefault="00000000">
      <w:pPr>
        <w:pStyle w:val="BodyText"/>
      </w:pPr>
      <w:r>
        <w:t>At another time, this blessed word was heard from the dawning place of the Light of Unity: “If a single breath is exhaled for God by any soul, that breath will have an effect upon the world and shall continue to do so.” This is concluded.</w:t>
      </w:r>
    </w:p>
    <w:p w14:paraId="2F5828FF" w14:textId="77777777" w:rsidR="00DC093A" w:rsidRDefault="00000000">
      <w:pPr>
        <w:pStyle w:val="BodyText"/>
      </w:pPr>
      <w:r>
        <w:t>God willing, may you and the other friends be confirmed and assisted in what God loves. As for the details of His Honor, ’Azíz Alláh’s—upon Him be the splendor of God—hospitality and the hardship He faced in the path, all these matters were presented before the Countenance of Glory. These radiant verses have appeared from the source of the Will of the Lord of Names and Attributes.</w:t>
      </w:r>
    </w:p>
    <w:p w14:paraId="64297D6D" w14:textId="77777777" w:rsidR="00DC093A" w:rsidRDefault="00000000">
      <w:pPr>
        <w:pStyle w:val="BodyText"/>
      </w:pPr>
      <w:r>
        <w:t>He, exalted be His majesty, said: “O ’Azíz, all the sages, scholars, mystics, jurists, and rulers awaited this blessed Day. Some kings prepared treasuries in the name of the Qá’im, and even now in India, wealth is being gathered in His name. Yet, on the Day when the sun of manifestation arose from that horizon and the Kawthar of life flowed from the right of the Throne of the All-Merciful, all were found heedless, veiled, and deprived. But you, by the grace of God, have attained it.”</w:t>
      </w:r>
    </w:p>
    <w:p w14:paraId="26BDA0AE" w14:textId="77777777" w:rsidR="00DC093A" w:rsidRDefault="00000000">
      <w:pPr>
        <w:pStyle w:val="BodyText"/>
      </w:pPr>
      <w:r>
        <w:t>*** Page 570 ***</w:t>
      </w:r>
    </w:p>
    <w:p w14:paraId="53CA0422" w14:textId="77777777" w:rsidR="00DC093A" w:rsidRDefault="00000000">
      <w:pPr>
        <w:pStyle w:val="BodyText"/>
      </w:pPr>
      <w:r>
        <w:t xml:space="preserve">“By My life, you have attained a station such that if its rank and position were made manifest in the world, all would exclaim, ‘Blessed be the one who is the manifestation of this noble sight!’ Reflect on </w:t>
      </w:r>
      <w:r>
        <w:lastRenderedPageBreak/>
        <w:t>God’s power, and also upon His grace. They regard you as among the lowliest of servants, yet by the bounty of God, you are now mentioned among the highest, most exalted, and most learned of God’s servants. Long ago, it was foretold: ‘We desire to bestow favor upon those who were oppressed in the land and make them leaders and inheritors.’ This utterance has repeatedly flowed from the Tongue of the All-Merciful as a favor to you and those with you. Guard this Most Exalted, Most Holy, Most High station in the name of your Lord, the Sovereign of all things.”</w:t>
      </w:r>
    </w:p>
    <w:p w14:paraId="080D6CCA" w14:textId="77777777" w:rsidR="00DC093A" w:rsidRDefault="00000000">
      <w:pPr>
        <w:pStyle w:val="BodyText"/>
      </w:pPr>
      <w:r>
        <w:t>“I have mentioned all the friends of that land at this time. All are adorned with the robe of favor. We give them glad tidings of this wondrous bounty and remember ’Alí and Kázim, so they may rejoice at this great mention. We mentioned them previously, and We mention those who have seized the Book of God with power from Him and acted upon what they were commanded by the Mighty, the Wise.” This is concluded.</w:t>
      </w:r>
    </w:p>
    <w:p w14:paraId="06132C19" w14:textId="77777777" w:rsidR="00DC093A" w:rsidRDefault="00000000">
      <w:pPr>
        <w:pStyle w:val="BodyText"/>
      </w:pPr>
      <w:r>
        <w:t>Praise be to God for His favor and grace, which is so exalted that this servant cannot describe it. His favor is manifest with utmost clarity and assertion. With a hundred thousand tongues, the Beloved of existence must be thanked for naming you and others as the offspring of Khalíl and the heirs of Kalím through the Supreme Pen. The hardship that befell His Honor, ’Azíz—upon Him be the splendor of God—is a sign of acceptance. “Blessed is he!” God willing, may all be observed outwardly and inwardly as united and in harmony. All the friends are mentioned in one station as branches, leaves, and fruits. This is a great bounty. Regarding your mention that the matter of the Mashriqu’l-Adhkár has progressed in two places: one being at the house of His Honor, Mírzá Muḥammad Kázim—upon Him…</w:t>
      </w:r>
    </w:p>
    <w:p w14:paraId="288F5CBA" w14:textId="77777777" w:rsidR="00DC093A" w:rsidRDefault="00000000">
      <w:pPr>
        <w:pStyle w:val="BodyText"/>
      </w:pPr>
      <w:r>
        <w:t>*** Page 571 ***</w:t>
      </w:r>
    </w:p>
    <w:p w14:paraId="1EE51467" w14:textId="77777777" w:rsidR="00DC093A" w:rsidRDefault="00000000">
      <w:pPr>
        <w:pStyle w:val="BodyText"/>
      </w:pPr>
      <w:r>
        <w:t>…of Bahá’u’lláh, and the other at the residence of Jináb-i-’Azíz—upon Him be the splendor of Bahá’u’lláh. These matters were also presented before the Countenance of Glory. This is what the Tongue of the Beloved spoke in response:</w:t>
      </w:r>
    </w:p>
    <w:p w14:paraId="554C7C2C" w14:textId="77777777" w:rsidR="00DC093A" w:rsidRDefault="00000000">
      <w:pPr>
        <w:pStyle w:val="BodyText"/>
      </w:pPr>
      <w:r>
        <w:t>“Let them praise their Lord, for He has caused them to hear, to recognize, to speak, and to confirm them in His mention, the Mighty, the Wondrous. We remember Kázim and his father, who spent all they had in the path of God, the Sovereign, the Self-Subsisting. He attained the meeting and stood in steadfastness, about which the tongues of the near ones spoke. Blessed is he whom God confirmed and established in aiding His Cause and made to utter what the Tongue of Grandeur proclaimed: ‘There is no God but Him, the True One, the Knower of the unseen.’ O Kázim, know the worth of your father and walk in his footsteps, as commanded by God, the Lord of all that was and shall be. Verily, We loved him and mentioned him in diverse places with a mention whose fragrance will never cease throughout the dominion of earth and heaven.”</w:t>
      </w:r>
    </w:p>
    <w:p w14:paraId="72448C22" w14:textId="77777777" w:rsidR="00DC093A" w:rsidRDefault="00000000">
      <w:pPr>
        <w:pStyle w:val="BodyText"/>
      </w:pPr>
      <w:r>
        <w:t>“We remember ’Azíz once more and counsel him with that whose fragrance diffuses between the heavens and the earth. Thus has the Pen spoken while the Wronged One was imprisoned.” This is concluded.</w:t>
      </w:r>
    </w:p>
    <w:p w14:paraId="4AC0E09F" w14:textId="77777777" w:rsidR="00DC093A" w:rsidRDefault="00000000">
      <w:pPr>
        <w:pStyle w:val="BodyText"/>
      </w:pPr>
      <w:r>
        <w:t>Concerning what you wrote about Jináb-i-Mullá ’Alí—upon Him be the splendor of God—and his intention</w:t>
      </w:r>
    </w:p>
    <w:p w14:paraId="64761FBB" w14:textId="77777777" w:rsidR="00DC093A" w:rsidRDefault="00000000">
      <w:pPr>
        <w:pStyle w:val="BodyText"/>
      </w:pPr>
      <w:r>
        <w:lastRenderedPageBreak/>
        <w:t>*** Page 572 ***</w:t>
      </w:r>
    </w:p>
    <w:p w14:paraId="22AC3F53" w14:textId="77777777" w:rsidR="00DC093A" w:rsidRDefault="00000000">
      <w:pPr>
        <w:pStyle w:val="BodyText"/>
      </w:pPr>
      <w:r>
        <w:t>…intended to implement during these days, this matter is greatly beloved. Praise be to God, they have been confirmed in serving and proclaiming the Cause of God and remain under the gaze of the favor of God, exalted is His greatness.</w:t>
      </w:r>
    </w:p>
    <w:p w14:paraId="45060654" w14:textId="77777777" w:rsidR="00DC093A" w:rsidRDefault="00000000">
      <w:pPr>
        <w:pStyle w:val="BodyText"/>
      </w:pPr>
      <w:r>
        <w:t>In all matters, those who drink of the wine of meanings must act with wisdom. For example, regarding the establishment of the Mashriqu’l-Adhkár, which has been revealed in the Kitáb-i-Aqdas and its implementation initiated in that land, if it leads to turmoil and agitation among the wicked, its suspension and abandonment are permissible. This point is mentioned so that all may be informed, for wisdom is ever paramount before the Throne in all matters.</w:t>
      </w:r>
    </w:p>
    <w:p w14:paraId="132DA0AE" w14:textId="77777777" w:rsidR="00DC093A" w:rsidRDefault="00000000">
      <w:pPr>
        <w:pStyle w:val="BodyText"/>
      </w:pPr>
      <w:r>
        <w:t>This lowly servant humbly requests those souls turned toward that blessed and exalted station not to forget this insignificant one and to remember him in such a way that he might not be counted among the heedless but rather among those mentioned in the manifest Book.</w:t>
      </w:r>
    </w:p>
    <w:p w14:paraId="5879F6B8" w14:textId="77777777" w:rsidR="00DC093A" w:rsidRDefault="00000000">
      <w:pPr>
        <w:pStyle w:val="BodyText"/>
      </w:pPr>
      <w:r>
        <w:t xml:space="preserve">Regarding what you wrote about Jináb-i-Muḥammad Báqir—upon him be peace—of the people of </w:t>
      </w:r>
      <w:r>
        <w:rPr>
          <w:i/>
          <w:iCs/>
        </w:rPr>
        <w:t>Yá</w:t>
      </w:r>
      <w:r>
        <w:t>, this was presented before the Most Holy, Most Exalted Presence. This is what the Tongue of Grandeur proclaimed:</w:t>
      </w:r>
    </w:p>
    <w:p w14:paraId="59FAE3EF" w14:textId="77777777" w:rsidR="00DC093A" w:rsidRDefault="00000000">
      <w:pPr>
        <w:pStyle w:val="BodyText"/>
      </w:pPr>
      <w:r>
        <w:t>*** Page 573 ***</w:t>
      </w:r>
    </w:p>
    <w:p w14:paraId="090721AB" w14:textId="77777777" w:rsidR="00DC093A" w:rsidRDefault="00000000">
      <w:pPr>
        <w:pStyle w:val="BodyText"/>
      </w:pPr>
      <w:r>
        <w:t>“Hear, hear! This is My sweetest call raised from the prison of ’Akká. By My life, it has caused the heart of every prophet to soar and illumined the face of every faithful messenger. O Báqir, behold, behold! This is My face revealed unto My servants. It has turned towards you from this lofty station. O Báqir, by My life, this is the Day of hearkening, the Day of witnessing, the Day of meeting, the Day of exposition. Blessed is he who speaks, hears, and witnesses. Speak with My Most Exalted Word, hear My Most Great Verses, and behold My Most Supreme Horizon. Thus have We illumined the horizon of the heaven of knowledge with the light of exposition. Blessed is he who recognizes, witnesses, and perceives, and woe unto the heedless.” This is concluded.</w:t>
      </w:r>
    </w:p>
    <w:p w14:paraId="71A3486D" w14:textId="77777777" w:rsidR="00DC093A" w:rsidRDefault="00000000">
      <w:pPr>
        <w:pStyle w:val="BodyText"/>
      </w:pPr>
      <w:r>
        <w:t>Truly, these wondrous and mighty verses are as a spirit for the body of the world. But which body will be receptive to this spirit and worthy of this beloved mention? From the eternal Sovereign, we beseech that none be deprived of the ocean of bounty. Verily, He is the Forgiving, the Generous. Praise be to God, the Lord of all worlds.</w:t>
      </w:r>
    </w:p>
    <w:p w14:paraId="201E7D5A" w14:textId="77777777" w:rsidR="00DC093A" w:rsidRDefault="00000000">
      <w:pPr>
        <w:pStyle w:val="BodyText"/>
      </w:pPr>
      <w:r>
        <w:t>Regarding what you wrote about being present before the Countenance of the Worshipped One on behalf of yourself and other friends…</w:t>
      </w:r>
    </w:p>
    <w:p w14:paraId="4CBBB3FF" w14:textId="77777777" w:rsidR="00DC093A" w:rsidRDefault="00000000">
      <w:pPr>
        <w:pStyle w:val="BodyText"/>
      </w:pPr>
      <w:r>
        <w:t>*** Page 574 ***</w:t>
      </w:r>
    </w:p>
    <w:p w14:paraId="57F5105B" w14:textId="77777777" w:rsidR="00DC093A" w:rsidRDefault="00000000">
      <w:pPr>
        <w:pStyle w:val="BodyText"/>
      </w:pPr>
      <w:r>
        <w:t>…and other friends, and to attain on their behalf. This matter was presented and graciously accepted, adorned with the confirmation of permission. In that very moment, this servant performed visitation to the Beloved of the worlds and circumambulated on their behalf. “Blessed are you, and joyous am I!”</w:t>
      </w:r>
    </w:p>
    <w:p w14:paraId="6F816147" w14:textId="77777777" w:rsidR="00DC093A" w:rsidRDefault="00000000">
      <w:pPr>
        <w:pStyle w:val="BodyText"/>
      </w:pPr>
      <w:r>
        <w:lastRenderedPageBreak/>
        <w:t xml:space="preserve">Regarding what you wrote about Jináb-i-Ḥájí Muḥammad—upon Him be the splendor of Bahá’u’lláh—of </w:t>
      </w:r>
      <w:r>
        <w:rPr>
          <w:i/>
          <w:iCs/>
        </w:rPr>
        <w:t>Ṭá</w:t>
      </w:r>
      <w:r>
        <w:t>, this lowly servant has repeatedly heard his mention from the Tongue of Eternity. The sun of favor has shone from the horizon of the will of God, exalted be His glory, concerning him. “Blessed is he, and joyous is he, for he has attained acceptance and proclaimed His Cause with wisdom and exposition in the realms.”</w:t>
      </w:r>
    </w:p>
    <w:p w14:paraId="517DC20D" w14:textId="77777777" w:rsidR="00DC093A" w:rsidRDefault="00000000">
      <w:pPr>
        <w:pStyle w:val="BodyText"/>
      </w:pPr>
      <w:r>
        <w:t>These decisive words have been revealed at this moment from the heaven of favor regarding him:</w:t>
      </w:r>
    </w:p>
    <w:p w14:paraId="608A3DDE" w14:textId="77777777" w:rsidR="00DC093A" w:rsidRDefault="00000000">
      <w:pPr>
        <w:pStyle w:val="BodyText"/>
      </w:pPr>
      <w:r>
        <w:t>“He is the Most Ancient, the Most Great, the Most Glorious. O Muḥammad, We mentioned you before, even before the beginning, and at this moment, the Tongue of the Wronged One speaks of you in the Most Great Prison among the nations. The dominion belongs to God, the Lord of lords. The Supreme Pen testifies that you have turned to God…”</w:t>
      </w:r>
    </w:p>
    <w:p w14:paraId="327462FD" w14:textId="77777777" w:rsidR="00DC093A" w:rsidRDefault="00000000">
      <w:pPr>
        <w:pStyle w:val="BodyText"/>
      </w:pPr>
      <w:r>
        <w:t>*** Page 575 ***</w:t>
      </w:r>
    </w:p>
    <w:p w14:paraId="3606489F" w14:textId="77777777" w:rsidR="00DC093A" w:rsidRDefault="00000000">
      <w:pPr>
        <w:pStyle w:val="BodyText"/>
      </w:pPr>
      <w:r>
        <w:t>…the Master of existence, as He appeared and manifested what He willed. By the life of God, this testimony is incomparable to the treasures of the world or what the nations possess. This is attested by the Most Great Book, which proclaims: ‘There is no God but Me, the Mighty, the Bestower.’ Blessed are you for having drunk the wine of life in the days of your Lord, the All-Merciful, and for having attained what most of the servants have not. Give thanks to your Lord for having mentioned you, made you known, caused you to speak, and guided you to the Straight Path.</w:t>
      </w:r>
    </w:p>
    <w:p w14:paraId="2A1CC4E5" w14:textId="77777777" w:rsidR="00DC093A" w:rsidRDefault="00000000">
      <w:pPr>
        <w:pStyle w:val="BodyText"/>
      </w:pPr>
      <w:r>
        <w:t>Say, ‘Glorified are You, O You by whose name the mountains moved and the Day of Return was revealed! I beseech You by the name through which the trumpet was sounded, the resurrection was raised, and the dwellers of the graves arose, to confirm me in serving Your Cause, grant me success in what is befitting for Your days, and make known to me what was hidden in the treasures of Your knowledge. O my Lord, I turn toward Your supreme horizon and gaze upon Your direction, O Possessor of Names and Fashioner of the heavens. I beseech You by Your manifestation, Your appearance, Your rising, and Your establishment to ordain for me what You have written for Your chosen ones who have renounced the chalices…’”</w:t>
      </w:r>
    </w:p>
    <w:p w14:paraId="2CBA4375" w14:textId="77777777" w:rsidR="00DC093A" w:rsidRDefault="00000000">
      <w:pPr>
        <w:pStyle w:val="BodyText"/>
      </w:pPr>
      <w:r>
        <w:t>*** Page 576 ***</w:t>
      </w:r>
    </w:p>
    <w:p w14:paraId="00BAB72D" w14:textId="77777777" w:rsidR="00DC093A" w:rsidRDefault="00000000">
      <w:pPr>
        <w:pStyle w:val="BodyText"/>
      </w:pPr>
      <w:r>
        <w:t>…of the world and drank from the chalice of steadfastness in Your name and Your Cause. O my Lord, I am the poor and needy one, and You are the Rich, the Generous. I have hastened from among the parties to You, relied upon You, and clung to Your cord. Thus, act toward me in accordance with the heaven of Your generosity, the ocean of Your bounty, and the sun of Your grace. There is no God but You, the Forgiving, the Compassionate.” This is concluded.</w:t>
      </w:r>
    </w:p>
    <w:p w14:paraId="1611DA65" w14:textId="77777777" w:rsidR="00DC093A" w:rsidRDefault="00000000">
      <w:pPr>
        <w:pStyle w:val="BodyText"/>
      </w:pPr>
      <w:r>
        <w:t>Recently, the son of “The Most Truthful Name of God,” Jináb-i-Mírzá ’Alí-Muḥammad—upon Him be the splendor of Bahá’u’lláh—sent a handwritten message to this servant. In it, he mentioned Jináb-i-Ḥájí Muḥammad—upon Him be the splendor of Bahá’u’lláh—and petitioned God, exalted be His glory, to bestow favor upon him. Thus, wondrous and mighty verses were revealed and sent, so that they might bring joy to his heart and the hearts of those in the heavens and on earth. Even prior to this, this servant repeatedly heard mention of him from the Tongue of Grandeur time and again. God willing, he will remain settled and at peace under the shadow of the pavilions of divine favor. This servant also…</w:t>
      </w:r>
    </w:p>
    <w:p w14:paraId="45F40C24" w14:textId="77777777" w:rsidR="00DC093A" w:rsidRDefault="00000000">
      <w:pPr>
        <w:pStyle w:val="BodyText"/>
      </w:pPr>
      <w:r>
        <w:lastRenderedPageBreak/>
        <w:t>*** Page 577 ***</w:t>
      </w:r>
    </w:p>
    <w:p w14:paraId="3E828FF1" w14:textId="77777777" w:rsidR="00DC093A" w:rsidRDefault="00000000">
      <w:pPr>
        <w:pStyle w:val="BodyText"/>
      </w:pPr>
      <w:r>
        <w:t>…offers to him a glorification that is sanctified from the mention of this servant. Regarding what you wrote about the son of the martyr—upon them be the splendor of Bahá’u’lláh—requesting that their mention be presented in the Most Holy Presence and also desiring that they not be left to themselves in any state or circumstance, truly this mention is greatly beloved. Its fragrance of humility, submission, resignation, and supplication is diffused. This is a station that, should any soul attain and remain steadfast therein, they are reckoned among the people of the Supreme Concourse in the Crimson Tablet.</w:t>
      </w:r>
    </w:p>
    <w:p w14:paraId="31D8DE07" w14:textId="77777777" w:rsidR="00DC093A" w:rsidRDefault="00000000">
      <w:pPr>
        <w:pStyle w:val="BodyText"/>
      </w:pPr>
      <w:r>
        <w:t>This matter was presented in the Most Holy, Most Exalted Presence. This is what the Tongue of Grandeur proclaimed in the realm of exposition:</w:t>
      </w:r>
    </w:p>
    <w:p w14:paraId="67CA8556" w14:textId="77777777" w:rsidR="00DC093A" w:rsidRDefault="00000000">
      <w:pPr>
        <w:pStyle w:val="BodyText"/>
      </w:pPr>
      <w:r>
        <w:t>“May they, with wisdom, exposition, deeds, and character, aid the mighty Cause of God. They have ever been and remain mentioned in the Most Holy Presence. For this, let them praise and thank their Lord by night and day. Verily, We mentioned them and their father in a book revealed with truth by God, the Lord of all worlds.”</w:t>
      </w:r>
    </w:p>
    <w:p w14:paraId="5F6A296E" w14:textId="77777777" w:rsidR="00DC093A" w:rsidRDefault="00000000">
      <w:pPr>
        <w:pStyle w:val="BodyText"/>
      </w:pPr>
      <w:r>
        <w:t>*** Page 578 ***</w:t>
      </w:r>
    </w:p>
    <w:p w14:paraId="06C43E1A" w14:textId="77777777" w:rsidR="00DC093A" w:rsidRDefault="00000000">
      <w:pPr>
        <w:pStyle w:val="BodyText"/>
      </w:pPr>
      <w:r>
        <w:t>…with truth from God, the Lord of the worlds, and we magnify Him from this Most Sacred, Most Exalted, Most Great, Most Wondrous station.” This is concluded.</w:t>
      </w:r>
    </w:p>
    <w:p w14:paraId="318F1675" w14:textId="77777777" w:rsidR="00DC093A" w:rsidRDefault="00000000">
      <w:pPr>
        <w:pStyle w:val="BodyText"/>
      </w:pPr>
      <w:r>
        <w:t>Regarding what you wrote about Jináb-i-Mírzá Abu’l-Ḥasan—upon Him be the splendor of Bahá’u’lláh—a specific Most Holy Tablet was revealed and sent for him. God willing, he will attain it. Concerning what you wrote about Jináb-i-Mullá ’Alí—upon Him be peace—and his devotion, and his petition to God, exalted be His glory, to confirm him in what He loves and approves: this matter was presented before the Throne. This is what was revealed in response:</w:t>
      </w:r>
    </w:p>
    <w:p w14:paraId="595D4405" w14:textId="77777777" w:rsidR="00DC093A" w:rsidRDefault="00000000">
      <w:pPr>
        <w:pStyle w:val="BodyText"/>
      </w:pPr>
      <w:r>
        <w:t>“O ’Alí, praise be to God that you have been granted service to the Cause. On the day when all were veiled by the veils of doubts and illusions, you were guided to the straight path and attained the supreme horizon. You reached that which was the purpose of the divine books of old and new. Guard this lofty and exalted station in the name of the Beloved of the world. Today is a day when humanity can attain to that which is beyond loss, impermanence, change, or alteration.”</w:t>
      </w:r>
    </w:p>
    <w:p w14:paraId="6A075286" w14:textId="77777777" w:rsidR="00DC093A" w:rsidRDefault="00000000">
      <w:pPr>
        <w:pStyle w:val="BodyText"/>
      </w:pPr>
      <w:r>
        <w:t>“Rejoice in My mention of you and give thanks to God for this great favor. In all circumstances, adhere to the proclamation of your Lord’s Cause with the wisdom that has been revealed in a manifest Tablet.” This is concluded.</w:t>
      </w:r>
    </w:p>
    <w:p w14:paraId="35F5CF4C" w14:textId="77777777" w:rsidR="00DC093A" w:rsidRDefault="00000000">
      <w:pPr>
        <w:pStyle w:val="BodyText"/>
      </w:pPr>
      <w:r>
        <w:t>*** Page 579 ***</w:t>
      </w:r>
    </w:p>
    <w:p w14:paraId="321E70AD" w14:textId="77777777" w:rsidR="00DC093A" w:rsidRDefault="00000000">
      <w:pPr>
        <w:pStyle w:val="BodyText"/>
      </w:pPr>
      <w:r>
        <w:t>Regarding what you wrote about Jináb-i-Isḥáq—upon Him be the splendor of Bahá’u’lláh—the possessor of the Covenant, this matter was presented in the Most Holy Presence. This is what the Tongue of Grandeur proclaimed, and His word is truth:</w:t>
      </w:r>
    </w:p>
    <w:p w14:paraId="54D55D0F" w14:textId="77777777" w:rsidR="00DC093A" w:rsidRDefault="00000000">
      <w:pPr>
        <w:pStyle w:val="BodyText"/>
      </w:pPr>
      <w:r>
        <w:t xml:space="preserve">“O Isḥáq, We mentioned you before and at this moment when the Tongue of Grandeur proclaims: ‘There is no God but Me, the Self-Subsisting, the Sustainer.’ Say: ‘O my God and the God of names, my Creator </w:t>
      </w:r>
      <w:r>
        <w:lastRenderedPageBreak/>
        <w:t>and the Creator of the heavens, my Beloved and the Beloved of all in the realm of creation! I beseech You by the fire of Your Cause, the light of Your countenance, the rain of Your mercy’s clouds, and the suns of the heaven of Your manifestation, to ordain for me that which benefits me in every realm of Your realms. Then decree for me that which strengthens me in serving Your Cause. Verily, You know what draws me near, what benefits me, and what harms me. Truly, I may be heedless and ignorant of what is in Your knowledge. There is no God but You, the All-Knowing, the All-Informed.’”</w:t>
      </w:r>
    </w:p>
    <w:p w14:paraId="185FFBD7" w14:textId="77777777" w:rsidR="00DC093A" w:rsidRDefault="00000000">
      <w:pPr>
        <w:pStyle w:val="BodyText"/>
      </w:pPr>
      <w:r>
        <w:t>“You see me, O my Beloved, turning toward You and clinging to You. Therefore, ordain for me that which is fitting for Your forgiveness, worthy of Your wealth, and deserving of my weakness.”</w:t>
      </w:r>
    </w:p>
    <w:p w14:paraId="354D3675" w14:textId="77777777" w:rsidR="00DC093A" w:rsidRDefault="00000000">
      <w:pPr>
        <w:pStyle w:val="BodyText"/>
      </w:pPr>
      <w:r>
        <w:t>*** Page 580 ***</w:t>
      </w:r>
    </w:p>
    <w:p w14:paraId="6E2EE7B0" w14:textId="77777777" w:rsidR="00DC093A" w:rsidRDefault="00000000">
      <w:pPr>
        <w:pStyle w:val="BodyText"/>
      </w:pPr>
      <w:r>
        <w:t>…my weakness, and befitting Your power, might, and authority. O my Lord, I have turned my face to You, and I have cast my soul, spirit, heart, and all that You have bestowed upon me before Your Cause. Do as You will with Your sovereignty. Verily, You are the Giver, the Bestower, the Omnipotent, the Forgiving, the Merciful.” This is concluded.</w:t>
      </w:r>
    </w:p>
    <w:p w14:paraId="187B4C31" w14:textId="77777777" w:rsidR="00DC093A" w:rsidRDefault="00000000">
      <w:pPr>
        <w:pStyle w:val="BodyText"/>
      </w:pPr>
      <w:r>
        <w:t>This was revealed for one named after you, Ibn-i-Músá—upon him be the splendor of Bahá’u’lláh.</w:t>
      </w:r>
    </w:p>
    <w:p w14:paraId="4D26B404" w14:textId="77777777" w:rsidR="00DC093A" w:rsidRDefault="00000000">
      <w:pPr>
        <w:pStyle w:val="BodyText"/>
      </w:pPr>
      <w:r>
        <w:t>“O Ibn-i-Músá, your name has attained the Most Great Sight, and the Lord of Destiny has turned toward you and mentioned you with what shall endure through My Most Beautiful Names. Give thanks to your Lord for this and say: ‘Praise be to You, O You who called me while I was in prison among the heedless.’ O Ibn-i-Músá, by the sun of the heaven of divine wisdom, if you find the sweetness of mercy in the path of God, you would forsake all the pleasures of the world and cling to it. The mockery of the polytheists and the turning away of the heedless themselves bear witness that you have severed yourself from creation and joined with the Truth. These two voices continually proclaim to you, reminding you of times past, and of times even further past.”</w:t>
      </w:r>
    </w:p>
    <w:p w14:paraId="60D4CA7A" w14:textId="77777777" w:rsidR="00DC093A" w:rsidRDefault="00000000">
      <w:pPr>
        <w:pStyle w:val="BodyText"/>
      </w:pPr>
      <w:r>
        <w:t>*** Page 581 ***</w:t>
      </w:r>
    </w:p>
    <w:p w14:paraId="5E68A008" w14:textId="77777777" w:rsidR="00DC093A" w:rsidRDefault="00000000">
      <w:pPr>
        <w:pStyle w:val="BodyText"/>
      </w:pPr>
      <w:r>
        <w:t>…“You have ever been aligned with the chosen ones of God. O Ibn-i-Músá, O Khudádád, by the Lord, no prophet or messenger has ever appeared in the world without hearing the mockery of his people and witnessing the rejection of the heedless. God willing, in the path of the Beloved of the worlds, you will associate with the people of creation with spirit and joy. These fleeting days are neither worthy nor lasting. Soon what has been revealed in the Book will manifest upon the earth, as a command from the Mighty, the All-Knowing.” This is concluded.</w:t>
      </w:r>
    </w:p>
    <w:p w14:paraId="6ED03A74" w14:textId="77777777" w:rsidR="00DC093A" w:rsidRDefault="00000000">
      <w:pPr>
        <w:pStyle w:val="BodyText"/>
      </w:pPr>
      <w:r>
        <w:t>This was revealed for one named Muḥammad Qabl Taqí—upon him be the splendor of Bahá’u’lláh—after it was presented before the Throne:</w:t>
      </w:r>
    </w:p>
    <w:p w14:paraId="455F7564" w14:textId="77777777" w:rsidR="00DC093A" w:rsidRDefault="00000000">
      <w:pPr>
        <w:pStyle w:val="BodyText"/>
      </w:pPr>
      <w:r>
        <w:t>“His exalted word is: ‘O Muḥammad Qabl Taqí, you have attained that which, even if you spent the treasures of the world, you would not have achieved its like. Reflect upon the earth: mosques, temples, shrines, churches, and bridges are built for the preservation of name and reward. Likewise, people seek offspring to ensure the continuity of their mention and the reward they hope for if they prove virtuous. These causes are evident to any discerning mind, but they are subject to decay…’”</w:t>
      </w:r>
    </w:p>
    <w:p w14:paraId="7A2763E7" w14:textId="77777777" w:rsidR="00DC093A" w:rsidRDefault="00000000">
      <w:pPr>
        <w:pStyle w:val="BodyText"/>
      </w:pPr>
      <w:r>
        <w:lastRenderedPageBreak/>
        <w:t>*** Page 582 ***</w:t>
      </w:r>
    </w:p>
    <w:p w14:paraId="5430884E" w14:textId="77777777" w:rsidR="00DC093A" w:rsidRDefault="00000000">
      <w:pPr>
        <w:pStyle w:val="BodyText"/>
      </w:pPr>
      <w:r>
        <w:t>…and shall return to nothingness. However, the word that was revealed for you from the Supreme Pen endures through the dominion of the kingdom and remains eternal. It is like the sun shining forth from the horizon of the heaven of the Book, radiant and manifest. By God, it surpasses a hundred thousand worthy offspring and is loftier and more exalted than the treasures of the earth. Every soul that attains the Word of God must recognize its station and safeguard it in the name of their Lord, the Omnipotent, the All-Powerful.</w:t>
      </w:r>
    </w:p>
    <w:p w14:paraId="64EA0E0C" w14:textId="77777777" w:rsidR="00DC093A" w:rsidRDefault="00000000">
      <w:pPr>
        <w:pStyle w:val="BodyText"/>
      </w:pPr>
      <w:r>
        <w:t>“Verily, We remember your consort in this station and magnify her face. Blessed is she for having heard and responded to her Lord, the Mighty, the Wondrous. We give her glad tidings of what My Supreme Pen has moved to record in her mention. Verily, your Lord is the Most Compassionate, the Most Generous.” This is concluded.</w:t>
      </w:r>
    </w:p>
    <w:p w14:paraId="0229C9EA" w14:textId="77777777" w:rsidR="00DC093A" w:rsidRDefault="00000000">
      <w:pPr>
        <w:pStyle w:val="BodyText"/>
      </w:pPr>
      <w:r>
        <w:t>Regarding what you wrote about Jináb-i-Muḥammad Ṣādiq—upon him be the splendor of Bahá’u’lláh—this matter was presented before the Throne. This is what the Tongue of Grandeur proclaimed: “God willing, he will attain the favor of the True One and be freed from the creations, for he seeks with utmost endeavor the exaltation of the Word and the proclamation of the Cause. God willing, he will be rewarded for his efforts.”</w:t>
      </w:r>
    </w:p>
    <w:p w14:paraId="1833CA89" w14:textId="77777777" w:rsidR="00DC093A" w:rsidRDefault="00000000">
      <w:pPr>
        <w:pStyle w:val="BodyText"/>
      </w:pPr>
      <w:r>
        <w:t>*** Page 583 ***</w:t>
      </w:r>
    </w:p>
    <w:p w14:paraId="15EDA9EA" w14:textId="77777777" w:rsidR="00DC093A" w:rsidRDefault="00000000">
      <w:pPr>
        <w:pStyle w:val="BodyText"/>
      </w:pPr>
      <w:r>
        <w:t>“O Khudádád, mention him on My behalf and give him glad tidings of My grace, mercy, and favor that preceded creation.” This is concluded.</w:t>
      </w:r>
    </w:p>
    <w:p w14:paraId="599C2CB4" w14:textId="77777777" w:rsidR="00DC093A" w:rsidRDefault="00000000">
      <w:pPr>
        <w:pStyle w:val="BodyText"/>
      </w:pPr>
      <w:r>
        <w:t>Regarding the mention of Jináb-i-Sháhvirdi, Jináb-i-Asadu’lláh, Raḥmatu’lláh, and others—upon them be the splendor of Bahá’u’lláh—who were mentioned in your book and have partaken of the wine of the mercy of the Merciful in the choicest of days, all were presented before the Most Holy, Most Exalted, Most Supreme Presence. For each, the sun of favor has shone forth. Blessed are they for having their names recorded by Our will, which is also their will, their Beloved, and the Beloved of all who are in the heavens and the earth. All have attained from His wondrous bounty, drawn from the chalice of His utterance, and shared from the ocean of His mercy. Blessed are they; joyous is their condition.</w:t>
      </w:r>
    </w:p>
    <w:p w14:paraId="576BE628" w14:textId="77777777" w:rsidR="00DC093A" w:rsidRDefault="00000000">
      <w:pPr>
        <w:pStyle w:val="BodyText"/>
      </w:pPr>
      <w:r>
        <w:t>Regarding your petition for forgiveness from the Source of the Divine Light, it was presented, and this is what the Tongue of the Beloved proclaimed: “You are the one who has attained the grace and mercy of God. Verily, He has strengthened you, confirmed you, drawn you near, and awakened you.”</w:t>
      </w:r>
    </w:p>
    <w:p w14:paraId="61697488" w14:textId="77777777" w:rsidR="00DC093A" w:rsidRDefault="00000000">
      <w:pPr>
        <w:pStyle w:val="BodyText"/>
      </w:pPr>
      <w:r>
        <w:t>*** Page 584 ***</w:t>
      </w:r>
    </w:p>
    <w:p w14:paraId="25A863BE" w14:textId="77777777" w:rsidR="00DC093A" w:rsidRDefault="00000000">
      <w:pPr>
        <w:pStyle w:val="BodyText"/>
      </w:pPr>
      <w:r>
        <w:t>…and awakened you, establishing you in the service of His mighty Cause. Praise be to God, His mercy, compassion, and favor have surrounded you and continue to do so. Rejoice in this wondrous bounty. Praise be to Him who has spoken the truth in His mighty, glorious station.” This is concluded.</w:t>
      </w:r>
    </w:p>
    <w:p w14:paraId="48073DCD" w14:textId="77777777" w:rsidR="00DC093A" w:rsidRDefault="00000000">
      <w:pPr>
        <w:pStyle w:val="BodyText"/>
      </w:pPr>
      <w:r>
        <w:t xml:space="preserve">Additionally, all the correspondence sent to Jináb-i-Áqá Mírzá Muḥammad ’Alí Qá’iní—upon him be the splendor of Bahá’u’lláh—was presented before the Throne, and those names were repeatedly mentioned, graced with divine favor, compassion, and mercy. Similarly, the letter from Jináb-i-’Azízulláh </w:t>
      </w:r>
      <w:r>
        <w:lastRenderedPageBreak/>
        <w:t>to Jináb-i-Áqá Mírzá Muḥammad—upon him be the splendor of Bahá’u’lláh—was presented in the Most Holy, Most Sacred Presence, and it was received with acceptance.</w:t>
      </w:r>
    </w:p>
    <w:p w14:paraId="58DAA9C7" w14:textId="77777777" w:rsidR="00DC093A" w:rsidRDefault="00000000">
      <w:pPr>
        <w:pStyle w:val="BodyText"/>
      </w:pPr>
      <w:r>
        <w:t>This lowly servant supplicates to God, exalted be His glory, to confirm all the inhabitants of the world so that they may perceive the fragrances of the verses and sense the aroma of the robe. For even the smallest portion of this grace would lead all to turn toward the Source of Light and the Dawning-Place of Manifestation. In truth, this verse…</w:t>
      </w:r>
    </w:p>
    <w:p w14:paraId="57B01BFF" w14:textId="77777777" w:rsidR="00DC093A" w:rsidRDefault="00000000">
      <w:pPr>
        <w:pStyle w:val="BodyText"/>
      </w:pPr>
      <w:r>
        <w:t>*** Page 585 ***</w:t>
      </w:r>
    </w:p>
    <w:p w14:paraId="1A2EE446" w14:textId="77777777" w:rsidR="00DC093A" w:rsidRDefault="00000000">
      <w:pPr>
        <w:pStyle w:val="BodyText"/>
      </w:pPr>
      <w:r>
        <w:t>…previously revealed pertains to these days:</w:t>
      </w:r>
      <w:r>
        <w:br/>
      </w:r>
      <w:r>
        <w:rPr>
          <w:i/>
          <w:iCs/>
        </w:rPr>
        <w:t>“If its sweet fragrance spreads to the East,</w:t>
      </w:r>
      <w:r>
        <w:br/>
      </w:r>
      <w:r>
        <w:rPr>
          <w:i/>
          <w:iCs/>
        </w:rPr>
        <w:t>Even in the West, the afflicted would be revived by its breath.”</w:t>
      </w:r>
    </w:p>
    <w:p w14:paraId="13F814B8" w14:textId="77777777" w:rsidR="00DC093A" w:rsidRDefault="00000000">
      <w:pPr>
        <w:pStyle w:val="BodyText"/>
      </w:pPr>
      <w:r>
        <w:t>From this servant, a plea for the conveyance of wondrous glorification to those who partake of the wine of meanings depends upon your graciousness. May the splendor be upon you and upon those who have cast aside all else, taking up what befits the Day of God, the Lord of all worlds.</w:t>
      </w:r>
      <w:r>
        <w:br/>
        <w:t>Servant, 12th Shawwál, year 98. (September 1881)</w:t>
      </w:r>
    </w:p>
    <w:p w14:paraId="2F3F8EAB" w14:textId="77777777" w:rsidR="00DC093A" w:rsidRDefault="00000000">
      <w:pPr>
        <w:pStyle w:val="Heading2"/>
      </w:pPr>
      <w:bookmarkStart w:id="1042" w:name="Xe56e63e1909aced69ee776e7d6576f338069cb9"/>
      <w:bookmarkEnd w:id="1041"/>
      <w:r>
        <w:t>BH00020 (Commentary on the Disconnected Letters)</w:t>
      </w:r>
    </w:p>
    <w:p w14:paraId="3450F5F6" w14:textId="77777777" w:rsidR="00DC093A" w:rsidRDefault="00000000">
      <w:pPr>
        <w:pStyle w:val="FirstParagraph"/>
      </w:pPr>
      <w:r>
        <w:t>There is no God but Him, the Most High, the Most Supreme.</w:t>
      </w:r>
      <w:r>
        <w:br/>
        <w:t>Praise be to God, who created the letters in the realms of the Unseen, behind the veils of sanctity in the loftiest heights. Then He gave them to drink from the cups of eternity, as decreed in the Tablets of Divine Will, to quicken thereby the hearts of the near ones in the dominion of command.</w:t>
      </w:r>
      <w:r>
        <w:br/>
        <w:t>Then He clothed them in the garment of blackness as ordained by His eternal decree, in the hidden realm of destiny, upon the red domes. And according to the foreordained knowledge, it was destined that the water of life would remain concealed in the darkness of the realms of names, near the Lote-Tree of the Extremity.</w:t>
      </w:r>
      <w:r>
        <w:br/>
        <w:t>Then He sent them down into the kingdom of creation within the air of decree. At that moment, a voice emerged from the lofty sanctuary, addressing the Primal Pen, saying:</w:t>
      </w:r>
      <w:r>
        <w:br/>
        <w:t>“O Pen, inscribe from the secrets of eternity upon the resplendent white Tablet.”</w:t>
      </w:r>
      <w:r>
        <w:br/>
        <w:t>The Pen, enraptured by this summons, was thunderstruck for seventy thousand years beyond the reckoning of the masters of enumeration. When it recovered and the decree of divine command returned to it anew, it wept for seventy thousand years with the tears of the crimson hue.</w:t>
      </w:r>
      <w:r>
        <w:br/>
        <w:t>Then it stood before God in a time when the decree of primacy had not yet been initiated, nor the decree of finality reached its conclusion. When it was consumed by the fire of separation, due to the cutting off of the sweetest call, it appeared in its tears as blackness in the dominion of fidelity. A single drop of this black tear fell upon the Tablet, whereupon the Point appeared in the realm of origination. This Point manifested in the form of primacy upon the mirrors of the letters within the realities of the names.</w:t>
      </w:r>
    </w:p>
    <w:p w14:paraId="20F8AEEB" w14:textId="77777777" w:rsidR="00DC093A" w:rsidRDefault="00000000">
      <w:pPr>
        <w:pStyle w:val="BodyText"/>
      </w:pPr>
      <w:r>
        <w:t>The Alif (the letter “A”) received it before all other letters, in the seedbed of all things. The divine Point unfolded in the form of eternal patterns as the fragrances of mercy wafted upon it from the source of oneness. This unveiling revealed the face of unity from behind the veils of verdure.</w:t>
      </w:r>
      <w:r>
        <w:br/>
      </w:r>
      <w:r>
        <w:lastRenderedPageBreak/>
        <w:t>The form of the Point appeared in the shape of the Alif and stood upon the Tablet in its rising, established by the command of God, the Most High, the Most Supreme, in the realm of attributes and names. This is the station wherein the essential existence donned the garment of nominality and set aside the robes of attributive being in the city of grandeur.</w:t>
      </w:r>
    </w:p>
    <w:p w14:paraId="7F5B2AF5" w14:textId="77777777" w:rsidR="00DC093A" w:rsidRDefault="00000000">
      <w:pPr>
        <w:pStyle w:val="BodyText"/>
      </w:pPr>
      <w:r>
        <w:t>When this upright Alif settled upon the luminous Tablet, it manifested new wonders. The letters of the separated ones shone forth at the beginning of the revelations, pointing to the realms of differentiation and command in the chambers of creation. Then from these letters, which arose and radiated from the primal Alif in the initial revelations of the worlds of specification and multiplicity, they were divided, dispersed, and disjoined, yet they reunited, conjoined, blended, and paired.</w:t>
      </w:r>
      <w:r>
        <w:br/>
        <w:t>Thereupon appeared the encompassing words and composite letters in the worlds of creation, in the forms of names and attributes. Thus was completed the creation of sovereignty and the form of destiny in the manifestations of existence, so that all may testify with the tongue of realities that He is the Ever-Abiding, the Creator, the All-Powerful, the Mighty, the Sovereign.</w:t>
      </w:r>
    </w:p>
    <w:p w14:paraId="678C050B" w14:textId="77777777" w:rsidR="00DC093A" w:rsidRDefault="00000000">
      <w:pPr>
        <w:pStyle w:val="BodyText"/>
      </w:pPr>
      <w:r>
        <w:t>And that ’Alí, before Muhammad, is the Manifestation of Essence and the Manifestation of Attributes, from whom all possibilities originate and to whom all beings return. He is the one who has manifested from His own Essence, the Beneficent One, the Breath of the Merciful, through whom the essences were created and the Alif.</w:t>
      </w:r>
    </w:p>
    <w:p w14:paraId="01AA6392" w14:textId="77777777" w:rsidR="00DC093A" w:rsidRDefault="00000000">
      <w:pPr>
        <w:pStyle w:val="BodyText"/>
      </w:pPr>
      <w:r>
        <w:rPr>
          <w:b/>
          <w:bCs/>
          <w:i/>
          <w:iCs/>
        </w:rPr>
        <w:t>Page 2/4</w:t>
      </w:r>
      <w:r>
        <w:br/>
        <w:t>The capacities within the realm of possibility, the manifestations of beings in the worlds of existence, the mirrors reflecting Him, and the letters uttering His praise from the first creation of God, the origin of manifestations, and the return of the servants on the Day of Summoning—this is what God has favored them with above all other creation in the eternal worlds. Through them, the lights shone forth, the moons appeared, the suns radiated, and the stars were revealed. All proclaim Him and point to Him, for there is no distinction between Him and them, except that they were created by His command, sent forth by His will, and gathered by His power.</w:t>
      </w:r>
    </w:p>
    <w:p w14:paraId="00BA9316" w14:textId="77777777" w:rsidR="00DC093A" w:rsidRDefault="00000000">
      <w:pPr>
        <w:pStyle w:val="BodyText"/>
      </w:pPr>
      <w:r>
        <w:t>They are the ones through whom the cycles revolve, the ages are set in motion, the trees of unity are planted, the fruits of singularity are manifested, and the rains of detachment descend—until the Point returns to its original station after completing its rotation around itself and reaching its destined place. At that moment, the end returns to the beginning, and then the call of the primordial is raised from the Tree of the Utmost Boundary, at the rising of the sun once more.</w:t>
      </w:r>
    </w:p>
    <w:p w14:paraId="10A96B92" w14:textId="77777777" w:rsidR="00DC093A" w:rsidRDefault="00000000">
      <w:pPr>
        <w:pStyle w:val="BodyText"/>
      </w:pPr>
      <w:r>
        <w:t>This is what the dove sang in the Pole of Eternity on this singular night, when the fire of oneness was kindled from the Sinai Lote-Tree in the shadow of the name “the Most Ancient” and the eternal mystery that was named the “True Eternal” in the Essence of the Names. All manifestations in the depths of the heart bear witness that He is the Mighty, the Omnipotent, the Sovereign, the All-Bountiful.</w:t>
      </w:r>
    </w:p>
    <w:p w14:paraId="4E906978" w14:textId="77777777" w:rsidR="00DC093A" w:rsidRDefault="00000000">
      <w:pPr>
        <w:pStyle w:val="BodyText"/>
      </w:pPr>
      <w:r>
        <w:t xml:space="preserve">This is a book from “Ba” before “Ha” to those who have believed in God and attained the lights of guidance, to bring them to the veils of sanctity and draw them closer to the ultimate destination, which none of those who disbelieved in God have reached. This is testified by the forms of the Names in the cities of Attributes and by the angels of sanctity behind them. Say: In the song of the dove upon the </w:t>
      </w:r>
      <w:r>
        <w:lastRenderedPageBreak/>
        <w:t>branches, in the diverse forms of the leaves of paradise, and in the surging of the ocean of oneness, clouds of wisdom rise.</w:t>
      </w:r>
    </w:p>
    <w:p w14:paraId="152AF878" w14:textId="77777777" w:rsidR="00DC093A" w:rsidRDefault="00000000">
      <w:pPr>
        <w:pStyle w:val="BodyText"/>
      </w:pPr>
      <w:r>
        <w:rPr>
          <w:b/>
          <w:bCs/>
          <w:i/>
          <w:iCs/>
        </w:rPr>
        <w:t>Page 2/5</w:t>
      </w:r>
      <w:r>
        <w:br/>
        <w:t>The rains descend, the rivers flow from the stones, and the eternal form is established upon the throne of lights as signs for those who in the realities of things behold with the vision of God. Reflect, O company of loved ones, on the creation of the heavens and the earth and then upon yourselves, that you may be guided in the manifestations of power by the lights of guidance during the days of the Countenance.</w:t>
      </w:r>
    </w:p>
    <w:p w14:paraId="2C8AD169" w14:textId="77777777" w:rsidR="00DC093A" w:rsidRDefault="00000000">
      <w:pPr>
        <w:pStyle w:val="BodyText"/>
      </w:pPr>
      <w:r>
        <w:t>A book has come before Us from the letter “Qaf,” who traveled from his essence and migrated to God, the Omnipotent, the Self-Subsisting. He reached the stations of sanctity and entered the Egypt of certainty, in the place where the fire of God burns behind the veils of light and where the lamp of oneness shines in the lantern of recorded majesty. Thus, he preceded those who migrated from their homes for the love of God over those who have not turned to the shore of sanctity in the city circled by the near ones.</w:t>
      </w:r>
    </w:p>
    <w:p w14:paraId="64907D5D" w14:textId="77777777" w:rsidR="00DC093A" w:rsidRDefault="00000000">
      <w:pPr>
        <w:pStyle w:val="BodyText"/>
      </w:pPr>
      <w:r>
        <w:t>In his book, he asked of secrets that none in the realm of dominion had uncovered, which no one among creation has unveiled, nor have the knowers comprehended. Listen, then, to what the caller of the Spirit proclaims to you from this blessed spot, beyond the sea of the Spirit, in the tempest of a surging ocean. Know that the verse of light, revealed to the Messenger of God before this verse, surpasses the comprehension of all the learned. Were all that is in God’s knowledge fashioned into pens, and all power made an ocean of ink, it would not exhaust the meanings of the letter revealed with the tongue of might in this blessed, revealed verse.</w:t>
      </w:r>
    </w:p>
    <w:p w14:paraId="162638EC" w14:textId="77777777" w:rsidR="00DC093A" w:rsidRDefault="00000000">
      <w:pPr>
        <w:pStyle w:val="BodyText"/>
      </w:pPr>
      <w:r>
        <w:t>Yet, I sprinkle upon you a drop from the fathomless wellspring of knowledge and wisdom, that you may be among those who hasten to the arenas of knowledge and drink from the cups of favor served by the youths of paradise upon the couches of eternity. When the term for Moses to fulfill his commitment had ended…</w:t>
      </w:r>
    </w:p>
    <w:p w14:paraId="53626AEF" w14:textId="77777777" w:rsidR="00DC093A" w:rsidRDefault="00000000">
      <w:pPr>
        <w:pStyle w:val="BodyText"/>
      </w:pPr>
      <w:r>
        <w:rPr>
          <w:b/>
          <w:bCs/>
          <w:i/>
          <w:iCs/>
        </w:rPr>
        <w:t>Page 2/6</w:t>
      </w:r>
      <w:r>
        <w:br/>
        <w:t>…he returned with his family and entered the wilderness of Sinai, in the valley of sanctity on the right-hand side of the field of paradise, by the shore of eternity. He heard the call from the exalted sanctuary of identity: “O Moses, what dost thou behold? Verily, I am God, thy Lord and the Lord of thy forefathers, Ishmael, Isaac, and Jacob.” Then Moses covered his face, fearing God, the Mighty, the Omnipotent, the Self-Subsisting.</w:t>
      </w:r>
    </w:p>
    <w:p w14:paraId="01AD2B52" w14:textId="77777777" w:rsidR="00DC093A" w:rsidRDefault="00000000">
      <w:pPr>
        <w:pStyle w:val="BodyText"/>
      </w:pPr>
      <w:r>
        <w:t>He was called again by the shore of the sea of grandeur, within the crimson dome: “Raise thy head, O Moses.” When he raised it, he saw a fire kindled, radiating from the Tree of the Utmost Boundary in the verdant valley. He was guided by the guidance of grandeur from the fire kindled from the Lote-Tree of Eternity. Then he removed his sandals of desire and severed himself from the dominions of the next world and this one. All this was as God had decreed for him, as you read in the Tablets.</w:t>
      </w:r>
    </w:p>
    <w:p w14:paraId="6B6389C1" w14:textId="77777777" w:rsidR="00DC093A" w:rsidRDefault="00000000">
      <w:pPr>
        <w:pStyle w:val="BodyText"/>
      </w:pPr>
      <w:r>
        <w:t xml:space="preserve">Through this, his cause was exalted, and his mention was raised. He became among those who, by the lights of the beholder, turn to the paths of justice. This was decreed upon Moses, the son of Imran, within </w:t>
      </w:r>
      <w:r>
        <w:lastRenderedPageBreak/>
        <w:t>the dome of time, as you know. Thus, love bore witness at the Paran of fire in the sacred Horeb near. If you bear witness in the Tablets of justice with the eye of God, you will see.</w:t>
      </w:r>
    </w:p>
    <w:p w14:paraId="64A8AE52" w14:textId="77777777" w:rsidR="00DC093A" w:rsidRDefault="00000000">
      <w:pPr>
        <w:pStyle w:val="BodyText"/>
      </w:pPr>
      <w:r>
        <w:t>When the veils of unity were lifted, and the lights of oneness shone forth in the Muhammadan countenance, the fire of identity was kindled within itself for itself and by itself. The fire of the Lote-Tree blazed in its center. Seized by the tender passion of love and the attractions of longing from all directions, he heard the call of God from the Tree of Humanity in his innermost being: “Thou art God, the Sovereign, the Omnipotent, the Mighty, the Sanctified.”</w:t>
      </w:r>
    </w:p>
    <w:p w14:paraId="36345E46" w14:textId="77777777" w:rsidR="00DC093A" w:rsidRDefault="00000000">
      <w:pPr>
        <w:pStyle w:val="BodyText"/>
      </w:pPr>
      <w:r>
        <w:t>This was decreed in the wilderness of the Spirit upon Muhammad, in the station that no hearts before him had attained. Thus, We recount to you from the secrets of knowledge and the gems of wisdom, that the people may be kindled by the fire of God in the Lote-Tree of Remembrance.</w:t>
      </w:r>
    </w:p>
    <w:p w14:paraId="12117F25" w14:textId="77777777" w:rsidR="00DC093A" w:rsidRDefault="00000000">
      <w:pPr>
        <w:pStyle w:val="BodyText"/>
      </w:pPr>
      <w:r>
        <w:rPr>
          <w:b/>
          <w:bCs/>
          <w:i/>
          <w:iCs/>
        </w:rPr>
        <w:t>Page 2/7</w:t>
      </w:r>
      <w:r>
        <w:br/>
        <w:t>And you are kindled. When Muhammad, the Messenger of God, sought to declare this exalted station to acquaint them with the mysteries of oneness within the Tree of His Self and to convey His independence from the fire that appeared in the Sinai of wisdom to Moses, God revealed to Him this verse from the Torah. This was to serve as evidence for those who had been given the Torah and as guidance for those who are guided by the lights of the Muhammadan Lote-Tree.</w:t>
      </w:r>
    </w:p>
    <w:p w14:paraId="44476E81" w14:textId="77777777" w:rsidR="00DC093A" w:rsidRDefault="00000000">
      <w:pPr>
        <w:pStyle w:val="BodyText"/>
      </w:pPr>
      <w:r>
        <w:t>God commanded Moses to bring glad tidings to the people of this Sinai in this Ahmadine spot and to bear witness to what was revealed in the Book: “And indeed, We sent Moses with Our signs: bring the people out from darkness into light and give them glad tidings of the days of God.” This is what is inscribed in the Tablets, as you know. If the one who announces His days does so, how could He not attain His station, if you perceive?</w:t>
      </w:r>
    </w:p>
    <w:p w14:paraId="03673052" w14:textId="77777777" w:rsidR="00DC093A" w:rsidRDefault="00000000">
      <w:pPr>
        <w:pStyle w:val="BodyText"/>
      </w:pPr>
      <w:r>
        <w:t>Know, then, that when Moses perceived the fire of the Tree on the right side of the valley, He was guided by it and was among those permitted by God to enter the blessed spot. Yet Muhammad, before seeking anything or being touched by any fire, God made Him a light for those in the heavens and the earth. Through this light, He guided whomsoever He willed among His creation. This is recorded in the Book, and you read it in the Qur’an.</w:t>
      </w:r>
    </w:p>
    <w:p w14:paraId="28B56B05" w14:textId="77777777" w:rsidR="00DC093A" w:rsidRDefault="00000000">
      <w:pPr>
        <w:pStyle w:val="BodyText"/>
      </w:pPr>
      <w:r>
        <w:t>Understand, then, that the station of the niche in this verse is His essence, the lamp is His radiant heart, and the glass is His sanctified form, within which the lamp of oneness shone and from which the light radiated. Through Him, all in the heavens and the earth were illuminated. Thus do We make known to you that by this light you are kindled in the lamp of Muhammadan reality, enkindled upon the niche of Ahmadine splendor.</w:t>
      </w:r>
    </w:p>
    <w:p w14:paraId="52D75F41" w14:textId="77777777" w:rsidR="00DC093A" w:rsidRDefault="00000000">
      <w:pPr>
        <w:pStyle w:val="BodyText"/>
      </w:pPr>
      <w:r>
        <w:t>Then the oneness was created in His eternal form, and God commanded Him to remind people of His encounter in the final resurrection and to bring them glad tidings of a holy, praiseworthy station in the abode where the denizens of the heavenly realms gather.</w:t>
      </w:r>
    </w:p>
    <w:p w14:paraId="2B6E228C" w14:textId="77777777" w:rsidR="00DC093A" w:rsidRDefault="00000000">
      <w:pPr>
        <w:pStyle w:val="BodyText"/>
      </w:pPr>
      <w:r>
        <w:rPr>
          <w:b/>
          <w:bCs/>
          <w:i/>
          <w:iCs/>
        </w:rPr>
        <w:t>Page 2/8</w:t>
      </w:r>
      <w:r>
        <w:br/>
        <w:t xml:space="preserve">The spirits of the near ones rejoice, and in it, the clouds of grace are raised. The believers then delight in the joy of God. This is the promise recorded in the Tablets of exalted might: “On the day your Lord comes, </w:t>
      </w:r>
      <w:r>
        <w:lastRenderedPageBreak/>
        <w:t>or some of the signs of your Lord appear.” This is the promise made to all in the heavens and the earth, and all will bear witness within themselves that this is indeed the truth; there is no God but Him. He is the Truth, the Knower of the unseen.</w:t>
      </w:r>
    </w:p>
    <w:p w14:paraId="3B3017D9" w14:textId="77777777" w:rsidR="00DC093A" w:rsidRDefault="00000000">
      <w:pPr>
        <w:pStyle w:val="BodyText"/>
      </w:pPr>
      <w:r>
        <w:t>Recognize, then, the station of the one who came clothed in the garment of ’Ali, upon a cloud of light. Muhammad, the Messenger of God, proclaimed His glad tidings, on the day when the sincere rejoice. Then understand what was brought to them through clear signs, and what the deniers said and did to Him, to the point where the Pen is ashamed to recount it. God was a witness to this, though you do not bear witness.</w:t>
      </w:r>
    </w:p>
    <w:p w14:paraId="3F0FA225" w14:textId="77777777" w:rsidR="00DC093A" w:rsidRDefault="00000000">
      <w:pPr>
        <w:pStyle w:val="BodyText"/>
      </w:pPr>
      <w:r>
        <w:t>They belied Him, rejected Him, and among them were those who claimed He forged lies against God and performed sorcery to deceive the people. By this, they veiled themselves from the encounter with God, ignored His command, and turned away from the Countenance to which the near ones turn.</w:t>
      </w:r>
    </w:p>
    <w:p w14:paraId="55CC35C3" w14:textId="77777777" w:rsidR="00DC093A" w:rsidRDefault="00000000">
      <w:pPr>
        <w:pStyle w:val="BodyText"/>
      </w:pPr>
      <w:r>
        <w:t>O assembly of the Bayan, give thanks to God for what He has bestowed upon you by His bounty, wherein He has made Himself known to you, honored you with His meeting, raised you up with truth, and revealed unto you what makes you independent of those who disbelieved and associated partners with Him after all had awaited His days and what they were promised.</w:t>
      </w:r>
    </w:p>
    <w:p w14:paraId="16376F41" w14:textId="77777777" w:rsidR="00DC093A" w:rsidRDefault="00000000">
      <w:pPr>
        <w:pStyle w:val="BodyText"/>
      </w:pPr>
      <w:r>
        <w:t>Understand what We have imparted to you in truth and enriched you with grace, bringing you to the shore of knowledge, teaching you the paths of understanding, and drawing you near by the light that kindled the hearts of the believers who, at every moment, place their trust in God, their Lord.</w:t>
      </w:r>
    </w:p>
    <w:p w14:paraId="67B3DC4A" w14:textId="77777777" w:rsidR="00DC093A" w:rsidRDefault="00000000">
      <w:pPr>
        <w:pStyle w:val="BodyText"/>
      </w:pPr>
      <w:r>
        <w:t>Know, then, that the intent of the verse is none other than what We have taught you in truth, but none recognize it except those who are patient in God, and none comprehend it but the sincere. This is of the grace that neither those of the past nor those of the future can surpass. But you, O questioner, are the hope in that…</w:t>
      </w:r>
    </w:p>
    <w:p w14:paraId="7A16EE40" w14:textId="77777777" w:rsidR="00DC093A" w:rsidRDefault="00000000">
      <w:pPr>
        <w:pStyle w:val="BodyText"/>
      </w:pPr>
      <w:r>
        <w:rPr>
          <w:b/>
          <w:bCs/>
          <w:i/>
          <w:iCs/>
        </w:rPr>
        <w:t>Page 2/9</w:t>
      </w:r>
      <w:r>
        <w:br/>
        <w:t>The days in which the sun of grace shone forth from the horizon of oneness and the lamp of identity was kindled in the niche of eternity—you shall not witness this verse except in the form that God has veiled behind the pavilion of might in the loftiest heights near His Beloved. Do you not see how God kindled it for Himself with the fire of His essence in the niche of eternity, preserving it within the lamp of power between earth and heaven, so that no breeze of association might touch it?</w:t>
      </w:r>
    </w:p>
    <w:p w14:paraId="5CBF189D" w14:textId="77777777" w:rsidR="00DC093A" w:rsidRDefault="00000000">
      <w:pPr>
        <w:pStyle w:val="BodyText"/>
      </w:pPr>
      <w:r>
        <w:t>From it, light appeared behind seventy thousand veils, as small as the eye of a needle, illuminating the vessels of contingent beings, all of which proclaimed God through their essence as this divine fire was made manifest to them. This is what We impart to you of wondrous hidden knowledge so that you may give thanks to your Lord at all times, and so may all believers. Be pleased with yourself for having been guided to a shore that no foot of any created being has tread except those who have detached themselves from all that is in the dominion of command and creation and who walk the paths of submission by the permission of God.</w:t>
      </w:r>
    </w:p>
    <w:p w14:paraId="2A20398B" w14:textId="77777777" w:rsidR="00DC093A" w:rsidRDefault="00000000">
      <w:pPr>
        <w:pStyle w:val="BodyText"/>
      </w:pPr>
      <w:r>
        <w:t xml:space="preserve">We have sufficed in what We have explained to you regarding this sacred verse and have summarized its meanings because We have previously explained it with diverse expressions and indications that astonish </w:t>
      </w:r>
      <w:r>
        <w:lastRenderedPageBreak/>
        <w:t>the minds of the wise. Be content, therefore, with what has been revealed to you on this blessed night, which God has made one of those nights wherein all determined matters are decreed by the All-Mighty, the Self-Subsisting. If you are not satisfied with what the Pen of power has inscribed upon these luminous Tablets, return to what has been previously recorded by the finger of manifest might.</w:t>
      </w:r>
    </w:p>
    <w:p w14:paraId="314C62A9" w14:textId="77777777" w:rsidR="00DC093A" w:rsidRDefault="00000000">
      <w:pPr>
        <w:pStyle w:val="BodyText"/>
      </w:pPr>
      <w:r>
        <w:t>For within the Lote-Tree of those words, the fire of oneness was kindled, and only the monotheists may draw light from it. Upon its branches are doves, all created from the fire of identity, and none but the detached ones hear their melodies. By God, if you sharpen your vision, you will recognize everything…</w:t>
      </w:r>
    </w:p>
    <w:p w14:paraId="5A71CD14" w14:textId="77777777" w:rsidR="00DC093A" w:rsidRDefault="00000000">
      <w:pPr>
        <w:pStyle w:val="BodyText"/>
      </w:pPr>
      <w:r>
        <w:rPr>
          <w:b/>
          <w:bCs/>
          <w:i/>
          <w:iCs/>
        </w:rPr>
        <w:t>Page 2/10</w:t>
      </w:r>
      <w:r>
        <w:br/>
        <w:t>…from what has been inscribed upon these Tablets and become independent of all else. This is a known truth. As for what you have asked regarding the disjointed letters in the scriptures and the writings, know that each of these letters contains signs for those who recognize, and within them are symbols, meanings, and indications that none can comprehend except those who walk in the pleasure of God and inscribe within the garden of knowledge.</w:t>
      </w:r>
    </w:p>
    <w:p w14:paraId="5AD55061" w14:textId="77777777" w:rsidR="00DC093A" w:rsidRDefault="00000000">
      <w:pPr>
        <w:pStyle w:val="BodyText"/>
      </w:pPr>
      <w:r>
        <w:t>Their mysteries have always been hidden in the treasuries of purity, sealed with the seal of power and veiled by the veil of might. However, at this moment, its seal has been opened for you according to your station, and it remains as it was for others to know if they are able. Thus, those who preceded you in guidance from God will bear witness that all of this was created in the form that speaks the truth, around which all exalted letters and comprehensive words revolve, if you understand.</w:t>
      </w:r>
    </w:p>
    <w:p w14:paraId="44798A74" w14:textId="77777777" w:rsidR="00DC093A" w:rsidRDefault="00000000">
      <w:pPr>
        <w:pStyle w:val="BodyText"/>
      </w:pPr>
      <w:r>
        <w:t>Know that these letters, in the station of the names, indicate the eternal realities, the singular truths, and the lamps of identity, as you read in the Qur’an: “This is the Book, wherein there is no doubt, a guidance for the God-fearing.” In this station, God has named His Beloved with these extended disjointed letters, so that those who, with the wings of detachment, soar in the atmosphere of the spirit may be assured.</w:t>
      </w:r>
    </w:p>
    <w:p w14:paraId="05C16F97" w14:textId="77777777" w:rsidR="00DC093A" w:rsidRDefault="00000000">
      <w:pPr>
        <w:pStyle w:val="BodyText"/>
      </w:pPr>
      <w:r>
        <w:t>“O Muhammad, this Book is the Book of your essence. It is from a preserved hidden Book whose knowledge none encompasses except God. From it, all books are detailed, if you are certain. This is the Book that elucidates the knowledge of what was and what is to come. It guides the guided, and all that was revealed before, even those without precedence among the scriptures and writings, contains but a single letter from this Book. None recognize this except those who, in the atmosphere of proximity, ascend upon the steed of might.”</w:t>
      </w:r>
    </w:p>
    <w:p w14:paraId="68E2B976" w14:textId="77777777" w:rsidR="00DC093A" w:rsidRDefault="00000000">
      <w:pPr>
        <w:pStyle w:val="BodyText"/>
      </w:pPr>
      <w:r>
        <w:t>This is indeed the Book that…</w:t>
      </w:r>
    </w:p>
    <w:p w14:paraId="5CF1DA41" w14:textId="77777777" w:rsidR="00DC093A" w:rsidRDefault="00000000">
      <w:pPr>
        <w:pStyle w:val="BodyText"/>
      </w:pPr>
      <w:r>
        <w:rPr>
          <w:b/>
          <w:bCs/>
          <w:i/>
          <w:iCs/>
        </w:rPr>
        <w:t>Page 2/11</w:t>
      </w:r>
      <w:r>
        <w:br/>
        <w:t>It is mentioned in the station of description, but this book of the essential self has a station so exalted that all that is described or spoken of by the describers is severed from it. By His command “Be,” it brings into being all that was and will be. Know, then, the book of the self of Muhammad, in which all mysteries are inscribed by the Pen of God, the Omnipotent, the Self-Subsisting. Bear witness that there is no God but Him, the Sovereign, the Mighty, the Beloved.</w:t>
      </w:r>
    </w:p>
    <w:p w14:paraId="454EC927" w14:textId="77777777" w:rsidR="00DC093A" w:rsidRDefault="00000000">
      <w:pPr>
        <w:pStyle w:val="BodyText"/>
      </w:pPr>
      <w:r>
        <w:t xml:space="preserve">Thus was revealed previously: “Read your own book.” This book suffices for those who believe, guiding them to the shore of a hidden name. In another station, it is called the book revealed to Him in truth, </w:t>
      </w:r>
      <w:r>
        <w:lastRenderedPageBreak/>
        <w:t>which God made a criterion between those who believe and those who disbelieve, as they act justly toward their Lord.</w:t>
      </w:r>
    </w:p>
    <w:p w14:paraId="7A87B954" w14:textId="77777777" w:rsidR="00DC093A" w:rsidRDefault="00000000">
      <w:pPr>
        <w:pStyle w:val="BodyText"/>
      </w:pPr>
      <w:r>
        <w:t>In yet another station, understand that when God named His Beloved with composite letters and comprehensive words, you speak of His names as Muhammad, Ahmad, and Mahmoud in the kingdom of names. Similarly, He named Him with extended letters and disjointed inscriptions so that all endowed with insight from God may know that all the most glorious letters and most beautiful names were created for Him. Nothing appears from the Beloved but that it was intended for His Beloved.</w:t>
      </w:r>
    </w:p>
    <w:p w14:paraId="43DDB564" w14:textId="77777777" w:rsidR="00DC093A" w:rsidRDefault="00000000">
      <w:pPr>
        <w:pStyle w:val="BodyText"/>
      </w:pPr>
      <w:r>
        <w:t>This is His Beloved, if you perceive with the vision of the spirit. Thus is affirmed what the eternal dove has sung: “By whatever name you call upon Him, to Him belong the most beautiful names.” This was revealed previously, and you have read it. In His days, many people read it.</w:t>
      </w:r>
    </w:p>
    <w:p w14:paraId="2B848A22" w14:textId="77777777" w:rsidR="00DC093A" w:rsidRDefault="00000000">
      <w:pPr>
        <w:pStyle w:val="BodyText"/>
      </w:pPr>
      <w:r>
        <w:t>Know that God created, with these extended and disjointed letters in the name of His Beloved, the sublime, subtle essences as you witness in the mirrors reflecting the sun of Muhammadan reality. Likewise, He created from the composite words in His name the structured, composite forms of elements of unity, all of which are imprinted according to their ranks by this sun. Reflect, then, on the creation of the heavens.</w:t>
      </w:r>
    </w:p>
    <w:p w14:paraId="16B3F4CC" w14:textId="77777777" w:rsidR="00DC093A" w:rsidRDefault="00000000">
      <w:pPr>
        <w:pStyle w:val="BodyText"/>
      </w:pPr>
      <w:r>
        <w:rPr>
          <w:b/>
          <w:bCs/>
          <w:i/>
          <w:iCs/>
        </w:rPr>
        <w:t>Page 2/12</w:t>
      </w:r>
      <w:r>
        <w:br/>
        <w:t>…and the earth, so that you may recognize every name in the shadow of His name and every attribute in the shadow of His description. Certify that all things are within the grasp of His power, created from the letters of His names, and be among those who perceive the manifestations of creation with the eye of God.</w:t>
      </w:r>
    </w:p>
    <w:p w14:paraId="10C303AA" w14:textId="77777777" w:rsidR="00DC093A" w:rsidRDefault="00000000">
      <w:pPr>
        <w:pStyle w:val="BodyText"/>
      </w:pPr>
      <w:r>
        <w:t>In another station, the Alif signifies absolute divinity, the Lam signifies absolute authority, which returns to His self, established by His command: “Your only guardian is God.” This is of the sovereignty of God, the Mighty, the Praised. The Mim signifies the Muhammadan essence and the Ahmadine pattern.</w:t>
      </w:r>
    </w:p>
    <w:p w14:paraId="24704429" w14:textId="77777777" w:rsidR="00DC093A" w:rsidRDefault="00000000">
      <w:pPr>
        <w:pStyle w:val="BodyText"/>
      </w:pPr>
      <w:r>
        <w:t>God addressed Him with these letters so that all might know that all that is expressed in words, uttered by created tongues, or comprehended in the realm of creation has appeared in the garment of Muhammadan reality. Thus, the dove sings for you from every station, melodies of the spirit, that you may hear some of what is cast upon you.</w:t>
      </w:r>
    </w:p>
    <w:p w14:paraId="01F3A39A" w14:textId="77777777" w:rsidR="00DC093A" w:rsidRDefault="00000000">
      <w:pPr>
        <w:pStyle w:val="BodyText"/>
      </w:pPr>
      <w:r>
        <w:t>By God, were I to elaborate upon these three stations of the three letters, neither the Tablets would suffice nor the ink be exhausted. But I summarize each station for your understanding, as the reins of the Pen are not in my grasp, fearing those who disbelieve and are ungrateful, whose hearts harbor rancor against this Youth who dwells in Iraq and calls all to the fountain. He arose from the horizon of oneness with a radiance encompassing all horizons.</w:t>
      </w:r>
    </w:p>
    <w:p w14:paraId="7AD80217" w14:textId="77777777" w:rsidR="00DC093A" w:rsidRDefault="00000000">
      <w:pPr>
        <w:pStyle w:val="BodyText"/>
      </w:pPr>
      <w:r>
        <w:t>Thus, We impart to you from the mysteries of the Cause that you may comprehend. If not, by Him in whose hand is the soul of Husayn, were it not for the plots of the hypocrites, I would have inscribed on the Tablet what would sever you from all that is in the heavens and the earth and guide you to a station never heard by ears nor perceived by eyes. This flowing grace will never end, even if it streams from the beginning that has no beginning to the end that no end can see, for the source of this spring is…</w:t>
      </w:r>
    </w:p>
    <w:p w14:paraId="4BD52092" w14:textId="77777777" w:rsidR="00DC093A" w:rsidRDefault="00000000">
      <w:pPr>
        <w:pStyle w:val="BodyText"/>
      </w:pPr>
      <w:r>
        <w:rPr>
          <w:b/>
          <w:bCs/>
          <w:i/>
          <w:iCs/>
        </w:rPr>
        <w:lastRenderedPageBreak/>
        <w:t>Page 2/13</w:t>
      </w:r>
      <w:r>
        <w:br/>
        <w:t>This ocean of oneness is none other than the reality of divine grace and the essence of the knowledge of the Eternal. How, then, could this flowing sweet water ever be exhausted? By my Lord, it neither ends nor perishes. This is witnessed by what We have presented and by the denizens of the supreme assembly who bear testimony.</w:t>
      </w:r>
    </w:p>
    <w:p w14:paraId="4A4F6751" w14:textId="77777777" w:rsidR="00DC093A" w:rsidRDefault="00000000">
      <w:pPr>
        <w:pStyle w:val="BodyText"/>
      </w:pPr>
      <w:r>
        <w:t>Can the grace of God ever end, or His bounty cease to flow? By the Lord of the heavens and the earth, His mercy has encompassed all things, and His grace has embraced all existence. Say, O people, this is of His bounty, which descends upon you as the rains of wisdom from the clouds of knowledge and bestows upon the contingent beings that which admits them into the sanctity of divine pleasure, clothing them in the garment of eternity, if you reflect upon the mysteries of this grace.</w:t>
      </w:r>
    </w:p>
    <w:p w14:paraId="633B65F1" w14:textId="77777777" w:rsidR="00DC093A" w:rsidRDefault="00000000">
      <w:pPr>
        <w:pStyle w:val="BodyText"/>
      </w:pPr>
      <w:r>
        <w:t>Say, O people, how can you remain asleep upon your beds and not rise from the seats of heedlessness after the sun of love has risen, moving even the decayed bodies by its heat, while you remain as cold as ice, unmelted by the brilliance of this fire? All who dwell in the pavilions of paradise are ignited by it. Say, O people, if you do not hear from this servant, assured in God, then learn from the ranks of love about this lamp, how it is kindled with the fire of love and burns with its own flame at all times. If you observe its burning, you will hear wondrous remembrance.</w:t>
      </w:r>
    </w:p>
    <w:p w14:paraId="78C2AE62" w14:textId="77777777" w:rsidR="00DC093A" w:rsidRDefault="00000000">
      <w:pPr>
        <w:pStyle w:val="BodyText"/>
      </w:pPr>
      <w:r>
        <w:t>He calls upon God in the depths of his soul, saying with the tongue of longing: O my God and my Lord, I beseech Thee by Thy lamp, which Thou hast made sanctified above the lantern, that Thou send me into the presence of the lovers, to the station where the name of God, the Mighty, the Self-Subsisting, is mentioned. There, the promised one who comes with truth is surrounded by the angels of command, lifting the clouds of sanctity as the eternal dove sings melodies that draw the hearts of the near ones. Say, O people, hear my words, and then…</w:t>
      </w:r>
    </w:p>
    <w:p w14:paraId="5FA8CBA7" w14:textId="77777777" w:rsidR="00DC093A" w:rsidRDefault="00000000">
      <w:pPr>
        <w:pStyle w:val="BodyText"/>
      </w:pPr>
      <w:r>
        <w:rPr>
          <w:b/>
          <w:bCs/>
          <w:i/>
          <w:iCs/>
        </w:rPr>
        <w:t>Page 2/14</w:t>
      </w:r>
      <w:r>
        <w:br/>
        <w:t>…recognize the value of these days. Hold fast to the hidden, radiant cord, and do not turn to the world and its adornments. Let not affliction sadden you, nor let what befalls you from those who disbelieve and associate partners with God, the Mighty, the Beloved, unsettle you. Be among the best of creation, who are not hindered by any obstacle, nor veiled by the reproach of any reproacher. Even if all the people of the earth rise against them, they remain steadfast.</w:t>
      </w:r>
    </w:p>
    <w:p w14:paraId="6999AECA" w14:textId="77777777" w:rsidR="00DC093A" w:rsidRDefault="00000000">
      <w:pPr>
        <w:pStyle w:val="BodyText"/>
      </w:pPr>
      <w:r>
        <w:t>These are the ones who turn to no face and follow nothing in the dominion. Even if they pass through cities of gold, they pass like lightning, paying them no heed. They are immersed in the depths of detachment, singing praises. These are the ones who, when the verses of their Lord are recited to them, their hearts are ignited with the fire of oneness, and their very foundations tremble with longing. They fall upon their faces in humility before God, the Sovereign, the Omnipotent, the Mighty, the Sanctified.</w:t>
      </w:r>
    </w:p>
    <w:p w14:paraId="47D37584" w14:textId="77777777" w:rsidR="00DC093A" w:rsidRDefault="00000000">
      <w:pPr>
        <w:pStyle w:val="BodyText"/>
      </w:pPr>
      <w:r>
        <w:t>This is the innate quality of the detached ones, whom We have presented to you in truth, that you may hasten with your own eyes to the shore of grace. In another station, God has willed through these letters the secrets of the infinite. Among these secrets is an indication of the duration of the concealment of the beauty behind the veils of majesty, as you observe in the traces of the Imams of the Qur’an.</w:t>
      </w:r>
    </w:p>
    <w:p w14:paraId="165025A4" w14:textId="77777777" w:rsidR="00DC093A" w:rsidRDefault="00000000">
      <w:pPr>
        <w:pStyle w:val="BodyText"/>
      </w:pPr>
      <w:r>
        <w:lastRenderedPageBreak/>
        <w:t>After the period of trial passes, the Promised One will arise. Similarly, within all these letters are mysteries for you to discern until the time when the lights dawn from the beloved sacred morn. Say, O assembly of Bayan, all these are within the realms of creation, innovation, and the manifestations of origination and invention. Bear witness.</w:t>
      </w:r>
    </w:p>
    <w:p w14:paraId="1BC0D282" w14:textId="77777777" w:rsidR="00DC093A" w:rsidRDefault="00000000">
      <w:pPr>
        <w:pStyle w:val="BodyText"/>
      </w:pPr>
      <w:r>
        <w:t>Otherwise, in the station where God has made them the locus of His sanctified revelations, they neither point with indication nor speak with narration nor signify with meaning. All of them stand in the court of sanctity. Say, O assembly of Qur’an, the letters have ascended to their stations, and the words to their appointed places.</w:t>
      </w:r>
    </w:p>
    <w:p w14:paraId="4F58751B" w14:textId="77777777" w:rsidR="00DC093A" w:rsidRDefault="00000000">
      <w:pPr>
        <w:pStyle w:val="BodyText"/>
      </w:pPr>
      <w:r>
        <w:rPr>
          <w:b/>
          <w:bCs/>
          <w:i/>
          <w:iCs/>
        </w:rPr>
        <w:t>Page 2/15</w:t>
      </w:r>
      <w:r>
        <w:br/>
        <w:t>And yet you remain unaware until now. Have you not heard the day when the caller proclaims? Have you not heard the cry of truth? How can you still be veiled by the screens of your own selves, lifeless? Rise from the beds of heedlessness and from ignorance and hostility, and hasten to the remembrance of God. This is better for you if you wish to return to the abodes of nearness.</w:t>
      </w:r>
    </w:p>
    <w:p w14:paraId="0F916946" w14:textId="77777777" w:rsidR="00DC093A" w:rsidRDefault="00000000">
      <w:pPr>
        <w:pStyle w:val="BodyText"/>
      </w:pPr>
      <w:r>
        <w:t>Do you not reflect upon the past generations and what befell them when they opposed the messengers of God and turned away from His signs? God has never sent a messenger without accompanying them with evidence that overwhelmed even the most eloquent. Every messenger foretold the one to come after him, and all were promised of Him.</w:t>
      </w:r>
    </w:p>
    <w:p w14:paraId="58805B73" w14:textId="77777777" w:rsidR="00DC093A" w:rsidRDefault="00000000">
      <w:pPr>
        <w:pStyle w:val="BodyText"/>
      </w:pPr>
      <w:r>
        <w:t>Consider those who were given the Torah before Moses was sent to them. They were given glad tidings from God, the Omnipotent, the Self-Subsisting, of a prophet to come after. But when Moses came with the rod of command and the love of Paran, they turned away from him, saying, “This is nothing but a magician, possessed.” They rejected him, disputed with him, and argued against him until a number of years passed. Then God raised him up by His command and exalted him to the station ordained for him. He established His decree and affirmed His proof, cutting off the transgressors who disbelieved, rebelled, and committed injustices without right.</w:t>
      </w:r>
    </w:p>
    <w:p w14:paraId="4F412D62" w14:textId="77777777" w:rsidR="00DC093A" w:rsidRDefault="00000000">
      <w:pPr>
        <w:pStyle w:val="BodyText"/>
      </w:pPr>
      <w:r>
        <w:t>As you now pray upon Moses and those who believed in him and curse Pharaoh and his hosts, so We recount to you the stories of truth that you may remember in the days of God. Then Moses gave glad tidings of the one to come after him. When Jesus came with the clear signs of sanctity, they grew arrogant toward him, saying, “You are not that one; you are but a man bewitched.”</w:t>
      </w:r>
    </w:p>
    <w:p w14:paraId="1276E3F1" w14:textId="77777777" w:rsidR="00DC093A" w:rsidRDefault="00000000">
      <w:pPr>
        <w:pStyle w:val="BodyText"/>
      </w:pPr>
      <w:r>
        <w:t>Similarly, Jesus foretold them of the prophet to come after him with the signs of the Praised One. When Muhammad, the Messenger of God, came to them, they turned away…</w:t>
      </w:r>
    </w:p>
    <w:p w14:paraId="76135822" w14:textId="77777777" w:rsidR="00DC093A" w:rsidRDefault="00000000">
      <w:pPr>
        <w:pStyle w:val="BodyText"/>
      </w:pPr>
      <w:r>
        <w:rPr>
          <w:b/>
          <w:bCs/>
          <w:i/>
          <w:iCs/>
        </w:rPr>
        <w:t>Page 2/16</w:t>
      </w:r>
      <w:r>
        <w:br/>
        <w:t>…and rejected him, saying, “This is but a man who has forged lies against God, the Omnipotent, the Self-Subsisting.” When He was raised to God, they then gathered around His cause, as you see today, weeping and supplicating, cursing those who wronged Him. Upon His ascension to the Most Exalted Companion and His rising to the loftiest heights, He promised the people of one who would come after Him. All the people of the Qur’an confirmed this, and the decree was completed.</w:t>
      </w:r>
    </w:p>
    <w:p w14:paraId="5F290A68" w14:textId="77777777" w:rsidR="00DC093A" w:rsidRDefault="00000000">
      <w:pPr>
        <w:pStyle w:val="BodyText"/>
      </w:pPr>
      <w:r>
        <w:lastRenderedPageBreak/>
        <w:t>The time passed until ’Ali came before Muhammad with clear signs, manifest proofs, irrefutable evidence, and shining testimonies. Yet all grew arrogant toward the command of God after having been promised His meeting. This is attested by all that is inscribed in the preserved Tablets, as you read in the Book: When God sealed prophethood with His Beloved, He gave glad tidings to the servants of His meeting, a promise firmly decreed.</w:t>
      </w:r>
    </w:p>
    <w:p w14:paraId="448133F0" w14:textId="77777777" w:rsidR="00DC093A" w:rsidRDefault="00000000">
      <w:pPr>
        <w:pStyle w:val="BodyText"/>
      </w:pPr>
      <w:r>
        <w:t>When God came under the shadow of the clouds and the trumpet of command was sounded, the heaven split asunder, and the mountains crumbled. Then all turned back on their heels, awaiting a meeting as the Jews and Christians awaited what they had been promised before. From that day until now, they all remain in anticipation.</w:t>
      </w:r>
    </w:p>
    <w:p w14:paraId="2BB25734" w14:textId="77777777" w:rsidR="00DC093A" w:rsidRDefault="00000000">
      <w:pPr>
        <w:pStyle w:val="BodyText"/>
      </w:pPr>
      <w:r>
        <w:t>How many messengers has God sent with truth after Moses until now, yet the Jews remained unaware? Every year they say, “It will happen in another year.” Thus, understand their state and the state of those who remain veiled under the shadow of their own selves.</w:t>
      </w:r>
    </w:p>
    <w:p w14:paraId="73C837A2" w14:textId="77777777" w:rsidR="00DC093A" w:rsidRDefault="00000000">
      <w:pPr>
        <w:pStyle w:val="BodyText"/>
      </w:pPr>
      <w:r>
        <w:t>Observe these idolaters—what they did before and what they do today. Thus, We have detailed every matter for you and conveyed to you what befell the Messenger of God so that you may discern the mysteries of the Cause and be among those who today dwell in the shadow of His Countenance. God has raised them to the station where He has made Himself known to them.</w:t>
      </w:r>
    </w:p>
    <w:p w14:paraId="630B4892" w14:textId="77777777" w:rsidR="00DC093A" w:rsidRDefault="00000000">
      <w:pPr>
        <w:pStyle w:val="BodyText"/>
      </w:pPr>
      <w:r>
        <w:rPr>
          <w:b/>
          <w:bCs/>
          <w:i/>
          <w:iCs/>
        </w:rPr>
        <w:t>Page 2/17</w:t>
      </w:r>
      <w:r>
        <w:br/>
        <w:t>…after they had all turned away from Him. Then you return to what We were recounting and renew the garment of meanings upon the forms of words, weaving wondrous patterns, that you may know the reins of the Cause are in the grasp of the Mighty, the Revered, and it changes as He wills. When His decree is revealed, all that is in the dominion is overturned, and then all are transformed.</w:t>
      </w:r>
    </w:p>
    <w:p w14:paraId="42EBF9A8" w14:textId="77777777" w:rsidR="00DC093A" w:rsidRDefault="00000000">
      <w:pPr>
        <w:pStyle w:val="BodyText"/>
      </w:pPr>
      <w:r>
        <w:t>Know that if I were to expound upon the meanings of the Alif revealed in the Book, with the hidden pearls of knowledge it contains, all in the heavens and the earth would be thunderstruck, save those who, in the ocean of power, face the Countenance, plunge into it, and gather therein. Others would seize the earthly dogs and attack Me with claws of enmity, denying the grace that has descended from a cloud raised in the name of God, quenching the thirst of those in the Paran of separation who are consumed in the boiling fire. Some would die in a state where, even if the breath of life were blown into them, they would not be revived.</w:t>
      </w:r>
    </w:p>
    <w:p w14:paraId="71D57C18" w14:textId="77777777" w:rsidR="00DC093A" w:rsidRDefault="00000000">
      <w:pPr>
        <w:pStyle w:val="BodyText"/>
      </w:pPr>
      <w:r>
        <w:t>A few, however, drink from this living fountain that flows within the darkness of those words, and they praise God, their Creator, for what has shone upon them from the horizon of Iraq, the Radiant of Horizons, after the souls were struck down and then awakened. Thus, understand the divisions among the people and what they dispute. This is why it was revealed to Muhammad, the Messenger of God: “Few of My servants are grateful.”</w:t>
      </w:r>
    </w:p>
    <w:p w14:paraId="26068B4C" w14:textId="77777777" w:rsidR="00DC093A" w:rsidRDefault="00000000">
      <w:pPr>
        <w:pStyle w:val="BodyText"/>
      </w:pPr>
      <w:r>
        <w:t>Yet despite this, I did not wish to disappoint those who turned to Him, traveled toward Him, and migrated for His sake. Therefore, I cast upon them only what the servants could bear, what the souls could endure, and what the intellects could comprehend, so that it might serve as a reminder and glad tidings from the servant to those who hasten to the abode of peace and enter beneath the shade of the Tree of Reunion.</w:t>
      </w:r>
    </w:p>
    <w:p w14:paraId="641AAFB5" w14:textId="77777777" w:rsidR="00DC093A" w:rsidRDefault="00000000">
      <w:pPr>
        <w:pStyle w:val="BodyText"/>
      </w:pPr>
      <w:r>
        <w:lastRenderedPageBreak/>
        <w:t>Listen, then, to what is revealed to you from this blessed spot, about this eternal Tree, from which no one has drawn near save those who circle around it and offer themselves in its path by His permission.</w:t>
      </w:r>
    </w:p>
    <w:p w14:paraId="6ED3AF6F" w14:textId="77777777" w:rsidR="00DC093A" w:rsidRDefault="00000000">
      <w:pPr>
        <w:pStyle w:val="BodyText"/>
      </w:pPr>
      <w:r>
        <w:rPr>
          <w:b/>
          <w:bCs/>
          <w:i/>
          <w:iCs/>
        </w:rPr>
        <w:t>Page 2/18</w:t>
      </w:r>
      <w:r>
        <w:br/>
        <w:t>Then they give thanks. Know that the Alif, in one station, is a herald of His Most Great Name, for He is God. The Lam represents His hidden knowledge, and the Mim His name, the Bestower. These names were uniquely set apart by God for Himself at the beginning of His Book. By this, He willed what He willed, for no one surpasses His knowledge, and in this, we are all certain and acknowledging.</w:t>
      </w:r>
    </w:p>
    <w:p w14:paraId="49FE18C1" w14:textId="77777777" w:rsidR="00DC093A" w:rsidRDefault="00000000">
      <w:pPr>
        <w:pStyle w:val="BodyText"/>
      </w:pPr>
      <w:r>
        <w:t>In another station, God the Exalted intended through the Alif the oneness of His essence, through the Lam the guardianship of His chosen one—for the Lam is the letter of guardianship if you but knew—and through the Mim the prophethood of His beloved, for it is the letter of prophethood, as manifested in the first name of His Messenger, as you testify.</w:t>
      </w:r>
    </w:p>
    <w:p w14:paraId="34087F74" w14:textId="77777777" w:rsidR="00DC093A" w:rsidRDefault="00000000">
      <w:pPr>
        <w:pStyle w:val="BodyText"/>
      </w:pPr>
      <w:r>
        <w:t>The letter of guardianship is placed above the letter of prophethood so that those endowed with hearts may bear witness that this is a glad tiding from God to all in the heavens and the earth. It signifies that the one to come after Muhammad will precede, in his most great name, the name of guardianship over the name of prophethood, as you recognize in ’Alí before Muhammad. This is affirmed by the second verse of the Qur’an as revealed in truth: “This is the Book, wherein there is no doubt, a guidance for the God-fearing.”</w:t>
      </w:r>
    </w:p>
    <w:p w14:paraId="450E48BA" w14:textId="77777777" w:rsidR="00DC093A" w:rsidRDefault="00000000">
      <w:pPr>
        <w:pStyle w:val="BodyText"/>
      </w:pPr>
      <w:r>
        <w:t>The unseen, during the time of Muhammad, was none other than ’Alí, before the Exalted Prophet. If you believe in this unseen, it was with this unseen that God made a covenant in the essence of the Qur’an with all who are in the heavens and the earth. Yet most people do not understand.</w:t>
      </w:r>
    </w:p>
    <w:p w14:paraId="5008DB44" w14:textId="77777777" w:rsidR="00DC093A" w:rsidRDefault="00000000">
      <w:pPr>
        <w:pStyle w:val="BodyText"/>
      </w:pPr>
      <w:r>
        <w:t>Thus, observe how the rooster of the Throne crowed and sang in the pavilion of eternity, teaching you what calms your minds, soothes your souls, gladdens your hearts, and brings joy to the monotheists. Recognize the greatness of this Cause, for God mentioned it at the beginning of His Book and His first address to His Beloved. Yet these transgressors have opposed…</w:t>
      </w:r>
    </w:p>
    <w:p w14:paraId="7ED0956B" w14:textId="77777777" w:rsidR="00DC093A" w:rsidRDefault="00000000">
      <w:pPr>
        <w:pStyle w:val="BodyText"/>
      </w:pPr>
      <w:r>
        <w:rPr>
          <w:b/>
          <w:bCs/>
          <w:i/>
          <w:iCs/>
        </w:rPr>
        <w:t>Page 2/19</w:t>
      </w:r>
      <w:r>
        <w:br/>
        <w:t>…God’s covenant, broke His pledge, denied His proof, and did all that severs the patience of the patient. Thus, We reveal to you the mysteries of the Cause, if you would listen with sanctified ears. By God, if you reflect upon the Lam that was revealed between the Two Sanctuaries, you will attain all that you seek, for the Lam, in its form, is threefold, as those versed in numeration reckon it. It becomes, in its essence, three: the Lam, the Alif, and the Mim.</w:t>
      </w:r>
    </w:p>
    <w:p w14:paraId="23012248" w14:textId="77777777" w:rsidR="00DC093A" w:rsidRDefault="00000000">
      <w:pPr>
        <w:pStyle w:val="BodyText"/>
      </w:pPr>
      <w:r>
        <w:t>When it gathers all that pertains to it, the Mim appears by itself, signifying its independence. This is understood by those soaring in the atmosphere of detachment and the realm of unity. By this, the seekers are guided to the reality that there is no God but He. He has ever been one in His essence, one in His attributes, one in His name, and one in His creation. Is there any other god besides Him? Say, “Glory be to God! There is no God but Him.”</w:t>
      </w:r>
    </w:p>
    <w:p w14:paraId="7D8CFA18" w14:textId="77777777" w:rsidR="00DC093A" w:rsidRDefault="00000000">
      <w:pPr>
        <w:pStyle w:val="BodyText"/>
      </w:pPr>
      <w:r>
        <w:t xml:space="preserve">We are all in His creation, bewildered, and by this, the veils of association are burned away, and the signs of limitation dissolve. The Lam stands as a mediator between the Lam and the Mim. This reality cannot be </w:t>
      </w:r>
      <w:r>
        <w:lastRenderedPageBreak/>
        <w:t>comprehended by perception or understood by knowledge, even if all who are in the heavens contemplated it from time immemorial.</w:t>
      </w:r>
    </w:p>
    <w:p w14:paraId="24637809" w14:textId="77777777" w:rsidR="00DC093A" w:rsidRDefault="00000000">
      <w:pPr>
        <w:pStyle w:val="BodyText"/>
      </w:pPr>
      <w:r>
        <w:t>When the doors of meanings are closed in the face of this eternal letter, the doors of expressions are opened according to what you are able to hear. Know, then, that if you were to revolve this divine Alif around itself, it would appear as two upright Alifs. When these are multiplied by tens, they become twenty. From this arises the decree through which the forms of unity, the manifestations of singularity, and the realities of detachment are created. This occurs before its conjunction with the foundation of the Nun, if you understand.</w:t>
      </w:r>
    </w:p>
    <w:p w14:paraId="1700BAED" w14:textId="77777777" w:rsidR="00DC093A" w:rsidRDefault="00000000">
      <w:pPr>
        <w:pStyle w:val="BodyText"/>
      </w:pPr>
      <w:r>
        <w:t>After its conjunction, the signs are created in the realms of specification, and the evidences of dominion in the worlds of composition. By this, the possessors of knowledge bear witness to the mysteries of wisdom, proceeding from the Pen of manifest might.</w:t>
      </w:r>
    </w:p>
    <w:p w14:paraId="120FDEC8" w14:textId="77777777" w:rsidR="00DC093A" w:rsidRDefault="00000000">
      <w:pPr>
        <w:pStyle w:val="BodyText"/>
      </w:pPr>
      <w:r>
        <w:rPr>
          <w:b/>
          <w:bCs/>
          <w:i/>
          <w:iCs/>
        </w:rPr>
        <w:t>Page 2/20</w:t>
      </w:r>
      <w:r>
        <w:br/>
        <w:t>Know, furthermore, that all letters and words return to this eternal Alif, this divine inscription, if you witness it with the eye of the heart. It is the manifestation of the letters without indication. Thus, it was revealed from Him in truth, if you are capable of understanding. If not, ask God, your Lord, to teach you by His knowledge and bestow upon you that which renders you independent of those who are guided by the signs of God yet walk in the darkness of tumultuous waves of fire from every direction, dispersed within it, though they perceive it not.</w:t>
      </w:r>
    </w:p>
    <w:p w14:paraId="05E2597B" w14:textId="77777777" w:rsidR="00DC093A" w:rsidRDefault="00000000">
      <w:pPr>
        <w:pStyle w:val="BodyText"/>
      </w:pPr>
      <w:r>
        <w:t>Observe, then, the mysteries embedded in this Alif, such that within all letters, the revelations of this Alif are apparent. For instance, observe and bear witness: within this Alif is the letter Ba, bowing in humility before its Creator, as though it has fully prostrated itself upon the dust in submission to God, as you observe in its form. It appears in the form of the letter Dal, bowing before God, the Omnipotent, the Beloved. When it prostrates before God, the form of the letter Sad emerges, from which flows the water by which God gives life to all who are in the heavens and the earth within the stages of creation, if you reflect upon the traces of creation.</w:t>
      </w:r>
    </w:p>
    <w:p w14:paraId="578F6759" w14:textId="77777777" w:rsidR="00DC093A" w:rsidRDefault="00000000">
      <w:pPr>
        <w:pStyle w:val="BodyText"/>
      </w:pPr>
      <w:r>
        <w:t>Similarly, recognize that all letters manifest according to the revelations bestowed upon them from this Alif, appearing in different forms as you observe among the alphabet. When God wills to manifest the revelations of this Alif, He causes a radiance to shine upon them, and each one appears in the garment of these letters in accordance with its form.</w:t>
      </w:r>
    </w:p>
    <w:p w14:paraId="337CACDB" w14:textId="77777777" w:rsidR="00DC093A" w:rsidRDefault="00000000">
      <w:pPr>
        <w:pStyle w:val="BodyText"/>
      </w:pPr>
      <w:r>
        <w:t>If they free themselves from these limited signs, they all appear within the form of this Alif, and in a single form, they are resurrected. If you wish to witness the manifestation of this upright Alif in the letters, observe its form and its standing to be assured within yourself that it is exalted above all things. Contemplate its inscriptions as you reflect upon numbers…</w:t>
      </w:r>
    </w:p>
    <w:p w14:paraId="51001A22" w14:textId="77777777" w:rsidR="00DC093A" w:rsidRDefault="00000000">
      <w:pPr>
        <w:pStyle w:val="BodyText"/>
      </w:pPr>
      <w:r>
        <w:rPr>
          <w:b/>
          <w:bCs/>
          <w:i/>
          <w:iCs/>
        </w:rPr>
        <w:t>Page 2/21</w:t>
      </w:r>
      <w:r>
        <w:br/>
        <w:t>…in the design of geometry, you observe. For instance, if this Alif is immersed in the ocean of tens, it appears in its form with the addition of a single dot, and from it emerges the letter Ya, as its numerical value is ten, as you calculate in numbers. Similarly, if it is elevated to the heavens of hundreds, it appears as the Alif with the addition of two dots, and you reach the letter Qaf. Observe, then.</w:t>
      </w:r>
    </w:p>
    <w:p w14:paraId="0BF77C9F" w14:textId="77777777" w:rsidR="00DC093A" w:rsidRDefault="00000000">
      <w:pPr>
        <w:pStyle w:val="BodyText"/>
      </w:pPr>
      <w:r>
        <w:lastRenderedPageBreak/>
        <w:t>It ascends until it reaches the end of the numbers. At that point, the Alif appears in the station of the fourth with additional dots, revealing the number of the Alif. Thus, you reach the letter Ghayn. Observe and bear witness. Witness how the traces of unity flow through the dominion of the letters, testifying in the horizons of possibility and the realms of intellect that there is no God but Him. All shall return to Him.</w:t>
      </w:r>
    </w:p>
    <w:p w14:paraId="30749350" w14:textId="77777777" w:rsidR="00DC093A" w:rsidRDefault="00000000">
      <w:pPr>
        <w:pStyle w:val="BodyText"/>
      </w:pPr>
      <w:r>
        <w:t>When this Alif witnessed itself as the first and the last of the letters, it testified in its essence, with the tongue of its mystery, that it is the First, the Last, the Manifest, and the Hidden. Through this, all affirm their Creator’s oneness and prostrate themselves before Him.</w:t>
      </w:r>
    </w:p>
    <w:p w14:paraId="03443CB5" w14:textId="77777777" w:rsidR="00DC093A" w:rsidRDefault="00000000">
      <w:pPr>
        <w:pStyle w:val="BodyText"/>
      </w:pPr>
      <w:r>
        <w:t>In this station, all the letters are affirmed in this Alif, and likewise, the manifestation of this Alif is affirmed in the letters themselves, if you dwell in the paradise of unity. At the moment when it is an Alif, the letter Ba is affirmed within it, and likewise, the reverse is true—observe this.</w:t>
      </w:r>
    </w:p>
    <w:p w14:paraId="6BD99AA8" w14:textId="77777777" w:rsidR="00DC093A" w:rsidRDefault="00000000">
      <w:pPr>
        <w:pStyle w:val="BodyText"/>
      </w:pPr>
      <w:r>
        <w:t>Recognize the points added to it in all its stations and ranks. These indicate the signs received in its descents, enabling humanity to comprehend them according to their capacity and understanding. If it remained in its station without donning the garment of limitations, it would not be grasped by the hearts of those endowed with insight, nor would the discerning comprehend it.</w:t>
      </w:r>
    </w:p>
    <w:p w14:paraId="160F1400" w14:textId="77777777" w:rsidR="00DC093A" w:rsidRDefault="00000000">
      <w:pPr>
        <w:pStyle w:val="BodyText"/>
      </w:pPr>
      <w:r>
        <w:t>Observe the manifestation of this Alif within yourself, for when you listen, see, and speak as you will, nothing prevents one action from another, nor does…</w:t>
      </w:r>
    </w:p>
    <w:p w14:paraId="5B7EFCDF" w14:textId="77777777" w:rsidR="00DC093A" w:rsidRDefault="00000000">
      <w:pPr>
        <w:pStyle w:val="BodyText"/>
      </w:pPr>
      <w:r>
        <w:rPr>
          <w:b/>
          <w:bCs/>
          <w:i/>
          <w:iCs/>
        </w:rPr>
        <w:t>Page 2/22</w:t>
      </w:r>
      <w:r>
        <w:br/>
        <w:t>…one attribute obstruct another, as you bear witness to all this within yourselves. Similarly, observe in the names: when the name “All-Hearing” applies to you, so too does the name “All-Seeing,” and likewise other names, if you observe within yourselves with clear eyes.</w:t>
      </w:r>
    </w:p>
    <w:p w14:paraId="31B7CBAF" w14:textId="77777777" w:rsidR="00DC093A" w:rsidRDefault="00000000">
      <w:pPr>
        <w:pStyle w:val="BodyText"/>
      </w:pPr>
      <w:r>
        <w:t>All these are attributes that, to this moment, people instinctively attribute to their Creator without perceiving it. Thus, observe within yourself that all these were created within His dominion, and He bestows them upon whomever He wills among His servants. There is no God but Him. He cannot be grasped by what you comprehend, nor known by what you know. Rather, He created these stations within His servants’ selves so that all may be guided to the knowledge that He created the names while remaining sanctified from them, and fashioned the attributes while being exalted above them.</w:t>
      </w:r>
    </w:p>
    <w:p w14:paraId="730DB5CA" w14:textId="77777777" w:rsidR="00DC093A" w:rsidRDefault="00000000">
      <w:pPr>
        <w:pStyle w:val="BodyText"/>
      </w:pPr>
      <w:r>
        <w:t>There is no Creator but Him. To Him belongs the command and creation, and by His command, all things are brought into being. Say, “Exalted is God, the Sovereign, the Omnipotent, the Self-Subsisting. Exalted is God, the Powerful, the Creator, the All-Powerful, the Mighty, the Beloved.”</w:t>
      </w:r>
    </w:p>
    <w:p w14:paraId="7003EF94" w14:textId="77777777" w:rsidR="00DC093A" w:rsidRDefault="00000000">
      <w:pPr>
        <w:pStyle w:val="BodyText"/>
      </w:pPr>
      <w:r>
        <w:t>Yet, O assembly of Bayan, strive with your souls and selves to enter this station and avoid being among those to whom no name applies, nor are they described by these attributes. Do not be among those who have eyes but do not see, ears but do not hear, and hearts but do not understand.</w:t>
      </w:r>
    </w:p>
    <w:p w14:paraId="620B01DE" w14:textId="77777777" w:rsidR="00DC093A" w:rsidRDefault="00000000">
      <w:pPr>
        <w:pStyle w:val="BodyText"/>
      </w:pPr>
      <w:r>
        <w:t xml:space="preserve">Observe within yourself that you stand, sit, and walk with a single essence. This is a known truth. Despite this, the names and attributes manifest through you, as you perceive and affirm within yourselves. These differing names and various attributes emerge based on what is decreed within your souls and created in </w:t>
      </w:r>
      <w:r>
        <w:lastRenderedPageBreak/>
        <w:t>your forms, so that you may ascend to the heights of knowledge within yourselves. For instance, what you undertake…</w:t>
      </w:r>
    </w:p>
    <w:p w14:paraId="5B537A4A" w14:textId="77777777" w:rsidR="00DC093A" w:rsidRDefault="00000000">
      <w:pPr>
        <w:pStyle w:val="BodyText"/>
      </w:pPr>
      <w:r>
        <w:rPr>
          <w:b/>
          <w:bCs/>
          <w:i/>
          <w:iCs/>
        </w:rPr>
        <w:t>Page 2/23</w:t>
      </w:r>
      <w:r>
        <w:br/>
        <w:t>…He is one, whether you call Him by all names or mention Him. In His essence, He is detached from all that you describe and point to within yourselves. Yet, when attention is directed to the organ of sight and its faculties, another effect and attribute manifest, as you observe within yourselves. Likewise, in the tongue, when attention is directed toward it, speech arises, as you articulate. This occurs through focusing on external means within the human frame.</w:t>
      </w:r>
    </w:p>
    <w:p w14:paraId="2C873E27" w14:textId="77777777" w:rsidR="00DC093A" w:rsidRDefault="00000000">
      <w:pPr>
        <w:pStyle w:val="BodyText"/>
      </w:pPr>
      <w:r>
        <w:t>Similarly, in the inner being, with the vision of the inner sight, observe how the heart, liver, spleen, head, and other organs reveal different names based on their functions. Just as you speak of intellect, soul, and heart, these too have names.</w:t>
      </w:r>
    </w:p>
    <w:p w14:paraId="5B682CC4" w14:textId="77777777" w:rsidR="00DC093A" w:rsidRDefault="00000000">
      <w:pPr>
        <w:pStyle w:val="BodyText"/>
      </w:pPr>
      <w:r>
        <w:t>Understand the manifestation of this Alif within yourself. Though it is one, how has God caused various names and differing effects to appear from it, enabling you to reach the realms of knowledge and to witness that distinctions arise due to differences in places and causes? Yet, the source is one, the manifestation is one, and all of this is within yourselves. Will you not see?</w:t>
      </w:r>
    </w:p>
    <w:p w14:paraId="468A49CC" w14:textId="77777777" w:rsidR="00DC093A" w:rsidRDefault="00000000">
      <w:pPr>
        <w:pStyle w:val="BodyText"/>
      </w:pPr>
      <w:r>
        <w:t>Certify that there is no God but Him. He created humanity as a unified whole, encompassing all His names and attributes. If you do not squander the wonders of creation within yourselves, you will recognize that all of this is created within His dominion and appears in the station of creation.</w:t>
      </w:r>
    </w:p>
    <w:p w14:paraId="423DF4D8" w14:textId="77777777" w:rsidR="00DC093A" w:rsidRDefault="00000000">
      <w:pPr>
        <w:pStyle w:val="BodyText"/>
      </w:pPr>
      <w:r>
        <w:t>O assembly of Bayan, do not transgress the bounds of expression. Fear God and do not attribute to yourselves what you cannot bear. Do not overreach your station. We have clarified for you that which bewildered the hearts of the mystics, sages, and scholars in the indications of these words, so that you may perceive their meanings and drink from the flowing spring accessible to all in the heavens and the earth, according to their capacities and stations.</w:t>
      </w:r>
    </w:p>
    <w:p w14:paraId="5DE6E539" w14:textId="77777777" w:rsidR="00DC093A" w:rsidRDefault="00000000">
      <w:pPr>
        <w:pStyle w:val="BodyText"/>
      </w:pPr>
      <w:r>
        <w:t>Recognize this spiritual Alif, this eternal design, and this straight cord—how it stands by itself…</w:t>
      </w:r>
    </w:p>
    <w:p w14:paraId="7DF4A4FA" w14:textId="77777777" w:rsidR="00DC093A" w:rsidRDefault="00000000">
      <w:pPr>
        <w:pStyle w:val="BodyText"/>
      </w:pPr>
      <w:r>
        <w:rPr>
          <w:b/>
          <w:bCs/>
          <w:i/>
          <w:iCs/>
        </w:rPr>
        <w:t>Page 2/24</w:t>
      </w:r>
      <w:r>
        <w:br/>
        <w:t>…for itself, before the inhabitants of the heavens and the earth. At times, it raises its head to the heavens, drawing the hearts of the supreme assembly to it. At other times, it turns to the earth, raising the bodies of the near ones from the graves of annihilation.</w:t>
      </w:r>
    </w:p>
    <w:p w14:paraId="2D6A12E4" w14:textId="77777777" w:rsidR="00DC093A" w:rsidRDefault="00000000">
      <w:pPr>
        <w:pStyle w:val="BodyText"/>
      </w:pPr>
      <w:r>
        <w:t>Thus, We impart to you what has been inscribed by the finger of power upon the preserved Tablets of sanctity. Know that this upright, steadfast Alif has an example in every realm. All derive sustenance from the thread of its grace, and all that is created or will be created stems from its uprightness—whether in standing, stability, strength, or power.</w:t>
      </w:r>
    </w:p>
    <w:p w14:paraId="59638945" w14:textId="77777777" w:rsidR="00DC093A" w:rsidRDefault="00000000">
      <w:pPr>
        <w:pStyle w:val="BodyText"/>
      </w:pPr>
      <w:r>
        <w:t xml:space="preserve">Know that all these qualities emanate from the steadfastness of this divine Alif. All dwell beneath its shade and are guided by its rectitude. By God, the explanation has reached a station where the indications of knowledge and the evidences of wisdom are cut off. Give thanks to God, your Lord, in your </w:t>
      </w:r>
      <w:r>
        <w:lastRenderedPageBreak/>
        <w:t>days, and be among those who turn away from all upon the earth, turning instead toward the beauty of oneness, adorned with the garment of light behind veils.</w:t>
      </w:r>
    </w:p>
    <w:p w14:paraId="5A96111A" w14:textId="77777777" w:rsidR="00DC093A" w:rsidRDefault="00000000">
      <w:pPr>
        <w:pStyle w:val="BodyText"/>
      </w:pPr>
      <w:r>
        <w:t>They drink the wine of meanings and life from the hands of the Spirit at all times, continually giving thanks. Even if all adornments and treasures approach them with every embellishment and allure, they pay them no attention.</w:t>
      </w:r>
    </w:p>
    <w:p w14:paraId="4A1B0802" w14:textId="77777777" w:rsidR="00DC093A" w:rsidRDefault="00000000">
      <w:pPr>
        <w:pStyle w:val="BodyText"/>
      </w:pPr>
      <w:r>
        <w:t>Even if they are presented with golden bracelets and garments of majesty made of silk and brocade, and are tempted to turn away or admit something into their hearts, by God, they cannot. They do not incline toward these things, nor do they accept them.</w:t>
      </w:r>
    </w:p>
    <w:p w14:paraId="0A0F0E58" w14:textId="77777777" w:rsidR="00DC093A" w:rsidRDefault="00000000">
      <w:pPr>
        <w:pStyle w:val="BodyText"/>
      </w:pPr>
      <w:r>
        <w:t>These are the friends of God, upon whom there is no fear, nor shall they grieve. They fear no one, even if all in the heavens and the earth were to rise against them. They remain unperturbed, for their hearts, souls, and innermost beings are filled with the wine of God’s mercy and love. There is no room in their hearts for the love of anything else to enter.</w:t>
      </w:r>
    </w:p>
    <w:p w14:paraId="7EA602BB" w14:textId="77777777" w:rsidR="00DC093A" w:rsidRDefault="00000000">
      <w:pPr>
        <w:pStyle w:val="BodyText"/>
      </w:pPr>
      <w:r>
        <w:rPr>
          <w:b/>
          <w:bCs/>
          <w:i/>
          <w:iCs/>
        </w:rPr>
        <w:t>Page 2/25</w:t>
      </w:r>
      <w:r>
        <w:br/>
        <w:t>…Thus, we acquaint you with the sincere ones so that you may recognize them and follow their path, as they are steadfast in the love of God, unmoved by the tempests of dominion or the storms of time. Be among those who are firmly grounded in the divine love.</w:t>
      </w:r>
    </w:p>
    <w:p w14:paraId="41C3CC0D" w14:textId="77777777" w:rsidR="00DC093A" w:rsidRDefault="00000000">
      <w:pPr>
        <w:pStyle w:val="BodyText"/>
      </w:pPr>
      <w:r>
        <w:t>Know that this Alif contains mysteries of all sciences, granted by God through the wonders of His grace. Within it is the measure of all knowledge—what has been and what will be. For example, if you were to extract the letters concealed in the depths of this Alif, as we previously revealed through its four stations, and then record their meanings, dividing them into four sections and applying each division according to its requirements of ascension, descent, elevation, and equality, the mysteries revealed would astound the intellect.</w:t>
      </w:r>
    </w:p>
    <w:p w14:paraId="0F77DBFA" w14:textId="77777777" w:rsidR="00DC093A" w:rsidRDefault="00000000">
      <w:pPr>
        <w:pStyle w:val="BodyText"/>
      </w:pPr>
      <w:r>
        <w:t>By this method, you would access the source of sciences and comprehend what has been referenced in the all-encompassing Jafr. If only we found someone who could fully understand what we intend, we would impart what God has taught us of His grace. However, as we have not, we have conveyed what is within their capacity and have sufficed with this so that no arrogant rebel may gain access to it.</w:t>
      </w:r>
    </w:p>
    <w:p w14:paraId="043EC3B7" w14:textId="77777777" w:rsidR="00DC093A" w:rsidRDefault="00000000">
      <w:pPr>
        <w:pStyle w:val="BodyText"/>
      </w:pPr>
      <w:r>
        <w:t>Know that these disjointed letters represent a symbol between the lover and the Beloved, the adored and the adored one. None perceive this except those whose hearts God has made repositories of His knowledge and treasuries of His wisdom. This was decreed by God, the Omnipotent, the Beloved.</w:t>
      </w:r>
    </w:p>
    <w:p w14:paraId="76E6F84D" w14:textId="77777777" w:rsidR="00DC093A" w:rsidRDefault="00000000">
      <w:pPr>
        <w:pStyle w:val="BodyText"/>
      </w:pPr>
      <w:r>
        <w:t>In another station, this Alif signifies the white earth and the most radiant, pure light. If you contemplate the mysteries of natural creation, you will recognize that the earth originates from water, as you perceive through understanding. Water solidifies into earth—glory be to God, its Creator, exalted above what you describe.</w:t>
      </w:r>
    </w:p>
    <w:p w14:paraId="15D0A45A" w14:textId="77777777" w:rsidR="00DC093A" w:rsidRDefault="00000000">
      <w:pPr>
        <w:pStyle w:val="BodyText"/>
      </w:pPr>
      <w:r>
        <w:t>When this radiant water solidifies and is infused with heat from the golden fiery water, three elements unite within it: soul, spirit, and body.</w:t>
      </w:r>
    </w:p>
    <w:p w14:paraId="003DC646" w14:textId="77777777" w:rsidR="00DC093A" w:rsidRDefault="00000000">
      <w:pPr>
        <w:pStyle w:val="BodyText"/>
      </w:pPr>
      <w:r>
        <w:rPr>
          <w:b/>
          <w:bCs/>
          <w:i/>
          <w:iCs/>
        </w:rPr>
        <w:lastRenderedPageBreak/>
        <w:t>Page 2/26</w:t>
      </w:r>
      <w:r>
        <w:br/>
        <w:t>No one among humanity has ever comprehended this fully, and all are bewildered by it. When this earth, formed from water, coagulates within the fiery water, and you extract it, its surface appears darkened, bearing the mark of fire. If it darkens, do not despair, for God will transform this darkness into light, causing it to ignite and radiate by His command, the Omnipotent, the Infinite.</w:t>
      </w:r>
    </w:p>
    <w:p w14:paraId="5CEC1A09" w14:textId="77777777" w:rsidR="00DC093A" w:rsidRDefault="00000000">
      <w:pPr>
        <w:pStyle w:val="BodyText"/>
      </w:pPr>
      <w:r>
        <w:t>This is the fruit of sanctity that has emerged from the tree that was planted in the heavens of the celestial realms and the earth of intellect. It is the philosopher’s stone, their silver, the land of the thirsty, and their mercury—whatever they name it.</w:t>
      </w:r>
    </w:p>
    <w:p w14:paraId="68AFA45C" w14:textId="77777777" w:rsidR="00DC093A" w:rsidRDefault="00000000">
      <w:pPr>
        <w:pStyle w:val="BodyText"/>
      </w:pPr>
      <w:r>
        <w:t>When you extract it from the divine mine, impart to it a spirit of its own nature and kinship, for the body does not accept a spirit foreign to it, if you understand what we impart to you.</w:t>
      </w:r>
    </w:p>
    <w:p w14:paraId="35414486" w14:textId="77777777" w:rsidR="00DC093A" w:rsidRDefault="00000000">
      <w:pPr>
        <w:pStyle w:val="BodyText"/>
      </w:pPr>
      <w:r>
        <w:t>Pass no day in negligence, and divide it with precision by God’s command. Then purify it so that nothing of the darkness that corrupts remains within it, to the extent of your ability and effort. Afterward, dry it with a gentle fire, and imbue it again with this spirit. Then ignite it with the flame of reeds until an essence of red oil ascends above the water. By God, this is the gold of the wise, which perplexes souls and baffles the minds of the philosophers.</w:t>
      </w:r>
    </w:p>
    <w:p w14:paraId="23EEA01F" w14:textId="77777777" w:rsidR="00DC093A" w:rsidRDefault="00000000">
      <w:pPr>
        <w:pStyle w:val="BodyText"/>
      </w:pPr>
      <w:r>
        <w:t>To this day, no one has attained it except those servants who are not distracted by the ornaments of the world from the remembrance of God, the Omnipotent, the Self-Subsisting.</w:t>
      </w:r>
    </w:p>
    <w:p w14:paraId="14819E21" w14:textId="77777777" w:rsidR="00DC093A" w:rsidRDefault="00000000">
      <w:pPr>
        <w:pStyle w:val="BodyText"/>
      </w:pPr>
      <w:r>
        <w:t>This is the essence, the blood, and the red sap that gives life to decayed bodies when infused with this spirit. O assembly of artisans, seek it! But beware of applying too much fire, for excessive heat corrupts rather than refines, if you understand.</w:t>
      </w:r>
    </w:p>
    <w:p w14:paraId="4B9C1BCC" w14:textId="77777777" w:rsidR="00DC093A" w:rsidRDefault="00000000">
      <w:pPr>
        <w:pStyle w:val="BodyText"/>
      </w:pPr>
      <w:r>
        <w:rPr>
          <w:b/>
          <w:bCs/>
          <w:i/>
          <w:iCs/>
        </w:rPr>
        <w:t>Page 2/27</w:t>
      </w:r>
      <w:r>
        <w:br/>
        <w:t>…This originates from fire, gold, the self, sulfurous water, divine water, and aerial water, and it is called by all names and attributes across its stages and ranks, depending on the colors and actions that manifest within it. Thus, we teach you, so that all may be assured that this illiterate Iraqi youth possesses knowledge that neither the ancients could attain nor the later generations will grasp.</w:t>
      </w:r>
    </w:p>
    <w:p w14:paraId="3EE349B6" w14:textId="77777777" w:rsidR="00DC093A" w:rsidRDefault="00000000">
      <w:pPr>
        <w:pStyle w:val="BodyText"/>
      </w:pPr>
      <w:r>
        <w:t>Through this, they might realize the truth within themselves, abandoning the false assumptions they harbor today. If this radiant child, this spiritual infant, appears upon the surface of the water, uncover it little by little according to your instructions. By God, if it is exposed to the heat of fire, it dazzles the sight. Exalted is the Creator, the Maker, the Ordainer, the Mighty, the Revered.</w:t>
      </w:r>
    </w:p>
    <w:p w14:paraId="308F9479" w14:textId="77777777" w:rsidR="00DC093A" w:rsidRDefault="00000000">
      <w:pPr>
        <w:pStyle w:val="BodyText"/>
      </w:pPr>
      <w:r>
        <w:t>This is the essence of spirit and its reality. If attributed to anything else, it is only metaphorically. Through it, dead bodies are revived, rising from their graves. They are gathered in the field of divine governance. This reveals to you the resurrection of bodies, affirming the reunion of souls with bodies on the day when the trumpet is blown, and the garments of creation are renewed. All are present in the court of sanctity, judged for their deeds in the illusory life, and receive their due recompense.</w:t>
      </w:r>
    </w:p>
    <w:p w14:paraId="0F3FB921" w14:textId="77777777" w:rsidR="00DC093A" w:rsidRDefault="00000000">
      <w:pPr>
        <w:pStyle w:val="BodyText"/>
      </w:pPr>
      <w:r>
        <w:t xml:space="preserve">On that day, the melodies of the dove will be renewed, and all in the heavens and the earth will be transformed. The expanse of knowledge will unfold, and the rooster of oneness will crow. Believers, at </w:t>
      </w:r>
      <w:r>
        <w:lastRenderedPageBreak/>
        <w:t>that time, will mount the steeds of light. If we were to recount all that will appear on that day, it would overwhelm the Tablets and disturb the souls. Thus, we withhold its mention and return to what we have already explained, so that the grace of God may precede for those who enter the garment of existence.</w:t>
      </w:r>
    </w:p>
    <w:p w14:paraId="1AADF24B" w14:textId="77777777" w:rsidR="00DC093A" w:rsidRDefault="00000000">
      <w:pPr>
        <w:pStyle w:val="BodyText"/>
      </w:pPr>
      <w:r>
        <w:t>Know that if you unite the oil we have conveyed to you with the earth, you will attain your desire faster than the return of your gaze…</w:t>
      </w:r>
    </w:p>
    <w:p w14:paraId="1E34EFC7" w14:textId="77777777" w:rsidR="00DC093A" w:rsidRDefault="00000000">
      <w:pPr>
        <w:pStyle w:val="BodyText"/>
      </w:pPr>
      <w:r>
        <w:rPr>
          <w:b/>
          <w:bCs/>
          <w:i/>
          <w:iCs/>
        </w:rPr>
        <w:t>Page 2/28</w:t>
      </w:r>
      <w:r>
        <w:br/>
        <w:t>…if you succeed in this task. Recognize gold and silver, then the sun and moon, followed by the white and red essences, that you may understand. By this, they said, “The work can only be accomplished by the two great luminaries,” as you observe in the writings of the people.</w:t>
      </w:r>
    </w:p>
    <w:p w14:paraId="6FDF7889" w14:textId="77777777" w:rsidR="00DC093A" w:rsidRDefault="00000000">
      <w:pPr>
        <w:pStyle w:val="BodyText"/>
      </w:pPr>
      <w:r>
        <w:t>Understand what they mean when they say, “Our gold is not the gold of the common people, and neither is our silver,” if you comprehend. This gold is called “the two-winged,” as it moves freely within all bodies. It is attributed with all names; for instance, it is called water due to its liquidity and flow, fire for its sharp nature, earth for its internal solidity, and air for the elements that unite within it.</w:t>
      </w:r>
    </w:p>
    <w:p w14:paraId="6B201867" w14:textId="77777777" w:rsidR="00DC093A" w:rsidRDefault="00000000">
      <w:pPr>
        <w:pStyle w:val="BodyText"/>
      </w:pPr>
      <w:r>
        <w:t>All of this is recognized by those who reflect on the mysteries of nature and who, through their detachment from all except God and their orientation toward Him, attain the exalted station. Know that this fiery, radiant oil is the crown of crowns, the divine crown, and the crown of triumph. Through it, all bodies are transformed; it cures all sticky, corrupt dampness and dispels dark, harmful dryness.</w:t>
      </w:r>
    </w:p>
    <w:p w14:paraId="49551257" w14:textId="77777777" w:rsidR="00DC093A" w:rsidRDefault="00000000">
      <w:pPr>
        <w:pStyle w:val="BodyText"/>
      </w:pPr>
      <w:r>
        <w:t>Through it, everything on earth is healed of ailments. It is the active essence upon which the world’s existence relies. It is heat itself, for without it, no movement could exist. Movement is the action generated by it.</w:t>
      </w:r>
    </w:p>
    <w:p w14:paraId="5FAD753C" w14:textId="77777777" w:rsidR="00DC093A" w:rsidRDefault="00000000">
      <w:pPr>
        <w:pStyle w:val="BodyText"/>
      </w:pPr>
      <w:r>
        <w:t>Understand, then, that all knowledge derives from heat, if you contemplate the realities of true knowledge. It is the man of courage, the epitome of youth, the luminous mercury, and the spirit that breathes upon decayed bones, bringing them to life and causing them to rise by the command of God, the Sovereign, the All-Powerful, the Self-Subsisting.</w:t>
      </w:r>
    </w:p>
    <w:p w14:paraId="1C7772A3" w14:textId="77777777" w:rsidR="00DC093A" w:rsidRDefault="00000000">
      <w:pPr>
        <w:pStyle w:val="BodyText"/>
      </w:pPr>
      <w:r>
        <w:t>Know also that the spirit is none other than the water that has solidified upon the surface of the white earth. This…</w:t>
      </w:r>
    </w:p>
    <w:p w14:paraId="2D75AA03" w14:textId="77777777" w:rsidR="00DC093A" w:rsidRDefault="00000000">
      <w:pPr>
        <w:pStyle w:val="BodyText"/>
      </w:pPr>
      <w:r>
        <w:rPr>
          <w:b/>
          <w:bCs/>
          <w:i/>
          <w:iCs/>
        </w:rPr>
        <w:t>Page 2/29</w:t>
      </w:r>
      <w:r>
        <w:br/>
        <w:t>…is a matter that manifests suddenly, like swift revelation, and God has made it triumphant over all things. This is the essence that, before all things, took shelter under the name of God, the All-Powerful, the Dominant. You witness its traces of power if you reach this station.</w:t>
      </w:r>
    </w:p>
    <w:p w14:paraId="160803EB" w14:textId="77777777" w:rsidR="00DC093A" w:rsidRDefault="00000000">
      <w:pPr>
        <w:pStyle w:val="BodyText"/>
      </w:pPr>
      <w:r>
        <w:t>This white earth is the stone from which streams flow. It is singular in its kind, and its governance is likewise unified. If you observe the multiplicity within this oneness, you will witness the interplay of the four. Its example is the Alif we have been discussing, which is singular in its essence—not a number but the source of all numbers, from which multiplicity is derived.</w:t>
      </w:r>
    </w:p>
    <w:p w14:paraId="4C8B0525" w14:textId="77777777" w:rsidR="00DC093A" w:rsidRDefault="00000000">
      <w:pPr>
        <w:pStyle w:val="BodyText"/>
      </w:pPr>
      <w:r>
        <w:lastRenderedPageBreak/>
        <w:t>In the multiplicity of numerical worlds, you see the emergence of the one. This stone encompasses the three natures, as you perceive with your eyes, if you reflect on it with the knowledge of God. It alludes to the Night of Power, but only those who see the realities of things with the eye of God will understand.</w:t>
      </w:r>
    </w:p>
    <w:p w14:paraId="0C512DD1" w14:textId="77777777" w:rsidR="00DC093A" w:rsidRDefault="00000000">
      <w:pPr>
        <w:pStyle w:val="BodyText"/>
      </w:pPr>
      <w:r>
        <w:t>We compared it to the night because, after its initial formation, it appears dark and shadowed. This is a darkness containing the essence of the water of life—a truth you had not heard before. O assembly of Bayan, listen to this!</w:t>
      </w:r>
    </w:p>
    <w:p w14:paraId="21576872" w14:textId="77777777" w:rsidR="00DC093A" w:rsidRDefault="00000000">
      <w:pPr>
        <w:pStyle w:val="BodyText"/>
      </w:pPr>
      <w:r>
        <w:t>Reflect on what was revealed earlier in the Qur’an about the judgment of the threefold darkness, that your eyes may draw near to it, and you may reach the ultimate aim sought by those who denied it.</w:t>
      </w:r>
    </w:p>
    <w:p w14:paraId="314E95C3" w14:textId="77777777" w:rsidR="00DC093A" w:rsidRDefault="00000000">
      <w:pPr>
        <w:pStyle w:val="BodyText"/>
      </w:pPr>
      <w:r>
        <w:t>Know, O servant, that when Khidr of glory reached the sunrise of eternity at the fountain of this water, he did not turn toward it or drink from it, as his spirit had already turned to the right hand of the Beloved’s majesty. For this youth sought nothing for himself within the dominion, spending his soul and all he had for those in the heavens and the earth, choosing this out of love for God, the Sovereign, the Self-Subsisting.</w:t>
      </w:r>
    </w:p>
    <w:p w14:paraId="2ED42418" w14:textId="77777777" w:rsidR="00DC093A" w:rsidRDefault="00000000">
      <w:pPr>
        <w:pStyle w:val="BodyText"/>
      </w:pPr>
      <w:r>
        <w:rPr>
          <w:b/>
          <w:bCs/>
          <w:i/>
          <w:iCs/>
        </w:rPr>
        <w:t>Page 2/30</w:t>
      </w:r>
      <w:r>
        <w:br/>
        <w:t>…the All-Praised, the All-Powerful. Say, O people, by God, this servant desired nothing for himself and sought no help from anyone in the dominion except God alone. This is testified by the tongue of oneness in a veiled pavilion of mystery.</w:t>
      </w:r>
    </w:p>
    <w:p w14:paraId="1B7986C9" w14:textId="77777777" w:rsidR="00DC093A" w:rsidRDefault="00000000">
      <w:pPr>
        <w:pStyle w:val="BodyText"/>
      </w:pPr>
      <w:r>
        <w:t>Say, this lamp does not depend on any lantern, nor does fire affect it. It is illumined by none but God, the Unique, the Mighty, the Exalted, the Self-Subsisting. Give thanks to God, your Creator, for the mysteries revealed to you through this radiant, finite Pen. Though it is confined by its limits, God causes it to flow with what is limitless and without end.</w:t>
      </w:r>
    </w:p>
    <w:p w14:paraId="20348D3C" w14:textId="77777777" w:rsidR="00DC093A" w:rsidRDefault="00000000">
      <w:pPr>
        <w:pStyle w:val="BodyText"/>
      </w:pPr>
      <w:r>
        <w:t>The mysteries of singularity are evident in this renewal—bear witness. This is the knowledge God has taught this Pen, so all may be assured that the heavens of knowledge are folded within His grasp, and the earth of wisdom is set by His command. All seek the wonders of His knowledge.</w:t>
      </w:r>
    </w:p>
    <w:p w14:paraId="1B1B03D3" w14:textId="77777777" w:rsidR="00DC093A" w:rsidRDefault="00000000">
      <w:pPr>
        <w:pStyle w:val="BodyText"/>
      </w:pPr>
      <w:r>
        <w:t>Know that the first to manifest from the Ancient Cause in the realms of creation were the four elements: fire, air, water, and earth, as you have heard before. Now hear again. These elements revealed the four qualities: heat, moisture, coldness, and dryness. Similarly, the remaining three are foundational—understand them. Through them, God created all things in the realms of creation, both celestial and terrestrial.</w:t>
      </w:r>
    </w:p>
    <w:p w14:paraId="766E8500" w14:textId="77777777" w:rsidR="00DC093A" w:rsidRDefault="00000000">
      <w:pPr>
        <w:pStyle w:val="BodyText"/>
      </w:pPr>
      <w:r>
        <w:t>Whatever possesses a balanced nature endures through time, as you observe in the sun and moon. Whatever lacks balance soon perishes, as you see in the lower realms of creation. Therefore, strive to recognize balanced substances among minerals, for they are easier to work with.</w:t>
      </w:r>
    </w:p>
    <w:p w14:paraId="08F1388E" w14:textId="77777777" w:rsidR="00DC093A" w:rsidRDefault="00000000">
      <w:pPr>
        <w:pStyle w:val="BodyText"/>
      </w:pPr>
      <w:r>
        <w:t>The process is one of refinement, purification, and union. This is the truth affirmed by all prophets…</w:t>
      </w:r>
    </w:p>
    <w:p w14:paraId="29135443" w14:textId="77777777" w:rsidR="00DC093A" w:rsidRDefault="00000000">
      <w:pPr>
        <w:pStyle w:val="BodyText"/>
      </w:pPr>
      <w:r>
        <w:t>When elements are mixed and united, each reveals its role within the fire, bringing heat and dryness to completion.</w:t>
      </w:r>
    </w:p>
    <w:p w14:paraId="65945C6A" w14:textId="77777777" w:rsidR="00DC093A" w:rsidRDefault="00000000">
      <w:pPr>
        <w:pStyle w:val="BodyText"/>
      </w:pPr>
      <w:r>
        <w:rPr>
          <w:b/>
          <w:bCs/>
          <w:i/>
          <w:iCs/>
        </w:rPr>
        <w:lastRenderedPageBreak/>
        <w:t>Page 2/31</w:t>
      </w:r>
      <w:r>
        <w:br/>
        <w:t>…they speak. When you understand the essence of nature from the divine mine, take from it only as much as you need. Then distill it with the living water that aligns with its nature and is closest to it, until this essence becomes pure and white. Subject it to water and place it in dew until it dissolves according to its measure. Let this earth dissolve with the spirit.</w:t>
      </w:r>
    </w:p>
    <w:p w14:paraId="07AA32B1" w14:textId="77777777" w:rsidR="00DC093A" w:rsidRDefault="00000000">
      <w:pPr>
        <w:pStyle w:val="BodyText"/>
      </w:pPr>
      <w:r>
        <w:t>Afterward, place it in obscurity until it blends and becomes one substance. Then subject it to gentle fire. Repeat this process of dissolving and binding two or more times, as this is the most accurate method if you act according to what is right.</w:t>
      </w:r>
    </w:p>
    <w:p w14:paraId="27675E29" w14:textId="77777777" w:rsidR="00DC093A" w:rsidRDefault="00000000">
      <w:pPr>
        <w:pStyle w:val="BodyText"/>
      </w:pPr>
      <w:r>
        <w:t>If this method is beyond your ability, pour the water onto this earth and dissolve it until the water itself becomes pure and white. Then apply this water to wax the earth, allowing you to achieve your desired goal. After waxing, dissolve it once more, as the first step is to dissolve. Then, after dissolving, bind it. Thus, the work of the moon is completed, and you will witness God’s power with your own eyes if you understand what is set forth in this Tablet.</w:t>
      </w:r>
    </w:p>
    <w:p w14:paraId="439404AA" w14:textId="77777777" w:rsidR="00DC093A" w:rsidRDefault="00000000">
      <w:pPr>
        <w:pStyle w:val="BodyText"/>
      </w:pPr>
      <w:r>
        <w:t>Only after understanding should you act, for knowledge precedes action. Beware, O assembly of Bayan, of acting before understanding all that we have taught you. This is my counsel to you—heed it if you wish to walk the paths of truth.</w:t>
      </w:r>
    </w:p>
    <w:p w14:paraId="2083C953" w14:textId="77777777" w:rsidR="00DC093A" w:rsidRDefault="00000000">
      <w:pPr>
        <w:pStyle w:val="BodyText"/>
      </w:pPr>
      <w:r>
        <w:t>Know that essence is also referred to as water, for water is the basis of all works. From it comes the pure oil, which, when used, does not burn and is never consumed. This is the water through which God revives the earth after its death, revealing the decree of resurrection. Some prophets and sages have sufficed with this water in their work, attaining their ultimate goal through it. This is a hidden, true knowledge known only to…</w:t>
      </w:r>
    </w:p>
    <w:p w14:paraId="7ACF2747" w14:textId="77777777" w:rsidR="00DC093A" w:rsidRDefault="00000000">
      <w:pPr>
        <w:pStyle w:val="BodyText"/>
      </w:pPr>
      <w:r>
        <w:rPr>
          <w:b/>
          <w:bCs/>
          <w:i/>
          <w:iCs/>
        </w:rPr>
        <w:t>Page 2/32</w:t>
      </w:r>
      <w:r>
        <w:br/>
        <w:t>…those whose hearts God has tested with faith and whom He has taught the science of mercury. This treasure was sealed by God and remains hidden.</w:t>
      </w:r>
    </w:p>
    <w:p w14:paraId="7822BC7C" w14:textId="77777777" w:rsidR="00DC093A" w:rsidRDefault="00000000">
      <w:pPr>
        <w:pStyle w:val="BodyText"/>
      </w:pPr>
      <w:r>
        <w:t>If you wish to perform the work of the sun with gold, return to this body formed from the pure oil we have taught you about earlier, referred to as “the gold of the people” and “the sulfur of truth.” In its operation, you will be bewildered, for by God, we have shared with you all the methods and revealed what no one before you could comprehend.</w:t>
      </w:r>
    </w:p>
    <w:p w14:paraId="67A5DE40" w14:textId="77777777" w:rsidR="00DC093A" w:rsidRDefault="00000000">
      <w:pPr>
        <w:pStyle w:val="BodyText"/>
      </w:pPr>
      <w:r>
        <w:t>You bear witness with your spirits and souls to its truth. In subtle indications, we have described for you the balance of nature, which, when discovered, grants mastery over the ultimate goal in this divine wisdom and heavenly gift, if you understand.</w:t>
      </w:r>
    </w:p>
    <w:p w14:paraId="614C2B2B" w14:textId="77777777" w:rsidR="00DC093A" w:rsidRDefault="00000000">
      <w:pPr>
        <w:pStyle w:val="BodyText"/>
      </w:pPr>
      <w:r>
        <w:t>We will then impart to you that which will free you from reliance on those who are preoccupied with this craft upon the earth. Know that all arises from mercury and sulfur. When you recognize these in the sun and moon—the gold and silver—you will see that salt plays a crucial role in dissolving bodies.</w:t>
      </w:r>
    </w:p>
    <w:p w14:paraId="4220FC5E" w14:textId="77777777" w:rsidR="00DC093A" w:rsidRDefault="00000000">
      <w:pPr>
        <w:pStyle w:val="BodyText"/>
      </w:pPr>
      <w:r>
        <w:lastRenderedPageBreak/>
        <w:t>You will find no better agent for gold than this, if you investigate all things thoroughly, for its very nature aligns perfectly with the task, a truth impossible to fully express with the pen, even in the span of a lifetime.</w:t>
      </w:r>
    </w:p>
    <w:p w14:paraId="067E83A2" w14:textId="77777777" w:rsidR="00DC093A" w:rsidRDefault="00000000">
      <w:pPr>
        <w:pStyle w:val="BodyText"/>
      </w:pPr>
      <w:r>
        <w:t>If you extract this salt from its source, distill it, and dissolve all secrets that arise from it, allowing them to combine into a unified essence and a stable oil, by God, you will reach the pinnacle of knowledge and understanding.</w:t>
      </w:r>
    </w:p>
    <w:p w14:paraId="3E8C9D64" w14:textId="77777777" w:rsidR="00DC093A" w:rsidRDefault="00000000">
      <w:pPr>
        <w:pStyle w:val="BodyText"/>
      </w:pPr>
      <w:r>
        <w:t>In salts lies the veil over the hidden mysteries, as in the ultimate knowledge that dwells in pure hearts. Will you not bear witness? This is the certainty that humanity, in its ignorance, wanders without, lost in the valley of ignorance.</w:t>
      </w:r>
    </w:p>
    <w:p w14:paraId="337EE05E" w14:textId="77777777" w:rsidR="00DC093A" w:rsidRDefault="00000000">
      <w:pPr>
        <w:pStyle w:val="BodyText"/>
      </w:pPr>
      <w:r>
        <w:t>Thus, the dove of knowledge sings upon the branches of wisdom with melodies that captivate and draw. We have sufficed with this, fearful of unveiling too much of the matter to you.</w:t>
      </w:r>
    </w:p>
    <w:p w14:paraId="2572443A" w14:textId="77777777" w:rsidR="00DC093A" w:rsidRDefault="00000000">
      <w:pPr>
        <w:pStyle w:val="BodyText"/>
      </w:pPr>
      <w:r>
        <w:rPr>
          <w:b/>
          <w:bCs/>
          <w:i/>
          <w:iCs/>
        </w:rPr>
        <w:t>Page 2/33</w:t>
      </w:r>
      <w:r>
        <w:br/>
        <w:t>…through evident sanctified signs. Yet none can attain this except through love for God and His chosen ones. This is what is admonished by the Supreme Pen in these numbered Tablets.</w:t>
      </w:r>
    </w:p>
    <w:p w14:paraId="2BB022E3" w14:textId="77777777" w:rsidR="00DC093A" w:rsidRDefault="00000000">
      <w:pPr>
        <w:pStyle w:val="BodyText"/>
      </w:pPr>
      <w:r>
        <w:t>If you heed my words, ask of God what will suffice you, rendering you independent of gold and silver. For neither gold nor silver enriches anyone; instead, they increase poverty, as you yourselves witness. By what We have called you to, you will find freedom from all in the heavens and the earth if you cling to the thread of the Cause in this utterance.</w:t>
      </w:r>
    </w:p>
    <w:p w14:paraId="1F3732B0" w14:textId="77777777" w:rsidR="00DC093A" w:rsidRDefault="00000000">
      <w:pPr>
        <w:pStyle w:val="BodyText"/>
      </w:pPr>
      <w:r>
        <w:t>Know that this Alif was revealed at the beginning of the Qur’an, and We have explained it to you with signs that astonish the intellect. It was created from the Alif revealed in the Bayan by God, the Omnipotent, the Exalted, the Self-Subsisting. Yet, in His presence, it is as nothing, if you reflect on its mysteries.</w:t>
      </w:r>
    </w:p>
    <w:p w14:paraId="23A043B6" w14:textId="77777777" w:rsidR="00DC093A" w:rsidRDefault="00000000">
      <w:pPr>
        <w:pStyle w:val="BodyText"/>
      </w:pPr>
      <w:r>
        <w:t>In one station, it is itself and its essence if you enter the pavilion of unity. Recognize, then, the station of this upright, steadfast Alif on the day when the gems of knowledge and power are raised up, with angels of command at its right hand. On that day, all on earth will be thunderstruck by the majesty of the day, and the pillars of creation will tremble. All will be shaken by the overwhelming might of God’s decree. Blessed are those who attain His beauty and enter the paradise of sanctity before Him.</w:t>
      </w:r>
    </w:p>
    <w:p w14:paraId="56525251" w14:textId="77777777" w:rsidR="00DC093A" w:rsidRDefault="00000000">
      <w:pPr>
        <w:pStyle w:val="BodyText"/>
      </w:pPr>
      <w:r>
        <w:t>On that day, when they are commanded, they will not ask “why” or “for what,” but will hasten to act upon His decree. They will fear no one among the assembly of Bayan and will run to the breast of God’s mercy like infants, heedless of all else. They will neither look to nor fear anyone, even if all in Bayan or other faiths try to hinder them. They will remain steadfast, turning their eyes to none but the pure beauty, undistracted and fearless.</w:t>
      </w:r>
    </w:p>
    <w:p w14:paraId="2F2CC5EB" w14:textId="77777777" w:rsidR="00DC093A" w:rsidRDefault="00000000">
      <w:pPr>
        <w:pStyle w:val="BodyText"/>
      </w:pPr>
      <w:r>
        <w:t>Thus, we beseech God to make us and you among those who circle around Him, present in His court, and witnessing before Him, for He is the Almighty, the Bestower, the Mighty, the Beloved.</w:t>
      </w:r>
    </w:p>
    <w:p w14:paraId="63B18FB3" w14:textId="77777777" w:rsidR="00DC093A" w:rsidRDefault="00000000">
      <w:pPr>
        <w:pStyle w:val="Heading2"/>
      </w:pPr>
      <w:bookmarkStart w:id="1043" w:name="bh02162-natural"/>
      <w:bookmarkEnd w:id="1042"/>
      <w:r>
        <w:lastRenderedPageBreak/>
        <w:t>BH02162 (Natural)</w:t>
      </w:r>
    </w:p>
    <w:p w14:paraId="2DE2C33C" w14:textId="77777777" w:rsidR="00DC093A" w:rsidRDefault="00000000">
      <w:pPr>
        <w:pStyle w:val="FirstParagraph"/>
      </w:pPr>
      <w:r>
        <w:rPr>
          <w:b/>
          <w:bCs/>
          <w:i/>
          <w:iCs/>
        </w:rPr>
        <w:t>Page 3/1</w:t>
      </w:r>
    </w:p>
    <w:p w14:paraId="6F689C47" w14:textId="77777777" w:rsidR="00DC093A" w:rsidRDefault="00000000">
      <w:pPr>
        <w:pStyle w:val="BodyText"/>
      </w:pPr>
      <w:r>
        <w:t>In the name of the one born, whom God has made a herald of His Mighty, Beloved Name.</w:t>
      </w:r>
    </w:p>
    <w:p w14:paraId="1B403493" w14:textId="77777777" w:rsidR="00DC093A" w:rsidRDefault="00000000">
      <w:pPr>
        <w:pStyle w:val="BodyText"/>
      </w:pPr>
      <w:r>
        <w:t>A Tablet from Us to the Night wherein the heavens and the earth were illuminated by a Radiant One through whom the worlds have been enlightened. Blessed are you for what was born within you on the Day of God, which We have made a lamp of success for the inhabitants of the cities of names, a goblet of triumph for those in the fields of permanence, and a dawning place of joy and exultation for those in the realm of creation.</w:t>
      </w:r>
    </w:p>
    <w:p w14:paraId="092DAAB8" w14:textId="77777777" w:rsidR="00DC093A" w:rsidRDefault="00000000">
      <w:pPr>
        <w:pStyle w:val="BodyText"/>
      </w:pPr>
      <w:r>
        <w:t>Exalted is God, the Creator of the heavens, who has caused Him to speak this Name through which the veils of illusions and the mists of doubts were pierced. The Name of the Self-Subsisting shone forth from the horizon of certitude.</w:t>
      </w:r>
    </w:p>
    <w:p w14:paraId="37FB1AFA" w14:textId="77777777" w:rsidR="00DC093A" w:rsidRDefault="00000000">
      <w:pPr>
        <w:pStyle w:val="BodyText"/>
      </w:pPr>
      <w:r>
        <w:t>In this, the seal of the wine of life was broken, and the gate of knowledge and utterance was opened to those in existence. The breeze of the Merciful wafted across the lands. Blessed is that moment when the treasure of God, the All-Powerful, the All-Knowing, the All-Wise, appeared.</w:t>
      </w:r>
    </w:p>
    <w:p w14:paraId="3746C342" w14:textId="77777777" w:rsidR="00DC093A" w:rsidRDefault="00000000">
      <w:pPr>
        <w:pStyle w:val="BodyText"/>
      </w:pPr>
      <w:r>
        <w:t>O assembly of earth and heaven, it is the first night, which God has made a sign for the later night in which One will be born who is not recognized by words.</w:t>
      </w:r>
    </w:p>
    <w:p w14:paraId="30BD9E08" w14:textId="77777777" w:rsidR="00DC093A" w:rsidRDefault="00000000">
      <w:pPr>
        <w:pStyle w:val="BodyText"/>
      </w:pPr>
      <w:r>
        <w:rPr>
          <w:b/>
          <w:bCs/>
          <w:i/>
          <w:iCs/>
        </w:rPr>
        <w:t>Page 3/2</w:t>
      </w:r>
    </w:p>
    <w:p w14:paraId="756477B0" w14:textId="77777777" w:rsidR="00DC093A" w:rsidRDefault="00000000">
      <w:pPr>
        <w:pStyle w:val="BodyText"/>
      </w:pPr>
      <w:r>
        <w:t>…and cannot be described by attributes. Blessed is the one who reflects upon them, for he perceives the outward to match the inward and attains the mysteries of God in this manifestation. Through it, the foundations of polytheism were shaken, the idols of delusions were cast down, and the banner of “There is no God but Him, the All-Powerful, the Exalted, the One, the Unique, the Omnipotent, the Mighty, the Inaccessible” was raised.</w:t>
      </w:r>
    </w:p>
    <w:p w14:paraId="2A509286" w14:textId="77777777" w:rsidR="00DC093A" w:rsidRDefault="00000000">
      <w:pPr>
        <w:pStyle w:val="BodyText"/>
      </w:pPr>
      <w:r>
        <w:t>In this night, the fragrance of reunion wafted, the gates of meeting and wealth were opened, and all things proclaimed, “The dominion belongs to God, the Sovereign of names, who has come with authority encompassing all worlds.”</w:t>
      </w:r>
    </w:p>
    <w:p w14:paraId="7011F49F" w14:textId="77777777" w:rsidR="00DC093A" w:rsidRDefault="00000000">
      <w:pPr>
        <w:pStyle w:val="BodyText"/>
      </w:pPr>
      <w:r>
        <w:t>The Supreme Concourse exulted in their Lord, the Most High, the Most Glorious, and the realities of the names extolled the Sovereign of the Hereafter and the First. Through this manifestation, the mountains soared toward the Most Exalted Wealth, hearts turned toward the Countenance of the Beloved, leaves trembled in the breeze of yearning, and trees called out in response to the stirring voice of the Chosen One.</w:t>
      </w:r>
    </w:p>
    <w:p w14:paraId="7BE25EB6" w14:textId="77777777" w:rsidR="00DC093A" w:rsidRDefault="00000000">
      <w:pPr>
        <w:pStyle w:val="BodyText"/>
      </w:pPr>
      <w:r>
        <w:t>The world quivered in longing to meet the Sovereign of Eternity, and new creations arose from the concealed Word that emerged through this mighty Name.</w:t>
      </w:r>
    </w:p>
    <w:p w14:paraId="36585C23" w14:textId="77777777" w:rsidR="00DC093A" w:rsidRDefault="00000000">
      <w:pPr>
        <w:pStyle w:val="BodyText"/>
      </w:pPr>
      <w:r>
        <w:rPr>
          <w:b/>
          <w:bCs/>
          <w:i/>
          <w:iCs/>
        </w:rPr>
        <w:t>Page 3/3</w:t>
      </w:r>
    </w:p>
    <w:p w14:paraId="76D37378" w14:textId="77777777" w:rsidR="00DC093A" w:rsidRDefault="00000000">
      <w:pPr>
        <w:pStyle w:val="BodyText"/>
      </w:pPr>
      <w:r>
        <w:lastRenderedPageBreak/>
        <w:t>O Night of the Bestower, We behold within you the Mother of the Book. Indeed, the Mother of the Book is born for itself and its essence. All of this, in the station of names, has been sanctified by God. Through it, the hidden unseen and the stored secret have been revealed.</w:t>
      </w:r>
    </w:p>
    <w:p w14:paraId="2901AABF" w14:textId="77777777" w:rsidR="00DC093A" w:rsidRDefault="00000000">
      <w:pPr>
        <w:pStyle w:val="BodyText"/>
      </w:pPr>
      <w:r>
        <w:t>By My life, all of this pertains to the station of attributes. It is their Sovereign. Through it, the manifestations of “There is no God but He” have appeared. Yet this is recounted for the people of creation; with it is what no ear can hear. Blessed are those who are certain.</w:t>
      </w:r>
    </w:p>
    <w:p w14:paraId="40002772" w14:textId="77777777" w:rsidR="00DC093A" w:rsidRDefault="00000000">
      <w:pPr>
        <w:pStyle w:val="BodyText"/>
      </w:pPr>
      <w:r>
        <w:t>The Supreme Pen trembled and exclaimed, “O Thou who cannot be named, forgive me by Thy authority, which reigns over earth and heaven, for I was created through Thy creative power. How, then, can I describe what cannot be described through creation?</w:t>
      </w:r>
    </w:p>
    <w:p w14:paraId="60F613E2" w14:textId="77777777" w:rsidR="00DC093A" w:rsidRDefault="00000000">
      <w:pPr>
        <w:pStyle w:val="BodyText"/>
      </w:pPr>
      <w:r>
        <w:t>Yet by Thy might, if I were to recount what Thou hast inspired in me, the contingent beings would dissolve in joy and exultation. How, then, can the surging waves of Thy utterance be contained in this exalted station and supreme abode? O Lord, forgive this mute Pen.”</w:t>
      </w:r>
    </w:p>
    <w:p w14:paraId="5B65AC47" w14:textId="77777777" w:rsidR="00DC093A" w:rsidRDefault="00000000">
      <w:pPr>
        <w:pStyle w:val="BodyText"/>
      </w:pPr>
      <w:r>
        <w:rPr>
          <w:b/>
          <w:bCs/>
          <w:i/>
          <w:iCs/>
        </w:rPr>
        <w:t>Page 3/4</w:t>
      </w:r>
    </w:p>
    <w:p w14:paraId="668EFE33" w14:textId="77777777" w:rsidR="00DC093A" w:rsidRDefault="00000000">
      <w:pPr>
        <w:pStyle w:val="BodyText"/>
      </w:pPr>
      <w:r>
        <w:t>…from mentioning this supreme station. Then have mercy upon me, O my Sovereign and my Lord, and forgive me for what I have done before You. Truly, You are the Bestower, the Omnipotent, the Forgiving, the Generous.</w:t>
      </w:r>
    </w:p>
    <w:p w14:paraId="16BAE5A3" w14:textId="77777777" w:rsidR="00DC093A" w:rsidRDefault="00000000">
      <w:pPr>
        <w:pStyle w:val="BodyText"/>
      </w:pPr>
      <w:r>
        <w:t>O assembly of the seen and unseen, rejoice within yourselves and be glad in your beings for the night in which the spheres were gathered, the cycles revolved, the nights and days were resurrected, and the appointed time of the Cause arrived from the Omnipotent, the Mighty.</w:t>
      </w:r>
    </w:p>
    <w:p w14:paraId="1B086267" w14:textId="77777777" w:rsidR="00DC093A" w:rsidRDefault="00000000">
      <w:pPr>
        <w:pStyle w:val="BodyText"/>
      </w:pPr>
      <w:r>
        <w:t>Glad tidings to those in the Supreme Concourse for this wondrous, mighty spirit. This is the night in which the gates of paradise were opened, the doors of hellfire were closed, and the satisfaction of the Merciful shone at the pole of all realms. The breeze of God wafted from the direction of forgiveness, and the Hour came in truth, if you are among the discerning.</w:t>
      </w:r>
    </w:p>
    <w:p w14:paraId="2BB3C822" w14:textId="77777777" w:rsidR="00DC093A" w:rsidRDefault="00000000">
      <w:pPr>
        <w:pStyle w:val="BodyText"/>
      </w:pPr>
      <w:r>
        <w:t>Rejoice in this night, from which all days were illumined. None comprehend this except those who are certain and insightful. Around it, the Nights of Power circled…</w:t>
      </w:r>
    </w:p>
    <w:p w14:paraId="2B119B77" w14:textId="77777777" w:rsidR="00DC093A" w:rsidRDefault="00000000">
      <w:pPr>
        <w:pStyle w:val="BodyText"/>
      </w:pPr>
      <w:r>
        <w:rPr>
          <w:b/>
          <w:bCs/>
          <w:i/>
          <w:iCs/>
        </w:rPr>
        <w:t>Page 3/5</w:t>
      </w:r>
    </w:p>
    <w:p w14:paraId="5D85F946" w14:textId="77777777" w:rsidR="00DC093A" w:rsidRDefault="00000000">
      <w:pPr>
        <w:pStyle w:val="BodyText"/>
      </w:pPr>
      <w:r>
        <w:t>…and the angels and the Spirit descended therein with vessels of Kawthar and Tasneem. In it, all the gardens were adorned with the design of God, the Omnipotent, the Mighty, the Generous. Everything was resurrected, and the mercy of God encompassed all realms.</w:t>
      </w:r>
    </w:p>
    <w:p w14:paraId="77B8D27C" w14:textId="77777777" w:rsidR="00DC093A" w:rsidRDefault="00000000">
      <w:pPr>
        <w:pStyle w:val="BodyText"/>
      </w:pPr>
      <w:r>
        <w:t>Rejoice, O assembly of spirits, in this manifest and radiant bounty. In it, the pillars of falsehood trembled, the great idol fell upon its face in the dust, and the foundations of wickedness were annihilated. The deity of Manat lamented within itself, the purity of Al-’Uzza shattered, and its face remained darkened as the dawn of manifestation rose.</w:t>
      </w:r>
    </w:p>
    <w:p w14:paraId="086FDA02" w14:textId="77777777" w:rsidR="00DC093A" w:rsidRDefault="00000000">
      <w:pPr>
        <w:pStyle w:val="BodyText"/>
      </w:pPr>
      <w:r>
        <w:lastRenderedPageBreak/>
        <w:t>In it appeared what brought delight to the eyes of majesty and grandeur, and then to the eyes of the prophets and messengers. Blessed is this dawn, which arose in truth from the horizon of luminous might. Say, in it, demons were prevented from ascending to the dominion of majesty and power.</w:t>
      </w:r>
    </w:p>
    <w:p w14:paraId="460B350D" w14:textId="77777777" w:rsidR="00DC093A" w:rsidRDefault="00000000">
      <w:pPr>
        <w:pStyle w:val="BodyText"/>
      </w:pPr>
      <w:r>
        <w:t>The hearts of those who opposed God, the Omnipotent, the Mighty, the Chosen One, were hardened. The faces of the wicked were darkened, while…</w:t>
      </w:r>
    </w:p>
    <w:p w14:paraId="36FF01A6" w14:textId="77777777" w:rsidR="00DC093A" w:rsidRDefault="00000000">
      <w:pPr>
        <w:pStyle w:val="BodyText"/>
      </w:pPr>
      <w:r>
        <w:rPr>
          <w:b/>
          <w:bCs/>
          <w:i/>
          <w:iCs/>
        </w:rPr>
        <w:t>Page 3/6</w:t>
      </w:r>
    </w:p>
    <w:p w14:paraId="6FEF138B" w14:textId="77777777" w:rsidR="00DC093A" w:rsidRDefault="00000000">
      <w:pPr>
        <w:pStyle w:val="BodyText"/>
      </w:pPr>
      <w:r>
        <w:t>…radiance shone forth on the countenances of the righteous from this beauty, whose appearance was awaited by the kingdom of the seen and unseen, as well as the dwellers of the Concourse on high.</w:t>
      </w:r>
    </w:p>
    <w:p w14:paraId="41CDBE52" w14:textId="77777777" w:rsidR="00DC093A" w:rsidRDefault="00000000">
      <w:pPr>
        <w:pStyle w:val="BodyText"/>
      </w:pPr>
      <w:r>
        <w:t>O my spirit, for this Spirit, through which the contents of graves were scattered and every decayed bone trembled. Say, “O source of wickedness, strike your head, and O mine of tyranny, return to your abode in reckoning,” for the Beauty of the Merciful has risen from the horizon of existence with a radiance that encompassed all in the realms of divinity.</w:t>
      </w:r>
    </w:p>
    <w:p w14:paraId="0D0B2F53" w14:textId="77777777" w:rsidR="00DC093A" w:rsidRDefault="00000000">
      <w:pPr>
        <w:pStyle w:val="BodyText"/>
      </w:pPr>
      <w:r>
        <w:t>From it, the Spirit of God, the Omnipotent, the Mighty, the Generous, was created. Through it, the fingers of will emerged from the robe of majesty, and the veils of creation were rent by His dominion, the All-Powerful, the Inaccessible, the Mighty.</w:t>
      </w:r>
    </w:p>
    <w:p w14:paraId="01234D56" w14:textId="77777777" w:rsidR="00DC093A" w:rsidRDefault="00000000">
      <w:pPr>
        <w:pStyle w:val="BodyText"/>
      </w:pPr>
      <w:r>
        <w:t>Blessed is this dawn, in which the Beauty of Eternity was established upon the throne of His Most Great Name, the Almighty. In it was born the One who neither begets nor is begotten. Blessed is the one who immerses in the ocean of meanings from this Revelation.</w:t>
      </w:r>
    </w:p>
    <w:p w14:paraId="425A88F9" w14:textId="77777777" w:rsidR="00DC093A" w:rsidRDefault="00000000">
      <w:pPr>
        <w:pStyle w:val="BodyText"/>
      </w:pPr>
      <w:r>
        <w:rPr>
          <w:b/>
          <w:bCs/>
          <w:i/>
          <w:iCs/>
        </w:rPr>
        <w:t>Page 3/7</w:t>
      </w:r>
    </w:p>
    <w:p w14:paraId="2645A328" w14:textId="77777777" w:rsidR="00DC093A" w:rsidRDefault="00000000">
      <w:pPr>
        <w:pStyle w:val="BodyText"/>
      </w:pPr>
      <w:r>
        <w:t>…and reaches the pearls of knowledge and wisdom that were treasured within the words of God, the Sovereign, the Exalted, the Omnipotent, the Mighty.</w:t>
      </w:r>
    </w:p>
    <w:p w14:paraId="58910DA5" w14:textId="77777777" w:rsidR="00DC093A" w:rsidRDefault="00000000">
      <w:pPr>
        <w:pStyle w:val="BodyText"/>
      </w:pPr>
      <w:r>
        <w:t>Blessed is the one who recognizes and becomes one of the knowing. Say, this is the dawn in which the tribes of the Concourse of Paradise descended, followed by the angels of sanctity. Among them were those who ascended through the breezes of the Most Glorious Beauty of God to the dwellers of the Supreme Concourse.</w:t>
      </w:r>
    </w:p>
    <w:p w14:paraId="4FC56428" w14:textId="77777777" w:rsidR="00DC093A" w:rsidRDefault="00000000">
      <w:pPr>
        <w:pStyle w:val="BodyText"/>
      </w:pPr>
      <w:r>
        <w:t>From these breezes, other angels descended with cups of the Kawthar of permanence, offering drink to those who circled the seat where the Eternal Temple was established upon the throne of His Most Generous, Most Noble Name.</w:t>
      </w:r>
    </w:p>
    <w:p w14:paraId="62A03DFA" w14:textId="77777777" w:rsidR="00DC093A" w:rsidRDefault="00000000">
      <w:pPr>
        <w:pStyle w:val="BodyText"/>
      </w:pPr>
      <w:r>
        <w:t>Glad tidings to those who stood in His presence, beheld His Beauty, heard His melody, and whose hearts were revived by the Word emanating from His sacred, exalted, luminous lips.</w:t>
      </w:r>
    </w:p>
    <w:p w14:paraId="38768BCB" w14:textId="77777777" w:rsidR="00DC093A" w:rsidRDefault="00000000">
      <w:pPr>
        <w:pStyle w:val="BodyText"/>
      </w:pPr>
      <w:r>
        <w:t>Say, this is the dawn in which the Greatest Tree was planted, bearing fruits of wondrous majesty. By God, every fruit bears melodies upon melodies.</w:t>
      </w:r>
    </w:p>
    <w:p w14:paraId="36DDBAC5" w14:textId="77777777" w:rsidR="00DC093A" w:rsidRDefault="00000000">
      <w:pPr>
        <w:pStyle w:val="BodyText"/>
      </w:pPr>
      <w:r>
        <w:t>Thus, we recount to you, O assembly of spirits, portions of…</w:t>
      </w:r>
    </w:p>
    <w:p w14:paraId="7352F11A" w14:textId="77777777" w:rsidR="00DC093A" w:rsidRDefault="00000000">
      <w:pPr>
        <w:pStyle w:val="BodyText"/>
      </w:pPr>
      <w:r>
        <w:rPr>
          <w:b/>
          <w:bCs/>
          <w:i/>
          <w:iCs/>
        </w:rPr>
        <w:lastRenderedPageBreak/>
        <w:t>Page 3/8</w:t>
      </w:r>
    </w:p>
    <w:p w14:paraId="4FF874F8" w14:textId="77777777" w:rsidR="00DC093A" w:rsidRDefault="00000000">
      <w:pPr>
        <w:pStyle w:val="BodyText"/>
      </w:pPr>
      <w:r>
        <w:t>…its melodies according to your capacity, to attract and draw you nearer to God, the Omnipotent, the Mighty, the Powerful. Blessed is this dawn, from which suns arose from the horizon of sanctity by the permission of God, the Inaccessible, the Mighty, the Incomparable.</w:t>
      </w:r>
    </w:p>
    <w:p w14:paraId="09AC381F" w14:textId="77777777" w:rsidR="00DC093A" w:rsidRDefault="00000000">
      <w:pPr>
        <w:pStyle w:val="BodyText"/>
      </w:pPr>
      <w:r>
        <w:t>Say, this is the dawn in which the essence of the concealed and the hidden unseen were revealed. In it, the Beauty of Eternity took the cup of permanence with the fingers of splendor and first drank from it Himself, then offered it to the dwellers of the realm of creation, whether lowly or noble.</w:t>
      </w:r>
    </w:p>
    <w:p w14:paraId="2EF1B190" w14:textId="77777777" w:rsidR="00DC093A" w:rsidRDefault="00000000">
      <w:pPr>
        <w:pStyle w:val="BodyText"/>
      </w:pPr>
      <w:r>
        <w:t>Blessed is the one who turned to it, took from it, and was quenched with His love, the Mighty, the Incomparable. The fruits thereof proclaimed what the Burning Bush in the white, blessed spot on Sinai declared, heard by the ear of Moses, cutting him off from all possibilities and drawing him to the sacred, exalted abode.</w:t>
      </w:r>
    </w:p>
    <w:p w14:paraId="0935B2EA" w14:textId="77777777" w:rsidR="00DC093A" w:rsidRDefault="00000000">
      <w:pPr>
        <w:pStyle w:val="BodyText"/>
      </w:pPr>
      <w:r>
        <w:t>Blessed is the one drawn by God, the Omnipotent, the Most High, the Most Great. Another fruit proclaimed what captivated the Spirit, raising it to the heaven of manifest majesty. Blessed is this Spirit…</w:t>
      </w:r>
    </w:p>
    <w:p w14:paraId="6C1D6710" w14:textId="77777777" w:rsidR="00DC093A" w:rsidRDefault="00000000">
      <w:pPr>
        <w:pStyle w:val="BodyText"/>
      </w:pPr>
      <w:r>
        <w:rPr>
          <w:b/>
          <w:bCs/>
          <w:i/>
          <w:iCs/>
        </w:rPr>
        <w:t>Page 3/9</w:t>
      </w:r>
    </w:p>
    <w:p w14:paraId="3F07C986" w14:textId="77777777" w:rsidR="00DC093A" w:rsidRDefault="00000000">
      <w:pPr>
        <w:pStyle w:val="BodyText"/>
      </w:pPr>
      <w:r>
        <w:t>…which caused the Spirit of Faithfulness to rise before it, accompanied by a host of near angels.</w:t>
      </w:r>
    </w:p>
    <w:p w14:paraId="28CAE522" w14:textId="77777777" w:rsidR="00DC093A" w:rsidRDefault="00000000">
      <w:pPr>
        <w:pStyle w:val="BodyText"/>
      </w:pPr>
      <w:r>
        <w:t>Another fruit proclaimed what captivated the heart of Muhammad, the Messenger of God, who ascended from this most sweet voice to the Lote Tree of the Extremity. There, he heard the call of God from behind the pavilion of grandeur, uttering the secret of His holy, most high, most great Name.</w:t>
      </w:r>
    </w:p>
    <w:p w14:paraId="0AC51FD3" w14:textId="77777777" w:rsidR="00DC093A" w:rsidRDefault="00000000">
      <w:pPr>
        <w:pStyle w:val="BodyText"/>
      </w:pPr>
      <w:r>
        <w:t>Blessed is this Lote Tree, exalted in truth, under whose shade all the worlds seek refuge.</w:t>
      </w:r>
    </w:p>
    <w:p w14:paraId="4762864B" w14:textId="77777777" w:rsidR="00DC093A" w:rsidRDefault="00000000">
      <w:pPr>
        <w:pStyle w:val="BodyText"/>
      </w:pPr>
      <w:r>
        <w:t>O Supreme Pen, restrain your words. By the truth of God, if you speak and recount the melodies of the fruits of the Tree of God, you would remain alone on the earth, for all people would flee from your presence and abandon the court of your sanctity. This is the certainty of truth.</w:t>
      </w:r>
    </w:p>
    <w:p w14:paraId="29C6BE45" w14:textId="77777777" w:rsidR="00DC093A" w:rsidRDefault="00000000">
      <w:pPr>
        <w:pStyle w:val="BodyText"/>
      </w:pPr>
      <w:r>
        <w:t>Blessed are the mysteries that none can bear except God, the Sovereign, the Mighty, the Beautiful.</w:t>
      </w:r>
    </w:p>
    <w:p w14:paraId="487E1A6F" w14:textId="77777777" w:rsidR="00DC093A" w:rsidRDefault="00000000">
      <w:pPr>
        <w:pStyle w:val="BodyText"/>
      </w:pPr>
      <w:r>
        <w:rPr>
          <w:b/>
          <w:bCs/>
          <w:i/>
          <w:iCs/>
        </w:rPr>
        <w:t>Page 3/10</w:t>
      </w:r>
    </w:p>
    <w:p w14:paraId="28C8E519" w14:textId="77777777" w:rsidR="00DC093A" w:rsidRDefault="00000000">
      <w:pPr>
        <w:pStyle w:val="BodyText"/>
      </w:pPr>
      <w:r>
        <w:t>Have you not observed, O Pen, that you have revealed only a fraction of the mysteries of your Lord, the Most High, the Most Glorious? Yet, how the clamor of the hypocrites has risen in the lands, and the noise of the idolaters among the wicked has been raised.</w:t>
      </w:r>
    </w:p>
    <w:p w14:paraId="3E09C294" w14:textId="77777777" w:rsidR="00DC093A" w:rsidRDefault="00000000">
      <w:pPr>
        <w:pStyle w:val="BodyText"/>
      </w:pPr>
      <w:r>
        <w:t>Therefore, take hold of your reins, restrain yourself, and remain content with what God has granted you through His bounty. If you wish to provide the contingent beings with the sweet, living water that God has made you its source, then let it flow in measure according to their capacity.</w:t>
      </w:r>
    </w:p>
    <w:p w14:paraId="177A8115" w14:textId="77777777" w:rsidR="00DC093A" w:rsidRDefault="00000000">
      <w:pPr>
        <w:pStyle w:val="BodyText"/>
      </w:pPr>
      <w:r>
        <w:t>Thus commands the One who created you by His command. Act, then, as you have been commanded, and do not be among the heedless.</w:t>
      </w:r>
    </w:p>
    <w:p w14:paraId="51B6C9E3" w14:textId="77777777" w:rsidR="00DC093A" w:rsidRDefault="00000000">
      <w:pPr>
        <w:pStyle w:val="BodyText"/>
      </w:pPr>
      <w:r>
        <w:lastRenderedPageBreak/>
        <w:t>Blessed is this wisdom, through which the reins of existence are held and the Supreme Pen is restrained from revealing what is hidden from the realm of creation. Indeed, He is powerful over all things.</w:t>
      </w:r>
    </w:p>
    <w:p w14:paraId="6C6BD956" w14:textId="77777777" w:rsidR="00DC093A" w:rsidRDefault="00000000">
      <w:r>
        <w:br w:type="page"/>
      </w:r>
      <w:bookmarkEnd w:id="1018"/>
      <w:bookmarkEnd w:id="1043"/>
    </w:p>
    <w:sectPr w:rsidR="00DC093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E61B18" w14:textId="77777777" w:rsidR="00D67F2D" w:rsidRDefault="00D67F2D">
      <w:pPr>
        <w:spacing w:after="0" w:line="240" w:lineRule="auto"/>
      </w:pPr>
      <w:r>
        <w:separator/>
      </w:r>
    </w:p>
  </w:endnote>
  <w:endnote w:type="continuationSeparator" w:id="0">
    <w:p w14:paraId="019688A7" w14:textId="77777777" w:rsidR="00D67F2D" w:rsidRDefault="00D67F2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603D6B" w14:textId="77777777" w:rsidR="00D67F2D" w:rsidRDefault="00D67F2D">
      <w:pPr>
        <w:spacing w:after="0" w:line="240" w:lineRule="auto"/>
      </w:pPr>
      <w:r>
        <w:separator/>
      </w:r>
    </w:p>
  </w:footnote>
  <w:footnote w:type="continuationSeparator" w:id="0">
    <w:p w14:paraId="46E82C84" w14:textId="77777777" w:rsidR="00D67F2D" w:rsidRDefault="00D67F2D">
      <w:pPr>
        <w:spacing w:after="0" w:line="240" w:lineRule="auto"/>
      </w:pPr>
      <w:r>
        <w:continuationSeparator/>
      </w:r>
    </w:p>
  </w:footnote>
  <w:footnote w:id="1">
    <w:p w14:paraId="096F34D4" w14:textId="77777777" w:rsidR="00DC093A" w:rsidRDefault="00000000">
      <w:pPr>
        <w:pStyle w:val="FootnoteText"/>
      </w:pPr>
      <w:r>
        <w:rPr>
          <w:rStyle w:val="FootnoteReference"/>
        </w:rPr>
        <w:footnoteRef/>
      </w:r>
      <w:r>
        <w:t xml:space="preserve"> Jamál Burújirdí was a trusted teacher during the time of Baha’u’llah. This tablet might be incomplete due to the Baha’i Faith treating him as a Covenant Break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E926C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DE2E6F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C9AA79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16"/>
    <w:multiLevelType w:val="multilevel"/>
    <w:tmpl w:val="76FE924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5"/>
  </w:num>
  <w:num w:numId="2" w16cid:durableId="624242287">
    <w:abstractNumId w:val="4"/>
  </w:num>
  <w:num w:numId="3" w16cid:durableId="1693067116">
    <w:abstractNumId w:val="4"/>
  </w:num>
  <w:num w:numId="4" w16cid:durableId="1038823526">
    <w:abstractNumId w:val="4"/>
  </w:num>
  <w:num w:numId="5" w16cid:durableId="321011620">
    <w:abstractNumId w:val="4"/>
  </w:num>
  <w:num w:numId="6" w16cid:durableId="36123960">
    <w:abstractNumId w:val="4"/>
  </w:num>
  <w:num w:numId="7" w16cid:durableId="1403406131">
    <w:abstractNumId w:val="4"/>
  </w:num>
  <w:num w:numId="8" w16cid:durableId="1215583538">
    <w:abstractNumId w:val="4"/>
  </w:num>
  <w:num w:numId="9" w16cid:durableId="1996492001">
    <w:abstractNumId w:val="4"/>
  </w:num>
  <w:num w:numId="10" w16cid:durableId="1115294501">
    <w:abstractNumId w:val="4"/>
  </w:num>
  <w:num w:numId="11" w16cid:durableId="2033913365">
    <w:abstractNumId w:val="4"/>
  </w:num>
  <w:num w:numId="12" w16cid:durableId="419982021">
    <w:abstractNumId w:val="0"/>
  </w:num>
  <w:num w:numId="13" w16cid:durableId="1988624765">
    <w:abstractNumId w:val="1"/>
  </w:num>
  <w:num w:numId="14" w16cid:durableId="5847295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694118652">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16cid:durableId="1620601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857115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336265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076EA1"/>
    <w:rsid w:val="00352C4F"/>
    <w:rsid w:val="00590AE6"/>
    <w:rsid w:val="00933E27"/>
    <w:rsid w:val="00D67F2D"/>
    <w:rsid w:val="00DC093A"/>
    <w:rsid w:val="00FB5E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EF5CD9"/>
  <w15:docId w15:val="{7ACB59A9-B921-455F-B08F-34C818C1AD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590AE6"/>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583065</Words>
  <Characters>3323475</Characters>
  <Application>Microsoft Office Word</Application>
  <DocSecurity>0</DocSecurity>
  <Lines>27695</Lines>
  <Paragraphs>7797</Paragraphs>
  <ScaleCrop>false</ScaleCrop>
  <Company/>
  <LinksUpToDate>false</LinksUpToDate>
  <CharactersWithSpaces>389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12-29T20:25:00Z</cp:lastPrinted>
  <dcterms:created xsi:type="dcterms:W3CDTF">2024-12-29T20:22:00Z</dcterms:created>
  <dcterms:modified xsi:type="dcterms:W3CDTF">2024-12-29T2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